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7EEE6" w14:textId="0908D831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FE5AEA9" w:rsidR="00F75B6C" w:rsidRDefault="00F75B6C" w:rsidP="000777CB">
      <w:pPr>
        <w:pStyle w:val="Heading2"/>
        <w:numPr>
          <w:ilvl w:val="0"/>
          <w:numId w:val="0"/>
        </w:numPr>
        <w:ind w:left="567" w:hanging="567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398B70B" wp14:editId="585BCFAB">
            <wp:simplePos x="0" y="0"/>
            <wp:positionH relativeFrom="column">
              <wp:posOffset>1089660</wp:posOffset>
            </wp:positionH>
            <wp:positionV relativeFrom="paragraph">
              <wp:posOffset>313690</wp:posOffset>
            </wp:positionV>
            <wp:extent cx="4086860" cy="6311900"/>
            <wp:effectExtent l="0" t="0" r="889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860" cy="6311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A3D" w:rsidRPr="0001436A">
        <w:t>Supplementary</w:t>
      </w:r>
      <w:r w:rsidR="00994A3D" w:rsidRPr="001549D3">
        <w:t xml:space="preserve"> Figures</w:t>
      </w:r>
    </w:p>
    <w:p w14:paraId="38D181B3" w14:textId="3A9E4A50" w:rsidR="00F75B6C" w:rsidRPr="007D3CC0" w:rsidRDefault="00F75B6C" w:rsidP="00F75B6C">
      <w:pPr>
        <w:spacing w:before="0" w:after="160" w:line="360" w:lineRule="auto"/>
        <w:jc w:val="both"/>
        <w:rPr>
          <w:rFonts w:eastAsia="Calibri" w:cs="Times New Roman"/>
          <w:color w:val="000000"/>
          <w:szCs w:val="20"/>
          <w:lang w:bidi="hi-I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S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7D3CC0">
        <w:rPr>
          <w:rFonts w:eastAsia="Calibri" w:cs="Times New Roman"/>
          <w:color w:val="000000"/>
          <w:szCs w:val="20"/>
          <w:lang w:bidi="hi-IN"/>
        </w:rPr>
        <w:t xml:space="preserve">Correlation matrix of T2Ms in </w:t>
      </w:r>
      <w:r>
        <w:rPr>
          <w:rFonts w:eastAsia="Calibri" w:cs="Times New Roman"/>
          <w:color w:val="000000"/>
          <w:szCs w:val="20"/>
          <w:lang w:bidi="hi-IN"/>
        </w:rPr>
        <w:t xml:space="preserve">TCGA glioma datasets for (A) low grade gliomas, including grade II and III (B) </w:t>
      </w:r>
      <w:proofErr w:type="spellStart"/>
      <w:r>
        <w:rPr>
          <w:rFonts w:eastAsia="Calibri" w:cs="Times New Roman"/>
          <w:color w:val="000000"/>
          <w:szCs w:val="20"/>
          <w:lang w:bidi="hi-IN"/>
        </w:rPr>
        <w:t>glioblastoma</w:t>
      </w:r>
      <w:proofErr w:type="spellEnd"/>
      <w:r>
        <w:rPr>
          <w:rFonts w:eastAsia="Calibri" w:cs="Times New Roman"/>
          <w:color w:val="000000"/>
          <w:szCs w:val="20"/>
          <w:lang w:bidi="hi-IN"/>
        </w:rPr>
        <w:t xml:space="preserve"> </w:t>
      </w:r>
      <w:proofErr w:type="spellStart"/>
      <w:r>
        <w:rPr>
          <w:rFonts w:eastAsia="Calibri" w:cs="Times New Roman"/>
          <w:color w:val="000000"/>
          <w:szCs w:val="20"/>
          <w:lang w:bidi="hi-IN"/>
        </w:rPr>
        <w:t>multiforme</w:t>
      </w:r>
      <w:proofErr w:type="spellEnd"/>
      <w:r>
        <w:rPr>
          <w:rFonts w:eastAsia="Calibri" w:cs="Times New Roman"/>
          <w:color w:val="000000"/>
          <w:szCs w:val="20"/>
          <w:lang w:bidi="hi-IN"/>
        </w:rPr>
        <w:t>.</w:t>
      </w:r>
      <w:r w:rsidRPr="007D3CC0">
        <w:rPr>
          <w:rFonts w:eastAsia="Calibri" w:cs="Times New Roman"/>
          <w:color w:val="000000"/>
          <w:szCs w:val="20"/>
          <w:lang w:bidi="hi-IN"/>
        </w:rPr>
        <w:t xml:space="preserve"> </w:t>
      </w:r>
      <w:r>
        <w:rPr>
          <w:rFonts w:eastAsia="Calibri" w:cs="Times New Roman"/>
          <w:color w:val="000000"/>
          <w:szCs w:val="20"/>
          <w:lang w:bidi="hi-IN"/>
        </w:rPr>
        <w:t>The d</w:t>
      </w:r>
      <w:r w:rsidRPr="007D3CC0">
        <w:rPr>
          <w:rFonts w:eastAsia="Calibri" w:cs="Times New Roman"/>
          <w:color w:val="000000"/>
          <w:szCs w:val="20"/>
          <w:lang w:bidi="hi-IN"/>
        </w:rPr>
        <w:t xml:space="preserve">istribution of variables is shown in left while Pearson correlation coefficients along with </w:t>
      </w:r>
      <w:r>
        <w:rPr>
          <w:rFonts w:eastAsia="Calibri" w:cs="Times New Roman"/>
          <w:color w:val="000000"/>
          <w:szCs w:val="20"/>
          <w:lang w:bidi="hi-IN"/>
        </w:rPr>
        <w:t xml:space="preserve">the </w:t>
      </w:r>
      <w:r w:rsidRPr="007D3CC0">
        <w:rPr>
          <w:rFonts w:eastAsia="Calibri" w:cs="Times New Roman"/>
          <w:color w:val="000000"/>
          <w:szCs w:val="20"/>
          <w:lang w:bidi="hi-IN"/>
        </w:rPr>
        <w:t>level of signific</w:t>
      </w:r>
      <w:r>
        <w:rPr>
          <w:rFonts w:eastAsia="Calibri" w:cs="Times New Roman"/>
          <w:color w:val="000000"/>
          <w:szCs w:val="20"/>
          <w:lang w:bidi="hi-IN"/>
        </w:rPr>
        <w:t>ance have been shown on right. ***</w:t>
      </w:r>
      <w:r w:rsidR="005D5075">
        <w:rPr>
          <w:rFonts w:eastAsia="Calibri" w:cs="Times New Roman"/>
          <w:color w:val="000000"/>
          <w:szCs w:val="20"/>
          <w:lang w:bidi="hi-IN"/>
        </w:rPr>
        <w:t>p&lt;0.001, **p&lt;0.01, *p&lt;0.05</w:t>
      </w:r>
      <w:r w:rsidRPr="007D3CC0">
        <w:rPr>
          <w:rFonts w:eastAsia="Calibri" w:cs="Times New Roman"/>
          <w:color w:val="000000"/>
          <w:szCs w:val="20"/>
          <w:lang w:bidi="hi-IN"/>
        </w:rPr>
        <w:t>.</w:t>
      </w:r>
    </w:p>
    <w:p w14:paraId="787ABA51" w14:textId="4868DB43" w:rsidR="000777CB" w:rsidRDefault="00F75B6C" w:rsidP="00F75B6C">
      <w:pPr>
        <w:pStyle w:val="Heading2"/>
        <w:numPr>
          <w:ilvl w:val="0"/>
          <w:numId w:val="0"/>
        </w:numPr>
        <w:rPr>
          <w:b w:val="0"/>
        </w:rPr>
      </w:pPr>
      <w:r w:rsidRPr="000777C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3253088" wp14:editId="34C3B117">
                <wp:simplePos x="0" y="0"/>
                <wp:positionH relativeFrom="column">
                  <wp:posOffset>0</wp:posOffset>
                </wp:positionH>
                <wp:positionV relativeFrom="paragraph">
                  <wp:posOffset>299720</wp:posOffset>
                </wp:positionV>
                <wp:extent cx="5741670" cy="6107430"/>
                <wp:effectExtent l="0" t="0" r="0" b="7620"/>
                <wp:wrapTopAndBottom/>
                <wp:docPr id="3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1670" cy="6107430"/>
                          <a:chOff x="0" y="-19923"/>
                          <a:chExt cx="6637017" cy="6786728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718" b="51153"/>
                          <a:stretch/>
                        </pic:blipFill>
                        <pic:spPr bwMode="auto">
                          <a:xfrm>
                            <a:off x="109692" y="39846"/>
                            <a:ext cx="3138605" cy="32165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24" r="4565" b="52065"/>
                          <a:stretch/>
                        </pic:blipFill>
                        <pic:spPr bwMode="auto">
                          <a:xfrm>
                            <a:off x="3405005" y="39846"/>
                            <a:ext cx="3232012" cy="32933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3" name="TextBox 5"/>
                        <wps:cNvSpPr txBox="1"/>
                        <wps:spPr>
                          <a:xfrm>
                            <a:off x="0" y="-19923"/>
                            <a:ext cx="533400" cy="2959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43297BD" w14:textId="77777777" w:rsidR="00F75B6C" w:rsidRDefault="00F75B6C" w:rsidP="00F75B6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4" name="TextBox 6"/>
                        <wps:cNvSpPr txBox="1"/>
                        <wps:spPr>
                          <a:xfrm>
                            <a:off x="3230394" y="-19923"/>
                            <a:ext cx="603786" cy="2959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3F3D2FA" w14:textId="77777777" w:rsidR="00F75B6C" w:rsidRDefault="00F75B6C" w:rsidP="00F75B6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903" r="2187"/>
                          <a:stretch/>
                        </pic:blipFill>
                        <pic:spPr bwMode="auto">
                          <a:xfrm>
                            <a:off x="109692" y="3608178"/>
                            <a:ext cx="3038801" cy="31586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0" t="49444"/>
                          <a:stretch/>
                        </pic:blipFill>
                        <pic:spPr bwMode="auto">
                          <a:xfrm>
                            <a:off x="3405004" y="3608179"/>
                            <a:ext cx="3186296" cy="31586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7" name="TextBox 14"/>
                        <wps:cNvSpPr txBox="1"/>
                        <wps:spPr>
                          <a:xfrm>
                            <a:off x="3230394" y="3568201"/>
                            <a:ext cx="603786" cy="2959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BF185D4" w14:textId="77777777" w:rsidR="00F75B6C" w:rsidRDefault="00F75B6C" w:rsidP="00F75B6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D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" name="TextBox 20"/>
                        <wps:cNvSpPr txBox="1"/>
                        <wps:spPr>
                          <a:xfrm>
                            <a:off x="0" y="3568201"/>
                            <a:ext cx="533400" cy="2959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BA7FB05" w14:textId="77777777" w:rsidR="00F75B6C" w:rsidRDefault="00F75B6C" w:rsidP="00F75B6C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253088" id="Group 1" o:spid="_x0000_s1026" style="position:absolute;margin-left:0;margin-top:23.6pt;width:452.1pt;height:480.9pt;z-index:251665408;mso-width-relative:margin;mso-height-relative:margin" coordorigin=",-199" coordsize="66370,678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sY74jAQAAEIVAAAOAAAAZHJzL2Uyb0RvYy54bWzcWE1v4zYQvRfofxB0&#10;d0yK+jTiLLJONiiwbYPuFj3LsmwLlUSVomMHi/73viElx3FcdJu1g2QPcURJHA7fvDcz4vm7TVU6&#10;d7lqC1mPXX7GXCevMzkr6sXY/f3zh0HsOq1O61layjofu/d56767+PGH83Uzyj25lOUsVw6M1O1o&#10;3YzdpdbNaDhss2Vepe2ZbPIaD+dSVanGUC2GM5WuYb0qhx5j4XAt1axRMsvbFnev7EP3wtifz/NM&#10;/zqft7l2yrEL37T5VeZ3Sr/Di/N0tFBpsyyyzo30GV5UaVFj0a2pq1SnzkoVT0xVRaZkK+f6LJPV&#10;UM7nRZabPWA3nO3t5kbJVWP2shitF80WJkC7h9OzzWa/3N0qp5iNXQF46rRCjMyyDids1s1ihFdu&#10;VPOpuVXdjYUd0XY3c1XRf2zE2RhU77eo5hvtZLgZRD4PI1jP8CzkLPKxlME9WyI4D/MGPEk80T+6&#10;7qaHoYgYj7rpURxGXkzvDPvVh+Tk1qemyEb467DC1ROs/ptTmKVXKnc7I9VX2ahS9eeqGSCsTaqL&#10;aVEW+t5QFAEkp+q72yK7VXawAzvvYcdjWtURBnmaQm/RHNotjR+ZmJZF86EoS0dJ/Uehl5+WaYPg&#10;cUNDeth5D7LvkeUAAJaIVzJbVXmtrbJUXmIjsm6XRdO6jhrl1TQHUdRPM7sIAvyx1RR+CrVh+xcv&#10;vmQs8d4PJgGbDHwWXQ8uEz8aROw68pkf8wmf/E0ucn+0avOPMkvLq6bofMXdJ94epHaXBKxojPic&#10;u9RI3DIDDhmG9C6CLAQJ+dqq7DekBQe4eBFHekIeCDgPOuK1WuU6W/aQ9yjbsLUQgTNd/yxnQDpd&#10;aWnA3hMBZ0mYeK4Dtosk9kNLaIKI1CC4iEMWWDoLj4dBYOK9pXM6alSrb3JZOXQBvOGtWSe9A9x2&#10;f/0rtKFaEg16h8nFji6gjHUbF29HD0DOpiFQ3+rBIwSJ/69WD56JT0+2t6kHqCfkng+hj10/CMFQ&#10;EobHcAX4oZtvFobwWcCI+v+iDE+gBiL8VCeElwgRGu2cShnrBi1H26dJjL4u9VDDcahYm/wLHpDZ&#10;nfQuejp/Bj3ey41j4OxeoqLq6A1uU+IGzHTfKrivbnu1dbdG9iklEEC2q69eEiTclNdjwPbgDl3p&#10;zXTT+TiVs3u4vkbjNHbbv1YpVUuly4k0SdimpUskyHlhMhZNt3OQm2gA4O1uTx8BUNomlD4ChlXk&#10;BML0fyIgPMFEAnPg56E4hEygPbH8PXUcTMu2pcxxwkEp9k2VCqSSvVJhxPWqS8X30DqhKfGThCG1&#10;URPF4+hYFWK3dQpZzCPT6dt6aponJuKYoWM2JYIHceidtES8OUUg++wpwuDzqhXxnTRPfuzbAwY/&#10;8X3/WIqwPZOtOcJIIrGm++IvOESQdFVHnF4SXfHuvicwOknXhM/9xzWbG0S/sWiLIIzRYj4G8MWr&#10;tvmcoZ0cp2q/TEDwnfw4IJ5pMp8REIiE+vtDoXjJRtaeeREVjhcKcxKFgzpz9NAdKtJJ4O7Y9L8P&#10;R58X/wA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MqD57ffAAAA&#10;CAEAAA8AAABkcnMvZG93bnJldi54bWxMj8FOwzAQRO9I/IO1SNyonVKgDXGqqgJOVSVapIqbG2+T&#10;qPE6it0k/XuWE9x2NKPZN9lydI3osQu1Jw3JRIFAKrytqdTwtX9/mIMI0ZA1jSfUcMUAy/z2JjOp&#10;9QN9Yr+LpeASCqnRUMXYplKGokJnwsS3SOydfOdMZNmV0nZm4HLXyKlSz9KZmvhDZVpcV1icdxen&#10;4WMww+oxees359P6+r1/2h42CWp9fzeuXkFEHONfGH7xGR1yZjr6C9kgGg08JGqYvUxBsLtQMz6O&#10;HFNqoUDmmfw/IP8BAAD//wMAUEsDBAoAAAAAAAAAIQCr7Y9OkHQEAJB0BAAUAAAAZHJzL21lZGlh&#10;L2ltYWdlMS5wbmeJUE5HDQoaCgAAAA1JSERSAAACdgAAA/wIBgAAAbwPw2UAAAABc1JHQgCuzhzp&#10;AAAABGdBTUEAALGPC/xhBQAAAAlwSFlzAAAXEQAAFxEByibzPwAA/6VJREFUeF7snQW4bVXV/oUL&#10;914uKV1KGdj1B8EWRUDspFXCIhVBESUFsegQFAGRUD9FwfrswsbGwk4s9LNBYP/Hb+71nvvuceZa&#10;e+8Tlwuc8Tzvs+ZaM9dYY43ZY95hjubodke9wJaB6wNXNfcg03UNRB7+dktdL+9+uC9vrk6bBNbq&#10;O+fo1ke9OZoyjcW8qfK6K964af74xz9uXLc8dZZcL1Z7QT27y13uUq5/+MMfyhXabbfdyjXH5/qF&#10;L3yhuEXy+9nPflaukJ5l4nmX3yg03fhOnTHuda97lasS9gzys3vf+97lesQRR0w822CDDcp1/vz5&#10;5crzd7/73cV997vfvVxzOlB+9oAHPKBcudez+973vuWaw0LuhjbffPNy/cY3vjHJ7/73v3+55uej&#10;UGeMK6+8sly33Xbbcq3Rfe5zn8Y1mV760peW6/HHH1+uN998c7k6PexhD2tck2nrrbcu1+9973vl&#10;+u9//7tcoUsuuaRcd9ppp3IdlTKzL7300nL9xz/+Ua7jUCfzlMGLXvSicn3Tm95UrpD8Vl555XJV&#10;IaBcQDHv1FNP7d10003FLb+nPOUp5XrWWWeVK5TjX3TRReX6/e9/f5Kk6AOdcMIJ5QrJT3T++ec3&#10;rl5v7733LleFP+WUU8pVeYxDg7kk+mIU4gWB1wYODRwTeFXg8MBrAvsEeL5X4ODACwP7BQ4K7BrY&#10;IrBd4JmBxwWeHHhiYMfAYwIPDGzb4GmBXQI7BY4N7Bsg7fsFCBsNut76gfsGNg/MC8Ck5ZqrY7XA&#10;6oF1mvtVA8sHFgZWDiwIbBb4f4HHBpYNEG5cmojx+Mc/vvea17ym96EPfai38cYbl2fXL7NM77xI&#10;9LLA+yo4P4B/Dacsu2xhxBGRBgx3vDrwYoOevynwxsD7AxcHSOdFAcLAfECauy6/fHl54Y4NxDyY&#10;wgchPO6MhwTw2zfKRto8WyYwLk3EINOXv/zlvf/93/+d+Aq8RG+FFXr/ievvKjglwAuLYZ8LfL5h&#10;+BnBPAp2UtwTxnHSMoPMdL825sE0YY+FCycY5kwTYOguyy1Xwm7a3ItxuO/RuPdryogb6Vu0aFF5&#10;71Gpk928xF+iEDAKBmYmZuYRHvSZ1/+qNQZNhXkueaMwb7tgDOFxZ4h5O8eHJT3CrR14znOe07z5&#10;aDSUeX+NXwRGXdvg34ZTA7zwkmbebvOX70XHdgKjMO9Bgf8XzKoxD908rd+W5sg73/nO3sc//vHe&#10;S17ykvLMmSdIAsHJAV54NplHJZSZxy8ppoBRmAezAO7MPNxUPOPSRAwyffrTn977wAc+UNwQL/F/&#10;0cAdlXk1nVdn3mAl4n5iniDm8ZLCbDAPnSc6+eSTR/qFO9kNE14f4IVq+NdKK5Ua+dxwE1YvDBOO&#10;C+nipVVh4BYzVds+KyCGPDvgDKW540yT5AEYAxNogqDzxCBABSFGiVkZ9w+QjqeNznPy7mIbDWUe&#10;OD8YUMNbw49Ko7faar3eKqv0vh8vdU1I6nnBuDPnzZtgFnDmgVdHfPQZzQU1GeR3YsSnTUkYnuPP&#10;SyIphXmRNm05rzS4B6sEYODuCxb0dmmYDLaIuIAw3DvzwD0DTmMx79GPfnTpjl1++eW9T3/60+WZ&#10;mPe25urwZzeFXkQCvxvuq5tnWedl5gH9ku5HAxxJVYM8N1XEPGecA2mEOW1NFcLcJZCZx68MHXro&#10;oeX6m9/8ply7qMS4293u1vvUpz5VHkDSeTDhy1FQdJnrIRrIPLuiuf9eMA6moQdvjEIT7/R4xkvr&#10;t3WmCWKe7gkHSvzGLT9eVi+spgpMgDHOPHoQMGnnkLoa83DXmir0YKDtttuuXH/3u9+VaxdNSF6N&#10;eIkunBjQywKk8ZwAUvjb+I1hzIXBfPzEGJArDEH+hBfzao3kXGHUmKcehn5vhcUv9zCcec985jPL&#10;ddrMow+6d+B5LaBv+/zAnvZsj8D2gZcFehtu0HtK81xhAWnCLPq5TzcQlv7vEwKPDPCSVCpUJvRx&#10;AX3RbeOlnXl3jXtBDBLzkE6wZfgB2oV3D9Cvps+8TYBwawacfv/73zeudpqI8eAHP7j35z//ufeG&#10;N7yhedIrhaaDrq9fg/vhBvyODBz0Vlyx96S4PjfgcfCHec8IuEQ5YCwvpXsYAnim2rYGmOPM03PF&#10;x63fFn8hM28Umoihfp3aShAvqF9Tv5bjDQH3899O7bzemmuW35jRGe4Jl5sqYqrjOQExDviLZuaJ&#10;MYCehIf1cAqr39bT1m8rOvDAAxtXO01i9y9+8YvGNci8Gg4I+As7E49v2nmSRGpkKhMqmCuCmTCY&#10;tmJOEygdhzOSygAmqDLQBxecWdKF/ixLHs8kMCKNE3bRJOY5Uegu5h0ZYMipj8Uvit/x8Qzm4Yek&#10;0d26IBAi3uutu25h3iGBVwaU3gURFtB9U1MFxvMBxLj9wv+lK6xQfk8xo8Y82nTouFGYR9+W8T6n&#10;sZin+YpddtmlXCEKXxtSEo4IiGEO/MS8VzdMvTzukTokkF+ZWhnmKTyg4X1BSNWJcRXzJNViHu6X&#10;BPOcGTXmlYGAQK5tgZi3XeQD83D7wMDb3/728ZhHpsvHizGnoNmv8vIBMSWDUWPC1PwEvTySJqAr&#10;aRPuFuiK4xDzgJoq6p451IMQ85xpgGc1eN/24osv7h1yyCHNXTtNxGA0RfSvf/2rXCm0JKcGXl7S&#10;4MDvkIjnLyzpUlx6Er311iuVyWH2HOT0gNJBUnKFkSUPJkofZuB35wAM028LvML48pe/3Ntzzz2b&#10;u3ZaHKNCSB3D6ei9GnYP8EJ6Qek3GHBIuPFDR9HcEfOId3I8IwxzH8x1wESgdC+NP+BNEQY92kc/&#10;LXBu6Mx3Rlj01KIAksZ8hcD91lFm9T4EtfPwe3hctw/Q1hNgutMLXvCCxtVOEzE23XTTiet3vvOd&#10;4uYFeRm9eAYTNjQ3xDxJDqCR7Iz1eKTpYXtrrtHrrbRS76hw0z7k135d4yeIeSfHy58XOhPJoTfh&#10;vyxgYAC/zDz9nkBNFf3awJn3k5/8pPfCF76wp5m2NioxFixYUG4gGslKyF+4hlxhuN8xjbRk5sGY&#10;i6LLluPRbOEXpjZWWKAw+r1Ic5TxvDadBzQk5fDf9itf+UqRvJGYB73lLW8p14c+9KG9ww8/vLg1&#10;ENCGowN6eeCVwqnBIGeeM+rUkB49B9SyxIGB1LIw8ftxZfBB6fGC9BpI49iobWFMWztP0uTM8/th&#10;zBONzLwaMchJZz+DcTyYhy6jHYbyp72mQVLAWBwvSxePX1vMIyxXZx4VxisCMJbB148Ffhu6Lqr/&#10;3vHhJj29JH3gZ0TaXiFk5pXBgQgDs9CNwJlHU8V7IjWdB2myv40mYhCZOYxjjjlmIqF3hPTU8PaQ&#10;nI/EizHRDQNVUUjh0zY8Jn4tmCddJeYR7sjwd+bJT/GvDP+/hnShB18e90g4nXgGBfgYz478YZ4g&#10;pglUGg+KNFyn1ZhHpcGkPG69s5PmctpogHlg++23b570mypd0Ay/7sUE3IyeiHHOPIV1yE/gN9WQ&#10;FDrwv/OWLasOYBzh948P5wzxCkODoZrD8HAAP/22eoa79tsedNBB5UolxkfPNPHkuc99brnCQPQe&#10;RKI7B3h53AISwDOGnrgXg+SPm+ElFczDdEFhHTznt6df3Ft11f7zkBiYkEF+NEdwZ6nzcKMyT5L3&#10;1/D7ZcV/8hMjMQ7gdvBMzOP3BO7HcBO/RHnZ5hngN98/XhA3Y2l8iLOitj8jpEnxjw1GvTDC4FY7&#10;kd9zw0CPZWsPfnBhwoPDD30mphBm44DrOOHxIYkAv4cGRmHeQx7ykHL9cfhd1fj/6Ec/KldoIAZS&#10;d+SRR078/3uEfttz/vzeXvFyAPdz4sWEHaPwFOgJEQ54mF0DKvAOEW63uO4a10MizGHxKxIG5uL3&#10;9tVW65238solv93i/rURZt9wE+bgSO8lcSUc4XubbNLr3e9+pYwbNWBBz7qBNQLou/sEkC6gRvCj&#10;Ao8OIJFbB2CYwlDGDeLaRl8Ov49W/CeeUBiwbCQk4mvm/qO+ssP928LoK4/ihxulXvMDjIDQN6Zy&#10;QT+67qTywi1Jl+TjRwtA90BhSFMCU6MPhB+jQpkmniwXXxcikdVXX724SZQv2cYYvnSbXxcYLie8&#10;hs274tcYS+8BpvVCWmkT0lwSA/nFYcjJdPHiSiXDvTMPKSSdPOn9pz/9qSATzHtHAFK/H2pndxBS&#10;J4msYaPInBfRy8NoAR3Cy6LA0TM5LuHd7fcOyqAaFKDXmKBmTgTGsK6vt846ZZirYOONSwOd2pE2&#10;paRLUwQwjzmSXaJc0tWoA377NkLqzmr8r7322nKFJmJQUF3lpqOt+xpgHi+kl3eIeZKcHJcw7vZ7&#10;h/zUpiNNKg4YIWmjKaMlIEzAI3EaoBDzilRGeWEU8yM80+8LA8njPe95T+/ss88u7+7EgiYWXGYq&#10;T/75z3/2Hv7wh5cH0I033liutZdxLEnmKR3SXD8AY8RABlj/Ez0SEDqn9EjwrzGPNKg4nHm40bGi&#10;V7/61Y2rT/ThmXLINOnJJz7xicbVKxnpa9dALaYXAnpBhwro8QRVRgqr57gZc8PPw8uPfGGGJpCQ&#10;NIGluEggA7UwD6kifzEPN9OjhNW0I2kykvzZz352YPJfxOQVHYJMk58YlYyiItk1amC6Mhlbhj8Z&#10;796EQY9wJV6Gv7yQP4z7AfTlDk3e/hzmwbSzFy4sQ1SSMkAfu0gJY4SrrFIqB/JnUPfI0IXEZ06Y&#10;HstRcQ/wzwt9nOiGMjedqZN56Id9os31vPgtdoxCZmwV/lQGtO8IA3A/Oa5PCoYqHG1AKhbAYCQg&#10;XmaeKhcgRulD6V7gQ10U+u3MyOvoSE84JvI6Lp712Kex0UZFemEMjKW2vVdcH97EPyGYf3y0I2mo&#10;E66NGDGnkoF+9atflSs0EWPFFVcc0DUQhfRZqlFBQaTz/JngtWcbWPWeGeZAWtSbcfBM0g7o0v03&#10;GIpEwkB+X0bAPQzxWGHfRvSkEJRME0/EMK6//vWvi9sLq5fyZ3etPAM8Y0mD3MPg8fzeIT9eFknx&#10;XxWGZLwqJEv+NFnKQGu0C/FjuQcMU1gx74wzzih7RXxPCESvhL8mUzu7gyj0KJKntp3uiUe3R25/&#10;ecDvyrOVAkhiLUwbCMfLwEBB7TV0IetZcD+ggRiEtJU2YejBr4c0wjDF4x0lPE6vf/3ryxVBqLUD&#10;J56wsIW9GP7bUhj6jiReAzUimB9gYwhM4bleAjcvyr3Ho/MOE+hmrRggDLiTgTCEJX1/TlqERQLR&#10;yehDMYFfnSbHgwMsVuT+pcsv1zsoflsGGGBi78537n01dB39XyoO4pFujXki/rDaWpZqjFXjy0AU&#10;kMJKMjL46tIbQM9x0wyQ2/1qUBgHIx9tfoLKhhQJSBfNEDVjFNbDsJb6hqhcKCO9FPxroyoi/g6Y&#10;ywZC7YeDJmK87W1vK1eXPIk88MyHgfB7xZf2QuslgGpPrtx3MVF+DiTP86vFOyJqe/QdksU9ZVI7&#10;j5qTeHTnYCK/N+28fffdt8yaCUcffXThg/PEqZ3dQXxZQYXSLwYkefklVGAHv7R0ndDFvE7Ji3ik&#10;RZNGvzCgDAx9EY8yUD6VTSAeKoXw/I6oJdbO/IprCw1l3hOe8IRy9YBy39ZxZoBJqDZSOPYS77XX&#10;Xs1TY16N7nnPezau4cS+2xwe0W+jxz3ucY2rnWrDQyJtjq4RzY1hVBsAGJc6mefERmHAIAKAdG2j&#10;GvPYX/u0pz2tfMku2mKLLRpXnbT7u0a014bREmXeVKhL8qCvf/3rvY997GNlE/IPfvCDgfmBmSSY&#10;mRm61DHvjW98Y9kNLrAFldVGr3jFK3oHH3zwAF72spc1sWaWmLRhJTtgjfUf//jH3l/+8pfGdzG9&#10;9a1vbVxTp1mVvKWZGLN71ate1XvQgx7Uu8c97tE8HY9ut8ybCZpj3jQoKr05mqPbGbnYvzcQffMJ&#10;Oqq51uhezRVa1Fxvd5R1Bozg2Zua65xOuU1TU3HM0RSok3nibdtVy+2xBASxinxckm0pumeQ7E5p&#10;96UWGK7JUoog5Y1FMqitbAcccEC5ipSu/KdieCtTP6WlkLRqQRbMsDQEiamPeMQjylWm4EQaUMi9&#10;BjF/BZbrBq2//vrlutJKK5XrVKiTefpKd73rXctVUkBnHqLfONskY4WHHXZYubbZ9Gu7ivJzTANA&#10;W221VblOhQZzSNRWIF3XXXfdctWSXBbKQJq6XBKksrRRm7/GCs8555xyZRBhXOrO+VZMWkcn5mkN&#10;yvve975yFdNe+9rXlutUqJN5P4uMbwq8JICRmHyt4aUBdmmzfo7pOlYHMOHy+AALbNgyzz2z8Czb&#10;Yp8Ftgx4Blj+xbLXhwWYlAF3CzB3ymJK4PfkQRjZ03OwYBHonjiApXPMlikeabB3Y1yaFENfphBK&#10;NhSrmMJSqwx27GiFksDS1qOXW67MmzJ/yspNkGf42UZ1yfLLl9WcQM+ZNmRKUBPdTBQBrWPRGmjW&#10;vDwkrgqnhZCCJp2YGwaKpwknxcPNDNq4NBFDX4daiCsEI2AcS7ZuioJiOyXjp/PnDzCOjcZiArNV&#10;MEFMy8zTvWa29BwwTegv5y8raO1Lfi4oXo5fu58W82oEM1hhCZO+EdDqS3Bjw8yfL1w4wQRnnuZI&#10;2bkjxipcDi/m6Xkb8zKzdJ+fZ9SYle+nxbw3v/nN5Sqpg3g5fk2Y9M1AjXk/W7Bg0t4zX//L3Km2&#10;VDnjQBvzyl6NSD+/bGYSvyZrZGaKeezwHocmOAXT2Plz3nnnDfy2w5j30/n9VeeAFersYIQBR4Q/&#10;zGPyWUzJaGOe7vPLtjFpppg3LnXGcOZlfCsAE3trrF5eGOkTE6W32piHH5KZmad4YCZ0nlBjlt/r&#10;DxmXBmIgcQLEy1Gb/ihqzmuiVvxxVA5cub86Xg6LPSxfpVKh+SLmsYZXvy3MY0UmODKkkWWsMAYG&#10;wbiT417M47n8upinWjQvbctQOMXP9wqHlYtpMQ+GsajviiuuGGCegN5CamQHRfc0QYoEhu7jtxUu&#10;DAbDPCDm6F6QlGV/3eslMxRO984wRw6n+/wc8NteffXV5b1HpU52O/MEKgSYg/EY7jHzwebl0wIs&#10;X9U+CP8dWUyN5Emi9Bzm81z3QpvkCXr5Nv+MHK4Wf9o6r/bbihECzKNSYMOy7mEmRmaKwZlg3gnh&#10;Jp6Yod+2z5TFz6UDdU+bEMA4bBjnl+56eYdWcek+h6vFZyXYuFRiYCfdmaYrL6aNcAK6rEhMc083&#10;TL8qDGNjb/mNm6WrNVBwr0iUdkk38mtjjp4rHT3P4TyfrnT0HLDUjG3xMj44CnWym3XFLHSmIKwy&#10;54UBytXd7KhhvwPdKvbZ7hBgyWqxJXqnO016GYG4nha/DpB/20sLqjBQ+EDhs+TlWlkVh54Dum/j&#10;0kSMzTbbrFx96RYFYN9CZl4GL8JVTAIYEexF76O39tpl1zdM1UvX4gO9tJ7pZWvMg1l6cT3L4QU1&#10;pOUv6DnXFQLj0kQM/2Xl5ldSh17tuNxTkLUdpE6/nTORkZLyG6+wwsDv6dBz9ycdvXxmToYzCoz7&#10;nLTpRmJfgUNORl2X2Mlu9Jp2DwIYCHQPjo4aFknh11W3TIzjOb8zUsiQVG+ttcooDTU1FY7SoJKA&#10;+eTFx9Coir8c0KiKIGZo1IXV8/yOEgDF3z4qKVbOK56eC0g7q+Nr1GX+ciKGS5wOKXImtQETILwY&#10;ukuSI+bxHAbyjL1bLJ6+ORraMkqtNBQ+3+vlxDx/YSDmyV/3mXlt8R3TaqqIcc5EMQP4eBxQbcv+&#10;BhVOL617APMUB4bRJuQ3plmj54qnvHSfX1DMyVBeCiddqPvsXwPMu/DCC8t7j0qd7L40XvCKlVYq&#10;vxIvSa9CQPdh1ujN0bM4MK4HxP0x8xZvnHv9okWTmIeBGQwOYrkM5pQd2hts0Htv6MPLIjzpnR6S&#10;rFEVbXrRb1ljHFBFQ42pXUWAX5j4+NGOUzptzBuXJmKw+4d2zv/8z/80T/p2ki+Ol+HFvePvYMum&#10;JEZMAsNGVVh9zn4w7KVgYkntRBrepOU9DEmOM8whBohpQvZXOrp3TIt5Or+MX1ZWzcpLBPQbjQq9&#10;vJgn5noYKgUYhv7Tb5zD6WXzSzvjgPx1n5kn5HQcYt5//vOfch2FOtmtl4ER1KJIk8AcBc/5vWAQ&#10;4IWpJWlmHBX+/C4USukQjw3DxOMeSaN799RAaRcyEb3RRhPM0++ol+43hu/Q2z0YDfTi+r3FpC0j&#10;HyBj+npOWNJTPGztMaCKXzF4MyZNxKBbwjwsjWTOxID00kDdMkHdtlxhwDz8YR4FRNcoDcXVvf+m&#10;DGNRG9MeRCpJSy+p9D0fzHrIX8xxJjnanruElp1AY9JEDDEM0oQwheRF9LJAv7Ge+29d7o2ZQDov&#10;N54VHvgzNt6VvbGhOpRG10uPw6y252BaOq9G9G3Zp+WZ0MjMzx/RQP506QSmHmEgTFA4Dw+YtwU8&#10;Y88ZHwRJv3rllXs/iYa1wgmke+9gcGYG/XDA+WZA9/KnzEDPHaQzLk3EYM2G2nhq56lwXaiNzGbI&#10;P0P+WcJw0126IZo+/Mb8+q6rhJy+7vUO2T+Hc7T9tk9+8pMb12TqZDcv0dYuGgdijtD2XJA/DLt3&#10;AKMzXb+xkBlSCwNq6bT9tscee2zjmkydzKNfuk0wj5l/oOUKgp57IQDWYB0snwCkBxQvP6+9FAz8&#10;1IL5vU9E7cp8CuOFhKGvSn8aKB92eQPUCiAMUFoKPw7zoM+EXxncCKraklp77bUn/bYkqg74XaOJ&#10;IEUNVMX7byuocOUlK7pJ9/l57aX0nL4zFQlD/ehDr2hyPN2rQtLztvCgi3nvDb/fVPzbYwSRAWs7&#10;8ss6aF+pMIIXchTmAT4CcWiC6AP5yyGBMA1zmjRp6JmIOTmtXB6lp3IpnAuLBKZGZ4cf5xtl6mQe&#10;teQT43fhxRzKHDfMK7VpvPTj4qU4JWWnuGLLePvADhFf4YvSN2ZmKJ5elvAlToMXR1wYWKz1RJuU&#10;AVpWXin+puEPKIdD6REeKDwM00qszDy/x4IuJ65yjKsv6JwIwbZNRZABQgrMKiRlDhh1JWOZfuP3&#10;1cupULhp2SuOng9DTic/l+QgbTBRfWP1Lig/yPEF2pq0OSUAKh/oWmLGEbXYbIaOO+64coXaYwR5&#10;xjIYKEjnOfzlKaB+Wz3Pv5M/r/3eGYqnP4DmxXqBMty/4qJJ4XduZuoUrwvo1DbaP/w4cWufffYZ&#10;MP87EUMbhdlHzyZiCOmS1R7cMExg6Ecvm19afc28Hu4J0eTAtpSGhmRXijBPDAnK6WwZL499KdmY&#10;UjyF2zzistCxx/riu951QvJYuIj9KAxS02PBYBjQhFMGzKNd2UZ0ORn5yTTxRBlrST/UJmFt0EsL&#10;+Xm+lxTrefYf9lxl5hm68YZllylNCkZrgPrSGj7Tb58xjHnYX2FyP1N7jKCpMI+XoEC7xIu0vayY&#10;ltEWXvf+mwE9VzwNcVEb06QR85AcMcmheIB2oSifhUGFCPNf97rXDWz9n4jx2Mc+tlwp7J3udKfi&#10;hnEoUukYFTYD3QMoBMyjRsOOngqm+GIGaTIcROUjkFdbeNyoAaQD6OWVP200+qzF9Hr81mWiKcD6&#10;Z87cKPbkA0gQgBmASR+ZBaZ/K+IYMyfS5iNAlEe02FUhCkaheSE1ljPwz18y37chp9Xmr3u165S+&#10;/PX7SdIEauPrQ29qxk/xFd7vMUbYRhjhonb/7ne/W457EHUyj1+JeQF/oS7oZQTiI1Xy10sLbfH0&#10;PENtPkmrwis96TZ+U8BQP2Yw6RczUo0f44elXRoYlXmsmCe9TBNPJI76VSB+JWbS80u0wRkARmWe&#10;flPF0/MMMY+aHmB9jBFgpcdaP1/vJwnsrbxSGZ3hdAO2Loh5GtEmLOOTbQQ/ahXKxBNnmogMxume&#10;5ZfNYbO/4uX4beHFlMwcxddz3UuyJJH933iZCb3p4Xn2pS99qUw/5ilI+EKYTO3sDsqFrwFpUGEd&#10;ozR6h0Hxc9qSVGzsUVHpeWae7tWeY6AV23plf8lqq03UwpqjaSOYx3uyxUrW3qCJGHe84x3LlYD3&#10;u9/9irv2QhnOPBgmbB+17bjM2yKUu9+3MU/Ps38b81S78oxrYd7KK5fhKg7yhHGYwsykJgs84WNl&#10;mniCnSgIKzyiXMgaSDS/rJB13jAQHuhe6XgYwMsAhc/MUjj9toL8BdqCNKqZwaPz/6xnPaukK7r/&#10;/e9frjxD/2ea/MTIC5yBxCFh2DH25z7VJ+bxYkwZergaMrPyvdDGPEHhMrPkL2ayglVHyf433gPa&#10;cccdy9WJvLR+77TTTitXaBLzCHjjiObN1dCt+TnUKK75zQRImzwEPacyQy/K/ig1NP60Wfn4OoaH&#10;PSYMObWR0oOqZi9Hofe+9729j3zkI2WakpXzOu7r9kpDmYcdzRe/+MXF6th+++1X4Faqb880luRN&#10;h3bYYYfeU5/61N4Tn/jE5snskld8s0VLjHkzRTSjNtpoo4nDjdooW7eYDZoW8zDc4OAoHMxaClT9&#10;s0GokaWBblWSh/0WwKnHu+++e8Eee+xR2mNIpKPLpuhM0a3ut12aKJovczRHtyNyu3fLNVfRwuYK&#10;KRz29K7rO0v4bfrO0vK/3ZJevo0JpzbX3ZurwsHg6wNzeudWS03FMUdToJGZt8wyyzSudqp9i223&#10;3bZxDadRvmVXGNp9S5JGZp4KXSv8eqxaClp++eXL1W3SaemGSPbuPB1NJOe0Tz755IlnX/ziF8tV&#10;xPNXvvKVzd0g+ZjbhhtuWK5Y4s5Ue5dxqDM2iX/zm98s7k033bRclaFnnJ+pdc+9ntHqh3JYKD+T&#10;4cBLLrlk4pk21tCvhXjOuhpI4XM6UH42sESseaayjUuLcxmRujrk22yzTbnKYKCblvzoRz9arl0L&#10;pDXsXaPnP//55arTBW644YZyheSWNccaPfCBDyxXVsBChxxySLlC+aiuUamTeZwsINJX0iEgMp8E&#10;5a97/vnnl+tXv/rV3q677lrc8tt///3LVcdiQfKTKUo3S5TTVrxzzz13Ymur/HbZZZdyPf3008sV&#10;yvFlPpNTC7QOUX7jUmusd0aCnw+wNZSZ9+MC7FhkoR9Xxv6ZdWLPBAZpMNTA7DxrQ/BnaRr7JdgW&#10;xSwVM/LMjTK5zBA4C7hZhM2QuNaSsGSWNMiLLaoHBrBVwHoSlrgxn0F4XrYNzO4zLM8SM+zk4Wbl&#10;J7b28GcihyVoLKFg3wdLz5gHmQqVWNgAdduZV155ZTlQ6L/LzetdFlcW9tWgpVw1aMmDJqYdPqOl&#10;fbzMYDEx/f4GpIEJEsKwYIeJG03kaGIIaNGlmMcEFJM/eTLIMTARtFx/mxeUK6VhVGIpY6cz4h4G&#10;MTV3QxTod3F1XLvM4pl4XvSKAEtPtf1TzFEYhzMyb0WtMQ+pFuOAZs1APsBYTCUcK7Vwa7eS/HAj&#10;/Zl5LOQZhwY5ZgTzeAkYxTJ6mPjb5l7QC/Oi/OZ6aWdejUHjMi9LnjNvjQhTYx7hfdWCA2YB0uLv&#10;ICwkHToqjcQ8cG2Ak4v/HVdwfXxVvfAw5gFn0HSZxzSicPd584Yyjw0zSFqNec+KMOjRqVCJ9clP&#10;fnLSNqHMPMDviwQCFszohZc088QEwLrkYcyr/bYTkhfxcU+FSiwyXciKcqNxmdem88Zl3uWRrhj4&#10;gZAq0sg6T0wAM8085qJPOeWU5q6bWlnOWjaYQC1YA2s7tLmYcJI8/GCCmIf7pAiHWzZa5OcMeWW8&#10;qDOVZpDC0JSBGYKYgM6j6aF7Z4zgfoLSKXlHvrinQq2x2CTX/3X6v08Gfph9w9IFZ8b+Pvq13w8m&#10;9eP0fzcgZuB2AzdsKOEZy7uADvNl5SZQGPyeH2BblV6aJR5eaXAvwBwWH+0aUvvc6NJxj+TRhFGY&#10;AeY1mAqVWJ/5zGd6X/va18oDEQagYYR+QwfP9BzTb/zCv44r5jBlcGYY8/RM4PflmX5fD6PfVi/t&#10;jMsQ8wifmyowjjAzyjz0HfoC0lH8Yh567MpgjvQQ4BnATVsQpv0+gC6Emc68zAwH/vyeuPW7Exd4&#10;vP0bqdOLOqPyziT9roQb1s4jjDdVxqXWWPptu8DL8dK6Rxoxd4QuhCmA5/zGYoYYklFj3omhMlzy&#10;BDEBtDEPhrD8jWecziymyQ+UjxdhZpx57Etg3//zWoBtKF4K+HPi0JftMY628cblGf1d+q2CGEZF&#10;IMg8iGzEs4mZvi99YezFIz1a4enMEwMFZxC1Lc8eEGALltqGSB17N9i4rPXJU6ES67Of/Wy5caLh&#10;iEir1qtB0pXvMfNRDA+uuWYxsg/DPB6Mq1m7cEg6cLP01SUmM8+Rmceztt9W6YGpUGss9rHykuX3&#10;adwZ/hsyEuK/HUxCKqlMehusX+5rTZVsesT9hLamCvBlvWKaIOYJOUxJP8Lgngq1xuLoemdQDf6y&#10;Lwt4eD1HEpEcmHhJXKlkXK9lkEbGwRHXmSkmwJC2RrLgOk9wJrK5mmdToWkxD0nCsg+QVMlPzMOP&#10;Mbq3B8qvvOKKE80cbC4zVkh4KhWMEspCmhjHkBUr1WEa1oMAy2SROF66jXnouAenCkNw5rFDfVp9&#10;W51SIqIQ9CeHMU8v6KCGxE/M4xkMQuLQgWxjenO4saOHn7pn58eLqlb2RjJpqLbVjh1nxD1aBgZg&#10;jnabD2Me7qlQiUWmHOArYqCAWlMv3wZnUBvwp8LQrwq0pVMN4xw+o62pAmMyMoN0789qmAqVWDqb&#10;W/MDTIiMwjy9jL9o9gMofCSK3xQ/mPaKQKlM1l57Ig7wtAQxr0hKwBmSJS8z0SE/MUzpgalQayza&#10;Z+ixk+I3lLVGB3pJzOEFmbc4IsKKCfJDR+FffscA6SkMFhz5SDCQ4/Dxf2c0skFfn/bxsiavd4TO&#10;fFvoTHQUOo1BAcBosvDQ5ZYrW++dabTziKNt+dpuj5klwekJT3hC4+qmEuvjH/94uWHjGvShD32o&#10;t1skyAvy0m1gUgfAHNW2gjMWpe/xPBz+vUWLSnfQezUeRrXtWdGNPCUkDalx6xkOzWE489TOyxKn&#10;e9p8TqNa6S6xVl555SLynFvGlSUSzFz5C9fgL6h2nlBjHrVpZowqDGpi+sayKy8QJvdtnTFtta0Y&#10;42EFMc8hwlbysMXioolYLJLW+YmQBkO7IAbwkmcFJDXAmUdbj3D8loTlmUDXjfA8p39L3xhdyMDD&#10;5xtmnxDSxgtylgbpOGMy8yR5Hib3MDLjgIjtU3mbfBstjpWIE1g09ORgyEnMQ6IA0sM8Li8vaJsm&#10;XTwqDF6acMCZR3wqDw0MfDLw0UCPdS+rrVqsSryikTxUBGnRP21r52krlZiHrnNGAn5T9Bxp0leW&#10;zjvxxBPLVcczDqMB5mnGnkJQaAwe1PC/IR0fXbCgTHgDlDs7qFWRYMFWzEP66ILBPMIBZ96EVEY8&#10;4n8pFD5DYGzp7K2xRvmI6FNekg8BxDxwtwjrzGPMjkoEBgExrsa8YuUs4ucKQ+dAXnDBBeXaRiUW&#10;mYp23nnn3qGHHlpGNvwla/BfUxVG9nPmwSj5C2KeoFFqpJChfn7hb6+wQmGa4jhDsrkmMUi/o4et&#10;+SGZuGvEspFLV1mllKVG5SntO2bP/t//+3/lIcTyBhLl5TH1oQz1DPg9/Vf3U4F5htToeRuUlkPS&#10;dmQAJrLsgudigoOmizNI+QOZtRSUPn7DmPer0IFUZJALGVSPFcSWcpiml5MFMH+mQvCSHNvgfuWX&#10;CMifZ9SabqCV55zpiFVumkbEPy5UwrFxr7wIT3uQX7XHsRN3ulNxwwRe/MGRJm79xphQcj0HHhNh&#10;Hh+qhOdiFhjGPLbEf2+HHcpkP6SFRKLyFI6yVoX2DW62zDNI+Jx4ib1CtwnPDSXOM+Hxy/YLhR2o&#10;ncKPMPLboSkw4FDM3eL6ivj9Dokwe8Sv1o/ft7F8bjR8GffjGWbRT4j2HGF2D/+XxLMXBUNJr8fC&#10;yE02KWUE2BfAgiSLdli8w2IeNzTDgCf6jQU9LBjiXhUFIAz3Je0KsRLsK9F0YZqhRhPMg/72t7+V&#10;6y9/+cuysogv6vqEUVmJvsPD1PwBX1k1pINn+GkVlKRF/rhpanj4m+cvX/rG6MZLgrnoQdmvl16U&#10;dMMkJB4/PpQYB/B/dqRDujWim/rJECiaTTUqT7/1rW8VBj760Y/uPwz3KMxzvw2aZ6NAcXDDNNw1&#10;xgJnnhgL02QWHcP8YpgzDSVPbwQ3S+CceaSBRBbmhXRzD2Ef+tprry1uCOZ9PCSP5hN0zTXXlKuo&#10;ztIgGEi1z7UNvDgMFTM0Lwr08uiUrUM6PJ7C+737O2h2cP4sacFg9B3D/Izx0eabMPXR4KS4PzWY&#10;pjYlDGJggVpdzNslygx0X+ZcKgTzPhDMo00LqR0oGohFYUW48wqkDDFIzHDIj6+61QjMk+nJDPxY&#10;qOiSCSPU7KEtiQQKtE+ROiRN8yQwj7CqxHgG9PuSBsRSC9/6D/MuedzjiqRD73rXu8pVNIl5LDvN&#10;L9AGvYyY4ZDfqMxzfwd+qATSUZowRfoN6cHYFiu4aM68Lu7bmEflQDrOPDHTiaPMIJj3lujnd7bz&#10;dEq8F5pfxQtcA/4KgzFo3TsooBuoccAYulOEyxWGGOzh5QcjAC/NtCQvJ2BDlMFWmMfZkuRPTU54&#10;SRrhWD+DG+aTJsQg8Oc///nixnoPzDvxMY8p45A1qj8NoglA4sy67xEF0hiYQy9DGIAeUQEdYp4a&#10;soIzJnelCIu+JB8MXbsfTKPxfPK8ZXunRNowSuDQThjF+hmaNeSv2pamCvHpI7MGGuYeE80nwmT6&#10;y1/+Uph3etS2dCmhvFq/yjwkD4P4iPTzov22T7S7sPXpwECXGp2EEZ4Yz58cVw/7lGjbUbE8LD4C&#10;g5EwBjjzGA1RekCMgnk0cnUP+Eg0oM+MfM6Jsh0daQocoXNslIEJ9+jhF33JyA3MQ7p5L8Un7PHR&#10;rpTOc3rYwx5W2nnHx29bPkZQPtKrPGVjyEknndR71KMeVR6yvJRRWQrqLzgKar+bP6/51eDMypBE&#10;S3c55AdYEYoeZLLJR3M8DCBeJpptMO+Vj31s1R8qT1/1qldN6DrosMMOm2AekJS0/XZdz3TfhrZG&#10;skPtPKSQl/XfVIeaZHiYH4SEUROzRAQ/MbqEjfhizqmnnloAUWmcffbZvf232abkWaP606BxJI92&#10;nRrJemH54eaX1L2HQQo19ibmdUHxUPIa8sINYLC6Xtyj3/hFYRBtQvrH5bSr1Vcv+hKGKR3mgTOx&#10;OpQhqecH81gzU6PyFCusSJ1OnsKtMTEapW1gPhQsCKBbeEYcj8cL5XTEBIxbLR8gDFYYBdJUWH9O&#10;OmIQKBVXXGEAG2b4TXlRFgnhhnkHhf7TgESxp3znO5eWAekQjz582/k/mDPfK2pbygo997nPLVfR&#10;pFhsXcLqDjt4KKBetAa9BGB0xJ/lMLrPgCEK45B/zU/AHybpNwQ0QRhY1T3h6Il4mHIOb9TGjDMi&#10;hYSpEc2WZ4fkIfWQDJSJylPpOuk9qmTN2wKmDz3zLiiOXpBnviQWOGOo0XHzC3kYQWEdnl9b8whd&#10;x5wHbrXzlAfxtH6GWpk0IbauCjJ8s+OjH1XUS43qT4PQRYg2YOiGTDXEI/CMAqkwus+MYKibisGb&#10;IKD4Ne4cx8Nk6JemDJSJZzCRcvBM6fFbislAa1wIjz9pFH23xhrNW08mdlJKuDKVp9pzlSXw9gIW&#10;preRwkAcbebUHqtCl19+eeOaTGTQdVqdHzqcKXe4a3TUUUc1rjqxPbVGWkpy/fXXl2uNaBBPhUZi&#10;HkzBpijn31AYnYMjO6OjEnOiz3zmMyeZgXv3u9/duNppGPPUJ800CvMe+tCHNq7xaCzJm0lCUrA/&#10;QGeckxD8NIQaDWNeG8G0t7/97c1dnZYK5rEzXGDgEFO51FxYfTz44IMnYRzCetkoxA5uAXsCQHYJ&#10;2mhWf9vbItEl3TiaKZzh7WsTx6HbLfNmguaYNw2KFsYczdHtkCT6v2iukP8OcvsV+3ke5nZLYoIM&#10;C4owOoifMw3aMkDYOebd6qmpOOZoCtTJPPG2bYWk/NuuMp6Vn4vOPPPMcm2L33b9+c9/Xq477bRT&#10;uYpyONHee+9drtkfc+vTocFcEuXMVl111XKVLToZ2ZIpNvUhtTXhe9/7Xrk+6UlPKtecnp5jNx7S&#10;QqMtttiiXDXVR08A0nlsGhrKZuVWYa42SJbKRBrR2WCDDcqVFe+Q0psq9XNtoS233LJcZQ9vHSZQ&#10;gjITRr2uxsa9ICxsQ+PabmI1F6SdSsPyE40ablzqjK1xNtl4X3311ct1WGEUTispOUcDcpt3oxBL&#10;viCNIzIlCmmTCedyQMPKM+p1XOqMdfzxx5erJEXj+iz6hmRLT7/xne9853LV7yMzmCqc7I6yaQbS&#10;77cZy2WD9JvKNKYMBuooxac97WnlKl36mMc8plxZFgGJmVjrgJQvSydmg1qZx7Eu0XItU3YsDmRH&#10;0ChX1haz3ZQ5EBYLsVaZxThl2Wxgh+ae1Uzs3eDsRe6ZcOLK/APTh7w4tvCYHWPdjNbp6TB2ltBy&#10;Hy3mEo7wGcume+JxYDrx1gnIn3uu49JAjC9/+csTZtBuIrG11ipMYfFM2UhXga9QAiVcSBhzprw4&#10;6+jYqKLZe82uvXvhwt5F8+YVP23uAyzAYUqQQ3+Z8mO9sxYVsWJhx7hnncxDws02Aq10hxkwWGCN&#10;MhM8zMkyP8wz4gGlRTzCcC/mDdt74VRiEPGNb3xjeSCCYTDj+ubMWBY116CdO4KYoBkrraXLzNM9&#10;jCIcEi4/gGTxclrigduBP1OCLOrOfgAJI57ALCDPtbyjjXlucnMYDUieExIHM8SksoAwroKeaw9t&#10;Zp6mEjl7kedilqDwmpA+atn+UjGt+MzMQw3ALK0QFfMEJIznGfyqozKPEfCxmcfqd2hevCg1JAmJ&#10;ed+LTGCSM86Z9/IAK5C054z1wr7+99T4zdgWNSrzYBxSiB7i5cQ8FkE683CzRmYmmcf6lHzOYxdN&#10;/LZ3uctdygORftthzNNvy7pdIOaIefm3FdqYp/v1A7xcG/MEdNtMMe+1r31t8/aj0dDfVszLYKkC&#10;64DZsejM0G/Xxjz91mzwc+ZlnZclT8wQWMUF09p0njCMeSwqopww7/DDD2/efjQqzKNR+9e//rUk&#10;QI3LVcz7yYL5vR/Fr/fj+fMLcIOyK3GllQqzJKWAxdP8umLeUREWBrKEFcAYrFSU3zmu1K4wb//w&#10;k/UKAHN4OS3RkMRxBTCO37aLeYTjtHkxj3tJGukShtVXYt64NPHbemTczhAgycn3LKDmN5bpN0E2&#10;mmAMwO1Q88TXyvGc5a7c08zhJTMUDvvG3CNZmWmA9XqEox1JOMIrb6Dmj8A7c5rgODT0t80Qc3TP&#10;BmaWrXL0M1uatJRfTDkiJOrV8XtLosRMpBDmq6kiiKmqbfPiIDEPicKfRUjun4E/4Vg8yb0WKLHv&#10;jee5qTIOTUgeyyA4XYCuGPf0FgqD4sXLRuKC/n7YxcZjFjOTX5gt7pjLxE6AmNJn3uLfUUzSXjFW&#10;pusZDId5/L5UBLycdJ4wCvO0UgqIeaw3lJ8zj1+Z5zXmvfOd72xcdZpgnkfGLXNIemlBv6vufXMx&#10;0G/MkjMxxUHBgewFqIKRWZGHB/CXFR4xT+uRJdFbBXiu31a/OczF/2kBwj8q4tWYt+O8wb0hvDN9&#10;dbdsMRLzakSXhrVvemkKBVjzBnSPTsEOHS+FtNE/pf8aYlwsVmAXT/EptKC0lA4vT36s18O/jXkC&#10;vzUVBt001v9Jwlhe65LH9lEqF1VAAGnjN+a5UJO8Yau3Sgxsw0M/+9nPen/4wx+KfRUKRiHEPH9R&#10;h15G4YQeIybRf4W5MJD4hGuLr4WTMI/nardJ52XmsQaal4Z53DvzxLg25gExj/cENeYNWyBUYhBR&#10;0H02h6TfUveCmJXvBdb+8htraavHBfptBelCKXgxjRWc/vJC1nks1ub5sL6tPyd93pl1K0DneJx3&#10;3nnl2kaT2d0Qw0qMkOgltQVT9wJNEiQFJgAxTZLK6cWYs2RfLKM06EeM06hPTCOZX/6Y0IHkh67k&#10;90dieDkxDzdSKKDDYMYjwx9phYkwRlKkPW3oxqIKIpziinECEi/BgVhhBfHbaiyxRhMxNIDIb8ug&#10;oiw3DoN+PTVwxTyeAUkU+x9uWHaZYuyG5g1m4YivWjl3z1QBiHmux4CY94jGX78tvyeMgImEg3n4&#10;8zE9foYz76qrripXJK/rnNwSg9klIisBrr4aHjjDgJ6LSZlpgrpnGKsuTZpozvAb7x/guZin7pnu&#10;cyMZqYI5GWIeBiUIxzN0GT0H7sdh3nHHHVfeXzQS82rEjulLl1++/EqAviijIwXBiFNDUk6L6v6A&#10;eH5guI9dbl78ev2Nc0ASKeYx+gKQ6LIbh994nbV7F0Zaly1aVHYvkqYGRxm8hGFPiqYP0tem87Tz&#10;h4EEDjwnHsxjcJT4SCj+MIh08un3gkse9Pvf/3405n3wgx8s5+FoQTazZhjWQlIkabLImNEmmWIe&#10;jeTsB1i+z+DCKeHmN9bojDYWq3akMUs6bX1YVRg0bWCaAPPw18CAumc0a5xpQmYemxdHYh4TK8yQ&#10;+W/7+AAvod9xVIiZbbpQuDAqiPIbr7BC+Y2lJvTbKr4g6cl71LLOQwKdeQLxCNfFPFn3uO6663o/&#10;+clPytjelH5bMQ/sG1J3ZLwsUiT0n/eNHAAxRd0xXgYlL+YNxuv//kgbbUAmidhY3Ft//aKjSIfa&#10;Vu0+MZAX3y1Uwu4B9pfx0nTT6J+KSbTztox8ZM0Mw4Ninlc6GLPhF+dXx98lj13eX/nKV4p7KPM4&#10;oY7IflJetiWVfzs914uJedJxkhQxL8fDWBe/KTqOe3Qg29upKGpNlYl84p58cvfMmScGAUmkumfC&#10;VpEXEgoDM/MgDpGChjKPsTxII6msIZEE6GUFMantPv9uSBtMU580h8/PMYvOb0wPgvj6CAJNEF5a&#10;0iadJ4zbSBYy89TWm9JvS982FwzwzJ9jagjoni/vgAEwlA6/wnp4dB1g1yRhaP/B1GuiXXj1yiuX&#10;PqzCKv17h/RJ96ksMI1pSKYsFwaIxz3h8eeXpWYGPM/IzBMNZd4+++xTIisBzIPIos8w6KVqfkD+&#10;GfLXb+nNCe4xukVtTJlyAxmokSzmIWncq5EsXaba1qG8HW3MO6pj80w9RhCKmJfIGY8L0nC0PRf8&#10;N4VpGFmAifxu+Ne6V0DME/Jv6yAdPpI/a2PeW9/61sY1mVqZR6OUIwVR4IAv6NBzLwBgqYSDWhGQ&#10;lqeXn9eYB67Z6M69TzSNdazZ8mtTA2sojN+dfPgdYRi/L9KImSTC0fcmHZhOeDAO81guhw7+WEBr&#10;akQlBuvc2OKkBTrsA0P8SVRfUo1PQc+9AEBMENStkr/iCZIkNUnyL+q/MS9BBYNO1FwHTSr81T3T&#10;YCqDoYR7XlRYPKeRTHhtnB7GPJorELzAft47kj9UZ3cQOoVM8stmEMahWlP3w5gnYDuPeCza4eNg&#10;f8Vf7sBoZzJqwyArv/F+4YY5MNvTIayX52ERlvQQBtLfNfIh3N0jfRjmqBEWfL8bfjSrMrUyr+i8&#10;yJiXd6iQuidMaSjH9XFRoJ3jJXeKK+7tm4KWlwr//KKO5y1cWOJhsIEX3TrScSl86YIFfeZhZGGd&#10;dQrzGO5ChRC/lC3iP6gph/DwSIf0WK5RmBfPCA/zqBSFNuZxVi8rxpibyVSecLyzcx+Dq0w6U2j/&#10;VYFeVvd6OT3Xvdpjej4M+n39AwENw/PSvDx2UJC4G9deu/zGjJYQjtqV8nflSXvzhGj+4Kapo3cA&#10;bcxjVB3jgzAvL8OtxwgiMc/YMwLuB8Q03dOV4rfR8+2iS+a/k55Lp6njn2fLFofrx1PjmCtxfrDW&#10;WmXSieVuHp5KCGY/s0l/GNqYB2E/jw+mtdaigRi/+MUvypUtlPw+bqmRboxDzwUVmpcCrKt7wrzF&#10;eot1cdiVgllgqwB6DbtThNOQkySQK4wUiE885Yd9ZAxM33if+5TKBFPDMIDGPb0T1gdSaTAhRWVB&#10;rYyU1jCMeYz6kFam8iRHpHvGs5qEtUFMEvLzfM8HIP08StL2+yqewrMilDJuHkzk+RXxEfiNvx5g&#10;tAajC/ymRwVQ9m9sKqQMmRbpYh4GDanNM7XGmCrzaApQKN3Ln/SUZg101Amv31LhUezcPz4kz38z&#10;ulQ8Vw+Do3KQkC8HqI2/E8yEeUgk5WGwwePTNFIZAXm1EcynvagF5qKBGJswLNQQiSEdqlXFhAx+&#10;N3SPCiHzarqHGcQXM2S7nbSpVASGiAhPeh4eSeOeGp2GsV5etSyNYxj48oh/YTD6u1ErYzv06mAe&#10;Z3owasNiIuZGiK8JK9Jg5IYGO/HJq434COSTqTUGi50pnJjgDHPoZRQu37chp6PfVZAEqgJ56fz5&#10;RWnrxcW8J4Q/knVAgJcULgzwG1+7aFG5Z7aO+AyRSRK5Z8if+y7m0URicDVTawwS43fyF+qCMwKo&#10;qSJ/MTUzN0t1ZqKDdh9SS9pirnoUHDjC76XfFKlj7SD6itqY017wP6Ox1Eg3bVTm0aup+Q88UQCu&#10;gF+r9hI1ZCaIeRrRVdNFUANYv6nitTVVAHFWCNCmY86CVQVi3svil8UI1yENMzD7hsSdHmDlQu+O&#10;d+wfO9GUg194VObxq7cyT8ySmVvc43bP8ovmcNlf8QQxU4zExruHVyNZ4IwMmKMFPVoTwwQ79+rb&#10;ap0hJxzwG2N4C3+aKIT32pY5C4DpN0gT3vLP1MruUX9ZEq6hjWmjQr/ljqmWpXKCwfgjtZK8zDym&#10;EbinsoBR/KaM4tDtZAlI7x73KP78kujBGnNEfFj8n/e85zVP+lRicPYPtFa01iECqns2DP5i/JrC&#10;VJjnR9C0MU/pCpo962KeKhlA7dpbacVeb9NNSwMaUCF0MY+P1Sp5WgnPFs/f/va3RWynO5KM5LrO&#10;Gwbts9BoSq5tBV4CqJGtVVJintpvMIzfVqDJgr+ANJXfOASG35peSZtlH/JqZV6NhkmeJCw/z8zD&#10;RjIvl8NlLNZ1/TTHZZ7Ab0w4jnBwZqmRzC8MMzH/SwXC6AwVSm28TqRBB+iHP/xhuUKTYjz96U/v&#10;/ehHP5ooZBvU2K35OXhBwtb8ZgKM/6ksXLWJj+6b9KKu+GPfFOYyMcSQFkz+WoCR6jZSXiwA0oYf&#10;qD1GhZgYev/7398799xziw3hmabf/OY35cqhdZC2rMrQKVYUIdbQQZtvvnm56qgtbZs/qpm0kWk5&#10;Fm1CNyabn9OlTuYdcMABZY/t/vvvX9z77bdf78ADD2x8Z570VbVvlnOJoN13371cpZOko3XEls4u&#10;EvNk8UzLYll3AnXZ0JsKjSV5UyXOTnzyk588YUugjX71q1+V6zDmiWk6YssPfqrRT3/608Y1s7RE&#10;mDcu6bfNzEPvYO9g6623HlixOYx5kNZdzyRNi3l8eaQAoIcwtfGUpzylYLpmNyAtNnzOc55Trm00&#10;6vGCM01LTPKQlukSugyGUoEgjQDzJNgkYPrUIXMis0lL5W97a6FQI3M0R3M0R3N0myVX8+4+IdBW&#10;BbwscFXfOUFvCnj4ywNbBq4sd33K6S8M6Nmegbb85ug2SP6x3f2oAMKA8EDy+1hzxaip/CAED8KA&#10;KSTBc4HK6SN4UM1/juZojmadmk7GrZ5uQ68yQbfFdxJN+c1gCluaoc997nPlKsLPD7PRsmgIPw2Q&#10;Q5yUIcqM1p4k6MMf/nDj6hNhFZ7ri170ouKGuJedxpqFgJyPiMG1Zz/72c3dIF1yySWNazGdc845&#10;5ZrTa0sfkt1KSJuzRN/+9rcbV588nXvd617lXPsaES6v3RJ1lYVT28cp+0zStHKRkdAa6bDEcYhV&#10;05lkm6hmJUHGSj/1qU+VqxN7PWeSNCtVo9rhRZpL+P73v1+uTiytXxooCzr0zW9+s3HNLk1L8PR3&#10;wNz8p/iKcffLJ04dffTRjav+t8m/5qdnXPNwv/zQlDmu37sb02+//vWvm7vegPbLaUASuJqfnnGV&#10;PWeR/N7whjdMiuv37sZMMtO9orZwIgkVfjJxAnGvqVvckxanV9KaDZpyLrmAfp/9lmNNYUPZj5lI&#10;EX5+hBpTECIskbtRSU+HSbau/KfqJ+vnUPbzqRiOxGSuSySz0NDb3va21jw4iq0r/6n6yWw0lP0g&#10;PeOH6EpnNmnKOVHIPfbYo7mbrB18ktDXHOHHegORb8jHj4O0RM4I3OxPEnH/0Y9+tLgxK+Fp4icb&#10;4pCXEz+/z8Ll6ay//vqNq+/n25W5F+HWkQIQ97J2z2Ss7JpD+Mmo5rXXXtvba6+9ihvCTzPTEKuF&#10;RPjtu+++zd0g4ddVNh1bAKEEdKAjfmzTFHE/6qly06UBwSNjwe+vvvrq0riWULD17/8C/wxgDOXS&#10;wDubq9z5PvuxQPjMwFnNdRS8OcACOvaGYmgK+3Ks1D64wUsbuFv3soKDYSyANTC5WSLlcY4PsOYM&#10;sGTqfwIqN6YpseNEud8SYDkpabBqnH0TLDlllwtXTHVQTlZZsrKS/fospXesG2BBNUu6lg/MD/h3&#10;AGwcZgMxG05YN0f6ADfLW/GTP6i52SuheGyDYqG2yo2btdNsKyA/iI5MW2dmJmhA8EYlPv57AnwQ&#10;1vRiHxTcHFXMtdFr+/2yy3bij/HXsaVJlnu4ss1JuCLw+UgHXBnh3e+MuPdVnjIrMgyYcNK+jAws&#10;stXiAMrGZj3h4oDKgqVKluGqLFgg8kWUjt0XLJjYFZAhWwht0CJRFn3uuvzirV+7Bc+1EBSwucYX&#10;f+o5QAD1nB30+zkf43vIj1XAotzrnkkaEDxOSKW9ItKL6+QX3BB/PB/hfdxHVXlDfIAblrlD78a4&#10;/iaeAXaT/64DaEr/wC5cHwhcidAFvjBJ8PpbbIVTg/nFLlhjGMjTdJwU/jWhAzMpeGg97Rpzwdtj&#10;4cKq0IE1Irx4XYML0O7z55f0wXPjR3fBw2ARK48Fj+eCxxLsA0PY2HZSEMKMMALyg7hqKeNs0ITg&#10;Mb5EZoy5cYYKDXkvhNyQBA/8NV5ewoSwsaZcQABd2BxdgkeV5h/b/bLgZSHyNB1LQvCounw5uQve&#10;TGg8sF38iErfN2kMgwse0H7UgnArTYwqi6655prGNfO0OJcgf1m/Zx0qh0PoeZvgZaAJXRAFNsCe&#10;HFf/wC5ct0XB2yU0TE0gwD1Ca4vXNXjYLsEbtaoFLnjPDp7qOdtblwRNKZfZFjzaeFiQALTz2LEt&#10;v1ta8BwfCIGRyTrQ1cbrEjxsI9QETvCwsyN4i20/sF9lSdBALgwBsMpfpBe/xz3uMXEPnR3Xyxtg&#10;D+bG1VabhP9ykiEH8rH3L2PttYsJUvUiDwm44OU23vlxjyllcFZ8bBc8hIZN2wA3dloF2n4C9/RQ&#10;sVkNsCR81Lxle0cHuD8z2k7gjPiR6LD04/XbjR+P9tlHww98LKrMTy1aVPDF1VcvRnXVVnpBQG28&#10;DNpmLgjs9sdYCLjnEI1HO45NS2CHCCuDINiK9TSHtfFo29GOw/i5C96zwp3beG3kG56mQwO5MKbF&#10;BiSmwvzFIa4Yu4WODbeEhE3nNU3RBbTIf6I3jOYDnJxxTjxDs4Fc1RJecY8PYXDBQ0Dkx75u90PQ&#10;pNVwu5/MuNbwykjTNaKDgy08HY+HyQdpoww0lQuCt/dwu58DoXNNlVGLUwMmJ7w8Xm6GhPSc7Zld&#10;pI1n06WBXGrCBrB3qxNFIIzWuYaaLhC6G5ebN1EV/zqgU5k4rWmwqh0UriwY7ueCl+FVZAaa08NK&#10;sAHv7n4eL1e1/qGxQOYdilHBPlgXIKpspb9raOu24RQ2Nbtwo2G9PF5OB2N+kAavDznkkHIV6SDh&#10;6VK3eLeQC95XghEac6NadE3lYOhF4QDtOPdDyBiYBr8PSBtyDA6DtosFb7CN5+N4HKvjQtEFFzw6&#10;CO73pkjHhU027AED32357R/3bR/3OSusMCBQbpMLt/s52A/sO+N3jvdVmhiomMo4HlXuQBsvoDIz&#10;yO2kvX4iWeydLg3koqNioa222qpoOCaUWWIk7Qe54H0tBINBXvClEEIE6fJ4qUH0hesL0T4hHNcP&#10;xPMrwg0I85NoR/0o2lc/jDT+Hu2nYmyCY9SivYg9/1MDfHSuLnh57C5rqzboBEWAELqfV+1A75oF&#10;DxCeg7Swo43gYcZA0IcFuwWf0F5oIeC2xroEj83qLky7BO8QGrBH8Iv4dwk31/vHVULKVULJFU0m&#10;oaMt52Xrqmq32WabxtWnGRc8ztdDsB7/+MeXo8Nd0OTWHB9TSf4xpgKEyT+gzqvKoJrtrbhiMXKO&#10;AaNfr7RSqdIQlucH3h7PFZY0PE0HbUEXri5M1ngcTNa/SvAYsM5tyq5e7a6NkNSAENaEDmTBc4Mm&#10;dC68OtXxUoLHw3av4gGfuXhRuPXcx/FqNCsaTwKWBQ56xjOeMeHG2LAYmk+ynE2gnY4MIIS0BXsL&#10;F5TT5WphM7JW07k44wJrNf4B3Y95Wf/YHi53LkZF7ly44E1nOMXL5pDgMYN1n/vcZwCsFpItgulS&#10;P5cxiYFSfUDaWDqyELd/3C5gNUzxcluJoRaeSeNcEOn2tc4yZY53zwZ87HKOWrSfeitG9bzJJgMD&#10;ujruC+B2QfReLVWN+3WBxQWKlzFOr9aRhctB1VhLDwybufB0ssbzNl7bzMVs0kQuaDMtkaF9B0nD&#10;sWAR0r2f3uVtLNw8ozc5DK+Pl31D4I3RWXhjfBTaZgJVOedw0tYC50W40rON6+kRVkKAFisHtUTT&#10;oGD99UvZtPJE7T3yw76q4qGldXwuQAixftQGxQGky1hdBitc0L58PMxWZfAcYaBa9fYdQPAeFG23&#10;Gmi3bRvvvG3w6bHhFni2XTQ9iCt4mkD2uwGrZSbsfgcQNn44rtj/VrqYzuqigw8+uHFNjwZywSbP&#10;Qx/60CJgDojr1772teLWOaNZ8MYBljwlCBkYqFT6wOMdH8ypxQEsQ6IdSG+Y6vjtcU+npnR4At52&#10;zB2ILnhZuoCBzQktkkBv1DWQC8o4MxcZ3h7MbTxHV1WLAXqFI78u8rWF06GBXPxl/V5u6nmoTeON&#10;A2yO+0frgsfLgufhWHPnQzQ6+6u0B6N37OOBhFU8NKPncV5oWxdS9xtnHM/9DopeuwuCYxzBQ3tJ&#10;eOi5zojgNc+A5mppy8mmlNOsCN6oxAJMMZRqzD/EqMidklqYUeBpsKDRBYaD2BkDBLQbb4qeJesG&#10;MShIdVxLrwZvN3ahq1dLdeaCIAOJw5BnNVzwgPtleLhR0bZI4MQTTyzXWalqb7jhhonTWKFHPvKR&#10;ZYkUxBE3Wqbuh4zquO1xwcdkLE1gmoqTuWrweGgnrJULngaCd248k7CdE2U7J+4By7D+FlrvuniH&#10;v6y8cpnbZaXxawMsWFB7sAYXri5kwaPNJ+yUhlNYCsWYGaBBz0BxDQynbBLlx7gkYD6WuVbwwHg/&#10;TzPjfhFWkJl8gZGJDFYmsxK6Rv/zP/9TrnlAeao0kQtd5aziWcd/xhlnTNyLXPCmqvF2C/hH8g+Y&#10;4fFkY7sGepVeLep85gyEjLP7tHKajgntSl9s4OGnqvHUkC9VWpS7Jhxg2LIo14C1TkQbfIxPJ/oK&#10;XtU6hnUu9txzz8Y1PRrIxV8W2mKLLSbc6623Xm/nnXcubm/jsYLDP/ao6BK83LlwZMHzePRya3mB&#10;rmVR2PW9afnlSluQjsnr4upxvfrGr5YGODjyULnoMZ4SAqU0zgot6x8eTeYC1Qa0nsfLPWJHHsdz&#10;5OGUWhigqpYN5FiMBGrbb7fddhMb8PVsqtQt3i0kY/TTQVfngvZYLQ44Nhriowoey6gkMBeFENTy&#10;Amg5VtlgXJ+ql44IveNy1MMd71iee7oOT8fnasuQRaAMWYAod5u2Gmch6DhtPEdendKGNo33ne98&#10;p9hhleBxzvt0aCCX7373u42rT5xEDTFXyy4zmUBmZxe7rNj1NVVkwePYMIEPzZxsDfRq2wSPKvEE&#10;w1sjLCtfwAUhRPRka0DDKn3agj9ZccXejyP8NSEQXFmm9a4GFwTUhqTzwk9CWxG8zAQPoEmFvSMt&#10;dnFp95cLxbBereKALsHz9IH7jSp4tWVRWGxg489DHvKQ2RE8jgrJL83ude1R/fSnP12uvgJ5qkDA&#10;XPBciyDUXr05TgtBcMHTodaCp+lr9U6LD+/hHHRKmBVRHj5EhGCxQub6qEaphr8f958NaIW0D9Gc&#10;EHnoA6Lxjl6ur2VZRPCaRYsGBGaccTxfnZLhwtU1ZTaq4PnMhQwpa/M61a5oRgXPX/bRj350ucpw&#10;zrbbblsONYR8Ieio4AO54OUBZBeYrqr2KPu4wIWQGQhPx5GnzBxoSg/rg8tUwSzjkqCxVlBjgwgk&#10;VbPCHhbh2so2naXv3ubbIsK6cHXB8xh3HA8t52dTQD5Py6LhrlORh9FkvToCMQXEx5oO/KPkudLc&#10;uSC8/FiR4nEdWfBo83m6bSB9j+eg/ec/ENUxTQHAD8jKmbKnOITwB6uuOlAe18YHhL9/eMdDIr4L&#10;lyOP422ffrxaeoLHyxovh9Xzrl7tPe95z8YV7fyDDprWhu9JuTCW56TjIjBJhh0QiN3ozE0C2i+a&#10;tMet5zUoHODULKa4BPej6mNoQnC/3aPa2j6ugqfBjn2fY/V4w+DxPG+AJqNdC9gjgrYG+wf+NwSK&#10;tYWADe7e/mP8Tu++e2g8dvPXwDjbenEVdCiM4ALEWVCP4NrAhYeq1tP1eF2Cxxl8ej5s6bvIBe8n&#10;URv+MuL9I0BTZBQaCIW9N9bjod6RbnoxMqrzf//3f+U5pKPiABPk+sNx63mGjl8TEBr3dz+WF7X5&#10;PTUY70zzcOpJThXqgXqanjbIzz0uixvY4M4eEjY10cDn9CCOICauC0IX2Kij98ubdnLnwpE7FI5R&#10;BW/U1SkPf/jDJxTR1VHt/jDisa/6KyPGnwjFAd3erpCQYeBG99rowUoHMXyqyILnQHvV4gBWldTi&#10;CB6WnV+q6nC7n45KBtggOWnZxR0R/5kQKFYXq+pFA3o6Sh/4vlqOaGbJlhYs9O5214kztYGf9Inb&#10;hcSB9nMh6QLHBSp/4H5d43g1wXv+859fBotroGOBhS618a4KweNorh8FPtXEH0ajhUqEEKpXxkAo&#10;7ZAaGOwkXA2ZwbX4QJtd2uI58HeGUk0pXobHIxyahCXhXPnYCqcPz3OAVvF05MeVqs7LwmzB+gGM&#10;85RG+xpr9HqLVuj17rhaGVJineHbo832/lVWKYJLmxAcHdXyEeEH6Ey530ANE/cuTAdEeH4ScGTE&#10;q2loYWA9XuSn95HCGYXOOuuscv3qDjsUwWPfzCcsPsYpEeAaDc2FHWaZKJwY3DXZ7RtaMvgg3q7x&#10;eHyoDQy1+G3gcHjBn/MTeH55BqCtTQU8TawzuZ+EPAse8PYWjfYvBD+ujCv4bri/HdfvxPXPUS17&#10;B0r7jQFWrNCkAvPTHEsODgtB8zbuQeEnzYzwueBx9C5aWJgQOhBCqnK2CR4GHGWdVSTB+1RovA9H&#10;PHr9WAQTca7qD37wg+ZukAZy+cpXvlIyFk455ZTGp0+ygcdEspiLVnKhcdwtGOMfwsFuplocMK6w&#10;jYK8oaZrl9dm5jcMPsaWBU/PAcMZaDeNFzI/fPP85UtvuHenO5XVMrlTAxBEeutU+eDESENNAqbk&#10;1C4FL420JXhoSxc82pkqCxraNZ5bEmgTvBpJ8K7YbrtyMjrDZOxJGYUGQrnQAdp9IoxYq1Bc9ZE8&#10;/DjYKH1c//BdoA3i8cQwsFVUGbW8BE+nyw9TXdm/DR4PreZlc1DtSqNloI0YktH4oIMpO98074sy&#10;0GoSHiBBBVTLLng6AVnQ84xROxeQBO/i6NUy6M4PxUrvUWj0XIxqH2Bc3BYFD03t5fFy4uedFK9a&#10;6ei0Ct5qq01Z8Gizqix0PDysCxvjsnqOZh6VJHjvjKqWNiumRspcd0P0fHUWZ6YpCR5WK+8WLwaw&#10;aOltp1Fxn4hL1QTYV8DqWYH2l7erHBxyrHhgm4gLU8G2IXi1vATPY8UAJ0gD3PeKdEr6cc3tT70r&#10;QPAVD/ADKU06IponBV5Oyn2gYdcAWwgAgvfugKymOi4K/CTeC/x8wYIytyzBOzKqSKyjskwNYN3T&#10;BU98AVTX2Is5Mp4fHUKOlnXhY0yQ3v0KgWGkow0keG993OOKpuPHwMSHSHt1ajSQC0ufOMCUP5nz&#10;OCEtAIQ4nxNiEaP+pNxz9L+8C/43Ak+Dj+R+XXDmcZx6La8avFNEz3yLZRanmTsenh8CpnYtVw+X&#10;4fF4X4RBguHtNqpB31XnQMMxO8LqaVZOoynpWDCYjZ8PC9FOVPrAeYMf+4DJ5+QQPMYXqYoFlZNv&#10;P4x0bokE75SoahlM52dgydwoNFqoRPTs9EJYQpKaxu0v2wVWu+plc2M3oxa/hix4PhCb0fWTaHhk&#10;FHj+aJZaGECa/k6nhwaTcI262bwsYI1OCWODAGtczCIpf5ZlKSydC1YpK3/K5vl7tf+qKIvSUBuP&#10;Xiwn2jt0NIGOppbgHffYx5ZhHoSdbRGj0JQEj79dL0T1Uvt4MwnvOTOlUwsjKFyGxgOni/sG9O7j&#10;Qh8X+HhcFwinTgJXNNw2AQSJpkFvzTUntCFtrAlhCkjzoWmp0j3/DOU3ShtPVvzf/OY3l+srttmm&#10;VN1obwajRX4yU6YpCZ5XtVr/Dx4UL+gfiXv3dzDt5mFrYcADIw0fY6MadH9PA3jYjBxWQPt5mrmq&#10;db8ubci0FLUB4P3YNsgHAQjMoVHFHRKaCLwioH0jjMf53hHHC8N/H8MhlgbjfGhMVvMwXXdV+P11&#10;5ZUL/rvuuiW+hI95dN8D8vyIrzT3DkjwaJsOozPPPLNcJXiHR1VLG5P4aGAR8/t+iL/TQC7//e9/&#10;Sx3Pyf+1ul5nN7jgOfK8YldVlwVv1DVnLHZs85sqEDxPs6uN1wU6ER4P2yauVaj+qOIyNDtREG1N&#10;NNQgFgvQERFWsxrEdQ33CwwdYfComSumHVkWoTZXCRcgXdIr6UdaaurQvh5Gr33ta8tVZ7kd8JjH&#10;lKYT78j3EWH25HWve11zN0gDuSBsUo+42xqaDP6K2TNV1Xq1mAeQ/eOiVdr8gPs5NPUl0CNVftkw&#10;Tha8qcLTBC6EXfCOF2738/TghQQogx4uCxYYkmGu+PNRHSOIEjxPs7ahm8Nffvvb304Cz0XveMc7&#10;ynXPqGr188LPUWi0UIm8czFOQ9zBy/rLO5jS8bDuR/umzQ9bIu43KngHT6cLVCUelzxr4YbBhYt2&#10;owQig51z6o2C7O9pZkNECBrVqnbfoQkxgMmcMcMwE2HtHYbtMnO64ooryvVZj370RBu6TVllmpLg&#10;YTGJtgfmrV5ENRG9IrD//PnFni5TMF0gjGx3ZOwU1cqzw0/pcH1x5FHyCuwVbh8GGLABEv7u58hC&#10;yX3204oRnvkHdShOCWPxuqA8vawDfAq321kRlJ+utBNfGeEPb3BU8NvL9pxI58WBMjgdV555Ogzb&#10;IHCsDGKarrfeer3eBhuwwnPiRxhVcKDPf/7z5fqsqGrpALL6RvF17hzDczUayEWRuOoUQy+Izoxl&#10;weXi9sdi7B/M8D+u/zcxVDKISWGGwPPYO/JwZvswzC7Jz4GxagkA4F5+fBz308ceBR5vGCgf5V2M&#10;fvnHGYY6Jnqvat8dE9Wnl9XH8eCVx/MpM7Rgb+ONo7F+x9Ir7m266cSSrXEET7Rjs02CajbH91M8&#10;nQZCEQmsHL0iHcMpdeq0KMJQPWTQFddIOeCe5z6CD3jm4Rg1Z50dVQLgj2RSW/7u7gIfgfYh86Kc&#10;D8Zf7OUTWIVBWMVDk/BM/hquqAENpnCcMdYV1kEebWWDT0qHd0UrihcMp5CPwnq4zDcHaVBtKj96&#10;qyoLadCJID2GZJipoS3I2XQsbxqX2Awk2ZHgsWfjE5/4xMAhhU7j59IQm73b6JhjjmlcfWKkmxO7&#10;r7vuurFOi5GV+Rq94hWvaFyTyY/0zPTMZz6zcU0m7aKbLuVVPU5+kmUmjnW44IILeu985zsnVveK&#10;Lr744sY1PfKZqEzZ7Oxs0pQFb6aIU4M4M4vVzQja3//+91b17ORHymc6/fTTi60/THD4cZpQ2x8I&#10;aX9JFz3wgQ9sXO10lB19n2mUHfhuv0bUdeI55946XX/99Y1rMp199tmNazJhom5J0S0ueFOlLsGb&#10;Kl122WWNa3rUJXijEGeN0ChndQcacsstt4wmWbTJWuhf//pX4+pT3rDlNCd40yQ/4Hdpo6kK3g47&#10;7FBOVhJoZ6+yyiplQB9NKbRpXcINoznBm2HiZGtW1IyCXXbZpZjnYGRd4J7nnFDNDnoHzxyM3LPk&#10;54QTTihuB881zHBL0I033lg03k033dQ86RNt7GHE0RJLim4zgjdHty6aE7w5ukVoTvDm6BahO8zR&#10;HM3R7JOPsG/Jg6ArG5xQ7u5wh20C+C8qd+2kdI4qd3e4w54B7q8P/KJxQ7qKuH95YFj6c3QbIxeE&#10;mlC0Uc1vlPg8A5sEEMo5uh0SHx8hcAH4WuDTfWehFwYI85TAco0bkgCJdF97fq++s2hV7jcud33i&#10;nrRv39S09eZojpYo3WKCh8wzKd5GBxxwQONaTFiuuqVpDQzvtNCOO+5Y3muOhtO0uJSZfEvfs5xr&#10;HNqEA/iM1l9//cbVJw6VcSK/3/zmN81d/55tfyLu999//+auT7mMmdx/ww03HLjH3XWfaVj4rrhL&#10;mqZckvwS073n3CyMP4pY9qR9mxCHNOcpnZkuAxPyX//615u7/r5Rn3dlP4o2tYtmugz5HkOZTtrn&#10;UKO8HEuncIqG5bUkaco5s9zIC/6BD3xg4B7baMNedMUVV2xcfdJyaVFeV8ckutMTn/jExtWnJz3p&#10;SY2rT/k+h2ci3okDRJy0cVm00UYbNa4+zcfSk9Gw9+X+6quvbu4mT+rjv9NOOzV3/XtOThdx72le&#10;eumlvY9+9KPN3WT/fM+P6/ccD+X3L3jBCxrX7NPiXMckGOJtNFZN+D0fmeU9Ik79c8E699xze5tu&#10;umlz1ytHknrVxrq8fBp0Pk0w37s5fCi3Id14NJS1VxYEFrv6kiN+hG984xvNXa+c+3DRRRc1d/3V&#10;HUcccURz19c4OisEQpCzFnLiNB0XbvjnPIM//g5ZsNZdd92Bd1pttdVKmiJ+dI+/zjrrTOLJkqIp&#10;C94czdF0aEDw9Ad5telX2lnQz8I9YUZrrbUGzGjNBnzTcrYJwt4FNrb4nlIPD9yPHVhvjzR0fACG&#10;Et28Vw2+HxVgQUr7UMHj0yYj37oI8uYhtxsD2ATt6WGBS3t+a8Biqodno477s+He8wOeH/tGPL7v&#10;OWavrr65aDrHCrTRYA4jEh8DYQOY3NKp2MWQTLR7sIX7vXCPgl+ssELnadnsJXVbcsCFAOQd9Rke&#10;F2R/dl15evksXQdCnu23+BZG0GUQCCAYLihulHsUsDnI88tA8D18tpSQLT644PFT3yKC981vfrNx&#10;9Xr77LNPsX2h3iXn10IImwQD+x0I203x14Pe8sv3vhHPvtmCbwUQTOFnC+YXa5KOLHj547Pzahe2&#10;BjZurCg5smBx0Iojh8+Ch6ADwmahR/CwpOAfLpvqwDwH1ggwcVuzSpDN8HIeLWEVfpglAwSPPLVv&#10;Nwv+TAseq6BZJDuTNJADGQKOB10rqlBIZ1bxXMcN+OmNHIaH5pIgIVyqhmu4MYTTBe/nCxdOOle2&#10;S/D48F51sW2QnfYex9OqwcOSPtsBXfAwYOjhXfhGETyO+nTByhqwy/4zYDuihx+GbE9mJgQPQ9sa&#10;nrnwwgvLdSZpksYbhVzjTVfwfhraMle1an+pDeZCQBvPBQ/3sKo2w/MaRfA4hcj9cxtvXMHLwCad&#10;h18aBA+DPNoKed5555XrTNKA4DF4ygEaImlAddFxQ10aj6r0v/HhbohnNdw8b17fzH6DH8V9EQAD&#10;58xi6w3QEcDypYBlpXEFz+MDlb3kG3Gz4B0TeSgsh+89Na5skBaGCR6mbTHpALApkgVP1amA4Ck8&#10;uCUED/sxwI8cOPzww8t1NmhC8Bi1J8PddtutXNlULKKKVWGgLsEbBoTONSCHjWBW1QUlC0ZXVTuK&#10;4Hl84MeJ1gRvWOdiWFXrfjXkqnbczkXGdAUPawPiJ7b8/FvPFk0pB69qAVWlerlorMMCtNu4Yq/X&#10;/QnvhxRzgB3mtLBqWSxbrn7HgTNgVd0Kl0SbMBuOdqEBtPsQSMHD4pcFKw+XEEbhiU8Hxv0xw+Ef&#10;chgw7qP0MBA0bDhlGMjfrVQ9JtyeHulvF50v+WdkOzIO0l7igve+971vYBc/BQCM0DtlwXMgeK5t&#10;EMAufz58b+WVFwteCOGZ8YxTtd8S4BREF8J3RBhsf4iJCAbCoGpQgtMmeNyPI3hguoKXyzATgufp&#10;1QTP/TO6BK/Wq50Nmshh3333nRA0wcnvvaodBrSdCw7tti5/zkvwMx+w7fu6uCo8VaMEDODOVa0L&#10;FXChAbTbPHwWvAw/jG+UqjYjC14WNAZta/FGRTZWyXCO+2f7fwx4e/ha54LT2l/1qlc1X7xOH/zg&#10;BxvX+DQl0eaMBn00GuAa96oBO7yE05hZDo+J1POjWnDhO6EBh3UQFy3I0Uvl+KV11y2N/Swc0ngu&#10;lIJ/eLQZ50Oo/IByuKDijzADetEYiiQNpUObyD9cFjw3gQawh+fl2Srg4bMgYsXJ/cnXzZs9PaX/&#10;qLj3+OMKnoPjFLLSaSPvB4xLAzkow+WjOsP9+te/vlx1TLzGcxAWPggYsN9bAR9VHxEcNW/ZAX8E&#10;86IQKM75Ahcut1zRagInYTMtV2z7ghA8qlrOtMVOXx7qqMGZzkfErpwLVhY83mni/aI8nAnhafBx&#10;/GONK3gcu+rhXfDoCLQJHnFrgvfoKKeXJwseUJuQ6xPinTy8A+13iwieALFQUm5WRmgZEVWNXggm&#10;OVNpDzlTpgJPLwOLlrLtW6riVVYZ+ZyuUUGvcOCjBdx/XMHLyON2D0nhc9U57MCZ+0Z8Ty83BTLy&#10;oYEO7EHzzVldxOoeVsjUcP/737/3sY99rMjDVGhA8EYlqjqsfwI0BFUT7Sa1nU6NP0o4I7QZ/jWg&#10;/V4T/i40VJVF4zTp4c7+CIKMDHIAcG/DDfuWLcGd71w0GO0ygfNfa/kDaWwPr3cTjg0NSVkJj7bE&#10;yKF/+GzdnaoYzdGGLAjD2ngYZvTwtblahF/Ixz6ArvDcPz74wHvAWymbYTSdgeWBHD71qU9NWCL6&#10;97//Xa5uAPGTn/xkuXJ6i6ol5jO9vUQ7zjsPw06tOXLZwWqIhj5VoPxxu38GPwEn3Cwejlm9pKFj&#10;N4HnV0OuajO8M0L1m6uyrOHGHZebCcFzDBvHy/A2IG3gNsHjWFmn6UylDeTADAWZgptvvnnCDbmb&#10;U2L8w00HHOimRrtePH/4LGwKC4jrYTUuqKqYHvLZcfXOS54bzr3aPGWWB5hzGywLXq6qMxBcF4xH&#10;pPi5qmU1i/gPmN3w9OiseHx46P7jQL1aNlvlFdvf+973GleftGrlsMMOK9dxqC7aQ4iX08qNDPVi&#10;20Cv1uMiLM404D1UACMRMMHDct+vmvtpA8YBpXHpHZcj2UMYC9Zeu6yo8TJlwaNM/k7ZPwueppsE&#10;ThFCy7TBhQpkwaMXrVUnVIVMqyF8Am1Mz382BG8UUlWbra6OQpNyIFNO4vbMP/e5z5WrVqxQ1Upo&#10;MnLVm4FgeHjaVC5MuP0jgyxsDvy8agbMcEi7MQvCADWHjIDeohVKGdF6gKYBPWMX9GEDzMMGkGvC&#10;1YUsePksDcJ4B4A2pPvf6gWPDMHChQsH7rP72Ljqw14U2sY/em7jDQNtQP/IwNPLoI2VBTULXheY&#10;pqMn7FXxGXHV+4C8WiYfQJx7jXkFcte5aTXkNh4azQUtI69AZjjG4+eZC53jMQokeNilpk1Puz8T&#10;ftCMarxRCDP3HFlEe4qPQhvI8ZQxQOcAjeLAhL6b0Ue7oqVURWfBy/6Kp3Q8PYZemB1hfJAZkeMD&#10;ZZxwtdX6iI4KPTve6/kNiKeyoRE5DgFhE/wjAz6gqklVlS4oGY+MMLQTBT4+cbQ4lGMKugQPeK8Z&#10;jevlmYrgddGMCx47phirI2MMP3NswEEHHdT4LiY+njTAftG28mpoNqC8pHGcqYBnHqaWhoDwvGO5&#10;5Sa0W6mKV111cVUc2p6mhAsycTwNF/wacuciC0nGsM4F51AMEzwHnRdPbyYFb7/99itnmj3/+c8v&#10;TTJo2oLHIoGTTz55YssedoW1PY65XOwHQxwR6R/awYeqVXECQxMenjaeMwn4R0bDvDqEW/GPjKrR&#10;PyyN+Sx4nh9wP+DLooAfr4mmQ+upKmaaDkHwMg3r1WaMO2WWMWwAOQtqbebCsVX8YC7IfpYvQ0Ft&#10;gvePf/yjXL/whS+Uq2iJVbUwbpcGMNI/KtjPwJHhhGN+FzCzMRA2PoqqMeFF8Uwa54UhdGggAaGn&#10;8ex4dQjjRGch4np+ylPlxX1AgHIJCLf8eR+aEaqa6Xhw7tdNjBUGcNOG8/z5mLSr2kCbELBJSBuF&#10;EA6Bzgo/UxsYx/PwnMaThcnDo7U8PNV2Dv+A4JNDcRHiYVWtjo8VTUvw7n3ve5cMHWzC5rAS3YuY&#10;LdDfy0dzQcpAsBRW4f381ewPXIPtV2lDOaj20ILSbsMGnEHWkJSpFg6Uc7822qipipfp9VZYoQgP&#10;AkfegA+WP6yDcTfXMHn2IncuMmZ7ANkxShsv06xoPA5PzkTB/MWmAz5CfvlauC7k+MPgwx24hw0A&#10;09mQkLFgoLfJxkUIy3bOaBMuE888/DCghbz8WfAQLPfPA8ictev+uVebwSHUHr4LXVVtG73yla9s&#10;XKPTeDk0xCS3qpEHB/gjp4PMqFqYLtDL7kJO36tB4EIHHh7w+AzoCoyxnR3Cpv0h4Nz4sOc1uCC0&#10;L/sWPH7efoi/lz8LehY8erWqrgF7Mjx+bnPW4O/b9c3IexzB49QhVjGNSxM5YFeDDE888cTeBhts&#10;MPF3sdNIblku8oOS0Ra1F12ScKGpYdzwGV1VKdqqd7e7laoYDUhnBK2hqpj4tXhdyIKXMayqzaAD&#10;5u/T9c2mUtWyFfKSiPPdBm8dIf54OTSE6ldB+ZudKTRkvT2T4T0oMEr7w5mWwVCBV50gx3e/GrJG&#10;ysughrXhvCrmOM/eZpuVgWkEkYULdFq8TalOjMBSL88vz1yggd2fDo+n97wQeg+PVvP0WcPn8Wda&#10;8L7//e/33hVxftWAVebDaEqCh7pHXQMWNfpHRPDUe6sBofXwtPGUVg0w0Xu1wJk4E4LHMiIYLjwh&#10;7j0/qqD7xTMhCyrH3LMBSehtvnnvr6uv3vvzqqv2rltttbLh6ZAGbICiw4LwqdfNezw60hB4by8P&#10;gujvzMD73hFO2D2Em+pW5UMLu+BxQHM58zf8wLbLLde7V1zvHc8z6DEPE7y//OUvjatPP/jBD3qX&#10;RZzfNnhnE5+9Otkil2ggBzJcsGDBRMZXXnllce+1117l+qMf/ag8p3EsJjwh/uzaxxwVCJ4ztQZn&#10;InC/mRA8B2k9Jz6M8kJbLBdX19pbxwfKeTheGtWttBHjmhzBjvZjXJAqWQPTCpN7oRmk6e+c8fBI&#10;08vHz+382jXex9O7e4Tne3ahjThVMgsewytsztIW1tMCf/zjH4uf2/tzas+hg7yq5SP4S2fkqjVX&#10;xey6V1qCh69VxT48gdvDzwSyRsuCnZHD7xo88Q+PkAlMwd2w5poTVXH86WUKzvPQKmCB9/T8hgEe&#10;+/z161ZZZSD9rhXIfI8uwWPYLROCx9TjZxswXz+MqiHczq+Iely2U5iygdnMQz4s/iaES8hjVtxr&#10;zhHcLeDhYbLmNAW0oCP7rxDPOJ4e4IapHp4B3i542Fr4B6f8anEcWfD2CJ7sEvGEQ1ZYoffyRYsK&#10;Dg5t2MMA5D3vUark3j3vWXrLLmgZCIO/I+WhZyuwWkVlp2ND2OOj533s/OXLCu9TQtBZeKAw+DsP&#10;HcpzHLr88svLltf3NSizP0NoIIRnquuLXvSiYl0AwnQptGz4+R/m6PqbwCgayj8icD+YRvXqVU0O&#10;73415PB583NeQZwFaxjyuCBl9vQcCNIP1167VMFaLcMMTFeHhvaaa1RmWTy/6WCqlgQQtnc3YDMY&#10;IyBYU2WbZI3GzyGIgkmQ0Fo1hk4HNWY7hoUf5p+N6lA15TiOLHgISy2c4GFB9p8X0E8OGACmE0Gn&#10;gHnZD6AVQ0uWpfxRFX87NChbQFlneEEI6BkBVaPgqIDvzHtTxHPBHAa08nQFj3S08AI3xNBcG03K&#10;gSkyEYcE3/GOdyxubPvqsN0lLXjMZQp8HD48WgTgpjpEOFT93z2weXwcgPuh8eFoiwLclNkFj+of&#10;TY0AAqWt9Kl6PX06V0of5PL7amRAVUhVJ7jQAcZF9a6E/xw8Z+NStM1YOfP1eMYSLpZyyRyIC97R&#10;gTND2MBZUb2+eaWVypz0ziGs2BEcRL/63z3KLTw3eMKQ0Pbhj/BRpkxXXHFF46oTAkvZALM7WrnS&#10;ZqV+IAcxArP6tcz1jOuSEjw+hP+d9DLdH+T4eg/BhWwUsHrD00cAu9Knl+j+eddZRl6NkqfMXh7v&#10;KO0Bvhy4PoSCqpgOybeiOqYBL8E7JPycRyy0qOUrdI3jURbeKVO2iJ+J4RzKBBjgHkbDQ1SIuUkx&#10;jY/iBUcjOFOHAY3ibTbcnh5wpoHsXwPzk6D2vFYOx5bxIXM8RxZE3tn9XxYNew2V1NYPZsF7Ygiq&#10;NmwDVs+4RuNjMv4HWEF9YeDm0Gy0B6mOGTMcCB9pKX+VwQWzv1BjmQmwhVN+CG1N8LJF/ExMo7K8&#10;jF4747zDaCzBU4FoozjjnOlUR+43DPSyhgkeGoS/FOBGMPjYQg4/DFlwMoalmdt4vLP7HxZV3QEh&#10;FODAqMYYLqHc7F0F7Mv1+H3BWywYWfCA9hmzZ+XSCFs2MFEVr7Za788rr1w+OntFWIrGZibufTGr&#10;0hZcMH2FEIPbNcHLxPEQTswnkz+gaQExOvLnP/+5uDMN5ECGIB/EkQk/VUsYIXSmzwT8o9Tg1SK9&#10;5KzZXLvU4GHBMEHMgjUu8hBTFtw8JXZwvI8vVH1ZwIVm74ALJWE0QA1uDIH0fSOnhwb29NkIP0zw&#10;WJX085//vAyhAdy1YTYRg+zER5vOD0B/+MMfyuRDjYaLdoX4Y9FM4InxRzsTx8UoGs+xRfzttXQc&#10;tXgO/wgZ5E+70sMP03AZuwdPJqrOKC9upq0A7iOip8oaQoBtFhacehnYh8IHFLARk/1dcFjMSoeD&#10;DoiMHbFYAWv8xdDRXe5SFi0oPm4JGnCzIwhll9JpI+JovnqU+JNCeCTcuucopMsuu6y4aaOooNOd&#10;MkPwlJZQ+5iOWjqOWhyHC3oNwwRvWFW8W/Bk4MNGeMeRoYGOjrYZQse1JngePwteXiTwksDJkSfA&#10;EDn7issGptWb3vFmm5XhGi2L8oW8AMGT0NAjHUVwMhEHvjH+OEr8gRASNICgfec73+m9+MUvbnwX&#10;E43HGsOnAgrrTB0GhMaFANTSnU1kQaztNHMMq8ofEVrRww8TvGykaNgAMr1MOiKqillR7Ucs0KGQ&#10;ENM25Psff/zx5WyzGtjwgwUxJ+KgkBgawi1LUpxpV6PxRTuIhGsMnAr4iPnD8qHaQBxvM+HO8acL&#10;VviSrrBVCLv7j1v1wi+HjyOSfrYWlQWPMTZPD83kGg94L5U9Kx6f6hqzbuxXYQkW46E+TtjbeOPS&#10;FmTwmbbh2vgPoXxOnMsEbujb3/52GReunZc2kAMR3vOe95TD13C///3v773xjW8si0FPPfXUiQQ9&#10;k+miJni1cA59tNkSPOaPPf28GmXcqhd+OfIA9riCR5gseI4seA6EkB+lt+KKpQ1YZkfWWadM8tNG&#10;ZBaEmR3Rk5/85MY1SDLuJOK99KPiFj3vec8ruxczDQheG3lCkK9OGRe0AZzJmak1+EcGvJw+Gh8x&#10;t9lyG21cDNNos63xMuj1enq0w2pCJeQBZGYVXDDpFavHi4Zjgl+94n8GWEHMKZOcrpm/fRvldxxG&#10;o6U6R3M0w7TEBO+nP/1p42qn7bffvqh2kA9FviXol7/8ZePqE6daOmm1jogN8E6cHeKUD4LO5/Hm&#10;g5n9rFvIz8KFOCjZSaYlRNdff33jWvpoxgVv2NTKrYluacH7yU9+0nvJS15Sqq43v/nNvbPPPrvx&#10;6dP//u//Nq4+3a4F77ZM4woeM0BOG2Iy14gTsp2y4NVo//33b1x1Qjixf8M6OF9ptLTRnOBNg4YJ&#10;nlPN+FEmjqIfhT796U8XE2Lgy1/+cu+HP/xhsdbJ2CvXa665pgnZTdhC4Qh+P/5+SdFtUvDYZLwk&#10;aNttty3V4a9//eveL37xi95znvOcxmcyHXrooY2rm5jf7AKbaN773vcW97XXXlvw+9//fhIUfmml&#10;OY03R7cIRbt1juZojuZojuZojuZojuboVkO/CywM/COwPw+CrgssCqhxu11g9+Z6FQ8aur65OhF3&#10;uQDpQd5APre55vS5cg/9IlBLd45uYyShg/YMHNV3TpALznubK+TPRTz7dGCncjc5TC399QMKt0nA&#10;BXuObqPkQocWksBA+NWEC8F5U3PNRHjFkXvLcjc5fWitAGHIa07obifkQkfVmKs3CVBNIOQnUjWp&#10;5/laSx+hQwMijHNCN0dzNEdzdNulZmZijuZoidFtQuj4d/IypFs78U63VZ2w1L7VqquuOsD02qmA&#10;oql+oK54U00zE2lM5UARdmUtqVUzS5pmTOjaPhBHg/uaMQ/HujBfpIifTnTmhCAnLEiKanm15Q/J&#10;j3VkTjnOvHnzGtfw9LDr63TKKac0rsG4XRaTMOHmYYfl2UY33HBD45p8IvZnP/vZsq+1RqS5wgor&#10;TLjPOuus4p5tan+TDuLjdTGry28NjMY0lP022WSTxtU/bt5PfvGwMKctjz322KN3ySWXNHd9aguL&#10;ARk38twWTqRNxjU/7Ret+enZmuxJTSQ/LKBnqqVVo65wRx55ZOdCU9Goec0ETSmn2g5vmZyt0Te/&#10;+c3GNUgshMykBYjaTe6kBZEXX3xxuTpp42/tGCsZhZwpyicQQrJqX3tXNidDf/rTn8rViYWgM0nj&#10;vus3vvGNcu0yqjPTNCWhO+CAAwb+jM0333zgPru7/O52t7s1d/17lmHL7WcccC/rorjvf//7Fzd0&#10;n/vcpzyDMI0gN6TD/UTu1mlEouxmY7oo++WyySQDbt+wRDjF5Wh8T8fLxg/ofhtvvPHAvbsz5XDw&#10;wwnD5zW6+93vPhGXa1ceM0lTyoUtcrmAfu9uOgBuPNk3q+Q0WL8vjVFjgOLiR3vQSeGf+tSnTorr&#10;9+7+3e9+N2ACy/3oyDixR0GU04fUdqv56Rk/pzcvIPlRe+S497vf/RrXYLqvfvWry2ZpUVt7EvJ7&#10;3G3+XLfZZpvinm0aLMEY5O2E3EDPu6KcunZAZXMGmLIV0fbyBjP7BUSYxfAycOqzKDcFHvWoRzWu&#10;yZQ7B05Zezg96UlPalx9+uhHP9q4euV0ci/bIYcc0rh6va9+9auNq09dH53TbURZeLrKRjhpuhyP&#10;XrUOLYaOPvroxjW7NCWhu+666wYK726oy6+tJwux4UVEVfSmN72puev11l9//cbV6x111FGteaAp&#10;u/Lv8sPMgij76dA/iB7fxz72seZuMB5HKrTlQfupK/8uv5VWWqlx9XrLLbfcgL/bJFlmmWXKph0R&#10;e2mf+cxnFndXfh//+Mcn+c8WTSkX/pyXvexlzV2/8Fh0F3mnAr/TTjutuRs8yQW/8847r7kbZAJu&#10;70xwr2OFcOcqRbb2EIbc68VElmjvvfduXH2/k046qbkb1HT4nXvuuc1d/16E+13veldz179XBwa3&#10;Nye4/8QnPlHcaGR6kyL8Xve61zV3fYEV4efm9bMZL6eFCxc2rn4859srXvGKxtXP362mE1bNFPLO&#10;2ytni6YkdPTGGJoQUXgfenjKU57SuPp+Pk5Eu0aE38EHH9zc9e9FuN28AvfeyfABV+6lFdkJnwXL&#10;y6a/HsJvn332ae4GLRbg11U22lUi7v/2t79NuA877LDihrh/61vfWtz8KPvuu29xQ/hh+UjkTRb8&#10;vGzeZDnwwAMbV59WXnnlxtWPR00gourV7n/8nva0pxU3xL3GP8mLDuKSoLGFDrNTnwh8KfCFAHZ0&#10;jwtwJgJujDhjspRTZDhd8DWBYwOcMIiVcfywr8spLRhzPjiAlSEMORMeI8/4YY2S9DjZBaN++B0U&#10;4DwHHeDL2RFYhcIYIHbasF7EFatGPMfeG36Y58J2G6cV8oxTDLH8tE2A02ywfISNN+JxqiJx9myA&#10;xSOVm3fjmcrGaYdYwiRNLC9hrQkD0djbw1o5xgSx+ETefGDgh6DkA1FqWNgAo5XLN9d1A5xYiT92&#10;gXm2oLnHFBiWorCgT3gscOHHlbJhkYr4lBvTsbLUic1p7Pfhnm1qzUGZc/UT9S6I+z8G/ha4KYB5&#10;eo5yBJc2yO58z9FApwcwa+o4q/JMwA8TVwjKExsgWHx8BBcBFvweN2EwifqcwHMbyM0VgVZ4hIyf&#10;iJ/lmMA7AnoHL/ebA0cG9giQDj8OPwKCDTDJyg8AMO+6KMA5bRnrBeAxBqYREs4B414gTaxu6oBj&#10;neQNsJKJzWj8uMqd7xF+fgqVi+vzApSbnxphJCzW1cmTeey3ve1tzRefeRoQOjL897//Xa4QbQBo&#10;eYzrNfTe8MPOGWdjReu23HOWKNAhZ8Pw/oAf8DEqzl92mWIWFRttglsn7wJm8d2Gm8PDodVk2w28&#10;KxrmlFfw8qD9PB00nmzGoTFVRuwS5/PLHG6Pb40IK4EDD5s/f8JuXTari8aW3zC4jT9MzarMWPjU&#10;ASzUIPr2s0lj54CGQWO9JwDjsfaI7VssP/4uXuD3IYzD8I8QVo4u0oflHFL/mFdGmM9HWuBDAT3n&#10;nC2qYTGMqvhNyyxOpwsIkwuXo5zNFdcaxhE6/xkcCB1VpAQrw4Usg2OoJJxoJNJSmmgn+VGlu5Bx&#10;XlmbH9pSZV5qhO6EE05oXH1SQbhiYhStxgd4e8DPPeDU5N+NgL8smF/M1uvDutC9LYCwfS6u4IPN&#10;c4DQucYqQjciuoWuHgfMlNBRvdYEDkjAarhb/IASHtqzEjqgKldwwXKhy35UtSpzTehuvPHG8r1n&#10;iwaETi8qt1+Z28RNY1tCR3vnv8GUG+Kj3RCF54z43zToEsDrospoEzrwhUjzykgPfDig5zWhOyme&#10;nRT5nxhuF5aMLqGrhRfGETrajTo4DvdMCx1VNAcjK48sdDp9CHDEvPu50D0iwEEngCOeCIvZXjQn&#10;eTqp5z2TNJjDCETPTkJ3ScCFCcGT1sPtfo5hQucf+V3NM1ATOheeLsFbEkLX1aabCaGj56n0QT6j&#10;rAsudPncCaVXO+zknHPOaVwzRyWHZzzjGb211157YKrlt7/9bSnAZz7zmeZJv9qlkOoMdAnd9fY8&#10;4/YodPRKawIHXMgybmmhyxZBZ4LG1nT0Hts03e8D1zbg/t8V/CeqQnq9XR0J/8i3FaHTGFnGpuGX&#10;Bc0xjtD9v0iLHi64pz0vfoYsdIRn3O4+AfKEbr755nLFFO1MU6vQKXOuWo3KNJS36bLQOWjTSetl&#10;9BYtut0JHZ0AFwKHBKyGsYTO0NWRyEKno+C996opx9lYTTwgdGTok9KaM9W0Fs8pZFv16ugUuhVW&#10;mBM6A3xtwy0hdBdddNHEYtpZF7pRqKt6dUxH6MYZMnHhWRJCJ1wez0+Jqwudf0jHrU3oXv/61zdf&#10;ewn2XvOBdRRERCGl6RgkvjYYOrbQRfXKsUH6sC50447TufBMVejGGRx23FaFzomlaFhtP/nkk2fM&#10;evtADmSozSPKXFeWMnFA7S5xf3ngiugQMAV28+qr925cbbVJ+A8rHzgusoZ11y2T95obPSMgwQJ5&#10;nO78eHZBXC+cN29gRoITmBEmFheA0+Yt2zsl4gr9Mbw+EC6dLA2OCv+jIz2ub164sHdm9KjPWH75&#10;3unLLTcRByF+fzz/qOGToaU/FT/NZ6IzdM785fsnUUdY4ON0DsbW8jQYMw0CPG4DYZlRQOBIQ6eD&#10;gyx0Pk6XhY7OAsIFtgq40LEggee1cbpZGzIZhxhYPDdQNE+As6fGxRGBmxfML7MZ/w1B+XDcu9C5&#10;NmFBgWueSdNgBs6flx8a0bWZa0gExZnuYBzS42WQv8rAihOP61ooA6GRACBoPmTiU10ZCJBrKQcT&#10;+bU4NfjcKycm1spdGzJZYtWrZ6w/DvrnP/9Zlg9NCF3H9FEXWL3BKc0IHQsHqEKpVoWpCh1LoOQ3&#10;VaGjd+7xMpQGuK0JXe1A4re//e2Na+aoKnRd5JpOoK01KhSH5UGnBmgX/SqqtHJGKYiq+XsR7vsh&#10;jD+I6u9zAeVxQWjFXL26QLhgZaEDr46f5NWRzpGRdokf7kH043qc18dz2nzMz3Ltp7NMwSEBT4cP&#10;SPsNPCugj7ldxGVGgtUkvqLEIb8M1gwiNFSxtAt3C15xlPuuwZc8FrdF5Ckg5EqDNXZdQqdyo+Wz&#10;0NW2gk6XWoVOmXO98sori/vd7353WfSYhW46QLP9MhioTgba7+q4Cp8OKCyC54KVOxIukDWhE2jT&#10;KVwNHtY7PMD9WKfn8fwj8gEXC90yZYFkTdiGwbUgQodwKI+uCX+ETmkgeNsv2y10gGPg+d6sIubo&#10;JwgLATNNA0JHhhw6PD+qPkj1OQv6WI6NP4sos9CpWvRnNdTCcY+mQ9iE78YzMEzoxtV0AiuAFS4D&#10;wfWwWei8Fzyq0IGpCp00HfClTWBUoWNF8/ahHYcJHcNhUjYvfOELy/Xzn/98uc4ktWq6NvLqlaEO&#10;rXsDGkqpwdfIAff7agABk7C5AP4g4rUJXW7TdQ2LOLLQUVW6v6f51vDz/N2PFcaKc0SUk+Xf+rA+&#10;OEx16BP+aB4XFu7ll7FV1AISJHqYLiRTXdqUh0w0qM23ldDtueee5eo2ZCDfYzJVKjmwTzSPwcj0&#10;FruXVK9TIO9InB3QeBroEjoEzcO639fCz6tUhK1f1d6h9/1wSzvWNJ0LwdSFbtDf03xLQEIH3M+F&#10;DsFtEzq0kwsdmscFwk/CznhwCKyEZbaETmWm6SSha6N8Nu1UqOSAYLGxmd347DoiYzbh1grgbTo+&#10;yBfiT0SLcUXoLo8PyGi9A8H6YlShhAO4eX5FuMG3F8zv/Wj55QvoPPQwH8E4X3QsEDo6G3Q6yI81&#10;/VnoGIbhelhgFMFD6KhGhezvgjWK0CFwaDp+SLQG2D6gj4rQsTnGG/YuEOMIHWkJ6kjcJdxc+52I&#10;/hWho/MhEF+LATROx4LcW0zoxiFWnc5ER8I/Xp4GU9sP0KZjWAXt11txxd7ucS+ho3r1eBK+GkbV&#10;gsDjdQld1pgSsgwEpGtGYlShQ2AkIGDtgIf1NFmYqXjA4+U9EtLQS1To2Au5aNGikqF2fv3f//1f&#10;uc+G+SiYf4SpILeN3hL3tXDgMwH2X5SNQCuvVMbRqGIBWoq0CMd1poTOp8Vo05E2Y5JebsLcWoWO&#10;fS63uNCNQxSKHiz7RKlGGCBlO9s4IA7VJDMIXNm+15YOvUDaR1RX5NfbaKNeb8MNer07bYg9h7KF&#10;kHCeZgbPERAJ1VHBaLYFMkRQA/tZn9yAD4RmAGwnZAfW1gHaRZSJnwBQVbEejSklTSvxMQHl3jjg&#10;QuGgh8rQSAbPfXA4Cx1tOsVVWIHqlR6sQFzKBNiLyzdkBoKr0htF6J797Gc3rqlTaw7KHJMFLHWB&#10;GELhOYLAHwyz/U+fbSBYDB5rPK+39toDHYsuHGGdhaNDe2RtNCr8oyOE7seHlYAgnB6WD18TuGHo&#10;ErqpTvjTpvN0BAnd4x73uGIZIAOzG24tYao0IHRkiLmEhz/84cVI3qWXXlqeY/mIrjP+AG3An824&#10;Dh9UDfL8obugOLV47icgXGi0HoZ0MCZDR2PddXu7xjO0HQJJuJyWwICwhO6Y6Ky4sIwDtJY+UpfQ&#10;sRLXP+hUhQ6tpDTRUp7mqEKnjoSQfwhhFE0ni6PToe4cKkQ7Qh+PdlJp/4QW4Tp2u6mJh0mK7Kdt&#10;geyo77epluldEBqKXekIGFdQhA+7uWuuWapMCRkC6GnmoRYXFto18uuCprraUPuQQpfQuTbLYDVJ&#10;LT2Qhc6R23SjzL2OInTZnNtUqOQgDXbXu951wuyUNumoEFyxAIQZBJYR8SERMjWsgZ6PAo+Xhc79&#10;EDp1KhA8Fx5snrDRm+qWBQS0u6TtCOdpdgmdno8Cj5ehj1fDLS10Hq9N6GqrTDJh3+9LX/pSczc1&#10;KjlgyuojH/lIeQBJCFV/45Z9ODSdhIurCwhCSIN9FLwhmAneGNoLmyDEFd7E87iC0wLnxT3DJ+dH&#10;WK9CWZPXW2+90rbrrbNOqe6patW5kMCRHx0K4iBwBwQ0RgUYemkD4R2smauBdYZUvdhXqYGOBI19&#10;wQXk/8WP86AW7LD88r1t470fGzxw8IxVJj4W52lSvVLdC48jTlxBGbiO+8KDuDK+SJqjCN3DHvaw&#10;aU+NdecQxJ6Jn/3sZ81dr1j/aRO6UcECya72l4QFsAzK4+Z43IPSyYg2HkMrZXjljnccmPXQrAZg&#10;Qain2YWjAl6eNjBA7Nojg/aYtA6azQVEP3kN9Ew9rANrTW1DJhmu9XJHQj1rGdDpIoTuc5/7XHM3&#10;NRrIIZusZ++rG0OGeNGlSegEhkUQOs3Z0tlgL4em5nxAe7aEzrVnxlSFzperZ2AubCaETlX/hgHy&#10;FD3oQQ9qXItpxoVuFJoJTQeo8nz5uMBz/5hdQkf15/Ew6sOiT2ysMG3GDAb7MXqrrto7Ke4ldO+I&#10;D0nZBU8fIJQC6bBsXUvYvWwstaetCCiXCxm9ai1jPyCqSdrCfFyQq8IsaA4XOuIhsAI28GZC6Ogh&#10;A34M8hQ99rGP7V111VXNXZ9mVeiU+XOf+9wJN1dv0+WOxDjwj9eFYUKncJTlQ/FxVZ26cR+qW5Yo&#10;udB5Hp4+UDjAvK/7ebyupU0InZ7T60WL1IQBwNc2ZKFz4ZkpodNzbcx56EMf2ttss83KPHxeZTLj&#10;QkeG7HFlEw52cz/0oQ+V527fF0N+fGCYPlWhY0jEP14XXOiI1yZ04CPR6JbQsVOtt3BhMWXGFWug&#10;zPEyl4pA6h1AGb6Jq6AhGoDQ9Ydw+vD8RhW6/UJw2oSOyXoXsowuofPqNS+XyvB4w4TO6T3veU/j&#10;6tMtUr1SKO1FyMMS40AfBLy8eTYu0LhKA2G8MD6QNBQdB9pxWO9E2HprrFGGVwADzNLWw7B/wAW9&#10;Cy50GT73Su/VNVQXvCORha5rj0QeMhkFt6jQ+QEj2LSQAeTf//73vWWjUBrzWtqE7h0hUF41ugD2&#10;Vl89qtvF02eviGe1NDMYXvGydqEmbCBP+CNINQGrYUkKndsyySRr+sxWzajQcdqMDKYcdNBB5cqZ&#10;CZzpIKJQMyF0aEuBDS6shashayTsA788woNDQ7N5OhdGVYpmA+eG/zkNWGzKeN510aMF16+xelkL&#10;h9FuLA10Cf1UhY6eLHPUgE06vu8VTUfVKLC+rg2bxTsypAFI44GR1gPiCu4acEFzsBjgfhEWoMFc&#10;uOg0MBWWUdN0ole96lWNa/D0oKlQyQE7w06HH354uXLGgZsYgGZC6Oht+vACwx35AwpYMve4bcMS&#10;PD81NN1E+y/g8QDtOLBbgLYeWo9lU+SfwwpTFbq8R6JrRgKetoHRAmm9vOK4C/SWFY/2Hgs7JXS5&#10;TSd0DQ77EQY6F2OqVHLgmCE0GhleccUVxYN1dRwppMMvtL5uJqpXhM4/0JISOoEZC+Zr6dUyfcbA&#10;srSqdzAAbbpauWrw8iB0mgHgg3YtbZKA1TBTQueabipCt/POOzeuGRK6cYiXYUxM42kyvzAqCH9a&#10;aJcuTedjb3nczuMx9dQfC+tPUWFKQkInwVOeLky4WYFMD5MprN6d7lSm0Qo22migvBdGWS8NrQje&#10;Hb1gysMyqUH099J62ViM8LYVV+ydu2hR7x13vGNZY0e1xvjawyJNBAggEAhWGx4VeT4kfqatI/2H&#10;xrUmYAJpK48HB4gDtgr3DnGVOQqmvRiTy6BKbhO6/fbbr3HNUPVaIx34ywk0foAuQyZqZ/Hx/COP&#10;ipPTB8pCJ+GoIQudx8tC58gaTOBdeuuuMzGmx+pktyjly9UZQqmlAdjc42VDqJXGSVEuPqg0zdbz&#10;lp3QQsPgK4cRqJqwCQpXg2s0Fm7WwqhNx5FQzEQBTjhi9bgf8lc7p3ccGhA6MkTALrzwwrLahIld&#10;qlW2nV1zzTXFn8FhqiIYzQcTY8cBQsfkvFbdutDRC80f1DFVocsdEgFhLKuRNXsRnSaes/KFMcIs&#10;dG3Cm+deOdTklNBMvOuZoa28N7l1PEfD1YQsY+vQioqHBqsJm6BwNYwidCwSaNN0bsmr7fzYUame&#10;Qwfxx3btRRgVtQ8n1MIDBmcR0lGEjjJKWEBXD5XwaDdmLfihaO8xnkd7j7hKM6NrCyJL2flB9JNM&#10;dUbCh0zojLiQjGrLhKEWX0/Xhq42ne93nRGhe85znlOWMXliLHVit7+fqwrxx7qR6qnCP3pGLTyY&#10;TaETmOCnZ1uWxC+7TBl+afvJRt33Cro25mRBc3TNSEzVgE4bRlnECc2I0PnSJRLE2jrENe/o5mWx&#10;J8fZWNOBf3Q+NNWZwCR7DacNETrW5p0QV4BpVmYiytRXxGNyHsGr4fTwVx4I2M8WLOhdE5rux1G1&#10;YVEKE7SAs8GobjUWyFo/jfcBGuj6gAgdi0wFtBT23wQXiCxojnvFOykOiza7hM7Tz2N4S53Q1YiB&#10;YoiTqM8///zihtgf0bWTfxR8MD6ot40QEtcgrqEcLFfXpqCa0HlPN7c32XHmYR0XhWbzfKTZ0Oh/&#10;iPYYnQxAletWCq4IKA69XN9ZxSpmlYWN2N6my22zLGiOh0bZXNAcWejcL2/MWSqF7qabbio9FQYB&#10;PWM/GhyiAzB9oRtc5TGO0HVpOjcPkXvWXWOBFzdtN0BnQXEQvj9G+64vdP2l8ezD/WxgFKGjyqUs&#10;CB1TTBKIcYTOD6TLmGmhG2XlMCRr+1Ol4TkkYs8nVRbzmaOCifdBoZtXlo8zuAyY2kJIABqKj90G&#10;DPf5flI11hHGI5uP7IInaEC7BjoPzMUKLqxUrx8PfDTwkUAvhKAX2qcXVfCXIz+0IeViib1Xr3Qk&#10;tI8W7az1dLTLgAtEFjQHY3krN+BQOxcshlAc7peFTsvWGY/LO9VGGadz+sEPftC4pkatOfg6eDbp&#10;6EhO/gYESX/4qJBNE/Ch0Aq+coN2lQuLf3QH4135w0rrAewHezqOLqF7lWlI4Hl+NNJUdYqGYxaj&#10;dDLifb4Y1yJwATo5uU2ncg3b4e9ClsEAsYZPEEAXrC5koXO/YUubdtlll95jHvOY5utPJobPON18&#10;qjQhdJwb4C9LxhBnvnIPUdXyoTlomBUd4+Bj0TZivRv43KqrDmx2OSw+imYfgM9y4BZOi7gIvU8v&#10;dQmd0mPGoGt5kqpBwfP/ZOQpw9ufj3s2e2vfLUJH+mwsoonAkZYqG5txpIUB+w+k5TKc7xkIG2N6&#10;ABt3vtnGBSmjTdMBhE4bhpihQMvxfFRNp2Ptp0rDc0hEoWgf8RGnCj40H0LC0jUjwTHs7udCluFC&#10;hzB4vC5koXPQ03aNzXiexvQ+GWDBQFmjt+aaA5uv88phHW9ZQ5fBxDxO520zVobU0gNdbbo8OKzn&#10;o7bpZlToWC8H+XZEnZYD/etf/yrnzktwpgMXltkQOrSbx+tCl9CdE2lK4LyTARA6qluqWsya8eGk&#10;2byTg9Ax9+of2jGO0ElAwEwL3ai91yx0rOCmmcHPyHsPo9YQX/ziF8v1ggsuKLvCRBRK+zwBKzQE&#10;PavBw4GnGJindD+EUJBxHYHqXaDd5OkcGIyFAYDVIR6vC4ojeP6s9fNOBkudBATvgyF0H4gwYGIt&#10;X+Cs0H56913Dj6qLHmwNTC3S0QDrBrR+Lq9MQeiwlinQIXDh8TQZq/O4Myl0P/rRjxpXn+hk/S3w&#10;lwBnAA+j1hDbbrttuVIILwhuNZjpQbqm8RH5DA8H3I8eXpsfVpPcz9sy9Ng8LD+Dh50qPM0uUDZp&#10;NqxYUcVqPO/69dcf4EfX0iYHbTwXCO7b/DI8nYyZFLrciaCTRecK0FGEaP9n4RQN5OA7+iFNgR17&#10;7LGlm7xSNKBvq0In4cHtaQLvuDi8DYemLdYGFiwoc7f/CTfmxPiQ8CufmNOGLFhoN/nhdr8MF1AH&#10;z2dS6DKx9ZPTzH8dYCPTMBo7BwoFk/nA+SPrWQ0eDuhFgT4qQHA52qgtrnpdgqfjYREg1trRO+Yq&#10;gQKEIx/ld0H0SDmeCbxl0aKBvA+P3uux8RwcN3/+gB+mK5QHYBk6goFWQ+DKOr0NNuj17na33vJx&#10;70Lga9+ysHAvsC5O43DAhSXj8VHVC49I8ZxPMy10HNfFWXAI3lmBb37zm70ddtih98lPfrIJMUgl&#10;B1nSdvKZiO9+97vlyl5ICuWzAlOFMyGjFl6ohRcQBIVDyLyz4EKHUHu8N4egqXPAciQPS5tOnQo6&#10;HHoOWKjpnQVpQ660OenZMpNBJwO+SaiyxnJtljFM0Bz+TgzftPkNEzq2KyATNey11169F7zgBUUe&#10;RHSyfhj4QYA57xNPPLE8Z7itRkXo7n3vexdj1zIBu9VWW5UDSxgg3G677UpA6M53vnPxZzjgOcHQ&#10;54YW2DP+/r2iSsngOWFqIN4O8ZH0Vz4hPvQT4znAvffChRPpELYtnoPnhNkt3ADBOiTig0MXLijP&#10;lA5lUzpc373uur23RdPh3BVX7F0S7bLdm7B7RFmOCZ6cEOV5baTzBmwem9/zAy8JNzg40kTQJsoS&#10;7t5d7tLrbbxx0XTwzcFgMVUuAkcvlQ4EYJEsm3Uw3wHo9apzwOAtQy+CxtcAG3UY8mDGBuFhLE7+&#10;XLPQeTriBTUHZRuXWASBVfzvBDj3bRiNnYMYhuqnOtHAZQbTNvypXlUI+W9mp3otDcBH8HRyXAE/&#10;1wq4FScjxyO8Pg5uD8tH0YfNflg3V1z5KV2qWAaE1w+sGCgCyEJRsOGGZfiFuWTmbOkloykBw1HM&#10;1Qrcy2//uHdNS+9dgoR2PTJ+ArQxQOhd0BxuKozZErU3KetUhI4eu84BYdXNMBoI8Z3vfKdc/dx2&#10;nZ6jaTEKpeqga/8mAqMPMAwMGdTSAPz9tTg1uNANW2Xr8J1SwP0QujY/xsLa/By8Axqvv3BgmWJR&#10;yg36eDWNkPk4oY+J0m5sEzrapj7eOBWhywZ0RiWWdTFFiCV85tSH0dAQf/rTn3q/+MUvmruZEzqN&#10;S4Fs8goNIXTNWWYgBGgfkAdH+fA+FuZ+GhMT3I/xNaUJ3K9L6KgFfMzsp1FtXxlXwBDDtxtcHdrp&#10;qXGVYAHOwRVY9i6ro7hZHCGwkEBjlBjl7hI62ngC1a8LHe9BOVmvVxM6zhdhr0zb6hKmADU3zTgn&#10;1vpp1+29995NiEFqFTplztULMlNCV4sj1MJPF0yWK33c7kdZp5J/l9CxiFLPaW+9J9qG0mysTNHC&#10;AVYpIxQudA7vtDG0xMICdXoQQvnR+fGlXVnovJz5xBw1K3yzNcpGEKlDmQk7MczOfCKApsNaJ4Z3&#10;MJhdowlpuvHGG0uGWOxxIcuEn9ouw4ROJ7lk8LwWR6jFmS5csMoPER9Ifp43aCt3hgsdVbT7udDx&#10;UT8QVSrtOISOldeM5RXjPtGBoWHPzIvPhAA+IHaUESiARuwWunZNp3YncKFD0/FT8JyFpl3fXs2v&#10;TBgSYlAYe4CUcRgND5GIQjFXqI/I/VSAwFIFgdymI+0asobiw9KOA7ThavkIvkQIt/t53sD9ujA/&#10;QJlAMQGRoA4HbSY6AhImxvdYDItAUS2W3WhR/U7COuuUIQj2frCR/LSArxFkFEHCA2j/CQihCx1H&#10;uut4d8xc0PEQNOZJu5D3aqNf/vKXjWuQmB9H6FjcSzkg9t3c8573LO5MUxI6VVVrhLbwjzAO/ON0&#10;dSQyPJ5rEzRNLR9hNoSORZUez8vmQPBeElqtVn2Whvd6601MIznYGMQHlWZjqZU0GcA8hgudp5uF&#10;zsMh8O4naJzusMMOa772IG2xxRaNa5DQqqyxpBdbBsWH0ESIP/7xjxPMZO8rV0jPRLhhMB9uzSEf&#10;ugv+UW4rQifNJqicuLHG6ZpIwoHhn95669aFLt5pqkLHvTQY8HBZ6KTxHhrgvSCOUT/77LN755xz&#10;Tu/DH/5wecb4bY3Q3DQb6JEzTqi1mBxWXKPF0jQiZcZPFS48txWh86EX2nEqJx2vE6INJ2HxZVez&#10;JXTMWasstOdou7UJnZ7TUeG9MknYdMxDJtqj5zegij755JPL6mIZYspUcpDxnPIgrozTeeYc0+T+&#10;MwEXnpkQOlDLR5htoaPNORWhYxk987MI2H+iuSJoIxCN9Ikl8YGpCp2HG1foNoo2JzNWOmI9E5uQ&#10;KCO9cr7JMBoeIhGFIuG7BZM2j8apj7eNg/tHfB3exodhPE64V/j52JhDcYCmfsA2EQfhreUFPP2N&#10;IyydIeG+8XGVJ1ePt1nc867g7vG+Ho/pKk/X950yvqdyMhRx6HLL9Q6MK+D8C9YQyojPByL/d8YV&#10;k7UZv5g/v/eTiAv+ssYapQMhoaMTwpIqwICvCx2CJd7QVjs22pRsXAKUxYWO41RZn6cfNxNngkFu&#10;LsyJ1Tb8FAgePWDo3HPP7X3wgx8s7kyTcth1111LxgyhHHXUUcV96KGHFj8Wc3Kv7vc4o/4Z+gtB&#10;XnDofl3Iu5rywG4b8lCPH1kOPKzPSKDJPF4Ryha4FoZfB0YeEgisTEm70OA/PfxUhTrQHNhW6c9k&#10;hDuEjoWkEjqETe9Om8yFzjsSVHmnLLc4D1bMyA+onAwQ831ZB8cKEfCZz3xmQhBf8pKXlGsmVjCz&#10;o44NVnQyh9FAiN12262YfiUTcEdOmA5yc7A817hObX6z9gEyCKcXBYyEexru1wXyd+aNumaNYRoX&#10;HreMBDxsngajGp2K0B0UH1oCwXQWQgEY/D0j/FzYHNhHxqZKGdNbe62iJfm4bNVkgYHevUvo8Dst&#10;0mCMDyB0CCLP8ZcSGTZOJ+usmeix8hNQJmaXaM9BV199dblmGi6WiSiUCst1t/hLGQPiyjPZQOsC&#10;ttL0QcBTm/ik4+NJ4GkBMW8YXOi6hHeYhq7FEYgrsGat7Z0yeBdpN8bnZNEJeJXp4DltOpbGs/ye&#10;6hhtVw7hW3PN0gbTu/MtWCBAPAaJmSKTMNG+RAh5BkjnqMgfm3rHhDAjgKTBIHWX0MnucCaqZu28&#10;40eEmJFAidVoZKE74ogjevOioBRKheRFxUggYRwF/kGebB8kgxHuWvwavHrtFrpBIcuoxamBeUzP&#10;vxZGcKHjnVybtQldBkMtaD16tnQyaMeJ56xO9hkJhEt5I3zee2UmQ+GIg7CRhsbpmGNlrtXB+sq2&#10;g+iwNEDZ6Il3Ca1oJKHbfffdJxLjyrgPfzcFfV78KUBr1HaMv2cYWDOnmQSwU8QlvtJanObyvV3j&#10;+ZPDLRC3liZr8RA0qs67NkIlC5agr536morVuFnQHITx8jlckGiAS9MB98vYPcqC4LHQlCr1zQsW&#10;9M6M9zkr3o/GPQcfZ3Au7fER5rgGCElZIsUMxiabFGsLLAujAwUkSADBpjPDVB0dJNUcWvF8fORL&#10;mqwVRNhQJD5ONw7RJqdKR/CWaeIzT9vWBhw7BwqV23S1DzdTYLmN2lFca2EEzZTUgDDW4oyLLEyj&#10;gh9VGpEPLK0zDG41AK3GPZoJgf/nuuv2egsX9Nt7Ud16J4MVKmrfMQXXVgt5bdU2ZDKM4C8/ksen&#10;I9pG1Rw8Y9z5XqsSELrah5lJIHQuPLUwwm1R6NSUyUD4/rXeuv2dZyFULBzAHBpVNXChA11NH+VF&#10;W9O/tdN///vfxjWZ6DwQH8Fri+80PEQiFzqA1hNc6+F2PwdnIfiHpKteCweoHnytm5+jwBiYp+Ph&#10;MjxchqeZy8YYm/yAC1IGbRuBqg3BEF4d1dih85btHRLV5ssiD52FAZh/1VkYGWX1SYQB2Lk7NIRM&#10;adAeZEEAq3VZXvR/q6zS+0sI399XW62cf+ZCp04EQECUJhhF6FxzcYSXE1U88emsTEvoFDknkoXO&#10;kYWuFkbwD4vw1MIAPrqHdT8f9Z8OfCYBuF8eMumCx2MYSJoELXNMtDm9zeXwudguEK4WH6DZOAON&#10;TgZr9f4nrp6uBAswk+Hp6rmE7l3velfZVCOcfvrpA4sA3vGOdzSuPhFHVX+WlxpNhLjhhhtKBKGN&#10;8JsTujo8ngsdOC46DvQUa3Dh0H4Ih/wI5/sniCuhoz1XlkNFPhjsRujoMKAd0ZhoIRc6pcuVZ/Ru&#10;R60eL7744sbVJ+LwjjQFcH/ta1/rPfGJTywHVNdoeA6JXOhmqk2XN+a4H9VU24fNc68u9Bn0SBWO&#10;Xq13TroGh6cK2pBKjyEL2nR8lBrQEgLh4K/AvfvxE1DNc8UkhgskS9oRKHqoHwr07rha2f7I3C5L&#10;2iV0TJEpTYTlTgHmh5nWG0Xo7nWvezWuPhGHnjQzE7jf8IY39P75z38OmCNxmpQDkVgT7/Sf//yn&#10;XHX260wLXZ7wd7+ZEjof7mAIxfObDaHLZfOORBcI1xYv++0TbUQJnQMB/HD8ZFoSz2Cy28vLE/7a&#10;fqCNOVhlRWAyfve735UlcL5xCyIO5UEucA+jqtDlq9xf/vKXi5sqT4JHgacCJsj5w7gyeb7AgPAo&#10;HNUUmoL8uHoahHM/ZiTc3+FCxwkyi+LK1kDAM0+HctVAWT1NOih6j1pYpQmy0HHP2B5X13r4wV9A&#10;B4uhEfawokUYjOaZ/F8Y7cSDQmuDA0PA+qcHRZUcft+iqt14o17vznfq9TbdtPy8iotWov0lLcss&#10;AmWm969v3UVoMifiiIe42TMNYa+6RsNzSESiUsvDBkS74B/Agc0ND8eApfu7X57w56Xdf1S4nY8u&#10;5LLlGYlRkfnGxm1poYyzonOgOdMz5s8f8Mv7Xt3Pp70QbBYOYHGAGY2/rLPOQBtPaQybBhOx04ta&#10;T0QcFAA//SjxRxY61rtrRTF/CYXM6n5UIBx60Ro8bJfQob3cD43i/qNiVKEDHm+qQpf5htUAFxjH&#10;mdExOHGZ/nRZPlPNhQ54PAftOYSO6hbB+8Pqq5eBXDoOpCclwjKoUYQG0kGFEHGontH+Hv+6664r&#10;VXKmkYVORKL0hl4UL7Bv/KEvCrw4XgSw4ePZy4JlO0G4nQgb6WTwvJ9OP9zuAfICL468YJDAx1M6&#10;XHOjXHhc+LkWLEIfz+TPMwRYVbB/yAxPl4luxesCae7Cu4fw1N6R96iB/FhJQl68G9NVh0ccgYWa&#10;XrYXR1qlJ0za9hwNRjuOuVoElTV9rF7prb9eqXqpWikjY6JTFTq0HE0Kxcec8LXXXtv729/+Vu6d&#10;JuXw17/+tUQEr33tayfcItzexXcUhs4w2PSh9One8wHETD6Ih3W/DNeCWdPmatn9uqCFj6PAJ/wz&#10;1JYbBoTOh0lYsSs/3t2HV1zogPLiOUpjYiYjereMHlBGrac7+uijey984Qtb8dKXvnTCfiFEHEYB&#10;2BHnstJGAyEU4U1velOUpW9pCPKEcEsAMmpCt3P83Rk5TBcQOqW/X/zdUxW6SZrOsCSEjqVbjIUN&#10;An60z4tm0KyRvRLG6cYROvIRn1guxdo8zFug8bA7wxAPHYpRhAbKQscogDoimAqD2LLom7VFo+Vg&#10;RKL8EeqVOVQlANx8zDY4Q2hfuPC4H4Cho3wYqgkatICeZe3jg5w/9+7vfhkebtQ23XYhXN7zpSoi&#10;vnjhfOM9nRc+cM74HP5oRqAprRpoC4sX5OnlYceWet9l/RsrVzgyP9qPbCMchbbZZpvG1ZcJxzCq&#10;hshbxxibgZQoc4vqtgsIIozQunzc6qLDOIF7VqjSztD6fdb6I3iAtgdMUTqjAi3A4KaGLLBXovwy&#10;WOqj/AH38vOyZfAcf4Wl91wLl0HZqMJqZct8Q5DhgXiB0Cg/Lzd8Y9pKfHMQj7Ix7kZ+CJbngYYm&#10;X0AYNN6/4vqnAPscxiUXOOD0vve9r3EtpoEQRFgLiW/cugJMCsg9h9sWLgmcHmC3WbE4MCbl9P7x&#10;j3+U51/5ylfKNdP4OVRoxx13bFx1ohAYV/z5z3/ePBmfPvCBDzSuycSByG3EqcxtdMwxxzSuyfT3&#10;v/+9cQ2ntjlGCPMKbZR3zL/1rW8t85psdF4m2mBtpD0Io1CbKQiIDsEtQTMidFOl3J2+293u1rv/&#10;/e/fu+9971sOx3PiaIE24vjvNmqzpwF1Mb3rY2Vq22oH6TTJGt31rndtXOPRF77whcY1nLp+iOc9&#10;73mNa8nSjAndi170osY1Hv30pz8tZ8JzbDuDiRyQUiP+/jbKQseupVe+8pUFZ511VvN0Ms2U0HVp&#10;YT/8JdNUhU7TTKNQl9D5rMKSpBnVdCwM4OA6gPCw0sDBQsADDzywhOO+azXqONSm6TDOh6Z57GMf&#10;W5ba5Gr44IMPblyT6de//nXjGk5TFTpmeKZCc0I3Jp1wwgmNa+aoq3qF2ixCMgg6CuWVspm6qtcu&#10;oWsjbIcAGuXsrs+Ga+aEbkw6/vjjG9fMkY8ZDaNf/epXvauuuqr39a9/vffVr361bK+js8FpzRzQ&#10;IoxDH/rQhxrXZJqK0Ike9KAHNa5BylsBWdlLMwLgdpoTuqC8LGYmSKapZovOO++8xjU+jSp0vAMG&#10;aoQnPelJ5dnWW29dOlb3uc99Cu53v/tNWF4YhTQ7UKPbjdCNQq973evKVFwXmAOEaVxZv3/IIYeU&#10;NtowtO1Sny3q6r2OQkyas1LDATG9xKA9wH399deX55m6hqlu9b3XW5IwXwAw/jMKOAPtmc98Zu8Z&#10;z3hGAW6ecwbacccdNwmvec1rJsD961//+vJjsCDCQXuVH8Lp2c9+duOafbr55pvLXhcAqa3Jfa3T&#10;tt9++zWuJUu3CaFb0jSdQe5bkujNY+7rVa96VQFamHHMu9/97pP2PcwmzQndHC1xmhO6OVriNCd0&#10;c7TEaU7o5miJ05zQzdESpzvM0RzN0RzN0RzN0RxNna4L+LJqaLkA7o3LXZ+4/3TgveWuT1c1VydP&#10;B/J7XT8SIK21yt0d7rBdAD/ynaPbCS0M/KPvLO4sTC5E7ufPRZcHtuw7C20SUJzjm6viIXS/CCwq&#10;d/285+h2Qi50aD4XGvxqwnVFAIHxsNCoQgcIV0t7jm4H5EL3sECbpnMBEslPQuRCh5B5nIubq4g8&#10;iSdNN0e3I+LDS3igOwWyMHB/Zd9Z3JcFEFC5RdwLek4b7vq+sxBtOL8/NUD4OZqjOVqi1AwSz9Ec&#10;LTGaE7o5WuJ0iwrdMEXr/rgf//jHN3dLnsYp6xx105Q5BZM5pMxpXY4Nagh//xCYTPD77D/u/SWX&#10;XDJWeDaDc6ieyP2gUe79Wb5n84zfs//A71lKzjmqIs5qkM0PiHNVM3l8KPN7GOX42Ba57LLLmru+&#10;P0vwlzQNlmoMylsJOXLdCSaya1+ExW6M8IjYeH3++ec3d3066qijGlefnvWsZzWuPuX9n75FDwY6&#10;k8e9X2eddQbun/70pw/cUza///SnPz1w/7Of/Wzg3t1Q3qaIdYFhH/zzn/984+oT2ya7KG9NzGXA&#10;5sznPve55u6Wo8FSjUl//vOfG1efvvWtbzWuPl144YWNq095I0i2vp2ZNM79ne985wFjOaeddlrv&#10;lFNOae76luF9y92jHvWo3nrrrdfc9Xrbb799SUOEwG+66abNXd9UxWabbdbc9Ura7s/+2Y033ri5&#10;65XjK++C3beG+MmyGQm2Ezrl9/P0oXyfKfs/4hGPaFx9wtKB06qrrtq4liwNvuUYxO4n/1PZxDyT&#10;QgQNu3/4wx/euPrk5xuw+0m7oqBzzjmncfXpkY98ZOPq00yXLd+jlf0nzcdS8sNmTT4szUzDwj/u&#10;cY8rp9mI4AlbN5c0db/FNCnbJ3MzDj/+8Y97D3zgA5u7Xu+kk04aYBJ/qd/jnu1710Tcu+ZEK3l5&#10;X/7yl0/Y8oM4797Tw9SY30N+j+GgLn9o2H0myuTUdpz5LU3db9FB2Nhwyqp94cKFjatPozAU0w4i&#10;7r2dyD2HHYu4px0m4h6Ixr1nJ73f0+nw+4997GMD91gP93so36/MsedGbPVzYs+tU7bzh9EfJ3b9&#10;d1EOj6UAJ7cTDOWaqcus2kzSIJdmkLwTAX34wx9uXH3yniSUh0O8vQUN+8AzcY9leRH39JBF3LvV&#10;J+5XXHHF5q5/D0QbbLDBwP2LX/zigXvI76l6XXNCe+21V+Pq0xVXXNG4+lQzIj1dWhIdjUEujEFY&#10;kdSZYRCazzsSD3nIQ8qwgOihD33oQO+U9ovbIOGvI44I44jecGcz8EYcI94QZra8oY7b/1Q6Bfe+&#10;972bu/5wDsMaotVWW21ggzEC5PERADflhR0Rv0cA3XDjoYceOlAeeuau/TFk4+9TI4xCOuX7rCmz&#10;EGdN5e8LPeABD2hcfeIb+rDNkqIpC122lMlHccovmM155aoiG3PBoKFTtkZ0+eWXN64+cYgedvFE&#10;/AC0m0TY/GCYQ8S42fvf//7mrk/5oLVs1gxbKE7ZECTmKpxydeZtwhrl6njevHmNq09dmhLKhnXW&#10;54ASI/8poNpphkuClkwuczRHRmML3RnxN1wT+HngNwHOl+LYn5cEDmrcXGfiHnCG6R4BDjHh0FxM&#10;6q8ewHw/Z8dj6p5DPATOwVJ4sGtgx4D8OaroNQGOH+f6+gBHF8mfsArPMUhYG+cEQk4OfEiAcxjQ&#10;CMs2wM1JjQJm91U+wEky7r95QP6Y+QdKb14D7rtAGOWvMjgw1c+xC8qTQ0XgVS2/ZQLrBPCnTPjN&#10;NlVz8IwxsuL37w73vwM6thvB4LC02cJRAR1LBJ4U0GEegHudEgMQWA/Pic/uv3/gPMPbOdcsrm3g&#10;GEs/FOS5EZ6zHXSuK4eS+MEgHETi5csHpQD3B0pL8LNoa+gKj5DvEN/F8+NgGc+Pg0s8vs4vAxxF&#10;Ots0kAMWKNUj+stf/lKuZ555ZrkyzQN9kkKttFL/hJW11y7ahA8t7XR44IgRcWSAwzJqwiYcHXh1&#10;4AiOJgqggXQoClc0F2eVvbDBAYEuoUOTXhyCc1G0l8B74l0QLD8r1cNzjzbXiYEck+kfDKHjKE3h&#10;8fHB+YicpK3TtJ8QcYQnRt4ccszp2oKnB9BMXdApOAC3n12L+ynz5w/kmU8E8p8G3KJCNwpRyNcG&#10;EJYTKGAIHxqPw824fjueXR34XtwPw/cj/OsibE3YBATZhQAhd83DMxeyjCx0CNFAmCiHp4dwefiM&#10;Vy5aNPDR+PD+QfmA8mtD1ky1MF3w/GrI4V2owFIpdN6LYuJe1StX2lRvCCAQXHtrrFGqWuGbAYRu&#10;VCDAWdAcMy10+wXc/9Uh+J7euEKH2z/ouEIHamG64PnVkMOPI3ScMg4xZDVbNCB0GMrTAOQZZ5xR&#10;rhrredvb3laGCDiWW0JXzpGKKvbmUOE3xcfj+pV4huC1IQsdDXmOBxKGCR0di50Du3CCYPOMKt3h&#10;QoXQqeoFVMUD4Suazqtr4PkPEzqqVE4UvGtcC8LtHxhkoZsI28TN4TPIY4t4f4QlCxTI4ccROmk6&#10;H+Pj1J88/DMdGhC6UYjekAvdLxYsmBCg7wYQPNd8juuDUap+wffi/qVxdSFR2m1Cx4Fr3khGQDw8&#10;mtPTy6At6eFPWX75AaHjMLeB8PGBPf9hQvfgCO8CRRvMPzBw/xpy+GHw/EH2H0fopOkYPHfaYYcd&#10;Gtf0qSp0bUtuMIVP492F7pcLF04IEUDj1QROGBS6ZXoHx9U/8pIWupOjYe9CR/oD4ccUuq3i/V2A&#10;am02968hhx8Gzx9k/6kIHfaXnVj6NVM0IHRMBR1wwAHFrTpdAqfResahZk7o+r3JVwao6rhS3ZKu&#10;gL+qRcBxky50CMJJIRiqnuncuNBkTEXo6Hyoh3tEtHenK3RoP54LHh7k8MPg+YPsPxWhywtoZ03o&#10;RqFcvU5H6ABC4kLwtviwPo7GAK4LwS4BFzraeO4/DOMK3dHxPu7POJ1/sKkIXYaHB7UwXfD8Qfaf&#10;itBlmnWhwwq3kw8OD61e540ndLn3em7AhY6ZAxeCJS10x0Qb1f2fF21A/2C3F6Hj6NSZooEcEC5N&#10;3EvQdD3yyCPLdVj12ouPckNoqxr+Gx+EHux3GtDxQNN57/W8CHd+XMEF4T4urgwOa4B4KkKn+IAB&#10;6S6hoyNBPgr/mvDXwHBtcDgLHR0Jrz5XCXh4QA9VoMfq4Wsdj2Hw/EH2HyZ0PGMAmZmLhYEazXpH&#10;oouGVa9dQMhutN4tg8l5sFZpC8M6EsOErjZO5+lnoRs2Tnd4tHv9o2Wh2zLaqf5Ba5iuZsvw/EH2&#10;HyZ0zFqInxsFarTnnns2rulTyYHxt7zIUruXWEOmMTu0ng8OI3S/WmGFqoC1wYWOWYwlLXTMvXr6&#10;pyw/ntAtDYPDGZ4/yP7DhG7H+Pmz0PmCVmjYquVxqORAG47jHFnDhmAB5mFVtYq498Fh8OfVV+/9&#10;KLSFcE1Urz+eP38C3MvvhyFwzGCUuVtW3a66au8FkQbzpZq/pffqQoGQPD9AOHqxufeK0L2a6tBw&#10;ZDBReFXkuS/C3YC8ToyrcNqCBQNCRxXq4YELXdZ0o0yDEV7gPvdec/hh8PSA5w+yfxY6n/DH3zXd&#10;xoEazVqbbhRiyYwLHdqOe4D70MBhAYY/uNJOc/+XBV7eAHdvnXV6N4dw3hTC2QsBuCSeeUcCnB8f&#10;HlwQQoTwudCx9MiFBqHcNkFhcbMKxIUIeHxmOTzOYwLuv3uUwT/gMNBW2i7KrvRwu/8Wce8CNQq2&#10;jzK0pQc8vxryAgAHCwZqNOtCd/HFFzeuPrnG8+q1BoTNqzeErs2fsTkWDHh1+/a4ZqFzoPWcgTWh&#10;c/8M1s65wKHJPP4u6YM9tnkuTEXoPD2Qw9QEqwtZqHJ67ldDl9Cp94o1AT8lcVZ7rxKwfNWmlHvF&#10;/UwJHe7e+usXTXdjVL9c6bWeE3hLg7cFJHBoO4TONRFCp54lyJrOmQ1G0XQefmkTOqrDLs0JpqPp&#10;fJWJm7q4RXuvuXodBoY9XFNRxbo/QvXWBgjbv6JjggD+N9oZVLkXxjOPQ+/ThQChoR2HEHN9eUDC&#10;hBZ7QcDDs5JYQg+OiHzcPwNBVnogdyRymy4jCx1r7jw+qMUbB8PS40fzMtBZ8PDe5nOh851hM2m8&#10;qOTw/Oc/v/evf/2rPBBhJgFC07nbB4dHQRa6HNc1Ge5/Llw4UN2i+Tx8TehciGhTupCgGT18Frq8&#10;tCkj92aH9V4zakLnHxzU4o2DYemNI3SqXtm5x6ojUd5DOx0qOTAgzKG5bNNDsJiDxXhLXmmw//77&#10;F6HL2sp7gw783h4fVR0BoLjyZzDYhfJmdjQtWNyx4BmzFgwi07Nl/tWFAkHwnqtrOjBM07162UF/&#10;4NU1Quc92VcPmXvNYMDVPzgCMEwz1YDwtlWLnlYtvWFCpxXOYOXAbNPYOdDdp1eqj0ZvUpPxNTCq&#10;r7VrtfDnR/XmQocmRMDA8YHfhuAhfLT3eqFlTo9nXUKS/ZhhcIZvH1DZAYLqQlrKjHA1eG3k7e3D&#10;x8cz/2BZ6LJmI56XZ9dKm9DTA9l/l4izc+QrePq034YJ8TChc6gNP5tUcmCRnhOGZ7xKdZsY7Bry&#10;zkBe5JjBlJJ/5Bz+gmi/udCdFJAGRSv+JoTNq9tT4loTrjZkoaP36uXJQkf53P/4yN/jM5DqH2lc&#10;oaN37OGBpwfcj/QQNE/D0wezIXRUpxjcmcmJflHJgeqVJU1kCDD5QM/lmGOOKYGc2K7GxzgimA/Q&#10;DP7RMo4KTeaaI4e/NKryt0cY4eRlFlfXCN7f11yzP5gcWq63yipF6NicQ6+V7YZUf/5BMrLQsZGH&#10;cqs8R0aeXh7Kp3cDb4jyefzpCl3WdIzTudDk9EBf0/Xj1zSdlweQpsenHenhGQDOcYQlpunGIQrF&#10;pP8DAvcP0EZypjKYqupIYNhByH6E3ybw6AbPDCBIwlMDCAoaivCfDs1YZjWwrRYCeVm0/Tz/YeN0&#10;gHTayoNW4N2E+wU87rhCl4EAsAhAsxG4GexFGADumhCSruD5AZo8mlKrzXCQhsA9efo0nOMWFTpt&#10;zsG4oBZ2PvvZzy6F8n2UjFv5R+dD1pg9Kro0F9Xqp0IzUc2qun1X81xhRhG6LiAU/kFzR2C6Qsee&#10;VARDHxmBQdjkj1vCIXj6NXh6wOPW4EKaIaFj9TimQ2rAZgq2aaZKA0JXBOqBD+ydddZZpZ2HzTXR&#10;G97whuIP+PthLh9kt2CSCwZaq6ZB2uAfBAwTui9QzVLdLowORlR9CB078dGICBxVrqeb86vB80fT&#10;uVZBm3tYOhIuFHmcjjguRBk7hqaeaaEbpukystARR5DQzSaNnQNmCFgZsn/8seCYYCKdBeGMaHif&#10;Gs/AaVH1lXZThKuB9h4zAC5Yr7b0CMOEvvsjVKqOHxm4OMCONKparj9Za62JpeXgoAD55LwBz4+O&#10;/BQW6L0EhkkUn+uZUbX7B+8L2WKhYrM1bSaEsYYsUMDTq8HDZs0KtLFb8PDAh0Rq4Z8QPEADA3av&#10;zTa15iCJR5W69OP2HijC4b099iuo9wk0VNKG3BN95bKD6eV9rg7iInRe3X4lGOidlbzjP4OfQmFr&#10;IC0P/8bQtAiaPiBuCZyELn/0YXCBqGG64fMqkwzvaNCzhTCzhqkyzJOpSp0pGhA6BIq1dcyzMjgs&#10;+3KstZNldMIw1qaPwjicf5TpC92yA/5dQgcuifx6K6wwMZiM0O0Zz/dpkNfrZQwTujyEcmJU7V1C&#10;t0OkV9NmXXABqGHc8Dn/qQjdbNLYOTBOVz5WA/8gQAPBQvbPoJpUG5ArgoJ2EXYLuJDRflP7ivAY&#10;0KE9xxAKbqxKsVxKtlZ6665bpuIAsyPnRRU5UIZ4TjsS4Qe0C9Heer9jI7z3qGkO+AfLQscH5CO3&#10;gerMBQIBIQ5tSYBb1bDAj+6oDYl4/Jynh62BdwBdy9VrhN2ba6+9trkbnVpz4OV0lRvCzFVeSTId&#10;5N4u01auaWpC5+F5prAI6dkBVbfgD6EBffD5reHn+ee512Ebc/Iqkyx0fHj3ryEL3UD8KB/PPIy+&#10;gZCFzuMD9xsXmnvlHI0a7bvvvo1r6jQhTZhy9RdrI2yYjaLBRkUWuhfGR52O0LFShVUqCB57MBA6&#10;VrCwmACwXMrzz0KXd/iPK3RoGvevwQVqaRO6YQZ0svXRqVB3DhXipXMVKND+qVW5DlZ9EE5xstBR&#10;lamqA8yVEkZVqocFGEr06pB9sicHaE8yjcZKZGYyyjALA8obbjDw09QM6Pg7IczuX1tPp+oJcJ+r&#10;xwwXKO7zO3nV+ODIj9rFcUsK3Qtf+MLGNXVqzQHh0lVunfXgvdeMI5YZFLKMHDcLUh6nYzbC/TPy&#10;xhwWCnh1+p6AV7c3rb76UKHz8jGM4v7DFnEiKC5Uw1ATuoH0In8f1wNLonp9/etfX47WyjSjQsck&#10;vwRMQlYj/NBW/mEcwzRdFrqs6bLQMf3l/hnDhO59AapbqloWht68xhplfwbtUoAAumZF03r56P16&#10;eWZD6PJg8kB64ecCN9tCN0zT5ZN+pkLdOVQIzfOOeOlLo630rgXzy4dD0FTFnRIfxW2LOHh+avgL&#10;p4UQMI52YLiFYyJd2lGYc+DKZufj4hlgxQdtPGdwFjqESBt/WNCJLRTiMEfMRm2qTHq0pWdLL3ez&#10;zXrvjnQvW7So4PKohr18b11hhYHB5iPCn8FfhIVqdIMA7TjhSVHemnB1gWqZniPAzeYYNI6QhY68&#10;Bcrg8YGXB6jaHwXDhO7EE09sXFOn1hyk7Vzzccjao8Ltq335uP7R8zjdMKjdJAzrGU/XrAT7YG9Y&#10;dnF1SzvPNSNDK14+BG+gfCGYfGwJTLY5PN3B4Vp1mtEVH3h5wDhCp+qVpeock5DPmTjssMMa19Rp&#10;QOhc0CCd3fC73/2unOIHsSpEQsdKYD6if9RxhI7lS/5BAUYKPb2M6Qod2phqlnYeoJOB/RT1bvPy&#10;+NNDc3n5stDdKeDlYXDYBWIU5A9/Swpd1nR+oAw040I3CiGQfHhG/fcKMCjL2BZDDVwZqGV+dFTk&#10;pUykI5AePWXagerx5lUktMN4rjD0ZlWeDOLSG6aqx9Yx7T9spfSic9FjaT7XzTYt70a7FZC2ykZe&#10;pZ0ZgoVGA7i9PFRntOs0r4ltkywkGcx5qip8fPwQA5Y8A8OETtUsoOonHS/TdIQun1d2+OGHN66p&#10;U6vQrcIwQ5BXrxBu7wzwMbyhPdPInRYEyhlKGPffu3nWBn4Yr05PC3jvtrfhhgPvlzsSeV9sRh4c&#10;HtaxQGAG4kf6OcwwocuYjtCpemWjFlVrPqMtn+k2FRoQOh2tJCF7xzveUa7/8z//U64859CLW7PQ&#10;0aFwoTsr4L1bhI40eEe03JIQOu+9Li1CVyMOiebgPNZX+kbscak9hxbKmg5opxRulgr5cm/HkfOW&#10;7X/IZRbH0aCvkIX40IinpeWA+VWYKNQOL/E8WUCgMnKVAR0GjgE7zGgSqFlAm7W3wQa93vrxh3O9&#10;730nqlXAkInnT2/RP7CA8ADeaffoeQvPW7hw0odW1Qi8vShsGXk6ypBJ8JC4uHN4nqt8no9A75g1&#10;dYKMa5O312qzRa05aDyGQ838NMGa0DnyUqeMHJeP4h8rC90hKT2EzBlYEzoPP8xq05sifX4E/LjS&#10;5kPjUdWWjsZGG5V2pwud598mdALv5+8zysacjBw+Y9zwbDN0zSmhA0tc6F7xileUqzLGvP/Pf/7z&#10;ckSmDtnlPCl9pBpmU+jQdHRcnIHTFboTQ4jcn3PB2O44Ud2G0KEFKRcab9dGwwijCJ3v5hplC2JG&#10;Dp8xbvilSuhGIQrFB6BBDmjz+EdjB76jMNqQw/MhSU9glQmCKVDlMSsBGJimzcQshsDhcwyzaIaB&#10;wWDK5XmqrAKCJzA4zXIlnnNFqCkHbUfA0qub1123dxPWpRhUDq1PFaz8Hxd5bxnXNnCYnQ57E1id&#10;69Cgbhs8LAKShagrPKBd6eFZgv+AKLfwoIDiDhscngkqOTAF5qRu8fHHH1/gJKHTn5uFKMPDAkb1&#10;3T8vV8+aMK8qycjjdAidp5eBcHn6oBYO8ENgpYoFohPV7SablOXyyn/7pPkyGDbJ426ulUAtnmO6&#10;4bPQdaGrIzFTVHLAyiJn7iNQH/zgB4sHB9IddNBBEwfrXnfddcUfeMM6C1GGhwXsO3D/LHQvsvTo&#10;cFB9upBlIHRUuxI69kR4ehlZ6Ohg1MIJbEIK5vSuX7a/VAqhe3g8o9oEw9bPzQndZBo7B4QOc2Go&#10;aDDshfhoClsL/4iE7M9ph+TXhq0CEgBA1YdQ5HSFhwU8faAzXnXOq+JzxfIo2lNCiiB+f9VVe1ev&#10;vHJcV+n9ZdNNS7WU03RQznuH8AlZKHJ4zoR1LAiwohfgzv45Pjx3YCc6x2kD33e2aWgOaLjrr7++&#10;uesLXdcO8XGRGeaN2lHAB81pdAEB8fiTBmcDOTzPJdQc0ls0XwhPqW5D6PgxPM4weP5gmL9qGOEu&#10;UQO4f46fURuGaQPpzzYN5KDJXWVMFTs/enK6p+rFPZtCR8O3Fq4NMy10DKzm8O6/bgATFwhcqW5D&#10;6NCGPnbn8Wvw/MEwf3juyP45fgbjfzlOG0h/tmnsHCgUL6LeGQ3t6SAzCFNktXBtoDrOVaijVp16&#10;7xK4UIFaGgJVlS/XKuv3QgCFy1dbbVL1nvPP75D9syDQ+3UMi5+R3zfHdzAkNg6x8mhcmpLQlaGC&#10;BqP82bMJPrALTAY9TQ9fE7IuZM0HpNHQguUjrbTSYs230UZlmEXxh3U0ashCl1GL04VxpsXG7UhM&#10;Weie8Yxn9FaNxvGa7JJvyHurokMPPXRO6BKWD0joShvvTncqGlFtwKVB6CiDv1PXNxt3nE5C9+WI&#10;973AF0aIP14OQQgd5hxYzAmoDmlIC1Q/XfCwoPbijq0DDxkCwgh8cJUNcO/50Zvz8MDD827+gYYJ&#10;HabTvrDKKr1PLL98wWcWLOgdHc+OaUD1S4+atPj4AE3oyO9DG9HhvX/Kr3SEXKacvr8PmEmh++Mf&#10;/1iuf4h4jGX+ron/rW99q3fJJZcMKDLRlISOakWFzI3UbJwlI/dO/YVr8IHYGmjTeXp8JI/Ph3L/&#10;DDoSHj53HIYJncKj1agByg75FVdcXN2uu+6ARYTauKDnB3Ie2V+LF8B+kYd/D8BUm6dP2Tz+TFav&#10;X/3qV8v1WxHv14Gvp/g333xz41pM1Ry8SsWd7/0lc3d8mNCxKNHD+wvXMNtCBzz8uELHB/Tw8AMz&#10;FxMzGGutVRa7SkiACwTw+CDnkf1d6HBnoWNRgae/JITu+xHvtwEOGhxG4+UQhNBRaOYUQdZ07Mv0&#10;ecaMrOmUThtgmOZeAdWJM3AmhC4bQfT8nhhao1TL8SEBzQlPH15QfQoYjPxXaLc/RxsZ/DOqF04G&#10;OiTARiGqXgTB54ap1h8daQteHuDvC/aJMu0d4cALlltuoHy4s6ajB620twk/ynjvuGbcK/xLG3UM&#10;ktBdE/EQuh808b/xjW+UBSPLR5Mj05SEzjsSbEypfchRsV28rDM0g2XmzsA8FzsTQufYMOD5vWDR&#10;ooFpLNo8nn4G44ZoIFbiABYQoPkmOhqh+ViCL021/7x5neNoaE5f5FmDW9akptk9BFHlZ4UL+zg8&#10;TdVebZgKfS7iceDgp0eIPxACk/1/+9vfei996UvLPUYRc0Fw356FjurH089AE3r1x74MrElR3QL2&#10;YbAHQ/60yYYN3nYJHX7epMlCB/I30jdtw1SIXitCh/BBv/rVr3qbbrpp7y1veUu5dxo7BwqF0JV2&#10;QrwwL8Tf2AZ/WZD9tw8GkY7S2xYGI4gB3M8MTbBTuAWqO+IIeeUsQkeVJ1Bduv8w8D47W54vXHnl&#10;8jFpNkwIXeTpebjQUb3tG/Gk6Vh6xTBK2WMLNtigCIIvs8qaaFPeKdIACGThUbhr2C7Kyk8hkxNo&#10;PbeOSh78SJ4+3xDjlhmjCN0WW2zRuAbpgxHvS4ErhsSHpiR0tDPEZKob/WU15I5D7mjwAf2j5TYf&#10;msr9+UAef/2Ah58u+MieX9akGTk85dUHByztkgCybAvNzTQae29L73bDDct8rtK7S/BDH1/w/IaB&#10;8hy/cOHEqhusxzN152HyqhcH+U2FLo94aLn3jhB/UgjPVMuc9IwxGdzeW+LPrxVeGCZ0WwTj/aPl&#10;udcsdGgijz/bQpftyWWgrT18FjqWdqkqBWie0rtdpundrrdeEQLSUZrw2OH5DQPlPy6qcwkd+0QY&#10;S/Qw+Rs4yG8qhKZD6BA+6Jvf/GbvzDPPnDCS7jRSDr/5zW8aV18A+fu1rzNv8sgvcfd4ae3fBKh/&#10;D182mzRp6QPDOIGP6P6YcVghQL4Ahnp4wIKENuSwOTzjbJ4f+1ZrcQTiuNBRC+waWoxhC0BD/uWL&#10;Vggs6h3amKjo3e9+vd7mm/dx3/sOCFgNCKTnibanyhQos8rP/cmrrdZ7zfz5BSdEvszXyh/MD4h/&#10;DvhKflMhNqy/P4CptmE0dg4UioL7n+PoUt0ga76MPObELIb7M4PgDWmmwTw8I/run0E70cMD92ez&#10;s+fHR87hu1Ab53Mthhv+IShobQSAAWRWJxcTtlHdDls5w2Em0qT5MJPpgrJNhbCOgNAhfKJDDjmk&#10;9+Y3v7m5W0wDOdBzhbBhIXrZy17WuBZbduJD+Idx1LSd45YWOjpBHh64P7vtPb9xhY6OhaeH0Hl6&#10;GWXaac01m8HkcK+9dnleSxuQvm/0AZ7fdMGPMCr5cZxvjnjvDrCPWHTsscf2fvGLXzR3i2mS0P3z&#10;n/8s7nPOOadcWa7+5S9/ubghhA6mIDy1BZe08bz6zBi2SDMLHW08VSvgoZEvZ85ziAjXR8a9h39o&#10;QP4Asw98eGGH8Ns6ngtbxTNP76nRHvLy1ITOmxcOnuPv+e0YaXp6YPPISyjTZve/f7EeVXCPexQe&#10;C/QqqR7XbkCngw1DDMUA3KU8DVhJzSA1P9coyLMV4wjd1ltv3bh6Zf8wm9cx1zGMRs+hIRjhg5HD&#10;hGhcZKHLYEjEw+eqiCEL90dTuj+7n1zz0hzw8BlZ6Mbtzebw/KwuVADtRduV4R3aZFS3bIMs1W1j&#10;VUpHl3J+mjoJAoaIhJNCkPNmqGFwwRtH6LbaaqvG1Ssb1yknp1hCzEjstNNOvWuuuabcO1Vz+MMf&#10;/tC4Fq8iYLAPgkloLH20u6al09PF0i50aLRaOCH3ZkcROjdySH4MIGswGZMX2EmWGQyQbT4P7OON&#10;tHxz+ChwoSuaN9Hll1/euAbJhY4pPvJnum8YDYS47LLLypGbrAzQICAHDi8XLy5a0kJHbxANIKi6&#10;VY8OodsyylCqmGD4A63qAswnPsSq1C3jXVzo+u9Az7qvtQFpCzSsVXVy3SrSuHtclT5uLz9l0qAx&#10;4B3obaJBAP5dQsdx9SwELfaRMWK0xhrFshTVF1rk1EC24XdmaETh7IULiyCVvbzxTpOxTLFSIOwR&#10;vEHYtEyKd8500UUXNa5BcqFjUztCh71CEUax//rXvzZ3i2m4WCZa0kL31GCS/5WsD3N/llh7fIZQ&#10;/IOystcFbBhoOnj6WbMhZJ4+cH+EVFqjhtxRAZ4f02gXRBjZy+OIAqbRJuZuQwmgTVzocnWa22kZ&#10;XbUJQyeZLr744sY1SC50lAOhQwuLFi1aVHqwmaYtdLPdppuu0C0XcKEahmFCh3bz9IH7Uz3VPrRA&#10;58LDA8+P5sE7QmOpKuU4gpuWX27x3G0I4MFxdaHLe4tr+Tq6hG6cRZzekcC6FmXB4tUwGgixxx57&#10;lBFkVn3CTEiMFeGmYLSFED6Y5tVRZugwaMxKyAx5enzkMsgabq41ofP8WT6lMgsIEvY7AG7KXgPv&#10;k1eRUK2qOgdU7zl9z5+OAL1H1gEC3P7Ba0JHE4KOBKAN+q4VVuhdGO994bLL9C6I+9766/cP3APR&#10;ycCGMsYfAbMcbEiX4Ufac/BI+QP1UgWaJGhUQXkDftJh9NSnPrVct9lmm3KFWKiK0HGFWPIEb3xi&#10;QTQ8h0RishiGJvCP5H6jYPumTSHQ7ff0YJr7MyTi/jVsEVU+7SRvKwnY7aiVQ6D8OY4ja74cHk3F&#10;yhFNe2HRwMufhY74PtgLXItRXdGGO6wBBoJo72Hcpxj4iXafV7dYO1DegBUvNSsLPBfcn3boMOKo&#10;dchNw2JzhrnlspRrCI0kdH//+9/LVX82f76YhiZwprvfKMhLm2ZC6LqAJq2VQ6D8tXhC7o1moctL&#10;m/YPbeXlz0JHfj7YiwC8Kn4aFzwHvUQWDKi6ZWglW6pyoQNZ6GpGjOSH1h1GT3nKU8rVV5ygZUmL&#10;cUMRBhS/+MUvNneLaSShY3B4hVD50DBNN9NCt23486GEhwfIU/Cwo2CY0A3TdFnospDSwz4o2mQH&#10;hBYCL4veJOVmeg08Mfw8/jBNBzC/JnBfjDXSuwVrrTVRzSJMmMCQJVHA6hZPG2T7M94RGUXoODeM&#10;yXxv0yG45M8V+slPflKdjYBGEjonhM4HhxmGcKZPF8M6JnQUlDftsCwk48695vV4GcM0Xw0+ZIKQ&#10;0lb0tqOnT/m9fLQBTw7hnBh3C03pQoGbKpchClCq29VXL+N5oLfySr3j45niM1js2zRp0x0Qz6Yj&#10;dAz6vu1tbxuoXllyT3x20w2jsYRO1av3Xmda6IaZlWBtmPIG4wodjWoPD2r5CFMROgfa2MsLPP2a&#10;0CEoE0IX8XP16FaqyrjYiitOVLcIHvswPH7eG5yFrla9/vrXv+797Gc/m8Avf/nL3pZbbln8dt55&#10;50lCRzOI+HRiIJY2MVxy17vetdw7TQgdZ3dKqF784heXK6Rn7mYJDIKHxlvSmm42hI40HJ7fTGg6&#10;esTMSQPGwRgk1vIklmrl8p0W7TQED5wa1bEEQmCNnISOTkY5AYjmT1TldCxo93EwH2BQOS+SODA0&#10;aZvQUeY2evnLX16uaLq3vvWtA0JHj1g942E0PEQihI6CszZ/+3h5GOgfaVwMa9Nl5GmwjLxHIoP0&#10;Pb8MBm8Hwsd7evrDhBBN4R0D3IB2G+ADHx2CxIpecOyCBZPKQDzCSRj4mPLD7QJDuw2NxkQ7QNA4&#10;E2Oiul1jjTIM4+lnm4AIuvz4GdrIB3pZEPKwhz2sueuVXjvx6UgNoykJnRfytiZ0NPoHwiehy5o1&#10;g7Eu/6AZtJ+8ekRruVCBHMf9gPeOAVWoqlM0m1e3aD+aLB6/S+j4ntCll17au/DCCyfA8Q462gFC&#10;Dh71qEc1d73ysxGf94fotdLhqNk6mRA6jmJS9cn0BldIVxH3YhLajj/DP8q4YDOOXhjkIZiMJS10&#10;w3qrGTA9r3eTtgNor2Oi+jwqtBB4TQhFLoPHBdk/Cx1VMJ0PdUDKRiBO/wHrrVcEiffg3Vn6lIWO&#10;diTfFFDdj0KnnHJK4+oT8Xj/9UaIP1oORggdUp2ZPVVkoRsGPqoLQV5lMtvImo8P2rlFMICgqr2I&#10;m1kYgfg5jgsEGOaP0KCtAG46DrRtacsxhIPJ2okFBNH+47nHZwhFgkx5R6GTTz65cfWJ9in8KUuz&#10;gv7v//6v9A2e+9znlnunag6oRF89fMEFF5QrAge65u7GRa5ahuGWFrqs+WpC40BzevgMBDHHcYEA&#10;4/o72N3PuJ6qWwaTeQ+P74PFCC7E6TgveMELJoFDhmnbaZGviE4l5mOZahS1mREbEDoJFVLKleXp&#10;D37wg4sbOvDAA4ubHk7+GFNFTdNtt0xfe9SwpISuNoVWngc8/2Ga7vHzhh/FmeO7QAD3q/mraqz9&#10;wIyf9e5yl15v5ZX7R8qvtVZp9GNbmTlbncOhbZIa8hhG9F6d6JXzLthFHkaj5WCE0FEtZMZNFfmj&#10;5vVsDsL74HBtyGS6oPr0gVyY6f7jtvHYTQbPHF5+NMQwofOfnFrG53aBH3sFcnyWtSNkGPKm+u1t&#10;vPHi6natNXtHxDN1RDj7YxTKbTqGg+CHr1LRuF6mgRw4WDYziEV4C6JbD+kZjHbGTwf+gcB0B4en&#10;iwfHB/X0a6tOvDzD8t86GvfOT+DpM97ZJXR0PlzocGehy/D4GWVudP31J6pbNny/NK4SOrQd9IhH&#10;PKJgVNJ7cR1GAyGYoPU5VvChD32otxErWYOuuuqq8mymNF3tg013cHi6uF0IXXxP9l+UcbzoPTNf&#10;q/NvmcedCum9uEJa4Pn85z+/XJ3GzoFEnQnjgsFXmCzwEWvhhLwFMQsdbTragPpgtGFq6YyKYeNy&#10;S0LoMjw9eF8TJoe37XDnA2Mw0M0SeAaSjwoUGyvMZkSNhmHDqRDvRRXLFdqEHnOQDjZ06sxBCXAK&#10;ohgGpjNkku3L1cI42DPgH7kmdJ7edIVuWJttmH8Geyqcd8DLT5vOy19D1nQ1QXNkofNVJVSfJ8e9&#10;qtMymLzaahPVrezL3SU6H7V50zby9xtGw0MEfeYznymJUQhPfCqA0VrBy7UWZlyQltLjRJlamFsK&#10;HMpce+6gw0LZM/ReObyEHfiYn57RJFAauBmXk9DSEeFoq7ISO8A6uF8Frgp8LcAu/XFJNm6EYTR+&#10;DnM0R9OkKQvdtdde27gm09FHH11Mf370ox8tg8zsm2RHEXYtzjrrrN7ZZ589SXXfD6MyRne/+90b&#10;V598wSD0rGc9q3H16bDDDmtcffJ5Qohza53yyY+3R8r7F9iCuiRoVoRuKsR0CbYxUM877rhj2TPp&#10;xCC1E5PJTlp2k+nUU09tXIP0n//8p3HdfihbOv/vf//buPr0zne+s3HNLk1Z6LbddtsyVcL8Gth3&#10;331LTwXTsTwXMCnLEZ6jEunWyNduQaMK3THHHNO46vSvf/2rcd32qWZe/5agpbpNd38My7RQFjod&#10;BZ8Jy0FdxIrYpZWYdsRq1hlnnDFprnMq1CZ0S7qpcavtSGShe+1rX1uqZaroxz72sWWbnKrrLlqa&#10;hW6mqU3o/GjVJUG3GaFzevKTn9y4bl/EDi32Lrz97W8vHbZMc0I3TeoSui764Q9/2Lhmnx7wgAf0&#10;7nvf+5ZOEG1SeuC5bbo00Fz1OiI9+9nPbly3L/r0pz9dhqE444NBe5oQP/jBD3pXX311wfe///0m&#10;5GSSpVUI7SYjmLcbTbf55puXsboamHZjFzk2M7hmoOXuxJLsOeokRg+WRrrVarqlgX7605+WPaHs&#10;ZJfRyOkQxiiHgXN4Oeb+97//fRkr5VoDYZdWmhO6WSCsX73mNa8ZwD777FOe77777hPgHqD173Of&#10;+5RZmS4whPSgBz2oyeXWS3NCN0dLnOaEbo6WON1hjuZojuZojuZojuZojuZojuZojuZojuZojuZo&#10;juZojpYYLQwwMPuPcjdIZbFr3zlAVzXXhwXw36ncLSbSVBinywOEX6vctdOegZyvl0/pbFnu+nR8&#10;YFHfOUGEyelAKhvlPCxAmMt4YLRzgOe195ijOZqjWyG1KbvrAjx3heKkeGAUQoFBo8ZROMEVqpTd&#10;Q5rrUYFMw8oP8Q4o3l8EPA8U3yYBns0puzmao9sItSk7KZSaIhHhD5z2D/Ds+nLXJ7UAM0T+DOW0&#10;d8BJikstQm/ZSSkBp1HKL2UHKY2PlLs5ZTdHc3Sbo+0C/NSunETLBfD7drnr33+675wgxX9KuVt8&#10;f2656yu/3EXcPUAYUKM3BfC7X7m7wx0+FfAWmpSfKzI9A+rODis/ZaUsIsKKVMYaX+ZojuZojuZo&#10;juZojuZojuZo6aZmJ8UczdEczdFtmm41yu55z3teGbNZB/v0tzBRjm9961vFjNK73vWu5mmf5s+f&#10;X/wBdnJHJa933D2bRD7f/va3x86P8GDXXXdtntxyxC51ysJR2+O+x3SIvNhJP0e3HlqqlB0ChOHs&#10;cYWW8EImni3bnPeQ6aKLLirHTNb8dtlll3KEVc1vqoQNuSc+8YklzWuuuaZ5uph4PpX8iNP2syvN&#10;cdOdaryTTjqp98pXvrJ+sImlh+lgJyox/BYtWtT70Y9+1Dzt0/ve975ikw9/lPOohC2aN7zhDaU8&#10;GNZ0wo/0MNikMomw18wzIVOX32zQiSee2DviiCMGTh8XcXjgUUcdNaNlwX6P0ltS77gk6BZ7ky4m&#10;rrHGGo1rMq222mqNazK1Hc4HYea3jc4999zGNZk4y6/NtiBn+v3v//5vczeZXvWqVzWuyZSNzDs9&#10;5jGPaVyDNFu2u7/73e82rsl05ZVXNq7JhGLLRIsXwnZQG7XZPIe6rKC97nWva1yTqe07LFy4sFXW&#10;7nnPe7b6PfrRj271w1x0m5+et/m3UZcpwec85znFPDVH8mZCaU+V/OhnJ86sEX3lK19pXLd+Gu+L&#10;zACtt956rYLAGXttftjobPPrqtk++MEPFr+aZd6vf/3rxe/zn/9882Qx6UjmWgsFwu+Od7xjczdI&#10;+IEaTcXvYQ97WFGONX9OieAnaIu79957t/rph6756fkyyyzTPFlM8qspZaWlq5Oe1Uxfyo/3zKeB&#10;4Oc8cOKes7lrLTRa5sjNTjvtNMnv4IMPLn50xbMftk+f8Yxn9HbbbbdJftDDH/7wajxoiy226G23&#10;3XZVvy4iPNh5552bJ4sJPuP3tKc9rXmymBQPI3UM9YxKxMFsPIaLc6WFH2lx1BDu2wot0TehhoJq&#10;yokWFHTnO9+5lcE8pzauEX6nn356c7eYOKyhLT2N99SI56uvvnpxf+Mb3yhXEX46QyorQ/xkwnNl&#10;zjs38rxyvl1+sqQtxe103nnnlSs2dLOfWoI8p4VTI/xQFpm+/OUvF79at3GvvfaalJeI5/Kj5evE&#10;c7rxEOOdTvhxEDGEwnDyvNwNdfmtueaa5coZD9kPZQdxQk720zsTP/uJeI7Sy0QLDb8LL7yweTIa&#10;dSkWnm+66abF/YUvfKFcRR7nhBNOaFzDyePlfLv8bs20xN+EFlYerxFhf7d2XgLEKd20wPgJ2yj/&#10;QE61LoBIP2CNqP3a6ElPelLjmkwY9W6jLkvyqhBqVDtVGvr73//eOhnypz/9qff+97+/99vf/rZ5&#10;spj+/e9/F3vGHDbYRocffnjjmkxd79HF0y6+dfnR2mojWmFttOeeezauQbrxxhtbjxyjK3fBBRf0&#10;brrppubJYqLVT68Aa/htVOvij0Jd79/F06lSrSUp6pLFWyMtUWWHgIhqNYYEq+bH4TFQzU9jdTU/&#10;Pdtss83K1Ul+r3/968vVSX4okkyeTz7x0v0YZ3Fyv3wQ5Pbbb9+4BsNBnHQqyn7eesp+0Je+9KVy&#10;rfmp21Pz07Muv5qCkV9taKCWlsj9Pv7xjzeuPrkfB2w6bbTRRo2r15s3b17j6tOrX/3qxjU57+99&#10;73uNq14uHdNR82PCAKr56ZTZmp+6obXWssLXjo2rpZWJMJdeemlzt5ge+MAHDv0WeXzVT8IdJe9b&#10;Cy3xN+Enb2MgTG7zo9vY5kcN3Oan7ljtuDpakvjR8qkRfm0tBvzyzyXCD9Soy2+FFVZo9bvHPe7R&#10;6oeibPPjINU2P37aNj/O8cGvNimi2brcpYJouePHUEWN8MvHTovwAzWaqt8GG2zQ6sc4YJsfY2Bt&#10;fsyMtvm9+93vbvXrIpQr8ZDlGuHHUEUbteXJ86n4MRHY5ndrpVvsbTbZZJPGNZk4AaSN2mYqIZaL&#10;tFFeeuDEQV1tNGwG9Dvf+U7jmkxqjdbogAMOaFyTqesd73KXuzSuyYRCbKPcknTqOm6S06bb6D3v&#10;eU/jmkzDjh5CYbbRRz7ykcY1mY477rjGNZlqA/giThRsI42H1ajrsOLHPe5xjWsyoSwzcZjxMAXS&#10;NUxDRZJXBmy88cYlTca6M0mZAZR+G9XGbEVUCLcVukWU3WWXXdb60flJ2vygW8Ivn5Mvwi8vKhbh&#10;17bEoqvWRPG0+Z166qmtfkyitPlBS5tfnvQR4dc1A77KKqs0d4PE0VdteR566KGtfoxXtvkx3tnm&#10;B43r16WMRcPSrA2rQCuuuGLjmkxdaa6//vqt/jQeuuLe2ui28yZzNEdzNEcdtESU3XFRO1wR+ELg&#10;a4GrAl8P/Cjw4sBhgVcHjmpwZHP/qgZHNM9qfrhH8ZP/iwIvCJDvfoH9myv3+L2wcbf5cd03MMwP&#10;HBjYI7BWYIPAnQMbBzYKbNg82z7w2MC2ge0a4H6MYVS/xzXXewXuF3hA4EENHhi4f4DnNb/7BEiL&#10;sgClxbNtAs9q8OzAToGdG/fTA4cG+Eb+ncTvgwLwO/PmgMBTAiorZaAs/6/B3QPLBxYGVgysHFgp&#10;sKjBnRqIp2CTwKYBWiNLC1ReYYUGuGvhZwLKC77BMwAf4SE85ts7v7do3LW0hNsCtb6FXlBXZixr&#10;3S/GkLRq3hnjs0rvimc/Dfw78J8G17NYdeHC3nnhvizwvgbvn2WcHyDPJYHz4x1PDqAQpCQE3bty&#10;ngmQnpQLinhUoKxr6YHDA28MvKmCNwTeGajxGlwceFugxp/XBtrK+tyAKgEUr8A9FYTz0rHzvHml&#10;IkHpbTYG7hJYNXDHClYPSLZr2DrylJJ2oFBy+R1bBlzBTxek9ZBALS/KsWMg81l44bLLlkpH5eFK&#10;RaR3zPS73/2ucd16aPJbGLEX76qrrpo0W8ksnpYAPPKRjyyza77MIo9jnRPM+m7g2sAfgql/DOEA&#10;f1l+ud7/xrNPJnyqwcdmCB9vQNrnBt7SgrafErwjcEmAn9fBM/xqcVB2p8b78hPuGtjNoPujA2oJ&#10;zQRIjxYnLadxQJxaekKbsuP5u+I9a4oOwKM23qDs2pTy8wI7BB5fwRMCWcmBnSPN3ebPLy1mWs/j&#10;YJOISwuI1k/GquHnyi3jwcsv33tAhKHl7EB5PD6e194BoFByHKFLCaqVXgMK9DGRJ63xDPi5b/hl&#10;Xpdnyy1X4ns+9w0sE+AdM9WWsyzt1Krsrr322nLVbOMPf/jDcoU+8YlPlCl2iLVMbEnKtM8++zSu&#10;Xu8ZwazTAu8N6CegNXdBoLdoUWnlqcUn3BDPfhvX380Qro30/hotyVPDTWuk9uOilGs/JkqQbvjn&#10;I43PxdXBsw/GtaYo+aHPCGWnrnEGCuakCFMry1RBerTEai20LhDnxCmUZbaU3T6BmkLrAspu9wUL&#10;SjdxtUCtldaGYa23LtwtvnGttUgXe5dQIpQrl3XXiLN5XNtaoChKVzwOWly1OOAegVoclOfDA/tF&#10;vpnXXcpu2QDvmOmrX/1q47r1UKuyY4qfRYqPfexjy70+7PJRi+meJRtcfZElgLT9C6LLdkYABaef&#10;gC7rhYEuZfebuNYU11RxXdT6p8R1ySq7ZTqV3cnhXyvLVHHSMn3FVVNoXSBOLb1hWNqU3R5RoTFe&#10;VVNoXVgj4kp+x0WXsts1/peaststejYopqVZ2TGOm1t22srHqoljjjmm7LA5//zzy7OlnVqV3UwS&#10;LbuasuNH+FN8dFpwDpTcrwI3xke4IX7e68MtoAT/G5hKq2+qyg5cGtC4YgZjVrU4w5QdA/YoGccr&#10;DScGauXswm1F2TFmxwSMJkwcTJxk5QGWNmXHpMm2kS7jZRm8x90CbcqO512oxQFdyo7xPBoeNTD5&#10;xFioJrsAZVw3wDuKtPXuxz/+cblCb3nLWxrX0k0Dyo6FkG9+85uLWy/oV/rpXDGng1kgmX9RGO1I&#10;gEhHbpiJskMx+I/AeNdfo+arKSaUGYout/gASm8qrb7pKLuuQXgmYGpxRmnZ1RQPQPnc3pUdSqE2&#10;2M7Y00wru9noxjI7vF341d5huygrM861eNNBm7IDKLtaKxPwj+YyPirASgLeEWI3Ea05yJVdbYvb&#10;0kj9t2hIq8zR3vqQkNzYv+JKF5U9l5/97Gcnwmj1vscRQ6g1pqbsJndvwVS7uH+OvE6O6+sDtR93&#10;aVJ2YE7ZTf4BQZeyY8yOZRZLw5jdrUnZ7RTPcxmZ1Fg7wDs6MZ7PuL3o7LPPblxLNw2+xSxRrRsL&#10;upRdF1B0bYqwDWWpy4orlpbdnLKbjNuKsmOMjNnVmiLowj3mzZukxEbFbCi7mR6zA13K7lnxnPV3&#10;Hv7egdpsLBaInNosFS1t1Krs9IK6sg9SH9eJe236dn9sa/3zn/8sbhagjtuy60JXq68NRdmtsMJc&#10;y64FtxVlx+wnEwM1RdCFzUMpSX7HxW1B2T07ysmSFg/PbOy8AO8IvelNbypXttE5dZlWW5poUHMl&#10;YowOq7H5TAAWEcucDGc4YADRNzD/4Q9/KM9E6sbOVMvullB27wl8uAUsqanFmVN2/YrgogoujjiM&#10;nbbxZs8Ai2BZU5fxpEDth51TdjOv7JYL8I7Qhhtu2Dv22GOL20nj/Es7tSo7DjmBtKzkkksuKVcI&#10;g4cy7Ie1Xw5LyWbP3SbWM4NZS0XLbtHUlN1sLj2pKR5hSSu7EyNuLc0uDFN2bfjAvGXLkEIbb6a6&#10;9GRO2dXjgOm27GoH/kDZ/uDSSq3K7rTTTiumq2VUUh9WpmJQcJwE9oAHPGDCgKXCiOTeJa5nBrKy&#10;o9b/56JFvT/Mm9f7fTD796EYrm1DfCQBZXfz8sv1/hvxboh4o+DG+Al6q6zSOynislcXhUfLwjEd&#10;ZVeL11d23YuKa4pHmMqC4+ksKj4pysrC4j5GV37vjnhXBC6PeJdHnMXgfjII+6Go5E4Nd1s3dqrK&#10;jjG7Ja3s7hr51tKUstsueHFLKzstPWlTdrUxu9o6uxp1rbPLxm1vSep+ixmihwaz2CSOMmG7FspD&#10;V9aT8aONA+K8PMAG9ENGxMEBlEtvjdV7vbXW6vU4X4IDc1YPcFbBuuv2Phr+tRYa6Fpn9//ZOwtw&#10;W2qrDf/X/eIXd9dCKe6uLe7uxb1YgYtDcZfiXLS4W4FSpGihSIFCW1qglBYrBYrOv97sWefk5Kxk&#10;Zts5+9y71/N8z2SSmUySmXyzYitXCpQ80XR8HCuIVWjSc6ZUBggKLQ6gmXF+hvjTlNvZwA4CJagQ&#10;+HMNBAt4toJnridgwMjC+gLCfbBYn6bjwYLwWTofMPYu8CMtLIvbygPGEVgOhj9avxoY8EFadF4d&#10;fXelIWXH/DaLCFj/OlrAGlhGa33gD+HNWQXmkGcRJ2tjFxX3ovLuWFTvA5KJYXaBlU5gza3zYd0D&#10;mBi8hqRtdUmPP2cO0C1gEZ2Dcb01z86S1GjsX//619zV+xLNhWbQPzIKgxlw9uJUU+G+OXE2htHr&#10;/R2kVhC/owUQnE8gLMqHICxtodGAeFg3+sXIkU7L+0o+TL+J+/3gwU5Du1jgp1GRGqBgJQjxW889&#10;XuJOkV1Me0PLgiis+yCxmAEB/GOaJJOYIRbzY0+Aew6VdFrPK8K+AistADK3ngcwnhBqQ2WAJoVG&#10;ZREBGlhsSgoEGNPQUoB4IDpfIyoLJhVbcdYDyA6t0Sob1uNaZQ3KzLNjdzf2AcEuH91Uukl4SrOr&#10;Z6vHRkuU7NjpiUxOIVqQZlbnzXHOxiCQH26s2fqzqI888kh3ZONmJEV2MY2okdBmKmlwWh370mLs&#10;cPiwCnBPPHF2u4RDNPQlsYZWwTmExgBLiEZrdhXtrl92pmgLaooqRBHZcV+o1Wka0OAsTSoGroV4&#10;UmQXanw+MHNFWqz0oN0Rv5WeIs0urJiK1QZU+s/QuHxAZGhjMbLDH02N68J7U+BZi0u8EF6o1alm&#10;R1+YhZRmB0JtTkGYlRZQD9n55c1xaQFlo/U/JuPGjctd3aVPkF0jZVkpLIvsegvajFagzZ0v+JsQ&#10;DBpe2BeIJviuaIKvyDU+XpWP6jWpXL+Ro9X8rbfPLnYf/jGyS+EISY+SXrX4udxrxQlOEoSaqYL3&#10;bt0DDhBYzwKpPjuavlZlppKvLu8KO24hmTULaISQTEhUQNfGbi7fgJ9++s22knTSv6bkFSLWZ7eI&#10;3IvmapE2aeHeWsjOAj9G0pgiO/ZNeeCBB/Kz7tInyE4zqEfV9MKMc652+v1wNlfWvTmZiX2MoFXI&#10;zgL9iZAdROeP4moz9x05YqbKIrxH5Gjlrd7R2EaTXaqJWwS0NCtO0Gpkh6mmkAiaBUgn1vyF7FJW&#10;TxpNdvhBvKtL3Fb5VEt2aPRYZgnrvL8VKvtqPP744/lZd7E2uuot6ZqLKkS38MME1JNPPpl9/PHH&#10;7lzFNwGznBSWpdlxfodoTFY/GGBqCgMD1YB7rLgU9L1Z9zH5FeJiRDg23cXC+/JhPSt5sPr6isiO&#10;PjT69GjqWthPwMBKCPybQXbWsxT8rKw0Apr6jLZboGlv3QNIk/UsQDqZT7dOFVhXynID0cxTmt00&#10;CVjXFwFtan55LiOkISAKjIlaRFIr2QH6+qz0A8KWlfRg4SQEhhWstCjC8mTyNoQdkh22LO+8805n&#10;9ejMM8/ssnQsFDasSm3205PSJResfVVhuzjEzyhuJTHcGjb11FO7I6Kb7vr30dFpkR3a1FPyMYTT&#10;OcDj8sLoD7MIKwXusaaIKJhCErvvGUGouQE0un8K0PBCrY8m7h/FH+Offt4AZHeOIEYwqQEKpn+k&#10;tKlakCI7mreHyzOt+8CpQuhWOoGVd8U5AusewBQg61mkY08B/UaWhlKrIYDUIAT+lrZUBIx7LibE&#10;ZZES/XKbSZiV1nrIDiK17gHEad1D32Fynp0gLOdwgEJl2WWXzV3SaltxxdxlCxaN/Tm3vSldcsGO&#10;41g+mWSSSTrIDGyxxRYdGebot8MZidHrED0i6uaPYjVjIbunBw7oRk6PScWql+xic+JiZAeekw/w&#10;jwI0PIUS3r/EH2Lz+/Jo8mZDhjiyo88P7Y48Au3Dw2hpbKABzS5GdoBpHRYZ1IoU2eFv3aNgsMVK&#10;I2glsksZ70z1r0F2hIf3FKEM2VkEo/bsrLSAZpFdmA5FNWTnS2rbT6Rlya5ZggodG6CAIICaRgfq&#10;p6RRDbgnFSejpvQxhThRQLOLayFhxYU5CIO4wlFaKi0m5LOJJvJGeIdn2ahRzLzOPh0zxq3zDAcG&#10;OGfjmauFQK+QysDItILzK6WSELc/SlsEiJM9L1IaIYQXg3W9ohlkxzNjI8f02bGmOgarwkIqDAgw&#10;z05HJ0NYBAGaRXY6uhmC/sXJ5BjO+8MN2EwIrS8E/XUs0I+N/jKnlTl21jw7ugX2lLTuIWH8aAFu&#10;dy7kG/5cypCdGveNScuS3c477+w2b/7qq6+6aWr+EXt2vmjY/fff3+16REdjISOrQvQkWEFhVTwA&#10;uVn3pACBMkDxnVQyv5nrlqdJk+qdkSPdfhNU4JDs+NiuHNDfjJcmcIpgYoDwGt38BY1uxtJMh+zC&#10;clH09HKxZpAd2hTE5hOIgom/mE+KNZ1TeYDsrOcBtDfreYDJ4dYeFGBXSU8R2WEIgDXvBxxwgFs6&#10;xn68xx9/vAuLScuSne7Ez+75ZHCMaCUIbiYSskQMNwMSs846q+t41IJgvSyi5zrpGGHmNlrQ1VKg&#10;1w8enN0gTQ2A+1ohiWvkA+0J8CyWKKH9ML+tExW/K/JrrHstXC1/w6vkvuckLxmTqKeeymlzDlOJ&#10;W8rnk8kmdaPRWIGl+aVgZIzRruuMeEnDdVI2qql1TWsaZ0uaUmR3pMQHxsq1ZcH150p6zpV0nSPp&#10;88HzrhVS/5VA3yvg/MZhw7JL5b7z5L4LxE9xoYRdJGHHyL2qYYSaBrtdbSFHsKW4feC3uUOnpsc5&#10;/WBbyfNqMfGE1hdbXWFBNTAGQ2olu8nl2NOa3b7yLvaSZ/vYW97DXoMGmmRHGrVO1yITXDOWwuLl&#10;65aCCubx8IF3/F2aCP8vVgTr/hRohtEcA7qka0cBGh3L5NxyNKnk9PkB5vK5Zu/UU7tpFNznx2el&#10;qSxIS6xJepR82EzWpewtzagM/PdXBK5Hm4g15WLWSwBhNAMhjJBA2EHLr5RdIJU8toKiGYCAYiso&#10;UmRHM7anDQEsJrDSEkOZZmyRYA5qk002yc96V6K50AzqMZxnp8PNvl/oVsG9uICK7X/QzJz3yW58&#10;AqTFGla2IWQdLoMZNG0BgxuYmxLV2f0AQrKrh/AgOyYPx8iOH4z/DpqNHwusigSKyC4kujKVNrVc&#10;rBngWWhUVjpbjeyog1ZaYmgE2SE6D7e3pb5clJTBUlhoFOxPyvIhBedHy0sP9ygF+IcLyxsBf8f6&#10;EIcIrHsATUPrHsCo4qmS3lOkWaXLxBT0EdJXqQMkQAdN6NN6SjS9J4UIFb+T82elmffGFFNk20i4&#10;RWiQYcwIAv7sws+a1BD7Sxr5wVjkgiYGOTcaxB0aF1CkiJdw5mdaYPmhVTlBrWSHhoZJo2qBZZAV&#10;pFytdAIrjaCI7AiDuCzQjLXSAiA1Kx2AWRHhO/ARprERzVhknnnmyV29K11yEWpluhE2gp8fDn7z&#10;m9+484ceesgdw3AVOmKxdBH2JXEem3rRrI52JrlazwMYCrDuAY7QIqATPuyYBzrPztLcWATP2lCa&#10;uL7WpwMb2XTTOe0GTS0ku4r2ZqcTrc66B6BFp8gu1nldDyBs63lFQOMNK18Z1EN2tSzoR3ujf8xK&#10;SwpFZJdCrQMUyRUURh5CzY6FBGyhyNSzFLB0wsqJ9957z93H/Ysvvrib0tab0slIIlghnXjiibND&#10;DjnEnStpYeUEwUgfk4Y333xzd47oNQiZ9M/1OLUcIbtw3hjnTJmwCAT/Rs8zA6fIS7XstDE6WA/Z&#10;XS5xWmQXWxurZpiyaaZxU1box/t+8CDXt4fdPciOgQymrdD/x+gkwA1R0i/Hz8AH6cSfuENy5ZmQ&#10;HdqU36+moIshTGMjANkRv1nBEoDsYk3AJKTMYyaeUoDsGGhgOVZZQC6QHYMNkJeZHgNcy5IuVlhY&#10;aSlCEdlZ9vMAZBebVBzbcGdKgdbjWoRRW52EnFpW1hNSey6qEOYTYcesGrJrBtAWWbWApgXRWLAq&#10;LGTBOk4/7QpIBpK0ngcgSSWbEKSDQQwlG0Alx4YcH5sb4VUrLdjf48i5ECFm4u+Q/NwplQbcJdoh&#10;uHfQIEeyzNNTXCX+4BoJg9SxlRcDZVQNuCf1k0DTrAZHSnxjJa0HytGslAm4eXYDB0b7+tDcIDWL&#10;QOaUMP1RVwvuJ140yrLgeuoFI7DhtBP8apk+Q5w0c628Uyapvk4GkRgB5kdB+jiqVgdqFSwiLb30&#10;0s7tb5zfGxLNhWbQP957773ZLbfc4s5VbrzxxtxV2XtCN+PwC6iVyI5+Qot4ihAjO8AcQut5IGXP&#10;LgY0ONYmZlOOcYMZ/vI018wdOSIbJ25rhQlrja3J24DJyrXM3SsC/ZZWudQKVlDQv1iLRsiKBUZx&#10;rQqfIrtmmGUvAv1hIdEpaiE7ECM7kBygkDxAcn5c0wk0jwjWTa6++mpn0ompZQPlx1IkfYLsMLlO&#10;JqeRZpZmVsUvgJj7nnvucUeEPTlbSbOzNLoisDjdT7uPesiOMIU+i459tDs0OOzsuRUZjN6C3PYe&#10;TecrBNjSA9jbYyMbTN0zCBIjO9JEmVsI0+4jHHjxwfQa3iWwmtYx0OTugJA0/ZCq3R0gxxTZEWZC&#10;7kOL8eeeYUEYolu8f8+THc+LASXAIjrQ02SHhWee6WufaqUYWIL/WWed1bHrmCV9guwaKa2i2QEq&#10;pp+GRqBWsouZeIIkGFW9Syon2hoanIKdzFhSBgGi9fkDG26trjR1GYSxVquMk+sxoW49k3dhpV9x&#10;mcQfxqfQZXMWKBvreaBWE080/a179pD87TN0aDatuCETiwxiaAbZkYYfSblZxEOfH81Ei+hAj2t2&#10;RjqZ/tJfQB4t+dGPfuSOt912mzta0ifIbjL6h0QGUIFE2F1MXy6iNq18P9+NYFgA4Q9BR3X4p+cc&#10;bcuqJM1CT5IdAyG1kB1gz4d7pJkQNlMhPJqwaHgVsuts3rr5e5NM7Nb5+sYIFKz2iJEd74L+PCsf&#10;oC+QHaPJkB3NL4sIUmgW2cX6D5XsrD67ViE7prKkyE4Fa0l77723M9u+5ZZb5r4VmeA0O7ZjY3Ip&#10;o4H0mSmo7HRuh/PWmgnm97EA30+HAoKxKmURaIZZzwKQK/FagHisdJA+Bi+ulUpE89QHTVYIhv0y&#10;MCMPfDKkGfvhkCHZe0KUPj5gOsuUU7qR2ljz0kq/Qm3QYb1GoX6QljWvD7t7zPmz8gh4/xZpgRTZ&#10;sTyMzXosbC15paPdIgKWhNFPBsmEYHoU61yrBYZCY2ajUmQHCGdpm4WUZjqPAPPrFsIdwnzQpIfw&#10;Ygivh+zK7C7m99uffvrpuasifXaAQgW37x9zq+BmfSz9Uf4HzTlEYVW8ZiFVwWJaT7NA09FKB5og&#10;lX2caNWhFpUC2hxaHX164cCGa+KOGeO6E5g8baWnVkBcVj7qQYrsYigyBFDrYv8U0MxqJbtaN9xJ&#10;TT1pJELN7rnnnsvuuOMON0gJaL7edddd2ZprrunCEYx5+oLRgGWWWca5W5bsGHklk5qRqaaayp2T&#10;eBX2lmUgQ+XTTz91x1deecUdtZAoMNZIWmQXmxzbLLQK2THieJjASgdAs8P8E9NILGKLgSalM0Iw&#10;bFjG3D2ssbj5ewxuTD2128MXjYs+QfIL0DJ1cMFKaxFaiexS+8ai2fU02cX67EA9ZKfz/JoJnkMd&#10;1npcRm644Ybs0EMPzc+whTFtNpRWhcijjz7qjr0l5XNRh1BYMc2uJ8mOkT6d1xZWFPyoYH76ygAt&#10;jCab9TxAE4/5c11GDD2E6QCscmD5DlZMrH4wBnXQziCnELrkTZuQgKY7JM/zsMTi9ssdObIyssuR&#10;8xmmd/kJB5HKoKfJjvKMTjiWd1ztpOLZ5J65RfPVil0tmG1gESHEmmqO1gom6UOyIdRaikVcgKZq&#10;NZOfmVRM8548lhU0vsMPPzw/y7Kddtopd3WutOot6ZKLn/70p9kaa6yRPfHEEx0ZnH322d1Rz9kr&#10;0p9Wss0227gj4di58wtG3Wh2rdCMhezo17EqEKiF7ECK7A6UZ8ZILQauZ3LxWVIBLbJjI+1qSYnr&#10;acKi3WF5xd831w1sTD65m/KClmfdn0JvkJ1VOUGty8XqGaCIkR0E1Cyyiz0PrTam9UF2VpnFEC4X&#10;e/vtt7M//OEP2bPPPtsNL774ottq9f3333fWzlW222673NVpPKS3pJOZRNSevDZhNdG4f/e733W8&#10;XJqp6qYNr269Vo9syKFu7GnxAUNwCjrLqSy+ZkKlbCT8uHlWTLMDKbJDgwN++hVoT37l91FEdoQB&#10;tDkFlZl5djGyU80ulc8Q+JO/bLbZKtodTV3f9t5007mJzKSJpi6grPg5QJJoqP4z/ecRL8vaWOvr&#10;g2Vt4TsvgpYzy+LCslLwI2A1AKaeFJxjyw1DsUw98eeLQTgAN3u10pyl6eljPvkB6HdcLdCoGKjw&#10;gZ079sKolew0zRYgIOIH/vMwRz+NgH5CwORqH5SR2rorAvWVVRU6164a4fpLLrnEuX3NrqXIrlnC&#10;y6nWEEAzwMbTVNxayI7K7qe9LFJkB6FYzwJU/FgzNgXKMyxnH0pQPlHSb+eMEkB6Q4e6wQy0PUCf&#10;H3P3iDtmROFieWbYt8j5FXI/Ju+tdKSQWkGBH+/wLCEnpsr4OFP8Lpp4YmcCydJslpB8MYJqaUW1&#10;AuObi0u8ljbFROaUKfgUUiaeUkgZAqBZat0TAxZdyozGhrLDDjtkq666qnPTWlRp2T47Ncui8+2O&#10;Ouqojj8ZMj3rNkV8P989wwwzuI16EP4O1RoCaAZYx4mmMj6THeUZlnMRID+n9UkTl0ENf6Kya+KO&#10;GpWdIOGM9ForKGJm2SE8yC5FvhZYTVFEdvy4ILiOvMs9Z4jfBaNHu6kZVuVtJtlZz2Oqx4RGdm+9&#10;9Zabb7faaqu5c5/s/vjHPzoi7C0pn4s6hImOdJKz2Q3agQ+/ojYbVA7VZA4Wd4hDBYyQck0I5pVh&#10;MSVMfwxce6oQBQYzG012EAyTfJlq4uNS8btSKl4to8oMarAHx7kCRnTPyIE9Pt7bxyNGZF8K6X0+&#10;ckT2ubi/kOP/sM4yxRRu2Rrpgmi53gdpjZWP7h0bwu0uJkcGIWhOYdIeqHlxrMHw84T0dH4dbiau&#10;by330ox1TVUDutC9SzNX7pldyppKTeWmj7kMlAgwImA9C9Ji3lvYnAQLyz2p0VgrviKQZ55nER2g&#10;PGmalkUt9uwgu9122y1KdjvuuGN+1vPSJRdspqGiGdTj888/79zgqaee6nAze5qjmnHBrUdlcZoV&#10;9GvxkYcVt6dR6wqKlImnGCDXY6QSxWzI1Up2lCPrXC1tin0xaiE7CN16FmRFmX0/0UT5wEawqdDw&#10;4Y5o0eCs+1OgTK20OLITUOGsSgvZWeUJ2JS6ltUHPb2CAtQ69SQGnsfE4mpGXFMIByguvvhit8EO&#10;puAUxx13XHbiiSd27Pz/2muvueNyyy3njrvssos7Ii1Fdsypu+6667K5556740VusMEGHW6EHcgY&#10;eVFRA5/95YUjXPff//63w41AdvypqRBUHuvD7ynUOvpbC9kBLC43muwoQ4vsaDayYU8tI6o0NWPP&#10;YpWLMy01cqRr5kJ63w3q3EuDZizLwmjm8o4VviZPPD6IG81O+xDD9DBVJkZ2aHlWeTpImbFcjIpv&#10;EUIMzSA7tMaeJDvQTLJLySqrrOKOzORAMNaJtCzZNUsYXbxAwHKm2+VF9BbuGTTIVdxYHxKVNazs&#10;CjbBrmaCL8Y8aVKeLcRA/q2KmSI7RiRjxIwWFuvrPFPSyBQS7rfitcC13HO1lE8sjxAX/Xbg+BxK&#10;Vv9iwjL75DJ5FOOjALeQ4+tCBLpB+ePiVjwp5XKXHDV+nqu4Wkj0JAmnjymsgDTFmKB+tKQVDdDH&#10;WLnneHmmmicP0SwTT0tLemuZ5Jsiu1r3oOgtsuMadhh89dVX3flw0fjZlhXlSKVlyU4zqEdNdCzj&#10;7Bnri38d1nHpC7Lsr/UkMHLJOs9ayc6v/GXAaCTTR3qS7M6SZ6YGWmIoIjvreWhoEB7rbtH2tHmr&#10;YHDjj3J8VADhhbhDYFln4SdxosDaa0LJDgOfYbkcIc87Rog3tpyqWWS3lJTbhEJ27Cn9zTffdGyd&#10;qrLUUkvlrorMO++8uatTIMKWIztszSP6MtVI39FHH+2O6p9y+3NqaMah2enCdSzsNgfdF8b7wJIv&#10;Aw2QCFDruHr+C3EzdaMTlUoOLpRzmo7VYJyU23ny14fY3P6mEp+/3ynz2HSH9o6d2cVPQdrCCg0g&#10;a/aT7ZrWCs6VZ9ZCdtxz04gRQngD3ZrcqyRdYNwAMCBKrmh6X7ACA7t7aHM0bRVDh2SvSPi9gvs8&#10;PCB4SMC7wlwVuELKRMvtmsGDsl9IPmKaHUYlTpBnHT1wQHaUpE1xnGiUp0paqPCdtuz6dWBxyU8z&#10;yG4lKbclJb2M9vIMxWLyTIusFAwohIMlinrIDjPx1rw5EJanDzcY5F1PN0Jsnh1+a6+9tptisvLK&#10;K2c/+MEP8pCKzDHHHLmrU9Ds/Hl3PS0m2TVamOhJ85GO7PAv3mjwDIvowN3yQTLbn/4wq8KnOvZr&#10;HaDAEKVVafXjCrU9Bdogm1NbaUkB0o7lLwXuseIDkKv2s4WgP+4+SWeotaHN/UbwjgANr9vAhhDT&#10;k+KGLMO4KbdDBOyGZZVb0QBFzOpJCvWQXWwFBdNSUmtja0WK7Go23ikIr09NPRk7dmzuskVXXvny&#10;xhtvFN7XTImS3aKLLuo22iGj3333nTPJzNw7zbh/BBtttJE794VFwQgfLc0dq8nSaPCMO+TDpY/O&#10;JzrO7xVtgykwsf6sRpPd6ZIOmluxSpvqaEcbZjd+Ky0poA1W01+ncM1mudeKEzCPzcojRPWAaH/0&#10;w1mE967EGe6e5ubuiWYG2VGu/gCGxssgS+wnkSI7rJ60yc5GI8muSGJkp4ZErrzySnfsSak+FzUI&#10;hUVhMks/tdlNI0D8gKVoPvCjUkMiOu/NNS1zN+A6vxkJlAyYh6bN3RCE8WwIQ8E93M9zeV4M+uwQ&#10;KbLjmf4zQmiaq0ER2YV5BvjTf3ihgKYoPxofaNk0fxmp9e0Wsncv99OUZU2u20yIpvCkginkfLrp&#10;sremnNLtNWyVmevrlLSCjvIW9+5SXnuJxkhTTpdMFeFHQuIQEv1uLLvyF9aXAUvFmKM3q8QBaCYr&#10;aI6uLuSLcQJAHQB6zvKtkGDKoLDPTtLjP0+fqZOKtYmvwI8ld+E9XF+tIQCVueaaK3d1yuuvv97R&#10;13f55Ze7Y09KNBfWvDkV3L5/zP3yyy93uC1DAL0Bn9xC1LqCArKz7gEQqPWsIqTIDu2t0WVZRHYx&#10;0MSlP9PSsgF7ZfiaIECDo/nqyE7IqVsTd+TI7KXhw93Wf5BbWDYpS8V7CmnVsvpgSdE+ITtLQ0sB&#10;wouZeILsHPHI0ULTyE7SYz1Pyc4CpBdeHw5Q7L///s4QCCujYmA9PdfoPb60JNkx4oKQYAW7Canb&#10;EvaMVfnoo4/cUa8dKEc2fPY/Sv8jTUL+vFxfDsb9HrgGrSCsPIqd3bPse1n2xWifTnNQ4PczOVr3&#10;8LxdBBo/9tYU/nMtUMmPFq0gfB6gH1A1u0aB+Kz8FQHCu3Tw4OzqwYOyqyS9jKQC3OOEeM6TOOmD&#10;o0mv4BzSe1Suyaaa0s3Vc6amAG7R6iA7KhtNVgYkAN/QugLKRtPN+9L3zx4Ue+eanVWhU4DsWExv&#10;EZoPS7OLLQlzmp008S3ywa+vkV29kiK75xdd1Fnhflzwe8ELgucE9wvo5miENCaWAqGwUOuZSuCr&#10;yfRlxTQt/An3ry8D7rHiU8RGpLgXaxrWPYDKpsto9Fl6zlQI6x5A5WQJj9WEsj4wTQvxatlo800R&#10;PqORiD1L8wrC/FPmgMoUQsNCUJF4F9jto2wpQ7R/yI3vhFUbbgNxmrgsSwO4xe/7GWd02hvxaFo6&#10;yk8qepFZ82pBXLENtFPTWfDnPVvkUoRaN9BuZbL705/+lO27777OHZLd39Zc0w1ofShQLf9LwV8E&#10;bDLlCyPAG264Yfb3v/+9Y1FDGYnmQjOoR7ZU3GyzzbKVVlrJnav86le/yl2Zs2X1+eefO7dfQLhZ&#10;u0fF8AuT8xTZhdeXAR8+UzysOAGDAtZ9IEV2aBXWPYDKat0D1pMPL/bBu36SCFw+BFacvQErjfWC&#10;Mg2fA8Fiaoq+Payt+IMbFaMEI7Mvp5rKzaVTsusSr1xXrfHOIkBakJr1DiEJNLjYfT1JdjyvlckO&#10;Uf647LLL3FHl1dVXd6T2uuAfOd4VPCtgji6i3WIqDz74YPbxxx/nZ8USzYWuhaX9zfIxX/DXAoi5&#10;fcGPl0Fh658Y8LEWkZ1/fRlwjxWfIkV2G8pH4jc1fVAxreeBFNmh2bmF3wZimh0g3jJkZ2lhZcAP&#10;wf8p8Cz6CZkAzsCAgh8A02B4d7H3QRjaGJXDB36+9hXCLzc/HzzT7aWB5Z3ZZs2ymWeuYJZZKvb4&#10;pp8+m1LC/UX9fF8QBD8Q5obFtK1aoGSn2lwHQYgbf57PNfpMdePPe/ZJpSyYcEz+LKSeh8ZrfU+g&#10;FrKr1hBAkSyxxBLueOmll7qjyqtrrJHdJM/5k+C9HEp2ZwsaIY3LRUIorCUE1VbIZiBFdilAWlZ8&#10;RYA8rPiKABnEyA5SYgKy3+emwD9WzvoDsZ61jOCC4cNdn5o/mED/GrbjUn2d9Gdq/10HhEjpA2TQ&#10;x7oHYPDTygMgjMoJWSogTyolzV/XxHUrNwY47c+t02X9br6uG1LwCQtABjENLdUcTYF7YnHWA/Ia&#10;vifF0gLrHlCriaee0uyWX355d1Tjnip/lGbsLfKctwQ+2dF/x2i/L1hH1y0bMT1XVrrEsv7662ej&#10;Ro3KRo4c6TLIRhmsb2PAYuqpp3bX4I/qyBHQjFW3hiMsL9OlIfhhRba3yQ4NrR6yUy3PitsC124k&#10;sOIrA1ZbWPFSjqy8oFPeJwjO8Y+VM/FBbNazlhP8Ut49NuEgOAXkd/agQUmy+5lco4MbEB326HCX&#10;IbswD5qP7QRWOqmA9O+h3bGHBsZFnYHRIUMqZDfHHO57Q/PD+om/PSEGAqjUoYYN8IcgLcJTzckC&#10;93CvRSD1oFlkR16t+0B4PWmodepJkVx44YW5qyJPrbaaMzHG3MuXBay8eUnAihu+qUZI43NhCIUF&#10;+EvwwTHpkw+RDwW7YIMEg0uCa7mHe4mDuMrC//i5PwSja5jSVpPXCvyGCoYIwrQw0szkUSst+Okz&#10;refFwPXcz4fJ4EYImsWUJc21EOxPoGVswco/59xHP5iu19TKzEgjzUOeh504P27c0wgIZ4SQCa0+&#10;iI+4w/sAfvTjsmifyatcC3DjR3xh2WlcTBHRb8pC9oMFKk1g5nqBuQWs1VxooWyckOIdk0yS3T35&#10;5A73TDF5du+YMdmj002X7SbkvL+EHzhsmIeh2X7id/Zkk2WnTzxxdtpEE3XBmRLXXqL57iuEu59o&#10;lz4OFGVhCyHtLSReH1vKDwUwtQYt1VrWtb/cf6Jo2scNGZwdK27AcriThOC3lzj0uvDekLB88Dye&#10;G6ZlKzR3ST/vSMubI5OlO8q0wXL++efnroo8vfrqznrO0wKIDkB6LC1kniZywgknuCNWl0ZIOWBs&#10;4N///rfzKyPRXEwnLx/RjOrxgw8+6FIAKbeK+lOI/h+TisTQvTXEn0JquL8e8BeznlcESMaKi8Ov&#10;OgAA//RJREFUrx5ANDGNAX+aZNZ9tYL4rGcprHsUqakekJ51D4DQrHsAfU/WPRYoK9IPIfPzyWaa&#10;yTVrdWAD0NxlwAPDpOFcQIwf3CBEwp4ZoZYJ3LQcuaZLMz1HasUKXQqpfldGni1SoqsBe37dugYE&#10;aMsYKY1p6ClAdlY6XGtFCA+C88sV8vPr9MYbb+zs1LHpNQv/ObInLHNyQ0MARRKS3eNCdrybRwT0&#10;04FnBKx+YttPZL311utYt49Yq7ZS0slInvj26BQ8hKMaBYgJBv4Q394897HsJKygTMashezQwGIT&#10;OWsF2+m1EtmBRvcvpeDIVeKNIfVz6W2yA6Sf94D27QYxpElO87Ziey9v5grZYWePPiC0CHCxgNUe&#10;4ySPWD+2iKtWsmM1C2Siq3Z84I8mFpIW5/RPxsgOv2aQ3Sai4UF2/neF1q71v9ESkt1D0oxlovnd&#10;Al1uyFSUawWsQmqEND4XhrQS2cXWMRaB5pMVX6shpS2nNGL8daKshUaTK6iV7Gj+QsDhPTTxSed1&#10;Qm4QGEQGIDWs7rgRXmmKqgFStD1HhExmnnFG159b7coUCA0ys0iEUeUz5Vn0g57ev2s/6DniD2lZ&#10;94H95LpayI4+TatfDj/682J9zptImuge8e/hHQwQ1Ep2atvOkpDsHhbNjh8RfXT+2uobBBjv8GWQ&#10;vLOzzjorO/jgg7OLLroo9y2WaC40g3p855133LFMxsMVFBzpZ7PIjopkVcwUuKdWsptMYMVZhL5C&#10;dqkyTZXb7P0q4dZ9wK395NhA1EN21j1UVvocbxWtLrTLB/mxTpfJyczX85enOcKbdlpHICzvi2lq&#10;ForI7nQhVQjOH+EGbP6EJmkNJuHHXsS1NGMhO6tsaiE7+k6pt2XqvCUvvfRS7uouIdndvuqqbmN3&#10;9jNRu5fMu2PaCYODjZBkLEwipo3ObkEIc+8QMj8V2+7lbp/UJmdhd+4ehgXb3M0fArJzGoIUOGAB&#10;NdoGlawacM/s8recTe6vFpAd2p0Fq5IrHNnl6SYP1cCqsAo0qhjcvfI8Kx8pUEZWHvC3rldY9yhm&#10;Na6vB+RrPjkuKu9xETmG+AFlzXMNOLKTcCqwDyorAxz3jBmTXT10aHalkNgVQjbgMonTTWFgvh7T&#10;Vvh+Fcw0mHEG16y0yMcCfXGs0WV/W+5jTiLzESE+gJvJ0afIc0+VtGI1psOyi5yz7WOM7MC+cs3P&#10;czhjs3I/7iOkvFJkxwiqT1g+ILtNJQ7Ac92z8/ONJZ1KdtpXzM/Ir9/VCvbrYhKS3R3SjGX9+TiB&#10;WiqC9JhQTFkiuq8F62/322+/bJ111sn+85//OL8yUlMuvv/++9yVZV9++WXHqgm/89AXLTBGLf0K&#10;BMFoWE9hRnmxVgUCtfbZpUCnufUsENNQaKItLpXBSn8ZxIi7qLytexTW9fWCEW7rWYB3YZVZCvxM&#10;6VTfR8rO0sLQ2HzQZAVYaWZahiPBIYOd5ve1NDv9AY4QXOM0QiFWLL/45qkUGFNV6zAh0NrYFc0i&#10;OpAySgFJxcgutXSx2jmf9U49Sd3XjeykGYtBDfroIDkFFsKV7BggQY444ojsxhtvzNgzh/W2ZSWa&#10;GtacqfWC3/72t24fWP1IEf+obpX77rsvu/fee7N77rnHnes1YV/SZPLCNayn0Ca7OKx7FGrXrJFo&#10;NNmhCTOthWkgFknEQAc4I6DZ1FO5CcraxC0CpEcfIJWUxeoh2dFsbjTZMQcRsrPICTSS7Jh7yffL&#10;u6pFdNMdS0Kyu1aascy7ZPtO7XrARBimwZij2whpTCwFEn7kvYk22cVh3aPoabKj24DF94w8h6AJ&#10;a5WnananjBzpLMMwUuoDk1lWf1xXsuvszytCb5EdhMYIOM1OHwzQQFBWfCBFdjTFK1sGVKDLB5n7&#10;yLsqI+G6+WrI7jppxmLvkj46v58Vo79O6/bk9NNPz2699dbszTffdKbhy0qXWDRT4RFrBbj1fPTo&#10;0dmPfvQj52Y+nvo/++yzbpNczpl7c+eddzp/vbcV0Ca7OKx7FL1BdtaIK6BiW+UJ2U0jOHHYMLtz&#10;X/zSZDd1n9DsWFNMH2VYLvjR9IwNQhSRXXg9AyxMHeJdIeE+E6EsueSSuasizMGLSUh2F668spsa&#10;c4iAsgSMnjMAxLtthHSLxf8Y9ZxlX+woFJOTTjrJHXffffds1lln7XKvHlsFzMr3K4gPiCnWuQ90&#10;gKQasJDaehZgECL8YBWLihZipb8M6iW7MA/4WdfXixjZ8cxayI5J6ymyO7K/TXb4McHXDV4IebmN&#10;g5iXV4Thw12fHaOIzPLHxDxbTDJfjIpKPx79eWE6QL1kRxlY5aKaHU1dHSzRwQjILtbXB9lBkgri&#10;4F4dpCgjuu5VhQ216V9jMCGUkOwulmYs+cKKtf4sIDw214dwkfPOO88dkT//+c+5q7yUy0WdQmGh&#10;NfFC+IAVi0mToWi0stFYWJ4bfiSarpRZHdR5Tbd1fy3AQkfMsOOaotmFU3XqRWpaCoNHS8gzwzzq&#10;OcRsxQkWyq8JsZhoSfxcrOcBlqgxmduKM4WYRgyo8HvLc02iEFCBfVJRYoDszpK0UMH8jb5jgMwg&#10;NogOwsuEYLtMYmYmwlRTucqKthKSHc1s7PdZ5IMfI65mHiSNsT47ve/swYM7jKTqvD5Gf48Tf5qE&#10;sXt1VJty5DiPQH9MZWSxxRbLXRXR/SaQDz/8MHdVJCS7S6UZi21DfhhoxApGaJkCg+hgxKmnnurS&#10;9Omnn7rzshLNBaZY2GCH4d2FFloo+/3vf5+HdGpsCMytMj2Lsz3R6zgy5SP8GzVj2VMRrD+ioojs&#10;rHvqQcqe3erygYbLd+oFhBWbcDxKQB+ZlU6QIrvYCgoID7KLESxkZ8VXhBjZUUFTZMfyrRjZYcLr&#10;PCEpvxlaBDQ3iAyyg+Ro1rombr/KjmoYG4Vg2cgp3KuYJnU9ZGfdR1Oc6SxMYg7TCuEdM9DeixcQ&#10;X1ie9Wy4g/h7yxaR3ZmrrOKmxuwh0LJCK0b75ftphERjOffcc3NXll111VW5K8sOP/xwd6QAHn/8&#10;cbe0DDd499133VHXzy6yyCId19KE4kOE4KjkALPUTAKdMwCkA/iow7B6oX8uCxAaz7Xuo0KzO5MF&#10;8uHnqwy4nvusDw8UkR1lUy0oaz4c3gU/HwXn+DO/Dc2X9xSCe604IUE6xq3yBDQtacrTReADP0ZO&#10;Y+XN84jbeiZh1rNUM9lbSGtXyYdOLfFB5dkqPyqYL+dWOwhJnCL3aZ9RGbAPMRZYvptiiux/0gT+&#10;cqKJHHCzmRB9dlp5cWOBmSYvRAnxsDQsfPcQD531VHwLkB3EZoG8nC5aJfvuniT5UXDOHD3ip29M&#10;AeEy4AEoQ/2OOdZLdmqVGCkiu7NWXcWNurL7n/4QKDdIHws2vvzjH/9wloqRTTbZxB3LSF2UiZmW&#10;a6+91rkZjPjb3/7m3AhEqEJh8YHyMsKXGjNjlDJHVA94kWElAVSSdeSZsc7dFFC/rWfVgxTZ0fR3&#10;o5JyrAbcU2u3QeonUSswVWTlHaQmx6ZAOq1vCoLgPZ0rRGitaGBOXKh9VQPu9YHGR7+ba+IOGeI0&#10;PTQ/4Jq5U0/tCAY7gmHeqSextbFHCmEx78z6wZB3yi3Mu+Yfrc8cuJG0HS5pComXuPgx1Up22peP&#10;hHNwQ7I7esUV3XdG3hgw4sekE7ZrfX4ojYlFBLvwYaL0nCN/65C8lOxCguEc8zONJjv6wmJkB5Ts&#10;qiE8rl1fYD2vVpDONeSjDq3EKHqD7Jqx/2mzyI5vx3pXrHI4b/DgbmTHOcu36iE7C2gpbAvJJkKs&#10;x4XkHNExsDHNNK6fkPSyxIu+NEC+2VQeDc6KE2KCEGhp+D8g3Ep2se8XLckRm4RrfLiV7ML+PAY7&#10;GmWpGAspvlxwwQW5qyLHrbyy4wi3TWYOCA/Ns+XILiUklg5wOhq1WaQvioEL+m6mCcBonNo+o9+n&#10;UYBA6Ce0wBwtnhumJQWupymIfTssbjDCCHAD7OFZ6UgBjY500o9GH5sFbLqF4FnDBJATpGYhJLGy&#10;8OOwyi4G3rlWyBBaQYHfZFY/654yoKLyowR+Ew9SgfBYa8lSLh/4qSn6MqDZCyAeuiMgboCmxpEm&#10;GU1B3ifWWPjOtQnP98L7wviAs9Ay00ydYER4jjmyayPkCzlhGXofCd9fCEpxgJDpgUMGZ9uJv59n&#10;H5AZREoaQ0BsEA3z6/x5dtWMxqakiOxOEGWJARFn0NUD74alpr588cUX7oiCpVaWykg0F5rB8Ij0&#10;lwIdg3ougj+jI0g/KaSjjz7auf3rcWufnf9R8jFQIazK1ZcASVod8ICP27qnDGId+ylAhKnBhJ5G&#10;iuyaBZo+voaioMKn7MvVAuIjXut5MdBcpFw+Z13uyJGuiatz99zAhvixegA7biHZAUaA/UELBYMX&#10;9EfW2iIK8waZ06eqdZm5s+xHw27/Fuacc04XHg5UIuGcu5DsDllpJccRpIMmN8/nR0JLzOeSeiQa&#10;y8MPP+weQibUMB8zlxFGWWiDs7uPbqCB7LTTTrkry2677bbcNWGQnUVM+KXm2RUB4grjLEIrkR1a&#10;YE+SnWqEVBgIxQdaDdoL5ERlshBW9jIgPuJWTTJELB0Mhn0DKWCEQJq5zswUYMvIKaZwJsrpu8K8&#10;EdNXACQHAeJnzRcERWQXps9HmDc0WJ/sysq3336buzplhRVWyF0VCcnuUGnGUldo2uvz0SzZuyZ8&#10;/t133+0sKzGv95VXXsl9i6UxlFkgMbJLIdW/hH8tfVaA0TwrToBZIeueIlChrfgA/RBMwbDuozys&#10;e3oDlGksnaCWqSf1IGbiiXRSppghtyozwIS59k11R3dNCf9mbTx+uJmOynN1IONgAdNTAKsxaL69&#10;Rt8exDdkSGdfH5OdhQhvkvvpvLeeib9PWD4YeUb7A/497lwQXl8r2X333Xe5q1NOOeWU7Oqrr87P&#10;uu9BsfeKK7qRXxQg7ApCehAw71qf709/Q5544oncVU6iudAH+Bn9y1/+0i3jjMI+8sgjzo0BgB12&#10;2MG5dZQW4Z4Jmeyse0Cb7OJI2bOLkR2Vgybl0QMHZs4kkrjLIraUrB4QnzPTxLEkIEAm0r4uhM3E&#10;ZN/6imvijhqV3SjhDDbQgR8+s4jswus7IPGH14fLxeoRVlOMGzcuP+tOdntJM5bnQHb6PnmX1NdG&#10;PB9JxvL00087yyUho2LnDhMrCM3YBRdc0LljkiI7KoqFH0rhp8iOcOu+IqTIjhc7v8QbgiYHhGbF&#10;B5iPRAW0QJzWPYAKbd2jsNJYBlZcgL+0DoCEYCCoVrIj/1b+6gFlbj0LMI1pJUkrTUILBwlR7CvE&#10;APaR64rAdfsPGODmtoHtxc/HDoKtEyA8vKeC/8v2lHj3CqA7wx0sx0M4yjN9oOE9KaT2weSTZ3+T&#10;pu1fhw93eHvEiOzvo0Y6o5ZYA2G+noIF878QoCmyLCwkLsAAhJ1OyYOky825E7cC7YrvpRFkc/LJ&#10;J2c33XRTftZ9K8W9pRmLZse8Vf/nZWmWzK1jbf7f//733KecRHPBxD1fdtllF3d84YUX3JHd/xF2&#10;6dY5M/TZsR0jsummm7ojQmIZgQrJrtX67FKGABh1te4BEJqfLx9UXOseAPFa9wCIJ0b2KaS03iWk&#10;cjHCa+WvnhUUPY1UuYHYAEWtIL5YqwT/2PPw55pwZJlzfnQ75qRnaloCNEMf9OHRJ8c+DdnoUc5o&#10;gWp9uFnX+4Q0e5m/Z/VBpgwBrCJxhFOd+Oapu40gO0ZNn3vuufys60IFZHtpxvIc0qDlxVxC+r0b&#10;8XwkGgs27OaYY47sjTfecOe33HKL0/SwEopWxwgs577MOOOM2TnnnJOfVUhOj5BdOBGy1ciOkVMK&#10;1x9s0PNmkB0EYt2jqKVsuIdyteKD7Jjy4OdP84h/qmvAelZvoajcepLs+Kb1edrRr8BfB038ezjn&#10;u9hJCGoPaaZaRBcDzdT7IDb2yB06tLM/D8MEogk+Jm4GQphADbkBRjXp7KdZSrrC/Lm0B2THT5Op&#10;VdTdRpGNDnAifpMW2SFvxvJsLSfKnBah/3wdBGWj7J///Odu+klZaUwuCoTEQgi8fKD7XK6ZaxJU&#10;zp7CmvKhrC1YS57tA7+fDBzosI58MCFWkGus+ADzqjRPFXSeryyw7gHMz4rdt4Y8r9ay0Y/FwuIS&#10;N6QXgiF+yqZrWjrTE5ZXGVCmy8q9VhrBchJmvYsy8NO5GpD4FFZlBoRBTlSiEMwn207ePXPMKmC+&#10;WWXOGdhKnhliS/FHY7pBiOdyaXZeIk3Ni4cNc7hUmpzXTTZZZWla5H7SxCRgH8wFBMz780eKISsA&#10;edGXxbskL5AmWiLdLOQBiyturh4jvdNOWwFu5vPNPrsjPEaQgZ+/LeQ9rClHLV/cDBTQvdEosmOQ&#10;QuX666/PXRXZKtfsmNlAtwggP8wd9Z+PjTw26cec3L/+9S+3gX9ZqSsXfiLmm28+t+MPov7sAoRw&#10;bi0X42PlQwsrZDNR7ZwoBYRmxQeYQGrdA+hDsu4BEIx1D2AVRagRNBM8y7LAUi8oG+t5gDK17mkW&#10;Ut8bZAEBhU2/IjBiee7g7qsywNlCnhBUbFoLfWJWOgGkZN0TA8/ARBKWQrJJJukyd49mbibk+y8h&#10;X+ImTdb9YRogX3+52Lrrruts1mHdZNFFF3XHMuAe9o94++23XTxjx47tstUqsvEKK7jn0MpQ7RJN&#10;Ez99fr1SdyyakIknntjZvUPUD1PuCOc0r5hfBNkoKFCrc5s/lsL/+9YL4kPFD19qGWCRwUoPfnSq&#10;0jzw8wbw44OxSAs/tBvrWQriD+9rFshHs8guRto9TXZodmhB4XvkHC1iG9FuqlkqCNC0Lp9oouw8&#10;aUaeIz93BQT4y+HDXBNSm5E+IBc0JyudoFqyAzwHS7/ZLLNU5u8x8X+MNHennNJpeB+LBso3R7mz&#10;koL6iBbJ81ipEDZx+VHTj90oslE56KCDuqydRzbJNTu6u/ymtL+72TPPPOOOKhgXQLOjSVtGGpuL&#10;iJBY/jp0soZ9EDrvJwQjVrE/YquBaQCk2coXndD+B+SDjz1WufCP9a+kgPYSIxf8Ca/lvlrSUgQq&#10;nPW8WkE6QWxtbAo05fQHXC0omxDERf6OEO3On1sHOD9K/BlI4Forvm3lmvCb0u+KehG7D20R0oMs&#10;6bcDEBnpcYYJWLUhWl4XA6SQoTRxsS4C8Wt5MiJO3W002R1yyCHZQw89lJ9VZM3ll+94lvYpM2jW&#10;yOdHY+EB11xzjTvCoBx/9rOf5aGdgj9MzUgL7i233NL5P/bYY+6I4M+LtcguBmyP9SWys/LAh8m0&#10;BOvDBJCdFR/oabJD64ndB2pJSxEaTXagHrJrdB7R6o8ULQ9y8+fSgbGiRabIzvqB6jdlNTkVxGnl&#10;D9JjsjLaHgMaOn+vMoo7kVuXi1ZFc54yROPVaR+gkbLeeuvlrk5ZK2/GAh04YzVQ+HxWdKmwjSL7&#10;XpTtt4vmIlQZVf7whz+4oxrtfO+997LjjjvOzaOJLd0gsTT1LHU+Bf0zhaCfRG1xVQsrPgXPtD4U&#10;QHPFugdwHx3RIZiDBWlZHyWAYKz4wAZSYSkzlstYoPlBMyQE/q1EdjSFrHQCFqDTzG00VhUtSrsS&#10;QljfhMJKv4KWSQxW3gD52000OGzr+fb1cDOJl/dsxQeYAMwWjyF2lPsIt74JQHljhSf8nhjw2F7w&#10;6KSTZvcMHZrdJc3sO4X0AO5b5chSNObp6aoOyJHvwiebRki4dAxZMyc75tqh2QGL7FaU5q7uFYv9&#10;zNVWWy25Gbcv0Vzo0o5jjz3WHf1JgDvvvHO20UYbOffMM8/s+uuQaaaZJhvAn0KETXlUSCyJpz8u&#10;VaEUXOP6kATWh4c/4WXi8sH1fPBWnFTmVD8Jlmwb/edPgf4zJnRac+1S00tS4G+dKtNYeeJfa94h&#10;Hyte/JrSZyflxiTpsNw4p8M7Vm6psuGbYfTS+i62kOepNmTFGSs3/Pn5W3GmwM+TciMvVh7pk7Se&#10;ByDCsL+SOsl9AHNUmKJS23tfit+rAtcP2EDRzbp8wciAEpuFRkg0FiwVs9AW5kT0oWrRgMEHFvsz&#10;FKybZNNR+M9//tO50fRU/ERjrmVgfvSBn4JzrmWeD+Zx6EvwofN/6Lzk+kECTCypmSUF54RpnPw1&#10;6HAN41PzO0xWpaMaUzM+8IN4uCa8n3OF719NWBhOnhmC98stBPnzy0zz6CMM4z7Kzn+Wwi9T/17c&#10;lJv1HkAsD4B7hgusOPFjWoEVbyrOVBhxaT5iCMtN00JYrGxYoA6J8B0o9LuAPLiXMgrziH8sf8RJ&#10;M1Hj8sE0LYXvz7UQq07HiAGTaeEzSQfPDNPJud73H8HrgpcFLwmeFdwuQNNrtsw222xd8hAC8Scl&#10;I4z0ViPNz0Vb2tKWtrSA9DjZzTvvvLmru6Apbrfddm4Ky2677ZaNHDkyW2WVVZx2ufLKK7trvv/+&#10;++zrr792btrumJpiH4xvPbMyxFFGuK9W+etf/5q7uks4O9yXPfbYI3d1F/IakwUWWCB3dRfmOMZk&#10;zTXXzF3dxRpwUrn55ptzV3ehr6RWwTRPTDAkERPtTrFEu1QsYbOomGB7rawwgbWM+Nv9hfLUU0/l&#10;ru5S1MnOdx+TP/7xj7mru4RrUH3xTbKFQrNyfJMeJztUUsho2223zbbeeusO4Edf4J577umw//77&#10;u/0mFWzegR09sPfee3cYIqhHtPldRpRsy8iVV16Zu7rLT3/609zVXayOW5XU7uopdV67ISyx9vNU&#10;ueGGG3JXd/H3GrGEH8E777zjBq943xwhyNQPAtFN1S0ZO3Zs7uouTHaNSepH4I/sFQnLJ8uITqy3&#10;JJxb5kvRt5giw9BQhy+hdRFfqIMxURuW45O0ZDOW7Rt7UyAIdlE78sgjXSUDuDfYYAOnKTH4wjaT&#10;VBb6GoBaap1rrrmyt956K4+pu9RKdrXKWmutlbu6S61kB5GVlfnnnz93FUszyC6lEbP2u6z85je/&#10;yV1paZNd68oE0Wd32mmn5a7el2aSHdpwNcL8yJhg+CElv/zlLx0uuugi11S6/PLLsx/84AeuGXfG&#10;GWe4Rd+UO1Zly0ozyA7NkjSAe++915ksw33XXXd1dHyXkRdffDF3pSW1J0Kb7HpXJgiyw3Bgq0gz&#10;yY7Ky0eKjUGathzpe6GflJF1+gvpIthrr71ct4Au52sVSRFjrWTXTFl44YVzVzlJWdb98ssvc5ct&#10;fp90KG2yKycTBNmdeOKJuav3BdKJSap/rSeE7oPtt9++A1idDkHfKma+sFe48cYbO0OKGHPdYost&#10;suHDh7s41lhjDZcXzO8Ugeu4HqQqfKPIDtJggIsdqtCmfOCng19lZBbWoFYh4dSJlFTzLbTJrpxM&#10;EGSH9ZUDDjjAaTMMblQDBkS497DDDnNGSvl4qoU29S677DLXxEsJzRVGiRlp/vTTT6sC94T47LPP&#10;XCUGjHC/+eabzuAqRlgVNNHwY1Tv9ddfrxrYPOTYTDnqqKNyV3exlh/1lDC41gyxJt7G5NVXX81d&#10;3YVvLyZtsmtLW1pQdLtOSxg46gvC9gVooZCzBax8M40GLZlRZLRn8sY9aMwAN36EMYkfLTsl/Gxj&#10;olaKLAn3eR0fpE12bTEFs/x0tl966aVOI60HV1xxhTMqwYAIcymZw8fUoV/96leF0OvQqn/xi1+4&#10;ddjHHHOMm3eHG+gWAROa0D3DyP+f/vQnp137QINHq2efBjbK4joF50wDou82JtifG9+kTXZtGa+E&#10;ybfjA9rSeGmTXVva0pYJQtpk15a2tGWCkDbZtaUtbZkgpE12bWlLWyYIaZNdW9rSlglC/q8tbWlL&#10;W9rSlra0pS1taUtb2tKWtrSld2X//DhUQF/Ff91ZRRbNj9sLCJvXnVVkacFzFaeT8F7kdoF/jYrG&#10;V0aIg2s1LaHMLCA8fM7x+RH5SDBFxekkPLfSjt/wirMtbWnL+CQW2SFKNpu6s+4yUEA4KCOQ02hB&#10;2XsaQXb6LIWSdrVpb0tb2jIeSIzs3hbgXw3ZqeamuEWAcK2SFpohYeHzQmkE2alML9A08VzNM2hL&#10;W9oygUiM7BAlPL9ZB3H4BES4TzgWCY3NjypKikqGllhkB2n66ST8q4qzQ3xyJtxPO/nR+DTfIVne&#10;mx/b0pa2tKUtbWlLW9rSlrb0XcknF7elLW1py3gtEyTZKcfXyvXcBzBp3pbugnFILaNa5YEHHqjr&#10;/ra0JZQ++zUV7V36wQcf5K641LpvAns1sFVgq8rRRx+d3Hm/rBRt75eyEHz22Wcnd8AvI0X7dTRT&#10;yDt7j1SzAU8j5aSTTsr+9a9/5WdtaYS0HNn5myqzQU4oqV2mVIq0ipQ5apXU/ey8lRIr3b4Q99RT&#10;T+021Lak7O7zMWFvgpRo3p555hl3DEXDY2X92GOPuWtSZfThhx/mrrik7k9tFIPsuuuuucuWVNwI&#10;Zt4RNje3RPfNZR/cWuWll17KXdXLTjvtlLtqE83/22+/nb333nvO7YuGczzwwAOde3yX9BfRBNFC&#10;ZoNlSzT8Jz/5iTuGQjh/2xEjRuQ+XYXwRx55pCOeUNhpjD0MYuFseMKmJrHwK6+8Mptmmmmi4dqE&#10;m3TSSXOf7kI42xKmhGtiZaQVNRa+/PLLuyM7ilmy9tprZ0OGDMnPugvP5hrE2v6P8BtuuMG5rV2/&#10;CFeZZ555clen+OG+W6XecP1hxn4aP//5z92RtFv3s4eDihXuS9FeDakNb1Jyyimn5K64pNJGmO4Q&#10;9vTTT7tjTFIb74xPkn6TTRBegv5JDj/8cHf0hfCHH37YudncORT/BVsvu97wiSaayB3ReqzwnXfe&#10;2R1pKlrh7DqPLLrooma47i9A2JRTTunclhAeI8Tf/OY3LhxStwTNznq2yqhRo7KBAwfmZ92Fe5Uw&#10;raYo4Wx+g9DUC4Vw3d5vuummc0df/LRZ6aw3XPdzpZJb4Yi+Z4v0n332WXdcfPHFo/cjhE0yyST5&#10;WXchvEgDjcnmm2+efHb//v0L07byyis7N5p4KITz00f0mx7fJV5aTZL99tsvO/jgg6Nb47FrFHu1&#10;xvrE0GbYVZ9wq88IouRPRfiTTz6Z+3YK/W18gDRPbr311ty3U9AaaeaOGzcuu+CCC3LfrkIe2PWK&#10;fhVL2G+WcHa+soSNsgk/4YQTcp+uwq791157bXRzb9LHrl/HH3987tNVKL9zzjkn+nya2ZBV7H7S&#10;j9Zz8skn5z5dhZ9V6h2SL9IY63NjtzHeAeE0s0J59NFHXTOOd2jtoo/mxR64NHVvuumm3LdTvvvu&#10;O/d8yjDWDKWyg1hTvtnvsEj0Hcbekb7D2PPLvsNW7ntutPQ42fl/o0MOOSR3dYofPuecc+auTvHD&#10;fbdKveGTTTaZO7JZtRW+yy67uCOdx1b4fffd545sYWeFq7BVoZU/lU8++SS6MbT2BdFktuSII47I&#10;XbbMNttsucsWP90WGfjhMc1OZaaZZspdneKHW2VUbzjdDEjsHSIff/xxNnr0aLe9YyhKsEXv8N13&#10;380WWmih/Ky7sEl57Ieo8cbi/9nPfpa7bJlxxhlzly1+vDHNTgXijkkq/31Nei0nfJBoWTFZcskl&#10;3Z8zJptsson7M8WECr/MMsvkZ93l9ttvd02BmNBXlXrRkFHRhzA+hKMlxYQmamo3evqzrr766vys&#10;u9BUs8hShWYWTcmY3Hnnnck8MDUoFs6+qa+88oqpGfrSiDK0ZI011nBhHFPSiOen3iGk+fLLL+dn&#10;47ekS6pJwihf6iXRPEmF33PPPclwppQQHpt+Qsc94do3YwnhqYpKeKyJgRC+xx575GfdhXB2gY8J&#10;4bHRWoSBlhRZzz333C6OmKy66qrJcJqRqfBYn6UKTdVUeNE7ZONnwtGALVGtLTW9hfCrrroqP+sU&#10;f6Q3lQbCaC7HhHAdyLGE8Nho7z//+c/ksxH6rFPXKGHGhFZIKjz1Dn3/6aefPnf1bYmXRBNlkUUW&#10;ybbccsv8rLugkaWIYKWVVkr+ETfeeOOOkShL+Aj8KS6hoBWmmgn05dHB/c033+Q+XeWuu+7K+vXr&#10;F52H9vjjj7uPyRrpROjHIvzXv/517tNV/vvf/2bDhw9Par5jxoxJzlOjE19HJS1ZYIEFkmS92GKL&#10;1fUOIVsQk0033TT5DiGh1Dvkh2oNjiAQzbBhw7KpppoqWtnvvvtu9w6taRvI7373u+Q71Cbwgw8+&#10;mPt0FX/ENya8w9NOOy0/6y68w0MPPTQ/6y5l3iHatSUzzDBDNvPMM7s80Hc4PkiPk92GG26YbbbZ&#10;Zq6Zagkdr9ttt50bSaKpGAodrowerbLKKmZfBIMOkBkV6eKLL859O4WPkwGO1VZbzewXYTIp96+5&#10;5ppuGoolPJ8/+tJLL537dBVGUX/84x9nCy+8cO7TVeicX3/99bMlllgi9+kqDLBAFLEmHOWzwQYb&#10;RMO33XbbJOETRjdA7Pnke+utt45Oq2C0l7mG/HQsoWmKZrj66qu7vrFQmDpDJaQMrXfIiDbha621&#10;Vnb55Zfnvp1Cs4sBCMrY6nP79ttv3f3rrLOOy6clvEO+kdh3yDuijGNlRD8Xcce+Ae4nfNlll819&#10;ukrRpHe+IX4mK6ywQu7TVbbYYotsq622ir4jfhZ8J7F3xDfGd847soTy4TthVN4aROqL0iNkt6f8&#10;Hc4VXCu4RXC74LYcDwsmEswimEswv2BBwQ8E8wrmFMwumENgheNHmIbPJ9Bw3LFwEAvn3jCcNJAW&#10;nqnhpGUewRjBJILJBVMJphNML5g2B3/HsugvGCwYIhiY+w0QTCYg/ikFxKnxcz5aoPf3EwwS+PeD&#10;FQTLCJYXrCxYVbCKYCXBigK9Duj9pIP0+GGAeDWctFnXtDH+oa9LNAeaufCI+JlXN8u36ANTbcmf&#10;f3SNhL8h+EzwpYf/CbJRoxwZniA4uUVwioeicHC44NAAh+X4uWAtAcS5kOCHHjhfQLC2YDfBroKf&#10;BthFsJdA47OecZCA68J7wU4Cwi4XXGrgMiDNtW3kGIsjBdK8u2ADwcYBNsmxlcTPz2BGwcwBZhLw&#10;g1hdAPlCxD7wW01AOYXlp+Dnw3Wx+wHXxe5fWDCbgLSE6QP8iKcQ8FPhx1wtuI8fFfHE4p9BMEpg&#10;3TsyB+UQyyM/L8ohlr9FBDzDej75JuxHAq717+Vnzk9N6ztdPGidaP6AVgQoWlrYCtLJYIEwX40M&#10;ogbff//9btSKc78fibY8Hc0qNCnOPfdc52aulMrNct87Asjt6/79Hb4Z0D/7fvBgOiayfcT/REEZ&#10;Ymk0Tm0AxgogNQtHDhiQ/USOVDQ+JD4ohX5YhO8uhADhWaB8rLgVBwus+wBkBFmOGzggu1ye4cjN&#10;A37j5D3sLG7r/jKA7CC3TSPYduDAbGo5zhoBFW0tKScqrIXVJY1h2fkgbFW5xroXrCZhi8rRuhcs&#10;IuFo7VbaFBAyhF0r0MCteBX8CCYWWPfij2a/ppQReYnlMVVGi0o4pGo9G0B6EGJ4H9/tCIGSXUxY&#10;WdTqks5Bg4Q/1kaCPQT7CvbLQSVGo8immirLppiCSW5ZxjIrgHvyyR0ZviEv+e0hQ7K/DR3aMPx9&#10;2LDs3REjss/kufUQ32nyEe0tR18rgmB8bCvYUq7bSkg+xBYStqeEjZU8HiHHCkRbBBKmsEhOkSI7&#10;ABkdIkADDMG9YH1BqJkpNhQQhxW3gnDFHpL2Cvple0oex44e3aHZxCoaFYvKaoEwX+siHoX6QRaQ&#10;pgXC0IyotKol+cCf66y0KdD8fMwu+SuCfz0aEoQDIBUf+C0mWELKKgYIOcyXD7o1LLJSNJvsrL7V&#10;VpNoDjRz4RHB7fsD5lvRGa3TNfDT9ZO8aAgBTc0nCs4hPIgNbQ/NL8T3QgIvyPGVJuBV+SD/LFoN&#10;Teh6yA4CtwhAAaFbGg+gmcc1h0s8FpGVQRHZ8ZOx7lMcLmUPqVnpA4QVkV0MaKyHDh/uNJNYZcOf&#10;yhhWNAWVMFVRy4DnW1qTAkK07msU5hZYeSsLWgBWvArKp1lkxw9B6zszDV588UXn9qVPa3ZqT4wp&#10;Hp999pkbVeLcX/7C1Aa/Gcuay/nmm8+5GbZWoVMfUrPIDqJAgzPJTsgIsvu9uF8WWIRVLyA7mtC9&#10;RXaAaywSKosymp11n6IvkJ11XzVok13jNDut477Epti0kkTJrpFCf4il2UEwdLDTTP2DHNHgFBAc&#10;eFqQDRrkSO/7Af2z76RilgHXck8mZPaSxGERHZrdX6R5TNpo0vmd/z7CdPsoQ3brCRj1DDuWAaOk&#10;NHXPGjgwO13iquD/clTOIWOLpHzQ1KX529kU7tfRBD5S0Bl31/jPkLI6R8qAAQaL6ADN2GMlfX7c&#10;Po6SOMiDlfdGkB1NvOFyDDvvFWgeqYoMisiOfjFgxQ8Y+bbirQakUaHNbwWj/VbeFa1EdtZ0G3/O&#10;J1OGWlGiZKdWITST/hpH/NRf3a+99po7/8Mf/uCOGo7EmrGQ3REC+tAsMgIQH+TVTesriW/lXojU&#10;ivtV+QD+Ks/eX9yQmkUioB6yo7JDJDpiFgLCgyhOl3Ra8QOa2Va6yoIytuIFpP/MQQOTZEfYWEmf&#10;FTeA8JpJdovLsxmVtEgKQFKpigyKyK4ITCey4m0UUAisvCtapRmLMIcyNALhr1SJzd3rbYmS3W23&#10;3ZYNEM1IWVpJjcmKyPPPP++W3ahtNUSvUVE389GsZqxPdhCPRUitT3aVpnissoMyZHeGlLUVP2g2&#10;2Z0hWluzyS41QNEmu9YmOwYYtS6rJZizzjrLnav0abJrpKSasb1JdoBmLOk6LYff3FO/yyWOK+Tc&#10;wlVCUsfJNdpk9Jt34Cghks3FP0V2jNZa8+iA+lskUxbNJjuasevKkb49HzrPbmspo9TUk54gu85R&#10;1H4mmEdnxa1oa3YVqrjsssvc8cwzz3RHFX8deZ8jO7VGwbIpZP/993dHhDV3uu5QtTldsK0WFlh3&#10;qELnbKuSXZnR2EsE4fw0BfPUjpGjRQLgCHl+iuzwh+zqGY0tQrPJ7mghs9T92w0alE0jR6uSgZ4g&#10;uyK0ya4c2R122GHuyDI6BicxX6+zLlRYitmKEiU7GByi0wX3SmoQHcL6yeuvv77LQmK9RkXd9TZj&#10;GWiwiKwMlOxio7lvSUUsIrtLpalqER2A7I6Vo0UCYHwgOwYo6iW7+jS7fq4pZZEQYAChTXbNITuW&#10;RVrz7FI2E/sc2TVS6mnG+oCwqsWLgm+kMn4llTXEt1IJmczMPDSmb1BxtTkKtDKTTm3SWvD77HRi&#10;rQ8m7DaT7PypJ/5z1Y/leDTL/bJXlCE7mqSUkR93CPIfYjeJe3cp58NGjnRkEqtsRWSnFTUFK14f&#10;fp/dpAHwc1NPEs+x4mwkepvsmJi8tnwHbiWKgO8S0M3ChO6Q7FTDswQDDa0oXXKAWRoVtfXm75SF&#10;aSYV5t2xzwLiW2NlaRmiexgg9TRj64UjO6lwltb3lTwzm2RiV1mV7CyE6fYBWdQzGttosrPQCLKj&#10;jKy4i9CI0VgqsXVfNSgaoGj2PLsitALZrSX1JPw+mTJF2YRkx9YEMYEn2F0Oyy6Y08LUGcCNX5lt&#10;TpshXXIAI2OHDFtpZE7BHqCaWY6YJKe9js0vVk7odRqOXHfdde6IsAg+1oxlDhjLtv4oTRWLrOoF&#10;c+y+Fw2OScuQmw80PlZvUCkPFPgDAj5SZAfqGY1VsqO5axFZGRwiebGeq4DsmE9npR2yO1PKp1Cz&#10;K3hGDGXILtaEUhCWqqhloBpcDOM72RFGOVv3ApabVUN2KSmyvtxbUj4HdUisGQt+IbhQcJ4AM1Ah&#10;zhccJaBfjFFPH/gRdoHAuhecI9BrGUjwcbQAsvhkoomy/4wenX06alQXfCb+X00xeXa1XHNxBJdI&#10;Zb5QcL7gAvlYfFwkGtNlw4ZlO8p1NAfCDwlAdjRztxZsFQGEg2UU8GMD+GNZxcIa+RFC5ofDe/CB&#10;H4DQQpJTbCZYUxDGreAZWwpY52thO/mpsIqGzu4YrArqw7pHQb/SClLeK8g7sLCihHENllN+IOcW&#10;MONlkUCjQL816bDSB5YTWPlWQFbWfQpnuqtfhZxCrCzhq+ZlYJWfYjED+Ifz7IpkvOqzQ7PTzV7Y&#10;mzNlvhzBJlyM7IpAnxgaV6jNKAjjGutekLoff6x90G/3nWg3aHvdmrnSxL5K3KkR2RicRRGJl2fw&#10;0VlkB9YRWCSjgAyt+8oAMsV8UpFmxhQR69lgc7k3RtaAMAjRuhdg8ADzQ1YlbgQwFpCyegJSVk8A&#10;P2SLpBoF8h+zWAKwKWilS0H6rfvKoshyTAyxAYqU9Dmywy4dVn3VEiqZVeg5qyY4rrjiih1+Gs4a&#10;Wt2XMjYaWwbNJDuaqDQ/sayCuakY2V0p7l8KOuy/VYGrRLtrk13zyS7WTaDoTbKjidlXyQ7NLkZ2&#10;sU3I25OKBbWQHWBqSAzHC34pL5KmsAXCuMa6F9AMflAq44NyfEBwv4HXJI635JoQf5bm2Tu55nem&#10;4GwD58p1ECrrYyEtC9sJ9pVnaJPSB/70e9HMjQHjmFa8CsxrHSLp+JkcLRwkYalmLLDiVZC3nSUN&#10;NNdD7ES+hgxxfUJo+AxWhcA/1d9UhCKyo6LTb2w9W8EPmWZus0Cf25IJQGZWuhQsubTu84FxTyv/&#10;YE15x6y/teIGsXeQIjs2IWdQE/g7Berc3FaTHiE7CrMeskuBQQ5WMlhaFSAs9Vzuj2ls+NNn+LkQ&#10;mpu+0q9T6+vQ/IYNy64Q90kCK34GAJi2kdKc0KxSo7EQUqiJ+UBztOJV0G/Gag4rblBk9aQI5C2m&#10;OZYdoFhUyjasaGVRhuyKNDeaa1bcPQWeb6VLUWQogDIoIrvUIEzZScW+vPXWW7mrq6R2XFOJ7Q3S&#10;TOmSAzaBmXTSSbuMxtL+ZqiYnY4Q/D799NOOcISNgtXNUXfVUj/+bHSQQywWIdSDMmSXei5hmCW3&#10;7gUMfnwp5fGtNEfDZu7X/YXshg9zJs9jZqIgO6ZtxMgOf0iht8kO7c+6twxSo7VKdvWsjS0CWlOb&#10;7Ooju9g7qGaAgnXzbNJTxuoJCxJ6Wopz0AChCYMlX0ZAwxFVYFXAsqDf7Qx5SfTNWThDNIaiPj/W&#10;vlpEBxiYeFTCn5BnPC5uC78RPBLB44MGubmErEKwiALQjNXJuRawfsw1MTBiS7+fBUy+09Q8UvJg&#10;5d9B8obNPStuwNQYiEsnC4eA6CBt+u0s7DB4sDNrblUyUIbs2CwohqUF5NPKP1hP4qbPjBHhGGjm&#10;pkClt9KlIA0Qbgz0yVlpVzDyaZWNoifIzso3rTI2VSpDdtXIeEt2zGOiQlqkw0oFKnOoEZQF9/qr&#10;HUIUxc+GNFeI1mbtz6CANC2tjeYxBP6uVOZwgAP31wP6OxPzZ8k5lS7VlK0HEKn1gQMqGlNDUmSH&#10;VglpWeUDCItphtx7vOSdCsuzrDQwf4sfnlXJQBHZUZHRzqy4Ac/dVMKtsgEMsCwuRytuRZHmR+vE&#10;ug9oM3qzRBr44VhpB6vJD3l5uZdysJ4Nmk12Megcu/GO7NjTdbB8uOwMRuZmnXXW7M4773Rh0047&#10;rTviz9QTvwDCScfI73//e3dEWCqE5oAWFlYWKlGqohUhVRFBUfw0Aa8U7StGdvifLseQ6BQMfrw/&#10;bFiWDRniCM6Hm7QsZMfgBfPRaO5BeAqrUtSCMmTHHhdW+YB6ye4Eyfuy4raeDyA7ZuhblQk0huy6&#10;l4ui2WQHepvsQKqM2NCIZV9W3CnoUjGt142S8Vazo6CY+Oo2pZEXsqt8/AA3QLtKAaKkKWWBsL0l&#10;LjatsUBY6n5GM0+WynqSaHcnygdxomhjJwg4VjAgO1LisUDzFM3xidGjs9cmmih7afjw7MWhQzvw&#10;ByFB/OjT41pWiyjYkYyRYMiS3b9SAwSEscIhhnUF1geugOz2kXxY5QP2KigjwvSdWdhHfpA006xn&#10;g54gO8jEKhuwieQdsmJEMwaabIzIxkAzOAU023Uln+tIOtcR8qJZ7ZrW7ryfewdYpbawooQvnZdR&#10;DJDOgnKd9WzFshK+DHGJW8E5WFG+b6wtW3GngAGENtlVIRQUZnjCTmA+Yj4k5mFZlRzQ55Oa49Vs&#10;UJGKRip9bc0Hnf7E8bBUtmziifMR3U7Nj0EPlqv9StxUDO6x4k9pBT0BmkcMAvjvzgdhqSZUs8mu&#10;CGvI82ld8A2Gy8QAVlOWlPhT2xTy7aY0L/r9rLSXxQLyjFj6AKPZ1nPLAlt+5NOKOwU13NlosvvV&#10;r36Vu3pOojmYbbbZ3HFiqaTICSec0CXTCy+8sDv6fqH7lVde6XDzsqxOXv64rUx2oIjsYoC80Gh/&#10;M0hITbS/yvpc7dOr7KGbiUZ4g5yzHEubuWE84wPZpfrsitbG1kt27Lc6wZOdfG+1kJ2OxGq9bpSM&#10;15qdkh19JwpGoFC/aSaxtjIGVgBABhZ0baYVVgRd2+k+aAHP8aEVGHt0DLBYacMfQg4JSkF/2iOT&#10;TJJlM8yQfTPVVNlXY8Z0AX7XyzVKdD6Il9FQns8KDCuf+AHyEYaVgZZBqgwhbCa9+u/Of4dUVtbo&#10;WmngXprZNKGcpeAA+FEZiYdnxLCSkAHNvWqxkhDtqqJBs0k1xgD4Dn2ogYAl5NpV5dpV5MjPVbGK&#10;kAR+fLtW+hWQHaQfA4QdEpwPfvpMz4GULYwRhAQWwkqXgrW/5NeKGxDGM4DvrxOKG012avG4J6XH&#10;yI6P3uoELxpgYFDDmUiXjy4cHMCPMGvgoywYpbRISgEJHSrXxObB4Q9ZW/f6CImMeCFCCPUaAQMZ&#10;NGud9te/nzt+O1Cav6L5PTdkSLa9XBOWnYI+v1j6yqBogKIIRQMYp40c6SqcVclBkeamI4kpzape&#10;1DvPjj4/K14FUzis+8oCwrTi9VHvKhTrHUD4lj27euXSSy/NXT0n0Ryw2Q6imWRU1md43WDD9/Pd&#10;2K5SwY+/vDUFpGjqiJJdSHQKtgRMzaMrApUU8rEICijZWfeCsmRngefSV+fIbuKJHMHp1BWdvpIN&#10;H549LSSIBmmVH0SDCScrbWVRL9mRrhTZnSJ5QCuKaTdlyK6WkcRq0NfJjh9BPWRH/NY7oEWh00+q&#10;kaeeeip32XL55Zfnrp6T6nJQo1BQaDBM86BS+WCEtgzZsRKhgopGp+eN1uyYPlBBJyH9XMgGe3NU&#10;3BD4M2LpxxEDcWr86geZ3iJkkNFHyr4eU0/diWmmYc5P9pQ8X9fW+qOMaIYMgkC2GPA8RADx+6Bs&#10;isqHfCjZ7S5pZNVDBd2JLXx/+Dmyk3IIcaT8MI8aNCg7W5rxTO2wKhkoIrs1JIwBDip0NbBIIQaf&#10;7EiPwk9nB6RcFnHo14H5BbMJZpd8h8AfsuMeM74A1vMhIyuPPhqh2dE/qaDsGaCjT7VasnvxxRdz&#10;ly1FlpKaIT1CdvSJoJnUQ0rNwlFSIfl78VLDSgZQ43eRFx9Weh/03fmkFoL+LCtuwHO5hniUQCAP&#10;wI+AqTEYNGA0V5u5LFOrHPu7+X0fDRvmrLLE5gleIteltN+i5WIQa9EeFBCxdS9gAKpoUm6K7PhR&#10;Utmte8uCZrRFcgCiYNpGPQMU9P1BCDEw+AApWmkD9H9az1bQb2jd12yQ72pNPCFsxPP555+7paX+&#10;PjUq48aNy10V+fnPf567mifRHJA5bNb5mbz55pu7ZXr22WfP5p9//o79ZFX8ScV0vMZWUPQ2IDvX&#10;ES2wPrKeIruYFkVfnSO7UaNcs9Zv5gKms3wg2hNreGMGDS6W+4rIDg0zTLeiDNlxjXUvqJfsVpey&#10;6Qmys54NWoHs+A6t+5qN1NrYb775Jnd1lxdeeCF3Zdluu+2WuzolHKA4+OCDc1fzJEp2KfHNuTz+&#10;+OPZI4884txff/119uWXXzq3L4zqMKpIcxXQv1MOleutClYNUs89bvBgRzgpsttNKvOeUmFZAxoC&#10;fx2R3VzSy2z9EGXILtTqVLOj3Fif65q4k0/uNDz69yoQ92STZZ8MHerWGGN5BcvPLGNTSy8sVcNa&#10;80ECq2xAEdnRXD6GprzkxcJxQrb1kh39chCeBcK4jmYaYE5etaiH7ADpp9+QJp0P7gWQWUhwPtgK&#10;sq+SXUyzY6dB9qJZbLHF3L4T7Emz+OKLu20W/T77n/70p7mrU0KyO+igg3JX86QmsqtWKKjYAEUR&#10;uKcewuPe1HMhrBjRKVJEAMibdV8Z8Gz6/OjjstIPsLunWhram4+LBDcJMDJKs9aftOyaueIPSWJi&#10;K9aNUER2hGGQwCo/QFjq/iKyKwIEl9Kq6kUZsltKYKUNQGLE489PC8E8w/GN7HSP6CJpebIjc99+&#10;+22XTD7//PPdMn366ae7hG+99da5T6fotf3kyBysNtl1h5IdgwRW+gHmo2Jrd9H6bhbo2ly/icvE&#10;ZczNfzfpJM6mXrTPVO5L9dk1guyYT2lVpjKA7EKCaiQaRXapScF9meyq3YMilN133z13dUrLaXaY&#10;XWcI+c0338x9KoLJdh1aZrNs3SeS6Si6Ozidkscff7xzU1AsFKepR8VW00EKyCgGRnCpkDqqCHSk&#10;MQW9lnvp93JWcw3wDD7k5QRsWgJYr6hu/FPrLgHXdaxFDEC+UybZy5AdzdNrpBl5tTSnxwlx+MBk&#10;/D1ybzb99Fk21VRZNuWUgjH5UeBGdqdyeXBN7Ry6GQ4DIDSXSTtpCSdWA/x5D1b5AcqQcoDwfOic&#10;Qpry9LlpM7TSFPXcAsJpzgLc/jlotmbHhjcsK7Oa0fhDhosLlhC3jyXlnSwl72Z2CbNITgHZLSbX&#10;dzatu5bHEgLr2Qr22NByCaFlZJFVvUhpdmWFe/fZZ5/8rCLjbTMWwmB3r1ArQVuhEqf2bIWwUvPs&#10;6oJ8cGwxaGkrPg6T5x8u11rpSwECY/oF5BLTHsuQXRFiPwGmouwvwPgnk5bR8r4ZUBnFBc4qi2iE&#10;bDjEAIf/XnxcKdfGDKAy/ecceYeQoVV2ZSwVM60EqxxW+YBWmGdHGlOaWxFYwWE9V5GamgP4IVhl&#10;o2AQpRmE1wiyO/TQQ7tZNW65Zqx/RBXF5NOIESPcuYq/+/dRRx3ltD4VvReLGNh9s0YL0VZSnedN&#10;JTsBcTMwYFVUBcRhpa0M6ItrNtmloPPvWJtrjea6fr1Ro9x+Gdb7AUXWns+Wd4iGZ5VdWbKD0Kzy&#10;Ab1NdjQ/J2SyK2rG+pvnW8JIa9g6bCmy+/e//5396Ec/ctNNjjvuuNy3Iti9U0MBFIJPjKOlUiED&#10;5W/P6AxCnxY24cbJC7lW/K8bBAZl1w8enN0+aqQjtLESdpR81CEY7btQtI/z5PoKBjYIlfh+OWyY&#10;68+i3ykGtDOmV1jpA87ck4OQllwPdKQSO3JFZEdTnuv0ns44KvEQv/XcIlCmmJOiz881cyebzBFb&#10;NnJkBbgZ0RXNDpNTjOD6pIbRUkZz2YeD94dF6DMlXh9nSbp/OXSoa8qG5aaj1YfLD3K4nNOUYza+&#10;D0gEImDisFU+gDDuDUdAfVgEUg3oU9TmoAVMHTGiymJ6APGFsEhOUYbstInrN28VrB22ykbRm5pd&#10;P3k23Vd0Y7EyAugKKwTNrqXJrpFCQdH3oysouvz5BfXsf9DboE8q1oRT0J+VIjvise5T0N/Ic8Jn&#10;F4F7KFv6z3SfDn8kl8ENRnMxLgr50az1R3Sd1jdsaJbNML0bYKJvz0of75BnWGkA9NnF8l8G9Fml&#10;KjIEoQYFagFkSZ8chGE9X+fZWfcqphFYJKcoIrsUSB/5c313crTQm2THdJNQPv7449xVmTAckl24&#10;XKylmrHMpVl55ZXdBGJfTjnllNyVZU8++WT27LPP5meV9bRIf4kjNhrL3z9VUfoCUmRHMw6ysz5Q&#10;oGTHddb9ALILn1kWlC0DEeNEow6bpwDCYx4eGwdZzVz6+ViylhpNL0N2jCZa+S+DohUUaD6NIDvr&#10;2aC3yQ4wT7C3yK6W0diPPvood2XZ2LFju5HdPffck7sq0qtk99JLL7kMHnjggdkqq6yS+1YEf58M&#10;Y24V3LHKopodlUVH73zgTzhgcms10PuIIxY/YJQyBasC+6C/SicFW4DsqLAxEEeK7HYQWPkDqfzh&#10;xzXk4drBg512d4U0jbGc7APSc5OWGb0dM4Vr1jqwoxyjuTPN5PYlxXJNuLENeWNtLsewXBSQnauQ&#10;CYSV1wfhkI0/8uiDSklzmKYuxxA0l2NNYPVnNJZBEvoHQ+BPpbdISDG1AEOXMTCxPnx2CCteBWRH&#10;WiC8sOzwK9J+wWJyDVi8P+jfAfW3mtDESbPdr89lxCc7xF+IYMl41YytdVIxZOH6sWoYDQXcSxxW&#10;3IA+JbSrVDML0rAqMYBUDnTpswcY6O+DIKgs1gdIBSY8RXZslh2LH/9DEvcCrKKkBnnop2N6jk4l&#10;0WkmaJRMTaFCOaMEw4dX5u0NGuiObDKECaps1lldpYiVU9GkYsqAZ1hlXwa8u83kGZ1GHLpiS3kH&#10;TO2wnq0o2oOiCNizS82jK0KR5gjZWfeVBaSGhmb1LeIHoVnaMT8L6m+9ZPfEE0/kLltaqhnLgAMj&#10;suHmtnfddVfuytwkZEtSzdgicA+EZVX0MoAkU8+td1JxJ9nZz1eyizXDIIkyZGfFrWDE1bpPUUR2&#10;p0lFiJURxIdhT7Q++vTMZu4MM7gOfrRMq4zqXRtbBNcVIPdbzwZolkzatZ6taATZWfGWRU+QHRpm&#10;SHSKGNmhFVtkx7pYC3AAKyu+//77/MqKtDTZ/fa3v3UZXHXVVeXnLX9vT/zMp9x//etfnRuyY31o&#10;SsOKQTU7q5IrCI+BBeyp50J29CfFCA//IrI7SJ5x1MABbkR17ID+zmwU7qPkB3Hc0KGuuadNMP8D&#10;5ByND7Kz0qaA7Ky8AZ51mMC6T4Fxz7MlLcwphPR84HeWEFasjPBnQnI2+2yVJi3NW9boAtz4iWZH&#10;ZWQStU7KVqCxQYJYyo0RPv71kt2Wkr+tDGwtedtuyJAe0eyseMsCsks1ZeslO5qpjIj7I8o+0Pos&#10;sqNrwK/XtUpLk10jhYJi6Nz680Mk9NtZFa0MtM8P0gnj1n6rVPyEFfXL7SofinUvQCODyJUwQ1iV&#10;0wfXMM8utjaWZirrWsmHlccyIH9W2n0UETp9f5AedvUUkDij7OzOlc04Y6VJy+gtE5UBW0xCinPO&#10;6TrwY4MUEF2MCMuAviW0Fq3I/nQQrcz0y4UV2QdkY8VdFn3deGcMPLfe5WLI008/nbts6XGyY8Hu&#10;Gmus4VhYMzfzzDO7o55jyskfSdlqq63ckXD8/UJRN0f+rFaFwg/tyqqAZVA0mktFTcVfhuxSzWAl&#10;O6sSl0FZsquV6ADz/Ky0K8hDrfFDguwQl003rbO3ZzZzhQjpoEfTs8oA7a8esqNj3eqL8tEmu9oQ&#10;jsa+//772R/+8AdHXmXwzDPPuBkavsk3S3qc7JZffnl3VBPsaqMOtxIgeO655zrcbImmbr1Wj2r6&#10;CTdrRKkcdBhvLhUb4KaS7SMVYi+pKHtK068acA/3Eocfrx8/fTn7Dh4cjX9v8YfsfCvCPkjzHnKN&#10;db97vsRNM9RVWrm+Gmhl375/v+xYae6Olfjo41NwjqXf/cRdKTs7jWlUyC5VvoQVkZ0Vt4Yxuz+b&#10;e+7KIIbVzJ19dqd1QYpUHiquAo0fEiQsbOaXBWSnGpyv1floJtkxMKFkh1XiEPhXLBXXPoBBWaWa&#10;uYRRDta99YDnojVrvW6WjFfNWED7n5cSQof/a4UVZwjrPkAHrPWSfaTu959hfYQp6H00A6nowCcC&#10;oP4KK31FIB7LFhvAnzJIjYYSBkmFacBN3BAVTVR+aBhVUKDNE45m5czOQ36ssNEVHLiZ7jLPPNkg&#10;uaZe7coCBAPo87LegaLo2ZCVdZ+iyHgnE3Ot+xRFy8WKQB55n1bc9aDW0dhqpVeNd2rm/COa2oMP&#10;PuhGXVTOO++83FWZS/PGG284t184uDHz1IyXUS8gG+vj8VFUUepFvZ3bRYBwrOcqKIPUAEHRHC7i&#10;j5El66LZno+5ekxV+Z9omn4z9/vB0syVML4RSNOKvxHobbJzAwBSjta9oF6yY1+MWn64RQhHY2+9&#10;9dbsrLPOyk499dSacdppp2VnnHFGds4552QLLrigi/fwww93x2ZKJyMFctNNN7kMjhkzpiOjKn7m&#10;Y25f1J+/hGozCquAexIQsPnxeKhndn4RKIOeILuw3H1QBimyK+pTIyx2P32SaPTZ/PO5lRidzdzJ&#10;xC1Hmrlzzum+D/aWRdPUdFE+kBTlAxnVqtmConfY1zU7wHv036sP65ll0GzNbpdddnHHY4891h2b&#10;Kc3JQSAU1FwCrQB+vxW2wur5iMcHMGXD78OrFmhPVrwK+tT8Mu+EHV+1SI2m8m5pAtOnRYWGdJR4&#10;qIQ6tcH1+UF8EOGkk1aAGxt9Esb3E7MLyPOb0Tnvo4jsQrADv39eb59dGVAO9nuuvZ7xXpvZZ3fE&#10;EUdkr776anbmmWfmPs2TLjnYfvvtO9RJzZx1vO+++5wb8Udj/Q16fve732VzzDGHc+PHPCtr6gEv&#10;qE123culGpQhO+u+RiFFdkVAoxoocH16Q4d2W5/LCC9L2dD4sItoPR/N04q7kaiW7EJwvxVvo0Ad&#10;SvW71lrPwtFYlo9uttlmzvJRrcDgL4Of8A1rZiG766+/nmUXzvYiK3pYr31efsR4LbMGspJm4GNS&#10;yUEu880nTQ0RRkbInGaQ40wzzeQSiJsJxzvttFO23XbbuWtx+9ciP/jBD7Lh7Icqgh9/dWveWZvs&#10;OjU7EJZPGawk91nxKrpqdnYc9aAesqMyDRNkCyxQ0ewmmSTLRo+qmJ9i3h7a3SyzOA0QYmT0lnW6&#10;CiwsQ/Y60su3VA2sNFmohez8ZiSaKfFYaQDh84pgxdEssqvXeGeRQHaMBSAPyHPeFnwm+Dw//kVw&#10;h6BeaV4OPKGgGP6n4MLCpPmRGrigycO0hXAqQVlwb6q/pkyfXRGobNYHVgYQkJaBXzl8aEWJARLg&#10;Oit/PsJ4FTw71QyEyIoqUq1kB1hqhtbPCC5kRlo0PeSNCcnSTOjezMU+H6O5s87aYXmGOYNgD2m2&#10;KZhew/Sb2BQakNpHhHdE2sJ0+/B/WD40DiZkM8XHT5cC/x0EKTLih8UaXyvtgKlWqUnsrUx211xz&#10;TYehgMflOR8LvvLwoeAhgYoOhKJQ6SqtMhLNgWYuPCKMoKy22mrOPUBewGOPPebcaIYPP/ywc/vX&#10;46YD16oQzA2iwlmVE2Dbn/lT4STRsoDwiMOKG/DsME3VohFklyqDoiYQhGDdVxY8u16yq6UiKVLx&#10;008HGaPdZUO7byrkbO5NMYWbJxizlgyU7GIo2jSpDNlZ9ykgO0jYShv+20k+Uj8M3g9rfK20Awiv&#10;WWTnN2M32GADZ+5toYUWKsQPf/hDZwAYpHYiY+Ix+90g7JT3iuBdwXv58UXBFYJ6JRrD/fff7zI4&#10;/fTTuyYsctttt7nj0ksvnd17771u052JJ544e/nll50/lonpq0NuvPFGd0SIB+KpVbOrh+y4N6XZ&#10;1Ut2fEB9nexAakJqs8mOe4nDipsKzIisG8BgJJclaEOGVCyusCSNbQJE42PJIISG9RZMYmGxRTdZ&#10;YgUMZJiaOB0lO2n2844aQXZocSHhcY7mWUaz20Lut9IOUmRH+v0BCp17WAbcQx3ylZda5MMPP8xd&#10;3cUnO3bKe00A0Skgv2sFKmh166+/frbvvvtm7777brbrrrvmIWmpny5LCAXFAEX4MngJP5aXzPC2&#10;VQF7AhDt6vKxkRY/bdVgI7mXjy32EaaWk7UK2cVAupgSsu2gQWYe8dtl+HA3jzK2goE+OXbistJe&#10;BIgWsmNZH0TGhuS6MxrkxlJB1ud2TGvBzPxEoysTlrXPb4YZsgPlGmvZH2RDM5LnMKeM/FqwykZB&#10;OGm13q8Pvv8QGgaZokFZZchoKEeasWH5KzaXMN6T1R1CGilD6mE9qEcYvETYRP/zzz/PvvjiC3eO&#10;YPRXm7FYzn5U8LIAkuP4iIBtAZBPP/3UHWuRaA40c2yow34UiPpxXGGFFToKgWu23HJL515mmWU6&#10;rlHBTWFbo7Fry0vqbbJbTSpimK5qwPpQ6wNU9HWyY/+FbYQQrLwp2TGiSoW0tGsqca1kBxh82FfI&#10;NiQqAIFhlIApKm7Ssri7NXMnmcRZb0HTs+JAs0KDSbUwUqCMSGetP0zuW0bSGWvBUK50A2HFJfYO&#10;tihQGuaU+LW+1gpkrbXWct1Vs88+exJzzjmnu45WIPKf//zHHWOiW7NCdvTb+WT3G4GSXT0SjcHP&#10;4D//+c/s4osvdu4999yzw9+/BvHdun8sgn9Ks+OPar2gnkBPanY8I8Tq8hFCdlbaFL1JdoCR0O2E&#10;SMI8ck7H+K4jRybJjg5u9le10l4GkN1+8nyrzwsSo3mK9uZGcqVpWzEwmhsXpdk7ZozbPwNtkCau&#10;GikFuq8GgyT17GBGOnmXvNPw+0hBv4EU2am2l2rGotnxnqy0gUaRXbVC/x4SGvMMRU1A/VKe8zsB&#10;RKd4QnCuQOXRRx91xyuvvDLbeeed5bXLey8hteWgSqGgGBXlg6K5wF9UgZ0tmjmxJlAK3FM02koY&#10;zQArfvzQOhaWNPhpCsGfO7W2FMOU5MsC9zOaiC0xnmVhKoGVdh+kIQbr+kaCfFKZrfwBwriOso7B&#10;SjfQMoTwldxCQOYQq/a7+aAZi0l4LMdg0AEtm3P6yMC6AtfMZdSWCcr+Cg6O+QoOrsW0OmkK8w90&#10;RDIGviXNTy3gXqvcAM9nRP6UUaOcncQj+3e1Z3i0EPvpk03q0h+mW8EgHd88GmI14B7NYy3CiGkZ&#10;oSmLHCfPuVVAU/a3+ZFBC7cdaJ0SjUEzB4v6mbWOMbdaMcbNvqFaMXwsOaBiLtr6o5UBH1lqtJWP&#10;hWusewFhi8gHE6bLB01wK24FldG6D9DJS/OCj8Z6PoAMrXhbBVTGFBkVjagXgXtTAySUb0qrgfRS&#10;xkcJ/xpiE60vHM11G4VPPZVrdcT2tmVNq64iiIH3GN7XKFD+HI+T9Fvm+TEPdqIQIZv6xN6Dkl34&#10;7RXBzzfCRGA23lpuueWyZZdd1gRhWFBaccUVO+4rEiW74+V65tRBdArI7wgBMm7cOHdkxQVLzJjj&#10;SxdaGYmmhF3DNKF6pAmrfXNq0462to60hDar/PsnF6DlhB8yzZt6yI4XmCI7wlJkh2bYE2RHGkir&#10;hfGB7LRC1oKi+ClfnWMWI7vd5R3SzA0B4TGw4fbNZQMhrK3QtAVMeqcJNOOMbooL2jdGC3gfgA5/&#10;+ivRPIcK+I5j4Fuy8hYCMgphXacgXJvXJ0iaITYIzwemwH4x0URJsuOnX8t8VcpE89hM0VkckPf1&#10;gvtz3Ce4RrC/APFHXlm/ryRZRpqbg1y0sKj0fNj+iwa+yu4DoppDQKGHJOUjfEEKCIYXTBzEZT0D&#10;hOnxQXp/JPdSoamQIfCnP9LKF35gabnmJ9LUoH/SwgryAVtxKxipW0s0YH/Hq2qwhhCFFa8PBoqs&#10;ewFpj707/KiMdEdY8ZaFRXIKWgT0b/mjmD4IwzgolZ0uAR+QF9+IfoMx/B1bfHPNVZnPh8HamWeq&#10;HDFHv+CC2alDh7rpH4tLPvlBLyXvDeAG7PEQ+0YAq1y2HzLYDfSEYKR7SwGbgQO/7NWPqT/Y/cPs&#10;PcvmfODP9Cea6+H9PnjH1vcXA9ez/wh9xpRRTwhbCLC9J9rcbfmRfjwmjdcr0RjWW289d9RM+pnV&#10;D6TIrZ2SuGs18VSkmRUB0ktpfmVgNb99sBTOug9ACNh1S3VcM0fLilfBsijrvrJgFNyKV4HGnZpH&#10;xxyt1CAS75UKbcXdCJC+2Dw8QBjlbKWtCBA12str9OVNNpkbve3WzBWN8DBx81OzWidlAEnFNFNA&#10;X6OVt94GGq+aeUJOPvnkbJ999nGbb+22225Vg/v22GMP10o88cQTXZy+7CHPYWtPiE7BOf4qWEqe&#10;TN4VZqKIY955581D0tIZgydfffWVOyp5AQwEqNsSf3PsTz75xB31Wo5sulML2aF51UN23NvKZId/&#10;GbKrdpTPxypyrxWvjxiZ8Nw1pcJrU8pCb5MdZFwr2XEf38ifmacHmKTsT1qm2Sta36FyDaOdmJti&#10;QErBoBtgwjzfiQXC1FJ3DJCdpbUqrHz3BCA7tPpYva9HllpqqdzVKQw4sfD/UoFu4n6CgIGmeqXx&#10;OTBESZIRLT4sH/TXQWjWh6igz4xrZu9XIa5yyO/J46gHfLBWJVT4zRULjKTxwVigAhVNLWHqBdfF&#10;7ieNEALwK5n6USmHCCh/HQFW4MdoOGRmxQ+KpgYVkR1hxM91kEtZcD3g+X5+wvzxDCtdCr4F/QZj&#10;oHwoB37KVvgD9PHNOWeWzarN3Bw0e+eYI/ty+umzO4Qo75900uzBySfvgl+L1njd6FHZUULKMZwg&#10;P5RLhg/PLpbn+MDv8lGjsksmntiRottCQLC55Kl+9OsA211apNpMslt88cVzV6fQ/3qyQMmO4y8E&#10;rJBBVl99dXd8/PHH3c6HiCpXRRLNwS9+8Qt31Ez6mdUPIOX2LRirP+RmaV5FZNfboGKFFbgaQGZW&#10;vIoi452QlXWfosjw40LyMVtlr6CpX887KEN2XGPdWwYQnxWvgvhT6efnxzxA/Q4tzCXXWHHz7iHq&#10;OwYNMpu5jO4yp+95cV8soIKGuFyuOVuONIXDkVTFWIG1py84Te4/ZeBAc3e+RgHCi5Gd34xl/xkG&#10;Bq677rrs2muvdUfMMzGv9pZbbnHXlJUY2WHiCY1OAfkp2W288cbuiJm5LbbYwrnLGgOoxBAIZtdZ&#10;lqEfwgj5Y00hfyc9R77++mt3jIk/SqL3xciOP6/1kbYK+gLZMepr3Yv/D6WCpsgOQAhW3GUAkaWm&#10;jhAGYVn3lkEZsrPuU0CEAwT6HVqA7KwyRHPk+XfRpJU6gH09CE4B+dHkhewuFFA50UZ8QHhlyA5S&#10;s4judHnGqUKorUB2KfnlL3+Zu8qJRXY87yABhEf+OWLjDlNe9Ur9MZQQ/aDGV7LbSJogjKptLccQ&#10;jLStLB8SFRIsKnml8vvAiq822XxQyQDTdrQMY2A+lN809ZusjEiH5R5CR68tEAcjjmG6FYzEajPV&#10;Sj9dCVaafTBibpU9IO61pXzpt4thLSEEBaOIPtYTouKHMqdcN5eEh8D/hwLr3UJ2bIi0r+B8ARWQ&#10;PqUTc9CfdKzgKYGbpMxUFtbnKjBDNc3U2d/FTSW2iA4wtWJtATvV+WBvXpbD0WfFiCuDTdVCSYzv&#10;TPsafWi/I995CO6hic87KpLLLrvMDT6UFYvsSC8TiH3C55y8qzDFjf1w9ttvP3d+9tlnu2ORRHOg&#10;mplm0s8s7nnmmafD7V/jX6ei/lScsJLhF5qwbjXw0q2KAKgM60lFiY204c/UAOtehW7DFwNTKrQM&#10;LdBEC8u1kYAsmVphpR1AeJCalXYAoVjp9sFyJutegGbBIESodZQFZJgaRAKpuZIQwkESx1VCuGET&#10;FTA1ArKraH2dTVxt5jLQ8aKQ7gFyHtPuDpTraMJZ3xCg497KW1lQBqnvOAbKhR8n70iF5aPvvfee&#10;wz/+8Q+3l+y//vUvZ4WE5VtlxSI76gJL+iA4BoU4Mk+S91evmDF8++23jj31Q1xkkUU63JppWDwm&#10;WB31r1W3pWE4shNYH2CroNXJjiZaWK6NBFpjiuyK+uT6MtnxfhkgguyuHjzI9b+FZEfT1Wl2w4a5&#10;qSodzdz+/SpTV4YPd2S3j1yjlRjSU0B2EGFqs3fC6hmVZWpRLWSHxqcTi8vIdNNN57ZFZHoKWh5T&#10;TZhmsvfee3eLQ40E+MLzWK+s5cKROXbUEYSdyVReeeWV7NJLL61fs2ukkMlBAkgN6Iipktxi8iHT&#10;X9Klz0T+kJxTyVJaQ72gkq4lTU2mV6w5oL+rVD7wZzKp/wGEQMXmQ7SaD6DIFloMWiaUz+KSjiVE&#10;c1hS0uoDP8IA14XAf1GBX+7VQN8R2puVRgWE181P7nHvUJ5PHMQ3h6QpBGFco9eH8UBEh44aVdlM&#10;Xa7bU+5RcI5FFKuCK4rIju9rXSnHrSUeVmqwNE1BXxajn0x2peKptqE4WECf0t4CDAuglaCJKLYT&#10;sG7XGZ9k4jLrc1mnq2BtLkYMBMSv610VrIV162ElfXtImJ93vwzY7B3NUEdXQxB2gGiYGFSwcODQ&#10;oe7H7OcdkPfFBWXJDoOdMfnJT36Suyqy5JJL5q5OYZoO5rwO98AqGPyR559/3o0nXHLJJY5M2ZoR&#10;SyxlpC6yowC0EDiqWspSMox6qhAWm1TMh5aqSEVNpHpBmopMPJUhO+s+Ra1k1yjwR7fyXhaUkUVm&#10;ZVH0Dou+gZTVE7CnaFApraeI7Mjf2nJNTDuHKCA7v9lZFhAYtvSuEqDhofFZzdx/jhjh+gVVowkB&#10;yVp5V1A2qWYwYZCldS8gzLqfQRG+n7JkN+OMM+au7oIpOF8w9hsKrRgMOehaZ470WdJvXa/UH0Mu&#10;GOQLC8Qnwtik4sqHbn/koKiJVC/aZFcMyqhIs0uh6B0SliJT+sz2F0KwyA4/NBur3BVo6EVk92Mh&#10;zGaQHUD7u1qAQdEuzVyBs7cnWtX7QoR7yjVoixCeD+KA7GLGDhQpsqMZvIfUM+s+ANlZzWjIDq2q&#10;LNmlhF3JfFHzT76wxI8J1n7aOGedsgrraDHzzk5niG8VPSX156CEUFCAvh/6gDAdo/1BdH6y3tD6&#10;yBX0mzQTVLQUdGKyNsN9+P5+BfL9eYGMdmqefeDPtVa+FW65mJQR0KZxGXTcIxXZyjdg3S8o0p41&#10;LyEI417KyUq7wnq2D+seH+FGPEDPaWbRrxRb6M73liJb0s8KB/q1fChZMh1ifymj04WoTpUj0yEU&#10;nJ8mhIX2ZpEFBIT5qC0FkBZ9c2hw9N8paAKfJXCGChjR9cEyNpq600/vRn9P4fmCU+WZitOlCXuO&#10;kCV50DSHeaDfeE+5zycRHz1Bdptvvrk7an+/1YzlOawoguBID0emnTTi+YUxqKG8s846yx2RAw44&#10;wI3IIJh80b1jYW61fOJbJ1Cys0ZjIbt6rNj2BOpdhQHZhflWUBkdWcjHZj0bNHttLM8uIrsUijSz&#10;ZgOtU4nNKmNQRHapPSQ6yA5yEXcI5sKlBhggPPryfG1Pgeame6WyNC02afn7iSfOjpbz2PPPEe0w&#10;lQfIbi+J2yI6kGrGNors2IoVYVABsciOmQWkVdPCkXXFDMLVK2YMqIiYeGJXIDKp5p4UiB7Hjh3r&#10;Fgf7woYYuuMYoveFo7F8nG2y632yAykyKAL3proimg3Ijh9pjOzwj+WPsicsRRSUH2R3hmh2p0k+&#10;Q7KBBCE7iywUmIS3bNEBmrnO7PhEE0kzt3+XZq6S3bfSBD5SrmE1QRfNMsdZgwc7DchKP6CrpVay&#10;q6bPzpef/exnuasiuuKBwQXEIjvm9NEq0WVxgPJ3ewvngiEABE2RbRgnYq+RElJ9DmoQCorpA/Rd&#10;Ye4IE9SK5eUDgkzoU+kN8OwVJU2Y4OGDCIE/L5sRwVrAUi2eQf5joNJZaQNY2qCDnqZarcAQgZU3&#10;BXmkCbS8HC1ggsrKm4I/P+m00g/Ifz2aH/FvKN8JU3wsbCDpW1OO1oRi/DB7tNewYdk+Q4ZkezGi&#10;G2BvIQom8FokAah8VHwdaWWEVcE5/mh1mENil7IQ+EMa9PuFoJ+O0UeatuMErLhg2ZkP5vExwPHh&#10;8GHZB6LB/ZMBjRz/lubrFzR3Z5nFfSeu+8IAhMFmRTSnLRCGiagw7cTHpO5ayI4N9FWYzqZy0UUX&#10;uaNlCIDn+PngyLSTWp4fSukYfBvyuhMQwlDw008/nZ/ZQkKtPSgAHyQLjcM/bk+Bv3q9AxRFKFou&#10;VoQiQwFFIP1WvsqC0cxUv1rRaCtlXA/ZQaipnbWKABEdIu/Y0qwOF03tSImbfrUYUQBGBK24Fax0&#10;sO4DxEv8sdFkBh7ou/O1RQXaGys2ABZZvu5vjOYKCWKUgDoGqVlpwB8tyUo7UA0qvI+fYa2GAHR9&#10;fShXX321O6600kru6AvPYa6dT3ac+89/8803sw8++CBbY4013N447777bh6SFjMH33//vZvDwoa4&#10;POTuu+/O+svHglsfqscxY8a4iYQIG1+ov0+A+MVeRJvsitHqZAeRxZqJgLB6RnMhO+Z8WZW0DGie&#10;xcmuX9PJDqTIDqDZxfoEabqeJsgmmdit0oDwtInrJi1jhmqmmVxZ079FPSMvPuh3rJXssKyj9boR&#10;cv755+eu7sJzsA7Ne9d6x0isPv/jjz92R8TXFstI43KQEBLKZiA0qWjK+qCfATUV1bU3wJpJN2rJ&#10;MQLLOmxZ0AzkOSEB+MAEVJguH1R2v/JXC8goLPdqYcXrw0q3gqkjEDZrTC3Q1F1ByskqP0ATmx3a&#10;YqAJSsVgxDZswgPCtCKHJADC922hXrIjjdsUwJ+MrNBJyVsL0PIwd+SvzfXX6N4vTfJ7hAzvFgJU&#10;cP6ANH2fE6WEZqmVdoXVvGVvXsqvkWTnr4IIRclOf64cfbKrR3qM7Bj+p+8rrCS9DQpzFWnKWB9o&#10;I4DxS8jKIjlFkdWTvg60upTmh2aP2XCr/MoAzZNmdKopnQL3pQYoQL1kxyJ/6z4FUyyKiDckaQCJ&#10;8zPihylNrOz7wYM6tD7g5vENqzRz+emlRowZpAg1Tvbl5TmNJLtzzz03d3UXnsP34H8/oWb5wgsv&#10;ZAsvvHCHlRW1cVck0RxsuOGG7qhbobEiggfqQ/2j5UZ0F3D8mAHdqmRXpNnVgzbZFTdz+bjXEi3E&#10;Kr8yYNKwFW9ZQHbLFnwDPUF21n1lgPaLhsxcPEZuu5GdaHY0c6l/rE6A2EIwgMJASUh2rEulCezX&#10;63qE3cB0D2pLeA4jr/rj4rspa3WlSBqTgwIhoZgJolJbzZzeBE3o5eSjoKkUA00hmki1gAnT9Fei&#10;isdAM84iiVYCI6oxMLk4NQBRRHaM9q0oldIq+zLgXn6mKVjlrmAnMWYJpEzfF5EdZGalTcGI7HYS&#10;P01SC4yGQjgxQIZq9ikEz2Zu2jOTTprdJ83We6Q87u7fL7tbnnePHDm/V3CeXMOO+yEY7b1Urt1P&#10;jv66X8BkaQiyUWS37bbbJu3e8RymoynZcYT8/Ofvv//+7njCCSdk22yzTTbllFN2bLKdkh4jO5D6&#10;4HsLFKZVQX1Qoa17y6LeeXa9DQwK6OoXC0VzJYvIzuVfYN1bBhiL0G8sBmtCu4KwJaX8ayU7lpmx&#10;WiE2iOO6SgR7SDpDzaksdpVnWM8OEWpsNFuxhYdWxx4bGBr1Bzhwow1ioEAnN4eDIzyfXdoaIaus&#10;skrusoV3xTp6+vj5CXHUd6jC3rQqLBVjrh1zg4skmoPZZ5/dPWCQFMQss8zi3LSVEUZpEUZib7/9&#10;9o7ELLDAAs5f5aqrrnJHwmrdXazZaBWys57bKugJsqtntHYJaQLrNxhDXyc7+s6sZ5cBmhlpgOxC&#10;m3u43YjuFFO4EWHIzSc7Bj8wuYR2bAnTP6oR7RaLib4vnSDOUf3qlfpjKCEklOUeNHf8yaY9BZqq&#10;NKHDUUCF9YH6YCTRileha0RjKCI77g9HEH3QHLbS1VOAiBhgYm/WEFQC8pBa3zw+kB3NRZqSFjaS&#10;+yAzK21Aye6nQna7CLnQD1YNuGcneYb1bB/WpOEtBEwroZkL2WFd5R3R7ioY1OH+YNgw16TFFJWP&#10;CwQYIaDLx5Illlgi23rrrbNNNtkkW3/99bN11123G9iWlTCUJH9vGkv0ffnvR/18YXN+ZMcdd3Tb&#10;SISruCzpMbKbTNAbAxR8aIzWWR8wIKyeJhSA8KxKrCgiO4h4dakIVvoAU1+s5/YUICIIycobICxV&#10;huMD2RWB0VwrbYBvsGjf2CLQHLWeq2BUFlNXllYIsLV3hjxfNTZdbqaTljFGgOGBTqssFc3vS8Gb&#10;AlZ2WLLaaqvlrsaI9e4U9UpdMbz11lu5K8vGjRvnjqNHj3ab1h522GGuKYyQ0KECPng0KSp3T4Bn&#10;0QRlYiSdxHyQPvDjjwdZ6TwwK54U+OPRyY0dLvoXfEwjIIwmIAucBwsYWVJg0JSyoVxII6NqYRrx&#10;Q7tjakFPlp0CrZjRZDQ4SDvMI378yJjlrhp0eD9hXBO7n7hj9xeB8odQ/Ephge8P+OXP+9BdxyDk&#10;2HeSAtfzjkiD9Y44Z4CKcLQvmsP0oTF6WwZcq/ewRpp5qf7zOccfQqWpaxkPZQ4fgxyQHPPxjs9x&#10;nID9MzCQCRlmQnRfyPGzHP8RfCB4QXCuoCckfG8+VGaaaSZ3ZPUWRkmQ//73v+6Ykh7JgZXwNtpo&#10;o7HAzBUkDqnjBrj5qdJnzhpjnYXAzwXg5kfPz/oWAU3XywVX5sDkPNof/XbNFva9sfKlUFlooYXc&#10;EcMCajbqnXfecceU9AxdB/LZZ5/lLlsefvjh3GULjM7+lQyYYFIKI36cP/vss9kzzzyTXxWXddZZ&#10;J3fZYllj8CVlehopUu132WWX3GXLiSeemLtseeCBB3KXLWXXCtYj/rIdS4rWSxf13bBnQUrWXnvt&#10;3GWLZQXXF8twpC8rr7xy7rKl6B2eccYZucsW9j1NCZvYNFtYX5qSojT2NekVsmNHolYWZmenhGZ6&#10;Sooqmo5mx8S3FmEJREIa2QgJU/jTTz+9I2jOMcs1OVYwEvK///0vd9Uuf/vb33KXLXfeeWfusuWY&#10;Y47JXbaojcSYWJu1+DLbbLPlLlu0iyUmlGNKdLPmmBxxxBG5yxY2l04Ji91T8tVXX+WuuLDGPSVF&#10;P8VqN71udekVslPDn80Q3yJLo6Tshh4q1hZxvtRLdqEcf/zxuaucfPnll9knn3zSgS+++MJtYoK2&#10;BvArkjbZpcnuyCOPzF22tALZMaKJiXNaStQbNDlaSvj7m9yPL9IrZFeNrLrqqrmr94S5hswPmn/+&#10;+bP55pvPHek3oB8B91xzzeUqz5xzzpnNPffcWb9+/fI7bWk02R111FG5qzZh/89qZUInO7W6G5PL&#10;L788d9lStG9CT5BdKGUm5vZlaXmyg1BefPHFDrt5KfBH0r8VfyYF5/TlYeEU4A6vscA1xMuz6R8k&#10;HeDll1/OXn311S6dptVIEdkdcsghuaucVKvZhfL222/nrvLy97//PXfZMr6TnSX0RbPxFJoy2jPz&#10;v9hRCz/sQX744Ycd+M9//pPfZYs/08ES4i6SasmuDIH2ZWl5shsfpYjsYsI6wGYJHfaAfj/tC6Tv&#10;ET8q/oILLui0WzTaogEapLfJDm07JUXhtZCdJWwWXYv86U9/yl21S5vsukqb7HpBaiU7iIZ1gMxp&#10;vOKKK1xTCbBbE2AjEx+EcS0dzTSbbrjhBtdXdO211zrgvv7667Nf/epX2U033ZTdfPPNDlx/2223&#10;uetrFQy+pqReslt++eVzVzkJlzIWSaPIjt3wGyFFMxQsaZNdV2mTXS+Ims/qKaHJo8t2dAkP028U&#10;6qfguo022siRMst8mOZB3ynTMQDmtENoGNcx9YamW0rqJbuYHH744bmrPmkU2fm77NUjRX14jZAy&#10;TeO+LG2y6wXBzM2ELscee2zusqVWstt9991zV31CU76nhN22TjrpJAfmWGK6KATlxQgvK5MAU1uO&#10;Pvpo52YXL1YSAOacHnrooW7QCrtxbG5z4YUXOlxwwQUubEKVNtlVKUzLwJ4WH1W14KME3E+lxJDh&#10;Djvs4PbetUDYzjvv7PYDYTCEezjHv5lgcbWmrVlCxU4J+axFGtVs1Fn6rSzVToma0KVNdn1E+kLl&#10;q0cYcGDVwZlnnumA5gLhogUD3GDfffd1oONfwblqNUUrF3pLyixnaktzpU12fUSwG8jWdMBv8vQ1&#10;kG7ygEkeNl8/9dRTs9NPPz0766yzsnPOOacLzj77bAf2LKAJRnOPgRh/UCYETTeabOxgVRYsXeM5&#10;bRm/pU12bWlLWyYIaZNdW9rSlglC/q8tbWlLW9rSlra0pS1taUtb2tKWtrSlLW1pS1va0pa2tKUt&#10;bWlLW9rSlra0pS1taUtb2tKWtrRlApKZBftXnP/3toDJlFMIBgq+EqisJiBsK3f2f/93vIDz4e6s&#10;Ih8J9B7u5zy8RoVnLVpxJmVpwSUVZ0caSB9C2jkHvuBPOvznFqVf0/qcO+uUoQJ9Rpn0tqUtbekD&#10;4pOdL9sL8N/UnXUK/koWSgihEGdIdhAh1/7XnaWF68ZWnE4gP02fxuOTMn5Kjipl0v+KgGuAL5Bi&#10;irTb0pa29EGJkZ1FAgjEAgEomdwiCAXNKCQJ1apAEYHodWBePERiZIdGZ2lfen8omn4EsrtdwHU+&#10;ueJuk11b2jKeiUV22lT0tadQ9L5Qc4oJ16UI0hefGMN0+GSn14VSJv0IZOc3WRG0SKRNdm1py3gm&#10;KbJTArCkGrKD5FSK4lWZXqDXAiVIn+xUKwtJrUz6EcgOUWJDQwz92mTXlraMJ2KRnRJKiixOFRDu&#10;a2n+fX7TUv18KEmiSamfkpZPMEpc2tfnkx2ipBRLR0qU2DQNPEPT3Sa7trRlPBOL7BDVmsL+MJp9&#10;KoSHWlVIEpCVTxjabAzv8yUcHSUtlmanwjnwtcwy6VeyQzQOlTbZtaUt45loJdfpGb6cJSDsB+7s&#10;//7vp4KQPCCFP1Scjoh8klBiCglDn+kPCvhCmMZJc9YnNquJ6muH/qhsUfr9ONBUfe1Q41vXnbWl&#10;LW1pS1va0pa2tKUtbWlLW9rSlra0pS1taUtbel7yvSja0pa2tGW8ljbZtaUtbZkgpE12LSJrrLFG&#10;9vvf/95NiWhL68rBBx+s01ayF198MfdtS1+QPlGz+LDYRf6dd97pdTL47rvvsq233tp96FZatCJU&#10;m052pu/JvPGsF154IXvooYeyZZZZJvctlpEjR7rjk08+2aPpjYmW9ZgxY3Kf5oqf56mmmip3taUv&#10;SO9/rSVEP7Cvv/46m2+++Zy7N0UrmP/hq8wzzzy5qzpJxdkM2WGHHTqe95e//CX3LSd636677pr7&#10;9J6QjimmmMIde0K23377bKWVVso23njj7O9//3vu25a+IC1DdlqBkJ///OfuWEY++eSTbPPNN3f3&#10;/ve//819K3L33Xe7I2G33HKLc6vwoV555ZUu7Jxzzsl9K3L77be7I2E/+clPnLsRQnyrrLKKO4YC&#10;SeJvhaXEv+eqq65yR5Vrr702O/zww6uO84ILLnBH7nv22Wedu4z861//yk4++eTsoIMOyg444IDc&#10;t1OIb4YZZjDTg58ilJtuuik75ZRTsq222ir3KSfnnntudsQRR2T7779/7tMp/rPuv/9+d1Tx0/Ly&#10;yy/nvhXBb5JJJnFH0tVs+fbbb7Ozzz7b1Ym99tor9+0UP62NkkbH1yrSozmiANHOvvjii9ynU7Rw&#10;OfJh+3L11Ve7ZpMl/ksJX9Dkk0+e/eMf/3DuMAzBz/KHIKaddlrnjt2HfPXVV+7oi4b95z//cUdf&#10;1lxzTRe+wQYb5D6dwvOsZyHq/7///c8dfdEwjg888IBzq+Cn5cYPwZeXXnqp2w9Ahfuef/75Dnco&#10;Q4cOzV3dxboe4T089thjzm1doz84K2znnXfObr311vysq8Seh+y33365q7vofQMHDszefPNN5/aF&#10;8Fjcw4cPN8PwI65afjBc/80332QffPBB7tMpsbjee++93BW/JiZcrwhlookmcsdq42x16ZXcPPjg&#10;g9nnn3+en3UV+sToqI/Jaaedlru6i/XnU1lttdVyV3cZMWJE7uou/MVj0r9//9zVXaaccsrc1V1S&#10;2qKlEamgpcTkvPPOy13dxdJsVMIfiy+pMPr7LNlyyy1zV3dhECYma621ljummoZ//OMfc1d3ueaa&#10;a3JXp3z22Weuwh544IG5T1chLPwJqBC2/vrr52ddhbBll102P+sUzQNSDVG8++67uSvr9sNCjjrq&#10;qOykk07Ktthii9ynu4StmrZ0lx4lO0hlmmmmyc+6ytxzz+3+KJdccknu0ymQAx+P1V933HHHuTDr&#10;43rkkUeiYX/605+iYUhvhE033XT5WVcpG+cTTzzhjir4L7bYYs692WabuaMKYTfccEOH2xf/PAzT&#10;gQB+SmHYCiuskLu633fdddflru5hvlhhdEfgf/TRR+c+ncLgCmFWa2HAgAG5q7v4zwkJ1g879dRT&#10;c1dF/LBU/6x/XZHMMccc7njPPfdE79tjjz1yV6dourmnmuchDz/8cPSeXXbZper4+oL0aI5QuylE&#10;/lKWEDb//PPnZ12FsNgLqDWsX79+0bBZZpklGkaljoUxUhsLO+OMM6Jhjz76qAujDzIU/MF2222X&#10;+3SKhv30pz81yQ7stttu2aabbpr7VgT/2Wef3d2H2xe9x/roOece7g3DEJrqiBWmftWG8U3gH7sP&#10;TDrppLlPp+CP5rbooovmPp1CGFroRhttlL3++uu5b0U0bJNNNunWf0wYPw7Kk24SX9DKl19+eafB&#10;cl1ZgTR5t9xj3Ue3B/4rr7xy7lORjz/+2KUldl9K9J6ll1469+kUDVt44YVzn/FDqiuhOuXpp5/O&#10;Xd1FBwWQZ555JndV5PLLL89dWTeiZJBBJWx23HXXXbkry37wgx/krorQZ6Uy55xz5q6K8BGpLLnk&#10;krmru6RGI+lnjInf16Ly/fff567qJHUfU3Vi4s8RC/uJ/E75sIPevzacZ+bny3+foaQGPSwNradF&#10;+3kt8btY/O8Eeeqpp3JX1++rSL788svclWWvvvpq7uou1nfTlvLSo2SnfwzEajpo/wkjer4Q9pvf&#10;/Ma5w6aDxof4biQVpgMQEHAYduihh7rjTjvt1C3stddec8chQ4Z0C1PB3+qfev/9912YjhL7opNV&#10;LSkavNCmKn2hvhB2xRVXOPeGG27ojip+fGHctYYxHQOx5gzed9997jjvvPN2C1PBf/rpp8/Pugph&#10;J5xwQn7WKfzQCLP6gFMaOP7Dhg1z7pBgCEOzRcJ+UsL0G5hxxhndUcV/Vuy5liywwALuyDce3kdr&#10;AFENzhd/gKya5yHkmXvo6glln332qTq+viA9miMKEEBY/t8M0TBe/C9/+cvctyIattBCC3VTrfGf&#10;eOKJswUXXNC5feGcJhCDBWEYzdRY8wiy1UoZhv3zn/90mqAVhkw99dTRMPWvNWyuuebKfTpFwyg3&#10;X7NANAytdptttsl9K6JhlClHXzgnPouYOCc+jmEYc/foV7XCSFtqes1ss80WDVP/WsOY7hKKhpHe&#10;UJPTMMrA6rMDlBtp9gV/5vxZ32JKfvjDH0bL9LLLLot+i4i2Lqp5HqLxWfepf2rUvS9KdSXUIEmN&#10;RqbC1ltvvdzVXULNxZfUCCHamyVM82C+mCXMJ6PD3RoBYwSQUcNf//rXuU93YTVITOjzi8naa6+d&#10;u7rLj3/849zVXVJlmiq3cFDDFybXxkS1olBo9sVG0z/88EOnmVpLsGiq83O89NJLc5/usvfee+eu&#10;7pL6bprxLdLXV4swxcYSmvapuaexmQ1l5Jhjjsld3SVVb/qi9CjZ8bfQ+VuWZqdy8cUX566K+GFL&#10;LLFE7qqIhuk0A1/0nI7jMEw7rZlnFYZdeOGF7oh/GPbRRx+5oxWmgv9yyy2Xn3UKGithjISFgobx&#10;ox/9KD/rKtxz/fXX52ddxU9D2Nfph4Xk5IeFU2g0jHl4/nWITtNBww7DaP4g+IdhSmJWmAr+1jQg&#10;Bl4Iswa2qJA6LywU7klNO/nrX//q3HQv+OKnLyRnPywcTNOw2LJG/Cz/FVdc0R2tcH/E3LoXvyOP&#10;PDI/6yp6j3UfP1z8w9YAQvOcVSLjm3QvhSaKFnrY6Y34L4RZ4774YeFEWD8s/Nv6H6N/HeLPIQvD&#10;3njjjdzVPQzReVFWmH54VphOu7HC1M+av6Vh1sRaKy4VP+wPf/hD7qqIH3bYYYflrorwA1AJp8P4&#10;pBk+mxFllbLpUtHVCFaYVjwrTP2stbEaFuYP0TBrEMd/Tjg53A8LV6z4YayU8cUP890IfZwqYZif&#10;vjBMhZZELCzmrz8VK1z9Uq2Fvih2STRRwr+hL0sttZS5KgFZd911oxNZd999dzdHyRrJQxugkxfN&#10;L5TbbrvNaSOs6giFZ2mHuyWpP59FWCqp0d3UUH+q3GIaIcJk6tioLP14aJlWmUMQDG5YTXU0VJpV&#10;VnlDeGH/oArN2NTkbqZtxMSaIqGSyj/9ZzEJR+h9Yf5erHnIVBAGtqyR8D333DO74447un1vF110&#10;kVshgVjpZdCK75j5i6EwNSbWbIaYalmCh+jAliWpcuur0uNkR8HHZvQTpqOkoaReWq1hM800UzQs&#10;NZKHdhMLY+JrLAxyjYUxVYEwq8+KJj9hvgbgC2HhHCwVwmLPrDWM+WWxMKt5q0L/YCyM5mYsDKKI&#10;hT3++OMuzFpm9e9//9uFhWtfVQhjzqAlhMVWzxAGLEmFpUQHaCxZddVVo2Gs2kCz+9vf/pb7dIqm&#10;xfr53HvvvS5MCdgXnXBfzbroviDVv5U6hAJcffXV87OuMnr0aNePBiGEgjZEP4I/Q19Fh8lBKCyE&#10;j4UpuVhhaHqxMKSesMkmmyw/6yqEWflDCFtnnXXys67CKgE0Imt9JyPOjICibYTCpFj6unT6hS86&#10;+dnKh5KLFUbzPhaGNCsspoUQFhvUISz2LTJBGe2LkdBQeEc07RdZZJHcp1MY0IqlFT80aI7hsrdX&#10;Xnkleh8SC3v77bfdUWcAxIRWUShcn1Iswmb4+CDxEmqiMJqZEv4sMbn55ptzV3dJjVil+h9SZqNY&#10;KRCTVLMztQ40NgKM6OCIJWG/WyhWU13ld7/7Xe7qLljViElq1HXxxRfPXd1l1llnzV3dJdUkT9nW&#10;S41yWkvJVML5h758+umnucuW1HpcfwlcKOHASIqMfLGmF6nosjJfNF4rfvwUMaHpHJOwT7KvS4+S&#10;nRY8GlcoGmZ9QBrGaomwn0jDMEsUNgHpOyPsxBNP7NaUYVUGYRBkOK9Pl7VhNcMaASSMaQLEGwph&#10;VEprigVhpCk0KYUQRlPGIjvC0OCsVRmEAR2180XDUuXNWuSwCaQmjE4//fRuS9B08jOL08PKABkT&#10;9rOf/czdGwphVK5jjz029+kUwmhuWdNyCEMLs0iZMPre1CyVL4QxB9OaskIYSH1vRd+iNXgBeL86&#10;66CM3Hjjje4+JrOHXRV874TRgrG+N/pWuc8y2sC3zTxBi7SIk37Q2LdIS8pap96XpUfJToXCjAlh&#10;KXNOO+64Y37WVQiLxauLxS1h9DQWxqz/WBgfeiwM6Y2w2HIiwmIWTAjDCIMlM888c/SZavzTEkgi&#10;FvbnP/85Goa0WphlhQQhLKZpDh48uFu8qeeosEIkdp12H1iSapkUGRlNpatMmvuS9GhuKDxgzX3S&#10;MGyBhaJh/KnCJrCGoU34Ux8Q7Synzyr8g6FBEQZ5hnbPeAZhaBqWWR3C+IhiYfQTxRbt0/9oTbol&#10;jD42navmC2FUILSqUAgDlvknDRs7dmy3UT4NQysITWrpUjgGkkKNcd9993Vh5IF4fXnuuedc2Lbb&#10;bms2fwljSWBolAAhjLXNsXJjLhqGCUIhjGZxzLAlKxqsyeGEAWuOmoZZTWMNQ7NlNY0vGsZ7CudS&#10;4h8Tpt0QzmAJ5esLAwiEUabWJF/CeE/MZAiFMOqF1TVAGKOxsW8RzS5MS1+X8Yu629KWtrQlIk0n&#10;u3FDh2YXyZ/iTsFvBb8TPCH4jeBUwb6CQwRHC04QHCc4XPAzwQECwo4SaNgRgoMEhB0s0LDjBUcK&#10;/LCxAvwBbuLaVrCzYC/BgTn2Fuwi2EFA2J4C/EnDPoKfCgjbSbCHgPitsN0FGrZ/jqkFMwvmFvxQ&#10;sIhgQcHsglVyrClYX7BxfuR85Rxr5H6EbSBYS+CHrScgbEPBjwXLCBYSLCZYTkD8KwmWEvxIQBoW&#10;FYRhXE+cqwnWERDnRgLiXFVA/JsIthaQV7CVgLRR1oDyp6x5H7yXnwsob66lTLVs9hPw3rVMlhSQ&#10;DtKzgoA8jBBMItDym00wo2ByAWXH+TwCLVOO8wvQSnwMFPQL/Pyw/oFfLRggGCQYKZhUQLqHC4if&#10;c9I8VY4pcj+u4V6ez7X4AeLgPj+MaycTjBL4YcMEEwv0PtLBs7hWy21WwfQC4uAd8w1Q3isKKG+O&#10;ywq0jAYLJhJwvfqNL9L0nFwjhXW54BHB04LncrwguEAAOVEpqCgQEkcIDT8A8WkYCMM4t8KAH0Yc&#10;gIoHQUFMEBfAvasAf44aRgUNw3YTlAmDTMkbHw4fOR8clXUmwQy5Hx+bAkKBaDhCOlR+gLtMmIYv&#10;IVhAAKFCAAvngADx+0F+9MM4J5z4AOnxn0eFgOggQI6b5eAcYjxGEL4LfWda3n7ZAEiPighB8WzS&#10;QUUEVEoq2hABlZ2KTEWHAKmMlCPlSTlqmSohUjlbCaQfUuKobkBerOvrBWWlz8Kt5xAhPznKOizv&#10;xQVWXIrxRcyc+BnUvi71Y5QRNwuIafP7BeLfp+6H5AjeFnwi+I/gM8GXArS7SwUQ4nWC63Pg9qH+&#10;1Yb54TcIbhScKThXcJ7g/By4LaTCUuA+tNmrBGhNkMbaArQkgBsSocKjQaoWCNB6LBSFATQnSBeN&#10;axsBWpUP/Cx/tDX8NS0aJ0c0MDRfNLZjPUBwaG9odLcKKF//XXB+k+AMQVjeFwquFPxEsIVA07Sd&#10;YHsB5AhhQ3poIZQhwI0WhzYLyXK/Yl0B5IuWg7aDBjVlCfDTQQuCFCBYNCe0NAWEq994DPxA0DLR&#10;VMFcgjlyoKVq+hVLC9CsZxHMKeB6vVfv91EmjHiIb3kB8fvP4wfID41ypXz1vVPetErw52cBND3E&#10;xQ+G/CFvvfWWM33PyDajtKEtv74gnezkCRnE4gVTEOiEZqmK2vDyOy3ZN5OlLFis8IXFxVpITw4Z&#10;4pquEN3/PHzdv3/2rBypEFQWcFsP4BLBZT2E6wYNck1S1Yg2zYGbZuFh/fp10UQbAUhKtcyy4Hq0&#10;Liu+w/IjXQ4hThGcKLhT8mGV9e2CWHlfM2CAI1krrXtKfFRa1Xh98JPQcgyxudyHdqfNt2oA4UGS&#10;NN9CoBkpsYUgbBF5rmpJPiDmMP0+0K6t+2oF8alG7oNypHtgD0lnWNYAf+7104ObMiGPlvj7bfQV&#10;iZIdNrSYSY9tN86Zy6QrEvQaRhZVOPenKujx6eHDXbP1C8FXUqiQHPh+8CDnj7Z1iwElwEZBKyCa&#10;pFX5moHrBw92fWyQXVgx6Q9rFbIDMbJTWGQHfiG4S96nT3KKOyR/MbLjR4BmYaVlL4mPylkt2W0p&#10;BIpmYpFZCrNJOqnYFtGBFNmhES4q6fVJR0GzMUy/D78p2QgQ3+qSF+tZdHvsJeVjlrf46/1+XNMK&#10;yKMl4w3ZsRZRxbfiqhNeITUErY7lSMzz0TleagiRPTuR+6TCPygF9p7gA/ko/iUFq6DfTpu5Ph7O&#10;jw80CDz/14KH5EOgGfXLCKxKCSBImsTXCmhyKzjHP0ag1wuh07zaXLClB5pu9HkdKenRPq5GgX5C&#10;7TMsC65nsMWKD9BctYgOFJFdrGxSZIdmB9ExAINm7GN1gUV0ALKj+UU/XjWYSZ5Hs5dmm4WhgpDk&#10;FPS9/VDyTzMxBNpRmH7FWvJM7Vu1oKRjwboe0JxeWeKljzUEzea9Bw40y7sWstO9RvqS2DlpoDDK&#10;Sl/QxQK0uJsFNF3p03mr3/+Jhjc4+1ZewjdS4ArO/yvH9+XF/VM+pHrxgcT1oTznC2mWkx6aX2Gl&#10;PVnAQIpVMel/e0Yq52OSnhDPDBrowq37rpF87ChH6wND+zpN0nWaxBGmpVYQF/1plmZWBAYUaklL&#10;M8iOZpXf7C+LraS86bPT0cRqUKZvzgL3WdoipEufHQS8meTHTyfnW0n+GWThuvBemuE0gZV4fOAf&#10;a6bH7oO45hNAdrtLnQvLe4LW7KxNP5jBraI7s7OwmYmQalXhzDPPdEfkrLPOcsdfSOHS73O1QJuT&#10;HCG8NwWQG81bvz+P80/l+I8GAsL7bPRop6XUQnZPyf1MnQmBf4rs6AAOPy5Ap/CpQhJhOupFPWRn&#10;xVeE5pCd3fQvAmTHtIueJjuawSHx+GQXplPJjtHk8D7QaLIDjHrvI8/cXZ4dlnctZGcZF2h1MXNC&#10;BlkqBXuzLysz49Wgo2aeReChBQ+18fbQQw+5I3K6aFRMS6C551cENDzIjv47n+gUjSY7NLz/jBrV&#10;cLL7ncTL6KJ1n5Kd1YfWJrs42TGlp1ayY55ZbKAhhb5CdovKvZY2CPAn3LqvEWTnL0eMmcZqZYmS&#10;HUuGIDSWIemLRViMrTs60W5nagqGB1mu4l+nxxTZ0YxFs+vLZFdGs0uRXSObsWD80Oxqb8aOD2SX&#10;Iq16yG5fqYvVkN00AvJoCf6pdeWtKGZKyYDu8cp6RLU0gj8bm3AE2J9TN9NQEN0gGCCnSEFaZMeI&#10;65+l4L+TD/RrOVYgmp5DpRn7bgAGORQWoaVQL9k9Jx/n45KuEPjXSnanS9mcLnF04v+y08QfhOkr&#10;i/GF7HTiMmBKSQWVwZ6QPBStRnaMDG8j+exMfwVbSHltK8pEiuwWk+sgrhD410J2DIYcMHRotqc8&#10;m/L1sd+ggW4whcnGOgWFAQ/mIZJHX9Q2om4MpduO9gVpOi2fJIVFZbLI7kWBT2BAie0jgRLgV+IG&#10;SoRfCCxCS6EesmP6hD+NJUR0LlkB2R0qoD/TB34AEgnTWAbjA9kxGstkXKaZhGBKikV0oJXIDrCs&#10;jWkfjCyHWFXuYeWHdR+AuGKwrgeExcgO8kKjRGMOQZcBo9y6EkcB+ZFHXzbaaCN3VKMElnGKVpWm&#10;k90vpICpTBbZ/UHAiKtFTpCd1bwF/xVY96RQL9kxQdZPvyI5cTZBdvhBbiHpKCZkstN5duFcMQDh&#10;WUQHWpHsYvPeVpc8xgYaakUR2aFRWuUGwsnIEDLaIHn0RbeXVIs/WFXpK9IlJ5ox/6jGFHHTP4cZ&#10;JdxqnJBlJNZ9asU21mfXG2T36ciRbbKLoK+QHZUQDcWqsK1GdvTZjS9kd95557mVVJjoQvTYZ8lO&#10;9w/VvRD0hao9MMJ12zYtBI7WLk1YiEXOGDLELRDv62R3hzSh/fQr8G+TXeuQXatMPQHjE9mp6N4U&#10;SnaxfXlbUbrkRF8guwox4uoL/uxjwBIx3I899pjbNV+Ho/1Cwf3b3/7WuU+VD7BWzS6cf1cP2fGc&#10;T0aMcCsC2mTXHeML2TGpeLSgWu2uTXbd08iKDPLoi24Tyo5nCBvQ9xXpmpMmSK19du8n8G8BVlPK&#10;4n/yjG+lcmWTT+60zDbZdcf4QHZM84BgIJGymEXiAhBkSGRl0Ayyg7R+JPcBpoAo1I/w2H21kB0j&#10;xFzD3D7W8wLOrakn4Z7IoZXvVpamk11qNDZFdin8S2BpfCkwny+bbDKnZbbJrjuaRXaxsmkW2dVq&#10;CICmb0hkZdAssouRFv7NIrsy8+zCjbWtbQRaVUyy8zOI3TpE/Vgmgpu2u24yrWH+Ud21NmNTqJns&#10;Jp204WTXHqBoHbKjMkMwMTKIodXIDv9Gr6AoQ3Y+IDt/BcUjjzzijiHZMe+2r0glJ4GQQSYHs4Ey&#10;s6TZMPjbb791YZh8Upl++undcjJ/U5b333/fHbWQzpI4ahmgSKEesqNi10J27dFYG2myi5cNZIcB&#10;ybBcQDHZda+wYMIgu3j+Gk120wnIoy/hxj7jBdmxOoL9LNmCj3NmSh9yyCEdmefoszzntN85/vrX&#10;v859s+zMoUPbZCcIK/SEQHapsrlWyqaI7CC2kCRS8+zaZNc8stPNxFdbbTV3VOnzZOfvPO9vwaeb&#10;UPvWitmk15pFrcYAUsvF+grZYZ7qfknnPXIMgT/h1n1tsqtYu7Fw6+DBSUvF2LLDfL0Fq8KCNtk1&#10;j+y+//57Z8yX+Xa+9Pk+u0ZKSw1Q1Eh2aggA+3W+EQDOazUEMCGQXQy3S7k9OmKEM2JqlQ3rNVnG&#10;ZFXMFNpk1zyy++ijj9wxFPas7Stikt0VV1yRuzrV17HehsiTCmkgzMebdtppO86XW245d0R0BcX4&#10;oNkp2flEp3hqQG0mniZ0svvN8OFuUb9NdrWZeGqTXWPJzh+gePfdd90xlD6/NpYMQnh0RjIAwQRj&#10;dtfXMOT00093G/L4cuqpp7qjXoPE+uxYQA/ZsbLBIrQUILuv5KVbpBaDI7vJJnUEUy3ZQWaQmkV2&#10;2LNra3a1kV1Ks6uF7LaUdzT+k13RaKx9X71kFxP68dlx7Pzzz3fGe2nqAoz3sjXDNNNMk1/Z+xIl&#10;u9GjR2err756h80qzTRLxzDmyTmzqP/1r3+5kdrpppuu4zq9FjlbPmoqEtvr+R88ZPeyFP6/Bw10&#10;hAfe798vDnkhin8LIC/dvKcIjuiGDHGTitn6jx2xIDcfNLdr0+zsZuzl8tH1NbLDtl4FuO34Q1B2&#10;90g+IbAKILMKocVwp5TZ4/J9seVjWC6g1masTiruabKz4iQNMbJbTfzWkLTGyK5CWraGliK7FEmW&#10;ITsITq/HnbJnp1K0XExbeK0gUbL761//6tz+Ql/81XDn0ksv7RYG4wYQI7Lbbru5wQn8kDOFZFiP&#10;ihl2OqyZe8UR/HnYMEdA34mG+O3EE5fCNxONzrKJJsqyMWOybIopymPKKbNs6qkdybAXqr/vqu5U&#10;nyK7Z6RCW/bsnh00yA1QcO8VUsmvED9wpRA0u4vF9qAITTypaSf1O0XiOFM+TgtdbeB1xfGSBroN&#10;DpfjEXIeYqzcD44SLegoqXB6fozgfHlX50maKxiUnSt5A2fLdeFzfLt7vxkxIntA7r1f7vOB30Py&#10;jh+WH57iEbn2t0J0L001ldvDFKvEblNyiVPBaCyVsKstu2JsI2nV/VMtMmCbRTC7XBuCjXX0W64G&#10;7MzP8wBk44NnrSl5gfB8rCHfxlryPXGNlU7iitmzW1ziS5GdEpXapVNgvDNFdlwT2rMbIyCPKSla&#10;QcGsjlaRdE4aIJAIu8KzWTLTEFg+BHCjFaBVaIUvA8jgEIFuMF0GkBkExw5ajvSEYLNJpQlOM5z+&#10;RshwummzsyXcIjvSqtpoCPZMRZtSDZEmsgJS2FmOMbLzjXcqeeg5WxtSbtzvAz/yZJUNgLyJG0Ds&#10;PpjEu4GAPWtDrJ+DDah9sBk1sN6TknNY3oD3gxYNYaHBKXRDbn4CPI/mKvDtq1EB2RFLbdgxBaUM&#10;0Jowq2QRAcAiChocYO2sgnM64+cUMiiLOeQdATaoViJCqwoB8cQQIzugBGrBuh5gDPQnQqJKqqx3&#10;VVA2scnYoKw9u1CKyG6RRRbJXb0vTSc7iImKd44gJBHIxSeHZgESOkFAhc3QDoVkMDKg+9h+JxoB&#10;BHi6hFtrOSE7NFG/Ga64W+4n7rB5B86Q+HeRY4zsYntQ0JRkF34IKrwPP4hEm58h2Dc2vEcBwVTb&#10;PFQCQiu0npcCGib5V7L105LaZwKChOT8pl8ZUMFpOlpEANBULCMAgP4p654ioElq069apIirFkB2&#10;a8u3bZUNP4MU2Skh+tdbVk9CKRqgaHmy0wyedtpprgMSUT//qCahVPyCUfeR8qfh4z5XEJIIBGhV&#10;9maAPjAqXyZNqNCaCoSHlsd1jSQ7mpz1kJ11H6iH7KwPvQxqJTvyaaWlTXZ9i+yuuuoqZ7Bz/fXX&#10;zzbYYANn4omwsd4sDUtYfdUq0slOnpCJESNGZCNHjuxYNbHXXnu5sAcffDC74447nB/rYzmy89g1&#10;11zjRmT8fjzk6CFD3Md9niAkkZ4mOzrhITVfswNuAEP80QD9praCPrne0Oys+0BPkp1qgm2yszG+&#10;kJ11Pf18Wo8tWWKJJbJjjz02P7OlT5CdGgDYYYcdOnb3VxJDdeXI/DoGMJhFrYUSHlWzi5Fd2M/V&#10;DPAMRlsZKMnYGEi0u2z48CxjgITjqFGu3w5bdzRlzxSc5QE/+ueYGxgCEjxGwDPCvJTts9P+Ou2z&#10;O0NIsB6yI25tOvpgZNjqI4tBrwUpsgv78hSEkX8rPeSDvkIrLVQ+7bOj0oUIK6YCsoN8dCAiHJAo&#10;IjuuCe8twlyCSp9d9/46CM3v9PdRT5+dlQ7Anha1kh3hfnmvJJhHoPXYEsju+OOPz89saXmya6TQ&#10;Z8fHbTVjOyAfyuXyIpqDzuegpTFnDpJVIoPYGDw5XuAGKhjphQxHCwFy5HzyybKXJJ4/Cgl1YED/&#10;7HUh8ndF+/UnFfvPvm5wejRWCcECAxTWfSBFdj4OlzT4OEigcbAzPNvqpdBxrSBFdo6wHdBKK5op&#10;gLQ1j4wO+2k5UsKU9Crp6XwuO2Ap6QEqqYKRQ6sygzXkPox3hgMQFrml4N9bBAY9LJKCyCDebeQb&#10;2EIIaHNJG8C9pXw328mPdkYJ9+/143ADHgaWlPtHSLiVlsECBiissikiO4VvZAHCY7Q5JrTs6OpK&#10;yQRFdozIUbGTZNeD0KYpzVUFU0uYe8fgxbfysVhz9JgA/UqAV+Xj+auEnS/u8DmQ3bWDBtU8z25P&#10;QXiPoizZheA+K74iQHY0Sa04AWRnNcfxj+UR8rTKBaTm2RWRHWbZqfgWiTUDUwhihEWTGuvJIclA&#10;elsLCaa2UoTswmYvULIL00GemfO3jnxzVtmUJTsfGGPoJ4jJfPPNl2244Yb5mS19ZoCC/WJ1tEX9&#10;mGyMG/huRI+zzTZbh/twebGFml0vA8KjT4/mbDh4wUqN7+UDe0HcIdmBP8vHZTXRQT2TivsS2dH8&#10;roXs+Alaz4PsaN5aFZD+PCquVaEhu1o33KkVRWRXyybZaIXaDA6xhORxpByttAwVrCskapVNtWTH&#10;z2Z5gZIdK6o23XRT1yevsuuuu2Y//vGP8zNb+gTZMfN5kLwQrJpMPfXUeUiWXXnllbkry+acc06X&#10;mZ133jn3ydxkZJ8Aj5LC5wOOEUIrIEV2IEV2bwmhxYh8fCE7ECM78hAjO/yZh2fdV8/gRV8iO2si&#10;b71kZ2l2QMmOFRph2dRLdr7o/jJsmL3OOus4d0xCY5+9KVGyW3755bMHHnggO+mkk9z5E0884Vhc&#10;SYzjggsu6NwI51gz5XjiiSfmvlk2Vl4qH3CK7LRpqbCuqRZhnKl4ITsGF+ifo+nqj9QCyO73Ev6y&#10;ByW7NyWMPkAr/hTZ1dpnR1wTAtmlmrEpsmulZiwTnJtFdmEeOW8k2YFYM1ZXVzFTQ/eRjYnuVNgK&#10;YpLdV199lbtsefLJJ3NX5nYcgwhD+fLLL92RykAFtbSfGwTWdA7A8jKMB1SLcA1uiGsF4T34Mb3k&#10;U/lQLMMD4D0D/5Am7ufDhrkBjlrI7lj5+Fh9YQFiYmTVAoM+FoEUIUV2EIz1LMAKlOMEVjoZiabP&#10;kp9ZiAskf0fL0bqP+FjVYj3vIKnQa8pRV2+UxQby40lpdlMKWO9pAdKy7ikCcc5rgJFM5qk1muxY&#10;RhbLB3lYScpgGTmGWEqQIrt1BX5Z/kSwmECVG1+Yb3fvvfdmn3zySbbyyivnvrZY9/eWND0lqdHY&#10;u6XwH5ePAbtwIR6QcIusinCHwIoP8CymkFj33Sh4Ta5Rjc3X4tDq0O5Cjc8NXkw6qWsC10J2zLNj&#10;1LKbRiR+zAm0CKsepMiOZjOjpNZ9aGFWOgFTbFgLHOYd4E+4dV+sP480HCdEQAW1NDimR1iVFr+t&#10;5b4U2cXIZVb5aU0tR+ueInAfo6QmMQnQRK201kp2DFygNVr34R+7L2UIAFjlPJ/AIivdjwJZe+21&#10;c5ctyyyzTO7qfemSk3nnndcddVDitddec0cENteMcwS6H4U1/DwF0zhEGKCgMvGn9ysC5HCXABKy&#10;rInUQ3ZWfIBnpcjudUmrkp2PCtn179aXB+HR9GUkt1ays4gA9AbZWfcAyM5KI6D530iyAymySzXH&#10;GPmsiewEtZLdVIJWIrtaTDwBq5xjk4pvvfXW3GXXfV/CrRd7U7rkxCczPYKnn37anav4y8Smmmqq&#10;juuVxfUcYQUFTaRWJzuazTGyY3ACzc4mu9FuBQX9fn7+wNVyD5Y9xneyi1mLSZNdvM+ymOzsCgvZ&#10;0WfHPDuLmPoK2TkNLUJaKbJLkWQR2VnLxYpWUCCvv/567rKlZclu/vnnd4R1++23u3Mluz/+8Y/u&#10;nNUU6qcSniP+eYzsQIzs8Ku3GWvFmWrG3iz4k1QW5s51okJ2zLFjrh3NVn8OHnPyWGZG/9MvBRAe&#10;UC3vKomDTWViZIcZJ4sIAAZPLSKoB61FdrU3Y63KClqR7GJ9dsyzK5pUbMWJP6Rm3VcP2YXlXJbs&#10;/P1qLGlZstM9YT/88MMupluef/75bMopp+zIOEfwwx/+0J0jE7HSIBc25tFrY81YQJ/dk/KBPiFN&#10;RIhI8YSQyoMSpkRUZAyS8NuAXAvZcb8fn8b5O6lEt8n1d8i5D+Jg6dffRozI/iQf4RtynYJVEi9J&#10;uDMLpasrWF6mqyvGjHGd8AxS6DIzrLnQaX+lANPjEFtILqyZ9ckOUvCJAbKDDGLaTy2A7CBeC4z+&#10;WveAesiOcOu+kOx0ZQU4Xt7B0uJnLRdLkR1z2iAgdvenKRuiN8iONEFuPphUvN2woW55lz7ft3YM&#10;2S0m1xCvxo2mh1vJztfucAPi88nONyfFYImvZYaj3bWS3QsvvJC7bGlZsmuGHCSFRWW3BijQgBgF&#10;BWhGCs59Laks9B4rPo2TZWGsk/VBnxvaGeGspvDBUrALBP4SM11mxppZiMAtMxs1srLOdviwLBPS&#10;dLbyZpzRjWxZxgBYMzpOKvWV8lFDChBGxQBoxfgn8TN1oxpAIIx0+kQVgvTGYF0PCLMIC9RKdmdJ&#10;vmni822ExEv5UAGZU2fBr6Q+IBbWqlrrRoGSg4VmkB3EE5K1YjXJP1NF0EL95W24MSRKmpTEfEBo&#10;jMgSdwieqcZC1SadgmfuKz9vNZBKawvg3lvKrdZmbJ/V7JohaBMxsusNxCpfqtIqLHJ1y8wmnbSb&#10;JRXXxJ16arf1n2UMACOcV8rHx7Iy61loilY6i1BEdrWgHrKLNWMhu9i6YSphbFJxCrWaZQfNILtF&#10;BT6B+FhTvo/Y5GAIL0bOaHWxJi4aHERnPY91rntJ+VjlzVrk8PqyZEerLyV9aoBizTXXdO4DDjjA&#10;HW+66aYuBcBmG+F92hxGdOqJ1YztaUAsscpXhuxCQHjcB9nRh+cPXrhpKdL0Z74YxBZ+YPhdIR/8&#10;+EB2kJqVhxTZYerdKhfQ07uLgZ4kOyb9riU/utiyr2Ky6/4skCI7rMjEyA7tLrwesvPt2TGX9ogj&#10;jnB7TgCsHRXtP4G0LNmNYV8HkT322MMdySjQFRG42SBb/dVP3b6oH/0y/Klj2w32FCCVFNnhH6u0&#10;KUBK9Nt9L01SHcDgyDmaHZs9Yw6dpiwaLsCN3+VynUV2+LUa2aXm2dEUr5SvpF+gZY1/WN7EA84R&#10;oo+Zv6LyxVZQpNDTmh3NzlrJrrc0O9+ajQLNrtZmbJG0tGYHWCER7vSNP4MUbKGIe6aZZnJuFS2U&#10;//3vf+6o52zqQlP2KsF18je7YcgQBzajAcxF6wlggQSTS/RrYVTT38CGc6ZCVJeeAdk4uZd+vWzm&#10;mbOMLeOmmrKyxwVgPfEMM2RLSDgfD6SnQNvj44IMiCeMm7SebaSzDOh7tAgLQFpHSpy6yU4ZuOsF&#10;bLwDQflAO+OZNw8fnv1q6NCOdws4v3XkSHfd+VKuF4if4kIJu2r0aEf82ndU6T+qEB0b7tA3t4W4&#10;txS3D/zoaAfah6fnW8uzMKtUC9lBWpAM0P6zFPRaVjNU3YyVfEJ2w8TtP1PdsT47iE777GL28/wN&#10;frS/DkBeB0jZ0z9H+frYT95ts8jO30u6t6W+nJQQZmHz8qj0bOqxVg4qPCOVdFIDNJ1mQZ/BBF+a&#10;TgCtAug5qDYtTCthE5kfC8gP+VPwwfCxOyKcYfosm266LJt22spRSDCbbbZsSwln71Ti0Tg1DfRn&#10;hWlNQa9lCZZFdACDoGyiw6Y71YCNcdbN4S8p0mVFvE/6Jn1QJjyLCri4gPcPlszBSCXaG81VH/hB&#10;YJAWzagfBKACUhEBI7MKzinz1IY7RUCbUkOfReBawICIT3A+Un12bKVoPVM1OnYRQ4MLAdFBeBBf&#10;CKay8Fw0vNBYKGVHOdGcBax7BbjR+sL0NYrsWGPfKtJ0suOj5q9J4enHrB855KOqdDgi12j4ansR&#10;rPtT0KapTz4QFqSXTS9EJxoOm/owaOEGLoYNdZofRKcrLHxYaSoD7mVtqUV0gN3VKHerCVgW+v7K&#10;ANKiMik5+aCCEW49A+0NoqPShgRCxQ0rpgJtph6yqwUps+wpskttko0WB7GZcYp/7D78VcMLkSo3&#10;C7yjRpDdiiuumLt6X8ycaAbffPPNjuas+nFkzwmO/aTgR40a1bGiQq/xV1VgJoZt6vj7hx+1T3bj&#10;GyA/8owmR/8dI7SVVRf54MUUUzjNFg2uHoILUUR2kFD4HpoFyAxtwqpM+MfIjuYqmki1lRayo8/O&#10;IoJmoXlkF4mzB8nOH6Cg3x5zTQsssIBbfJAC1zAHl72l2Ui/VaSSk0DI4DzzzOOO2LPTDCNstoNg&#10;1YRMEcZR5Z577uno10P4qKcXUPHDijZBkB2a3dChbuCiy7QUITsqOxogmmEjNDsQIzsm67Yc2UmF&#10;tu6b0MkO//FFs2sliZIdtutYJsbuQRjxRGaYYYaOzHOca665nBvx/cG3337rzukXYDMTOkBjzVi/&#10;ojeiwheh1udZ94XQEVf6z+i7ymaZJZ90PKoy2ViatJh/Z0BDy4F+PzaO1r47tD3isNJQhBTZ7Svk&#10;0lJkJ7Du27J/P0d2tTRje5Ls0MB4XphGBcRjpRNMKM3YVpKm54QObvrt0HToIPfBHLyj5OWxq1cI&#10;Kqi103y9ODryPPyt6xWx+8CpEgaYZuGDOWg6+VhXceiqDkZxH5fm7JMBnpIfy0ujR3dMxrYIjV3/&#10;rTQCyI5BCgvEZ5ELoEnNz6eR2EnKhEENBiosWOkAjKyyNna5CKzKCeohO3b2p9lWLSARK42ALhwr&#10;nSBFdgB7eKTJgpUOADmtIGVgpWVZwfoSZr0H0KzR2FaSpueEEUcKjooYahsnSOHrvKtwZyqWdYXX&#10;NwJMPdHnneo9z98JKwT+hHfcJ+cKSO0qIakrRBvR+WUKrJ4wCOGPsuLeWsBopZuuMumknds6Atbc&#10;TjuNeyYDHRbZQYRWOgFkZ90D0BgtcgGk05qDVQ9qnS8H2fHN+JWvDOohOyq2pREVgZFmyzJwEYrI&#10;LgbuiWl9qXl2lCfrcq3yxn+CIrutttoqd2XZOeec445+RnEzi1pXTGiYHl9++eUufrPOOqtz0zyj&#10;yWI1ryA0nzh8NJPsrOeFC9N94B+7D7KLTUZmzhzkhkZFExcC4IiWy9/U7WE7dGhHXx5wgxeTT+5+&#10;DrHlVM0iO+ueelAr2aWavyn0FtlZaSlCK5EdsMgObVHrNPLee+85k+x/+ctfknj77bezd955J/vo&#10;o4/cfUsttZTbUlHtZPaWdORkcqlg66+/vhtB2WijjbLbbrste/jhh10YI64qoRnm77//3h39QkF0&#10;0GJHqfAUHE2vsGL2BtmxYN56XrPIjuacEp2Cc5r3buLx0CGO5NQ+HgMZaHuUF5qgdW9fIbta17i2&#10;yS6OVH9es8muWvG3b0CK9qtotnTkhEwtuuiizswy4BzccsstHRnmqGtkEawR63XIu+++646IrqTY&#10;adCgliI7i7QqzdjGkh3N2Ni+sZyj8biRWpqxQ4a46SluiRlN2TFj3Mip9qNBUjppGDd7QpCmEKSV&#10;clZN0gfP5V5/kMgHBOOnsRFQsiN+q4LFUA/ZMc8OQrCIIgXIjpUQ1QCC0Wbsav3sNFnQ5WKtQnZW&#10;MxZgA0/rdi2CwuRLy5AdhjlVaKqq6Ca4ZJppJY8++mgHwZ1//vkuDNX1gw8+yOaee253Tthkk03m&#10;3NqMrZbssP7LNSxxaiSwIXeyh1PkDwtOk+YjO2FZJIL/6XJNbBDiCgm7TMJYF8qARMUtZCfkBcFY&#10;REC/XTbrLJUVFSwvY10yyJeaMXijo7QKHa2lLEmXX5bkDRt4aHZKbgq3FEsAWcaIB82Oa2qB/xwf&#10;hCmRlgHkDujn9Wf1UxHLgEncPtnpKgdFSBw+5pP3tbB8A9Xgh/LeIb1Vxb2KuMHKch7DKvJD5Rqu&#10;X0O+DciOtFqw0ggIc0QrgNx8MFiCxriqhAEITkEd3EzCNhV/4L4D+V5x40+4n1bKnxHxesju5ptv&#10;zl0VKdpjttlSe05KCh8xs+gZDfQrJ0iRXaPhBhfkY6PC02eG9hPCJwgFxMH1kEmYfgARxprGrG2N&#10;DTIQL+RF5Ub72UiwoYClWayf/QJjofTpceTHAZzflNlzUllul2vulI8U3DUADMjuFm3hV3KOpsm6&#10;W3CVhDGAMk7CLpEjGiqDLRYIqwZ6X0i8PtgMuxocKfEdKxox5WGRcgxoJ1g9QdOytB4IgjlxFoEA&#10;ljTqT7wa9BdAQBBXNeAeNTJajSGAFIi3lqkn/ChYauYvQ8PQ6UABeaxVsJDkS58kO9+G1e9//3sH&#10;xLJayofYCmQHTpPKAHFZ5JMCRFgr2RU9T5uZgOdAjpDepxj/HDEit6RCX17enydN3t9JuGVeHovL&#10;bA0ZNqm1WY3lGSud9YCfSIrsagHGIyiDkNCKwCgu05ysyg5SZAfBhERWBkMEVnxlwDNDousNsqPp&#10;y/2+RklcGBclj7XKjTfemLsq0pJkRwZfeukl17Q9+uij3T6ymmn/6A9c+P5rrbVWxznNo1Yiu5gG&#10;l0KK7KjoWEyxnodFkGrJFdKj4jqyE2LTwQtdasbqiyfFjRn5kOxAjOxAM8gONJrssLbSk2SHSfR6&#10;yM43qV4NLK2uHrKDrFK27iyiA0p2YVxYZSGPCN1UkNdVV12VXX311V02wo9JnyE7Vk3MMsss2aGH&#10;HtrxYhE6HXX6CaTGsrKddtrJnbMV4zTMHRPR6yE72v/jq2ZXITt78KJWsqPp/xnN1uHDuywzA0p2&#10;bBCEdqfoTbKL7fpfK9pkVw/ZxQcvYvMBLc0uJLtapM+QnY6ksF+sNlvxn3TSSTtetC4fC6HXIq3S&#10;Z+cgL5U+O8irGtC0bAbZhU1YwPVU3G/pr2PAguVlOuGYyceiTT8m4ZDXFQI29QHYC7w2P7pBEgOQ&#10;ne5XYcHKgyIcmPFxsADCA5SHD6vMFJSp4gjRSLTf7piB6WYsnesWCKPPjqacDwgA9AbZQRox8MxW&#10;ITvtq1PQhzdIQB5jcvbZZ7t9Yz/++OPcp6v0CbJrpPARtkwzVl6qVjK/UzwFrYxh2hW1kh0Ex3pV&#10;61mQxjjB9flRCQ1yg7TelXg7N/jJASlOPnn24oD+bnlaSHSAXc8Y5VVi8sFzrTwAiPBKSR8DHyGu&#10;krToNYAmvQ5gnJmYzsPz+In4PxVAuVA+sfl5fE9Y1mXCcoj9Bg92JEFF9SuukotFEKBZZMfIsBJt&#10;iCVEQ28VsgMYLQh/EpQjeSySnXfeOXd1lQmO7BhtbJlmrLzsIm2jWtRDdj+X+6w4IaTrJUybpn5z&#10;9UbB3ySM5qzfvNXBi2cknDW4MbKL5Z9Nua08AEgMYrPixB/tzrqPckmRHeRmlQ3TVlJkZy1rw2+f&#10;QYMcwUBwFhnE0Eyys4iHbREXlffVSmQHuYXXY5qNPBbJT3/609zVVfpMMxZ57LHHsr322su51Y/j&#10;euut545gu+22y7bZZhvnZkAjnGjM9Ipa5tk1A61GdrG0QHY3yL2MrirhKeirg+wgNx246Bi8GDTQ&#10;kR2GBixiqofsatlBLEV2NFsbSXZgb/kBsIIipcVZ6GmyA32B7LBWRB4RNtuZb7753DLQ2WabLZue&#10;CfG56J41ofSJqSdkkP44jHPqAMVnn33mwu6///7s888/z2699Va34oKwiSee2B3BMccc467bYIMN&#10;3HF7eam1rKBoBvoS2f1qwACT7BiF/bvEq5pdJ9n1c9aQITssqlj9dq2k2dFsbzTZ7SNk35fIjnl2&#10;jSQ7NNqQtBT1kl1KuGbPPfd0A5X//ve/c98+RHabb76563jEeKfu/K8vWN0zs79CLr4/WymqoNlB&#10;dixxCj94yA4CsipKM9AbZEe/lPZD+aCix5qx9KHdKGR2h9wfkh1N2X+wrGzECLe8DIIDbqnZ8OGO&#10;7Nijl8EI3egbTQ/yg+yI23omZBd7F5Bd5w5iXcGEZcjOt1ijSE04huyscgG1NmP3lTLoa2TXU5OK&#10;U2SHfz1kd/jhh+euLBs7dmzuGk8mFVcjbMjChEZIb0/BXjlwo8FY9uGaCZYwaRp8kB76kayKWQTr&#10;OeAowUECRistYNPPSgck8Ev5ABlZDcFABU3ZOwSsogjJ8FnBe0KUPv4hZPjxqFHZE0IGPNfKA3m3&#10;8gAgQnYtOyYA2zbiTz7okw3B0rUwfwruCQlLkSI7wHIyC9sIgUAwMbJju8QpIoBkWEVRLSYVWM8C&#10;KbJjRQerFBgECIG/FR8gbz+Ue1m3asF6loKR6hjCa6shu1133TV3dSW7CW65GLtuYT2BdZ7+nxy3&#10;ZeOu2Yg1nfCvlexqAZqNlQ7KBW3wfAm3mo0gNAiqRkHPF0B2mI2imcvqC4Dmh528V4YMSVpMqQWU&#10;GU31mJZWC4rILoaiTbLHCEItql5AlNazQBHZVauBAu6J9cs1EtWQ3S677JK7suyoo47KXX2E7EZg&#10;PjyXK664wh0102QA9zXXXJOts846zg2WXHJJd/znP//ZZQUFmh1/HBayhx91b5BdrFL2NNnxLCq1&#10;lRbI44K82WiRnQUIEMKD7CC3sD8PAvyDEKBaTLHSVAvIR+wHUivaZBdHb5Ed/fT019NXjyUkjuxH&#10;c/fddzuTcConn3xy7srcdb60bJ8dI6tjxoxxaunWW2/trJ0g22+/vTsibJqtooWiozR6voG8mIXE&#10;3Qpkx7y2FNmhbVn3NQM8q5FkB9DwIDt/NzOf7F4ULc+ymFIPUn1vtaJWsttS8tcmu8agGs3OF//6&#10;22+/PXdVpGXJbo455shOOOGE7JRTTnHnrJy47777OjLDcZlllnFuxPf3pa+QHf49RXY6mThGdhDv&#10;hVJxnekocZcF2t3zco8z7S5NVh28wJ1NNJFodgPcMyl3+hK1P5G+01oJsE126QEKSM0ik3rJLhZv&#10;o0A/+zSCsD4XCTM0VOALvymLnczeFDMnOn0EeeaZZ3JXp/8A+agQzLTT5B0ilQmrxkNFe8By8Tff&#10;fNOh2rZSMxaSoT8MzSkE/odJOBW/WljPUjhikXhDHCykBKlZaWFJ2/nS5LxUrrmkX9e+Odc/J34X&#10;SRw+GH0FvxVy+2LyybJPRo/KPho5sgOfCAE+JfExqMAoOMBm4IkCRlNBbKQ2hd4gO8w/hdhY0rGZ&#10;fJcsCYuRCJu1Tx4BxMXoaLVggGJmeTbmkUKQDgYT+NmHwL9WsvuB3GvBGSAVWOQFWDdcFsRTdlKx&#10;L4svvnju6j6pmO6t3pTqclKDsHcqRgBbos9OPggqBtMX/MrDOf4xTSuFVF/fkfI87NNRcXlGCD8N&#10;flow2X6c3GtNAwGMkKKJhYCsGIBgFJTRUKwdA0Y/IVFGc922jmh+9MsC3GPGZF9NOWVN76OnyY61&#10;1kxlMqdQCNCmLJJIoZ6pJwMEobYHmFKSGqmtFUxJgWSJP8RwwRLyQ7OIjmZpap6dhVqMd9J3r3L9&#10;9dfnroqsueaauat3pEtO/vSnP+UuWy6++GJ3vOGGG7Jf/OIX2XfffZddd9112bXXXuv8fXn66afd&#10;saU0O/kQIDWrElG5aiU7VgNYzxvbv59b0B4jthi453hJa2zeG1NarOcpLBKEAB3ZiZbHCC39eMAt&#10;Mxs2LPtEmrkQJNdbccbQSmTHgnaasRZJpFAP2WHg0iI70CyyI63W80YIGkV2lHEte1AsssgiuStz&#10;g5i+tBTZacb8I6sjfHnwwQezqdkoJhe/09G/78svv3Tuluqzkw8hVonqIzu7rw9TRTFyTYF76iE7&#10;C2h8GBVAmwsHLxjQ+FBIkLlvtZAdZWCVTa2oh+x6WrNLkd1kAut59SBFdiMFzSQ7lKHnnnsue/bZ&#10;Z7sAq0hsqM/OY6+88kp+dYuTHWveGEE544wz3Lm+UDQ5PWfVBMcDDzyww49tGP/2t7+5cwQ/lQ2l&#10;8CE79lwIP+rxhexizdhaya5ezc4CgxFXC7JJJnGDFhULyJVlZ6y8gOzIP9ehCfpIEaBOPWmkdldE&#10;dqy1pjL6oILSjIUMqu0LGx80O5qxKc2OAYdqm7G1aHZsqarS0s1YBh7IHIMSurYVeeONNzpeLvPo&#10;1D1u3LgOty/bbrtthx+bQdNxykdKpfAR7pIVVrJGwI+fAYham7FaocM8MJhQK9lp3x3P9rGugD67&#10;GNmxoiGaR4GVFq67QeLLZpyxsoUj04YU00yTfTP5ZC6tvCfd+AbDq0wGZ4czRm2tZxI31+hmQCHC&#10;8ioCZQwoB6vMSB8z/ulExyyRAj92vZ9ewCqE0LwTgCgUs0tZKOaQ91Qr2QFWUqBVKSAdgL9FWGXg&#10;p9sHYRjV1Gf4z6P/kLJAiwMQnIKuJDTfMtANjFBSyF81gnb3s5/9zLnD5WLj/QAFGh0FRzMKUvBx&#10;ohQs60orqKzBbDTUvhrrNM8ZMth1/luViMoVIzsq31FyP022Cir9dOSBHb1CYlGkyA6SYz1npz22&#10;yvMBS9pOkntZb2qRXbd85nkELN+y0gIx8XOBlFhaBZEBSI30QGDZtNNWyM/f6Qy/WWZxo7bdnisg&#10;PTcOGZJdJ9qij+ulaXyHaIvEq+9byy2OSvkeK9pmzHgn5Xn1pJNml0ncl4hGqrh81KjsRkkvhMdI&#10;ooJpGmAxKU9GYyE1H9q5r5pYtWAu2tKS3yVFUUCrUnDOM0MSKwNIbbE83ZhZr+SjMy/+c3xAdGvJ&#10;cy0CW1Pgk18RIMcpBdWSHds5qDDx2JfxfrkYFYtmBx3kYQXsSasnaElnykdZK9lRCcP0F6GI7HaT&#10;OGPP40dg5aMITC2x0qKA9HwNjakzTDRmGko28cSuiUvzFtDUdRaSp5giO1rCrecxZQXLJ+EEaM7Z&#10;JDy2FjcFyi1GdvifI+TK1pa8UwXnF40Y4TQ8tJqwGce8NNbGKrE1CsS5aH97ztvC8kyLzIoA2UFq&#10;VpwpkG+IzWqS4m+VSwxcW8s8u9dffz13dd831l9W1hti5kQzSP/dPvvs49zqx5HRV46AJSTsJ4v7&#10;gQce6PDfe++93fXbSSG3gj07KsQZUvlqITuaV2geYfqLUER2kJr1vGaSXQjID60bzQ2T776dPAYv&#10;XJ/eJJO4prNlysntmytl4xOd4mohS/oAreemkCI73t9ZQsi8Tz8dnJ8/dKjTbtBMwsqrZGcRVj1A&#10;W4xN8CUdFpkVIWW9JIUU2dG6qpbs/BUUxx57rLN+NNdcc2VzzjlnF7APzUILLeSufe+999z1SEh2&#10;Gldvifl0EoURzoH8mQ8+2J3/9re/dWGMxtIJudlmm2XLLrusC/NBp6S6kR0lDjqQmdYQftS9QXbM&#10;e4NowkpURHY0w8L0F+HIfOpJ+CzQKmQH0L5+IWCVhT8tBbgVGEJ2XAex6QRkBffFDHs2g+zwP1ua&#10;yBbZXSBaKH15KbJrhmbXaLJrhmZXC9lVq9lhxPM///lPftad7JZaaqnc1TsSJbvddtvNuffbbz+3&#10;6Q6iJMa0Eo5MQfnvf/+bffjhh+7866+/7rhm//33d/eg2WGWPZzWgLsnyQ6cLpVvHTmibUFuCs7R&#10;GGJkx4TcmshO8t4XyI6m7OkCN3DBJOPh+b4WIwRCgOxtQTcE2h0jwTRpgZp6ssiOZixkh9bov/cy&#10;SJEd7+pCaa6eLSR8psRPXyxHzi+TtC4p4Valbm4zNj4CapFZEVqB7Eg7eaMulxU4Q438IiHZLb30&#10;0rmrd6R8TmoUKi8fKJUQzcCH1SxqJujXofIdLB+EBUZr/f4sv1+LbRhPkfAwDzFwLRUQTdKqtPWQ&#10;HaacLpVwzDwpOAeUqUUgKUBGkPkFAgx8nuGBQQj8vp14ouyLkSOzz4VoAO5v2NtWCBLC4zoI0wf3&#10;o/lZ5cNObzESZICCgQYqKFg9B266RJizycAXo8D0CXPknMEXnXriRlwD4K+jtD5mkbQwWNFPwA7/&#10;ZcC1gI2kw+coWLoGaVigP4/0WGQHrPhSIL+MQq8l36lFdoCyqwbVTj1pk50UFtoTZGdV3J4ETZ1q&#10;tQzAPYx0WnHGwLPOFbJbT9xWs7kesmMNbKhJqTZFuJWHIkB2ECVEBEGBkwS8N7Q5mrJMPlY7ea4v&#10;j8GLqaZyP4Rqf1yUZ4rslpajzp8LK6xfhgrO2TeWSg+BWQQSQz3z7LBUbMUJICFLawJomimyqwVM&#10;u0mRXbWodrkYzdjXXnstP2txstOM6XHfffd1R0Rfru++4IILuvj/5S9/cUcyqX579auQHX9/66Pv&#10;SfQk2YFzpNL2BtnVkkeaqOFzIDAIj3cXHbyYYgrX51c92VW0ZistkN0yciwiuxBF9uxiqJfsuN+K&#10;t6fJDgvHaw9oDNlR9r5mx0qJU0891Q1UYBAE4D7++OOdP7L77ru7o0o49aSlyW6w/Mlxn3766e5c&#10;BT+1aIDbN8uM4NdfPjxkP9FuqNixqQs9jVqIgEqpc8qqQW+RnZWHIlhkB9DwmLtHX16M7OgacE3T&#10;KkB51kJ2+IVlqehLZAeaQ3YDupVZLQjJroyEPBAa72wpspt77rld5nRiIIY6MeDpC+EzMgs/F91c&#10;Z8EFF3RHxC+gfaTw6bPTqQvVagCNRqyCpVAr2Z0teWc1RK1kF444Knqa7Ny0FKylDB3qRmchOTdK&#10;SzNWvg+mFTHYxHVoggrtr9P37oPypC+Un0/4AzpGyq1MMzZEqzVjSYtFcopWJztWPpHHItHpJuH+&#10;sS2t2b3wwgvZZZdd5tz+TOj//e9/bos0rBcjBx10kLNX9/7777vR2k033dT5+4KKizCKR8cxHz4d&#10;63SC9xoSTSdA35QFiIBO+rOqxEVCCoz+1kJ2x0oFPEkAgYQ4R6A7h/lgkx7Cme5RLci/lccz8+N7&#10;I0dmbwnBvSl5+pNUKID7z+J3jYRfL7jBw68ENwkg5tAeHwMqkDPaPlojROnjdImXycExsttR8skS&#10;thA7if88ckS7m8sA5GORRD1kxwDF3HK/9by5BRbJKVJkZ8WnsK4HrUZ2E9wABX94llSxkz27X7EX&#10;am+AbQnvGTIkOqM/1S+HJhLbNzUGtKxfiSaEiatqyQ7EjIKSTgjNSicgPBWvBeYRop2xLSLpDvOC&#10;BWRWWAAlJEgKsmIJmltaxlQVLCIrOJ988uxhCX9M4ny8P+jv8IQ85zm5BuLTslJcKWF3TTyxIwOL&#10;7FYUHCP3HiHxYIxVwflxUt5LSHhs6gmjoxZJ1EN2rE1dTNIcm2uXQozs8I9NPcE/dl9vkR0jsPTv&#10;+9eyef6ULDf0pCXn2WGKPSXaZD3uuOOyxRZbLNt5553dud+8feSRR9yRCkIl5c8fbvvXk4Dw7hIt&#10;RLWYEGh8dJpbBFIr2d0glRJDCI0kO9BosuN6yI69Ya28QHbaHOUZ2hTlR4blmmzSSbJvBvTPJyJX&#10;+vPo36OZ+6CE/zbAY3LNU1Ip0UbDZ1Fut48a5aZnWGS3guDowYMdwfllwvnR8n6ZVBybT9YssovN&#10;sytCjLRohrcC2ZXts3vnnXdyV1padlJxeFT35Zdf7o4hk6t73nnndXtT6DkVgo/xOoFFQj2FIrKr&#10;aHbdyUMrd/VkJ825ArLbTa6xyAfUQnY62txosrtM0qlE54OuCQYnWFMLwenghQ5gZEJK94s7JDvw&#10;O3lWjOxukyZziuyOkvcYkh0Yn8gutlyst8nuq6++6jYQ8e677+autLQs2aGx+SOufqZ1HRz49a9/&#10;7fyG0VntiV7/C3k5zOFqdc2uQnY924yNGQIA9ZCdFV8KkJ2zZCwVhXR3y4/4WWSHtkd5ZpNN5i0z&#10;qxCdIzsh+/sk/NEcPtk9KeHWQEs9mt0x4h8zBABarRkbG0hJk12cJBtJdiCm2Z177rm5qyJ9nuw0&#10;k8ylU6H5ygY7hGGiXa8DV111lTuG+8zy96eDn85qdrC/Qz6KZoH4rV3ylezulspAcxXyBWpSCDcV&#10;5kz5Q0N4CkYMdRT2KgmD8MoCLekWKStWUGCDzdmJE3+AG8LbQ67pNPFUAUvWwKHi9iuzD34gfjoV&#10;LJ0i3CK0IkB21ws5jZPKMk6apOQXcA4JxsiO5zGxuNJnN9hpcw4SF8vNbpXwewWQHkDTo2kL+bHP&#10;LUvNgJYbz7pbNEUIyyI7+uxOknI9Rn5cR8m1iqMHDsxOFo1wKQmHKEKzSKAZZMd+EEtLfpeQNCwu&#10;5eUDM00WYSnYlAdiC8FKiFrJbh0pF5aMhWD1SViWPjpWq7jrK25+OOQxlEsvvdTtGb366qtnq6yy&#10;SpfuKxU23gplvB+goBLtKGDpkFvW1CTosim0gxjZMUDBsiLWuqqhSI6A3cWouGhGPiBHBjWo3FT4&#10;asA8Oz5aKiijiD7wY7I1Gp7CX6vLDmRKbiHCNPqgOWqRWRGwoYc2CcivD/xCotPyYJAC4vq14AEB&#10;ZAYgNoguGy4a/+BBWSaVsAMQoxDknhJON0c4PeU8uYbmqEV2lB3lw9pZ1jMrOKfslCw4Qgo+LIIA&#10;9ZAdS8e4F9LDWKcCjQ9/SNYiLaCkbMG6HqTIjjxzDT8KBYQFMMQZlqUP/1qQsmd33nnn5a64WGS3&#10;3HLL5a7ekaaTHRUFMmG6RNhkaQauEMTI7l5pVmI91+rTIo2q4YWodZ7d+fLHZ2F6rNJazVuAf4rs&#10;UuDnEuatDCAeKz6FlT+IieVkT4km6DdRAQQI4aHl+f15uJ2dvCmmcDufQXRhvBfKTyk19cQqM7BF&#10;/8oeFClis1AP2cXMsmNwgD0oUmRXC4rILkaUEFhYlj7C6yG/mNWTSy65JHfFxSK7FVZYIXf1jphk&#10;pxnU489//vMufp988ok7qh+Cm+Vi6r/TTjs5/yNFu6EynSewyKnRSJHdfcMqZBdWdNAMsrtAKi3N&#10;KqvS4tdXyI5ysfIH2TEF5Wl5xyHZATQ8NDmf7IAbqZ18cmcJp1qyw88qM9AbKyhSe1CwH21Pkh3+&#10;MbKDvFaTe8PyVIT3cb1vzw5tjk2uV155ZWfXrkgssvvJT37iNuSxmr09IZ1s5QkZZH8JMqbnmmkE&#10;A36wtPo/9NBDXTbHRfT6o+TPThOJSb0WOTUakB3Edru8WJ/o7hRt4oERI9zkU6uyo+3FrBHTPKRP&#10;LKyUKTBYcKFokjGy60uaXYzsAHPunhFCYy5dSHb0zbHqAnLTQQugy8zYz5ZmrN+EJc7z8uZ/rNys&#10;MgO1kh2YEDS71IY7FtlVa8/OF4vs6N9DUJ56Q6Jkp5lkAw2VQw891PnffPPNHdecf/752b333uvc&#10;qgGCiy66yN3DBFD6kSAi7fBuFoj/asH98sx7pQIq7hPC/fXw4dkTok3QN6eDAD6o8NhR0wELH1R4&#10;HbzQQQuFP0DgAxtrlwi50ozFnh+VlMoLcONXD9mFaQSkvVlkR57CvAMGoF4YNix7UvL7BBOH5boK&#10;/i97RMLcMjNs5I0c2YmJJ3J9drwLfiRMOmcQi82/aRYTLyOBjLyG5UZfJ+VjYTN5LpVeO/4hhbKg&#10;n02/3WpAnx3E5gPiBJCeEocFn1zKoto+OwV9dv5ghQ/8uAZC9K+vZQ8KFYvsVlppJXeER3pDastJ&#10;FbKGFBZLeOhU5uPWAYFmgIEHnqFHH2huaJi+UUgdFQV0bhMeEiAgbipkSC4Af55H/D64j/jIt1Ux&#10;gT47BGEpsqOvS9Pmp9dPc7Uo6rML840fRMU8uysF/MysgSNdcgeRKSA2LFe7UdzJJnPmoxxwM+t+&#10;zjndTyIcwAH47S4/HjdtR+DKOnfvLT82nXpSFj+S+xaR+BjUCEmrDGiqzipxgJBA0TLXkJ/AqhK2&#10;qpCUI205Vs6r2xNCkSI78rC2aMUav/4kAFqdxoEW5wM/fiQdacxRrYmnIllxxRXd8ZBDDnHHnpYe&#10;Ibv5BBALpBGSQk+CSk1lsQjGVSJBSAKAdGsFD4G/5iu8j/hiz0uhGrJrFIrIzgJkxzy7KyWtfleC&#10;giklzAlE+/PBqhqasG6ZmWjhDFh02MhjpHbGGV0F5EdhlQ27soXp310q6l4SB2SnlbosmCOHNhg2&#10;RctgCgF9fhb5OLITIrWajZBPo8kuNc9OtTcrTuAIkqOHCYLsNINspKES9t89+uijHW6w4447uuOW&#10;W27Z4YewEJ5hbGuT7N5As8jOum98JzvAaPuV0nyNkZ01AIEfeaCJW5mM3DlS6whv2mldM8oyzR4j&#10;OwDZpVZQxFAv2VnEAyA7SCYkEVA72dW2goLmaup5aHL+9Zz7k4ox18SgI1s0xEDd33rrrR0saVmy&#10;o82tGeU4+eSTO7cv+G+88cbOPd1007mjit67ofzZ6AvA8on1gfYkqCRUlrACAUiJSb3WfWhtscEL&#10;/C2tDhBf7HkpKNlZS6JAK5EdI9X0l1orL5gkrIMOPvCjb5EmK6ai/MELrCFDdvwg1RagD96TlX5Q&#10;L9nRLLUILYUJhewaISmyQ4unpcCAlX4jjPTrIFYjxIyFDPqZhKnvuOMO51b7deE16uZ45JFHOjcC&#10;2VGYOgoK4cT+zBb0+jKw7vfBNVSYGMGkyG7sgP6GpY1+zr8s2dGBXkHXZ1s4xHieollkZz0rjcoH&#10;ev3QodlVopEBrJao+xohLvaaYO8PH3zM9HVmM83kpqBgBdkNXHCk3078sbhBP9LaAtYXs+yOVgLw&#10;0+2//33yPruwIhehGrLz++uA67OLoDnN2J4ju7JWT8pKiuywhs1Km2cFLwh+L3hCcK3gDkEjxIzl&#10;zTffzF1d5R//+Ic76qRCRmqZokKTFjnrrLPcEXnjjTfccXlJKB2n6wrYfd4HG6dsHwFh4fVlwC73&#10;VnxgB/lQqCykJQSVCTtp1n1gpwSs6wH21fhwdMOYEFY6FLvKvQxwWGDAxXpePWCVi/UsBeFW3vFn&#10;o6Jw1QVgyRt/Zgvc9/jo0dndUjnvlOt8sPQPIwGWHTyWk7Fiwi2/C7CVEAsaIZW0WjCSyW5aFqYT&#10;QIYWuM8iHsAE5+UlL2weZCFFPvRzW+kEfZXsdDTWIjtsXb4k+EjwX8FngncETE5/mh9gA6RxOYkI&#10;xgYHCShQfxoBoJliaTWACu9fWxa8VCs+hRt1MoC/PzrrA39/yRfPUTf+sfu2kA+dpoA/pK+gT4p4&#10;rLTgr53z2nzzET6nkbCexTGWf8A0GsJD4G+BMCwRk0d+PmhvYE0BcVPRs1lnqUxbYStHpq5w5Hz2&#10;2VwlhCw0LVqOvHsMdMbIoFYwmwDtz8JCAuseUGSpOAZGSFMkGkOrk532+1tkx4/sDcEXAp18/qng&#10;GcE7Cy2UnXHmmW6enpqTuvvuu91m/dWImZOjjz46d3VqaFgmVtECeOCBB5wb+JvsID/+8Y/dkQLD&#10;mivNC78wQRHZ/T97ZwGuOXG98T+s77LALizu7u6FFim2uBa34u4uu7gusItbcYdSWrS0UArFW4pT&#10;oLhbcSf/85ub8925c88k+eze797N+zzvk8kkk0wmmTdnPDy/CJsldrWEQ+ywNKyPDAEMPzCfVktk&#10;dxGxiz1/rUT0NN18ccVqI81cEXfQoEqHZLauPm/66Z34IHZh+lE/VstwsTxyv/D9KYmrFQbmrUER&#10;Iy2uvVHsFltsMbdl4f0QdFN6WfiNUMUO6+4J4QdLLZXccOONyaKLLurO1SmmiozR9WE+CQ941lln&#10;uWEhTK9+9dVXV8RrAvmgAEI3mWdeaqKEWxJ4sJB+U35iwmaIHcVD63qQ+rKYwGSJFjOVZIndZpE6&#10;uC3SYpX1cZEu47PYxdKb5+ZH4MRu4MC04aKtpdatezHdtK60YC3IQ4ZGYCwhqIel2DUWLOsQgu5I&#10;Dwkpur6b8hXh7cL7g3VwbrvtNrdQ/0033ZT6FIP5JDzgpJNOmqy//vrJ6NGj3b4+NOtQsPYE+6us&#10;sorzA3pcz9V9EniQ0Brr2NWWXZbY4Y+oWeHyxC4mkip21kfWypadWln+fp7Y8SwhrfOUsXSjtZVi&#10;XDL77G2NFcyTOGCAEz5XnJ1xRjdVE+mH4P1KSL0wRWOui1XX0y27WouxWevGtpLYHXDAAamrHQw7&#10;pEHiTeE7KbH0/iT8q9ETpBaYTzJ48ODks88+c25dOAfw4P/+97/ddqeddnL9blTYVl11Vbfde++9&#10;3bmTUMciIMFYgYkX6GcE2NV1dkXErr3FtJ0URyl2+fdRZokd4eiYyUcWslFiFwpTUdIiHLYKc0+K&#10;kczBp6SvG/6ISfjskOfnGILjk6FesTDQL8ZCfQ7Ejh9jsvDCSTLHHEkyyyxJMvPMbZx11iSZa06X&#10;qbFitIEAcUNY+NYYj4q/JQa1smOdXZs4sGUfsQsFVvfrqbPT57Oo19d7qpuGlFYWu++//95t999/&#10;f7f14Vt2Knb/Fd4m/FuwlkWtaLxsB+DvS2sswsbH7dPPaBbD84vSuhZEuMKX6lMzok8yMxkT4dKJ&#10;N4vej/O5Lh+axfD+PrPEjlZQurXsLhmOjssQN37M6mKFgYgXzwPD5+P9XDRkSHK2FBWZh095rlhV&#10;5080kROh2LOfLNbXsRLuGDlfyf6p8tPMCrenZEzirM+gpLVWLRu2SgSAeeKSueZqK+bSt3Paadu2&#10;M8v+Agu4Ii6ZXoXH5yJyL7puICY+8UPQrDBKX2CUxAkr07qm0hKWPCJKFEdHSvqExJ9zYveK9usT&#10;drfY/fjjj24bE7uHhb7YvSqkO8qz882XnHLqqa5U+cMPPyTPPfecK8rOJ/7VoOliR6sbf2L6SvkZ&#10;rzuYJ3YxIgixIm4Wqcur5X4wS+zotuH3NfOZJ3bWvXg+LOlxIlDM1uJ3AHZ948TfGs0AiSczBdPv&#10;zu9szD6iFwuHFRfr17iH+POTxDJEiJX4ITLOypOSA3V4HYaZieBh+UyVnhcKVqz+FOaJXYyInXW9&#10;eogoxUQL/5hoZYVrBbFT7LfffqmrHQwrfET4tlDF7nUh04S9sfTSyR//9KdkmWWWcee++eabbnvh&#10;hRe6bVF0eBJ9MH+76aabOrd2JtYZTxR9+dBS+OFGjhzp3Hyk/JF7stgRpjaxm8AJiXXNPHal2PF8&#10;iN1YeZdjRKB9sUP88sSO2WJ8oVMeLUJEsdgKlyV2WHwUg8N48i1RXHViJ+LWqfFi+undj5VRDaHY&#10;sd9TxI4qjpjlj5hx3ArXaLHzR1DQ1WOPPfZw1hWL51dDwrACobaialWXD/plImzPC+mCAulczEJd&#10;dwQNFHodXeO6KNpVS6BDwogg4EHhMcccU9k/4YQTKv7qp27FACn6sGAPWEU+XP62ZCbro+8qav1b&#10;rWLHXGmEt64dI2JXy/3gxhn3orOyjhpQgdD9mNgR9yyxoxh7trw3LDkETnmGCNaZ4h8TX4qprP+g&#10;oyoQOXVTlM2y7PaQezGA3xc6nmEvuSfCZsWTYqprvOBblXghck7oGIEx44yuCMsU6WypPlHyw43V&#10;n5LZWdAaQbQsQvW3yCiJUDjqZZbY4R8TO/xrFbuumAhAsfvuu6eudjALDo0RTwmfFT4jpI8d81Pe&#10;Mtnw9Kz60OFJVLgefvjh5LDDDkt924A/qwPpnHV08Hv//fedm4U0/iRmpkKvA1aTD5oPlHoaerhv&#10;LRlDuY18pNv175/8Vj7aouT8bSWcf52i3FbC8jGsLgzrQiD1IXAtOVepdSc7iSVhxQXyHNb9OMZH&#10;FrufRc6Fm8l9txTSouuTusPd5X4HDhyQHCBx8HngwIHJLnJsKwkH/bgQx9+In17fvx/ddRCza0eM&#10;SH43dKibhw9eIgJymRQXrxR/3t9WfSasXJct75ORC2dMPHFyotz7BImD8qRBg5Jxk07qhC2MD26e&#10;gzjvK/HaR/yU7B8iaU1m8+Oq8VxCmCy5RFu9HY0X1N1RX0fjxTzzuDo9/f5C0nihjRsqgvyIETQm&#10;qsQipAgcknndGBYGuYZPwmEBUeQLiT/WpEU6lSNOUEVX9xEZxJ6GHlqblezjz3ErLNfMEknCxeJC&#10;vhg5Yce0ph6QdGs0wqUYAXNe0hjBKArEDjJ07ArhrXQmbwAa/yQB+ktkSTC6nzDNMx+bfnD8gZnp&#10;tZ+Q8/LIeZw/REh4vVZR6keurVo++UtzD/oEcn2f+NGibMWHyRsJH4uPn6mKkHO5Fh8mH6FFziED&#10;hpmSoU1kPqyaMB5c03p+9jlOGKwbHYEAEQEsl3mFXD+8Lu8TfzI1xUDCK9nnGYhnGI59wpHRVBj8&#10;4VE8I8/hx1XTBUEizX0R8+lacOebN0nmnrtNECHu+edP/iWZ5hYR5tsmmyy5XSxDeIf43T3VVMlp&#10;Iu77iNDuL6J9gAi1kv0jRHzPGDYsGSPC7/P0SSdJTpCfA+HgvvJzq3BA/2Qv2VIiCLkFPwoRdixV&#10;VvJCaCDTpiNK1FWOlR/F8XLvY+UaSvbPGj7cFfE5T8NVwoufJXSQe3FfGMZlG7k2aazfB+QdaTo3&#10;GjvvvHPqagdiR586X+z+KbxKeL9Y8meccUZy8sknu3NZs/qZZ56pr86uGWD0BAnGoGlarzQTQTIC&#10;M7qGg6uzyPn+4GvNmEWoYSySyRFf655ZZIZbwnKNau6XRcKS4a3iBqSeSNOyGlr3ghzTbhK+haFW&#10;A4zdD38sAP9cJf5kIisc/tqC6Idh3w8XxpP7aWZEECEizyB9lzGx9Kaeum1SARotIG4RNTKTm3pK&#10;hOEyyeiQiQuuFgtztPj51QFK/PaV7VFyHhMzhDxU6BfBO4SVY2HxHeZVqWDFYSlzfa0SgOxjMXPc&#10;CpdF7uWqYURQw7ggePpeNK1JZ37wXSV2zIJzh5Diq4odkwEwEcAzSy7pSo7aQEH/X9AQsdMHnFAS&#10;FzABwJxzzuncHIMnnXRSxc36E+reZJNNKucBLCPc1uwQ/N3DWSWKcApheK16SWbXqbSrIWFU7BrJ&#10;LLGjWsAKUw+z6p4QISsMJIOoaIXEn0xjhVORrDacReKAVdJHSL0dsx776164BX5EPKgT0uU2O0xF&#10;JceZQTk2ew31SWHji5KKdSsM3DkQFp9ZYsdQuOPEUgzvheAdL1YYrdJWuCxWxE62IS2xw01pTPMx&#10;yy/Ql3a55ZZz1VlUXUH2WSJRF9gqAkvsmBPyRuGjQoqv8AEhawvfLJb3xx9/7M5755133JrVwLpO&#10;FqJi98EHH1Qe1ImV14v566+/dlv8WTQbk9I/19/q3P6WQLWS2M0uHwKWmnW/LCJ2s8tHbV2zHraS&#10;2DF1uRVGGROtrOmIGil2EEuQKg5n2UkREIHTMZYIHuNqmSqIzMM4TF/ssPSaInZCS1yUVks9ooSY&#10;HSvFXOt+zRG7CXPFLg/zzz9/6sqHJVLUCdMYwbolLNbEbCf0sWM9ksuYsr8BMJ+EB/Qf8oYbbnBj&#10;0ZjQE3ED4TnqDrdaYdybxa63WHbtowQ6Mk/sEDUrnllihz9jQK1wtYpdP6FrqKDHvRRN6X8HXWvt&#10;kMHJrXKcJT2ZPgrRg2rpMb9ebMZpxI65+0LhwdI6RGiFgVyP1modHeITkYm1ONM3NSZ2WHyNFjvq&#10;7khv/12xr1VQRYC1VxSW2NHQxVomfxPq6nR0RTldePnwJrTGFgWmpOKTTz5JXUny3//+N3W1Q/8O&#10;rSJ23NOfq8yndS+ICFJHRIW8Res+9VIr+S1mDXanOGc9G+QZrDBKBCPGLEGnAcOKJ/7W+bBWsSOc&#10;NmT4pIGD7+KRESOSR/v1TR4Ud0jqgOja4PNpEYD/SBH3bHEzT6AlWkxsSgW6RUZ7MAu3ReYJPFiu&#10;z6JEPpmF+hApOjKH4roG1xDSR7FasaOBgqU7EcuQSwtjfUUROys9qXoqKnYTTTSRW1L17rvvTu66&#10;667McJbYMQ8lLa++2P1ZeKbw5hlmcAYXvUTAhhtumLzxxhvR6d9jqEnsqgEtma0kdrXUyyF2WH7W&#10;9VqNVNhbzwBpELLCQASN57RI2EZbr/WInbM2ZRuShpsLxKLDUsNiY8JPrDcsOcTsbbGWqLtrs/jS&#10;kRdyfjJictfql9VZO0YEUi01n/htIWRUit93ETd9F88ZNCjad5G+ibGO2nliR8OSlTa0fCNq1v0Q&#10;QatKgZ9jUbELh275k4SEsMSOtLpSSPFVxe4vwnH4Lbqo69RMnSF1d4zPZyJQWmirgfkk+oCPPfaY&#10;24IHH3zQbceNG1c5zhZOPPHEFTe47LLLKm4yC+5WEDtWgdLMWw3b6uV6v9hZYZTNETtbtGoROxpR&#10;KN5fMmSIa3Dw6+SooztfiNghcNThaX2ea7wYOtRlNCyxWL1djIidJSCIHdYK6wf7I1J0VMq4/v2j&#10;o0uyxO74/s0Ru/B80pNSi+Zj8OmnnyYfffRRJyJA/eV5fOisxBYssaO4z7tC4P6aktZZ0uuaaadN&#10;/nb//cnnn3/uSpIziKUHdNq5omh/Eg/6gP7Wf2jAjX2/MIxCTWEro5Vi13g2Q+yGC7tS7PCvRewo&#10;+l8qwsX6F77YQSy8d8Qqov4uJnYUPWsRu5hlh9idIde3xG6sxKM2sYs3UDRb7KrBCiuskLo6wxI7&#10;6i9pjLhJ+AfhLUKsbRZ0onN6I2A+CQ/ImNcXX3yxsu8/tD9DsULdutXxbyp2CFv44dYjdrG1OrNY&#10;q9gRpieIHc+XJ3ZWuuE3s9AKAxG7Rj8/orWkZD5LuPIaNmLFWOoIrxw2LLlKBIEWViVih3X3sS7q&#10;I0XXyjAzKdYy9AyxI+OzMFS4zoZFRI7F0XFTHEXcfGKpuNElDRS7vK4nKnYIlZ8u7NPBOyZ2+Ot5&#10;fhi+JT+PV4NqxY6W6TOENwsRO0gfOxZ0aqrYTTXVVJUy96233uq2YOutt3Z9XHxhg4MGDaq4fX+g&#10;xVgqyPlQ3UcsLw2S+TheLelFP7sUD2aTl1QNuadmXothJldyTycSQn2GorQyrBJrKUYXVu5nPUcW&#10;SWfrGaD7SRhh4Exp2lgkbawwtZLnwnJbSn6orMZvMZZ2+NM6DMmQPqlYv3rEiOR6rDsRhcvk+vBS&#10;+VYukfO/orMx00GxlW+8wmmmcVYEAmWJQUidpmpLIdYgDQ0IFOEh4sc+YudWU5N7szSgW1ZS3GPE&#10;b6zEj3Os6zuxo4FCzj18grYM3+aeIDlh4ADXDy8mdqSDCpZPLLvN5L6byDXoWKyizD7+YZ0dosm3&#10;pPm4WlRbjKW1GLH7vVDFjkkAaCW/QN4R1Wj/+9//3Lm6lgUNFdWgtiepAip8kOKgL1r9hP7xruCc&#10;8mKxUnxhYX8OIXGyMjv0412EPCsjMrh+LNNioWDF8KEp2V9aPnT6jFnxzyPdBaz4Q+3gbXECoRUG&#10;8jxWmHrJtUmnkP6oFIukXUjEk8y5raQfXT6wvNQKo+EBi41iJWLkT1DKBAgs9nOffBfJNCKCIpZu&#10;koE8cp6I5A8inBS/zpD7jpX35hNRQ6gsIlwxsSOOFJEpUodk+ivGyFpih2C48dMTts296BN/rCfO&#10;sYhQhqT7E++pFqy22mqpqzNiYkfLK8VXFbvrhfR//OPCC7sGCsbjA9bIefvtt5O5GApYBWp6Ejoc&#10;K7SDMdBezj70w2acXZiJdDhKVzJWHMOfTB3GsR6ScWP3I4MuFmmNpHjH2Fsr/nmkq48VF5gldow+&#10;sMLAZoldzJom3bLEziLpybjbHcWS02FeIUPhUFFEBP8qYZj2nfnx/NEXFjnOeUwZ/97gwW7iybCo&#10;Ck+V9xsWRZUM/coSOyYxtZ5hLwmXJXYIm3VN/K0wMXItf4qnarH88su7VlMLsWLsWCGWHYIHbxAe&#10;Jbw07Xry97//3XV7Y20clnFdffXV09DFYD6JPqBuGRYS+rFVN7COA7VQ2IYfdW8XO66XJXaxIgdi&#10;V2va9Baxi6VbFuljuFO/flGxs4josUaxEzsRLsRMGy/ySJ3fW1IcZeV6S+xOEVpCB2sVu7372HP9&#10;qUDFxI5iN8etcBZDsXvhhRcqQ0aLgNmIdWH9EJbYUQWBxUtDktaxIn78jI5h7ZEGoF2tPPCA++67&#10;b6WRQT9Ohe7DPvKHe+KJJyrH/WNAMy1F1vCjLsWuFDvrfrVYdrBWsaPezYmdWGrViB3dWBC7Y8Xt&#10;6uMCNkfs+nSZ2CFAvCfF2muvnbryceCBB7qp0y1YYoewHiGkb6S2oJ8lpBGo6WKnD+mrMwN+9Rj9&#10;atTt+zMrKcANtF6OuiQ+bjiZvBCow1G6kqXY2Ww1sdM0shimpZJi7A4iQH5R1aclHvh3FDtb2Cy2&#10;iV2/Lhc7umlYdWyIVK1ixzElRUqmmWIUDO9JwdKpLEx9ySWXJBdccEFy/vnnuy2zj+D2wXKJ1Ygd&#10;rcWInT9RA0P7eOaTJp88+fqbb9Izk+Tll192W6Z6qgam2DUS4Qfe3SzFzmYriR0NO78QIaGxJuSS&#10;Qis9If3CjppoouRose6OlPNC7iXHQ/HoaWK3r9yTkSI0HtBi6pMhXkyoal0zT+wYN4tQKjkf0cNY&#10;UaghE8OHH36YutrEjkYFCzGxo+XVF7tzhbsLr1lkEXct7c5C/R3rWl9xxRVuvyhKsUtZip0dBna1&#10;2NEaS4u0lTYInpWekH5hh4lgMfecJTDFxK7aYmzXit1+IuRYXNa3Q1GwVrFzXVLYeqS4zHehWGON&#10;NVKXDb+B8pBDDknuuOOOdK8jLLFDrEcLEblLU1J/xzs7f9ZZk/PEchw7dmzy1ltvJUcccUTy+uuv&#10;J7vttlsauhgqT8LHB2ZkPjDBl19+WfFjO++88yYzzTSTc7O+BAvx4GZMnH8eoCLT92sllmJns/XE&#10;rq2ja0i651jpCVXsEBJLYJojdl1bZ4fY0XnaShusI6a8t66ZL3Ydz6cPHq2+9KIAJ554YrLRRhs5&#10;dwzaDw4ceeSRblIAC5bYMfiA+jlatkk3SLGW7kH70xG8AWh7EgEfH2ahP4UTzceK+++/3800oB/q&#10;mWee6baA7ZgxY5JpWcMz3fePtRJj4kOFOHVFVuarlVkV7XliNz53PUHslsoQO6veDr+K2ElYS2As&#10;sYMsUnSvpDmjK7TbybcUZyPkOGSOPMTuaAlP5gwFL0/sshYxYh1gK65dbdmp2BXBFlts4awu+sHN&#10;PPPMyb333pse6QhL7BhgwPOdLNT0w9Ljh3BAM8QOKv7yl7+4rb90YniO708lpX+MfjBAw7QKY+KT&#10;J3Zk+GqZ1amYTrAxsaOoVmun4lrFzu8H6T+D7lth6mVeMbaaoWT40alYi7EMrfLFhf2Y2NHx+AFm&#10;P2HJviGD22ZCySPDzCQTvi1uukxg3R2fEuvkJCEZ13UgNkgcY2KHVRVbZhKxYwxw+O2wT50dfQZ1&#10;dASiCXFrHZwldBCxo95OSTxoCPGLsdVi9tlnd8VZrEIfWWLHD0LF7hgh8T9okknSszriH//4R+oq&#10;htqfpCD4oPmwaSljHjZGKiiz5l5rFheW+2Luh8SfOBKnkPjPJ8fnFepcbUVp3QvyF15BrsffM+RK&#10;8ndmYL4V/zxSSW89A2QsMpOpWkRk5pP7+s84r1gX7M8r/ta9lHPJcf+9KueRDM0UX9b9EF6GqFnx&#10;JL3J0MxiYtFKT0jxbncpWu4t10XYQjKrCUO8fDK1EGJAJmNacHrtXydkqFIRsq7Ff/v1TV6R+yr/&#10;K4L05uDByWvDhrn56yyxGyXnYWmNFDJ/nZJ9VvZipEQodJAV2JaRrfXdLCUcM9FEbtHyoyS8knG2&#10;J4ooc44ldJB1LRhzy1A0tsyLxw+EvFsU4aACSoNARz4oLLHj26To7osd/RcR6fPTERT09wVaV8eU&#10;8NWg6WLHx0uC0WeHPxB/azdMSl4AGSr8QzebWAb+H1EZsxgg/hQtYwPQayF/YmutTsjyk2R2Ky71&#10;EBEJrSglf1beiXtGETniqO+KsarW9ZSaNj651rKS6bHSrPthLcaqFLKIRcz1w/SEtFDuJBndEgmI&#10;uFlWFEUlRIkMhjWGVZZHVrCn+MpU4olYHhRpqcODuBmNwYzJzHIcWndYmYgddWJh0ZJ9RImFwq1n&#10;yOpnxySdLH3JfHlMNqBkfO5FQ4Y4EYsVZUk/vkklaYkAVSN2TPfk46qrrnLbpZde2m0VlthRBcFE&#10;qLwDht9B0tjNHDPnHG4NDBbafu655yoiNzVjnKtA9En0IXVLJ0EFfv5xSJ+azTff3Pkxz5Qex0LB&#10;TeYNP87uEDvqfMJ4wDyxi4lkrcwSu1XFHwvGiks9zBI7JgmIiUit07IvI5kOK866X61ix7vIE7tY&#10;p2JL7KArKgnVoihC6ufIjE7sgoYNrc/7ebLJXAa2xG60/Ahiw75qFTssPtb7ReD8uLJ/vhS7sday&#10;xM4n3ycCpPkYML8l9XDMSKy877773DCuBx54oJNlx7yWQBfMV1hix30o1vPTYVonSLcTLM4dma2m&#10;AWh/kgD6kLqdRP4YuPfbbz+3r/ATgxbbEHycnEPfoDBBu1rsXEYRhvGA+MfmUHPWhNAKVyv5mGIf&#10;XquJHXG1rqeMpc3SkmFjYlfrKAneoXUvWK/YhSKRRyw8phJnmNn3E3YWu5+GD3cZlozrix1Uy856&#10;/1lix9jYWsTuPCnGcrwasatnPjtw6aWXum0RsaPOmHdxiFDTaG8hz7pj2mhaL6JPQssKD6qmKPPb&#10;sa/zwH/22WfJNNNMU1nLEfj9cGjYAAgF4VjQhQT0ExRrj483Rutjr5V6zSyxwwr176/Ev9FiR7+i&#10;7hA7bXTwiV+tYkf6ZIkddXbhPdnParzJIt+TdS+I2O0s32mW2GnlvU8silrEjvolpoZKxIKj0ULn&#10;yHPFWLFGsOwY27m/kOuzEhnE0sO6i03VRAaP1dlliR2WW6wYe4FYn6xDQaMD351PwoZ5k+8ztOyq&#10;RbViR/2c/2OgCoBGlZ2D1ljWuAA6kqIook9CL+U55pgjeeWVV1xnPsWPP/7oxswOpDVK0E9eLglC&#10;WZotHCqR00RiQWPcNE6QKZbwSCU9Fl9IMjpbBDI8Vi+zxM46HxJ3/opUAFsMn6sIuWetYkd8aiHv&#10;ggajyQLiR/3MonJf7Y3vExGxrgcRrFiaLiXXw4KjDxVzECrZ55787Kz0hlzXuh/Pb90LEk9mPWFx&#10;6l3k3sxq4pP+dNoo4ZN557AoTpUwCFg1dMXYqaZKvhcr7ttJJ02+EbFh+92wYcmHkg+0gYI+Y5BZ&#10;PGitpRi8pND6BrD4aGTBKgy5nwgZdW+IQEjq7C6WeJwqYnuSnKc8uW+f5AwRY4RudSGNIEoaRZji&#10;ineo1O+zXrHTYizrSvuwxI5W31DsWDib9DhpgQXcItmLLbaYO3fFFVd0WyYRrga1P0lB0BzO392a&#10;XXVD+ShZoJeZUpXsww3EvZq88EZydblm+AdTklG2lY8kjI/SH0rjc0s5PyZatTJP7Gh5tJ4hi1ht&#10;/Fys6+UR4bGuWYTU51nk2BqSdryT8D2NFL/Ye8oiwryRhA+LqVhvFFWPkfuxAA7rQjCDsE+6OWgm&#10;K0osNCw1VhmjtZf6OVYiQ5Sw6PB3yzoy0y7WCcRNxfo887h3jEiF7x+LjxmJw+4zR0pR+TQp0vFO&#10;wvRhn7yGcPOsWKtKGmCYt+9o+REwKehR8rwQ92jxO14MF0QwjAffWT1id/nll7ttuMyiJXYMS+PH&#10;w3PqjwFrmHgdL2l15ZVXdlrEJ9ZpOYaan4QBwQ899FDyyCOPuKEb/oQB119/fepqm7qFvl+Y2GFi&#10;8gKstSzxW1e24fn1EhGJZSJmckW4rPhkEcHrCWIHu0PsYuQ9IGzW8+PfSLGDCMAoEQs3c7C4Q9Yi&#10;dkpEzyfWyQFCMmsybFI39512RHZrXlDhPuusLl1DseNbwjBgFbHwPojfqYMHu3BW+mR1KkbwELdQ&#10;QF1jiQieTiTgx4Pr1SN2F198sdsWaY3lPkw+wCSrWOGMpiDeCPhv5JkbgdqfRKAJ4W/VTYMG4APE&#10;souJXfhSlN0hdszmasUli6XY1cY8seO7scJlMVfs5FisXq4esbOIxYfoYcm1jcpob7ygQSOZeWaX&#10;thQt/WfnW6I4ai2SXUTstuqTLXbhNSH+iJ3/HeP2p3j64YcfXKurrgubRYqX99xzjwsH6BenqxOC&#10;XXbZJXW1g/twT0RO6yepcuCZfjNoUHpWfWh7khphiZxuFbwUOpDyAv2XCnu6Zce5FHEbLXZ5/exK&#10;sbNJmI0l7ax3SFF2tBzDsgsFj/1Gix0WHsOdXDFWMmtlgZ8BA5Jk+LAkmWUW1/BFvqDBAasGUl9H&#10;ndnREs/wmojdKXItGoV4Vv9bxs37jVl2FGex4LjGESK8/jXVsssSu3qw0047dZi1OCZ23NcXOyZV&#10;dauiBQ0U33jTPVWDup4kFDi2tNKyVT/qwuhYSn8ZEnQ1SWi28DciLtv1759sKx+BT/w2kRewhry4&#10;RnFNuddack0+DL8yVsnHsuuQIWZ8YuTcHeXj4/pry7XXET+f+HFfGMYnRs5dW8IyGgCRgfRHg7q/&#10;qJxHH7Zl5C9Oi6dPpkDSejF9Nt1HJC0xyyP31GuwsLWfbnnUzBiS9OZ5EbaQ+PsZuSgRgE0kXfw6&#10;Viq9lacMHOhaJc+V93aOpLGS/ZMlHGJYlEdL2rNqP6TI6ROrbLTc+3S5Z8I6CbPMzAwbbZxpJinC&#10;zpIkc8/t1v2ggYhGG1rDlbRYI5S+0ClPlLjSwIPl70a5pMSNCG4tcdNn958fsWd0xQkittQHalxx&#10;Uw+I0PiNHQgvP1zNx/UAsXvqqafSvWyxowirYkeDEu/0IEkreneErbrVxq3+J8kBL49I0WUA4SPy&#10;+lciEzHciFafkPTxoasEDIcT1UPiEaMVjyxqHGlJYpYSyISkEDfjW/l7W/HIIq2mtGLGSLcNf+gV&#10;xHqGjITQLjMWLTErQv8aVtpZ5DmyBE+/A/0m/H3r/CL0u1b4mRf/tYSUJtYxSElCF+EpQhbtgYSl&#10;igYLjbo2tpBuHlhGfCfkAb8lGjHjXSVzzuEsPCeAM6kQzuoaLxg6ZYkdDQt7iYgxrx3jZOH+/WH/&#10;5HAp4mJU+M/tk/hZJL5Yf4jiZvIzU4EkTD1jYxWI3dNPP53uxcWOxghEjmeHLJTE93PovPMmf/jD&#10;H5IllljCnXvooYe6hbJbTuzIfESKbiThh6l/Iytz9RQi2IhPI/uSQf74/vWKkHuSuazrdQcRvCyx&#10;awbJoFoU84n4xdZprYfUham4hvcjLoisFlG1mEqa8F0kM87Q1h9PhKrSP48im2RkKuopCodixySk&#10;1qzL9C3MGl0Ro8Ydyy98Nq6F9VkvioodRVZ+JMQFUvrje14jaKD45JNPUld1MJ9EFZOKxj322MO5&#10;1Y/tUUcd5bbw9NNPT0455RTnPuGEE5LDDjssefLJJyvnay9s+k6FH2Z3DBdrNPlosbYs8cG/VrFT&#10;C6BalmJnZ2rYLLGz7hUjwoI1xc8/mW5aN5aWRgttvHD1elNP7eqrrJEXdMmwxA5mrTyWx1Ds2Oda&#10;KnajRo1KFlpoIdf3ltlMQuLP0obziFWq/eEUtL4+88wz6V5c7LDoSU+9P/0A+Z5Xo56zAWh7kgDc&#10;eMopp3SjJjAZ2X/ppZfcMQSQ2UKZnI8mZY6x6A5bOHz4cHcebjBd6l+KXXUsxa42dodlZ90vRuJB&#10;PzryQzL99M6aa++W0jbMDLHbSo7raAulip1fr9UIsbMsOxU7zcfVAFH0gcH0/PPPp3txsaMKg4YU&#10;jQOdndGPNZs5XIwbb7/99slPP/3k5pIfOXJkxV8fnq1O1gnU/6uvvnJb3Sfz4Y6JXW8pxlrCU4/Y&#10;UYwNi8Z5HN+LsWQWio1afFRqEZIikmZki5rJqiFix/0QDIt+PCBFQ+rznNhRP8eC2xRdydD0vxs2&#10;TCyE6Vx8qLeiszJjRBk6xbAzrD06LMfEjjo77hsTtRjD52e/VrHTujUFlt3bb7+d7iXJrrvumrra&#10;wX14f3QR0jisLaTed3tJJzoV+zpEaZIJhKtB9U9SJbTOzhI7zFYaLSzSwmRlIEgRwAqTx0Xk7xkT&#10;V/wZLmWFyyJheCE0RITEfzH5AGPhsoTQul4RIjDW9fLIUKxFJugcT0eJqxVGmZVu4TsvQq3T4j2H&#10;xH9lSdNfyz1DIUHQ9pciz8FSFDxQShsHyHk+D4ISLuTBYlHtJc9Ot4eqKeF3iJBjxCOMC8OgEDBW&#10;wGcyASb8ZO42yCSgCNr3k02W/E9E8FMRQPjZxBMn3yCMM83kGlOsoiwTfiK+/ugJJf47yr2teEIa&#10;JBoldizVEMJfc9ZaO4L78N590eU5+ab3kOuxnsXiiy/uzt1yyy0dfQEtgqaLnbbGWmKXRVqyrIwF&#10;q72WkiFTWWJH1worXBYJU8s18a/V6msGERIrno4SVyuMspZ0yyIffUy0+fjph0ifydBywcI6XIqB&#10;OlOxxU51YCJy+DO0KxSPesmwMaZfj8UBUaOoykgLyDhaLDjmcGO8rd8/r9J4IWJHxb1VlEXsQgtN&#10;if/uIurhJAm7yfPj10ixW3jhhVNXO/whYzGx453zDmmVZQJTLGBarX+ZjsMHX3/9tevgDPy+e0Vg&#10;Pok+oG9ussI34JgeV3fo52/pWoK71cWOhKYPmRUui7WKnVovVrjuYJbYUbywwigbXVTNEjv8EbtQ&#10;6CDW3aF92zrO+oJWhM0Su2riQr0c4sfIAaaI12FmHRovpp3WCYIldhR7/WJgKF6x2WBgTOy0geLZ&#10;Z59NLrroomTcuHFuYpCQ+J999tnJeeed5+rwQ/hDxmJiR0kI65x3SdGaiRLowrUMQt8AtD1JAEu4&#10;1O0DPx0GgvvOO+902yeeeKJyflYDRRZ7imWXlTFLsauN46vYQaw9GicYefFjXx1T21HseE7q7cKi&#10;bCPFDlK/WM2CO1nwZz7ZfffdU1c70Aisdp5N3yeWHX1WlxMLtxEwn4Qbq1gB3L/85S+dWxe+tc6x&#10;tlldT7LYXWLHOVbYGAmTlTFjYod/bxG72DPWSq4Xe0+k6epiOdRajLVIUXM/2VoigEAUoRUWsSMu&#10;XN+n3tcSO6w7+tjRUuumdqcIR9cLtuyLPxYX1h9ranAunW9ZNIh7ateNkCp2bWyPI/u7S5xU7Bhq&#10;p8PtSM9GdCoG/ryX2p3NBxrBu+We+j7prE0xdr0ZZnAzqOy1117uXJ1jc3rSqAqYT0Irx9/+9jfn&#10;fvXVV90W6MwmCyywgNuyZBp9aijuYuICTFmgq3XrPPaWQNFAQUdCi3kNFFaYPFLRniV288vxzmyL&#10;i3U9Jc8Wo3W+kiE/VhhYqxDS0GBdD3JNigoWef7w/SjzxI6GH+v5amVWQ5LLEJI5V5JztJVViSWy&#10;l1g/+4rA7CPnMCdcHjkP7ixullTcTt73duL2ua1wqwi3FobnK38r3FPi4nMPuRfECjtEjlNsDYkI&#10;fTXNNMnbk0ySvD5kSPLa4MGOb0w0JHlX/GjgYDgZa2BAxvUyRx7D06jrQth8oYP4WXGEO0i86Oax&#10;priVzHNHMVKNlnrxq1/9KnUlyb777pu62sF9eOe+2NEfkaGmW807r1vtkGvoqoVg1VVXTV3F0Jgn&#10;yUCW2LVSPzuEQEdChMwaCZFnvXE8Fg4RscJhXSLoVrg8MiVO7JqIK89jdVmhISlm1eaJXVeSdLPi&#10;CIknmYX6HrbV0O+G4ZNMR784Wpb5OfvEj0H7nGOF5boq4No6jZsB+7wLazZiiqa08mK1UZzVCUZp&#10;tKCIigAwwsJ1WZlELL2Jh7oFf9wykLPP7uJlFWWx3KznJO40ePDD09Z8yLBFXc6zEWBdGgYg3Hrr&#10;rcnBBx+c+raD+9DdivRkolyKsHzL+C/qNVAAXevmgw8+cNuiMJ9ELbhHH33Uba35p3QloXXWWcdt&#10;6SHNiuG6z1x3gLGjPUXsaukczIcRE7u8+ryY2MFS7GxmWaCQDK2WQaNI37XYu8L6scJA4mKFQ5Co&#10;ptmrj73OhBLhU9IgQXEVC5Z6O1pndUFvN0ceRV0RQYTUKsoidipuIZl8gXT1rWm+W+rLGiV2Wg22&#10;7rrruhFYIbgPY7z5GZBGpBt5Dv+5xfJsBMwn4QasJsaWAbjg6quvdqv+0/v5uuuuc31eNCEYKqJu&#10;gNBNzp9HQMJxrDeLXayCvpXEDpZiVxsRO+tekGn5rTCQuFhhSE9moNlLMrElcjFi8VGBn0w7jWus&#10;6NRSO910TkQZKRIWZfPEzkpnJt318zWW1Lvvvpu88847hci577//fvL5559XqrUoesbEjiKr3zeT&#10;PIA/6xI3AlGxY5k0tjQ5qx+rey+66KLJpJNOmiy44ILOT4H7/PPPd0uqgS+//NJtVZ2JeJi5W7UY&#10;GwpBXjG2FrHDv5XEjhk5rDCQePp//e4k6WbFUdmVlh1+atn5RUMVlZhlhx9it3ff+OJAFrHwuK6b&#10;KspNINAv+bFf3zahm2iIs+yoX6b+DcHDwtNOxggeQmkJXldYdmeddZbb/vrXv46KHfnMFzsMJPzn&#10;S7uesG7sGWec4dybbbaZ21YTv6jYhVu43nrruX1mHWAfq4+tjp9Vjhgxwm2BFmNJPB4EE56XDcl8&#10;+HcldRqlcPoo6iuoo9Cpmnz2E/IB8DGE16OuQz9grcvRZ8Sf42EYDeenhR8OIq5WuDzysevHEpKP&#10;h7+1Tgel1BXAwrhofNjShUjTLI+aptCKo9I/z7qORVr3rXgqs8RO51HUefOg+nFchYprKNlnCiQs&#10;JoqIPvmxsKXVEAsP4YO4qXfCn/cRhmWfueIOlKInK/wzW4mSIV+QDsI+adCAjCpIWLKUqaGou6NF&#10;ki3TQ802m1vISO+p96VoSF0Y9WAUg8Pn49lJV/8d6zBPzcf1gvo6gNiNGjXKuX1wH0pQvEP9XnU+&#10;vSUZQidgoWxKlP44Wx1VUQSNeZIMkNiUxfk7tn1o7R8bHxHWT1dSJ9T0J8yEbtJMORZOwAnXkz8L&#10;iW9dD/+REr49A7U/H/5Z4egvZoWDumpZLeTaFjnGil/hhJ/OT451XPymY3zC9MqjpqfeNyT+sXeR&#10;Rz9e/mSwKloxIkShOEJ+wvTa9ye9ZF43dW8uZAbgkFuI/67CK6Skc8mQIclFgwY5Xjx4cHLZxBMn&#10;F0smZQEczrPC04WEFmSf+NEggiVGURTS4ACx0LDYSD/ijYhhIUKEjckjEDwnflKkpW7PbRHCeeZx&#10;lp0WaWHl+SQubrUxcWsakx6kV6PETi2y1VZbLTnuuOOc2wf3wbCgtKdCzQ8R/9nlOwGsMAa++OIL&#10;N9MKoENzUTRd7Ih0bA0K/PzM2BUkg4TxyCL9uQiDJWFdD//YNfPCrZIRFz40K1yzyP1WlQxuxaVW&#10;1ppuzSKCHosLmbuaKfmV9G87UzKjrtGqPKPPhMmp8qOMdfLlXlhWVjzxR4yscFAF0B/3yiSi5DUn&#10;bFLE/UmKt4zAYAopt+aFCCDWptl4IXGxfhSIaKPE7oILLnBbZkU6/PDDndsH94FY+VqKwkrFDyuz&#10;Eaj5KpoIGklaY9nS6ZgOgNoHhj8QYkdCh4nZ1WLHR53397eYlWl5vlim5V4ct8JxPav+RNkdYmfF&#10;ox72drFDdGghtVYsQ/CY6l3ry0Jyr9j7zxM7i9wHS8/V5w1omzZKGy+c4E0zjXvHOvNLyDBfEDdK&#10;ZZrPKYausMIKbmp0ZjVhW4QME1t22WVdHT/Yb7/9Ep29xIfqCNVJWm+IpYpfS4idT0CXFVYXogOg&#10;Kjl1BYgdH1r4chG7WGZoBrlXLWKXJVr4x66ZF673i1328/cWsdMV+H2hQwBPEZGxLCllrZadRSw9&#10;0tTV5UmRGquOLimVbilSpKX4y7RJCKMWjXkGwodxCMWuUWCo2BprrJHutUN1xBc7nURkhrQYSw8R&#10;tAXgz7ya1AEWRV1ip1t42223uS2Teqo/4G/TX0i9CHUGvEgl9VKYypzjk3O1MaNR5Hpcu1axI55h&#10;nNjHn3P851LizzmWoBM+S+z4SXTljwCxs4Zg1cMssSddVu9iseMZw3cI+S5qLcYyRvV8KSae3b9/&#10;cpYUW5XniMCwCj91bL64qMBA/UZC4h8TO8JZx/AnP7nGC+rpWNVsihFtnY2ZQWXmmVyDCiUs6gSp&#10;Q4fUEzJagoaLMB6NLMYq6LqWJXbU06nY6YCE2SiGC6j30xlVtt12WzfN03333ef2i6CxT2KARU74&#10;wOgRzpCcXeRPo9xV/j67CHcV5fa5m3ws24n/xnI+/I2cWx/brgM3SakfXB71/DAuG6fX5M+9u8TZ&#10;fy7lnvIcfLiIWkj8N5FzwvjoPsN+rHAxuvo/IY0+lrhAV5WQnheG5WPnnLARQf1q+UlA/z7t92sT&#10;VhVz/561kusgXBvKdWNp+huhe4/y7sJvA4uHZyxK//nY12fjvSqp9D9CvuPD5D4+Dxe/0QMHmgID&#10;8WdoGY0fu0pa0eWELfv0zUOg9FyNC/fGcmXUBc+CgLlGByFCznfhirg0WkiRltmQ3ZbGjHnmcfV9&#10;WHL6zklLnbGokWBoaZbY0RJMTwWoxdjp064nJ510UvLKK6+4eeyOOOIIt5IhDR5F0XSxI7FV7MJ+&#10;Q+0DkzuTcYXh36sVSWZyYx0lvuGz8WHy0euH6ZOP02VCtgGxMPhArXB5ZDiRfrAhrXpTJVa3FUbp&#10;Z/BGkCIsGcq6V63keghZtRYa5yMQVjyLUIVOyTsnPUmzcBV+nXjgGLH6fNHy6cROzvG/JyXdU2ix&#10;DcNwX8LxPPyAqZtjJTW6qiB8pI1rvKAbB7OIULRlGNakk7qiL/066bKiPyC22v2kkWB6J0ZahVCx&#10;o+eG9v1UP7pHNQLRq+hDhlugkchzA8QOc5g1IK2XFyPiGH6UrUjEjn5Q1jPwwfLRhx+mfpwxsYOl&#10;2FVPrrdRRppmsR6xs8j75R1aq/AjeKPF6q9V7GLhENmwiMv3ifhRLeIsOxE4Gi2UOvKCYiPdPmJi&#10;xyADBvBTDGX4aDUkDDOd0B93/vnnT1ZccUV3TR+qHYyi0M7uzKWHX5eLHaDXsr8PKEPTwgKYs4pR&#10;FIye0PPozU2dSCl2HdmTxI5iYs+x7Casqe6tq8Xu6P5xscO/FrHjnvSbC5+NekKKuMnMMyfJkMEd&#10;xtS6GZCnn9519cC6Iw0ROkpjuqRCo/Hmm2+mrnZwH8goChU7ppfCbxKJJ2BiUIafAZ0MdJNNNnHb&#10;Ish8Eo0ALR5M54Tbn3L5xx9/TF2dwbmAOjsST+fb8ouqMTK/VtFi7KYT5NMK1yj6xdg2tj8jxdha&#10;xK7VirE9Sex+I2m+mbwP0jCbbemsbLTYQYqPx4iY+HPYQea402Is34Efhv2Y2PFNMeIiVtdHWDoI&#10;h98T3yiNEsnccyfJNFMnyWSTtRVnWQmQBoxZZ3GtoIyiQPQYvUOdGRaV5uNGgnq3EKo1/vh0Ri7h&#10;N6mkF2BsvuoPC4IhfCzdWBSZT8LyiVzwww8/TH3a8Pe//z3517/+5dzMfTd69Gjn9vHcc8+5LS1g&#10;JCIfk98ilUdMb+ocLNKBkg+pFmpdhsXwI/Fpna9kXjMmUwzJXGdZdXbWteD6Eg7R4m9skWPamhYS&#10;QbOEAHaH2FlxhNQ7ER+6HzWKXI/nIM0t8gOxvglIg5AVf0g4ftoWOWY9HyQuu0tG3UXeJ7OWKNnf&#10;VUSJ+1rXpOpnRzmHiTlD7i7FTt6J9V2Q1zaS61rfFO/v0ammSu4eMiS5TQT4T3Id5R0ivFiczKV3&#10;SMoDhDR2ULxtNF544YXU1Q5f7Kivg/TiwG9EOsUTxehrr73WTUhASyx9e1uqgUL7yvCnsJr9Y+Tj&#10;tT48yJ8Pa7Fact1YpiUzxJr78ee4FU6JeIW0zitKihQ0w/OnDUkdaChIRdjVYkcY0ty6Jv6N7mfH&#10;9bLGFFOdwr2tbwPLx7omRICw/jp9F+K3rpDw4fOpH+H1e/CFN+t7y+LWIp7kKZ4n/C4wKhjyFcZf&#10;ydhoxEvTA2uO1k8aBdyyjnRZwdJzc+VN4jolP8CxBiNL7GJsBMyrUO+m+Pjjj91WF9wBuqAGUzkx&#10;A8rEE0/srL2BosAaMZ2ZVNegIJGtj8Ii59FUbr0wqGJnhY2R82GzxK7R5MPkAybdfOLXLLHLStNm&#10;iF0t18wiYsdMzZr5w3RTsQvJc+eJnfVdQEoZsXTjJ2FdT8WvFrHbRoqx9D+zno+8FhM70jo0Ntin&#10;7x1FRtd4IfnYX+TnI+FdHGsw/vnPf6audvjCZrERMK/CxS+55BJXCcigXQbg6oIZemNGSOjq/yAW&#10;IRU7/jo6S0QeOY/WI+omEDaf+FGM869F5o9Rz6EfEa1NiJZ/PYpTFDmwJLX4TEdQJfvUeSC+nAv9&#10;8HoNy78W8nzEkTGCtIb5M1HgJh3pIkDG9Z8vjzw/mTKWpsTfej+Ewz9MtzxyTTK0DuwOr8mMFhy3&#10;4lML9X6kWSzdeA4r3fCnGBjGhTTh20AodAyq/13ghxDyLNYzQn4i/vX0mnzD1veWRe7HrMXUpfGM&#10;+nyQ50O0KI5bacr7413wrBpX3Aila+0Ui44Gi2/E/ZXwC+F/hbdwrAuARmQRPPLII24LWA4ChAty&#10;Z8F8Ei4+dOjQhDFs1Mf5N9xnn30q42BXXnnl5LvvvnP+7H/66afODaai17aAmQw0PCsVMY0SrSwh&#10;8ddjnIdpzR+MFiGf+DFAmHM0HBWZlO/9aZnYhxzjHM4nDnwk4TWZy41r8hHwQYTEn+MUH/xw7Pv0&#10;j4XHix7j+YijplmMml4+/fTUtFF/np/pnWJpShrQ1G+Fg1a6+c8QPgfU5/CvqdfF37omzLpm7BjP&#10;QIb308iiHw+NC89HK6CVNtyHHw/CwE8G6nehYsF1rXRja12TtGYKcut7Qzh9+se4H0ZA+Ew+KZpa&#10;99R3ofHSeGq4t4WvCp8TPiP8t/DvwvOFXQGNR4yABgpd/0ax0EILpa58RMXuv//9r3P7xVf8//zn&#10;P7vtSiut5KZY1siwCri6lRqmZMmSrc1xQoTtrJRjhccLmR05eestl5ebCStOPln4a7vttksOOuig&#10;5JtvvqlYdLrAVxF0jWyXKFGiRDejx4jdk08+mbo6g+4xjJND8U8++WQ3uR9z4Fv9eXz4a1mGyKoL&#10;yGruPuCAA1JXZ1x//fWpqzOsjpaNwMsvv5y6OuPSSy9NXZ2ha3RaoPoihrCY4cPqOa+gK0EM55xz&#10;TurqjKeffjp1NRY77bRT8rvf/S658sorkxtvvNGtVUp6XXjhhZWlBywcc8wxqaszKAnFwHRIMej0&#10;SBZ09nALjB+NgVW+YmDsaW9ES4kdS6T99re/dR8apitF5VVWWcWRqeDBDz/84LaM0vjf//5XETnF&#10;aaedlrrykVXez8q0/hqYIRgaEwMZJYYXX3wxdVWP77//PnV1xuOPP566OoM+kjEwq0QMv/jFL1JX&#10;Z8w111ypqzO017uFDTbYIHV1xgknnJC6OkOn/LGgPQnqhbWCfQxMQxQD33EMDKOKIStNs348e++9&#10;d+rqDF0Ax4K/VnRvQo8sxlYjaFnIEjR6alMPyTm4Z5ttNrc/99xzOyGOgUVBYmAO/RiyLJSff/45&#10;ddnwxT6ELmlpISsdsyytLCtEp8u2kGVJ6xKcFrKsJeZPjKFRYseap0VhLQCtyLJs+a5i4NuLgQk1&#10;Y8gSaazWGLJKAz0ZXS52WG9YDVtvvXWy1VZbOeLGosMq2nPPPd1YWz4an7QC86eCWWJTDVgprdHA&#10;Ko0hS+yeeuqp1NUZeWL39ddfp67O6Gqxw/KmSK7L6ZFx2OL31VdfpWd1RiuLXTUrz/OdxtBKYkfX&#10;shhKsesi6EDfrsCAAQNcqzN1e7xg3O+9957LnAyRo5hMBs0SkxBZH1itYgf4CSD6tEYh9ocddphb&#10;WT2rjhA8/PDDqaszahU77XPZSLSy2GUVFUOUYte6aDmxe+yxx1JX9wEhYcZl1rccNWqU2zLjy9pr&#10;r+2EhvqVOeec032EShYKp24ly+qsR+x8LLLIIqkrH35HzBC1il1WnV2t6C1ixw8phlLsuhctJ3aA&#10;Oqhvv/3WbS1iaWFxZZHwgPm0AMUrDceWztB5xcNGo1Fih6Cuv/76riUOUrm/5pprJhtuuKETDdwI&#10;M+433ngjDdUZdNKMgaqFGLh+o9FbirE63ZmFUuy6Fy0pdo1EVkteV6NRYmdBZ6GpBlmtsUyhEwMr&#10;yNGyrCTjDBs2zA0hHDdunFuJClbTkNQMsWNED2ujEN877rjD1V/ixo/FoYqiGrHzO+GHKMWue9Hr&#10;xc6afqq70Eyxu/POO1NXcfgTPoSg4agaZNVVFUFWH7RaxS5ENcVRH7w36il1eUBalWncogsSbl1a&#10;kHOYECOGLLGbl4VyIqCKJIZS7Iqj14udrnbWCmim2NHpmro0Mh+ZDrJPJqSVmw8fMj02LdrULWUV&#10;cWPI6j5SDyiWx9AosatmHGUzkCV2Wd2gsvrZlWJXHKXYdSGYVjoGJldoFii+PfHEE25qHSX7rCuA&#10;WNx9993Jcsst5yZcff755918YzE2C1mWZKPELst66grQST4G6mEZ58loEb4TiBu/rEavUuyKo9eL&#10;HS2prYJmjaBoBGjQof8jg60h/R5D4k/DBS3Tv/nNb5KNN97YrQGga5PQQELjBXVcOvIli5zH0Dtm&#10;18kaldIosRsyZIhbSoBntRq5aPz66aef0rOzobP9VINai9FZKMWuOHq92NF1pFVw9dVXp67O6Okf&#10;2NixY1NX49EosSsKuhWxtinCHZLRFDSmUOzGUqNhYfHFF3fjV+mSFJLiKcVn6vj4YTQaWUXjUuw6&#10;YrwQO1rI6BJAXRUD3ItS67boyEvrIkULKvWrJRYdw3MoKmaBMa5YF0xk8Pnnn7txv9WQMCEZQ8w1&#10;l19+eTfmkaIo9YPU8SnZpwjLMSzMavif//zHsZb6v6I49thjU1dnNEPsqoFOhdZdwEKOgY7oMZTD&#10;xUpEwZqXp5xyiutOUQvp00Z4/rZ066DICHHTaEAx8JBDDnEDyVWcG0GuBbM+/FbHiSeemLo6g/rG&#10;7gSNTu+++24uWSSGfn8fffSRG51jkeP8nPhxFUXWrCdZLeSl2JXoNmTNCDK+I6uITCNLTwEdvbUj&#10;eEiKxXQOpw6UiScYQ87K+Ryj2AzpnsM+/tSf0qiTNZqG5U9juPzyy1NXZ+RNjdZTUYpdiwDLjiFa&#10;W2yxhfvQG0kaEDbddFPXqEBGgTQm+FR/MhuZCCuT4iNrkBQh58Z4/PHHJyeddJKzbplvEEuNzt5Z&#10;5BzCnHrqqZlrg7722mupq3eB0T00ljDyh+oNqNObgbBll3NpNIFFGlluuumm1NUZvTVNS7ErYYK6&#10;xosvvtgVd+ohE15eccUVbuLS/v37J7fccovLaDfccENhXnfddU4oEUHEkwYLtiq04yP4cekEFlpv&#10;qmS9ZyaxYBLO119/3Z2npI4RMaNOOgYmwuiNKMWuRJeB1swSXYfDDz/czVbM1icTXdBSTAdxWovp&#10;tDznnHO6LVb09NNPn16hd6EUuxK9BhT9egNLNAel2JUoUWK8QCl2JUqUGC9Qil2JEiXGC5RiV6JE&#10;ifECpdiVKFFivEApdiVKlBgvUIpdiRIlxguUYleiRInxAqXYlShRYrxAKXYlSpQYL/B/JUqUKFGi&#10;RIkSJUqUKFGiRIkSJUqUKFGiRIkSJUqUKFGiRIkCmFno1rQw+J3Qx6pCPXaQsK9wsFDB/p1CPWc3&#10;4fRC/xzFaULL38eyQr2WMkR4fAnhQG9/lBAQD/VbVzha6IO4PyjkONuZhCcKS5Qo0UuA2CleF5LZ&#10;R7i9//u/LdMtwP/LNmcF+KlgbSf0wwIExD/HB/6/b3NmQq8RCq+PT4TWfRA+wDP6cQ/3Ne7zur02&#10;ILRPtDlLlCjR2xCKnUL9QzHBgsJPLalQDAGiEYbzLbY8NELssCI5/pTba8PV6Vbjbgnbzem2RIkS&#10;vQyW2KnYwBhuFXJci4x5+LNQw2yCRwYaIXZhcfhyoaJoPEqUKNGLYLdrECwAAP/0SURBVImd1ull&#10;iY2GKyIYWFJcXy2qrOuCRogd0KKqUq+nYf1zS5Qo0cthiZ2KEozBsuw0TBj2hnQL9FhYbPbRKLFT&#10;jBX6961GqEuUKNFLYIkdUHEIxUSh1l9Y72WJkC8qam1pOL+4qeKWJXYqZtZ9CKfPcXy6VWh8Oa73&#10;LBsjSpQYjxATu1glPt1MFAhKKDihCNFQEILjMIaY2GFNajxVNH1Lzhc47ntxm9OB5/Gvp8/tx52u&#10;KmXRtkSJXggVJmVeEZC+aiEQJr+fHS2eKiBa1IUK3Q/9FWHDQkgfKwrV32+AAAgfcXtcyHFf+BSI&#10;mx6/T+gLX4kSJUqUKFGiRIkSJUqUKFGiREsjnbG4RIkSJXo1SrErUaLEeIFS7EqUKDFeYLwTO0ru&#10;O++8c7pXPS677DLtDpH6lAih6XPCCSekPtVhu+22S/7yl7+UaVyioRjvvqYtt9zSbWvNSH64hx56&#10;KHW1g+PbbrttstFGGyUffvhh6jt+otY0vuGGG1xYK31LlKgVLSd2H330UepqDv773/+mrtpx5pln&#10;Jt988026Vxs++OCD1NV4DB8+3G2PPPJItw3xxhtvpK7mgTSqF2+99Vbqag7+97//pS4bU0wxReqq&#10;DZdccknqqh7Dhg1z26OOOsptq8Wbb76ZukooulTsvvjiC/fHVsbAsVlnnTXd64gVV1zRHe/fv3/q&#10;0xF//OMf3fFDDz009ekIvTe0UM3xr776KvVth3/83nvvTX3bocfAsssu67Y+/PArrbRS6tuOpZZa&#10;qnJ8jjnmSH3bgb9u1e1j/vnnd9vY8auvvjrZfPPNk2+//dY8/thjj7ntn//8Z/M40Gt31/H33nsv&#10;efnll5Onn3469ekIP+wzzzzjtj7845tttpnb+tDj8Kyzzkp92+G/oxdffDH1LQ7C6VbdPv72t79V&#10;jlnHjz/+eLeNHQf489Pr169f6tP7YadEE7H77runLhsDBw5026yX5G9DTDjhhO5Y7HgRHHzwwckV&#10;V1yR7jUWzz77bHLHHXdkxs8SSR/ff/996srGr3/969TVEe+++67bxuJwyy23uO0MM8zgtiE0fS0h&#10;ANRr5iHr+T/77LPUVRuWWWaZ1GVD773uuuu6bYgHH3zQbZ966im3rRWrrbZa6qodtV7j1FNPdVsr&#10;nf/617+67fvvv5/5HnobuuVJSeBf/OIX6V5ncHzBBRdM9zqD4wMGDEj3OgPrJeslzjfffJnHN9lk&#10;k8zju+22W+Zx/qxZx2+77bbo8bvuussdgzfffHPq2w4q78HPP/+c7Lnnns7t46qrrnKCCuadd163&#10;DaHXj8WhyHGKWfWER0izjk833XTR4xtvvHH0GPjDH/6QumwQdvXVV3fuu+++22196LW1fjcE1tDt&#10;t99esZJDrLfees5C3mmnnaLWZRYQWcJSDN50001T33boz1IZ4sADD3TbUaNGmccBljvIK8r3JsS/&#10;mCaA+jISf+jQoalPZ3DcesEKjiMWMcRerqJRx2N1bnr8wgsvdNsQenzNNdd02xD+/a241Ht8rrnm&#10;cluK4NbxAw44wG3JaNbxJ554wm3XWmst87iCYyuvvHK61xkcv/baa9O9zsi69pgxYzKPzzPPPLlx&#10;W2KJJZz74YcfdlsffthDDjkkdbXDP44oh/CPZ8UjhqLh//GPf6SujjjuuOPcljrbvPvXEr+eim55&#10;0nvuuSczkalHyTr+ySef1P0Su+L4xx9/nO51Bsf/9a9/pXvtoGJ/7rnnTmaeeebkhRdeSH07grBZ&#10;9886jkVIfejiiy+e7L333qlvR3Cc+kIsKAszzjhjMnLkyIp1FGKqqaZK1l577WT55ZdPfToCq26d&#10;ddZJFltssdSnI3h+wlt1kmCRRRZx95566qlTn46g1PCrX/0q6du3b+rTEVyfa8QsM5CVhrvuumsy&#10;7bTTJpNPPnny5Zdfpr7tOPnkk5Mpp5wyGTFihPmO84BlR1iuocLl46WXXnKNUPy4VlhhhdS3IxDh&#10;X/7yl87KtMCz0QBD/eL4guwc22CoRbb00kubH9JPP/3kthzjQ4qB47G6v7///e/u+AMPPJD6dMQW&#10;W2xh3ltBBsk6zjEyCrA+ZI6rNXDEEUe4rQ+O33///c6d1cAArHjUe1zr4chQ1vF99tnHbU888UTz&#10;+OOPP+62CJl1XEHdqbYoWiBsrL/jfffd547H3iFF+ax703jF/WPQsLFr4K8iY8WR41qfZwmuf93Y&#10;PbKQF56fDSB9rOPaOMf3Zx1/9NFH3XaBBRaoKX49FV36pI888ojb8jfKSmSO5dXpnXvuueleR2C5&#10;cPzrr79OfTrivPPOy7z3csstlxs3rCLw5JNPuq0Pjmvl8LHHHuu2PjhOayFYaKGF3NaHf28rHvUe&#10;5wMHMev4sMMOc9uzzz7bPK4CX+QdxhpIAMdjXTPo1pN1bd591vHYz1ThH6P+KwTHx40b59yxYiw9&#10;C4BlHfrXz4pHDHnh1SLmO7KOq1CfdNJJ5vF///vfbrvooovWFL+eii5/UopON910k2meAyr/b7zx&#10;xmjve4oQ11xzjbM8LFBpf/HFF1ea30Pstdde7kOO3R/LhmJILDzXHz16dHLKKaekPh2x7777utbc&#10;0047LfXpCASQNDjjjDNSn45AAHbZZRd3/O23305920FL7Q477JCcfvrpZp3Nf/7zH5dGF1xwgUvH&#10;EFjPpAFpiKBZ2G+//TLfQd47xOrOCr/HHnu4+5MZLZDGpEPsHXB/unzkvcPY/WnEIZPHMjr1lrxD&#10;0tgC8eYZYsdpjcYi5Hgt/Tr1HVLve91116W+HUEakYZW1xeg7yiWBnwDvKNYGvZGdLnY6UcW+9Aa&#10;cXyyySbLPM6HmnWcYmbWcRDrB6jHtQI8xJxzzum2sfoqxBJQX2ONINBuA9zH6jSMxUZrLMdjdVII&#10;Mcc1riGwqrOO67FmHqfeL+s4LY5Zx//5z39mHqeRLOs4iNVnaU+BhRde2G1DHH744W5LvVusKJ4F&#10;rEaNP/WLFhApjseege8r67geix3vjejSJ6W5HtC7OyuRsWhmmWWWdK8zaC6PjQ7QbhfPP/+824aI&#10;hVOoGMXgxztWZ6fIa8mzntE/bqVRvcfJgOC7774zj9PlAdDabB2nPg0UeYd08Ynh888/N4v5gIwO&#10;YiMorHT1oXVaWcB6nnTSSdO9jvCfCwsphH98pplmSl3t8I9baUSXEOo++X7yvhErvD4fVTXWca13&#10;ZbiidVxLBLwj67ji97//febxnoYufxISj5Y07S8WguN0a4i1tHGclrrYSyhyPKvbRN5x/pirrrpq&#10;9Dgf75JLLhk9fuedd7qPNXYckaFjdew44Fje8bzuPbPNNps5egBwnHqvWMdqjq+xxhpupIUFjvMO&#10;VFhD6HG2Foocz3uHdO2JHecdYDlrvVsIxEgtIwtY11nvkFZ4Gkmy4qfIOifvHfJjzholwgidiy66&#10;KPXpCI7zDmMt7rF49WR02xPlJWZPP07Tf8y6BHyI1LnEQMdm7RxqgXrDrG4Df/rTnzLjSONK1nGs&#10;52anUXcdp4KeUob2GYwBQdOSggW6t1D/FwMjTKgbs0Dc8uJPHLPOQeiyjuvwzCzkHe9N6NInZSwe&#10;iRsrPgCO/+Y3v0n3OoPj1sgCBcetMauKvJdb9HjsHnr8+uuvd9sQejyr/9Onn34a/atzPEvI6P+F&#10;dRk7TuNGlmVKpTZWdey4Fm+pF42B41tvvXW61xkcv/XWW9O9zuD4jz/+mO51RixuiiLHuT9pYUHD&#10;X3rppW4bQo9jfVrgOOkUG7/td+jWrQ9ENqtOEgGlw3bsON8HXbdix7E8OTbNNNOkPp2h9b2xa/RE&#10;dMuTkIBZY2Q5HhMDwHF6ycfAcJ6sAc6Y/1kvcZVVVsk8ntfPK2uYDoiNTlBQzMo6TqdSjusY1xBa&#10;H6eD9i1wPGv8L8djLXmA43nvkI7DMXBcR3NYyCvKMxQu6zhVJbHj+OsxWj4tHH300ZnXRwizjuuw&#10;PwvqT6t3DDoRQ9Y0VxzPGofMcZ4jBo7nze1I95TegvjbahL4SOlMq5WsIWh94jh1Shbw53hM7Og0&#10;yzVileO08hFW+5uFwOokbGxc6ZAhQ1wrXKyVjHoq+uFxXMcf+uCPSX0Yx61+etRFMZAdIbCKufvv&#10;v79rLSUdrMYWMiHFWxo/KAqHoOhGfRStydaAeYo+9P+bffbZoy3Oee+QuGe9Q67b7HfIsdg7VBx0&#10;0EGpqyOoz9N3aNXr0Rqr79BqpELkSVue0fqhIDLKSSaZJPVtx+WXX155hxtssEHq2w6K4YgQ6WhV&#10;ZfDd6TtkJI6FvHeYZVn3VHS52DEFU58+fSoda0Mw4wQfgSUE4PXXX3fHmcnWAsN3sAqsPmYKhsnE&#10;+rkBPoCsecTIhNYgfAUZhZEaMdBxOctyxbKEMSBiWZ2uaVGNdTsB1PdZYzoVdLwmE/7www+pT0cw&#10;EmaCCSaIvkPGm2a9Q23JZdigBd7h4MGDo33MAO+QMbIxIBTaBSQE984bPUAjU2xWF1DkHVJdYCHr&#10;vgr62WWJNaWHrHdIwwTvECvfAqUH3uE777yT+nQEeRQhLRLXnoIuf5KxY8cmE000UbrXGTR38xJi&#10;oCWMFxAbIcFfj/CvvfZa6tMRZFDqw3TIlgXqrLJmzuCPGhvoD7A6Yp2eAZZhVuMDx7OKF4xbzcqI&#10;ZMJYRgMUw7OKJwwziv3xAR1Zs94h9WFZw7V0PrbYO2QoFsP2mJPOAhO8TjzxxO46MVAfpVNVWcjL&#10;xAhNVjGed4SVHQM/PLq3WODeylh1y/rrr5/5w9txxx0rwxYtIIbTTz99utcZfL9Zrb2MUsmqV+2J&#10;6HKxw+KhcjX21/rtb3/rug3EOt2SUSkm6JCtENtss437UPgzW9hqq62SDTfc0BVDLNA4wqwrVhEP&#10;UKygywV/dgtcn2nZmWTUAkUnLC8G0ltFJCxOhI55zBjnG4LKZ44jZpbgUqxiFAp1VpagIjBkFI6T&#10;DhbIpFS+W5OLAir2swbyc/2sd0D86fIQu/7222+feZxvBLGnNdQC74fpmWLH+b6Yyy7r/ryj2Fxy&#10;WIykEdex3iGWMZY/VRLWO6QRKQuIPP37SGOrqM2QSOpLOc70/xY4zjuITcZA/PmWY/lAG7KsIY09&#10;Fb3HRi1RokSJDDRd7E4QU/044aXCG4V/EN7qbdcTziicXTivcEHhQsL5hXML5xBybE7hPEI9voDQ&#10;Oo6/Hmdfj7O1jhOu6HHup8eJB/HlnImFw4VTCKcRTi+cLnXPKvSLLRYHeu6+wgHC/sIJUz+uO5lw&#10;hHBqIdeGuKcSaljYR0hYP/yvhL9MuaJwZeEqwpWEvxb64QlDWOJAXPxj1vEJhOE5JXsf14g0BvUk&#10;NF3s/igJhag9I/yv8DXh68I3hB8Jxwl3Eu4p3Fu4j0f290qJu57jek543D+n2uNwf+Fmwi2FWwm3&#10;TrmNcDvhvkIEYlIhgjW5ENFiO0yIcGwiXFu4Zsq10u0awlWFXIdr+tdXcoxzRgo53w+PH+J2opAf&#10;zjEpj02J38lCztVraHg/Dj7940rEdEnhUsKlhcuk/IVwOSE/M800pAWCDFWMJxLyI+HHwk+FrXIu&#10;IT8M0oofSpiG6qdhw/CQa08iDMMrpxQSD4SbOPlxhP2EGv9ayTX02kq9X5HrzyfUNApJGvFc/vP5&#10;acRWf1x6T+sdcK4fnutxDsdH77hjmqN7Lkyx4+EAax3olD/qR3M7biqAdWpuPaZboO6/95kweUDc&#10;Hwi/Fn6T8lvh9xNOmNws26OFZLpTWoCnesw7DscIDxIe6vGwlIcLj+vb11l6WIKLBMRCJCPvNcEE&#10;ya6y3UW4c8AdhEcI9ZrhPTjGOWE4yE8EQbxErv87tgaxuLlv7BpZJBxE6DcSbhzwN0KEHMHDEp1J&#10;OHNAhJCMjKWJxYml6RO/FYQLC8P0g+rPebHwXNtKf7iocHHhDMIwbnAW4WzCIUIseESzGhIGIeEa&#10;XMu6B99A7Pr4IYY8i5VG+tw8SyyNeEbub6U/xJ9SCuf54fg+pxWSl8cdfLDrjkJdIB3GqRNlSx15&#10;bNhgq6FdnTzwcFTu0gOcljn66yiofFXQKkmFPl0ZFDqIW8Xu4YEDk0fE/ZkQgVN+R4vrgP7O6qOo&#10;i3Cc1gOJ2CE+CFvII+QZTx40yFkbfEiLBcSPYvB+/fo5sbOIqCBo1vUhxzjHCgsRsctEcC9NBS/k&#10;5fLDwapGtKzwRYigImoWN5X7YvmRqcjUIREAhGhVOY/MbBHrNEw7n0sIrXBKrm2lvxKxi8UPIhQI&#10;D9ZlLSQs17CuDfOujxCuJu8wK41IA+vZlFiA1r2VVBuFYUgzhJC8fFbG5At5EzO0CqJiRz8uWv6Y&#10;iJJ9xgDSyqgixtZv+mb/nHPO6XAcPDp4cPKEuLHqEDisOfhj3z700HViR5EqZtmFllSjaQlYNTxd&#10;nkmtuE5CJMdOkeenzi8mdhRN9pUP2RIR2Aixu1zE1BI7/K6Ue1NEt8IWZRGxQ9SsTAYbIXax8KtO&#10;kC92S8jxrPh1p9hR/YHYrd4vLnb4N0PsoIodll0MeaMwWgWm2L366qupqyO075q/APL5559vzhqs&#10;kxY+M8kkrp4u6SPixnhKZsKAUwinmiq5RY5hWWidmE/qxA4UaqY+ssEcJURo6xE9xK4SP3H7PEpE&#10;fYwIOsVYimo0bvjEj2LcXnKeFgkRLp87CusRO8JfK9blNSJ4V8k78Hm1CN2Ncox6xd1S7i7xbmeb&#10;n3Vdn9QlhkVYLcZCGkayLCfEbnVJg9XknhZ/LcT6ggiTUv2oL1xLnmVNeaaQ+K8jJZQl5fyl5R7L&#10;9IF9OnBZOSdP7IYKEaRaSFiuwz2gFh+h3pdGKkTNIsXYNeUZYs8Imy12YyOjTQBdjXoCTLFrJNaX&#10;hKKienshAkbGgggZIvecvKhkiimShDUnEENWs58MtgnjjxNPnLwmL/oNKQ43im8OEg4elLwn135L&#10;7odVaQlZEZ4hGYhn8wVKhUtJA8YWktm2lHN94of1c7w8X7tIIpptIqa0RE6ZJ3YcOzgldYs+8aMI&#10;jjBZdW5KBNO6tlKF0lHijkiqYO4lGXR18c8SO6xbLK8YEUNfHHyqP3VuFvmZwEFChIP6s5CDhVmW&#10;F+S4cnZ5vjz65xN+KXnfbSLdJtCheCPEMS4jzHpGfqbUsVlipWym2MUmVGg1NF3sfisJta6Qop5f&#10;LEVgsKqelheZiABRtKWYq2T/BxHC98T9rJwHn5MP5TnZbxRfkOs/K/c+Sa5tCVkRInZZYkCG14p6&#10;ixsIj5Z4WEJWhEXELlbMhgjs5rLNimOe2GVxD3m21WRLZrUyGUTsrIym1IaceoiFZRUTIcdUlJpB&#10;RBlBs56tCAmbFT+u3yyx470hdll1dj1a7LS+DejCI+qn00GzgpFOcKjHdMswFHXvLlusBlpcfZFA&#10;8I4XInY/SRHrOxEyvwFDGzHela2KXaP5vNz7abGq6Jrhx60atrrYYVnmid0WsrXipqxH7HaX9GkF&#10;saPuyxI62OpihwWYF7+uEjtr2qseXYzl4Riuw0BixtgxLOaVV15xx/xpaZh9gimeGZwfw96Skcns&#10;9O8KhYJWWBW7UOh8saOPniVW9RLrrhXEbrRcwxKiIizFLp+zyTOWYmeHU9Zj2fXoBgoejsHsDNrX&#10;xVmYAYFVu3DrOf64OvYZ76rHdUYMKt/zxO5nERyEravF7vkJe7/YFSnGlmJHPdsEZthGsLeLHQtY&#10;9QSYYuebqv6q9LrOJx2LAceY/YEuKP50P3Q21LnGqLSmGGuJHSLzfN++ScIMGrL9qY9YeZI5lD+L&#10;VYjY/Uv4ZI18SmgJHaQY+8yAAa4ukf5yMYbx9llE7DaVrXIzKa5D3acBAMFBkGK0REqJ2GV1CCZu&#10;fifkkFwjr86O62tji39t9YPWs8NGiR2ZXYkwQd/Puq4yT+w4NpfEU6/bzvR+Quu6RYnY0RqM4EFt&#10;nPBpPbeS43nP2OwGijyxo1saHY2zZlrpbphi10iQ2TYUWmJHw8BdQgTp30JfpBA4+I4Q0YO+EOaR&#10;8xHQr2RrCR1E7J4SsaPbyyFCHZ0QMkvw8sQOy3ZZ2fq93pWMTeUjvUzEnuvQjeV0yWDtnCA5Q6ii&#10;FCPdaBA9RNMnfhw/vXJt//pt++MkjRgBERM7/A8QC5huNOH1lbSuW88OGyF2ZMSs0QsIlnVdZZ7Y&#10;Qa7DOeG1IS22eWKTRwRPSVr4RFCs51a2utj5M1Zbaxm3CrpV7GiR/bOQujNLjCi+InZWEbcICfeZ&#10;MFYMdg0UAwe6zBoTFPzrFbvlZWt1BmWYD/2jLh48OBkj8bSujyDliV0WCXta5NrwTPkZ5Ind/hKe&#10;DtLW9SHdiKxnh40QuwXk3llixXhO67rKImKXRQSvXrHLImljPbeyO8WOuIViF64/4tfZWVNatQpM&#10;sfNnudVJLLUujhWzcDNJJnNi4dZjumUOLnXTGktRLSZ298iHiOhYYlSv2H0rFkwRsdtP3M0SOxpo&#10;GNtZq9hxb6xLK25FSPyzOk0Tf+rs8sXOvj4sxa4+Yu1Zz61sBbE7Jx0jD8IFr/zW2KwJVbsbptjx&#10;cEweyFoAjHulBVbr8fzZU4fTATgCFbt9+/VzGaZbxE5Yil1jxM66tnJ8EDvq76xrN4I9QezOO+II&#10;l5+Zcp+lFXz0eLGjohGRY2pq9iGLKusCHuz7M8HqOdBHTxC7Zhdjs8SOoU7NLsZ2p9g1olNxvWIH&#10;ESwrbBGWYvd/yfnp4k6sWMd6tj56tNj5q4T7azEwlTXg4VlMhWXcVOB0gRselj55rFsJurUYK8wT&#10;u7CBAnFQso8/cUUwLCJSjBKxWijhHnI8q84Osbts6FAnOggbwqpkv0gDRRa7Quz4WXQYMibUIWNF&#10;h4tZGU3ZCLHTBg6uY9G6rrIUu3axO/jgg906MD6Ywl7R48SukchroOhusQu7niAwbWz3u0LOu0z8&#10;QjI90tViuSIoVmsoLZhM8cRAeEvsIC21jKDwBVapfpbAFCXhmy12iH1sPjuYNcUT7AqxQyw6dy1p&#10;45ySBlnXL8WuvRjLAt/hqm+shKYoxU7YmmJXrFMxwhZOj6RTJF0hQoX1Z4kALZgniJgyeaUldBCx&#10;O04E0wrfCDZb7HhG+uHFwheZ4qkrxC6LCF4pdnY4Fbtz02UpWfktXM/YX3b0vvvuS12tB1PsDjjg&#10;gNSVJE8//bTb+qtl8fCAOe5w675ugbop0rRqMbbocDFm87XEDmLdMXuILQRtM5pkiR3HSrGzM5qy&#10;FLvuF7uzDz3U5Wfq7K6//nq35i9LLVJ9xbyXinvvvTd1tR5MsePhmLSTlc+POeYYt+AuywsCVsQH&#10;jz76qJuW3Yc+qC96+/Tt6zJCq4rdUyI0WWKHUJRiV4pdntjUw54gdn4/u6w1k3uk2NGthCnXETv2&#10;VcCYb/6zzz5z+761x6LGep6eC+ppjYX1iB3h6hU7GCvGwrxibG8RO57Fun5vETsEzbo2HF/FjrkE&#10;rREUjJmPIWy8aCWYYjfppJMmn3/+uXMzpZOij2Tsl156yT08CzD7nYpZmBlgETKjsQreHrKttRgL&#10;GRv7o9z3Bznnezm3GhLmc9kyHA0+HRARfLJvHzdsTRsjLF4+YVuDBBae8jKx2vC7SkQeQaGBwmdb&#10;A8UEyUkDB2Y2UDRC7MJ7++R41giKomKnjS7+tdUPsQsbJXzW20BBRoy1pqpIWdf1iVhYROjmEHL9&#10;8Np6fY5xrnXdRrBVxC6cNJUFfJgYlLzsT955+umnp67O6HGWXSPBClexiQCKiN1z6RZhqoWvCL+T&#10;64f8XgQ0GTwo+XHyydyMyQhWKBzs43+60BJBSNcQMrv2Kwu7YOwt94p1PYH1ih3x1IH4/n01PnSH&#10;qUfsII1M/rVDcp+wy82u8jPYVe67h/wM6u1nt7BcB0HIonVdnwgXosjygD7x4xgdj63rKq1rNopc&#10;33puZVeIHctgrio/51UkHegSpaRrFGJ3kbcGRZbY3X///amr9dB0saunNbZeInYvCynOhpOD4sfU&#10;Uj9KcR3rU8UuJP6IWhh3Jd1U8joVN1vsEDTr3pCfzRiJgxV3WFTsrGsXYU+ZqRgLzwrXFexuseP+&#10;TuwkDcLvk3sjdhd7xVh/DZoQDzzwQOpqPXQQOzoJg+eee85tfTzxxBPJJpts4txM5cLqY7TIAOv8&#10;Pffc023589dTjK2XKna+0CmZNPSHYcPqEjvEIksMsoaLwWaLHce6U+waNcWTFa4o84aLIXbNLKbm&#10;sZXFjrCh2F1wwQWpqzNYSvXTTz9NPvzww+T99993U78p2f/ggw9cdVh3oIPYaT2bv4Vffvml2wfP&#10;PvusWyBbQSNFGE7XjgVZk3d2hdi5Ymym2E3a7WJHI4Z17yJkcZ5S7LI5m6RRKXZ2OJgldtTdka9V&#10;7H766afk66+/dm4LRWY90fkwuxodxG6uueZKTjrppOSKK65w+yp2d911V2V/0KBBbqvj4/ScEOqX&#10;JXaMXEDsWPgmNs1TvUTsWLinrSjbcUGfZMAAZ9mRKWlRRdhCMpIhT+z8OruQRYqxiF2stTOPNBBo&#10;nZ1FxO50ef7Y2Nu8KZ5gfcXYNrGjVc/KaLAVirHdKXb8CKznViJ2Vjifzbbs/Dq7LBTpVDzHHHOk&#10;rq5FB5Wacsop3YMx7nWDDTZIfZPkX//6VwdRUzfiqNBjwD83qxiL2N3Xt2/yqgjoS2Jl/UfcIfGH&#10;L4sghNRjVjj4omS01yUzJ5NM0jYbMn0ElUOHti3XOPnkyXYSD8bwhmvXMsCdcZ9ZYsexbYUIAvVj&#10;PhEarktrZPgRKWmpPUme/0gRRQTPIsPOLI6SZztanhOx203OC4nYcOxMSSMm8ETwfOI3To7lid1O&#10;cq51/XbaQscxrbND7MhUVmYrInaxsEqOW9TjsdZW2OzWVqUVP1hk8s6s8IhlntjNIeTcME563ZjY&#10;WQ0UWSjS9WT22WdPXV2LDmLXDCACsQYK+n+dJTxXeLbBc4Scx5KL8DiP6kdRmPOs8Fz7TKGeSxx8&#10;jhaeIfyKrjYTD00+EwFUfj7xxMnXw4cn304xRXK+nHORwYslk18sH8i5wvNEOHyeL5n8QhGSP4iY&#10;8iGFH5GS2YpZUZ+FphGdkBwbKVxTuFaEHF/DIP7cQ0WcrU8Vdda1tUROubbQuj7kHrS2M7V7jKsK&#10;6cYQY15G1W4QMXJ8RUnzFeQ9hMR/JXkXdK1YUPYtLiSMCUEjyLq1q8hPyYofXFHIM1jPDjlmhfPJ&#10;QuJ8SxY5xlRiVtopEVSEzSdhEFLEbuyBB6Y5OhvjtdhRxIuJnRLRg1h6SvUjHCMUdFYSJfvwKKEV&#10;Xq/Boj4HCsMFovEjw+N2C3QPHOjq8JS01DoLcIoRyXlyjtWhWMkYWYtXyAd+t1ybD5Zm/FDoINOz&#10;sxaFJTKQYysK/e4AFq1r409YuoBYlpcy6/6QWUuse+i91xNa4ZSIXZiBG0kyJVaJZZngt5oIXkxM&#10;FpfjrAvRTLFjIes15VuIxk+YJ3Z0CbHCFyHhlpatde0scl+EGrEb11stO+1Q7OOTTz5JXe2ttuDa&#10;a6+tTOxJ44Xi22+/dVuKUbF+dkWIFUfdmVVfBcP1aEPSYdgKjx+Ch2Amk0zs6vD8xgvq9ajrowiM&#10;lWiJXB4vk2veMWyYs1xiglRE7DjHCluE/Nl3k3hYIqfMs+zUQowxS+w2FesXscvKzPUSsbPipSSz&#10;Z92/K8RuDfmWrLhBxC7LulWxs8IWZa1iV2QNCh89Tux4uAcffNCNhz366KOTjz76yPnpMd2yrqyP&#10;CeSFKPQ8WiNjdXZFiNiFQuWziNhZ4SBWHVYi9XeImy920DViyLFx4r5EaAlaFrHubpciMsWE7hI7&#10;wnav2IlFItvxXexGyjuw4gZJnzyxi30/RVmL2EEtxqrY0Wn4zjvvdI2W/uS9ih4pdv2kKDfnnHMm&#10;hx9+uNtX8cKS00k711prrWTVVVdN9t9/f9cHDz8E0D9/PykOxlpji7CZYkfxGAsvEUFC2PyOxxXL&#10;TsRurOxfLLQELYutIHbdbdnBUuyyxa5oMdYKW5T1i13nYuxmm22WutpRZLhYy4kd6g222GKL5MUX&#10;X3Ru/FmMR8Vspplmqrgh0JlQdH9PeUnNsuwQqnqKsYgddX7JFFNU6ux+7NtXtrCf86MYy3VopLhA&#10;eKFHGimyLD4txtKaGBMsxEjFjp+CT/w4lldnZ10Xcozr11tnlyV23KMV6uysuCmLiB2Z2hKqRpDx&#10;pRRjiYcVv+J1dp3DFmWtYqfFWH9srGLfffdNXe0oMlys1zZQ0AWjnjo7WltpZIiRcxCiGKlvs8LB&#10;44XMePIXIUs63m0Q/1f7TJi8IsIV8jURxY9FDBFUrD+KuyEvFcHkY1s/wnWEB0pG2Ec+Zm0d9bmv&#10;+NMqS2utxW3kOGJjXRuuKzxYrn+QnEcdZciDxZ8WU0uklBsIrWsrid/2Ee4o6UTXE/p50cXEYmx6&#10;oaLMEzuEIuv+cwkXFC7QJPJ8vxAuEyHHsuLHMcTKCqvM+ulBno/ntK4POW6lbZbYsTj+m2++mbzx&#10;xhvJhPKeQZHhYpQYuwNNF7sirbH10AmKfMyWZQUvkmNWOCX95DiPYqrfrQTLjVZYRIyiLJYexVol&#10;FmAyaFCSTDWVq/ej5de6/jkSDsGxRASSNsfKOdqnTi1P5sLTPnZWp2H6trl+bHJcrUCLWNVHSnz9&#10;a/vk+oygsMIWJdOyx/ra+f3sLKsHktmsjFaURcQu6/5YdVh31rW7gnT7yCpGE788yy+rqgOLcl7Z&#10;Zt0j9sNRsbNaYyn1Keadd163pa4/D/PNN1/q6lo0Xez44Oux7PKI2IUC5xPRssIpmdHECgcRPfrq&#10;MTtK2IBB/Z6r0xsxwhWHY2J3bv9+znqzRAJiNbEGhSVEMG+EBIva5IndESJo1rUh12+E2Flxgzpc&#10;rDvFblWJQ1YxlWMIjnXtrmCe2HEsS+xgs8SOtEHsrNZY5rtUzDPPPG770EMPuW0WuB7WYFejg9gR&#10;iXBLAwQ4NJ2W+YYbbqgcB8xaaoU766yznDtrpuJGsJlih7VHMRgLzmqt/UGKt8mIyV2rbpZlV6/Y&#10;ZY191REq1rVhq4hdltiUYmfHS9kosbOurSwqdgwnPeKII5LDDjssefvtt50f0IX1H3/8cbfNAiLJ&#10;utRdjXbVEkw99dTJzz//XJmIk4eEJ554YmV/9913r/irn7oV/j6tsWQIRjBYYlAvmy12jM6gc7HV&#10;WuuKsmLZUfelnZjD658t5zACIRQIZSMsu1YWu0ZM8ZTHImKXV4wdHyw769rKWiw7H5xDjwx/kpAY&#10;1ltvPbcmdVejg0qpcFHuVsEDP/74o/OfaKKJ3JTMuEdIJmcBbQV+isGDB1f26WdHhqBVNRQCn2NE&#10;SMKxm1nUcFpnF6NfZ+ffQ/2yxI6WVlpgdYQFoyo6jLCQ50ymnNKNn+X5aPSgwQPSaIEAjpV7MdQr&#10;VtRE7I4RQdQ6u5CxOjtlI4qxNFBkXUPJORbb6uysMbMTJHvKszVb7BALK5NXKPHoqjo7RCmkdZ7P&#10;VhY7jpGX80ZQLLTQQqkrHy0hds0Ag+TJ7HT1QBBCjhJambAo6XpCI0OMtOZa4ZR0PUEULbGDCN7D&#10;IhYPyjbG+yL8m1z3xckmczObIAqWgFCfyULaOuuvRdIwRiYxYHwsRWWLpD0NFNazQ8QOsbKuraRF&#10;HcGNkfG7dF+xuJlcv941KLDcSMMYub717Mp15f1xDzJ8jPNlkONWvJR0CKb7iHYFCongsGSmFXf4&#10;Kwnb3WJHS6317FMJEbsxRmusj2q6k/RasaO1kSmOGIdq9Xeje4WVgYqS6+q1uL5S/Wg8sMJB6sIQ&#10;E1YIs4RO6VtsSvyoh9xPSFGWej2sPSXTRyX0OZxtNvehZhU1laHFFBNInwhK7EMno5H2R6aWo6ZJ&#10;SGZmsaxG5SESNrQ4lUeJkNIpmThYmRzmWS55YhebkUOJ5chIDTN9xH8ziWPWCIW8fnZ5xVy6bWwt&#10;acy9LG4u35efHiHpcJxleXaF2FnkvswIg9idlCN2s8l3XhS9VuzI5ExeiahZGY1plKwMVpSx6yoR&#10;OyscRPCYuDNP7CiOarFXSf0cRdX9hcnw4WmdXnsjBm4neDPO6DoVY8FZmbFeZokdJO3rFTvS0AoH&#10;mZoKscvKzI0QO+u6SsTOShvlphLHPLHLil8Rsdsqra6xiHXbU8WOuf4Qu1Ny6uy0NbYIWqbOLtzu&#10;s88+zs2KYzQrM7JCjwP8wnCjRo2quMkIjABA1KzM0gpid0WfuNhRxI21tCKCBwiTYZOarbVuFMYM&#10;M4zXYkdGK8Vugsx31KpiB32xY4KQjTfeOFlttdWSVVZZxRE39BfWz0NLiB0NC2Ddddd1Wx4SMj5W&#10;91kFXP3VTxfO9qHHaenjRVDcszJLd4odZGWxK0UMYvV2WWKHv04RRZ87BM9nm2U3g8sMNERUUzwt&#10;ys0myBe7o9JOy1b60Hm5FLvWt+wWk/dk3Vu5shy3rg15B9S/WdfOI5ObkpfzLLtq0DKWHXzkkUcq&#10;/eQU+NPHBmXHffzxx7s+NXRV0ePgu+++c1vdR+wYG0mGIcOROXw2Quy4DtcOif+hQiuckvDXDRrk&#10;5p67XD5Yn1f07ZNcKUKBqPktwX6LLhOAJtNNJ6bvJG3z3/HDgLiZCXnmmd1flQxJFxS/4pxhXtRp&#10;1iN+eRkJq3q0iC51a7E0yhM70vBIsX71nSm55mhJn1YQO+rGrPTBnzq7mGWk89nF6uyId57YYblv&#10;I+mgdXTt9267f16dHeNmY/eHbWKX3Vq8shwnraF/bfaZz69WsWPaevLyyQXnsyuCXltnR4Lz56PV&#10;cGdJ+F0k4ds4gdtnym+GlMVIuG0yyPhLWjNjZBC8FU5J+FP7909OlA+ujRMmJwjZqh8tlkcZPFLC&#10;Mh/e21NOmTw70UTJUyKa/x440PGpQXBQ8sLQoa5rCq2+PmmFpoGDej9m/M0SPMafYhnGmJWRsPr2&#10;EiHfU9LcSh9Ii6uVNsod5Zz299aRu0r6ED/r3rArxI6fqZUucEO5/8by/LQ2zpNBul5kkW84RoRk&#10;A0mHdeRekJ+a+7GJ2KkfDUVY2RZXkbDTyZbZUSwykYCbVZlthL+Q48sJafX1id8v5T0xLbt17TxO&#10;JHTGTU4DRTXotWKnfwb3woQ6DTR/Q/bJ6FYGV2IBkZnzSKa2aJ3rk3OYGQQLyPoQ6dZAPBAjGlt8&#10;Ug9HhiKOOkU5s/pCrA2uSybDunMttrTOMgcgVuDw4Uky1ZSMis5src2rkytC/1lD+mlhkfCIFe9L&#10;313IrDU2ukLs8kin4kGypf4pXH8CP46tLZaZWkYh1xKxJONbcYcUQdXy411aDJ/J55JyD0SF+PgL&#10;ASmJY1b6KTknpB4bIYxdP0bOJ+/Coxoodqxvw7RwXY2mi93UaWKxoEn40qlHKSJ21gfcFSSzIwgI&#10;jhU3pdbD+US8mACAv34yvRRzpSipLbbQTQzKFFIzzuhmxog1YDRC7Ool6xHEMiz+rS52q4tYDZFt&#10;LEMjdgiaFRauKZZXltjlFXPziNgNla0VP1hU7LI4hdC6dhZ9sRvVwGLsRhtt1DqWHQ8H7rjjjspi&#10;1+rH9tRTT60kwnnnnZeMGTOmcky36uZDwM00NeFLJqO0sthBBC9P7GKkPo4iUDLttG5oWdha64ab&#10;TT+9O4dzrWu0gtghNuG789nKYsf9ETssp1iGHizsTrFbSn589Gez4geJY3eL3ehDDkneeeedZOml&#10;l3bdTFhZsBqyViyznSy++OKtMTZWwcOxrGJf+QCYAID9p59+2h275557kpdfftmJ4DLLLFNJDB0A&#10;fNxxxyXbb7+98wOzp8epMwhf8vggdlhtCBrdULDoVOhwu87HcszV+QixCMNr9HSxg90tdiMl7Zst&#10;djRyWHEvwqUmHL8sO7DTTjulrq5DVOw0Mpib66+/vnPrg6ubiQPADz/80MEfjh492u2rZceWYisC&#10;p6S+J0/sqOgls0OtR2okrY/bJ+fUKnYUTXnGZNZZ2+roBg1qK7pC3JNOmiQzzeQyO/V8CDtFX1pp&#10;oQogldux+Kp/vQyv61OLsRZ5p6x9y3mxazZC7BAtvV5REoaWyDyx02Js7B7NFrtG1dllMa/OjmMh&#10;dfQEPLLgUopF8dvf/jZ1dR1MsWskaJggsaizY4wjH66SfTI4M93SRcUiGZ6Kf4vaKFArCQ9pzYM0&#10;KvjEj0zLjMBW3CBxt4QOIlTMQpvMMUfy0zTTJN+LtfzdFFNUyD7dVhBy6vi0vk8tPAboM6QNsSEu&#10;CGL4DPjVkw6E1UYV6zjkGYiD/+6U+BN/Kw74MW6XWXbJrHwDWPo+8aM1lG8hRsKztmotXEnEbhUR&#10;OzLvcOFkAfFDaEaK2NF9Q3+sSvwQTATNij9ETOgagvDHaImcErFDcCYXIkohiWee2Fnx8kndeez6&#10;6o/15/tzXxW7UQ1uUNh2221TV9eh6WLHR8+fncHkzNDBzLpK9g+WLTN70L3D4glyjFXrx8rHGBL/&#10;U2VL+GrJavqjJeyRcg0VlxhZdZ8wYdzwO0bCZ42OQMTI9GQcv5UXa41B4HyoySyzuBmPE1psmWEF&#10;4sZyFqHkh8AYXtIrJP3giAPPM6qP/awxahowisS6ttJ/ZyE5fkh6Ha4XXvs4sWI3l3OwAq2MDplW&#10;PGZV4b+8kBZPBKcW5gkFx+upc8vqpwc5lnd9jnMdi9TpIbTWtZWLynnWdZWLTxC/PmQx8ZHyzuDq&#10;4oZMboDV3kd4cQM7FYNtttkmdXUdmi52WCR0W6AvV9hZFTLcyuqZr2QePO3AGxJ/BuRb4YqQTrV0&#10;mI11+1CSeWPhydSxxgWlb7FB7qettXQ4ZkgZRVtaaL+fkJbatLWWERhi+ZGGsQk8GfKG8FrxK0Ke&#10;Ia9TcR55h1zHuvYoETyqAbKsG8TOEjolYldvMS6LRcQoi4hFvWKXRa6fJ3Z51mMeqXe1fjhY1lh2&#10;vVbseDjwxBNPJHvssYdzqx/b6aef3m0hc8/T0qLuGWecsXIewLKjPx3TAMUySphJfOZN+lmP2ME8&#10;sUOcssQEIcwTuxgrrbVpA4bfUgvdtO9i3VGUxjK20q9esYONEDvrupBRFr1f7LKtR44hWFbYIiRu&#10;XSF2VtpzjLyM2L3yyivJEkss4VpX55ASBwvn+EQH0IDh1E/noGWKsTwc81OxPUQeUoUL3H777W77&#10;0ksvJQsvvLA7xoOzhUzZDDQMRTjEjnqvajMKbLbYMX1RXWInRcdaxY7ir2utFcuOltmOrbVp1xQR&#10;O4rAjCZB2ML0w+I7QmjFrShLsavf8hofxK4oWE86D9ttt13q6jpExY7JAF599VU3g8nk1CEJhg4d&#10;WhExtrPSypjC9/e3VHyToanItzJrq1t2sN5ibIzct9JaO8kkTvA6zIQ8ZLDro8foDn4WDG0Lh9Ph&#10;1wpiN74XY5stdtZ1fTZL7Lg3efmiKrqejBw5MnXF0TJdTxoJrBLqpfjgEbuQRcSuffA9bmWbXyPq&#10;7LDeVIA6DeYWUtHOuRY5ltVA4VOv7V+fFs2ExUoo/jN/P40SSvZnmsk1ZljjYxFZ7s3MK4zRZUnH&#10;kNaEqSF9sfOnVPcFTRm+P/x4h+EkATpRwDEDBrjJCuoROzIigoRoVENLFCz6Yhd2rQnjCqnsZwIB&#10;5VLynNxvNnHPLs/tEz+OLSlu61ohrfsTN/+5LDZC7Kiz80na0xJerditueaaqSuOI488MnV1HZou&#10;dlgvCB6L0mCBhLQyX0h/BuKQ1vlFiVjRGoyYuG4GHtmHWFVWJldyLMsyRCwZI2tdH3/EjmnRES0a&#10;LGh5VTKlOl07ELxk6qmSZIop2lpplXRdmX56t6jQpcLL5Hl8MinpVSLG1rMrKaIzawnPALURBbJP&#10;vPaXczgP+u9O/TT+UK/jX49MExMOmCd2vAMyfC3EosqzvGYU0peO1kcag3zit5YcY6B+THDnkHMQ&#10;hCwuK+/BenZI2jDNU+z+qwtpKLCeT2ldt1r6IgspdWjXMWuR7BgY+5oH5sL74IMPkvfee89Rp5Fr&#10;JpoudmQAPlZm/rAyW3cSsaPbBPGzMhlEmOheoZZNyN3lL0+mtoQO5s03xx91TzmHayGe1MEpKaIS&#10;1k0hVWmt1RbbCdvq9IYPdwt5s1aGNR8fgpf1U0Cs6C/oW7c+8UfsSCsrPP4Up2PhIZmWzGNlMFhE&#10;7KxwRYn1hShZQgcRO8TGujfM61Q8l4QNxS3kcv36mXGDpA2iZt0bcqxRglYNiRddfoh/3upiPrDs&#10;vvnmm+SLL76oDDcNsfPOO6euNugKhs2EKXY8HGDIGGCG0sUWW8y59eVdccUVFTd1eSg1bhot9DyA&#10;ZcPHGpupuDvZGLHLXt0rb5ZarMq9JLNY16YFlvvHxtbSoJFMNJFbWCgmdlh4RcTOijtUsbPCwjyx&#10;Y063UuzqEzvSrzvEDmLNEn/EDvHaYostXH3+Djvs4PK3Bb+B4pJLLkldHRGOoPBXKmwWomL39ddf&#10;u63uT0ERKgD+iy66aPLll192aKwAGpZRABTXWtmyI37WRwYbIXZcw7o2zBI7rDvOyRS7IUNcQw1r&#10;3DZT7JjR2AqfL3ZtRbNS7Hq+2PmgC0oMa6yxRupqW0TfQtj1hMmAm42o2EEF5elHH33UuRE3EJ6j&#10;7nBLfRBiEpuWvTtJRj1URCRP7BgpYIkRbLbY8aGHnY4ROdyuH97EE7u1MKi3Q/Cw8HxSl5fVUFFc&#10;7LKLsVZY2BvEbg05Rt2VFRb2ZrHTYmy4buwiiyySujrDb6A4//zzU1dHtIzYUWFo4dtvv3Xbv/71&#10;r26LWfvAAw8kTz31lNu/4YYb3BZg7QGKsbwwWgz9Su0i1IpwK5NVw9h9GV51uHyEWWIH9xJRQdQs&#10;csxlaiHCFnILyQh5Ysdswdrg4dfZ7SjkHNc1hSoFOmsyeYCbAFS2TAY6YoSb+ZjlHVkjFyJ+kAXA&#10;zxPSWlqP2B0oz0D3mzD9IP6NEDsye4y/FpLZoTY4VMt6xW5a2WLl+OSasBENFDyndW/YCmIXNlBM&#10;KGmywgoruJmPsPKYumnJJZd0U0BxvqLlxa6R4K/MQG/EgAysmTqPmuHrLf6y9oVey7oPU47nWXZk&#10;WjK9RY7xjNTLQc4PaV1XydjDk8RqUzFRgVcSf6w2GiGom/P7GCJonONaZhG/oUNdHZ4j7slEHKeb&#10;zlnVWHdW+nDPLLGDiJmVdkpGx1jhYBGxgxyPkU7pocBUS0vklHlihxARRxXcUHix2pghhEkFLHJs&#10;afkphs+s5BlbXexCy07r8PPAfJcWeqXY8aLoVBwbQZHHeou/eauLsQZGVgMCYoVQWxkZciwrfB6Z&#10;DOD4/v2jxUS67Fwux6h/C4uoFFsRPYSOOj2Ktz5/7CvF3MkndwP96YdnXb+I2GFhWmmnbITYZZGx&#10;1ZZINYpFxC4r/suIkMWmkIIc66lixw8GsQvr7BZccMHUlY1zzz03dXVES9XZARbGUGjkOAbff//9&#10;ihtedNFFbsuqZOoHmI+OjzU2NjaPrS52FFXzrLcstoldPzPukOL/FZIRw4YHFT+KqhRrqcMLGzCo&#10;36Ooy4wppIN1/VLs6he7pSVsntgxc4kVFvYksRs7dqxrOdX8nYceI3b+tj/DlwLgf8011zh3uHYs&#10;HQYBPf/pnNhbLbu8fnR5ROyOk2KQFXeYJ3ZnCFmk2xa7CQuJHS3mWiS3WIpdnmU3/ohdtWj5Ojse&#10;ToUOMCMxU62DM888023Dc9Qdih4jAahzIUNRv2Nlliw2Quyy7ovY5dXZ5RVjCV+rdVdE7K6UIlBs&#10;Ee+zhMkUI9x0ULTOtrXYtrXUMsaWYizPSTqGQ8potKDOj+fQ0Q4W6xE7SGa1MlJRtrLY0dLbm4ux&#10;sTq7ooj1s2sZsbvqqquSf//738799ttvuy24//773Vb70dCHhg6GB6cJ8atf/cptd91112Tttdd2&#10;boSAD4riLJmCee2UrAlL5bc2IFikMzKZUuln1hj986nzYiSCNYieTMxQJ2bipVUU6sSaShoQGAUS&#10;jktVcowhX5V1Oj0SVqcsjzFP7BDrG0TIrpLMAq+UTKm8QjIIjRduqUbG0dJi6zhF25YJQaedtiLW&#10;dAOC/HggxVfShWemkYVMZc3WzHsL005JGnItf4hYKJyaWZVMieTvk6nI8JAxnkr142cZClQjidit&#10;3bevExyLLGLtZkyWNPeJyMEV5P1krSGB2P1Cru+3DvtpwPPrcDWLI4Vh2oRp5AtUIxlrjS2Km266&#10;yS2bqD02FC0jdo0Ei0nvL4l1ufBqeaHXSsaG10mx+IaBA5PT5Li2PB4pHwDFKrbqd5zwdPFrY1uL&#10;ZBFyLmHOEI6VDzPkOInL2RKPcfKhMhCevm4W95TwiNHRcj4cLX5Q9+HxcpxzfNLocKI83zlSjIzN&#10;KAHzxA4ieFh4IRFy0hYxYlYZFTGIqCFy/GQYP+smFkAA6RwOceM344zJH+QZr5PMeJPE9+ZBg5Lf&#10;Dx5c4S1iqZ8nz5iVhodKeIrKbbMpt/U9rHTNQUTEn065fouquiFipjPjhsSfWXTzWlTrIXFQ0fBF&#10;RfcROmbrZTlGiHj5zBI6yBoS3MdvHfbTALH176f3V2LZMjDfSh8lcbTEql7WK3aXX3652/r1/6BX&#10;ip3WmZ0v9ItfFMsuk4+YFfGtDK7Mm+KpHjJryikSh7ziNQJsxS2LtK4eOeEETvCyrLsiYpfHmMWL&#10;IGK5OXETEfOLudCNrZ144uQaOcd/LyHPFH8r/SBpyH2sdIN7yD0ROzJNKDIqAIidzrIREv/unuIJ&#10;Kw6RYx0LS8zyiNhlzUfH/a37KhHAleUnYqWPslliR9zqKcYyrBSss846bqtoGbHTMbHgyiuvdFut&#10;k3vwwQedmyUVN954Y+eGv/71r932s88+SzbccMPK+UdIhuejP0foi51mrO4UO3iKxI/icphJfcaG&#10;SuURwcPCQ9CsDxQ2QuxiRPAYX0s/PDcTsjyH34BB95Rk4IDkCnHHhpvBesRudxEKxI5MY2V0mCV2&#10;sBXEDgvOErIiRCRnl2ew7g15Nuu+Sid2QittlM0WO22goHrr3nvvdQML2N53333OP4bLLrvMbVtW&#10;7Hg4JtdD9I4++mjn1hmKN9lkE7cFI+jMmkLFbWKxFHyMkkxG8aZVxe5kiUOu2AmtuOURkSwidlld&#10;T+ohFh9WK5ZddGytFOOpYrhIGL4fZSPErlbLDpZi1zpiVy1U7LQOX9FSYjfzzDMnRx11VHLSSSe5&#10;fYiKT0Tv/PScZZdd1rkB+/72jjvucNvRkpGpE2PYkp+BLhUhKFqMJUNZGa1eajE2T+xqKcbCopZd&#10;Vqfieknau4YKKU5TdPU7HbNP8fYyOecCod9hGTZC7Pbo0y52lmD1FLGjGGsJWREWETtada17Q8Ru&#10;lYz0gd1VjP3www9Tlw0txras2O29996pK3FjXxW777672/LwjH3985//7NzwxhtvdNvvvvtO8s8g&#10;5wYs88fYTG2guEYsDG2koIFijHxIo+RFasV/R06QnCxhzhUxOEfOb2PfBrDtWlyXBgoypVawWzxW&#10;4mzHr41tjSreUC8RcvYZAsZQsKw6O451GC4mYf1rQOueRciYWdLetdZSNcGYWh1SxhYrfPLJk3Pl&#10;HMbWnir0hYwOy2cL6cuHm8aeM+W6PsdJ2tClJUwzbaDYM62zY2wpjRRUxvvEj5msrbRR0sCDWJLx&#10;EAaLlogUJdclYyMqFlnXdaBsqXuDiFdIS+SUHM8TO22lRXRDErfuEru8Bgp0gBZX+ttixV166aWO&#10;Or6enh2gZcWukeBD5YX6XU/ocgKpPKdrgj/lOFON+107WBmfGXybQa7NvcNuEyGJk08/flwHsaS4&#10;qN1lIPuQQf50YbE+UMix2EQA7HNt4unfM4xPSD9udCtBzBhby1haLGklAneM0IneZJO1TSzAGFud&#10;ZIC1R6abzk19T2uvdt+hu4mSOkFaf2OzFEP6Wq4u4k1fNou0Jlppo1xJwmrG79h9o40sUB0KSDVE&#10;dNcS0Q5bOJXryk8RQaSRAdEKOac8Q5bg5YkdVNHmPiH5IbSq2DGSysJSSy3ltjroYLwQO17EfEK6&#10;QmiG1iIOZGQFGSLsiNpTSKbGkvGfySfdVxCc8ONUInacY4WFXJt7WPfOI+nKivyXSUamOOoXUWmQ&#10;oJ4Oy+1rscRpwPCLuZXWWhFBqhL4OYXvTpnXqRixs569KPOmeKJ7hiUgRYnYIbrWvWHefHYIWb1i&#10;l0UEZ9WM+MFWK8bqfHfXXXed24YNFOHqYt0mdltuuWXqSpLHHnvMbanDU2gR9YwzznBuSGTV/+67&#10;704WWmgh5yazUScTGy6Wl1FanXlit7dklO4UO6y7K6WoTmOQ1sEpET2svq+kGE23FLMBQ6y+o8VN&#10;5+tS7GwiZBRvLaGD9YodgtPdYuc3UDC1G2SC33/84x+pb0cw3RPQad/CdSnCmYq7Tex4uGOOOcYt&#10;ektr7Kmnnprss88+7thMLP4ioKzuL4arQhduN5CXzNhYMkQtGaXVWa/YcWzvPs0RO0gR+CoRM0vs&#10;IA1HWHZ5YldadnZYmCd2HOtNYlcEK6+8stvSRQ2E07i3lNjR7WSbbbZxosc+ZPLO1VdfvXLOiiuu&#10;6NyAfX+rQOz4GEuxs9kmdn3MsLBeyy5P7GiF/Z7GCrH+KLr6bCvGDk9GyzlY5tTPWXWKHLPur+wK&#10;saunkSJL7FadIF/sqMvLE7u8Ra6z2ApiV22nYsLQoKnrw7LPMFJEbuutt3aL7PvoNrGba665kh9+&#10;+MG5x40b57Zg+umnd6sGEfGzzz7brf6PG+64445uy1RP55xzjnODvCme8CczkzFD4g+p/LYq4vPo&#10;V5pb11cyrCqLVgZWcm2eg4xvcU/5SBkfzPhQixzLEzsaUWLPF3tG9SP9rxHLjVXGWI+Cadp9UpRl&#10;/KwbOsZIC/pOKmnBnW461zl5pJBrIVxKisikgd4zTBsl51rP7tPKwErEDkGDVmupLvmHIFlEzMi0&#10;2gjgE3/CMjYWwbO4Xv/+7hqWEEGEjK4pDBuzyDHOs+6vDK/pkziuLt+INpj46aZ+eWJH4w6typAZ&#10;WJTq19bY094QpJxDSF6uVuzCNSrCOrsQ3SZ2jQTdDqizi4ldhZLQ1gLNrH/AYsvWIsx5JByLYOu1&#10;/Osrd5bjOmtJjFmCh9iMlvvQTy4kcThtoiHJ7HKOlVHxm0u4r2Q0jWNIBHNU5PmPkuIvi3RzDufu&#10;5qWhhscCGzNhez9Fupf4xI/WVAQVKxAiYkrWrn2L1lqWc2SyAcd0AW/8ZpstOVvuh/ha6QPJlDGh&#10;gnlrUPikP55P/FhXdct+/UxuJUK1jYg997FEAJKptWuLxTwx4jgLZS8h78Qifeh8Vu6LuMg+QmNd&#10;V0kc/Pj7aad+eZxKyIzJWJkh8adrkH9Pnon70pkasTvxwAPTHF0MWmevYPXBLPQKseNDLyR2ETI1&#10;EcJhdZjNI+EOEVrXhW1iN0Fd89khdqPkg47d/9QhQ9zf0fow8WPK+v0kU1rxgwiZ9r+z7sExFTuL&#10;bWInoitbi0yaQHh/Vhi6lLClng4Re51pu+iOMqC/a7X9qV/ftumjRETosMw0U2rlhWzEUop55IfK&#10;vHkWN5Nn31x+CIitdW+I2JCx/cxeDREG1wVGtrUwT+y4fjXCFhJBnVq2sRZj/FkE3LovQojYnVyl&#10;ZReK3UorrZS6bHSb2NEpUKH9aI488ki3BTokjJbaaeQPz3x3Dz/8sCvmKn7xi1+4LZZBVjE2j60+&#10;eWee2J0yeHBU7CAdaouInXV9yDEEzQoL88SOmWGYtt0STMLSZeg1eQaEjQYLvwGDej3649GHjyKu&#10;VZRFcLpC7ML7+txU4pkndmTsMLMXZb1ih2VpXVfZbLGDMbHD8kPsTqmygWKWWWZJXW3w6/ctdGsD&#10;BcM8WDno2GOPTe68885k/vnnrxwD+A+j42kK9WerbpDXGpvH3iB2c4q7eWLXJkpWWFhE7PaUrRWW&#10;ezPnnbPsBg40xG4CNyqD4WR0MYrV25Vil82uEjtL5JSW2EFL7H766SdXp2+RYzBES4sdMw5TzmZ8&#10;rC9gh8hDP/TQQ26f42+++aZ7OPY/+uijDueCDdMPbRuhlaHy2FPEzipmUq922kQTRcUOv6LF2PDa&#10;ykLF2D4TRscXnyFxzBI7flJvM8xMrPn2KaI6djpG7FYXUuQNG0tIo64qxobvBrqirMS7mWJHEbhe&#10;scu6f6PErh7LrtpibIiWFrsXX3zRubV/HcCf4R9sF154YTdjMW5ICy7btdZaK7n44oudG1CXw4dG&#10;/Y+VofKYV2fnjyENeZRkSiaWtK6r1GnZEbUwE+GHEMbEjsyM2B0rYkUjAmSMK+vR4j5a/MdOOmmm&#10;2NFAsY+ca8UNIlaIqfV8cLTcK0vsODZW4oGotU+C2kb8GNu6VxDGJ3V5n9MYQRWFttYyjMy11sr+&#10;dNO5cbMIFkMD6SRNdxpIulKNgT9VGbEM2wix20qecUt5lpBb00AhVmmWWCBU9dTZNVvsuH49Ygfz&#10;GihiYkdrMnm52gaKEC0rdo0EHzIJSdcFREOnBteZdMlMViZT0vWCmTtipO+XXs+fqRfil7fQzy7y&#10;kao1EuOucs4uaXExJMcQRSybkDwzxTsyPaJp0c16IpnxMLmOP/EmPEzuiXgiqNbzKcN0VeKPIFMn&#10;FyNWnZ5rhef5SUPcWG7+GF1I6+2fRazpuvLTlFN2oGuxnWWW5AopJSCC1vNDxJCuE7USIcA6mUw4&#10;ucERQupNaRW3SMZmfC0/5VqoY3Ota0OOIWiWCCmt6yoXk+8gK/50fXHnZZCqpIUlnjEuAuWckAge&#10;Yje2TsuuZRsoGgk+xmmEZHyrTodhSJYIFaVOJhBeF+KPGFjhlAiWFdYns3dYYeEeIkZYMQieRcsS&#10;8cmsJycMGBC1Xpm9BEGJPWMeEassyw8iZFZYyH0RWxU2v3sKQk4fuPvEgnKL/qR1e3RQdls6K087&#10;rVs7I2uaK4TQyqBFidVIFwm1VCiuQd9yyerUW69llmcZcixP7LJI/7e8TskIkxW2XqrY1TpTsYLJ&#10;fbPQ5WL3yiuvpC4bLLADmL2YyDE2joYMnaDPx+OPP+62LEKDZUdxxspMjRA767pKKtitcMoiYpc1&#10;QgKxI8NbmbgIdT47S+ggYkcfOCteRYhY5YkdVpwVNotcFyGlCHkvlp0IG/V430nGpPGCxowfpIhN&#10;nd4V4re0+MXEv16xwzJB0MJ6KCXClyd29YpRltghGPUWc7tL7HguxK7WyTsVuhhXDF0udlrP5m/9&#10;8a+AOez8adt1pTHgh2PsLKAIRy92rAAr0/R0sWO+tkaIXawfXSPEjg7bVtyVtYgd5NprCJ1lN9FE&#10;dmvtsGFuLsMlhc0UOyw4S+hg88Uuu4GjN4kdBhFdzh599NFC5FydTCQLXS52s802W/LHP/7RzWYC&#10;eEh4/fXXV/ZnnXVWt91rr70qfkzV/tZbb7l9gJ9iZXnJ9E5nyJCVYRA7v8d/NSRcEbGLXZ8RB9TZ&#10;WeF8xoqxXJfVsxB0KxMXYVYxFr9j5PoUIa14FWGb2DGqonP89RlqFTtI/7r7Razlr+haZ9usO6+1&#10;dvLJndhRr8ZPgTq6sJhfil02W0Ps6ivG5qHLxa6PWCk82COPPNJh6bPnn3/e+UNETd0UX9X9888/&#10;p2e3TRGFH0AIeNlkWO3RDnHDHeWee0qmYBWqakm4nWSr19Jr+/fYUhi7Pv67C8m0eo2QHEPQrPB7&#10;9euX7D9okMvAZNpwKFMeCUN935iJJ05G06Lbt48b4qYcJfc9Ua5PnVlWHLOI2O0h18lKgyJiZ10b&#10;fxotnqR1dsYZ21pncStpvZ1+eid2cwupW6OinIypmZM1e6nqqCezIna0GmpdXUiEsJlit6R8ayp2&#10;s0lcfOLHMc6xwhYhcfPja7FZYse1ycv11tnlocvFrhmgNYzEYrA1w8b44JXs19ukDsPr+tdnm/Uh&#10;cwzrKotWOEhYSF85OgfXQrql0HKL8PkWj5I+aggCxV1oxS+PWc9PJqHejeJojFhe4f11n+IpffHo&#10;IkTrbmg5Ul/IZAMvTDpp8pyI+rNDh1b4ohRx35hmmuTKSSZJ5pdzrPgVId+QvoP5xIKdT0QmZCgO&#10;PvPEjmO8J7oJWZxXrt9ftkzdbpFj88g5VljIta37+tTvOUZ+Jta16yHxooWb/HtynV1P8tArxK5f&#10;mlj8Xfmo+MuFxL9WWtcLaYVTctz6uHzqrBkW/ftYGSlGDcO1yUxkWLV4fOKvtOKWR65txVtJfSrW&#10;JWIbI4IWxkH3sdSwzBBEtggzpMsR4RAxZkR23VAYccP6F0rqg8Xye0SswKwhdfWQDrUw6/2QDnli&#10;xzlWWDinXJ9vPItzyDlWWMi1rftWQ7qgWNeuh6RZrWNjq0XLit2rr76aupLk008/TT7++GPnZgRF&#10;CKa3IbGw8KoVhK4gxRvr4/GZ9aHXy7yMVi+5tnVfJfWpK0pGtEROuZTQujZEoOgnp+f6VilVGNzf&#10;iZ0IGiMwqM9Tso//vYMHu3RohtjBesUur7V1Limi+sJmkXUqrLCQuFn3rYbNEjuMFOJf7djYanHC&#10;CSekrubBFDsejlaX3XbbrTIBAH7hliFlCus4UDN4CqGVoN1NPhLr4/HZTJHuCrHLq6+qR+ygL3Y+&#10;ETzCOrEbPsw1WlittX8ZONCJLpasdf16Wb/YZYfvrWIHQ7FjvsoxY8Ykp512Ws08/fTTk7Fjx3ZY&#10;g5olW5uNNkUKwMP169fPzWJy6KGHuv2BdBIV3HbbbZXhYCNHjnTLJq622mpun9lQ6CmNGwJEDje9&#10;2K3E7G6OD2Jn3VfZbLGjOOvEbooRHRb1qbTWjhjhxI7iNHVPYdG9UdZeKXbVk3ip2DWjGPv666+n&#10;riQ5+eSTU1fzEBW7yy+/3Lk322yz5MEHH3Ru/+XBKaaYopMf1HMBrWG42fJRkYBKK4G7muNLMdZP&#10;d5/UGTZL7CB1eZeJyFXWrqWVlmUbtbV2huldMZafYjijMPGmknwBYb1WX9Y7zHsHjRC7ZtfZ8R1r&#10;uoW07lmEhNU6u5MiSynWg9deey11Jc7iazZMsWskGD1BYtFaFo5phLQysdRid7FIK6AVrlGkBZEV&#10;7/3W02qZZ/1Y6e5Tu87EiGBZ91XSKkvjhEWEkr6QTDrARKEWxwl/J2lg8cr+/ZOxYvlxHevekPtb&#10;z+3TSnufVhhlntghNFTXxEhfvwXlGtZ9ldZ9q6H1Xn1iNVv3zSMTCJB/xzRB7FhIe4EFFnBuirXN&#10;RtPFjibswUI+SjJO2NeMljvr5Y0vRKhYQyAUmKIkbJbYcYwFlsN0h9b1amHWO+T+2jWCohbCoHWI&#10;1NMx9dDeQtdPD0sPq49WWrbMrDLDDMlnwqyZUei4bt27UcwTu5CzTSBbmO4TdskJmxtH0sB6x0qG&#10;61nh8kj8Ebtm9LNjeji16HQoajPRdLHDchkkJENYH2opdvWLXVYRT8XOCtsoFnmHxCMk3VYowjmx&#10;Y6YUr06v0lo7bFjyvogg51MHaN0fy9S6Z6NYrdiFJCzXsK7dKOZZ57WKHe8Hsat3bKyFH3/80TVW&#10;gBvT9WWbiQ5ix0OFW13fcdFFF00++eQTN5xMjwPLzXa55ZZzbjIill3szzy+ix3pU4/Y0ek4T+xi&#10;ItEo1voOiRvW3j5CrLiwtRbBoz/eu5NP7oQxlqFLsesasWMpVfRgo402SjbccMOaufHGGydbbLGF&#10;uxaTA4MX33/frX1yjJBp/s9OeYbwCCEz7dSLDleYhBlpBTRKAB4Sjho1qrJ/3nnnVfzVT92KyaQI&#10;MjMV0gLqC+hrV1p2NusVu55i2VkkbjRA7Ctk4R4W8lGrrmLZyTeJ2FEUZmwtwu2T+5PRuZZ1j0aQ&#10;xgsyvSVkRUjYZjZCwZ5o2YGdd97ZbT/47js3c/afhU8Kn0v5L+FtQgSvXnS4ggoX066zxoQP/Bnz&#10;quvDosqff/65c2+66abJJZdckp7ZUQD5CBE7KqvDF0BdQil2bYLVVrfSOY3ySNisjK5ip3U3q9Rw&#10;jzzWI3Y0XB0odK21tNCymBPz4LFlxMXUUyfvidVHnR9hyLSUEiD3pS6YBpRYt5UshvGJsVaxw6KD&#10;1E1yDSsOSuu+MVrhmyV2xJ283KyxsTvssIPbfiFkWOFTwk+EX6X8WPiEkEYsH7oQ2Ntvv+22RVC/&#10;XOaAYkofIS+bjzIk/nQtiFHHj9ZKMol1XSWZxHrJ1ZBMpxmwWhKWDzGLVrop6TZCi7L1bJBjy8g5&#10;1nWVdB2xrq3MKwbX88Mi/bcVPiGC9rdBg5K/9u+f/KVfvwrZ/4NYeEfJOUcHpMhznJBjiJ7Gk6J9&#10;SJ0qPkbr3Sh5Pv2WYtTx2BZp1WT8sxUvyNjkLOsc8h6seCvz3hHv2bpuHlXsxjahNRaoZfed8Aq5&#10;zwtCRE6rMnA/K2RB932POCLZb7/93PngmGOOSV3F0HSxozMxiUULHH+gMDH5ULLqQ5jl2J/Boloy&#10;TM26rpJ4hXGqhjxTPcXQNSac0HXPUSsgpFoF1r1hUavDurYyrxicN19fPWLH9XkGBJfuJVR7sA+J&#10;F2LNJKG0yrrZkLW1FmIJTjutm/pd1zhhyqrdJU19MrsLs7+whq01e8vmck6WWBSxnleXa6j17JPw&#10;DJvbb8AAFw8rbgcMHOh+TNa1IemwqZznzxYUEsEM4+2zXrFrlmW35557JqNHj06YM+lauc/LQldf&#10;mxI3AsjMOQeLuHE++N3vfueWbz2oChFuuthNKZEksRjobSUmYmdlTiViF85PVg3zRm4UGUGRRT7E&#10;esWOGWGsuMG8+p6iYpfFPKuimWIHyYhcB8HxiUgwmQBCFW2tZcjiVFO5aapiMzIjgFwjnLZKuZkc&#10;r1fssr4B0m8vias1ryJ++8pzIeqxe/B+NkmFzoo/bJbYNbvObt9993UjssCpcp+/CV8VvpXyv8J7&#10;hFjv9cK8Ag8HbrjhhmTvvfd2bvVje88997gtZHTF3/72N+e+//773XCyW265pXI+YoWbYoCVmL1B&#10;7CiKWB9YESJ2DJWy4gaxvLJa8nqD2FFUtK6LAHFtMnO0tXZAf2fxZa210Wyxy/vhUcxE7Ky4wX36&#10;9i0kdlbclV0hdu+8806y/PLLJ4sssohbXTCP9OBYfPHFK1pgwRc7Opg/IHxD+E7K14V/FTZV7JiO&#10;va+8hIPFfGWfhbIBQsfkniygQfcSjvnsz6y1AtxAR1CUYmezFLu42EFGR2C10eFYZ03pIHaM2RYh&#10;ZBJRVpqLCR5iaIkEbLZlV1TsrGvD7hQ7vj/ybz2WHYIXgy92LMn5oPBNoYodwnefkDraehEVOy0b&#10;s6UFFuAPmRGFLWNj//Of/yT//Oc/3T5zzmPl6bmAHvK4ERXrgynFrvvFbtEJ7Gsru1PsqJinAcOt&#10;W0sr7YAByc/8ULHoEDpabKWIy2pnTCLKNP8MT1PSdwsB1NmeLWaJHfVu1MfVK3Z7i6BhYfrT47ft&#10;T5DsL8+U1VDG9TftU5vYad2hip3O71eEnI+RQv6tp84uS+xocPDF7h9Ciq8qdgjf/cKThaNPPjnZ&#10;ZZdd3LlMK/fGG29UdKYI6pfLHOjYOursqHymDsYnXQ+sDKjEMmR8oa4BWi25v3VdJQ0UYZyKkufh&#10;g2CZSH+92JDWR6hsBbEjo7l1RSOkW4P1XEoaFqhgZ/xnSPy5hhV3JRnx13IudXQhEbtthD/POGPy&#10;xYjJk08mnTT5eJJJKvxUxO4NEUEW+t5feEBKurMcJKR/Fq22LFqEhRiuuQu3lnegXVhWkHiEXFGO&#10;06oapouSY1lix3PsImK3vZwTcge59p4i2uQDKw3xozV3Mwkfq7PDX9PKiv9KYlUydT0zKsP55J5F&#10;SJyYnIH8O6YOsVtyySVTV2cceOCBlW5rdCB+SOiLHW6KttTnHTRqVHLYYYe5cwHx8qeZy0PTxQ7L&#10;ieFiFEfCj4A/Dh+KlQG7iohwW0ta5/gVIRYBloH1EcK8IlIriF2M3Jtrryn3pyUwfDYy2eaSkcgU&#10;sTUgmCKI61hxzyMWDd8Hbiw0LDcVKISL9W5Z2wR/NxMyLbV0jKePHlusvqmmYiUpd75fdFTSInrg&#10;oEGuBMCzEleLVvpAjtHAxHu03q9PvoOQ+I+UdGTqdmYYsdJvgHCzfv2iYkdrMvmMltMw3pB49hMi&#10;DrVy//33T3N09VCx++GHH9zyq1999VXy3Xd0NkmSDTbYoCJ2h8h9bhXSqZjuJpBOxTcJ+ZkpWO/m&#10;hRdeSPeKo+lih5gwD79VVGkVscv6K+eRD7a3ih1UsYtmtFTsYuu2kmF5BivuRUg1AcVkFSeKpEqW&#10;waSIS7cTuqEwP5621EIaNBIRsmS66ZwoWvV5FCMPHDzI9RpQYaiWRcUuxjUlDRlSSVpZ6YexsIUU&#10;dbPEjuJmVvzJg5aIFSV197VixRVXTF026HoCDpb7IHb/FqrYIXw3ClnOtF5Er8ADWtsvvviikgCA&#10;FcmYxBOMGDEiWWqppdwYWj1ORujNYkcRL2tF/fFF7LBAwoyqmZVn0Dqgaol1R6kACywUKki9HPV0&#10;yWTDO7XWwp/793OjMBhbiTiG4Z3YiSBS3VGr2PH+6hG7tUSkGWVkiR1ECOsRO1Y5q1fsDjnkELey&#10;4BJLLJHMOeecyeyzzx7lHHPMkcw999zJggsu6DQgb4Hsww8/3G0Ruz8KGUWhYofw3SzcU1gvoleY&#10;dNJJ3ZYHVdA6q/v+dO3qx1YX0FY/6hv4M5WWnU3+6qXYxZkndjsIETwsux/6dO6a4hozROxowKC1&#10;1roGnXrrsex4f7xH6/0WYU8Qu3osuzyx49p0KrbEDvctQupgL7vuumSbbbZxYRDe62T/rLPOcvtF&#10;0K5kBvyH1X3Win3mmWcq68SypqwFDUNGQOxiY2Nbpc4ujFtRImSbT2iLAX5+73yeNyQfej1ix7Fa&#10;M2kRcu215Bm09374fFtI/BnS12yxY6SBJVQImCviUGc3eLATNzofQ1puXf3dtNMma8o5NHQgjAgk&#10;1JbaveXaNGbVmo5U4vMeeZ/h95FHwqwtcY2JHX4IFXV2ftr75IfKdxyLfyPEjoaEWrHCCiukLhuM&#10;gkBNqLNj0P/TQhU73H8QIoSHH3tsxQpkBMXLL7/s3EWRKXaNAC9BGyjI9Eo3OF0yEC2BvKR6aL1g&#10;n1YYpRM7/sp8qBN0jiNkYsRVRNBWQRQ94k8r2Obyobt+UAEZ4rOlZL6V5LxVxb2anOdzdfmA15IM&#10;SWax4g2JoxMKIRnfJ34c4xwrbCPItdeWuNIaaD3fFvJ8vtgN96gZlmsQV+sZlJbQQY7RUrq73GtX&#10;Cb+rvKOw3o41a5NZZ20TPBokKF1A3GLVIXbryDlUN9BQoaShA9GjFRexybKQZyGdhbPKcyvVj/e3&#10;jliHvOPwGynCtSQNaeDR9PLTD7Gj8WIzubY2yvhCxz7PQQNF1ndAHlThmqAgfbE74IAD0hxdHRZb&#10;bLFkpplmSvds6JAvfj5XCv8ufDgl3U5+J+RHpWDST50IoKWGi/HHJLH4kKhsDj9yupZQuU1m4cVW&#10;Q8JQ/LBerpIP0bo2fppBNVPFyDWIf0hav6icJjzPZpHuKUyEQGaayCBFFJ25N0Y+4ixaYRpJfkik&#10;g/V8+NNXkmeIkWtY8YakI+F9gfPJ9WmgYARESDoK03+ObiVbpvs0RED84NpCuga5fnpTTNE2nnZy&#10;fw2MGZis0X2jvM/w2WGRdWFVbMJvpAgJZ6Wbkm/slOHDk2NEFI8ScTxS4qMcJSJ40pAhrgTFtaz4&#10;Q9b48H9ERamiN6qOYmwetIiMoDHzCSMmEDz4F+H5Qt53vWi62Pn97KyPmSIc4qN/tWpZROyscJD7&#10;0ocvq5gIsz4ijlFvZoWDS8vHmVUfg+DyQVvXbhVq948Y8zqG5zFL7CBiF6uvglg3FGlDi48iLq21&#10;iF44tpatG1tL3fS887pvNGZhF1o9TK5phW0E6Zh/3NChyVES38PF7fMIue+xUjpg+YM8sbO+vzzq&#10;841u0thYoGLHu8KKu1eoYofwXSDkHdcL8wo8XLiFrCOrYJ91H9lOGPkYgM6aYA0XowjWnWIHsTzz&#10;xI4/r3VtWETssOCse8NS7OoXu1gfOkgxFUsvOrZ28OAkmXsu943WI3acY4Wtl3x7GAzHTjRRcqTc&#10;wxI7LL6uELvPPvssWXvttd342F/+8pdR0iBBPR3uIvDFjqmcGB6mYofwsRQnfSn//uijya677urO&#10;PfHEE92w1fPPP9/tF0FU7JS6/9JLLyXbbruta6WdbbbZkjXWWMOJnIJzBsgfhgk+dR+QkXHzMsKP&#10;uCeIXV6dWCl2rS121ANR1MWy6zC2doJ0kW4RkWTuud03SnHRetdFirHdKXZYdhgTsWI4rEXsyJf6&#10;fF1h2dFf8jIhM5+o2CF8FG3pXnT8mDHJ8ccf784FTDDMzOlFERU73U7Ex5C699lnn+Suu+5Ktttu&#10;u0oi6DF1A1Sd3tKAhOaY9UF3t9hx30aIXVZ4xE47jFqkvrKVxY5n7wliR9cUHWuqROwo0lKf51Yv&#10;Y0QFlhwdjSHfNg0ZaTGW90GRkfHYcFoh3ydVMPqNx1i0GEt6hrTOU3Kcb5xi7Ki+fZ24+UQAjxs4&#10;0BkTOoLCug4jRMJvL4/8iPX5jqyjNTYP9OED/JTOEd4hvDvl7ULWpHBVEQLG4mN4rbPOOm5/2WWX&#10;ddsiaFcoD9qtRPHuu++mrs547rnnUlfihnD4+wCxIbGY1QELCGFQLikvio9JGyhCkuCWSPnkQ5hd&#10;rhUj97euraQSdimJhx+vkHxEiJpFji1phFEuI9fuK+fQGobo+cSPoUB8jNa1ldyjHlrXDGmFUyJ2&#10;1rMpESvrmkWZJ3Z0W6ILD10sLG4hpGPwQSJkSvbpP0e3EjfUaNFFnahhxSVzzdVG3PgtvHAlU1uk&#10;NdTy95nVQEEa8p3TGGcRi5LvFIZpTzh+yKcOH56cKM91rBRZ4TH9+7nt8fKMYyaZxFl2XMu6BuRb&#10;53uzvkOLnOc/9yH77pvm6MaDaeS+ly0TajDgnxETdDeBNwiZjZrJKOpF/VfIgSYYwsWL17+ZkoyO&#10;ZRNSxYq/qyVyPv2/kU9eMB9K27Xs+8AwTkr9WBEzhDokGZ1jfEyx8HzIG0gxg35YFtfp189laOv6&#10;kGN0WB0pmb0WEtaf/dciXW+ssHANOUbXEk0L6xkZrE5aWNcuSl/cQjLRgN8lKCSzivCe+fFR5FOy&#10;jz/VCJppY0zmm8+NoXVrYcw8U9t2llnaBHHppV1DFpM/LCPp8Yu+sK/bso/1rsJvPRut1juJUG0j&#10;73prCRdyOxEtMvrqEj5Mf/yY0YTMznMyo7NPna5dw1vXgHwH0PoGY2RUCF2r+CH/ronFWFYcA7zL&#10;U4SMhVWxQ/hOEDJSqV40Xez4S/Ax5U21FCPFCUvgirLW+yrJ0HywViaEfOCcY4WF/Jn5yGIdThm9&#10;QfcK69qQY/WM8CBsVvyh60coW4vEm24NWc+I2FnXbRQROytuSvoxYtGoAGu8dB9B5oek1pOSHxE/&#10;RSd2CJ1YSG2dkvu2d0qmm8o887ifNqJlxS+PWMZbiXjEiuJYp2R069m6mwg86XNxE8VurbXWcltE&#10;G8vOFzvcJwmZXedbKXEeccQR7lwaKuhvt7T8iIrCFDv38gV+eXj99dd3W45BncNOSSTY0tNa/YB+&#10;TFSQ+hmkKHu62JGhssZNNlvs+OPniV3WylQqdtazKVtB7BA0K25Z5L3pfItYcQhdpQFD6Fprqdub&#10;fXbXVzKv7jJG+iluKT88S+ggYpe3Olh3kfiTPip21K/tvvvuTmyqJb054B577OGooLETYKVi2TEW&#10;VsUON370lzzj3HMrqx4+9thjlbntiiJT7PztxAy7CYC/Vi5OTidNDxoWkcOd15AQYyl2pdg1S+wg&#10;1STuW6XIKpacKXZi9U0o+zxn1ruKkXBbyDdgCR2kD1mrih3PS/o0w7LTURAqdrznY4UsvENdHcTN&#10;fIRaZ/f73/8+efbZZ5OFFlrI7U/LgksF0XaFADycihX4xS9+kZxyyinO7a9J4Z+jbraXX365cwPE&#10;Bj/qUKyPLY+tLnYcy8poiF1PKMbG4oc/dXbWsym7U+yI369FSGoVO6oZ3LdL3Rzz4Q0c6Cw8N4GA&#10;uF0xds453Tk0QtDQxvNCLDaIxccknv7IEiX+pN/mEk9L6CBiR92YXw/p03rurqKK3UVNGEHx4Ycf&#10;uu2aa67ptjSyMHSPERN0LobnCVlEnXSvF+YVWESHxTUAk+0pUFTAvPGABXYYm6Z9XXTBW6DTsyM4&#10;JBYtRTQGaMMD1AYC6yNUUszwW0+rJRXL1nWLsojYUR9EZrOI5bC+ZBytIMbKg7rPuNM8seOcMLxP&#10;BC1GKqcRi6XETUV6SPzXZIxu5R5B/OQYM9dYaaPMEzvSSKkV+flsD8NMxtazQTeJg8STtLbipqRr&#10;CH3hfOJHtxJay5OllnJ1c67ujnG2EPeccyTJ/PO7bzhGirg6mzYlGZ/8bKnK0aFsOoxNiR/rZ/Ce&#10;XfoEpM6M56c+C+uvGcwSVRW7C6sYg1oUH3zwgduq2NF9htlNGDGhYoebsc98Y/Wi/ivkwP8orC4m&#10;iIH1cSpVEEOhzKMfzrpuUeaJHdRMaRExQeixICxyjPOs60KOxcJjNZJ+nMdHCdWi0H2OMeMFDUXh&#10;+Fz28ec6VNhb98A/q5gO88QuqzU3ixoGi0qfx3pGrCcrXhXKO/C/Q4uIVT9hOABe6bqoIH4Ud12L&#10;bUr8RCSvEMG9Y5JJkj+LdXjP5JN34P1TTunGsY4WgbU4SnjJkCHJxYMHJxdJsdkn/tcMH55sIXHA&#10;AoSbyY+gfnbsvkOdWKuI3YVCFTvcTLNPPIDOaszghi+//DKZhBmpC6LLxI6PiD9cWMwkI5sfaIuQ&#10;TJclRnnESsmyOjiWJ3b1hOf+/FSstIf4Z12/CPPELs8yzKM11NAnwmeFq1DSQL/DGLGguA5FUkjx&#10;lOfiZ8lxJ2qMox0woDKFlCvqikAxs8o4OYfMeancy+dlImTXynlMXxSOflAeJjxdzhsj51s8S+7F&#10;QHirCNworiXMErtmFGNDsaO/JeuGMDxMxQ43fli3Z194YXLMMce4c5niiQV31l13XbdfBKbYuZcr&#10;0LmjwNFHH+22VAjqcbYh33vvvcox3UJMfSuzjQ9ixzWsa8N6xY5rcw8rLORYTOiUvV3sZhMh0e8w&#10;RvrLhdclo1NXxHGsuLC1Frqp34cPcy2GDGvSTOrzKrm2m48tQsQOUTtNthbHSniKwc0UvDyx0waK&#10;22+/3U2aec011yTXXnut4/XXX+/8qoWKnXY94T2rZXdxytCyO/nkk908dqxLCzbaaCO3LYK2KwRw&#10;LzfYqtsHfv/73/8qbt0+9NBDHfbh+Cp2eWLFsWyxaouDFRaWYtc8sYM8G8dV7Hyhg67FVopS9AWL&#10;id2Vcn+sE0voYE8SuyxoXX5RhGLHd8pkAMcLWU0M4mYSABo464V5Bf0Afvzxx8q+TsD38MMPu62e&#10;o1C3tYWl2NnMF7tsyzBP7BiSZ6W7z94gdllpVKQYGxM7irMcdw0WgwZVpohSummihg1zvfwpciF4&#10;PhG7K+Q8LBZL6KCKnSV4XVGMpbNzTOz4fnn+IsXYQw89NHUVQyh2fItMBnCiUJ+fdGWeu6aJHQvX&#10;Xnrppc795JNPui2g1fWnn35KBtIkL2CGk6FDh7ppXxj8P4EkmuK4445zW/2YerPYaR1PSPzJiFTy&#10;IyiQ6ynZpyVXx9ZyHyX7kHG7VNBbrYlwDvFfTjKDDlvyiR/HrHT3iRi0N+7QENTeuAP9OPvUZ0Ls&#10;2uLbHn//GVj/NBZ/1yIqtNJeidhhYcRIOtPIEmtggfodxkh6xd4tfexc1xRmPh42adtU70omFxgx&#10;whVTyaSMAFBStGXhZ7pS0KKIqMXE7hx5TxbPFWvyUsljOktx9Y0UbQ0QdH3ZUp4x5FZ9YJ9kXTlO&#10;n8yQ1JWRPhcXELthpEUVCMWOcerMboKVrGJHmiKAvF/wxBNPuK1ikUUWSV35qF8uc6AfU28VO8Rs&#10;+wH93QcTknGPO4k1wDmhACh1bK0Kh1IFBaHTNIyRVm6/hTVsdbXS3SfFBxi2lEOuvUAQ55DWRAAa&#10;f8h1rHgraS220l5Jp2a6mFhdTyDjQbUbDl1ntNsMpEvNevIOSMeY2HKM57DeLy29dCm5XM5l9g1E&#10;jAyopJhFETWZYkRbPz0aMZRkfmZDnnFGl2FjYneUiBLDobCuaBVVMpU8CwXRPYVOtfTFs7qOZFG7&#10;lfDt8VOyyI/Z6ieIH/mTd3RGgVlPbr311uTbb79N9/JhiR1rhJDGKnYIH378dM+96KKKEfWHP/zB&#10;bYlbUZRil0Mya5bY8UEwFMga94gfgod1YIWFZDLEwbo3JDNqGsbIR2KlbSOICM4vcWCqKyv+ELGz&#10;4q4kfla8lYizFU7J9WOdnvNIuNXk/WSlMe84JnZkevrK/Wnioa5I6hdRqUCn6EpRKxk+3K1b6xdz&#10;cbsxtmIRbiXnHCq0xW4CJ2gUVa3iKpac9WzVEAsNK9h6xhg5nx8x72hcAcvuIhGjahCKHT8V5h/E&#10;Ilaxw80ErLyjt95/39UL0gj6yiuvuPC62lgRmGLHw4G//vWvbguYxw7oGFigH6tPhbrVvzeLXdZQ&#10;ICw8/pxWWEjRLysjYn1oGsbYFWJnxV1Zr9hhfbIClhUW1iN2kIWdstKYY7F3jNgx1PEuETO6kvgN&#10;Dyp+WB9YckwGGjZguNZase7oJxfrfkI/OzoWW98PbJTYWc+XRV/szkobKD7++GM35RuDDiBuhn3R&#10;UHnmmWe6c4pCxY5qMMB9sGgZRcGPAVL8X0OIftQL8wrcNNyqW8HknL6fFQbQURN3KXY2uXYpdq0v&#10;dndLETUmdhS72sSu8yLdTuxGjMgUOyy7niJ2jYQOF9OJOLkPxXa/5ZqGHQTQjXKpE+YV9CPEVPT3&#10;Ff/4xz86+alb/XVfxY5KXiszlWKXLXatUoy14q6sV+yyirGkP9e3MnBR1iN2vF/E7s+TT+46CIdi&#10;B8cIEbQf+0WKsVNO6ZY7JONirVB35/NIIUPHYi2u3VmM1cadIsVYsNVWWyX777+/m9WEGU6YIWXP&#10;PfdM9tprr+Txxx9Pz2oDViLQjsHcZz2h3ycR4UMAmUwUfPHFF26rs6Ywa3pRtKuVhxlmmKHSq1kr&#10;AsHWW2+dXH311S5SQD/WQYMGVdyK1VZbzW3VH1JRTeaBWgHOcCc+6Bitj7PR5O8FteUuZJ7YIWht&#10;rV5tHybUVrBt+vbNFTvuTYaznr9IA4U2JLD2aEh/iJ6mfVHqdek6YsVdqYu9WPGHXMuKt5IGCisc&#10;1yRtGL9KZTsV9FTU+8QPWhlcWUTsyNi8S+pXffLsDCW7V4qiV4twXSHXUl4u75c1E5hK3C3JyBTv&#10;IoodSAPFtNM664R6O/qRKWm0oI5qHyHxJKNj4flkqnJEkLGxMHx+TYOwQSIk74kO0hZppAifG+Kv&#10;U2CdXnDd2O+++y51dcbf//731NURq6yyittyH0TfFzvc+PENjTvvvMrgBmZb+vzzz5ORI0e6/SIw&#10;xa6R0Mk7seBoUfG7OLC/kLip/A4rwNWv3j5aeaRbw1ryEY8UwaLFLyT+WX9Eijl8qHxQ+sH5Hx7H&#10;OMcKq7TEdHFJH02DpSQOS4toLiOWwzISVyV+kOOQPnU+8VtGjiOYHdO+GAnT9o46x68INf605nK9&#10;OSROIfGfV7iEuNvO73wd5jnbd8CAZK++fZI95Zn2kHMh7r3k+XYTalpbzBM7uqjsID/sLeU6W8g1&#10;mQJeyQ8LwaGoiVVGUVRJRsTyoI6JZRtpNUTAfCJqWCbJDNO3LdiNICrpysIURbPP7kYJHCFkXVif&#10;rAt7jLzrPeT++tw+SQOI5ej/ZEPuKs+2b//+JveTtP1t8Nz67Agwlu21BYuxCFAMTBzig/UkfKAT&#10;CDzWLmkBceNHKePOv/wl2Xnnnd25d999d3LFFVc4FkXTxQ7zk4eIzWfH3yP8uH02W+ywGhA1q05o&#10;Vcl4+OeJHf2RwrBKjuWJXVGqePi0zvNJKyOCZT17UfKXt65dlHnvkGKqFU75S+Eekhl1ER2f+O0s&#10;74+fi5X+ME/s6MPFlOmxmYRpKWXAvlobIcmQoRCqGCJiCFEyzTSuUzIttnREhrjdNFJyDLHkOtb1&#10;mURgN9mGz64kDeiHZ8VduSPXyCCjFKxwLDCOZXtNQbFjucUYdCYkhTZQKNAJitv8IFj3F9KhmFl7&#10;OFYvar4Csw3QuZhOfcx350cGt5qzFIPYZ7ob60NrBbGjr5aVSWC9Yse1GyV2tRCrsSeLHWm/nJDV&#10;w+yMLpmiDrGjuEypgy5CVmaHFKOyxC6LiKBb3UysOMQt1oBBZ1oE0rrGkfKMWWIH88SO7htWOGVM&#10;7Pi2qXMtKnaffvpp6uqM0LLTyTsV6ASLK2Eha7xIl2WE3Sp2QCPgb9Wtc9zRdwa/8VnsssI3m71d&#10;7GCrix11dYgd1pwpdpNP7oq8fl2VT4pz1nP7bJbYkX4UIYuKXRYYM+/DEjvetR9X3Aig6ori5ptv&#10;dtsrr7zSbYug4xWqhEaArQ4VCyOlYtfKxdh6xI5jWeFbQeys566G3S12ecXYXeRYrM6O95fVqbjZ&#10;YkfRlKKYq5sb0L9Day10RdkpRriiW6y1FrFj/dvw2X02W+yubsAUT6G4xcSORhuNF27eP8fOOOus&#10;5KijjkrPTpKrrroqOe2009K9fDRM7MKtNidrSxytOtbHVkTs+CCtsPWS6yJ2zOYbZhLoMoocyxM7&#10;lhtE1EJSF8gxzqPuLMbwmiHrEUsVu3rSELGzGg6KMusd4p9XZ8eSgW0NFH0rFfLKvfv1S/YaONC9&#10;L79RSbmGhFlDzsmrs2M5w1idHRXkdPy1xAyqIFG3FhJ/iqBuIgFaZhlby4STjKtlyxCzaaZxYoUg&#10;qagRBu4hpAEEy4+MT92e1mcpCUPjhBV3ZT1iRx6+qgGTdzJl3DzMBp3CEjsao3gefX6ej1Zojl11&#10;3XVu4R6wFDNLC2ZmAtWCqEvsioBIKvlDUP7XfmEkYt6MFmT0ZhNByKJmFG2dVGpmiRUT8UdMqbfk&#10;eS3Sx4zZjK1nh8QP0V1FiPVSDQmDWOt1Qi6GgMk5tNZa8Vf6zxyS43k/LOveIa1wPnXtW9+PffwJ&#10;T6t/rHsN6axxtYjYjZR0oDrCJxmddGRizwsGDUrGTDhBcpqcp9MPQfbPEkFlHKvVT46pmbgWC8nQ&#10;cks3k709soA3QuRaakeMaO+y4nddmWGGytCpU+V+p8k7VY4RQR8nPwK6trh3LrSeAcvREjllV4gd&#10;ra8nnHBCumc3UPAt8iykG2S8sHa/qhddJnbWTMXs54ldKzDLKsgjmQyxC59dn59MGptxA5KRsRL5&#10;6GohYUORCJkndnnME7tG0RdHJf5YnozCID0tIoJZYkfXEyYTsNJPxe5CxA6hEbdP/JidhExpiR1+&#10;CCEdh7XFlro5v9uKq9ND7AYPdp2QKdpC1q91rbUieEw64MQ1IPcfJ2HWFHes3rJeseNbbUQx9sUX&#10;X0yOP/74dM8WO6x8qg30/nR9QSOaJna33HJL6rKx8cYbuy2zldLR+IwzzkjGjRuXbLLJJs4faAOF&#10;ip01XIwPsSeIXT1FQDIZmS18diWWXTPFjr97bxG7GBeW9MmynvnO8sQuVpVRsexEdCyxg4gd1khs&#10;BASZN1YMRgBdnd5UUzqBox6vUwOGFHmPFrc/QN7nWIrqss0Su+3kupbIKbuigeKFF16ozFoCYmJH&#10;Vx+9P2mHX0zsPvroo9SVD/MKemHd9u/fv+I+OFV41nr0I+CH8XtKI3L4ja9iR6fZLLHDIinFrj4i&#10;dllp3Aixi1l2ELHDevNFwieZNyZ21PdhddHJ2OqagvglE02UjBK3P/WRz2aLnd/1hIH/r7/+evLq&#10;q6924muvveaOvfXWW26SgLPOOsuFURQRO6bzoo5U70/asWATx845//zkgHQkxwILLODuWQ3a1coD&#10;F15ppZUqE3iyDxVTyotRP6w6oMfDLWNicWcVY4t0ju1O1luMzRO7Zfp0r9hlCUERtoplF35fEL+s&#10;Yiw/MurssoqxdGq9SIqYsWLsuQP6u1ESvkj4dJ2S+/SJih19ySjG6hoXPtWyO0rO0aJspb4w5Rly&#10;Dp1/88TOas1WxsSO74d0rMWy89ePBhRj88SO4WvU1emwS9x8Xxw776KLKlO/33fffW575JFHum0R&#10;tCuYBy6sYnXuuee6LZgzXSwYorDq9slgX3UD/xgfJB+ekv3xWezIiBRjmVE4lgaI3eoT1i52CKV1&#10;XZ/Ek0wfY/hMIVuhzo7xtfw4QpK+HGOMLaIG6Wrik25Rqwmt9EMo6NR6qQjOmWJBsQqYzzPk3V00&#10;ZEiHeqaQWCpHS9gj5F1YgofYJCx7MHx422pl1NMp5do0VCCKCB6r49PYAY8TIoAIHvGMjRHOE7us&#10;ERRMKoplV0ud3R//+MfU1Yann366sjoYsMSOrmp0PyHOkD52jOBQPQmRNRY3hH2FBgKhwKqj1WxZ&#10;SdTl5APxSUZB8LqL1Af8WuJlDbCGK8kxBvKToWrhIhLenx7cohUvJUVMhtC4ha5rIEUw67l80rVj&#10;eYlnjCooMVL0sOKu5G/ti1a1RGzWl29lPYmLRY75C3v7xB+rZ38Rkb3EctpTipw+8dtfiqhZnZLp&#10;+kCLqT/eVck+x8iYCAP38okfIrSPxHNP2YakawnXuEp4qVAnBFWyuhar4r8rwveB8P0BAypk/9Oh&#10;Q5NkuulcnSHxtOIPsZCYZipGGgLC+LNPqQChuajATMUhxowZ47Ys5fDzzz87t99PzhI7Jkrle9R4&#10;08cuS+yqQdPFjhkx+LvqA9CNQkm3CDJLEeuhGeS+9XYqziP96Op5Pn4WecXQLDLCgy4o1rPlUd8T&#10;omldW8kPw4q7kjoXK1xR8nffTL6V2GzQSs7xWTkm5x0r4jBKrKujRAB9jhbBO0mspyyhQAi1HxuN&#10;ED5dHIRZM6/Qd2xPiY9lVdGnjOFRTBNF0ZR6OSYDVTILMi23yeSTubG1fmstU0o5S1DEDnHyRSKk&#10;X+lv0VpwBwHn+3FiV4NlFxZjgb88qyV2jLTy3wVphwA2TexQ4iw88MADbst88xRb/dkLvvnmm9TV&#10;BsSOYsQvhH5CQjJSd4od7O1iR9z5aK1nK8ruFju+HUTLyqRFyQwiVhGSouVxIoRZQuGLnUWO5VmG&#10;MbGDdBY+XeKhdXA+aYGlY7JO+049nt+A4VY3m2pKV7dG8c+6P6xV7Ph+EJoiSymG0B4ZPpjpXGGJ&#10;HVUKvtjhZmUxjl1xzTVujjw9198WgXlmeKF555234p6a/kCCAfKB+Dfyw6y44ortYWWL2FEU8RMS&#10;lmKXT8IWGWURYyl2bRZYltgdK0XZesSOeQxzxa5PttjRyGCJHdYedXWI3Q99I2Nrp5zS3QcLOPau&#10;axE7GIod81syHlWnVwrJMYZxQQujRo1KVl111eRXv/pV6tMO7oOw+VYy1Sw6p955F15YsQx1BpWl&#10;l17abYugXa08cOEddtihcmH2oUL3IcM1mNEYNzOh6Hm6ZagQ0zz1XLFrrwivhVhl3W3Z1VqMVXan&#10;2BH/Rlh2zAtnNRCoZUdxyXp2iJAhaNZ1IfO+5YndXnJ/S+ggQ8DOlOOxri30sXMjKSSe/tha3G4m&#10;5KmnciLHe0IocPskbt1RjLXApJsxcB+6qFGPzzcPqe/V7msKf2aValYza7+CBy6sF2dmYsVCCy1U&#10;OTbjjDN2coNwS+U1YsdfJ0zM7hY77ksDQJbYwXqmaOKF1dOa291ixztqdbFz9XJZlHOOHzTI1c9R&#10;b6dk/2ix6k4ZOrRD0Slko8Qu1hrK+M+zRcho7aV1V0lrLwLoFvShtZbJPqm7o9V2+LC2LUs4Sv7j&#10;/ggD6UVjoJIGKgwNGiCsuCsRO0skaZwjL19QQwOFBaZsj4H70FXNb9DCWMJf9aQe1H+FHDDtOhHl&#10;AfhoQyIkHOsu8jKx3qyPVEkRp1auJB8s3R4sEYAILn8yK25KP/PXQivdqyGZxrqukh+WFW8lHyw/&#10;vRiZDt1KOyVFGTJjjHSoJY6IckgyO9R3GWZo9dPjFusVO6ytbeUcunfEqC27IfFn8k8ETxsvdM1a&#10;JWvX/kHE8Q4Ry9tlq2T/ThH0+yee2LX80iJrxR8yEYHVSsswNBoNrm2QZccC/DGgE2rZ6bfF96N9&#10;detF08VOW1Lob8Zfx88krUAyifWBNoJYRXR/oOuJJXQQsaunTq4nELGznh3y/G0/nNqtT8SQNMYK&#10;5noh8eeHY5GuP9MIY52KYb1ix7G8Bg6egfNCIpTaPYjSEVYapDuSLqJDVcz3zISM5cfC3MyoAplV&#10;hckEZpjBjc3NKsrSsRnLU6lWJ+N26T50Sw0NFBYOyphQAJ1gFTF/zRaEDz+O3f/AA5VZT1jmlTpC&#10;v3U3D11m2ZFgfgZoFTZT7GApds0XO/pCIlzW9fPI/Xk/zRY7zrHCwrzWXGVolUKEkGqC72g4FIHz&#10;6/QgLbjMpsIEBFmjPBA7v2itxOJDTBsldlnihE70E1JS0G8Hd38hxy659NLkxBNPTM9O3Hh81qst&#10;ClPsuDBLltFMrBWK+IXbflSOplB/gPuee+5xbv6q7NMFxc8ArcJS7JrPLLGDjRC7eupFeT8jRSSs&#10;a8N6xQ5RaoTYWSQcRb1vseqGDHYC16m1dvhwNzFobBoqGBM74ka9NmJHlzRGTu2yyy7JTjvtVIgs&#10;kMP5e++9d7LttttWhqBaQCcg7xK9gPzE1F/B2FsVTZZqLIqo2LG+xOQMUznsMLe//PLLu2Os6kOz&#10;Mn40IbOdaaaZ3BYuuOCC7jzcgI8Jdyl2Nkuxq1/sfi0Zuh6xoyhbr9ghaFZY2Gyxo6jnirGGZef6&#10;4Uk+Ruyof6Pezu8UrbTEjg7PHKMK6veHNKbOzup7p1ANYQifvhuqGNS/XkTFTod6bLnllslNN93k&#10;3HrTZZZZxm2HDRvm3EsssYTbX3TRRZPFF1/cuXUtSFVmKqKtjNDdROyKZjRdbawari3WL5nJz1w+&#10;e5rY6apm1cxc3EyxI9zKkqFJR+vaRdgVYoegWWEhx6wuI0rrmkriRlHPtdZSlKWebqKJ2sbUsp10&#10;UjcTMqucUeSlMYdGHYaXKbH4mGYKcfNJKzHLSJK2Nzdg8k7gj7UPgU5Axi/ru0H41L9e1H+FHGgD&#10;BX9ev4WuVUhGY/xdFrVFrxYuK5mIjpLUXVqkw+SSklkskWgV0rWEokyMpKEVTpkndhy30r0IfyVp&#10;RxozfpJB5DGSaaz0h7Q2rtGndrHbnDjI1oofpEFhe4kjghIjjQcIS4y+OPlEuBDE20Xk/iKlsTvk&#10;PvB2iRPU/cvlnAsiZPwtkwowLE2XgdRJRunwTCPI7Q0Su3POOSd1dYaKml8SQvh8sTvllFOSzTff&#10;3LnpxvLGG28kF1xwgdvPQ9PFjtETRJSPsZ6/b7OIiW5lUJ9Yp8S9Wur1YxNL6qwnWfPZtQIZwsPM&#10;LcQ3JP55jU95YoeYWuGKkoXWNUPEqEsBWO+AfqBUN1hCB/PEbkt5fxQlrd4G+NGAcMCAAdF+dkq/&#10;NdQni2FnWYYQQaQBgqIqxIKDOozsFVpnw9ZayL743yH30WmjxsizagdnOjQjqH9vUAMFpb8Y9F35&#10;JSGET/3BBhts4OoAFeGceVloutgxzQ4RxcLzP/BWIZZJ+IGGrKc+KGuKJ9jqYkeRFcsUUbDij393&#10;ih3xW0SESjNEjHlit1bfvqbQwaJiZ8UPInb79+/vhMsSuTzuLuHyxA6G9XAQEaSI/BJF2qFDXR1e&#10;xzq9CV2R93Y5x5oclKFqiGcjxO6rr75KXTb0XWGJU1cHdcYTqPjnP/+ZPPvss5UhZ4sttpjb5iEq&#10;dnpxf6vTtQ8fPtyVvT///HPnr1MjT0SCCvBbe+21nZuPjP3YurHdzSJip1ZaLax3puLupoqdFXfY&#10;G8SOdUC6RuxsMcsjq2wVETuLCB7P4MRucOfWWvYZhnabuHVuPJ9MQoCFiNgxMzB18csuu2yy3HLL&#10;Jb/85S+TDz/80OXzIvjyyy9Tlw19V/x89P0MSP1gvYheYVrWuRTwYEBvyOr/us+D+hFZeOGF3RYw&#10;UQBApTleip3NUux6itjFW1O3kvtn1VvWa9nVK3YUZV9m3jsRPFPsBraJHdNJ+TMg42aNDOa1uz8y&#10;gsKf8SgPRS07Sjv6fhA+9a8X0Stoq+rYsWM7jWfD/9prr3V9XXDfeuutFX/K0Gz/9Kc/OT8+JvYR&#10;vXpEoxkkPkXq7OopxuaJXVmMbX2xowGgHrHj+YvU2cVYtBhrka4miNXrjKNlNIXEozIfnpCp4Cne&#10;InbUz2Hd6Vx6DEPbT0gx+N507YcQ7733XuqqH/qufLHj3ag/oOvbnnvu6dy6Bm3dxdhGgcp5Ikol&#10;Nz2xyRhdSfr38WcNx2MqaZG1PlCfWH/WtZVWBlYWEbtfithZ4zohQ4KsOHUlabHkZ0W9a0j888Sq&#10;N4jdRnIfplcPif+mBcSOGZF3knNp3ayWO0s46t6s+0Nachk/a41txZ/jj08ySfLZZJMl7wwcmLwl&#10;cXmrf7902z95WwTwHjnnsoCXCLHuGDL2WGRMK4JD6+iGG26YrLfeem5x/JD407CgVVsx6LuitKPv&#10;h/yh/mCdddZJtt9+e+f+97//7bb0By6CposdVgERRVisD6HZRDD8fm8hVxZa4YqSPnJZFmue2GGm&#10;rycfG3GxMhozsnT3mOI8Qc+qr4I9XezySDExa2Yc0mcL+aFZllcRYtVxn1ifOyyvHSUdYpYjfeZY&#10;s4IGCKw1upnoOhZYc0x19aSEdX30Bg1K178YkPzcr58r6j4q/CHSQPHf//43ddUPfVfU0yF4UIeK&#10;QcCEn3Q1YT471rQALABWBE0XO6wCItpdIygQO+sDUa48gR2uKOsVO7rmrCt/1yyxq2eKqUawFLts&#10;5okdVl8jxC5G6hQRu10jDSAqdn7DAxYbZCZkxM+Jnfx0qcPz6/X+J7xfGBO7559/PnXVD+u9+awX&#10;NV9Bb64RYewbW2YiePTRR5MVVljBHae+C3+Kgt1hodCx1/pAlHwo9cQrb766rK4nZDT+XGtnZLS8&#10;jNQVpPrBejaI0BcRu9gPAf96xA4uLEKi32GMWWLHD4eFeaz0L8Ksd8S3RfrQ8dgSsiLMEzu17Cyh&#10;g4yECMXOFz0VO+rwVOTgN8IPhfcKETuWYGDW8llmmSWZbbbZktlnnz23hbUaWO/NZ72oS+zCiNBQ&#10;cddddyWnnXZactFFFzk/OghynOKs1p91BSk2cz8yGtPj0JOdzpU+1R/LRevwrGvFyLUZqkO9Fc/H&#10;aAif0wjpFMnqaszmgHmuROR0BlYqkJkpN4wj+wzxQTARhGrj1whSp4l1Tp1r+HxQ62JJi1h4RC0r&#10;PGnEeVb4LHJPrCbC+t+iRep+ELXwHehcaSylaL2DPOo74mceviP9BhkFgGix3CIdfxmeVYScC6lz&#10;YxQGcwuG98ePHy5z37HKGWNc/fnwGJ1B3R2LbOvcd1qUhRRjDxI+IUTgvhJ+IfxciFX3qvAO4bcN&#10;mrwzC+E7CwnefPPN5Oyzz3bu6aabzm11qYg81CV2uvXdJ5xwQsUNdC6q7iSNJENT4tZ93VphupJk&#10;eqw/jZsfPywPK0zJxhLR5R2E34jF8B1hIVrX9InoYcVSCvDJ6JyQ4Tn8LBBr6rD8OLDFDxHHsmSc&#10;t2VZ8kNGaGmsYMomLEXd0jUFQb1S+LTwn8LHU1JXh1XHko6vbbWVy8/NhJVuPgGTj2gDBcCyXH31&#10;1dO9bNQsdkVhRbpkyZKNJUaFWq40elEPyZZ9jlE6wAKGFKuxiNligWKV7i+8QsjatbTEMpYW97lC&#10;OhY/vP76aY5uHqzn8glY8IfZjt9++23n9+OPP7aO2JUoUaJEK6DLxe7Xv/516rKxfoE/CBWl//rX&#10;v5Inn3wymX766Z0bP/jYY4+lZ9ngj9BsfPbZZ6nLBmP7spA1DQ7IWrQErLHGGqnLRt7yc0zZlYWV&#10;VlopddlgwsYsnHrqqanLxl/+8pfUZePdd99NXc1D3jCof/zjH6nLRt471OnFYxg5cmTqspHXkTbv&#10;uE7BFsPWW2+dunoPulzsllxyydRVHRh+dv311zsz9vbbb3c9qeHDDz/sGkbwJ5PccMMNyWWXXeb6&#10;4jBRIB8dxI0f8/Nl4bvvvktdteOdd95JXTZoxMmCP/W0BWaAzYK1JqeP+eabL3XZmGuuuVKXDUbX&#10;ZGGTTTZJXTby1g3Q+RNjYOnOLHz//fepq3YwdVAWdIRQDHnvUKcpioFxp1mYY445UpeNvHeow0Bj&#10;2HjjjVNX70GXi13RoR21QFcLrwfffPNN6qodTBudBcQ6C8cff3zqskFdBemIBcbkqVi3/ETwYwod&#10;KnGzoMNsYphzzjlTl41FFlkkddnYaKONUpeNrLVDAT+1LLz44oupy0Yj3iGD3rPAzzULxx13XOqy&#10;semmm6YuGzoGPQa6fmSBbiFZyLv+b37zm9TVe9DlYpdXRKoHa621VuqqD5j4VHpyPawghrusueaa&#10;rmiRJySg2WIXQpviiyLPspt77rlTl41S7Nq6WWWh1cUuryojr/TQE9HlYrfUUkulrsZjtdVWS12N&#10;Qy11fHlhGi12J510Uuoqhv79+7tVmVhZXVdn8vc5noVS7JLkj3/8Y+qykfcOu1vsWEn/oYcecgMA&#10;GHZFaeGZZ55xdd5UDeWlcU9El4vdNNNMk+y1117JHnvs4YqdVNT6xI8VgziHJmbI6AzOx98isyDo&#10;CI5Gg06M1aKrxe7YY49NXbWhaNO9ohS7/Hd48sknpy4bm222Weqy0WyxC9HM6qVWQZeLXU/Dzz//&#10;7FZMW2CBBVzxD7IPF1poIVf/RWUxpFKYIiB9f7LQaLE75phjUldtWHHFFVNXMZRil9+ifsYZZ6Qu&#10;G3kNFF0tdnlVG70Bpdh1A/LELq8lL0S9ll1ey1yIrHUEwPggdpQ0KE3su+++bpV7umrQ6n/++ecX&#10;WgAmr4tV3jtptNjl1dP2BrS82D3wwAOuPx196KhfyOIjjzzi6huoi1Cyjz998Wg4YGudF1LDUYeh&#10;ffqYP+upp55Knnvuudz+fFnIEztWUKoGeZXheahW7PK6nowPYhfi66+/dkOXmI0XN12YWFSadZfp&#10;d/nxxx93YB6Y9jwLeWJWrdjldVXpDRivLDudiaW7kSd21D3S+ktdGsSNJcDkh5BWYfWnxbiaFZYs&#10;VJsueS153S12VL7Xi2rFLgZmAaoFeX0l87oHlWLXGeOV2M0///ypq3uRJ3YxvP7666mrsaC+kVZy&#10;ugVhtWn/PUSX/nusLaJ1lNTXzTrrrGlIG3kdUusVu7x1DxrRqbhRYqez/1QLZvjNQt63XIpdZ4xX&#10;Ypf3N+wq1Cp2FKG7ErV2E2q22L300kupywbFx3rRKLEruoBziJtvvtmN+rnwwgvdiCB+PJdccomr&#10;E2Sh6bwGklLsOmO8ErtqP4BmoVaxo1f7VVddlVx++eUuA1x66aWOv/vd71xG8Ikf51xzzTXJbbfd&#10;5obRXXfddW6hJPwgboTlxhtvdJkL/v73v3dLZtJptm/fvumdq0NeH7J6xe7ll19OXcVQi0Xc3WIX&#10;YrvttktdxZA3nCxEKXa9DHktWF2FWsWuVtTbgFEt8jJmvWJHx2eK1hSr6RJEEZt+YmRwumxQpwgp&#10;irPPcLpq0Sixu/jii1NXfdiqyvnkqhWvvCGEvQGlZdcNuOOOO1JX14AGCIa8+as/sUoT1H2frASF&#10;FUnRiX1GpjBbDWTGE4scW3nlld1wOkQmC/WKXQxYpo1Co8QOq7oR2GKLLVJXMfATqAZlP7tehmpN&#10;+2aB2Vp6AvK6mNSKZokdxftG4bXXXktd9YFuTPfdd19y7733Jn/9618rZF+7VWGVvvDCC27xmmef&#10;fbYD8aOrU7XIsmbpGvPFF18kn3/+uduyP2TIkPRo78V4JXatUi/BMnA9Ac1qvT700ENTl41axa5R&#10;RUbQrJZvC0xfxvAyxjizrEFIRtQcffTRyRFHHOHSji37Rx55pPtxHHDAAW6OQ0gHZ45Tb0t9IaRR&#10;A9LpecSIEeldxz+MV2I300wzOcGjVZYibTWkhzl1RDPMMEOlSOgXC7PIefSTYyHhnjRPWN6wsFpB&#10;R9ss5M1nF0Ot3Tws5M1c091o5Er84wvGK7FrBBgmxB+Uv2m1PPDAA92WiQuYzZeFQ37729+6Cv2Q&#10;+HN8l112cUORCINbwzST3APSxaEZyJu8s9Z6LlqmGwWKeK2MWiaoGN9Ril2JLgcz2bCSPDMOQ6wU&#10;io2QGYLz6vRiqLX4a4EhXUzNzgr09fCjjz5yw8Wmmmoq58bv/fffd88McVdDvW6RIWclOqIUuxLd&#10;DuqfTj/99OTMM89Mxo4d64gVi4WLVct2m222cQPv99lnH7f1yWB8LOZW6VpkodpptEo0HqXY9QDk&#10;TRk1voCprJjhxSJ9CRFNXyTpm8aaIzFyXM+hmw2zudBlg4YZ7b9XD3V4HdelMaFE96IUux4Cpn3S&#10;FjvIfk+jxp3nYGYXVhkbM2aMs+jGjRvnJjRQsq9+1B0ybEpHhsTIcc7zF1oqQqa17+q+jyW6HqXY&#10;lShRYrxAKXYlSpQYL1CKXYkSJcYLlGJXokSJ8QL/V6JEiRIlSpQoUaJEiRIlSpQoUaJEiRIlSpQo&#10;UaJEiRIlSpQoUaJEiRIlSpQoUaJEiRIlSpQoUaJEiRIlSpQoUaJEiRIlSpQoUaJEiRIlSpQo0YaZ&#10;hZ8I3SIZVfA74RJCC32FqwofFPph2D9IOJOQc04UDhZa4PiKwjuF/jXgfcLdhISdXnhz6i6C04RP&#10;CIueXwTEIYwncVxXCEYLR7Q5/29ZoX9eyDBdSYdbhda5vxdaqDb9s+I0SpiH7YRWWLiJsESJEiVK&#10;lCjRRcCw26/NWcFA4etC/Tl/KVTDRLGlMDTs/B88YeYVWlBDwjKwwmuE91X4Bk9RQ82/dswoqgZq&#10;FMfimXU8NNiyDGVA3HnOWJqCetM/fO/KLOOMaz0v9AsHjTacS5QoUaJEiRJ1oIhh5yM8v8iPnTB+&#10;TVu191RgWBS5n1UrVaQ2KgvU/vnXe0oYGlMYcFcLazHsOOcGIUZ0FhqR/gC/Z4VLCn1DLWZ0Yrj+&#10;WTifsDTsSpQoUaJEiRZFNUZWaKDAapvfrGvUa3T5UANkYmG9cfVhGYs+LxfGas2yDDuaUWnKLWLY&#10;NiL9FWrYcd/w2cJvgPuqwao1k3puadiVKFGiRIkSLYRqDLvwp57XpGghvB9sVN8srv1HocY/vFct&#10;8Q3hN4FajNXGhQbZ48E+zEuHRqS/wjfsQPhcfvP18UKNW2nYlShRokSJEi2Magy7RhhlRWvs8gyo&#10;sN8c16UpMzR08mqj6gEDKcYK/etb9wifWQ0yKz2bnf6K0LADYXMz74X34L+f0rArUaJEiRIlWhjV&#10;GHYgNJRq+bFXYxwUPRejJGbkhEZieI1YM6tfI0atVVbtmB/Pooadwrp/rHm6EekPLMPOMrrD65eG&#10;XYkSJUqUKNHCqNawA2GYrJ+7Tg9iGUUYS3nXKGJIYNTl9dPLamosAq3NulhoxVPTpEhTbKwJNawx&#10;4zxrMEUj0t8y7IB/betbKA27EiVKlChRogUR/qBDxoyPENocGfYZ07ndivz0MXx2Flrz2D0opON+&#10;eC2rdgmGBlusNk5Z1MDTGjvuy4AH/3lJKww+5ozzkXdvqLWMeU3P0KqRrDb9Y3Hyr8238a7Qf/+1&#10;xq9EiRIlSpQoUaJEiRIlSpQoUaJEiRIlSpQoUaJEiRIlSpQoUaJEiqREiRIlSpQoUaJEr0Bp2JUo&#10;UaJEiRIlSvQSlIZdiRIlSpToMmy//fbJM888k+6VKFGi0SgNuwbiT3/6U2UKgTfeeMP5bbLJJslW&#10;W23l3OMz/vnPf/rTKzheeeWV6dHWwciRI13c1lxzTbe96qqrkt/97nfO3Vvw9ddfV96Bcuedd06P&#10;NgeafldccUXlnu+++67zG9+x2267JTfccEPyxBNPVNKmN4Hn+fbbb5N999238mxzzDFHMtVUUzl3&#10;iRIlGovSsGsgfEH+/vvvKyI966yzpr7jJ1588cUOaaPAb4sttkj3bCy88MLuvBVXXDHZeuutk003&#10;3dQZXffdd196RmPBvTbaaKOK+8svv0y++OILM/49FTzLDz/8kO61YeKJJ27aM3Ld2WabreJW9KY0&#10;rRWkwcknn5zsvffelfR46623elXa8Cy/+c1vksGDBzs3NXZsp59++vSMEiVKNBKlskbw9ttvp67q&#10;gBET4rPPPktdxVDrvT/44IPU1TV45513UlcxfPfdd8kZZ5zh2NVNMR999FHqak3wM68X1V7j3HPP&#10;Tc4888zk3nvvTX2qw4cffpi6iuHhhx9O7rzzzuS8885LnnrqqdS3OXj//feTSSedNDn++ONTnyQ5&#10;66yzkjfffDPdiwNDHpx//vnJ8OHDk1dffdXtdwXOOeec5IUXXkj3mgPyHmlDLaHi2GOPdTW51eAP&#10;f/hD6irRKBT5PrsT2hJVorXRaw27v/71r65UaJFamBg0HKCpCDdCyHavvfZy/jHo9UOecMIJ6Rk2&#10;OGehhRaqnA9mmWWWijsGju+5557Jk08+WTn31ltvzQ13wAEHuHMsZmHDDTd05/znP//pcC7u5557&#10;Lt2zodcP+ec//zk9w4YVBu64447pGTY4Z/PNN6+cD3Q/CxNNNFGy/PLLO/fKK6+cXHvtte795YW7&#10;+uqrK/cKmYWLL764cg7GDu5PP/3UbS+66CLnHwPn/Pa3v3Xbgw46qOK33XbbOXcMnGNxyy23TM+w&#10;wTnXX3995VnBMcccU3HHcPTRR1fuETILTz/9tBkGZgGDzD+HvEVNL37ENwsajq1+m7iHDh3q3DFw&#10;jsXdd989PcPGKqusYoaDWbjuuuvMMDAL2sVAwfd+6KGHOr/HHnss9bWh119sscWSXXfd1bkppOVh&#10;8sknd+diJJOmuC+99NLk559/Ts+woboLjzvuOOfn55dGg/ym9wuZBQqNVhhIASMGbQnYZptt3Bbj&#10;GuDeZ599nLvRoPBPgeyVV15JXnrpJVeI+Ne//pW899576Rk29HmA1rhql44SrYde/1bymvos8LFu&#10;sMEG6V4b8MszQgA1IHlGTogLLrigUwYpmmGmnnpqd67PaqBNQLfffnvqkw3N1Hqfww47LFlkkUWc&#10;Ow/8QGrBJZdckjz66KPpXnEQx9GjR7ufqx/nPOi5ej61G/S1K4I99tgjdRUH96E5zgd+zz77bLpn&#10;gx/scsstl+611QxrnPNw//33J//4xz/SveLQn7TPojjiiCNSV/NBXz76vPrYeOONc2vf/vvf/yan&#10;n356upckP/74Y3LUUUele8VQbbqAIgZSo8C39vnnn6d7bVhttdVSVzEceeSRrnaxWtx2223JDjvs&#10;kO5lgzT0872vdc1EXgGnkfjlL3+ZLLnkkuleW/o0+/m4Pv06q0UYr80226zpcS1RG8aLt6IlIliN&#10;oXfiiSdWwq211lqpbz6o5dFwM8wwg/s5FIHfeRpW0wREHzQN98ADD6S++cCA1XAnnXRS6psPDCYN&#10;t+2226a++RgzZkwl3OKLL5765kMFD2JoaXNZHqh1nWKKKSphKaUWxUorrVQJR01oHvTcaaedtuKG&#10;eZh77rndeaHRlAdqa/3zi4aj1k3PpcZG3X/5y1/SM2x88sknlXMxKNVdxGDTc2eaaaaKO6+P1f/+&#10;9z93nt+cqmHzwDmLLrpoutdmuBQN55+ntTh53SnIcxqWPK/u3//+9+kZNjCw9Nzpppuu4qZPWhao&#10;CeI8auAefPDB5LLLLnP7fEt54Dz6VNI0Tl9VvWce9LyHHnrIDYbq06dPoXAMkuC8u+66y9UOab4q&#10;Aqu5P6/AUyuGDRvmngn069fPPScgrlm1i3Sd4RyLP/30U3pWZ6BFnAOogZ1vvvmcGz/eazNQa00g&#10;cVKDV+MMfHeJ1kGvfSuUSvno5plnHrdf9APUzKbn0wRTdPSmH46mQkpjRaDh6F+ho0eLQMNdfvnl&#10;lf0i0OYfSlygaDhqrTiXHxDAXaRfn/6g9T40M2vTSh78cDSJaif8PGg4fiTatFkE/fv3d+eqkVs0&#10;3AILLFCpPeOb0f6HeeHp56bnULNITQjA74477nBuC5qmgOaUaaaZxrlJn7XXXtu5Y/DjpG6e1/e3&#10;YIUDRcJRk61uRV44BstY5+CX9d2psRICP9I7C7FwNOdmwQ+nbh0lnwWOW99KXji+U0bch8gLR22Z&#10;dQ5+dOmIIaZL+OU1N1vh6NaR17xt4ZprrjGv1wjMNddcydJLL+3c3EP7OldzPwqreemhoL+aXvuW&#10;W25xTdWAQSaqzY0G99Pa2mqei3Op6FC3opprlOg6jDdvhWYDPsJqP0TtEwLD5ossaD80mNd3xQfT&#10;AmjJndqtarDGGmu4cKuvvnrqUwzaxwZBqQYYvPqM1eBvf/tbJVw1nXE5t2/fvi5ckWZxH1orRtNx&#10;NdDmBr+5JAZqTRkBTWl7qaWWck1HRUSeKVaoycLghjPOOGOucQZoFqd2cNlll3U1yhh19AvMA4Ue&#10;vrH5558/WWeddZyhzQ8t713cfffdrqA088wzJ+uuu67bzjnnnM4/C6+//rpLD+7Dc3Ff7p/X91Sh&#10;3wqk9rUo/HCwKEhHPxwj3POAvvAOSR+ekWelqfzf//53eoYNaoWoqSEteRd8P9yffoxZoCYaY3PE&#10;iBHuXtSKTTLJJK7/bB4ocGo4ahepAed95oHn4lziSliuUaTwSncPwpEfeD7CUZv68ccfp2fYoLmQ&#10;9MeIpTZ7yJAhLr5///vf0zMaC94zhTPugYYuuOCC7nvL61sNCEP6853zbNSIMqVLHjh/3nnndQVD&#10;vhfuSZ765ptv0jMaC2rriSvPxbsjzoMGDUpOPfXU9AwbdC/iuahlJ21mn312981V08pTouvQaw07&#10;Pj4Vcz5G7Q+C38svv+zcFhjppeGYd0mFCz86gWdBw/mlW0SQH3UWOBeDTt2Afj7qjoHj2kyl5zKN&#10;RZFwk002WcWNEaruLFALqecgQn7t0uOPP+7cFrQTPOC5tLkIv7z50zQcPwF1Y0BNOOGEzh0D52qT&#10;jYbz320MHNemZf/cvHCI+AQTTODcGMjafy0v3Lhx4yrn0MFffyL43XTTTc5twa+x++Mf/1ipscNv&#10;hRVWcO4Y/DipWwfGZIHjOs2MnqtNkFnguBqq/rl54XgOPQdDUJvD8csaAawDCwCGNQYTwM9v1rWg&#10;4TAeaI4DvNe8ZmMNB9S9//77d/C3wHGaUdUNtJk1Cxz3WyOolVZ3FhhYo+dgYJ922mnOjV+WEepr&#10;GgNQtKCDX9EaO22yBBgGGGxZ4FwdfKDhiuhircDwxNAB3OP555+vuLMwatSoyjk0M/PfAPiRN7OA&#10;bvjXp9Yw7371gGv7TcygqC6WTbE9B732rfARDhw40LkxrqjqBnyIWUPK/R8VzYXUoAD88konGs4f&#10;LURtDJk1C3ouUPc999zTwd8Cx6n9UrciLxwC5v/sFHnhDj744Mo5lDS1wzd+CH8MNBVqOKZY0L4k&#10;GGf0E8uCFT+MQUrvWbDChaN5LXCckXfqVuSFW2KJJSp9BjEEijbjXHjhhZVz6P954IEHOjd+TA0S&#10;AyO7NRxGCP2DALVGebUvfpzUXWTkL8e1JsG6Rgwc19Go1YSj/yc1NYAaBp2WhXBZted+B3TSE6MV&#10;4MeUJ1nQcP5ccssss4wryGRBzwXqpn+d72+B4zr1j3WNGKgBo6kaVBOOgoOeQy0R/YEBfll91zD6&#10;NBxpSP4H+OXVgvtxUjcj1LVLRwxWOPoT+v6NBAVOLRRxD+3Hm3c/jGM9hwoF/1vPGqDk97Hzgd+q&#10;q66a7jUW/v3UXbQgMXbs2IpbkReuRPegV78VRIxmAErpVEFjmGkJNQuEgRgyN954o6umLtInjD4I&#10;NB8wMpJwlC6LNDfRb4RSL/1faN7EYCKueaNrGWxBPHfaaSfXd4iMx/3ymikxPOlEi1HFszGCkOdj&#10;mog8EIYSKYMneMZTTjml0DOSloSlFkPTJq/2BNA3i7SBvEPShnTOmrIG0D+N+5Gm1IhompJmWeDn&#10;RprusssurjaNml7SRgsGWSBN+eaIH++UdMkzJICmKaMvqaXjneRNywE4309TnrHIu2AUNt8pz0g8&#10;NU3z5qVjJK2mKSOV9R3mja6lIEWa8g55nxizhCvSd5VwpKufh4t0UeA9EO7www93aUq+1+kkssA5&#10;xJP7VpOm5CHyPYUOTVPiyijbLDDqkzQlD5Mumofz5hbEsOWbISzfC9OH8J1qoSQLmjY8K89I0zxx&#10;zQPNvKQLeZk05f0X0UXSnulRSB/eoepiOEl2iJtvvrmDLhKOeOY1b9cK4qN5mDThnsSTeRfzoHnY&#10;18UiaaMj2X02c/Q4A6Q0D6OLmqaPPPJIesb/s3cW4HoUVx//4h6CS3B3KE4oUpzgDoHgLoEgxUlI&#10;CC6B4O7eUty9FIoUKVAo7sWlUEqR/c5v3j33zp07K7Ov3Pfe7Hme/7M2azOzM/89c84Zv0BCKXvK&#10;kTZNv2G046U0n3RpYsdHYjsIqHdWlugHpuv8neY5DxsE+zzsJVhmecXSCdjnYfPAMsujTuM8ff/9&#10;9y1TYYE89jKkoxMgzImeB7KENCussELLOkMqec/TdCzz5ilDePZ5OlSRFXfJjrXGUqF/nUnCdUlH&#10;h0wnrefl8eAlHYTMtq8EWUIaHepjHU1KnvMwPtd0LNEa5jnPHlJnqTadacPpiB3jUb8lcNhhh5l9&#10;SYJnIOkYxlWnJpClsUFIBwFVLTiaKpZZovfQdfvbTBO7PrPUmU+yBJJtn6fPmeVpbA9x6jcB8nia&#10;kw7yo5pBRZaQBntcXcfmKu95mo5l3m945ZVXbnMeQ8gss2yW7TBQLNGEs4TE1ku4PmSHnxjWFVlC&#10;GturNe+Qql5fZ35RpI2AVCO2Nlv7GZD1k60x93guYmbqeXm8sEtpvGTXvE4qGJNT8VRsG5Q0Gzt3&#10;+MQeUlObsiSxz9N5MOkYMHBPE/s8SBqic2qmCcd1KMWWrPOwHYIEqKhLftZ5aBXsNOqZyL40BxEN&#10;vKuiRvrsy+rAfPfTEC1pwnENUaHvp04bacJxXyOXdR52lGrnhjDLBpJ1Hn/LdholrOzjzz9JcEiw&#10;z9M8xfwAG8Q0sc9TA3a0FFnPynG3w8kz/RXHqTuuZJ2HfaudxvbmSwv86n47ttcpxDJN7PP028dR&#10;YL755jPrSeJ7zrPPPrvNfp9w3Kdhz3OemonYknWeBmpW0fJnH7awSYJdln2emrOwD01OmtjnabuI&#10;LZrasyWJfZ46sOiPaJrw3ZAG0ovokGfW8CZ2x3Y55/2G1flMxf6G8zp58UNI6CG+31CPWNsZTZ85&#10;SUjj9n+03fbz+4TjaiZiS9Z5pXSMdOlS0T9RvBQJost6lgcfojMzYCCs8a/wQMwS/cDQvqimiT/3&#10;LFGNBsD2TdfziKblfvpHm0f0PAgwpIT1PB6qeE+SlkZS1+lIs0TtUCC6SrrzxGpS2x486TRPQR7R&#10;tEXzlOekoQ09j/eig2A9z7DRxhtvbNJCyNRhgKGcLLn00ktNWv6aNU/zBItGG0laNH5F87ToeTwn&#10;YR3ynke5k5Y8VQ14nsDKaPlIO2zYsJbwPgyzZYmGKIHMaZ5ik5olavNIHLSOyFPVuuoPbJrgNEFa&#10;tPy0cawrCUoTdRLA3lA98H0hV1xhuJm0/PjoO+LdnkdIC0K+YdK4AXg1BmOW6D3IU/WOVieKNMEb&#10;nbSrr7668VJnHWKfJfwokZdo7NAq551OTuOIqhNciHAeqKa+2aMFpTSfTDYlo0NsRSojDTvnhc7h&#10;qEGD8xAfW1Qztt1228V78olOt8MwWYjQUXIeCBE7Pl1aIE6faKMZai+jQ84MX4eIeijqEFReUQ1u&#10;3o5IxZ4OKUSw8+nTp485L08nbYsOG2YN/7my+eabm/PouEMELQPnqSF9XuHnivNAiLzzzjuFzkOU&#10;TDKVUohADDkvTXvqE43BFzoTCaYCnAexDBFbaxMi2FUWOQ/RH8LQgMGQH87LmjLPFeztOI/6miVK&#10;7BXqQRwidsD4EGHURc/L0qBB7NA+YxPMOu0hw6WNEhxfeM4sLb8rtglPKc0nXbZUdBhEPVLzVkC3&#10;88D7MsvWTcU+Dw0fJCSP6HnYZuUJH6Gi5/mCv6aJhrawvQXzCAbTpFUNBuuQuyxhGIW0eh86hLzE&#10;zD6PcDNobfKInkeH5w5bponO/mCHcskjOpSpDWTe81SbAZlDWM87JR1p9T7YPebRSCF6Hp0Owa2n&#10;n376+Ei66HmEHcFuVO+dJcTpIi1G20je83SYGk0Gkve81157zaTV9Giy8w6J2ecx+wPTkOURPY+h&#10;abyZs0J5qOh5Pk/sNNGRBJ1JJ+95OkMFkQIQ1vPMjKPhhvQ+aFLz2rrZ5zEakif2HaLnQbAgj3qN&#10;PKLnEl0AUbu+NNEZirTdzns/6hZp7VApOoyfJaS122HVxGXNrEMa92eTfVmOHqQBzAKipD6PKIm3&#10;vfZLaV6ZLEpHg8yCPF6xKnTuep52SnnEDtyL2jqv2H/dtr1WlvCB2tNYpdnKuKJDfyBEK4FXlZ6X&#10;x2tQhbR6HtfIKwwV6XkYY+cVHAL0PEi62jBmCcb6GmMKZHnT2qLDVADv0byi5BCEBFKG2Ot5IfY5&#10;9jRtaPvyCjZLOkQN1G4qS9DqqkkECAk0q1pFgLdyXtEQPeDAAw+M92aLGu4DhsrzCtpSPY/QM3nF&#10;nfoOcppXdOgP5J3zGbGnWszjFavCD5aeh5dkXtH4gsBnH5gkat8HGHrMChhNOju8FfkTKjp8D/LO&#10;E42QH3pelgacHyvSISx1phnWqbdpoufZsvPOO3v3+4ThZZ0Sjp/KPD/oCPFW9UcNaEy8UppLuiyx&#10;Q0uDMSp/+3RaDP1RIdVzKU1oPPBMxBOSzh0bJv5YstzzuQ8aQmzP9Dy87FyDc1eI6UREdoZ9OA/w&#10;rFnTHxH2Adsa7sd9uRf2MwxDpAmxoHhHbGXID+7NH21WYFvsiCBHRLznXbkf53F+lqDl4500TzmP&#10;jg/blzQhT7gPw32ch+0aS0hwmpAHlBmaLMqBcyjTrA4MN36Gsrkfz8iQGOdlTQzOEAr2lNQ30pMn&#10;5K3tpJIkBDRGE8m5vCv5lBUQF+HZeEbspHg/6gCaGA04nSRoe/getL5xHnmUpZnmbx27Vc1TrsE7&#10;ZjkV0aGjFbTzlPM0lmKS8B5oQTRPuR/nZ03vhWCz5H7DPHuW8P2QVvNU3zPLZACti/sN86xZWi1C&#10;jlDWnGd/w1lDuBBItMs8J3mpeZo18wjDfna7yP14R5ZZQhna3zDn8Y1lhR7iG3C/YbazQmwwnM17&#10;Qcy4F+dSplnaftIp8XCRJvwE8g3b7SLvS9mkCf0C7aL9DVP25E2oQM7ySqj5C4Kji90u6jecFZoF&#10;zb6vXcSRrZTmky5L7FTQZlCBITIaETyPEDGcBoy/Gmzd8syJivAHoxOk03Hl1fTwx452j/thg5IW&#10;nNYVPEvpAGmQ8sSiUyFMBR85ZCDEvgp1Px8198RIOYvwqqD+V2NthrnSZg+wBa9aDZlAHkFM8wjD&#10;R2hb8AJeZZVVMqPA24KdI3WGTjZEQ4TdGY0ehBtvubyCVoCOFpLHvbOGYlQIQaIaGxrZvJoePONU&#10;WwvR4zp5hE4cg3mek84hJI4VWm86BwhM1hRGtuDJChlg+A9bybwCUaWjpfz5Rj7//PP4SLpQv/Qb&#10;pv6kzaFqC8Nv5CVDv2h88g7/ooGCxPA9QYJCwnkwtAkxhITkiX2oQp2mQyewNZ19XpKARpBvmHdE&#10;O6wex1lCO6jfMO1iFqlTocxIT7uImUMe+zM0UCHfuiv8qNAuAsLY5BWcmWgXcSzAHjDPtGBovnk3&#10;yKA6B4EsTRg/NwR4p+whW3qe6zTiE2x3MTHg3tTzPI4zKmgk0SxD7kKnvCylcdLliR1kjk6WP5OQ&#10;YTElhHykIcMUNCj6gYYQSToTJT1M+6NhCLKEYTE8BvlIIT1556XFrgYtFB8pDUOIwS5BX+lI0IBk&#10;aRVtYXiLzoRnDSGSGNuTp3QmIUPi2K9B6MhTbJHyDhmi1cBjjLKngyamVV5heBntJCQtbUowV9Dc&#10;oGmA+IQQScLd0JnQyIcQSTQ+DItyHo11XnKO5opQFdj3QM6pf3mE0DObbLKJIS8QyrykB6HM6cD4&#10;HkOGxSCPEEIcJ0I6IQih5mnI8C31hJ8r6huxAvOSc/IQQohdHuScH5k8wlAe2n4IL+Q+5GeQnzp+&#10;QCAUIUSSnzq0WHwbISYYPBvfBCQmpF188sknzQ+Etot5frBJm4Q8wk8ApjCUpU5jl0cg1vQz1FWd&#10;wjKP0J7ybFlxJF1R85SQNhh57rnnzDeo5DxPNASE0RV+dNBqohnO+zNYSuOlSxM7CA92JAyToAVD&#10;A8cfSpagkeA8NHUY0mLsm2f4B+N1zuPvm3vzh0nnmfVXSyRvzkENz98pHSeNSpa9DMOREBYcNeg0&#10;eUf++LPmtOUvmHek88F2iWlwGM7NE7qA+0BeaBCwJaND4dwsIV94P/KU8yBcNPRZQqNHQ0ujDtni&#10;HcmbLDtCSBX5QpBhfUeGVLLIFsSYsmAol/PocDkvizRBjMg/7kfeUP7kTdZwI0JnTp5yX8g5mg3q&#10;apZAyChD3pP7aB3/9ddf4xR+IZQK53BPGmpC1/BTkaVFoT5SFrwjz8x5/BQwfJ0meJNDQDgPTYGG&#10;ysljn8W3y7NyntbTrOFGhLKgzvB9UN/I0zz1DY0g+aJ5yrPyTWUF06VzpSx4J56ZdoN6kzWDBASb&#10;5+Q8iDLnUW+ybIGxiaIsIL38oFGOdNY8e5ZQPxnq5b58z7Q3eWzeuDbPSTnyjvpNZQkOAWiS0GJR&#10;LtRx2uEskoatMnnKueSNflNZ7SLfQKhnOILmlLwkb2inCPROO0XdzRLei/ej3mie5nESoV7zjuQn&#10;dY375QlZxA8H5U++UHach3aan9k0wfaQcqd9s8uQ2VLShG9Y6xuxEPmmINyhXt+lNEa6vMaulFJK&#10;KaWUUkopZXKRLkHsTvi//4tGCY5DLS24UnCD4I+CWwS3WmAb3Cs4ULCqYAPBxoLNBFsIthZsI9g2&#10;xoh435YC0mwq2CQG6/Z5pNVzWep5mwuSzttKkPc8kHYe2+znXNKsKFhe8Nt4fWUB77y6YA3BmvGS&#10;bfavIlhJQFrOsc/7nWA1gZ6n57Kv6HkcI417Htfimu55ei5YT7CYwB5qCcE0ghkE0wqmE0wvmFEw&#10;VDCzYJZ4yTb7OU5azps6Buucy3WKnjeTQM/Tc9nHuaCvwH327oKegt6CPjFYZx/H3PSKboKk8zim&#10;6Xg2fWaWSXnDc2oeknZ+BwsKFhYsKqCsFo+XiwgWEswnmFNAWVJvqdtav6nDad8i6akP1O8VBGn1&#10;TesN9Xy4YA6BnS8gKW96CXS/e06JEs2KHs429Zt91Get33YdZ91OH4qogDNHKfWRLkHs7pBKdY7g&#10;NsGTgpcErwveErwjeDfGe4L3BR8Lvhf8STBecLrgTMFZgrMFXAtAEnVdwXEf3HQufOcAN517T985&#10;wE4DOM/FeYJxgjGCY+J13ldxrAP7GGlt2Mc68rwJAgg8ZJ4yO1QAefiNYCnBsoLlBHT2wyywzX6O&#10;LxkvdxTsLNhBsH0ObJcCX3qFL73CTcuz2NhJALlfSwAhAesKIEJgfQe6H5DOhX3cPYfja8fr5E2e&#10;fNH3gHSNFIy2sH8Me599jJ+xfQR7CiYKLhJQZ926nVS/zxecKDhaoPXbrju+enO8gHvtJeDnAcK3&#10;jiAtX/nx21DADxbEEFILGZ1bMI9gXgEE1QX7OT5XvA35tOujwq6npFGSyo8NRNUm3IBtyDugo7ah&#10;+wHpbCSdo+hI8jqrgB8E+4dC4W7zYzQkXpKv/EBofqdBy4X0XGcKwVQC+2dLwT199/XBTlPNeXZ6&#10;not3JE9o3/TZ7fdwwTHq5GyCBQQoAai39jfu1m23frMkXwYIuP+UAvtZWWcfx90yLKV5JKg0tAA1&#10;5s1RRx1ltu1JwDWNBlnVeUI1ZpUdaBIDbOwSfIJhr15LBbsHdx/yZ7nOtbLvcQGE7jPBd4L/CH6w&#10;8F8LcvPoKVleIEC79wcBGr6bOykgqS7QTF4iuFBwsQX21Qv2fYrAd00Xl8a4unt3Q8rRztA40ZBB&#10;gtD2+MAxtEGqnT1ccJTgCAvs62jYz8PzQYR2Fewu2KOO4PrcB9JzpMB+Dt9z2jgsxikZONnCSQII&#10;OsTregE/ZtRZX132AQ38VQK+4Tz1SOvNVd26GZKH5m8XwW4CX95COBXkCSQUsgvxUq0ggOwlgeOk&#10;hUCqJl3hq6N6jLQ8H/tmF6Axhfywjrax1oCoKlnlXgMFg2PQ0SeBzl8JgE+znAeQyWWlTPgxA/x4&#10;gSUSwE8cWl/WVXuv2tg0aDrKgvtwDa7lXr8ZoO/IDyg/dXnek7rGqAs/Bfyg7S2g3tr1OK1+k55v&#10;AW06ZNKXP/pckEjIqF2OKtiV4kiCxzaxObHLA6zjBIedZCn1lbYMKUMoPIw18WpEiKNEQWkwVY4T&#10;z8eevJulzs96zTXXmG09hrGobgOdLB/jbra5F0u8BVWICcc+W/7ar190k+yDqKGZ+7fAJnHgx26g&#10;W/Q/IQM/E7G7f//oGdl/mQBSl0SOfNDh3M4A3o+OTju1roLLpCyv7907OkPKE02LPXxHp5gEjkPw&#10;6DSPkGscLYDENCsgdpgM0BDT+NYb3AcC43uWNED+WELeTg0A6dG63SDlcLvAV4eTALG7RhBSv6k3&#10;1/XqaTR3kDTt4Hx54WJfOZdzIGo2ScgCnS4dra8+JmFrudc2UrdHSFtFJwqpg3ih/asn5pH7MuSu&#10;ZC0v0DD1F2hbHgJI5Aq9ekXLyPsuLfdXgpcGiN8ygrxl4EI1975rNwt4PrS4a0ue+N4hCZA7NHP7&#10;Sn7uLef66rIL0pF+zx49zL0xmUjKH/ZD/mYSoAnWcswjeDnjBFNKfSWY2OFVQzgGLUhifakmzY4d&#10;hKu/pmEJ8Lwjve7X6ZvwysGTCe8zvA/1uArbGiBWXbxteW7gwOhO2feK4GvBz4JfpZJG0lhETO3D&#10;dE0AQiokUNhnFA0ZEj0t6Rh+xSbv6hh0FElAK6hAw4Cmr5lwYwxIrmogIXamQwuE2yHmBZoRhtQU&#10;aAuTYKezNSp5YBM7htJs20NX+2HvU5tF1tEwKSlpVvB8Bwj4k9Y/bSUjtYJ9Xe7Dn7vvWXywtXZs&#10;FyF2aO4gdndIWfoIXBJuk3P4LkPqToXY9TLEjuFm3t/X0fmgxI7hUVdTp0RPYR8jLVoXH4FLAsRu&#10;W+lkt5FnZegQTR3atJpDfnghc4r5pAzosJWsZWFqOQdMI/ANz+UBxG4laZ+Xk/ddVu6/jFwLLC37&#10;kwDBgJz58j4PMMvgGr5rp8EmOCHwXSsLnId2eLjkCeSuFZX6lATyhBGMUZKfIcSO9HvJjwT3zSJ2&#10;2MxibxtK7AjrlXeqzVKKS77SaHKh8+Nj3VeALc0kAcThcgGkjeEaBdtXCLDReUsqczTllFEkxNCQ&#10;vf79kzEASJpBg6KfhCB+1rNH9IV8BF9Kw6v4qndHoHcLvpbG8Rt5tu/kOX+S9/p52mkNcR0rYMiL&#10;DtQeCksCGhSGt0IJHnl+h+Tp3+Q5npS8eUIaigq6R3+RxknBth4jHenvkvM433ddH+igr5U8P1uu&#10;p2TExj5y3IZ9jIYM+66Jcu8z5RkmyjVOlzTNCIjrcbKkjqO9A0dLw46msZbQa3Mf6gt5MrG7/5na&#10;4v+i0yS9wkfe0tCZiB31iKFqQ7wsjJD9SbDTueQtDUrstpXvGu0Zw5U6POobEq0W9pAqhvQ28ao3&#10;MNqfW95Xh4MVviFjAMnFcQdN5rZSltvJd2y0m1a++0Aa0m4veQpZhpiEDG1ju8YwpJKuvCA9jkKc&#10;77tuEkiP7RzXgEwp7KFRGwyTQsiwr4MQ7ifv2mzEjrnQS2JXf+kSxA57GeymMKQ/QwChQ2vlDq+y&#10;jRaLY5CWNwSQNYZmGaIFDNcmwQzjSuX/VtY/knNxwlD8Szq4f8n+jsYn8oyfyft8069f9N0UUxgH&#10;AwzK6TzzalMgd0WIHedgJ/WU3P/P8izgMdlOgqb5q+QpDjCc77uuD3TQ18h9IHY4QIR00GimGG48&#10;Vc6FwJwm1/LlQzMA8oQNGtowSFe9wX1wtmlUnnRGYpc13F8LQOxGSv0eKT89GKz3EygBs4dAaw20&#10;cNV6R4aC+80rZe8bGvYB0sfQNMSOoWoIMPnly0cbSpZHSvlD7NQJxncPHyBb1RA7zvddNwmkh6Tl&#10;vZ8SP7zQsbPbX95zH8nXPOSuKLHDGUfLMY8wowZxDEuprwQRO7cA33//fbNtRxL3FbLus4EQhdzd&#10;r1PbMOTLNgEcVex0DOOqnCqVkaE1OiY0VAyVQuJ8nQEED3KH1s4QOyFASuhcuzwf/ifpvpGlS+ya&#10;BUruvpIO4dtBgwzRxWMQslZPYkfnqsQOopZF6hQ2scPLMW8n7RI7yJqvwfLBJnYQJ18eNAtKYpeM&#10;RhM7tL0QO9oaH3GoJZTYbde3ryF22K9B7HxkrJboSGKH1s5HcFy0J3bdcxM7tHYQOwhTqN1isxM7&#10;AOnC/q0jiR2zNhGkmYDZBGy2hZlrCIxcSn2lLQPLEC1AHCYQJWbqPMG2RgXXgmYJSVOx57Jkeim9&#10;JiCStYp9vjpfqBCVnamwVCYKieHDJewBoUCuE9SP2P2fIXYfCnzEqqOB5hBi92Xv3p2I2HWvgth1&#10;ayF2eTvpzkXsKl6jjSZ2p8p9fc9Ta3QujV3HEDvCTEDs6q2tA1PLO3Y+YpdfY1cLYof9n4/wJIH0&#10;ELuQewHS85wh97OJ3eje9SN2eZ0n3Bl03nnnnYh5ppka8IorroguvvjioCntSsknwcSO+RCZhoR1&#10;PFRxfGDOQKCFi9YN8secgkz0zn7mNVRh+8orrzTHffPccZypnb7//nszlY9el2lPdN2W0+RDZXgE&#10;GyEldhA4X2egQ7LY2r0plZmh2J+kQleGW/1kzoZq7JqV2IFmIXZZ5E7T2EOxjSZ2zT8U20HErkHo&#10;XMSu8UOxjSd23ToNscP+DOcSJXZp5E6Pk3Y7aRuLEDvSdgZihzaNGI2j5T33lfeFtKWROz3uI3Y+&#10;coc9H8O9eE/b5egTd/q/f/7zn+3mX544caKZg7iU2kkQsatWIGo++e9//2uO5Zk0++eff45++OGH&#10;eKsiJ0mlxNuRjimPxo5jdAh40f4olf8rOf9LWc+LrwSQuxB8K+C8RgzhdgSxA3i34o17n+Tn3bLM&#10;C9JTJpzvu64P1RI7htXGyzXsQMh5Qf4UcRQogpLYJaPRxA6vWAJGE8zYF+g1DQR+9RGOJJTELhkQ&#10;Hpwe0NhtIOdtKOf58twH0m4kBAZSyDVCyRa2ecR4CwXP6rteGooSO0gZM/jsLO+5g5zrCyzuw46S&#10;djsBgbHR+OH97QOkkTAs5CHOPFqOPmHe217yvam88cYbLREuVIiDe9FFF8VbpdRCGkrs6iV4cRLq&#10;go4pL7HDDu9FwVfSeGKX5iNIPqCpg9yhufNp9JJAeoImd2ViRzwxwsDYU7flAekJ1xIaj6wosSMd&#10;xC6ULJEeQERKYlcbdCZiN0qer5Fx7EpilwxIGbN6rCnnhMZ5W0vSQ7S4hu/azYJqiB3Ei2FnX91K&#10;A9poQqb48s0GsfLQXjJTiJajT7bddts2zhIQu2222SbeqsghhxwSXXDBBfFWKbWQRGJ3ww03tCus&#10;1VZbLdpqq63irYqHi69A55lnnpbCvvDCC80+jWtn4/e//705hrC9++67x1utMttss8VrUXTaaae1&#10;nGuLOk/kGYoFNrH7Whr5EGIHMStC7H4UQOwaMYTbSuwGlsTOA9IxFFuELJXErrbozMTO1+H5QFpi&#10;LW4lZenrTH3oOGLX/DZ2AHs3yNlacl4IsYPUrS3noG0KdWZoNIoQO2ATO+qRr34lIQ+xoz7zDTDk&#10;a88+4RNmmdhwww3jLT+xgweUxK62kkjsdt11V1NYs8wyi9k+9thjzfZAYr7FwrZtA/fAAw8kFvDt&#10;t9+eeKxPnz7RddddF0011VTG9g657777zDQkSefY+33OEyWx6x19I2XVEcTuNukcfPmehM5E7EBJ&#10;7GqHyYnYhXSyNrErvWLboyR2yWgEsWO4Ng+xQ9Zcc814LYpef/31aMSIEfFWRUpiV3tJLA2m/cBr&#10;FXI144wzGi/Ue+65p6UAtTAVuDZ/+umnLccRnB0ghuyDqdvHVJQw2rDF3WYasn333TfeqsjpQmLy&#10;Ok+AjiB2eNM2itjxPl/Ie309YEALsaPzbFZiR/qS2PlRErtkTA7EbnKKY1cSu7boCGK3laTPMxTL&#10;N5BnKBZhpE/lzTffjLbeeut4qyLMKXv++efHW6XUQhJLg1g0e+yxh1mn0H799VfjtADRmzBhgolH&#10;Y8tuu+3Wsk+9ZoE9yb/uU6y66qpGM+jK4osvHq9FbcKa2OcSWkXlZKnAOE/YxC7Jxg7UgtiZ8Cgx&#10;fpDO9wfZlwbSq43dv+qMT+RezIrxdf/+EZPkM5NASexaURK7ZJTELhmNJnZ4cDLzhE3sXBJWa3Cv&#10;ktglwzstWw74rpWFRhM7kzbOS+psGvLa2CH04TPMMEO03HLLRbPOOqsJV2YLXrKlV2xtJbk0OpGE&#10;OE+AaoidAoKWF2jpPhB8JvhJ7oW2j6HZWoPr/iQf86+9elamSZtmGqOxg/CWxK4VJbFLRknsktER&#10;xI5wHpAQDP19hKEW0HliIVcLyTcFgbSJV73RWYgdRAsys6xcA7JF4OA0kAaQvlHhTkBRYse0a1sI&#10;CGfCNezpyjT0CetMXcZzTS+wyzFJll9++eirr76Kt9rL6NGjvWHPSikuDSV2DMe68p///Cd69913&#10;zbFXX3013psspHVFNXZ0TI0idqGA4EHsQodwQ4FmkLh8Zn7bqaeOJsq+kti1RUnsktEZiV1ovek8&#10;xK67CcALgQmNuVYEEKsFpO0oiZ0fSuxCiRbpOxOx4xoQOPe6CggeAYrzTim27LLLRp9//nm81V72&#10;33//ktjVWIKInRagzh6x5557mu0xY8aYbUTTPPjgg2abWSPYtkW3ccRQr1lX+vXr13ItFTXCHDp0&#10;aLTggguadaSRzhNF0Xhi1y+KpprKEDs67EYSu67sFQtKYlc7lMTOD9LSMTea2M0v9yyJnR+kh9ih&#10;jfMRniR0JmK3pZzDNbKInU4p1kOg5ahyzDHHGLs5FTR2n332WbzVXvbbb7/onHPOibdKqYUEEzvs&#10;7nr37h198cUXZrycQjv88MNbjtvQfbfddptZv+SSS1qO4Wix7rrrmvWpp546Gjx4cDR8+HCTjoJm&#10;P8SPJcds4X7sVzlTSODWsg2xO0dQEjshdpInJbHzoyR2yehMxI56U4TYXSv1BmIHSWsEsSOOHcTO&#10;15kmoSR26ehcxK4yV2xXI3YzC3oKtBxViJSBjb7KiiuumKqxK4ld7SWY2DHvK6FJtCAxiiQIIdvE&#10;tbNF03STCsO6DWTmmWdut58JgvW4Ctt41tjp7Jh3jfSKLYrJhdiR9+Qx+Z8XpIcQlsSuPUpilwyI&#10;3dUCZiyh7tjA7i4JV8v3cZwsIWnUG18d8YGZJziH6PurCSBsNiB7wN1PWjwNfZ1pEkpil46S2CWj&#10;o4kds0Mx/Mpo3U033WSOff311/HR9gKxK4diayttGVQnlY5wngjF5EDsOOd2wdPSGf1FGojH5Vmy&#10;QDrS3yXrnO+7rg8lsasPOhOxA5A7BbaaDM8m4Xa5/l29ekaPDxoUTZLtbeSckHqjc8XSCTJCoBgh&#10;96VT9MFO53akaSiJXTpKYpeMjiZ2OEowyX9ewXmijGNXWymJXUns2qEIsUMTwjm3CZjUn8n9fRP/&#10;uyAd6e+Qdc7nOr7ruyiJXX3Q2YhdCG6Ve9wude2R/v2Nt/gIQRFix+iAr2OsJUpil46S2CWjkcTO&#10;Z2P3ySefmPi0eQV7vMsuuyzeKqUWEkTs3AL861//arbxalFx0yC6j+lF7OO6jlMEAY45rsIYPcfY&#10;r4Itnp4DVE4TchYyFMuxru880b8NsYP81pvYnS+oELvuQcTuSWlMIHacH07supfEroZQYnea5K/v&#10;eWqNxhO77lUQu/8zxI7pC30dYy1RErt0dC5iN3k5T2ArHzK0ethhh0VzzDFHNG7cuGjs2LHRkUce&#10;GR166KFmRgpI30EHHdQCttlv48knn4yvVIpKWwaWIRTegAEDotlnn91sq+2c7Tzxxz/+Mfrll19a&#10;Cprl3XffbdaR448/Pnr44YfN+pJLLmmOK4YMGWL2o8q1z2esXtcVjN2rTJKGmqEOOiScJ7DXyiJ2&#10;pPm7PP+3ffpEn0pjD7mrJ8FTYkecOchXKyBjrfhvIFrPrVzvf3L9XzSOnRBhAhQfLjhBAGGjI80C&#10;HW1Haex81/aho4nd6XJ/H1GpNbhPRxG7RpA7rW8QuzvlO4R8+b7ZasF1b+su5FHqzGPxVHs6FOur&#10;Iz40WmNHHLuS2PnRkcQulGhVS+xCiCSkqxpiFxrupJtAy7GoQOKY1aqIEC5t2LBh8VYpKsHE7qGH&#10;Hoq22GILs/7xxx9Hiy66aHT00UdHI0eOjOaee+44ZRTtvPPOLYXN8s477zTrCNu33nqrSU/IFFf0&#10;PBVNr/th6HYa9YqlQzpXgIdlGrEDNwpelobzf1NMEX0t538pBO+L3r2jz3v1qik+k4YZfCL3+kqW&#10;RpPGMGnfvkySW1twTa4dk7po2mmNZulgAbNPjBdMEGA47gOegoB1tGdFbOxsYpdF7jTNU5Ivd8ry&#10;Qtnnu64LSN3l0mhdK/lrEztfZ+wDafcWFCVLJ8v9IVxKfvLAR2qywHnVErujhPQfJdfIA9IrsZso&#10;ZQhOl/xNg/uewPcuaeCH4ya51929e5mh0tvkuiFAC8d5aYDQ3SXf973yfTwl38YkOW97uW/en4G9&#10;5b0gdrsJ6k3s6IyV2GmA4q5M7HoLCJDseyYfyAcCNiuxW0cAYfMRORtK6taRfC1C7LhvI4kdzxdC&#10;7CBcgGeshthxDYIQs/TdA9LH+8wosMuxqDDzxEUXXRRvhckHH3xgHDVKaSvFS6OJhDAneJ/tK4CU&#10;nCe4XHCl4KoE6DG86ux99cIV8ZJhYsBQcL1ACAjei/V/SCP2nnRob0sH8ZZ0bj683Qv0it7t0zt6&#10;H5I7ZIghxuRj3qFRgHfiTYJ7pHG4U5Z5ca+kJ0/o4NGkgDNz4Gw57yTBbrKet4MGEDs0didKw8f5&#10;Jwr5QaOZBydK+t/L8gDBgTEOSoGmIT3EiXl7QzBOcKiAuj1KsF9O7C+AvOLFSbw2Gzs58B3fXUC+&#10;5gFaLMg1S0ih7z2SwA8H55C3lD9Ag5cHpOUaaKRtMusDZhqAtoJ7kpcQNLR22wpG5sB2AjpAQpcM&#10;F6xbZ6wvdW09qaMQGIhMCDFgRomZBNMImPYpBDMIOJeOuxGAtC4h77m4vC+kJC/QTC1fEORpKLED&#10;nDd/Acwj8F0vDZQ5Q55rSN6sKnlDmJ08YIJ+iGwIqQOk31LAdGG+69r4rWBBAXMXV0vscJ4oOlcs&#10;ExYsvfTS8VYpKl2C2B0ilWpFAZ0RjfYkASQjjZSgjSIdHYqv06gXsHWrF3gXNG6q4QE/DBpU0d6h&#10;KezTJ/pFCBxDtT8LoVOw71chf0bbR8zA6aeP7pJzIVghIUhIWySO3R3SmEB6IeU6HOzT7LiYKOeh&#10;gYRcFCF2p0qDOVGQR8t0mpA/0qGlgjhBYrinwr2HfQxQNyGEkAsf8UgC6SGGPLPvPkmA1O0iYEYW&#10;CIwNX6PupskL7M3ApvHyMEHoOyq0zuYB6bmPlgX5Sx4lwS4L8gYCq3njyw8fGBXgPfmJDIljVxRm&#10;iFEAKQglIRA7SBraN3t+2SyQniE2NGho8EKGR4sAsor2DK3W0gJXQ1QvFCV2jQSEF/K6nvyco23M&#10;o5UE1E1+PEKJnQH3kaXvujZC5orNEuzminrFvvPOOyWx80hQaUwvHb5bgGwT106lb9++7dL8+c9/&#10;bil8cP/995v9W221VZv94B//+Ic5hrDtM4xkvy1HSmUkthSNNhoOHCiyCAnE7iwBf/15iUSzQ0kR&#10;JA+CS+f3H4ZlhaxB3rC/ww7P53ABjNMFQ7pTTWU0aQzjZhFkG0WJ3Z3yXBA7SGlIWUzs3i06Tp6b&#10;Tj2E9NDRK7ELsZWziV0RMlktsfNdNwlK7Bph6A85giSxfrjk0dEC37vUGuTNaEGRvEErGZo3NrHz&#10;dXa1BsSOocYiJARiVi2x81231rCJnY+A1QvkaejQaKPhEjtfHfGhOmL3f5nEjuujFUSbOK1A+24V&#10;bOyZHvQvf/mLMd2ivwcPPPCA2X700UfNMQ1afMQRR5jJC4rI22+/HS211FLxVikqQcROC5DZJxCC&#10;E7ONNwuy6667RqNGjYruuusu4+WC9O/f3xA4n0w77bTReuutF2+1Fa0odoWhEPUZbDmmd2/zB0Gj&#10;nZfYXS4VWImdrxPvrIAYoRkkHxh2MsRuinRip+SO40ZzN+WUxpmBa2H3BrHLInccbzSxO6ODiZ3v&#10;2kkoTOyknjY7sQN6n5LY1Q61IHYMlfkIXBJKYtc86Ahix0+a75o2lNjhQOEjdnlllVVWMUv4w+WX&#10;X27WQ6Ukdn4JJnY4Qcw555xmHddkpgU76aSTWo73EgKh3rKw87322suQO5Uff/zRHMMdmqlG8KJ1&#10;heMufPtVxvXp00LscBDAMzZEY+frxDsrlNiRD9gf/SQkLZpmGjPMCrn7uWcPo5n7qUd3Q+RYsq1D&#10;smY4duqpDbFD84edHeQOzZ0vwr/uBzhPYCvXNYdiK44BOBRA7CCTvmsnoTCxE1RL7EKGG4ugM2vs&#10;mn0ottHEjvQdReyWlp8YHwmrB4oMbzcaHUns0uo3x1YSLCyYWuD2x3mF6UgRYt5deeWVZj1USmLn&#10;l6DSwHuFeeCQ5ZZbzizvuOMOo1ZVcmeLHd9u6623NoXP5P1MOYIQ9qSPkDKtGIB7PPPMM+a4yksv&#10;vdRGVYsXri0MxfIHEToUCwFkuJGQIMR76wrgXXgntbv7GmI37bTRj4MHR98Lwf53374GhHmx8e++&#10;oG/0nRC7nwYOjO6XcyFr6liCM0YWcNog+DPDuBDDLJAO3CPA0QNip+WRp0yYPQAtX1Fid7J0mpC7&#10;U+Q6AJLvgx4n7WnSyOKY0EhihxMGZIRnxokiD3AO4BlprInXBnAUqDX02twH4lOU2KFdxomCZV6Q&#10;HqeUInmDXV5o3uBkARmkc1s7Bo4UeUBat4PMAt6ea0t9w16OTh5j+jyYQ/J/TgHalCLEDscJzuc6&#10;vuvXErMJeL+l5V2XlPsBvC6zgNcmS3WGWC4HauE8ASHkXJZ5QXrO9b1/GiDYDHeuLz/djSR2aXWb&#10;/QzV6lBsNTZ2GqbkhBNOiK655hqzHiolsfNLeGk0oeA1yB8EnWdeYje5gHxA44Y2jRAmaOBcECIG&#10;kku+4W2KFuwDaUyM08WAAa2hWRimdcF+gKZv0MDoY2mgCfz8suAV+QN/RRqXJPxD0r4m9/lACOej&#10;3buZZ/G9gwtfuJNQYgcZUCP8UEAOQrVERYldERC6BHJ1iCAkX6oFecpPVhFix09I8LC4gO89pBw1&#10;byDLIXlTNNzJ1vINaBgJXyecBDpyE8ZDiB1akQEChklDiVozg3fhnfDchdy5JMoHNHwAooumb1tp&#10;g7aXdmCE5BWAzPjAsW0kL0m7g7RneHRCKkOGY0mLw0DeYWOcQcAwuS8kkjLkndPKUI+TL8T3474b&#10;yjM3zMYuJ5jpiVEywrF0FxQhdjPOOGP01FNPRaeeemp08803x3vDpCR2fgkqDaYKyRK0ce+99168&#10;1Srvv/9+dOaZZ0avvPJKvKci2ONdfPHFxt357LPPjvdW5Omnn47XWoWx+PPOOy/eqgjhDkKdJ0pU&#10;oPZzAA0d5I9O9j1pjHC6YIhWbfMqsO3y2gZGjiBpsv8FAcQuC0ru3pbG+RG5FuQyy5ZP0ZEBiiF2&#10;oYSpkcQOQF64X+hzVoMKsSv2jhVi5ydxSShC7EARYgeKBiiG2DFU7euEk6DEbm2p4xCfgYI0QtBZ&#10;AYFBs5iX2AEldmjCiPNHvL88JIY0pB0p50BIuEY9iR2wiV1IGZKur4D7Nhuxo/5jkkDYE/JRgxSH&#10;CiN6DMOuvfbaLZMWhErpFeuXoNJQletjjz1mtjVQsc4L99FHH7WkgawhOjWYLbo95ZRTtglcbAtp&#10;pptuujbnsu4LaDxGGj8qGY0vDX0eG7sSbaHOD2j2sNEzxG7gQGN/B3GzHS18IM2vkhZi97zgJYGP&#10;zLmA3L0lDdfDsh5CyEtil46jhSRxP+7re556gTwNfUfOgdgxDO8jcEmACBYjdpXh7dC8gbhC7Io4&#10;XUDs0uyWXEwuxI53gtiF2PTZxI6ZOfIG4iUNaYsSO8gZxC5kJgiI3fJyz6LEDsK7kfz4EljZV098&#10;aBSxYziWGH0+Yvf6668bE6q//e1vBjhKajQMlb333js65JBDog022MBEzigiELtlllkm3ipFJZjY&#10;Ma8bDhIw7IUXXjhaeeWVzdxuetyG7rv66qvN+vXXX99yjEJff/31zTr2d5tttlk0fvx4k26jjTZq&#10;Sadwxd6HV+xqsk3Dm9d5okRbeIndoEGxxq6ilfMROqCaOyV2zwlCiN2bcg+b2OXR2rUSu24dQuxC&#10;SUGjiR33aSSx07xvJLEjPcQuT4BiGzxfI4mdauxCiB0oNXZ+QMZmEXQ2YqdDsb58sEEaH7HLq7Vr&#10;xFBsqMaOiBnMLW/LfvvtZ/jEhhtuGD3++OPx3jBhJFCdMEpplWBix9DpI4880lKQTAu2ww47mG0y&#10;2RZNw0T+rNtA5p9//nb7Yd96XGXeeeeN1lhjjTbp7DH5o4VQFNHYMfSo9mch4Dyu3yiox2kRhDwr&#10;eYGdGw4JH0njRzw7Y18n65A28Is0MDZ+7QEqx0gHsXtKALlToMFzwXAtwB7vH9IAPShLAkbzHPUm&#10;dqSlk4YQQCpCwbk4bHCdvIAQdCZiR17acN/HBY4aLJVk+fINcNwFQY0Jrg1ZU69o0M6JxQHpideI&#10;ja17Td+9FTwfnsZZZejmAcDTGA2cixHycwOB82FbAWQQb9o00CHboCNn1gG1sQsldqRXuzxd90GP&#10;2+l916sHuB/EDuIEyfIBUmRDHQs4Z2tpd5qZ2AGIHc+MzdxggZ33SSBdTwHEbjNpg4fLexqiL+/g&#10;AmcGF8xcUpTYJdVte5/WZ6YW6yFw+2xXtttuO2MLx+jeiSeeGJ122mnRIossEh133HEm5Bmcooj8&#10;61//imabbbZ4qxSV9NLoJELHgPMEDS/ELs+QHiTmbqmsz/fpY+YqZX7TVnS3YO/vET0taR+SD4ww&#10;HYT1UNwmlb9WsK9rwoEIeMb052z7rJqec9Oe1d6vwLP1rwK0bhAvCJiPnAGbwEHoPhHYRNAlg0oE&#10;scczzheEwplmmuh12UfnDRFtBLFDY3e63PNMAbZabVEZ5qug7THCo2jwZ8iTguE9bLda4RwXKOlq&#10;BLhnEWJHHqKRHCP52vZ9XLR9P31HM4esHG+PSn6iZXMBQbtY0lwp514uy7wgPd+6au9cJJXhGXLe&#10;8bLUfGrzDpLe975j5JwTpa0YJet4VWI4ziiBS858IC3ehC7hSwLkA1uwHeV+Ow0YYIhPKLEj7exy&#10;LeZ+ZZgzL0g/U3y+77q1BgSGacWGybe8rNwb+7W2qBApFxAmPF1HSD6RXz6C4qKjiB3vQWgQSJoL&#10;O+99x3lOnQPWhuslrMBbmHuRN3kJrw2GWfmp8NVjBfV5BQHPRhmqsiVNdtlll+iNN96It1oFokc8&#10;u3vuuSfeEyYffvhhNHz48GjTTTeN95SCdAlixx96iPMExAFtFqQHEpRnwnpAmscF98k6c6lqHLZ6&#10;gvswsX7eZ1Roes4NeVbSMt/r04JX5Xzf8KkLCCCA3EHsIG4MzdqOFi44jsMF05tFQ4YYrR3DcRDu&#10;RhE7DVDMdGGQgzzAG5MwG6r5aVZAUqohdniP+q6bBu55qpzny7c0oH2j3CFrvrJOAumJRanau7yg&#10;zPH8zluGBIkmPyYIIdhXlkxfSAdHB+gbCnNBWkJF5O1kSYcX53Zyv+369jVDsf0FIWQLrQ/EBcLg&#10;IylJID1Eq1HEbpCAuWmXkzaDYUsfMfIBErOsYGvJJ8iwLx9ddCSxQ7MVci9Aep4z5H6QPmLfDRMU&#10;JXa+OmyDek9/S4Bi6mYeYrfTTju1s7FDttxyS3PuvffeG+8Jk48//jhaaaWVjL1/Ka2SWBojRoww&#10;GY5dnIpbgLp96aWXxnta96Fu1WswTRiMnHUCE+Mdi4vzl19+ac7597//3XKeLe4+1n/729+a5eyz&#10;zx7vjaKx8qGGBCiGOOD9WSF23YMIU0cSO9/zpKEosfuD4BnpzF6ThsFH5HyA2KHBs4mdj9DZIA02&#10;fHjfQuwYjgsjdj2is2RJsNlqiJ2v808CJLAkdn5wz1CSBdDUUu6XSd76yjoJjSJ2oBpiR7oQYgdI&#10;O1K+jWqJHVofH2lIghI7zvddt9ZQYoe2riR2baHEDq2l77pJaASxS5t5YsKECdHqq68eLbvsstFv&#10;fvObaLHFFjNTjeoUYrbgOMFwalEpiZ1fEomdMmktsFlmmcUUELNKIJtssknLMV0edNBB0dChQ806&#10;wpg6Y+vMHffuu++2XE+hwvpXX30VoVK19yO6TQG656iMl0pDQ5vXecKnsfMRIx86VmPnfyYfKunD&#10;iR2oELtu0T8lbyox5/xkzgVDtp9KWoZZ84ZIMbNdTDGFIXYEKIZw63CswleG4Co5H2LHhO6hxI66&#10;QtDhUGIHIHZoiX0EoFlQlNiRHmLnu2YWqiZ2Al85J6GzEDvV2Pk60iQosRvZp4+xsesngGzlJXcl&#10;sWsP8rTR4U6AEjuIoe+6SSB9s2rsajGlGAIBfPnll+OtcCmJnV8SS2PJJZeMukvFQCg05nt98cUX&#10;zTozTbgFqdss8Zr9/vvvW7bnmmsuM/Gvew7CPtsjZtCgQWYOWhX7HNYvvPBC82w90fTEEqqxAxC7&#10;O6XSPy3nPi7v+Xj3ChFKA2n+Imnvl/VGE7vKM1a0i1ngOUn7F2nEbGJ3qxxLg94TG7vnJX/flk7l&#10;n7J8Ta4DXpVr+gApA3+X876S/MSb1gQslvNTAxsLITcBkKeZxpzPMDoBkhlKJ2gysAMpQ/ooN0gA&#10;5Xu5gPTbCUJmn8DQv5XY+Tv/NGBLpgb6PhLQDLCJXd58IR3p0Wb6rpmFjiJ2nO+7bhLCh2K7RUdL&#10;PfcRuyxyx3HSYmPn60iTYBO7qWQbD0ns0SB2WeSO45MLsVMbO/KLYNC+vAQcZ3ibPN1e8lQDFPvy&#10;IAkQu8XlOhC1kGctQuy4VyixU/s7yCd2oHkJr41QYpd3KDZJVl111eiFF16It8KlJHZ+KVYaTSZF&#10;nCfAFQKdDkunzsoDzoNUsKw3uA8IfUZ9L4gP03OdEa+ngTRM1YXhOfdkQn+m+mKqsCTY+cfzkv4G&#10;AXPGsp7nfDR0aBmZyuxbIXvfSMPrA8f+LYTxByGOvzL/7cwzR+9MPXW0sZyrw7E+wmKDOgIJRCt1&#10;qXTUl0nHgOE+4DmSoGkuEdIMOcAekLAw9Qbkk5+VIiSSc/g2QlFUG9lZiN2Z0sFDziH4kFhAfcgC&#10;U5FRdwj1QPiSEATHvpN3Q7vEzAqQs5kF9nRTeRCijVJ0JmIH4Uma+ioJ68o9mHuVe3JvSDMaUQBJ&#10;8UGP87yQLWa8INRKXjCtGA4NPDPODXmB5g3yuqbkzery3ACHnSxAugh3so+Q2D3l3D3kPEB990GP&#10;7yVpdxPgVcvPiI/UgVoSu9VWW60kdnWQLkHs0Ez8VkDHHkLsJgdA0gxBiOHr6IAeB6RHM6YdrT0s&#10;mgXyPQ02WeIeaOIYgiWOXTTN1EaLx/AstncER66ge8u6sclD0zfFFFE0dGj06VRTRevLuWjtaKSy&#10;tFMcJ/QInfkVcp8r5ZrY6+Wx76qk62bIb1pe1hJol46VZTNrBxWdZSgWYsezErokq77YQMtbJI5d&#10;ESixY2YFiESodqkoOguxQzMFscvSmLogPMg6kq/qacx75hnerkYLChmE2IUO4fKODKmakCYC3/v4&#10;ALmjTRwl77mP5CvT4fnqsw3S7CtpIYIhxK7aodg111wz+vvf/x5vhUtJ7PySWBpjx45tV1huAR56&#10;6KHt0rz22mst6cDgwYPNfuaEs/eD3Xff3RxD2Fb7PRXi4rHfln322afdPuJYMTxSErv2QFsXqtEg&#10;vU3s6gElgnToEElD7Kaa0pA6tc+zHS1abfS6GYJnhnpnmCH6cNAgE7OJCdrzDMfaxO5yIYlK7HzP&#10;6ENJ7JLRGYgdXs2dhdgxxEgAXrQ+ofZgRdGZiN0yghBit5b8vBELbrjkKZPXhwZ97khi53ufJEDs&#10;1hNA7PKQOgVT5kHsuEYeYreowEfsIGrXXXedmSZ00qRJ0cSJE1uA4yT7mD70rLPOMufBGYpKSez8&#10;0pYhWYJ7MpnenzhjIiNHjjTbAwcONNtM5aFETAuVArML2BYCG3PswQcfjO6777427s16Dg4ZRKhG&#10;vv766+ibb75pcz2mJrniiiva3cMOd8KwFbZZkAZfZzA5ARICsQvtbEkPsaPj9F23loCAc89HBNja&#10;YXsHcVMHiwpsh4vYkzYmdh9IfTRR1gV01GpT5nbYuo/jpKOThthdIQ1ZSexqA8hS0XAnF0kZh9Q3&#10;NKxFid0kqV88KyTNriNZKDpXbBGoxq4kdn4UI3aVadrWlZ/Hkti1ha2x4xqN0thVKyWx80tiaeCh&#10;usACC0SXXHKJKTRmf3juuedaCpAlrsorrriicbKw99tCYEL2MY4+88wzx3tbBZdoji+33HJmvJ11&#10;7qPiXg9S6O47UiolzhPYwTBrAsN8lca/MnR2uTyfCz3WFXG5kB/e8Qr5sIsSuwvlOpCeeuWV3Ukz&#10;48Sjso+h1WjqqSvOF/xQMOQKhOxFfWNni/5C6DhOOkmPxg47G+yethFsL8BLFps74tvZYB/HRgoY&#10;tr2UPMr7jlae1pvYEVIFAgI6G7E7TfLIBCmW/NJ3SAPvS15eIvl6FURbluRzFkhH+rPlGpyv16vc&#10;24+JlJ3gnN69TdBhNLy+Ts4HOj6I3W6CehM7SJ07FNsoYgdpaRSxg1R1BLFTjZ0Gfc5D7kjTkcSu&#10;yFDsfvKeOhTbCrtOV+q1AiK4l6CRQ7HVCsSOaU1LYtdWEkvj1VdfNZ6sCDHpVJ555pno2Wefjbda&#10;5fnnnzcaNgT3ZVg0c8H+8MMPZh/C1GMUAmRw2LBhRh2LFs4VPF9VTjnllHitVdDa2UIlxcuJRpGp&#10;goiHZjpeqax0NC6MVkFABPpJMc6U7a6CSdKp6nvh/YcWE3KgmCAftAv7OOnpJM+qc97grAEYirtJ&#10;7vPV9NNH7w8ZEr0jZO1NIXZv9OuXCI6/L+nw/D1Gzuc9sdWzAcm3Qb1Qe0N1KFH4nq8NrDzl2sl5&#10;2q3m0JkuQgDJwhHiAAHfhOIguV4tYV8bjJX8OcZAnluO5wGODCfLOZCu03u0/15dMGOImTVESM94&#10;uQ/veYRcBxwpx9NwlJw3Vjq8AyQtZB8NXB5A6NBm7CBLOs0NHWwk+11sKPWBYxvEafj5yIvN5Pwt&#10;5Vm3kGdFY4eNXaOIHY4aGMVDfuoJSAHOC9yvCOkJJXYAYoeN3UyyDlnjGYDv+WyQhjyhDJj4HrId&#10;AogdzhAhMKFVBKtJ3qwqYNrMPIB0Qc52lbqzs7zvTnJuHpB2BwH5lJavNrGr1nmiWiEGHpyC8Gyl&#10;tErHlEaNhQ+disXHhzcR2jsaU9NACmzvNLYBnpRobyCF9jBdV4G+Uy3gu36tgOYMzQmdJ+WBxg1H&#10;CLRqANs5BRq5EQI0JpQhf5UQmIi5AgmRw1DulFNG0RSDo2jwoIpmD2DnKYTRaPmEPEazzGI8ark+&#10;dQJNHs9gPMRS4MubeoNngjDxnj4ClwQI0/6ypJ5jEwbIt0ZB7xkC+ztNg6bnRw5PR8ww+OYB2oos&#10;0PlBzhi+tzVlWdhG8pR2hQ6NdgYvRwhGFkhLB+3rJNNghuAEeFXi5eojYp0dECWIT6OIndHaCbHj&#10;nmjSfM+UBJ61mcOdAPJFQ8HY700+ZcFOnwbSNovG7rPPPjNz0ZfErq0ElQaaOtfQkZh2tqC5u/32&#10;2+OtVrn22mujddZZxxhUqjDzBEO1DOlyjGCFthx55JHxWquMGjUquuaaa+KtiuARS8ViYmg+dhp7&#10;OgA6GF8DrR0Pf+zYWqlqukTHwkdsXECwIGE7CLCtQ9sDSYummqrFPq9tcGS1zetesc1jiHe66QzB&#10;gyhST2zbPN9zdSR4riLEDq0ZxI6fm6TvoLMDYgZBg+Dn7ZhIR3oIWlFihyZFSZuvc3Xh62jzwAzB&#10;STmisQslIZ0FHUHs1pY8LUrsmj1AMaC+MVes7/1rgWYidgijf+VQbFsJKg0tQCVuuCqzPX78eLNN&#10;oGG2p5xyymjMmDFmH0TMLfSNNtrILIcMGZI4+S/nbL311m3OZf2f//ynceywGTp/4RybRUCFxnBU&#10;/+iTUBK7zgkld5Qd3rAMUxpiJ3Xp1969/R613SxvWuz1pp3WkDu0f2j+OgOxwybMR+B8YG7TyY3Y&#10;+TqgJBQldttKntrEztep+kDaktj50ZmIHekp+1Ci1VWJXZJXrMoXX3xhNGqffvppzcD1ANOTMVvV&#10;jz/+aO6FrX4prRJM7LC369evn9G8wZQhd0cddVTLcRsIM0mcfPLJZl3niwU4QaClw+v25ptvjm68&#10;8cYWmz7ml7OvAxBdIvY6DTXbEDsaUDQ5pcaua0E1doDhSYZPIfCEtzFDsdMJWcNjW4ibxsGzYaYu&#10;wwGDoVmGYwXUBYYqGfpVeysdknUBwVLy10gCWIzYdYvGCYmF2EFcS2LXFo0mdqXGLhm8FySrCHkp&#10;NXZ+TG4aO2ThhReO10pBgkqDwnv44YfbeMfClPfcc0+zzZywtmgaJgVmXaEhU3RCfxt44s4///zm&#10;uMqGG24Y7bHHHtExxxzTku6hhx6Kj0bGc4h9GHLy4WFzQ6dPp72JA/YBGmgNamsbSQM0ODbc43ZH&#10;3+xQ+zWF+24KOw0o+o558tMFaSBW2NgpGGr1ARs8bOPolGlgcJqI5psviuacs0LwsJ/Du9YHNHsc&#10;N+lmNkP21B21zaLDV3BtBY2ZRrin3kAqixA8PUfhyz8X5CfEbox0DpC7PBgjHdexQmZxEIDY+UhK&#10;FiCDCn6CmgX2c/GcaG0pP7vsskD6WtnY5QFp6ZzdDjILHUXsIDAuuH89gFMINoQQEsiywpePNshT&#10;ztHvMy+qJXa/kfOXFUDW8oL0EDvsJN33TwN5w3OG5g2OF0p6bfi+BYWdzpdvNkjTLM4TKvCGUlql&#10;Y0ujRgIRwLOKRp6OEK0FE7VjQF7x0GsL9tNRntKjR3ROr14mrhUgcGkSNM3Z0mGe2L2iPcHuqR26&#10;oV1pLLin91kEeBryzFnvB+x3PFbyJ+0dfftJf4Kcp/fLc88zJP1EwQU9ukc39ukTXd+7d3SdlEky&#10;ekbXyvXBTbJNHDMaJrzAfI0Q0AaLdHTqkDlIfjS7ELxZZ62QvplmiqIZZ6w4YdhgH8dJN9dctCDG&#10;CxfCRF3LS+5Id4jAT9DcMm09Rl2F2EHQfcTPJoouIMuQIR9JSQKECdtDQnu0B/s7Em2fZ5TUH8g+&#10;zw1JC4X77llg7k2GtqlT1LdQuPUyCx1B7CAvDLG55AViWg9AWpjXdLi8J+/bHuSDPz+BL9/SUA2x&#10;AzbZzYISNAgdXrF2nvrywgV5s4IgLW+S8oS+0AS4lnTtQV2u1GcXhNnRayShGYndIossEq+VgnQJ&#10;YocGB5UwHTcanYMEWXG/OE7YCuKEETfMjSWWBNJzXmeIKwYqE93nDxprYoEJIC+h70h6NGgh9wOE&#10;H4GgabBgYMe5c6FprhFyd5YsKXO0fkmerezjGNpB0m4k4GfAkDYcKQYMMPZ5DNlih2eDfRwzw7yk&#10;FYIHQSN8BfeEQPmInAueg6nvIGu+vEsC6SF2nO+7bhIwMeB9ixI74lr5rttMgNxRnqq9qzfo+CB2&#10;ebQatQCdd0cQOzpsyAfEot5AA8WwIe/qy4Nao1piVwTcp5EBiqmfJmi7nOerx6mQc0KIXbMMxS69&#10;9NLxWimItzS0oIgRgzz55JNme/nllzfbiKYhZp0K20sssYSJgXf88cebbYTgw6wT5w7Dxw8++MDs&#10;R+zhVRXWzz333Oi8886LpiGERbwPj9yffvrJrG+33XZmP7KTfKjTyz6IHcOrxO7KmsjcJnY+spGE&#10;04UEdiZiR4w45ov1vUsSOorYhc080ErsGBqF+KSRLI6RBrKDto5zWkKk9OmTOI2ZetQacofn7dCh&#10;hmgxlIdGLOu+CiV2qtnMC9J3BLHbS+q577rNBCV2oe9YFGj5IHa0M74Or9YoiV3tURK7DMg5eYld&#10;kvME04YxixRRLjRmLdyhGnANTLeIj0t4E2z7Mek64YQTzD1XWWUVs1TBhp+0k6t4iR1ThS200EJR&#10;jx49zDYzSyy22GLRWmutZbYpRIwVmRZMCxSHCmzpEIgb+3WmCcKWaOErELxaWCdECkucJpDZZ5/d&#10;bA8YMKAlLUsbtuzaq5eJlk6Fy0vsOA5BCyU9pOe8rOs3CyB24eS18xC7s6Vu5iVYHEfLpiFOzPBr&#10;rLHDuQINHSSuggqhA2jtzBRmkEAhdqPlXIY6VFOoWkKub4N9CjSG1RI7rul7Lx+U2KU5EbkgHSQJ&#10;b2HfNZsNvGNXJ3Z2HDtIl4841BIdSewgXb58qBW4Pigax64oyNOuROwAsSCxZyd4s69PboTcdttt&#10;0SGHHGLWXWL3xBNPGNv8yVW8pUEhHXDAAS1erMwLS3gRHCVgyna8uf/85z8thaoFfPfdd5vZI1j/&#10;05/+ZMKbsM58sYRKwQuWiYL1PBW2d9xxR7Nkdomh0okuuOCCLce4JtfmL8A+d2f5UJmWptHErjNo&#10;7XSGDchWFiZKOnCm5CfeptUQO50uKg/aD8X6yRzgGGmYVgp7PIgdBCYP6SENJAyNFNPPGZu5Oeao&#10;EDw8ZQmDAnkjkDFgHbCf4zMPNY4XXIs/VgzpGdZVxxw6fR+wx2PJPZkl4dAUcFyhdWw/ge216wPv&#10;ZYN3ZbiZ59NnyAPeA6LkEtNGwC2vLEDsMMPg/SCwgGevB5Qckz842tDWAF+nVyuYDlbqOrNB6MwT&#10;9SZ3XH8xuefy0gYsF4PpvuoBiA6BfocJ1pOfp+FyLzMzhAAyU0voddeV+6zfu5fxNg3Ny9CpxBQ2&#10;sQudNg1ix3MrKfXVExdK7EbIeZC7PARP03EOjmLUPV8+Ao5xD55vJgF9sd0fN0rgEQcddJBZhxPY&#10;Qug14uNOrtL40qiDMCsBRpw0uBA7NCr1InYKyEgz4lTsBeXjg1hhXwcpyNtp0lEq0o4lpeE+BwsI&#10;GoymKQ1uWUAkmeaL8sgLHC8oQ4hNXm2WkjtIEtucCwGi3kASgD3bhQIySOcOPmN2C7xr1cEiDp/S&#10;Dup8AXGcbdbor0JEr5fz/ySN5y3SiYFbpaPx4bZevaLbpQO6E4cS2b64e7foEjnvUjkHXCb7fLhc&#10;zgNXyXkXyvIk6oGcd6qcA06TNEnQNCYdS85rALgXzk5KZNNwpNRv5oZW6FRieaYTKwqmITu6p/zs&#10;SPkdKOuqBa01tpJ3Q2Oi2EbuNULKhVApeDvSkWZhKTkPQCDQSoWSl/nkPKba0s66EeglYLgZzSTk&#10;SeF7viKwr8k9wNQC33y4THFmwz5GvhSZKxbYz5AG+xw0ihBQPFx9zhU2bEJIXUELCgELAYQOwkad&#10;SZvCDu0xpk+9BXY5Nlr+8Ic/GAUUwjCtLX/+85/NlKaTq3QJYscfBx8hHo90zI0gds0OozWTTgkt&#10;kWpw8pKfooDY4bjiErcsKLELLQu8adEQhhA7Bel5XvJGtV6QPRtoAjUMC+QObQ22dd9iawdZY5oy&#10;ZrIQEoUNHsO5CmOTJ/vNEC6x86abLnpSzr1BcIuFW+UdknCbkLk7enSPrpf1SyRtq9ay4jySBrSf&#10;F8jSkP0YkP18aJvP9YJ9TwJNG+LWZDAe4PJ84BghWgfKEmLnajxqDbQnxqtR7qnEzu68s4B2qAix&#10;m1/uCeGxO+x6A4Iwjzyv73nqhSRilwbSFyV2RaDEziVuWaCuFIubKMROyoE6o0P/bv1hm+fC9KmP&#10;wC7HRstNN92USOwee+yxktjlFV8Bsj1u3Lh4y5+GSXp1P1h88cXN/pmkc7T3A8Tdd/rpp5v9yKKL&#10;LtqSTgXbFz7Ukti1QondKFkvMsxVBI0mdmcI8TlO3lOJq++ZqoUSQEgeWhW8Yb9BY4dGrm9fY5eH&#10;g4XrePGjNJLqeGGCIwu5e0L2Xy34k8Amd2m4Ta5xnSxtYpcH2CueL0ub2DUrmpnYKSB2Y6UsIXYM&#10;WRsNW51hwk/IPRtF7OaWczqC2EEQ5pX7cn/fc9UDjPB0ZWJXJEAxw6wQO723+zwK6hThxfoJ7HJU&#10;eeCBB8zMU/vvv7+Jcbv77ru3wW677WYmJKhWSmKXLG0ZUoZoAaqNHQ4TbOvME8SSueWWW8y6FjTL&#10;SZMmmXVX5phjDnN89OjR0X777RddddVVZj/7+kqnSaGxbs8D99RTT7VcW4VhMh2KLYldBZ2J2NGh&#10;m6HYQE0RtoP1JnaAa6PB4wcCmzUfsbNJXSu5g9h1qzhfDBhgiN1VgpsFecndrQKI3cUCH4FLQmci&#10;dqAkdu1RErv6gf6CoVUfgUtCo4kdZWeGYiVffGWcBIbkzVCstKc+ApcEiN2aUg7cuxpil0dqEZ6k&#10;JHbJEkzsmHlCw5dA4tZYY43otNNOM/vZx1RjEydONOv77LNPdOedd7YrdLYhe8sss4zxrHXFl57Z&#10;LhC8XdzjePGVGru2gNhha2cPxfpISy1RPbEL86ZtBLFTjZ0SO2Yt+Q6HCoZiGWLt06cl/l2rR20F&#10;beLgxRq7ywU3Cf4YA5LnA8QPTC7ETm3sfPWjGWAPxZbErrYoNXZ+VE/swrxpbY1dmhc2pG+ooK/A&#10;LscQWXXVVeO14lISu2QJKo3XX389XotMiBJbPvnkk3itVZiwX+XDDz80se10PliVa6+9NjrjjDMM&#10;GbSHXC+99FJDGDnuin1dhEawtLFrCyV2EC0cKMiTRoDgvZ2B2OH84Xt+H5hzVTWfhNd4ecCA6Nsp&#10;p4zeE8L2ljzDm/IM4A055sOb8uf8lhx/UdafFjwbgBfl+nfK8lxByHDsFXI/zjlWQD0PwfECX37n&#10;Ad7NZ8fLvCA99yTEzvhA4Kjjq1NZwOuYbwNnn7w4RPKUHyWInUvCssBPAXUnBMTn3El+DJgiakEB&#10;npWEIskDYozhJNCViR0EC+JD3oRgIblPSezaQ4kdeTS/wM03Bc/E87lONiFCeuaQB/ACphHdZptt&#10;4qP5pCR2yRJWGk0qNJwlsWsPbJfo+Jp5iAs0mtiRdh8BXpVoYnzP5APhSOjgcWa4XcBQKVo11bKp&#10;Fk7xBwHauRsFkK335BxmsECDp1o+H1q0fDhmTDdd9Iycx/uitctL7q6SvJkkS4g2+Zu3DvBdoD1z&#10;8zoP+JYulWcNjUdI+jNkPVS7SH2h3oTWb348IHUQ9ZB6w88AmlvCn7jELQ1o93Q2jzwzepBmHym/&#10;/Xv1ivbv29cQNDQkaEpCiFooOhOxIx/IF/UA9hEcF6QDy8o3RmDdkth5QB7J0nddG8SwYzi2h0DL&#10;MUQYrbPl1ltvNfZ3IVISu2QJKg2GTy+++OJ4qyJHHHGE0capnHPOOdG+++4bb7XKyJEjTeGvt956&#10;8Z5KrBkcKIggTTDi/nRkIgzrTj/99GbfpptuavYhX375pbHrW2qppeI9FYHM8aFquJN6xrHrTCiJ&#10;nR82sfM9jw88I1oeiNINct87BK49nAslfRA8hmANsZP6C3mrOFy0t8trtc2LnS6mnNJo+U4SXCQo&#10;Sux87+QDaasjdkLWWAagI4mdr34koRbEznddH0i7nxB8iB2hQOhE0+yeaoHOSOxMiJcAQOyWkXuV&#10;xC4Bck4WseP6aIT52egu0HLMK8weNeecc8ZbFcGsa6+99oq38klauJOS2AWIFiBTfSEELGZbZ5wg&#10;GPFUU01lokDvsMMOZh9Ezi109YghrTpb2EJ6ph9Dfv7553bnI/a+HaUyEleHGDx5iR2dAcQu1GC/&#10;M6Ekdn4osQvJF9JC7NDaQezuFHJGSBIfobMBuUN7d4Xg/e5tiZ2P1IFWYtfThFSB2J0ouFDQKGJX&#10;JOSJauyandgx/25nJHb11NaBktilY/IgdtleuNUSO5/AHZRH5JWS2CVLMLGD1A0ePNioTcm44cOH&#10;t4Q70QK2C3quueZq0eC99dZbZqoyjlGQzGLBvG+ucBxPWYS5aPVayCmnnBLNM8888VZFIHY68wS2&#10;KUzBlNXYc7xC7MLIRGdCVyZ2vFtRYkeHXtHYtX+WNCixu1GI2V3S6VbizfkJnQ3IHWFOPpDz5OOJ&#10;h2LbO1sofuoRT2NGHDz5+YHYUVfPE0Du0NwxLKuA7NmALEEkIXZMYxZS/qStELvw78IeimWI1SVw&#10;LuyYe6HEjuerltiF1BnQKGJHOh2KHS0/Ao0kdgtIHZ1ciN1gQYhnbKOJHRpaiF1ouJPqiF2Yxq6b&#10;QMuxGmGWq1lnnTW64447zOxUDM0ys8QCCywQ/f73v49TtZWS2CVLMLF7+umno08//bSlIDfffHMT&#10;7oRCcUXT/OUvf2kpfKDDqxhL2vsBolOGKQiFgtj7gMoOsg6xI3o2k7urAb+ChryC1n008CfIPsgB&#10;HURXg04PRifNu7bPCx/a5k+joMQutCwmSScEsaOzhdxB2PKAtHSg2Nf586EVmh+aJzzrH6XDvU9I&#10;1x1y/9vlmYk15wJvVhvY2X2DFy0zUTBFGVOWETaFIMdDpoiiKWKYbQHHSDPddIbYcf8TBAzJMv8v&#10;gAgpDNkRQJBwRoD8MZMH2msIaV7yo8TOl9/tUbmngvtdIXnCHL5XyvIKIaiQNh84Dq6StNdIfk6S&#10;6ylZ07qbhDPkPHCWnHuspOe5tYx8ZeiCsCUdQez2lfvuI/fPAulGyfsdKHXsoAEDjHfrLIJQYgcB&#10;URAAOAuQq4UkTxtN7Jh5gvvPLfXJ9x4+VEPsAFEUBgogd7xvHgwSVEPseGYFpC0LeKZWQ+yKTM0G&#10;GewIYvfHP/4x2nvvveOtVsGpcuzYsfFWWymJXbJUVxpNIhA6KhZeY6zjgUYDrB05DTiwO3dmGqBx&#10;186sq4L35l3td9f8sGEfJ72SY7vTrzd8z58H2qlnAeJKxz5GgH2d+95peQIZ1FkozpFz0Uq5mjIb&#10;tkYNQLTOEZwZAwI2UQAZcgFJgqxB4ni/ZwSGDE4phG/wYOOAQVy8NmAfxyCDxNibZZboTdnH81KW&#10;WaYJLtw8TgPXVkAiFTr/rQ92Oq5BfmfNh6ugLBR2GQG3DNPgI29pKErsFBC8EJg5PoXgQWBCiR3k&#10;A89Pl7igocoC2imdUqve4F5MJA+x871HEooSOwCxgyxzHZv85oH7HHnAs+KpvKzcl2FVAHnKC987&#10;5AF5UwS+a9kgTa2JHY4Qe+yxR7zVKkTGSCJ2kMEDDzzQrJfErq10CWK3Xlyx8NRh8mPs7GjkfY2z&#10;guN4ONLh+zq2rgI6o6y8cEH6jiB2jQLvBQkhb3zv7wNEAFJBx36e/AlfJR1unuFGH3xE0IYSQeLQ&#10;EQbEELsppzRDuNjnMVxbcb5oC/abIVyckGaYIfp7r17GsYh6zvtCoHz50dGgPAgjElpPG41qiV0o&#10;zJRiUp4MxaIpCiF2ECUIE2TOHk5sNkAkGRZtNLEjT0PysxpwH5QOobZyzQqb2NXKxu7+++83M1K4&#10;Qgi08ePHx1ttpSR2yRJUGlqAeLUgxJ9h+/DDDzfbiKb56KOPzDbx7di+/PLLzTbTjbCN9JRGa+ut&#10;tzbrtnAc71qEODeaXpfd5ANZeOGFzTpC0Fj+HH4jWFeAnV1J7OTdJJ+wJQvVTpTErj3IQzREtSB2&#10;eQDBw54OrZ0hdkOGGC9ZJXVJThfY5xnbvOmmi16QZ2SOW2xOVTPmy4+OBlrURs6QUhSNJHYtc8WW&#10;xM6Lkth1HLKIHYSLIdKdd9452nbbbU0fv9VWW7WA7REjRhhTLAX733jjjfgKrXLWWWd5h2gR7PQP&#10;Pvhgs475li0lsQsQCo/MIuQIMsUUU0QLLrhgdNhhh5ltjs8999ymMLWgWd53331mHWNItvXY2muv&#10;3bINpmYYScTeB6gEKhBF0tkhTzaTBpB4OkRnR3sXROy6+TubroCixI70EDs6XN91Ozt4ryMEIcQO&#10;QOzQ2p0vhOlq6XDrSewAmjts556V+5ih2L594/h3FScLV1uHNs+ESEFjN/30hthh20WAZZwoIHeq&#10;uUuDL8/qCSV2ofW00Wg0sduW8utVEjsflNgRx85HPtJQErvqALFjaHkmQa2GYpPkuuuuM6RNNXO2&#10;QOxQLiE6zalKSewChMLDW+Wkk05qKchpppkm2mmnncz2JZdcYvYh//rXv1rSsATbb7+9mSOO9e++&#10;+076qmnN+nbbbWfIoBI4Tc9+Ahmy/vXXX5ulnm97xlajscPuytfZdAVA7Bji4n3plPKC9IfJuRiZ&#10;0+lWUNF01RO+d8gDbOZs8NxpGCcd5hgBpNf3/kmAeICLpLO9rndv4wSArV0Flfht7SD7W9N0i5gR&#10;ogXdu0VXWrCPEfcOYJf3qhA6bOaM48V001VIHtOa8SOkmAbIvunk2AwzRNHQodHLQvI2kPMxTcDB&#10;CMcigC2bYpcYEFa+Cd4TItjIodvJhdhh+5sFphEDaOu2ExI/UuoZ9mChxA57MNfGTm3osgDh8tnD&#10;1QPcCwI6n7wv5E7h2ra54B0hZ3i4qt0a8NmoKex0jSZ2EKFh0uYsJ8+bjG7GDs8Gz+0jV3kAAas1&#10;UJ7Qz+LUQYgx7atBPYTQaIRVO/LII+M9rcJ0pNz36KOPNp60tjzyyCNtYuZOblKf0miwqI0dU++U&#10;xK4COkscBNDYMAUSnZHPQNuHzQV0YHRkdp4psak1KAtmCwkld5A4HGAg9rwjzw141yz43jsNnLOJ&#10;YCPBBLnvRIEdfgPYXqrqqarAIQJvUzShhwkgTkngOCAtdRSiRf6rjR9EzCZnNiBuOExsKoAYRnir&#10;M68tZA/gWOGC/aSBPM41V/SLkELuyf0bQe66OrGDsFEvCceUBjf0BI5ghJ9AM5U2d2de4HVKSJE0&#10;dES4E0ZblOTZ8JFOBYSVNI0iZ9UAIkrUBrxqlWSngXcDzMWK08xyUi4+4pYECJiGO6kl7LrJZAD0&#10;tza5q4fg+br88subyBuuQPp8DhfIQw89FK277rrx1uQnXYLYQeaoWCWxawWd5VHyFwixo1OBnPg6&#10;HRdKYnzErl6olthBYmyy5nuvasF1IY+QO4gdoVls4pYFiN1YAcQtL1nSoVHgkj4XeJraRHCE4EqB&#10;IWyEUenXL46f1zMezmXqssr0ZWb4Fq0gXrUzzhh9N/XUhkRimxfyvEUxORE7u3PMAuEnlNgR/sJH&#10;GmqJjiJ2PQU+YpcGnpFzOguxm1HAM0NKfe9jQ8nrAAGa2uWlrfERuCTYxM5Xr2qB3wlwVkTbquVY&#10;D2G4ddiwYV5ixzzy2PH5BFt+YuxOrpJYGjq8ak/87xYgTJrtjz/+ON4TRfvss09LOjv9gw8+2G4/&#10;mX/++ee3269CYEJ7m2CFmganCpXSeaI9lNhhPB/aEXUUsTNaRlnmBcOqB8s5EK56EToF16dzhkQe&#10;J/c9UzrAkCC+EDsmuYco+d6lFlACSL3GG9YQO7Rx/fsbAvdj94o9ns/pAhs943Qx7TTRl4MGGa0g&#10;BBHSWBK7CjqC2K0l5cKwYaOIXUfMPFGE2EF8iEXX2Yid71184P2Is6fEDrtAH4nzod7Ejnq8igAH&#10;CuwjtRxV6NMxrdpggw2itdZay9i/rbbaaongOFhjjTWM3T1DqBtvvLFxqGB2KraZutSVa665Jtpx&#10;xx3jrbZSErsEsYMHI7gTs66OExg1Yl+HaBq8Y/vy5x/Lf/7zn3gtiv7617+adNjGMRsFThbIlVde&#10;afbPO++8ZqnXUtFt5om1j9nrtvNESewqmJyIXYhGsiiqJXYE8603sQNcH80ddnVXCYzGbuDANh61&#10;PqDBqxC7aaMvJD3DupAtrqVaO4XvvtWAb5B7ZX2zHY1aELsQcmdr7GoxFJuFzkTseMauTuyaVWNH&#10;HUZjl0Tsai2vvvqqN3oGGjsUUD4piV2CrLrqqtHMM8/cQsjQzr322mstBcgSTR0aPVyS7f2Mb6vA&#10;utnHdXSSf1tg9lxbhbRMO6ai10V0XWeyUGF4DI0dQ7HEsUNbgQdjkgZA7bq6OrFTGzs6FV+Hk4SO&#10;InahZdEoYse1gQ7FNqvGDkC8GJbF1u4aQTTbbBWHC2azIJAxP2b8fNlgHwGOSTPDDEZjh50e3xCE&#10;i9krGPIGfDM28LaF/GnQYZsE+p7PB8odRxZ14AB8o3nhq1P1QLXEDrskxeopUAKIjR1LyMFsAkhM&#10;vYhMs9nY6XBkEnjGzjYUi92c71184P36C4rY2KHgqPdQ7KqCRgzFIs8991w0atSoeKtVsLHbZZdd&#10;4q22UhK7Osnf//736O233463KoIGD/b9j3/8I3rllVfivZHxkGU/xDFL3GsiNJr83awgoNGlEbY7&#10;Ix+wH2Ie1eOl8k+QZVfCcd3+LzpByMfx0kijsQsdqixK7Ohk9xP48jsNlAXkwNfpp6EosSMtnS3k&#10;RT1F8wDPUrTB5C02diHEDhBs2FdeaWCOWGzzQogSaan/zGLxYK9e0V3ynHfKeh7cIbhL8GBOPCTX&#10;frh7t+jPPXtGj/Tubd6R5z1W4HufJPCeoThR7q3v6qtXtcbv5X4QUL4nX71KAvUNm8d95fxR8TWy&#10;QNoDJE9H9+ljOlCGYxcSEDYjDxaV89H2YNwOqciLmeU8iEW/BoF5YiEx6hULCQqBj0jVC5BIvEHx&#10;cPXleRJIX2SmC4bfOXdVyZuVZBmCFQW/rRPoZ/HW5X0ow3oTuzfffFP+N2eIHn/88TYjgoRP8wU1&#10;RjD9Kp0nOrmglUIlzN8uHS+NcFZHyHE6B+amPE2IkK8j7oyAbAAzn6Z06mgvGT5sFLEj70OHVIui&#10;GmJHR7uXnJt3YnYF76hzDPvyv9agfkKSQogdID2wHSvQrgFX60aZoTElNA5DuHwXJrQKphY4VKBp&#10;N9q9PpXhWqCaPrSAaPrwrpVzmCaN53W9gtNA2ovkPU34GINuJkagD5Xj3c2ctIScOVHO5f18eVBL&#10;EDroGLnngbIM/VEiPfl6bv9+0dmSd2cIYZso1wKny7soJvYA8t3K8bMk3SVTDI4umWbqaJicC0Fg&#10;iM2nobGBLRZYXq4DUcMTE6Jma8OaCWixeM7l5Z0JXaLPnwVCliwpgADZ5KuegNhBsrm3L+9DsLT0&#10;Oe47uWkob8qeOV9DtG8M4aNRy1NfigCNIPWRclNSV09ihyJIbemww1O55ZZbot133z3eaiuPPvpo&#10;tNFGG8Vbk58ElQbj2VtuuWW8VZH55psveuaZZ+KtytAq9nKuaMy6HtLgqDC7hF0xtHJonDwwiInT&#10;LWHWCU2nQqOJShhixzp/8FlDXjax83U2nRmrw+cdAAD/9ElEQVQVYtfdEDs0do0idgyhdTZi53uP&#10;JEDqeMfOQOzywiaAkDw0kycIjNOFkLos2zyOGa/aeJ5aZspAY8cyL7kjHbNsEOfPF6i5HaRThORd&#10;LW0JxK6ItjcUEDvqWyixIx3fHz9Yk4SI8sOlP1++vAAcg+CdJ8T5PMnXZWXfggI6VF9H6wKS0NmI&#10;3XLyvD5yk4RlpA6QH40kdmjQakXs8kCJnbG1lGVeMIRfT2LHddEkZs0V+8svv5jRuG+//TYX/v3v&#10;f5v0//3vf6Nff/01vkoU/fOf/4x23XVXs77mmmuaJQKxSwp3omZjDONOjhJE7LQAjz32WLPNrBNs&#10;jxs3zmyfeuqpJpgg04kos1500UWjOeaYw6yrfP/992bJDBKc4wrXVLLo2vUh7733nlmq7CyNAnGC&#10;sEeB2KF9yCJ2HIfYYfvka1w7M0zHIJ3QRPkL7ghi1yi7xWqJXah9VkcQO+onxK4RtnkQJLxhIUuG&#10;2MlPlU3s/N603YzHrbHRm3KIIYWYOHCNvMTuZAHEjoDOXiLngUvs6kV8FcxQUyF2YaYNbYldrxZi&#10;58sHBcfR4J3bt290rpTBMrKPIcAwYte9hdj5CFWzAGJH272svG8IsWMosKOIXTVBg0PQ2YldtcJU&#10;YpA6JidQAoeXrUoascMUjKHYPffcM94zeUkwscPFGO0bU3qhHsUVWYmeFrCCOWVXWmmlyDZiZEJf&#10;jl199dXG1Xn06NHxkVbhOPPNqbDNXLMsVex1JXZo7GhA80TO79rE7v9iYleZUopwMJA1Opm0DkmP&#10;Q5Q6A7EzcewCO1pA2pLYtQXfCkOaOExAyJi5wgzF9u8fafw7PGdttImBx3DsVFOZbwrtH3ZzkDyI&#10;F9q7NJCm+YldW42dr14lQYdiz5Z8miT5BWmDvCWB4wzHXjBgQHSB5CuG8NjX5e2oO7PGLi+56whi&#10;V8uh2DxoZmLHUCxTitEPK2otEDvs69DmKUHLS+wYvl1hhRWiJOeKri5BpcHE+y+99JJZ14Jknthz&#10;zz03Wmeddcy2LXPOOadZ/vzzz20qwIUXXmj2o+mz9wNkr732arMPt2bks88+a5NOhUaT6XNwwYbI&#10;YCtEJ0Vjn4SuTOyAsR2UDgICw2wJkDWb3CWBNHREaG5sYgepyQKkII3Y+cohL3zX0wDFnZXYQaBc&#10;uGkaSey4B9/OGQL5eKNo5pkrmjt7CjMhby1gG5ipzKYzS54VOz67zKgPNtDoMQsHXsLjBZDACwTt&#10;iJ2QdrWtc4EdnhI7vV8S7PcsioqNXYXY8S25dWpreVbmdwXuMb4pbH8vGDw4OleI8qQ+faIzGZYV&#10;kldBz5b1M3v3MsfPFVJ3ueTtpZKvGKwTWsLXyfpstZaWvFFiRyw0iF0afISrUcBxguccJu++rEXu&#10;sgC5gtgp4UqCS86qAddTYud7pkpZFIOvbGtB7OoB4sViGoAyxe6nay2QOYgdQ7RwAiSE2BGirSR2&#10;nVjodPmjpRHFwxLPPDrELLidaFeC/v3TgZqOSYDtWzjadspp4D6QZUgPxNKQS9muJfS6aCTPlc5x&#10;vCwJQdLsxA7Sdr7AzAMbo2U+WQct88rKPa7t2dOc3wg7MkiQhiyhHCFpkC/qkFvOmp60PJtqyQ3J&#10;m15I3tRC/JjxAts77GRtsA8NH2khjrPMYqY/43y0fGjxGJ4FLvF1Qd746okPLXVHAJkMIX0Qu2Ol&#10;LPBYpbOl47TDlmiIEoXuB6Slw4XgQQr5EQEM0brQY2pewDox7CA/hDxhOBC4BMYHyAgarSzYc7Qu&#10;KOSq0eFOegkIteJ7Bx94f/KE+H4QKogWNndo8dJQSVdBNXPFus9TS2j5AoY6zWxK0g645C0PIHj1&#10;AvUagmeTu1oLGjuiYBBNQzV2eW3sSmJXJ2EYtlGCZok/CBpOOhg6JG30J2dA7NCO1EprkQXuQ4dJ&#10;5+l7nlqCdztLOlqInT3U7CNyLjqC2EFSIHa5HQQEaKbQSnF+I4YbAeSKOmM/u0umFLwTJAwyxrnj&#10;BL/GZI7hW4ZrfY4X2OVxzAzjYps33XTRxXIupBINHNe2719rUD+LEjvCkBBKQsmcr0N1Qdq1Bb66&#10;mIYRcq+tJZ8gMMQzo+P3EY1aoaPi2BHyZF6pJ9zf91w+kBfkCxokn7YrDZDBaohdI8CzEa5GiV09&#10;Y9KFgnrfiADF22+/fdRL2oglllgiuuKKK8w+4uuqMN1YkldsSewShPgwFJbGiWGc2y1A3f7d734X&#10;76nsw6tVhW0m8r3nnnvanKuCF60O2SKaRgMj2+fY6wQ+VtlfGiPG/OmwIXYM79Dp+Br1yQ2NJHaQ&#10;AjpMtCO+Z6klWoldt5LY1RDcAw2d+/xJgIRB7jiHHypD7AYNqkxhJs//Y7e2Dhe24wXkzoRMmXba&#10;6CLZh/lEI4gd9ZN6Sn315YEP1RA70q0j8NXFNGwjdWyE3BMSQiffCGLXETNPNJ7YVeICdhZit558&#10;J81G7NKmFHv66afNtGJM+4n9/THHHBONHTu2BWwDTLE4ftxxx0UnnnhiNGLEiGj++eePr1Ixyfrb&#10;3/4Wb1UEsqZCHLuS2PmlPdOKZZNNNolmnHFG4yjx448/mlkjcHTQAtTCXGaZZczyww8/NAWJp6uK&#10;psFV2SaGCoSpyXz7Vext1klPyBV7/wHC6iF2dO4EyGX4iM6m3h1EZ0BXJnaTpMEbJ0tsCDuC2PEM&#10;vmfzgbpYLbHz5XmtUZTYEeKE4VtjezfllCbW3c89kzR23Vs1dsTBkzYG5wnsJbmGDsVy7bzwPVsS&#10;bGKX99uoVmNXjNg1XmM3ORA70OzEDjQ7scMztpYau48++qjNUCvDrE888US8VZHlllsuXiuJXZok&#10;lsYiiyzSUlgsTznllJapvGDSszFVkSXsZ/h15513Nuvd5UMlZh3rOEuoBm7IkCHR4MGDo4EDBxpm&#10;Dxlk/xTyp9+7d2+zTloVtlVYV9gqWTpdbEXo4Ol46QTRHqhX3uQEOkXtGAE2USGaCQUdXh5wbQUa&#10;F/KdztPX+dYakKtjpMFrJLEDJ8l9IZVqswUgC2kgTy6UdFfKuZC7VrTa1l0m6/YxbOyuE/LD+QxT&#10;2nZu9QJlD0nz5bcNrV+AesfPFEvjTQsIWIzTRYvDhZA9CJ/teMHxOLDxJDkXhx1CFRGHEltZiJ4b&#10;TFmDLFPXqHOQUDT0gLrnAgJnA+JIu8B5XJ+2AnA9F+S52hyae0mZUA+IvF9kKJY6CrCfs23tbOgx&#10;rc+byz2xt3Jt7ADEJA0+spCGjiR23Nv3Di703bGx45kbTezc5wmB73pp6AzEDqdFLcdqxUfsmG3C&#10;Fnv60dLGLlmqL40mkNPlTxpvWBpybHVuEdwmuF0+hjukoQJ39ujK6NGCuyQv7hYycH/fvtH9/fsb&#10;uyc6KZe4pQHCdpLkHUbmNnlpj/bk5XzZ35681BYQnqvkPf8o73e2vOsGcl81NvcRORdFiR3gHM3P&#10;JILrA+fg1GOTXpsc2bAJFGUAudC5W/lxqRe4PveBXF0rP1lXSx6b2SCc/FdARG2nD7SMkEMlZJAz&#10;BWTNBffRyf+/xdaO2S4genjYQvp84BjOGThdDJ0p+qBf3+gxeZa/St1/Sp73aakP4Bl5fhfP9ukT&#10;PdevX/QP+bG8T9JcIvfFmQVQZ21cJdcD5ME1kvYGOe++aaaJTpHrYIiP40ReYofzxPqCEwcMiI6X&#10;73K8XG+cXJeZLHzg2AR51pMlT04VMgyRpINPcwZwsZy8A9NYhRCKjiJ2eO6uJO/L7BPEs/O9j8LN&#10;Ax9py4MixI70v5FnWNZ5pixQFjj3hd5vciN2jPrZJlZE3GBqMFtshQ6xbpOIW0nsuoDQYfK3S6dy&#10;juAGwZ8EELzJDbdKAwDu7ClETzohNCmh9lmkRasBeYOI5AVE5FwBnb47rFhLVMJddI9ulE6Syfjp&#10;NBtJ7CBaqt3KC8gdeaoEOC/OlPekPNBmFXneEHD9nQWQrquFfFwpPw3kta8MfIAoUQdsjbEPHEe7&#10;h/YMzRkk8FNi4eElK0uGaNXxwgX7sd/DOQNbvn/IucxZ+5gHfxbi+Wd5fhuPyzUgfvz0Mfzrew8b&#10;WteulHveJoTwBLk/WiLIWh5iRxoMzdcTjON7lOswrAt89YRAyBw7Wu45XtIfKz8vxLGjEw3RTkEo&#10;OhOx+628q04p5nufWqMosSsSx470XZXY1XIo9vPPP48GyM/P/fffH917773Rk08+GR9plaFDhxpz&#10;rLvvvtukSRKIXRnHLqdQeD2lYVJxCxRDR7axy1N56qmnWtJNJ3/bLHfYYQdzjPUp5Y90rrnmMkO7&#10;W2yxRct+0Ef+4nRdxd1G6DAhdjSMZwuuE0yuxA5A7O6QxuAO6cAYVgsldkVJSOOIndxDOoEbpH50&#10;ZWJHoGkldgSMbjSxQ1sXSux4bsib+y4ulAAyhMrQ6qfMQztkSOpMFwq108OOD2J3n+BRgY/cuYDc&#10;od1Do0/sPN97uCAPmJv2ViGSEDvip0HWQondMXyPcn4SqbMBsRsn6cf362emFMs7V6yisxG7FeRd&#10;m53YMQRcZOaJrkrskpwnjj/+eDOkij0cHq2/+c1vDOjrmcM1SdDYMaFBmjCTVR555ZVXSmKXVyg8&#10;5mp94403oocfflh+mAe1KVBdx14O7xfEPk6h3nXXXfFWK0lTMA3IpptuGi2++OJxivby6quvtrkm&#10;wrBhSexaAbG7XRpJiF1X1thVS+xC54pVVEPsGL725Z0P6iDSSGKHZhBid03v3tGVcu8QYneppIW4&#10;Ug9872ODNBBAzCcqxK6vscELInbyjBC7ewWPCPKSuyflXIgdziyQUe+7WKgVsUNjl4fYqcZuciJ2&#10;nUFjV5zYVeKsdiViR50ODXeCpyzesEkCsRs2bFi85RfbazZNSmKXU9SrFbEL0l4+//zzZh1hG2NI&#10;tHGaBvnkk0/anesK+3VKMVyh7XTErnHPY1iHjr0ciq3A1thB7IrY2J0ojRHEDq2Rr2P2wSZ2QYQg&#10;AMauS65NR3uTdHqTevaMNpT9GJv7SJwPNrHb26A9yUkDxI7gzb68S0IoWYbUucTO9yy1hBI7bOKu&#10;E6KFHSMEmvzOgxBiByB2DMeSn1/E3rGEP0kbigU6HKsau7sFDwsgdy4gewoldk/Ic+YldrxXtUOx&#10;pIXYjZfnhaxB2iBvSeD4WLnfBCmD4wYOjJaXc+lE8xI7DdrbmYjdipI3y8k7K7lLg++dQwGxg6j5&#10;8sEH8rGjiN36ki8Qu2Yid9Rp8mI6gZZjlpxzzjnRJZdcEm+1FwIRo+FLk3nnnTf69ddf461kgdiV&#10;NnadXOj4qGhMh4S9HUMsVwqu7gK4SnCNwEfgkqDEDhs7OmmM4jFSJxQMcf6yQFpIMsNkOF/kBcO+&#10;dNZnCfByrCfOkne8SDrJCdIRrCzbeB0OF6wroBNNA+nQ8jGvMNPR5QXptxUcKg01HpI+ApcG8seX&#10;b2k4Vu6DRosy9JGxWmM3AeV/otwXIsr3lBek9xG4JEAA+SkjX9CivSEd2EuybuPvKXhR8I7gE3nW&#10;f+XAp/JNfCHfxE9TTGGIIPZ9EwVnCnx1zMbZ8nyXCdGCeDEpf15iB/CKpc7tKudCnPNid7nnbpIn&#10;BF+HVEDU5hcskBNECvARhiR0FLHrLZhN7j2zLLPAbAwKiA9kt4gTBaQEshwKtLW+66WhKLHD85fz&#10;VpS8YbaTvOBHgJA8vrqYBeo0zjq+6yq4PvnO8+HRrOWYJWjsNttss+j99983ePfdd6O33nrLjAAy&#10;2T/LLMlL7LCxW3HFFRPDoXR16RLEjo6P+RTp/OgkaIgJeJpnmKXZgZcvHoc+ApeEivNEz+gu+QuG&#10;7O4gwPMwz1AeaUjL8G3IcCPkmuFGQkqE2uYVAdqsc4TYjZGOCONyhgbyhqAgHdPi5B26BaQFaIYP&#10;kXsXIXZFQBlAzikTX3nVGtyHabN8z+KCMrfBvrzaOkBatbO7R/Lzye7dWrRqtqbNhmriIGZo6j4Q&#10;MCSrGj6GaV0w0wXHjJavXz/jWfuk7OcnBkLKz0jWc1PfzpP7HCZLhkZDvGI13ImvXqWBmSe2kueG&#10;oEFqIHeh5CAEHUXsegimEvjmklW489sOEkwtWEqeGe2kj1A1C4oSO8obgh5KXCGftIm+upgF6jTX&#10;SNMOc31MAwjBY5djlpx99tkmIHE1Ms888+Qidq+99pqZOGHfffeN90xeEkTsKLzbb7893moNLmwL&#10;29dcc028VZGRI0e2FD6BjlV0nw2EgrP3fffdd2Y/MWt03xdffGH2IUfKh40xJ6QELQd2dhAiH1Hq&#10;bICcMo8mZM1H4nxQYnd3375G+0IIixBiUITYgUYTO+aKhdjxFxmiQSEdHW0IsQOkZ8gXYjdW7uvL&#10;g1qj0cSOb4ifAd+z5EEosYNUUWfuFfKFUwPODUrukqAE7x6BIXZC8JXU+WzyQIXgda94004zTfSE&#10;7EODrcTO93w2Tpdzz5cfJYgdnWYIsSNdOfNEMnoKsoidDYjdYAHEbml53q5K7EjfUcQuDZA+PGLR&#10;mnYXaDnagjYODRyaM4ZFWa699trRfvvtF6coJnmJHRrAzTff3Dhl/v73v49GjRplZrn64Ycf4hRd&#10;W4KJnV2Avm17idjrrviOHXzwwe32v/766/Faq9hpxkrDTkPLnLH8/WPn1RW0dcAmdrdKA+EjcjZI&#10;d5s0dndJntzTr5/pvHYS5NHWKZTYFbEjo5MOdboIBaSOjvY86WgxRmfoILSj7SzEjjLoCGLHkKPv&#10;edIACQ0hdkDt7O6V/CQOXR5iByB3OE18KOnR2BUldty73hq7IsRua7lPo4kd6AzEDvCMxFAriV17&#10;QLwgdkVs8qirWffLQ+zqJSHEbvXVV4+OOuqoeE9kJkO4/PLL462uLblL4+effzaF9/bbb7cU5Kef&#10;ftpSoIx9634FwpJzEYwj8aa1j7ly3nnntds/YcKEeC0yU5idddZZ8VZFjpEGl+EOOiQaajuMgWvg&#10;3ZlgE7vbhcDc3qO7IW0VVOLVKXQ/6e4UUnefkLoHBw82QWCx1wkhdqRtVmJHBwsmynteIO+oxE41&#10;dnk62yJDsaAjiV1I+VWDaondqXKer9ySAKFCa3aflCNBhIkzpzHnfITOxgOCj+U84tnhSIHTBcOt&#10;TGXG0KyCfRwjjZnCbLrpDLHjPdHw02ZgH4i9H0PDNmzSd5Y8G45IaEQYIQgZ+i8yFAuxc6cUqze5&#10;62wau3Iotj1UY1fI2SJHXkLsGIqdSWCXYyMkr42dErsDDzww3hNFRxxxREnsfLLaaquZ5QEHHGAm&#10;8EUYHv3zn/8cTZw40Wyr4BF75JFHmvVnn322pfA32GADsw/BddmuGDPNNFN8JIrmnntus2/BBReM&#10;91SIoGKOOeaI90qBScO9kuyjYyJ8wnkCyN1F0khdLA1jZ8aFvIPg1r59o1ukY7qlT+/oT9IB+sAx&#10;0t3ev390j5C6+6ee2mglIHZofPICW8Xfywd+lNz3CFkChlmzgHcjGtPThHSeIuecIg0aHWMWKmm7&#10;mbA1qZDrnizPdIrky6lS5ucIsRsjS5wntIOFsAE6Uh84Rjo0KI0mdhBfX74lgXzHzIDwI52F2J0s&#10;51GWvnJOAsTuXiFeT0ndfUzK81Ep30ckf8HDci0fHpJz7hd8iM3ctNNGvwwZEv08xRTRT1Lv/ydE&#10;z8VPg8Fgk4b0f5FzKQ8lc+4zKZk7XYBzBd72mHfgcEGnRnsDYdM6l1TXtL7hPIEndgi2lfccIXmg&#10;Gjs6e+ztAGSvHlhA7glx0na2Www0M7WEXhf0EqB9g6ilAfKnUI0dpA4NKg4tIfARlnqhGmKH40zo&#10;+3FPHByon6FAE512PyWZaOwgdpSf1pVGyHzzzRevpQs2dsxSsf/++8d7oujwww8viV1nEhpOKhZ/&#10;N1RMYtphV0aICLz8ICqdDTy3C94nC6TjfAganTRERGO8ZREZTUN6rsXQtq/zd8F9APdlOqlQ2zzS&#10;M/sA99Rnz4ISHd6Xd/S9T61RDbHjHTHWt5+9GcGzFSV2IYBUKdHF+QnzCZyE0FADSFQWSAcBw2GK&#10;sD5pIM3RAu7HOzJbhZmWjHlrhfBFTGk2oH8UYQOsQLvHMWbEYLqzueaK3hFSSAe3kSBvvaPeMOXh&#10;PlJnKuF10uMncpy0+wnJ3U9+5tC+EPbCJgu1BmFECDWygtwTb0ecE3zasloDEkkstHnl3tj4AR/J&#10;cQFJwkt4bfkJWEfOzRsORNNBXtIcBGqJosSuaLiTtSUdIxi8X8g7alq0dln34vqh4U5qIQsssEC8&#10;li4+YscUZZdddlm81bUlqDT++9//xmvJ8sEHH8RrbeWFF15oNwUIQ7NPPPGEmej3sccei1588cX4&#10;SEWIWecaO7qTAiOEsKBi4Y6OJoaQFBCEZu5AG4WtBaHEh/QhxE4BaamG2HG+77pJ4Pk6C7FjSFWJ&#10;ne9dmgWNInYKyB3Dm2jZmbNVTSjyACKIBzwaNwheGtDCkY5hV7TYhtgRN69vXzNUqzZ6Ln7qEdvl&#10;oembZZbo5YEDzFAXYXX4gaRO+OqKDSV2WYTOBmlHCWnZt1cvQ0LoROtNRCB3w+SeEDtiy/mIWK2h&#10;xG4eubeP3CQBbRaazLWk3CAyPvKRhM5G7EIDFK8t91Ni53ueNKCRyzIv4HiRAMW1EOLc/fLLL/FW&#10;spTELkDcAnS3MWz0pVl44YXjrSi68847oyFDhph1O53Kxx9/bPbb4+hs//jjjy2uy3i6LL/88mYd&#10;2USOo97/jYAGd3tBs3egjQCdA0M6eTofG9USu1DbPNJPLsSu2X82OoLYMYR/vtyPyffVtjQPCIRN&#10;zESIm223lwTSYUuH3alN7LDDqxC59g4XwIRJQaM3dGj0Yr9+prNlqHVTAfUh6/siDcTOl99JaAZi&#10;B+nykbFaYvIgdo2dUozh/3oTu7Qpxb755pvor3/9q5llCuXMH/7wB4ObbropE5pWwUQFCo6//PLL&#10;8V3SpSpiF0fhCJL//CcSxhlvdLy0Z1YJoiFIsK9jrlds5ZgeRAuUMChawApEl4jv2EILLWRI2pJL&#10;Lhl9//330XbbbZc5jk7h2NfdXCo+BrhUZALPhnqBdlUUJXakh9jtI+f7rpsE8lyJHcQgixxoGiV2&#10;oWXG8+0unXHo+1UD7nWodCbHSJ3LS370HTsbscv7ftWC4dELJT+vERLDLA95Zrsws0HIOWdJ+bvE&#10;Th1sKmh7DM0dGsKH5Fg0dCYzPy2x7dDKVRwvKs4Xum60dQzLMmQ7yyyG2EGyMPlgpICfSjR3mC8k&#10;geNozn357QPfLWAodpTcvxFDsaAjiB22cpCD0GDKLrFbS8rZR0J8KIldMkKIHXZ2jdbY5ZWixO7+&#10;Oec0Gn20+5h7XC+4WXCrgNlqAOvMbMUMV/xgEt4LcxLWm0VyP8m//vWvNoTMXr/iiivaFSzBAXXO&#10;V02vYEJg337mmEWYCsTer04b9r4TTzzR7EO2kI+7n+wjnhkNKY0jndMo+Rj2k2NJ2FeOQw78qBAH&#10;HzjPd716wvccWdhXzkNTACGhY7ExQt4PbA2cY6TfXc4flXhf8qYCtGYK8v1waYRO7NMnOk46pAnS&#10;UWeBdKQ/Qs4znZoF+z6+5+D59hKooTkYKdt5sY2kJwhse8R5I9f14Wh57hPkmcdLxztOnrsCIXty&#10;TRutx3pEx0raA+Xa7ju2f8/GgunU7Gfh+WjY2r6b//3cdwS8J/CVtQ1NN17OGSv58qcpp4zun2aa&#10;6O6ppozuFLJ1h7QFtw8e3A7sB6S5d+qpo6uEdBGG5MK+faOL+oF+7cCxC6S8zpP7MoMEDhOvYzfH&#10;vJNzzRVFs89uSFs088ztwf5ZZ62kkbRvyr2xK2IGCDprHCno4IDOTqCAADKKAHDwoU3SdsnXNu0v&#10;eQFGS74cIM96iDz77wcMMMHXGf6l0601IB02VpR7Q+z6CiBdIcBTFUKYFwME/QUQvKLEbh3JL4gP&#10;5C4ERYmdLw9dMPRq5+myAupJVyR2OLBon9xMUpTYvbrKKmY2GsjbXwX/ELwteF9AzEzAOjPevCZ4&#10;RkCgdJw1H+EHsEmkuUqjoODNpZWLCO1UOEgejSkV0AX7mXJlA4FqYRQMm7iwj5MerSDn+65da+B9&#10;hz2D/Qwg6zkVfIR85D4PqCSQHk1EnrwBepz0DFGhYaAzygvjmi+w75d2HwUkizLUTtbXufpAI6ta&#10;F/JH4csLG6QnbzYWqCaG4TgFeWbDPgY4x/dezQae031299187wcIPYNHHktfWdsgDeBbpVOBvECC&#10;6MyyoITJ7pBMp+oB+/X6lD91hfJnP9dgXckZdcMGafFMpI7RiaFZjuaZJ4rkz96QPUjfrEL+IIAK&#10;9s02WxThuU/ahRbC6ttcC+iUT277xHeu0G+WJUSLcCcsITS1BGTDBvsgFbSp6oFrvHCFWLiwj3PO&#10;IrLvt0IM0fq5WF6IKxgmPwj2/hUES8n+UNLDc3JfyhRAYhS6z4Z9HGi9CQH1BTKZpxzcfA19P1AS&#10;u+JCuBMUQqNHj4735CN276y9dnShvAte968KPhF8J/jBwfeCLwRvCp4U3Ch4IY7q8fQzzxjFli2Y&#10;oM0q7cKHH35otgnFQgDlPKFbikiXIHY0vFQs5q3jg+BvTDvtpIpJo0kHDTmAUOQF6fGI4/ysD6AW&#10;4D5KeoqAc7mG79pJID2ddJG8gWi5hMl3D/s494Msh94PjRtlQcesjbevsXJB2jwNmAt9XohP6LNO&#10;DoBsa3lqXgFfXgI7TaPAs0GcGEblmW0yq2TdBgSWOs3zUs8Id2II23TTVTxm+/Y1w7WtMfScmHlo&#10;BoUA/jTzzIbUQSz5WUtrnxR8u3goQrIgE0XIQaPAs9EOo6EKmaif9JCX0HcjPflSlKQVAW0GBB/i&#10;5numWqMcii0uzHoBeQrV2L03fLjxticA+uuCrwQQOdv2FrDvW8G7ArR2DM1+sswy5hq33HqrWSq5&#10;++mnn6Itt9zSzI9r5xPz2F5//fXxVm0lqDTcAtRgw/Y0IW4aRPcR8667/J3pcd1P4EAynak/7P3E&#10;wdN1Fd1nC5WffQzH8rFrDB9fpVRwvFpi57turcF90IL5niULDLNybtaH6oJ7VkPsQvOG9EWI3bZS&#10;lzaOO4aQRoy0aHJC8wVwTkns/IDYkUeN+jaKguejnuYpQ94Jgkd6tHuETTHaOGzuhLzhNatOFtro&#10;s46XLSTPOF0IqfvvjDOacEx0hhoDL6v+MWRoEztf598ssImd75tLAkSC7zeULHUEsePdIHahJLQI&#10;uEdnJXb00cOGDTP288SjJebs7PJzUy9w/bnmmsvY5uOoib0+2jH8ASBPKoccckgmsftgvXWNrdyf&#10;BWjjIG82obOBJo9h2WcFELvX553XXOOss88298XZA/nkk0+iE044Idptt92iG264IXrqqadMfsGH&#10;kqKIVCttGVKG8DAzzDCDtFMzm+1uUtn69etnAv8hHL/kkkvazEjB8r777jPrn3/+uWGuTAaM4DTB&#10;cUVf+ftF7H3g1FNPNfuJYfPqq6+afbZQIdmHvUZJ7FrBtETVEDvszXzXTQLpqyF22LX5rpuEosQO&#10;jV1J7GqPrkrsKO8NBdQxZqoww7B41A4YYLRzeNVC5GwYUofWDueMWWYRYjeDIQWQH9onOka0djyL&#10;grql4DnpoFlnyLEzaex831wSOhOxa6TGziZ260p9KjV2xcQeEkVxdOmll8Zbfnl57bXNJAc4RkDu&#10;XhGglVP7OsV7AmzsGIbFHg+7vIdoE5pEgondQw89FG2//fZmnTh0zB4BsVtjjTWilVZaKU4ZRWPH&#10;jm0pbJbHHnusWUfYvueeewyrXnfddeO9rcJxPG5V2EaNyQwXF110kdmGfavwJ80+DH5pBMuh2AqK&#10;EjvSK7FD6+e7tg9FiJ2WRTVDsTR+jRiKBZwzuRA7SA2w7e9caBpNT/7kGWa0QVoFdSEP7HOA77o+&#10;6D1CiB3vSVtBu0IcvIjZcGaf3YQ/MUGOGZalUbfBPo6RZq65op9kqR22DskytEvdVXtBoHVTyR8d&#10;NPZ12A43agiwCGxiV2QoNvTdSE9b32hiR1BkJdkh8L1DEvQcyr2V2Pnrsw+NJHbNamOH/Pzzz9EK&#10;K6wQb1XmoUfxlCavrLOO+cb/IGDawX8KIHIfOWAfGr2nBbcLzhB0WmLXrEIjSMWaUYAmhlh2EBPX&#10;XsaFdkihoKH3Xa9egEj4niMLRYkdINAz0yCFgHMgWjyv7z3SQJ763iENEEnKWTvAEEA+fO+dBfKy&#10;CLGjrhGGZw95ZmLv5QXpicsYWld5PvKG8veVlQvKDpAvnHdKv37Rib17R8f17BFN6NE9OlY6Fx8m&#10;9OghaXqatMf36WOeE7s0XxmngZhth/bqFR0kywPlumkgDSA9eRN6P96PIObkLd7fvnz3gan5CAPE&#10;cgcB1yCfeWegZNcGdQUSicfxp9NPH30h+EQ6gH9NM007sP9TIYSfCyH8ZpZZop/nmSf6UUgkWiLM&#10;TNDg5CUJpKPjXULezyaOWSA9Q8ahZARAtCA+OBiEgPv5niUNSoh95KRegCjh9PM7yaNVArCq1Fl+&#10;ClwSnwWIP45lZkhelnlREruK/O9//2sT7/aggw7KReyY4vCPAogddnY+Yveh4C0Bw7B3Cc4WPMqP&#10;XCwac1cFp4l15NoqzGF7+umnx1u1ly5B7PCso2LxhwPJoyEN7Qi7IqohdkWAJgRiFzqEWxTch466&#10;Ue8HqiF2EALCtBBSJC9Iz/R4ofWZ54PwUCa+93DBe5EWb03K8IKBA6OzhahNFAJ1unRMbWPDtYJj&#10;pDlLiN0Zkp7QM6E/IhCg38t1xglBPFqWQOPo+cDxMXLPCXJPiBZ1wHfdJJCXEDPylnAvvnz3YR8B&#10;56V5faunL+0QHSWd82wC8tgM4eI1izZvyimjaNCgioOFAns8Qj4JyYvwsMOjdpFFDGkiAPtMgrya&#10;LYgZRCJ0aJT0aN6KELsi4H0gg6HP2RGAKOF4A9FiaDRteBQNm6ZhyjPqRijRIj0e481M7Jp9KNbW&#10;2OUhdv8YPtwEMYfYMcz6hgAS5yN2hDz5m+AewfmCd5dbzlzjtttvN8sVV1zRLBG8cxdddNEWMzSG&#10;hMkzyGc9JLE0JkyY0K6w2B6MJ1gsJ510Urs03377rdmn0Lndnn/++Tb7wVlnnWUiVNv79txzT5Ne&#10;hX0qDzzwQEs6WwgbwD4ldgzr0Vn4GvXJCV2f2FU69bzkpRYoSuyoj81M7IBN7M7r3z86U4iWkjo7&#10;yK8Ljp8BAezVy9yXMsn7vKQjPw+WazCbB8TNF8TYBemImwexQwPnu3YSbGLny/MkEL+S8+jUyCvq&#10;QhI4DgmgY0aTRWdrhm/5qxcShw0etnjqeKFgnwmKjG0eYVPmm9do6mjfiJ+X19YOwgSxo6P2deBJ&#10;aDSx4z6dhdgxTK7Ezvf9JIH0XZHYYU7gI3Y4C9x///1m5ohrrrkmuuqqq6Irr7yyruAegPtdd911&#10;0Y033mhs86fCySkWnCkuvvjieMsvr627rglOfIuAYVbI28cJwHHiBcF9AuLYvUxYI5HTTj/d3B8n&#10;EgQzshEjRkSXX3650eRhhnbyyScbsgcHqoe0ZUiW7LjjjqawBvAnKYJHB9tK7L744ouWwtQlmWYX&#10;sC3EceEYgY5RS3700Udmv85egcMF04bo+djv4TFiX+/QQw8124BZKlTWkIrPPv6M+RBKjV0FjSZ2&#10;3Kera+wARCT0HamPjSR2PB/ELiRvSIvHJmV4vnz3k4SoZRG7itauW4UESno0dqEaNCV2eWfzUM0d&#10;QZQbRezMFF+SFzvKkk4zT75C7shPhhsZ5jYauxlnNJo6nC4qjhZtSR2OGC3EDu3ePPMY+zrat6kE&#10;rOex8SJNEWJHeohdqM1bUajGLvQ5OwJK7CBOvvJOAukhdpzvu24SSN+sxI58SCJ2zSqjRo2KLrjg&#10;gnjLL0+suaYJ0M7c1ThF4EDxvODvDiB0aPQYhmXOaqZG/BOa9iaRxNIYPnx4tOCCCxpGSaHNKY2S&#10;atcQlrgW4wDBuhJAt4Bhqux76aWXopniAH627LTTTm3GnntIw2arT/V6X375ZZtr2+trSoPINg0a&#10;Ggc6NG3EITd5MEKuUS/47ldv6L2LEDsdQggB53EfvFRHSoe7jZSjnQdJ8D17LkiHuI2cz6wjoe9X&#10;LbaQ+3Nv+3ls4uADZGI3OQdbsn1kmQf7SlqmldpJrq/Ezr5nEshXnm9TWQ/NGxpsvp/L5E/XkDuG&#10;WOUZGG71gWOkObdfv+hsSY/dma0t9z1fBW3z5lC5zrFynbGyZJhVh2R94Djpju/b1xA7e+jXf69W&#10;6P0gaFoWOoVXErQsRgsZ20nWQ+wz6WAJdAzZNYGKmekChwqGY6eeujIkC4kDrLOPY7SVpJ1/fjME&#10;S/uGc9ggAVN9TS3AvikJHIegYasFwUuD2nQp8YBo1SIgMudnAW0kGk0ldpCRIrDJST3APcgjm9jx&#10;baVB6wDpGZ7n/JBnVWJXhEgqsbPhu4fCTkOIHbtd94FvgLozvYC6affHzSp77bVXdN5558Vbfnlq&#10;7bWjA+RdCFJ8hwDyBpF72QH7iF/HMOwVAn44/8S32ySSWBpPP/10dPPNN5t12xAQr1i8U1158MEH&#10;jQoWeeyxx0xsGaYUIzyJCq7HEESNa/Pss8+a/Uwhxv55553XkEdbxo4dG69VhNg4zCdrC4apVCyG&#10;KvgYIDMMx24gFRNsKI2xi42koV5flngcAWIF1RPmHvF9fc9TD3AvVOZoDXxGvWlYUfDbGCsKiVpR&#10;rpcETbeCYE3eTzrA9aXj9eWDC81/yiI0bzbmGrLk/UwUf7l/vcD1Fdx7U+4v+0OwtZyzg+TLdvLc&#10;ebC9pN1R8hLyur6cn1afXZA3w2WZJ2/sd6MDwpniFCEZxw8cGI0T8jRWCNcYeQ4fOEaa44TUTRg0&#10;yGj7cF7aQIhb0vNuIPVJj/GdEix4b7nWIXIdptJiSi2gU2zZ0Om2DpT7Ht6/vyFrPK9ez3c/c0/r&#10;OPfbUvbtItfaSa65o6yngTQ7S9rd5Z5by7rOGlHJV3/e6nHynzaJfPlWSNq3c88dfSo/wx8Luftw&#10;xhmjD2aYwQuOfSJp3hOCR3uGrR6OYbR1ADs/F5ihQAQoQ757nlOfFUJCZ0+H7EKHlemwyUvuA7mD&#10;kKKVUQ/eJNhpeFeFEsY0QA4gEzyjPm8ekK9AbRrzQm0hk/LQB9KSJ7wT+YOGmPJUEArHhR7Dm5r0&#10;SrTSys8F9+RdixA7ytT3/knQfGFd6y3LpHpNWn4c+MnoLMSOuHHnnntuvOUXm9jdKWBaMR+xe0mA&#10;4wTDsFcJiG95q+UVy+ijLU8++WR0xhlnmDn1EQjm8ccfb0Yw6yHNXxo5hBkntHIB/mqHCvgjdP8i&#10;daiCYQDUyHibMWehby7DWoHrcx+GUrivPoP7bLWG3icEPB9/0Pz18+zM/+ibFzIJpCf/FW5euNC8&#10;oSxC88Z+7kaAe1Kn6JBCNQykJ+4WQ2loKbKAWYHCfe888D1/FjiPe7OuHbPdcSeBNKr90Wf3fXsu&#10;SENazsEQm3zSzh4ocbChx0hHeoY5VbuU957cD09MykTLxyYkLjQN6XlfLRM3/1zY96M9QovG96Fz&#10;pFLvFWjjAG1ZL0E3QUuHyRAutsrMeMHwLNo8hnRdsJ8YowRQnmee6H4hwHRQVwoZvVrWr+nTO7q2&#10;T5/oOiHQiuv79Ytu6N8vulGI+c1TTBHdI53TBEisnMdQNfNNo9k06FnRIFcQ74uBVvP3sv94ud6x&#10;co/xQoLz4Dh5hjGy3EvupdrRLKA95Z57C2xbV1c764OOFDA0bmvV8gCyvL+840nyQ3GM5GeaZlm1&#10;yuPk3U6RH6Qd5N6c77turcF7QUBDRkRIy0jLVgLqLnU2qY5Tp9HU9RbY/W6zSx5i9/Q660QHyrtc&#10;JIDYYWcHifMROxwn7hdcIyD23d915olbbjHLJZZYwixVsAVE0bXLLruYeMAan7ceElQajz76aLzW&#10;Kn/729/itYpgwOgTJu0nY+250XCGIGggrr8YEqrHCkaGRG4mA/7+97+bfba4LJdG0q5gNKBUPioh&#10;ZMEHyMsMAsgIfx1MRF0vcH3uA3nhvr7naSbwjGg/eWbf+9QSmjeURWfIG+qUTezygvQa3DStXnY0&#10;eD4IqO8dsgD54Roh70daAFkrkqcQtJA8JR3piSVX5H6QS873XTsN+p56fx9osyCNkEC+C8hdD0HL&#10;vLPY8Aip0KDIGhiZ2S9YbwmKjHftdNOZoaSzBEyRRDR9G5d1A91acLlc50ohazcJMUP7sLPAZ2uY&#10;hD0FowVj5DpqA3mU3MO1j1RomqMFhwk433fdJEA69xSEOjEBiEwosSMtWiwcaI4TsgZ54/l976Yw&#10;7yfpCANEWB7ODyWTRaDEjvf0vb8PpN1W6pASO+ohy6S6TB3lR8Tud5td8hC7Z4cPjw6Rd+EbuVfw&#10;nIAgxT68KGBO2esFhEh5drHFzDUmTpxofAQ22mgjs62C2RqC9o5RzVNOOcU4dNRDgkrDLUB3e6A0&#10;KMsIa3XT2PO1IUzOi9jpbHH36zZBkFl3j6MZ0v0AAkVD6auUCpvY+QhHrcF9IEtMnu17nmYCz9go&#10;YgcmB2KH11+jpiOqBjwfWjDfO2QBYlekDLlntcTOd90kkL7RxC4vyAvViPQUoL0zxA5MMUXsdIGz&#10;RfspjnDAgOQZ54spp4xuk32nC9A++MidCwjedXJ9iB0OOyFkS4kdRM1HcpJA+kNlGUrsiAu4h6AI&#10;sQMhxI50DG0yLAqxmyB5lEXqFBA7iCDEjvO7CrFj5AFNs93v2vLVV18ZJ8l33303evPNN83crS7Y&#10;/9Zbb0XvvPNO9N577xnvUSbvd69VK8lD7O5fc01jI4wGjm+CqcIeEDwseMTCgwJ+nK4UnCLAMe5y&#10;ywO3oyV3DqJpI8MJcbKmvPywYcPaeMGeeeaZLQWsQHSJTCmNjXuMGSQYax43bpzZh9jnIGyrPZ7t&#10;wKFiEzv+ciElWY0v5KWRxI4/8M5G7OqtyVR0JmIHIHah4Rk6G7Fj9oCQGQRMWkHRMoTYFcnTIsF0&#10;SW+InZAj33WT0Ehix/cAqWO4y2jrVGPXt2+Lpk69adWjFhitnaSB2OHVR6dDKAbI3cUCCJ4Lm9xd&#10;I9ceI0uICMTJR6p86ChiBynBGUbhEpYkYLcIWfMRIxcusTtW8jgvsSPdcb0rgbSbndjhcLWllD91&#10;sCM1dossski8VlvJQ+weXGst49mPBg6nCMgbpO5RwWMWIHc4TjAMe5qAAOaX4/zUJJK7NJjnVQvP&#10;LkiWuBC7BUt4FBwdEE2vUPWjux/49t99991mP/LII4+0pFPBZkXTlsSuLehoGVpjadbl/lmYXz7w&#10;osSOc8hTlrqeBWzt0FB0FmK3pOTRsgKIRV4sJ3lalNiFlGFLmnjpu14aeD6I3TBp4Nuje7S8vAdg&#10;3T2+vKDIPQEzHhTJ02qI3TINJnbc1wXXsgGpw76J749hWGzu8Iw1YChnhhkqBA/tgHrTul61HJ9u&#10;OjMtEmEYJgiYJonAq4oTYxCzC/LHXJcM20IAIVojBdjZ5SVcpMPo/BgpE8haXhC78HBZcg3Img2G&#10;W9ui9dgo2eaeOCf4nBdcqDMDHt84M+A0gkOJOo+kQdPi0ECQ6lBih4avGmIHCcUhAqwteUD4k7Zo&#10;Pa7AgakosYPUaVgdt34CjtNe8+Oh/a7bJ1cjXAsHyZEjR5qoGltttVW0xRZbRJtvvnm06aabmn1F&#10;JA+xe2jttaNt5P58I2jjCGcCibNJHYDoMVR7nYBvh7p4teU88csvv8RrrfL222/Ha5VwcWg16yW1&#10;K40OFFclXBK7VnBviJNLpmwoCbPJmPv8ecC5NAgQQ5tstEcrSamGhHQUfB10HviulQXyhanyssrQ&#10;Bempb6H5SnoadH6WFFwrDXY63rNIWbp5lRe+a2WB8xpJ7LgfddxHTrmmDwxrK2klluDFkvYcWT9T&#10;gIbgZAGkTAFJozNC08AwEoTuU4Zk6WwgexA/ZrWYYnAUEYsUsM1+jk8/fcXxYq65ouvlXpAJQsmE&#10;aNJIixaNpQ32KdxjnKezhzAElheQNDrgCwYMiC7q3z86r0+f6Fx533OERLlgPzi/b9/okoEDo8vk&#10;vZnej+swlNsOUi98+9EIHiB5ExpIuyixg6DhcEGd8zn1+MBoAt7MkFANyeQjcj4YYifAG1frexK4&#10;FwTPJne1kqWXXjpe8wu2ay+++GK8lV9CiR3erncLkogdjhPY100S7Ct4JHaWIDAzslw8E8XXX38d&#10;9ZI6wHz5ELqdd97ZRAg57bTTjMKsHtIliF01Q7GQER9JqTW4T0cQOxxJ6Oh9z1Rr8I6o6Bv9jl0Z&#10;kCTimIWWIen5q4ZE+66bBCV2lGXIt6FpISJFiF0j0VHELu/QNqSODhoNL+df1K9fdKOQEmzgdMjU&#10;N6TKUCtesARXhex9yLCsEDh1tnCHb3UIl2PG6QKSN8ss0dVyLqQCBwrImEvgagm0bwxjQbJ8ZMMH&#10;CBZaNzrgifJu9gwpvmDaup80pD0rdmYICaTNPUnPcHMwsSs4FKvEDhLlqyc+UHcwayDsTSixI6g5&#10;xE6Jm+/6gHvwHfATz1R3tSZ2xMdNk9VXXz165ZVX4q38kofYPbLOOtF28i78OF0rgLxB5AhU7ALH&#10;iZsEzBO7v+DhxRc318D5E1l55ZXNkjBwGqJts802izbYYAPjXPHMM89EW2+9tdlfawkqDbcA3e1J&#10;kya126czVuABolOC9cUGRIT1u+66y3iJPP7448aAUvcTF8+dQozlOeec085BgzAimq4kdq2YW+4F&#10;sWvUO0ImSmJXW5CXRYgdZV4hdmFlYRM733Wz0LmIXZhNX0cQO867dODA6GbBFULAbHLnA+QOmzqG&#10;Vw2xGzTQ2N1ViJzP4aLidGFs8/CmHTrUaCogIDhQhAzHFkG1xO50eW6ms/MROhekIe2ZQgbpvLlG&#10;Xru89sTOT+RcQOyKOk8UIXagWmLHNbKIHWF/aOt9xI4IGNjhL7vssiaWLTZzkDUb7FMwh+piiy1m&#10;0nJsww03jK/kl1VXXdUbLSNL8hC7P62xhhl2h6jxDfE93Shg7tibY7AOocMG7wwBpgsM90/qjDZ2&#10;CIU333zzRbfddptxnFhqqaXaFCjrMFGWq6yySss+FWaYmHbaaU2IE4RjNlSFaZ+DsI1tncpss81m&#10;XIpViLmm16Ci0aGVxK7xxI77lMSutlBiF1qGpC9C7EgPsfNdMwsmTqOc3+zlX5TYkR5ix/m+6yYh&#10;lNgBOlYCwBIo+PLBg6Nbp5giukoICWFJ0sgdmjvs5Ohw/oUWDls8WerctLbWDu/aNho7hmZnntkQ&#10;O2zLsLPD2w9y5xtGrRY2sWP2EMhTFtHSNNjKYeQOsZso79B4YpetsSNNNV6xHaWx4zpZxI64k7RL&#10;KFK0722UMIxZL2J3qxBS6j6x7PAoh7xB5PCOZf5YBQQPxwmGYQ8XYBpwJt9Pk0ju0khznlAyZwvb&#10;aNcmTJhg1k8//XQzH+wmm2zS5tz77rsveu6556KnnnqqJT4d+4mZB1i30wM8ZBm3VoG86DEMjrFJ&#10;Smp8ITtgXqnAHUHs5peGhXsDOsB6o6OGYsljX/53BaCRAm5e1xrUkfkE1RA7zg+pa6SfU5a+a2YB&#10;YjdP/My+azcDVJu4iKzj7LGsPCtQm7c04KzxG1lWQ+xCtHbYSoHrppnGBA6+oX//6BohCVcJmSHo&#10;MLhCnklxuVybeSsBWrv/Yl9HQGMcLljHqWJqIXqQPYXlbGGCHMtPM0bjzECAFkKdDSA1kK9qoPZx&#10;kCRs1tC4MWcv09Bh7K/ODdxLoefa+0jDjCVc5zTJAyV2aeROj0PsmAKvKLHDxk7nNE4jd3p8TI/i&#10;ceyU2EHU0OBCttJAGgDpsm3sssidsSmUNGpjR/3jOtRB4NZL7sWPEf2s9rugUYLGjilKQyUPsbtt&#10;rbVMGR0kwCmCnxxInE3qlNjhOMEwLOVNXTqnM0wp1pnErlyAvwjIDB0NxMYHtHw4XZBWgbavXki7&#10;h/0Mtcas8sGiRaGzRouZBtIA0kNCi5DetDyvJbgP9ysS9Fk7Wjwx8XB1G0gXpAFLS6O3tDTqtpu/&#10;L89rDRwT9H3zgvQ4M/iulwUMon3XzAL1pd71uVpoufHtU3eS6lYSIMtFh5qpc1nQnwbqKD9J3G8P&#10;qXsQCiYnHyXAUBvvTBvqLYoWDA0bmjbViLGNgwL7sJvzAWcChl4hTffLvcx8tjhUQPimE1IIMawF&#10;uBbXhGxyjznmiD4XQjlO7ovjx4ly75PkOztZvrNkyHFJc4KkPVrOCQUaN0glRC0vsQOQUrSLvvxP&#10;w2i5H+dD0kKIHWkhvJCtPGAOawXzROMAEwrIpO0RnATeheFYe7SsUUI8W+LdhUoIsTtYgNYbe1Mf&#10;sUODh+MEDk2EB6Ie3RyHabniiivMUkctEfIHUzXkhBNOMAqtyy67LDrmmGPMvlpLlyV2TN2TRkxo&#10;pN2pyLoiZpMP3GgqBL7OxgfSFyV2jQTkvRpiR9w1+280DWha0Ows17Nnu6l06g1ICPXVlwdJID2E&#10;0He9LEDOfNfMAvXFd71mBOQ8JE95N+ob30VRYpcX1E9+tDBOR1u7q5CZUVL31C4N+IY2FeqBCqGD&#10;iACInQKCp1BShwYL4oJ90YNS142HLBoI7O6wie7TxwQ+rgXM9QYMqIRnmWmm6MshQ0zniMOHT8vm&#10;w+mCUwRHSTpXW5YGHR5FSwixc8lbGsgf8k8JdF7sB/GSZRFix7zGDJHm0bwB0pCed/Nds1agnmCW&#10;wPeg31SjBOeJennF3r722obgMvsEw6yQN4gcMSFdYGd3voCfEswCbv/Nb8w1dEoxbAxdGT58eLTi&#10;iitGP//8s5lebPvtt4+P1FaCSoPCI7aMCjZzboGyvc0228RbFdGCVxBp2rcf+Pbb9nUaKNkW+08c&#10;MBybNfw4uRE7XweShM5G7ELfT4mdO8yQBpvYNbreNJrY8f34rpmFrkzsgBK70PpWBNRR5sAFu/fq&#10;ZeYoZS5VH3GoBkoEISyQO2K2GWLHsKyQr4ptXsUmz3W8KAJ11sC2z5A8IY8fCmmkIyXWHt6INrlL&#10;wmlyHdI2O7GjzJTYQYaKEjvf8yRBiV3IvULAdVVjR/ur35QKzpBMWFBEq5ZHmNRgySWXjK6//vp4&#10;Tz7JQ+yuXWMN814MnVNfqGt4mru2rNixEnroGAHfD/aTxxJCKJYff/wxXmuVf/zjH/FaFH322WfR&#10;l19+GW/VXoKJnRbgDz/80K5AdX2ANAh/+ctfzLp93BWOHX744dHJJ58cHXfccfHe9ufo9v3332+8&#10;ZtzjrgaFqXiyiN3UUvlLYudHZyF2PF9J7PzoKGLn/mQ1KzoDsSNQsRK70YJ6EDsAuUO7h70bw2wt&#10;xK5fP+NYUStSZ4NrGk/cIUOiD4TgMfRFIOXcxE7QWYjd/pKHSux8RCkJRYkd9ouNIHbY8vmIncr6&#10;668fr9VWcL5EG3b77bfHe/JJLmK3Zlti55uST0MLodFj+j2+HZxVxg0aFF+l4yWZdTnyv//9r6Xw&#10;7IK0lwsssEC05557GkZt73fHkd1zXXH3s42zBEsbKi6xYzuLlJTELhklsWuPkthlY3IhdvUeigVK&#10;7BiO3b1Xz7pp7ICf2M0QEzu8aP3krBq0JXa9DLEjsDJkjTATPjJnoyR2yag3saOO4AiCY0+ajZ3G&#10;bqu1QOwI/nvHHXfEe/JJPmK3piF2fAvULezsIHG2tg6wD8cJhmH5ftDYHddZw50QVw5hagxVI+Kd&#10;glfst99+a7ZteeGFF+K1KDrrrLOivfbaK3r99dfjPRUN3IEHHhiNGjUq2nvvvaPzzz/f7CeUCtGZ&#10;d9pppzbqSxXGpm2xG2wFnSEdWxIwLLejZndVlMSuPUpil46S2PkBscOTfiGpC8wKEQINNpwX2Nih&#10;rcOBYp9evaJD0NrJfYmvlRcY7vvIhouS2OVDUWI3Wt6Te6HVQdOVF5AF7L22kWv4nicJ1RI7yGQa&#10;cOjg2rSf1E/9plxhH0qdI444Ijr44IOj0aNHR/vtt1+07777tgP7999/f5OGJef6OAWC4qiexA7b&#10;QRyJcLRhuNVH7NDa4TgxXkB9gLRfssAC5hpEA2FEk6nQbOGddtllF+M0gR3epZdeaqKG1EOCiF2z&#10;ilasEu1RErv2KIldOkpi5wcOWXRkhEmhPgBfXXFBqBS8qn11MQkQO+4FjuzfPzpRMEbuCzEBPtKi&#10;MORFgBctpM1HOGyUxC4fihK7A4WUE54Fgm+87AW+eqLgOEBzBGEYKc+bx3FCUQ2xwyt2K7lX1v24&#10;/qoCYi3SXvBNuZIVaDhNGGpNmm7r0EMPjZZffvnozjvvjPfkkzzE7rq11jLhZXAowqEHrZw9DGsT&#10;O2Z4wXwAL2lsU69bsjKlmBJOnhGB6A2Rer7eeutFUxFiSAQTNCZqYA7ceoiX2MGuv/vuu3irIuPG&#10;jYvXKrLjjjtGb775ZrzVKrgiTzfddNFVV10V74kMK51//vmjueaaK5pjjjmitdde2+yHmc8+++zR&#10;0KFD210fOemkk+K1yjMRHHneeedt0RyquI12iVaUxK49SmKXjpLY+cHUhTax89UTH3SKJl9dTALE&#10;biYB9ztCCNYJAiV2PsLionpi10gbu8mD2EGC8hA7YBO77aQMGk3sfNdVMKxM3DaeDbKKFz3flCtK&#10;bIoIGrkk5wI0gCussEJ09913x3vySR5id7HwF747YipC2LCho74R045hWcA69Y/6eoCA/GZY+nAr&#10;QPGf/vSneM0vHL/33nvjrdqLl9hp46fibs8wwwxmmNRNQ4bbAhlD7HS2uPvZ/uWXX1rWAUGNdVuF&#10;sfthw4bFW61pS7RHNcQuywGlo8HzNYrYgZLYpQNi57teM6IaYkeg4iLEjnrnq48uSKfEDlSIXV9D&#10;SOpJ7Bh+gtg9JPcxxK5//+innrUndmgA8YplDltCnqjzBB0lIU9CiJ3v3dNgEzsCH/uISxKqJXYE&#10;9c3b5tjEDo3dVpJnvmfyoVmIXTXC7BJJwuT5v/3tb40pV4jkIXYXopiSd2HIme+COuPWSdbZB+mD&#10;/JEX2N0eRGigJhFvaVBIN998czTTTDOZeVmvvPLKloJDzaiNowLRJbLDDjvI9zplm2NMF/bWW29F&#10;r732mtmH2OcgbDOBLkumHmPZnUYmPsakuRA9bPV4NhWOlfADA+xQ4kMlbXZiB4ng+TDeDTVmp9Pk&#10;nFBix5DasvL3XMax86MrEzverVqNXXXErn4aO0DIBmLa0bE/giaNGSswBhdC+UuvnkZzp1OSVYUe&#10;lSnMDKmTazPrBcSOKZzoKE2QYgEdJ8TNBZ0qsIndEfEyD8g/8rEIsYPQQOz2kWv48tCHajR2eJ1i&#10;a7etXMP3PElo9FBsPYgdI3NHHnmkCfaruOaaa6Ibb7zRxLBjPtrQ2SfyEjuCglNelB92dm58RUDd&#10;w3GCb4x6NK/gkGafUkwLaUb5a9N1lhdeeGHUTQrcFoZFp4hfCJZNOoXO52rvU/j2P//882a/Sk9p&#10;YHSc3U37xBNPmP2Ie6xEKzDA1s5CQadhwz4GSA9hoiODPIWAc+oJnF4U/QV0uFnv52I2Aem0kVWw&#10;7cI+bhpdqf++fK4n0BAquVBCmwRNQ3ryx3e9POBa2JQBXzm40HS+azUjIOd2nmblK4AoQ7SGCTFA&#10;e2tPN5aGZQXUG19d9IG5evkho4PBWeOo/v2jkwcMiI6R9nCM3BfSloYx3SvTXuFAYchFjH26VUhJ&#10;K1qPAcjdBoIXhgyRnnUeM70YAYRbZqBwZ5GoBlyP60of86mQVjSGzKrBXKwMb7mA+AE0e4cJsH8C&#10;TMDOXJ15yZ0SO2L2QdQgQQq8T13YxyE0RYjdAVJuaICY9zfP9GAcJx3aMKZ2UyLFrCAbCxgmBEz5&#10;puuAY6SBaLCO9jWU3EHstpX8GenBtlL3AMF4yY/hAp5TRzBqKQzjfvXVV/FWe8F0i3AqKJpwRIDw&#10;8QzffPNNnKK95CF2F625Zgux45vgZwMS5xI7fi7QMPONUT5oY0+ac05zjXPkHsTYg5jaQhg4hpgR&#10;NI61zjNb6nflBgraF22wITJ0wMsKlpdKSCO8gnxYNn4rf1Cr9OkTLSbH0WbNG4M5Ljs79F0YagRM&#10;g8XQkd3RoEFwYR8nPY0KhIm8zQvSLybnk+dco76odJjAfnbfu7nQ+rG2XGdtOccGDZvC3r+OpB0u&#10;77We1B0+Yt6V/K1n3dFrm/K04Mv7eaSTttNwPsPwkBc0U3kBwYFMrCTfxzD5VtBO+fO/FaQxkPT8&#10;udrP7b6Twk4DlpVzV+7d23yb7vfqgjQrSto1paGcQ86FdPneJQnkCQSN57DzDPjy1oX9E5EFJWrU&#10;l9B6qj8Uu8pz7itA+5YXkAqdNoshRBsQGmDvIx1kACNwhpfQmtGpQYYgT78XQKqqBXNwQtAga5A4&#10;Zr9gXlsz9AvRg/Qx44WZy3bKitaQJdtmTls5TtpZZzVaRb1eHnJ3lHwjEOOxUofWkW1CdvC+ECAF&#10;RAjY+wDpVhYQ32xfKT+XwCUBYke4Ezp/rmG3L1ngfgyP3yh5cvHAgdH5fftG50q9P0fqPzhb3uOc&#10;XqCyfZ58sxcISb5G8uxkWer7hZA70iqx9AGPUTSJ1Gem39N+t9YkJc15AsGBwg1QjN3dF198EW+1&#10;l7zEjvaPHxy8ytHK2cOwNrEjoDb1GJJLnpwfzzxx1113meXKK69slvgb4FuAqRo+BSqLLrpovFZ7&#10;6RLEjr9brVzYXGXZMjCMQuOKGpnGl0raVYE3Hu/qy4ckkJ7wDKF5Q3qMSEPv12hQN5YRrCnP6Wvc&#10;fFhL0oJ1pJGG9Gpn3ayApPCTo9q7vEDzxjD8cvKefCd5hxxNOgHEx/c8WWByfUN4ctzPfL/SQUPy&#10;+PbRFPreJQnkCROYk0e+Z6k1+C7MT1aOd1NQR1Wzs7uUxX4CSIKPPPiAtmGkANIGqciCEj00S2Y6&#10;JclfuxOrJdCAQBzpGCFmlwsMoROizhCtDvti26dg9gv2GYcLIS2q+YOEMhyGFi+b2KHN7B4dI/cg&#10;ZAfDnHlJD+mwKYPYudO7pUGJHfnL+b5r+8D9CI/C/S4dNCg6Q977dLnvaXI9m2Ao2A8myr0gd8cK&#10;4fut7Ge4NJTYaf1z66SCOkk7zzdUL2K30korpRK7Aw44oGVOVhW0YdUSu7PXWMNo5sk38p76yQ8O&#10;YU1sMOMEPzxocKlLtLWj+QmJhfAtKt9//328FrWZjeOPf/xjvFZ7CS4NghBTiOrRgc0b233kb0FF&#10;C/qSSy6J91T2KYN97LHHzDbTauD2y7orveXPBBdhW0jH+Lp7Dn/FbAP+IiAlVD5fpVRMLsSOfODv&#10;35cHSShK7CgHPvjQ+zUaSuxCGjwAsUPLR940O7GDYNHYoM3ykZskQJIqxC7MQQCQr0WJHdqAkHrD&#10;s6EZhtgxLO97lySQJx1D7Pzv4kO1xI7hwiLEDk0FxA5tUBKJqAUgeJA77nWFwBA1ISRpXrgVgsdU&#10;ZL2MBu8XAQQWckcnm2c4VjV2HUXs8t4PLeHyAoaMLxbCC2HLKg+OQ/7Q3I2Xd2QYN+SegLS++miD&#10;uomGCntTta+z+2P6fezsN9lkk2jdddc1UTDWWmutRHCc6UkBc6myvfXWW8dX8wsRNYgHZwtavmqJ&#10;3cTVVzee/eQ9ZUb9cusW6/xI8EOBrSZ5zM/iblJOzSLBxG6eeeaJ5pxzzpaC7CEVbs0112xRMWoh&#10;33TTTS1pVllllWijjTYy6z///HNLGmzqiEWj2wpkscUWi5ZYohIXxhXSqLoToeHUcyF22DJkETs6&#10;EYgdZKSrkjveqwixIz3khbzxXdcH7tVZiB15Ui2xw07Plw/NgiLEjsZJiR02ZI0idtSdIsQOUwuI&#10;HX/YIZpJJXZFSWgoeD+Ine89klA9scuvsaMDU2KHbRFki6G9ehM7jNIZQr1KYIZhBw0y88dmauz6&#10;4nQxtSF2vCtDzwzz2vZ2LrRTPlryBa9Y7MMY6szbBpCuCLED9lyxvmv7wP1UY3fJwIE5NHYxsZMf&#10;MoZsIXYaEBmSGPKeWv/cOqlQYoc5gx3eqJFSL2J3xhprGLJK3vFt8NMAidP6o6CeYUrAN4Z2j3Zl&#10;92b3ik0TCvA3v/lN9N///tesE0sG9+Ne0hAQ245YdbZogWvhH3300UaNyvrZZ58dnX766WZ9/Pjx&#10;0ZgxY4w2DlHN4O677x7ts88+Zp9eg3llbTUmHZgeo9GmIcUWgEYRUBFdUEEhgEzZw/l0EHlBp47G&#10;BkBmmg36bKAosaMjIm987++C/AP8wUF6uIbmfRH4yqsW0OvTYfKMeRs7RS2IHXWzEeBelB9EjW9C&#10;AQFyYR+HJEHssJmzHQSoE0lYRjoVHUbl3loP3WdyYdfZUGIHIHa8Ix6uvKc6e9jvo9BjAA0f70ge&#10;2c8QCt87uSAd3yH38r1DEqiv1FOWe0nbeoAAOzt1fECTkAbsg7Cxw5iecAxpsI3yse2C2J3bq2c0&#10;Ue53utwL4IVaa0BIGNK6XhChGBg6tELwsKVTOzuGt4ydnayzz9jZTVdx6pAlgWTRmmCLhlcvNnsM&#10;j+0WA6cMnELIEzQsEEDej86Yocq8pIc0SuzIf9emMQ0QQYgd93Tt6NKAjRyxBa+Tdz6/f//obCG9&#10;Z0k9mCSk7Uz5Pm2wj2OkuVQIxrGyzfcEQeE6EDzAO7jguQD2eIB6pz8Vbpus7SfmKDgZaL8LGin1&#10;JnZoO7Gdw6EHEucjdtjXUR+oG5iAHRxH6rjuuusMb0G5pQLnQSPJbBPvvPOO0UqCRx55JE5RW2ls&#10;adRJ+HugYtEp0elSke2PUu2jwJrSCemHuol8cCPlY9g2xjbSmG0jH4SNbWWfHgfb9+kTbSIf0hrm&#10;WhWsJddpVqCZ4oP0dR5J4MPdSN5xR/nzGykNhf3+bv7YGCHnKLaWe+cBabcRbCrrbgNrl1stYF+7&#10;CLhGUWJHJ8/PhhKg9hBiUwi+a3UzpAxHFu5rP8fccs7cst+GfTwLSlh84Dh2dr7n0eddCpCuRuDa&#10;3FOBs1ASNA2d04qyPVzq7NpS93zfjQ/YV64qy6TvqeUdPceKQDvXzeWZ1SvTp2lzgeYNsoZnLIRg&#10;Up/e0Rny7Somynv7cLqkZ8gPGyJby2XD1YRVAzpHdczAAQLiBQFDy6WkCFJmA6KmwZQhaNEMM7Q6&#10;XkwvhA/S54JjdLo4XMwzj3QYi5j8Y8QGYpOX2KHhg6QdL32APQtIEtAMMux7mhAtPFX5PviBsYmS&#10;D0qeeD7uCXHV8qZsuVYaIOsQDu49xsJY6cvGSvm7OEba+PHS1h8/YEA0Xp4VbWZWnkAAeReb3DVS&#10;IEqERrMFT9qkoMZIHmJ35pprmjiekH68f/F69RE76i/2d9RDSDgOFydIvUJ0NNGNxYcX70EHHRRv&#10;VZwrNE5vraVLEDuG/6hYxPvCK49CyaqYHN9EPr5t5OMjZk9ekH5jWeZpDDoKNpkpQuz4YDeUc7eT&#10;xmBEUP6073zSQHrOI6wAGoNmzlNQK2Lny/Nag/sQ4FQJVyPA0GZoXesI8Iy0EXg663fiK28bpuwF&#10;qwoa9Y5KACB2fCO+b8iFdv58T8fI+50jnbaxz+peMa7PAtq5NGJXa9gkDzDspYD02YDIoXFjCAzt&#10;HISwRcOHfZMQLpwvGK61wfBu1L9fRes388yG3GFLSF+BEgCtna/MbZCGtHjETpB75AkWzXEI4Kny&#10;bBAuvg8IW1b94ThAYYGWzRfHzibyLiB22OaNlXvrc6bhaKkbPOc43kvyivlps/IEQkx7hua7I4gd&#10;kx8QX9cWHC7cGbNsyUPsTl1jDfMuaDvJR34uIHDUNRvUQ4Zp+eGCfDNisEfsPPHmW28Z20GEOWM/&#10;/vhjo70j9i4aRY0FjLPH448/btLVWjqE2GlFUKjjhbt/5MiRZv8nn3zS7pgtVDD2EbeLjxU1albF&#10;hETQ+OVtMBWkZ8ii2UkIKELsSKvEjphFEC9fPtQSkwOxY0iuQuz8+V5rlMQuGTwjxA6i5ivnJJCe&#10;Dg3C5bturVEtsRsr55wlxAbCdqrUO9cuy4dGE7sQKAGE4KG1g+wZjdwUUxiHCrXLcx0uAHZ7zKRh&#10;iOAccxjnCeor9SArJAjH6E+YlF+JHYTI94w2SANhOkXuq8ROy9RX3jZI02bmCVnmAeVP6Boldnme&#10;E5CO9EdKfUEDlZYn7Idw8nwMQbp9MoGE99xzz2ibbbaJNttss2jjjTc2wM4+BHoeThibbrqpuRZz&#10;q2655Zbmfrfeemt8x4rMOuusZj98wSc8UxaxO3a11cw1MEWizMlPhvQheGozyTr1D00qYXN0xHBL&#10;vLWbRDqE2KnYlQFhm3FyCpN1gvjpflfsfXwEbDMUi91cSewqqJbYEZSyJHatID8ZjoPYqd1UXpQa&#10;u+YBz9iZiN0W0rGHtFN0RmYoVs47W0hImtG9i2YmdoDnQpuHDSHbZigW27u+fY12Lsnpwsx0gXE7&#10;6YXYMdzIt4H3I2VKf0H74wPHsEHDXo37js9JmEiDxkyJHd9IHo0dII0Su9C5YrmXTeyynpX4fi6x&#10;4315d993wH6IHYTGR+w6SrBrI5adO9GBCsTuvPPOi7f8MmH11c27wCN4T4ZjIXFK6hSYBZDH1CPK&#10;iXO24sehSaRDS8OtDPY26xp5mnXUqCrMSGGHV6EBJA1G0RQIf1ZJlVLBcYZit+0hjaZ8fFlDjpqG&#10;qNy+odi15OOg428moF0qbGMn524vjSH2b3nypwjsPFUbu2bMRwX5iV1WkTh2dCKLyzXU2zQLvnIJ&#10;QUcRO2PnVoPnryfaEDupb/Z3nAYldqHfU1HYxE5NRnwduQsdjhsn39V5QnjUo1IJng96/Aw551jZ&#10;domdEoSOhj4Pw2PEwYOkmenPIGwMyTLcSpgsZkMCrLOPY6TBzm7uuc1wIw5ffCPkM0NvBC1fzgH7&#10;aEM5TlpsAI+xniMNECaI3UlSBmjR0PJzDbWd1PK1ofsBJkYQKDR2ecseoLHFxm58797Gzo5nULj5&#10;qfvRLI7vXRmKtYmdrx+F6DIszfPZQYo7WiB2KIMIieaTPMTuuHgoFh7Bu+KABInzETvymLiPlCfn&#10;7MgPhsh9990XrSHXeeONN8w2gtMoM3kRBUQFDkPIt3pIh5bGu+++G69VxPVoef311+O1iqB6Zb5Y&#10;V+hUtHLhJUdGo7WD4KWBsfEi4Np86J0B/FURsJmPMC8w2uXv9Hfy4fvev9bgPjSi3JvnzQvSGy2Y&#10;wPfutQZkCdBAYyyLu38IGI6F/LiEKAtoCO3yyQsIaKOJXWhdqwbci2/dR4rSQAdKfaNz8rULSSA9&#10;3z7n+65ba9C5s1xf6hw/k0whlQfYj9HhEB7lUOm0D5YlRCgvcGKg81IP23qDoS28W/MCD1iGwfB+&#10;vbFfv+gG+QG9Rt7zanlPQPiULFwkOF/ArBd5cbFce4IsGQL2ETkfIE94qGITCFEgnAzlkwealhEi&#10;XzkngXMg9rvIvX35lwSecSc5h/txDd+1AccYgoT0EhVB+96OFiV2f//73+M9bSWE2NHmQnAJZ+Ij&#10;dtRZ6iFlRHuAJ+1hCy1krkGkEGT11Vc3SxXmyR81apSZ/uy2224zc97bAYtrKR1fGjUQ2zOHeDJ0&#10;MDT4aQ0wHTUdH510SPiCzgBfpxsK33XrBcqLUCloXO0QFb7QHECPY7DKH6NLlnz3KAr7ugruqc9n&#10;x0cLgftOSSA8B6SwCCHs6uCbRQPCt+z7xrsK0JDQydhakySolgUbKTp39aZFi9dMUO0Sz4c2Cw0R&#10;76nQ97Chx3g30qM95ccQ7Ss/ogyr2po2W9sGSeYnEE0Mdec/M80YRcztiUct05ShbTGhVYZUtHwa&#10;YgVNH962Q2eKornmMrNkMDTHcHDe4Wrm7yU0htppQbiTsI8QVLBvj+4RIW62k328J+/vK+8kuHmX&#10;B+Qt59rlkwQtM/pQjWXX0VILYndsTOywsSNP0Nhp2Bwb7ENjx1Cs2vjvhL2nCF6x6623XvTqq6+a&#10;7ffff98cJ9bv2LFjzT5k1113NaFP6iFBpcE0GaNHj463KgIrfeGFF+KtKNp3332jFVdcMd5qlQUX&#10;XNC8HOpIFeZQY58N5Pzzz/fuV2GeOFvsqU2YCxIHCv3bTQIfuwYodjuMEo0FpAVNayhZIj02Ho0m&#10;PdMIuLfvmWoN7lMSOz9KYpcMzrGJXbNCiR3PS0fqe5c02MQkCVwbcoS2FU0/nfb3DMviIWscL5KC&#10;InevOF1g9sOw7tCh0SVyroZaKUrs8gCSx4wVaIwYjuU9fO9fD2QRO45Tt3guNFvNROzgHtUQu8Ni&#10;5wl4BMoh6g71084T1tmH1pIfB9pnzlmnb9/4Kh0vQaWh5OmUU04x24sssojZJrgwctFFF0XzzTdf&#10;tO2220Ybbrih2UdsmUGDBpl1FSWCU8kfEQH7XOGaPgPIrbbaykwzxnFbIAX6bBQIf2Ulses8sImd&#10;j9wkQYldo6aGUkDsQghoNSiJXTJKYpeMzkjsfO9RCyi5Yyid+sKPfwuxGzgwdrqokDnXoxZyx3ET&#10;TmXGGaOLZT+aGsJd4KGbh9wdJYDY+Yb0kgCxY8aKZiV2OOc0mtjZE+j7hKFNYsO9/PLL8Z62EkLs&#10;GJWBQ/Dd4Yzi5gF2jHhWoxVmtIlzOjWxg4hByIiajNsxc7sde+yxLcdtIEwLpvO+MRkuLtAcu+GG&#10;G6LVJBOZU84Vjh9//PHxVlsh7oteW0UzFpTErvOhWmJXauwmT3R1YqemJC6xU01UGtyh2GaFEjsN&#10;rwFskpEH9nv7QP4xbIidJPWF/uEHAhbPNltlqLV/f6O107h3P/fs0bJuYuARxoLhWTkH2zzs+whc&#10;q7NYaJw9OwYfUOIHsSP2HkN4IVq7RhI7zSvWQ4md9r31FKYiTZpiVIXZKBhB1CFQVyB+WcTu8Ngr&#10;ljae7w8nmyRih30dw/8689WGgwebaxB0mKFYV3baaacWh9Dtt9/ecB/i3NVDgkpj2mmnNZo0CJoW&#10;JN6qJ598crTkkkuabVv6xgxWx5gVRx11lNnPsK69HyBo+9z933zzjTkGG2f6MlswZNd0RYhdHruq&#10;EvWDEjvsyWz7siyQng+w0aTHtrGrN0piV4H7jYKuQOzoPHyg/WIoCEB6ICdqW6b2ZT7Q2QLszggh&#10;pJ1QXtBp1xt2B6nEjmfn/fRd06Dp7PzIyhNInTpoYRf2K9qf+earkDumMptxhkqMOx/Q7mFCNOus&#10;0YVyLh29OhswhZkNHDp0SjM0dExJBQGEqJGefXnJnRI7NI28t5KvELh5lwbyk3PcMnLBcSV29LXa&#10;99ZbuMfSSy9tuAbTmi6++OJmnVFB5qMn1AlkiXQ4KrgSSuz4PrGh47vw5QGOJNh2EiGBc/ZaYAFz&#10;jXvuuccseSZb9t57b8OdiMkHl9pll12aw8auWcWOfp2X2CnoFPJAPSKXFWCnQcfi64CSQHqei/P1&#10;Wr771AJ6fYA9SZFnJZZdvZ9Vr72cNGCEAuHeEJi8ID1/jJyv10p91m6Ve/JehOXQa4TCfY56w/cM&#10;9QJlz1BVrvwU6DyxJp2g6PMuIecWqW++b7pe4H4YStOQQyp9P4UKPQ5w0CJPh/foEQ2XukrYlAoq&#10;mrgkoD1BYzCuf//olAEDogl9ekfj5ad2XM+eBkwZlgRCnYyVe4WC8w6SZ4NY+DxYawmd9xYQ+FfB&#10;tF1+tKbhnP0EzJZg58m4nv784N3GSPoxct+jBZAtSBfviSYNMgYxg3wp1FsUmzpiluEt+gb2djqn&#10;rXTORuOH44UN9mFIDxkkFMvcc0e3yjNQptwnL7HjHXkmiAQEOC9IDyHcT+4J/HnpB/MR6zWSYBO7&#10;RmrsfMojV5h7nuHYq6++Ot7TKhCrLGJ3ROw8AafAfg6tXBLR5ceJHygldiNi/wHmisUP4IorrjDb&#10;qqUbMWJE9NZbb0XPPvusIXdo9R5++GFzrNbSJYhdEY1dUdDpVEPsON933XqAjrYosesMwXSL5ikd&#10;NPWj0aSpM4A8hYQUikUn5xTNU34kGvltFIESO8ia7x18ID9JTz0lDqKJnSfreaAalMOFsEBeNA6Z&#10;z46rVihi6N8R4PlMkGJ5Xo3J5nufLDBUmgSd4owppAgBwxDsq4wWQeqEbBP02HW60IDIxi6vr5BA&#10;vGuF3N0k51KWqrXzvZMLJXZZGjQXpOdZ1dPWd20fTFpBKLFrlI1dHmJ34oknRsOGDTOOma5A7HDM&#10;TJN9V121hUswxEq7xHu62k00wbQJfNu9BKQfZsXW7WgJKg19YRV3W2eMsPf17t27zTbqUt2299vi&#10;7tdtxqhZd48XsbErCjQUXZ3YUVkrxM5/3VqDDhNiF9JhgqJ5WhK7ZJCnRYkdQ4jVEDvKxXfdZkER&#10;YgeKEDtIAMSOTgRihzaq3qQOdEZi53uPWgGCB7k7UIAWzBA7tHHSiUPqXIeLVqeLbhVyx2wXQ4ca&#10;Ykd5Evssr60dWk2InW8oMA02sfNdNxVyTh5ip16xDGsTw83ukx988MFowoQJ0SGHHGLs3ojdRrSM&#10;EHAOIBIHYB9zrGYJtvnMweojdvvss08msRsVO08ANHF89/qDZX+f7GNon/auj4D0K3RmYse8bccc&#10;c4zJ7B133LGlQImyzDpzubHsJhUE0eMI6wp3G1AhfPuBynPPPddmGyniFVsUkIhSY1dbcJ+S2DUH&#10;yNOOInaN/DaKgOfjuwj9nooQO6AdyhFCJmyNHTMa+EhINdBppTobsTtKCJRq7Frhf8eiQHOH1o4h&#10;2TdwpGDIbdAg41gBefupR3ejpVNA+Coau74Vp4uZZzbEDjtACBdaO42NhvbOBu+lUGKHTV+I1q7e&#10;GjuAXSTvg526S+w6UiB22Nz5hmKLEDv6Cr5D99vkhwv7OtpK5qgn/UrWlGJjrXh1yL/+9S8z/60K&#10;toBwqXvvvTfeU1vJXRo8mBaevriuM06s2ypTTjmlcYJ47733WtIvtdRSLesIy1lmmSVaaKGFonnn&#10;ndcE7NP9Ki+99FKb7ZtvvrnNNoJxOftACLGj0PKCRh1gB1TNsKFtR4RGzHevatB67QqKErvfyLnD&#10;pIHCfi0blXxp+2757KRIp3max3ZJQRrS82HZ9/Xdw4bebynJe71OnvvZ8OVZPeF7hjzgXIhWCDiH&#10;etpoYlfUxq4R0Gfi+SCgmrd5Qf0iT9eVzr6tjV23dnZ1NuhAsLE7dsCA6NSBA6Pj+vSJJgiZOBai&#10;J9eqJbgmOE6uf6h897bdm88WywfirilGyzXzQNP7rpcEtbHbX9qd44U8nRDjeMmfJPBegAn8mQkC&#10;mztIbCsq3qtJQHMH0foGR4q55qpMTUbQYrZtRwsF+/G8JaTK7LNHN8q51B0tU4zyCZdhg9lCADM7&#10;MNQJgYJkoR1TxxaXYPmgxC7Evo60+1Mekj8jJT+Yxmw7IazMU7u97Fewva0cJ3Avz0k/q8SmGYSh&#10;WIIUX3/99fGeVkEZdeGFF8Zbftkvdp5geJnvlnAmkDib1AF+uLCv47smsD7njFxwQXONBx54wCxX&#10;XXVVs8SujggiCM4fKsyLXy9pjtKoUqrxirVnnkiD22EWhX0d331qAfsevmfIAp0zXkEDBHieZoEZ&#10;IAAfOMGiuUbIO0LQUOnbHXseaEdrE8I8ID3PCHnxXTcLkMmieRsK7oMnHwTa9yxJWEEaYOxftAzx&#10;rs0C6UhP2euctr5vJwnVEDutL3nrTCNhPxvwPX8auAb5Qv7YoI1KAt6w1G2APQ9aA/XwdKfkqyW4&#10;PkjzMlWoNyqgo0ODwXfsm1aOUQ53HyA978j59vV891NwnM6W56WO8z3S5ieB4/zgUga099hOMSQK&#10;UbM1ZK72TGE7V0CcNhJgVA8Zg6ARqNYF5E3JOWV5p8DMa4sXLg4VEL6Zh1YcMRTsm1WO4bE7zzxR&#10;tNBC0eszTG+M+CF6eYdkIYPqaZwGO79VK8U6/SnOA7TlmDkBRsVYokRhpiclMzaaQU477TRDqP72&#10;t7/Fe1rl4IMP9sbNtWV07DzRU0B9gbyRL+5PF+A7gUPQbnLOxpSryJVXXhn9+c9/jg4//HCz/dFH&#10;H0Wbb755dO6555olwjDzCSecYNbrIV2C2BXR2Cmxo9H1NcaTM6jQfNh09oTc8MVXc6GhOfj4Qzt3&#10;yoAGHkLiK6skkJ5OIbQM6Zxp6OlcfddNA2SnI4hdSN7wjMsLMaPTowEOKUMIOmXfaGLXlaH1zZdn&#10;adD6CYmhI1FtAYAI1Rr29UPB80G0IDFKXPOA9GhF3PfLAunJF65BW+9e14WSZUYGIJ47S91GU+Ub&#10;kkyCTQAhe4AhVRdKAhm6hWRBAAyxg7gxTVn//sZGD+cLhmwVbJtZLrDLw+N2jtmjv0pa2ji0Y3mH&#10;ZJXYhZar5intqSo8qLsu+DGG/PUWaL8LmkEmTZpkvE3XX399M5JI6JF+DJ+LEGZNPVWTZIff/a7l&#10;fVBUMBcuPyXUHf3pAmo6pKQOLEj5NYkElYa+gArrMFNdt4Ewpq3rKvZxAhTrtr3f3efbb4+hU9F0&#10;PzHGSmJXHZjJQYmdjwAkoSixo7EoQuwow8YTu4oGgGv4rl1rcJ9QYgeU2EHU8hI7UBK72kPrmy/P&#10;8sBH7JoNSuyy2l0XpMcIvSix4xp5v2PS0V7QKe8i9Zvhx0IOBjkAAYTkMUsFWjBD7BiabZnpouJJ&#10;297ponuF4A0eZIjgn2UdYoF2ELIWSux8eZcETAPWEFBn6VOT2jj2o8HrJ7D7ZBVCjmywwQYm7AiO&#10;DAw/YoZVS3DNZZZZxtjTMY0YgYkhdNNPP71xssRkS4XJFJAxY8Z4nSps2cnyiqUtpG+hzrh1DKLH&#10;N02bqennl7JrFmktjRzCwzPLBEvdxgYO0am+gI4xqxcr9nYIU4IQXJgCuPXWW9sFGlbR6yioJCq/&#10;//3vzb5333033hOZzkTTlsSuepCfjSR2lAHEjjLxlVUSOoLYAYhdo+oN94HYheZNR2nsfO8wuYMy&#10;5Jvw5VkedHViV43GjmuEEjscYHaNbcrqRewAmj3i4PGcd8l9jMaOOWf7VDxqldwp1PGiZW7amNjx&#10;/fO+xE1Da5cUSNpH7ELIXQixo53vK9B+FzSLXHDBBUZzp7LGGmuYZRFix/tC4ty6RL2FZzBCqOkX&#10;lPrkiu9+biy9zz//PF6rnQQTO4wTEWaVYBshirKuI6wfdNBBZhyZ6cQeeeQRs2+33XaL7rrrrpa0&#10;LO+8806zzsS99n7OcQUHC+TDDz9sSYtQ0dgGZDSdNoWR9sHbxC6pAncl8I5psNPSCWFnRcWGrNmg&#10;81e4x0gfSuy4N2VQLbFz3yEN2tEWJXbUL67hu3atwX2KELvlpIFWGzu33JJAOrWxC9UQAvLTrlP1&#10;hC+visJ3/VqCTrIIsdP62ZmInba7eUDnyPdL3eZ8SAjvqsDuy4buV7LCOtdQ+O5hgzSQOjR2ELvR&#10;Qpr2ETKl3qPp8JO3NKjWDju8ByBrc89dsaUjXAqBjPGYhcAxFdUUQNYZqmUYFueLOeYwxI62kbwl&#10;D8gnbPhc5wt1ulDyx5IhYM7JS/BMGci70uZ01qFY5IwzzmiZzx5Bm4fkIXY7W6OIDLPy3VJv3G+T&#10;fbSvKJI0/cK9e8dXiaKnn37a2PshC8ZOFSjBCFKMMHMGs1BMnDjROHvUWmpaGr/++quJEB0qOl2Y&#10;K1zrxx9/NBmQJmQwGYvbNRWSjGcKGT6GJPxOKjDp6DRRdXdV8DfMfHYMd+TFMMkbGkIa6RBow+l7&#10;jjRQBpQFZeIrqySQfgVZhpYh6XnOlQPvB1aRc+iMGllvyFttUPKCzpJ3RLsYAkgrNki/kw6Pd/Xl&#10;QRpC61o1oJ5S53x5lgXO43zfdesB8sWXX3kQonVR0EkzFRUODXwjecGzYvi/meQN5CAEEAsIRwh4&#10;TrRLhwqBOVDq3AFyXwXzq9rQ/Qd27xYd0rPiTQupUS/TEOBpyn1DgAMD3qbYzjHEmgVmqyA9eUPY&#10;lAvluc+RJThbcFYGThVcKXiwZ8/oAXnXNJDmYSEWjw8YEL0sxPHWQYPMEDD5g7OHW1Y+bCJ5u7GA&#10;OuPWXxf0DxA8jeEGmkUgVExzqrLmmmua5bhx46Jrr73WrCfJrrFXLGAUA1Kt7akN9tEHMLqh6VdD&#10;IyvCPPiEZTvssMOiTz75pOX+jDKuu+66ZopVgigjn332mYkMUmtpntKoQshgMhZjR9SjeLKkNYZr&#10;SeVF7UxDRgW1O8SuBv7A1pEGhXduC/LBhi9NfhCjax0BeR+ap6SnLEz4B4GvzHwg/WqCIvfD02zN&#10;wPvpu0KWO329kTL37ee9eD/KMyRvUtGurhVBa11TUN+KfMOkp55yvu+6/vvnB+/rzYcGAsIEmfRp&#10;G3wgTwDaLDRChLXYWvLCtt0KhuTD1hZ8aSBMOBtcOHBgdFafPtEZQlAmyr1Pl7JxwX5wppDA8/r1&#10;i07v29cMO9rDkIrKPbslgndU7V9eoP2CEHJP935J4NkYOkWLxrkQKIgW84xChBV42aqnLWUHKeMH&#10;C3IXzTlnJXYeU5UNmcLE0DMOFkLiDFhH28dx0s01V/TvoUONcoNr5vGm1fzaSsD9fXXKBnnBDy4e&#10;skpsmkXQ2J166qnxVmSm70JOOumk6KabbjLrSbLZKqu0vA/AlAV7QkgsGkzAOp7VjHDYaWeSvGsW&#10;6ZDSIBOef/75eIuwP9ObpQY8Vuhw7BNPPGG2VXAnPvLII+OtyGgmOA6xQ+tAY89H66uQismH2FXe&#10;1ZcHtQb3qZbY+a6bBNLTAObtvBTcT4md77ppoOPvEsQuAbyXsXkqkDeNRtFvmPTU00Z9Fx0B3i2E&#10;2AHyRYkdccxMRy/r9QKkBy0YHqTnCKmDtJ0m9zxN2iwIjQ8cP11+VCcJATxZwDUgTb7rJ8Emdr68&#10;SwLpQ4ldEnhuHyBh3AOCR7/GO5sQKQzdCpH12eapfZ5xuoD0Can7XEgemjVIGtfj2r7naAe5Vhax&#10;g+QSLoW6YmusbPn3v/8dffzxx8ZsCg0V8WzRWLGsJbj2Bx98YEKKcD+w1VZbtQkQzPDnSiutZJwo&#10;HnrooXivX7awvGIBJiqMAjIEbZtuQO7sYVhAeJhmkQ4jdkDt9VjX5W233WbWkZEjRxrPWbXR03RM&#10;sDsPcX5iQTXKMeyDIHaokrM+WiovnUIoKehMoKEmH/L8gdUC3IcOMzRPSU9ZhD4n6ashdjRQvutm&#10;oSR2zQEldkXqW1cndmgOOxOxO7t3b6OVg7i5ZM4GpI80ELuThOSoNiw3cYnBO4Z+/7UkdkngPXgf&#10;NHqYYJwmiGaPiV3sdNFK6CqetErszGwXaPBmmin6dKqpTBvHM6Ml1DzKyieO+97dBvmG/R51ZVqB&#10;3Tc3ozAdGcOiDINqFI8k2dJyngAMx0LibJtcgObOfncwVMrBFSZ2SJOvvvoq+s9//hNv1U46jNgh&#10;eIdopiAsca5QIdAg027YDhdTTDGFWV9llVXMNqLEDvdrjB2p0HT4aR8upAACyMdDgxYKX8PYLLCf&#10;s6OIXZ580jSUAWVRDbHLupcN0lNnihI76ldIh9mZwHt1FmJH+ZfEzg/yBo0N75r1LepxgP1ho4gd&#10;gCgxFHt+//5miNUehq1o71phD8lCBE/p1dMQO4Zz85AWG9jlZf38u2gEsQO8B4SXsjlDYIIVEyoF&#10;csewK3HZcMZQ9O1b2Ye2juHYWWaJPpO0nI+NJnWBIVnX1o57AN4J4kdecm/eM6ttRGOHRjFJY9dM&#10;stdeexllEMTu8ccfj/f6xSV2OGMmETvenRkqNO3slvMEI5Ljx48363MylB7L7bffbubP/+mnn4xj&#10;6S+//GKmUkWJVUvpkNKYOTYyRHD15UURvFbsTH399dfNfgpjjz32MOsIU5WdffbZ8VbrUCyGnGQ6&#10;DRQVz1c5qeSAD5tOQYmd3dD5oEaTgO0853QktKEmDzQKer3BfbDrCOloeUbKgLKgQ7Gv55adXX5A&#10;h1N8ZWiXl5aZgudjn3u9vID4uO/o3q/WsO8VAt+1kkB68hFCYIapDSp1KC/c8qonKAsIWlbZ29B3&#10;5DxDXgu8Y6Ph1r884FssorHDborvalshUAzLKZQ41RqQMuZOvWDIkGjSgAHRGUJQJgpROV0ISyt6&#10;O9t9okmS7kTpN0bIublsyGKQHhQldjwv5+v18oJn8L1/EiBaOL+cJuUQLbJIxaOWIVn6TjxrIXou&#10;dPaK2WePPphqKqNV47m1PtigjAGOJHjUoiHkOUcKaMM5VwmeD/xQdxZit+eee0aHHHJILo3d1k5s&#10;XWwI4RQojGywjwgQzFChaZeNeQ2EDrJ23HHHmW31ilVhSBiniu23394MHRNzb5dddomP1kaatzQC&#10;hL8RPGJpnPgrwcWc6WIAcwq62Lc76N4Oo+RPMA379expXOR3lbR8qCPkWp0BdgNXb/junwXO21GW&#10;xJVqLY/25VYpu9ayOkDKYjdZhjbQNEw0bnRYaCXyaCY03Qi5Nw0i1/Bdu5aAeKwjoKF1yUsWSI8W&#10;lPNDtG+kxzCa8/Pe005LvtCR+K5dL4Tej3ek0+SHwH2XZgH5CcliuYXUOYhW3rqq8H1rWeA+GPNT&#10;B3x5V0soSeBeOs0VhAK4nsEKyo3vgZ8PzhsjbcY4wRh5btB2/tcK9NhYaSuOFTJ4nJBC+oysUR0b&#10;pCP9DnI9vHE1DIovzIlC04yW9JA1nl/f2XcPoMd5N9JzT8qDOs4+N2/ID80TflYg80SJwHM3mjue&#10;0xbSR/gUwqy4YD+EkGnMFljATGOGJyiEBqdE96eZdX4WcOzApswmQc0qe++9t9HYDR8+PHr00Ufj&#10;vX5ZZ+WV27wTYCTQnpZRp1500xHuq1mkoU9C6JIXX3wx3moV2Osbb7xhgCGkyj//+U8T3w6kCR0t&#10;GUtDyN8H8wASQ8j3sVUDPlLIBUEn+VB9jWmJcJCXhAcgb/PGi6IsmBKIqYFo8NIaSxekVWLne540&#10;0LE2itgBhgurIXahw43agYTeT0G+NJrYhYI8oTMM0WZ1BHg+ymFzeV5IV5JnaS3BfSASoT9LjQB1&#10;C/BsEBy+4aOF1EHYjpLnJqRIGkhD2nFC7ugnkkZ1fCAdJIt2inYni9QpSAcRpI3jmUPux3viROFq&#10;/NBQukDDx/AqGjg00yg3jIaPmHgDBhjHCnW8UPzUI7bLYyiX+HmQwDnnNBopNHHEefWNhrDNkD1T&#10;edpDkc0qaOt22GEH84x33HFHvNcvwx2vWABhw4nCDuRuTyWmwHmzWST4SfQlVHQbI0CE6UTcNMRs&#10;sbfxjtFte78tvv1MHcJ+9xiVn30QO9b5W6kHsQMlsas9bGLny3MfakPs2j9LFjqK2IWSkI4gdnQo&#10;5EtJ7GoDJXZo7Lbp3lhi16j6XQQ8G6SM73CMEJZQYneMnFOE2JG+GmIXcj8AseM5ldilgeur0wWm&#10;IvR/hthhcxd706qjRWX6MmcKM+zz4mFcvD4JUo7mTrXGbr1Em5eksXvzzTejP/3pT2Ze1gsvvNDY&#10;0jMBfr3Bfc4//3xzz8suuyy65pprTHiTt99+O9p5553jp0uXdR2vWACJU1KnQHPHKKGdjtAozSLB&#10;T8ILwIDnn39+k3EbbbSR2afCOjZz+rK6TwWnB/cYIOTJVPLXcNZZZ7XZD5jQV8UNfYKgVmcffxes&#10;Q7xqTez4QEFJ7GoPm9iFNJj7yR9nIzV2Guup1Nj5URK72qItsQsfii2CzkDsANoztFNjpa85pmfP&#10;6GjJH4ibj+AdJd8t+0lD2qIau1oQO9+1k8A9eU7KxFdWLrgHzhB89/sJjF0ew7Bo4/r3N44WkDjF&#10;r5IPUd8+FYeMaYUAQgSF2OEYAHnBaQByh3YOezoFw7C+cB/NLNjX2dOQJkkIsbPt68CUaD9j4V5M&#10;f4owy4QKRJO0//3vf01IFoaGmX1C7fFqJcGlwUMhfaSS6DrLiy++uGVbhTnb7DQusvYzdOvKdddd&#10;15JGhcrMvHUY4FO59xHsJx8Dtg0HSGYfKJW4VjhYPoY95Lp8SGoYa2OENCKtaGu/so0Ab7NGgnu6&#10;z2E/o+8dgNto5IXvWi1IuB/n7STPRVnRCIL95Nl90OOjJS1lsbusF7Wxo5Nsnzcgofzk/tvK/dAK&#10;c/5w2beu7MsLbLsgFW0B0bDR9vhwOQ8SUhI7P7hXEhLzVECeoo2APDUr6EQph22l3dlF2tudpL7v&#10;KOtp2EG+CwVBhhW+tsEF6bYXoPXJS3hscE4o+HZZ8j35yjAJnAcBPWXw4OhUISYn9O0bHSf5AyZI&#10;Prhg//GShycLwTlF0vMNUweo61wrC6QjPbbA9Cv8hLYFP6aVn1Mb2AIfJPem/SCP+CnMbjcqdZQ8&#10;2VCWI+UatD1ue5TUlpI/ENpoiSWiaOGFo2i++UzQYhPoeI45KvZ0gHXAMTxvsbFbcIF29mMMt6Kd&#10;AvbQq4tmFiJsYNqVJes5XrG8MyTOJXYMx7pTqs0HiRZh1gumSlUHz7kh2JZsvPHG0ddff23m0v/f&#10;//5nHC123333+GhtpLlLI6eQ8Zq5sGjsA/jrwIgUO4Fagmua4LYCbZjSoA0Y6WkY+NvhD4gYQPUE&#10;90BdToNkN7q+Z3TB33ARt37Sq1Gy77pp4Dn5o1WoEbUPdjp9vyLQPEnLFzuNgqEKjIuJSE4E8jzA&#10;HoXygADRWQNfZ67QNAqXRGWBc7o6seM+vGMoQUOzj6G5n2g3D9TxhQCptGkMfeUB83iSnraGd1VN&#10;i6+dcEEdRUMcWoaUO0QL5wuXgKQBMsk0VrRXPKuvvFzoO1Hu2ibQtvLcgLL1QY+TFru0beW+Soh8&#10;zwb0uALFgQ3X1g24aSDNOHvQT1E+eFP62ggF7QppiJNGGULw7PYH+NoqQNsLyCOiRNAfukOGaTAO&#10;AHhxAgghhA9iAiCAcwk5hBRCYoQk/yzp/yH4A+c1sfzud7+LXn311XgrWVZeaSVvvuSFK7Z/ACFO&#10;XHnnnXfMtGK1li5B7PhYNGNh0nS8fPg0AnbnWAtopxDa8JEeImI/k69zrAXs5+VjD31WzilK7JrV&#10;8LpWoKNl2rpZBdQzoLGNkkAafjSok5AfX5nVGtSzRhM7QKcTWt+Kgvt05Th25vkEzN+r0e/zgqEy&#10;iE9IfaPMyRuIT2gZUu781EGGfG2DD2jMIYIbyZJvQ9ss37O54Dn1RyLpedKAPVpo+1YEvCPaU+ob&#10;hJt2QMvI11YAPQ7BI1/Q4vneMQmUHX2Nj7grINIA4khQf+qX9p1Gi6eOF4MHt8TNY+hWnTCw0/tO&#10;8LrgAcG5nNfEgsYuD7FjhgqbqIWiWSToSdyHV3u3/fffP97TPg2i+1a3Jti19xOEGPUk8ens/bgn&#10;cw5sW/czYa4eV6GT1X38FdGoUXn5+LWxqAW4Ho0lnYnd8PkaDhv2x6baBd/1awWuDyChNrHzPZsL&#10;/etziZ37F2qjpRET2Bo73/U7I7ScFXS0NLo00nZDnQTS0HDaxM5XbrWClj2hD/LWU01Deogd54fU&#10;U03LtULqWxHYz2pr7Nxn8oF0Rb7hRkGfR9+PfXT2tHG0a1n1Tesk9c0mdr68cKF542rs3Gf0gTrj&#10;M/RPay8AMeEY+tXQGnnLkbS8F/fO+5y0SYBndYmd7zmrgf2O2wkxo76hgaNctIx85Qc4Rlmj5acf&#10;Y/hW3zHrPTlO2dEGU5aapz5wjDTkPfeE2HFf40RBGJS+fY1zBSTOxg8CSN0HghcEdwhMIOVYDjzw&#10;wGjZZZeNFl544Wi++eaL5p13XjNTVCPAvQD3XWCBBUwMOQA3+O677+InTBbbQbMImkWCnoQHHywM&#10;fnZUsSLd5G+EfUzXgbCOcSBTZOhLsrz33nvN+s8//2zSMv6MLLXUUua4Yjri6ojY+wCFZMsWW2wR&#10;rbXWWvGW/Fg46TF2ZCiCD4MOuBZANc71+OvCHZzGhY+CzjoLpOND4u+I87kO1wP2PXxq+Tywr6HX&#10;5R5oMrk/9057VvcvjiFnGncaClXt69CnDxynsSQ9w9Scz3X0uiDtvknwnQN8aRW+9DZ85yh86YHd&#10;QPJ+DFf0EGDXSYwj3NwBtilAtwHHAfYYlD0Np6/cagW7ntJYF6mnlB11J6me2rDrG9Br5LmnrwwU&#10;vvQ2uD7vRkdof1O+Z1Tocxb5hn3PCHxpbfjOAb60Cp5JiQugHvUShNY3yhAikae+2XmDBidPGeq7&#10;qOYHEgmxoC3QdsNtP+x9kCwcICA9GOLnKUeOAdKyzTMqfM8I7OeExPCsDN/mbd9CYb8f+YENOPWN&#10;volyySpHjpEGezb6MX5e8n5TpCEt75n1DbOPNPSfas5E2/Z1r15RJITuP7L+jeBzwSeCjwUfCt4X&#10;vCV4SfCo4FrBBEFXkCWWWKINlwiFyg8//BDttttuZgYK2/lz3Lhx0dNPP200gwhz6c4111zR5Zdf&#10;brZrJcHEDkO/Lbfc0qwzNgwrZ0J+yBYMWYVoz/qiLK+99lqzjrDNnLCzzTabib7sCsfPOOOMeKtV&#10;3LApKuwrUXtgo0GHkhek912nRIkSkwcgKJASQHtgA1IDtL1gHSLju069gd0Zz2S3Xz5go5YF33lA&#10;SRyaMN8zNCseEjwveERwv+Aewd0x7hKgobtFcJ3gfMF4gYmb97//xT1y55VBgwZ58yQvEKKFwHcm&#10;TZpkttEg2nLwwQe3xOtlVq3NNtvMrNdSgohds8r3QjA/+Oc/o/998QUWivHeUkoppZRSSikll/z6&#10;K7MIxBsiv/xS6U/Bzz9XwD4I3A8/RNHXX0fRRx9F0T/+EUWPPBKf1LkFTRsOD0yagMdqljDXKzF8&#10;mVzhC/iHJWjjjjnmGLOO48Snn35qNHbHHntsdMkll5j9X375ZfTNN9+Y9VpKlyB2aaJx8ULlqquu&#10;itfC5JGCFZwKgq0hLP+cc84xgRYpfAItsk2sGwIvsk4aAkHjVs0cc2g/iwj3KCL6JxIqBKwsIthy&#10;Fqn8fEicW0QIq1NEiuapPfdxiDDPYBF55plnjEdWqNDYZU3LkyRFhxt82vs8QgimInL33XfHa2Hy&#10;yiuvRC+99FK8FSZqrhIqF110UbwWJkXbxauvvjpeCxM6yzw2Tq7QwVJXi8j1118fr4VJ0W+RNrqI&#10;/PGPf4zXwuSvf/2rmWs9VGhLs+ZMTZKi9aaUxkqXJ3aMmRcRDDGJZv3ss89Gzz33nBkrf+GFF0wD&#10;RSRrGDpxcV5//XUTaVux6KKLmga+lsJ9TjvttHirNvKr/J1h4FpEsI0sImuuuWabKePyCs452G6G&#10;CkQSQ95QgfCst9568VaYLL300vFamCy55JLxWpjwM5DH28uVo446ykRqDxXsYzGzCBUmu8YzrYjw&#10;TRWRlVdeuRCZGDFiRPTwww/HW/mFb/SUU06Jt/ILney2224bb+WXf//739Hyyy8fb4WJHTQ1RN5/&#10;//3ozDPPND93tI/EKuUHFNLOUBR5x88ohJOfHEgS6YvUNQRyTl0NlZdffrmNbVOIFG3fFltssXgt&#10;THhO+pRQYf7TIgqIG264Idpnn33irfxC273aaqvFW6U0s3R5Ymfb/dVKHnjggWibbbaJRo8ebYjD&#10;QQcdZMA6YDYOnDvw6KUzA3j26jj8CiusEC233HKGBNCI0KmzXGaZZQzZorHGnpB0LAlwqA4ntZJv&#10;v/22cIeJZ3IRWWSRRUyDGyoYoRbR9tGZFCEhaF2KkBDI8kILLRRvhQmeWwwDhAr17Mknn4y38gv1&#10;tMjPwo033hhtt9128VZ+gRBQ54uIa6OSV/iW3OGRPML3W+R7Y4hFh15CBG0dBD1UeDe+qSJSNE/T&#10;ZNNNNy2ssUwSCGSRn7O//OUvhUgIjn98i0UEZYAvVlmW0NagNAiVfffd1xDrUIF4Exw3VFBc/Pa3&#10;v423Smlm6fLEruifaT0EoqFj6x0t/O0vvvji8VbthKnmam0zALErMoyHRmGPPfaIt/LLiy++2BJi&#10;J0QgdkU7WpyQihA7tKBFhpsPOOCA6NRTT4238gt/+yNHjoy38st7771XWEPMz5D+8PCzQ+dCWAI0&#10;cjhgsY6XGfv1ZwgSyXlFOlrCLt1+++3xVn4ZP368mSYoVO655x5DJkMFYke9KSKQkFrLOuusY4zB&#10;aylo+/iBDhWeo8jP2ffff19YGcAPuG+2pCyhrWFUKFTQuhUx/aAPYlL8UGGUiu+rlOaXLk/s0BCh&#10;7UFl7eLKK69sge7DhgSPFjowbB+wXxs1apTpJGiAsb/hb/6OO+4wjT/Hfbj11lsNdP2WW24pbEdT&#10;D6EBqsff1wYbbBCv1U7QuhXR2HUEsaOeYAcJiQc0vPxVYx+JzQ9DSwxTAfYBnXqP80OlqMauMxG7&#10;NIHE1VpKYldM1lhjjcI2xklSErtkKYldKUnS5YldLQQbN0K8dDVBE8YQEO7WDKPYYB8hbLbeemtD&#10;OgABo7E9wyYEAkcHSIdEcGnAui98jSs4iqBJwRAf0BjqOvs5bgv3LdKANZrYZQnatVoLeYMRdag0&#10;mtgxFFvUHixNito1pUlnInZFNcSdidhRV0OlJHbJUhK7ri8lscshNKAQG+zgFNjF4ZjBUG8WGPIE&#10;dELYtdEY86cNsMkKAedwDa7HM2CXN+2000bTTz+9WWcfx0ij91BwX/s8Olod1mIoCzC8BWhssFGh&#10;sYb8Qdi22morQ/QwkAbYGSrY5hgEePPNNzdEDwLI8Ax5V2RIrFppNmJH3tdaKJMiHm7VELsiNna4&#10;/lPPai3U61pLZyJ2RYktJhO1Fn5cinpMJwk2diWx80tJ7EpJkpLYdQHBE690Q28vzUbsvv76a2PU&#10;zdApWjYFkchp2DE8x8N1v/32Mw4qr732mvGw5nn+9re/mXRPPfWUWQLOZYiziODsQ8icUME7eccd&#10;d4y38ov+HBHHCeBkAAkaM2aMAevshxwdd9xx0YQJE8w+PCKPOOIIM2ON4vDDDzf7WHLNWktnIXaE&#10;uija0RaNFpAmmAVQv2spmDVQV0OlJHbJUhK7ri8lsesCgjceMe1KaSv/z955gMtNXG//c6+ADRgw&#10;vZtO6L333gnE9F5NN9XGptlgcKH33hMIgVASeq8pBAKE0CG0FJI/veo7v1mdvXN1Z1cjae+We+c8&#10;z/uspJ2RRjMjzasz55xpNmLnKw888EC0//77x3udIxCjPPG6sBfNU6dZhHajDholEDtsaLNKvYkd&#10;QiggtOWES0GTyoCNxyPHIL3EuWSf4/xPOjTrEOdaC9pDYg4SP9IGseiA7rNiEVItjYKy77vvviZ9&#10;FilC7Ip4xWJOklUCsQtSawnErgsIGo8JEybEe0FUWpXYoRXrbPKkcciyCoPtwIEDo7XXXtuA6Xum&#10;WNUjFej0PmCwh2BwTL1VcaLAFIBwP/wCjvGferOirWyUQLJahdhVE0wumlXyhr7xFTSHeYgd4U7y&#10;Tu+zpnkek5NA7ILUWgKx6wIyduxYM30VpL3kJXYEoW4ksUMIR/Pxxx9XhK3hePXVVw0Z0pAgECgl&#10;WS6yBXC6wHbp4IMPNnWEIw1AU4iGhF/iZOERztQwmiHiiY0ePdpo+5gi9QE2gJ3hDduZgvPQvffe&#10;G+/5S7MRu7yOFfWQzpgKtoUQQHni2BHQOi/phEgHYhekGSQQuy4gaOwCsesovPTyBCjGro3g0t1V&#10;CPeD1zNx9b755htjN5T0XP7hhx+cwKNZt0lHPojoW2+9ZUCQUwYIVmzRlVsAx3T1FjxosR3E3hCS&#10;zeov2BZiU4h9ImDgLgq1deTcXIMgsWCGGWYwU85ZJRA7f+lssk+b5n2GeW+wUDsrO2DHedJJJ5mP&#10;Zz5o+ICijXUfm89jjz3WpM+7vFsgdkFqLYHYdQHhRXPmmWfGe0FUiLCOtimrQC4222yzeC9IvQVH&#10;oIceeijeax1pNmKHF7Z60gO2sR/DOSANmo+pdLRrEBpsyDbeeGPj6e4CWmAXeJYIk8THAvfJNprf&#10;zhTil3ZGeJ3OmN4OxC5IrSUQuy4gTHnlXWC/KwsamTwDCJoqBjKMzJlK1BAuGuOP8C/1gF6vGog3&#10;SNmIOUg5KS8hahiACTnDYMrAysDLMTwXXeA/HYQJU4MDgcYndJXNF3oOBQO7Qo9pWu6HX+o+j1dq&#10;o6XZiF0rCDaarUTiOyNkEVPG2PVmFUwlArEL4pJA7LqAMOXFCgaEBsCujF88HgHaj84C59dVFnQx&#10;cL7qGZj5srWN4zsbtvE9X+qAeHxXXXWVWS2EFUBYSYS1TlkB4uabbzYgLhvOCr/+9a8NmWB1EF6y&#10;f/7zn800INB9wJd1s4Fy6TQi24RdYD3jIPUVPE0J2ZJVIHYQ3O4ofIy888478V7zC/aptRY+pjBH&#10;yCrMRvDezyq8E/OELILYYasbpPklELsgQRKCtipIkKxCPMmJEyfGe/5y//33G01ldxTWgGaq13bs&#10;sT2sAc5ASdj/q2OQBlbnGB+XeMWiDcPWDrDtC9Kj+UabjSYbLTYkFK1srYXrvP322/GevxDfj4/p&#10;rIKJCmFkskogdq0jgdgFCZIQBoYgQbLKHXfckSvo8yOPPGKm04M0t+BUBWFUkwZW2lDCCIl0gf+U&#10;IKKZwzSC1Yg4hhkFhJ4l+viY5BghhCBPkFedeQBKZpXAko6y5AkIjXNUnjiZOD9x/SDNL4HYBQmS&#10;EDwyf/Ob35jpW6ZnAdvNDjw5FZQfQDbygvyci/sn/AeaJQYTgK0RAxTalkaDaX+W+WPqn6l4BkEG&#10;PwbgZJy95ICZF5xHB1s9NwM95gl4R2ISQazAqVOnRpMnTzbLtwG2IX8cZx1UwOCPDWSQ7iF40RII&#10;uVHCEoSELsoqvBd5roI0vwRiFyRIkC4peTyigwTpbCGMD6uAEC+S2JH8skLI3nvvbaZIk+C4xpY8&#10;6KCDyh9XaP8A08R4GqMRtL2RFRznf4BDGB88LEmoQkgiiCaxM//v//6vDPaJ60fQZsIeYatMEOYg&#10;zS+B2AUJEqTLCXH0GPzUgYdfgGYPDV9nAO0hWkyARhMQLqQSllpqKQMNRUKYEQZOHJBwgAELLLBA&#10;QEZo3dUatIsLCy+8cFXQprStho+hr9gOX6oFVucvG6od1mlYpmCZtoUYQtJYOs4H6uHfu3fvlnJW&#10;CZJPArELEiRIkCBBggTpIhKIXZAgQYIECRIkSBeRQOyCBAkSJEiQIEG6iARiFyRIkCBBggQJ0kUk&#10;ELsgQYIECRIkSJAuIoHYBQkSJEiQIEGCdBEJxC5IkCBBggQJEqSLSCB2QYIECRIkSJAgXUQCsQsS&#10;JEiQIEGCBOkiEohdkCBBggQJEiRIF5H/FyRIkCBBggQJEiRIkCBBggQJEiRIkCBBggQJEiRIkCBB&#10;ggQJEiRIkCBBggQJEiRIkCBBggQJEiRIkCBBggQJEiRIkCBBggQJEiRIkCBBggQJUpL5BB8JjhIM&#10;5IBIf8G7AmIWgS8EwwRIb8Ghgm8FK3IgIRsJ/iMgH2l2Feh5yXuGQM/7B4H+Z4vrHCqcw/6/2nmS&#10;ovdVqex5ZF2BXRZgl9dH9hLY+anvxQUuob24h18Lkve8uoCyXCGw69yuL7stk1KLtgsSJEiQIEGC&#10;NJlUI3aVJElOdhJUE9InyQHEJMs5tJw+JANicqdAz+1zTz6SPG8e0ghZy0JUIVjJa9j1P44DDqF+&#10;Xfddi7YLEiRIkCBBgjSpZCV2SWJQiVjYAiGaKFBykDwHGikfoay3C9JIBmToaIF9jVqQk2YhducI&#10;NL+NRwS29g/SZrdlLdouSJAgQYIECdLEkoXYJUlJHmKTvB5I0xplEciLni8vgawkzULsEHuq1AXK&#10;ZtdrLdouSJAgQYIECdLkUoTYgaykrDOJHUQuqYVKard8tFSVpJmIncpcgnMFer4klMzWou2CBAkS&#10;JEiQIE0uWYhdktiAPEQpSbYqadK4Hs4bdtpKZCpps1cNSUJTKW/yWnmIHeeupjnLQ+z2EVTKkzy/&#10;tmet2i5IkCBBggQJ0sSShdghecgN11i7tFkWe5q02jl8iBBp7hdUIjvJe/Qps0uy3jvlek9g12fy&#10;HNXqm3K7bAohxtUIoX0NmzTXqu2CBAkSJEiQIE0qhL3QgV4He58QHpAEewrwL4KlBSr8f4AAg/5q&#10;5MEOu8E5thaocI5kuJNkeA/V6EFgKhEdhHvScyiyaqySJBO46moRwcMC/ncRMMpt28hR5/Z9DxdQ&#10;t5XKZ2s8k/XO1CzXrkbaatV2QYIECRIkSJAgQYIECRIkSJAgQYIECRIkSJAgQYIECRIkSJAgQYIE&#10;CRIkSJAgQYJ0P4mCBAkSJEiQIEGCdAkJxC5IkCBBggQJEqSLSCB2QYIECRIkSJAgXUQCseviMnjw&#10;YBPz6rnnnjO/a621ljler1n4Bx54wFxrypQp0Ysvvhj9+c9/jg466CBz7N///necqrJ89913Jq0L&#10;3FOQ7iG097LLLmv6D/3olltuMceOOeaYOEXnyvDhw9v1vZdffrm8HSRIkCDNJOGt1MXlvPPO6zD4&#10;1HtA0uvZGDJkSPyvn5AnSPeVlVdeuUMfAj/++GOconPlpZdeKl9z+umnL29PmjQpThEkSJAgzSFh&#10;tEyRlVZaqfwSHzt2rDkGKVliiSXMdpq8++67Ju/+++9fPg/wlWnTppXT2/nRWtRDPvzww+jaa6+N&#10;brjhhmjq1Knl61OuVpF7773XlPnUU08tlx/US+6+++7okksuicaNGxcdf/zxRss0atQoU6c+cthh&#10;h5ny9uvXz/xyPiTLPeg923nY/vLLL+O96rL11lub9DwDep4tt9wy/jddSL/TTjuZfqv5Qb3k9ttv&#10;j2677bbooosuiiZMmGCuvc8++xjNW3eRbbbZxtz3SSedVK7/jTbaKP43XTRPEl988UWcorpQ95dd&#10;dlk0ZswYU4Zjjz3WPAdvvvlmnKK6uK4NDjjggDhF58ro0aPN9QYNGmR+sz6HvEvPPffc6JxzzjHP&#10;0YknnhgdffTR5XHFR/SewSuvvFI+pmUJEgSp35u1QcLgQ8f/xz/+Yfa/+eab6OOPPzbbPkJeW+ab&#10;bz5zbNVVV42PVBe99n/+85/o22+/NcdmmWWWDuetJKRbZJFFoieffDLq0aOHObbFFlt450dIO+OM&#10;M8Z7UfTDDz/EW37yxz/+0Zxj7733jvr06RPtueee8T9+MtNMM3Uo7/fffx9vpQuEgPyfffaZ2UdL&#10;4zONq0Je1VxCsPUY9egjr776qkl/wQUXxEei6L///W+85Sfk33fffeO9bLLKKquY/LawnzxWSZZb&#10;brl2aZ999tlM+SGkmhaSrMIxHVyqCc8cad97771oscUWi37zm9+Y4xz79a9/bbbTRKde//SnP8VH&#10;Sv0gi+y2227mHHfccYf5zSrk4Rx5hfw8wz/99JN5F3z66afe/ejWW281+V3wEbsNuX8Vjvl8JGob&#10;3n///fGRyLQnx/7whz/ER9KF9F9//XW8l09mnnlmcx5QT1lvvfU6XDNrOc4///zc5UY7XOn6zz//&#10;fHyksmh7oX2+9NJLzTbvYX4h/UG6jtT3yWgCeeedd0xHfuKJJ+Ij2QVt3eWXXx7vZZef/exn0fjx&#10;4+O97LLrrrtGu+yyS7yXXQ455BDzcswrN910k9Ee5ZVnnnnGtAEDWx754IMPTH7Ibh755JNPohVW&#10;WCH61a9+FR/JJmeffXamwQzZY489DEFG7rzzzswEAQLE1z7Ch0kRggGx/+Uvfxnv5ZMjjjgi3son&#10;aMuKyMknnxx9/vnn8V52OeOMM6K33nor3ssu1N9dd90V76ULHwcuue++++ItP4Hg5pX/+7//i7fa&#10;hPdhFll//fXjrSj6+c9/Hm/5y6GHHmqeXcBHon7s+ooSI7DUUktF//znP+N/6id6fYAm2FeYvaHf&#10;n3766UZ7CdnmYw+tpa+47vdvf/tbvJUulBmzBhU+zDjGh2+QriNdntiNGDHCdNyBAweaXx0cfWWT&#10;TTYx+RRrr712/I+foGq384Msct111xXKr04TYOjQoZnzM/ihZSDfggsumDk/wtQ1+dQA/aOPPor/&#10;8ZNFF13U5BswYID5ZUo4i6jWVrHuuuvG//gJeR566CEz3cE2olPrPkI61VKp8GLPkh+tpS3/+9//&#10;vPPvsMMO5bT8Qix120eYMrbzq6aTbb7+08Quq9qnIfziVOMjmoePGt2mPy+55JJmO03I8+CDD0a/&#10;//3vy/mZEtftNCGdkmnNo5psHyEdTkO6reKbX7VUCL9MaWYRiLDmx6Fq++23N9sc40MrTV544QVn&#10;WTnGO85HKuVfccUV473qQtp//etf8V5JXFq0zhKuwwehLXxc5Lk+eZ566ql4z09OO+208rVmmGEG&#10;Yx6BcMxHY1dJyM+0eJCuI/V5IhosTJvSeQFEL6tst9125fwgqxx55JGF8mOfVST/o48+2i5/1q/c&#10;v/zlL1Hfvn3L+RkgswhTqPPOO285fx5tT9E2VHKjyCKkX3755Q3Ytu0lfYQpXNI+/fTTZp8XOvvY&#10;GvnIX//6V5P+iiuuMPvvv/++2V9mmWXMfproVOyBBx5ofsFee+1lfn1EbdLs/FoHPjZqqhXAFkrz&#10;ozXmF+2nj5AWEwDNr2VB++0jpGVQBnZ+4COadr/99jO/aF7y5N99993NL+YVtJ9vfu6TtGqWACA1&#10;OrinCRpK8igxBiNHjjS/eBr7iOZT0efBV0iLxo97+MUvfhHtuOOO5tjCCy8cp6gupJ1tttlMfspu&#10;10U9RK+FplKvr+81H/n73/8ebbDBBoZU67n46OQ8PjJ58mSTR59dwEwAv75tCIlebbXVTDk23XRT&#10;A/IfddRRcYogXUHq80Q0UDCYTgrTmL5fS9dcc0281SbYOvhqjXQwtuXxxx/3tre6+eab4602weB9&#10;zTXXjPeqy8MPP+y0Z2Ng8RFIxWuvvRbvtYnvyxjbQiU0tkDUfO2LXG3IC61oG/Ki9JFKL02MoX2k&#10;0nSNr31Zpfu88cYb463qgn2USxhoiojaPPpIlrQucfVBpNK9JaVSG0KSfaQSgfV1vmAaziW+A3Kl&#10;+7RtDjtb0Fonhfv/6quv4r3qwgeiS3yn1NWUISlvvPFGvNW58vbbb8db7aVSuZLCu9Alvn2gkmSx&#10;9+V9HqTrS5cmdmrLhUDmmApEOMYXrI9ofnsabu655840faCi23wd2cerCemYBtFtRDU+PkI6/Rqz&#10;8/jmRzvGVylCHtXW+ebHC1TTMn1gT0f5GG3rVDKCxgbHE4RjWdsQeybdxgmGuGg+onkQ3VYPOR8h&#10;ncbc0zzqwOAjpON6uq3imx+N3UILLWS2yUNsQd32Edvwnmfo4IMPNtsc8yEWDFyaHxurOeec02xz&#10;DE9lH9H8kAvdVq2Xj2geRLfxSrSPVxPS0Wa6jUBUsuTXKUs7j29+vPPnmWces00edWLwzc/UrSst&#10;xyoRFlvse0Xzqs5YHKMefUTzP/LII+XtxRdfPJPWVUW31Uu7HsJ11B7OVZY0oQ3tvq+OSL75zzrr&#10;rHJa3snqxMYxH5tfuw15DqebbjqzzbHjjjvObAfpGuLXo1pUtCMzAPALMLjl98ILL4xTVRfSLrDA&#10;AuX8On3ia6dFWrVRAzqlAnxE0+o9LL300rnyY4vErz2l6iN6v5ofqN2ij+jLCG9IzY/zCb8+xus6&#10;DdkZbbjGGmvEKaqL5kvmBz6iaRnE+LXr0kc0rd43/alnz57e+TVkj913srQh06Wk1XYDeg8+htto&#10;20irtpJAy+Jr80payKnmh5TzaxuCVxPNp8jbhtoG2pZZ8+t90344D/jmX3311dvlB1naECGtrf2l&#10;7n3zoxUjres5zDKdrna6QNsgaxv27t3b/GZ9lxYVvZbeN+jfv7/39bHPJq3dhlqfPsL7jrSu59DH&#10;O71aG06cODFOFaQrSH2eiAaLGtzy1Zol9paKhtZA00H+rDHk1POL82BfUcQjceedd84U9ygp2PiA&#10;vIKNUZ461KkktBabb7652c4i2oa46RdpQ6amye87faKiIWKY9ijahtgXFW3DIl7RedtQ+zGG1kXa&#10;8MorryzchltttVVmg3FtQ7xDaUOXmYOv8Bz6aqpcUos23GyzzeK9bIIpByFX8oja52LeQBtmDTmj&#10;U/LY/ZLfx3HDFi0390Ab+saC7AypRRvmeY506vuEE07IlV+nhK+//nrTBllCTwVpDenSxO711183&#10;XyMqus0vBMFHXPkJUOkb2JM8lEO3EXWm8BHS4R6v20wnqgbER0jHlz2CXRsDIuKbH82kpk0GS/YR&#10;/cpEeKnb+X0Ck6LVs69l58ez1Edc+Ymtl0XrqrZUmj+rRyXTmbr929/+1kx/ZcmvbYhtJQbPiG9+&#10;+qqmVUcOxDe/Ou8gBKO182vfriYaYkjFzm/HBqwmrvxMy/vampJHP8g0PwOjfd5qQjolcmxjH6lh&#10;d3yEdEz/Izg94G2P+OZnANe0hFrSbd/8CGkVF198cXzUTzQGmopu80vAXR9x5Z999tkzac6TZim2&#10;t6+P2M4jACcIXyG9TofThvr+8L2+BvlGNNoB4pv/6quvLqflI8vO76Oxq9aGviuokNYFjQ8apDnE&#10;r0e1sNDpkl+VHPMNkknapPE+x9ROKU1Im4z3xDFfz1DS9urVK94rCceYWvQR9XqyJUuIAFdYDg1u&#10;6SNJco1kCdWBkDZpPM6xLG1IgFdbOJalDbfddtt4ryQcw7PTR5g6BbaQH1tNH4GMk96WDTfcsMOx&#10;SuJqr6uuuso7v6sNs4Z5IG1ylQuO+a5aQNqkswjHfCPuk1Y/alQ4hnesj+j0ny3sq81UmuiqD7ag&#10;cUseqySu9qI+fPMnxQ547Ku9I20yFp7rWCUhLeTEFo4lQwFVEtLqR40Kx3xJBWmTDlM4t3HcR9SL&#10;15YsweJtMqei7eAjro9Bm+D5CGmTwd05Vsmxo5JAcMlX1AErSOeIf49oYUF1zZc9Lt4sKp9HUFlj&#10;I+HzZeQSDF2xk1Hng6zR13FCwFZKpx58X6Yq2NNgk6IOB1mDu95zzz3GnkMN57NOwWBAj10UL8c8&#10;ArGjDflKzhu5XtuwkndemmgbKiHM24Ys0YZkbUO0W7Qh8ayQrG0ICWpkGzLlg3amaBvSD3zi57mE&#10;MCVF2hCtHW2onta+xFSFALu0oTqNZG1DNPa0oRJS3zZE48xArOCjAmcmtrMI709tQ9/l6JKC5oo2&#10;zPscahuqA4lvG2qIG1vYz7oiDB+7tKEGmc/aB4ilaLdh1mlxxiCeQ8Jw5RH6DO9B2jDrO0j7TxL0&#10;6yDNI92C2GEPox2QOEhZRafdFFlFl7PKmx8yaOf3DfGgggOCrm8IsoZI4OG3jZ5d4UPSZK211irn&#10;z7NqgsbcAuoZm0WarQ19Q0So0IZ4sWn+PG2oxvYAO7esss4665Tz57EtstuQ4MJZBds+zQ+yik5D&#10;582vHrmKrG2ICYXdhjqt6CsQKbsNs65+AwHRmQI+8HDgyCr2VGaeNlQveUVWYQq5SP6igoZKA66D&#10;om3oaxJki864gDyrf9htSLDqrKJ5FbRpkOaS+j8ZdRaNdE94En6zLiOlnlfzzz+/+fUNCKqCgS35&#10;dOWLrC9T9UgEWYJhqqBp0/w6MGcR9UoFrinBNNGpAoDGlN+sa9Xqi1QDomZdVkkD9Or0QVaj82Qb&#10;giyigUWB9qMs8rvf/a6cP8s0uoqudQtq1YZZNV3JNvSNwaeigYW1/piKziIa1FW9GEEWIW6l5iva&#10;hlqHWUTtaoFtb+crhLPQPLyDdEqSY74ODIQ4Ib22IdPDWUS9s/U53HjjjeN//ESDQudtQ9KjqcKT&#10;W/MD32lItLyaJ08bqkkDyPMcotnT/Hr9rPEhk22I/WwWIU9SaE9fk4Qg9ZFsPauLCC7eWdbXSwpT&#10;EVnXeLQFey3f4LguOfzww81AlVd4mCF5eYV4XrjM5xU0HRpXLa9AuIu2IU4MeYU2JJRLXqENCbKc&#10;V9DWoAXNK3iUNkMbVlpD1UcYpH3ts1xStA1xgiryHEKMmFLMK7QhIWR8hUEZqCOO7heRRrchK8qw&#10;MoqPcK9ZY8elCXZzRdoQzbtvsHeXYN5QJD9C2BnfQNvaZ5JQZ6AgzSFdntjZnQ+bBkIcqJepj9j5&#10;0dxg48Zg4OsibudHU4Tqna9/32jpuj4qWGWVVczamth4+K66oEvOADQNTMFACnzDdaDh1Px8KeNJ&#10;iAG0r0cqqzNofsBgSBuceeaZcYp0sfO3Yhuq1hjkaUN7CaE8bYgHp+YndhptSKiDIm2I1tR3QEXs&#10;/NqGWWJn2fntNkSb6CN2ftqQ0EfYnfp+HOg6ywDNU9Y2VG0TQMOBjR2G+74hV/gI0fx2G2axbWL6&#10;HLswzBKw08TWS+3EfESvD4q2IWWhDfGoLdKGmEgUIZZZhHvW69tt6Kt9xiZQ8+dpQ8IFaX7Ax2HR&#10;55D8WdqQa7EUIu9v2u6mm24yHyh5bWaDdI50K42dPUA99thj8dFsovnzrHeKaH5eDHkElbeeI4+g&#10;pSiSX9cNzZvfnpLKE0vrk08+KednabY8ovkPO+yw+Eg20fyEasgjOhUF8oi91mQe4aVcJL/dhlmn&#10;1RG7DbOuO6yi+XUlk6yi+fPYayI6HQvyCLZRRfLbJhp5BC9fPjLyik0y1Ikhq2j+om1I6CIfIa3v&#10;Sic+QjxKLUMe4eOgSH7b5jMPsWIKWvPnmb1g3V/yZrU1DdL5kq9HtZBoxwWo7fFqy+LVZ+cnZAFf&#10;K2jBfNfns/NjF4GhKV5YvsFV7fzYirE8GGE2XOunukRd9AGEgrx86flOQfFVrvmxMaPsBBnWpXXS&#10;JPmVibblpJNOyhw/SoEjDLGreKn6ip0fUkRMub333tuEXfEROz+2XXxpE1zUtw01VAbAtkXbMBmC&#10;pZKg3dD82FmyHBAfFr5f2vQVzd+vXz/ThixR5tuGhEfQ/ADvYJ4DjLB9xc5P2xVpQ7wBCfCMJtPX&#10;PsrOTxvSB1kay7cNbc05zyFaL+qv0jrASUlqzvmooB/4Poe2rSzPIWXnXeLbhhjta34+7uh/xDfM&#10;Mp2v+QF98pRTTsndB3gXoy1Ek5nnXUob0gfROulSb2lCPo0qkEd45vX6PIe8R3kX+s4+2Bo7fZfS&#10;hr4fmBAozQ/oUzxHvFN9xc5fpA1nnXVW8w5hTFxttdUqruUcpDHS5YldkCBBggQJEiRId5EuQeyu&#10;69cvOl2+Ii4W3Ci4Q3Cf4CHB44KnBM/EeFrwhOBRwSOCZwVHCdYSbC7YWrCd4OeCXQR7CPYR7BeD&#10;7T0Fuwp2FuwgIP22gm3i3+0F5B8pSObfV2Dn31FQLf/ugr0Fdv69BLsJfiFw5Wef4/xPOtKTz87P&#10;efmf63A93/yA8pCf8lXKT71wf9xnMj/1Qb1Qv1oHGwhog3UE68b7Gwu2EHBerkE6wDbHthTQZmzP&#10;IrC/RkFvQX/BdIIhgpliDI2P8V9PAWmHC1YRLCdYVrC8YEXBqoI1BVomsJ5gbcHqgpUEpOeX/0jH&#10;/+sLNhJsJthKoHUKqBvqifLz/yYC7ntJwdKCnwk45woCyrSGgP85J9fgl329Pukpr12/2ucOFIwS&#10;HCk4RjA6Bn3+cMGhgkMEBwg4x+KCpQTLxPsrC7gO96vX1/ukvagf6ol6Iw9lAZqf8q0mID/1ovnt&#10;OuQapBshmEswj2A+wQLxMcpEvXAN6gRwbq5BnS0W/w4UJPuAjR4C+gTQdk+CfkT/ADMKhglmE1Au&#10;LdOC8e+8gjkF/D+rYAZB8ny9BP0EgwT8zznpg/yyz/G+AspD+einCsows4Bzcx2uZ1+f8lAu+i7l&#10;Jm3y+py3j4C6mV6g98Uv1x8s4DkgDfWSzJ8E50urw+4O6pe20LrujDbUdxn9hHfZAEEt25C+aG+T&#10;ln5Cf9G+yS/9N3mO0QWcwoLURroEsbtBOhPE7irBXYKHBU8KIG3PC14Q/MHCHwV/EvxF8K7gBAED&#10;jJIIJSaQlp0EkA8bHOM/HaQVEA7d5r9a5U+ew85vnyOZ3z5H1vx6jkr57XNkzZ88B/sM9jaxU3LE&#10;8Q1jQJRsQPw2FXBd16CaBbyo6AM2QeEXQLI4boNj/AfhWEIA2aCMlJmya/nte7DLrvfEf+xDciAw&#10;EBSIlRK8atfnf9JCftiGpB0mOFhwkAX2IW+ANErmdB+CRz7OsbCA+7FJpl0GCJVdBv4jDWmT4Hgy&#10;fxIc1/8Y6CBJswvmEDAQMujNLYDsMSi6wOC4qMAejPJCBysGUQZLfgHHGNQYRBXscxywD0FznTML&#10;9Jr8Kuzr22XQfS0DcJ0zoL6gbZS0a//pTm14+A47xCNzkEZJJmLn60XoWt2BY7i160LgKn/4wx+M&#10;ATXhQ+688874aEl8vQ4fkM50tQAN3csCyNqngs8E/4vxfzE+F3wh+ErwjSDq3Tu6Tn7RKKHJOFEw&#10;TnCK4FTBaSkgTSW40ifhyqdwpU/ClU/hSp+EK5/ClT4JVz6FK70NyPgZgokCNEhKMo4QoGGywf+K&#10;owVon44VQMrHC9Cq8QULAZhfAEGB8CwSg4FfwT7/8dUMMeBrGjLJ9ekHaCTRqqJVrAQ0lgCNJJpN&#10;NGSUh7JpOSuV3wbpycd9Q3DRYqIl1fO7rg3sa/Mhgvb0csGVgksFaK8vElxogX0bpCEtea4QcG00&#10;iclyuK6fhJY3CVdaBXUMVKPLfUByIetoYgEfWwo0nDbQhOqHGPcP6YRcqWYM7QdaENrXBdWQkJaB&#10;l74AEecDAy0pRB9tYyXwPyAtxBztKiRzIUGy/yX7oN0PSQup5Zdz+Vwb2Nen/1NuzuHq/67rK9B4&#10;qqYWYs1HDvWCtrJa/ZFWgcYJIk49MrhDstFWAtUO9akA/T8NlfJyDdUaoVWiHJSHcrnK7QJp+Zjg&#10;nrX8nNMuf7IMeu3kB4V+mPr0o0a3IeB/0pGeDxuurZpwPb99fd3m/clHF+9d+/6nHnNMPDIHaZRk&#10;InbacGqsqhGsMcBEdA1QQIgFxF64WEX3CQNRyfhYz2PnXXnllTscQ57q2ze6RY4xzfqmAEKnxK0S&#10;vu3RI/qxTx9Wg49+I/sMrJCMswRnxzgnoC6YLDhZAEmDWJ+UAWN79ojO7N/PDPy8aNAQ2dqlSlCN&#10;EdokXlIQhSN69YoO7tFe25UGpjqZxqT/jBG4ypgG8h0n2F/A+VzXcUGvDRFFK3e1lP8a6ddorrOA&#10;PNdIXogt5+KcWcpRC1B+iKCt5c2C3aX8DIoMVBA0BicAYaoGTQcZYFDcROpCtalZACFlQKc/pfW9&#10;JEhPn0Xra2uo84Bz+PR/F8gLmYCc+tRdEjx/kAqItU7X1Qtcj+tCUnSaMyvIx4ch052cz/ce9NqQ&#10;WvY36tUz2jhnPwKNakPSkw9Sx3lc57dB+dDMU2dK6MH51koULEOIF/0dd9xhQmcRokmBUxc8gf9Q&#10;+rAKRp4VcYJ0lMzEDm88YvAQ/4llpgj0ioeZ/m9Djyl5Yykq/e/NN9+MdIF6VoUgSKIu5oyXj6ZT&#10;qDz33HPt9pFnBwyIfiXHmHZFW4dWzk3mSoTuOyED37Owfv/+UTRsWHSn/IeWaILAJnaB3NUHU6RN&#10;0JJmJXVjJN/J0o6TBg40xIwXWpaBVQdUvkzJf5T064PlnC7iUQ1K7MZKXlc506DEjvO4zl8NEDC0&#10;XZCya6X810l9XC3lcBE4F0hLnuskL9OxnKvepA4cIs+mEjsXcauGneUe9pTyQ+zQ1OQhJWgeGKQ2&#10;k7rYSM7nGnCrgYEcYkd/cvW1NNAXsVXcMMe1FZRb7R1d10jDipIfDVGe+gMLSX4ldknyUw9wXYh9&#10;UWKXp/yQO6ZU0V5t3Lt3tGnOftToNsxC7ADvWz6k7Cnk8447Lh6Zswlhbwj4HKS4ZCZ2sGwNlokM&#10;Hz68HM8nuaizpmHBabZtIHZMNgWRyPV/FfY1ujfMPvn/84MGGYeJFwX/FEDivuvZM/pBHrCf+vYt&#10;I+oH+pUIneSJZpghimabzRA7DMwhF/YUIUSvGphCBGfGgBS2CibFaAYCm4fYQeqSxI4Xs62xSwPp&#10;SM+LEI0fGjsX6UhDrTR2eYkdThL03+ukj98gBOca6fsQNh+Qljw3yjPBPXAu13U6G7bGzkXeqgFi&#10;t4c860rsGJxcg1Y1JIldlkGZtBC79QT0K9cAmAbyMaBvJO2h18+CjSUfSJKCFeQ/X6wk+YuQAp6/&#10;RhE71ZrVgtjZGjtfcG3IDdP6m8jztJn0R9rD1VbV4GrDLGgGYnfuscfGI3M2QbFz7bXXxntBikh7&#10;htSigj0ctjbH06kE1wpuFzDFCmmrBgghXrMvywP1Uka8LIPAq/IAPy0P0+/kHPfHeED2WwEPyj08&#10;Ji+h38s9QO4gei7i1dmA2GHfCDlBc5oFR5JX2gG7MAZZvEyzgukvbL7GSl2MlvNhv5cVEDMXafNB&#10;EWIHyIcjxEQpu35kZMEkyXeW9AXs3dQTWm3kfEEeppKTjhtZAKlkKjgL9pGy7ytlP3LAANOODOx5&#10;pqEYnLBRWkPO57KFSgN2Unj2qh1SHqA5tp1O8gBiwrQyRDUP8hIChV6/EcBGjvL/TNqQafU8wHEI&#10;YpQXtL+rXbIgL6kDrUzsiOvHrF6Q4tIliB0DCy8UjK0ZHCAJkD01zE8CbRuaObREkAlIWkQE+sGD&#10;jTYP7R72d9VgNIBo/iTPp0Is8LB9RR4q8Kqcr5nxmpT3b0Lm/i738IGU/9WBA40Wj0G+3tq7yVJf&#10;U6VMkDQNz+Ea9KvhEDkHfaCSbdbOPdrg+h+vWs5zqtSJagJdBKyzUAtiB6HKOpWtMJpGuWdIHXVB&#10;PWaxcyMtmjbarwixywrsIZk6P1T684mDBhkvaQzA8xA78kCufAe0JMjHoMx1i5KjIkB75dI4uTRc&#10;SZCP92hejVejQb3ThpAbNJCudqo1VpA+qBpPrsssgJbFRrKsrjQKzpG3H7byVCzEDpv8IMWlSxA7&#10;BjY6M95x2BphiA9RcZEUnXrkf6ZcsSsyxG7mmQ1ZYwoXOzzs8ZI2emXIf2qrh1ftR3KMaeC/thCU&#10;gL7dr1/0Ur++ZdLbFYldGug3nOcUIQj1JnWgKLGjztDY5SV22AaOkTbAE5YwNXnqsRHEDkDsDpGy&#10;nyAfJxA7bJzyEDvS14rYuc5fLzAVmHcqlHxdhdi52qizQR+AlBWpP+6h1YgdebAvVGJnO09kkaCx&#10;q51kInbacLqMD0srsa/OE4imwRsGIZwJ+88884zZf//9980+ghMGy+q4xLWeZg/ptMgTTzzR7vhh&#10;8mJnGoXBBaJGqI20aUX+R3OHXZEhdjPNZDRxEDYnmXOAtD/16mmI3Z8FhFpxkahmxatCTN8SMvuS&#10;QG0GG03sXIN3GooQO/K0Ebue3Z7Y5bFxA12F2OUlBUrsXOeuFxaUsnP/aN9cxC0NgdgVQyB2HYnd&#10;ueeeGx155JHtxutKgo1dcJ6ojWQmdqzV2Z8pSBEWX8abFYKH8H9fIQl4uWpD8vv73//ebLNOH/v6&#10;H2sV6j6Ya665zHFdpHyrrbYyvyNGjDDHVTj23nvvxXtRdHivXsY2gkEaolaE2KGxQyPnInJJ2MSO&#10;gMetRuzQ2gVi10bsxks5xkjbu8hPZyIQu/wIxK4NtSJ2eLe6zt/sKNqGRRGIXUdip7LEEkvEW5Xl&#10;4IMPjm655ZZ4L0gRyUzsiEVz3nnnmW0EcqeLlNsBhnXRaYRfsNhiixktHds//fRTNGTIELNNoy+y&#10;yCLR4osvbjR4mk+FfY2ZB4hnxwLIKky/YnicVWMHkYFQ4ARB2JOofz8TBoUp1tJ0bGlKtj3s/yB2&#10;vdoRu3rARdLygKlYJXbURTPY2LkG7zTUaioWYuciPp0Nm9jlmYomXxEbOxOmRUCQX6ZiXXWUhu5O&#10;7MjX6sSOfIHY5Ud3JXZJGzsXsVtyySXjrcpy2GGHmVBnL7zwQvT0009Hjz/+ePTwww8bfPvtt3Gq&#10;ID6Sidg1qzCw4Y3EoORL7CAwEBkcLZ6Rh+GH6aeP/tW7d/SJbH8sx3zxiQBi94HgHw3AhwJi97mI&#10;WxrabOz6GbtEoOFesiIvIawFsTtUzoHhPyFLWOs3C1i9gOCynOcc+eg4Xc6lK2NkAatfuEiTDyB2&#10;BGe2V6rIAuqOFSx8VvtwYYLU/xnygVLUxg6t4TFSf64ypoFVOPhAS7ZtGpqJ2OHRSrgVvDOzgmXU&#10;8Ox0lc0XtSB2ecsPuAcGeVfZ6gHakFiWEBNmcPIAz1hX+/ogELvKxI6ZvTSB2GG6lZQPPvjAzO4F&#10;8ZcuQewIqsoDjUdfFmKHAwUDKyFK3unb10xN2sTHpS1LAk0d5ArNXVKb19lg2vhHue7/9ewRvSRl&#10;sMuehld6lIjdO/37Ry/171ceYAkZk0XzQ1pAfbOChKuuq6EosWNgx8YSrRvLOhHywid6v6Zj6R9e&#10;YmjKrhByMFXqkzJNlvpxldcFwrUwlZ1XY1YUXHes4BxT7h7OMrpQus8e0TS552lCalmijHrMSuxI&#10;z7N3tJxrvJyr5FnsLqsLpEVrSB/IqrFsFmK3kuRbSu6D9T8hSFnJFdOgOD7kHZBBUWJXBFyTe4Cc&#10;tqqNHv0GUuRqXx90V2JHnjRiN91005VNsioJAYpdU7FPPvlkxGIGQfylSxA7BoM8GjuIHdoSYrq9&#10;JwQHouMiQZXgInYuW7zOAtf7Qcr8P/kl3ArlcZXTBfWKLRG7/uW1S/Ms69VoYoeNJYRkHYEPqVMo&#10;sSMgaBux65mJHIEpMqA3B7HrWLY0lIhdT0Ps0NgVJXbjpC3zOKC0OrFbWcqwlOTVUCMu8lMN5KHs&#10;rUrsQKsTO+o+ELviNnYXxDb3thx66KHRU089FU2YMCE+0lFwnrj++uvjvTZ57LHHok022STeC+Ij&#10;mYidNpzKxRdfbPaPPvro+EhbGhb9V2F/zz33jP71r3+VPWn1uDpGfP/999Hnn39uthEakv+xyVNh&#10;/69//av5tVW76hXLAOPrPKHEjgHRJnZoslxEyAWIFN6wELsfJW+9iR0IxK4YsWPRd5vYTZGyZCV2&#10;3DfEjrpz1U9nQ4ldnulwrf+pvXsXInbkU2LnKmMaArELxK7RoO4DsStO7C6Ko2T88MMP0SyzzGIc&#10;HceMGWNWjZoyZYr5zyX77bef0yv20UcfjTbeeON4L4iPZCZ2a665plGrIgPlZTrvvPNGx8UBCfl/&#10;++23b+dcwe8DDzxgtlkMmH3Nv+6665p9G4guWfbII4+Y32222cYcRzCo5BjLmKkcKeSPzlgbYtd+&#10;OrYaArEroZbELs/AXktiV0RjF4hdIHaB2OF84S5fs4O6D8QuH7HDBEHH8EvGjo1H5sgs9v/8889H&#10;p512WnT33Xeb8CeVJBC72klmYkfjQOTYRmaddVajQoXkjRs3zhxD8GrRNPwOGjTIBB889thjzf7b&#10;b79tPGrZvuqqq6JLLrkkuuiii6J77723nE+FfRqd38MPPzyaYYYZ2qVBY4fhayB27nK60N7Grn/D&#10;bOwANmoM6nkXoE/a2LlInAtK7FgKiuteKX1Ubexc5ayEZrGx667ErhYrT5C+1YkdKBKguCgCsQsa&#10;O2ATO6JovP7669FZZ52VSuwqxbELxC67ZCJ2zSoMBnlt7LorsQPcr3rFHiv7hNzA5hDvWJZb84F6&#10;004VnCdgrd6sOF/Kj3cyAzVLvNGGWXCMDOy0fV5it6qAdU4vlo+Ts+VcZ0l5gK6l6gO8SwOxy0/s&#10;Tpa8tP0+Agi+L/aTfAdImx0jbUebziLozsSOtXIht9RDHkAMXeXzQSB2gdiBi8eMiUfmKLriiiui&#10;lVZaKXr22WdN2JJp06bF/3SUAw44wGljF4hddukSxI4XfF6v2O5O7N6qURy7K6UM1wiulpf6VbLv&#10;g6vJI2W4XkgFxAhtoWvQd6HkedkjOrlXz2iCEFPCnawpyELsAMSOBdz3EJwm5WjEyhNF0erEjjon&#10;hiDP8bYCzpelDDtL/j2k/GvJNuE6GGhcg1Y1MBB2BWKXF0zjEr9umGznKT8IxC4QO6A2dgjE7qWX&#10;XjLbt956a1WNHQGKWcQgKZhkBWKXTboEscsbx667EzvuVYkdU4lFVp64Ql7mEDsXgasGyN11vXpl&#10;JnYAQjBW7v8MKT/Ebg1BVmJHevJB7E7v0ycQO0EjiB3r9ELs8lwfYrentB3EjlhqeQY18nRnYgcC&#10;sQvErhbE7sITT4xH5ii69NJLoxdffNFs33HHHVE/+Qg/5phjjEkVRO7AAw80U7BqaoWDRVICscsu&#10;mYidNpzKgw8+aPZHjRoVH+mYBtFjeMQOHTq0/L8eP/3004193olWh6Dx+Y/VKFR0f/XVVy+fA7HX&#10;ig02dv5oI3Z9ChE78lwhuFrgIm/VALG7Vu6BNmMq2DXwV4QMIIHYBWIXiF1tUCtiV4TYNBLUfSB2&#10;xYmdhjv56KOPooUXXthsI9jYX3755fGevzCFGwIUZ5PMxI7F+YcPH272e8tggFOEvVYsc+hvvvlm&#10;mXjxe//995ttIkhvsMEG0SmnnGL2WRqM/20gr776anmbX1S4uo2TBr/qiYscJQM7nZEBoVHErjFx&#10;7IoTuzdlQPyLoLDGTlCU2AWNXT40G7HLut5uIHaB2DUDqPtA7PyJ3XICltHzWXkCufDCC8tjfxZ5&#10;6KGHArHLKJmJHZW81157mW3Wb4ORjx49Olp11VWjDTfcME4ZRZMmTTJpEH5ZAxYhVh37kL0555wz&#10;WmWVVcxxlS+++KKcT4X9q6++2vz+8Y9/bBdOBSHcRSO8YoESO2G57daYdRGxWkKvo8TuRTkGsVO4&#10;ypoE9/qGlLsWxE5t7FzkrRIgdbWYii1iY9eViB0rT7japhpqReyKBCi2iZ3a2LmuUwlJG7s8gxp5&#10;ihC70soTPRq68kRRKLGjLK4ypiEQu+5H7FhGj/WFBwoYk8F5ltLFlqlTp0YnWfZ3voLGLkzFZpNM&#10;xK5ZBW9KXsr1trEDECrWif1BSMFXkl/xpZyns/GVEMlv5Fqf9RCSJmV4VfCaJ/4W4x0ZEF8WUGes&#10;+UqdUHdZcbmU5yoBBO9KKQ8avGoopZM8Uv5r5fqnyDE8c4kF54MTJS8YI4TgdCF2O8uxVid2rvv0&#10;gRLiRhE7ALE7Ss51srSHto2rrElo2nGSjziGPMO0JYCs+2Ck9Le9pPx4Rc8mYHDKOrCRviixY0BU&#10;UgRJA2jh0qCeqHiz5h2QFdx7Xiwg94BnLGVxlbMa9B7mEgRi5z6/DyhDo4kd6+USAor4npWg5XNp&#10;7M479th4ZG4vkydPLs/uZRFs7MKSYtmkSxA7vvQb4RVrg7Va6w2mX1nS7A0Ba8Z+L+UH38k9VANp&#10;fpSBMJJ7jmae2eBgOQeLsCu5QguUJB5JkEZBfReJY4emlXYkdE3WWGZ549iBZiB2hJjBvhAnoCz3&#10;rnVFqBYW4IfYUZeuOq6EWhE77FshZvQjV1k7AxqceJSU/aTBgxsax458DHKuc9cTECzIZVaNIenJ&#10;h/YFzZ3r3F0dgdj9v2huwcqCzWU82UjOBVzvTYXGAYXcKbG7vILGjlUnbDt6X3niiSeirbfeOt4L&#10;4iNdgtg1yiu20WDKFY0hxA6y5jsFjG3ed5L+RyEy0dCh0fcCJXYQDB9SZ6MIsVNikX/liTZil3Xl&#10;CdBsxM51j9VgE7vJUg/didgBDVDc6JUnGIibgdhx/0WmUgOxc7evD1qd2JGnjdj1TCV1gLW2uS79&#10;RondFRVs7LC/z0Ps1GZ/vfXWi9ZZZ51ojTXWMCZcK664YrTCCitEyy+/fAdwHJBG022xxRbxGbu+&#10;VCR2u+yyi6nM5557Lj5SsnUDKiwnxj7BB1XUIQK3Zjv973//e7M988wzm5UjcIIgKrWKnVZlqaWW&#10;andM0yTTjpIOWNQr9v0BrUfsQB5iB0hriN2QIdF3Q4c0DbFzDd7VUGRJMdDqxA6Qj7brrsSuGZYU&#10;awZiV3RJMSV2rTqVWhT0ge5O7JhKh9htJs+UL7HD1s5F7D788MNou+22M0uHQsT4jxWmssqTTz4Z&#10;7bjjjvFeflliiSXira4v7ZmUJSNHjmxHoJZccknjAQthQ8444wxD0BBNQ4iSGWec0WwjLCHyxhtv&#10;mG1dvN+Gim4fccQRhvDZYqdTwVnDdqOuhfPE+wMGRK/JeVqN2DEd+6bgBym7Om+4iJwN0qCx+6lv&#10;e40dWp8sU7GAdI3U2IFaaezwrsUZo97kjuW0IHZ57h0UJXbTpO9ME1JbC2J3iJzPVcbOQrMRuzwD&#10;ai1RC41dIHb50BzErnQPefohefIQO67ro7HLK6w8sdlmm8V7+WXEiBHxVteXjqwpFhb7HzZsWPTe&#10;e++ZxkINquQMsQnXU0891e748VbDohblGPPkdh4Vjh122GHxXmnfXuDfzsOSI65z5NXYkYZlsR6U&#10;TvzRdNNFr8vgBrlTzV0WvCqkinzZ4T6fDyB22NpB7CIhpj8JMUEL90Pv3jF6Rd/L/SjY57jR1EHQ&#10;hahLI0c/CBlnkGRKj/ViWd5LlxgDGOdXgqbJS+yA2tixnBQkBYJTDcnBnfbHmzKvjR1OFxA7vGsx&#10;/ofY5SV3mjcLTpZ+cLz8uu7NB+RjOS60bpBkyBpw1bUN0kyR9OdKvnOl7+wqx/ISO/LsL4MKxA6y&#10;5SpnZ8A1FYu9T9aBDTIIscs7oDYLsauFjV13JHa0G32gFsROz5elL2h6UITYkY974F5c16kGrq3E&#10;zncqFhs7rmkTu0o2dnmlVl6xCy20ULzV9aUjS2pBYWDLamMHIHekfVQGtc+E4Lw//fTRu4MHRW/L&#10;IPGWEKU0vD0QDIzeEYL03uDB0ftCDsEHcp40aFrykZ/z+F23f/Rm/xLeECLympC0jyRfNPvsUTTb&#10;bCXMOms6SDdcMOechtyhbdlNsHcMSFYl4OQAyAMZZIAlXAr16YNkO0AI0TjtLkheIwmuqddVEkje&#10;bQR5vWIJkwGxmyTtcErfPtE4IToQPLR3aSCdgnyK8dIuPjhF+t5p0o5jZPugmBShgfIBaYESu/Ol&#10;T5wv55sm158q5YG0VQNpSHuBXP8C6Vu0Pw5ILuKWBojdAXLOUXJOV1nToPeSFeTFeeJEaTuIHcSG&#10;QUa1djaSg5iNWhI7F+xru65vg7JkgebjvJAzgsUSTw+w7wtCtXQFYpe3Hrl3nPBc7esD+gCkLM+1&#10;+RhRuIgd050u2GkA+bgH/bhJwlVPNtqIXZvzREe0f3+SnnvoLGJXqzh2gdi1mDDgZ/WKVUA0WCMV&#10;YnKGgJAfxFRLA+kA+dBcQW4gGAywviA9+Y4RcB49p+t6lUCZsdHaU6CkLA17CUgPkdLpa0MMCTw9&#10;yyyG6Blv2ZlmcoP/SANBJJ+Qw1vlHJcJCFLsg2vk5UDcO8V1MkCD6+WFkoYbZCC/UYjQzUJIbhNi&#10;/IiUA5LHS40vyKzkjjxbCqgLtL58ICjoUy7YachDfqZ0IYloDgFTw75YNwfIx3W4LvuQXUgedcG2&#10;QsmwTYptkB4QYoR7cRG3NJAXYkV5kuX0Afm2EnAu2iErdpG+s5H8Qq7oB3mQHCTzwHVeH5AX78JN&#10;pX9vJthU7icLyLO5PBcMspyP8Cs2CKCchlXlHHmn8ZoBEDPaf2v5uMlTh5CZ9aWuXITJB+QjFMjG&#10;jnNXRo9oE7mmjY3L+H+mT6ehLX0Pc85V5RjlSfYxX+i9VAPkk1UnCPEDGewvUGJ3boVwJ3klELvs&#10;0iWIHYMVLyQG3KzErijQNkHGIHdqb5YF5BsvyDuNST6IKdOh5dhgVaBpSH+0AO0Y24bQDR1qpmiZ&#10;rsUGzw64bIP/mNo1U7pM5844Y3SDnONCwZUCVzDiWoPAxtdIOW6Ql/jvhGzSB3jhYPORh9hBKiAn&#10;ScLiA/IxFZyHVBYF1+OeIVVo/IrYuBUldpsKqANXOdNAPrSuedtgV+kLDHIETLUH21YBfRdSsKG0&#10;H1oRVx1Vg2pTOAfncl0jDUUM75sBeHTS/pA6rQ9XXVUCxIiPjLz1V7QNawHuYRX5zXsPWcA1INJo&#10;B31Wnsgrgdhll0zEThtO5euvvzb7tk1dMg3CEmR6HKiDxHTTTdfuOPjkk0/Mf88884zZ1xUrVP7y&#10;l7+Y47ag+VpMwKDUKGIHWXLZXKWBfATnLUrssl4fkocdHRob8hoN3PTTGVIHeXM5XdhQgmds9aQd&#10;r5Nj5wtM8GGBi4zVGmbVCinvvUJIIXZ8RTaa2LnO39nguhC7g6U98hI7wsYQ7Bftl+se0/ALuS7E&#10;Li+xLULsWHlCiR3BVesxqNUabaSgY934IhC7ErFDa5WHWNF/IHa8R1z1k4ZatGFR1JPYAYgd07D2&#10;WrFK7L766iszfu+5557RTjvtFO2www7R9ttvb0DoEezufSQQu+ySi9ixfBjCWrHsjxkzxuwT/gRP&#10;WITj+nvppZea7aQssMAC5n/Wj1177bWjI488Mv6nff5XXnnFbI8fP964Pet/Kkf26ZN5rdhaoZWJ&#10;HZo6puAMsZsFYjd99GOffMTuWjl2nuByQb2J3T1Dhhhix9RAIHZ5iV2PLkHsGNhbmdjlrT8QiF0x&#10;YsfUZ22IXWO0daDexI53biViV01wxPz5z38e71UXnCcCscsmmYkdrscECGT73nvvNYSMdWEhdBxj&#10;DViOs03DsRwI27awz4LAyyyzTPTb3/42Ptom/D9hwoTojjvuiO66665yfn5tqBwhg3vWcCe1QqsT&#10;O2yysNEzzhTYz/Xvb03FlmLj2WB6tt1U7IABhhBeI+eYKrhUALkrLx3mARdpS4NOxV4vZVCNHS8Z&#10;XsyNInZKKosMzlnBtWo1FVsLYpeX3BYhdqCrTMU2A7FjoHYRp2YGZDQ5Feuqo2oIU7HZwTs3ORVb&#10;aa1YWx5//HETK9dH4BDBKzabZCJ2BBxU+fTTT+Otknz33XfxVpv897//jbdKctNNNxmmbsvTTz8d&#10;3X777dGtt95qAhYTZdolqHVVfvrpp3irJAxKeLRhyN6IqVicGGwbtywgHyFXOJftOUr5q0HTkY/F&#10;+7NeH9s+wppQd9j4RfPMU/KQxSEC5wjiEWJzN2RIRwwF8h9EkClcwcVyDu4DZw4cQSgThNMFXY+W&#10;skMG0fRB8CCH1RwsbFwrBPM6eYHf2Ldv9PvYxo5pODXehyj4AFKEE8JmAnWcSDpKVEPSeaKS0wRl&#10;SoOrfGmg/FwTQoD2lfaErCvUMSIJO40CUlXUeSLvfZBvawHnglwqKI8Ldhqwi/QHiF0l5wlIS0d0&#10;TOcavOqBWhE7HDA4X/K+3PffHjhZqEcl5K7VMKcAYocTxCZC9CE5WYCmD+eJLPVnpyEf9Y/zRNbr&#10;03cVrrb1Beeq5DzhKj9IpiOvL1zEzsd54vXXXzdpt9pqKzMty1qwaOXWX3/9duHPEEjgJptsEu/l&#10;l0DsWkyKeMXWApC7vCA/tml4hHYkMO2JztWG6LQnO+S7Qn7zlkPJIY4PFwjOFUwR8J/enw2beELS&#10;ILUQObR2hhBC+NiebroYg6NocAy2Ocb/EETSoykUQnm9nAObPwihEj+FXtMF1kc9v3dvE1wZrRkE&#10;IysgCofKec7q3z86rU/v6BQZGMB4qdtq0HSsWHGS/FIGYuoRMNkHBNYGR0r5D5J9JUhZQT5i0Jkw&#10;K3I+4uIR9FgxRvoMWlkD2R5r0Pa/ySMgQDF1oWQtK1xl8wX595WyjJKyo3W0gf0fAbQNZNv+71Dq&#10;Uu57zOBSuBPisaG5SZITNDpJ2P+TnpBJWQe2WqEosWNAR1O0kGxz//a9Adf9KzQNdcBADcGrNOg3&#10;O7Qu84C8EEMXsXXVG7DT4JWL9pCpXNf5kyCdC3zo5CF4EHvIKfbmeKraZQOu8gM7DfeOWZPWZRqK&#10;aOz23XffeK+9sOKULaw8AfErKosuumi81fWlSxA7HACYQmiExq4oICdorCBprinHNJCPMCOG5OQA&#10;9QSJS06J2lOlLjDNynUhg5T/K6ZkBw0yNnquKdwkSGOmciF8s8xibPTQIkIWs9wLQXYvlPNAqtD4&#10;oL1JEo40EJQXTdepvbMHJy4RpR5G+4nWi/NkBQSF4L55yg4gYyMFY3v1NKQuS/lPiss/RvIVJXZF&#10;wL0Tioe6cNVRJWAb2AwBiouCgb4osdtI2pD3YJ77B9SBajxdZezq4L65/zx1B6g/YgDSlq7z+4C8&#10;RYkdwfohmXn7QFZiR56sXrGPPfZYu4UIbFlsscXirZKwAEItVp5gWbPuIhWJHYv10ki2aMOpHH30&#10;0R3SqNeqoqd0NES9XG3ss88+5j9Ej9nyzjvvtDuGk4ams6ds8YrNuvJEs6AosUOLB8HKe79cHw0d&#10;ZM11/kpQcneRAI3jl/37G3s7bO8gbi6HCxukIS02fUzlopFkOjkPsbuob19D7LCTy0qOSK/EDu1b&#10;JlIUQ4kdU5xJ4uGDQ6QNmUrOS6qU2EHOKIurjNXQDMSO6+YldgQpbvSSYkVRS2LH/bvuMQ3kC8Qu&#10;P7EjHxrTZiF2rjKmIS+xq+Q8gYnVxRdfHE2dOjU655xzDCZPnmzs9FlD1iXJNV1Zr37zzTeP9/IL&#10;y6Iy3bvbbrvFR7qutGdSluCiTCPp2rCwa/YHo2EReeutt8w+or/nnXdeeTsp6lBxzz33GKj3LKJ5&#10;cIPee++9zfaXX34Z/fDDD+X/sLGzz21vHyUDO/ZVDBAQO6YHu5vGrt7EDkDssK1Da2c0dnmI3YA2&#10;YsdUbBGNXSB2gdgFYheIXV4osXPVjQ8CsetI7PJIUrP2wQcfRBtuuGG8l1+22Wab6Oabb24XfaOr&#10;ipuFiTCnzZz0NddcYxqLRff/+Mc/lgkVv8SlocIHyIBuH7dlv/32M8f+9Kc/RXPNNVd8tE2WW245&#10;8z/etRhIsv3888/H/7Y/X6Vtwp0osWMxeYhdFnLQSNjEDk9PF4GqhJLNXY/ockHe+1Vid1XGawPI&#10;4CUCyN23EH5s5/r1bedVW0KbN60CUsfatjoVC7EjYDLOF5A7iKqCMrqg93C+nAv7qy0EeYhJktg1&#10;YioWYpeVlCpqSewwZ8hbjiLIQ+wgdToVq0uKzSxoRWKHbRWDaVEbO3s5Kdd9VoMSO5xKXGXs6lBi&#10;l6fuAPlandhxDxA73+cAYkcem9j52NhVkxlnnDF67bXXoldffdXMAL788svxP8UEYnfLLbd0iI3b&#10;FaU9C7MErxWmT5Fp06aZXwRyB0lLCg3w73//22zTKOuss0609dZbR9988405huy1117ReuutZ0jc&#10;6quvHp177rnRiy++GP/bJldccUW8FUXnn39+vFUSPGiYJraF5bnojBhhHyXAAN92ELAxRV5aJfQo&#10;Y6rgXHkg6o1p8bUvlu2bhZzeKIToBhmkwPW9ekbXy3EXNA0g37WSb6rcE+dzXacSSA+pw2ECYpeV&#10;WELsNLSJWY7MrFc7a2kVCxwjqgFvWtLFy5IxpcsyZ7osG7aSaF9dgLzTzkzdjhXgvMEyaYTbyENM&#10;cLqBUJzZr190qtQlBE/hdppoc5wAp0meE+S4IRs2pE04bxpwGDhAfilL0qngF3IOQom0oWMaACkb&#10;K2XBxs5F3qrBkEHOLduQXPX0zQry5gWOL6yCcriU3+VoYkOdTo7o3Svio+6Y/v2j02Uw2EzuYRY5&#10;BwTFNWhVA4NTLYgdBI3BWWEbxVcDhEIHdcidDY4lkUzDwM5xbLxcziOAe7SR/B8ywEC9stQB9aCA&#10;8PjCVSdZoHWBE0MeUP5k3VaC3U4KzkHduPpIGsjXFYgdShLbgaZaP6DMfEyw1rASu/MLErtFFlkk&#10;3qqtBGLXYsLAwILXLALPIMegyrSeHd5Dl9RKgoENMgEx0AXoqy1CXwvoNdBQQGYgBDgOQFQoty9I&#10;Tz40XSxiz/nS7sG+NvcMIUBbdJW8EPJOB0PwqGMIF7BJGATNBXutXMryGUuT4SEL0YtDqDgJIeA/&#10;0s0xRxTNNy9vAkMMeclAECAZSfKWBvJA8JKEA3BOG640WckQ5FPB9TlHnlAhhDtZXcCLfUxM7PJM&#10;J5NH26MdORV0JKNyHFhpyAexhOTapLcNHQkxgEifJuTs7AEDTD0wHclzbK+5a8MVRoY64P4ZrAl5&#10;kWdgJk8RYseAzDqtm0n9oz1LR2nwVlD+TQS/kPwjBe3JfHWQflepy12kLquuEyrXRBvXhvYDN4SO&#10;QRpSkCR9PiAfpIBrJevHBxA66mFf+cDaXe5lN7mnLNhD8uwodWFIjgXq2t0GbSA8yZaSf135zavx&#10;7ArEDnAflWC3N/U0h8B2nAATRo+OR+Z8suCCC8ZbtZVA7FpMGJAJc8CLHqICoYBouAawJAgBARnR&#10;2F4MUPUC1+O6lJdyuMqXBvJB8LKWX68NycM+7Wp5MV4rL4WsWjsFU6LJMCXVQFo0bcS+g5h+iC3n&#10;zG0BkpmqtadubfCf8agdOLBE8uabz0xn87WOnR3EySZtzQ4+RujDvNBdL+xqQFsD4WEacqzUWxFi&#10;Rz/I+wyQ73g5h5nWlYHUdQ0XuO5YKfMZffsajSEklXpQLZQvIFQQCsI8MAC5BqxqIE8tiB0kwVW+&#10;NHC/tOFOkn9nqT9XP6kEVt4wZFCeC8oAwXWVMQ3ce1EbvSLEDm0Z9QBJ456A635dIC0klw+vrH0H&#10;KClaW367O7HzBffLdVCq2MTurIIau86KNxeInQjLgNFItswwwwxmtQiVG264oUMaxG5kbOyQN954&#10;o91xYMexYR9PmaRw3BZWtpiJwLiW8GDPKODrnXheEDVfYkdMLyV2rgGrs6HEjnK4ypcGm9i5zl8N&#10;DMZo8dDUXCOkoAixY5obwqZ2b2nARg5yhz3kMYJ/YG83dKghbJC3b6U+XE4XCtIYckc8vLnnNtPJ&#10;fPETKLhRdmJ5UZTY8UGDtqeRxI7+Z6bGM147SewI8pxnYFZixzRkaxO7jv3DB5CanaUOakHs8tQf&#10;KELsqL8ksXPdZzUoscvzHIFA7LKB++U69jQsmGQ5T7Cowd///ndjvvXss8+aBQkUmHpxDK/XF154&#10;wZh5EQYlOebXSgKxE8E7lQqemakvkdGjR5t9Fu5X0QbQ3zvvvLNio7B0WKX/OE6sGubWzz77bHOM&#10;xlbHDRVcptUZwxYMxzGaZkpmN8GRAp1mTQMDEcQu74BWFFy3ROyyD8aAfLUgdtcKSWIlhzzEjjzY&#10;6tkODT6ACLIcG8TOaOxmnNEidpU9ayF9SWI3TY4zMOBAAUnqjsTu5D69o3HSht2N2DGgdRVil7ff&#10;BmIXiJ15DqTuWF6zHsQOUFfViF0zSSB2IgQEXHzxxaOxY8eaxppzzjnNOrFKquyGBCNGjDDLiun/&#10;CHHoVl11VXOMhfzxnk3KAQcc0O48gDAnKuzb8uCDD3Y4xvTrMAEvBWzNIAodBxBFyetRgYajGYid&#10;alpAsuyVQFoGUqbA8pYf+zps3q4XYnWDEKVr5cXAGqyQNR+QFuQhdqTH0QUS/i8+GLCbw0tWyqLT&#10;sS7wn/GoxS5vmHx4zDuvIXY40PBC3Fqgdm82knZuCtvWrRFgQCpK7HAcGSd1Ml7qBqLk24+0z4Fa&#10;TMXa/bgN9vPX/pqUlVUvJvbvb4gd9nXdmdgxFevqI9UACepKU7HY13FPWcmdErus/QeotqsWxG55&#10;OYfr/nyxgeTP2o8ov03suAdXGWsNroMZlD1+F52K7SwJxE6ECjjjjDPM9vzzz29+WaN1ypQp0WWX&#10;XRb94x//MMdUJk6caMgbosGNwZVXXmmOIXbjgx133NEs9p+UbbfdNt6KopVWWineKsn7779vwqzY&#10;ghMAHYxFxNE+sfbpqfKQTujbJ5ooJOFMGTQqYZKQzdGSlsHJNgavBozHbWNylqMCeDf6o5SH/MfI&#10;PuVEa8HyVL4gPfnGyXaWcmg6wH3jYXrfsGHR72eeObp7yJDorumnj+4UovUbIVnVQBpA+ovkZXyu&#10;vFQukF8fEKLkXLk+hJApWbRuEUazQtIiwuLgGIGXrQv8x7q2pCO95IMoziqA3DFAYG9XzUNOv6pZ&#10;2xGDc4iRkjzXoOEDNG++YBBSjBTsKMgzIAFMEFjr9kxpk7OF7E7I2JdIS57DpQzaj1z9phJIT75T&#10;5RxnDxwYnSXPlOtZS4J0kyT9ZOlDF880U7SrPFfYC7rusRq6ErGDzNh9A6T2H7n33eSZ2lXacjX5&#10;j3rACQXPRrCy/J8G0q0qvzhPYKeIxicryAex41yUISt4Xqm//aRvmPuRd8QuUiYfkBZNn8t5ohK4&#10;lgLniS3kmjhP0BfwLs4K+hH1t6Kcg37UBvf9VsImch+sdwvR9AWEbnMp/zbyDPIOzHsPWcF1UKrY&#10;4/qkQOwaLhWJXSvJQKtT9RAQpBTvOB40vqB42GxwDPA/6XjI0Rao5iap0XHB1vIwqOLFh+YkDxjM&#10;0FQomI5Kg50+77W5Lnk5BwSHl4oOUkqAlCBVAnZtgClQiDXaMoATQzVgC0ceCBUvYvXm02vb53YB&#10;8sYgwtcphO5xGdSihYQY8hEC2ZtnnhIgjDb0+HzzCSFcwHjURkstFT00wwzm/vNM4zLQoinI49XK&#10;gK6wB/qsIH+yTYGr7yg0DVAv1GQfqQbuV4EZBLY9lZ65SkBDBNiGlPAsuu6vGroCsVPY/cHVX2zY&#10;aU1eufZ08ttLMECAtyLxxQDHbehxQDreoX0Eq0s9bivkAJIAWVBUIhMKQyrkA4Fn07VOaRr4MKft&#10;aAPq0vX888wnkUwD9N3lA66loP/wPqEuqCOcAphm9AV50F5xP/QnG8n7rQYXaU4D9Qe4FuMf7Zq1&#10;/FnB+elnNqkDJx1zTDwyN5egMArEroXE/mKgs9HBGfSTD64N/uPlwWAEMdtFXoquQTsNDOoQFX3R&#10;Jl/UeWC/sCvBlS8vXOevhuQAw6AO2aUukvWjBLgalCwzXQqxsmGHFFFAoiCPtBvXZtHrR2RgMcQN&#10;m9DBg413LdO12OElYaZxMQsQMmemf4UM/koGKgYF2pJyUK7kvVSCEjvqwlW/jYSr/Wy48uQBhIyP&#10;A54p1/OWBvJBLrs7scsLo3kSgoWtMcSEgReSMTQFpAGkZ5BeVc6zpTwjG0t9Uq+uayVBOoCWiWco&#10;bxtAangf6wdmvYGmEW2XEjSf+rNBHeLEl+feawW0aMRypCyuMtYS1A8E0iZ1YFyTauyY6fvlL39p&#10;lkLt6pKJ2B144IHlJb9UVlxxxXYBi/F0XXbZZeO9NmHVCRpdlyRDmNJNdgqmWlXYZykxWzjGihi2&#10;8IWo+Xmw+PpnoHA9vDZ4GUMAIQi7yovMNWinwSZ2rpdeV4cShErErjOgZBCSh9MAX9kPy6Bipmen&#10;m07IGytf9KjogMHxsvMF5E765q1ynJc6WsSuROzqBQhZEfsu8gVilw/cP1OJm8jHDR+5DLZZSIkS&#10;OwghxI4pSV9Sp+gqxG4pAcqBrKQOkAdtWSOJ3UJS/noSO0iwjr2K8RWcJ77//vvo22+/7XRg68+1&#10;ksKiCKxd262XFHOJNpzaxeFcwf5pp51m9lkrlgV8Wdwf5wtk+eWXj4YRa8wSnCqQoUOHmtUnXMJ5&#10;//CHP5hflZ/97GdmDVts/ljzTYWvFC0bDxZTOz4DTCB2tUG9iR2AeKHRo+0gZEZjB7GTDwecK9LW&#10;q+V/CKBZBm2uOQ2xgyByPs4biF02QGgaReyAErvicezc5UtDIHa1I3Z526AosDUMxM4fWYldM8ht&#10;t90WHXzwwfFe15XMxO7aa681IVDWXHPNaOTIkWZ911NPPbX8vw0EjR5GiwjOF6NGjTL/3XTTTdG6&#10;665bjnNnS/I8QI+r2Ns2sUNjxz4vGF62rgcY8B+DCaSAwbzoVCxTgrWe3moVNIrYoVlDw4atzWNM&#10;r2I7R4zDAQOMNg4PWjRzSXDcaOuYjiX93HMbYsegwv0wzQu5q+ZJCygDUGKnfSBZP90BOhXLM1Xt&#10;uXOB9EWmYsGm8vwWIXaQCohdXm1Ro4ndptKnN5U+3TWIXTGv0rxQjV2YivUD9ZNcdQKcfOyx8cjc&#10;fELsXTt+bleVTMRubhkAWRP266+/Ng2IQNTwlF1llVXMvi1o5JD//Oc/7RpeNX4YMdrHwcorrxwd&#10;m+gYrBd7+umnRy+99FI5nS3Drfy8nFjmZBEBpA2NXNLglmP8h4aGBwFvNHWecA3g1UAeHAAw/idq&#10;vstI3QXbcB2jdYXLSL0zocbvaJsUSlCrQdNCZsgPCYJwuerIB0ni5gPy4bDBS/llbOuYop9/vpK3&#10;LN6zLFGmy5TZ4Bhr2+Jdi13eAgsYYocjDQM7A/QqAtoUg34XtK1pM8gIdUEeyIk6EwCtp0rQdORx&#10;tU+9YJfZp9xJMLhD6nimeL5cz10Smo5nETtJ6ptz+dYF6bTctAHkincBxuSQBMAgWw2ajjxo+ulL&#10;nCcrIKb0G5wKjL1bHWC0dAJI3RZC6rbo188M6rwDbcN5JSlJ6P8AMtNfALHbSs7FefU61G0l2OXZ&#10;IiZ2PEdarz5tAEiHbTTEDoIFueNZzAqbqGWF2thRf9QHdWjXYzWQTgkh9+MiXb5I1k0WkN92nvAt&#10;P9D03Af5qwFCh01mT4GOvYoTmtg54eqrrzazfl1dMhG7ZpXNpTPRwXiw0ZzsLzhIHtJD5EVzqHx9&#10;jpIXVQm9zT7gv4Pl5XWgpDtO9sfL/yfLL+tdjpHjvjhR8k+QfBcOGBBdMKB/dH5/P1xg0g+ILh40&#10;KDpHXshmnU85jw3CmHQmxvftG50mZRkr10frBEm1iZPGkmqP9mlUY3US5xOc3LuXdx2aRevlPk/p&#10;28fEH1Ry6Asl4rQ5WjYINqRTiQGkC6JVCZBqyBkfATcKTLgV9aSFHDK16wL/kSYOtRItsUT01uzD&#10;TXkI1GtiwUldAfpYNZCGPsji9oQLoU1cbdWZ4JqnyLUJWUJZfMqdBM+TPm822p699rDTkO8gOcfx&#10;cpz+6FsHpDtV0p8hz9CFw4aZdVYhiK5BG7BWKnD9BzmDWEJo0D5lBYSOPqWk0jXodgZsQsBHqr1f&#10;Pi7lcyGZjvNBzFwEKUlkFcl0FRHXfRuEuCUAmePDIG/9ka+I1rUMKYdiBWlXXxDmZDlBpXbwxXJx&#10;XbjqqFr9KfKUX9Nz7XXlmeQjAQ1wG3qbqX4bG0k+3rf0ezzh8caG2F3RxFOxV111VSB2rSJ8OdKh&#10;+Gpmao5F5e3gqQdLZ7Vh/8cgPFqO5QkQDAiue7rkmSaD0xQ5x5SePaLJsp8G0pGefBNl314pww7g&#10;2pkgOCwrFZwoUKKUJE9pUG0b59BVD4BdRy7YZRgvZDAPsVMowSO/7UkL4XMBLR/T5xBBtD2QAUPs&#10;IGqzzFJyqGAdWnm54UGbBMfNNC72eaSXfH8ZPMicj5U8sgb5Jf0ogTu4b+djrPRF2qFIgGJF8lmr&#10;jrZ8rufQByf3kv4jA89UaQs+MNC6ZSIcMcgDsUPzlJxmTIMSO4LbJomda+BuVlDeSsSuHrCJnat8&#10;aagZscsBCBXlhxgVJXZovjmX6zqdDZ4D+nHaB472fYgdMxXUvWrsmpnYEVd3jz32iPe6rmQidrff&#10;fnv05JNPxnslue6666Ivv/wy3ouie+65J5o2bVq81yZMpS6wwALtYsgwtbrOOusYp4ill17aAGHN&#10;uLXWWitaaqmlOkzLIqw+YQtTqXQopnewl4Mk+A5QpGOlirxLekHIWO90iuRPrqzgA/KxGL7vEmi1&#10;hBkY5QE+QaDkyEWcqoE85OUcpUHZfa1KoAwQwt1lG1LmukatofcK+aO/MJgYYocmTkjdT32rL2vG&#10;8W+FDOGkYVa/mH326HkhF7zo6HtojLMQJNJC7PL2wVqAdqgFscuLvM9hidz1is6RdoDYoTnIa+eX&#10;l9gBJXYaS8w1YDc7GJwbS+xKz2JeYke9F/FsLgrqjb5XC2LXqDbgOUAD5/sc8GFMWfmgaQViFzR2&#10;DtGGI8gfggMF++o8wQL97EPg1KV4t912M8dsOeyww8zvkCFDDBFMCultd2XNv+GGG5rt5PkYnDkG&#10;sUNrAknwXTuVdKUBxT1wpKEosZss14XYnSBwnb+zoUuSFSV2nCMPMVFyWU9iBygzGj40vNjVlInd&#10;9NMbxwofr1qcMIzmbrbZoueE5GEfxn2wTFsWgkQf7O7Eru05zEPsepoVLyB2DKqB2OVD44ldSWOX&#10;t/66ArHjHhpJ7Lh2VmLHs5NG7L755pvoiy++MPj888+rQtMR6ox8Gr6EZUsfe+yx+Iz5JBA7h9Bo&#10;kydPjgbJ1zEhTtC2bbzxxtHJJ59c/t8GMtNMM0Xjxo0z24888kj5v9/+9rcmLw4ZaOieffbZ6J//&#10;/KdJx/+bbrqpiY930UUXlc+FPPPMM+32kSSx202QldiNEbgGjjS0ssYOMJDWVmOXfWCut8ZOQdmZ&#10;kqXflKdi8ZLt399o41Rrl4R61pppWeIyzj7cEDteciMFmAKgtaNvQZSqgTSkZSm8vH2wFmhtYtc8&#10;GjsGuEDs8qGrEDtX2XzRisSOfDaxu7yTAhQTQu25556L9/LJNddcY8KxdXXJTOwgZy+//HKZXDFl&#10;euihh8pY2N/s26JpLrnkknKjAzR6yPrrr9/uOEDmlQHWPka8PBUIoKZTURs7NC9MyzK4+kyH6cBa&#10;K2KH7ZyLvFUC2rpGEzudilWikyQ/aYDU8Zvdxq40KKudXxEbu7yg7EzH8mL6VZ8+peXFcIrAa5bY&#10;i5A8PLuHDGkPjvEfaUgreV6Q/Dhi4MTBObkXzq/14wJERMF6x9TL8QK0t1mRrN+saBZiN076A+TO&#10;B/Rd+s6pQrDPnWEGU48EJ28EsdtE8iWdJ1wDdzOjkcQOG7WVpD2XlF/KgtaLmGy+UC1ZsxA72j9r&#10;H9A8jSR2PAdK7GxbukpgloIwR2iqdbzuLGKHsofYtkWEcCcHHXRQvNd1JROxa1ZhIMVNG0/IXQVH&#10;CnwHSNIVJVWQwrEF0ChNDYM5A+lxAoxg+friYS2HMqgCTcODTV4GZrROkIOsIB/tlodYAgZ01p71&#10;KTfQdOpBy8tsF8E4wbEC+g9To5TNRUIU+mFA3qsFhFD5TsjetzPPbPCNkD8Xvp0ZzGzS/kD4lTnm&#10;iD6V7YvkHJcILhVcJm2Thsul3cCVQm4uFdCmefoyJOkkAW0AEVWySQigatB0gHxHyTnwdsZTHCSf&#10;NRc0LQSfjzHOw4cZoF7TQJnBnnIOXYUkK6kDRYkd+dYT4MDFwFxvYLQP0FjmJZWQ0tXlHMbbUX5L&#10;aAtp4wL/a1qWIeP+IYgQLUPOMgDvdJZEY71vohzgZQl6V4Gm0bAbxJFbTZ4F4x0q21lAH4CktN17&#10;D+c9J6FpNxTQBziPq4184SpbPQGppB5WrAIlnnwIQOrseHbnjh4dj8y1lS233DJ65ZVX4r18cu+9&#10;95oybrTRRtEGG2xgZh1RTq2xxhpmZQqUSq+++mqcunWlSxA7pvAImMggzTTsUYJGacBaCRC78fIS&#10;PF4AqaP+IDuugcsFJYO83PaXcxEuw0WA0nCwgEG6CLHDVo5yuMpZCZSfPMSk49oQTMgaBAM7OTxc&#10;93GAqVY0bEwfc33qDUJmtH3DZi55y2J7V8GrFhjPWjxvSTvrLNHn8nuhnONywVUeuFoG1KulvsG1&#10;MqBeIaBNIUvJdk4DxA5CBplSTWOyjiuBtICPq6PlPHwo+GhsbZD+FOmD1Ddey3rOLOUgwDhknbh4&#10;jSJ2+pHgOn89AJmBIOUhduSB2K0p52Ba2UdbY4P0RQMUj5BzQMyUIOQBceRW7907N7ErEmSafBC8&#10;Rmnb6g3qCzMW+g2x/7QNzuskjR3ki5lBCNiqq65qYt6usMIK0eyzzx7dd999carqcuONN0aHH354&#10;vNdRMDGbOHFivNe6konYvfHGG/FWm9hruyLYwLkEh4tzzjkn3ivJn//85+jiiy+OLrjgArO02J13&#10;3hn/Exl7O5wyXAwdY0pbGAB4IfBiVY1dngGuu8EmdhCcrMQOmC9WQRFiRz6IXZaB3MYvJH8eYgco&#10;O/HuOM8oz/JD/gDkjylkzmGIHQGPp2et2upetUBt9YxnrZC6f/brG02R42jrrhS4yJwLELxr5FyX&#10;9yyFzClC7PKSa9qtPbFzX6cSbGLHefL0A5YEbCSx49o8P43UuNSW2LnvsxJqQewWkevWgtitIc9f&#10;I4gdfYB3UHcidi6N3fmd5BW71VZbRW+99Va81yZE5vBdJoyVs6qtPHHiiSd2P2KnDaeS3J9tttlk&#10;jJq+QxrUnio4RCxIUFcRO50KRC55XPdZnozt5P9oGoi2rcTuCEEgdulIEju0b92Z2BEk2I6tVg06&#10;DYvmjvOUiZ3nWrWANMazdtCg6FMZjLC7vFhwhcBF4irBEDtBsxA71zWqoSixI3B2IHa1JXaue6yG&#10;QOy6H7EDOvXOahTaBjaxe/vtt83U5gsvvGCUPk899ZRJw2L9WWXzzTc3K18l5fLLL/cmdnjF7rXX&#10;XvFeRznuuOPKK2O1snRkVhWEdV5pEBjtDjvsYEKPTJo0yRxDWJRfG1aB6C/i+g/P2B133DHaeuut&#10;zTGCBzLPXUmeeOKJdudEIHbYZkBMmIpFYxemYtNRS2J3gLyUD+3ZPuisL2pF7LKWHSSJnat8LiSJ&#10;HZo2syqFfNjYcfC+lfroQOrkWDuNnZBBiN3Z8h92dkzHorXz1dxdI+eD2EHqGkXsMIeoxVQsxM51&#10;jWpoBmJHPohdnmvXCo0mdptJvkDsuiexszV2aVOxxK3NIxA7Imgk5dJLL40OPPDAeK+6pIU7gdid&#10;ccYZ8V7rSnuGVEU++eQT02iINqBuw5h1XwW16aKs3Smi6RWQOddxgGyzzTbtjuHmrHLbbbeV06lg&#10;Y4XGjocKu6ejBYHYVQeDKQbrpwixOEFQG2KHxisbuSM9+fISOwb1RhE7bPGwt8Mh4zKBCZfCShTY&#10;zfXvb2zpmJZ1AfJXXsFi6NDon5L2TDnHuQLbiSIJrqNQAojjBvvHxcja92tJ7PhQoG/5kjtNe6r0&#10;wWYhdnnsy8inhvOu83c2IDKNJXbynpZ8ELu5BJwvazlqZWMXiF39ALHr4DzhWFTAFmzj8sh2221n&#10;NH5JIepGrYgdCyJ0K2LXzII3HJ5UTIPgHbmnAI9GPBsPqwNGCxrm2SrAszfvvR4pLzE0ZkrsXC+s&#10;aoAYAbSmaEvVSzELyEe70Y7EJMwK1gqGXLnKlwbKzpqxlOFkGRCOl8HpOKkPvGN9QIgONHdo2x4V&#10;cvJ7+QW/E9zngXsFdwseEbwv+d8VYvROr57R21KOSnjHpOkVvSfl/YcQyM9nnDH6QMghZeGjJqvW&#10;riixA+SD8GIG4epnaaAf8tzmCXlTC2IH8PaD3LFEUlaQjwGdJc0AHp6NQN7guEWJHSDkC8QIz2SM&#10;6rPgZ5J3BenTaPtYXD656LwP+guGC1aT5ygQu/ogD7Ej0DAh0z788EODDz74IHrvvfeid999N3rn&#10;nXfKYB/of//973/jM7QX7PQPOOCAeK+6BGLXQsLgTIcijh3kgAHKJ45dLcCgjhduI4kdWhrKked+&#10;IXXYx1GHvJRcL6w0kJeBHc2pa+BNA/lot7zXLwLKTvw5nCAm9OtrtJi+2iaAdgxiTyzCawRMjaJF&#10;w04OoFVzAQ0bGjhs6iYJbhNEQtDwlEXTxxTtD717GRs8F8wULho/AiQTMmWWWQxBOlyQNYRPrYgd&#10;ziR4OLv6WRrIh7Y9z/VrReyKgMEcbVUeTVUzoBbEDkK0mvxmrX/VNq4q/ZqyQNKIcpAV5ENbuIqc&#10;JxC7+sBF7DprKraSsIhBIHbtpa7E7rPPPou32oSlQvBy/frrr+MjbfLRRx/FW22S9IhF0NrQofjy&#10;y7ryRFEoscu7JFlR2MTOVb40NAOxYyqVdms0sTtDCFWJ2LnruhLQ3E0UXCd5k/ZvlaA2dBC8yQJD&#10;7Ah+LGQtzaMWqI2eCZ0ihPCnmWYqa6mzTsc2A7E7ROq8qxC7JGlqBTSS2IFaEruVpfyB2NUHac4T&#10;LllppZXMcmG1kkDsOkomYqcNp5LcX3fddVPT7L777uV9+7iKOmk8/vjjZl+XEPvPf/4TzcVaniJv&#10;vvlmu7zbyDZTsXQySB4DRCB2fgjEro3Ynd6nTyZtncImdsSVcxE5FyB2aO+mCkrEboYoEqLmQ+wA&#10;abDXw0bvBwGkilh8RYhd3tU/ihO7Hl2C2CUJU6ugGYjdKnJdygJJwFbORd6qIRC7+iON2LHSw3nn&#10;nRedddZZhjARJw5Hy1oKU7HBxq69dGRWFUQJ18iRI83NEwsGF2MlWCz1wTZqVm1gRH8RPW7/ZwPC&#10;ttNOO6WqaknL4sAqSux4sUIQsNvqjlOxrvKlQYkdL6Q8zhOgKLEjX1cgdtf36pWJ2AGma3GY+LXA&#10;LFM2YICZZm3zqi151rZH6ThTslG/vpJvxujHGWc07QmxYmoYOzvIncJVboXpu3I+VpPACQJniCyO&#10;LKQtSuzIl5fYASV2aO0bSey6isYuqwMJqKXGrgixC1Ox9YMSu3rEsaskl112WTRq1Kh4r7oEYpcQ&#10;jBxpNEQbULd1mQ5b5plnHrNUx+eff15OP0AGLd1GdLunvEj4JaK0fVzRl+km6/gMM8xglgJRwXie&#10;4xjt8oAx0LBCAOQOwgPBS4NrsEkD+ZqF2CmRTUPyHhhQGZAJ1QB4MUF2fEF6kCR2Sg4qwR6UyYfz&#10;g15f4bpeJSRfsr4gb1FiR/1D7G4QQnaN9GVdEcKNjuSOFSfuFLAkWTRzvHIFq1LgMcsazP37lezp&#10;gNkX8N+gQZE8DCUbO8lH++JZynQsIX9wpAA4VSQB+YOQqnYPIohHKk4s/ELw0N4B2tYF/R+QJ0ns&#10;kn3Pht0HAfkwoeC8yf7hA5vYuQagzkZXInab9cpO7Ei/ibSBi9itIH0eolUNK5JXnh/KAkFzEbc0&#10;JIkdsMuRBpvY5SW2vLdc5+6qyGNjV2u58soro8mTJ8d71SUQuxYSvOl4KUHwIDgMVKcKTvfARHkY&#10;GdQYCCFoWYEXIIP7BDmP6/z1APeappWpBKbhjhcwmDKougbNNJAXgltEWwMRpx2JC5cFe8ugsZ8M&#10;Ciy+n9ertyixo+5PEUyRshBkOAvwpoUUXiB4UAak38v18ajNArxr+b1f8ED864sH5HqPyID6qJBG&#10;1sqF8OXtS0UwjhiI8gu5ox9kwV5yD4fIxx8fB2gPFhMsnhEsHs8gtZaci/6QFWtLPkgB10+SplYB&#10;ZcczuEgd8HHNuxiimBUs5j+7/M4gcBG3NLBeOPmXkvO42jgN9Bs+DFz3Vk/wkdAIrXMeuIhdmlds&#10;reVXv/qVWfTgd7/7nVngf7nllov/6SiB2LWQoHUgFhnG42cIMEhXbYhLa4JWBVwrA+nNMiAQP4xz&#10;uAacNDAIniaYIuedLHAN3vXGZCEYlCUNU6QOzu3dKzpHBnYG1aQmpRSTzoX26cBJcq6TBRCjzgYO&#10;DuBkab/xQsbOGjjQTCOuJciqvasFsasE+oYP+LDAk5U+iBYNcgVcmjYFmjg+KrCpg+ByzGjuhg0r&#10;afHQ5qnGT7V9ttbP1viRZ/jw6BY5hz47yWfFhWt7lZ4hcL30oWmSD6KatS/SDy+Quufe0fol+1Yl&#10;aH88VK5/gvQBiB1x0BholCy4CEwSpCPMBoP6ZnIutDVZNDakZfoSYqPXdl2n2QGxQ+uYdypxZbl/&#10;NGasGwo5YzrVBy6Slgdcc1ZB3pAv3P/CAte9+YBwWxDjDTP0HRva7zhHKxO7emvsrr/++uikk04y&#10;25hzEUO3kgRi10LCwMigzsse7RUBXjFMV3LnhAw4DFw3yIscYseg4hqc08DArMTOHtBaAQyqU2VA&#10;miSg7vLa6YET5Vxo/1x11FlQkjdByArEjnh0zUTsOgM2IYQMQgAhQ/RfExxZiBqeskkbPVa7KK14&#10;0WajRxoTNoVp36FDoxvkHEwLpz47CRgCKHAROx/QD8+T55B7YCrZ1b8qAWJ3iNyHEjsClWclVzax&#10;y2NfRnDeQOz+n3F+oB4Z5GtJ2HyhxA7Nn+v+0sD9E4PQdW8+gIxByrK+g2y0IrGj3io5T9RDWP/1&#10;+PiarGcfiF1GYqcNp3L22WebfZbhUNE0Gtrkf//7n9nXyrriiivK5+CXpcmSwvGTTz7ZbB9xxBHt&#10;0n/88cfR6aefXj6GnCyD0zqyz4seYuc7OHV3Ygco91kCtHV5iR15Idf1tjMkLAnEjjAlEDsIWlcn&#10;djboe2j5aDd+jeZt+ukMWYO4uTxpbSi5M1q86aePrpVj5wtw6MhK7pqJ2DHQZCVXRYgd6O7EDns2&#10;JXZ5nR+KgmsWIXa0WyB22VCN2H355ZfR4YcfHu26667R9ttvb5YNhXQBtrfddluzmsQyyyxjbPLz&#10;yjXXXFPmIBC7Lbfc0my7JBA7h9BoLOg/iCkckcGDB5so0lqp/M9yIUcddVSZePH7wAMPmO27777b&#10;7Ot/G2ywQXkf9GOAEbGPgeSivRxjPl1lvAzs2FcxnQjJ8tLYCYLGrpYau5K9nquOOguqsasVscsb&#10;x65RUK0d9Q+xNhq7ITOYECg+IVP4v+RZ20bs8NAlBAvPTxZyx7Jm3VVjBwKx6zrELqvThaI7E7si&#10;XrH//Oc/TWy7vILGLhC79pKZ2N11113R+PHjzTYybNiwaO+99zb7U6dONceQV155pZyGX3DCCSeY&#10;Smf7008/jYYMGWK2UaNSoRBCO/2JJ55YXjfWPo42j/VpVcbJQIY3EvZGPjZ2oGQj1GZjxwDpGjzT&#10;wOB6upxvmpwLWyEGqVYAZS3Z2PWOzundywySLm9FX+hULGSrDe46qxWU2NVqKpbzlIhda2ntWHEC&#10;x4dojjlK5I7VKORefuxTefUKtHomBh6kjg81IYSsnDFFwGoYui6tvVpGErZmD2JHPD5W0XCRNxtJ&#10;u7u8NnYgaWPHAI/xvmrtFK5BXEHaOQXEwIOgufpJGlhOC2JnOw4kr9nsKELsAMQOGzudiq03uWsW&#10;YpfXxg60IrHjY6aIjR1cYJNNNon3sgs2dvZUbCB2GYldswqaOryaCJuBpypehkTzV6BNcwFt1fky&#10;wDFAEiKC5ZjyADunk3smSU1rAIeHEwVoSvBMzYvD5Vys9+mqHx9g/M/Aro4DPjhWrneclH2ckHO8&#10;c/MSO/IR+5C1Yjkf53VdrxIoN84MrvvqbEDqIEPU32ezzhp9NuOM0fv9+0dvS79+SwjPm3I/aXgr&#10;/n1QzsHatbrebTWUvWpjPCbXQ1uH5nC8AC/hNJwqBO9UqWswQcrKveDl6upflbCv5MUr+jDpA8RC&#10;ZIDGM5PlBQFkrRo0HR6RDKh5Y5gZYie/LMKfZ61YvHL5TZKNegJix2BNyBLWvs2KtaQdcFyAZM0i&#10;gGRlxcyCJGHzRS2IHc4TaG7zgP4E0YHYYXfp6idp6ArELqtXLKtJkW/06NHR0UcfbaZvDz30UBMn&#10;Fy9XcMghh5hjW2yxhXy7yserJTfeeKNRGiGB2JWkSxA7tHV0DF7ODNSE7dhboHHsbKCVsqEhFojb&#10;pTG0ioLzNDtc5U6GMckK1zl9QBy0ZAy0LDhMBhTiqDGw5iF25KP8nMd1/jRQbkgG9+G6v84C7ch9&#10;Q2i2FVwpgwKaM7Rouk4tWjcbaOIUlwgwW2D6FW3b1wMHlrxkBwwwDhho9EpA81eCHjNLmeFdS8w9&#10;XrTzzmNC77DyC+SM9nQ9bzaSdchzqHWY7FtpYPWSreQ32f4MlGmw0+cFhJA4jHkH5BUl/3KCvB6d&#10;RQGpaYtjl80zmHQby4ftFtI/0PhxHtc1qmFBOQeEjHAleTV9RYldEVB/EBzaD2KXO8ix5OtuGjum&#10;YlddddV4r7r897//jVZcccV4rySsZMHsHhKcJ0rSJYgdC8jTofhiYjvLyhMMKEUi3gcUB3Wfl9gx&#10;FafEDgeaRhK7evchJXcQGrTV1/XtE10r96BmCNWgNnSQP5yNIHdfDRCiJuQOAvedDNQVbfR6tDle&#10;GILHGrdzzmkclyB2fFQpqXPVlwtFn8NKxK5eIDgyxI6QF64BMA1Mf5K3GYhdHjtD0m8uhBBih52d&#10;6xppaGViB9B40n4bSf11J2LHfRexsWO50BVWWCHeqy44ZSaJ3a233hqNGTPGbBPuBPOtSoKjRdJm&#10;35Zua2MHVO644w6zf9hhh8VHOqZB2J977rmj6667zgQP1P81LY4Q9913n3Gu0OMLL7xw9Pvf/z4a&#10;OnRou/TTpk0zv5tvvrk5hhCcNu9asUUWHw+oDYoSu8NlQClC7MhHOSB2nM91nWpoFLEDXJMl9bAx&#10;vL5fPxNPDhtSF5lLQjV72NSdJ/gyjm+HDV6a4wUgDSTQaO3mmMNMr9rEzlVXlVArYof23tXOnY2u&#10;Ruxc91gNtSR2eQMUB2JXfyixc3nFvvPOO8Z2DiK25JJLRosuumi0yCKLGLC92GKLRYsvvng077zz&#10;mulWH4HYrbLKKvFeSW677bZyFA2I3Y477mi2XYI93j777BPvdZRuS+xoDBwmkN7yUp9pppnaecWO&#10;HTs2euyxx8y2HlOv2Jdeesks5M96sMgaa6xh/reBJI9xTpVf//rX5tikSZPiI1G0vTxIveQYL0ZW&#10;n8hG7PIvPh5QG9SS2LleltVgEzvO06rEbqTgBiFmWYgdgNwxJcvKF2YqdtCgWGNX2atWY+G1aexm&#10;MBo7iB3TwkzF2kvcueosiVoRu1bX2LkIQz3QDBo7SFERYlc0QHFRQHCwsQzELpvGLot8++230UB5&#10;Tz3yyCPR448/Hj3xxBPRpptuasKiIR988EE0++yzm/8efPBBozS65557jNIIrLvuuibMSiXptsQO&#10;LdqBBx5othHYNsaOsPBddtnFHEPQzmkafjF6JK7NU089ZfYhfxhBEr+GWHcwcebaNT3q1C+++CJ6&#10;8sknzT4NpfmIgcO2CgNbXo1d0QEloDiKEDtgT8W6XpZpqCWxU/u35D12BnQqFo01GjuI3Q19+hiP&#10;7yxaO7W9k6+0Uiy86aaLV63oZ7xmIW82jCct/0EEjY2d5Jl7buM0AcGhbDxTZsk3AXXjAg47aotH&#10;PWJCUWsbu3qhVsQOgsVAyW9WuMiGL8jvsrFLI3iaZmPpc2pjVwtih/bNd0pW05IPp41mIHasm5tW&#10;d0ngcEGeViJ22mdtYteZK0/8+9//jjbeeON4r6P87W9/iw444IB4L7sEG7smEsgcHQrPpDzEDg0D&#10;NkoMjmg+skDzMCg1CrsI8pRdQV4G1CJwDba+gJzQXngmE7ImK46SgQjnAbxbiWeYFeSjDEWIHQSF&#10;dnC1jw+ytiFpAf0Wxx/OcY0QrmtkcL1SBpUr5D40LEkaIHb8/kdI3fezzRp9Lb9fzTxT9MWMMxp8&#10;PnRoB+h/XwoZ/GrmmaMfZ53V2OlB2LRdaE88XV3AoxcPdryKCdkCKeQ5RONOf8pK7iB2W8ov5MrV&#10;xj4oMo0LseMcEDQG5pUygnVmyYsDmMtjNg261inEQoGHpy9IDzlZTepxfek/68hvFqwLkZG+h51z&#10;HucJACEjXMowAQQtK/ConUOAV7LrHn2g9ZAHSuyovw0F60u9rC9kLdnPKqGUvjixg1yr1/fScr4s&#10;MJ698rusAEVJGhhzuW+WkVNid24nE7tqa8H++c9/jtDg5ZVA7JpIeKnSoeiUTAVlIXZFwVTT0fLw&#10;EjZEY6DVE1yXRfyzGKoD1nuFxBwq+Q8QoOng5ZJV40F6ADGCZLgG3WpgAGcgP0bKMl6Ild5XMl5b&#10;EqShvsfJYHL2oEFmUOfFzMuGl2Lai1HT8MXJwEj+o/r0yUXsqHuISt61cvO2oYK+DpGaLOchjI8r&#10;dlw1EBKIUCXE8qMdXe2UhLYbmlIlVB+g6ZtrrtKatUL2IiF+0dAhJeeKJPgP7eBssxltX7TIImY6&#10;GHIDSfcth2JXuXfeA4Qu8Wl/G9oPCNnBOVz9vLPBM0QcvpHyDOwSY6TcUxpIt6s8A7tL392tb99o&#10;FTlHlnu3Qd1DihqhMQScA4K6ktwXseTywHVfvsAzGVLkKpsPqDfIad76rwVWknuYTX5xZrA1nz4g&#10;/fQCYjr6aD1pL7Sz0wmU1IEzhRx1lkDsfvazn8V7HeWZZ56J1l9//XgvuwRi10SiXrF5NHZFwWCM&#10;5qHeqy4ouC7LSeUlBdgY7i9gYMmrsagVsRsnL3SIjus+XTCkSAa2SQMHlokdA7Tvi1UHdDQdtSB2&#10;eftA0TasBbE7R/IdIr9Mj3I+QHkqgf+xo2OqlXaElLxLoGOImvwSEuX7Xj3LtnpJcNw4XjDlCwmc&#10;d17jwAExZ0qV/uSrtdtZzqfEjo+7PAOrEru8tlFFocRuJ7k+9+O6z0ogPSTvF/IsoPnjXlz3mAaI&#10;jRI710De2VBiRzlc5etsrCgfu0WIHeVHY9coYgexXVn6wXDZhmxB1lxT19UAuctC7NDOkscmdmd1&#10;osYOD9pqxA5TL+zo8kq3tbEDKs8++6zZJ3CgSjINoseWXnrpdv/rNk4Uq6++erTaaqu1O77eeuuZ&#10;3wUXXNAcxx5P/wMq2Bixz6DQ/Yhd23qhrvKlodmIneseK6EosQOkZTBpLLEr1obkK0LsyENepk59&#10;wwQB0jEFzdQwH1fvDhpY0tb171/V+ULB/xBAEztv7rnNVC4DK22RZTp2Z6m/rkTsXPeYBqaid5Y6&#10;qAWxY8B2DeSdjUYTOzSWXYnYuYhbGrIQO+AidpNi5wkcGYhewTKjSy21lHG8VK9YH+A5C/CcXWKJ&#10;JQxwjKgW8y4Qu5JkJnb95aW9wAILlPeBLufBNiFQdFt/CWWicvbZZ5vKRzT0iWLOOec0x+1j4Je/&#10;/GX5eA/pvPzeeeed5hiS9IplSqlexI7rNIPGrqsQuzwaO52KZVDKQ+yaRWPXDMQuSxm4b4gg9n2Y&#10;QLzHUmZo7IRos5SZaucqkbqyV+3QoYbYsdYsWneeYTtguKvfJLGLnK+7EjvV2LU6sUNT2AzELu/9&#10;Nxuxa5TGToldIwRny0DshCvFv15Coz388MPRDjvsYLZh5GjhiCFDNGdi1ansuuuuUU/pZAhp7UX7&#10;2Sdsyfzzz99O26fC/8SmUWFfY+YhhE3RbWQ76dBK7LYQYITtq3UoCq7TKGIHseG6ReyzbGLXDDZ2&#10;WewUIXXjhYxNnm46M32XldiRjvRqY3dk7965iB1kSIkd5XK1VSWQvmgbKrGbIvXBMnm6BquLxNnQ&#10;dOQhL04NWckl6XneqL9PmVKdZ572nrV40PZzedWWgiEbeztWrphvXkPsWA6MDww077QpHu/Y3LmA&#10;fR99h76H1pB+CEnP0gcU5GkGYgc5+0UMCFsaNC12drvIs1DExk6JXaOmYgOxKwab2OGlqrZzLgKX&#10;hKbNSuywscMuj/FY0Zk2dmkSiF1JMhG7ZhXIHB2KqVi+9gmzwCDpC9eA5QvyQ+zMgF5GydOvIuR/&#10;TWvnG8N6s/JgZgHk5jjJm/c+qmns0IC4YKcB5IWgqZemD5LkbrTcxyky6LNeKxgrA1UlaJrxQhBO&#10;FfIwdehQQwIgaMmXKi9rG/Z/SuzwPDTETsqAh2tWUI+G2DnaJw1j5Zq04fGybffJLFBiN03q71yp&#10;F0ja5F5C8OScaSAtecirGjvXNaoBrR1t/18+7BZbLJIvthLBw5ECLfwcc3QExwFpyLfAAmYqFucH&#10;VgIhBA3AKcMF40UooD/yzNOn1hIw0KC1o13ttk72AxvaF4zzhDwLZhF3eUbp150OuU7peqVlqEZK&#10;O+wq/RrsJuTXB7vLM7DXoEHRHgI0di5isYJcpz3czgeqsWsUIHaucpXQ/h6S91iUUNEXlNjlBcRu&#10;eWfZQaL8jnsoCpwnIHad5Txh3ytEnLR2qBMwcfToeGSuv4Sp2JJ0CWKHezgdCm8gOjcve77m+ZLX&#10;6Zwk9D+++DEA1wE6L1wDng/Iy/VV+6DQ8lWCpmPKikE1b/khdgcKspAyFw6Sc4wSYsr5gE18XGDF&#10;D007SggGGprVBQzq9sBeDfYgX42IpoHroXU6SwbIcRAtKQ9aNKOBk+MuYBenaU6VPGi7IJe0h28b&#10;VoKrv7qg6bkm+0rKTtoJUwAAdHRJREFU+M0C7YucQ6dA08qhafT6gOlY2oPwMWsIaE8WlHcBEoV2&#10;iVAfPLNM6TwqpN2QQsje7LNH0fDhpald7PaS4DhpIIXY4C65ZHTHoIEmXAZlyNIfIFS6iD8fh5BC&#10;1frVC9QB09D9BL0F/QUDBISR8IGmZ93O5ADsAwZp8kJsIAdozZIEuDPB9bguGlvKQXlc5XSBtFp+&#10;Pu44nxKdPEiWzQc4XlB++o1dpmRZK0HTA87BOV1l80GpPKU2LAL7/iqBvottsz0d25lx7NIEr1hs&#10;8/NKIHZNJAwQdChiGDFQQBIYcGytUCWQrhbELi+4LrG/fMubBPmIgZa3/ORjcIecuc7vC8ghJM11&#10;jWpg6pOQK2hdIWuqybA1gp0JrgUJwS7zjL59y1PBrmlTF0g7XvJA7JgeVOLjqqPOAn2A9tMPhbzg&#10;HHn7IahE/FyA+PIxAxmmDdDUPCwE2ZA6bO769zdesyxvhi1eEhw3jhd44jKVu8AC0XXSFnzcQRyz&#10;mhVA7iB2SU1fvcBASvww1ZrYmhTX1JnCTgcgBr6G70mQF2LHgO0qY2eDOoDYUQ5X+dJAvloQu7zg&#10;uvSfvPUPIHlFiV09wYcQ9V6vlSfS5IUXXog22GCDeC+7dHlih80cjfTWW2/FR0q2bkCFNdvYf/fd&#10;d+MjkVk3VtPZ6R966KEOx1nF4vzzz+9wXOXoo49ut4+njKY555xz4qOReSFzjK91SB4kgcHDNfgk&#10;QTqIHRok12DX2ShK7BhEIXZ5SBWoBbGjDJwjD7m0iZ1qWuqJJLHLQuqAi9i56qgzwTXRuBYhdrQD&#10;56hn+bkW5A5NH1OwhtgxTTt4sCF1aV61ELyy88W880bXyjGC2zIdSV/KQuzQ3DUDsYOcQe5cJC4N&#10;rU/sSjaWeYkdpAhiR126zt/ZCMSuBCV2//3vf6P99tsv2m677cyasRAuYszVEpxzo402MqtRgNlm&#10;my1aZ511zPXzSJcndiNHjiw3FEIoErYHYBAtcvPNN0czYywtomlOOukk4zWr8t1338VbJRUp6XB5&#10;HjFihCFpiC49hkszv3ouFd0nMKH9n729gTzI7DOdwxQP9lK+AxTpSsQuHzEqCq4Lscs7oJKvCLEj&#10;H9q2RmrsRsmATpvplGo9UQuN3SlSfogdJCVvOxYB14SUMR3uqmMfNIrYobnDRg67uEeYip1rTrNM&#10;Gdo4iJuXVy3Bji1ix6AIScMGz5fcBWLXDMSupLGD3LjKl4ZA7OqPZtPYFZUuT+wwQMTLVQkZsWhe&#10;eeWVMqHiF03dX//612jy5MntjrNAr8rOO+9sjj399NNlUmgLBHKllVaK90r5iV2joudFdFvLpMIL&#10;nH06GHY9eNLZAwhxrhT2ccDgso+8CCAXh8hAwQBXL3C9Ub16RvvKtmtAtctdrfwQu7zlR1t2kKAo&#10;seMcnMt1jUqgvIdKuQ+XQRxil3TeqBcwuofYnTVwoFnJAnLn451LGhwfTpPyHy772Jm56qazQR+A&#10;lB0s5cnTB8gD6k3sAJpqnlcGs6eZViWUEjZ0eMviNdvftVatgA9I9aol/fzzG2I3owBbNUwyeBfQ&#10;thC2JGw7Te13pIXYqM1bPaHELjkV6yJwLmj6QOwaT+xcZfNFKxI7ymwTu0ba2BWVYGOXIi+++GL0&#10;6quvxnslYZH/P/7xj2WofPjhh2afdd6S8r///S/eKslrr70W/fTTT/FeSZTY4d3IFzoDFHGtdpdB&#10;eg8ZdPeUwUDBvoL/d5WBeZQMEidNN110wuDB0fEyuBwnA0Zng+scP3iQue7hQngph5ZXYZe7DW3/&#10;g90kzz7yO2b66cvl972H4wcNjE6UPEdzfRnYd0mAMrnRMS3n4Fz+1x5kynuSlHvc0KHRtnIOBleM&#10;2DeV7XqAa20iZJn+c4DU4aWzzBJNk7JMljKdLWWbJGUEED4bepw050j7XTDjjNEJ0ocgRSPlnMm6&#10;cddhUbSdnxhmu8ux46RMpfZ313kaeGZMCI2csO9ZQTntctv/UVc8q3xUQLbexr5umWWiaPHFo2jE&#10;iJJTxALzlxwqDOaztgWQQNIsvHAkX4OG2PEemFWAZyALymN36wLefJhuoOVXQoCdH+FSGkHuICNc&#10;F0cInCDwamSwVBCXLAn7f0WjiR15bXBfPmAZsVWkfywl25R/YfkdIcd8QXryLS6/nIfzua7jQrLM&#10;rvvyAXkhZfQn6jIv8KpVB5ZmhV1XeFI3i/NEUQnErolEO5QCDzEWhNYXOy/xSuB/BgEGAwyv6w0d&#10;hOwBJwu0/JxLf33Btakn8vHlBXixZ4Hmo645V5Z65LoK7oVQFQy09QLXY3Cn7AwK2HkxsDPI6wLs&#10;vLRc0P+BkgI0RcBVT50JBhPKTp1S/75tQDoWT0fLxRQmGivINR9HWUE+XvJMqfrWAelIT51DLPCu&#10;o27ZxsNR20hBW9mgz9B23AvP/eUCQwghfPPOW/KY1ZArNpju5TghWUjLDIEQytfkP7xSaU/6dCM0&#10;dwzoCmKSZQXhNiAWNmHzBaSCdslLbsjH86BerYCy+IKy2wQhD3j38yy7zl8JWlbKbcKVFISSniyw&#10;SRNtkdUzuN7Q+uIZ5CPEboMJDQx3UlSOE1IaiF2TCA+z3bEYqBgU6IDJl1d3RvLhBDygvAhdL6gs&#10;4ByVXkSusjQLKB/lNvGzBK57a3ZQbp0CSta9wr7fJHhWqAOmJvMG6MVGjelPyuEqYyVAngCEgjAp&#10;nAeiiBYVYHfpAlOoaPnwgIWEzSQwxA5NHl6yBEju18/Y6ql3rYJ941FLoOTppy+FTllooehx2SbQ&#10;OfUE6WwEscuLUmy0Hg0ndpBizuM6fxoWEWLKu9t+l2cFJAMNnuv8aaDcfFi47q1eKNqG9YS+O5IB&#10;ijtzrdjOFlbRmjBhQrzXupKJ2GnD2cL+6aefHu+50+hKFQq8VxBWnrCPAwQHDPvY9ddfb44j33//&#10;fTmdiv2V10OA9iHvy6W7gYezFl+prfIycoG+0lWIXR5w/7TdujKo5CV25CuynBX50BhC7FzndwEC&#10;CBmFUPLMG2KHpm7GGY0tXibni/nmix4aMMC8Q9BE5F2arJFoNLFD2wSxy3v9WhA7pqMhdgtKWVzX&#10;qAbKHYhdNkDsklpWe0mxSy65xGjAcKxEG8ZU5+jRo+sKrqmgDJC3E044wZTpzTffjEtakhNPPDGa&#10;OHFivNe60p4hpYg23GabbWb2Bw4caPZZUgwh/Anesl999ZU5jvBbqaLmmmsu8//UqVONA8a9995r&#10;jnOMBf/pFGxvv/325jjLkLGYsJ5bhZc6xwDEjumlQOz8wAskELuuQezQmrruLw21JHZ5yVCZ2PVw&#10;n98FiB2aO0Ic8cwbYicELZppJqON8yZ2M5WI3YPxByWDFUb8lKnVyF0gdq1N7ECrvEspYxqxa2bB&#10;fn+rrbaK90oyduzY6Mwzz4z3WlcyEzvi0S277LJm+5ZbbjExZCZNmmS8YzkGQ2b9V7appKuvvtps&#10;28L+lClTohVXXDG6//7746Nt4kqva8XaUMG2yz7OtAxf3a3wcDQavMxrRexalUx3FWLHvWTt86RX&#10;e55m0NhlvT7TtYSrwdbuCslrbOxYkQJyN2hQyXtWSB4Ezgbetsarlhh4TMUuuGBZY4fdKnWD7R+2&#10;i2o36AJECDAdrESwkWSwyHNIvlYndkzF4kjhOn8auP9mIHZq1uIqYzNBiV2rTsUS1WObbbaJ90py&#10;yimnRGeffXa817qSidgRskTlnnvuMb/El/v888/NwvxJIQq0yvPPP2+CHl966aXxkSj65ptvDPk7&#10;8MADowMOOCDaf//9zfEvvvjCqEw5bk/zqvzlL3+Jt0qStLHDswzDcAw7MbK2DbBd0IGtO4J75yF1&#10;vWCygHO0aj3ycmJA4j50YAYM1J0J+zr8JuvUF0rs6Mu2c0GynyvsNOqAAJkpamPH0n6QHfsefQGh&#10;gNhtKtenDNXAtWxA7hhkfkdczRVWiKKllio5RCy0UOxZu0AMPGljb1pgPGolDTE1F188emb66du9&#10;R3zADAF2eX0EaC7oRxBB7sd1n0nUqg8oijyHPAeNJHYjJD8hW1z17AucX6o5T7juW0G91eIjtygo&#10;h45d1Z7jSqjXe5jr8N5oVecJonRQ3sMPPzw+Ehn7OpROrS6ZiF2zCtMmNBAvBV6qTNFsImCQ2Ey+&#10;ApPYvFevMrbs3TtaU9LxQPFC665IvlyywnXOVgHlX6uH9BfpGy4i0dmgT64vv3kHdvJBqjaz+nWy&#10;z1cDzwlwEbYsgGRtHP8qNpZ6LcF97wqujyOELyFSoCmDTKJZ42OOj7w+AsgWpMsecNKwvyBaYokS&#10;0YMUQv7K4VXmK03z2iFXNNQK4VniMC2UBYKs9dGxLtz3TztsKL/aH/Mi2bezwnVOXxQldgBSBsED&#10;aPB8QXpI2RLyS7gTytIe7vt1wXVv9cSmvXpGW2R4jvWZB4xnq8v9ch7XvdUaXActpz0de34LaeyY&#10;dkXZ9PLLL5tjrGh1wQUXmO1Wli5B7HiZ0KGI/0TIBAKTagiGathIHgBeqgwotfhaDmhN0PZM59EX&#10;XP2ks8F1sRWDqLjKlwYldhAD+rTrGs0OfQ6L1AFQsgdBVOi0qQ0+APkg5H2BlgMSeLigw1RueRq3&#10;j/GkBWYqF4/aAQOiaIbpSwGSF5g/+tfw4YaY0BZZlzTj/tE86mDZiqgFsSsCrsv1KYerfK0CVlLK&#10;8y7S8Qyb03qNZzxr1Du2jWVi1yI2dv/4xz+icePGGft+Fl9ALrzwQrMaVqtLRWJnryahwv6cxIGK&#10;BWabTINoA4P11lvPHGP61D4Opk2bFv3hD39odwxvFVs4pvLcc8+V09nCi5pjTMHyomZZMV6Srs6f&#10;hA4o9XoQApoPtH0jiR3anNoQu47nbhXoc5i3DrJCSSDvDsgYGr4jBEZTR7gUIW2ERqnufNFDiF7v&#10;UmiVueaKPh42zExRMdgRiiULsaMPBGJXDF2B2NEv6Qf0B1c/SUMjiB19vhKxQxP28MMPR3fffXf0&#10;m9/8xtjK4wRZL3A9wLXvvPNOUw7WqH/00UeNty7mX+edd155MQVI3ePCM5B/jx8ffSc86IepU6Po&#10;/POj6KKLoghTsssua8Mll8AGox+Fy3w/ZUr0yZgx0auHHGLyN1I6srJY9t57b9NIQ1iyR0QdIqbj&#10;JSaS9HxFdN1Xl/z2t791/geR0+P2UmHMfz/77LPt8mgZwL/+9a/4aGRehhwzhrMCBohA7AJ8wQDf&#10;NYhda2rrQL2JHaDe0OjxzugtyELsAP8REy+abrAJfPzRzDMbuyPOSUw+3kG+5E6JnaucrQJi6TWS&#10;2EEwuH4rk+OuRuxaQbDvV43dXXfdFb0Xr3Y1Ru7lPMH1gjsE9wh+L7jfwu8Edwt+JbhCMEFwsKDR&#10;UrEEhDRhwf6zzjrLNNa8884bPfXUU2Yb4XemmWaK+vXrZ7ZnZToiPm7LlltuaY7B3IfigZYQCOTa&#10;a68d75Xys06tip7vv//9b7tz29s2sWO+nwHC94UaiF1Ao4kd14XY5e2D5OvuU7F5QL0xMLFaAkb3&#10;RwuM08Ucc5RCoAwcaKZdIW9JlAIc9y1N1+K0Mc88RmPHtC72fsTWg9zperTAFWgZ6Eco29w/oGyt&#10;9k7iPQyxYqB3Ea/OBGSy1YmdtnkrEjvbgaLVlhTbd999y8SOKB2fxUuWXiz38lvBc4LXBO8K/iH4&#10;JMbH8f47glcETwhuFUwSNFoqluB3v/tddMUVV5htjVuH3HjjjdFtt91mPFptufbaa8vB/shHA88w&#10;wwzRY489Zo4hc8gLs4d0PO0Ajz/+uDkOKWSf/2666SZzTGWvvfaKt0qCxnDNNdeM90pC5yI/6yfy&#10;YOvSSDwcNlzGyxjMY5NHJ+WF4IuSQW4JLP+zipynUUiuK+gqbxqSD2y9oS+1ekIHUdWwYLDsMk72&#10;AevOJvsW/S3ZB0v9sH06+iDOE9SDq23SQD6IxOZCONSI2lXGNCTLVan8lZAcZLKA69Wb2AGuBxFj&#10;YBojZYiWX77kQIHmDmcJlh1jabK55yotQwbY5hj/ERAZR4qFF46+nH32qK+ch0X5iavHUme6ZB6e&#10;x0noEoKQQSVDeEFCUtAi8i4j5AqheKoBW0EFtoMK26bQF7xL9blQuJ4dF6hPPqzxruV+FNxPNdhp&#10;0Xiqd6cv1Lub+uR8PM+0qdaJq84Udt2RhzpI9pGs4PogWbfVYLdbqxE72swmducee2w8MreG7Lff&#10;fuWp2AcffDD6ymxF0TVyLw8LIG0fCj4XfC1QjT3bgOMfCP4iuE9wiQD5UYBi69RTTzX7COZkK6yw&#10;giGTxNEbNWqUvGoWMvF/aymNp5Y1EDuOHTF16Gg8IK6XVPJFRed0vYyqwX4p8TLGG08X7q43uC7e&#10;wPrVasNV9iSoK/ImH9h6gnaA2DTKK3VLIUKUww6RkwUMKBomQfuVq98lYfdBXu5Z+qAL5E8OeD7g&#10;ngHPS9Z7UDCQoZUqMiA1gthxn9w3gzqaOwgV9UibQsjoEwrIWhK8e4ib2VOwmcBo/PCUxWMWwgc5&#10;rAT1rMULd8klo2jppaMj5RxM5Rwm9XGE9Msjhawf1adPdHTfvhVxTL9+0ej+oH+0uzxDIyXvrvIL&#10;dpNz+GB3uc6ecp0tJC/toWQ9+axUQ8WPZPlAsD8829A+HfnWluN4dtqenpVgf5TgVc0szc9le+z0&#10;00fHDRxo6oO6cdWZolR3/aNjBwyITpZ8B8k2fVmfyyyg7/KBtavU415yburUVddpwLM8i32mDdoh&#10;ELtssscee0TDhg0zdnh/+9vfoh/i4zfIvTwm+JvgX4KvBLYphoLjnwoggA8KIITIuLPOMr8s4PCn&#10;P/3JbBPX96KLLor6SB8hDjCCCdsxxxxjtmslXYLY2StP8LXMIEuH8+ncvFCKTB9geM3XN+7eECyu&#10;Xy9wPa7L4EI5XOVLA/fd6NhNvBAhBbyUXC+rzgRTlwwM9ANIjpJiV125oAS6yBQQ+RhM8vbBotB7&#10;ph3y3oO2YasRO6DkjgDLlB+NCdOi3A9TqS7gHIGWF0ctykzf+bnAEDW8almmzARItoMj41Fb8qo1&#10;nrUETx48uOSBi1OaYDc5BzhAcFAVHCyk6GCpMxuHSD/+hfxHOXbKiJ0l/y8Em8p2EVJRxKyFfGoS&#10;kcekgPbaVnCEDJrURfv6qV5/pD9K2mQvIVYoBfLcA/0Ak4id5Rwj5XzU6c5yHVd9u1BKLyRZtluJ&#10;2PHesoldq03FHnnkkcaJ88orryxPySLXyr2oxo6p1/8TfOEAx9HovSi4V3CRQAWzMo3dyyIOr7/+&#10;ullSVYMgU19LLLFEB6fRopKJ2LH8hm3/hjA1iu2dyiabbBJNz8LaCdFGB9999505dtppp7U7DhDY&#10;a/L4Dz+UeDQBke2pYYQva01H5HI0cL4DRC2JnYt8dTa4LsR2IXmgXeVLAwN6sxC7vKSgCFzEzlVP&#10;1dDqxA40C7Gr14CUBOWHpPmWn4EXcM/kQ2vB4Gy0cPL1Hw3o7+V8QRpD8HDYEHAOiNl+ggMFNhlJ&#10;AwQlL7EDzUTsXOdPA4QbYneY1Cl14aqjSiD9EWgt5V2A9pb+kPU+yAOx20nOQV266jgNrUrsqjlP&#10;fP3119F//vMfM3Z3JvIKxI4FFDAhe+211+KjUTRZ7gWnCGznXhaojR0kTqE2dpC6hwRo604WNFoy&#10;lUAbjtUiEOaG2WcZDgT34bXWWsv8zy+y8MILGycMl8woX7Wa1xbOqStb2EKE6JVXXtn8bwvTSFq2&#10;rMSOKQEG5TwDOoBQNZLYobULxC4/bGLH9GWefkAe+hB9yXV/aQjErvHEjutC0LKQCgZfNHtMP9J2&#10;DMxlYidkrdpatYD/SGOcMMgjgJTtINhHkKa1c6GViR19qNWJHc9PIHaN8YpdfvnlTTSNrFKJ2E2R&#10;e7lN8KQArd37Ahexe0+AfR3aPbR84wSNlszEDiO/WeTLcsSIEcYAcPPNNzeETv+3gScrGj4leQgB&#10;APnvmmuuMcfHjBkT/9Mm/H/77bfHe+3liSeeMP/bgj2MXhNih50MHc7VEZPgQQwaO3fd1AtFSUER&#10;BGLXBh2YXGVMQ9E2bEViB5i2ZUqW+ttVYJwuhg+PoumnN9OtaOQgby7wn/GuHTSwFORY3qs7yjkg&#10;J3sI9hWwGgYEzwU0egolKJADzpEkDD7oaho7X3JHOqZij8Q2TvIWnYptFLHjXVZvYsc9MwbiuKhj&#10;cKOmYnFKyKO5O+qooyoSu9sFEDu8YiF2NqlTcByN3qOCGwWnC1Q22GCD6Je//GW8V5pxpJy2QwXL&#10;pk6cODHeq41kInYwYp2DVnKFdo45ZKZpk7IohsSxaKMD9XytNBV7yCGHdDjOerTI3//+d6MptMW2&#10;sYPoMEBijE6nA3TySqBz1oLY4bTBtRVo0joTeh2ui/F2ERs78rrqpjOhbQMgNbyUeTnxQsuD5EvO&#10;F4HYtWF5KX+bh3WpXL7gPiB21KmrfdKwkVwPzRfnYnCkHIqVpX1csNMALUce0Cchdpv0LA2OJZSI&#10;ahrQ2uG9CsHCAcI4T+Axi63dbLOVSVsHcJz/SYe3rfzigEE9siQi25sLtqiALQVbCSAzkLld4v1t&#10;BGj9OKZAi5cGSAXX5J4gF3h6K3CMSAMODXkiDCjIV4TYUW/bCXCKOLx3b0PwRkm50kA67PJOGDQo&#10;OqBfP9MX6INp/dD+j7TcA6TKtrFzkbdKID2g7WkDu/592oAlBbeU+2BJMZ5hIiasKsc6CyvLNXAW&#10;4d1lj8EXNEhjl5fYYfoFscPGziZ2U+Vefi14SoADBZ6vlYgdGr3HBbcIzhYgp51zjvkdP3589Oc/&#10;/9lss6Y+UUB22mknE1kEWzti/JKmlpKJ2DWroKGjQ7HyBJ5tfEHbDzyDtwsbS8ffQl4AdEwGdddg&#10;lxcLyvk7D+5r5gFkgvrbWB7UTQWueqo17LYBDOw7yPE2g+NsIB8DHedJnjsNlCcQO39wrzYoM/Zl&#10;aM23EFK0hwwsv8jQjqTdRZ7B/QcONORIn2OmdtACAD5eXND/SUuYEcrCYOOq47ywP0ZcYGaAqTs8&#10;aSk/GjY0d9sLIFgQLQiYC0rQIG+QQ6Pxg+BBCnGmIJ7eHEL6IH5JmP8EpCfkCmRyscWiE+Ucuwtc&#10;9nmqxUoCbdUoaYPRAwaY+2HWA/MWngfuC9DGPkj2D4VPP+Ka1DnPo+tZ9QVaVHWA8QFpeXdAZiH3&#10;LC/HmsM4BFTrh3b/o8+yegnHd5a63EXepfRvF4GrBLR8O8u986FNqBxsfrX+09qA+gPkzbpGcq3B&#10;1GYjZNVVVzX2fFnleCGilTR2SuxeF0DsmHpNAmL3qgAP2psEBClGPpOy7LnnnuVZSdamJQAyIVCI&#10;3/v999+b48xi7r777ma7VtIliB1TiXQoHkZICtMBPoM8gzpfmZ1B7FoFvAyos43khbKJwEW8Ohu0&#10;FQNh3ukL8gVi1xjooAyx21zunxAPStpcbZUE6UbKM6jEjrAhDI6qmXaZH9jQdAyslAUthauOOwuQ&#10;O7TOtD/amkPlfiBRECumSyF6OELYYIoVYEe3pwBNG/13L4EhbWjyWOGnf38znct0bfvgyKUAycaz&#10;lvVqWR1o+GyGELLeLRo6rusidy5A7g6VNoDYcS+EcYEsUJ95noc84DoQGeq0KLHLC66LtotxBMKm&#10;My+ufqfQ/kefJR/HRkq77Bo/B64+74J5DuT6IyUf72NILs9V1vpfWM5DsO0k2aonRo8eHY/M9ZWZ&#10;Z55ZvnPmilZZZRWjvVtmmWWipZZaynidKpZccslo6aWXjpZbbjmTDlMx9hGWOGUhBZXRci/EpPuN&#10;ANL2ZwFTrn+NwfZLgj8JsK/D0QJt3SGCRkvmEjBNqsH8VDhmy84772zWZUvK6quvbhredu1lOhYn&#10;iv7yEusrD4SuRXvEEUeYfe0stsCsbUFLRxoeLEgeX118hbkeXhuB2LUndnmnQIqCtgrErrWJHQOR&#10;Texc7eRCktih9fAZUG2QFu0KZYHYrZCzHfICckeAW6YhmQKEKLkIVBJK/vYWbB3/mqnZmWYypA07&#10;PG/nC0KmCCnkvGgKIY5Zid2xAweYe0FblIdUFAHX4vmjPnke6/2BqWMBxI6PhKx9kPTkQ9u5S79+&#10;hYgdzn953kXM5oyQczAO6rjZCBzXIBs7bPa/+OKLeC+7jBs3LnrhhRfivSg6Tu7lUsGdAjxj8Xy1&#10;iZ2SOwjfIwIcLfCkbUlip43344/EVW7bx50ZWW211aIdd9zRHLPt8UaOHGm2VTAYRPjPJa7jLD3G&#10;8eR/RBDnWCB22dFcxM790ktDIHaNA/deS2LHmq15iB3TYZSlUcSO6Vjsw44UQqYx1FwkKgnIFyQM&#10;MmaIHY4X7Yidm9QpSGMcMFiuUfJCFCGJ6lXrQ+6SGrtGEDugxI53ciOIHWY5a0h98pGQpw8GYldC&#10;PYndPJgtxAKxw2Ezr6Bwevrpp+O9NmJ3lwAHCjxfbVKnxA7Ch0aPadtpArPmdCz77LOPCXqsAk/a&#10;cMMNo5VWWsmst//GG28YBwtWoailuFlVFaHh7rvvPqNhW2+99aIpU6aYY8iHH37YroH1OL9K/CZN&#10;mlQOk4Lwiwbuyy+/bNcoHCdCM3PfzE2rPPzww+W8Knwtc4xVGHQqNhA7PzQDsYOQ7SADWB6NHS/E&#10;vMSO9tc+oMTOVUdpKErsyNeqxA4osdtC+hA2drSJ76BmBjSp/wMGDSpE7FRjh1F3qxE7pmf5sOHX&#10;2M3hWCFEF8L2Xa+SBy3aORscA0zNmulY1qudfXZD5rDfS3rVch0XtByUlwC92NgxFdudiJ2+B/IS&#10;O9KRnvGHfaZi89jYdRVid2wdV56AIKlA7D777LN4L7tASInJW1optkTsLhOwXuzTAqZdk8QOQPjQ&#10;6DFle76AfMj4M880v6w8ocunIh999JEJ3QYnor623Xbb6NFHH43/rY20Z0geQkGQ3XbbrbzdWzoj&#10;nrFMndrywQcflNNgUMm2wtbYJaHHNSixLQ888EA5jQqDKsd4sHgoeMFWG+TxwONBtp0nME51PSxd&#10;Hbw8qDOcJ9TGLs9LteRFmB14f5GfpYB2lTKYl5sAslYNI3uWvnB5ge4mbbiVHNtQ2pVzch/VgJOI&#10;YjPJu418YePZlrcP2MQuD6lQYlfvgbRWoNzYR20l9bmPfPChrUhrR/2f9tsdMjT99EbzDrHLY2OX&#10;JHb1JHcQO0Jk4LR1lPQltF8QJV9yB/EaKWA5MbNyBcuNYWsHwYOwMc3KShY2ZgJynPh32ORBCOee&#10;y2j9ePehtcNbFi9RSCNesjawwzNkQqAkkLLQj6lPnoW8/ZHQS1mAwT+ATPIs8DzybOrzmnxn1BJ4&#10;Qes7geuuJb82sUvrg5qGPottG78/l3NA6tTb2PZOdkHTGYInZeFDO0+w9GYhdvW0scOOTmWBBRaI&#10;/vWvf8V72QVCai+2gCPSlQJWk3hBAInD+zUJjj8rQLN3oQDbPOTBJ580S4jtv//+hsuoxy52fe+9&#10;957ZxjsWr1zS1FLaM6QWFdvVGlU407FMKaCFUbf1SlhVHgZeYkzl8KCSHxBCpLPBdbgmUx+82FwP&#10;axrIR/mzlF3TAV5gLEnGCxXXdVcd+YCXES8ifUkraAsbyf+5B17otBdLOtnnpP1csNNQZqbe+cJl&#10;KoSXrG89KEiL8b+WJw/Im7zXLChy7UaDdsfYXtsw2Y+qtR8gPY4HkAr6Mv0hDyiLq27ToHWPxpDy&#10;uchbNUDsIObMFLA+K0GCfbBzDAZ1JWJM44wSoE1jOhWihlOFCzheAIgZDhh4w/4H0qcOGBpWJQ5+&#10;XMYsIA63Qlqms/CqXW45MyXMe5TnQevUFyPkHQKx0Xcx3pk+0PSAZ5F+wPvE1VadCb1msl/5gP5P&#10;2CvOMUHa4Ez5UDlZPljGyEfOidInquEkIYKkPX3QoOgsycsHDufivK56rgaIMuMh7/V6ACcTu/3A&#10;2Dpq7AjBVitBY2dPxbK036mCywXYzz0gwJaOeHUK9u8X/FLAUmJo63ieGy1djthBcHg4mVLghet6&#10;EdvAJgdSwFda2tdZZ4CHgwXG8w7s5GMw5Dyu81eDfmlCbohhBrlz1ZEPKAcvoixfmaRVUsDAmGdQ&#10;BYS44AsXjS31oF/RvqAOeJG2MrlqNGj7Im1IPgb0LP2nlqD8XD9v+ZXYoYW0p9d8wECAFo1ftHdA&#10;vWnRpNmA7CkgfRA7tG6QQkjZ9xA37PTwlB04MIr6VVirFoeL/v1L3reQvHmF3C21lAm9wnuUd5J6&#10;xrrqy4VF5N75QNZ3cR7wXoIgus7fzKCeeIcw9kyYYYZootT9OCF1Y6VOxsj9nCTHXeA/cLKQu9MH&#10;9I8mSbvRD/PaOULsmErnvZZ833cGbCKvGFdHGzu8XGslSWLHs0Ww4asETLPi+YotHfHqFOyzlBjE&#10;Dw/a4wUtR+yefPLJdl4nLGprC14lyUB7tn0cQpwZ+xzvv/9+tN9++0W/+tWv4iNR9Pbbb5t5aeah&#10;R40aFR100EHxP6VggkmvXOx7tFPxxcfUItoD1wvYBtM1Sux4IdXrYbChxI4H0vWgpqEIsQPkQ2O3&#10;gtRDEWLHCy3voFyUFBQl59RBIHbF0OrEjuty/bzPgE3sstpWAabk0N7Zdm9pIC0kEJJHfqZdv2Pq&#10;Fo2ckDZdq9blgKG2esZGb/DgKJpdyOCiixqzCN6jvBN4r/i2B9OAEDuXBicLeB45j+sazQz6v868&#10;nCb1eYbUfxqpU5CGtKcJCZ8oRJsoD61C7FztPb6OAYorLVeaR1zE7gzB1QI8Y9HO2aROiR2ED8cJ&#10;7PFoT7TnKroYgy3nnHNO9Oabb5ptpmftKCG1kkzEThvOXkIMY0VIGdsqLJeBg8XkyZPNcUKXICwT&#10;xr7Oi9t5kMG8YEQ47go0+Jvf/Mb8zj777NF2221nthE6NHkA2iceDF9ih01OI4kd12x1YreCDByN&#10;Ina1IOeB2BVHUWJH3+vOxI6vfKZnsxA7QHo0e5BCbOkMsUNrJyRBnS6SpE7Bf5A/o9kjzMoiixin&#10;M32P8kxlaY/uSuyoIyV27J82eFB0utR/VmJ3at++htihmGBMKELs8o4HWcC7No3YsboCypu33nrL&#10;eIcSKSMvUOgAggjzi2KpSHiTpCSJHeYOBBtmYX8cKFzEDnAcjd4VAtaJJR8yLl4mDD70pz/9yWwT&#10;2o1AyvgkIAceeKCxr2voyhM0Gt4dLIFBgD/2qeBPP/00TlHyeuU4brwYIxLmhMCALOo/aNAgsyYa&#10;AQFda76qcBxHDCqaddyI1mwLy4rZeSEV7ANICi/o7kLsFhJS1Xhi16MpiF3Q2DUOrU7sKD/Xz1t+&#10;JXZ5vCGBEruDJG/J8aIjiasEtHasWsE5ftIlyqaf3pA7NHKu9Wo5ZrR1/ftF0dAhJeeLxRYtEzum&#10;2IYLeK6YkqV+XKC9tM2wL+MZ1HdxHvA8tiKxo454j7OvGjumV32JHWnR2GGbh2KCc2WdCge8w+pJ&#10;7FxT7/Wciq2lsALFM888E+9F5oPpLMH1gvsEkDi8X5NAa3e3AM3eKQI06MgNt91mwphA3P75z3+a&#10;Y8xOvv7662Y1CmYfiQGMI8WKK65o/q+VZCZ26s363Xffmf1PPvnE7NsNC5AtttgiWn/99c02x3Dz&#10;vfnmm8v/E87EzqOx7uxjiuTx+++/3xxDeMHoceztMIJOs6+DENjETklBvcmdTeyYznA9rNVAvqI2&#10;dkrsVhJQJ676qgYldrSDq4xpIB8DYx5iqcRObey4H+oiC/jqZBArSux0kGsEXOXJA9e5faBtWJTY&#10;5e1DRcF1ixA7bHoJUAyx0yXVXASuEpTYHSpki+W98KxNgx1WhUHIhEthHe1FFiktM0awd0geq1JA&#10;+JLAFg9Ch/ME3rhLLWXWbOY9ygogLNOGhyVOSUnwvgQM7DxDvEMgIvoezgveSXlt7Cr1S1+48vuA&#10;vLyDIVS8Q84QcnaWkLtT+vY1dnYn9+ppNHKVAKkj7cRBg4yNHcSOc3FO33JpHXB92oJ2yfMuzALe&#10;m/SRZBuOEcLSinLiiSdGzz33XLwXGe9yHJkmCohnxzqwtwuYdlWwf7PgYgGOFpA61ixutDS+BDUQ&#10;Wx1M5HqIEh2cL0jU2tXAQ8SDAbnjQcqK+eQlhAq+CCHELhBCmhfcr6tsvuCF7KqbLFhawODG4J4V&#10;5GNQ9WkvF2hriDwxqFbPCYgF9+AqXxrIByFYR86zlpyn3lhbsIYgb/0rOAfncl0jDWvLvRNPEoLv&#10;aqM00PbEgit6D0XAtV2kzQfMEODZu3mP/xdtKr9ZweL7rFVKOfRZSoJrJI+RnnqjDnmP4fxAHDvC&#10;CLEOKkRt7RSsJSBUCx7Kdw0YEL0rhO/NWWeN3phlFgvDor8PK0GPkeZtSfueEMiP558/+maJJaJ9&#10;pR9A+GhP3q1gUekfPiDtkvK7rGAZqUe7bXxAyBnaYBshU4Te2VLKkhUspk+4LOoDuPq6DU0HyEdd&#10;apgZwLYP7PS0mV0G4Lp2JbB6BtEeVktg9Z7A/f7LAj0f0QgA/RUiqmPwBS2qsaPsBA9Wwd70MMEk&#10;AdOsOEjcIWDaVcE+HrHY12GPh4NTIHY1kmTcHuxD8qix8wCN2ezyW29Nn4IvJ8hd3qncWoB6ZtDJ&#10;O5VLPgYmvk5d568GJeW8yIhJSGxCjcXnC+JY8SL18aJ2gXy84DiPfV6N8ddZ0OsQj2sDQV5tk4Jz&#10;cC6f8mssSHN9uW/igBGmgQ+FPM8dbc/AnLcPNRr0f0K9aFzGrCAfAwL1lzb9mQRpyYfWmjAlaJ/5&#10;2OO9gPYmCd6PgPcHWh00cGjoeHf+TQib0fjNNVcUzTZrKY4eIVRY2QJPWwX7xNEjPVq/BRaIop/9&#10;LBobn4+2tJ8nnSGpjvZ1mhWQO4jq7n36mKDXqjn1AWmxj9xRkDXQeSVwnixwnSML7GeyHuCalJt3&#10;H8+8jr9X1NF5opay1VZbxVsl4cPoUAHTscSzq0TsOE5IFDR7mEVQLyouG0BsBG3BKbXWUjdiR7Di&#10;pBctgkEldnoYR/7jH/+Ij5bkL3/5S7zVJsxPJ8XW2BEXiRcaLzzXAFJrKLGDYCVJVz0AoWwWYldk&#10;Gk41Dq7zV4MSO6MtkZe5vnCyADJTC2LHeVzn72xwXWyjihK79WVgyHMP1DmkFhMICIarndLA8woZ&#10;KHoPjQJ9AGKXtw+Qbz0B/bnoRyl5fUCd8+ygbcGMgffnazhezD9/idANKHnWqhNGEhw3y5nh9MbU&#10;7oiFjc0YQabRvqFRdNVVZwHNEcSOQOeQNdeUdzUQOBsHlFqQrO4CyA/PLM99qxO7zTbbLN4qCX2J&#10;dV+V2DHtapM6Bcf5n3QHC1gFCRk3YYL5HTt2bPTiiy+a7XnnndeYnOEI+uCDD5qFG5C5+JCqoWQi&#10;dtpwKsn9ZZdd1plmAEvexIJHbQ95gBA7ncrnn39ujuv6aoRLYR8v2U033dQcm3POOc21VPj6JA2A&#10;2PGiCsSufmCQaCSxQ1MBscu7eDiDKsSOe3CVLw2NJnZoe4oSO+6Bc+TROAViV1tiV693F+BavL/U&#10;6aFM7Gac0cS7g7y5PGqBkjsTD498Cy5oovWj/WNKHqJFvbjqq9bgOkrsdpEy5SF26lnMc+Bqo4CO&#10;gNhR95WI3d133x1dd911xgv0wgsvjC644ILo/PPPN2C7HuC62PNfcsklphyXXXaZKWdy+bEksUOD&#10;zlTsOYLrBGjnCHuSBMevFZAOmzxMIZBz5B6RQw89tKyQ0mtQps0339w4iCKLoCWvoXRkVhXkp59+&#10;MpWx7777mrhyLIWB1yvHEJwZ2B46dKj51eP6i+hx+79+/foZF+Dpppsu+vjjjw2bXXzxxc3/lQTX&#10;YPu89vw+LxWmIer1csS+q5HErpmmYlud2OUdhMjXaI1dLadiXdeoBuqcqdhA7FqP2HE94oDqrMff&#10;0bwttFBpijWxXu13PXtE3wpK2yXP2rLGjlUsJN8Jcg4+rtE6YnPJ9CjvBuonK1z1nISm5RrYGmLj&#10;NlLq0UXc0mATu6C184MSOzS/Oga3gsZujTXWKHuqqkC0bOHjBLtHlvrDfo7lwphyxd5OgW3dBQIC&#10;GR8uYAUZ+mGjxbsEkC4aDdEG1O1f/vKX5X0VQpqoC6+mVwzBRsNxnLXekNnk5WIfR32J2Mc0Nh5i&#10;a+xwnsDGJA9JyINmIXaUw1W+eoC6LkLsyFfUxg5i12w2dn5wvzB9wTkqEjs5t9uWqYR2aQUbSvnz&#10;3AN1zpq72NgxoLvaKQ1didhRJ662qgTSU+/rC7QukvWTF3jaJ5FMQ5the8f784P55F0r726jtZtz&#10;jhJhQxvH1GwSHLeXJVt0UUPsOA8OZRBGiD7n556S4NnV9zSDKA4XOFHRjyCFDJD0iTSQjvTkJ+QM&#10;3sU2YcPjOA1K7BjIcV6AsKQBApiE2st1F2JIPSSJ3WV1XFIsrxBLLo3YYU5A4O9jBEyz4hnLlCsr&#10;USjYZ8UJ7OsggKz+Ql9stDS+BDWQ5HqDTCugtYPgpYEXEC+fIsSI/BgtNwporFzlqheKEjvANIq+&#10;zLPC1gzkAbZAeUmdgvycx3X+NKgtEuEy8mBNGawhFfRDXrAMpFlBXuqQ+3CV0QcMrDpQZwUDPYN0&#10;kY8D+hBaw0aAQYDyu9rHB7QhDkCuuvEB7y/qno+9LGEuSMv7Ut+hB/fqFV04aFA0QcqClgKgjVCc&#10;VgXY1zH43STnuKWMntHNQlhd0DS3ykfBr/r2je4ZPDiaKsexa2KQTOIo+VA5SspVCUcL0Jpg8J4X&#10;TKUx/ZYVh8u1j5SyjxIwuKO5aUVQdry0fYlpqxK7lVdeuV38XcRF7CD9LOoPsUM75yJ29PkzBUcL&#10;+DDgPZomzIB2pnQJYqcdygZTCz6eqrzc+LJspMar1VELYlcEXFdjoFGWrCAfWoIipIJBPe/1IVaQ&#10;oiLX52XCIK39Pit4Dii/6zlwlTmZpihqQewg+JzHdf7OBtelDV1l8wHl5xlyndsHxhRDwIyF633o&#10;CzRnhD2hLSCsaNI5BugbNugH9F0+LPmQJv9vhaBFI0bEXrWzlbR6eM/iWTvj0JI3LWCf42j+mPYl&#10;pt6880avC7ljMXUGzWuEJF0rxO86IX7X9+lTETfINW/s1y/61cCB0UWSFq2hHQAYjBFSSCDg9mif&#10;BvtAVg6YKtdUTJEyVIOmO1fKcVH//tFUAZo/ND221rAlIPWBAwnG/0WI3eUtEO7Eh9gxplAvxwoI&#10;eQKxs0mdguP8DwGECPKRjUycMsX8MruonrBzzz13tMEGG0Q//PCD2b/22mtNnRHjt5bSJYkddnYM&#10;ci4il0QgdsXBC76RxA4bPSV2rvKlgXy1Inau86eBfAygea/P/S8jUILm6udpIC/laNRzwLVbndjR&#10;hq6y+YDy8wzlrX+I3YJCNPBITb4Ps4B7WFnOpeVi0K4EyssHBQRQB/a7hOCYaVwI3YABZnUL7PGS&#10;HrUlx4uSvV5pBYySA8af5PhkOQ/2S65B1IWrJQ+4oXev6Hz5ZSF2m7D5QondZMogwBjeB5r+PLmP&#10;swUM7jsIOhCnFkAtiF0r2Nj5EDvGBKb16U9TBGjnWF0iCY7zP+lIjzkActqkSeYXXwSN8MHCDsiE&#10;CRPMkqsI08LqLForyUTstOFUkvu77bZbh2OzyNcY+6p6nGOOOcr/2+lssY9vvPHG5f3Ro0eb7WQ+&#10;Pabgq9V3gAvErjiahdjl1SQxKBtiJ1+srvOngfsuQuwoNwMq9+E6fxoCsSu1HcQubx8oCm1DV9l8&#10;0CzEbhE5D6vxuGwwXaDMtBuaO/IbYjfffLFXbR9D4FwetTZIY8jdkCHRH2W/0rRXGq6X+z9Pfo8T&#10;QNJc5K0abGLnInDVQJ5zpd4mCdDWQezUdq+VkJfYYcqhfUiJ3ffff28cHUeNGmWcLvfcc89ojz32&#10;iHbffXfzq+D4XnvtFe29994mHegj/YglvjpLXMSOlbJs4Z2IveUeAuzsMEVAM3e2BfoqZghMw+4m&#10;wKwCE69qoqt1daZUL0FCaDSI1jnnnGMq/ec//7k5hlBYtlmWg9/pWatQRP9HesvDy74e023F7373&#10;u/JxW9h/6KGHzDbM1/W/jTzEjjVXXS/MgHQ0mthx3Vpo7IoQKwa3vKSiCLFjAGYpuGUF3ZnYUXdd&#10;gdi5zu2DWk3FZiV2DOr6UUN+MxWLxo5p1n79yto6F6EDJc1dHA8vJna6hBNauyzk7jo5F8SOqbNG&#10;EDvV2HU3Ykc/cBG7IkJYEg0F0hniQ+x4LxLyhEX96VMTBJA5u93Z5zjEb3cB2jrMEhot3iWo5hX7&#10;+OOPl/dViFX3i1/8wqy9xn/Dhg2Ldtxxxw55V1pppYj4dCzlcfLJJ5ePr7baaqby2cZLVuX2228v&#10;51dh30YgdvVFZxE7nfJJIpmO62LoyuCSZ2AvQuwYAMm3tPSfvKRCSYGu1dsRXEfR8f+VZSCG2Gl/&#10;TvZxX8wv52pU2BwldkXaoJHEjvLXithxD9WQvDaAkPOfriCRF3mIHU4rXJ9r3zdwYBQtvHDJvo6P&#10;eyF3kDY0coRHscExQLw8pm0hgxA7NCOElsDbEM0dIMyECxp2AgJILDGIHYOsy84uDUrs1H4OspYG&#10;29buQrnXKQIIUjPZ2O0s740S3Ktu2GD1jSzEDk9gbDJtYlcLGztizk2bNi3eq734EDuW+oS47i1A&#10;C8wHh4vYcRzit6eA6ApEyWi0NL4ENRD7xQQCsasvGFCKEjviT/EQ8YWUFYT64PoMrLanoi/Q9kHs&#10;IBYur9s0/Eyuj3E5ISMIPZMHqO8ZVEdIP8QIPwvIByHjRYTmzdXPfaAe1jwPeUBZXPXrA9oAYlak&#10;DeiHrrr1xeyCvMQWYsfHBet08tWeFUzhEDIHD+k8WE6uy3Q87YiXK0402Bn7gLSApcBoi5VlcHc9&#10;oy5A7LCz497Jf4WQuO/nnjv6x5Ah0d+FsL0mhOcVKZcPXhO8IOd4WPCoBx6z8Lg8N8/LtW+Vbbxb&#10;sXfKq7VjEM+C46XcYIzc63EC1nvdSoCHaSPAesHJtYh9sbncB+9hsz6tB+i3PH/qPAMuroFX7E03&#10;3RQNHz7cxLntDPEldhBXJXZ4vtqkTsFx/icdU7e8D5Drbr7Z/B5wwAHRO++8Y7aRffbZx9QT9nYo&#10;qliZYvvtt4//rY0EYidgUArELj+KEDsGBvJuK4PJbvL1nm19x9Iaj3vIC50HigHGdY00qLaHwdl1&#10;f2kYIfntF1se0Gd5kdh9E5KWBjt9I6DlgBiwgDukwFfbY4M2KDKdThtQf6669YVZvF7O4zp/GrAx&#10;gxQRqFnj+7k0HL7Qc/hA1+rdVJ4DCFZSq+eKZQfsNIB8kMMsWlOeX4glzw8fNngG3jFgQHl6FG0a&#10;mjXVvNlguhVcLEBDh6buWYHxlEXzF2v7VOOXBMeNto+0eNrOMUf0Sv/+ZkqMcmTV2p0s942tFMSM&#10;qVS0bjaYWq0G9YZF26VwtW1ngpVj8Mo0ZD8HXG1cCaRHW4u2DlKvz9G5NSB2119/vVkhAvu7zggN&#10;4kPsiI9LG7KwP30JezoXseM4HxKkgxSjvUYmnnOO+R03blx5OVXqZ7/99jO/H374oTmGLLfccvFW&#10;bSQQO0EgdsVQlNjxEtpGXqp5lgIi/W4yqEHseMm4rpGGosRuESl3UWKH0XuS2LUKIHZofpTYueo4&#10;DUrskqTEF7RBUWI3WDBCzuMiPWlgcKP8GuDZNeh2Frieua4ArXXefkzd83GU9Tnm2UdrwwpAx0pZ&#10;7h0yxIQpse3fKoEpVMgfBI8pLUPshg4xpK3Nm7ayfR5gWtd41c46a/QXIXy7yn8QNAbjLFo7Q+zk&#10;Wqw+oWTN9c6pBCV2rjaqFyB2BGunTVxtVUvw7qa/8FGjS9KB82tgY/frX/86uuKKK4xDRWeIi9ht&#10;ueWW8VZJuBfGJog+i/ujlRsjODnG2Hif4/sL0JbyHFAXKs8++2y8FUX//ve/4602+eqrr6KLL744&#10;3qudZCJ22nAqyf1JkyZ1OIadHfvMmT/55JPt/uf34Ycfjl555RWzSO6//vWv8vGnnnrKwE6PbLTR&#10;Ru32kaRdSR5i1yij8a6AWhI71wuzGmpB7Ch3IHb5EYhdY4kdMCteyLWLEDvy5SV2TKHzDEDsfj/T&#10;TCb2HCFIXGQuCcgdGjw0H4bYCTFEI1fN6UIB6YMAot0jXMqL8i7YRY4fJcg6HTtOznOMXFOJnet9&#10;Uw3NQOzoB/UidkCJHc+OPkdK7LDLx65+vfXWMyE9WIlq+eWX74AVVljB2NqTZs0114zWX399c+z9&#10;9983DpqdIb7Ejn5N4Ga0cWiBk/2JfWw69xFgm4jGHP7RaMlUAm50scUWM2war5VVVlnFHFNhm0B7&#10;/OL8oMdUaLT+8mWFKhLhPxucV4/bwv5LL70UDR48OPrPf/7T4f++cX5FIHb1RW01du6XZiUEYtd4&#10;1IbYFfNsbiSxo/93V2LH8+sidgQOJsCwi8glAbFjupZQEobYmVApfT00diWtXVljN8sshtiNlP9Y&#10;qQJNCgOvL7nTqdigsfNDZ2rsVEaMGBFNnDgxuu6666KrrrrKTM+i4WIRfddC/4BtbPSqiWtJsa22&#10;2ireKgn3wpiCJm4/gcvbmn0IH8QPu0rMMeAjjRbvEsBuuVFEG1C3P/vss/K+CvuERTnrrLPMNvPM&#10;L7/8smHvdl7I3COPPGLA/3r87rvvjn7729+abU2PfPHFF2b/rrvuio901NixPA4DDQOOayBS8H8g&#10;dvnAYGajdsTOfyqWtM1A7DrLxq4VwDMEsLGjDleSunDVcRpogyLErpE2dvR/ArTytQ7Bcg24nY16&#10;EzueWwXPL22vU7H3zzyzWQ2C6VgNHuwidDYgd9MEz/fsUfKonWGGsp0dJE9t7WwY+zo0daQj/fDh&#10;0V969zJBYg8WHCFAm8LAy6DsAuQPzR7TtkytQewYoCF3Sbs61zvIhsvGTuFqs85AURu7JFxtD/hP&#10;CT19f4BAn6Na2NipwBfyCHHx4BSVBCUTvMWWbbbZJt4qCfeixI6pVvqKTeqU2NGPIH6koz7gHsgj&#10;Tz4ZPfHEE9H+++8fff311+YY08t33HFHtMwyy5h9oodAWsPKEw7RDqVA+8Ggk+alyP8YSPLFwUuZ&#10;l2Ie4BHpelG2CiC1fGngGaoeilnBg56H2AFeEFtKB99JBqYd5JeXqg9IC34hA8jasl+E2PFA0o6u&#10;9k0D9483aT9BfwEvuSwgD9oiXbsYkpgFmq+IV25ecE3A84Z9SRFiR//L2waLyXWpCwhynxh8OfuA&#10;tPrOWFTO4zp/JahnMu8Qyr+15N9SfhVMz1RDMq1rsPZBUWIHOeUeCF1ByAZdwxa4vHgVePKiIaL9&#10;OAdTmXcMHRpdKaTrMnkuL5UyXSLHKgHHCcVUwQOS5wchdp/JOf453XTRJ4MGRR8LcQMfDRjQDh8P&#10;BKX/SPc/IXfPCDEcL+exA8m6DN4VrBgAoSRMCuFV8HCkHSByTOkSdBZnjGoggC0g3AXpyY9nqrax&#10;L7QfbCJweaz6go9c2jAr8IQF6qHtam8bpKHdeWb5uNPx94LRo+ORubgwVYsyJ6ugfXvsscfivY7C&#10;QgmzzjqrmXVkdhHnBcKu2cK9MKaojR0fAEliBzjO/6Tjw4i6QM6LbedOP/306PnnnzfbCISSxRbs&#10;Y5SnltIliB2Do3YqtHcMdLxkXC+wJEjHoI6NT2Zvvh6lfHyt+l6v2cAgwMC0Se/exrMODzumkrKA&#10;PAwI1b7wqgFiR9gSvjZdg1YayMeLph7TDy644sutSJ14Ipk3K4h/t7ygkVpn+j8vNZ4HVx11JrQO&#10;ks+hen9Wg11+CHpbLEH3tSqBAYBBcbSQjMP69IkOlWfpEDnXwXKuNJBulKQ/UEB/JsRCso+noRbE&#10;jo+TLaUMe/XrF42UXx8PdVtjxQLoLKI/To7bA59Oh1YDGjMGSLQfaNmwkWM6Fa0bYHF/F7jeIQIG&#10;VsjYdQK8Y82SZnjKCjmMBg+OIiF+HcBxYu2xbi3r1c4zT/SVDPaES0lqZzquM9sRJ0t9nUSbS/qD&#10;YrjauxLoBwCNo4+G0AXy7S/noD/p+XxBnz1MxoE9pCx6fVebK/R6kFieAT7wGINvquFULJqt//3v&#10;f/Gev+Dh+uijj8Z7HWWNNdZIPS/3wscOz6Nqgelz2ie1X3IcbS0esRrPTwVSh/kY8uabb5pfVt54&#10;8MEHzfYf/vCHDprCWkiXIHb2/D7TsHy5+77ceKEpsUu+rH3QVYgdg8Im8rULUXMNHNVAnu5M7BoN&#10;+iBxzJqB2OXV2hZF0eeQfBC7PO8B+j3vEIjdUUKKGCAZqHVwTwNpD5Xn7wAB03b1JnbcO3kwSdlC&#10;zkH4IHvw9oUSu/FyDpsU5YGL/LkAIYSEQQTRsBliN3y4IW1M17bZ6bnB/zhqmADJQurQEmIIz/k4&#10;t6tslTBWzneiwCZ2WXCwfEzQF4oSO+y9DpHzuK5RDYZcCtBC+l6fqeeNBbx71RSilsRu2WWXzUXs&#10;WPe1GrHDWSPpPJEU7gUuwdiCNo44dQcK7Drjg4LjTMOiwVRy22hpSAl23nnnaKGFFjIVgHfKaaed&#10;Zo6zD5tlrTi2tYJYRJfttddeO1pwwQXN9ltvvWX+Q5hC0fQQO2w9fF9upOOlnHdAIh8DStaXabOA&#10;ciuxy2sf1GhiR7l5+PJev9VBH6QOG0ns6EfdmdgxDc101pF9+xrtRxZiBxhQD5APq0YTOwLU7i5E&#10;Jyupgwgw+NWK2GUBBAw7OsKcGGKHjZ4QNZwqIG+2w4ULkDtjrzfzzGZalyWk0MZk9aol9AVlyUvs&#10;QFFiB9HKS+xAVmJHvD/6HzZ9SWL32muvmRWlmE7F6XLhhRc24z5gHNdtBf/jLLHIIotEiy66qPkd&#10;KO2RR/Bwxb6tkuB1m7ZmK/eCiQtT03y0UK9JYsc+HwL0fcYguAf5Gi0NLUGyAti3gQOFHk+KfQxb&#10;H83DVGwejV0gdo0ndnmvH4hdIHZFn8NGEjvSqsaO/hyIXTZAvpjCxb7teoHR2A0aVAqZImS5GrlT&#10;rZ0hdsOGlYndYQI0gRA1X3KnxI42TRIAX6C1qwWxy0suixA7VbDUUmOXV7bbbjszzVlJCL3iS+x4&#10;rrHprkTsOM7/pMMMTLnJ/774wiyTeuSRR5p95OqrrzZlIwwMDhOsPMFUrOapldT2bBkleTP2Ptss&#10;vaHb+t97771ntg888ECzj+AAoWkwnqYxeFm5XmJJKLHL80IHrUzsuHdsCGxil3UqlvRFiR351pNz&#10;6PU3kpeb61pJ6LUJMRGIXVubJtu5HuC6jbKxA0WfQ/JB7PIQU/qdTsUe3b9/NEoIhZI7H5AW26aD&#10;BGitbS9K7ePVoCtPbCzACSxPHSixa5ap2KyAUKE5uVEQzT13afUKbOj6xWvV9qmycgWhUrDFm3VW&#10;44SBIwQDNjZ+2Pup92wlqFct5VBDesA58hC8Rk3FAiV2EETX+ZOwiZ06UNzYiYv3+wqOEGgFCXC8&#10;0047lb1SVZgp9CF2EDWea+4Tz1hXneERy/8sscYzRD7kimuuMb/Y2SVJJvF4VXDgSCtLVmnPrFpU&#10;7OCI6jzBi4rBJg2kK0rs+FrnXPqSRHPSzEi+0PnK31BexgwQG0o9KNRVPwk7DYAUKrlgkMsKo7GT&#10;c2wkAxPlyALy4PixqpTDuPjLrwKHgspoS6ehAVztmwXUQSOgpNpuV+Bq+2pI5s8C+j8OBDgeLB/D&#10;bmMfuOrUF9RDnufQLj8e4ZzHdf40qPPEUUIMDhUycYgQhoOFOEDWqoE0pD18wIDokIEDS+slS92t&#10;L310A+nbig0lbTVsLOfZUOBaUswH5MF5YnO57h5Snp3ldycphwLCkAbV2J0iedFe5QHaMUOU5Jo2&#10;TpRz2rD/Iz1AS3Wt7EcLLRRFc85ZmpLFKQKSZzBTFM1kgX39D2eL4cOj9wcOMIM195E0lIfoJYEt&#10;HuSP6+tKBGj8IJkQgTRiR5kBDiA4bfALYYJYueo4DbWaii1C7G6oYbiTvLLbbrtFH3zwgdkmrt2V&#10;V15ptlV8yBT3ghaS9ytey9QL9nQ2aGs0xTiQkE61lipo5p555hmz/e6770aHH364fENMF62++upl&#10;20FCwtVaugSxU1Jng7hadDQq2gX+A3jUQmxWkZeF64Ud4AcGSSXTroEjDeTNA70e0/EQfGIIAeIT&#10;poF09BPCjXCeleWl5rq3NEBKMJzNo/EsCqOxEWwgyEtK1LuWsAV5268IuCZtWcQkolnARwqDnA00&#10;mUnY/5OHvJBD+qKGv6Fv2tC+rf3WBerRJqy+oA2IR8Z00ibSF1x9zQU+9Jg6xpSCezhK8l4mJHWq&#10;kNHJsg1cYUZskGaKvH8vEmJKHLnNBGj/IA0AklEJ/M80GKSSMCFouyBZnMf2mlUCZQMiA/GCgEHE&#10;ONcEgSGFs85aInx41g6ZoRQnDw9axQxAjvE/BHFWIZDkE0yWc7CKBr9gCvdXAVPlvsG5Qs4vlA+C&#10;i+XDAJLADAT1Wv6YrgJNQ3rCPhF25VA5d5K0+aCraOyw4//b3/5mtidMmGCCG9tCgGIf5wkURXws&#10;oY3DQSJZL+yzMgUfdcx8Kf9otHRJYkdj8PJzETobdEQ8agOxKw5IAYOKa9DobDCQMf0OWXO1czVo&#10;H2Bgy9sHbGKXfOnWA0WJHWgksQNdhdjlBfe9TI+2Dw76pau/VgLpQb2JHYBUoGlcSaDEDqLmQ+oU&#10;pL0wJnbEcmPARANlD6KVoNoqBl60KKwgoVO0aACrgSlUplO5LoSGuHdG0yfkjWlaHDCqedbyn1n5&#10;QkiZIXkzzRSdJucAxNJz3WsSSmzPk/u/QOoOYkc7KLFz1bkLpCWG3V7Sj0bJ+VzELQ1FiB39kPG3&#10;GWzsmH7FeQM544wzOmjsfIkdpl2YaFCvfDwk+yT7HIf4QQBx3iRfoyVTCSjwzHzFxMK+fRN///vf&#10;zf4888wTHynFbtF0ihNPPNH8lzxONGjXcdabTR63r6GVqfBdUiwQu9qhkaRgIXkZFSF2aEeU2Jmp&#10;RNnOgkYTO+yyGAQCsWtdYAqyjID+mKcfg5oQOyEFm8pz4OpnlZAkdpf271+I2LHygy+pU5AeLR+a&#10;N9Z8HSP3oeQuDZA77OjQdFEWo61T5wspl8vpwgZpSItN3w9CCAmQfIoArV1agGQF94/W7nypOzSW&#10;Suxc9V0JbcSuR2Fi51v/NrFLesX+4x//iHbYYYd2a8XijWqvE1sJpLNBXuzimELld+655zZr0VYS&#10;m9hh45aX2BG4HBMN6pX+5SJ2HOd/0hHsnHwq22+/fTR58uR4ryQ4S+yxxx5mm0DF8847b3TPPfeY&#10;/VpJZmIHaLA//elPUU/pPPZN6Dbk77zzzjPb9v+szUZeFT2f4oUXXigft4X9Z599Nt6LovPPPz+a&#10;f/75473IEDn7PHk1dlmDkga0obHErpjGLhC7EgKxaxxsYtdojd2mPeursVON1UV9++YmdkCJ3fhe&#10;vUzAYBeJcwHNHcQOeymmTo3GDpLmQex0vVqb2I2T44BVLLIQu2lS7vP69asZscPD1kXeqqEIsaMf&#10;Mv7WQ2N30kkndZhetQVlkE7FFiF2EDVWlMHUgCl/Vx1wnP9x3mL1IfIh11x/vfkdP358O/7yxhtv&#10;RIcccojZPvjgg81yq5qnVuJ9tv/7v/8rX5xfe1t/Wdv122+/Le9/8803Jg6NplFJ5k2KfRzDR92/&#10;5JJLnHk4lgSDNQO9vvBc4P+BgjZil8/GKqA0mDCouAaNzkatpmJXlRdrKxI7rssg4CpbFmgbNoLc&#10;KbFrlFdtowGhxfYOOzl9d6W9vxSaFkKoxI42VHAsDXjHzyHIOxVL/2NpMYjdlUJwpgnRUXKXBtJh&#10;k3dJ//6G2DGlmofYMcDaxM5Xawexwy4P70aWFzO2csxMydiF5yxTrTola0OPk8Z41g4ZEv04wwzG&#10;iYLzni6YKEBzB5iadUHJn7G5k3oj4K9tY+eqcxdIC8FoI3bZ7eyyEjumbDVAMe9Txt562Nih6brh&#10;hhvivY6yyy67lIkdcXJZo9WWrDZ22C4y5QqRTYL+WmkqlqXNLo6XFnvuuefML2vin3rqqWYbgsqS&#10;ZtVi7uWRjiypE8VVkV9++aXxDvn3v/8d/fTTT/HRkhpXvVps+eqrrzqsHadkzgYNgmMExI2B2wX+&#10;Q9sHsVtVHgQGdYXr5dsVYWtIICiAhzQNmlbB4MzgYA8oIDmAdwYYyIhdyKCog5wvGAzpJ5R1NXlJ&#10;233Atx9w/xC7zXqxekcpbEw9wUCsxM7VVtVgtyEDPJ6RLIsDaM8sIH/W9td05IfYsdZslrpXNIum&#10;T+sVDYYvtB24fx0YmALqE8O1vi3Q/3mHaT6eAz5yiIBPGCimx5IfM5XA8wOhYKB2EYdqgFSQ91gh&#10;JjcLKbpk0KDoQiE75/fta2zHKoH/L+jXL7powIDo+qFDo+PkGUTzxhJNil9IX6gEOx0kA4/Q0+Wc&#10;4+Q8LPHFahCVYHvjQsRwtLhIYLxq55k7imafvTQti8fssNh71gX+x/sWTZ/so/3DcQOSiscswZNd&#10;0DAqXJupWzR8ABKBhyUkLS+xO0LagdiIEDVfHNqzR3SYvMMI9wJpa6v/jm2g/5EOj1GeP111oR7E&#10;ThctwLuU6VmmanUKl1Ul+E+9TtGYXXbZZWZbxZfYARzz8LjHQcIm2/yyz8cQWj077FqjpfElqIFQ&#10;6VQmLzG+eql0PKQ2k469uTzgW0gnd2FLebFsLy8f8jCg6derPTB1Reh9AgZwiJGJhZUgJUzxuWCn&#10;AZAZpmEY2HjA6wE0O4qV5frYN0AUuJc8sEmGL+w65OOA+7eJUmfDJhFcWz1kFa62S8JOD0FUMB1H&#10;f/DBZuYZ62U0Nln7wIoyaNCGEDqMlCsRxErQNiAfL1fOSRnqDdqACPV7CqnYTd4tu0qd7CJ14wvS&#10;gz3lnQT2kvOAvYX0VIKmIf1uknd3Oc85Qo7On3HGaMr000fnDB4cnS0EqxpIM3m66aJpQ4ZEFwkp&#10;0WklmzD4gEGO6Vh1fICcAbQcAK1GEvofIC3aD6YhmU7kXAyaCs6fhP0/6Rlg8VCEpGgMuWrQeHN4&#10;xaKtQ1PF9hkCiBaaN9Xm2XHrFBAzoGvb4n1LHkMG1auWdWilbg3wolWwP1RA2BVIIevbLjB/FC2+&#10;uJmK5lmA4HFvrvquBNJTnxAutG5ZQT7agD5g16+r7qlzNFV4c88uUFJzyejR8cjceYLG7qabbor3&#10;qsuYMWOiSy+9NN4rCVoyX2LHahJ8dNEe3Ltd3+xTB3AQJbag0dIliB2DKpWpoUt4wJMNkIQG94T4&#10;QeywL2GgsLUJ3QEMio1eeaIoIAa8CBvVftRh3uC2tQD1Tv2n9fnOghLKlWU7bx/QNqQuXXWcBvI1&#10;A7HbRd4neYL7FgWDMhqUE+T644VYjpXn2V6gvhpIO07ynCEfuZAC1wDmAwZ7CJtqcrKCfJAazuM6&#10;fzVQXp0uy+M4ANFD28eKE0yJ2vZvTJVWAlOpTLMSJgUSyNSrIXNCln29as1ULgGSWTFj/vmNxpR3&#10;smqIXPdbCaRXjaerjtNAPjRwPtelziGAfFwyfiqpubwOGrujjz7arOLgI0x3JjV2a6yxhjexQwsO&#10;eeWDI/lcaL+D+OlyYkAFRwldQUvloosuMlpEFUhmnvVwq0kmYkeB7YjJP/vZz9rdBML+xhtvHO+V&#10;RG9W8fTTTzuPAz2uwjy5va9rxdqCtoZjxH/CAJxpMZ+OmSR2rgGjqyMQu+Lgulwf7ZOrfJ2NRhM7&#10;UCtil7cNG03seIcwFTlSnqN6kzqg4UGOl+szBQlhUxuyNCi5O02ICMQIDUSevsQ7t5HEjoFXiV0e&#10;+zK0dkyhElcO2z+b3FUDBI8pVLR1kLxoxqHGqxZSB3lzOV0olNwZGz20fPPOa+6HcUwdKLK0BemL&#10;EDumWX2JHUBrxzNvE7srYucJTKuwJTviiCOiAw44wKwkxUoQe+21lzdID1g/fr/99jPnAVynmo2d&#10;LWPHjjXOCjhvEpSYpbyw/fcJUAwwbeD5rqTJ5jj/k07zINfG5cPGz3aeeOqpp8ya+Cqbb7552YO3&#10;VtKeIaWIXWhs4ux9RLeHDBkS3X///Wbb/j8p/IdbMg225557Rt9//335+M9//nPjKo2HrX0OKih5&#10;TrxROFaU2AWNXasSuxKxajyxa4xtZiB2bcSuUW3QDMSO31YmdpCKvMQOKLE7TN7peYgd07AQO7xT&#10;sxI7NHd4wrJtAhbHXrWqrXOROsB/EMBowIB2xA7zEPoTpMG3LUhXT2LH9ShfJWLXLILG7s4774z3&#10;/EXvxyZ23HMSlYgdcswxx0QnnHCC2Sb0G/LQQw+VQ7gh66yzTvTqq6/Ge7WRyqwrIXi7aoHtwtu/&#10;ME9itlx++eXtjkPabEnmTUryuL2P90jyf17oHGMqFpLCA0GFuzqjje5O7LhfbJMgw0WIHUBTgkre&#10;Neh1Nrg2pIDB3XWfnQ2uy/UbPRVrlnjjtwEoSuyKtmEjiR33rMROp2Jdg2ZnQqdiTxQycUqfPtHJ&#10;Ug7I2tie7ulXwH+kIe14yTNByAWkoOhULMb2rjKmoRmIHUuH4dSBl66PV69N8LDNO1cQzT68ZDfH&#10;ChUQtn79zLQsU66Kn/rqOrX9jHbP2NphZzf/fKbu6c+8T+lTEG3ahPurBggG6Wo1FZvWB/if62KG&#10;oGukgsuaYEkxW7DHI0RaVtH7AZA2ZgbV2UnBPu8tpmvt9I2WTCV46aWXzC+erD/++KPZxnv1hx9+&#10;MEjK66+/Hm9F0S9/+UsTT+bzzz+Pj0TR888/H02ZMsWslUZ06F/96lfmeJK96nVV1I1ZRadi8XSl&#10;knkQKhmI28Dofyt5EfJSxviTh6m7QaegIQXUiesB9gEDXLLTdyYYTG3gas79JAd8X0Byk0jWVSVA&#10;jrl+o4kdHyrJPl4v4ERRlNhRh+o8kRXqPIETBuQuDVzPBvVHOZJ9K9nvKgHjaWYKcIBAawdJyQqc&#10;KHaX/HvIO0mdKEqOFG3OFLbDhIL06jwxVQjCJcOGRRfK7wUzzhidP3RodN6QIU6cPxQMNWlxnLhM&#10;yAgODBAE1zOehmYhdlk8Qon1pkuMYWd3tBy7Xurmqummi64QwgUuHzjQCeL1EYz5EiFuF8o1p0re&#10;q+S60ZJLRtEii5S8axdYIIrmmy/GvEYjV4YeJybrggtG0cILR9Gii5p+iKczzoB4WuKV6QI2XUA9&#10;oWcXQLCoCwiaOkNkAfk2FWDfB0msBtLgNMeYazsOXHT00fHI3Bxy1FFHGZ6RVfR+aAtCAWFHl3y/&#10;sc+zT93bCyU0WhpfghqIRrwGGsuJRrBfvPbL2gb/0UC82JMv++4A7p2Hs6i2xybS7SAvzo1rivaE&#10;AnK+tQxukEolqVkBiWM6P0kKCFjtqrNKsB/4RsDVvxX2s1AErnMrXGXKAledVoN61ALajjZMEsMk&#10;WVfYaQAvbgykt5QB2h2ypq0Puvo5Bu/8osXIA54hBksGaQZtBurhAgaMNJAOkEfDmyTj26WBUCfM&#10;eJh4jILk8+2DRhM78rEcF+eC1FSC2iMmQT7KT9/inegDHTfo/zwf9EHeQxAsbRvapRJob8gZxIj4&#10;hbSbIX2QPAgf26yyNPfcbvAf5BBiKKQwWnppEz8PTR8kXe/LF6TfT9rhCPlQONygZ3SYPA8ujJJ0&#10;h0p6nE7Q8ml0it802VQsjhZFiR3tyfsh+Z5jH67B+4N0mkeFaeBk2DZWo/jNb35jtpmWZaaz1tIl&#10;iB0PiFYoLzamYxno7QYIcIOO2ehpvCJITqe7iFsaGOgbaZ8VUBy0HYMqJM3VxtVA+9N3eHETuoU+&#10;5eprnQnI43oCyg85VQLqKm8laJ6s0GsyeOUJUKxoFmJXZBqScC84BLjItw8og4LzuIBGVIGWkTrn&#10;HYzmi6gO3+IdC2ljenbgwPI0LjZ7Nn7s07s0nct0LyFUiKMnBA/vXM5HW6jtpS8gdqy3izbTNV2d&#10;BOFiRgqof8ZdxuA7mozYYeN27rnnxnv+opyCmJKEQ+P94Hr3cJz/+wg0D3LNddeZX2YkWakLId4e&#10;wmILN998s9km/dlnn222ayWZiJ1daBX2L7jggnjPnYZK1eNgwoQJ5jjBBe3jAJlPvkBcx9ULF6hz&#10;BsJLWY+juubh4OvJ1QgB7aHEjpdS8kXZCgjELgCgXc1L7IASO6aUG0nslGi5ytiZ4LrUASSDOnCV&#10;MQ2QmUYSO95hEDvO4zp/GpTY5b1+HlBmyB71Tv/FHOEbCBr2doPS16ste9X2E4IHEZx3XhNbj2eC&#10;usxK7Eifhdhhl0i9cR/YajMG28Tu4YcfNiZW1wnJYQkwlvbqDHBuwp9ce+21xlv2lltuiW6//Xaz&#10;YhakSVd/yCLKKVgmjA8fOIU9Y6DgOP/rcmIAeeOtt6IHH3wwOvzww80+ggYPPwT8Du677z4TY2/a&#10;tGnGibSW0p6BpYgWeuTIkWZ/6NChZn/cuHFmn5gtkLa//vWv0YzE8hHh/1GjRpntpAyXL5NFFlkk&#10;eu+996K3337bLEGGkGfLLbc0LsB//OMfO6w0gZBGhZcS+wBix8MRiJ0f2jR2HV86rYBA7AIAL9hA&#10;7PKD6xJoe00pQyB27vN3FrieBrlFa2c0dhmJndHcMebOM49Z1YL3OsGis07HKrHD5tBF5JKA2JGP&#10;e3ARu0bL/vvvb5YlxaEzqyinAJA2ptWTph48M8wY2to60GjJTOzQlEHG2D7nnHOiTTbZJJo0aVLZ&#10;a3bZZZeNllhiCbMNayYQX/JG2YelshTIPffcEx9tE/6HabuEOHZvCRO2xSZ22CrwcARi54dWnopl&#10;AAasIgKx4yFzDVppCMSu9VErYteIqViuh13f+gLK0ghiB5qF2OWdPaglsctbhqzgOkrssNXiPfQD&#10;a9ViO8fKFfFUrE6/6vq0oDQd28d43ZoAx3jizjefWQkDUyRsJalPvGS5L0heGki7l8CH2GlQZ8gg&#10;08r0IcbgX9chQLGvEAMPbV1RYsfyo5gqMFbYzwz72NcRas1O32jJVAJchtX7lYB/CJ6tL774YnTj&#10;jTeafVvseW28XmebbTZjOKiCNm655ZYzU6/zSEeeG7sCEWLVLbbYYtGc0sHR6vE/2jxI5FJLLWXS&#10;7rHHHiYtAovWCsUQlS8ffdkHVAf1hBEwS4q1GYpnB8u31RNo6YAuC7ecDCYMiMmlwsBCUj6F638A&#10;KQjErhhwYFhZsIq0T1aQT/tjHpC3FsRuK+lPbueJzgPX21wG6U3k2piRoPkYIcfBIvJfFiwseez+&#10;7ob7GaDulNjlIbe1IHYsCZZ0TFG0OU+5/wcQOzRULkBAbCT/pwx41SY9QjWciC+YWqUufAEpgtjR&#10;/4Bxglh8sZJDBM4Tc80VyWBYApo8hR7jf3WiWGghQ7hwykDBwTPBeAggjpXAdfk4Bmj6IGxo7vaJ&#10;wb4NjvH/rgLS46wBwWEMvqWJvGKZ8mSlh6LEjogb2NG5iB2ED8cjO31S4EL2WvjIeeedF3388cdm&#10;mylbAhmrU0VRaTy1rIHYc9sATzB77deAyuArnc6J5i4JtJ6VkEzLeXiwqfckGDQ7C1yX+1CvMjz8&#10;1BvQB6Sn/3AOCIaLNASkA1JMG7A4PV+3vAht0DYgeRyQHgNljK8heK7zp6EosSMfA2GyXwNX/y+K&#10;5DWoP/UqLAK8W9Ur1vaMrQaeAdqGtltVysEHUyOI3a7y/HEeV7ywNJAeUowG7Dj50Bsl95B1EXxw&#10;qCDp/VnyDk3HkULODxPgTID2T0F9QFqTsNMoIJwsTUef5p4gXfQL+rYLaPgAfZfnh+nCT9D0QQoh&#10;ehA+FCaQPxfKnrVCIAnNMmJE9PTAgcazdqpgmpTzXKkDF/iPNKy2caQAbR8k58kmmoo98MADo+uv&#10;v944K2QV+7niPcV4k3xvMHYyxvEOs9Pbsvbaa5tfFmJAmYWgoEJQiK2//vomj5q41UK6BLFLVioD&#10;DFq8JLsO6AgGNL7WkwNlVugXv+sanQ2ujZ0DgxSDWhYw+PHQ0lcgdhjhu+4voDJWkBf8SlJ3tIGG&#10;bACu+k5C0/IMMzDnJde1InZFtIZFsLLc9zIC+z2WBzwDGvLEF9Q/+Uy4E2lLTBvqTex2ljwQO7Ru&#10;kBnIrqueXFByDMGB2B3dt290iJwrT5DiIoAYHiiAoLnu0Re2dlGnSJlKdQEyRZ2zcD/aQsjgG0zL&#10;Qtpwphg00EzVurxq203lCpmLhg41msB75BzHC1hNww7A7IKuuMH9oy1lxuzxJiJ2PBNo7b7++uv4&#10;iL8knysdK5OAa/BBZadHHnnkEXNdZjdZdWLbbbeNPvzwQ/Pf1ltvHf397383/+HsceuttxqfglVX&#10;XdX8X1QyE7tx48aVC64ynXQknZpFJk6c2CENYt+4rvP25JNPtjsO7r33XuOEYZ8TYc05TWMLla7H&#10;CRJI52oUyWg1QGiY+nG9MLOAczSKSPNwFSF2kJE2YhemY7PCJna84HxJnYL0kOtGEjvaH2LXiPV+&#10;qb9VevWKlhXoeywvihA7yHXjiF2P3MQONAOxwy6N8B9FiV0WKAlkCpl7R3v598GDo2j22b2cLwD/&#10;m2XNWK92llmiu+XYUQLWv2WJNBehU6CtY41cpn8hl0liB7GBzBDL7d13322Hd955J/rss8/ilLUX&#10;FlLA1CuvJJ8tNNq833hWFOwz25BM22jJXIKVV17ZFFwrjDXP2MdpAqHBekhH+fTTT8s36CKDKsSY&#10;mYEYPAmZQ74csLOrJPb58IRlHwRilw1dgdhhNxSIXeOQJHaueq6G5iJ29W//rkfssjsvBGKXH5A7&#10;NHfUHfVQJnYDBxrC5kPsSiFT+kXRsGGG2DG1OlFQTWsH6YPYsd4w9w2xI7h2Fo3dVlttVZ6erLUQ&#10;TWPppZeO97JL8tni+eBZsZ8dnpuk4wRotGQuAc4MkDlUiRAy5oqJUTMXql+R5A2ynMcDDzzQ7mZ1&#10;H+eI2267zUngOB9zz0kh9t0pp5wS75WEF5leD2JH50I96nqBB7SHqpddL8ssgNg1ikwXJXb2VKzr&#10;3gKqo2tp7AKxy0vsIFVFiB3LokFOMOTPQ+xof8pxjBCUVp6KzQoldnjBUhdvoSjBqUJ+8aiF3EHc&#10;IHBJcByYKVkCHccau8MF2NmhtYPcQeKSgNSxPi5x83CooO3oe49mWCt2s8026xDlolby1Vdf1ZTY&#10;8Y5KvtvY57lJpk0K4dzSJLlUahHJTOzGjh1bNkTUG4BxEwSQYHvJuezddtutHJ9uvfXWK9+4BjVm&#10;nlmPKV544QVzTvtYMh0etipoXOz/qGwMHXnJA17aXRF6fwAiq8ChwBcYfpI/+aLMCgZHrq3lcZW3&#10;GpIDbRbUgthRZrw6GSDywlUv3QFK7PDEoy5pBxvUcRL2/xjvY98ViF3rEzumBEdK3jQnAWCnYX1d&#10;1ryFnEDsXPVUDTx/SuyOdTpPlDRqtQbn1WuMkusdLPiFHHfdry8gaj6w7fCod+qO5+DTWWctOULg&#10;Ocs2zhQzDo2iIUM6Ars64t+RhnApw4dHd8k58HhFa3e0gLh4kDcbHGO69jABpA5iSdgs+uDdFeLW&#10;ugROcOaZZ5ox/6mnnooee+wxE9QYL1EUQIRX8wFpycMSXdi2AYIW92d6Oackny21H04+O7zzkmlt&#10;WXPNNc0vCjHuEfnoo4+i1VZbLTryyCPNPrF8F1100Q7mZ3klM7FrRlE3a6DhTujgCl7WXQ16b7zU&#10;VhEQ9mNTeZkBwif4wnjAya+eKy+0PMBew9MHGI4zqOcleEWJHaSCaZzt5CWg9ZcMSVENhIdYV367&#10;M7mjHQkMTnuoUTFhNUrhNdzQdIB8TMFxHtf500C/C8SuscROAcEDTM2mQdMC8rICA3ZirnqqBp49&#10;+g9hQyCKlUhQZ0CvgfYMksV9ZQ15AnSZsQPkfQJJbCOllWGTTLSGxKA7WYAmDacGlheDiBHbrhIg&#10;bwAiRxiTv8i1IXjRrEL0hg0rAeLXDjMJKRRiOGBA9KOU43PJ95LgdkF04gnxyJwuTMXmcWyoh1R6&#10;tpLgwzSZFmFFDDR1EDqEWc5XXnnFbCOENkHxhbz88svm11ZYFZEuQexw8dYKxd6OF3R3GWS5z5UF&#10;EAxexiy6n3zRVkJpgf4e0QaCosSuCBhMG0nssJGA2G3dt6+J55d1UKMOiXfV3YldkTYkXyB2XYPY&#10;5QVTeUWIHZo+nsNd5BlOTlfWA2jbIHrcixJVX9hEmEX40TZmnUrGgQFidppgikDt4JhKrQSmU5lu&#10;nSA4RTBK8Ge5riFzA4W0GW/aUkBknbZVMJWLjd4XgrcFTwiuEnyfwcaO2LTMxjWjuJ4vXzRaGlKC&#10;ESNGtGPpGmz4sssuK1fMENTEsTD3DLNXee6556Lf/e538V73XivWJnauF0YaeJnyMnGdu14gxAht&#10;lndQRuNThNgRxw5iR3DaPAMadciA0l36nAsQqyLEjraH2OX9wChK7MgHsWvEB06J2PVsOLHTcCd5&#10;49gVRVFiR/9RYofNnot8dSZsYpcHNrFDG+cib9WgK0FA7KZK/qSzQyXY9nJMrRpiN9NMhtSVCJzb&#10;6QJ8LfiP4HXBo4IrBFmI3TLLLGMWOWhGcT1fvmi0NKQEevPMh+u+/tqEjUX/d9lll+iJJ54o50EI&#10;e7IANgSxMJjo/7ygsPViOlaDXPLQdyVwTwoihTMY8VK0pzV8ocSOcyWDgrqu3Rmg/JAzbP4YYG3Q&#10;tmkgL1Pw2ECgFqcP+IC02EfgcMOgvpm80PQl66qrSqAONXJ8o+qw0cjahvb/PK98nKkJhev8aSAf&#10;5Jzz2LaeIO36gHJDTPNevwggJtgn0X/0PZYX9GmIHWTNhqv/A9Lj8MJz0EuAWcemOZ+DouA5Ijgv&#10;9WA/Q5WeI/t/3oMENoYYYuOmZMueju1sKLHjfZqcinXdL9D/SQ8p5T0COdOpVchaGvBIZc3W/QR7&#10;CpIau2pQrR0au/GCQwR/EhAq5bue7b1pIXE2vhIwBfuh4BXBg4JLBVmIXTOL6/nyRaOlYcQOYR03&#10;NHO6z++vf/1rs42wgC/ryRLXrnfv3uYYafrIlwRhV1QY1DmuYGqNlxmBivmvkcCgvFawz4vnL+Al&#10;jraKQZEXG4Ck+IC0aDnYpq6Ante+VmeBe6LsswvQmkGwGFyIC6TokwJiC7nczbMCUsjgSj1CEHzr&#10;UesQrQ9toXXout+uiP/f3pmGSHFtcRzfFz+KCKLgHhUho5/cEEQimEQTA0HUETcUFY3rA6PxxSXG&#10;hTji7rihuIw64sagRtSHIaM+RnmJuCRGNF98ImZRMVG/uNXr3829k1Jnpqfv6equ7j4/+DN1q6qX&#10;6equ+te9557jewzdNvZFHAN6j3iemr7vtcnty+NcrMvrr49qe33E/rxvhiJ5Hv6f+r6+RLwGr0Uo&#10;CcaS5fB3MhvCFGM0U/0dSMRrIF6TzyGV35E7XzFSg0Hl/WOUMEiYPIxibaIMViqq6TnC4jXZjxsE&#10;J+JOUU3/N3Lb2df1Hg9MiOTDlFej1iuibFdtYn+SAw9ICDOOOftXQi5+jkkOiBi61/XPhJgBOzUh&#10;DCIG9d8JvUzofkJ3E7qd0P+sboXE8OvNhIit+09ChxLCLD6cNtVemXMXV/veV2Fc5Qli7H788Uez&#10;jKeByZMnBxUVFaauPo+7d++eWS8lq8YOjh8/Xt3u06dP9QeDSkpKzHrqvBUVFZllYFu45mz4MSqV&#10;SqVS5aq40eAmgxslblzDYp2TW+duVP6REI+ntBg3qYweuPqviHZYrKN3lCFsTDwGE7PMpAuGVZkd&#10;W5EQEyIwbYhl1z6Y0L6EdiW0IaFFCWEO/9uvn70y5y5Xrlx547ikIpg9e7YZZh4wYIBpFxcXvzLs&#10;vGLFiuDnn3+2rcDkBiZpczrIirFTFEVRFEUpBCgpFoaKG8yYjSq+sCCM3cSJE+2SHwsXLjSVNHyh&#10;bBp14ogfRKdOnXpFJ06cMKJ7lh7Mr7/+Ojh27Fhw5MiR4PDhw8HQoUODLVu22Gfzw+XL8cVNy/Zl&#10;yJAhdskPaX4fStTduXPHtlKnvLz8lfjPVLl69Wqwdu1a2/Jj+vTpdsmPkSNH2iU/3LR9XwitkMAx&#10;lCQzPXjwoOgYMoyycuVK2/JjxowZdskPYo4lSL8D0mO4dOnS4MaNG7aVOoTqcM70hZ4YvkcSpk6V&#10;DTVyPpcgfbz0GNITxeeoxJeCMHZUq/j1119tK3WofdukSRPTVepECTXEcteuXYPu3bubAr4kI6Qr&#10;9uOPPw7GjRtnTOXMmTPNcyxfvtx0v3JxcKLNvlHy6NGj6u5gX/g/Jbz99tt2yQ+G6X/55RfbSh0u&#10;iCS+9GXBggWiizomnXgKX27fvl1jJZZUYAaaBKrMSCAhJ4k5feHmgkSkvlCxhkTqvnAMx48fb1up&#10;QxJS6THs3LmzXfJDkokfevfuXV3I3AeOocSYYQw5Z/pCPJPLwuADNU9JqishHFbkg/Q7QMyX5Hc4&#10;bNiw4OjRo7alxJGCMHbdunUTfZFTpaqqKvj8889NlQ56+xYtWhQsWbLEnJS4WwyLdWxjHye3Lwbx&#10;o48+Ms8xd+5cc6dEiTZmBXPnTw8OmjZtmpFrI7Y7se3ChQv23aUOqWmkF/WOHTvaJT969OhhTqq+&#10;EJPpAlZ9+Oyzz8wx8WXnzp3BpEmTbCt1uDFx9Zh9oPpLXbWX6wNpiiRwc4BB9YVeX3qyfaEu9eLF&#10;i20rdQ4cOCDquaaniptMXziGHTp0sC0/pL9DzqWSOCCOIQbZF86pkt8hQeoYE18YUpMcw6dPnwbt&#10;27e3LT84hi9fvrSt1OEGS3Iu5RiGJzkq8UONXYyhJ+/WrVu2lT0wdphMyqFgWvnrljGMdMtzsie/&#10;4Pnz56u3h/d3AaW+0CMqORkNGjTIDHP7gqmWXFDg+fPnJrbi4cOHwR9//GF6UvlsWc8M8QkTJgTP&#10;nj0zNQ7Zxj7sy2P+/PNP+yx+YAqkvaadOnWyS35gTOm18mXw4MEiYzdnzhxz4+TL/v37RUOZ5OOU&#10;mAK+K1JTIDWGjE7Up+5lbWAKyLjvC8aOG19f9u3bJzJ2BLtjjHxhtmU6jqHE2PEdlPS6MglAjV28&#10;KQhjR2+PZCg2WzB8KolHySTDhw+3S9Eg7bGLg7GrC2aAS4YJk4Gxkw7DSYeQ1Nipsct2j50au7+G&#10;46lLOnDgQDMihCgAQEcCseCEvZCagzbr3T5O3KRXVlbaZ1PiSEEYO2LfchFOgpcvX7at+MKkhPff&#10;f9+2ooF8hpLJD3E3dhiOKJ8fyP1InN3rsaF8tq1btzYnbH4rmGh6ucOxpCQL54QvQY2dGjsC/yXH&#10;kLAU4pV9kQ7F5oOxS8Y777xjl5RcpSCMHReTDRs2vKLS0tKUxeM2bdpkSp9R4Je4KS6GzFjdsWNH&#10;sG3bNrO8efNms9/GjRvrLfZHPNY9nhmxuQAnO2lgfjKI75IMS8fd2LlYzGzB0Ey/iPNPqbFTY4ep&#10;ksS6Llu2TDSJiThJyezuQjB20p59JfsUhLGLEno2lNRp0aKFXcoMUmPH5AlpmoS6YMamJLBfCsPc&#10;zOiOEjV2auzee+89MzN4+/btRtwg85cb4127dpmbWXrVGDLlL585aWpYT1wXN3iStEGHDh0ShY1g&#10;7CTHMBeMHZOsiPVVchc1dkKkaUAKFS7ymURq7DAFrhJKFGDqJEHhUugNlVyw6oN0Vqwau9w3dskg&#10;RRRD/vwltQwTihC515yIDaN3mbQjbdu2NbNE+VwJKSC0IBxC4EIOuAFnGyMskpyeUmOXjlmxURs7&#10;JklhQJXcRY2dkFmzZpm70P79+1eLeDPE+nTo3XffrVPsw+vx2h9++GF1wCsnMf7SZr17b/V5zmQK&#10;vz/3/4Y/A8TkD6cPPvigWmz79NNP7SeYGaTGjjQz9ChEBcP4X3zxhW1lHowdOcqiRDqzWY2d3NhJ&#10;051EbexShd8MPXqZggTZkp5tZsBLzbUaOyUZauzymEz3isUZqbED0rl8++23NerMmTOmwgglYpjw&#10;0rBhQ5N7kGXWkfLl3LlzZj+ns2fPGrH83Xff2VfJDlysmzdvbmbPYiCePHliUq6QZiUs1rGNlCwQ&#10;3o/0LC5Fi1tm2+PHj81+jRo1EpmCQjd2XGylxkyaizBuxo4bLoZyMwX/uyvq7os0bZAaOyUZauzy&#10;GGlC2nwiHcYuFUgbQAmqfIbZs5mEWeK5bOxIXSTpFaW3R5qLkDQXEuJm7Ei+Li23mApUv2EkhGpC&#10;jDo4MXJDHC43c4jvGhOu2Ma+CBM6ZswY83gJauyUZKixy2OkXf75RKaNHUPOkokCuYC05yJVSJVB&#10;HWVfsm3siM+Spoxp1qyZmYFek9q0aWNMAyWnuKmjd45zAMO36K233goaN25sn8mPuBk76rZm0tgl&#10;g2OMyYsSaeWJZKixy33U2OUx0nicfCLTxu7ixYumhBj1YdEnn3xi2oj6wXUpHCj+utw+PN+UKVNM&#10;yTh6AzgZc1GnlB2ifBY9CIieg7rk9sP4IB77unhOeiLmzZtnxHKms8+TpkJyDLNt7K5evRr07dvX&#10;tqIh6jjJOPbYkX4qLlDLePTo0bYVDdLh+GTQq6vGLrdRY5fHaI/d32Ta2GUahijpkaG0W9RiogWi&#10;1Blt6mcSP/bDDz8Ely5dMqb2+++/N3GDPuKxPAfxiTznTz/9ZNS0aVNROapsGzvggvnbb78Fv//+&#10;e626f/++iVPEbDM5iThF2qy/d+9ejeJxDx48sK8SHXEzdtTFJmVKXMDYSb8jyYg6xIbhfmbvKrmL&#10;Grs8Ro3d3xB4f+LECdtS0kHUCY3TTRyMXSrs3bvX9MbGCdKGxMnYEcPWoEEDc+OGKINFOayaSmE5&#10;sY19iIPlvEDSZJZ57KhRo8wxHjFihMl3Ry9xbWI7+7E/j6OnjvycpGeJEmaXRwkJijWPXW6jxi6P&#10;kc6Ayyc4CZ8+fdq2lHRAmbFcgiFlSRLoTBs7ZnsSQxYnMHb00uYbmOjy8nLbijd8hzGjGMmwEQ3L&#10;mVJ6fAnRIENCly5dTG8cQ62EbjjRphcQsZxrv2vlTdTY5TEEWit/wYnwm2++sS0lHRQVFdml3EBq&#10;7ChHxYU0U2zdutXEUsYJeovydVLQ7t27TQUMSkU60a6PwpU0OG7E/bnykIgJHuSqZJ/i4mJjtmiz&#10;jVKV69atC9asWROsXr06WLVqlRHLiPVsD5e05LG8Vm1iO++D181HI67UjRo7JVKYLNCuXTtTHogL&#10;Y6ZE0lLKBzmdOnUqOHnypAn4Zzsli/bs2WNO5mVlZV7isTwHd/ru/2O4l7+0WS99jWyL9+7+T9er&#10;wWfHBUqatiHTMOFDUhauoqIiGDt2rG1FDxdnJt7EiZ49ewZ37tyxLcUH4lGZ4a0oUaHGTlHSCFU2&#10;lHjCbN7169fbVupUVVVl1GhhqJn1HCdIsNyyZUvzF/Xq1cuU8sLwZUO8PkX5qQZB+h2Gilu1amXS&#10;yvD+eG/kW2Q9YvKHk1tHLyT78Hzsj3jedIn3x3thxjIi5YykXq2iJEONnaKkEa0dHF8YkuJC/noZ&#10;PHIOElRPDyRxSMxGrSnFCzMwMzlbkBnGvBel/ty9e9dMglCUQkaNnaKkEQ08zm1u3rwZXL9+vU6R&#10;eoWqIqRiuXLlislPx/K1a9fMdnqASBhMqbnKykpTMo6/dSlcZo7Sc/wl9Us2YWYk6VkoM4dYxthS&#10;AePFixdGJMrNlmqCdCP6G1QKHTV2ipJG6PVxyX75SwJgMtGHyw+pMic+e5eE2SVfDvfEzZ8/P1iw&#10;YEHw5ZdfmokVS5cuDb766qtg2bJlb4j1iDg99guL9SUlJcGKFStMbBwxnuGYRCfaNammfYhrLCsr&#10;M8H5BMS7YPhwUH46RWB+aWlpzsVOKoryKvoLVhRFURRFyRPU2CmKoiiKouQJauwURVEURVHyBDV2&#10;iqIoiqIoeYIaO0VRFEVRlLwgCP4Pq6SQgZLYAf0AAAAASUVORK5CYIJQSwMECgAAAAAAAAAhABc/&#10;qWVa4AQAWuAEABQAAABkcnMvbWVkaWEvaW1hZ2UyLnBuZ4lQTkcNChoKAAAADUlIRFIAAAK4AAAE&#10;HAgGAAABCZrYewAAAAFzUkdCAK7OHOkAAAAEZ0FNQQAAsY8L/GEFAAAACXBIWXMAABcRAAAXEQHK&#10;JvM/AAD/pUlEQVR4XuydB5glRfX2v4UNsLBLXDIIkjEBkgVUUCQJIkjOICA5oyhRQUAFAUH9mzAr&#10;Bsw5o4KYFVRQQZKiqARRAYH+zq9uvXffqenuuXfuzO6ic57nvV1dqatPv7f6VHWF/zchEzIhYyAn&#10;BWZ1nENkej5KqgKI4tyejxNSIyhXCmtSlJT6dztOyISEVHNYfvWrX2XXnJPxus2OBlskx6uVj3/8&#10;4+moaIsvvnjXveSSS6ajxLMqs33/+9+fXbPD/u///i8ddf7rX/96WLpvf/vb2TVb5p9//uwaKrvs&#10;skt2zRbP7/TTT0/H8hpve9vbsqt/ibzaJcfrSS677LLsmi3//ve/s6tZvv/972fXf5dkFTZLjlcr&#10;N998c3Z15JRTThn25HXu/ieffHI6yu+OO+5IR6Tpkvjvvvvu+awjdXnL/cpXvjIdxbwf/OAHw/Le&#10;b7/90hH/O++8M7mJhyjuq1/96nQcjUQe7ZLjtcrVV1+dXbMLdeWVV6ajZ/Hoo4+mo/z++Mc/pqNL&#10;eclZs2ZlV1WtscYa6fjsZz87HeuKV/r5udy//OUv09HDvva1r6Wj/C6//PJ0HEQir3bJ8WplscUW&#10;y67Z8oUvfCEdlfQzn/lMOroobIsttkhHl/XWWy8d2y6tsFe96lXp6KKwNddcMx15D0h+9KMfpaPi&#10;/PjHP05HF4Xttttu6TiIRF7tkuNV1113XTrK68tx/GNgr8ChgVMNpwReHnhV4LTAIYHDAs8NPCfw&#10;0sDqgWcEdgvsGiBsiwBhuAmbHFgg8LzAlgHCuB5hWwWIh5+wX2C5wLL5SLynZ+AG6wQUZ/nAtMDU&#10;gOJy3DrANZ+Wz4lrquhZkgLbJMcbJttH0MEEL7MMpkF1fbylhR9MnVp9IY5viPA3BS4OXDJpUnVZ&#10;+IFL55uvOir8jo3jmeEP9ozzPQJnBC6KOFdGHnuHe79wHx3hxD8ycEyk2SaOe0/6fykNfgBlvzCw&#10;QWCbiP+iOK4feHbgKYZVAk8NEA9smEE8AeWvlN3ksW9ckwfdr2QVNkuOVx100EHVdtttl54gf919&#10;43g6wUssUVWhCJj8lcDXA98IfDpwQUAKdlwcijk8jijlNRkwEuA+P8DDQNmuQIByXxBH4hL2igwU&#10;LoUSzrkUuGoGSgUoWGElSE848eXHdbjvDTbYIGujN0kKbJMcL719v/rVr6aL8EI5KRSKor4bSrg2&#10;jg9n/ClwZ7AN5b478J7AEMUGUOARAVcuykApOgd1yoXF+AmevoSUI+XqvAkolnQrBuqUKwukV0kK&#10;bJMcrzrhhBPSBS6++OJ0fnwo0JWLUgEKfmjKlEblCiVzual5XbmS73znO9nVLkmBbZLjDROqBW7q&#10;M3GzKPJTGdcEPhd4NP6+1J8oUgpwJb0s4IrjpqgzPY7+3u4n5XJ0f+JRLaCMpmpB5w4Pk3Kpaz0O&#10;fq6KupZhnXQ02CJEuv3221NkFyyE1wbeHzf5vjh+1PDJwA0B6uGvBs4NEJcXIEAZuwdQkvx2ysCN&#10;ZUEclM2NeTqU+pI4HpOVi0UCSPuS8EMZUu7mGVgIwBUm6wGLAchawCpROsUdV+VK7rvvvnQ88cQT&#10;qxMmTx7yN+fvL7w7bhK/aqmlqsciHi+oNwZQJkp15dbhoIArV/74yVo4Lo6cvylejhfH9Qjfu1Cu&#10;ICU5xNhFM3DrRbdt5OPpcLsqvvnNb2ZXu3Q02CI5XnXeeed1L8DxkMnzp7+6K1jAQiCMlxfn/4n6&#10;+YmpU9JbHYW4cnXuChSkXPcrqwVVOfhhQUihrpxeoWqBo/vjxz2/4x3vSPd/7bXXpuNIgv5aJcfr&#10;ijLmb8MNwZpSuRflG5cCUSp/a5SMXexxpRxuQC800rqicQulAuXvfrquK6jEPsH8bp5RXvykXBoV&#10;iwXEbvxcFWPO3FJ2jiDYI+Vi8wJXLoa/GIaCTwgcEKhmzarOiiNxsRoIk52LiXZggJvGWkBR5CHG&#10;8tfnZjHscUtBUiyA8TwoXnD8xV2pm2Q/xQG4FY6CVwusHnE2CtDAcOW+5jWvqb71rW8l90jS0WCL&#10;5Egp8gte8ILqoYceSu7dc8vp0jhi8IuBuC+Oelasc6BMXj7VwgtVx8QRBStMSsJNnYsbxQKPI+W6&#10;YoErt0Sp3JHiwFaUq3PCpQN6yTbeeOPkHkmSAtskx0sG9Be/+MV0ETpnMFe4qG7cAfv8xgEsRLkC&#10;1QPm2otzmG6SuHqh6YEpX8VpAiz0a7rCBCnX45VxuUewYVYw8U0VyX300Ufns2aJeO2S4w0T+hZc&#10;AY5XxxucsLIRQBi2L27sXMKrhRaqHo9Gh26SMDG3DmKuUBdno4Arqw6eR4kmO/cvf/lLwvHHHz++&#10;yoUB3AgKAqq/VIcBtf8FwuhgwU3PE4XGPsU/9VGsuGJSLuGEUf/pHwLwL6sFDxM2DqCUF8VDJswV&#10;Rc8bLzA6ZrwDB/fK2S1TTMCvVMVxxx2XXc3S0WCL5HhdMwSvT3/606m7T4oFKE2Qgl25ikNXntzE&#10;IYx6tVpuuapafvnkppFAmCtXcWcrt3MuBaAwXUu9XAqTAvHDyiEuDQd6ycRSlKtz0rzIFIyfqSJJ&#10;+Y2wTpIC24RIK6+8cop87rnndi+yR/yV9VcvgdVAGIriZnErLt2LdWGAfl+qiA/HkX5ePTgpDcgU&#10;04OTAoAeAFaC+0u57qf83E/p1w14fPx035Ktt946u5olKbBNcrzqzDPP7F6AIx3JXPjN88+XXlB1&#10;yi2hGwIy0XTuN0ITmg6gdwRo8XkeMsnKdChjvewniJWyVwHNYF1HgMmEqYXG/QG90IjD+eqrr95t&#10;pW655Zbp2CaRpl1yvGGyUARRIC5csgtW6qYFWOHKOTtMOB6E0nATKAM3/u8KVAsskJrPYjn5UJ2Q&#10;T9lXAKhGlJ/iA49DnUvYUfnhAtweh9sGddbC7373u3Tcaaed0rFN0F+r5HjDZNMI2iVMqSOiADQE&#10;HPi9PMBfG6sAN9gn3HxdIA52LpAieMEB3HTc0OCgc4hGxwNRvz0c9TF5oegdAnzW2TXydOwW2C7H&#10;aVIuL2LikIewY8DjrBBYKfLSuSu3H+losEVypOotb3lLOj7nOc9JCWEQN6CnX4eyXsUNy3UOY/CT&#10;IlTnyc5VGJ+RqqWXToogT+KVlgjQy26POPJXb1Ku/B0eB6tBloRecFkVfQn6a5Ucrzr77LOT+XHP&#10;PfdUa621VmKKlNQrXBFYFBTa/YS6XrFdAo/ENasVVkhhenCClASa7FzCIEVTWAnP21TRs3Q02CI5&#10;XnXjjTemo7yemS9aFsRRKtDjt4F+C+LroeCHoumDoPFCy44vsmU6MX/bfF6nRKFMi586bjiWcUwV&#10;PUtSYJvkeMMEO5e/piAFAupVOm3o0OYLLy8xQCH1lxYrBf7SZV76tK0wqhTqXezRas01UqPj6HBz&#10;DcLpzMGM2j3HLztuOBdkQwPc8qcs+8fLlry8fC2qaJSOBlskR0qRGVQhNz32/DUFxh4IvMhgHC8m&#10;xi/Q1wDrYPLzAyhOrEbJuFFgCZlSUjbAn3TV05+eGh7kh1JQJkpBUXuEYhQP8C8DXEcPVZ/UBR6C&#10;GL9fTk++yT+g+5aoA6tN0F+r5HhdkRdvWP1tgdu5r47C4EePmWzgM8LPldRLlSHGeTopjQ+kXIO+&#10;CaAWX5kH8PQvy+n1+VzgOqoWBF0f1KiiK/+MsB8Ebr311uzTkaTANsnxUo/Yvffe270ILxhurumG&#10;gP/FQV0cD1ccbFG/MQ8TlDfXp0lNPUw14XGU3pW4ZvYr4el4gH49wrnvQw45pDr44IMTXv7ylyc9&#10;IHdGGB9lS0kKbJMcb5gwKkV/27JwsFL+MmVK6AaasNckYfbfG6BMwqmLPW+GSdEZU82Y0b02acv0&#10;vBDJ9+h4GJiCALfHoaVH3qRVeSYFmuTnEUZLspSswmbJ8aonnngiHV/3utelIzfCDXBTwAuHAuTv&#10;YfTdAtxSrhvzgH+EPrsLSsdLlLqeOLipb5U32CzwhalTU7fmKwN0ABFX4aSh+uA6J8b1aagIhKe6&#10;P0AdTLlVJspgquiKOs1/FGHvDGgYqqSjwRbJ8YYI3vQqoVwVvBdQSNWZUq5YJhAmU8wBiwgXW8u/&#10;LuAFRJxq1VWravr06lnhpopBoSgORlKvAjW/O++DTnoUyrkIwbU6DK5XrhpU346wywIPPvhgOpck&#10;BbZJjjdE8Fbl74opIdPG/ZSOo/vjJ6jOdT/g8ev6XMkTheutXy2ySGp4MGgF8Nd9W5xLqQ7S0aTG&#10;zVEPFZA39/zGN74xa6Ajp556ajoyTuPVgVKSAtskx+vK/fffn47UedwAzUR/YTj4e7lCegX2Lenr&#10;wkpw8zCL+DRbXeGfjbqUUUAomBfeTeG+Po+3KJXLyxlz0ZWrfPgSXKOK7tcIeu8wOUvpaLBFcrxh&#10;UiqXL6Ul6pQxEmAkD6VOuYRtH0rCzZFzsYv4mFeUiXBYfFXEoXftF4GfBR6L83vDbKtTLv3M1NV1&#10;yuVrcJ0q9DXivAijfi+lo8EWyfG6ghed5rTfuTA3VaeIfoEyqBOlHBRFfefVB2EoFPe2uZ7sMLfT&#10;H0vLDT/9Yz664ILVeyPsd/GS+00olnr4j9OmVedEGH9jV+7Z889XnRVxUDKNIr0bAHnXqKIrDIKh&#10;9VhKUmCb5HhpKhFD8PHiE7t6jfpVLspSoYH8xUAPK/08n7Y6Vx03Z4ayUBxMFd4foJqgJUk1AKgS&#10;yIOXHulpzZFe1y+VqxeZhOECdJeWkhTYJjleEk7BDTfc0P2Y1wZVGTqnoKW1IOUQD7bqhgA3rRsH&#10;5KGHI0b7w8U6ID4tRGelAxMNhdKNiZIZ9vr3YDPXQ+HEmREgT12XPJcONAnNfKrJUpIC2yTHGyYL&#10;R5ArzsGNE7ZIgJeB/LkBPixS4FK5ioO7rldMcXpRLp+ZSqUKKJc4D0Xdq/HEfPGQbU6cNQIqC6As&#10;8wWahIeyTE14VmGz5HhpyDqn8kJx+uZUQsqdGWAEofz3jr/pfvG25ssqR85dcQA3Q0H3mzKlOiEY&#10;dVwc8SON6mDcUi7/DlVR/J1pbZ0ddew5ke6ssGWpGujXkHJfFW7iVKuv3vnivMoqyS7mpUWZicu/&#10;kvxRuKoKU8Uwob6lUfXnP/85+3QE/bVKjpc+zD2dnqiQa665pqsIKaUO6hypCxOkXOKhJOVZl44w&#10;vdBKG1r5OFCK/wNQ7vGR3sNQIK0+vjpXK66QPkHRq+fpcJsqhgn1LbOCnvGMZ1TPf/7zs+8o6lwd&#10;9fW37eZgWhkm5ZTpcBOfG9F5CcUdCafHv0JMLXFyXJ9rYBm4P0qkJUc1wbc++blyVwmWg1LoQ5Zu&#10;/vWvf6UjEn7tkuMNEw0hFTsd/MVQht7oUg5VBFUFccgalIrDrXlfAvHFakww4tB3qwcBcDMslDD+&#10;yurgKUF9Thz++m7uKYw6meri8SmTu3U3YZSjSagS6sLDr11yvGFC/UYPE0+tBPYqN8DHQIAbYIdS&#10;EOKsFVjbWCwlwR4aIIQJyjcNFAkFqvOF6+sauPmqu0vE58WEnxRKmJA6hyIOVcFz40heQB37xwb+&#10;L3BJ4I9hF/9l5swUBjEkZ599doKE949UpWmuSEeDLZLjpXa1nab5AyiDJ19CCisB+5pMOCkX0LdQ&#10;5sM5inLjHnh6sZVGBPHV5cgLUEDB+BEXKJ2qAKAqI311XmSR9Hl/OueFqKeQfyO6WXfddYfoCP21&#10;So6XEgGtsbBEuOl4pkuPrxIOBtfR/dcrYBrmD39TuhbJgyMD6sq4jJfwc6a5Ug7Av0JlID0Pk38I&#10;fbGUfanArAxsXQZZK34dCKe19lDgY4EmkW6YsL3zzjtn3wGqhZFk7733zq7hctppp2VXs2hkS51o&#10;8nWd/PSnP82uZmF+B8I443Jmzktf+tLsGlyyCpslx+tZjjjiiOxqlsMPPzy7muX666/PruHylKc8&#10;JbuGy5e+9KXs6siHPvShakqYWb5sARMWm+R5z3tedg0uWYXNkuONqVDpa+mA0Ug/ykU222yz6j//&#10;+U9yP/bYY0O+f5XiduqgklXYLDneuInbhb1Kv8qVfPe7303zl1negFlJvU55Gq1kFTZLjjeQPPLI&#10;I9k1sjz++OPZ1SxSLkr6xS9+kdySNuXOackqbJYcb56S1VZbLbuGi5TL3AXGtTl4cKUf8ZqENXxQ&#10;wW9+85vs0590NNgiOd6TSuhAAYyzoHuURYHALbfcktbVcdx1113Vbbfd1oj56OQZpWQVNkuONyGj&#10;kKzCZsnxJmQUklXYLDnehIxCsgonZEImZI5JuVDxRvk4IaMU1WN1ixBPKHdCJmRsJVsPEzIOMubK&#10;3WeffbKrXT75yU9m19iI86Su43wkHh111FHZNXbSt3JVyC9/+cvpiNCWlyichYjlXo5BGH3IoYce&#10;mo4jKQRZeuml01FxPQ3roPt5GceXgS1FcZZffvl0HI3MvnKPUhaQASPu1+RG+MrQFo7gZkqs3BKP&#10;2+TWsRc3stVWWzWGu3u0MuqUmhpPT/++++6b3C6aQo9ss8022TV0Sr3P6dJN7L///umI+ErPdHaX&#10;8oY3vCG7qmqTTTZJx7/97W/VOeeck9wu3/jGN7Jr6FeHPffcM7tmi3fkb7vtttnVv/StXClBS12z&#10;eoj8Jk+e3HWvvfbaXfeznvWsdETkx1Fu76d95jOfOWylZkTuZZZZputmGJHy1mrUBxxwQDd84YUX&#10;HhJXbuYwIyxlJb9Jk2ZP6Gsqe7/SyaEfiRv/9w03VI/feWd13003Vfezv8Mdd1QP/vzn1WO//W1V&#10;3XZb9Zef/ax69A9/qP71u99Vt4X/g3ffXd39m98k4GY+8e9///s0C4bP0iwMT58rL6K7I/y3kQ9b&#10;GNDvemfkf0+c/+Wuu6rbI93fb7+9+lPglnDjd0dc4w8Rh3z/FeV5POL+K/L9Q+R77623Vv+Ictz2&#10;i19U94ffnyPu7yPOvRGXcj8SZeB6d4TfX6PclOfP4X4o8iftjZEH5RqtNCr3oosuSkeeIH9PFilO&#10;MmNGGkChSXOMwGFwnIOpTAwtAgwGYRyBgzx7hYZJMSSVNb9wM4yVARmMeGFEDHPjiMfAkQPmnz8N&#10;DCGehlcpD8AYBvJiUMiuCy6YrkG+a8w3X3JvnIdGEVdlGK00przkkkvSkb8/F2BPh8MOOyzN6frF&#10;zJlpIgfLujKjhXV0HQysYAQMD0EjYxwqNDcpoAAUpXMGcODnygXEQTEamaM4AH9BiicOg5qVXnDl&#10;yg+3lOt+iFbq70calatMke233z4d8UO5VwQ7mIKU1kGYNq1VuZq+JOBPPkA3AFCO/AFrhcvflSu/&#10;uhlD5K9xtfxDiIf/SMpN18h1bpNy+djK7ivvfOc703kv0qjcj370o+kIg3XDV1xxRZrx8pF4cUmR&#10;rJWrZbUB05IYGMcNAlcCbOOmlB/wG3b/fpTL+DX8dE1XLtdjvJenB65c+eGWckm7ePY78MAD00fN&#10;fqVRuU1SKpeF4DUMHiajXNjKDcLcNuX6zXIz8ge9Khe3wDW13Avjz1BwL8qFtSVzyU/KHa0MrFym&#10;aN4Y8DlfWluhrHNHo1yGlW4W1RBuvdCIK+VydOYygE7KxY9r9lMt7DR1ahpfjN+4KvdNb3pTGq2i&#10;C3CElcwfYBwrYCHitxmuDnwo46SA2KTls125Cxp448sfOHMB4Y5nRhmkVIGxt2n8bUDxeABSLkzm&#10;RYmb4arbxvuCayku7mcFOciXcxiP30jSNJ6iMaVaP2SOYc/ANtwUHPaiMEEKBDCneupT09LaLEzM&#10;KO0zJ3XYdGQohDUSyKcECvBzZtHwtgcalS7WEXeNyGv1yJdwRqSjONWzKAVrgXQwlwfFA0TRxCUP&#10;3JtPmZKupeu4mzgagipxt0vfymW2JPvc+D48ZM5o7IPj6WrxM9YSR7lawwAwgBilPhF/sf3jyMjt&#10;tO5YANZz4xTeFcbNYr/q3E0xAX9unLgsHsc5/szTwA+gTAY7Kw3/FIAf4a7cLaJ83BPxVC1g7+pa&#10;pXKbpG/lvvWtb01HMmeHp59Fqws3C5sx74vCUehyIgk4NxihiRusC8bLjhfdPUvNSg9CN84NCKSr&#10;m2dBGEwlvAwT+AsTDzf1svLkQVBGvdDIQ8r1uLilXKUF46bcMlPOP/zhD/ekXNicqoHA7xZZJCn2&#10;kfgLMyUJ5epv5yDdSMpVOvw1gRu3lFuCfwjX01rkxK9TLv4bRZmblPvCF74wa6Fe+lZuk7hyKXg5&#10;V0FgvgHspQ5mBRBmG1JfV/GGpv7zmwDk59WCgBKoSwlHuWIjQ/Wl/Lq48uPcqyE1f3GvWSgUt6oF&#10;3ILLww8/nF2zZcyU6xftBWzJgiLYgkt+1VprVtWGG3ZvCkgBQvmCAwrDvWY8VJSAaSaTqQ48DHcr&#10;Dz0oT1u6e60WNt100+waKo0pyfQjH/lIPpst+DNrkHoM8GLBT+eAcwDLmRsLdFOAaUlM/Lgq6mam&#10;I70i7FjYSKfLvqG0I4I9B4Ut/bxwY8duGv684LYI/83DD7fsXfLWg6grA9eTm3LXQWlwkzfArXQj&#10;CbP566RVuUzCKDPn3P++eto695uhTiPcwzwOPWyvj+NbAqyk97awO9kz7UOh2PdE9aEV7w6Mh4Ai&#10;9w0lM6EPtwDj9a8QG4HKoGu1wctEVUG5PXwkGZVyJXJ/5StfSe66utGhQtWFCfzlroqbSGuWB1hx&#10;QxvLAWxk1d80XKg7O3PKZtuzgh6w+/m1VJ4meDxP12u10LdyS/HC8MbVTbg5U94YL5Y6EMZLDSXS&#10;8GBOG12YJ8ZRi0+wxAnhvDSJgxsblvT4aaIe13PlqjwCfio35zQodO7+oHQLI8momasL8OmDEde4&#10;xVyFNYE4JctUeG4SJWrFDty06rCJwV2LLpqUKPYCPRzcWhqAvHhQup6gMrhy60Bc4sjOrQNb77bJ&#10;QMxliLuEi41WudyA3zxLUg1RbjRWuspdeOEuc2XuuXIF8hpL5ZbpwYZh2bTJ+uuvn11DpSflunCx&#10;5aIgFEgFaYKUKki5KjRNYnrQaFLTNNZuqdjFabuZUDZh6gBHmdS7NDa2zwpXXk3w6+EuqwWVVfGw&#10;c0sWl/LmN785u9qlUbmf+MQnuouT+UWWjCPfxVAW9msJFmznbU1hicMaMRjuAnGUH1vKioG4taY4&#10;biY1Uwf/ZKGFqjujZUcDRHG3i5vXGrvU/9S5/JuWi5cd54C6F3A9zEX920rlTgm4cp8dFsm6Iyi3&#10;V+kppV8IxargJbA9N40nj92JiYRyuSkBW5JqQnkdFCYWDAS8tGAoyqMagL2cV3zCX2ed1EuG8onL&#10;Orc8NPLimiyBiIK9HPQBA3rOUBzhPPSRXmjPDXPwOWEKevhopTGlNvRkyA8XmDlzZnqhYVOqME1Q&#10;NQA2iJtVXQnYJkCFVn3M35zeNG0tA5jCT1VAGvKsFlss9RHQaPD8CKurcx26HtfylqLg8co0oE74&#10;7D+SNCpXmX79619PSpXQ6lL7vA7cgJ9Lge4HYLdbA64wwKIUCqMaII+08E9YFKqWlK+USzo6dBSm&#10;cIFzL/sS+UHrHDfMV9o2O7eXGZ+NykU8Y9yAG9kkCsBNqxAlVFhuVs1UgXTKS348ABQt2xWwmgdh&#10;LEDBOuLkRTz+2mzQofRcR8rlnOvhp7yB3gFA1QJuKZd/k3rFpFzcAqN1GJDnQI488si0YHGTtCrX&#10;hRccwo3U7TLi0E1xA2JuGVYChcp2lYIB6ak2PC3/njC804oe+FPnogQpUECphLui6qB8Pa2H9yJX&#10;RbwfFnF7Vq4E5fIGpjAUXOAcReDm8woFVKEd7u9u0lJVoBDSq/OFMNjo7AOsfcNfnKrijdOnp7iY&#10;UPTCsXYZ5YCRpJeSPD0oq4USvTZ/EYYY3JfjalnCxpTMCmcQBOIXoGPa2UivFUupSEm4WTAIsKAQ&#10;ClBPE6DQvJjodZo/uwUsAvwErksa8nB/oF4srAZs4jtXXDFdD6WzTIs/dB6aHrhA+VYLa4JreL4K&#10;x01Yr8plSdk/5rgrRlmQ1pRl5ri5KdgB1NZH4Q4pmjAY5321nCvfXiDG1oUJ5y+4YFrdDjd2KzYw&#10;Y9hQNOXADFTvGTYvgCDUr2Veesju14uwvDZfXBAtmtGY0jNdaaWVsqtKy1Bh6KtOVOvJobc5ytUL&#10;TYrFrULjx7ngf3310eKvl5R2e/K4KEkfKMNuTCvvs78a5WBZQ8+f1h0LEREX6Osv+QLyO2iBBVK6&#10;bQOcux6Qui8RyAURj3EcLiMql+GcH/vYx5IbPxihBdldofoaDKiXKRhxMN5xAxTCTZEPwE83rjhC&#10;nXLr4nJtRlaSL9fG/djk+VN1hfWBP3l5GuDKTdeI8uN2a4HyciwFv/e85z35rCOnhN9nctx//OMf&#10;6TiicjmedNJJ1Xvf+97k5s0sW1E3W0I34G4H+QhN/gJK2CSzyK+hqoZwAUXTuY5SE4vjZYeCNg6F&#10;eTxAHiiyvL6f64XGqHVGewqM45AwaAY5LeIxONGlUblNAnO9kNS7qiI0NkCQP8BePSD+ck0Kd8WB&#10;lfON4xZzPa5//XXIbFNLjF1QeBD4eR6cbzF1OHM9Dkh5tMj3vve9dKRzX3tGaImuvpVLpwhvcBgh&#10;UHjB/VAqb2ncOqrAvYL46gwvb1rAasAvKSnA9VU/8+Kt1lyTBXKGpCdOXb4omXxwK/8mYY9OWrAI&#10;Q7VSt6lJ38odqfkLNggTZ70oJMtc88bGDdaPvzfMSg8hzlV4gJ+f05LSw0ARMPmpGfh5OsLxe0Hk&#10;v1P8O1IZMujFoz8CK+eJVVaprgyb+DUzZlRbRdwdwsogX/7+WAhAdS559GLn8k5CaK4zysilMeUZ&#10;Z5yRjroJCZbASMrdIl4U6pVy0Nvk9ZzyBjLoBZSLHyDuWqEM0gIxDigvwACVXU25sgAAL7XU4Igj&#10;XZp0Emk0o193rSinrlGn3HL9MSmXgX1pHcgQ9vJBGpWrXjFdlBHVHDGuYcpI0E21QXn3irp0nh8K&#10;pcuT68u8Ulk4shr032bNqqqZM1P3JevliqWg6RqlsGeGVnjS8oisHYm1gmhZxUblXnbZZemoC3zu&#10;c59LR74M+IuqDvpLAtm5jrob6AVK52lxq+Hi19W1cKt1RtkY+YNVwcgf6mJadXoA5OfVwqrhJm0v&#10;QvWT8jVpTOlNX4CwrJTOe0XJYvzc7VAV4Cjj9Iq69FK4lE4di01MExq/pnRM9Ntoo42GgeUMJcRL&#10;nfsmjcp94IEH0l5oTOFEdtlll3Sk08btXNWhXnAV0P24mY2iPvOCK54g1gDa/mW4QF7q3+BcXY5U&#10;A+rPVVzczkxvUNAsTj1szB9+6ipdf8UVehHeETRgEM3K7C2liV90tKi7gX7hLT8pF7e/7Mq4pX8J&#10;XnhUA3o4/fSKEY+HLnc6pt8aoQnHmFyE5Vt32GGH5KaO2ije+nXYMJi5/bRpXfNo1XiBUEjcAn66&#10;GdweJn/c1GGEk+9mkafSCpyTt8D5AWFmHb3EEsPyXZ00MDqOstFxrx7lxU16OnMw11I/8dPWqZ4d&#10;8VWeXiTdTxG3MeVrXvOa9J1IF/jrX/+ajiiX5qiDvyKgPb9DFFj2qUwaV4KGbQLc8ndTDDdVD+GM&#10;/t46lIYfhQdK53njZhzZ4RHX8wWcUxZA/Upc3PiTL5BfVKbx6l+rpy5HbwYTj2u5NKb8+9//Pixz&#10;3NSFbucmFhRQWInFo/AqhLuBrtUGGFiOKSCtqoXt4sHuFQ0E+dfBP/OgUOUjv03jn0KTvlp22a5/&#10;L0I88kO0UEdjSiKXO3cguuCTHVgKeihNeDD+NUz/6kWURpIsq+weSBaIVtFee+2V3L0snS3pZwWR&#10;FVZYIbtGlv322y+7quqDH/xgdtULywJI9F4ZKxkT5fYj2gYAWWSRRYYsbtEmSzDUNMu///3v7KqX&#10;3XbbLbuqEefq+jLfMjvHSua4cpuE1US23nrrikncW2yxRYJLP8p92ctell3DlatFOCT/FcrV1Kte&#10;ZI899kgrfrDSE0eE6VqSkZTrUip3elgTLvOkctnhjxWYSpx55pm1/v0odyxlolroU1hUw+XSSy9N&#10;Sxi8//3vzz6z5d3vfnd21YsvJE+1NJbypFRu2xAiCYz8/Oc/n/pHWOXkxz/+cbIMAOc33XRTjjl+&#10;MubKZdAeS5Y0gYXUWDCIPlGWx6rDP//5z5zb3BGWzxIGkSclc58sEo2KCZmQCRlYbg88ElBbnZWe&#10;tdpz2wrPxJn4G44gKNdlz3xE6pQ3OR8V7+DAhJL/pyW/8OaYzOlLjuf1kgLbJMdrFEW58MIL01GC&#10;sV4ui6omphaCQ5S+vJQvr6oWk3YJ9Lhya7tD/yogKXvcPH3ZMeTSVLZeJdK1S47Xt2h36zrxftb/&#10;ZskqbJYcr1HKKJqXhf/ZtjcuorieRu5y7XL6Asq8xUr81R+sfgTFpZnbJIozderUNDPHRfN6/Zpy&#10;j7avIdK3S47XKGUUP9c2rcsuu2w61m2lXabXl2ZEYapOPK42gJMfa0CUUubtojCV0Qd2SNrS9yKR&#10;vl1yvEbRU1VUBpGUorBjjjkmHV0U5lMCJOVEl7oltRVWNx1fYTq6PPjgg+lYFyZRWF093otE+nbJ&#10;8aqllloqu6pqu+22q34TQf8MHBpg4NmpAYasc2QuAsDNcEoWa+Nzu1bRY5wWS/mxsDHnzFIH+APm&#10;NrDyEwOXGQ1DmFZ2Ioy05MVmzKRnEQzC+BqtyS4MFyUeYOK1jowrVhxG2fBxkq+8iqO8Gf2IH/mQ&#10;72gkq7BZcrxhwoQTVrlj6ZQHFl64un7++RN+MHly9YU4fmnKlDQIGLDO42XzzVddFv6sXcPxmEmT&#10;0nIrZwQYysngNbbh5vzKqBPfGXnuF/H2z/E0z0KD/IivxTDZVJ+BgYx0AQwnYlgoSmPUoaZsAYY/&#10;adQ54KETz8FQLZSPe9+4n73jOBrJKmwWIn3nO99R5O6C6Sw+wVT9eDtUd8TxKwGWef1GgDkB4A0Z&#10;UrIUfUnkgVLIg7GsTPtnDgNLEHJO+KWhWBTI8E4pFjDITTOHUC7rM2jiCzMvgR4AymOWJ2MoUKrg&#10;ynVIuYqP357xwJlJPxpJCmwTIk2bNq3aaaedklIvv/zytDXsOeFGcUwLuiXAqh5amFjKZW7Ae0NR&#10;rlyUB1y57IuOMqRccMakjgJL5eInUBUQlwHHUqgD5Ui5rsQmKN0cVS6CU6d8Y3Ll/jKghYlBm3KF&#10;kZU7aZ5SLuOS+92HPSmwTXK8YXJMBPGykiKZlsnC8OA/8ZeuFlggKZFqAAWw1EqpJNWZmizo4QA/&#10;1j13PynW/VQtlErCPZJyCaPexe3pBKZbabxtd6eBHiWrsFlyvCSsncvw9KuuuipZBucG3hf4YOCj&#10;hh8G634Yf+uvhvs78UJ4bRx5+TGNyJUEI/Djbc8sGNyKc1Sk50ZZzMLTse4YwA3zme9LPNJLIVIS&#10;Lzrq4LrZ9VgCLGzMfLpnxZFzLWpMOkA8lJvms4X0uw97VmGz5EhDQGsKhekvfkWAKkDAjwkdrIfA&#10;gOKLwg07nXFiYB0Il3K1qLwsBvy4WdyYeFwLZROHlxEKkXKlYFeqAGMBg+40pUBhpNOqqq7cfiV0&#10;1S5Ewping4MOl+xVHR9H/u5SsEP1Jm6W1KYexm6UYgHKULVAvSqlCkxz5SbbqgXV2ZiF+LlSgZTV&#10;K+rSSbl8TFWjplfpaLBFcrxhgi2JckrFAlcEN465VC2/fKqLYbTiYXKhnPKF5gqkrtY5kAKATDKO&#10;7o8fMzVdSSU8T+bI4af0sJmxxbB5m3ihjStz64R6kL8qSmJJQF5upXKPjhvU3/l1Adie5h0ss0xX&#10;uSh+3wArMcFEoJvm4WHAkw/1M35SAPGxjfErlcs5CuGvjSXhSsUPYhBH0MokHKlaVE0wkHubwLgq&#10;9+qrr07VAR0oHAH1HYpDQRcEYNyb4ym/eb7Zs9YdlwdrUWhaEHORRaozw31hDlO1oBnvrlwUiF+p&#10;XMUB3Lwr11HWuXVxpFyBkeWqg8l7XJW76qqrpshYCuxdhjdTTrmolOfwGxeutOYwVQMLYjJqG6Vp&#10;axnFVT48sFfFiw13yc46+PWaqoW6uKoWBO4P4B535SI4dcoR00oKKCHlUHC9tM7M7FYYSqXjhd1Q&#10;qGKI6+ma4MrkpuviuKKa4PmU8HiuXGZK+laQIwn6a5Ucb5hQCG4EJe0c8DpMBfIb9rUYAekx/mHt&#10;P+hxW2yxtPozytVNUv/xD8Gt+lVhuLVwpsIEV2BZLcBoVgDxPgbmMatFBnQNwDnVxmgkq7BZcrwk&#10;n/rUp7obIKEoFAsw4FGeUCqXOHQbEoYbP8Ixzzh/dOWnpCpCJhV5c2MoVyt9tCmX2TsoDT9AOkCY&#10;Kxc/4gH1kuHnyuWc9SJ0Hfzo/hyNdDTYLkmZ9PwzWhBh07kDww+WlVWC//W50aZqwcMEVhutFlwg&#10;tdjov9WDcOimcUu57udxgJTrCgN1cTlXXa2Hs2ecU47RSEd9LUKku+++OynYsXEA5vGCOj9Qp1wH&#10;itQNAfywNnDTCtPNEY+X3ePxAqS199Zwez6eh5Srt72HSUnqWxBckQJ9t7IOgO4x5RnXR7lnn312&#10;2umlH4k82iXHGyYY2fyd2tjlOC4rSXF4CHSO49ZKSQp7d4DNk1DyA1Ef46eqIj2UrLgSSi8Qv6xz&#10;FeYPjK8PHofbBripkrj2aCQpsE1yvGEC214SZhItqBIvj5sH/LWpR3FjywLFoVeNrQykBP4FuvET&#10;AscF6ER/deCBJZdMHTjkRx8F2DXyLEGZ1BehfEvlKo7yAaUptlLkxScg3Hp/jEayCpslx+t+jWA8&#10;AgM+aOXAWmdACW5Q9aqqBYXBPlpe+DXZubhRMotOYDXQTIZF3KziOsgD6KVVp1zFcZSNCF5u/Cup&#10;d8dduXvvvXf3k3f26tq5vaKsPripJiURXx03YiLWxKPR+pO55vFVZQiuKKEtjCaxpwcqGyQaV+Ui&#10;m2++eTqySNlLXvKSZCKpIJhifrMCYdw47lIBbVB6lHhovnFefvRDsP1XtfDCw9IAvy6oU6Tg6cRc&#10;T4efzsdduaXQcMD2FHRjgL87YGcSfeXV1wLe8KUJtUec1+VFBzbVAX4wn6qFvysd3CwnWD3taeka&#10;xN076n/sUepPXQPWqVpQhw3AzV9eYNFj/FUe1undf/7OVjZgXJW7++67p+oAsP4CR5jIzQKNKQCM&#10;I1BVQOcOgHH0TonFQAVXPlKIQMMApbCSqNIoHS8/FpyoVl45ubk+aWAbUB7ExRJB6SgI6Lr884Tt&#10;41rb5s55QFoUzEPQQ3Hpdd919NcqRGK3fpwMS9pggw2Sm25CKZFP7HV2rroV8UPxpZK4WdzUq7ox&#10;R5NyAflzpI+YgRsoWWEOfaXw9DQo3PZFwV4tpDjZD8DuUq688sp0ZNVRPga8813vGtbvkBTYJjle&#10;UuhRRx3VdTOQQy+dJvhN1dW5Uq4gf90UkHKddQA/qgvcLOtKBxDfvzwO6ctGhOctlC808hbzUTzK&#10;ZSgV894EqYa+bK2XWwr6a5Ucb5gwKoWLUjjqNS+cCk04K4p4mCCFNmGv+JuC3WtuHJC3XjrU56xE&#10;lzril5qVwgDmGC9bT48f6SGGULKetFQluhZoEj4AsCVvnWQVNguRmIjncv3111erRxAKpNuQThkv&#10;HH4CzMMPG1Wfc4AK7cY8fQrAb4r6mHSM3wKKg0L1khS+MXNG9YWwJlgJlKqIeORLmNLrWjRUBJWf&#10;rx5A5SYeL1LQJHw5+UmAmZis0OqSVdgsOdIwqBfJb64NvKBQls5x7zt/56UleFiJ0lzCT39dAcZh&#10;LdDo4Jsd/ygUBzNhIv8i8sHt7wj983SOW3UufQtcqxQtfsHDYGDMF3KnlkvoqV1yvCHCTHXt3+DK&#10;KUE49VnpV6Yr/5ZlXIDiPI2HSfF6EPihSF40Pw1o9A9wpQrq6tS58gHky7V//vOf57vviJRL2cm/&#10;TrIKmyXHS8J8XAm9YuVbt4Qrox/0mp41fFGAerVc4Zh+jAJiHJv2fv9VHPWpyZXLXxvrw5WrlyUd&#10;VKAUKRdbnI6mOskqbJYcb5i4cnkja9krX/6qTiFtkF1Zp1wMff8X6A1fp1yYzGr/7wow6ufngcfD&#10;ZHti8uRa5TJsVf3NpXJ5t/A1uJTrrrsuHVmJiUEvdZJV2Cw5XhJOf/CDH6Qjlb4r1xXRL/jb6c0P&#10;+PxCSww//eWlTKXBLVOuVC7hsJpBgNeGQm9h5A/1cDSb+epc9j/T9Xl2KB8F41YjgrzIl/dLKV/7&#10;2tfSkfXJeFgM1GPZbZekwDYh0lprrZUi/+c//0mKfd3rXte1FvpVrhQA9NKguxAleRjAj9YX7n7q&#10;XNx6aaFIsRWkQYLTp3fHSABZHZ6eOhs3DxqUojkYLEXIdd7+9renc5eOBlskx0sL7WKS4QWk3Dag&#10;eH0EpK1OYaUQ3HrbM/qbuLJBBepBddxIuUqPm6qHdKqCsFm97qwDyjwoQD1MZ/w9YUvTf8H1CGfU&#10;D3nyfY3rHBlxyLMUKRdd1IUj6K9Vcrxhwgp4/sXUQeEAw4KY04Afe5dxA1IObtVr1N/E8bB+lEsd&#10;z3kvyiWc/g7GE9OywqKgI4g8CUe55MX18FOHEcssuvgMoyY7uKPBdlHEBLlRmlhZAqVz0zwAFp7E&#10;7+BpU9MnbSkHN/v34i6Vu9+UKdU+EXZcHF8RjQLqdv763DBugBvlci2OnB8bdevRke85ke7scLPC&#10;M8rSGDRAeGIaO0LR+bPKKmnFUf6JhJOGKoE6myb7SI0IdAERGKSoReElEdYuROKTOk6W5ud48803&#10;92TnouCmBwDEDlULUi5u4HHVJahz3Kqz9bJz6GWnsb1SrsL17yAeCuaDKNUFPXj4w1bSqbuzSdAH&#10;+dUJ+muVHC9l4oBtZMrNlX0LAmFuBchPkHLFXNW5HkeQcnuBFFkHKdX9UCiKRMGMKcYP88yVy8L4&#10;bFlQblaPLihfnURYu+R4w4Rxs+WeNyXjuFHZpsz38pVKyRoQphYayuZcYYDVQolfmmIoSC9Ejpwr&#10;PWwUc0soDv8oDQrZJ6dnpObJAZRMlaGHMRJz60w1JMLaJccbJlQLfJGlLV9CCiAOwE0vGjejOGvH&#10;DVEdECblasQOYQJmHvH3iAdJM1VxuDYdK+TPkfNdIj7Aj38DiqE/lzBBcdghkC5K8joq6ne+zfE1&#10;mq/SlwbY+/3uBRdMLz/CJKiENYUlnLOAMlK+9JIC24RIjCqnsuZUUG8XT76ElOvwIUMlyr6FujzK&#10;jh+gf4VYTTggPdUR1czOAb0EicO/DX+YrXz4VEQVIPACRMnYw+opaxJ0gVWEvOlNb0pHSYS1S440&#10;ZA1dznla/LXoDqSK8COfVlB+r6CpylRVWEYegG90dXEddCGSTiCN0tPdiB9VEas387VCG91hHTAc&#10;i6m1KncJlM4X7oeiivhrHJsEXWQ1dRtbkvBvlxxvRFFbu05Y7r9J7rzzzuxqluOOOy67hksv05ce&#10;eeSR7BoqV1xxRfWnP/0pnw2Xa665JrtGJ1mFzZLjDSRsft8kZVdeney7777ZNVyY2dkm7OH28Y9/&#10;PJ8NlZH27B1p/ceRJKuwWXK8MRO+RZEtHR3IeCvXxRdERkZSLvPtBpGOBlskxxtT0Rq4rGOjYalt&#10;0rZsSz/K5aVMbxbDsRiexUKZ4ylZhc2S482T8utf/3rILtrzmmQVNkuO96QTrBt2fBI4r/NrEybY&#10;/P73v89n/UtWYbPkePOU7L///tk1XJgUIkUutNBCqXMf3HDDDcmPetYB85vArMlBJKuwWXK8CRmF&#10;ZBU2S443IaOQrMJmyfEmZBSSVTghEzIh4yr81YAWIdZfj/O1Os4JGVT2zEcp9zOBWR3nhEzIhIyR&#10;ZOthQsZBxlW5Tc/O2+2D7iJSJ0yOGVQoe1tnfS/St3K5KB3RpfiqcVIqRz5Ll6JJG9qnXFI+DNaP&#10;lJSLCivujBkzUn/tRz7ykXSOlPnonK8m3X3Qsx9H3z/Nv4eV+fQrfafmgkz4k1vHXtw61rkR90fW&#10;XXfddEQ8bulGfvSjHzWGu/uiiy7qunUcyT1a6Tu190yx/gLy6KOPdodWuvhi8Rpmya6sjJZsE61A&#10;ByPrbtAXQva5Yb4AvA/Yloi1iMpOx71v2yV585vfnF2jl76Vy2rIv/jFL5JbN77YYot13csss0zX&#10;zV950003TW72m0TYnU/hM2fO7Lp/+MMfdt36mvrlL385HREtMYvwbU7uZz3rWemIyI+j3CyCJDdl&#10;v/baa5NbfmwyKndZ9roqrR/p5NSj/JWn+bvfVff/6lfVfTfdVD1+553VQ7/8ZfXozTdX1e23Vw8w&#10;CfvWW6uHA/f+/Ocp/J6oV++M+A/efXc63hsvMxbJuPHGG6s//OEPqe+UGTGc86JjSy/6W1mhhC8O&#10;90cet0TYXZHnfRH3N/Fg/xx+nP820t0bef0xrn9HxInMqrsj/P7Ih3S4H4py/fW226o/RDkfuOuu&#10;6vYoz20R94lwc91bbrkl+UMY+nIfpE833PjRaT7Iy7FRuTzB0047LZ915BM81RVWSCMDGRHDKEOm&#10;9TOeS+DbP6MEBcY4MChEWCMzsFcwpInBF1p7kVGWQHMWAHG4DuO7NCqSuBpYglsgHw0d1TXwl5v4&#10;5McaY5yfXewc0I+0Mpe/NBfQgu64URiD1v4eYGIH04Uc14U/o1+YYM0oFt2g8Jz550/5SGFSmisR&#10;cC64/w6RP4qREgQenEbSbDdfZzvwDaMMxPP0oFQufnITn4enuG8499x076ORWuVS15WbaejiDAdi&#10;itDXAgwg/k7Alfv9PJJcytUNA/yPyfWsCg+0Ep2uoXCx0uNKmXpYAv8iXYMhUB7H04NSuX5t4jO2&#10;WHGlXJa57XvBzHysFV0Q8IbmSOFdmWkYfIAR20xLumXKlBRH0A0CbmjXBRYYkq/fdOnfq3I5p1rQ&#10;NaVcjRXz9GAk5vIv0HXfNIJl0yatyi2FizOs0pWLUu8OwGJXLsxlOL0rwZXrNzta5soNpFz+LcdH&#10;GfDrVbnElbtOuXX7VPQiAyuXycWsXd6Z8zVfWgxTyi3r3Cblqs7VDSp8RoC/exkPkB9hG03qnLty&#10;j4t6GT+NvlR6oU25jJxk2Ct+xL3onHNGPbypVrmnnHJKOuqCCJsT42ZE4SUGlqoSrs74UIDZMyxQ&#10;zMNgzQXNIpdyGRQtcLPMKdP1ADcm5hJWgmWrCHMw7pYRkM8LBRFHD5W8Vgs/GImbMGZa6lqcy02+&#10;jIzEj7KdH8odrTQylwv5ZkLYhPihIBQmwBagc4aDVksumQYmM4CYYfCM2oZR3Dyrc+hGBIZ7Mryz&#10;9BOkPBRDPBgNiwnjAaA0YXqAFxJhYi5+G4dypWiUh9uv5W7iAM7PMeXSxO5HapV75JFHpowRXZTW&#10;CkeU21mvoKMwKbbjN3vKUlqLZvr0tJ0MI7RZUwz/t8+alQruCtskFK4bFxTuwF/To3CrbuRcoI7d&#10;LiwW/HFTXo4oWenYSga37o247paCOXfl9iuNzEXIXLL66qt3L07BGCJPwXVTAka8JnMArIl74sjL&#10;jpkyB+WXDYUXpFz8HbzoCFfeZbhAHObiyi0k5QYJcPsDZCC04qJI3FKu0oJxU64uBvycglDIJuXC&#10;ENgLqHdRKtYESmbK6WFR5/oNgF6US4MAt8Lwq2t8OJjTxnB93JuGmzS4XblUM/jr/pQWcH5u2Lnl&#10;3N5epZW5pbhyGT5PlYCC63D+1KmJwUwWAQynZ4Jz9YxnDLkBUFctAL3QCJNyaaHByFKpYi7xNsoK&#10;5Vzx/EFIua5Qud0foNzRSt/K7RVsu8URs4abmZbPAQv/EM5NAZQIdO4363B/lIDC1AdQB/7yelmR&#10;1l9WuHkgS+b0S8SRc9z4cY57zKsF3y0PsMSp3IC3r9Dkt3Kwh0UnNeFDN0UYi7ldFXXvBxZcsDo8&#10;boL+Cti+b7hfHumOCGBSPT/OeYGRHrAcwRLZjXJ5MZE/eTKLvCyDX5OH2wTiyy0iANKN1HGjucB1&#10;0shcMmY6qifGzwutgtf5PS3+vqoz68DCa9Xii6fp+syuQeHsmfbeSPfhUDwr6p0QbibyyczCzdQr&#10;FAucmUDn8tO1FN4Ej1P+E6TcJiVqGkKdtCpXkOhchW4CcfiL1YUJVy+0UFp7ho2SmNBMnawXIfD5&#10;YigU4GbCoEwwQeXSOQ0Gv5bCm+BxynQjVQujUq4LF9ER+I1RCJhS+m2W384l8Cdcs8h5KdJHTDem&#10;74JCGE1owpM74pPeJ/3pJeXlkmKAykMYdSh+iutw/zKOXmh83jrhhBOS22XUymW+FhfwTyOAApQt&#10;qhJirm6wvPHLw5q4OG4Yxb05juyxhrlGBxCLTWATa10GAeW6W3lxPepczx8/GCzl1oF4IkZdOND3&#10;vm222abbLeAyKuU+9thj6dOLhrBzrgtSqEGV++GoDt6b2UtdC2tRLEDJ2Mhibp1ygfLiemOlXKUV&#10;Xv/616f7R44//vhhM4zqPm5KeqoWJLoghVk5Cu43U2KNUJiUKuAvcwfl0YLDUuBlRvMYC4G+CTp6&#10;0gr8T39aUiIKZt4ubkw71b8qTxNUFtx11YLC3Z9yehyvc1EuXQMuTRMJkUblkrGO7sb8oQC8VLhR&#10;x9PiBgCF5a1LPLZ3FYjz1FA6+RwQRxbdREmsUY6bzh4UiZvOHjp+fhIvPkwwFE/c7aI5y3JYrOu1&#10;XIDy8FmGzhzcAtdXufyzje4HTMlwfxYg8jilKVZOix2VciW//OUv00X06ZtC14GXCy8rQINALxt9&#10;UAQ8EH2gPCJaawdHvbtDKFk9aijvZRGOyQWjUUz11FVSfBodxD0gXnyA/ls1Ivg3YP96WTaNuB5O&#10;mWSilXDlks7D6uzcAw88MLtGqVyGGukCn/3sZ5MfbjGgDShVoJ50bBkKJR/CZFK9cvr0ZA2gXCEx&#10;OFscaV2asIuZMe95qV5XOctyCIStGflzLcV1KE7pBnWm2KGHHppdo1TuN77xjZS5C+cU0AvuIKwM&#10;55zOcPcDdKqoHqUnzZUGXNE8BF6grOTBiwvWkm+pXNKpDGU5YHDpp3Tu9vScN/UtaD2xUVcLZH7s&#10;scdWJ510UhqgpoJww/T2e0EcxJGd6/6k2y2avOVN8Dd3qwDgT92JvxSOkiv284mWHe5SSaSRn+cv&#10;P8VliRe5AXl7HnIDlLt8/HMc7H/8rne9K9W/PkSqlFblYt+yNqxGEHIxCqWbbQIFVEcMbvZJl38d&#10;eEGhUOL42rg7xAMi3POlhUbe9LCxaAX+UoQUKNBDBhTeBPL1dB7WxNxyZvsNEffzAZdW5ZbCxbg4&#10;hfGV8fhQ6Eogjv6GDvxRDG5eLt6yg4mc8/d3G9rj6ubJg6qmYsWkFVccEveAqNMPChsapSpvwmSK&#10;OZSu9BcI67VX7L6IS981wpg0pFG5WoiC1T4WiMIiXAzmUGCWUEGRWkpFfiCtfhQ3Q5+BerQABaae&#10;nBpgiRSAW5Af0I2Tbr7s5+DjIQsREX5HNJ//ss466XqYbYCySbk8LFcaL0bKqGt4voTreoSN1Csm&#10;YZU9VoKmCqVli9Qq95WvfGXK2NdEYNkU/JYLYCJhyPMiol7ET4BR3BBs5gZlAlFoMVA31QtIX+fv&#10;qNj16RnPSG4eNNUQ9qqsEfLAlAN8vOScsDIfwAvTz8/qUbmwlk39EdnCjcz1C0hw6w0v8MJxsJi7&#10;Kxe3rAXca2U7UizCT5Af0LXlz0NxNuKHggD+MLGKlyVbLWh1O1kV4MVhafAFg7iCroFb19AKTnzk&#10;xI9xC70Iw7rYwdulUbksosOFXVQQlMpaXVIoDQD6CADrKlKol0Tdx83gFkgrO1d+3LiY7dCNS5HA&#10;3WDfqK64PvnyL+L6VbToWHiNRgj++jzkKD+tk2+dm7hvfO1r893PlrplWj4Tcd8SSO7PfCYdG5WL&#10;+L4I3/ve97oX56LUW7jrQLhaaLohgTpXhdcNCO4voASFl9egXicc8GEURcM6msasl0t6Md7BYnBl&#10;2XS90g9rYY011uiiXOZKwuDEtwaocyW1ytXgB9bndjtON+vwKsL9taAaYLQNfzduCCvCbwCMZFl4&#10;XIVzDT1Ah67PCy997VhmmXTuIxfbmOvXAnXMrRM6/tngH5Ex0MrcUlQQ2CCgAMH9d4rqAcXiL/OK&#10;wpbMHQmkcbdQxgEqG9ekOsByocOoWmbpYemJV6YHygM3Yb2aYnSZptX0TGqV+9Of/jQdsRqmR7uf&#10;ASEIF+PiXpg6rBc3xpqKrKyMW0idLfFC4+Z1Y+nmIqz04xyQH92bgPS6RoqT08nvBZE3R5QDM3mQ&#10;hNNpFHRKX51fFfdz4syZ1dZRbZDnanHE9AJYCtyf8uQavZpir4q4dO671CoXIWPEx0fhV/e3LqHe&#10;sRL8jelAIQ55Cf4pW+AcoKC1Iy1WBtfmXHHFMICbqkhulOvh1SYbp43rWJ+R9XKpm1FkOY1A96dr&#10;uHJZbmvrrbfOZ0OFMRosZfiKV7wi+7Qol5HUuiBToRDcFLgX6KaaoLz7QZnOrwPbpFC5ndX/F3Vv&#10;GsMWrL1j0UVTpzxmHA/c83U3qGOuFipywVKhP5pJNCeffHLya1Qu4jMLES6ml1QTSlsSdjjEDL+B&#10;XiFFKT3VCW7yRUm6ppq+HGWKvWTatFQ+LAr28GFnwLXjSNWl/ADp9NBwX9HyQmO2jwRzlLxcWpXL&#10;xXwulgrQDyik4H4ex/0dZVXRD8prqD8X8KLDdEvDq1ZbLfk1pcMUowugxMYbRzVjwnK1tFpdhin3&#10;1ltvza7OrEe+eiLUNVyMglAA2vRy86RVcPm5eaVeMfylMNwlyjzqsHEoScyk/sVPitA/ReMW9IHS&#10;4ygfoP4FWnYeprigV2uBaWL8E84888zuPOhW5pbiFx0E5Q2MBlKE58VD9jhCL9erVl+tilZCehiq&#10;FvDvVbk8WD41veMd76guv/zy5NeoXO3xxVL9+pzMxTYK+7UJO0Rz9MVh6lC41eMNv2qwDLfA+VoR&#10;L5k8/E0tnPqT/DUqnLBVwo98Pb3gyiUMFu8X138qbLV8U7pJ8fIy/9S6tDjkgR/jw6gm8Nswyj+S&#10;cn3esTqCXBqVq4hvfOMb05uRdbmTcqOQDPkUOBfo3KaDhMJSx5Vm21oR/szct4Ab4O/m1cw4ck4Y&#10;6TeP/DgHsArTiTDiK98l8gBnPmwqXGGAfATyoWEhN/kAzrGjYS/l0CjNJjuXPTlZdlzCAyG+S61y&#10;L7nkkm5E7VSnfoZyHBY3XMLDHaQHTe6RwLX9XNaCzreNB9oNawBh5Wcej099Xq2/frcT3heBbxMe&#10;FPG/+c1vdm3dWuUSSX0KDITgHOH434Ky37YOdwYeOfOMdO8jidIge+21VzrWKrdf4e/RtkpzKWwz&#10;LinXB/cp/ogP3dx1112za2RZfPHFs2tk4YOjRA2msZCBlPvwww9n11B57LHHsqsjpcJ22WWXdMRe&#10;nBJ1qsuCYRa5fOITn8iuqtp+++2za2Qp82mTpZZaKruGLpQxqAykXPp4m4RFgCXar10i5UpYbuUF&#10;L3hBtdVWW1UvfOEL0z9Bq4X8zyp3tFIq14XqZY899kgvUKoPDV9F+lHuwrS+epR5TrmMVaWDwvHq&#10;V7+61v9Vr3pVTtWRNuXODXHlPvjgg9k1uMxzzO1X+IzNOgjvf//7u2/rfsWVi5Q9XqOVuaLcft76&#10;oxFGezMsAEuDbQ1ZnINPVgJ7VPiDeOpTn5pdYytjrlwWAGLYaRNYuJ1d9Vmaqg7lFuRzWh5//PG0&#10;Sp8wiMwV5v6vSPw7JmRCJmRCJmRC5gG5PTCr40x9XpLJgYMD16SzjkzPx/MDda8y+enIUvbI5oGz&#10;A+THsRTiK+8JmZCexInLsv4bdZz/b4F8fCQfISHkWiWddcIVJnHiElfE5Ui+/BnKNCKs0k7IaCXb&#10;xhMyIXNUMv1GLzmfOSqjuSxpmtJdcMEF2TVc2tKVsvTSS1ev7XHobluevV5vrITrrciSb08iiTIP&#10;JjmfvsWT0uvquy94GP1hfu5uVh53YVOCprjuRvx85513zq6OeBhjZRgCIyFMCwCUeRJXfnygYkNG&#10;CZ2aCtPCuC5+7u4DDjigcUphnVCGJlG+5bUR+bHvwHOf+9zkHkm4v0996lP5rD7f8ZK41mCS8+lb&#10;SKpt9HF7Nz9z60XKMoxV4XVZajhfRYJ4CmMVebkRlOzn7iYfnwldxvOvqptttln14he/OLkJoyNa&#10;wl7iSsvx0ksvTW7Ey8aGw3IjDN71c3fzddbHTnlYKYwbaBqt4n8cjj42gftTGB3vLppoKHE3o1x2&#10;2223fNZetrGWuNZgkvPpW8qkSyyxRHYND/Pz0YaVa9B4GNvUau0IpMznaU97Wna1X2O0YZDTxcNY&#10;K8eHKpR5+lfpMqw8d2kL8zXY11lnnezqiMdl7WQfWlzmM54S1xpMcj59iyfFXZ5fffXVXXcZJnsM&#10;86IMK88lYxkG0eUuw6iREY0Jl3jchx56qDEM6TVs9913725TjxBW7hklIYxhHwhLQ5R5+rlLGdaW&#10;zt3jLXGtwSTn07vYq3VCJmS0kuk3esn5JOF1T6sab2wfBXMUfrTwwtW/4sgCjdWii1THhvuVGWcH&#10;mMtZB9YcfLXh4oAWd8TNRDKBiWRaM4slpTVtHjwvoJU2t8p+wj4BTbcHHkZeTHdXWqbnaN0BZpN4&#10;OlaaU7pj5hu6tBRTKRWPdRP9Go4TpkzpLqZeB8+zDVtPGjo/rYRGpXMfrMhflwdgoUwmaQPcHqa8&#10;WDFEz3y8Ja4zmOR8krCp3Hnnndclad1QIKZpQlYIxl4RLOP6cBzB7QHfxMPx7QBT6wWILOL2A5Yu&#10;FDlY1tAJz2p7IhVEPSMeksLOCyiPS+ablMIVF8I76Rz9ENcXSGJ6lRNMizQLHsYuXj41og2erh/4&#10;4h+Q3MP2jHuUznjuDBcrqDHmEvkPJjmfnuXoSMLSAxAA8omYrFRyS0AruXJkax/hrqihnbjvDrCM&#10;AXhvxBWpSpS1MauwiCglcdmuTcSAKE7cEr0SV4ul1oE1P5Uf12IfEidnG5w4JXE9bLSgtvfrsXRR&#10;r8RFfMfM8ZAO+waQnE/Pwmv0nACkgrjfjQcm8rJFkojKYlGQ95FJneO/pk0bFXGFiyMfljtuq3Ff&#10;HNCDaiPuGZHXWBMXsCOQk6UNTpzxIC6rAvn1Vgz0Q9xSbr/99uwaG+mwbwDJ+SThX3b66acnN0EK&#10;lvvTn/50dWLYbq8LN2TCdv3+/PN1iXtjPOQ/hxLAPeFm5UtW+sEe/ufUqdXHI84nA+y/+K6AiPu+&#10;iD+UpJMaUda4IidHJy627JmRrxNLIK4TcLTEfWnArz8v1bglcdl3QvljNnjcveIZ6Z6cEnvuuWd2&#10;VdW3v/3t7BobiesMJjmfrrgXSwb4OX2SBwcZjgs/Htbpgc/GudekTfhCQDUwhCYtxE9EDTixnJwl&#10;sCulZGoID2MlDz0oiKtdsEqwY5YaaQAToy4eKInLeV08MFY2roe1QUsnCMzPVlhpKtQtsytIFxz9&#10;efuSNPM8cRF2ytakSKKwEYr2ojs2lCMbt8QVAdWiJahhRdQLAtWii2YiT+LT12wSB6nYTFBEKRtA&#10;Ttx+wJpCyqMk7nYBj9vWq3BcnCuMJdd177wN6A1RHrTcnRwlcR2bBzxuG5yoQPPFgS/DVtaqvgwc&#10;bg9rIi7zMUVYvtyNpcC9gSTn07PwWqWBRs1It5Ye3EjAHlaNSroLA9jKdKGRH2sqsS8gGxxAJJGj&#10;RFnjeq1K2RQGeq1xMTGa4rbVuLwZdE8Am1fxWBlC+dehrausH/hqGO5P/mkrvjiC0dS4//73v7Or&#10;faLyaKTDvgEk55OEz3/aP4UuEWZLE4Xt9Jm1h/uwsFd5zZ8dNcpZoZg6ktbhjRGXnUDPjCN4WzTW&#10;rgy794owGyBxxZz9FZavqpVWSgvjokhet7z+2ZKKTS4B59TIAMJBHoC9y9qvdFdBGo74KbxDwg7x&#10;AP3BvNoBy63Kv8RxYf95nmyDhd+xcf+EnxNucG7480faO65B3H2LmhpSUOsC3HUE6gWsAIp+SuDv&#10;8Uobl/V465Z/wX+bOKqMBSW6wgoeYylwbyDJ+SSZHMpngjTeNMQ4rrbaatXhhx9erbDCCukcxevV&#10;Su3HK7KOqCUuiniqqYDXnG4O0GvA8ihsjASogTEtMCVkTgilbdzWq0Deuh7Q9XRND3O01Zxcw+Ny&#10;XhcP+P3yEWA0NS5pKI9f0+HkdRuXmpeFk2RSsIqgmxvbzPckJy5y6qmnpmUMmKeMXH/99emIUAPv&#10;GkrYP5LxwKnRnLjnB5xITrKSuG24LAirdCcE6Jmgbxgin5L9wSVFnqWp4GHYuB7mKHsVvKusJG4b&#10;cdqI24Y2G1cb2PaCNnOALjARtewOg7CkF3HZwYyBSc9+9rOr888/Pz37H//4x+k4VtJh3wCS8+lZ&#10;WFRQ/2YelD/wNvC6rnvYJSDNlWE+iJwA+/iiwOsD1VJLpe619Mk53gJsvKi02wb0EHkInq83zoDX&#10;xqcXfwBWbFQ+o0V5fUc/NW5JXNI25VmaCw4etcPDSuK6yHTUqpbshTMWEtcZTHI+PQvjA+i/5PMq&#10;OC0UdmocR8IpEQ9bVfBaDbeHnRdx6bkArw2wVisgn8sCGueQPoAEya8NEl+3wALpczRlEzxPiMub&#10;QqBHQCDcw/gzeD5OHAcP2uM5/A8F0JtsauDEaQM2KDtbC3TdNYHN5LDd68DYDHoaBL9GG3ElZ511&#10;VjoeffTR6TiodNg3gOR8ugXW+ASdc/z+97/fddM4Ykc+r7n4EtU5NuM18ZonPi16WvAlcZUfOCvi&#10;Kh1uD/N01Iyssp/2jFh00UQ6yseq/3RNebo6U4GNREq/Ev3YuG1gbXcnS7+ghgbeU9AP2syIXhpn&#10;knmOuAgNM0aHXXjhhbUb5hOdh+WbnjggS6mwJvhglRJuK5bkaAqj8fNgNOSwg1PfcBCZGljEJY7S&#10;AX9wkMrDvGxtNm4/9i8rcfs1PV2bjUuY8sAc0H5UdbYqNanC2vpxSygO5BYlmDnBZ17hrrvuqv7z&#10;n/+kVc/GQhL5BhEy8blVyIYbbpiWkaQxdtppp2XfzrQQuqGo2UQIb4y14dWhOKUBXnN6rwKgu0zp&#10;cHtYW00N1P0F+egbhsh8qftI5ONpe8VwcjaHOco/nNvfJUri1sUR3MbFXRcHUHv69Z8ZcIJ63D1z&#10;nugnU6JR2ORhLKTDvgEk59OzsHz90wPYTez0dmm0+C+Jh0kLn8aTk9VB368TjI8OnX7VjtvDsA/p&#10;zBcgtsCXO/Wx4pY/Ssd0kE2HPcirlZ2RKO9HA3Sz0aCrVlml+kiU+5MLLlhdM3169eEZM9LXMuXr&#10;oL/W+3GdDCVx6U+FFAC3xyUtpglp+KqmeJSRnfSoIalBOWoTYwbGoG+/huepfDt5TkoLqZOGtGxY&#10;5328PGoH11UZ9oj05NULcX0J7EEkrjOY5HySsFYis1IRgsD666/fdQMUQeOCjTqpRd4R9uVbonEE&#10;3hhk4MNELSL8mEgDEUYCg8dRouAPCmLTDQdwexgmDB8tBPmTx6cmz19Viy3WtYf56HFJ4NIMiCvy&#10;ejn5xOtl2SfC+LgADog8dS1exZDBazUvm4OakkHbxC+J68CPMGpPQC3uZSnB+uzKh8aYygL8GQLG&#10;OShs73hu+mOySrbL3XffnV0dadpSp1+JMgwmOZ8kzIDANGBOFoPKITFRAHYvR/bjYLF57CiU46+u&#10;NlAres3RBB6QjweASJ7P2fPPHvFFw83DNg3oYUAIDyP+VZGXxk1UC01PZgTdavctuWS3ZocAbkdT&#10;i6ssNCq1x8hIgJh+/RJ+z202LkMlPV3zZ+xJ6c1SlwfQcxScuOiccnAkrEnYtLBp/71+Ja4zmOR8&#10;uqJd1xGOHgU33Tp0vUiRdUrsBRBEeeD2MAikMNwe5qCGVDzAFz0nhIeV/biqpcj/4AAETo26hRce&#10;QhZe754nNZPn24TSjPB7Ah42r32AYNmBD3zgA9X73ve+BNbNYN+xsZS4zmCS8+lZ+Kzq3WHjgfIh&#10;O6gBUTAoG0BtKImrhwXIhy40utL4YzJeIg36CZOCLVCIT41WduOV8Jq6BP2xMg2cNHXwLi/KUxen&#10;Dm09B4B8AffOm1LA1CFcxJ0T0mHfAJLz6Ypvk4jMjAeooW1sF8DD5cPDy+OGSxwWtRPf/XuBp+MD&#10;gPyPiPPd4oidWwcnHO66OHWgJ8SvgT3MvQD+jIqHyUDj7cHFF6seCJv437Nmpc/OJwZoYJLO83V4&#10;2QBvAIGak243oY54wguifPxB1dj0MM+jBH8cpQNeFvfnz7B7XEPlftITF5Ky6grebNWjYI5yozz6&#10;JF0pArVWXU1Uh9KObAobK/gYX6AaFLw8bF3F4+ExBlc1M33T1SKLVNW0aTQC0k5fzHTgKxUEKMnq&#10;+ewZf2Rdr+wOczL2A8+jhJsKuHsNE/oh7vOe97zsGp3EdQaTnE9XWM6IcZjMdkC22267dJRAsqYP&#10;EG1gg1iRYSRQy0iZkNjzaSM1tYfHbQKvR39l03VWFw/Q0lb+kLVa+SmzB8Avv3waaqlyu4mDjav8&#10;wcvi3PP1cvfTj+vxSrSZCm6bl/a3IOKyYduOO+5Y7bDDDl3Qf1tDl1FLIt8gkvPpWSCtf4Bw8DpV&#10;i79E+QHizVGraRANfcAel9e1P2SHEzfVaoaycdYGf+BtxPWHzPXY/xtzA8LSLUj3WhrwM2NGmtdF&#10;HL9OL/CZEyUwmzwuPTlqZJXAjtY9NdWqANPA79/TtFFCldhb3vKWdJQwB/GnASbLpv7yHqTDvgEk&#10;59Oz8MpjwLYICJF4WAA3r886lPF4KLKxqKnUysef+IrrKB8Afv6QgTc6PC49BU2No5K4XlbPA+gj&#10;BGWFVHyRoouMeWPVmmumGrli3+R1n5XeTmV6QWUBLEjCp9w6rB6oKzfdWbPR8dsuKgM1wMrr1S0I&#10;orgiPNfohRKsCOnCQCjW1LgrwPzCXqTDvgEk55MKzDY57F7Fsp0LLLBA8p8UN6ZOZ7Yp2z1qF0ZU&#10;HR03f2y4SwX1ClckcOLUEaYO+gM0wfNx4pag/7cpXQlq4JIAgLJUz3xmGnbJ4Pdq1VUToenPhRQl&#10;if36EFcfHUo4cQG1YhPUyKqD67s0FZS3vrD1K3wxvTvAkgRfCnz2c5+rnnjiiRxaL4l8g0jOJ4ku&#10;5isvskoisx8QojMhD2Xqn+/AVnOFOHiwdWkASq9LUwe31cYK1Pp11wLln6Ptm7+DT7U06tIsjmjY&#10;kU5fy8qPEzRq6/IAZXvCza0SvKnq8gCUVeWGoN5wFHiLFJRoFP/0S68LZsJNgfcHtHc3H7GaJJFv&#10;EMn5DJH3vOc93cEURFG0ZZZZJn0Dh7xSQp2SBoWTs6wdyjCIoLKU8HRlr0Ib/CGX5Gwrm4Paj7SA&#10;8RKMk9A6E9Wyy6ZxHnXpgN+Dg7zOibectwcEhoD6giS403DSmrDSxu1lQZBSfPQg5tO3AqytQZul&#10;F4F7A0nOp2fBlusqPdtW/QKy+WutVKQeOKB2UDzAuYd7Ovo/Pa6DB6c01Hh1cYQyX6EsdwlPRzl5&#10;PUNuQD8uJgFjDxgEkyaHBoGr5Zar7lx00errCy5YfTMaet+ZObP6WLg/Ee5PLrxw9ZE4ZyLma4P0&#10;HEvCOrxXgwauh5UNXpWLMkovvBV6oQTzz7w7jJqexV5Y6IXFD3uRDvsGkJxPT7LkkkumQTZ0duth&#10;Ydj7FOleQBpWFqT7BuB2gjggi+KBthr2hRavxHMDKivHujhC2zW83JAYe1iNOcLJG+B24no/Lv3g&#10;dKWlAT+Bn8T5ewPvC3wwwCwP1qi4MnB5gA8fgGn9TsYSjKqDvIA3jIcxK8OJq1FlgD9Vmvkbx14o&#10;wRoLPqAcPdAo+0yA5QYwFf71r38NWWy7lA77BpCcT5JNN920evnLX54K/5KXvCQdPQpu/pn6fk6L&#10;lAZEXdfMSNDDnVOgoeTXr4vTL6ihnAyYUcqfUVoiagn6qb8QNahW+flt6JF+YS0WeGMcsRfB94NQ&#10;6jYETsYSmoYPcHuYE9f7pgGDpjT7t6BErZTERQ9aUotrs0EwcsIJJ6RjncR1BpOcT60QDBgN/8Uv&#10;fjHtnUBt1ERczIi6Bzy34A+Hc5UTlHEdbg5Qs3oY5wqjlu2VuD4DglFc74/Xvlb5+UZARAVO4rum&#10;Th0yLd/J2A/aiKsy8yx53mpcNYmmckkYTslkVsqXPpn3IHBvIMn59CwMVOYG9RB002A8iMsfxZXs&#10;KEm1W9RO6lrjWJdGUDzAd3sPa7JxwbZh13tch6fD7dfAvFIY9q8aTrz+WbsXcjL5UzOaAetJYEI8&#10;EeRNHznCFqYBpVq1BF/2+DMB7E5dG/BnkQmEuaf5dpSxJO5IwjbrLqTBtuVe0tfFHiSRbxDJ+TSK&#10;usjY94DpPBDXu8NoMQs8EPmPBEju8LAdQ5k+QMXJgR3Hlybw0lA+4wYEPiTQJwt4KyheHRjKKOxf&#10;ENdtXNx+DRqmdPsJEFTwe0AXh0S+3WsU8NoQu5BO/DpAZOzeD2R8I/IUvhl/1M/FEXwpTA/Kp/tj&#10;4BBf+QAzRfiqJ13TVUcXnOAzhXugRC1xWeybL6f8QRHmqLVJIt8gkvNJotPtt9++u5INwlGAtGsG&#10;/CGNBm5ieA0O9osHopqCOV5OKhoTCitfebTYlSev6r0tnxJeUx0aeXo+TlwI6WFOUOx0XQ/Q8FMY&#10;tRoDeHQNGldO1l5BTdYtZyBayMmMKBfP/sv88ydzRPfnvQrU7gvFUeXki5zf05GhJ10Dc+fee+9N&#10;z71JvvrVr2ZXR+CF7Gt6bL4UZuVIEmkGk5xJFxJ3S7bZZptkzywekBL0oEYCD1xpAA0BLQm0cMDj&#10;7h8PQQ8AorqSnbglqf11DDys7MfVgwJjRVxvcJbEZayGE7JXOHEZH/HoYot1yQogL0u3VgsumEgn&#10;U4G3j/KAuN73Xt6TPrX304/rQhoNcFo+wF52I0mkGUxyPrVClwZfzlgM7+CDD65uvPHG9EBQim5a&#10;yugXbTVurygfgNe45OlhxO/1er02ztrC2lA26jAlRE7gxD0+8iS+p1OXF0TDluVzMqYRYySwhR+b&#10;EvbwU56SBgMpT5ETlHYyby75j0CJWiGNxpdM7jF9It8gkvPpWehW8n5cf3B08vPwegHxqaFUS9XF&#10;ATvEa8yv4aBmVDkAD095giH9qAEPq8tPKD8ycE760n+kMMd5Cy1UnR+NrPPCFgXnxlsFnBNlZNVL&#10;rWLJipZO3JPDT32uHMlDaYHye224aQ9AYkjEx440o3m55dKMDmxQrkUa4o41cWn8YSb0mh7uDSQ5&#10;nyScsp+u3MD7cwH2LQXk3wWcDFuGcumgrwOzgnm4etDkAfEAbj18jpD1xVFzgJ3joSh/bEg6yjcN&#10;xQPOZ6frdDkpT2rj/SKOZuRSBk/rwN/vgzyddCo30H0LHq8M83TnTp9evQ6CxT1BntqZ0DV4VcTX&#10;zGKOl8ycWV0UeYELwzw4f9q06rwg8/nTpiYSarYyYxzSl7kll0gDf2h4UbMfEmBFeWpjzZb2mphn&#10;3K+QBp2jO9wsGrLmmmumthLL1dZJxBtMcj5JNChC3nQk4xae//znp3800124URo//spvQzkwx8mB&#10;28NoSDQtienlAT5btRyB5Xli/5VpBV5vyp/78bJBOs9naMNxKMGH2t9Dv8Dxdc3jKt5IeEn8If36&#10;ru/S5IHcSke/rWptuqn4Utdd5WfWrLQOm77EyYxoIq5Wp28S0tDg0/NB+CSM27dndYmwwSTn0xWm&#10;p+M9f9QKHEvQnULNpgfgihsrtD2cNpTEdWDG1KWpAyaGCFCS01GS2glPjas8gDccIbSH9TM6rC6O&#10;wDoQbgI4ZIJAVmpe+oYhMTYxcwiJQ+3L1CS6PfngxEbXLDfLc28Twmlg8wVupLiSiDeY5Hx6Fi06&#10;oQdArUsn9kjYMy8e3Cs0yLkurAklOdJ14yh4eerS94vyTeHA/PFr+/XRGeVTjcygG94sgv6wDnRO&#10;vOPD3NBcOcZEl9doAzUqoDbGZGBtNdYGTibFjBmJzHzF61egkaMXiXiDSc6nK9ouCmHsgkfZZZdd&#10;hhQQzB+Yko+sgsKR1a+nBvDHzau4TDcnUFc2ndfFH2s0XX8QfSwbWDoAiSH0jMCCgfkCXIO8AW78&#10;uJ6HcU4+1Kzkgzn24Qw+dFAz9ytlGRFmhrPy54te9KJ0XkrEG0xyPgMLC+UBVjrZe++9G3cmbFs0&#10;bfXVV8+u4XLooYdm13D5+c9/nl0jS/md3WXffffNruHyFIYhNkjbPWnS6aBSN2Dlz3/+c3Y1S9ts&#10;3He/+93ZNecl02/0kvOZJ2W99dZLA5a33HLL7j+5Tvoh7m233ZZdw2VuEnefffbJrno58cQTs2u2&#10;9NLRP0HceUDoYqkTPoyMhcxLNe7VV1+dXc3SS43LiD6Xpz/96Wkhw3XXXbe1Mhhv6bBvAMn5TEiI&#10;VqqskzbivvSlL82u4TJWpgIC6dZee+0hoKsKf3ZHWnXVVdNxjTXWGLPF6cZLMv1GLzmfJ5Ww51oT&#10;Xvayl6Wa87DDDkvH3XbbLS1uwZoAAh3jzGQGZY3UJG3EbZOxJO5/k2T6jV5yPv+TQs20yiqrdEEr&#10;eNasWYnMvpIL53xBbJM99tgju4ZKOZKqVxmrdWhHEraEmhuS6Td6yflMyITMUcn0G73kfCZkQuao&#10;ZPqNXnI+EzIhc1Qy/SZkQiZkQiZkQiZkQiZkzorbYZMDBwfOTmezpbTVPhPYKDArnU3IhMwFEQmR&#10;BQKQ95F0NlucuJDV01yTjxMyIRMyIRMyIfOS5G6yuSJcvm2gCtJWxKYw/P/whz/ks9lyyy23ZFf/&#10;8vGPf7y1LGMlg1zjlFNOGbiM7Hg+kugaLEEwt2T8n4RJ3YonWr0ckUIWX3zxrrt8EHUP5oMf/OAQ&#10;/9LN+AGJwnysAH6PPfZYPhsqnhc7DPUiSnP22WenI3LggQem8Q0Io7QuvfTS5GZssF+jTRSPXW7k&#10;ZsjhSFK3vBHjLBBmrUi8HLgXZcPB7F5nnXWSe16R3jQ2gLgyPvnJT1Y/+9nP8llV3XPPPUOG+Hnc&#10;j370o9k1W9huU+JxUf7jjz+ez6rqu9/97pCNAz1uPw+A/SwkjNoqCXDsscdm11B5xzvekV2zhf0w&#10;JAuxzm2WDTbYILs6wmDv3/3ud/msqqZOnZpdnT+0pO6PxmIsEk/HJMb7778/n3XkjDPOyK6h+il3&#10;yEFuuumm7OrsbSd54QtfmF1zXmaXeJwEpUgxb3rTm4YoiRVvpk+fns+GKvCZbOxRCONIJcTVvgJ+&#10;DYR4vkiwh7n7L3/5Szo6Ib0G9Hy1EaHkl7/8ZZdIHg+pG9LoS8kTV1sp1aVlBW+Jh7n717/+dTo+&#10;8MAD6YiUcXWumdgS1qtdmZ1+sngYi3GX4gQl7p577tl1e9o5KeN+1Y033rh7c7fffntaT0xy1VVX&#10;ZVdVbbXVVtk1VJGl+zWveU3XrbA3vvGNQ+KxCbLk5JNPzi72i144u9qvoXMGXcuNfcw6ERK/BqJ4&#10;ZV4S3Oedd17XrbDXv/71Q+L5ugKvfOUrs6v/sjMwXG5IznOQ+AbRjDWWtOV75ZVXdt0KwxTyeHNS&#10;xv2qDL5m+3eJiIe4fVYqStLmZgFp5Prrr6/e+c53JjfiDT7We5D0mq8eLLYx6wRI3GZ1Imy00UbZ&#10;1fs1NP8LE4LNXyTe4Jk8eXJ29Z6vhD+ZL+957rnnZtfw2l/Sq1ttFfLH3p4bMrtEPYrXktwE/0SO&#10;DgmLDd8WeDDA/HwWB2EZdQd+7LhYB5aQ58jaVqw1xQJ6DtaUZar19ACr2dSBhSdmBcoyjhXIH7C+&#10;QZ0/08HdvwlMCVeZmRKuNb1Y/INVdVhnmCnmuleOnMufaf1KL3D98jqs34DeWCnH/Skn8WeaH2BF&#10;ofIa5T2deeaZ1RFHHJFMCMdee+3VOi9vEOmbuP0INwU5WVzuZ7zqZsyowqitHgvb8LPzzVd9LmrD&#10;T0cD6LqoWb4f7ib8JBozLD6shSqOma+zHCeLXLBKTrm4RoktpkwZomgt11Ri9ciPxTVWi6P2OSjB&#10;n0Cr5jhYlrMuPvnsGNfXgiVa1AOQpi4v1j+oW1Bk+9CFysXRl5OCTOW1S7Ckp/LadcEFG3Xi/hvH&#10;c9I1IK3HU9w3vva1+YnPORl34mq59ksC7NvKIhJfCFTsRAkWWyztd9UGyMsibCLu0fHAtFQQKw76&#10;YnEOLWB3SjQ4/GGUyhecSB7fQc0IaahhIYviNxEXsKqMtixloTcRwRfOc/iSVeiOZZ3AAfEH4DqC&#10;8gGDEpc/LVgj9OX+Tlxq5DJP4lwUDVfJIH3l/UhfxGW1EQqKMB1abj8KdBVxhEAs0/6uIN+X4wjY&#10;nI29XMEdgVsM7Dgo/DDjp1Ej+5pYLAfEelYAc8KXrndomfiDosb2svGaFfwhsHw8Dxd4fAeruyi+&#10;lj8aibiKAyCmE07gFa4tBjCLtGw9utN9s0YZtbHy8iX6ByWu7ru8dycuy2mxMg5QnsRx4t5xxx3Z&#10;Nb7SF3ERNhSmsMhb3/rWrluT6F73utelo26cdaewbz8S5KurTb8SeDT+6Y/E8T9x1B6vQLvK3BI1&#10;Dft+6QFqTSvQRAReyd2HFDW7ylPCHyw1qVAXF4wlcVXDAsiqONTQule/X9YRE3E5aq00juWfsA5t&#10;xG26dyeu/2lYZZ48ifOkMBUuueSS7Op0uTA3Xzd50kknpb0g6AiX30jEZdE0LfMOWVkRsNy/6zdR&#10;W1Nz60G6qSCllmgjbvlABcinB+PxHWNJXPd3OHFZSVz3elzokDDFc+LW2Z8l2oirPLHv3d+J69d2&#10;4r4h91j4x4nxlr6Iq5thWUnJpz71qezqhGs9L8XVflkfjVrzu6GUkrjfCfwq/H81aXYNK7CPbVqf&#10;NRp2vPpV87AQsR6mN3YcoyGuGmfA4zucuLyedT0We/a8lE8J37DEUda41K7oLd1vuLnXE6ZOHVLr&#10;efpeTAVMIelkt2gk+30pz5K4NCyJz5+DngXFqyPuINLvgiR917gf/vCHs6tDTmpZv1GA/P73v09u&#10;GmeJPAHVIiVEyCbQMKuWWaa7s/i+ca5FiB0nB0TooyKuHlKbqeDQw9ADqYMT1+G1L6iLA7xWd3+6&#10;vDy9QHxe3x4X4NfUq8Cq6fInX/kvk/3A5kFIvy/FAU3+Do9DHzFrSWy++ebpa+Zzn/vc9LWuH2FF&#10;nX6kb+L2I9yUiHtQrjVK8Np3AtfFASww/KrASQHWZ2VncXaOoYHGAsN1adg9BvzfUksNefjUKokU&#10;cfSHoQcOIejP9DChqTushKfR65Z8vWW+ai4HYK8MkcrBm4PaDmwX5fNryFQQFM/fQt6QaiOu68T9&#10;6WXQ9VyHLEOqOP5xQ7LiiitmV28yzxGXWoxuIB4MHw3o12W/BXWw091Dh7hQfmTQR4qz46GpZtWG&#10;cizRnzbcYNQWWHLJ6k8zZlT3LrZY9c+VVkpmCtsS0SVGzQUwB6gdeQhlTcbrXg82PcQG6EHiVl7Y&#10;mNqwmqPH5/UuuL/yARCMWlNQfML0MQF/XQ+3ExddEw9sHP66DycufzrPl2ejt4zKURJXeip15cRl&#10;HMegMu7E1ZC64447Lvt0CCog//73v9ORc+wqFAIJpUzt7QvaVukWqEFODeKyEyFQjUpNe98SS6Se&#10;CPVG3JPxeNTKNGyoyQ8N84LapuzKKeHE9YZIE/gTKC1E8jLrWsDTqLsLOHn9lQ6UtvQXIPCu88+X&#10;/sS7RDkWsDC/D/KQv78tvOy8XVSmZxTEVZwSTlz/FM5ItI997GNp/HI/y0mNK3FVUIYNluIDUhQP&#10;NBGXmhZAXmpgyNkE+jhPioYJexYcE4rV7i/sTvhAvJIeDFPgfkY1Ueuy3dHygVAE+dKZv1uAB133&#10;ABy91rjCGlEW8gXUdEqLSeA1FH8CfYCgNlStzOdU8oFEtPi9LKrlyFu1sJsvhB220ELVAZMnV4eE&#10;Dc+nb4U9J/zIHzjxS+KqxiUv7Sb0nMKEUDmA4i8RaXutcb0h3ybjXuO++c1vzq7OeFUGR+sG6MM9&#10;8sgjU5j81BJdN+KqMcH+tvuEotjbYL9QsmyzXgDRL1lkkeqsSH92pGVPAmpV7Zeg1ngyI4LQ1eKL&#10;Mc4xlYWl6dv6O93GhSh1cRw8TNmGvH5JBzaK+/I4L44/HWXfNvwhr8jjeTkgh+J4vhtH+TzeapNm&#10;x+M68oeU8uejgfyduGtFXnpGQHGA+8vGLU0Ix1iYCiPt1FNKX8R9+9vfngpaN2VDI+rLmxoP8GCl&#10;ZNlroKy1AA+UNGx5lBp0+Y9G7UVtRrjD09UBQntZmuBlcP+1MhFKcE8erxc0XYMa0cNGQnltD3N/&#10;1/tIjbN+5IYbbhgyrLUX6bvGpaASNlNT4QE2zbSwJyUeVvedG6Bkj1cXB3ictaO28AdeF78EpIOo&#10;pMekoI+YAT/vivP3BN4bhHp5HGU/vyVIfnGU7U3hfkccr8p4a9TyinNMpFGPCOMIVCb+TNrQmuPK&#10;2b+El49Xve4PUniYQ3FAk/9o0JSX197u74C4zEKhL/YZz3hGfvq9C/vjveAFL8hnvUnfxB1JHn74&#10;4ezqjbi9wvPqlax1IP37olHz7ji+PcBAn9Q/vPDCyR4WEf0jB1CXG91vss0d7ISpBwxxPayXhl5Z&#10;69XF4XVdd0/A044GTXm5v2Msa9x5grguroDlQun8e+saOFIGtWJdHG9IgC3DZlTjoxcwrFHXoPVN&#10;o47alW3x+SLHIJW0KTOTGXMD77Vxfkmkdbw5CH5R1Lj0PYPjotZmX1tAH/QJcR1wyoILdhucHA8M&#10;P7Zb3T/SQmR6UraLvLg3kbKJuMRxk0b3AaQrjp52yTiXrvhg4mFN8Hx78Xc02bi9zgKeq8RlWrOm&#10;6QDEb44bZ58sQCOBGlh9k+xxJsi/hMehgcPgZsAO6GygXAfFoYEo5TMY+vVB/HPieG48YMgLGHH2&#10;lSDWp+IIfh1EuynI5fh1hF8bLXl2Vtw/cECAr3oCXwcFSKteBvqcFYc/CLvJA+kDcI+uL/nTjaey&#10;A+mAweYiN/C0riuvGUuo35cGa1dXxZ/A83J/h3eHIVqN/fjjj0/HkWSOEFeFZVshtvnHzexdF/k7&#10;eDBSfjnKvl9Qkygvb5w5ml6r9CxcEqR8YxyBf3W7NMiJTYs/jTkG+zgeiVb8H8KkoHuNGhaTgpkE&#10;3rUniLTA/fnIotrYyzUaG1c9GsD9e4XypCZ3vdXFbcOFF16YjpdffnnqdcKNnHXWWenITIg2oa3U&#10;74zhvojL3KhXvOIV3T5boO4whCNbNHFkR2zFAfMKcRkIfvXCC6WG1vutoQUuj3OICyo+WcYrn7ER&#10;gO0/sYfvnjEjbQ2KqYEdLJu43MPXiatuvBJerkGIOxqyAeXZRtymazuaTAVN32dNiTZhRGG/0hdx&#10;kSuuuCK7OjNPKTiio4vfnH9B4lXvCukX2HTKqwlO3NJ+PDYTllFXXlP6psz66ga8twHbFxKzGXO1&#10;6qrJRqbW5RO24gMnqHoV+JPtENfADzJ7mUYD14n7e3dYm43r6R0ex3Xt/o6RGmcHHXRQdtULX9n6&#10;lb6JWyd//etf07HuprCbdOP9QjUWne80UKRYV6Yr3OG1CH2nXiY+ftQRjEaW/H3bfR/ZhpkA2QnH&#10;BqVLLXWtxZsHu1pf+4bkG+UlLUe+ZKlcDvxVdv5odXGA1+TuXzbchEEbZ5vEvekZuL8D4tINtvzy&#10;yw/DSiutlOIgbH1bJ3ONuMjNN99c/fjHPx62mIV/Qx8E/pAcG4RC/WHWoZwsWZcPXVanhEmgmpUB&#10;QE4+wacQ7RPX1tgDXvXpS930MC+e8pRUZmpYUFcm4PfnpgLwsF7gafkqpvsq821CU15N/o5eu8Oa&#10;BprPVeLWCTelT77+6bFXyIYDTTWK27h8OaNmLuFpsa8PDILuGw8X0DUlaIQaYyO8V8CxcaCO0Eza&#10;pKVP44/7rhhQz8i1sPkhT50t7vdREoyhkHTl8Rm6TAfcFCrhb6Qmvbd9+HF/H9ZIvgA/763o9ZMv&#10;611o9SCXOUJcGmM//OEPhyyIccghh6QbYEUZF/zobqH7i7EKz4kbBnzL16CTNkhhwBW7XjzMp0d+&#10;wPtCfTAL0PVeGI0qCMVrE4X78EmGWwq7Rb4viTyB1nMosUVA8bn2yyIu5sNekVbEpxbeJSDb93dL&#10;L139Ztas6tZ4daITldcbmSVx18yguw/9CUoL/F79zwlZFZ/uP+4b4FackrjPCD2hT47u738C0vMG&#10;Lctadoe1CQuh+HgXxGfR9CqjqnF9WaVS3B83N4miNguFqGZ7fgCS6VXaCzS2ADwvGkebRn7Aiau4&#10;5A12DDKBfWbM6CoZKH4Jhj9qKji1qKa5e80KcdXnuWTg4CjLQWGKvCJsXa+ZlSfxqg037NTAa3eW&#10;RXLwx6bHBUK4v2o37HORDcif+3b9EMYfwQE53cbFjR/gI4VfTzU8Nq37c31d0/0d/RAXYcLtoDIq&#10;4r785S+vXvSiFw0pPP1wvl4VglvEfVrcuD/YfuEEg7x6kDw0+VMLKj6NCU/TC3aIh5YIG2ndVNgq&#10;zvETGOUFXhyEVVrKwTXbrk3NWDEKarHFUj8xZhQEpNx8aHB96v4AtalMHtWsHP16nnY0cLPMr+2o&#10;SwfGYnSYhDmI/w7Qb35rAGGpJ2plH07bN3Evu+yy7Opsq0/BER0lXAg/Edcn2q0RECkcG9kwPeBh&#10;TlavZZvgNiAPebb/7HyAp3GIICXK0WGKT41UF7/EZvHn4H74CJFq4TBjGCfBl7y6fJcLqFeCATuu&#10;E8UBnpYate7aDmpkT1MXpw1u4w46VsHlmshPyxPcEGiSvoirgkpYUI7Nl7VyIedaUE1xNZDc4cRl&#10;UHUZPhJ4pSk9D6BOsY7yIY0lxuoapwXoWksfOoLQ2Mq6xya4Tpr+aA63kdeMP0FdOUp4+rpwQI3L&#10;Or8MbW0DSxlofWLaRexcX8o7Ij8tS/DFQJP0RVykbol6hIYZq5gcfvjh2adD3tRwCaIxsNttRYE+&#10;UdUoTSiHBvraBF77luNx5c8wSFe0x/FXpGPQGpcGKOUrzQbP1ydLMq8OsspsqFgNnC930RjWZ2k+&#10;mLhO3Exy7Dh59uD8TeNcunJsEX8Qvw+VtxwEf1C8EXg+gGclU0lxSDuWC4JcFfn9KoM1N5C3ve1t&#10;6Tq+PGrfxO1HuBgtY+xFWukiq/eFOppm+R47ef5uixhlviSUTj4oUQqsg2xARpPpAQGP4w/czZEm&#10;NBGXP5DH83yb/gQHhomgmSA0WkUqPmTwWZkPInyZwx5ORI5ai8ah9Kj43CflUr5cj3txuxjwwURp&#10;ylm+Xl73577UkHZ/3RPutnUVNP9wkUUWSceR5MLIT2tufCSAsE6w8pH0TVyq97/97W/VYYcdln2q&#10;6gMf+EC6AQZZcGREu24QUwHTgNqQbhrA518eDl09Jah5StDB76TCj7jkIQXWQdcrGz50jQHGLdAz&#10;IHhawhTPgb/ntX6Qhn7fDa0WAk4E3haCl3eTSEuNCOgfFqmwf5mSBHhjsYYYbyx6OB5aZpnqHwy9&#10;XG3V1G+se1w/rv+syK8N6JFnAdaKc3pqBNeD35/7e3zpgzjn9NCr0ETccv7iKZHfpzMuDzRJ38T1&#10;m9I5y8L/6U9/SucIMz0Vh385/1ZsQA2jg4T4qduKhlsdFE5cht4pPQRQHIbbURurv5JGA+ChqtaB&#10;JCpPCZEIKD7kqotbB435pdHleakLqWxI0ljVfWww3/Cxw2kiZeCQadNSV9thC0zrdsuxwF+13nrs&#10;fpJ6J4aUIyDipz9EELnEs8MfXQo8E4F7rrt3vyeHxzmrz+4wl5K4vGkY5M+slLMCTdIXcS+44ILq&#10;pz/9abfACEeNu5SfhHPWRZBC64AZIXvMgR1VFx/wWtXrUiYD2DnAaxccFA0dkaXXFr9/JaoD9vDK&#10;lhcPWWFt13A7mv5SXu2gl94RCNaJ37E/uabIlXol2Idi2WXTH5X8sJH5M9eVgzedrr1l/DHIQ1AZ&#10;Obp/XT4O4oxmCaY11lgjHUviMjYa0oLzAshtt92WFojmWpKhTBtBdDO+8B1y4403pqOWxtdgCuKq&#10;V4HXWd2N9wse2s5hn4m0dXFKDNrib0PTNfz6Do/jKMd0iLhuO3PvdX9kvtQlEgcZqyWWSPlRo/NK&#10;Vy0KPP9ey6tyAL29wFh1h5HeZec419DS43MYQ2nL/fD6Ii7y7ne/O7tmE5mtiThiLrBBiQS/sSKu&#10;rxrYC6hVpPCyNlS5S3j/Z104wBzxvASIoeuV8HieV0kmAYLoj0lDVP4lcT09boDJVD3jGWnYJbOa&#10;3xbnWgHohNCh8uVji8rX1jWG7hTPr1cSl4kF7JQEGK/t+2K0yW9/+9vs6gjTqFRe1ohrkr6J66IB&#10;Eyz4zNc0lhfVNkgINzVWo8PGElL4eKKX6zkRHPiLnNimdf78MevSQ/rLFl00rbX2ysAfFligS+I/&#10;Lrlkd+bGQfGHECG9VgdexiZ/xyBfzkri0gul7j/WRG6SgYg7knBTDDTRJ9JBoIdVohc7sdcadyzh&#10;13N4HCceX8hUXu5JBC3v2+9Lfti+mAXKi8Hq9LkywIf5bnQ/cn5cgPXVEtZdN/VekD8r2Cgt8DI2&#10;LXq3WvhjD+N3xQD9uHfffXd2dYR7Z+A+oEEqYVdP39mzb+JiDrw2CupGNXOOtt122+7r4r777que&#10;9rSnDVHAIPDXUgm1iuugHgbQ9GCasHh+KG0gTl1a4Nd2tMWhq83PPa7g9yc/xdWRrsLu8k75SCOP&#10;xpnC0EPFJn1sJrjBBqmnhjgQUvmCJQJ+PZVNZcWvl+6wXoWve+rXp5sQOfroo9PRpW/isk8ZhX3k&#10;kUfSOe5rrrkmHV2YZ4TfeINXo0CtQ0c84NzjaVQUcP8m8GA9bwHC6g/g5JlT0LVBXTh4ZpgB2K2A&#10;t40AaRnfy/pltDmilmFF5WFda45ertfv6LA24c8gO5w/nIQxu+w7IumJuLvvvvuQNcH47qxCy8/F&#10;/RkRxSvFG2f8q/ADvIrkDynw89chwE9xAGnq4jGeVK/PTaZM7sYvyep5NaHuGpx7d1iv2DRsTJWL&#10;Wk35QXzFKce4Kj6N0s61h+uBc8H/UJ6Pf1FzuK6J111TYrXVummpVfmzKo38S4zl6DDy08g8ytgk&#10;zSENwtcxyaGHHpouhHBkFZt3vetdafoOfbu6sXkB/tDqwucUnKyOkrjy77VW93zrwkeCp2WGcxrs&#10;E0SGvPoY5Ha0px1td1jdfs3kp6+i9E1LGIBOBSrpm7i+16wKvuWWW6aji8JG+gDRBj4q8MqgceZK&#10;8y6aJiIAxSkH2aimAXXpgMf3qfU+woraU2UtGziKU8JrxiZwrxp4xNczT18XH7hOHOWbTv7E9/QO&#10;wrk33NjAaTLoIoskXag2dP1AXIYCsKhHGxiz7YvbaacmF/JTGfnTIKeeemo6Dtl6Nh97khNPPDG7&#10;OsLQNEQ7oGtXbQmFYIwChWjqx+VVpIK2oS7tSHDl9us/KLzsdeHASVzWuLLzdi2+cHl5e0E5A0L+&#10;bTW54lA+PkEzao0GXXf8cP7IIYy1qaDr45bwcYu3uaQv4vYrfnNea40Gntf/AiBN2Rgs9dDk3wQ+&#10;TujPVK6P2y9Yc7hafvnOgoHFl9RBZNh1GqQv4vpAGuQb3/hGOrLjCsJHiAmZkLGWBx54ILtmy7jW&#10;uGMtLKzXJDQI+Yd+5zvfyT4defzxx7OrqnbZZZfsYmzK4tlVVR/96Eezq16mTJmSXfXyiU98Irt4&#10;iy6RXdWQr4ispzaI7LbbbtnF+PIFs6uq3vnOd2bX6ISRfJKlWBcii9uidcSZ2zJXiXv99ddnV2/i&#10;a+/WydN5fRXyxBNPZNdQ4kqYdsSGLKyLBvHpk2a+HMdepYm422+/fXbNHlA9Wpkg7lCZq8S97rrr&#10;smv0wvL+b3jDGxKYr8+8JlYJZNG9M844I8fqSB1xx0J8tcrxIu4OO+yQXf0RVw3nJpkg7jwi3s9c&#10;yngR14WPM5Kdd945uwYjLl8haT9oeN/pp5+eQyZq3P8JmRPEdWEMx3iLdxGNRnohLsJs7nXXXXeI&#10;3T43ZYK4c0j4yji3haUDtAoRnf/0jf7zn//MoUOJ+/znPz+7Zgtfr+YV+Z8irhYanhuCzT0vCMvc&#10;77TTTmk0H6sRAbozWe+A2pRalSVDAQPCWS9hXpT/KeJOyH+PxFtjQiZkQiZkQiZkQiZkQiZkQv4H&#10;ZJV8pBEwueP8fy8K7Bc4PzAdj5BHAoR7Y+H2fHQhv4cCfw9shEcIaZbNR4ny+3E664jiT8iE9CxO&#10;KndDXD9fIB8R/EVsCWSEuMSDnIjSl0fkgnzkT+L+EzIhPYlIQ41ZEqiOUAfnYxkm4l4WoNZGiOPx&#10;6vJDmvwnZEIapY1YdWGqacu4Ii6isKYj8ryAzBWvpSdkQibkf0ryh4sJmZA5Jpl6g0nO679W2B3z&#10;v12ebI+xw7wBJec1R8Tn0fcrs1h+fhTCLfYyCopB6j6aqk3Is0l1bWHjIWyuuMwyy+SzJ4eEfgaX&#10;nFdfQjKmx7iwSDRSZvm5z32u63frrbemcxeFXXXVVekoKfPxPYWPOuqo6tJLL81nVfXZz342u4an&#10;QxTO6KgPf/jDyY14XNYE1mRRicKf+9znpqME/6Z5bYQ1bQnKbI4mqSu3hLAVV1wxnw2fM1embcrr&#10;da973ZCwIZuHhH9TurGWuM7gkvPqS5hK469gz+ZHP/pRNZkt9LOUl2g6J916LCufpS0dGwe6eJjP&#10;JkA8rMyT4YCaClOGfelLX+r6ffCDH6z22GOP5EY8rBTGvW6zzTb5bKiQ5uc//3k+613qriU/n5Uh&#10;8fju1l4eEndrZveckLju4JLzGlh+9rOfZddw2WuvvbKrP2lbTJg5ab3KnXfemV3jI3//+9+za7i0&#10;hf2vSqbeYJLz6ktI5nbjAgss0N2wmrA///nPyY147cTRX/n33HNPNwwb06eYs8eawhB3s90QA6cl&#10;Zby77rorn3XOZQLgvvfee5MbYVdNpeXoBOceFMaM3E033TS5EdajUBjibmYX+zy1Ml5TjUuY682l&#10;DHO9YX7sv//+yS1R2F//+teuG7n22muHnLt74YUXHjLtZzwlrju45Lz6krpkqnHrwkRIdmov10ZV&#10;fGxMT/ub3/xmyLm7Z8yYMSQfH9Vfd/0HH3wwHevCnvOc56QjYW7/Ior/5S9/eVhaP3c302m0Gyfi&#10;s3J7zQPhnI3s5L7pppuSW6L4F1988bB8vALwMCZoNpUHt/Q03hLXGlxyXn0LU0YkZTZ+PtqwsiHj&#10;YVdcccWQVXjKfLSEKtJ2jdGGLbTQQtnVEQ/D/n/sscfy2dAwtip4/etfn8+GC7WehHRD1o+1fNyN&#10;lGFNuvFdQhEPY/clb6yNp8R1B5ecV1/Slowwf42zNZCEME/rDZ6PfOQjQ8LKa9AilpRhLiOF+Tw1&#10;X1yEME970kknZVdVnX/++UPCymv4fZRhLmVYmaevnImoN4Mwj0stK2GfjrZ8fQXFMt7999+fXcPD&#10;xlPiWoNLzqsvIZknxS2bty5Mq0BSo5RhOqdXoSkMGa8wrUxYF6ZzaqKmMGS0YaWd7mEuZRjuJdn3&#10;IYS2QVM6pExXnkvKsPGUuM7gkvPqS3zTCcSzOe2007KrIx5Go8IbJ+Xl1cBDyrAhiwAXYcxklWD/&#10;ukxjr7AsBx10UHZ1xPP5yU9+MmxrLBcaXZIyjAU+JGWY94zMx0qIJquzzGcW1jlw8Y8K3/rWt4b0&#10;TpTX8JV3yrAjjjgiu4aHbbHFFtk1PGw8Ja41uOS8epc5ZMBPyH+vZOoNJjmv6qUvfWl2dYQg2XYW&#10;rfpCuO8M3Bu4LHBQgG0vDwmcFjg1g82HAW78Dw4QD5BG8Qhjv1f82VKILZDYUfy5AXYaf1ngpRns&#10;Ps6G1ey8yFahbOissF0DSgd2DCiMPFjKnU2bScsy8qwty+LLkwMsuKx05KF05M+GG0rHkvDsvwvK&#10;su2SoXSsg8uuOMtluJt8yI98Bc7dDzerv7PhttI5WGCbsrPvHOAZEd/zkdvLDVwXfg02GpkTEmUd&#10;XHJe6cb32WefLklpuGj1E4tW/TjcLP7LngIfDzfkY+M4CPjGBrAd5ukBNpkDuLVNpsK0++DZkyZV&#10;u8eRjefAUQE2dwNHB9jfC6JxfEXEVRjQtkSAP4KHsUcYacBmAZaWB2yrtHde5l7wdFsFtJo4e7x5&#10;PC+b46jIj1W/tSx/iecHlGcb2HqgLr3AH1ALO7OvQ10egHtmKX+hDGc5fZB27inE+8THSuDdwJLz&#10;6lmo8aghqTVvwGZj8AsrGi61VPX9UMr1888/BD+YPH91w5Qp1ecj7hfi/IuTJ1dfDrvTiXux4ZLI&#10;47KIJ1wa6YS3RbpjIvzYcHM8M45nxvGMSHdWuJ1UJxKew8CV8UcDb1tgWvX6BRes9o34+0X+HI8J&#10;QELBSdhG3KMjf8WjPBCS+PxJtLeCwEbb2jWd/b5EFsBORnXgTwU59SeDoJ4ny+I7PE8HcVcMQG6O&#10;HsYfDD3sM9+kRPBSvFdorCRTbzDJeaVale/ev/71r7PP7A8HdPBrzVgejGrOH8TNPhIP5OFwUwt/&#10;J47XNuDThs9EXCdur4C8TqrXTJpdU58R5XBSseGxwoDn85oirudZolfi8mdSPCDCCB4GcT1MteZI&#10;YN8GT9crILXn42HsRqn7wfxBvB/8SUFcRJ8zgXaTRHTk5l6V8WMG07D5BaOVojb8Uvh9JeOrga8H&#10;vhH4ZuBTgS5544G/IY5ApkQTvCa+PGoGJxV/HicuNvDeQWaOJ8S5E5f0l0QYx5LknmcJ7hfCAmpU&#10;T8cetQLmgZNzvQCkEDysjbiqXUvILPB0bdB1VbP6Ncp4uh8R12WeJ26vQoNEpPpkQDXqtwP/mX++&#10;6uEgxyOBf8aD/FP4gT9HbUTcbo0bYe+Jo9BGXrd/eeU7qZy4mAq86kQOakOFlaA2dgJ6niW0yXMd&#10;zo0/kvI8L/68fv02tBEXU8zDRgtME11vxyinX8PjNRFXWxg8KWrcRRddtFuzMt6Ulf/4aHDccccl&#10;P4SGk0jlxMVMwFzAbAAPBUTce0KJn4jjBHE7mNPEZRNrv4bHqyMuS6hqbMR/TeOMrh6RqiSuiPrH&#10;AN1l1LyADeFGS1zh4khDY81JNUHcZgxCXL7o8UEGmeeJi/NrX/taPqvSjur4adS8ojaZChCXmlXk&#10;hbiqfamJ6TqbTdzZpO2VuKBsnE0QtxmDEJcxEhopxvDSsZbg0uCS80rE/Mc//lFtvvnmXZKuzDby&#10;WeTHgxSRrgnlfDcg8t4bjTXsWfDX8H8szqlt6fP9SIRT68rWFWmvChKXxKV2rcPlkZ+Tit4BEeec&#10;CCuJe0bkrXAHDTcnoOdZoom4+Dtxz4971LVHwtwgLg28JuJqu1Y+TkhuvvnmdJznidurcHOq6d4Z&#10;UC0K6DlwXJNBbUuvAzVv2kd2qaWGkLW0Y2ml15GIPlYnj8c7KkjqxN0/+9eBMMUjDT0CdfGAExd3&#10;XRxAP67yBN4dhtvDxoq4/gECt4c5cXF7WAnF49qS3/72t+k4TxOXA2BrpDPPPFOZp2O53y/9miJZ&#10;SdwmQOJq2tTU5wv4YEFXWB1xzwwC1hEDlMQ90uJCvtEQF4w3cZ0cYKyI67Uobg8bDXH5jF7KPG3j&#10;3nfffSlDyRe/+MXqe9/7XpqVIPnqV7+ajttFktdmXBl4n+GjLfhx1LY/DKLdEO4fhiLp5xUgrvK8&#10;IOIxrkFwcpTE9XhgJ8M+2U/wfEriHhLlUTzGXHhc8npJxouzn0C51afNVzzCdf024jImYnMDZBXa&#10;dqcnT40/ABqzAHB72PPinrBZBb9ema/KVUfcu+++O7vGTjL1BpOcV6phfXQ+5w4NgfPGWQlvcJWQ&#10;acCRmhWTgdr38WjUMM5BeVwZ517LYauKKCVx+4ETriRuW1z/coaZ5GF8EPFyex7YjnXkqIPHawN5&#10;eu3MptbatLrctZ6vZZ6u7XryL4nLdKyx3EldEnwaXHJeiZyMiDevIW6J9+OWqCOs4PFeF6gWmJYa&#10;b3x5OyHOLwxcFLgsiOrE9bED8zpxvdx8ORMxShu3hJOoDW3EnZn9hLEg7ngJvBtYcl49C685Nc7O&#10;Dzgh2+BdV9SwmAXn5POKgenM42LO1aqr9tw4O9Jr43B7WDk6zFES9+h4zdfFA202Lg1J3dNZxfU9&#10;/xKljTtabBTXdHjYdnFPut4gNu54SKbeYJLzSrUro/XZsFlSN1uUkU96WP0QV2kE+dNIq5ZccnbD&#10;bfnlq8PCzwkilMQtCe5hvRJ3kF4FRp/pfs4Oovj1lX8dxoq4bRikccYCKOX8N6ScBT1aScQbVHJe&#10;XWIiuAE7N8r9vve9L4VtH25qFx7UBXF0craB2okHraGGGmZ4WeRTrbFGVa2wQgerrNLtHdg2cECA&#10;AeaQ+YjAzgbOBUjcGWTTGWwDcfFTGKTHXgYQlwEzgNe//OsACclTY3aPC/MAMBrsvCj/OeEGF4TJ&#10;o+sDkUHgnhiow3EQ4jIM8VkF8HPTBJTE3TiwSZQZeC2NSaF4I9W4H/jAB7JrMAk+DS45r2HCQh4I&#10;X9O8L4+R/NQ8gAHkdSStAwTy2ko1E/lAKsIPD6RO8AUX7PT3TpuWZlHU5Qf8VX12xPfuMEinMEaD&#10;ec0JcevKUgfIpjxLQFTFw10XR/A8mWXhJOsVGwc8Hwdjaj2uE3enaEswI0P2sNvCjPlVvCclcXGy&#10;YIe83vGOd6QJfCyfhJ/86XoRCcaCuADiyh+i0GDjYwU9Dkzl0fDH8gvbnCCu51litMSt65LqBaMl&#10;7s6hx9EQl21UXZ4UNW6T8EqCaOCcUI4TiX5N4czsJ5TE1avYSQuYXUEty3iCYwPVcst1ZlksFVhp&#10;pSHkJU+hNBXoj3VToXzQ9I4IKksqT8DjOXFxyxRg3K/HG4m4pJWpwCwIiCU44Up4PNIpnxJcw9PR&#10;k0FvAsDN3LnVIw+OG3fNhU7vg8pYEteXnULmOeJyEJDrr7++6y7DsKdEsrMCTk7VcKkGzH5CSdwm&#10;YJsqTWq4LbVUarQxWCdai6nLTOFlWidS2TjzsBIej54KD3PiQhAPc0BkxesXTrgSdfHr0PYHKGdA&#10;bFjEVR4i7oYbblg9/elPHzbVf54kLgsES1j8DL+//e1v2acTB+FGqSWpnc6Nf+6bA8wq4OjEpaur&#10;M+tgUnVpvMao9YYQpAE0xERMateKdWFRIF1lSy+danP+MHSnYRMrXVlTvjzOPV8P89qWDyoez4m7&#10;V5DRiYvb83HUNch6wUgTIuvS1IHauC49oHalthVGIm6T+JJQgwi8G1hyXj0LU6J5gGDfwJCH3gK3&#10;MdvAZ1MRV+SlluUDxUkB7N/HJkfDbfqC6WF5vv4gmSbu+XpZMEM0cgz718OYOez5jBYacVWHfmxc&#10;z5Nelrr8QGnjOjaPxhmPWtg0zj1c+Y9EXB/2OojAu4El5zXkxiSsEKNVa+TPHH7VQv0Qt07ZdeA7&#10;/8VBKievwEeMziizSWmoJK9uakyRVw8AjERcfzt42JHx5vB8Rgu/dol+ehU8z7lNXF8idhCJMgwu&#10;Oa+eheFz+2WwzoEW9hgJ2JwOV7r70297roGGGl/aAJ+GLwmIyN+J1vK18RC+G8cbl1wyDYTRAh30&#10;HHi+nAtMrcckETwMKA/gpkIJj1fC74+GG9186jumd8CJ0wbWgBCeE2ChkzrwpuIadXjh/POl5yaM&#10;1lQotxoYrWTqDSY5o4QDDjhAGSeccsop6fjtb387+SOMPFLtBKm85mqD12qlPYq9rDAacZ7OG3XY&#10;1tSugClEfLCg2+yRqIGxfyGu8oSsSgf8ev2gjbjYtXVpShCvHC02GmwUqCvHSBip50LxRFzWKWNJ&#10;VEGLYX/9619Px0ElODW4kNGaa66ZRgIdf/zxKWNkpZVWSkcWA3Zh2J3IcGq80rERsRc7x3ow5E9p&#10;IG0bcWnEeVpv1BFPaSBvtdpqVTVzZmecw/LLpQExmBp8VSuHJ/r1BBpfdf6OsSJuHWH6AcSHuDTm&#10;6srShl6JS6XUJvMccfsR1pnyBpFqQNyMY/C+RQcEEDhX+hK8Vj0d5x4mInGk1uUTNI00XqUVKxwu&#10;tljq931rnHeJGwRVOsDrEyII8he8PJ4Ot4dRPoW13VNJXMwFpRupV2GfsF21dNLLwq11FoCPAMPd&#10;FFaODnO8KHSjeEsH2uS6667LrsEkU28wyXklk4C9C1hRW7IYJAhhHTHGLSArRLy6hwPqFFOHkgCO&#10;siO/JK6H+R+I2pYuM/p8+VzMgnxeW5fE1cMCnidQnsDTleR04rbdUxtxgYc5+FN57wTEHdIfG1Dc&#10;YX21AYW1ERcoHpUSwqIwLLkq8Mkfv7HamafDvAEl5zVk5Wo+9RHEwHJFeeihh9KRm6P/U6TxGpcH&#10;AoFKqCbm4Qp6GILygZyelnMP8zx0XY7UvBWTO5ddNgHi0uNAWWmMMRyTNDwor3H1UJUnbi+X/MBI&#10;xFXN6HEAxNUXLDAScRUP7B1mlvLdNeBri0FOxcOt2pYGGGaFwrg2NWuTmaF4SwbaxOgykMC7gSXn&#10;lQzyyy+/PJ9V1VZbbZVdnWXst99+++RmNJJqsV4bZ9iqSgNGsnE9bZONC3w8rtLSmGMk2c+nTk0D&#10;1Wm8YTpg+3raXtErcUt4PFAXR3DS0nNQFwd4dxhE9rKVcPt7/6KrrIyrePy522SeMxUwCdhUjlNW&#10;/ubI2Ev1KrBAhEjNv1dEGW2vApCygI9X6I+4s8NK/IavbQsskAbqQFxIxhq62MV6YwieZwknZz/E&#10;LWveujiCk6pX4oK26ztxDyj6bcuaV/G0rsJ4C7wbWHJePQtJuEH+nalfNZSgRemccCVKYumzcTnI&#10;hnP6QSEZ0KdZAOlII0A6heHGBOA1TNl4VfJ2oKXMQsaM803jffmEHMePT5tWXTN9weqzM2cOKU8J&#10;HigmCmMR9o6jHjJw4tBA5E8t7D3fUOJ28ugM0IGciscrmle7XvGM1mI5UEB7wglWEpfypHJFnofE&#10;G4b4WkqUwVAar4sZwXMT6MeVCUEvkfJ7UhIXZzkV3bdF2nvvvdNxasSTIiGuf9mqI6zg5GyDyFIH&#10;yOlxIYOH+0P2jwDJ/l100Wi4sSTUpOp3YT5oLtxVce5jHkq01cglcb1WwzatSwPKT77eqHJAZq8d&#10;276cHRhvFk/rjbO2L2eQV3mIuOx5vNpqqw3benasJMowuOS80g0hGmDzzGc+M96ws9JNDNkcJMK2&#10;CwJsFwo9feqU6opQ2FtCERw1M6IEMwS0IPNIOC4AWQR/ONSsmA6ChwHIIzhx6ddNtS0DdQK3RXn4&#10;o/EVjm4ziEuNq1rXy6NPysI+Ec5i0ECEBehDZABtxFWNq0aRatwS1L7YsYA/CUcvi4NPvl5ztxF3&#10;s3hWCqMc1NhUAjSG54REGQaXnFfPQhIplt4CHoSUVz4gR1tDwsFrvqnGw1Sgoada3PPHpoQEeiB8&#10;BlUY5KN2fVeARUxYy4Eus9Rwi5oYUigu11NZKDPkVVlOjtexX6MNbcTdIeD3XJdecFsZ08B14zg5&#10;TJ+69KCNuEDl8JVs2oRlugaRKMPgkvNKNzR/PEx5sSUpaylwDliCFMFdErcX9Epc7FR/INSyygPi&#10;uvnh+bcRlzzeP3n+rnnAgtNd4i6ySLqm7GQnLvhvJO5oB9lox3x2nR9EogyDS86rZ2GDi5eEMneJ&#10;B3NggNdsL2B8rHBYpKMWFA6Pcw9nFRqB7i3P5xiDk2HPMF/4IwnsgKMwyMiQSGxyRobxoJlpwYAe&#10;BtU8tNRS1QNLLln9Y6lZ1cOrPnVI2SCZwJ+BvtRewIo/Qmmb9kPcMh8vj4NBNnXpARMk0x4QUS6O&#10;G8W5h/dKXEm5J1u/kqk3mOSMErBn/ZxVqTmysZ02jPMvZ+V4gF7R1o9bNs48rESvjTPg6RiAo9qV&#10;B860IBptqQYOW9hreW+AuUkxEso3jIdBNA9zEpXweG3YNv64dekB9u6Qhlvcq4crDxGXDf+Y1S0w&#10;88Gnps8zNe6KK66YTAPfvLictpGjDpksOVriAn+Q3iU2EnE1SAcMQlz5Y36kL25hMmDv0l0G6ahd&#10;GW2GGcE56Mc08rIAXvmCE3eksQqeRxtGmroj8w7gh8kjKI9ea1xxYbSSiDeo5Lx6Fv9yNh4oieuA&#10;qCIR0B+oF/g1MA/0sKhF6S+GqLyOyTdtf8Wos6WXTuYCafijsK1UXd6AsinPOjhRSmI5yg8QdXHq&#10;QO+ApyvBH0Rda/4ZGShOr8T1rVRHI5l6g0nOK/2LaIDtuuuu2Yd5ikulI2MyJT5ZcjzQStx4HUrJ&#10;ALu2Ll4d/BpO3JSPATuSr21pVZ1o8NAHrK93vBk8roMuJc+zRB3Z6jBexHVAVi+7/Hsl7jzVq8DS&#10;+RLGJkyOliezfdm8ZJF4jaozmpvjVeuNKcEbUW04okjHucKYOuONI8ceEc8fwMvivC5eHfwaENcb&#10;Nh6P2vdf8Ye9P/7EDy6+eIp/YuDkAIv1eVxHWTZvVAG+5DHzAXgfawmGZ3ojswxXHiXI39N5WYCH&#10;7WE63t3K3Stxn/Oc52TX6CRTbzDJeQ0ZRI4Q9PGPfzwdwS9+8Yvkz5czXqeuFMH/xSPB07mtOtIr&#10;d7Twa0Nc1b6YAH4/mA76wMF6uYw0o9GWVtZZbbXUSe/5NqGpVgOjXYIJcno+jtLG5aOIwnB7mKdz&#10;PGlNBcwEebFFv48Qk/hkyRL+oEaC0pDX3CCuGnis1Fjej0hNV1z1lKekwTosCwVxIQ8fSWi0eY9D&#10;CSeu25FgbhDXbWtP5+iVuIj69UcjiXiDSs6rZ2EQB+Sqg5OjBLZr02dVhXE8MUwUVyafVrVbJJ9b&#10;PayEPl3WwcuCeaDdwzmW6dRVRrcYrXDGvnLfSV30QPD5eJVVklmhT9nHR42s9ORH3rQHAG5dgyMN&#10;QcgESsJh4+KncMc24e+fih0MqvF0rhf+mPpMrU/VdeiVuI888kgaOTha6TBvQMkZdSFRvy3iYW0z&#10;INqgWmwkQABXJg9aefDgPayEX68NEEdE4aGXr3WHalUeftpdPBpsNNyYHo+9qHKXDTcIpmvg9jDv&#10;DgOKB8rGmYOyeFxHW+OMsvv16+IA/sTIHnvsUe2www5d8MHhJS95SQpDHn744erkk0/OZ/1LcGlw&#10;yRmlhhiCicA5YC+IHKVafvnl05EZEMmor4GGIpagT9XJCXx6OK9kgF1JDcYDEiCrFF4SlwcCFBeS&#10;94KdAv7Q24hL/roeX526syyi1uXbPuTl2txjp0btlIOaFjIBhg769UviEk43I0caWronvzZ4YaSl&#10;YVcH7oMaV7XukHQBv75qZcVXGsrQJo899ljaUgyZJ2rcfoTXXklCwQfAlCjjsm+ZhkP6auXsHVZH&#10;IFASd8/Iw8M9rA3Yp6MhLsP++HPR08B0ID5W0HWWBqs/9akpX79Or2i7vsfbOuL5FzAHI8L8nkry&#10;OnjLeFxBc856kVNPPTW7qurLke7GwA8CX+ghj0y9wSTnlWpWXgnyYlYEbm1GLBkNccupO0DEZdUa&#10;J+5rw8ate4CA2sIfQPkBwsPaMFrikk7lV8ON6UFpL4uoiTcJP9XAfr2R0HR9/D3eeBOXtY97EbYU&#10;O+mkk/JZVf0m0rEo4X2BPz772dXGG2+c/PWWLgXeDSw5r54FO0gPj8+lPFiBh+YTHQU9TMVjlgLm&#10;BulldqhBxAgoz9NRPoCSuHrYADvW46oRU/fQnDjk2XQ97kFxKDN5oQ8aNWlqN7Ms6IVYddX0yi/T&#10;CxDcy+ITIEsQXpaZsQYOxfGvYw7uRXoB8ld85dsrcZGjjz46u6q0q+jdAQj8rfzRyocPlJKpN5jk&#10;jBKmT5+eMtYs30cffbTrzlGHfPKFeK6gXoEiRZQSIzXAHHXEFUri6uHUoSSup3OIuIJqVu6HMRzV&#10;QtO7DTfs3zryg7I7rK4GFTxeGwZpnCkPEffYY4+tDj744GE45JBDqsMPPzzFecUrXpGOyPciHRuP&#10;/y7w7bzWXJsElwYXMmKKzi9/+cuUqSQHdUXn3KD6P0dLXOA1gCu1NAfa0A9xVcOV4IEPKUPL9SGq&#10;l9uJSbdZteIKaSMWFiZhAWU10MqeAoir66PPphkQgPCyvHXgWn4NB+X0cpfhyntWoFc54ogjsquq&#10;rot0EPe2wO2bbJK+rNHzcMwxx+QYQyURb1DJefUsJKHPkBvVP1UoFeKoiy+FtdljjrLm6BeMdRiO&#10;9j8KfySlZ5q3ylyWm7KxCiOfbCES5kIabcaos9VXTzWw7pvxzG1EcigO18eM0oeTEidEA7EuPaCc&#10;Xu59otLRPTkw4XoVJ+VnIt1NgesD19hOTU3SYd6AkvNKhBQk7pbg5+Rz1ClNqIsvzCniNqHuWkJJ&#10;3F7KjU0PcbuzLFZYIb32RRzmwPV6fY/XNgOCjyB16QHl9HLv29Bz088s39NPPz27qupzkQ7i/ijw&#10;rdVWq9761remMdze9+sSHBpccl7daRkIY3NpObKfL3te+exfkkgBNDJ4DQp1ShM8XomSAAzuFty/&#10;JC7mgAbKlIAczIIQPF0Jvx558klXYDaD8tgt3NRKgpfNQTmvX3bZ6ovTplVfCHv3Kwss0F0qlX1/&#10;IaCXzdNCer++3xOLmjCLow6nBhk9H2aPcB2wX5Tb9b1jnCtPRr9JD/0Q99WvfnV2VdUnIt1PAti6&#10;n1q28+Hq7LPPHrI6kkuHeQNKzisR8j3veU8+65w7JLhFXBTryhoLlORUA6guTOWoQ9mn6ulaETWX&#10;5+N/qrJxRnn8Gg63P9PSRkss0al9g8zUkE1p0alf38FYBe9mdLDnmudzfpwrDLeHUesrT8w+3c9o&#10;a9yrIh09C18MvG9umArslC0v1kS14K7gpxsfL+LKpuPoD7gM0xejOpTEVboRURCXr0p+fY/bRD4g&#10;HXFMHfvsHkSvTdi8fC2kgYZNjA7VZQhYc4GGFoQC/gcgLyer43Vh46o8HM+Lc4WdN2XykLKSl+6P&#10;a0g36KxX8RqXnfMhLrOnv73++mnlI4bG1vEHCf/BJefVs0yLJFIArx0poB/wAJRHqUjgD8trPNz+&#10;MD0NqOvDFDwdJk5dHMADLvMVyKMuDXA7kvvbb/LkZB8Duvjo72VFnTUCtzHDAiLz6XillaovB8m+&#10;udBC1bcWXrj6cuDjC02vPhHnnw6SsybFayMcsEaFk9VBPP9T8QVSYeXXSJULsB6DdLNEoFfBFJCw&#10;T8enAhD48h5GjWXqDSY5r1ohWJAwrFEPa6yIy3ldPOA1npOjDp5nCY9Hy78uDmgjLg+3Lg0oy1ZO&#10;T1c8zI2bg5CYDXxt4qvbNXH8dMbVAU2jB/5VsQ3nzD/0eucYyXF7mIMeBpVZ/bhvectbwrKJP1eL&#10;+JBXluCi7B8KXJnT7bzzztVVV12V3KXAu4El51UrBDsQr3F5rfG69r1hR4IGhfgAjzbibh+KVTzc&#10;dXEEz7OEysmRP1xdHOBfkkpQzm68cENyiCg73K+xf9SQXrNJZ6T5IyPvqJkwHWbMSASltnp/4N2B&#10;twSuCLw9QINOmx62kZja2Ac8tRG3MxioU67944+jfX7pT5Zceuml2VUvWr0TYUlXusQ+HvjoGmtU&#10;p512WtqZtIle4T+45Lwa5cYbb8yujjhxecWUX3p6gTrW5yT8+ryy6+L0C7rHRIaDgqjcl66xbRBB&#10;enJA3LdHOmooXq+0yKl1+eIG7g3QtQRuDn82KdRgJNxOVgebe3v3mO/sXhKXMqg820XYInFkq1Sn&#10;w9ve9rZ01ILepThx+VPx54PAr2WS6QjSYd6AkvNKwideRN4XXXRRcm+wwQbpHHFT4X+duPsZIQ6K&#10;BlAvxAXvjFa+TAPMBPp7MRvAXwIi7q+CfOzvNhri+j7HIxFX+/w6Hd7+9renI/2xdeLE5RoQl7fE&#10;h9ZbL22lylAB1meoE3g3sOS8epa2GtdNgjbwKq0jwlhiq7iOXus8HC9nG3Epm9IBN2NKU4FXba/E&#10;VcOQHoPzIgyTgLXMMAd+Gfh54GeBOwOPB5EBm7KcH+e9EBdA3g6G+o9EXD5Pg4UCpfinXRcGmEuY&#10;PEvZqHlPmRs1bp0QBbCiCbJguHXTJXGdAHMb3h2G3eqkGom4SgecuGXjbChx200F5UF+F0ZcNb4g&#10;LzWralmIq9qXcb7MLO6VuE1oIy5/QpWZSgnx6efnn3/+kCGMEm+cMcST8rF/82l84h5BEvEGlZxX&#10;oxDFo/Gv5IbZU2BeI65qNVD24zJEkMYHoEvK45b5dNPFPY6GuBzLrjnlQX5vXGCB6n1BpvdGHDrv&#10;b1twweq3kf6WsGnvDTMibX9Fw22xxdLmhuyLzGaFFwTqiAkY83xW5Hl21NQcgWrg10+bNqRB5uWq&#10;I64LNe5+++2Xz2aL76yOaQJx+ZO99ZnPTJtYI3/84x/TsZREvEEl59WzkEQPk4EjummghzOWQLGu&#10;aIebHJRp9seJ4aPDHIT5h4wh4XHu13eUxHWU3WFs8yRSe5cTYFCMCEdPAf2g1KaC9i5mo21W1KHx&#10;xlBJ+n2p3dyWFTTlidoUQFRdf98I0zPj6INsGLegP1wdcRm+uP/+++ez2bLJJptkV5XGVHMvLET4&#10;8jw0tk06zBtQcl6JkJPiBs0rLe680UYbDfHDrQcwJ4gLIeqIAjyeExeMRFzFAx7GQ/d8HW3E5Q/m&#10;cb0fl1rOicOQUBEXyBQoAYHpLqO3IX0uXmpW2phF6z4IIq6Xx4lLI9LL5oNscPMW4vlNCdTJnnvu&#10;2R2HK3HiMryU+2AlzFevvHJao+Pd7373kAm3LsGhwSXnNUz++c9/puN//vOfNLZSQhIpgIYGU3kE&#10;V85IgPSC15yYH74CjD8MSMVCdAKfS/m+LvAZVSCtx3XQz8liH4LbfCVx/Rq46bsWKKvMDdye7rCo&#10;JZU/iwOyloNwSpDMiUvNWgfMAzr1P5Dx4cA3Ii345nyTUt/p58INfrLUUmlgke7xhCCrlmM9PUwT&#10;7HrpmyViGbADNLAI8KeqkwMPPLBaf/3181lHnLikZbUfGmkH5cUSd9ttt+rWW29N7lI6zBtQcl6J&#10;kFxMwrlDgtsf0GjhNbUTlxkWqg1ASSoP89q4bIBRA3pcR9tKNiVx3VQpa1XVVAC3hx0XNquuAZyo&#10;/UC1KiYCxPA+XwZv/ylwT7j5dMwfUvfon3wvDXPDy0pPgu4J8wIdUEZmZNcJpoJvp4A4cRljQXp2&#10;098L+3wECQ4NLjmvLjnNq9bN0R/QaMA8KSkR0EWmMN8FBuirFBgP4oI24vo12ojLtT1srIjreTA4&#10;R5+KAfO8IC4o1/V14r45asFBiEtf7nrrrZfPOqIJkQg6Iz0LZb9ynXVSjwPTfJo2PwkODS45r56F&#10;JCJIP+aBkwrQ4Q3o/OaTo+KNlrjAr+e9CmW6JytxqXFFVPBolAcCU/syPV5jhLkHHx120YILDilb&#10;2eMhvTBarUnK5bi0vgKityR5bbfAtOzbLB3mDSg5rySc/vCHP6zuvPPO7rkgwT0a4uoBCyIu4Du5&#10;4o3WVAB+vbI7zNP1Yyr0SlzcHjYexMVc+HPoSsT9T9i5TlzdM3/2krhqHALdjyC9YMc3CQ11l1//&#10;+tfZVSX7nvQMSt85f4BYId4ANOrqJDg0uJARI3k+9rGPpUyvvPLK6pZbbhlCWF4LcnNUn2i/Na7X&#10;utS0gte4NPjoSqJVzhEiaR9a3AoD/RB337AN94uHyfHgAMQCJ0yblsK7e90GeMgCZMUf4JY/12A7&#10;J90XbvwUfmI0iI6JstKDwJ/j3KlTq3PieuCs8D8z/AX6YDuoJ67yoE83bTDIkEjAdHhhnbWTXlcP&#10;0E/NxwDSky/EpUJQIxI9Qm6AfdoLcddcc83s6shNN92UXZ0JtKSncbj3ssumZffZodTbTC7BocEl&#10;51V997vfrX72s59Vr3rVq7LPbDnssMOya2yGNQ63cevjjQSvKSGW/zEom8KAh60VqMtP8HQ8bPmX&#10;3WEiMMDtYW3AlhRZ6EryWpVpOCItpINYnpb42LIc+XMSjomQ1jWLhlFaDjWO6EZ5luuayaZNYeGW&#10;fxtxS3vVicvSVJSNRvbGXH8EydQbTHJeqSbVKcPSmLKu8xNOOCEdEf/kO1riApEIeK9CPxgtcfv5&#10;5NtG3LawJlDmfojrNj5vGKUDkJb8QBpLG42wtKpOPDvITJ8vy0VBXK6jdH49IP8m4tI1yqAZFycu&#10;b2DKxwD9zeNNc9lll6VRhd6N6gLvBpacV8/iW6KWxOVV2gto1UIQwcfclvBarYQTF3ieO4f9p0+c&#10;fCnyMFCXHyDM82Rp/W55+ghzQL4L43WN3QleG+Si1X/u/POlcQQ+OMZHdUFcPiQI2OaddB2cn/MD&#10;9PmiD9XAyXyQSbHGGtVZ4ce1SNcvcevEicsXN/64LMW6ZlxjJMnUG0xyXt0a92Uve1n26fhJDj30&#10;0HRsI64/rDZQO3o6HnxdPNBGXOxRj+th/nWML2oe1oaSuGMByAQJRcheQRqvKZm5WxcPQHwRkZq2&#10;Wn75bn8vm7Awu1hx9bWtibhPf/rTq6c85SnVyiuvXK3K+hA14sRl/Aq6S2+z+GOMJPBuYMl5DSEp&#10;gyr23Xff5Od7QyDzhZ9eURDXazFqzjqwzy3k5FUHcPMPhZQcCfewHePmXxy1EhCZAP29m0YYoCdi&#10;uzgq3zJPlhLVQsYHRI1EA1BpS2ioZbpGwEmncgl6NZe1PfAwT0PY+dEIpKYFvs9xG86NuEwv5x5Y&#10;1PqAwBvCDLho+vRUg5Mns3vBhfGKxiQAkJFFSKpZszor6wSJ2ZCQL3iYDnzNo4dCHzdK4vYiTtyZ&#10;kQ7dYYK9IBqPjONG4FCdJOINKjmvnoU1snSj2DSyG9uAfem1WtmQgWgK2yQejvc4ME5U+awRYRRZ&#10;2CAeqOfreTKvzMM8XQkvK/B8vGxlH7OTF7eHeTrdr0jtNu5I8Hxw05sD6MWALOQNmIypNNTSmAbU&#10;sq8MQH5GmyX7NwhPjazal1FkSjda4kqHPK9eFs6L+INLzqtz8XgtyIt587g//elPp3OJr0jeK3GB&#10;lO8PUuBcYZuGIr2Pt424G0Zt6fl6nk5cejE8XYnVwrb0sno+oyVuOXbB8+yVuJg4rhvK4uWEuAor&#10;+7+xn0VOvmhpJXXIy9q+msOGTS1zpO0DRCl1xGWW8MpR+2t5Jl9IxiXiDy45r56FXgUGsNDZDDno&#10;d+0FUrAA6QX357WtJTbB+nGuPHCvbdASm4KTA3Omu8xpxKMLzNM61gvoGhCObahY0A/Q0FE+uLlv&#10;AbNC94DbwxjoskvkA3aNP6PfL2FOMk9XwvN5SeRDrfjccHNUuQADgA4Pf2pTcFzg2AxMAyZgvjlw&#10;SeDeGTOqu6PmBY9G441PyaRh0E2dvP71r69e85rXpNWNRJmSuCyYNylArYvcf//96VgniXiDSs4r&#10;XfzBBx/MZ51zdYlZtNbG2VgA4nqt4uMYRoITt0Rd/CY4qbxWLVG+xj3Mh1jSs+H5s+idX8PTlfB4&#10;5V5qDsjrDS4H9qxqX8wHVpPsNtyWWioRl3gsB4V8+9vfrr7whS+krRS+9rWvJT+JBtewTJcEfvB2&#10;5LhwzqNNIt7gkvNKF9WeD+pZqFv7yeecQVzZWCPBH1wbeP1hEwv+OhwJ/iBL9FMWJ0uvxCVfDyuJ&#10;S1xd31dr5Asg8fV1zoE/4YoLcSmP4NfjbVASVqABRg+FejZSV9nCC3dmWkSNi6lA441uu5FEsxtc&#10;4AzEpeG+/MyZ3RnCTQLvBpacV89CEj18XmVS6khwJY+E8uH1CpEIlIPFvSwsZFeXvl84cR3oB8L5&#10;9b0MjOUViYk/I8AUccDK5v7HBWqQYe/r8y/wrrKRQFzAVzdqYOxcbF/0lHoegsT/xD2CNBHXMZJE&#10;nMEl5zVE1J0h+cY3vlF96EMfSm6S8ArnmzifHLGLuPkmMFCZONiA2MTjBRoWlGnNfMTG9UHSXh4+&#10;FjDYvC4fR1sc3ja07LleCQiGfVx3fXTBYG7GExCX3gB0On+AGos2BJ9vsRkdNHyo1bBXqR0hHvdR&#10;d402sEIjefAxg/Gz1LIM1HkgcHNgNEL5HWeddVbyb7JzI87gkvNKwmAbXVQdz0WUIQUEKHxKAKUD&#10;bGDMCfxwA+KU6eYEvGw0HHBPDtTFHWvoWhy5NmUYi+tDYrok+dNgT4LyGrpfrgXKMFaPJB/+IISz&#10;7BOzK5gqX/397/lJ9y5lGVmKn4mSd911V44xVCLO4JLzGki0kEidlB8wXNp24d5uu+2ya7h89KMf&#10;za7BxJdVLaXt+ltvvXV2DZcrrrgiuwaTb37zm9k1XK699tq0G9IPfvCD6vOf/3z27UjTmrQIvQJN&#10;wkqdc0oy9QaTnNdAwrZArHbD2v807PjyNm3ayAOKy4EbLkzSbBKGXjYJc+RcNHeuTt74xjdm13Bp&#10;u345jcXl3HPPza7h8re//S27muWoo47KrtFJ0ydapC3v3/72t9k1/pKpN5jkvOaK8E28SXxOUyks&#10;1d4kZe3fRtw3velN2TVc5gRxP/CBD6Sxq3zkAVdfffWw7qd+ZYK4c1mYKkIt/rSnPa3acssts29H&#10;WAmwSfoh7iWXXJJdw2Vu1biDygRx54A89thj2dUs9Gh89atfTTYfx89+9rPp2CS9ENcHxjfJ3CAu&#10;+nCd4H788cfzWW+y2mqrZddwadq+CZkgbpZyct2ckl6Iu88++2RXszxZa9x11lknu4YLNv2znvWs&#10;tGhzOYdsgrhZyjlKYy00wiBlSdT/FuJ+/etfT/Yu+Na3vsXDTrsg0ZsAmGrVJm1jBdTl6TJB3Lks&#10;5au1jrh1i7iV0kbcti6n8apxeVTY+2uvvXYXnDOeZI011ki2LcBUYH7YE088kVMOl7p5hRPEnYek&#10;7eGNJL7gRSn/+te/qp/+9KdpbtUNN9yQfTsyp00F5gf2KxPEnQuy1FJLVbvuumsj9tprr7TyCmBe&#10;P7sbsno2HxSEHXfcMcXlS2GTtH0ckfzud7/LrtnS9sFlPIhbt3btSHLGGWdk12y5/fbbs2v8JVNv&#10;MMl5/c/JxRdfnF2jlz/84Q/ZNVsuuOCC7BouEPcvf/lLdc899zTiz3/+c4ozUjxAnJe//OU5996F&#10;T7E333xzIusdd9yR3BM17pNEuHVswlVWWaULGpQsEf/iF7841cq4ObbVzBPSv3SYN6DkvCZknIQa&#10;tA4M2mesQR1YBou1uf70pz+lwSpNYN0Cas3bbrutb/C2aBoEM96SqTeY5LwmZELmmGTqDSY5rwmZ&#10;kDkmmXqDSc5rQiZkjkmm3mCS85qQCZljkqk3mOS8JmRC5phk6g0mOa8JmZA5Jpl6EzIhEzIhEzIh&#10;EzIhEzIhEzIhEzIh/73yosB+gfMD0/EIeSQwOfDjwFaBsoWs84mW84TMNXHyQVw/vyAAgSGyywRh&#10;J2SuyiqBkoTleRNxP9NxTsiEzB1pI+7zAk5ciI6UaSZkQiZkQiZkQiZkQiZkQibkf1XyAJwJ+R8X&#10;qPBkosNcKylKYpGMkYSlk+qWB2pSMv4sdFcK/ptuumk+61/YJJmFPcZTDj/88LTOw9ySQw45JLvm&#10;fZmrfzFmno5WRlM73Hvvvdk1b8q73vWu6rzzzstn/csstjT9H5FxJ+6S7NCShVVURDiOH/nIR7pu&#10;CbVwEynd/33ve192VWlNLM/3DW94Q9ctwd22/Ps555yTXSPLK1/5yuwaKptttll21YvKw7KlZ599&#10;dnLjJ/+F2ZKpRlivoV/x1RVZrl/X4HjppZcmNyJ/F5Yr/eAHP5jPOnG0wR7LuErq0s4pGfcrH330&#10;0dk19EZxSwm4FeZu5vM3ie954EvsKy2Cm4U75FbYzJkz09GliRyen4TVEOuEuHvssUc+G562Lq/1&#10;1lsvu4bKCiuskF1D09XlIfnSl740YlxWopGUcXX+uc99Lrm1ltqMGTOGxZW0bS8wnjL8zsZBjjzy&#10;yOyaLeVOgxKUJPn973+flsj0xYvZWl4yadKk7OospFEKNqPEr8Gymb4qI2mvuuqqfDZUDjjggOwa&#10;WfQnQVgn7JZbbslnHfE1gKdMmZJd9etw+UJzXvZSlywG4iuuT506Nbuq6sADD8yuevE/zfzzz95+&#10;nwqjXPzD/9j+ZmBBkrkh405clC7F9+uGuHIjTfH6dbOQndwI7rodZjxNk9vF/X/1q18NieNhg7jZ&#10;8EVuBLdqPY83iPvHP/5x1400xXP3nJY5ctW6m/PlNQl/+9vf3nUr/i9/+cvk9ta85+XuusXjyrg6&#10;p6bxMEh76KGHJrf7I+U54ntBeL7u/slPfjIsrZ+7mw2bSynj6vypT33qkLCTTz65Ov744/NZ8zUk&#10;7373u7OrE84evHIrPotAl2n93N2veMUrsmvOyvA7G2PRDpMjiTcGWEROQg0jYXvNBx54ILnZ1E3y&#10;85//PLuGCzWf5IQTTsiuqnrBC16QXcMXZaaxh7TtaybxB46wTKmkLDvreyFu90PwJvFlSU899dTs&#10;ai47y6Ped999ya2KYCT55Cc/mV1V9dKXvjS7hpadhalVdjdV5paZgIw7cZv+qbivu+66rlthtLg9&#10;3umnn55dQ7de9U03ynwluLVEPzalwlhu3m3Mj3/849nVSfOJT3yi65aUbi2z6f7777//kHNfi9a3&#10;mvJtA9quoX1wcSvsmmuuGRJPZUUOPvjg7GrPV/YrboWxNrDcrNLuO+74G8a37PJ857SM+5VdORzV&#10;PYabJdzllkJwe1dO2brWQsi4gdzTp0/vuldcccWuW7UnbvU+XHjhhUN6ImjkYU8jf/3rX7sfRkgD&#10;5GYTD7lVdhf8vewrrbRSdnXC9MfDDeTW5oS4Ryo7f2Qv++TJk7u9L8RTlxxuIPeiiy7adeuPg9uv&#10;obJjmnlDkzB1oeFWoxi3VwBzUjp3No7CzUna3Grl8+/2LUx9yyJ2pJT0mq9k8cUX75oUjzzyyJAa&#10;0FvMX/nKV7pf3nrJd7755suuqnr9618/pPZ20+QpT3lKdvWWr7sh9i9+8YvkxlTyLihfi7fffHFr&#10;Z03sfC87trOkJLHE3XNaxvfKnwsC0O31u99Wd91wQ/XoH/5QPXzrrdW9QaBHbrs1cFv1j3ggj2PL&#10;3X579WD4P3rzzXQ2Vg9Fw+zf2Kd33ln9K4733XRT9Xi4H4z8/hZhuP8V6W6L9PeH+97I9w/h//fI&#10;B+D+a+RPGA+dGpUPEHSk85rH/etf/zqtrs0XPLqusIfppvvZz36WGobEuTXy5XPvnZEPa8TiT/cV&#10;uDPy4rr3RXl/E9e4I8pzb6T5Q+Tzx8j3wXDfHcffx3X+Gtf4Q1zjdxFGnDujPLdEvn+J1/Zdkcft&#10;4abclPlf4X6CNwDXidr/vsj3X3H92+Paf4o8yPeuuPZfIt9/R/q/xjXujHzxvyfujbweCH/KdnOk&#10;+XOk5Rp/D390/liUl7cKNTX3Rdo/xzVIf0vkiy6499/YNf4efnfEOXHIFz3QJ6zG3ZyWvolL65t/&#10;mmpI/evq/onXxvEvAbaJZ/fuZxZ4RoBt5J+f8TxzlyD+swpsGFggsFALZgQoz3hg8QDXYEdy92eH&#10;ce1UTriHNUFxuR+2+t8qgG64xgqBFQO6J7Bo9gNPCUwPKA+Au7z3jQLrBp5tfmCJgMrr/mClANdY&#10;JaBrLBbwOMjee++d7GSH/MZD+iYuQquYwSCvfvWr03nZpaJPuQ9wU8suSx9OIu4agbUC6wUgHQp8&#10;ceBFLdg28JIAD/GF+ShsEyDfp44AV/JYYo2w9VaNI4BIPFAA0VbL4IGLFGBmYBED6TgqH8p7YNiN&#10;e8Vx78j/6XFcP4CuVg8o37UDG2RsGPHk71g9/FUmrrNtmDXo7EXh7/ex1vzzd+M72fkD6hob2TXW&#10;jHw8fZuw3/B4yKiI26vwD31OAOVXyyxTVQsuWEUrofpUnH8ulPXZUMANU6dW3w93E66Ph/jjWbOq&#10;PSMN2CNwVCjxyDgeH2FSbBN4qK5kiKOH6eDBrhZxIY8/8BKKU8KJ65gVeNF8kxJZtov79XLV5QO2&#10;jTAIVmKpgPKlJlReG0e+fs06tBHX403NfsCJu2nDNYjXJh/72Meya2ylb+LSkGHrpLLAnDPwxf1R&#10;NIrixqsll6wejZt/LFrBV8c55AXfDWBStOF7M2YkwkLc3QOQFhwz/3ypJpJym0CZhCbieq035sTN&#10;RISQXq66fKhx50XibhaViMcD5Em8NvEG31ve8pbsGlz6Jm4/wkNDUZsHPhH4UOD9gYrxCAtMiyp5&#10;evX1OK8jq6ORuPEg6swLsH8oet8IPyBqZT0I0AtxMQE8jYOHBYjPa1NpmoiLjYo5gx2KrSgiAMyl&#10;OjhxuQdMBvC0ONfrep2A8hmUuGtHZcKftc1UGC1x3VRgg8Kxkp6JSwE18GORRRZJrfRPf/rT6RzR&#10;/lnezaQad8vA50M5n47jNYEngkw02B4JRX0ljnVkdXx34YUbiasHXIIHTfy9iofUC3FLG87haXoh&#10;Lg0fxcHeFRHawB+vvA+AXau83MYdlLhrBimVbxNx60yFOuJ+/vOfT+OK+XLH4B//+jjXiOtHRhPp&#10;BjWUDzfdS4rD64wWMsr6ehD3y3H8UuCuUMLtcQQ3B27J+KXhJ4EfZvx45swucTkenHFoPAD+FHV4&#10;6aROo26X4iHRasf29hayHsLyGSsVaRz+4MaSuPSwCC+J66M3QCNNxKVhq7xoN/AmA8+rqQ1LtBF3&#10;pfDXvaMX+TtxN440y8ZRUJ7E61XmCnElbB1KYf/973+ncxXcb0BuagUUvkuARlZZk34nUOXaF/zJ&#10;8LvATRm3LL54l7gOaqMmG9drLcpTB+y58gEDXu918YHHG0viKg427n5BxPJegROXbi3d346hw7pr&#10;O9qI6/GabFx6FXRt7lt5Eg+hwhpJ5ipxEb5jYzZoZBADmBHdsMSJe92UycOIC6pp06pHo3Z8JNx3&#10;B/6Y0UZc3DofibjlQ3KUxOVBiIB18YHHH5S4smmdFCVxda9gvIir+wajJW7bJtySuU7cXmUIccNU&#10;qCPuX0OZqmWxeVX73hmoIy5H2bjHxgPul7jzko0rf0dJ3KOj/NwrXYBu444lcXuxcUci7tve9rZ0&#10;bJO5StyXvexl6WuICizhnO4OjkcccUTyo+U7EnH/Fkobibi/jsagiOuNsycDcTE7FGcQ4oKmGvfF&#10;U6fWXtvRRtw1wl/5NhGXN4Pi1BEX2XfffbOrXi6//PLsGlzmWI17fYOpADFvDNAg+0Xg5xl8Kn4s&#10;FPpEEL5afvlE2HmNuHQRbRRmDrUR6eVPtxddSzxgJ/doTIUm4qJb7h3wMcPLVYfREHdKgK45sFM8&#10;B8VpIu5Ioi+qYyF9E5dhf2yIrAKXxxe+8IXpiKjGfWnghrBlr42HXBL3N6G0X4X/TSDOhXtDWY/O&#10;N6n6TzxEvrrtFn7Uui8L6EHSHcbnUCeDMCeIu0nE0/WcuHzyVV4OSOlldHic/YMkJXFLUwG30g7e&#10;HdZMXOKSZsd4DoqjDzT9Eved73xndg0ufRGXQjIfSaIbVOE5MgNA53S67xxgPMKlobRL4ljibQ3g&#10;QwVf2MBHA3y8AJ+MmvukOIKTQ4GQWVAXkrrg6h7StMCCNcB/uYwVizQOJwMPUA9TaduwTIBuLEFp&#10;Szwv8lW33nMNdC8qL2q9OuJCJsgvuP+Wke8W+ej3tEKcK9+yO0xlfZbFodsMndG1SLxeZa6aCkzv&#10;oLB/+ctf0rkK7jfA9GZEX86AapASTrw6YBpQYz8RdhyfjKvllqtOj/PXFDgjFKuamNpJg3AAZesF&#10;esi9doc5/FMwBK2L47U68DD3dzS9IZo++VJjyr80IThXWNM9ea/CpOxXotQPsuWWW1abb755tcUW&#10;W1TPf/7zk18pc71XgcbXlVde2f3wwOBrpLwZfTkDdaQEI5EY4tIJnwbpMHtihRWqA+P8kMDRgTMy&#10;zjTiAgb3UEsxPNDL1QZIwoPXK7AOhJUoCVkSV/nywUN2L7U16ZTea0mHPpgwVNHjY47IxoWI1IDE&#10;G9KgaiDuhmGWNd1TSVwPUz51xC3Flx+QPGm6w0RchiNqRFcJyCniNsUB1LKvDBCPUWaPT5mShkwe&#10;msNLQGRq4bPDXkS5Uvoq4SeC0YiSP2TQg9007Dn5l2gaZONw4i4ZUL7l935PI7KVYEQZ5g5o6lUA&#10;ilOOQPPrzSZuaeM2d4fJX3Yt6IW4CHP7XOYqcZlFyvQaL7jfwDbbbJOOCJ8GpdijQ6EQ08mJ24nr&#10;cRzUrDIJ9gtUCy+cTIdqmaWrfeL85YHDAocbqIWJf1Y8FMompTPgRQ/DiUutqAdOo8trGIfStqEk&#10;rvJ14pK/pxGpSswJ4rZ1h8l/NMRlMReXJ02Ny01hiwEUzawFZjJsHeAVzpFv84QpvIRmS4i4ZwZo&#10;fNHgY2YENm+11FLJlLhr+vTqnpkzq/vjnDB6IjA1aEx0Xs+dDwJ1rz8nLt1TeqWX0IMEpCEPautN&#10;gpTqGvNRXMBf/e7veUEYgXM3FTQI3U0FwkTa7ePaMifaTAXlCTiHgMDfIk7cQUwFRBNQJXOVuCMV&#10;2KeQE0cKkTKB1xRN3VkOppy8JkiRiBtH1dgQs1pggfTBgo8X6kq7OcwD/hSqyWkJqxzUgHoADieu&#10;d7a3AQIp/UZW09ENWBe/DV4WJ7Vfw0GYdOhfziBe9z4K4ipP4ER0fyfufAFPLzQR9+67hy4q6OtC&#10;IHO9xtWcey84x3322afr1lEKkTKBE7fpA4Jj48CJGXSDibiQ8s9BUsY4gHsy/h5mBF1JhO8VROdh&#10;aFQTSq97GKMhrj98Jy7E0/X8T0NN19Qd5mUhjdK7v4NpUIx+A3tOm9b1Hw1xnxVlV5nw13Ptl7jM&#10;PmaBEWY9+JBXyVzpDvMCIl7whx56qOtGtIAa51KUlAmcuL3UuBBXZHXsG/hNXEs1rT4Z03jbLI6q&#10;cZu6dRxjWePSfy3/XscqKH6v0FdJcGiYSPIfDXExc5SG8upZ9kNcFs1++OGHk3tOSF/EpXAcGdq4&#10;7bbbprUKJNdee2311re+NZ91hLhSlBQD6GUQsG01GbAOhGEqHBfKPTbIcUw8jFfE+RGB/QP/XHbZ&#10;6oFZS1Z/W2yx1FWWbN6VVupek24xylH3ABy92rgCjRW3cSGJ0jtxeciaAYGt7595PS8vC3kqX64B&#10;GTl6HOzog6ZOSRMrj19iia4/8ciba5Rf1PQsAOeUDWwZNTYNUoAphb5AaeMq/pKRv+KAuSHjelVu&#10;SorSQwXMSlBtAXm9Bh4JEJFuro69OynZuXwG5rhrgI8VfO5NJI4HQsONcvgDrIMTt61XwQHhdH9N&#10;xPU5Z/7ZFHheDs8XEpIn+ZOX4iwdqMsLstf5A/d34nmcclij4q8dZfc0jrkhfV+VMbisGVsWmHOW&#10;B3J/3LpxFK+Hu1/UEnsHOfYJZUBcdeX0AnoLzon0dHO9LogJ+fkjOOhiq1ZfLc0opq+XcgC+vZc1&#10;l4C/ytfWj+sYQrC4H91jSVzGCFD2naLcig88L4fnS62pfH2ypBOXXgH584eTP5A/cH/pBCxu6Uvi&#10;qsfhSU/cfqTuJscC2F5yq7sNsjDegO4jFO7xq/XXr6pVV2W1uW4DxB+oQG0l1IUDz7cJlEHxycvD&#10;nDxuKnicXsA96hUOPMz9vezur9c+8LR0qcm/LLv8x8NU8PXQepGer0oBWZlE7lJ8mVCJ39xYwh+E&#10;E8EfksCn0IrF3DAbZsxILXb/fOrwdGWYwuvKU4I+VeXTRlyBWs3j9AJqRl2jLJf79wJPi27kX5Zd&#10;/iXZx0LWXXfd7OpN+iIuwgxfhCU1GcKI/+677578WE/KxW+Oh1mHXuJAPo/Hd3qBr1SCFOtA+a8M&#10;0vL17ajAW+OVd1W8ssElU6dWhwdpjojX8THhlh2N+bJf+O0bYYBw8IpIy/iH503qjOBKtmcAO5RG&#10;DWYBeEacb57Q+Vomf+CE9bL7/UGeOj3QWFKcNuLy5ukHfg3eFvJH7yr3MnE/nsavNxbStBdGk4zq&#10;ql5g7dnA8qHlzfi5K9nhcdzWcrTVWnXxS1BbkgcP4v6VVkqfi1mY5A9xfE/4XRXXvXrBBbrdbHwy&#10;vni+SdXF4f+mcL833MR5X5BQcfgUrc/V2NX+KfkFcU7/MWG7x3W8vA4vo98fNZqHCW4itRG3Xywe&#10;ZVU+o22crb322tU666wzZJelfmTciUsnMoVlMHkpupEPf/jDQ86BK9nRS5ySuNiEQl38JtAAe3yN&#10;NaqKdW5nzqxui4fxhvBjXPA7AtTIgO62yyKMMcRvjmt8OGrnDwUBP7bggqnmplsOJNIGmG2Mja2H&#10;/MI4xy+tiVA0yBzcl8wQvz/KKn+Hx6Gh6ffmYf3C8ymJKz2vMwJxJYwabFshvknmSI3r4rvXSLQD&#10;jt+cK6dflMSti9MLePhvWXjhVMu+K/DVADMs0iyLVVZJ3WqplgyoZgUQGeD2cb4OPi6IkJtkP7B1&#10;PHQnax1KG9cHvTiaPlcDT98vPB8nbtMHiCWK8rrQ1vEFrXuVcSduWWDWjkXk50PZPG6dAnrFWBL3&#10;nfEqe28QA/Ky/BPLQKXF+IK428c58+P4jOrEdTQRl54NyAtK4vrgljpClsSlhquL92QgLrIcH4H6&#10;lDle47aJ3xwPQ90/3g0EmaSQujhg1fBXVwxfkejbpEHUC4irFWu4FmtxMQSSoZDUrkxl4aMGn1DT&#10;V7ell07Lol4c55dEeselUTNjSjAPjPluMhXAiWEvnxBmAUf+APoayOdq5pAxAZKvXJp8uKPZvm3E&#10;xbyh3K4nQD8uo92Iy9pfnh5ioauSYE3wfJuIW/YkOEph+wOtdN6rzHXi+mdgvzl1ZJfwB9IU56nh&#10;rziQkNZ8P3DiQh7VngxCh3w0sugdoNHGeAdmWlwY5zTMSshkAE2D4LcL6NoQV3GweVUTM25W99dG&#10;XN42uneHf4DAtPD0Hs/9m+Dxm4jb9ico5bnPfW529S7zRI2rm/GbQ9EC3T0aY4qiBPnVQXHmDzAA&#10;HNAdRk1ZB8IUTw8f4r46bNxz4yGcE+5XxhHyAj4VfybA0qesLHlTkKHErQstlOxfxkgAatYdM/jc&#10;LLCyuojLOAvFYQwxg38A3WV8CZNOXFd0j8lfxAF0Q0kP3EsTcRUHuL8DnfIcAGulSVecKw7db73k&#10;VYpvZ9WrzBHieoFliHNh+WvDOZ0DfwDuPxp4Xnp4JepqKh72+TNmdGtPyKtaEvMBvzcGGDpJd5kW&#10;JxGYeUEfr2rQJnsX08OJK3/GUHT9gyxeNr+/XrrDMJl0ryVxe8ES1gXmbzryrYvfhrGQcSduuXiz&#10;i25EO8zoHPgDcP/RwPOSwku4CSLgd240xiAnODsg4tJ3K0KfHGBG8TDiRiOOsRLUupgJ2qehHCjU&#10;RlzZvoR52fz+5gRx/RpjQVyWE2VK12gXb57jpoI2e9OOhog2Vfab8wfg/qOB5yWFl2gi7v+FDc7H&#10;BHoV+MBQR9xTAnSRDSPuAgukMcBK4zZuL8R1MN3Gy+j3N68Qd7Q27mjE94frRXq+6mKLLZaW0ffC&#10;lgV3fx0FKQC4/2igfHjwUniJJuK+a9as1B0GeS+Jo0jI+F59KWNeWxpZFkRljAONtjQ5M0iPDYtN&#10;DNHV7wu81u2VuF42vz9I4mFCE3GZpevpe0G/xCW+p3eMhcCvfmRsrtogfnNSDkcpYzSAfK7oJjTV&#10;ZvuG7QpJIR61J3PTAN1i+AuMSWD6D/6YBoz3ZVUe1jFL6zvEkQagCMtnX5GYRpgISj8un4Pp313O&#10;/OkO83L1CxpLrhcPkx+f0N3f0VSreyPMhzWu01LekeSKK64YMd5C0fDtR/ombluB5addCT2uk6pO&#10;Yb2CRpfn1YQm4h4cdqpqWXoGugTLfoC+WpEQyJ+atooaO31pi0YerX/SYed6/JK4KhOtdvm/eMrQ&#10;vSn6RS/ELf0dTbV6SVyVfa0Wc6QXGelr2rgTF2naT1ejxbR9J25N+pMCgMbQtoE9vZgt+7RQ8Fqm&#10;5JK4dCnVwfNSOcFu8cpnbQZATSoiQT75Q+gdMujykj9rOLwqwKTNEwK/mDmz+slC06sb4zVHWbXW&#10;F2RWvmC7KD/YMR4+44GZks+Ue+lmuQjzrj/OFeag9qOPF/AVTvf3lCK9E9Hv3cFYB8Hjl8TVMgGb&#10;tPzRepFVGQ/dInOEuKWwny2b9vm28Qg35STrBzxc2YnrR/5SbElcV7ojfXHLcCXvkmdNAPpunbjy&#10;50uYE0/+ANMAYEJUK6/cqX2nT081vCZ+Ql6lZYNBpT04/jRNn3297P4BwvHs8JdOIL7828wvv/cm&#10;eHwnLqTW9baMsnsaB0KNyl7LDr6gPfWpT03hu+22Wzo2yVwhLqIRYcgZZ5yRjtwUBFIt0StIs16Q&#10;lZ1eNp1/vmrDIAeEBd4oAf4xQ8CPMI0PcCXvH40uCHRQ1CD7BHaIawAIRi+BegqcuBrpBSA44CND&#10;td666fNwtdpqKW867PlAQnfX9hGXfHeMI1tXgVcEwbF1VS7XDTanwDKnrg9AXGbjJp0E+DMrPb0K&#10;np4/keD33oQm4uJmPDHYJojlaRy9yPbbb59d9TLHifuZz3wmHb/1rW+lI4NsvvrVryY3N+VKGS14&#10;GE5Wh2qEJjBXy5WMnUm6subDvNBnW4YsOnEdqj3BmgHeDBCIaUGh/dQbcWqca7QYYXXl4gNEkx3O&#10;/fr99wJPr3uiJnb/Jng+Tlyf1k+ZPI2jF+FtfNVVV+Wz4TLuxL3gggvSao1lgX0guQS3K2W08LUJ&#10;StSRwlFHXNV4Ii9HPq9q7TIGy9SRFqj3gCOva67B3sQVc6YY5xuNN7688XaQrV2WCZRTx72M/43E&#10;HUnmmqlQJ9yUFOjK6QV0NekBUHvVxaHGUhzASCqZFA5Ps0e8rveNVx/YPaDRWjSeIKBQRzZMgDoy&#10;A03S5GF/jD5fWtFPCQShfXaEw8vlRNgi0mt0W/lmEPgDenqh1EldHODXc38nrneHAZkt5Wi0sZBx&#10;Jy5zzpoKLH+W4tH5SApswmiIWxenxC5Rm6rW9MYZ5K0jawknq0Pk5PhxPlwwxpcJmtGAo/9Wtm1T&#10;eaU7wPR4XW9uE9fzEsovdWMhc6TGXRN7LmSXXXbpFpwjLUnCfvWrX3X9GPwMnhM3u1mQgyPTXEaC&#10;bETgxKVWfXrkI7hCPf0W8fC53ubRuKMW5CHQcGLkmK8EyYowAHuVHR0Bu1EyDqEOig/2jmukBUki&#10;Pvlp1Ul6HWjs0Yjj69pvwny4eamlqgfWXnvIfTlhRAKwduRHeQBmkiYseloIrXtdOeJ7XooPuGfu&#10;HXgcv9568WeWPiG+/J247G/MWwWUk1fHQsaduF5QltNX4VkMRPLiF784HfFHSbyufeOMplqkCU5c&#10;eg28BqyLDxjvquupjIAhfHXxWYpUExx93GwJlZ0jPRNqqKkrDNCnSzi1LzYu3WVpIep11hnyJtE9&#10;AS8jr2PFcVOnyeTotTusyX+zKJvK7muHOXFH+gCx4oorDusOc3jX2Iknnlgdcsgh1YEHHlgdeuih&#10;yW966KgfGRVxWeOf4x133DGk8BL9e/BHSfyL+TYve5IHABl5uL2A+LJX+bfTPUOXEEd/gIpP3jvH&#10;w6A76sWFPaZehRL4q8uLWRKM5No2iKzdewQIDhmJf8zCCyfy0r2mEV8irvKF0FXUtNXqq7N4wJCy&#10;8Frmj+jjA8BacV+yJ9GdyMaAevzoqSBv1xGNpxLlwBjOGc5Y+m8RJo1s6nLRO5XjGXGfnsYxFqLZ&#10;4r1K31e98847s2uofOITn0hHZnlKuCkRVw91NKDjXURAiXqQpT3nafy12gt45YqcPm4WOHG7caIc&#10;EFjE8fhOXMIg+XKB9JBZhJo/dhBZvRIs3+REgHS6xyZ4bwU1pqfvF9isKi+fseuuR5nq0oKxkKWX&#10;Xrr6wVprVd+K/H4UuC5wQUvefV+Vgr7oRS8aUmiOz372s5N7ctRwPj2dm4ZgdEtJ0f2CWkuK7ZW4&#10;EMbDRgK1OmSElL4cPdDaXwLn24Xt7K9u3R9HJ64j6Yt5bSyqEq9Nam+Wx6cXQ/oETlzuUW8b3PJz&#10;4j6n5atWL/A9IOYWcZlgeduWW1b3Rn4MIf1X4JOB6667Lpmk3//+93PMjozNVRuEm9KN+wOUwks4&#10;2fyT73pBBj00HqDn1QTi6dp6tQJehfKn79bTqPYkPtcTaBAK/sBosCitiCXoGg7SQDhqX8yEigH3&#10;yy5bVU972tB8rQY8Oki+f9SoYNM4548B/JMvf2ZPX3ftEv3Gd5SmxlgIxL05iMtWuPcF/hZ4X2DX&#10;XXfNMYZK31cdqcBbb711N4yjblZKBk5Wh8cpiat8eiWuk4cHK3+f4l0SV/BavYTfP59mlaYubglv&#10;WHJtzIY0znelFYfk63+0Q2xsBdPeld6JW3ZP1V27hMdvWkGoCWXt26+wH3QpNOBuDOLeHPmxe/5d&#10;gbe05N3/VUO0AR+T4lRwjtplxf3UZSMlAykfMAqMZeGBx3F/oHyosfSRYP1QOET07h/BFU3tJtA9&#10;JEzJfiWYlOjxHNyTwJcxXY+GTF18B3FYn0vdSfQwkAdvgbtWWqm6I1re94QJAXF1j5sHNMGSmch1&#10;xKVXwd8Kfu8O6ZDuM7+PurIC9KO0kFX+9DZ4+n7Ft82VQNybnvvc6neRH8RlawRWF5Kw2vm9996b&#10;z0ZB3L/97W+psGRElwZu9mjVao077bRTd/d0wpyMghO330YUr3KlpRXsD6YJUvBYw23RuvB+UK24&#10;YpqgySB1iOw6qkNJXL/fJrge68pQop9PvqtHY5PurjYQZ4kllkjb5rJfCL1SEoh73eabV9+L/NgW&#10;gQ3J2fKrSfoirgqJ+G6SkrPPPrvbSEMIw9hfLkDLmtqSI11HmjRIjUN4G0gjhUN0PTyISw3jDRcB&#10;P/lLwWMN2bNjcY1QXF7Dd42uH8ShhqSxxwcPjePlY0e5+YnuF+hDAdDoOY6y4YFfuw3UsJSDN1Fd&#10;OOhH2IlHdqs2wUEg7vVbbFFdH/lBXHbTPxece26OMVT6u2oW34j6Va96VTpqcLkLysY24xNr2Z0k&#10;0G8qG64OpPUVD524wB+eE9ftWleyv0rHy8ZdM9Krl6GpKw/IH/BHhpQQleWg0ny3xRZLi4ukWRmT&#10;OgPZOzoJ3Vm+DvWOCK4rgbL5fWwedrQafVQuKh+VDivH8wwY28HzIs+dwi5XHNL3IxCXGhdhdXsJ&#10;xP1hmAo/ifzYTf9XcWRRFpevf/3r2TUK4voNI9qzlfGWO++8c3J/6EMfSkdqCpGvJKzAoG0nah1e&#10;Zt01bioAf2hSJvAGjpd5vIjrNT42uco3Uh+0akDFpyZlfG8a67DIImnc78EBloxyXfFZWfk6IK66&#10;7zgqX0dJXLrTFObEZdaFiLvf5Pm7ee4cRNc9kL4f8T1+nbh8WftqmAqfi/yuDXw7wNy/JumbuP0I&#10;NyWTYAhZQwFOTMGXMRLwO2r6gl1i0HBCgeTD1zhejVK0g2GDdQ+pibgQ3dM3wfNqIm4vA4R4fe8f&#10;hIEYTOAUcdAX981ETsY5pC4zZhwvtVRajE+TM321HAaY6/oc3WzgXH6KX25C7d1vlEv+mAj8qbgH&#10;/oyeRtfC3Y9oWhdy5JFHZleHuF8LU+GLkR/E/U7gOMv7kUceqd785jfnswFq3HIBXxpt5YQ47CMp&#10;60W83uLYRlzGw9YR9+iFFuo+GOw2J678S/RL3LZa1uF5DUJcehcgLfeNPvTJmCNbY3HvqcYJ4qZG&#10;W5gODNxhoI9mYEi3ELfuGg7Khy7qdOLE9c/PbWMVlCfuXoS38Lve9a5qr732yj5Vdcwxx2RXh7if&#10;3Gyz6qrI77OBawLMCfzZz36WY1TVY489ll2jrHG1F8RJJ53ULbiO6nVAOKpbi0aYuo8wIRilxVcj&#10;BzYxYSXw1wOAeErLUf4lICXX40g5BO+24k+g0Wvev+tdPyU8Lz61qluuibiA1zfwxfu4D7q4+KjA&#10;USSEuPtFPOzZvQMQm3XHmLj5+yUWr/6x9NLVv5Zbrrp61qxUZu6R47MizUhQ1yKgZqUMwHXgy+RT&#10;43qY4lN7owvCiTdaef/7359dmbjPeU766PDpAMRNW942SN9XZdFm3Rjy2c9+Nh3pZZD/F77wheSH&#10;Ww9PDwz4Q+0FXmuhNA/zfJugcpWgpVwXv63rx7FFEFeEo1xKXxJX8FrdX90l9plv9huJ2hXzgJr2&#10;4SBsGmUWNuan4i0E+fjDcKzLp4SXxf9oDu898AVBHKV+kLXWWqtaY401hoFhriyxXydOXEaXXRM2&#10;7gcjP4jL4oP8eRFq3e9+97tDNsjpm7jf+973uoUtNxn2G0FwQzrsJLpjBDVICKMxUAdqKKWlpa20&#10;1JIejxpCQNHUAtQGqhn0OqvDlIA/EOKKgHXxSzwvbFSNqnIi0H0HSYE3EnH7fSjtbMRrPPwPnz49&#10;jTgDmESMqGPgT7XhhunzMMMjv2wD+oETVBMqS0jvgHJCQMA9S1foRHn2Q9zRSEnc94WpwEpCLI/1&#10;zgAfX5pkVFd93etel46nnHJKGgShzaeR+++/P7uqdOOu0DrwUGT7OnwZI0fZ0HOoBczGf5B9pNrF&#10;wYNT/CaUHf1OyqZr8JAVB8LoPrAz5d8E4vvXMsrIVzdsT9Z5YEkoFiapnv70ZLIQZ+PIt64s+PVr&#10;4zYR10G80YrXoBD3/WEqXBr5aasDFhh8TvhJ2HZX0tdVmdnAng+6MYHBwLqB9ddfv9sdRs0npTeB&#10;BhaNrRK9End2mni1RF5qpVNj62H0Qlzi+PyqOpTEpUZVmPs7+AqmOImIkQYwlFH+baAmpheANLQP&#10;KCdvk0MCafV0JmiuvXZ6+zBjAqI33a92vyyHUfroMCcub6+6fBzEG6185CMfya4OcT8QpsIVkd9V&#10;cb+QFzOJj1p86mWjc5fRX7UH4aZ4WCgEZTZBrypHXTzAq0ykZfghilYaNR4AcV254wFq07pr0GMg&#10;f0f5inV4PK/JdS9g3Ux6/sDUsLxVGBqJXVotv3xVLbNMVW3w7MbrA+ml6doO/9O5fT5WpoILPVJX&#10;bLpp2qMZc+GiAH/EJun7qr6jjo433HBDd4sgVnTUhn2E6cZdIYOg7Md1gjZBCh5rzAni8oeUP8Qt&#10;30CAOKmvNxpt0UpK+fGHdtKXemq6tmNOE/fKsHHPivwgLusX8yUR+f3vf5+Ws73wwgvTOdLXVcvV&#10;SNjvgW/J00JhM2fOTH4/+MEPuktGclO6cVdIv+AVycotDG/kOz1Ldwr4lSBut3EX5zxA1cpll5ZD&#10;cRaLNHXhYNEI68YzrMI1IwysAvAL+ETG8oE35bV9NMpYLO+F8cf0P4ETl65AiAV4pZMHjT7yZczD&#10;E3w2DhPipDCb2D7grCD28yP91pHnC6dMTg3IVNYoN+mxZ0vwdpuTxH39xhunleFPD7CoCtdqkr6v&#10;qsKedtpp6VyDbVjMubwZjmNBXPoQvYbpBTJRgNc2bcRVnHKgtENxSjTZx5BXccp8Pb1AWVmCVPY7&#10;vQ8Kc+LyGi3TQV7yxe5lRfVqicWrV8Y5r98zIi02o8wsbwN4mRz+AWIk4rIXL4szA9o5zJLpRyDu&#10;RWEqsAEi5YW8PPcm6Zu4iGpeCs1K5JqHphvRUju4ee35TY8G1Lhaw6pXSNmgV+J2JhNOGrY7uENx&#10;HDxI1o9l21C+MDEzQtdeLc4JJ16Zr9+jQFl3mtLZVgobvlfiCuSbRplh74bdS18w/aGMdaDBq35h&#10;73XxMjkgru6Dr4RN91En+DPudquttkqTC0YSiPuGMBX4zAtxXx1gZCCigeds4yAZFXG1Thiy4447&#10;piP/MNm52gmbwtcpd26ijbhjBX+9qxasg5fLQU+CCMrrX/69Elc1FrUXG66kFSWjFmakmT4xQwoR&#10;19M3fYAoa1lHnbC3r8TdTcK+Ia8JU4FFB/nczcLbTXkjfROXr2LMi/dM77nnnuqyyy4bdiO4eXDU&#10;ImMBV/BoMa8Tl/t04pKX7r8kbp1OyPfcsJExDTATUpdZkJcj6/ey6DSfUnkNi7iejxPXu8P6Ja4L&#10;X8+Y8AhPgNbjcIG4Z2yySfrMrXEa/HF8vQ7fZ2Tkqw4gdNVgpzEUbhC8KGoM9X86eu0L9Qczp4nr&#10;4DXr8TzMbWQnLtD9Mu5DcWicyX/TMFOUD70u2LAaiMPy/wzOScui0mXGR4sVVkg1ufKn8ar0Ttwm&#10;Gxd9qrzEG0n4HFzKrFmzsqsjK6+8cnV6EJeBNZg1rP5O3ptvvnn1wAMP5FizpW/i6qbKAn/qU58a&#10;5s94TjUGRguIz27k/iAFHpoU24YnA3G9vCVxhZK48nfi8mVN3YVAYx5YJ40ZxWmsQ5CX2ozlovig&#10;4+ZIr8SVP/FGI6Sjm0ubmEPc4zbaKNnflJchnW15j+qqGqNw0UUXVVtssUVyM5CCdXExJZ7G9/QQ&#10;KWA8wSusDrzmBM6l9F6JS5cYD6gJbV1mfu0SdfFwQySPJ38H5df9adws8Ujr8Rj9BclpGKtPmIE/&#10;dCUShl+1xhqdsb6rrZYagP+fvbMAt6Q233hZZwVY2EUWXVwWKyywi7u7syzu7rTF3d2hOLS4Q7Ei&#10;BYq1aKFFC+0fKdbizvy/X06+e3Nyv8yRe849dy/zPs/7TCaZSTIzmXcyyZfEtcLINcX2uJoezW7q&#10;xzZMsx5MRruzgKoDoODuJXVcvg4UXJQ3jPv666/PzjjjDL/XCcXdfvvt3f6zzz7rtkDDmNEx3G8m&#10;tUDGDI+pq+BWQeu8ZpL6sqatbbYWVQ1jos4oLKaitDw4O1+p/3IOzXYcExZcCqemxz1U/5hgMfnM&#10;LyKKWQ3HjBmT7bDDDu689957z21HjhyZbb3wwu7l0mqOxm2h5oILtI2OiJ9++uns3XffbduH//zn&#10;P8v2m0nUjwcK6S3SHqPwGJpv+EzDWJ1SDONVOqUNaJ3XTJIHTZvqiHUMZO4xmq+gNmehskxfupj4&#10;0XGTjR1bmtNMvpRWHEpNL67mhOwMtP7KCODtpFCrLQqFl7hfffVVFx6j6lQxdlDoNKMYRljg7QEk&#10;zFscG6eEPyJhYUg14ocG2BxvHQOp86IqbMOHHN7k8Eckxbw0rOPzyN+75otRGRpPfE/CPC7u7Xw5&#10;L+xIIS49vmzYURBXrIzqH1KvD8Mc18iPvSyzJQ4d6nqu4hcUVlLcevHZZ59lhx56aDbvvPNmO4pq&#10;Y1SvEw3mxV1VqhdddFG2zDLLdIjo5ptvbsv8QQcd5PzuvPPOtuPYxjcWsq8Mb9Js8mDx0wei58YF&#10;Nz5GGVo/hfFqHmG1BddKAz/r+DzSeaL5qqXgcnxYcDk+Lrj4KdW/moIL1ZSR+OX7XeqwGDEi21r2&#10;9Vx+9PQ+NqvgApq86HHbePRo16PHS8uPY17cnU81B/EFtop85vSBdUWrQh41HzHDYygkWmBC/zxq&#10;PHkFLEV+ztR9PaOLp5uuxFGj2l6csFUhrjZ0Bl999ZWb4oCCu4m8QKRHwWXQaF7cNaeayvCpp57a&#10;ISzcbyV5mHrTJ5SCa/nnUY+vp+DquXyNbsFYavAgNzz+uxlndHMroILUkVNpdAaM3kVx559//mxt&#10;+TnjC0VTH60fxM1iOZ9//rk/uh11pfrJJ5+4LUMvdODkKqus4oYeM1kIf5iAN5k1yhaRv9dauVy/&#10;ftlq/ftnqw8YkK0qf74oEKTuOgufOeGsErf6x5xNwvQ4boA248zg/SBu69x4DdywaUzPpfoyRvJI&#10;XheVT3t4/nQSpseFxG5BH37M8PxdppgiGy/XvaXUO6mHkhbn0yQVHheSpiynjmyD9MuO8X5QfzZh&#10;mA/SoGWBagIDUt2E1FB+5lDBheXcxeW5hPenszj44IOdmcDqUnDd8xXysuTFXXOqmtmNN97Y7Zd1&#10;w/mwn376ye3TgI3s18NwdcYVpHCED5gLU4Y3PSSfNj1G8wXDqfQx7bPOjT+FYZieC8OOgvBnsJrB&#10;kilyfVtLwVCbAnof9fywjhszTCdk6pi4wCo176qyKK9rNpMfcuxjuVZaJsL7A1ZaaSU3CWIeETcL&#10;e+65p9uuLIWXPJA+zXMaNy1X4bAdUHPBBVj8ACK+5557XD2FJjG9EGxyAd2PDCXhAXOxFgmLyTnL&#10;S9jqoppwVXmQemO54drEk1cQsNSiOYimIc0XnMn7EcYauOE5fAIptLH1E36Q8LCpaRlRxSVEbVne&#10;iTBlXHD1eCzINA22cdqTT1TabieFhampxsk5FCDOnbN3r9yCG94TJT9gYXrsaxjn6HUpOYYXm3AK&#10;LdZkrsWBzgr56+erhRgxJD68P7VgrCg39Vk1xAK6DsRo3zRH3rQ9OYW6Ci7zPIFpppnGNZMNkAeo&#10;c/i/+OKLbUblJKwPL7zJIblB4UO2GNq0Vku9qZAHov5hHZfuTfXnmPCczpB6muY9ntIzpKYNQ3+1&#10;x9UmIWWo6tUyPD/lHzLs/uWeMEQIpSXM2TnIs47bfjsLZv0Ei/gJrklb2+K32WYbFxajplQZ3EZl&#10;Osw0RMopsNjlhnOfEsbDi5t+QvJ260NOMWwOq5Zh/lAT9U8VXI4Jz+kMKbjaTMUIA+sYqGnD0H9d&#10;UVzsDVaNvhZdXXBRVpryqB5Q581mmrHUbDZqVNk5nYUq7mISLx1EKjTEzQBdBinAEJ1PNQfhxenN&#10;qIc8sDCunk4eHNcc10P1BxOGLx0Mz0+RFwkhmFWqJFZ4LcxmmdnNZ/Yc7k5C51PGiqxDOgnUnKo1&#10;WJLJy/bee2+3v+iii7r5FkCYgYKtJ/VTCn8jmgS/EL4pvE7YKGDqGKcDsNUFNI0pakr1kksu8a4S&#10;aApjtfRVV13VzUQO/v73v2fPPPOMcxco0CggmCqaoHGvSwILLrigdzGD0GjvyrJ33nnHu0qg7ZeJ&#10;z7RduBLCiaTDmSOPPfZY76oPajCUBzUiqhe61jFQ8z6g3eb1Qk0EAQbYilFSd1SkjFaqxWmnneZd&#10;/KfJj1qL0PSCG1q/0wyiqKaA5EFnQgfMdMJUUPwksu0MUgsQhvjb3/7mXfUhfOn69evnXaWlQjuD&#10;8J4y0lYxC4MnPf7yl794V30IhaGX/Li1Cl1acBuJcCxSPeDB0qy39NJLe58SrO7FGI0suMxJoWhk&#10;wQ3X4piVGc49ioJbJZpVcPVnsDP44Ycfsquuuiq79NJL3QRsWLsxBAnedttt/qiOCKeDrwddUXD5&#10;SVaEz6AouFWimqHJ3QUYyGv3JL2DtEkzJwAmnQxRgig06852Bl1RcFMoCm6VCH8MmgHmkzrppJOy&#10;U045xQ2R58ZitKHsLB544AHvahxaWXDDFZPqwc+m4IawVhTs7qBtkXULmMiP7RZbbOFI68fmm2+e&#10;bb311v7I6lFLwdXVOqtBNQWX5srO4GdZcLG5nNAR1h3rRS0Fd/z48e7l4AeLPn1emhTyCu61117r&#10;XZ3Dz7LgYpTzq1/9Kttvv/0q8oADDnAzQdLsZYXHpLeus+2gncU555zjXflIFVwWg0khXJwuhbyC&#10;yw9oIxD2Xv1sCm6tYI3gnohjjjnGuzB3ndi7MvcCphCvt2Ehr+DGvZ61AFtbVoNcc8013fRJiqLg&#10;JlCtgk3IoD+en8qzzjor+/3vf++WIWBWQprpaoXOUWAhnOmwUSgKbgJnn322dxXoLJi3gPo5i4Ew&#10;IQdd8WEnRT0oCm4CRcFtx4033uimt4JMAaDuu+++2019hbETfPjhh900sCHxo/0Wm+mXXnrJx1gd&#10;Fl54Ye/qiN69e3tX16OoKvyMQGcQdVXW6aCzBTIObIMNNsg22WQTNz0SE3NAnVk8ry28LxPotQjd&#10;uuBiRcVPCUpRD7EpeO2117J//etfbvELBnbWQ+wXdLjSzw1Yg3EPWOo2ZivRrQtugQIpFAW3wASJ&#10;XxQoUKBAgQIFChQoUKBAgQIFChQoUKBAgQIFehzeFtIJMNzttWMbIf6buL124D+w5GybXikGceox&#10;ij5Cjv3C7eUjPlb3v3V7JXwiDNNeQsj+zW6vBPbDYxR/9VtFLXkrUKBAgbphCe5IIX6hwMXQ82JB&#10;ToHjVMRDUbQQCiBuxDXOSyi40whxX+H2StDwRdxePmrJW4ECBQrUDUtwVfBgCqcIY4EKzwuFTv1C&#10;qlBrzRSqqFo1Tj1Ga86h4KpYhjXX24T4He720tB4Q1b7ESlQoECBmqAiM97tleNMIWHzu71f/GIn&#10;YVxjRPheKDnbaqOcgzCqcMbNC5pmSgzjGvaDwvh4jWMet1cu9pqe+oX5e6jkrDtvBQoUKFCgQIEe&#10;Az/AokCBAgV6NLzktRY+Lz0STFPHpElMx9dVl0o6zJlea3osL8I5tZ7H8br8yfXXX++2nUWfPn2y&#10;Cy64ILv44otrzk8KzA3/v//9LxsxYkRd16jsiZhhhhnclvvTU6+xO0Dubevh89JysD6VZidcowmw&#10;thJzFlnZ1Tk5a72UJ554wp3z2GOPmededtllzn/33Xf3Pu3gxTjuuOPcTCa1gjhrzeuOO+6YPfvs&#10;s+Z5eh21xslCZMzAwnmsTF4LNC0rzTnmmMP51zpz31tvvZU99dRT2b333ut9qgNpKWOwNutzzz3n&#10;5rXqCpB/zUecn8MOOyybeeaZnT/rPYRgsUEWHyTMmiRu6NChLsxaBYj10Dif9yMG58BwWaefM+Re&#10;tB4+L90KeWsfUKhjfP31127aTqb9TMGaRv+6667zLhsIUh6Y0DoFBDkFJsxOIW95q0r5TeGjjz7y&#10;ro5ggr7ugHqnVtVrS62uxCyVr7zyit+rDvpanH/++bnPMQ9W2VlvvfXckg4WmCicVV9rBWWfxeb5&#10;sMT48ccfs4EDB/q9AiXFazF8XroEe+21lyvMzGsX44wzznBhhxxyiPdpBzNzEhauSKpgnj3CUpeS&#10;CnvyySezL7/80rnj8EMPPTT7/vvvs5EjR5rnpuIEeWGsXJUKW3bZZZNhrLSfCmPCdMJuvfVW79MO&#10;/JmgnJdyjTXW8L4lEMYHipc1jpt9ar3WLy7733zzjZvLOg5jIknCWMErDqMGxv3GPw4D008/vdta&#10;YVwb/tZqZnq8dR5+/B3VWsPleP4oXnjhhWyPPfbwvpVBen/+85+zTz75pEN+2GcSeioGcRirCxNG&#10;XuMw/vb4qPDhiMMAHxP8yW8MZrblT8Y6jz83/DfccEPv045BgwYl45yQIdfUevi8dAlITpOMl4bG&#10;n1ULQFyrIEx/mcIFQ0F4CaEb5IVNPfXUbssCT3GYij5r5sRhL7/8stviH4cp8EdAY/BSEWaJIzWc&#10;VHyDBw/OTYsPA7jjjjvcVkEYHzKg6+UrwvjiuKsJo/YUhyG4gMlO4zBtKkh9xAD+LPhlgbBwGRkF&#10;tX7CELkYzOWeSisPnMNiYyBchboSwrTidPPCZp99drdl2u84TMsbiMNoMgH4x2EK/ONnD/iYEPbg&#10;gw96n3bstNNOyfgmZMg1tR4+LwUKFOimoBbLX0OBzsFLXmvh89IlyEsuDIvX4w3DWLkxRBgWx58X&#10;pj37IA4L12uLw5imXhGHhbDCLr/8crcdN26c24ZgVR3wyCOPuG2IatN54403vKuEMCxcYRKEYVrD&#10;UoRhcdpTTDGFd3UMC9u047CwbToOC2GF0fwDrJVOt9xyS7c977zz3DaExsWq+zHCdL777jvvKiEM&#10;u+mmm7yrHdTu6QCLEZ4XX0deGGt8KOIwxT333NMhjOYghXWehluL1vAXAuiQjaF/kZ1dR7q7Qe5R&#10;6+Hz0mVYd911k4Uq77ea9fBSYdrGa4Heb8Kszij9LU51HBEWLioZgrDtt9/e75WDsOWWW87vlYOw&#10;SSaZxO+Vg/VWCLdAfKkw8pEKo3kmFYaYpMLo+SaMNsAYX3zxhQvDwsMCYamVwwhLrSRLmDZLxCBs&#10;lllm8Xvl0DZHC/T6p8LovafN2QIdm6nzZppppuTC+ayEy3mWyGv77fPPP+99ykFYXsdvCpyXWlud&#10;sMUWW8zvlYOwcIXfEGpR0ZMg19N6+Lx0KfKSJQyRtEDHCkvdWcDUhmWtLdBZl1oH/qKLLkrmJ2WK&#10;Bmg/S4X99NNPFa8xhc6EhTWeEJNOOmmytsIKaXzMLNCOabX/gZNOOsnZDlu4/fbbk3nFlC4V9umn&#10;n3bq+lOwwqj1jRo1yu/ZmGiiiTqsyExcfOAh5loWVlxxxWzXXXf1e+U48MAD3ZqhFq688soOef3s&#10;s8/axD11jSysVuv1K+oNmxAh19N6+Lx0GTDfSSXLqnqEffjhh96nHITdcsstfq8chNHYb2HIkCHZ&#10;nHPO6ffKQc93Kj9Wb7uCZoFUWN5Ai3PPPTcZpr3xFvitToVZPd8hCGN9VQuEpUyfCEu1HfLxY4CE&#10;hbzOqrw/nN122y0ZduKJJybDrrnmmmRY6u8ndbyCmi/HWBY1gDA+EBYIS9U4sbTRTs4YVApS+dpz&#10;zz2TYVtttVUyDIubVFjewJbbbrstGTahQq6n9fB5KVDgZ4W///3v3lXg5wIvea2Fz0vTcKEkcZrw&#10;RuHdwvuFfxQ+LBwvHCmcSzifcAHh/MJ5hAsKl/JcVri8cDnhMsIlhUsIwzCIm7A5hXML5xUSJxwl&#10;xH9pIecRT3genF0Yn0d+FhZyqyYS9hEO8OwnxH8a4VR+O61wOs8ZhISnOHVAPY/tCGFvIcew7S8k&#10;PbbsTyYkvfA8PbeXME6nWhI/18d16TWyz3WTFmmStzC96YVWXMq+QvLMVuPETZh134gfv+HCKYV6&#10;jaRD+EzCOI2C7Qzvd1huoHV8NewpkGtpPXxeyoD3EUcc4YZpsj311FPbhrjOOOOMbsvvFG2DIdRQ&#10;eptttml7UI/37589Ju6PhF8Lv/H8sW/f7FrZ7iH8lfA3AX8tPEJ4ch08Scj5xHNQQI33VKF1Hv7k&#10;IzwHHiw8TLiWcEPhRsKN/RauL9xVuLPB3YSIO6K+gnBFv4UI/k7CXYTxefhtKtS0QuK3rTB1Hsfw&#10;YdJ0NN2VhGOEfAT4yIXEj48NaW4ijNOD1jWSHv5co6ajZJ98EGcYn8a5gTB131Ikvd0nmsh9FPkY&#10;/lK4UBXkOMg95z6E+ewMiYtrrDYfIfmIzyjk/s/siZsPCh+dVYS15lXvd/wM2cc/LIchSUfvkZKK&#10;xjBhKBEvvfSSG9hBZyl8/PHH3cjP008/3R/RvYHetRw+L2VgUIB2wJxyyiluC2gLZdQLpx199NFt&#10;VgVQO6y0V1+HFL44+eTZqxL+I+19GLVPNRUJZNmIabLrxX8b4XYBt/fcV3ic8PgaeILf7i88MCJi&#10;ChHWUwziH4o0QqtEcFcVridEYEOuI0QIEM+QCASCS02cF0ELO8RNTVsFF4aiAjcT8qJY5D6lzuOj&#10;MFa4uJC0IbV+xIaXnNoktUVEFuKmBjmrUF9WGL+wiKOmEXL3Xr3c9fHSxuRaN5uoPc6QiO5uIp5W&#10;nHBXCdtN4g65R5/e2X4DBri/H64lj5bI8RezssSb4iqSRi1ctXfvbAXZWulXw1BsQ/JcVpe4rTym&#10;yP1GPLfq1y8bL5WZmPjrcyk/t+TH/QkFl7+8KYQJiSiDDsDo7pBraT18XspgjUsPO13UHIreeBrz&#10;d9hhB7fP2HMFvf8A4eCF31GoNU+2ewmf7DURNj3Z91K4vpOCq6T2+y8pDI/IMbXwUTnnT8JbxR3z&#10;NvG/XdKhBmwJbjN4pqQXimpIRPJgyVMo7MpDxJ/mFkuoEEDuHcdY5x4jPFXCSmx3ny55OUTurQpo&#10;zHFCRM7Kax6bIbh7SJyIo9a+Qq4sRBwsAYOkGZ+jpIZvnQOpNc/SYM4mtNJqFkcLEXErL/hb50AE&#10;dhO555vK89DnQzmhUpCQiDLEo0a7K0qK12L4vJQB774ievSaHnTQQW5fD6Vn84YbbnD7q622Wrbf&#10;fvtlF154YbbKKquUHafbreUh8kLSdKA1R7b7CZ+UhyxVYSey38px38rLyZb9tyWcdt4/CS1xTZFz&#10;LMGFt0m8J8rWEsdm8AxJjw+NJSoIblyTVnZWcK28nCZ5QeDzBNfKZyVWEtyw1hxSmynMOCWfCK4V&#10;ZyG4aeYJLjVn6xyoghs+H8oJTUX6Hius2cwKwa0BPi9Nw+7+4R0r5LddiQjcIHxQSEfavZ73COlc&#10;e0WYYZQtv0Ki/iXiFv4k/EgKiGPvXtnHUnuD/5VjPpBzbpJzTcGVF/lS2V4GRdwvl33lVRIXbbmx&#10;UFUi1xK3QYfNEnk13JTgHiZ5WU22CBkCEhIhQqhSgqtpwzAvcE9howWXWiqiqtxM9qFzC620IM0x&#10;x8rzOlSODcm1nzhggHvZLdGEiC5cRY5Xqp91vLJewaUTdxFJozqWhE9ppdUZ8rFZXe5ReO3Kdfr2&#10;cc0R1jU0SnCXXHJJ72pHIbg1wOelDHgzmogOM+z41C/e9kMAA2gYMxsx+gfsJUJIuyKdYKFQ8WuP&#10;MNIMENdSqdXS7ktNVzvZQn4hfM/g+xLXvyW9PMG9RLaIbkxEt17BRdgs8TtEWK/grilb65ca0UXk&#10;UoKbR2rGzRDcVJx5RHCPlGdl5fMYEWKaoazr7wzrFVzCrHNaQcQRcbWuDyGmTd66hs4KLrOWMakT&#10;gzCY+CZE0YZbA3xeyoD3CSec4NxYHOgcAPhDxq+zZWYnZtTabLPN3H54jO53RnB/kHO/k/Bvxa38&#10;TmoQCO47wncNvi0FBxO0rhRcyypCxbS7CO4hct8KwbUFBxaCW7mGu/fee7smRqwVQjCt5L///W83&#10;SCQ1UKQ7QK6l9fB5aRr4/cUEqFbBfVFo1WLhh0Kr5kuN+EupddNU0VWCm8d623ALwS0EN8VWCq5O&#10;usSovxAMLVak5tfoDigpXovh81IGvDENY6vDVJnLFTBUkqG3zDa06KKLujD46quvunAmglE/sK8I&#10;IB0kRwpDMULcENzH5EHHggsRXJoIUoJL51ootuxj7fCFvKyYm90itES3OwluykrhcLmOxgvuRN1K&#10;cDGxKwS3djZTcDeVj7I+H55pykqBd32TTTbxe1lZrbarljOqB3ItrYfPS9OwlSTBi7O3EHvWw/2W&#10;9k06r+40eIdQR6XB+yLiR2fbAwYfFX4oL3LIj/r0yf43oH/2zeSTO9ve04VnRDxTeKiQ/MWkdk6H&#10;E9dQLfcRYktM5xFitnlEOpToUMR6I+ae8kKtLltLcPDbWmidV4nYPGNQT4dcSGyM1xbWYxaWJ7j4&#10;7yThO8g2JrbW3FMrn/vKy6+DFGLSMbaocDGD+PNBss6D3U1wsWKYwyD+qQ63PMHFnwELOkoyphUf&#10;pCOOMhCWCcoJoz8tiUBwaUZUFIJbA3xeHHRXt0svvXTbmlH4heFQF3tUf10pITx2S9nS287LFdZi&#10;aPP8rZDffKsmWg9vFiLYP0kNKawB4/6BgRfDpnBpWzXZeju/8khzCrX7lBhRyzXPk/wiuNZLheBu&#10;IbTOq0TOS4n4GsJGC26lwQ0pqh1unE+I4Ha1WVizBJdap5Uepl31Ci7h1nmVGJcL9rHO0PcYMNMb&#10;1MVHFbTfKgrBrQCfFwdd/kQn9mB6Qp1m7oMPPnBbwnV5GjDNNNO4pUGwz1U8/fTT3lWq4fLyUJsL&#10;2yxVcO+QGiiiG9IS02qJWVnGkGOp0WI+9lO/vlnWv58bYMFIN0ahYasajmJT21wd2huKLURwU+KY&#10;x0qCu4tcq3me+OfVcBHOWsVxV/ldTAkuRHAZzWWdm8dKNdxqBJd7G95f7HD5nbXy2kzBTQlgMwR3&#10;tFxjKj38MTGzzuPaWyW4IcIlpMI23EJwK8DnpWlgeCtWCkcJ41qlkhpnzLOFVltrJSLiiGlIbIBp&#10;Q0bks2HDsmziiZ2NL4KcMacrE4JPN50T1zhvjNI6T45jLgVLWPIM+PMEtxkkfzQ3mHmpILj8Ulpx&#10;KlPXyMAHa1QY+4jmngkRp0nhbPnraB8VVyIDNC6QZ0Ibb5wHRkKNk/A8UckT3BQZ4soQaCu+zpB8&#10;pkQVTiocahB/hlpb53Sm9mudo6xVcJnzV6H9O6AQ3ArweSmDeodb69DQT90M9w2xt7xUCG7caVaJ&#10;5wgtQa3Ei4VWfNRiaaPNJpvMj2yLmhumnNKNfrOG/p4j4XmCm6rFdbXgwlYIbmqkGe2weYJ7lvzd&#10;xPcantu3r5ujwrrfDKpotODCZgmuJZrKCVlwU7AWpewukGtpPXxeysCS2tjbAWYEUhx++OGuuUFP&#10;0+VLdA0k9Werbn4PMQtDcBGzkNRkrRcOUsO9RM5FQKslx/9WGKejZHKbbMSI7MehQ7NvhwzJvhky&#10;2G2/o4YrNV86yLSGTR5o1yUfxM2EMwiAjqBS5olRJcEN44lpHa+M86DEn44xMy8VBJdOklScbPME&#10;l3vDrz5xKNmn5psnuGeI4J4cPS/2z5E/inXFbV07gstvNaKzSET88gSXayc85ooSJ5P9WELUGSKA&#10;CCedYBYnFzJBDLNyKdlHdJm9LT6euKgx0zkYXzskzZXkWqxrxD/OX8haBZel9y2wCnZ3hVxL6+Hz&#10;UgamY1Ro+8y2227rtkBP0yXGIe29LEmi0Gkcecl58eh9jttG+dWPhbaz5KWN01HSPouIcpwKK6Qd&#10;F8sCRJfaLrVeSE3YDS+efnpXAGvtOMsTXMQ71YYLsWywzoPhbGHVspo23GZYKaRq/9xL2sat53S4&#10;3HfsdK04+QBY+a+GeW24Ewq7SxtuCkzfqDjnnHO8q3tArqX18HkpA96DBw/OVl111bYlOvRQJqth&#10;ETz2acfRaRw1PDwW7CC1FR4eJlLxi9XVggtPk0LZ3mbYfp5r3x0xjWvfZbYyhJet3AgnuHw06ACk&#10;ZqamTdjYIhxJawMhzSkIT0z88zriGi+4E7UJrvVydbXgcu0M8Ijtidk/Qmq+/BVZcVLDDfNeC3uC&#10;4FZqNsjrUMwjNeAwrnoF96GHHvKuLLv66qu9q3tArqX18HlpGvjV4TeJ9jw6QniRqL3QRsc8tQhf&#10;KJid5YkSH6KIEKoYhmRAATanIREbChi/sVgH0J4J+TWm8DE3aDbTTK45ws3lq5x2WpY3dc0lrGpx&#10;uqTNYIeQtP+2sW8f1z4Jz5cPEW3K1PKUOoHLkXIs+Qjn0FXSXoqIIVal4zmvdO5hvUrihphTs4Yq&#10;8LgRXEyuLFLbDo+vlohgOMmOCrrucw2Eh+TjRYca55NXyoRSP1AcE8epDIUh5iZyHWUT6Hg3nW0M&#10;prDEplnENngredab9+6VbS7pV8Px8rHZTv6qUnP+5gnumnIur/Qg4ZCI+NEcEZM2YSa8oVkljIv7&#10;3Nk23Kuuusq7ugec4LUaPi9lwJv5b1kI76ijjmpbFlvDdMuCeCHC6NTNC8YE13GnDC+3mxBcHrQl&#10;nPUSwc379SfdMB9hfqx2SmqyXINr+5WXR+172TKyLRs+zI3gomZt5SdFmjaSv9TygtYz0gw/8qxC&#10;GBPBja9PSW3dOqcSETPyFOezEjkHQbTixL+eOGHq+WLhQMdYvTXAekhbK/fHyk8eEd3UQIU8wV1b&#10;yidL6bAEk9URZ3XCQUR3JRH7MK5YcFn2nj/axRdf3JFZw8L3XVEIbgX4vJQBb+a8BZtvvnmbXS3+&#10;LI3NFk4rNTx1Qz0m3DIem3WpeIHCmhe1mbwaLoKUR+scWElwwzyEJD+W4BIXBTCbdRaMjktmZVNM&#10;USIrWIgfgzsQXR1hBrH3pZkiJcQ0bdRbw6Ujsr2G2078uAbrJYYILmJdIu72fa4zvB9ag1Va8UEE&#10;Ja/WSVjI8DqaIbhhDZfJz9VNDZeOMQRLifiGtASuGoZxhPHTiUetVfPA0FmuzWKY1y3l+adquKSx&#10;msSJ6JZYEmC4vtSMWc9sEiECG5JarlW77UwNlyX2YxSCWwE+L00D5lQMN7RqVwzxTQku7btxDU6J&#10;NYF1DqwkuPWQNcQYDkwHGwIKMTOjsw2hZdkgbHp15Qq2zsZ3yildLd4SXQSXuGnmiNOD9bbhYhZm&#10;nVOJuXMpSF5TootA8HKGL2v40hJunZdHBKhewa2X9ZqF0WxgxdcZYuGBYFvp5RGBR0itWiz+DLaw&#10;zoP1tOGOHTu2bUktxSOPPOJdheCa8Hlx0PltWckBEAyZwEb3//CHP7T5q98I2jYDaBjYyH+tqQXG&#10;L3KjBZe4ThLBa7Tg0iZ8psQbp4cAY7uL4NLcULLvLVk4/NCnt6sFE44wI7pqFeHyKkyJLewJgoto&#10;1iO4nFMIrp1eHhmdVq/gxs+wGsEFzJmNNcKZZ56ZnXvuudldd93lQ7Lsd7/7nXd1D8i1tB4+L00D&#10;y5Oz7Da/QlqYIA+UZWQYiRb/yrMf+lXaj/1CcYh/3Woh5xMX7al0esWCC7HtpfaLoOqoNsjwYebJ&#10;dc0OQ4eWhhtD2r3xGznSddaF5k9h2rR5a+HXe6b7nBMeqyQON/BBXqywo1CJad5B8lGw+Cs5J7yf&#10;IXeWMJo34vzE+bIYH1strbgg5YZmgxLLmz1MyjF6fNhpRm0wZihA1TJPcOl01bTNvEXUY8fnNCnk&#10;cXHfaZbiYhJunQfrFdwDDjjAu0oYM2aMd2XZPffc060mJ5draT18Xsqg3iyBvNdeezm3+rFlrTO2&#10;cJFFFslGjRrVFqbbrbbayrlp/KchH2uF8KHiZtYs6wXvDKndqoA1grwINItgWWAJbooI8AFCxFVt&#10;e8tGtk09tbsHqRFVoeDGtIa9KlMjzSDNH9YfA+TjYJ3jKILc1TXOFLln4WKH1bJZnWYVBbcO5nWa&#10;5XEJKVf6XlocI+GpWm74bkL2Q8F94oknsiOPPDI78MADHfnr1fUOQyy11FLeVTIR07lYugMkr62H&#10;z0sZ8F533XXdrEAshz6UGppg2LBhbTeY7RxzzOHcIPSnMV1HqFFw+gr5ReKl5UFCakzNElxLwOql&#10;Ci7zKeRZVBCmVD/MxZw52ZRTlmq51G4hHW8zzNBmIkWNDoFlWjxq0wiqdpiFL4G+CJ0RXCwZLP5G&#10;aJ3jbHNFcMMabivJPbGuO6TrnJJ8h9xMrqEZZmEIri5THhPBJW0rjylyvApurR+HsXKNvH8pNqOG&#10;GwOrJsUDDzyQ7bbbbn6v9ZBraT18XpoGetvpNLOE4AB5MXjZrRpXvTxI4ovTUSIeKTHGn9566zx+&#10;x1MmXPhjUhX/vkPORUARbIibZgQElho/AyqcGDO0mAEWQ4aUrB9mnNE1j2A5YeWVNtzUIIVq2nC5&#10;1pDWMdUyrw03j5xTT/tuHomPpgE+7oiV0hKYriB5sa69WVxVBFevl5pszDh/IRsluIcddph3Zdkf&#10;//jHQnBj+Lw46K5u1QQsXlIDP13zDDf2uiFY40jjQGCYyJj22lgcMJ2yRKwzrFdwMYXKE1zMrqz0&#10;8FdxjYnZFfFaaWEu5wRXhLa8s600kQ6djNw7y0SrGZ1m9bJewaWm2gzBxfbVEpRWkI+qde3NIqZh&#10;9XS2QUtw6X/R97geFIJrwOfF4dlnn80uvfRS59Y5ccH333+f/fe//8223357t0/7zUYbbVTWC6l2&#10;u4p7773XbXmx5hTSqUNvf0jmyN1XCglU+1Xd30uIvWnNFPFiCG7MrUX8tpZw60WFCFmcPyUCt0ec&#10;jif+hFvn7Shh/P7TyRWTWu5b002XvS412r8NGpS9MPHE2fPygWP7kuzTJIGdLpYculIGK0/QGUfT&#10;QErkMb+z0oOMpNPatkXrHKV1z2AlweWjwV+ORSsdmNdkksdKgsvvP8N7LerkL7WS9Ph4pki7cYo0&#10;J6VoHa+0jlda11YNGQkaxsM+q09EElETiiYFAz4vZVhmmWW8q31stB76+eefO/fHH3/sGs9xa5hu&#10;mUlI3RS6EULaKBE160WxSGdSPTVfCblYAAD/9ElEQVSnPBKf9ubXQs6x2lMh/qk4K52n90NrrtRm&#10;ERwK+2dYMkwySZttL3RzO4hAM4MZtsGx6DJBDfGl7hvxWqIBK9XGUteYJ7hcY6oWi3/evUmdl8dK&#10;gouQWOlBhMw6pxJpF7baafHbUJ7djOJOmmkJrTjxZ0CCdR7+qfOo3VLLta6vEq24GLCk73E9ePnl&#10;l93cK90Fci2th89LGfBmVYcdd9zRGTazDz/55JO2Xkj2wx5JPUap4OVhaC8dCPUIbj20CpSG1Su4&#10;dBqFaSjx76zghkR0ifcrRrUhulLjLa1c0a80cbr4sf4axzIVo9auGYKMAHN+Kk0E12rTxK95gps+&#10;L5VP4qtXcLmOVLttowWXdDgvJbgbyEeSUVyIa8w84VTB5bhQbNmfSdgswQ3vG2ZpUwrDd7lWbLzx&#10;xm6x2e4CuZbWw+elaWByGB4e4qC2ssoDpXAwHDUepso+U/Qxa1QtZEjsEVIL1OGqIWlqgCnRx58m&#10;Ao6N80nt8WiJ18UfpYe/q11GJB4mhSFuxCom/ixp49ITUYrPpxkE8aQZgI8P5F5iyfDSgP6liXTo&#10;cEOUIZPpjByZ3dq/vxu+HKeHGFXD+DxleK9Cck6jBRcSZ0yO5wNnxafkT0pteWNa6SjzBJchwaXh&#10;s3acVl4hlQwsDmJuIeUGcm4cHyylZZNzOJehyuFzY39rKYtMtBR3GrLPO6jXahErjjBOnjn3m6HC&#10;9eIf//hHts466/i91sNLXmvh8yJ/qlO42ix2cxtssEH23XfftY2V1sOYE3eFFVZwbsX666/vtkFU&#10;Djp/Lr9VmLhYQ3ub0WnG/AVxOspKnWYInXVeozvNIPnYRcKt81IkHe7jC8zRG3W2uYl0hg7Nfi/h&#10;tI+m0m00eTlTwol/SqzzzssjQmbVKJWInHVeJVYSXOucSsyzw+UauBbrvDxyDvfOinMLKQNYBFnX&#10;gPCmzNegG3TB1pPySXOgvtePPvpodvDBB2f77LNPtvfeeydJOIMh1FphlVVWcdvuAPSu5fB5KRNM&#10;ZgVSO1r8GbrHFtIIrm6dcJybzAAI/ICGg4379HadFYgFHUysAABxI7hMCq5ELMN9S+AqMU9wIW2k&#10;iFFM/PME92ipVRwpBTrmMUENV2vTSq4R0y4rPTdZTnR8SL1Pe0kaUO8ZI/O+YHL32WfPsplkO8MM&#10;wumdKRlTRSK4dFJi0kMvs5IXkfZNbH95wVxNypNaM51mqYl9LPJC6seLOBHPmPzC1yu45Ku8tlfa&#10;JyxPcAmP86E1Tq1BlsdbIm2x/KrDRSQthsnq/lLiXkOeQTt7ZavL84CrSliY75B5ggu5P1Y+ca8m&#10;8WoacXrb9OvnxDUkE97sPGiQyy8jzpaUcqlkQMQYzpdtfN3uXggrCW69YOXv7gK5ltbD56VpmEuS&#10;6CPkK0thoiCy5SVldi0WDdSBAiHz5lLIYyXBrYeIKSITFshqyDmIpxUntV/rHCUvQfwC672jmYEX&#10;AoGEiDd+vKjXCl0Tw4D+zsQMuvbfIUOyt6VmfImEs/bbZZL+ZZI3eIW8oBfIcfXMQcH1qfDWwjzB&#10;RQT4DY5raZBfY35/rTjziEhTiw3bKUPmLZOeIm2qnJc38MHKSx7J51b9+mbTiDtuw4V5bb/1Du3l&#10;nm4S3dNGCS7TOHYXyLW0Hj4vZcC7j7yAw+XF/c1vfuP255lnHhfG+GhMx/Bjkhu2ND2whXqDcQPa&#10;lBjai+lJWBh52faRwnWGpBOP4GK/XsHNs8Otl4hK/YJrx4mIW+coax3aywvCwAonuFNM0TacGNL0&#10;gOi+LtvzJdyt/+api2+eK8fR8WblNY+dEVz9AMek5pUSXPwnFMHlw2HlpRKZtBzLnloFt9LQ3rES&#10;rzUAgnuK4IZ/DjxTJonnvDwwGjUPRQ03gs9L08CwXpIZKKTHFjMZtnzBeaDU0BAQamgh8aPmBrUm&#10;Vw05nl81atB0sHSGxAF5UfeW2gHiEpOOsZTgkB861qy5a+l0S/1uU/D5/afmwcsQEj9sW63zaBZh&#10;/oYLhVgy6LzBzFDGdJL3Ct1INoYX60Q67E87bfbddNO5jyD3jw+Fkmtji4VDeE/13uhS6PF9oYNy&#10;fxF5FkOkOYN2fPIeMr42ZUoUIeH1CC7UUX5xk8KqvSbKlpIPozYh0JxQiXostcDN5VnyAQnJs2UG&#10;Nu5DfG/yuHvvXtmvBg509yzOj+5b9wXWK7jcb569NmdA3qFq7HCZYwFgq89yWz/88IPbVxRtuBF8&#10;Xsqg3rfeeqtrnwXqx/bOO+90W4idLiNKcOuiknocYGVS3GzDLzZfal7c8KvaCCIOVm2jM0RsEJVU&#10;DY80rbwgXofLy2jVxBFd6xzIPeGPwBIe/JzgGk0SCDxxXy551Zqr8iLh/UJqutR6mUhHJ9PJBg3K&#10;/jtsmBNQ61oQXV5C695wjluiR7YhaZ/eT9KiLTlPQGslQl2v4NKZaF0DzOs0yyPnpcowqx3H96US&#10;uW/7yn2j3d1KL4/1Ci6M/zbYD4f2XnDBBe6PFht9uNxyy2XLL7989sEHH7jwFHSqV7D22mt7V2sg&#10;19J6+LyUAW8dVbb//vtn6623nnPjr6ewnU5qRYrQ/8MPP2zbZ3kP3FrDxY6QWu50QgTXKqidIYKh&#10;X2uLYaGKaR1PXFqL42WIX5CU4CJSKrjxfBHsU+vNq+HS0WgJFTW8VA2XfBD3NQMGZFdKuldIGvBy&#10;8btMwh4WP2dORhsvE+hA3OL32ZRTulp1WJPl2mnawCQNf+5HfL84bk+Jl3sTEpO3/fv3d234Wmtt&#10;BKkpI7j1fKibIbh0tpXy0zE9BJf7EN+bPO4u9/KAiSd2TXFWenlsxfSMtWDNNdf0rtZArqX18Hlp&#10;GhArhJaXlkLIi6Ivy3a+kMUi1mg6O1dJh8Kf+v3Hf3f5tYzz484Tpmqx+BMenlMNG92Gq9RJgrCs&#10;iEmY2vOGC2gimoQ5MWYinYETlwZZMKHOVFM56wdE2Lp3/D7rBy7MI/v4u99rQ4zqIeWG+MJ0QpJm&#10;6jnBZghu3vSM9TKv0zCPNDtY7b4Q/7wJbArB7SL4vDjorm6nlFoPbjrOACPNAH5M1ahuPV4R7rNW&#10;ErVZTI/iF4DhqbEQNZOIZ0pweVFTZmF5gkt89Qgu56RquLCzgmuRUWnWOYgwHWbxyhXOthfRnXZa&#10;Z4tKGzHXq+RcrgFhtfKJf9411sM8wYU9QXDzOg3zSPsuTXWW4OJvnaPsCsFVm/1WQa6l9fB5qQo6&#10;oQ0T2TzzzDPOTfPBc88959wWeHizCnlZEYOQTGtoCUMzGechpHU8zBNcaMWlTAl8JdJxGNZEQ9JW&#10;a50DSdO6BkiYFR+1XITxpn79nB2vRawfYl4vwnz3kCHu/Hqv0yJ5wS7YyisMhaEW8rdFE4BFhNMS&#10;IkiYdU53Ix145Fc710Liv7L8aVj3xWIzBHfZZZf1rtagpHgths9LGULv8847z23Vj7WLcB933HHO&#10;5AM3nG222dz2r3/9azbjjDO2HU/tiR5Xa6TZhMJKgptipdpfI0VKmRRcedl4BnFNRqk2o1p7hVwz&#10;pmb84rI6cVj7ZeuaHmaYwR1Dk0WcJvetnmvMu2+VqOLSSOaNNKOpxTqnM6R2Sy3XSq9e8tzz2r15&#10;xvHxjRbcVtvkyrW0Hj4vZcAbAT3++OOzk046ye2zJPodd9zR9gDYsmqnIvQHWutdXx4yPct5Na/u&#10;znqFg9/flMDhH4/uaQS5z1a7OH4ILkIW54n9lJE+HX8IqhvJhinZgAFZxtDiiWWLWdn007uXlbiZ&#10;L4NmIpou1KY3rzaeYt59q8RCcG1yP1OCi39XCO7iiy/uXa2BXEvr4fPSNGAYzgQYiK6+7JXIcbzk&#10;VuHoLOkgstLkxUm1N3amxtWV5Dr45bauASKKCG9MOhO3F3J+HB/3i19VZiRjEnm9R9R+aUvmGDeR&#10;+vBhpWWEhnrbXjrg5pnbtd9zb+O46yXx5AlHaoQegxMwtbMErllk5rK8+QtSzGvDxT8WRyX+eedZ&#10;56TIfS5quE2Az0sZ8D755JOzBRZYwK1p9tvf/tZNtQYG04kiYLLyySef3LmBRhVvMeUZIMTkyHqw&#10;KdKGZ71UnWVKOPGf0AUXVhLcuOYLEV0sRvJEkVp+fB4iTPttqbmhfGSbs3KYeeZsKgm3TMrqZZ7g&#10;wpTgwlYIrpWPSuyOgvvNN984e/vbbrvN2edXy9tvvz37wx/+4Gz0v/jiCxdXqyDX0nr4vJSBYb1q&#10;kcC68woOR2jZMhsYxA1pEGe7yy67ZDvssINzA+wJmUuBGq7adlbDzgiutj+G1HbJ1Igp/K1ztSmB&#10;PFkFE1I44/zDzogM56bizWOe4G4lL/Lefftm+/SD/cq4kzxzKz5IPhjcgOgqseiAiHjGrHJMpjPL&#10;LE5k3Xa22bJsrrnc3w3zIU/vqbbYjEDTlQbC56G08gEJYxrBFBHc+By9l3z0EZ6YVAoskQrJMda5&#10;eeQ8xLNWMkFNaiQedsh5gmuN6mMff+ucFLlfja7hKljttxWQa2k9fF4c3nzzTe+ycc0117jt3Xff&#10;3daZhpuRZzHwB/yO8sJhkmOJQKNZz+ieSmS2rtTk1RRM2hzNvIg/L7x1XiXW0/ZZidRGeWljgWF/&#10;rDCv5pgitX/uTSiW7NOzP0zIHL1MnEOHG/M7uFUr+EuacUZ3ndaEOXlt5txTRMQSSfw3lPDUddRr&#10;Flbv9Iw8eyu+SuQZIbxWnHmsVBatc1JshuCyEgxo1SoQJcVrMXxeHGaaaSb324AFAiAYXnbZZW37&#10;8803n9vqxMK4R48eXfa7gB+/EYBCRzsedqWpl6iRRADiF7izZJQZNTGrYHJ9zWiKaLTgIkIIbqo2&#10;V6/g8iLzcsb5R3SZL8PVdr3gYtfrFskcODDLppvO3VM6+ehgw0QQ8YXUnFPXTy3W+mhA/DfsVb/g&#10;WnHi19WCS5rdQXA7s4jk6quv7l0dUQhuE0HTADUPXfEh/C21qL+q+4v7KHk5rTlo88hQWks0lefJ&#10;7/NZckzMcyQtN+xWGE80c6ycgwAgoJDCC51baBVwmCe4FGiEQeOKaf0a10vSgtihWi84bLTg4kct&#10;l48sv7rUfMPmG4b8utovHW7TTlvqZGMrH/1s1CjX/EB+4+tgS3yQOXL1N9ztC/Va9djw3DiPIbGm&#10;ieeY3aJ3r2w8TRUSFj8f5UZCKz64vITRhMKgg1rI0HeeCcLLRyQkTQNcq5UeDO9TfO28h3F8KdIM&#10;wR9KvRIRz5tAP5CC6QJi8B6xSOoZQtbsg0y6tJ8Q/0agpHgths9LGdRbt6xtFvuxVTcI/ZnxXfep&#10;VdCOay2TnkdW8A3nH6iWB8lLaMUHsRU9XV6gcCpI5WnycqQmPUfIGbhhCU4eKwnuxjlDXvNGmtVL&#10;hC4WWmWjBVfTsyb9oUaLAGfTTds2mY4y69/P2fYyPSGCW0koG0Udel4rMZuz4oMILgJqjfzKI+ek&#10;zNsQw1oGMCgRaasGnyLH8oei7/GRRx7ppmEdKR9J/oRTnHnmmdts8kOcddZZ3mUL7nly/AvCj4Vf&#10;CD8X/p/wYeHTflSrot7ON8lT6+HzUga8NYiVNxUsoYE/N0+POfzww7PLL7/cubfeeuu283TLkF4E&#10;d3Nh/OLl1XgPkBeVqQ3jdcTy6I6VX1crPpeW8PwBA7Kz5Lgz5Xgl++f26+vENazZ6nprxyXWCcsj&#10;QkTNKCUYTnCF1ksMeUG0dhLTii8k58akFtgZwU1d4+Zyf1J5ollhH7m3ev9D8ueTzT13yb43rOGy&#10;goW8sEx2xPj/2YR0sDFVICtZ8JtLvNXcB4vWvYHry3WwVpi1BlmKHL+pbOO4tNa9osRJbRUB5Vqq&#10;YVzDDYnYUkslDevaYFhOQhKmNdw4XhiXB/xCwe0sTjnlFO/Ksr322su72sGMdq8L3Qx2ngjvX4Xv&#10;jx6dXf2737lVZQCaAxD2WiDX0nr4vDQNWsONBZcJZagdhAWimoJTDeO4ND4EDKFAQBC7mLHIKDkn&#10;VVOtl+QnL8080hZrxQkZ4hm/PNUwT3DJZz3XH97vmPjToRqSdlRqdpiSOSsHajaDBpVMzGj3xb53&#10;1lmy+SScj4eVZh7zzMJo4rAEsBL5GFjxdYaIHYJtXUMeKVN8BK37jb91DsRWOK5RN1pwTzzxRO/K&#10;3LqJMY6RdB4V/lv4rvAd4avC24QPRDXcelFSvBbD58VBd3Xaxf5Ss8Nv3333dfvh3Lh6bOhWcLz6&#10;bSS1AL6srEJbLril9b6sAtBMpgpkHjknJeT1EjHqLoLLy5Vbw63z+rnGPAGwRJymBtpvneBOMonr&#10;ZMOu102kwyi36ad3NV3Ek2OJA5K/SnnME9x6VnyA1Lyt+DpD12wgtK4hj/UKLrTyMLUwfrcbgZ12&#10;2sm72sEKL38W0oyA4MI3hXcJ/z7ffNmpp52WbbbZZs7S4a233nI2vieccII/uzrItbQePi9NAzUH&#10;ktFaiXac8LJQo+ElsEj7nVUwKpFCZ8WnJN6wVhVO/oGQUSO3aKVVieQFMyXafy1aL0Y1pHnDig/S&#10;Fsnvej20rltpXR/Mu0Y6lBByvb/xPU/Fxzm0p7PI6F7CPYV7eGLN8LdJJ81eGDI4e37woOw5qQE/&#10;P3hw9vfJJ8/eETEmfgSDDrv42dMuvrbkCXK9a8tflu4j2pTHWkmZ1jiIL7yf2ETT6ba5hNXCLXKa&#10;aSoxda/Ja15ZDPOtZOBGMyRi55139q52sFLJ3cKXhdRsXxE+I2TipLuYszkATZv//Oc/3bYWOMFr&#10;NXxeyqDec845p9sCXR6dMPjwww+3ueE222zjtnyF1A9g5I6b2oDVVpQiBcQqUJXIi2PFV4n11iry&#10;yEuTqnF0NyLi1jVUIvc7dY309POhrfd+c/9CIm6UI7XtpdbbNrKN+R1EcOnFpwYclzX215FjU7V4&#10;BMbKQyVa044q6XnnTy78s6tEmtqY0J1KiZVeHrmf3NfwupVYHWBSZ+XTIn9fVE70PQbULP/2t79l&#10;L7zwQk188cUXXV/QG2+84eLRP+YQLCh7u5COs5c8nxJeLry1pzYpKPAOg1iX6Pzzz3duLBZAfIy6&#10;2bIch4IXBD86P6yCkGJnBLcWYVe2UnCZoBshqEz7/EYQwSW/1nXkMXWN5BXBpf2e5xGznvvNs+XX&#10;33W20ezFi8jwctp2p5rSjXKjUw0LBz70TAuqpPwhqnE+Na+dEdz4OWm89Q7CYVRfnuDqBygm95Pm&#10;O+5vXL4RXNZeS+U1JoJLDTl8xxuBMWPGmCPNsEq6U/iiUAWXGu7VwucXXtgNrtK5GHQMwBJLLOG2&#10;1UKupfXweWkaKPwkQ6GPCwFf0HpMXLqaFOaUcOJPeD3nqfCEQlQNUx1GpJc3tLceupdSBIAXOX5+&#10;MK/XXGu/8UsOqW2l7lslUoOlwwpRDZdsGiJ0Vg/Y9rJSBb+iU4oQTzNNls06q6tFISK1pks55b5b&#10;1w/j5wMRODqijuzbt8MSS3nk2GOltk4+rbzgf+LAgdlhIp6Hyj1Uso9/qimOZ2TlE5LXjSXd8Lk3&#10;S3AXXXTRtgUNQpAmlgoPCh8R/kmIAGOLezmTIjUATvBaDZ+XMqh3uLUODf3CY6+66qq2fV4E3CnB&#10;tQpHd2Ml4URYaj0PwYnvR7XM66FvtOA6Sl5Tv6p5NdV671seVTjifCAaUwqdWZm8oNrcAN1wYhFg&#10;2n+ZT4F0yZvSSidkJcG1yH1BcI/oUxpQUy0R3GP69TPbuMkrf37HyPVY5+JPuHVNqfsG+WjyjMPn&#10;YzUp/Pjjj9lnn32Wffrpp25bDb/88ku3mu8999zj4mBKV6uGi9UKzQcPCRFceI/wNOG1I0ZkDzz4&#10;YPaf//zHHbvQQgtlH3/8cdkCldVArqX18Hkpw1xzzZVtuummzq1DdAG9i/fdd1/bQ2C2MNwj5Iaw&#10;DaNbeeWV3VZ7OrEv5IFTCNUExQmuFLCw8DebcUEMaR0PeUGxt9xYCmVMCirHpOIj3DpvM3kR6ZSI&#10;C79S71NIDcsTXH6NO6ZXGhHlajGevFCVqMduIteeElyeqZuCUBjeM+hquJJ+KZ7yeKnlcox1DTCO&#10;S0kY9w2G94b8UdPN5pwjy2abtSS81HSnn660nWmmbHcJ1zKocUA61Oiog9TqKJeQ+8yvPf40ZdBc&#10;QRMJpG1aJ4qBpK9EwAjHjR23JY55ZIRl2KSmHzSun2HGRydEHH/C9T5xnpJReDyv8J4p8d8oKC+U&#10;FZqYuP7wne4MHhTBBDQLHHLIIc4dguaXK4QMdKB2C1llmpFnN8lfy3XXX++WZGeFmQUXXDB7/fXX&#10;s5VWWsmfXR3kWloPn5eaMf/882e//OUv3TpFzBrGKBPF8KBXkcLZX0ivsRYgJYUjfHmbTScOwjgf&#10;ELtHXhDrvDxyTipO/OuJE2LFYcVZidSMrPggwmGdU4m8wKnaUR7z7k0e8+4b/uPkA4BghzUyJecj&#10;9EruI+KJAL7CBOrDhmU/9SvN69A+t8PE2XMS361yDLxN3MrbRYCuly2/u5fJNiTL0V8ocVji1xky&#10;iAeTSev6sChg5KN5nuSHcOu8POrfVviMuc+NNAtTwaUj3jLn4jkx4vMmoT6Hq4S/Fp7FRPcNQEnx&#10;Wgyfl7qgp7MN3SF4iBMLu4PgwpRBOf71iArn5MXZEwSX2muj700eOyO41OTi+BBeznvdd7CFzQ1Y&#10;ONDk8KyE3yi8WXhLQF7864SXBER8lQxJ/Y3QEsB6ebjkKSW4TPqOsFrn4Z+3wGiKCK7WdEMyy58l&#10;Eaeffrp3VY+HHnrIbXfbbbds1VVXde4QPCOaD7j/KrjXCA8V3rnQQtldd93llvT66aefsjXWWMOd&#10;Y41Yy4NcS+vh89I0MMVbP6E1ATm/YnR61DL0sR4SPyQtChJCYDEucNXSiktpHV8NrbiqIXbPer3x&#10;9WOkb51TDa08VsM4HoQPUi62ltolbbklltp14fb9+7vaVVg29BqYDCavGSouYxB/Pu5nCm8QYttJ&#10;7QleKbxM+JrQTRvJqDaWD3IsLRX/jbhfE1F6Q/L7pogz/Ge/ftn/YQM8cKCrmZ0a8DS5FubmOEVo&#10;CWMlMqwca4V4ODTEn3DrvDzB1dGSyvCe0STEXygVo0HCwUL2kQdLIs4++2zvqh6h4FptrzTZHCg8&#10;X3ix8LdC7itLNh3Fn0kD4ASv1fB56QANCrfjxo1zbl2xl/lzaU9RMLEFoFGbhnJAexYrPsQ1XB4y&#10;YbxMOmqn2SQt60vek4iQWdcOEWPrnFaQX3zMxixx2FoEDesWq2wguquIsIRlqRIRFZoVLpJ47xTR&#10;1BqUkt9YjO2p+TKWPyS14A9k+zehmisp/y75eFzOOVHcOglSyJOEljBWIoJqLcoJmb6yXsHlPlj3&#10;Z1U5bzLZwqGekwp55/X9Z/6UZZZZxrlDs0+ADX4lVBJcmh4Z7ILQ6t/DWUI6Oo9JNCno/NzVQq6l&#10;9fB56YBRo0a5m017C6YcIfCHCC/bXvLAPvjggzZ/OMkkk7hjqcVaS+xUI7iENYpaQ+oJghvXGkPm&#10;DVHtjOBaaSmt45XxsVrDpQOKUViWOGzdt0/dgktzhEWaaC6TGuu9AwZkt0vZg4zTh4jumxJnNqB/&#10;9qMI6A/iVrKP4D4nfD4gBvrYjD4i8Rwv20YKLlOEhvMDI77qZqY1wq3zOiO4mNRNIkRoIfv6LscI&#10;50UA9OFUAkvsgN13390UXHTiMCFCyx8HvEBIR+eV886bXX311dmKK67omhboI/rvf//rlu+pBXIt&#10;rYfPS9NATYbfk1oFF+GwXuCCaSsF7inhqXtar+Dykaqn7Rv/1Hm8/DQfWOLQGcG1Pqjkg5r/8VK7&#10;vUIEVGtQSn5hHxC+PFHHWiw1WyZUoaYb13yZWvKd/v3dxCvYizZKcOtlvYLLM8JsM7zP3HsqStVI&#10;xFRTTZVdd9112S233OJ9OuLPf/6z244fP95swx0u6fCROUHIveN+0n67rnA/v45iZ1FSvBbD56Vm&#10;cGpIwBcHeztMx3TC4UXlYTLVHqY34UNWwQ0fcshCcNPsasGF1BKtNPMEl5psfYKbblKgXTdPcDHz&#10;ivNB/vhlPVEE8iqJGwuDUHDpCHtQ/P4hYvyybGPRRXDDjjaow4n/T+JkgmzEFZFQtkJw8+Zt5l7n&#10;CW58n7n32o5bCTr715Zbbum2FpgKQGGNEMOGmpp82DxzpJB1Bc+Yay5Xw11uueXcsVdccYUb+aqj&#10;X6uFXEvr4fPSNPCCkAwPkdpHaP+Y1944oQguL7PrxJHaUdgpUYmck9e8sZ68PNhGQiYdUbKfN5kM&#10;cTPxtUUWJ9zYxxvGB5kPNs6jkt9x8hQ+u5Bx3pUlwbXzCbEosMgkM7Ftq5KPNDbM2BSXLfYp+5vK&#10;NfAnZeUFm9k95JjDZcuvq5JaFGJFzYpOtdM96TGHbR1hQhUCiKgiqPSk/zjZZNm3Q4YIB7vt93Ty&#10;TDll9s2IEW0rJdPhxXzM1ZBJerjnei+U7HPfmOp0nMEthXxY9D3jXkDclFNnf23ct3FyP3nnwg9c&#10;LYKrs39tvvnmbmvh3nvv9a4sW2yxxbyrHRNJOuQHMzCaTCDNCdhB7xzVcGlWAP/617/ctlo4wWs1&#10;fF7KoN5MPLHHHns4t/qx7SdfdbZw6qmndr8UuKeYYops4MCBbWFABdcaaZbX3jihCC4ikKrF5ZEa&#10;Y0pweTlY8iVl+pQ3PWMeOc+KD+ZNXkPNKFWLzWNn7g3npuJ0gylkG5NaXEpwEfDd5DyGwcY1Q8j0&#10;gKGgViKCS9stxvrM1UuN91v5uGhzg7NwENHlvtL2Gnd+5ZG5FJhk3bo3fABpHrCunzZxmvBS15+a&#10;vIY5FhDYPMFl8hk6y0499dTs5JNPdlvMw7BY0M70vM6zWgRXnwmzxHEfdpKPWCMg19J6+LyUAW8a&#10;tlkSnQUl9TCMltXNlo41RRhVOLu7Cq41ec2EJriITkxqXKnf7TxyjsZppbOBvBzYmyIuMesRXESz&#10;OwouzSAx6cRJpedquBJuXQNCxHmIC8cp2ac8MXNXal6DWgUXIrqYmEmtI8smk1otNTFIhzGDf6Qi&#10;wsg/rX0qmRsasoAmZL0/iAkUnWLUcrGntpoAqPmq4JaNChQytWNKcLkP46UmG3/EmbgHIcbcTpew&#10;h2qDG77XlaCdZwyIilFJcHtJOuQntGlmQhvuwYnzz+9WAV9qqaXcsSz3A9RqolrItbQePi9NQ95c&#10;Cq0gnS6WwOdZMPA7uqUvrDHH9Uq3jeGfaqfEPyXUiA42s+RJax6QfYavch5pW/Hmkd9ba7pA/LYT&#10;5l1HSgDxT4kq/qmaKveaFzu8vvA6857FXvKHlZr28BD5SMUTu0AntCIuocg2gtiOIpYqnhBRRQQR&#10;UDdxDgIsteA2soqF1No+7Ns3+1iu5ZP+/R3/J7Xi79yqFrO6QSoqpCEZEHG0nMf1hOSazx461Fka&#10;xGWce4qYpp4TtebdpHzvLnHs3ruX+xPgXpK+W3m5SmyxxRZuG5qKKioJLhpB88H2QtKmPZcPC82O&#10;G/O30AA4wWs1fF7KoN7htrc8jBj433HHHW1u3TLmWfep2eKudXrGZnC0FDgKX1gYlXkveclmNP0b&#10;S4G1CnKe4FKY8gRXZ8Sy8smLU6/ghuIUsl7BRVBT11FJcGNhUHLdi8i51nkI7p4iOCnBbfSor0r8&#10;ldDKx3aejGyjuSG0cNBmB1Y1eC/ihyJ8TD3J/eEXO36GqaG9iO4ZIuyYc1n3lQ81fw7Wc6L87iJh&#10;zMWr+UfwsHhgAAp4//333TYP2mlWr+CSDywVNA8sPMvz3lb+Fm6++ea2OEKtqQVyfOvh81IG2ma0&#10;V5HBDQqdyGaBBRZw26OPPjpbeOGFnTHz9ttvXzZhOb8AQGu4PHR+7UKmXsbOMk5HuaAUSr70FL6Y&#10;+KdecgQ3ZTPKCKlmCC5fdl08MSQfLuKlw4vaTkzrJVUWgtt4pgSXmhrNAwjuV1J2WBAxJva9H0b8&#10;bx+p2PiJ1BG8+PkyG1xKcE8bPNgNXqCMxOWG+5pXw91B8rijhJNnJWm5GdgEDKldfvnls/nmmy+b&#10;ffbZs1lmmaWNLOY499xztwkgA59i3H///d5F5b5jmyzn0l7LR0rTpykGe+0t5B4+/vjjbrawt99+&#10;u20RyRtuuMFtqwV613L4vLTdrHfeecdtwUUXXeS2iKeGawdZSMXEvuqPn87kQwFgf3JhXGOjR9V6&#10;qTpDXvAwjZgYdetompAMZ1xMCp0VZ77gNr6GC1OdPzBvtrC86RkLwW088wQXfiXi8r7kNa7Jwu98&#10;J1tY63UrV8w8s2tDjSch5zmkpmdEcE+U9w+xtZ4VfnzIw/hCxs0X7DNzGm2rQEeOVoOhQ4dm//jH&#10;P1wf0FNPPZU9+eSTPqQEZvqKgUZQKeKjouljlUGTxqqsZdcASBqth8+Lu2CaDbCh1X0NZh5MTDFC&#10;P6Bu9Q/D+CIBvpD4I3Sh4OLuLoLLRyFPcHnJtQ03LJTsI6h5QkWHhPX7z3nNElzSK2cpTQSX9jnE&#10;KiR+2wut+BzlmJRw4p+qOdUruPgTHp+DaPDxow1XryMWuoPFX9s1Y8Yi1QimBBfLBMy76FD7dOBA&#10;11b7kQglpNngA5roaM9FTJTss4qF1BhZuZh7QOcZwgdxcz+PlGuM88H1IbjcP44JRRc3nWbWM4KU&#10;05Tghu90tWB61zy89NJL3tUO0iHfdN5qHujkZUHRXSQ+asisPMNaZuDVV18t+6OuBpJG6+Hz0jTw&#10;oGlX4neBL9ZqUliUfK3DF6pRpKDGpMa0qKRJgaQDLyb+qVoVDHu8y5ophBQULeQh8Uudh3CkhJqa&#10;CM0JCA/k4wRx09HERCzWeZA0acahoGrPM278uEbS5gMSE3/rOnQfG15savlIKBFU/PUexOfhXzqv&#10;9HEJz+P5c1+tZ4U/4fF5Sv4o6K2nBhiTchaSjxNkLgUW2OSFjn/TaRfFaoB2y5A6nJaVImKBU5HD&#10;dAlhIq0wH6THcyKfKpaUd6giqp2GPBeIm+fVVyj/7aXVK1hKaNppS1umQJ1rTncP+OUmb2F+EXr+&#10;nMZJvuDmcg8hbvz3EqHH5Mwi4Y0S3DnmmMO7bKQEl8EupKnPl/JDDXuMfKwaASd4rYbPSxnwPuKI&#10;I9z2pptucn7Y3WHuxZRoN954o2u71dMZ2xxGxddoRgqLgJevO03PGBbwkKlaVbPIfckTXDrNrHyS&#10;/5TgslwRcaeusTNDe3nJrTTzarH4pwY+5J3HvSHcOq8zzJsrFkuDuJaqzBPcvYSpJiXumZWWMj6P&#10;8oDguI4qJlDv3981MygZSoz4IkYIbpxPBlek2vARUOuPQFlJcOkcZ7VdLBEYnquko2zrrbfOtttu&#10;O9fOC+aZZx63TSEluHxs+Fjp/WDABh+fsV5wdcUHoGsrPvbYY25bDSSN1sPnpQzqHW6hTjpBjyX7&#10;iDBbFnXTY0ICak7W5DUwT3C1pgR5MTvDMC46yLTmGBJ/TdeKw6IeG+e9GnJupRouNSArn5gMcS7k&#10;pYW6T36s8yAibuWlEvMEF39qyOF9UeLf6PMqkdosQkEtMqxVUtawiUV0IR1SITHlimu2SpZqzxNc&#10;arf6HEIijFqD1jTVjT+VEM2f5pFyMUyYzS2/5VRaqN2OGFEitdyRI51NsdaoSQPy7PkF5y+Smnx8&#10;fcxJYAmtshE1XGYEe++997LBFeY+SAkuFQWeIc8e8vyYFmAduQc0ae6zzz7Zeuut50aYabvwdNyT&#10;KiFptB4+L00DtarUfLh5gksBjI/vLBEyCrSVHv711Ko4JxVnHvMEF+a14a4paVrtwvhxrnVOZ5gn&#10;uN2JCM9Bffu2293KfjNJGvsJEaf4WUB62Vlip9a8MKyVGiwmUkr2sfHlg+KEd+BAt1pF26oVdFiL&#10;MPHhYJrDOE6dYzfFRggu64xVg5TgIq58bClzvB8IMP5UPhoB9K7l8HkpA96MMNN1zdgPD9V9JfZx&#10;4b4eAzDrQHD5PYgFppLgNnpF3zzBpWbV1YJLZ5QVJ0wJLudRkykEtyNbJbjxc1Ay58HhIogcl89S&#10;XEpEWttkQ1Lb5h1ya7QNGCBi28vZ+ELX3DD1VE44DxBirQERX4iIc34cpzLOez2CWy1SgkvHNe22&#10;Wu7Uhn9eLDcEmKHOPPPMzt1XnvMmm2yS/fGPf3T71UDiaj18XpoGfn/psOF3jgdZ6jWfyA1b5ZeK&#10;X12+ZBbjX+JK1E4IfWCIU0wEEuGNiT+iGx6r8SB+NN7zBWZG/JC0T2unW0wtMCmSXiqviIeVT4SF&#10;e6q/3yGJh2nurLSqYZj3+FmkPkYIMWnH+YelASOl5XBiblZhhJ5ad8TEn5fSSg9/7bTSzjLtMEM8&#10;+NWmjbNRRJQo11wnacfPAyscngdNBCGnEGIdQzjNA0r+BnXAC4sqqvApdfg1lhHUerFZZTQbpA2a&#10;pgPX9svotqmmKpFhxzRLzFZaJr79Y9Eu8nwUGtlpVgkpwYVoBdfP+8yoOfymlTw2AhJX6+HzUgb1&#10;1i0GxqEftV86xXAzRRoLxOE+/vjj3RaqTS5tTdxEZrgKHyjj4RFcbm74oneWiJyKWExeylRNLa+m&#10;OkbyirjG5mQQM7OU4M4ucer9sDhaCjqj36w0EVwrnxDBtc4hLnp6rbQqkc6JWeV86zpgSnD1Q2Xl&#10;pxn2ywylTqUHU3FC2k6tODtDzPBS5YZ8pso3/lYnLXHxW411gZUeosq8t2FNGzLpCyOzEFvWaKOT&#10;TW17aXZgbgeEOZwcRklzQ5xOLLhXXXWV++Nde+21s7XWWquN7NOHc9RRR7njqkGe4NJHofeI9wu/&#10;n4XgWkGMPlP/+JjQn5EoCgQXs6Q1hfowqamo4PIlCwtiZ4n4xYU4ZJ5wVBLccAmSagS3Ug13YYnX&#10;Sg9WEtxUXjEUt9KqRGrw1jUgDDD1odIabpwP8hfWcMOXGVZnv1x+DtQaLmmSRsyuFFyuC8G18sI9&#10;wJ/yrfcwJP4pweW+YcoVp4cIIriMNKNmGgsnAy3oVHO2vIzmYs4GOrCYLnLECCfINFVgykZHIDXe&#10;fYU0PdCpprV20sJNsx5loxpYw3VTyBPcUA/Uhn9hyfv111/vZitjVBvYaKON3Lba/AE5tvXweWka&#10;+EXqw00Txi9YXhtudyL2ubwkoRAp8c+z36XWadE6NmSe4KZIkwM9u5xvpZnHOP2QCANCFwsAzBPO&#10;PKaEGuKfEnjS0uYFFWS27JNHmn9U8ELilzcKj6YBK71KXE2o+dG42vYlP9Y5lUiTyJ4iqnlmXDER&#10;UjrWEF5qsUyqQ1suZNYtBr1kI6YpCXH//qU23/5CBHm6aV3tN5zHACLuNIlUg3DmwBjxEl1M9RgD&#10;KYL6J6kjVNWvEZC4Wg+flzLgzU1i5NlvfvMbN+etgtnWFdRkF1lkETdnLucwnhrTDaBR02nGvJrd&#10;xQ63HiI4qZp4qqbSWdYjuFAFt9FM/eLXK7jY56YEF3FM/Ymo4KbyopNtW3GuI+GpczsruFac1BKt&#10;cyqRv0IGI4TiVw0RXWuBSTrNXO0X0zIR29LcvSXbXmfhMOWUroOPdmA61ogH8eWvlCH5ncWSSy7p&#10;XSXoIrQh0AvIICn9e1S/yWgSETBfy6GHHurcjAf43e9+19axXw0krtbD56UM4XwKIb744gu3vfba&#10;a90WMM/CnXfe6dxU+y+++GLn/vzzz90WQSIZ2qVoEwrJl1xtFhtFhErtGhtFRAxxSDG092wU43sV&#10;ktn/EQiLhFn3BfIiW2lVw/VEIOl0ismvaH2Cmz/wQTu6YpKXlMDR8UNerGuH1JqxU43JaDiaaSij&#10;FsknNWeLLB3FfbVIWdQONovW84NYoTC3BQJYCzEbY5WEeAUJSPhTk06a3S/ida/EHfI+4XUSfm1A&#10;5vlllQuaGDqLuIZrAY2A9CXQEQ3Vjwob0JUemFBr6aWXdu4DDjjAbauBxNV6+Lx0wJgxY9xWDwkP&#10;xR36p9yAUTO4sSDQmgdbCjG1A+vF6QwpyPUIQHejVVPT+5Y3kXge+UXsLvcG8VNrg/Aa88ixDKRJ&#10;CW4l8kfF/SOeOF06a+gV51c2JvMa6B9N2A6bR+Jju4cInFUbhZRVK5+NIEIZEgsH0qT2qgM6IJYO&#10;NLVQy9WRbTqZDtNH3kVYJ1FpqC9Q7UixEZB4Wg+flw74v//7v7aLZal0despP/zwQ9tQPgt6XHhe&#10;TAq4jvVXYtEQMxUe+ofh2P0yuk2/lJB9Zegfh1UK74owzM+s+6Xkd6ua+wbDY+iEoLYQp5mXl0aE&#10;WeHYXFrXVg35awqv37puGF47AmjF1WzSlIbI83HRzj4EnmYo8sh1kDe9nvgaYKVrtPyhhjHzGBUf&#10;0uaDpaT2zjSghOvy708LnxT+WfgHIeu7dQWsexcSMLWATv2IH3/cTBdZLeSc1sPnpUCBAgV6NLzk&#10;tRY+L90CH3zwgXflQxvOq8Eaa6zhXR2R93XMm/pNm1ss6KQaFjBrScHquVXk/UmAr7/+2rs6Ip6L&#10;NMRpp53mXR2Rt+R13vUzIXUK1sTUinXXXde7OuKYY47xro7Q6UQtVDvU1AKdv9ddd53rl2Dpf9zX&#10;XHONW64bdwr77befd+Xjk08+8a7KCM0sYzApeAq6AKyFyy67zLs6Ilx0oCfBS15r4fPSbYFxNRNW&#10;bLDBBtmGG27ouP7662errrpqxmQ6XAJbJjxfYYUVXAFky9yZ+OsSQBaY8SyFvHanvE4AelJTOPfc&#10;c72rI55//nnv6ojvvvvOu2x8+eWX3tUROi+xBVZfTSFvyWssU1LQWeIs6EohFnjOKeiigRZ0ZREL&#10;nRHcELo4YjXYe++9vSsf7777rndVRt5HLG8hxV133dW7OuKSSy7xro547bXXvKtnoaR4LYbPS4/E&#10;GWec4WojWjuBWFgwveStt97q5oCg4LHUM8sKQc4566yznJCnkFfDY7mhFBiVl0KzBJcZ91NgtrcU&#10;fq6Cy1SDnUEhuN0XJcVrMXxeCnQC1TaFqPmchWYJLh+HFVdc0f0R8Lj1b4A/AabSS+HnKri12HVa&#10;2Hfffb0rH10huHkf/0JwWwSfly4DY66Zc+HYY491bXPVkuM5j99gaopsq4mH8JDMA4HVBcTSolmY&#10;d955vas6vPDCC97VEZ0R3BB57bIxiiYFG7TpNgJ5H7sYeW24NJ+lkNeGe+WVV3pXRxSC20T4vExQ&#10;qDSjfHcAo+5qwSuvvOJdHdEowd1ss828qzIKwbXxwAMPeFfXgWkJ+UNZc801Xefi6NGjnRu/1Vdf&#10;3R9VGSeeeKJ35aMQ3CbC52WCAtk+7LDDnLXCwQcfXDcPOuigNh5yyCFu+WVqwRRw3PjFx+WRY8kX&#10;cTDs8NJLL3W/bpAReL/97W9d3mvF999/7102qhXcPBGNkVcbrldwF1xwQe/qCGadSqE7CW41yLPG&#10;aAQ+/PBD76oNDNOvBoXgNhE+LwUmYHzzzTfelQ9MxJhKT4m1B1YfG2+8sbMEoZapzOtsq1dw84Qo&#10;r7NqQhPcWsHHvSvw61//2rvyUQhuE+HzUsCDdt3999/fkQ4Q7DHrIecSB7UKasxK2rCrJcfT1ozl&#10;BG2HLOh58803Z5My3V4LkTcVX57gxmBtqmrQ0wW32o62zqLaGu4bb7zhXT0LXvJaC5+XAhMQdt99&#10;d2d+xIxJdIywT480ZkAp6jkHHnhgNnToUDfpB+dzHiuushorbbz00lskbNy4ca5Z4pZbbvE56YiZ&#10;WMq7SlRbk6LzM4WeILjVDpboLPIGuoT47LPPvKtnwUtea+HzUuBnBGrPzUIt1hmYpiH8/AkgOrrd&#10;c8893Udil112cR+EvGLKKLCuBCZ1PQl5NuU9DSXFazF8XgoUSALRQwSpEecxrHVTtKhV77TTTm70&#10;HbVoiHuHHXZwYkp4GC/uWgU0b2hvM0Dbd09Cszv4uhNKitdi+LwUKNBQYLLEvBIwFNyQ+IfEb5tt&#10;tsm22mor18ShHD9+fAfiz7HET22Yj0IlIvB8DGhj5/f6wgsvzC666KKqiIUJW2zAdWQiI/XqJXbk&#10;AwYM8HerQFfAS15r4fNSoECBAj0aXvJaC5+XAgUKFOjR8JLXWvi8FChQoECPhpe81sLnpUCBAgV6&#10;NLzktRY+LwUKFCjQo+Elr0CBAgUKFChQoECBAgUKFChQoECBAgUKFChQoECBAgUKFChQoECBAh2w&#10;jRATm03cXjvwH1hyunDLDOevfttHSPi3bs/GbUKOWcTtlTDSbwsUKFCgxwPBqySUnwhjoYxRq+Di&#10;Hi4sUKBAgZ8NVChhCiqUh7s9G3mCqzXnuIZbCG6BAgV+ljhTiBjO7/Z+8YudhGGNVgX1BbdX2n+o&#10;5HTQmjJUzClkX5sltKY83u394hfTCPGLmzIKFChQoECBAgUKFChQoECBAgUKFGgp/EQ3BQoUKNCG&#10;fv36eVeBRqIQ3AJNw0svveRdBSYkUA8LWaBx+FnezVdeeaWtIHWmQF1zzTXelWVnnHFG9o9//MPv&#10;pRGmV0vaeuxll13mtnloxLXVCxZc/Pbbb13aXb3EeCPxn//8x7tKOOuss7yrseA+Kf/4xz9633Z/&#10;dXclwvRGjBjhXfUhdR24n376abc95JBDvG/PR9c+ySaAdfz5/QkfLKDw7rfffmV+CvymmWaaNrdC&#10;47jppps6+INVVlmlzB/MMccc2ZAhQ7JevXp5nxI0Ljhq1Cjvm2UjR47MZphhhmz48OFlcbEE+EMP&#10;PdR2TghWkcVv2mmn9T4l9O3b1/nfdtttZedYcQBWhNWwOPy6665zHw2w1FJLuW0ewnjCuF544QW3&#10;P9NMM5X5g8GDB7cdf84553jfNDjud7/7ndtOMskk3jfLPv3007Z44BdffOFDMrcc+kknneTcBx98&#10;sNvmgdV2iWPeeed12xC//OUv3T0n319//bX3TV+7umN/yuiJJ56Y7b///u5ZhqA8sLouxz/33HPe&#10;tyR03EPKafg8ll56abO8/+tf/2rzC/1B6BeGqX8YDiiLlFF9Xgp9ZuSZ+xVC43jggQeysWPHet8s&#10;m3766V1cU045Zda/f3/vm2UXXHBBNssss2QDBw4sS6Ono8dc6a233pp8cHn+v//97/1eO7beeuu6&#10;4rKw5JJLZptssonfawdfdeucL7/8MjeN9957z++1Y8EFF8zmmWcev9eOc889t0Nc7CtDpPzzoMcj&#10;KCFScT3//PPZvffe69xjxoxx2zzo+QjsEUcc4dyA2mcqDV5gxbHHHutd1SGOa91113Xb2F/3l1lm&#10;GbdV8JF//PHHnXuNNdZwW4WeE8elwP/uu+/2e1n23//+N3vjjTec/2effeZ9S1h//fWzBRZYIJt9&#10;9tm9Twmp/PJuACtt0sT/mWee8T7tePDBBzucs84667ht7K+1cysNPuT4I7IhlltuueyKK64wz+mp&#10;6BFXyleVh3beeed5n3bgzxc2Bl9c60Hzdcf/tdde8z4laM3NeonxpzYQg5fCSuOEE05w/k899ZT3&#10;KeHDDz90/jvuuKP3aQf+VlyIneXPhwT/P/zhD96n9EJqPPE5oX8obimEx0MFL5XlD0L/agU3pIIa&#10;reUPQv8wLOUP3n//fedHbTdEeDwfCwX7iC3bEDxP/GabbbZs8cUX974l4L/66qt3OAfgF/urXxyW&#10;8q/2vqtggtAfhnjyySedn/4tgBdffDF5fOjfu3dv71v7dfR0TPBXqg/rqquuKntw2i5kPUxqWeof&#10;9saGx1ruNddc0/3SKSiUQMM//vhjtwXbbbed+2UCleIF6qZp4vTTT3fuEBp+7bXXui0YNmyYazYB&#10;VlxfffVVmT/NHwC/N99807lD6LGbbbaZ2+ZBj73xxhvL0rDyo/jTn/7U5h/WRFPQY7fccktXi1c8&#10;8sgjbqvh/BUoSD/VXKSw3JNNNll2zDHHOHcIDQ8/XPzq77TTTs5dTRpTTTWV2+Jn1ST12J133tlt&#10;AX533HFHm1uhbvIT+tN2DkI/hVYWAL/4CiteoO5ddtmlrcwAbZO30jjqqKOyySef3LkrxQvUPd10&#10;02UHHnigc/8c0PHOTYBA6HiAJ598svcpgZriqaeeWvagAb9KIPZXWP6INGIYixEvCQIQn/PJJ5+4&#10;bV4aCGKIs88+O5t11lk7NA8cdNBBbltLfgH+Dz/8sN8r4YADDnC1nLAWAmjfBam4LGjzR9yhhBgd&#10;ffTRHeLK++1MQf9ett12W+9TAvddf4dDvPvuu26bSgP/H374we+VcOGFF2Yzzjija7MNwb3SDkAL&#10;ef76MVb8+te/zlZdddVs0KBB3qcEvXe1pEH+8SffIbjvtFvH5+QJJbD8tYarHxYF+1bz3T//+U+3&#10;rSUNmhNoI19sscW8T8+HfXcmIIQPMnR//vnnbe2dvEwhwuO0TRGk4ppzzjm9q9wfUGjAvvvu67aK&#10;8LjwVzWVBk0ZijiNDTfc0G0RnxDhcWFNJJVGWEuL0whr+oiMIhVXyk37qrY50jEYIjwu/hBQO4qt&#10;GlK1MXD77be7LX8SIcLj9EMFUvkNz4/ToGYN4nyFxy288MLelU4j/CuJ05hiiinclnv+008/OTdI&#10;xZVyv/XWW20fEjrhQoTHYRmgSMU1dOhQ7yr3B/rRjCse4XHHH3+8d6XTCPs14jR6MnrElSKo1kPT&#10;Wtazzz7rfUqgQwJ/2nFj4G/Fteiii5r+1DLwv++++7xPO1Jxpfy1jTWG1uTOPPNM79OOVFzUYC1/&#10;aij4hz37QNsft9hiC+9TGQiilcZhhx3m/PmVDaFt1PEH8JtvvnH+VlzUOi1/tbiIP0IgFVfKnw4u&#10;yx9Rx/+3v/2t92lHKq6UP8KOf/gxA0888YTz33777b1PO1JxYcFg+WtH7Ouvv+59StBOxrnmmsv7&#10;tCOVRqr/gb8w/LGoCfHjjz8m40r5r7zyyqZ/T0aPutrUwxs9erR3lYNaVtwMoUjFlfJPCRW/uLEp&#10;kKLWNHihqMlYWGihhbyrHKm4Jp10Uu8qx+WXX549+uijfq90fvwCx0ilEf+iK+6///7stNNO83ul&#10;86mVYTaUiivlv9FGG3lXObhPO+ywg98rR61p0LSgTRUhqJHyIbaQisvqXAV8QP785z/7vXLQvmwh&#10;lUZohhiCD7fVsQxqvSdqERGDzmZtT45Raxo9ET3mSq+//vqaHyj+6623nt9rh2WTCbRdy0Kev9VB&#10;hFBY5/Bi58WFqVAM/K1ztKZpIc//6quv9nvp4xQM/qgnDesjhP9HH33k99oRdrbFyPO3/mDWXntt&#10;85z/+7//y40LO9cY+Fvn0AmUF5cF/LGFjpFKI8+cKs8/bpMFls004MNYTxrEF4P2a+scOm9TcfVE&#10;/HyutECBAgVajAlWcHeVr+LFwruEDwofEf5FOLuQL2YtnEQ4WDhEOGmwP9ATN36EccwgYewP8bfi&#10;L9gzOLmQ56/PfDLhcKF1bHdlP8OvO7AaU8SegKYLLm113FAQbrWTQP0U7GNCE7ZV6jGPPfaY24Lz&#10;xe8l4dfCbyeaKPuhTx8MU7NdZH9+4eLCpYXLeC4rXC4ifksJNxFu2Elu5LfLC1cQrmgQ/zBsZeFM&#10;niOFM9fJWYT1fGhazdmE5D28llmFoaAp2Z9OyPHhObi5d+GHrxqGcWv8cBphnCeeD2mPk3JGWQk5&#10;Tji38JfChQIuLIzjUc4pJDw+HpKWdU5MvQ/DhPH18FGYWriSJ2VN3WvJe2I9C8i913jDNPIqEqOF&#10;4bXgxi++DuIhfisOePjhh/s3u3ao5cSEgKYLro5Bx3YPu81wBinmAAB0btx1113OTQfFBhts4MbE&#10;54GHNJGQBzlKOK9wHuGzQ4Yw2BvThXbOPLPzu3PiibP7J500e2DoUEfcfxg0KHtp+PDshSmmyJ6f&#10;fGj2nPjXQs7h3Jenmip7btpps/UlDxtHRIz3kIK+a69ebdytd+9snwEDskUkLHzxauXCIgJwyWB8&#10;fcxJJXyoMHwp88gLPLvkb1bJZ0j8LLHKI4IwWxTXLJIXRwmLyUvJeUMTpJapVL8phWvKvVy1b99s&#10;FbnPEPfqck8WknRGS5ohF5H8kFYoCKEwWETUVxHykYypH1AnbJIeXFXSIF/xtbA/vVAFNuQivSZy&#10;YqnHhteaYhi3kjSmFa4i16pCC1eWfK0v74BVRqAVP0zVivsIF5U04usYI36ItOYnjEvzp9S4Tjry&#10;SP9m1w6r7bu7oumCe9FFF7kbCnQbdlywpbeXYY+6H0L31cg7PG8KITVZCjo1ywWFz9ELPPnk2fdS&#10;4Kn5au33f/Ly3Sjht0a8RfiYHEOTRL18VM5/Ql7wx0XA15R9RDasBbG/mxxD7TvkHpJHCqgTzk5y&#10;iZyaC7U/LfzVEFGdTfIbiw5+vCTWOSnyyx3Hk8dKghuTYxH11eReIiihwKwi+6l7G9bmqiFiTHxh&#10;/HlcVUQnJbgzCEdLXHGeEK9QcOsladQjuFZcsB7BpbnNiisk+dS4Tj7qKPdeb7zxxq6DDWKup6MG&#10;84BpIHa9WE6gI5zHqNCw87e7oFzdmgCaBwA3lWGxOiIF6M3GwoDjdCgq1gBMdYgbaE2YfZ1/ADcF&#10;mmYDChOiu5jwdXqmmVULsyesA6CI8KciiJdI+FWeV3teKXxUaAlpLfyzvPCPSe16DXHHgksN1xLc&#10;3aVg8pFYQMgvabXkeEjTCVviWFTi555YrEdwLUFCcAnX2soUsp+iHsMzml2uk3PbmRa8WgUXksa6&#10;UsNdQz46q8tzUK4hTAkuAkqttRryezyjMCW4lD1tLtImI8SN60dAuZ9KngXNE1aeWi24nAc1r7pf&#10;q+COlfteq+CemJi/g/kbKiEcWBKiWVNqdgZNEdxwqN4ee+zhtuFILEx/uMkKvelqjK+13XBYJWOu&#10;J5ICo8A/FlzaY8+WAnC7UGuv8CbhfcKsX9+2Wi/8To7L5EUlzBLRWliP4OLHb2r4UlTDzeS8MP7N&#10;5Dr2kA+M3seYjRLcOSQdK/488lLWkkY9gouwxfFAxFLbGDtL4qH5IH4WlLv4ecDNpTzMJVurmQJ/&#10;K41WC+4ckudZ5WMY5nVWOYc8Wcc3UnBTTQqWGWSM0G48hDVQqNVoiuCGDwXSxqJuRTh1ILanOjuX&#10;HscUdLqvWx2ppPv8ri4ppNBD3AjuHfLAw2aDm4V/FGb9+2ff9e4lQovYesEVv7sl7GHhn6qgJbbw&#10;MYnrkUGDstXFXW2TAjXc7ii4vAjUROMXb065r1b8eewKwaVpKY4HdoXgUqPdVBg+DzhOngmdYxOe&#10;4HZ87rUKrrbhVnqOoeCmarjWgJNq8bMR3K4AD4neYTqptJDjvk5qsU/26+faVWNRDIUTgX1IiNg6&#10;IZZCEvIHKXzvSRh8X+IK+br4YSGhfFn8XpM0X5tiimxV2Y8FN0VeVApotW24HAetF389P0qrFvKr&#10;aL0IKVKTtOLJ44QmuHTAxvFo88MWffpkm8qztp5lzDzBpRkI8QufH/trShkKO5vqZb2Ca8UFa21S&#10;WETSsa6bjzhlSOMNBTdVw02NrKwGP0vB1cmHga6KwD6z36s7BPvjxo0rm8ZOj6EhXMdw44fgriek&#10;gCNy6wqvkZeCDqxYbC0ivPcIMzmeJoZvxK38Tn6tVHBjxoILX5U4Xp18cldjrVZwqanWKgiW4LoX&#10;aUBp1YBaWAhuR+YJ7nj5CFvP0WJKcNlPCe4aUoaw77ausRZ2V8Hl2aYE95Sjj3bvNWABgEbgZ13D&#10;1XHi4YoFOjs+k3rrLEY0NTCnaTjxsWKbbbbxrpLg8mtmCe7jQktgLd4v/FAKiIrpu57vCNvbe3GX&#10;9qn9/lvCahFc9nfvNVG2q5wfci85B0GotoYL6xFczMIm9xwq1xG+TBZ5EaiN8DsZsic1KRCOKCjj&#10;c0MSnhLc0rPtVfZcd5P9feSPgwpBHDf73VVw55T3Jn7ms0kctTYp1CO4aqUAbrjhBrfMVWfxsxRc&#10;yyxs2WWX7eCnUxjqviK1z7YRgkvb7kdSaMIarApvXOuF+CG4fxOGgvuKpPnK0KGm4KY6zeoxC6tH&#10;cBtlFtZdO83qEVwr7RTzBDf1bPeU8kANl/PiuLqr4GJNEuYVIrq1Ci73PL5uF5ewUg0XO3zwl7/8&#10;xW07g5+l4IZmYUsssUSH+TghM+1jf6d+mIHpxNOACcNfffXVtmVEANtGCO4Dwv/K8f+RgtXOkuj+&#10;KP605X4vhUrJPoL7vPAFzxeFL8l5Lwwa5DrveoLgWoLUaMElThUzqLWiPMEljHND8hKH+VQSZ14N&#10;V9ON04/ZSMGFCC52upiZKdlfR55hK9twaxXc3kLsiSmTarKoZdm67jzBjTvNWDy0s0jNjNZKNE1w&#10;dWFB5jpVcGMVrGml+4yj1hsP4pUQdK7Z8HzcKcGttg0X0nn2sjCsreaRmu0HwrD2i9vZ+049tRtG&#10;zEsYv5TM/RC/lD9nweUlXkzii68PP9K3zgmH9lZDhJLf2ziNPNbahku5q1Vwu6uVQj01XGrlxBum&#10;g/0zgzs6xCVMCW7caaYrSHcGxMtK29j/s8YcqwlbJIzFXq116hqNpsXOHAq64OL333/fdmOVgLWe&#10;wn0dBhz6AbXrDRvTCWcob2ilwFwGN0st82/ya/+0CBDWCjb7OlGGj0nheFvOeXPiAdkbck6Kr/fv&#10;70hb7VduNNvQLGPpbsh8paxbNWJENkbyQKHDPAybXEaeQUtweVEZvAAZvADDAQ5aY1CqX7MFlxeh&#10;2WZhvMRjRZSoIYUcI2kguOQhPqfRgjta/mTi9C3BVW4tzx8TPIi1grNYkDj2ljLF0G3lXrL/qyFD&#10;knF1RnC5L0orHBLGvWJ4cSiGCPCGUtat5wRrNQujM21tKXekQ9zKteX6GSgSxgNjKwWocaXMwjoD&#10;+oNqRbwScqPRXDlvInhIDOlUO1wKFDaR1HgRXoQYdzWkZrxOlVxbuJYQEUVQEVZMwZgMh/BsuulY&#10;N6U00g0hZpmZmWfOtpWwg4QHBzxEXtZDpBAeKoUUHiYFFx4uL+0Bsh93xOwuYXv07eOuU18iWElw&#10;62H8YkD8rGPzmBLckKGIILbxi6pkQhbr/BRTNXUYphlyhNA6HiLgMfHXmeMQJiUfOeKL84RfrUN7&#10;icv6OC0ix5Pf+HjS4F7F8cPFJR7rOcE4HmXKSoG5TAjXexcyjgPmlZ9qVoquFfW04bKmYDPRdMEN&#10;zcJ0Im72WewOhGtpAcKo4odLp+j5F198sVsuBOAXjjRThjXeriK/lYgtaWeM/ZaaEHM5QNz4YXN7&#10;gPA3QoRXGQpwyP2EcY3YUV405o3Qj4xyXbmP3JNGsSsFN2SjBZdhxFZc1vEwT3AtIuipGrlFjkNw&#10;LTGkNo5wh3Hhxs9qfkF0md0sjF/JvSI8PmcJ+UOznhO04oEpwe0ltI5PkfKDSFtxVSu41cytoPhZ&#10;Cq5CZ8zXZgPw9ttvuy1zKegS4ywNzUq7lRrNeUix4CJCW0shozYY1g7ziElP3MmlImodH3MXeaFV&#10;DHcQ7uW31GjhNkJqxRkLIk4zdanpYWrZjhiRZbPM4s7bXrizZ5uw5vAoeWmO9DxKhPZ4+U28bNpp&#10;3T2xCvqsIvz8LtJGp2R/Jtlax/OSLyUfisXkmMV69/Lb3s4PcbHOSZHRgPyWVkNL0EKmBJc0Fpd7&#10;QR6pJULcS4qfClhMZiuz0qaZKqxFLizPNxatkDT1rCXPgLZMJQMY+NWmDVfjDYfM0mnGrzd/JiHx&#10;YxKeMC4Xn5B04rRrFVyaUPIEtx6zMG2GCEn54h7HeWqE4IYLut55553eZeNnJbjcRN2yaKO6AYKq&#10;q7YyP4L6K9gPz8eCQad1DP2nEtJJFQuuE0JxV0PaUfME1zonxd2EYS2VGuyvhZsJEdsfpbAzpJhO&#10;Njd/7/Dh2ZYShjBXK7Ycd6icH6ZDc8T5w4a5e2IJIpOv6MsekmkC42Mhv7CpDi3rlzePtc4WlseU&#10;4NK0ZLXV5o3p1+aAmAhuHE8eEUJrUhvEcw7ZWmlYZmF5JP7GCO5EuYJbT6eZZT6IX62Ce6TvNGPO&#10;FRbcxOaepfGVzJ/NNK7hRDWV5sH9WQkuiypyIwFzIOy8887OrX5sWU5Zb/jpp5/etq/QNfz1JjBP&#10;bng+HQOIrNYO2O4otTDmmaXjYk8pXFA7M2gDpfarZJ/BB5vIedoZosRvb4krjCdF4nZxSl5okw3F&#10;ENGlxpuxjPkMM5RmMqN2y3bGGZ0Y0x5MLVhJ8wRtyxsIwwnOOXZr4SFQ0tF23yMljxf5DkhejrAm&#10;BxHcuBYCaxVcZiTTMfLVEjGMX8iYmh8rLCQfWCsN7HCp1SIoIRHcVH7zBJe20ZjlcbffE63hri7l&#10;QLlGv77ZWlENN2RKcPGjhrualKcwvnpquPjH+WY/b97kegS3UTXcw+uYgJzz8vCzbFIIR5bNP//8&#10;3pWVLT3NjcN0Q91K3VfEbhi2ufES0eMfF0wK66LCuIC7Qi6k5z8+pxYSPxYG2HweIS9LKLgQgUR0&#10;dwq4nZDOOtfEIB+WH/r0dqPYvpdfeGq/H4gbMzTmaYB/l32sJT6YemrXhhubnm0l5/CShS+LEtGL&#10;C38eU4K7iAhNSqhqJbUgqzbOy40wxGlDRm5ZcTWSlKc4T0qrA07bcK3jLXIs58WCy/7q8gwnFnco&#10;VrjracNN/Vmkap/4IZbx8filBLeRbbhawwU0O7JYQSVUWk36Zym4NB8w4w+2tjpFo95kdQOmZGRQ&#10;hO4DPU79Qjs59Y9NhSzBhcyVGxZwZep3rVaqqNOmGtdyaQKImwzYRzRde+7AgU5saWqANDu8L2HY&#10;/CoRX0T33WHD3NJAseBuI+mGHx8lL0yjBDc1gqgepl787iq4iEUtv88pciznWTVcBNcaacY9abbg&#10;6ofAYlcIbj1WCgyGysPZZ5/tXdVjghfcZkEfVHcSXJbLoRMuFNYUEVyaCF4ZPNjVYMOBFZC5HLS9&#10;tyTCvaQmPNA1S7DKRSi42IPu4M3CaqltpdgdBRdxwbbTOocX2UqD2rjVtktcKXOxvBpuI8jzwQ53&#10;cxHXcOYxmrG2lz+d/uKOz+kKwXXPvHdvF2eYBs+CJht930I2W3DVIikPCy+8sBu0sMgii2QLLbSQ&#10;I+5FF100e//99/1R1WOCFFxuIBnXm6nAHa74oOBYNfeIj2ek2u9//3vnHjVqVNtvBPuws4LbiCYF&#10;qDVcRo9V09mG4I4Xvi01VpoK/iHnUYNV8X1P3D9JrZXmBczL6HBzgyymn95dC+282rbrarhyHPfD&#10;eplqZbpJwZ6UpB7y4lsfh0YKLh+H1NDeVgouNfXx8jxVcNkiuDvIxzcluAwIia+Be5LKb3cUXFYC&#10;aWQNF7A8VyMxQQpuOLUio8wsXHPNNd6VZX/4wx+cOdhnn33mfdrBUjvg2Wefdccp9EFVK7jUCjfv&#10;3ctNiRiS4ZoqvNR266WO/mJQAm2sUFcG5qU/TsSTpgUl7bqHCun0W0JI/pRjhYh3KBYIOu3EbKVU&#10;ZNlMM5UWyGRLh5wfKp3qla+FKcGl04xfXkSjsySN2SU+BECpIhi/9DBPcDEPXLt/f9fhxJwEEDe2&#10;yZQPhFfJBwNaecr7WCHqDG228sughNgkbYz4ka84HtKgiYdrodOS/EFsc+nc5L7E55A30tG8h9dh&#10;pQFTgps3PJu8kRZ5ULJP55h1PP6MPgzvCZzHf/xrYb2Cm9KXejHBNylccskl7oYC3c4hAhH73XLL&#10;LW6r+4pw/3//+593lfxhLYLrrA9kGxLRjQcRNJos/XOcCELYtssos8MkPzQrWGZpMTmGTjZE3Fk4&#10;SHzUfJ15GaPa5prL3Q9eAhWPPAHJIy+aJbj4UduyzqmV5JGXM3x2EBHJE9w4HhWweBFJ3Kkx/TCO&#10;pxIR3FR+U80WiJ4VF9YWcTxK65nhZ6UNGym4Vjwwbz5cK19zyX23js+jdpoxkRUzhjFFa4rMpX3g&#10;gQe2zandSKBNzUS5ujUB4WxhtK3ocugAvymmmMJNMDEliz96P0zImIcBN3jzzTedIDOXgvqxhc7G&#10;VB66Lr/9S2ob8ru2qGyVLIu9pHCnoUOz7eW3fLshQxxx7zx0Mrek9hoiYCy13UgS52oS93KSr/NH&#10;jMhOGz48O0WuV3m67FPDHid5VG4ux8PxUjvbQs7fUuKB7G8q1ziO619s0SwbNcqJrOM882TZQgu1&#10;3ZOY/MZZNacUEcOxkod4eXH8aoknj4iItRT7zHKvxsi1hs8QN34zSZgVFwK2vjzPtSaeuOz+rz9o&#10;UNIGmfPIgzKOMyaC2zG/E7n8jjXyO1aeXUoMya+aUIVkkIGVF3evSM84J09wrePz5sPQOZNj5gmu&#10;9Qznluu3js9jPWZhzcBss83m8tMsNCXmMMMz8csbbMH555/vjtHRZ3rTw3XNdAsZkaZubbPR/QmF&#10;vLDhCw4RNmpIliAw25MexwsUnoPoUdOk+YBffE0jm3feTL5cWSbCw+KYmXxgaH6glofoalxdSfIZ&#10;3ofOMDVXLPfEOh7OKQJg3V+LCBLPyYqnkUTArOuA1vGQfFnHN4p5152aMjLvvlv5zWvD1RouC8li&#10;t//BBx90CUkL6gjYpZZaqsx8tdFomuCG/NWvftXmVsQmYAo9bpZZZnH7N954o9viN3r0aOcGetyE&#10;QqsAIoDUyq0XH8GNj09RRY12XIYLlwZXTFMaTjznnG7UUZwfJXOa9hUiApBOG2xBeckQdOJWcVeB&#10;J1w5wJPzNI4wHtxWuvWQ+MKPDlv2cVvHwzmM+5tidxZcxMo6vlEkfitd2BWCW28bbqNw9913u+0K&#10;K6yQLbjggs7dDDRFcLsC1kODtXYa5RU0fqesc1KcLCcu2rV4oeOX3IqnHlL4ET4r7c/4uxg5sjSx&#10;js7lMN102afivlxqgFfLL/E1Ew/Irh04MLtBfs3vGj4821HO09F4JfbKdpb8XzLppNm5UoM+W36Z&#10;4Vly7pnyC3mVnHud/MJfI2GQuG6SY68QYrVBHDoyj9F7+0oNfBP5JR8n/nDzPr1dzz2mUala/0py&#10;3BZyLsfTHs+WczaTuFLnpGjdQ4ioW/cQoahF9Cg79OJbcdUjuF3BVHlPfTRdk4I8B8p1yLn7dF2n&#10;WaNApz2Y4AVXb+jmm2/utiBsi42hx6sb6Nfnr3/9q9sCPS5mrYKbV6Oxjs9j3hcfwbVefKsm0Chq&#10;zdcJrohraS6H0qrEdLq9LtsLJPxi4SXCSz2vlheG+R1iUzZE+CwJO1VeqlPEHfIi8busjb9w2yvk&#10;ms8VxoM+oDWHBeZRrIxL51gsoOxj+RF3fHLORnJOqq02Ret+wTzBrfVZpWpz3VVwrfzAPMFtVKdZ&#10;nuAyt3az0WME99tvv/WuNHSBSYCd7XPPPefczCAWhoWwHhqsVXAhLxKkBgN13zo2j3mCS7j+Diub&#10;3aaq+TlOXgCE9XThScIT8BO6JeKHDSu19Q6drDSPL7XgOeZwgziYbhI7XyX7iCfCy1BlyExnUGdG&#10;C4n/FkLmLGaSIUzkIJYWEBO6kG5eDKElnggupnIcA/V4SJy1Ci4mXRDBUFJb47nHz05pmUClSFx0&#10;XNVatqx0u4pWfmBKcPmgUIbDcq378XXDYcJ6mhQYrQrCmcIajR5Vw73wwgvb3LoN3eE2RBj2xBNP&#10;tLl1a7EewW0UVeAs5r1kzSIFn7QvEEGl2UBrsPC3QlYspnNNhxW7mi8dblIjxrQJgaUWqmSghbVy&#10;RR4RXkQxNJPL46qSD8TTquGmBq8sL+dgmxoeXw/5HeY5xc9OiZBa56VY65BqaKXbVbTyA1OC24y5&#10;FBiOi2nYUUcd5bYnnHBC2xDdEUz61CT0KMEFTDSuN1ex6qqrun16BtV/+PDhbl6Fl19+2fkxqQ1b&#10;arts1113XXccbov8RuvXtVpahQNax+ZRBQ5SsMLCxcvHMVY6naWmH/uTHzrFLp5qquzmySfPrurf&#10;P7tcfr8vk5raJSIeD2PJMNOMpVUq6GiDdLSNHOkGXfALr7VPhI2VLXTuXktcQyLMzJ7GJD3EE4uu&#10;DhRRt5I06DBkUADWFTQvKFm+SGu1ypXkOqgtI9LhAIeUAGvN1gyrU3D5GIR0HaHCPMHVZxbTShdq&#10;eYppHVsvrXzCegRXa7pKluenjTiV52rMwrQjvRnoMYJbC/Tmh25ttw3DgO7HHCEPlRfHejEs8hK5&#10;AhERv1rigdhkxvFAat1MFWgZ9DeCTBdozf3KNdAmuVXfvuZwY8RQhwdDpoNk2SA3mg0RFkFuX7mi&#10;n2sHZtWKk4VxG65F2nqPNdKFefMQ79ar40TvdLohxuQtvn6aGsZJ7Tycm2BTuSepQS2MRLNEtx7B&#10;JR7+bML7XompgQ9MdWilC/klt+KiHdU6vh5a8cNaBTfvHqaoNdx33nnHNSsyMQ3EBv/f//63Cwub&#10;FPbee2/vagx+loILPvroI7flIbDUjroV6tYHFTNPcPGPmZq7Ez8M0a1zUpxFhCKOB1LrZuLnRSQc&#10;0Q0Zi0c1jOOArFWVEtwtJUwFl9qp1lAR3FD0cDMPL7/u2ciZSmuyUQuGLI8kgsuKFkcKjxEemyDt&#10;w8cLaS/mOKtGvLvci7TgdlyxgzmHKwkuCzqGcVmCywi0egVXe+TDc1If7DymBJf4rXShJbjUGFst&#10;uJZlA3m1js9jJSuF9ddfv20KV7DXXnt5V2PwsxXcamE9NJhqw82z1ewK8iJrXnhBle4XtEZyLXp+&#10;eI0xCcfG9gQRznNENE8TkaPWCU+Tl/tI2cZCCBHi04TawYZ4IpyIrTMrE/FlYh2sHlJ0Ij18ePYf&#10;IU0F1KBDMWSNN22qSLGt2cCT4dmx2EKaP8LzlKRrTUzEUNzU/UtZKcDwGVbD1O8zH+BYuGGe4DaS&#10;lnhzL6w84afWLs1kJcFFCBnWqyhquAnoDaXtlS3Ycsst29wKfiWAHq9uoAtKhiNC9LiYE4LghqxV&#10;cHkBKgmtkuOoAR0zeHB2htQQ41/+I4RW7RMrhDPk5Q+PpRmBhS0RUSZJ/0bceaQTDmH+1ySTOGGt&#10;R3BjpgQXiwrr+DzBte4XbKRZWMoOt9WCa11HqwX3uOOOc+/1GAbvGEAIQ+y6667e1Rj8rGq44aQ0&#10;P/74Y9saaIDJyy1YDw0WgttOjiPti4cNy64fNCi7Ql7oy+V8eGXv3tlpsq1HcLFmsEQ25Lfye08t&#10;991JhmRbyT6daK4jTdKEe4poq/DqzG1wc4nbEk9Yq+BCRHcVyUs4sxtL1uj9ie9ZIbjlecoTXK6P&#10;2nLM4XVcB8trgbXWWsttKyGs7QIqcZ2BzkS40korTXiCyw3ULTP/gGHYewoeffTR7Pnnn3duvdkW&#10;wjhSW4uF4LZTBffCySfPfi/ix2AENQtjhBlNC7UI7oFCmhSYoYwarCW0Sq3h/p/UrhFVlhUK00B8&#10;41ov3EzE0erogvUIrkVmFuPeFILbznoFN44HTiHP0Do+j0cffbR7r8PKVh722GMP7yph/Pjx3lUf&#10;wkm1pmYkZpNQUq8GQ28iYKVNtZ/Dtg4QNu+887Ydx2QR2gOpftqMMLmIBcCPLw9b3bdI4aBAxQxt&#10;ZHl5uoqaJpM4h/nRwtlIwVURCUkbLgtM3ij38XJscUUsL+vbJ7tSBPhUqekhrjtJnCEZ0HCmHHuK&#10;1EJPFhE4SfxOFL+jhNlss5UsGBggASmckLZdyOQ5ELf4vyE1ayZaZwAEKxRT2yX+/YUsmEknWUgW&#10;71RhpHYaMhRc2m2VdJqtIOfFxBwtFFplKLghh8o5qeHRPEvXQSS0zg3JMTAluFQKmFUL0zH3/GUL&#10;Z8uxUojLldI6thLD8heWHc0HedJ8kU/ya8VD+nG5hpjDWcfnsdbZwvbcc0/vKoFVfTsDnbMFDBky&#10;xLsaj6YIbogXXnihrEar2GqrrbyrXTxDN2SGsTDs3nvvdVsQHheSJUesL7U1l2pXkcJcq9F8iinB&#10;paBb9wNu1b+/6/kPa5gQEYzbUaldYte6u6QTH0+tFNMxNSNTYlpGRxu1ZUhtFiEn/sOEjGajI61t&#10;/l5WrhDhxt6WtML0yQ8mXXHNF7K6cXiskoEP8UgzBANb3tXluuPjaVKw7lNXkV7/+PkpreMhv+rW&#10;8fVYKVBWrLhSTFkpNHJor5qFMWPg448/nj322GMdiP9f/vIXpycsox6CpdUVMzIxf4244YYbvKt9&#10;tfBmoOmCe+KJJ7otNVg15dCb/Mknn7gtuO2225ygDqB320PDFCy1o9A4YqZWrkVwLaGql8QV0zoO&#10;UrtupOBadp95grudFCAmjVHTMCee4t5SaP2+UzPcU16a8HiYsp2FO0hYfDzCi5WDW5WCGi/NSsOH&#10;++HDs7vaERPG07GFuRdNAwxu0Dixqw2ZElxEm0ES8cAHBJ1JyDEFU7KcPqtDWPepq8hfR/z8lNbx&#10;MCWS9QhuSrxTTAkug2qscs2UmNbxeezs5DVhG+4MM8zgXdWjxwhus6APCiGNH3izOa/QsoX9pRQ0&#10;SwzzBDc+thIR9lprFev062uudoHNrSVgrpYpjI9PWRYg2gwDjo+HpMESQiwbpEsHLSDkt9NNJTml&#10;CDD2vhBRlg8zYaz7pUKsXFoYpw1XEXJ9oTizv518vPkAt/0i55APGRwhbuu+I3jc99JxdhwxF5Y8&#10;sCZYWEbYn1+21vGpv5c8ttIOlw9HvA4a7qWCUaXVsrOCG9Z4ie+9997ze9XhZye4L730krNQACef&#10;fLK7aSEY2suIE/XXB8Vvo1V4m0kVXC1kWtDyBDc1nDQ+thJ5Ia248moV64nwxKvE4l5faAkYAlqL&#10;4MKU4NIEER5H3Exkg7C5tdkmH9o+uALRnXlm18FJE8EoITVgiEjnCW54bZD9bfuXlo6vJLYhKwmu&#10;dU6KC8nxYRnRcjKfbK3jC8FtDJgyYIsttvB71aGo4VaAPigKHILWlUQQ6EiATM6sk3UTxksZEnFM&#10;iS1kNVaG5VZmr2yMiCrEjjQkCxcuk/ObjIjwYWJLjQ/i1jkLQuLPdfxKBJAl39WMC+4toh23uSoR&#10;Uoggh2R0WGj2hWjDzYXkzer4cStXsLYUHXSIMh2qCy6YHSL54d6H+WZNO7YIMsKMmEEVaZoptHNN&#10;7xdrsyFs4TNlHzJxepwfJeITn5dHq4xAriE+VtO30oUszBiXLawa8gZq1MpYaJUpweXZ0Umt16Xk&#10;eqzj89hIwcW0bMcdd/R71aHHCO65557rbigIt7GfIlyKJwyjwRzEcVDgrELSCtImaYlqHheWFyes&#10;AdVDahVL5nQEzSDhVtoWaftk6OkBIrhxmyztuinBTXE1YVjzVGJvizDqUF22iCQvsBPbySdv62hz&#10;td9pp3V2wIgVzUjaTAD5oMX3JI+IrvX8YJ6A1drZVA+tdCGLP8bPihpxyqqiHlr5gSnBTZmF5fUn&#10;pKidZvfcc0923XXXuVW9a+G1117rLA3Unjacm6Ea9BjBZXkdwE1deOGFs1NOOcXtA/x01BlUv6FD&#10;h2Zz+VVoJ554Yrd966233HYyfjv9cZACxwNG7NRExSoEjWSYXkjmP407birxl/LS8OtJe6XS7QsX&#10;rJI0ZbDIIveDWgcvAtTaIy/nnMI5hLMHZH+2YB834kUH1N4DB2Y7Sa1qRxE8iHs3+UVHcONabB75&#10;3d9Y8gjVqgH3OKmxs+y7q3n6LWJI7TVbYIFS7VY+vj/NOKMjTQ2/kTCt0epMYuRXa7fhPUyRe8uC&#10;mKlykie4LNhI+3LMVHlIMa+Mhs8vfIaW4EKWPOKY+Lw8xteltPID82q41vVxTzQtOtZCWvHAWs3C&#10;KkE70VIDp2L0GMHlZirUHdrM6YKSY8eOdfv6AFgGWY/X7UUXXeS2QI+Ll0lPrWLaSMZpKhFQ6/g8&#10;ptoXER7r+FpJjXE9EWOWo4nbcFOdZozGQpzimmE9TM1hmyLz4SKoiCntuGy5FwjhtVLjzbDpHjhx&#10;+3wN2ADPMotrT6ylA9W6VzBPcMfKRydsr4TUlmtpI4Zcn5V2ijQ10IRgxVVrecdCwbo2aB0PU4Kb&#10;MgtLkSYQ/YDE1Bopf7IMQmCoba3kPCydHn74YTfFK8B2f7311mubCCuFHiW48803X9uN/fzzz9vc&#10;gAmGwUEHHeS2IfQY3bJUukLjoKYTPlRqman2Masw1UriqVdwNR8h8wSX8FQc1V4fv+Abyl9CuBYY&#10;xL2BbBG50GzKmU4JXW3QYCg21RDBjeOPRTYkgqtNBnovuK/UnO7FpIzmBh14Ma2IL2u1Se2XsoAw&#10;IJi0l/KhQYxi+1xlPTXcRgpu6nlZ5FhL2GhSaIbgannSPNYruCWLjnYy/WRKcBvZhhtCrRUqLdMT&#10;DnwoOs0M6IOik0MLBuJDp9Kq8mDDFxzby+XEzyoUjWRKcOlIYPpEXtYSS+2uMK9DLcXVJS6uSa+P&#10;69148OCyAhySF5zzEAaLGi9urgGxZw5dasEhmQKRjjFLKC2St6VkS5xheuzTTry1TyNs2x0v15IS&#10;dpo9OE9/43nePH8+gK5zLbT1ZSL1X/7SXb9V861HcE3RE5KPOB7KZErsU0SUtCxXy9RvOmJoHZ8n&#10;uEv079/BjG1ReR587KzjU4LbCjvcFLRJ4fTTT3fbFMKlvCZ4wY1vLmCSYdw//PCD2//000+zO++8&#10;07nD43SrCP0hL4gWJgr+YlIAEKP4xV9GGIpLM4iQWC8MgoulAQU4FJB6BJdrYD7XlUW0w+vbwLd1&#10;W6yl04z4EbCt+pabkUGsDGoRXKiCG6eBpcQ2UutWMSd+tghuqjkD29w4Hp1b1gkua7Ixby8vDMOL&#10;557bXT/PhI+Itv2SH2r+1rPKE1x+icP0IYKTEslaBRfWKriInpXXegR3rHwA4zKKANcquI1eRLIR&#10;0HXRqsFAylCTUK5mExD0QYWCS2GdS6i/v/FvsZoHlUyESr+DjSSdMQgopCAq5xDSuaHmQSFTHwFs&#10;UMvjb887gohwqIBoB5LrCJNjqWG0s3qxVRIXYhmaeqnQ0kHFfY3JQo6h0CqZA4HhtUpGfsG1pZZO&#10;TVXN1NRUDQENX/iQseBCxJN4wpc3pOuAm3uuUlMEnGeeLFtkETcYg0EYfKD5K+KDuKR8AKaXfSse&#10;qGWMDztUt5a/mISHx0OEnueFKV/4fNlfwnd8torUsCmPMacW8kdgMbwPer3Qij+PzRZcHfFaDXT+&#10;lhtki2UM84icITxLeKaQxViZV4T1+mpFlwguNxRQVd90002de7nllnPbRx55xG0Bx2GVkILGA/RB&#10;xYLLS8kvu/XCNpsITywIENGlQIYvo5ICbZ0zj9BKgxpI6pxGkZrZaiIAsXjStsuHy8pXSnAtUiNf&#10;XQTO+tXn2uJaltISXIvEQY3WlRdseCeb1M3h4EzMKF8zzuiEmg8Uzyy8Jj0vJm2PCIz1DGshZRTB&#10;tf52qGFaaXcVrRo8RHCta0mR+2TFn0ftNHvmmWey++67z5mHNYJ0ot1///3J1b8tTEP/gODVMWOy&#10;eyVv/xT+V/iZ54fCvwmvFNaKLhNcCNZYY4222cPoTQThjZ922mnLjg9vVNgOo8eEggvnkoLrTKrE&#10;HZIXKyzg1TCOQ5kSHUyOEKuYvNxqLhMSv5R4Ii5xulwXRKisdKx4IOlbx+OfOn5FEadlJa2QK4gf&#10;o+zmlw8aw1NDLi4v67KcE3EZ4VLCpUXwQi4vtTnr2vGL41YikNZ1WOQeuTK04ILZtzPNlH0h5eoz&#10;eZE+l7L37fTTuw8EHXoMN2YWMpo+WM+NPGjZikmHbPz8KHP8cVBDR5iU7HMM59CxFZL7G5dR9hfL&#10;qeHG5lWdoRU/nFWe00jJR3gf2eevI3zHKhHBtUzC8tJutFlYZ6D69PYyy2SPSt4Q23Dq0a+Fbwtv&#10;FSp0QvR11lnHadZzzz2XPfnkk84vRNMFl2kW1RiZG6tgSkaF3vTQHe4rcP/0009tbhgLLrWH+CWG&#10;vKyWSKbIr3tKDBEd6xxsYq2aLH5WW1e9rDUNXvz4eKjtn9Uy1UGUR6wF9FnFnN3IL2lQC7TiqoXE&#10;Qdmg2YAPJB9chI0/BwQBywbXwda/tFSQa/edYQa37JCVV2jdX2rEzNmgczloWzT7TMRjlZPU0N68&#10;+XBrnXAmxXrMwhpF5smtZBaGedfVV1+dXXnllQ0j8f3ud79zcVcDKn3gxSWXzG6SvP1d+I7wXc9/&#10;C58U0sRQK2o/o0boQAcaovfdd1/n1pv87LPPui346quvXPU/nFpNj4Mbbrhhm59uYWiloL9rZmEW&#10;WoU/RdrVrHhgai4FBJc2urigIVK1do6lmOrJxo8XVk1wlCyEmSe4tSyUSfxW2nnME9w5pUZFvOH1&#10;IWpWPPWQtJfq39/1tGvvO8+KdLKFFio1N7BMPLNLMcJxrrncskNWXmGYT8gHmXbnUHCVmN01UnAb&#10;0ZwB8373rQUhG0nEvqvNwkLEy/SkoIL7t6WWym6WvL0qVLGFiO9fhOcLwVg/hgDMPffcbrvEEku4&#10;bYymC26zoA9KTZ4qMSW41GRTv9aNIi8mAh6nzSq+vAC1ipjFvBepu9ISkVZfh1vVAosH2vF0InXE&#10;eL75XDNBqjmpFqYEl49PI8oCpCkjntWM+PnIWdddDxFPK+16nmFXCC7NmdWgTXCXXjq7RfL2hhCR&#10;DflX4QVCsMkmm7gKI0uFLb/88u4vfCkR62+++caFh2ia4JIgQP1Z/JGbCvh1UDfD71555ZWyGw9C&#10;N1hxxRWzkRi4C+JjaC9L/fqHZNiqVfhVcKuJo16WBLdj2ohwIbjd6zqc4FLWGEJOB5uamIkI8/fC&#10;h9u1Y3u69lchQlytGKcEF9baZGOR8sRfjRU/Q4St666HoeCSppbj7ia4b775pttutNFGbqvYZZdd&#10;vKscKrhPLLlk9lvJ2+NCOsle8nxReLfwUGGtqP2MbgIeEmLJrFNb9enjbDq3ld/HdaRAhWZIIXUR&#10;QSUmS/Saby/ncT6G+PWQc/mt3GrgQLO2jB95tV4+nb8gNiWjI0YLc0zMvcJj4Si5B3EhVk4m4fzO&#10;QV4G5QjZx2YSlpuSdSTHMGMV6YdxWNS04KRCK0/QmgELQbDihKMkD0vLs1qqX183WQ9kKkDMqWJz&#10;uEr5nUvCwuvmfMSUWizzc1i/vtj1ujkemMcXYma2wAJu6aA95fx9JM59JU/7SX72l3xuJfGO99xC&#10;0oJbSxh21KkPvJYH7oWWC47ddPDgbF3Kt5y/tqTBlv2lJC6dRS6mmpwp3axyUk7j61KuPMkk7v6G&#10;95bj6Tiz7iF/l/sOG5btOmRIthNzbwh3lg/UHpNOmq0r524g5zLKcSPx31j8t5p8clfzDuPQtE/2&#10;bbjNAKtIAFYOD1FJcJ+USuPFkrenhCq2EPG9X3isULH11lu7LX1WOthCR9GGaLrgcjN33333Nrdu&#10;Qzdg7oQYGvbLX/7SbXUf4MbmNp6HdXVhbIaUR2xMMegP46iHtNttKC8UPbvxS8QLkxJcXqj4eEhn&#10;TCiySmoR1jmIBvfEotWuDGvtNEMEGtlpZs6AJbTi4boRxLjtHGIdEscDya/WumKmBC82x6PWysQ/&#10;PA/MyZi/gVWLYSbixDBjytD2wnhBznFCq5xg01xLMxZlCjM6zOnCsst+qp3YIvduCRFS61lAa+AD&#10;+/SLxPeP+0r52VKElWsKr9EaIENe15APEufpM2GraZ/s1zukNsoyOk899VQu//rXv2Z/+9vf3Cxh&#10;lfD++++7uRRIJ8TOO+/sXeWYjqHjgrvl7/wYOYd23IeED3s+IMQkjLX5akXtZ9QIvUgakfXmKmaV&#10;3zT1U391Y6jMSr9hGFM9KvDj5VxLuK5wPXmgkPlXwwfd9sCFTBUY001eLQwLjJLac7UcL2lvKgWK&#10;FxOTpJDUBMZKOGZIMXmZ4uMhNa24kGshjWf9gqMaLLhWnqjp6MtSLesR3FQahFnmVAsIa8kvfgws&#10;4dee5gHcEDdxhoIDaTogbWq1/xs+PPtAanD/mWSI234uZRRx/bWQ2cwOErKOG7UfJl+nQsBWuaHk&#10;CYEmvnCmNshzta4DwVuOGqeI7pJyz0Jy/eR7Ptkqtckjvg7s0/MEF7O0+P4uJGlQpilDMTFx20g+&#10;QOtIvtaW4yDuDSUeBpSMlf3FZR8uIe/G0uIfPwdN+8RONClssMEGbg5cJh4nrhgvvviid5WjkuDe&#10;J5rFElF3Ch8JiOj+Xsgaf7Wi9jNqRHgD1L3MMsu4Ldhss83abjpQN0tm3H777c6tgyFw77bbbm1u&#10;bP14UcJClTLAR1wtUU2Rtbvi+WDzuLsUql3l14nf0fAlx40lBb+AcQ2F1WP1GD2+EjmWX8PwmqmF&#10;5M2Hy8thxZUS3Hpqsik2UnBpZomPh9QWreNTZITfeClToSkXxM2HOW6LZZ8Rdrqwpi6UycKZiKeb&#10;TEfiY2CFG1xBzXfECFfmsPGNa3useBHGr+S5cr+sPNdC7h99G1ZtNU9wUwMfUs8Qu9rZoo45SPOM&#10;dTwMny1u9dca7mWXXZadccYZbrIZiO29xTPPPDM755xzsn322cedp2Bq1xh///vfvasc8VLrChXc&#10;+5dcMjtJ8naPMBTcPwmvE+4tVOgMiKNHj3ZbtciK0X5Gk8DNXHbZZdtuLL8B3BTcQJfCYNLhGHqM&#10;Tj4+ePBgtwWE9RXGX/IVpNAgZLSTKWmvXUM4Xr6ym0sYk7BUIi/fPvLi7CUFdE85L48cc8Cggdl+&#10;k0/uhvCGhR9iD8oyN+GEM7jXkPMwnk8JTIq6rIkSk6e8tjnaUa14ENzYLAvm/YrXyjzBrdUON09w&#10;a8kvgruFfBxZdmizXu2mXAgwghuWJ4jg0jG2d98+HT7CLPWezTVnSXSxaIBYOIwc6RbjpDnC1UCF&#10;iDZ/NQwrVlEPnyPPlXk3uJbOkI9lSnAZvmw9C8hsXnF5YD/1DJlLQU0Rw+NpG7eOh+QvfBbqf1KD&#10;2nB10EI1uPzyy7O7777b77VDBfemxce6ob2XC7FWYKADxDaXIb5Mb1ormi64zYI+KOwgwwJCo7xV&#10;ABE2wmm7q4W8zJUYHhsXKEj6CEmYT2V8bL0MOyCqJdPuWXGlWE8aeaRWHosCy9+katcpwU0x9eGg&#10;xk+7b5huJSKQVls/zVEI6JJ+S42W9nqaB75GeJmvd9JJs2zIkNLkOjPNlN0tW64fIQvLKftcf3xP&#10;aiXnI+72PbHLaB7zJiC3jk+RTtRm2+FOyr2uEgyKYPn1GO2Cu3h2gOTtKqGKLaRN9xwhzx8QD2sy&#10;Yg6mzZ6p62m64OoNHTVqlNuC1VZbrc2t2Hbbbd1WjwfxukQ77bRTW2+gHkf7UligVHDDB81+ykym&#10;kaxHcDleqceHfjHDeEMWgtuR3HMrLgR3YanZhulWQ/6OSrXh9iYIq4OIfQT6RzrZqHEhAvyd8bs7&#10;wwzZzVK75voRH5qbaIaC/LGx+oWVdq1MC27tfy8pwaVJzzo+xbzy0xV2uDEQykcffdTvtWN6pvYU&#10;XLfE4tkekjcsFWhCUF4rPFXo/m4E2N4q1Hw1VdNuuuA2CzwkCgIN+9Qo2kxfhJaJDGw3kSmdo5YD&#10;a8mvJTNYWaZkIXWmq6UkDj2/mrTxx5SndH55XKRNWEj8Nuvf35nYqLkNxPxm72HDXG0aMYG8QJD2&#10;UC3UtTB+KSAvJFYPGndINaOqhvxaziZMpat/BiERhZQg6EcHIqRKwmJhgcRHhw0zgcXPRMPzGP7F&#10;QD7u/FGFpOOIMqTNDkoELxYVJR1pGUPbmcWM0W5zyZb9JZZwFQNtblBSfhBjnWFOF2u0qMdQ8Wgv&#10;7758ynXnLTbqnpccF5ImAz5Q1vG1Ci6My4HG1UyzsBRSNVwV3CvGjs22lrydJrxEeKknAny4kL+a&#10;WtE0weUm6vaTTz5xbh0vrdOfAYbb6bEKfQjqXmWVVdrcCtw8cNrHwsJZKynctPGGNZQ80v7Kb6MV&#10;V4q1pgGxvqAGFf6+0sY4vl8/13MdiwsvR0qoaiXxEF+cRj0kr7WkwUfEOj6P2lwUE9FEaOLnQa06&#10;9cdRKxHiVBqIp34goAoXdrtugvSJJ3azmLm5HHgn5pjD9QFQpnUwBXFR60VErWtPsZ42XKvTLK8N&#10;tx7BDck90bi00wwTrrfffjv75z//2TCyHuK///1vZx9LWorf//735ixiKrhXLr54tq0cT3utii1E&#10;fI8W8iejoJOMAV66huNR/npitJ/RYNBrpxeHzRy2c2DppZd2W73R48aNa3MrFerWavqFF17otkCP&#10;xW6S2oSSwoofHCWFJcV5pJarxy0pX3Zmu8J0qxI5DtOZqtLwxzDzlzXdIWS2KiudZeV4VnKgcw3i&#10;Xk1ezjWlhoKZWWg2BDGBoobDy9FZEs90Et+0bZTaXU1sP3dqYSoN8mxdh3U8TDU1ILhxPBBzqrnl&#10;3s0pcYacS/ys2iqk2cKKC8ZiBBH1eSVO6/kTF+Z9SkSQa+Dj+d5MM2VvTjVV9uoUUzi+Jn8ub001&#10;pTNTpDMGEzIW3BwvxCKCsp6yNrFIh+i8vcrzw/7COYI7Uu7LTHJceM3sky4WCXSSKdmn1k1NOia1&#10;fitPMH6mmvbxXdSk0Fveo+222y7bYYcd3P5DDz3ktiFUcM9abDFn1/8rIXPinizEauF4IR2mmPXV&#10;iqYJLjcR7L333tn333/v3OoH9EaH7nhfwQ0C+M3ARCPeDeM23LyH3QryFaedjqaCWGyxoCA8JSS1&#10;MPw9m1BInmu5DssCJI/13BPaUq24oFUrxs96fjxX7IPjWqYybIKgosDLSy3WzWI2eLCr9bqaL+2+&#10;c5dWsKYJjXjjtGph3j2xjs9j6s8i9beVl7b+/WIKxlSNhx56aMN42GGHuTbiY445xqUV4sEHH/Su&#10;dqjGnDN2jPvTPER4SkBEd08hFSlw6623ui3QlSW6vIaLLV14cbgZMqc3WBHvh9DqOU0Ks88+u3Pr&#10;sXpe3JHSasHl5QtJ7YAaAYIb2uHixnyNcL70bONzU7TSrUdcWk3yXMt1tFpwKV9xuy5+1jNRwbXE&#10;FoZtq9qXQOXBzWLG5Dl0uEGGEM8/v5lXJZ1vlDFqnJAPPKaI+sdD2VKSNysOGF9DJeYJrnVPeB7N&#10;tlKoFW+88YZ3tUMF9/zFF3d/G6zuQCeZEtHdV8iHUnHSSSd5V9Y2spYmixi20k0A0AfVnQSXNjs6&#10;JlK1ms6SeCG/seE1w7w23LyJn1PEhCeOBz/r2DwiBHE8eeQaaDcMbTsrcWYjr5D5V608waGJcyyS&#10;J7im/2iynlxpO5Gbz8AS6TzBxWQMQdLnpfEjjsTF84qFyXWqYa40bFjJvIyFMkUYmFzlYOGhUu4O&#10;kw/44X36ZEdJng4Qhh93SNPUWv36tX0olNzremYRKw186PicJiTB1XkWQqjgnrDYYq6/huYDRhBy&#10;nyGjChm2zTXViqYLLr8ICy+8sHMz6xfgBjNTGJiNyUAE87DWlEAfALVbdUMQNnCrfzw9YyG4HTlh&#10;Cm7Ha0wxLbjVjXiqRI5FQJgLIF68kxGEtQguzw/BrTZ9mhnIb7aACK6I7E+SHh1tbOlowx6UEU+0&#10;M+rwYkSBX97lhLHJGn0JVns0g1Die1SJPNuU4FrXx/NohOCOGTPGuzqPPME9UdLBtnp3oYot5B5v&#10;IaRdXqHzfk+N3bWADjQLTRfcZkEfFA9dawvVFuJmkloKv3LNJNer1OvOu/Z6BLc7Uiebj8mvsnV8&#10;HjnPulcpcq8RTNpeQ2KyZVkQEH8jBJd0ye+v5TyGFNOJRu1qM+GGwv9g38sAC0a4MY0kL/xMM2Xf&#10;zjijm2OEgRkQe2FGUDKrXdzvoSJJDTQkAgnzBj7oMwhJvq3j81iL4K600kreVY755pvPu6pHnuAe&#10;tuiirtObe43oYpMLqfGuKeS9AmEbroJ2YwtNF9wLLrjA3VAQbmM/hc4MBqxj1KRM48hrcytYYk8R&#10;3FQbropSLVRhqJYcb5l/YdPbTMHlOPJ7ntRuaTbQWha/uPsI/zWwtCw8czgwg5mby2HSSbO3hQwt&#10;RpSZF0RNC5kikppZ/JdE518qT7UOfECsrePzqIL73XffZR9//HEuU2iU4OqqMweL4DI0m/sWzgSH&#10;1QiTZJHvWlH7GTVCbySZY6XecMII/P70pz+13XT1s6hhWD2oG/Ib78xXuglHeFKLqIaY79AM0lkS&#10;j1X4YU8XXISib4JWPDAlLpSn+N6quZMluNRwuffhM9cywMRKOlF5SF5iPSYsC/RHxPlSwT1m2LBs&#10;rz593AQ6cDfx4+V/UIT1VamEvCDC+5zUXuHzE0+c3S/CygTZGOizbBAdP8cJz+zXz/0lMTsZ+VAy&#10;1Wk9gmuVX/zCTryQPEMllSWN65gGLCI5FwNIqgCzECoYI8AI1hAquIcstpi7L8wGqGILEV8WHOUa&#10;FapLNJU+/fTT2aeffurmxo3RdMG98cYbs2OPPda5ubEKddMuqzcdqDumhjGvpbqxa6SdKmyjahVp&#10;z1vReCHzSG2nUQb4qY4K2NMFN8V62nARQev+8pzUmqBaYuplxcVLHB9LWWDyGrUkCIkwrWWYFdI+&#10;q/NBU4uF1GixHaX2SxMDbb3Uemn3datYzDmnEz562MP0+XDQHBanDVOCW2sbLn6zRMdrc9A53oyK&#10;X3HEa88996yKe+21l5sx7IADDnDxVAPtNwIMsvj222/9XgkzsaSSYI/Ro50lBjPChX8J2EhTFqpN&#10;L0TtZ9QINZcgc9wgQAcZ7TAXXXRRWaZZ3XfBBRf0e6VzAPZzIJyYgjBqlBiKMzkzPcitJL2/awip&#10;BdFxlkdeLGWtgktnEgU6JkN7UyLSkwS3loUO8wQ3ZaXAgA9GXHW4xxI2VkRLn5v1XGH4bKlFWs9w&#10;HokvPA6OkbiX7N/f/GjSZLHhoEFts+DpiiVwY/FjjgedBY+2Wtpsqdm6IcMzzsASBiULB4RE3j13&#10;/UJq89TcqbiQV/wRwLgc5QmuNVsYfinBZdFSvb+UfQSNuM7uwqG9U2DlEeCjjz7yrhJUcPdadFF3&#10;f5hBTsUWMiCFWd/IN9CRsEAnvgkXww3RdMFtFsIHPyEzJZJ5tOKBtJ1ZxzdScBExK41amSeGPYWp&#10;Pw61PKiF1lSWkLbYmFREMP2i+YJOH2rUCCoj74jLLRM05fAsm2QSqcUI6XDzQhxb/SCg1HzDvCib&#10;0YbbFYjnzNUlcRQquPuOGeM+RnSQacejdkJivUC+AVPLMu0s0FFqDIBgOHGMpgsuZmG6oKSumklG&#10;11lnHefW6r3OdasPQH8RlAqdlyEMm5DZSMFNiWEjBTcl6rWynpdyQmMjBddaUj6PdMzRTBE2G9CM&#10;QPOEmzQHi4Yh8s7x3tGmOfvsLh3ad2mDpU0Z8UW4GUQR5wemBLeej2lXCm6MDz74wLtKmJnRfoJt&#10;R492eWM0YGheR2ck95iwWtF0wW0W9EHxW6ILCDLbEV8kXuaYFKJw0UA9PrXQIH5zS1h8ToocN7sw&#10;jkfjIh0rrvC3lWtRslRKPMvV4hLH4v1Ky5SE8VPAhwn1nsTkxeeY8Jx6SLo0XbTnuT2/IfHXY5gb&#10;gfMsWmnUQ57tsgMGtC1+uGRf+T2XLTNjkYf4nvMc+JUN4+D+QJotrHsIV5TfehZWJG6WjKmUBr/s&#10;1nVTRuOywD7ljfAwXzDv2SLefLSVPGtI00BoSshxYSeVRRbEdLOXMdIN4l544WxvyZdrzjEYXxuc&#10;0AQXrLnmmi4fQDvftl90UfdRob02bDunTVebYBThgpS//e1v3fbss8922xANE1wmg9AMhNvYT6ED&#10;HxS05/7jH/9wbj329ddfz2655RbnjuNhC6sd+EBbTHickpfFqmXiV0uNAqYM8ImLdKxzUuRXMKyd&#10;QGosi8iLadWc8gq51RFTD+u5DixIrLgaSR1wEt8v2tP5xbbylRKLVG0O0oYb1xrz0kgJLh8I63jK&#10;m1UWyauVH5jq6EqRssNHMUy3ralh1Ki2wRU/ykcrw+RMfpG38eEIN+eTRyufyrz8pqhzKQA6sb7+&#10;+uumMu4oA4cccojbqnnZRvKxIW9YjzANrM59wQRZ2sxSK2o/IwEmFQdkop88sIUYE+6B3/333++2&#10;mkl1QxaYDHHwwQe7bXx8CA3jAVOAlYgLX/OY+IfHKZnNiq93fDx+hFnnpIiox/HUG5cbsuxfZqXr&#10;4RVhsfLLy0DnhkXr+HpYz3UgOlZcjSTP1t2b6H5B7iMf5Zj1CC7LtM8laYTmVHPLvppCxeSltPKL&#10;aFnHQytPeQJGrdVKI0XrGZJ/BjH8VWq1f5xyyuyOIUOyW0Vs4e2DBzu7X9eG6YmZFPPE0oFEuYuv&#10;nxo8lhBWWbSuATJhTavwzTffuO2vf/1rt1XB3dg3KdCswiAX/cgivjwXwmpFwwQ3heuvvz7bb7/9&#10;nDvMoLrvuOMO59Z9dcfUsPXXX7/NXbCc1HLjlxX2FCuFepgS1hTzBNeKq57aXB67Io0USYuaqzZJ&#10;6L24nkVcsXQQAXYzmA0Y4Ea0/TBypBv9RyddWGOmBm39hXEdqaG9WsPFTp+/3/Hjx7v1DhvNrbba&#10;yq0a88gjj7j0ADVeEAvuJoss4vLG9YR/NYgvFQnCFDqjIX1PCjWHDdF+RpNgmYVhRsHyOWQozPRd&#10;d93VNu8C0DAdpwzUj23BctLWR6GOmSrkPwdy/fGLn8c8wdW/J2qJ+teAn3VsvSQP+sse/rpbxzaa&#10;4X3QfFB2/oSpEyLEzGWYO9GLz+x9sh/HQZsn94UttV/uD+KrAhwfr+zqNtxwRKvioIMOctsFaMsW&#10;rO6bFLgG94fpSTOZ5rtWNF1wmwUull8Uqvd8dWhb6wqS1jKy1YnBdRYmJgdfqV8/88tOwZ29V/kM&#10;WLhhrYIAaUeN46LTRQtBzBmi4/Ucfq2t+FPMayfm5bLOoZklThtSgGl3je8v7aQqMjFpHrDisshx&#10;qfb5WkkccDup4Y2T+8zKGxD3DuLHfSxPu5R+qg03j7W0kZNGXp9FfK/YT9nIpsixDAXmGtmSHmWW&#10;pgx+td38vcxcho085lbM6yDizLtJe6fWCvXZWmUHdrXg9pWaOgs/sjjCiy++6Pxow2WBhOFcj2BV&#10;EWXyxj0I7yPXrZUYQO32xx9/dG6aR7/66qtsrbXWyv773/86vxBNF1zMwnSyCTUFI6MsnQ7ULEwz&#10;zxYeeOCBbW5IjZjZxnDrcRhes/y0PtSu4tJChFZ7LVV0V5ACxdfQKrTWi8QLUK/gxvH0FMEdI9eR&#10;EgTXrl0DGym4PNet+/cvW/YI97bihwlVnDbX3N0EF9ZzT6z7jvhi3+usGYZN4eZzcESs5pjDlQmE&#10;ic5fOpkwSWOpoLjcKLtacK15F+JFa5eXY8gblSgdug/jGi4WDuCHH35o0zM1LYvRdMFtFvSCaaTn&#10;wWonCQLGy0+HRTXk15ACpOdXImnpTQ+pfqnCjL9F69hK1GuPmWpSsI6FtO1a8eed00oiIvGLD7nv&#10;1vF5TN37PNMpRnlhjxly7Zxam/W3U4lx+ahEft2ttPG3jicN6/g88o7o+do8QLMBYZQVmmGo0fYV&#10;an4YSJHNOkup+YElskSEs0UXLYs3ZKvNwoCuHK4YPffcbfnTewfDZqRa0TTB1cyw1bkhmdQBhBk9&#10;4YQTcjM+2WSTZRtuuKHfK68Rw/jrm/rip0jhqaVWkUfE2EqjkWRoq157zFo7zXhJrOPzarKtZOo3&#10;mXW3rOPzGL5AIfPacBm+Hf/ZbDjxxOaxsB7BrZX85Vlp428dX8/HFHG14uJ5xBP68MfJOU5g5d39&#10;sZ9fKohRbXOUBldYbKWVgiIW3EX86DsYXjfPVf0V9E89/PDDzn3DDTe0dcDFSCtdJ4FlgmaIdpIv&#10;vvjCuePZvpjcRt16fOgGK6+8stvid/zxx7e5IRfPg1dSoMKbU4m8eIh2I8iiidqh0kzqtccMO3RC&#10;pmpBvJTW8Vp76W7kjyR81sq8gQEpWtcNqaVZx8NF+vR2C4jSb+DsMsW9mNRwOYfe+phW/JDrsMoi&#10;tI7PY+rZ8jHFPCsmZdQ6Po+pa+E64oVAseklT7eNGJFdMnBgdoGI7flyj+Cl/fs7czJWLYbM68uH&#10;i3f2tm4guLqwpGJ23zSSx1rRNMHVzNCI/Nlnnzl3mEHNMPNbqlvDQ/eXX37phgRfdtll5jExKQiI&#10;cLXk96AR1LisPBXsGUQQ9XkjNuqGcbniQ27FAfV3v5ZzaiVp8AegzWDa7MYkPNbxXUXX5is1X+bu&#10;/Ub2PxY+iL+fLWzTTTfN1l57bdfp1GySDlx33XXdX7TLXwD+puP8x1SEHWQ6h0KXzqVw8sknl2UI&#10;N2u3s9VmARBnPAQ2c0AbuOP4ChYsOGHxLuGdwhuE1wovER4mfEFEr7vByn9M8Nxzz7lt2FG2wQYb&#10;uO3o0aPdVtE0we1KxMOEFRg41wprFU+gNzBGajnkPNx0003eVY5lllnGu8qhw5trgU5pGUObZ2Ko&#10;aUwtoMDRXnXnnXdm99xzj9uyrwWxFrz66qveVQ4dwRhDh2HWgvvuu8+7yoEpkIWrr77au6rHcccd&#10;513lSD1bmttqxc477+xd5dhss828qxz0nqcQz5Sl0J73GLqSdi2wJuIG1U4Y3pPQIwQ39eDmnXde&#10;7yrHO++841352Hjjjd2kFLvuuqszGWH0C8KLeRvNHHDJJZf0R5dD7fIs/OY3v/GucoTz/YY455xz&#10;vKt6rLfeet5VjnhqOoW1pLPiX//6l3elMWTIEO9KA7vHFFIfoXB2/hApIdZRQxaOPvpo7ypH//79&#10;vascTGxdK8IO3hATM1rLwMUXX+xdHZESw3DYfIhZ+V03kCfqzEFtYSqmbDSw/PLLe1c5WOEghdRH&#10;qHfv3t7180GPENw5mdXIAAbMZ5xxhrMFpomD7fnnn+/mr2Ruh9tvv9296Aw/htTOdGXhziKvVpES&#10;3BCLLLKId+Xjp59+8q5y0C5lIZ58WZESPJB68UNgSF4JOmeoBTpPLaTyW4/gpv5GGim4qT+hlODq&#10;zFIWahXcWRgJZuAvf/mLd3UEozstTMn0jQZYJstCnuBaQ1xBr169vOvngx4tuHnIq201Ank1XB1C&#10;mIdRzNxUBWoV3BDU2KvB9ttv78a477bbbq62jwjyG85y1YsuuqijznGRh7x7XghuR6QEN24XVIR9&#10;IyEKwe0++NkKLmupdSVSbcMp6HjuSuiM4OZh7Nix3tU4MN1mCj1FcGttUqhHcGkjpykAPvPMM26L&#10;cKbazgvB7T7oEYI799xze1f16GrBZa0j2prnmGMOVxOZffbZXS2Wl4RakXKjjTZynR+ptuFq0VnB&#10;rQV5TQXVoqcILs/PQiMFNwQDgyqhENzugx4huIgWv6vPPvusG81GJwH77733Xvbyyy+3+VPw6I3H&#10;79FHH/Vnd29ceuml3lUbulJwaQ/vLG6++WbvKkd3FVwEBhtxcMEFF7gmJN23MHDgQO8qR2cFNyXk&#10;IZ5//nnv6ohCcLsWPUJwUwinepxQcdZZZ3lXbehKwa2ElMVENZiWeVgN6Pp4MVpRw+UDXgk6A1WM&#10;zgou1iEsesgqsdiB0rw20UQTOYsF/EeOHJkryoXgdi16tOBaMwJNaLDWRaoG3UlwAXa28JVXXnFL&#10;KeF+8803nckZowj/+Mc/upoyfPDBB7MnnnjCCdl3333nzueFZgHR//3vf276O5pkLOjxFrqiSQHU&#10;8vfUWcG1cOWVV3pXZXSF4KbMwgrBLVATMPbvruhuglsPMNNbcMEFs/nnn9/ZVEMmjl5sscWcfS5h&#10;1OiozdEuTvu4LlNtoVY73P3339+7akMtTSzNENxLLrnEuyqjUYKrw/ct6PwnMQrBLVATzjvvPO/q&#10;fugJgpsHXdKkFqRGSQ1iHtcEaP/UPoAnn3zS9QOwz286y7Tce++9boQdS0WxRcBqEdw8caQPoh7U&#10;0u6fGvhQq+DGYI6USigEt0BNqPd3vyvQ0wU3hdSw1+6Khx56yJngMckTNffFF1/cbel/oOmkHvBn&#10;UC3uvvtu7ypHSnBXWGEF78rHf/7zH+9KoxDcAjWhENzuh2222ca7CoRItXmnMA1L5RigrRarjAsv&#10;vNANS77iiiuclRDt8PgxkvPcc8/1R+ejENwCNaGeOQ66Cil70J4ORsX1JFDTZCVYSJtyHjmGpakY&#10;ycgquEzqffrppzuyECsfo80339xNgbjJJps4Ml8IxI+Rh0z4xHG1DCaiLb0e9OnTx7t+PigEtxOo&#10;9kveCjB3BGTVZFbV6AqS1qmnnupqPMxWdthhh2UHH3ywE4BmkjSYPYz0YIH68cILL3hX85EaGdeT&#10;UQhuDwG1GxU8Julh0p4zzzzT2fF2FWligeSDWdaobVJb6ipSO2MO5S222MLV5MaNG/ezJdcPqbVW&#10;IveL+0ZHJG3gzJdRDZlbY/fdd8+mnnpqXwoLVEIhuAUKFCjQRSgEt0CBAgW6CL8oUKBAgQIFChQo&#10;UKBAgQIFChQoUKBAgQIFChQoUKBAgQIFChQoUKBAgQIFChQoUKBAgQJNxXvCgcIBQoy4vxCC3YWL&#10;lJwOnwi/FXJsHyHH/lWoWFmI33i3174fHqMgLeKqBqRLPMOFGmd47jZC/G52e7/4xbFC9g93e+2I&#10;86fHcT0haslbgQIFCtSFWHBD4A9jqJguISR8E7fXDuK0BPc2IccjopUQH6v7+jEYKWRfBRewDxUq&#10;ynH+8I8Ft5a8FShQoEBdSAmuilVcYwTH+y3h0MJNfhtiPyHHW2IcIxbAt4Xs1yK48b6CmnosuLXk&#10;rUCBAgXqQkpw9Zc+bF4IoedZgmYBAQfVnhMKrjYL7CtUxIIbNxVoeDXNBLXmrUCBAgXqQiXBjX/H&#10;FbUKrtaUTxFyjlVzDhEK7jTeHYpnKLh6bBinhsNKqDVvBQoUKFAXUoJriVgMS9DodMMvFEdt642p&#10;CP20Rh03KWgTh/7yxzVcPV9ruNrBB/NQKW8FChQo0DCkBFcFy/olX8ZvVQTDZgcVwrAt9D6/VcTt&#10;sRZqFVzdD/OrccTpcM2KevJWoECBAnXBMrlSqOi+4PZK+w+VnG3Q89dxe+37F7u9Uo037NgCmGhx&#10;DEwhbEOe3rvD41WAww+FCmwo9mcK8Zvf7f3iFzsJVUzrzVuBAgUKFChQoECBAgUKFKgeflWJAgUK&#10;FOjR8JLXWvi8FChQoECPhpe81sLnpcAEjEGDBmWrr756tvTSS3ufAhMaeBVnn312ty3QHDjBazV8&#10;XnosuET4ySefeJ/mgrSuuuqq7Kijjsr22msv71sZp5xyStanTx93/rzzzut9K+PMM89023Hjxrlz&#10;GwXi+t3vftfwOOE555yT/eMf//C+ldGvX7+2/CyxxBLet2dhpZVWaui9LtARcn9bD5+XHgu9xK66&#10;1BlnnDGbcsops759+2YvvfSS960Os846q3dVj+eff95dm7JRIC6uo9Fx1pPPX/3qV+6c4cOHZxdd&#10;dJH37Vng+qaYYoqa702B6iH3tvXweekWIDv/+te/zEKHHxw6dKj3aYeGWeflIe8c/F944QUz/P/+&#10;7/+yV199teb09txzz+ybb76p+TwwyyyzuPMuvvhi79MO/GGttfgvvvgie+aZZ7J7773X+1QH0uLD&#10;YuGAAw7I7rjjjpqvkftJXv70pz9ln376qfetjNdff73t+n/961973xKI55VXXsn+8pe/ZE899ZT3&#10;bS7Ix/77759dcMEF3qcdk046aTbxxBOb92bOOefMFlpoITPsvPPOyx555BEzjPv27LPPZn/+85+z&#10;b7/91vuWwPF6jnXuzw1yD1oPn5cuA0lec8012aWXXup9Srjtttvc9n//+1+ycHz99ddmGOcuu+yy&#10;2SabbOJ92sHx99xzj0szhsZlxYmf+r/88stuq+DlRXCs8/bdd9/sxBNPdGl+9NFH3reEMM743Pfe&#10;e8/53Xjjjdn999/vfUsYM2ZM9s477zh3fJ7exzDuEBqnVTMk7P333/d75SDs4Ycfzm666Sbv046F&#10;F17YbVPpjR8/3rnfffddt1UQ9uCDD3a4PvDhhx+6e2Dh6quvzvbZZ5/sj3/8Y/bvf//b+5YQ5iGV&#10;n1rxwQcfuOfIubWez0cDpM4bNWpU9uSTT/q9ciC6u+++u99rB3FtvPHGzn3rrbe6reK1117zro7Q&#10;PBx66KEd8nPfffdlo0ePzi6//HL3QQqx1VZbueOVPQVyLa2Hz0uXg06eFJZbbjnv6ojNNtvMuzri&#10;jDPO8K6O+Otf/+pdHXH33Xd7V0ecdNJJ3tUR33//ffb3v//d73UEhTkFqwak2HTTTb2rI6g9xXjx&#10;xRfdlnbc7gI+OCn897//9a6OoDZXK2hW4a/DAvdrxIgRfq96bLHFFm5b6yvy+eefe5eN+eef37s6&#10;AjGmwlELaLb66aefks1X008/fbbrrrv6veqx4447elfPQUnxWgyfly4DSaaSrTdspplmSoZR882L&#10;E3z55ZduGyJMj9pXiBtuuMGFbbDBBt6nHWGbaozvvvsuGQaaEXbllVcmw7fZZhvnP/fcc3ufdvTq&#10;1cuFWR+GVHyg2rC45hyes/zyy3tXCYRtu+22be4Q4X4ctsACC3hXx7BqMfPMM3tXdfjss89cWuef&#10;f773aQdt4uCss85y2xCav7hZABBGUwSw/g7ooLUQXvN8883nXSWEYaEb6D41/Z4Eua7Ww+ely0CS&#10;qWTrDRsyZEgyLNUuBtSftrUYmh5trrSRhbjwwgtdmP46h3jsscfazo1Bs0AqDDQ6jCYYFQArXPM6&#10;2WSTeZ927LLLLi5s77339j7tGDx4sAuzfo01LWp63LsQ+Pfv3z/76quvsnPPPdf7lkAY4CUnXyEI&#10;4y+E8/Q4RVgTm2SSSbyrhIkmmsjdc73vtYA/olQbfh5OO+00d45lood4c30nnHCC92kH5xAW/94D&#10;wjScttwQfOBHjhyZ/fOf//Q+7eAcmmlo2sEdgn3OoTJhhfHHcMQRR7g28J4Cua7Ww+elyzH55JN7&#10;V0fMM8883tUR66yzjnd1xGGHHeZdHZHqGPr444+9qz7QzplCXn5WW2017+qIvFqVJY4KavoTMmr9&#10;nS5QoBZ4yWstfF66BNrGSE92nDSdKYBaSipb+NNbb4EwahcxsPkk7Mcff/Q+7UDY89IaOHCgc2tH&#10;iIKw3XbbzbnjTg7CtCOD2lyIMK043bwwtcul8ysO4/rA4osv3iFMm0rwp7ZngTA6SWLQ602Y1fZN&#10;zT5OS4G/hsXWBvhrc4FVw9Vmhnp+f0EcpjVeamlxWB6ee+45t+We1XIe+OGHH9w5l112mfdpx3HH&#10;HZeMb4YZZkiGqb/VTkvY4Ycf7tzxHxdh2l4exx3u1xI2IUOupfXweekS0BHBL84cc8zR4UE+8cQT&#10;7jcGfytbb775ZjIM43/8rQ4JetQJO/nkk71POzS+t99+2/u0Q8PoxY+bFPCnFvqf//wn22OPPbxv&#10;CYQddNBBLoyBDCEI4zecOHGHYJ9fP0tUaYvkvq233nodwrA+0F/GOIxfenr1rTBAeyD+8YcB8KwI&#10;22GHHbxPO7R9F6uBGJoWeUqZKfFrHLdx4r/++uu7+7bgggt63xIIo3ee83CHYJ97w32NwwYMGODu&#10;tdrxVguaEvLKYh5UVK0BGrPNNpsLy2sXj60wQJgHtVZREEa5575tueWW3rcEwo4//ngXFsYB2Kdi&#10;kArjvtHpG4dNyJBraT18XgoUKNCNscgii7jac4H64SWvtfB56RJoZwjJWknzC5wKO/3005Nh2jSw&#10;yiqreJ924D/NNNNkDz30kPdpB2HUSCwQhtmXhTAPca9xGBbbBWsYzSfhcQBbW7DGGmt0CPvtb3/r&#10;tvjHYWq7aoUB2phTYRtttJHzn2qqqbxPO/Qcq5kGf7ULjUFY3OmlIEwRD+0Nw+isCaFhDNSIm5S0&#10;L+DII48siwNgSwuYayIOA2pvakH/Qqxw9bfCpptuOue/+eabe5924E8tN9UxFjezKDStxRZbzPu0&#10;A38F1jMhwjDKVQgN+8Mf/lB2HND+hSWXXLJD2IQMuZbWw+elS8BLoYiTZsSMIi9bVhijk4D1G8dv&#10;OLj22mvdNkS16cSdOWHYFVdc4V0lhGHLLLOMd5UQhsVp54WFdrlxWNgZGIeFsML4RQdWR5y2C8aj&#10;t4CKXKpnPIUw7Omnn/auEsKw2G40DIstEcKwOO2wLTgOu+6667yrY1ho0xuHKVL+jLIDlp25lgfL&#10;7jsVXwiO4aMTIjwvZfkBdLCKIgyL02ZYuiIOm5Ah19J6+Lx0GUgylSwvcirMqvkpjj32WBdm2dNS&#10;syVMRTkEnTqEMRLHAmGpyVIICwtmCMKgha4Ooz00FUb7cypM7XcxO4pB5w1hqXkNCEsNUCFs2mmn&#10;9XvlIAxaaHQYfQYKK5y/orw4MSW0wk899VTnbw2zVjM8q+1bh3zvt99+3qcd+DOBD2ZxFgiHFpoR&#10;NqFCrqf18HnpUpAss2NZICzuiFIQtvbaa/u9chDG75yF1MsB+E1LheXNwHXIIYckw6j1psIQfsKs&#10;j4PaRMZWEQrC4hq1grC8D4f1iwsIizupFIRBC1bHpyLv48h8EqkwtWG1QK0wFUbnD2HWMFcVMn6d&#10;Y2ASyHDaFDgPe+QY1OyZaCYFzkuF03yTuo5Kv/CMKLNgNaco8mZ8U0sUyxxPh9jHfyITMuR6Wg+f&#10;ly4B1gQpUyy1QmAQgwXCrB5zQFhqcpK8S6wmLJ4PAWiYNexXw6wpFgnTQh6DwQSMGLLCdt5552zF&#10;FVc0wx5//HFnZWCFAfx5kS0QxlSSFlLxgc6G5f1SW6P3CLOsPgBhXIOVLiZoW2+9tRnG303v3r3N&#10;NkyeOX5W23YIK178wuaxENbxikphOpAibsbR8yybbw1jYEQMwqhpW+kyFBpLGytsQoZcT+vh89Kl&#10;uOuuu5IPk7kJUmHWSKMQXR2G0KXmUqBzJDWXAp0SDKu1QC0Vm0wLtEOn8qO/qxYs058QrQijU8oC&#10;Iqc22TH4G9G25Rg77bRTW8djDLXFDsFkOMD6hVfoTGQxmLFNTepSaGQYfpBKSQp8sHVOjRjU4q1Z&#10;5gB9HHSeWqCpLm+A0oQGuYeth89Ll4BZvUhSGUINxq0w0F3DYmP0MOzss8/2viWEYWuuuab3LWGu&#10;ueZqC9MBFwqGgobnhginJ4zDQHcNszoilXfeeaf3LSEMs+yelfF8wsy/EIbHYA6JsWPHmqKSd14e&#10;8s6rNywP4Xk6YEMRhsV/Y2EYk5+HYBaxMLynQK6l9fB56VIstdRSyQeppkoWGNefCstr/9PJZiyk&#10;fqvAW2+9lQzTiWhSNVzCmHPBAmEpsyom2abDxkJeB1heu6kKj4VUMwZgtFQqLG/O27/97W/JMEY+&#10;ERb3tisIszqVAGGpGimDHFJt0QhxnB9rHowYmPWlroNOt1SYDsSxwGi6VFhqzlvmxACp8wBhDNiw&#10;QBhmlRYIW2uttfxeOWhayBtKPqFBrrX18HnpMpCkNVsSIIxhvxYIy+v4YVYwC4TxxbaAlUFq3gKa&#10;BGITJIU14kvByJ5UmP7284sfQ+f6ffTRR71POQiL7SwVhOXNGJXX9p2am4IwhgtbICw13wUzYqWm&#10;Q6QtmVFqFliOiHgt/P73v3dhVi+9tv2nluwh7Pbbb/d77aDTFiGm+SZVw9VmhxipfALCYnNABWGx&#10;eZaCJoFUWTzwwAPdaDkLWIOk8pMn/DoyLzWtJWGW7fqEDLmm1sPnpUCBAgV6NLzktRY+L82FMVdB&#10;gQIFJgx8YszvMCHCS15r4fPSVBwoyVwuvEN4n/CPwgeFzwmHCGcTjhIu4DmfcE7hMsKl/HY54fLC&#10;Zb3fEsIlhUsLNYwtnEM4l5A45xdqnHMLU+eRhqY7j1DPg7inEHK7egv7CQcI+/v9iYVTeY4QTuc5&#10;rXAyIeelyPFT+62eh3saIeG9hH2FpAdx40846bHlnOn9diZhGH8tHCjsIyQNro30uFbyoNdHXrku&#10;zStuK66Q3CPije/bIKF137imKYXDhWGYXqM+i4I2ubdhOdXnaB1bLXsC5DpaD5+XDlh55ZXdVmep&#10;DxvWw2nr2EI1OlfTFR02Ci6U8KeF/xS+I3xf+D+hnJitINxCuK1wO0/cWwl/LTzA4P4BQ3+EnXO2&#10;Fobxbe+32wjjc/Q8uJOQY8LzdhDuKFxLuLgQsUeslYj3isL1hesFZH8D4RpCFXE+APP6LeIPNxam&#10;zg3T44PAlv2xwg2F1jmbC2cWEremB/mYjBbyrPRF5EMRvoyrC/Xjo+npNcZ51DTJx4JC/cBperi5&#10;5sWEYVzqJs6VhVa8cN2A6sexGwnXEU4u1A9VTAQbxn4IOB9QzV+Keg3htVjh3FPiI95q88IHSj9Y&#10;3H/9sOHW58EHb1YhH/owHzCVF8j95lnE9xtSUaGyEZcLyHVAPm6aV7aTCvX97gmQ62g9fF46QIN0&#10;yxSBGN+z7lKI0NyEY/V4RiIprhG/14RfCr/x/Jb5WYcNcy8QIohQ/sYTNwJ4qvDkGsk5vxJqXAd5&#10;6v5JwlOE8Xn4HSYMz1EeLER4ETTyCxFKdY8X7mxwFyECjojxYYGIM1tq1nBXYepc0iOdkKSHv3Ue&#10;5+wuRKiJO0wTrirkRaIWPDIg+9QoN5Nnsols4/QQ1TgtJWmuJiQ9TUdJ2ohjHKfGu6WQ8614LXIs&#10;5J4iGr8ULlQlORYBQ+TjfHaGxIfo1pIXuLBwFqE+Az6SEPeMQsRxJaGVZorcbz6a1v3Gj3ITlgel&#10;poNYcx1KRD98p6lM0dlG5y9kEA/WGkzGM/XUU7tjujPkOloPn5cOwCSIXuVVV13V7XMoZJo4wATc&#10;DBvE4FyhxwBGQCluFr//EyK03/funf3Yt0+WsUbTiBGuIOwrRGARSiU1z3oFF8GORVOpgmvxCCHi&#10;apFaLiIRF2RIDV3FICbioIWcgh2+RLgRTus8SHrcn5j4p87bQ0ST2iNpxi8XgkvtKnzB9SVHiDeX&#10;Z2OlxzWGghdyV0lvTdnq9cSkhmrFCfmLseJMcdeJfpHt1qtXtkOf3k4cEK1aiIisInFY+ayXq8j1&#10;q4DWytmFiG5MngmCu7LEbaWZR/6oNpXzLG4otM6BPL/wY8CWP7Pwnc7Doosu6l3dF3IdrYfPSwdg&#10;RE0wwhpPC4e/nqru8IZjSxsuLX6PhH/N8ZNOQhsFw4ky+SQyzb37VQx///VXHh4vPM5vq+EJQgR1&#10;P2HYVKBEyCsJbijOoeCSH8SD39qQ5H+cEEGiSSIkfgguv3RhjRO3th+HwhmLWrWCy3l6LjVcXhZq&#10;uby0Sn4vebGGChHdGQLye4u/1nBh/FGJ86ZUwY1fYGVnBJe4EVjl7vJB2LNv32ynfv2ceMYCFlMF&#10;RFkS3ImckKW4iqRTC1fv08fFbaVfifRdhB++kEsaeatE7veash0v98jiJpJXjllZPjrxeQiu1mwh&#10;HzTyEb7reUiZXnYnyHW0Hj4vTQXJIDS0LyJAkJeN35+MmaMQ4WHDsowJP9gOH850TdnDEv64FOon&#10;5EWrxCelMMG/yMt4hxSiO+W8u8Rf+QcJu1fCzpQ4LbGF1I4tnibxnSHxnSnxWCTM4lmS5knC3SSO&#10;3SWOPcQP4nb74n+Y7B8q7kPEDXHDI+Q8fuUtoeLX8GgJLx1bOk/Jx+H8/v2zc+ValefJ/gXyR3GN&#10;b8IZJ+eNl3wrN5c84LeHuHeTLUTQQ1qCCJsluITxoeLDpOQDpR+rlMjRTr2q5MkJq7iV7OOvv82h&#10;EGtcdMrxO18taYrR5plYMPEjLJVPSF5TJDzOYzWkqYXrgOFHlX3yFB+vAkuaW0qZoixoeeAZEV81&#10;MpGyL+5OcILXavi8dICuhaQTcYTjuGm3YT4EcPTRR5vr3odrfdFTTy2JtlptS6UGygOlpvuTiMJ3&#10;8pCVNDtkAwdm90v4IzXyMSkot8o25m3if4fEfYa4LbFtBk+VNI8VWoICEeJDJDysScNDREQPk3uA&#10;sIYCpcT/SAmPz4PUzPlAkPapEk+JE2WnybVfMGBAUgB5Poinlc88NlNwU80UiG4sXkqEA3G1zsMf&#10;cUmdhyBZv/j1UgXOSq9ZpPMLwY/zgh81auscuIhwnJSR8Pnw94bFT45MtKEQ3Crh89IBGhRuGT4b&#10;TwF4zz33eFfpmDBKddOLy283basqDLg3FWZTTekEVjvT2jrURITvFbclqnl8VGgJLrxd4m2F4KZ+&#10;xxHcUCxDHiqFP09wj5Bw6zwVXCsv58pv5drituLsrOA2ug23M4JLjdY6D8FNCWAzBBeRa4XgWnmB&#10;tBlb50CuP2xSgjw7ztH3mNFuTLrEEvgxCsGtEj4vHXDwwQe78fI6TJFDlbrPiq5smeNU/TQ8nKIu&#10;JbibCbOpp8p+kF8ZRPZbqY2VtiXBpe33T56WuFpEcG8RpgT3dNnSuRYLUjPYGcE9rHev3CaFQnDT&#10;rEdwF5Ewq2bYGbaqhmvlBXZWcBXM2xyjENwq4fPSATqFojXxB/vqp+7whmM6Fh5DhwwPkGYEbVKg&#10;Ews/LBWywYOdwGYiCI64Bw7MbpJwRJeabkgdPBHyAU/afbGKSAnuabI9UUjnmVItHGKRqoXlbb4l&#10;0TtdRPF4YX2C29u1t/IXAHkZ1I045jUpnM51OrbnBV7Qv39TBJe2eERQOwVDqlmYRczCuDcw7GiE&#10;hOUJrrY9xkTgmiG4hFVLhBZWasOtl8QJ4+uG2NVa+Yf1CC7NEPoeKwrB7QR8XpoKDLL3FsbCdIzw&#10;TyIICKaKKQILEU1E14lvPy/EKsYDBmQfSOH4SMQMfiy1wY9FgD6RmvKXE0+cFFx4hfAyz8sl7csl&#10;HmVeh1oesaTQDwlE9JR8WCyhginBpV33cLmW0LxLidgwmIBOM+tcGKYf5ucwiRfLivClUtYruBA7&#10;5PDD4D4Ocm/Vz0oPIqzaaRjycHmWe4p/SnBh2BmmVD/reFiv4OK/WK+J3DHVsSRg0Eqrs8TiJLxu&#10;5apyzxaXrXUNsFGCa6EQ3Crh89JUMAqJHvnYJOso4dMiHGGTgDYhILpZ/35tTQxh++73UvjfFfd7&#10;Ed+XsE/69nE141SzAkOML02wM4JrCR/EFM0SKZgnuEfIx4Ve+lh02EeI8wQ3RZohmiG4WJ9YceaR&#10;9KjRWp2GtF9jxcEHJrz2zhJRqldwCbfOawUZbWhdHyZeY2Sbuo5GNSmwvlqMQnCrhM9LB2hQuGUK&#10;PMi6XDoPbGiNEK9zNfvss7stNdyU4P5FhCUUXBVdarvUZkOxVX4nfpbgwo+kdnSjbHuK4MYvlQru&#10;MRJunZvHCUVw8SsEN81WCa4u1cTSRTF0QFR3hlxH6+Hz0gE6T6rOe6rr7esp4dZyY1amC/RhyxcL&#10;Lm2mKcGF+YJbmpOhpwsu49/jl6oQ3PpZCK4dH6ylhqvzrIRIzZ3cnSDX0Xr4vHTArbfe6m70sGHD&#10;2m64rkPF/kILLeRm7cfNJMjhjPKMNCOcSbyBVcOtJLh0jNFWS/MBAvut7Cu/l4LBUGFEl5puyA9E&#10;VG6QbVcLbtx2q6y3DbcQ3EJwU2y14Fo1XCZy//e//91hkcvuBLmO1sPnpalgTDZDTmsRXDrSPpQC&#10;ENZeVVQRWpoVSu27tOuW2nYZNMEcDddLeFcKbsxwsEE9ZmGF4BaCm8dWC+5vfvMb72pHuHLICius&#10;4F3dCyXFazF8XpqKegUXC4RQcJUquHFTA6Kb9e+fXSfuVgqusl473EJwC8HNY6sFl+WQ4qV5llhi&#10;Ce8qrUrdHVFSvBbD56UDNCjeAubDZbFDgD+rygJGomib7/zzz992DnNw1tJpBrGpxdTLElxquUnB&#10;7devENwEEdzU6LVCcAvBrSS46667rtvqQKcQ4QRXOsNgd4NcR+vh89IBunJsf6kxAta153A9RW9+&#10;6Be6WSzwyCOPdG6MsfcUxoJ7tPCvIpCPyoO2BBe7Wky9LMH9XuKPO9S0hnutuLHFtUQX+1tLbGFP&#10;F1wGSxSCawtOTxBcWK/gMpdCtTXcXXbZJXvnnXf8XgnhbIGrrLKKd3UvyHW0Hj4vHfDggw+6G83a&#10;/XoDjzjiCLdlxVNw9913m0ssX3vttdknn3zS9qAQ3L2E8WguBj48IwJpCS5L8HwqYR+ISPxHxDXk&#10;e3I8NVmGBP/Qp7ebiwH3jyJCDJZgwnPacbFWwCYXqgCnBPcyibOS4CKgtZA23OOElkhBBNcSnEN7&#10;TZQdKddnCS7khTtWwq1zU+TYo+QepYYLdxfBZeKewg43n80SXCavYd5cfUY0P1mT17AKdCG4dcLn&#10;palg6Q4m6eaFOtyT1RWYt/Z+Ecs7ZRvzdiG1XGYMw2IhJoIMdUivkuMR6Q8jfixi/NWQIdl5Es4o&#10;N+ZUYCKbkNS4yZfmMSTmXYyWq5b7eNJ2zTwSiFJI/BihRVOLxb2k8DMNofVSYZ+7r4Rb5+VxHy9i&#10;TETOKg0hiXf3nI9DHvMElzkRWC3DIuda+YTMkUxtPr52yDUw2i7FRg/tbZbgMiAIQbPIKhLWOTBP&#10;cAnjXIuVJm0PywNlhHLGPCixTCC47777rt8roRDcKuHz0lSw/hQT1YST12AyhTDdIzXU+LdfSY00&#10;RWqsManJXi2klkuNN5zykf1ssslcLZaJyuPaNsxb8QHxpGkg1TyQIsJCbc4SI4a9WudAJtxOCS41&#10;X4a+WuflkdUgrNFrkLSaIbgIp3VOJVaavCYlnHBCEVxqnFZ6kOWArHNgnuDyfK1zqmEcFxPXMw9K&#10;LBNMxxquWQgKwa0SPi8O2267bfbWW285twbpltnDcENtboiPAaGfjkzhK8lLGQsuInav1Dwtsa2H&#10;CDHNCZiGIbJh+64zGRs82NVsEdxYbKsRXEsYKhHBtYQI8hGyzoHNEFzOSTVTTGiCawmGsj7BTf+K&#10;/1wFl3SoLOk7/corr2TPPvtsNnLkSLfPGoeKsNOsENwc+Lw4bL755u7mLr300lJJHJjddtttPqTU&#10;CaZ45JFHnJiGw/l0LHUYpbpZoDBPcJkc3BLQekiHWTZokGvXpROtzEZXBJfZwliOp54ariUMlTgh&#10;CS4rPljnVWJ3Elx62/MEl5m1Uuel5sPFn3DrvM6wOwku1xfHFQtuCBYk2GqrrfxeIbhVw+fFgS/W&#10;Aw88kC244ILuJkOdplEPpYfymWeecW7QR37Vb7rpprZw3falA8tjmPjF8+EiuCweeX///tntIgSI&#10;bjttMa2GjDJzS/XIB4OVJH7q19dtGbWWTT65a789UsjosHgtNNpvyVcotMpmCa7VUYVfSnARIURz&#10;rzrEMU9wETEEt56Os0YIbtxcg+CmOs3qFVz8u4vgjpb7XElwR8t7YJ2LEGICZl1jqwR3zJgx3lUI&#10;bi58Xhy+/PJL77Jx1VVXeVfJEuGKK67we+14/fXX3fa6665zS/EA1lNiHTM6n7C9VSJwvxMRYMrE&#10;mNjLYk9LjbUW/l74VxGOp6VAwqdkX/kX2WdAhdUJd7+E0XFGLTfMo5L2Zl2PLSYLTIbiETJPcGnD&#10;teKD20p+WIF1LYP4by/h1nnQygesJLjbS7gVH7TiUzJv7zoJIpzWOZB7ykfYIp2NTGxuXf/qIkSp&#10;poFKghsvrqnE1I4BOtiMW6xXcLHQSZG1xljQ0yJ5sc6BWBQghha5Duv64FihlUdYj+BuvfXWfi/L&#10;xo4d612F4ObC56WpoDcWO1zrN15JWEgmCc+zmU2Rc6i9xsQCgRf5m0kmybIhQ1yN19V8sTOW2jCL&#10;V2JKFtsKQ8y7yL+1ii4dYkyWbQkKzBPcZjBe0TdknuBSm7Tig1xjqrOQGnFqxQf8sMSwzoPMP8G9&#10;jc3pTpcP5hFCq7PRLfct5+TVVFOCm8e89t16SV6s2qtyCiHr/dExFRI/xNg6h/ZkJoOy0oOIqnV9&#10;kD8m6xxYj+BiraAIR5oVgpsDn5cOOPfcc91WDwkPxR36p9wswQOoIWDqY4lZihxbr+CGwk1cbLXJ&#10;4KvBg53Qltp3S3Ttu4MGuQ43q0PttF4TJQUXdjvBlRqglZc8wUUcrfiUnRFcKz/Eh+AisB3vdy83&#10;WXpKcDcQTiiCO6vQEk5IU1sstsqU4MLuILhMUrPUUktlTz31VHb//fe72QQV1mxi3QFyHa2Hz0sH&#10;aFB4iM4OFuKbb75xW2vlXj02NR9uHjmWVRgsUc2jCm4cH3603X4ttVsV3DILhoknds0R1Ibj8xGF&#10;CUlwd5vABRc/BDd1v/MEFxaCa7ORggvWWGMN7ypHIbg58Hkpw/fff+9GkhAMp5122ja3nvLGG2+4&#10;reKSSy7xrhLmnXde7yrNh1upSSEmx9YjuJxjxQcZ2fbTsGHOWoFRaaWRan2cANPM8DsJR5S1I03X&#10;PuNc2hRTo7SKJoV8wbXOg5VquHmCm2fEPyE3KbCf16QAu4vg/vKXv/SuchRNCjnweTFx0kknZfvs&#10;s0924YUXuv3//e9/bovJGHPgAqLQaJgDV3sr8WNYMKADgBpuvHijiplFBPdSeQkukdrRxeKuhpfI&#10;8ZwTp6Gk9vrVVFNl2fDh2feTTpJ9KyL77ZDBbvv9pJO6ocAcF34YsNtldBofDOYhcOt2BWQ/r2Oo&#10;kuCGccW0jldax+v6YfUKrhUnJN48wWVhSkQOruKposcIQ+s8SJv6yXL+yfKM9RmxfwqCK7SaFCCC&#10;izgiEnQgKXU/T3C5zpgrSvor+TgtMaqX5Ic1wajlso2JuSSiS003JH4sQGmdQ1yszBted0g6Be1r&#10;LA16sfIJ6xFcfb9jpGq+rYZcR+vh89JU8NB4cRkeG5pauRqOMBTazpL4MO2KzbvY5wVHdKnpUpPF&#10;IgHStkve3sKUbejQ0irCdKQNGpRlk03qVha+Xgos4mkJRx7zBJd7gmDF5/ALjn9KcPDfzTivEvME&#10;FyuFPaW2b+WnEus1C8PULnxGIQlLXf9GkkfrGioRIc5riuhqMpgiRet4JUKYZxZWz4ejHsGda665&#10;vKsc6623nnd1L5QUr8XweemAc845x22p4YLTTjvNbcEGG2zQNuv7pFIz1GiGSE1RJyJedtll3Rbw&#10;1Y7tcGEzBTdMR4k/tSiOoxarxA/Tr3/27eOsFmjT1Q41BlAgwpic1WPEX0lwrXNgnuCW2mkbK7j8&#10;bnb1wId6BZemHesaKjFv4MOERITQuj7YaDtcatspmRg1apR3lSOc0Ko7ia8TvFbD56UDNEi3COs2&#10;22zT4XchHI32+eefe1c5mLyGtjwENnypEMDTpDYXi2ZnmCe4UAU3JKJLzfctbyamHWqMUnMdapNM&#10;4gSXpoPUr3WKzRLcVLNBHisJblcP7U0JLjOI7Ztz/YXg2tcHmym4d9xxh5umlSZG+Nprrzn/GGuv&#10;vbZ3ZWW2uq0Getdy+Lx0wNlnn53ttttubT2OHAqnn356t48ZCOue0Wb79ddfOz8sFRiFdvvtt7t9&#10;jX4a2dKWFwthSXDTnVz1EMEN04hJGyEdNUo9j/bld2lKkA8LnWht0z1ipztsCie4tGUiIIiockch&#10;0wymhJhjEA6LxGedo+QYS3A6K7hxBxf7+NcjuDR/VBLcVDMFgmtNMamCa8UH6xXc7takUC+7UnDz&#10;mhRSWH311b0rKxuN1mrIdbQePi8d8Oc//9ndaJbLYCHJEPjrqXnu9957z7mnE/d2wkOFh8tLDemF&#10;PkT2Gy24xEe88FARg0NlX8lcq2eJiJ4rgqo8R/bPkl9pOsd+4mMy88yZfFX4opQ4vXDGGZ3JGO2c&#10;YYHkBWYqO+YNZTQWI85gKMj4MzqKjqWYTPCMUCPYSvaViAuizMTQJbZ3jCFYqXMRY0izQ8i95ToZ&#10;cYS4xmSE0h7yXOJzKhGR5u+llM8wrxM5vx0lfE9JNyTpMN/tAbI9Uj5sDHIIeZQ8k1+JP+eXX3+J&#10;GwvD5xCTD0iHTiMhYV0tuFhT6PSIDNetRD02L595gruc3JtFhYvJvbUYtxUjtJAOtziuegU3XPFh&#10;yy239K7WQ66j9fB5aSpIhp5VzIfo6YfrCXkJzpYXzBLOeongaq0zFjBIurHwIYjM/4mbPOp8oJAe&#10;d17Y+yReJ8SshDH11CXinmGG7MPhw92kOKfLMWdIoQ6JmJ8j4qE8ty8U0ReeKfv6cXD0Hwh66I+S&#10;jwEFPhYORJ+e6OMkvO1DIvvqPrpPbzekllowDGvU1AwRXQQvJv7WOdVQ7xHkmYaCR35proiJyHOf&#10;yZOWCSV+XAPnxvEqY3FQ8hEcJ/ehJM7lgr2l3O9Kc8I2kojmFvKcx8u93VzucbXcQvKZV1NNCS4d&#10;aaQ5sXCwcEhEzM4YqRaSeSKUNLmE8RWC2wT4vNSMr776ym0ZTfbQQw85dwokQ0HhZdLfQl5UxA0R&#10;soSzXiK4Kq7xLyzkBSRtzYfmBaGhFs55KtYINzVW2lrvlXizoZO5ZgY60nSVCex3X5RtasrHFGnO&#10;oHkj/p3WX2qW2OGlC18AiNjoEjvW7zjL6PBRCa9PyTVSK7XuC/7xfamWCGecz0rkOvjQWfFB/hqs&#10;8yoRwUVcrTgRPmqPsYA1i4jfZpJmuIpCNeT4pWVrxQnzBBcLhUmF1pBhOq8tu16El20huF0An5cO&#10;0KBwSwfZ1Vdf7fYVt9xyi3eVjonPA7j5ZaHmooWKl5sXjpqeJUj1UgXXEhWIeIaFO6Q1CQ1xMbDB&#10;Ce7gwa4TTUeo0blGG+/z4meNUKtEOvBiwYTVCq51bp7gcs9TgksTRFcKLmyW4PJRteJsheBuKmXD&#10;ykseGyG4sdhC5qWOxTakJbhhpxnWSQznZaIa5k7Q+a5jFIKbA5+XDth9992zt99+u20WIA5V6v7/&#10;s3cWYJfUVh//lnXfhV1scXd3Lc7i7ou7LO7uRYpDkbZocUpb3KFIW9pSoLgWKO5QKD7f+eXOuXve&#10;3DNz/b3v++49z/N/JpPJJJlM8p/MyUny5ptvhuP0009f9NPrN9xwQ3LNNdcEN35dhXCzGiPIItzt&#10;BPdIw8E8jF4tpAuCydjAgcmTkiZmZTqxw5qceXlU1Eu4WT3cvK3Qu0oPF/T0Hi7qCwh3816leclD&#10;ZxNuu4fbiZLmpUSwQODylFNOWVLgnKufuq3t3eabb566CsJ1KgI9L9UTQr5rCvJUClgcZMELD8oR&#10;LhVa8xDDI1yAquExIdagw5188sJ6u4DBRDn/lzQqZtLZvcxY6/dgAUtSZhEvKgWrw9VBvkp0uKdI&#10;z1r1tnZw8AQpzzzCRV8LuRYA0RbIlkEsWxaEtfDiU+QRLh8IC/ssqJS8+EA9hGt1uHYgb2shXMYS&#10;6HkC6qSFR26VII5H44fct5Q0NX3VKbsw+WQzxzzC5RrkWMAE91i5j/TR10K6MeitWv0tqFeH++23&#10;36auCdIm3BxJ89JU6SXJ0LggLx1BB+hIGVTyyAhSZfYXtrsxmECRRbrlCFfTnkA6BeDnhQfk80AB&#10;ZmyQKTsQA6b7ssbCHwVhEA0yHj26ANxjxiQ/TTlFpn73NEkXkledcTzIB/HQGLUhauPEX8PE95Jf&#10;CNOSl4USqCVXwAcwLhMLTddDHuHykdX8W9hn8VAr4YKY2IESPoQMJhBWAWukZOURXB64h3vj+DQd&#10;70OTBw3P7rteeiAmdvvx4IPC9N8wnVjyUUDhnM0pm2GlcOGFF6augmDZpNIm3EjSvDRVSIZGCSlY&#10;IoNszu09iUtGECrkGv8yA/xrJdxaQHyYtBE/vVVUAQAVAuvssssw04CtuiEMqA0elHwo/ifJ9Tif&#10;AMKFzL00QVbPEoLM+kDgz3XvvjyEOCU/Xpy7pz0z7z6QR7iYvnn3lEM9hFsLIEkIyyO4PHAP93px&#10;1oM8ws0DhBurDBR526TXY4cbj+vYyVFtwo0kzUuQrbfeOjn55JODWy/Z4w8//BCOd999d/BT0TDs&#10;9qBuZqWomx5uFuGeI+TkkREz0LIIN2/CRLMJ1wLyZbAsEO6AAcUZajqgxgSKd+XXH1L21AoQblwm&#10;ivJTe/378K+FcEkrk3AFbcL10dMJ1w6arbzyymEVQBatmX/++Yv7mLH7i5X1118/dbUJt0TSvARh&#10;FLKXVJ4RI0aEQqZgH3300XBNZ5jhzxbJHPV2ttNRN0fds179essRfW1MhIUebu/kDCGJmIwgzqwp&#10;unmEe5YQuE2jUYBwvaUEURfcLui4cWW6qLmQLYTLAjn0hiFdBffm9XDzCBd/fvO9+/CvtYfrxado&#10;E66Pdg+3sEzjueeeG8DUXzudtz21N5I0L0Hmm2++cGTrDC7pZXVfffXV4fjII48kd9xxRzAT0zC6&#10;g6+er7322sX4+oofkwqs7hQ3vbsLhZAgSQhUwfk5Ql55hMt1775z5Vc+Tx9bK7IIFyK9Q5Cw7OPw&#10;4YWVxoYMLmzjM+mkyYcDBwb9L/kmDlYmg4BZsYx1d70eLmTLJpLlCNdb2JvBL2sNEgNi9YCNdByX&#10;RRbhMqJejnBrsUNtBuGqDte71pMIt6P+tgDV4S4idca7rx7CfeCBB1JXwS7/iCOOSM+SZKeddkpd&#10;rRd5jtZLmpemCskwCsrsIh1M0BfKwJNHkHsaN9cV9np8H+cMYkEgxcZbBzQO4sPiwCNc22Olt4uK&#10;AZ0tQJVwpSBYNMhfQyBkIEQcZqlNP30oB81vnD6DKFr5LVHgjz1xHJ44iqoBaVj8UVhA7kfyIRMy&#10;j3GEwJalBeRu09d3qFB/D3HYauDFB5gBuJnkCfC85aBht5JntzPNIBkLS0CVIo9wIXimIRfSL81X&#10;DMIQFlOyPCuFLLATMJYHtDcPzEAjjHuvIM5/pYR76aWXpq4kufnmm5MjjzwyPZvQAesKInlpvaR5&#10;aaqQjBKujsICXuh4qQBeI68VkG6ovA0EhHiQwCNcAOHqIJqC3iu2ub8RsNqYLogDwg4TkO4004Qy&#10;sR8IC0u4FvgrwcYgLgjSKxtIF5Oz2H6Xc0zKvHuAEi7vzMtPZwPCrcW2tRl2uOUIN5AtxypQzg43&#10;C5Ap7Yz25mGAoBmE+6tf/Sp1JcmNN97YoYe7yiqrpK7WizxH6yXNS4nopfiI4Lb+Cy64YHCjw1lx&#10;xRWDG39dvAY3OqR48RcM+1nBymvktaIVhOsBEoZ02faHxczR6bLcY2HJx16FBc6nniqUQWcSLsRq&#10;yVZRCeF6eWkFQg+3BnQ3wq1WxVGOcOnhLib10L1XEOcfwrWDZmeffXZy2GGHJQcffHAAbsjVEu61&#10;116bHH744elZkiy66KKpq/Uiz9F6SfNSIn0waxLRIGp1oOdXXXVVOFo/6x43blyywAILBDd+MeFS&#10;GXsy4QJ6upcL6OGWzFBDxzvVVKFSo68kjeKvZYquRrhdqYfrPXseumMPtysQbiU9XCuXXHJJ8uST&#10;T6ZnE8Z2uoLIc7Re0ryUyEMPPRQKmn3KdNcH7Ou++uqr5Omnnw7nWCccc8wxwY2wqy/ypz/9KRw1&#10;eo7s0QTBUgkBpBGWBJRK4jXyWqGE2yjSJR4lXDY39IgVQMYW6v9bAVv0hFlp6HEB6oQppwgTIxgc&#10;oSwgEQafsOZggJGBL1XBxA2BD1e9KoUY+Hv3AJZg7EqEy+pk3rNbQFoWW8gzbNO3b8NXC6uEcEnf&#10;y2MWCF8L4YI8wu0vaIZKwcoZZ5yRugrS7uFGkualqUIykCsLVbN2qoKBn0OlIUBmjcIhUqGYipuF&#10;LKIC7Ojg3QOwNGAfNA9YHzCoFoP8YEt8toCJGvFkjXMEj/XrlzzSt0/ysPSAwaNy/rchQ5IXp54q&#10;EDEztWIw8r9zznOy2HsWMMXLghcesHgPvXAvL4CPRdxYKwEfFy++ciAv3vsDfCAhKz5WMVgWshYS&#10;KwemWrNbbowlBDzjWjWAjyodlGqwgtQJZo9Buh7YhNLLP2gU4bLxrJU24UaS5qWpQjKeHW7eL26t&#10;yPs1ZvS+2tXCFAcIvPQAZMyzeIAAdc1dpjcDyoIGRcMKi5zT4w3mZIUdJ8I04dlnDxXe66njl9WL&#10;xZ9ebnxPDOJQeNcrBb2xPLOwPOQtXlMzJD+oDSBWC49kmg2m3HbmXwGL10C6pE1PNkacP4tGEe7p&#10;p5+eugrSJtxI0rwEGT9+fPLdd98Ft17S41133RXc4OGHHy66ET0i6ra6G/zoBcU2pxBSZxIuaBbh&#10;evcAb4sdCFHJF/td1thlIK04YYLdgmeYIfSSPPLMUxtUSriNRFciXEyqOnOR8Tx0NuECerpeXsrB&#10;I1z+FOygGfLhhx+GiU8x8AdbbLFFGrIgbcKNJM1LEKb29u7dO2wCN0R6W3/961/TKx1Jlam96Gp0&#10;GjCi0/k03H333ReOCH4TM+F6aaEWoOdLbxbC7TBDDQuG6aZLFpfr/D7HhI1+F121lx6ESxgvzWah&#10;qxEuROeRSmejJxJutdIm3EjSvARhWTXWsWW/eS4B5kKrG9lnn306jEISlq+aXtfjvffeG44IfjRK&#10;j3A7DuJgE1qwC60Vx8gHw6bBbCxUCYpaCfdAufeoDnktAL+D5OjdA3aRa15azOyiJ0pPNkyMQJ1A&#10;zxbrBVYbE39+hRmsoicMOQFIWmfteelVQ7jYslZrz+qhTbgTYNUY5GNVeR/86q8m5eyVQaNRK+EC&#10;L6424TZY0rwEef3111NXkjz33HOpK0leeumlcGStBZXNNtss2XDDDZNXX3019SkIc6ljIRkGgNjB&#10;FVJToN9kd9YC0nVk5ah+zCZjqmo1wMyMwS8P28n1vEEzFhq3+bPg4+ClB7jm3QO2l+v0UmPQw4Vw&#10;35l6quT5YcOSpwcOTJ4aMCAcwXNCwCxPyVRgBWvrMpkC+17KziNc8sN+YF6awJK3Bf5eeIVXXoo8&#10;wuXPBp21Bz4cXlrAbsdUDcoRLmoaLENi4O+FLweIlZ4g+k4PbNqZhTDQlQEGmb17APF69wCuec9X&#10;Djx/HBeDgcMEEU1UJW2zsEjSvDRVSIbK6TUi+6tsATHy0iHqasAvXB5q1W9CSF56gMEv7x7AM5Nu&#10;TETcx6g5o+7cDzFh7sQ1nht1Quj90tsdObIAesIMqM02W8gPRB8TLh8cCMBLk94y+k3bC1PgH4dX&#10;EBfvxHs+kEe4eWsp8GHw7iE9CNm7pxzyCJfnzDLhwp/r3n15oNwwN8PsjOdUbDFJr+CPOSQWAvHC&#10;3yBP18y6B949YB6Bdw+AOL3nK4vo+XHPKaDt1kMTumNMVxB5jtZLmpcSmU0aNaJB7K8Bfuqv7pdf&#10;fjmc61GvI7jjLXbKAcKFlNzKUQdqJVx6gR6J4Qf5efcACDe+RwEBEsZ+aCgj4qPXgZ0uK451mDDB&#10;zhPTTefqxJVw6TllpZdFRuH3Nwf1EK53D8giXNAMwsW/0YSLRQQTKko+KvKnxu67SrZ21S5FHuHO&#10;IfDuAc0gXOpxHNfcAm3ftcryyy+fulov8hytlzQvJaKX9LjaaqslSy65pHS6pNdl5KCDDkpdhbAa&#10;HsJm8gSCX08gXC8+UC/hWkBskBQNJxkzdYcBNQABY0rGvQzIxb1cJpK0CTf7GSkDLz0IN+u+PCjh&#10;ennBnx5uTyHcb775Jnn77bfDXobsd+iBayzP+tFHH4UJU+3VwiJJ81IibAA544wzJmuuuWY4JyhY&#10;ddVVw/nll1+eXHbZZR1mmmkYFXVzrIVwsVWlIlQLr0IBrtXbw/VQi0oBZBEuagZ0eKwmFgbRhGTD&#10;gjeQ7bBhoYfLx4gJCehyVV/M2rqsloaez0uT9GjkcU+O8zzCJa7uRLhZRNZMwvXUJvhPL8d6VAox&#10;2eKXRbi8x3oI19YL3PWqFFiYfMcdd0zPWi/yHK2XNC8l8vzzz4eCPvroo5P11lsv9S0IpmN6K0dg&#10;VwX65S9/WbyO4OYFMhhCw7WgYsZ+AMJFF4mes1JA0AAyogJ5qIRw47zgRy/WSxMoOcT3ACVcD1R0&#10;DWfvpZyIN5ljjsLECJZynGrKwpFpwvKXwTPyAQM8E/dhgQHhQhzxx4q0IBtvUgCg8dvGF8M+U4xm&#10;Ea7ViSq8eDpAwuQ9Y72EG8c5v0AJNwabQU4r16cTQLwx9ONnoelk6XAhb3qeXl6AEm7BMmIC4ueN&#10;wTu28VAWELy271qEAfR99903mWmmmVKf1oo8R+slzUtThWToBfLLizmTgvNjpbJiGob9rOLoSQpz&#10;+7lWDY7r0yc5QX7BiRvzKAvWAwDlzMIIa/OoOFjuJX4vzUPkWhxed8PdVcDHw8OWAs1ffD+qAvIK&#10;+UJakBOA+JkySi83DKDZTSsh5znnDI2R54nT8zZzLEXpfSAuK4tmEC6ISR/wofH+DIqQZ+BewniI&#10;01DkES4ENFauE8aL08snIK+QLoQcA/0u5ebFRzp52FDiJF6g7w036/2uLW6eA8QE6m0UqSDdOE4+&#10;sqpWqEV0mu/2228fjq2WQHitljQvQe65555w1MVnrMkX9rmqr8Xu9mc/+1lxsRoVJk4gF1xwQYet&#10;kkmGytXqiQ/1Tu3F7jZOD79aJj4A8uLdo6B8AOUGUBlsL6Ahh55u//5hIK04oIYd74wzhl5XNeqb&#10;etEsws0CA4ZefAHyPiA77748QGR5hMt17748kA/y4+WTHjDP4d1XDpQb93tx8mdAfr3n4EPtxQcg&#10;3DhOVFv0tCOaqFh02causq9ZILxWS5qXIHpqj+hwY9vaY489NnUVwtho7Dl7oiGTyHnnEW7HNGLU&#10;Q7heeqBZhOuB+GggEK47oCY933nluqpvvHQbja5EuDxzrYSbRVT1EW5pHhX1EK4XX72EG8fHu2Mf&#10;NG3P9FgPPPDAoCbIwwEHHBDWyj3ppJPCfVtuuWU4tlrkOVovaV6C7LbbbkHRzZ5mCJfBcsstVzw/&#10;8cQTw5FBM/UD1g1Y+V1NQvrIOSoFCNaSR4FwfRKrFUcK4nQs8n6Pu1oP1wMfLQhOB9QYTIN4w6Aa&#10;A2ozzJDMJdcpb51AoLD63hhe/ipFVyNc/gC8+/LQLMLNK9tG93CxBV5L/L1nABBulj43i3BZYUzb&#10;dy3yySefhElSXUHkOVovaV6CoDLAC53LZBjZG8Ffg6vb2uYyowQ/dnnQ6+edd164xtYeNH4GdLAT&#10;BZgvMZOMDSEVLGUI9Dwmt0pQjnCpSJCOhzzCPVjye5z8tsc4vk/vsMSk6l5VJ6tADeClBchLHN5C&#10;y2ofSQfgpgz5aCRzz50kDEagy2VHZY6Y7M06azJSrkO66N8Y0Qb0ehlMwmQMIgi6whQ0fHpGSsiV&#10;QsmaOCA5D1m9MVCOcEMe5YMM2QHOAQTvxQfIjzdhhmfmSF4L8XbUi64hZQspsaYAYJlDdeO/rnzU&#10;1pJ3oFhTwoM1JJyXd1COcMmHl09APolb07HpbSLpb9OnT7K1HC22k4/uhpLPpSTcMnJ9WXErlpbr&#10;y4n/WIF9bi1T0ovz1wjCfe+995JNNtkkPWutyHO0XtK8NFVIZmoBxvw0eMAURHYYvXTQoOLuu6wX&#10;e6Y0sLADr6AW0i1HuMWBKUmnQGwT/LzwCtbvteuxWuQRlR0Yi7G7IA6vJAYoI8pKp1rixlwMAmAm&#10;GgRKGUKmAIIdIUhmmaXQA2YQTcG5+LPH2vXSAG8aMCD53cCByc1S/n8YMiS5d9Rkody0LHTQrxJQ&#10;Njq4xqAbAy56DuKGrMgjXJ5XB38sGNln8Ic0vDgBfw42L4pthYQoJxsfvVft2WI5gBWANePScywN&#10;YmCBMKUA4vKeoRzh2jKy+WTwCz38GIFaOWh60wjQq/LuCWNB2XCd9pYFfV5gy5Rz0rb5awTh0gHb&#10;eOON07PWijxH6yXNS1OFZKi0mDppZeRrTsP5lTR6b+saSLcZhFsrWIshr/FkgUXXvfgA6gHvHgVl&#10;ZBswoBFTjjRSCBqyBxA/Fgz0bAvqhiFB1cDWPj/27SO/GQPCUpAshs4+a+AyKWNwuXzwruvfP6g/&#10;vHyWA8/o5b8cyhEuJBgDYuBjE5NDJcA6AKLy4qUnSx2N7V7zACFDhPQavWcoR7hZQDUAEXr5Ic28&#10;iQ/cQ3vzkLWJJGXK83uEa3W4tUibcCNJ81IieskeWa7xscceS95///3gh5xyyimpK0keffTRku11&#10;ENxUFmxDbWWk4fxaeliNJlyPFOoFhGsrY6Woh3ApI9uAFRAxhGvD0rAhXRpjMt20QafLQNo3cs4x&#10;LPs4YkTYXZherpKu4mohZiZR1PKx6kzCBegiuwLhAnrFzSJcyNVLM4twIdM8wi23p1k5wmUsZ445&#10;5pAfpVnCTFLcei1L2oQbSZqXEtGFhNnTDCGoQs+///77Ej91675nCH6zCOIeGyqGS+V3Nt4r7Az5&#10;FayVcPPMwupBZxMugyJZhIu/Rzj0dFExhB6u9GghWbVgCGZjI4YnJ8v1XwkgXQWEe5WEZTW3ziJc&#10;loXsbMLdSp6xMwmX+l4L4fLus3q4oBmEy98mNrg2H6jPyvVwrfmnJ+hwN9100/SstSLP0XpJ81Ii&#10;N998cyhoBs80GHOpEc77Y4KUuu3uvH3lNxa5/fbbwxHBn19dFPMYkAcjcnGjk7xh9OjklxLX+fLb&#10;e570shS/lB5amAQhOEYqQqU4Xu7VZR3Hy3mjoCqFLNiKagEZQWIeGFDz7gE0OhqtDmpY4J9FuOjj&#10;gg6XiRDDhhZsc4cIsGAYNSp8lNjCPejLBWcJzhP8WsDylKrDjXW5eeXJM3plAuiJbyn3QnYW9DY3&#10;FP/42XQwZyWBRwygHsLlg6S6S9VlAuJVHa7qb/NAOIDOlJF/PoIWkC2qn1gvXyn4MMT50TSbRbi8&#10;E8pVJ79Qn3R6b5awWUGesKbCVlttlZ61VuQ5Wi9pXpoqJAMYYKASAQYAhgoY4OBXmN8XC76u1pyp&#10;UlBZIXIqO9DpvrWCOOhtkc94sEhBz9Br4ACijmfShQ+J+B0pFZwG6d0H4cYDPAoa3Di5P76HuJgO&#10;fYXgAgGEqn8NqBLY7DIQMUs9sncawI3fzDOHaaH0OilH4lJQplqetky1bJiM4ZXLeHk+Pg6QHATC&#10;x8DCezagBJiFWgmXe/QjpsSusFYKWCiUw6JCSoQlr1gH2BlaQFU+e4q/VzZ52Ec6LZA28cf54Twu&#10;D0U9hAvsxwJQzuXWw11jjTVSV5J8++23xS26RrFLtcgXX3yR7LLLLsHdapHnaL2keWmqkAxggIEv&#10;Nb9FVIzJBVsb4rBfePWrFlR0KgsVh8ZVL7QSQrjMVPN+qfMIlwVmsux3D5dnzyJc9Hje7y8NnBFp&#10;j3ApN/KKFQJqAtQF9FzBJYJTBKypy2BahyUfGVCbdpqg4uFD55W/lkVcNpT1DvIsXtlANpBbJSRa&#10;Deoh3PgZFJBuLXnkw8E0Xc8ulnLEEiUul3LYS94J5Vptfuol3LhMsIjBxJB7s0QXt4plwQUXDEf+&#10;iseNGxfc2Oa3UuQ5Wi9pXkpEL8VHhG11mNqL4P/AAw8EN4U8DSZIIptvvnk4IoQB9GxVDwXx0uPF&#10;VCeuqPUAws1qVLWC+BpNuKAWwgV5hIuqBnMvOyCm5IsqgR2CIVk7oIYlAzPXGMTk7yKLcD1QNnmE&#10;S34gXO85akVXIlzeEb/iXnq1Ei7lxh9EZxIuPee4TDBLtLv2Mq6z0korhQlNK6ywQrLyyisXr8Wi&#10;Yz/0eHfYYYfgfvzxx8OxVSJ5bb2keSkRXYB8UrbwFjnhhBOKLw6ZddZZw9H6WTe6GxX1n9gIlwbX&#10;6B4uyCNcJjH8fsjgYO4Vky4mYagPsGDQHi4IU4LHjAl6PEzLrEpByTerTDubcCGhZhFuLfmcmAi3&#10;GplqqqmCVROTn3TxGiycWinyHK2XNC8lcv/994eChlgXWWSR4HfxxReHI4sKsxAxYRZaaKHgh6Cr&#10;wQzk008/DeZh559/fvAnHmB1uKgX+F2xKoVGwKoUPMSVysILD4ivFYQLscaNjnN0oh7hAmaM3TFy&#10;ZPLbvn2TK4UIrpBw4HJJ7yK5FmajTTFFGEArgnPx5/eY30j0sqqrpVxYCxjdMOXglRmEC0lQPhb8&#10;GkO4xEu+GwFIsVY73GYQbjmVwh5OueSBchwv8TVDpZBlhxvuFcRlUg/h2q11Fl988XB8+OGHw7FV&#10;Is/Reknz0lQhGSoPmwauLxUKrCcvnt7UHtIoWcKQEftGgLjCotxyjLGzpEsjsINsFmwy6d0HIE5m&#10;jXlgYMzLC8D0i+m4HrAC0B5kDBqwHaCywD+LcBiAZG0HNuTc12AfAWmSJwa5yDPPBLYWQPz/m3LK&#10;5IvRo5PPhYQDRo9KvppSyHjGGcOHLGsAE0KG6GOwnkPYKFLy2kgwsEdPPgvk1SubZhAu9zDV2MsH&#10;HxvKwCubPHAPA5heeuUwrzxHmJ0mRwv8IOPOItz55psvdU3Q56qNfqskEF6rJc1LU4VkqEBUeohE&#10;ewOQDWvUer3GRkN7EPRUbSO02DkNw7Tf4r3ixi/PDhfSsmlVikbb4QKIEyIn/tgMDT/IUbdaB5xD&#10;DhAHxBp6vJiSsXfaoEEFK4bppw9EDuF6aUI4Xl7xQyfs9f5qBXFtIojTsuhswmVg0IuzHjCA6aVX&#10;Dvz9qNouBja13j2g0YQ777zzpq4J7jbhiqR5CcJo4jPPPBPcekmPKMxxg/vuu6/oPvfcc4tuxB6P&#10;OuqoopvfwPj3GcLFDMaSULORR7h5i9d0JcINKg75EHj3WcKNgT89UsrdAjJFfxsmTAjJotfVCRNY&#10;NLDQOcQMeXpp1rpaWK3gGby0FJ1JuPy5ca8XZz3oKoQ7mUDbNIPjbL115ZVXJldccUUH4Ad++9vf&#10;hjB6DzI3Cy2JPPLII+HYKpE8tV7SvARRUl1iiSWSAQMGhIJUGURvJ5W///3vyeSTTy7tcMrk6quv&#10;TqaYYopiAXP88MMPi249Qrg0FNsA8sihWeg+hOvrTAH+WaRCmTJZwUuPso4/enoPA1GhhztkcNGK&#10;AeJVwuU3FxUQYS1Zcz895Cwi62zCpbeZ1fsvR7jV6kwBJN0TCBfEeYgJt1ZRwmUQrZUiz9F6SfMS&#10;BFOPP//5z4FwuQRee+21ohuhF2wLTm3s9LoeEevHFzT+JW0F4WYRFeRRD+GidvDuU6hKw2I3gRef&#10;onbC9fOCv5KkBX5h00r2UGPfNNQIzEwDLNM57bShF4vuGHJVPSO9Xux2yQ+6ZcgsRjMIN0+loITL&#10;H0IMJieQJ+++nkS4OjMtBtPrNRzPaoFfnId6VApWlHDZ1fe4444L7laIPEfrJc1LRfLEE0+kriT5&#10;5z//mfzjH/8oulV+/PHHcHzxxRfDESEZZn9BTEwftfCIoZlgwCjOg4Iep3cPyCNcBs68+ADP7N1T&#10;CayuNYYXHuQRLtNzIcs4LoiT93Pn8GHJdUJK14g7xnUOrpf4fic9YD5UpOvlp1bQi43zqaCnHZND&#10;pWBHYz4uHpSMYkBIkI93T1cDYyV0bjzwF+OVSRYaRbjzzDNPOL700ktJK3fxDYTXaknz0lQhGXpI&#10;OnDTHZFHuHmgVx/3+hT0xrx76kEe4bKAOSZfpG0bFuf4cy8WABCajq5zPagbxowpmI+NGDGh98sA&#10;m/R+T5Lr+rGKe/G1fnDQK8f5rATcQ68z7sEBj0wrAfdm9WLxr0X3Ww68Dy+9SuHt2EsbxNzQ6/3r&#10;5psWjSJctVhoE65ImpcS0UvxEcFt/bPcd911V9HNy87rQXZ11EO4cUVWYDbk3VMPKiFcLy+oBTQO&#10;1c8CiI+eU9i0csiQDvrdMENNSPdouY4pnpdmPYTr5bMclHA9EqsV3ZFwPdAGvbIOaCLhTk3dEWkT&#10;rkialxLRS3pkphmzzuJb0M8wCQJhOu+KK64Y3IiG7SXHNuGWohmEC0nWS7gWEDiTHkIPd8jgDhYM&#10;YR0GqRNM5EB94v3BtAm3NvQkwlVBzajTfFsh8hytlzQvJULvlMu63uWMM84Yzg8++OBwjpxzzjnJ&#10;Lbfckp4lyf/+979wZMEK1dsg7NrLL2p3VSnwa9wswg2/c3JsFMoRLrpaSMn+ruPOIlzi41qYocaq&#10;YlirMBUYYK8rfuxDRzhIl1l3YeKJgA8s2+948ZZDdyLcetQVWWgW4WbWN+f5Gk24zz//fJtw07yU&#10;CIuLb7DBBmE63iWXXJL6FoStkHXxmummmy4ZOnRocLNwjY5IjpEe0dprrx3cJIO+MmsGWBYaOQMN&#10;5M1CA7uA6B69D+JgIKdaMIofV2QFhMuIu3dfrYDgdxdi9cqOef2kqTOaYnjxASwT/iuE++1UUyVf&#10;TjZZ8vnIkclnI0aEI+csA8lMNma0McNtf8FBAlQNDFJCnl68ecC6wSszQF0iTx54PgaIMEP04JFb&#10;OUCoq0jZxTP+gmWG+OcRrpeHSsCH0UsP2I9lDK559wDKLbO+iX8cV5twmyBpXpoqJMP6CfyaUiEq&#10;ARUky/SpHmiljEEvDmLw7gGM5BMurpRdCeQvr9xUvxsPbIG9e/cO98bPyDnvjR4rvXy1Y6ZHC7kz&#10;wPYhA2kMqGFChhuzMnrDQtI/l+tLCxpZdhCr11PTwZ+stJrVG80Caa0qaa7WqzQv5ZBlFkacEKF3&#10;D4CovWfEDyL37slCM1QKrMPSKgmE12pJ81Ii48ePD0eWY0P23nvvcETmmmuusBoQQhQaDUf2O1K3&#10;Cm7sALHj9F6sBwiwGYTLV95Lj0ZajnC9+7oa8sotT93Azg0Qrhcn/qGHLNBpwqgL2HQSEn+PnSXS&#10;ATV0vMUJE0LCWDBAHo0mXO/5Arog4Xp5KYc8O9xyhOvdA2oxC2vExAeVzz//vKWLkctztF7SvJSI&#10;XtIjOlxUDMsss0w4V2Gmmcrrr79enGWGXH/99eFIHBhdZzVoD51NuKBNuNlxoqKI74F4sUF+n50j&#10;BnccUAsWDKNHJyfKdaYNE0ejSLcewm3GAFcWINxan7krEu5TTz0Vts76wx/+UDH++Mc/Jrfeemty&#10;7733Jv/617/K7oHWTJHnaL2keSkR9LYbbrhhsYAICujdIquttlpYwZ0wKieeeGL4iqlo9ByZWthV&#10;CNdrBPhNDITLYkF5KgUvTvx3S++LSRc1w2eoD4RciwNq7CAxdEiYtXaCXGeZSdQKqCYApMCgUK0k&#10;nK1SkKP4Z8XJu+9MwiWtVWtQJ4B6CLerqhQQ4qLT9tZbb6U+nSeSduslzUuJMIuMy5h6qZpABX+9&#10;Nc+tglt1uDSySoD6oVbChVgAv7sW+GncACIBes5ATXyfxlWOcGnk8TPgVwuhKLw4yyGv3HiO/fv1&#10;TfaV3/39+vXrgIOEJLk3K04G4ugdT0BhWjaqhbBp5ZxzFo4zzVQA7tlnT46V61ML2GyRJQLD0oEC&#10;VExMQ8XGF/IlDX0fwMuHAsJlmq4HDPu9+/U9sGA4RBijnKqB6959eWCtXCYe0LOuFhCuFycoR7g8&#10;I2lb4MdgondPFppBuDrY/pvf/CYcO1PkOVovaV6aKiRTXJ6xCsSEUQkglZgUQLndZ/HX+/Sewn1y&#10;j1yHfL1KCRg4Yv5+mMMvbqDn5ZYSzAO73do4K4VXLmAriYsFTNiEkg0qFZzPIWBX20K+S+PUD49C&#10;P0iMcOv8/RkEusA8xMqC8w/S4515ZsxZMGMpgFXJZps1eWrUqFDG8TvZu/ckoUcd50HLlBF18g2J&#10;WNCTBvFz6H34U670dBWrSxgIbo1JsvW7+LPJZIEMO96fBcKyO7USNcdKoKTKRygrvbieWFAXeU4P&#10;mwm8e7LQDMLVhckvvfTScOxMCYTXaknzEkR33ER++OGHcGQxG5WTTz45dSXJBRdcEKDuWOz+RSTD&#10;7wwN1COCRgIy8H596wHxkfes3iqV3MsLyLPDLQdIwouzVrBLBORIw44JBaKih+jdVw6YYtneKb1V&#10;GiskeA+DZ6gchHjR6wbdLiQ8enRyd+/emTPUsIrw0kKVsJGAXpt9Bn0OkFVu+Ge9Q8gtLhcbL9e9&#10;+/IAOdKr9OIsh1rtcLF3D6oVOcaoti42g3BZGAtp93BFGEFca621AlnqpdHo5kT0HN3tHXfcEdzI&#10;NttsE45cv/vuuzu8HBTlCH4QLr0hryI0Ej2FcEmL3pkXZ62AcCFWr4FDjrUSLgb1cf75jSfeQLhm&#10;40rA4FoybGhyp7jRAXsTYrIIF0C49ALjZwD1EG5WnPh3J8L1nh1UWxdRAdpBs5133jlZd911w069&#10;WYA/CLPeeuslH3zwQbjPSptwjVBIbB7ZX3ogXFJAnPghnLPXPBYL66+/fvLrX/86uDUqjvSUgfVj&#10;pLozCBdijBtvI9AKwm10D3drIT2I1WvgjSZc8s+o+APsHIGNbrGH2ztsYgkJ3yHXseuFXHVyBjph&#10;CLhcD9cjR+3hZj1HHuFCjnmEW+5X3kN3J1z0wfWYhWG1FMvSSy8djm3CFdHN3li1nUv0ZhHc6gdY&#10;jlHdmIWpW8Pq8eijjy66aQjMuoK4KgVWA9WA+Bn48ghTQaOmMXvQBq9Qm1NAZc0azKmnkkMAwIsX&#10;nSsk0Shs37dPpxIuA2LPsicaOzyju516qsJ6uyxmMt10yV2SJ3pROmDGM3Mf8enHOdbfgk0kn/TU&#10;IcIYqBr4sNjwCnr4eYSLXhiVi+qCcQN03ISJ35W647gU9IrpaEC61WIluZf7LcijwksPUBe9ZweM&#10;J+j9qrvOAmF4J5MLtE1XK+wMw3R/OmhfffVV8GsPmnWCsHgNvUAITwei8kAYwp4ov6PHSeOpBidI&#10;D8oSrAUkeob0ss4TnCthY5wgaR8pYY6UyniUuBXHMIgj/l7jV7+YhBR5hIvu08YVI8tqoBYoWUBK&#10;nUG4gPzz3rlOHjgH9N4g2usFYQCNhXEgYY7TThsI+n05ooayZaDPACi7AnEoSUwgIw2r99lzL5+A&#10;62zZD1lbQNLAez8gj8TJFwOJbN5YLVTXDuKPCh8yLz2F9+yAcueDFMeXBQZYoYhaaeKjjz5KXQU5&#10;7bTTklVWWSW4Y8K9QtJgavhpgnMF5wnY1v94AQsgNUIC4bVa0rw0VUgGUx4IzyNCDxAcZBdvL14O&#10;3OPFB0j/VGkgZ0iYX4jbAj9MmLw42dKcez2yKYdyhOvdA/h1ziOIWgAZ0ZA6i3DJP2tQaNnzB8Hs&#10;NAbKUCXcIAjTgeMBtcknT54dOTL09BpdBlmAkCBQ7/nywD1ZeYRwdbeFeLubcsjStYM8s7A88PGC&#10;wL04PcwtoO3WShOvvvpq6irI+eefX/xrjgn3ySWWSK6UdP4seFrwjOBJwb0C2mcjBL5ruaR5KRG9&#10;FB9nnnnm8JugC9ZY2WOPPZIDDjgguG3UuLsK4Z4i1z3CBV2NcLN6TrWiswmX/CvhWvBuGSwLhDts&#10;WLTk4yRhLYYnhwwJee0JhOsRajk0i3C9+LKAKoW2q2152WWXlZ+PWZMZZpghE8xIxW6fcF9++WW4&#10;T+W8887LJNzXVl01uUvSeUPwpeC/gk8FzwmuEjRC5DlaL2leSoTZIOhgCYIOhgJiIWG9xR7Bxhtv&#10;HM5V7HY8XK+VcPm990gwC3mES5zdpYcLGk02EEArCNezGmEZx0C4o0aFQTSsGEAYUBO/J4cMDqSD&#10;6kHNzaye10uvHtRDuFn56WmEW68Mk4/r9KiQRBhst/LmGmskD0g6Hwq+SfG14DXBTQIrqwo5owtm&#10;sL4akedovaR56SCqe+GyQs+xWEAP0xdzH5G99torOfzww4Pbhr3uuuvCEcEPcvEI19PhAq6dKI3v&#10;OPnNPFYaYiUg7AmSryw9MXGeLb+s50mYcyXsOXKPgvPjJQyEbXG0kNCx6IWF+FVfWylojHkTH8oR&#10;riWYGF58CtVlWtD41RDfa1zlCDfr+UAe4W4t5cbEEcqf96Lg43cb6gNmpE3LgNrUBTC4Jr2k54YP&#10;DzPSWIMDXSKYXTCXoB5Vg1c2gGvbSr3YWt71OKkPlWLbvn3ceClvJkuoTlZVC+Xg6XAVfCxBOcKN&#10;64oCHa7GEccN4jrRaML91a9+lboKSwdYeWvNNZOHJZ3PBN8avCn4g8DKbbfdlvSR9qr7J1Yq8hyt&#10;lzQvTRWS8Qh3vFRKKo9HKvhpr4YvcyWIe0FefGoBEdYAFdADVTf+djaVAsJhaq8Xbx68xmBRjnAV&#10;qBcsIMas+GnsDIyUa0wxyhEucVf7fMDu2mvLlPKmPEmXho2+EECocwpYXzfMUJPf1DCwBtjGffbZ&#10;w+7CtaxARtlkkQ0kDsHrTLlKwT3cG8fnlfGi8vFZVN5fFmzYFeXc7ktWgP9cFoWJDx3ri8KueRvH&#10;zapmNn3QaMK1O/ZedNFFqasgz6y2WtiY9F+C/wjeFkC26HQZPGuEwHctlzQvTRWS8VQK7EDAL2NW&#10;w7GNuxrkxQWpxo1focTgAcLNirtWVEq4MfJ+Y5VU4sZTDpUQbi3I2yadMuX989EFuussv9N7C0KP&#10;l80qseUFjBtMOWXyk5Av+YWwvTSzkFc2kCYWBV6vMw/cw71enPWgGXa4G+cRdicQ7jHHHJO6kuTC&#10;Cy9MXQV5dvXVg4oJnS1k+47gLcFfBSxw3wiB71ouaV6CbLHFFh02frTHXvJCuM75Pffck+y5555h&#10;kOzQQw8NaoU4POvlch3BzyPcfeSXDONqtwI0CUq41aIZq4V1J8IlXi+9csgjXHYI1g8hYTlCopiD&#10;YSKEtQKWCxMG1HonyfDhybdCxNjMVku4eTpsSJNfeU+fmgfu6S6EmzeeQNnHeYgJ96ijjgqzUbff&#10;fvuKwQ4PzFDbddddk+OPPz7Eg/zyl79MXQV5buzYQLgvCCBbQE/3ccE5gkaIPEfrJc1LkM022ywU&#10;7kwzzRR0JJCqyhTMFhK5/PLLw8rthAM33XRT0Y3Y46effhrcvcXNFi7o7ZRsGUjZV9KotWLVik0l&#10;Xa8ylkNXI9wssuluhBuHp+GzlOMBAnqzmInpoubBbGzkyOQb+ZijeuBjTTkAS9xZ6C6Ei0qiFYQb&#10;q0LqNQvLE49wb5R0XhQo4dLT/bvgAgHy8ccfhyNjSAyYsdbu/vvvH/wqEXmO1kualyCs5PPJJ5+E&#10;NXC5pJetm73K2OdMxa6lYI+IuvvKcV2BEu2e0nj2kt7KAdKY0L16FaBZYMUkT78FvEoKuNYMwoXE&#10;vPTKgQGrPML1dLjlwG88hOuVA371EK6WbwyPcAFqhkMFQYcL6bKex6hRhUVwpP7Rw+V3noElnlWN&#10;+ekZ56molHDjZ4dcIM16VQpxvArSrBb1EK5X1iBPpUCZka7Nc70TH/IkJtzn11gjWCO8LLCE+w/B&#10;hQIrW265ZViv4b///W/qU5nIc7Re0rw0VUiG9VCXEdhBLkiDRsIASAz8a2nk3MMcfi9OoPpCC3SH&#10;gB5nvLGigmteeuWAKsWbhqyIya1SeHEpmN3FB6JaeM+t8J5NAXF6+QBc1/KNyzzrY8vgJh/oQwRs&#10;Sok+F4wX7CXAVA8rhqeGDEmeHDw4HP81bFjyshDyGzPMkMwq1716hd96QjzrBhSeueDulawvHxt6&#10;1tTRasA93Kvx2PLkPYSlEcW/GjB7DeL0yqYcKDuvrAEk7r0jsFFaHhZYn7DMZjNoItbh/mP11ZLf&#10;SDqoEOjlviR4XnCfgEXsEex4rbDtVzy5Ik8C4bVa0rw0VUhmiAC9m/3yA/sLY8EXtlbCzYvXIs5L&#10;M9QbVFp6Fx5pdgZYqi8fhd4Pagov/5WAX1U/7V6hTG3PyQLC8uIDEAe9VQiNgTQIk3UJ6NVyPayv&#10;S6+XQTUw6aSFqcFzzZWMkuv0euN3jdoEUy59Zgt69+VUEh64R/8MCpjw/AzE7inp8UfHn10l2HOS&#10;XuHvjz8DL71y0B0fPFCO5NG+Iw/6DLxX1kluBk1cfPHFqasgf11ttdCTfUTALLNnBcw4Y4GjwwWN&#10;kEB4rZY0LyXCrBJEg9iguK1/lvuVV14pukcIqPC2EeSBRsovoFep8lAN4cZoFuHGFborIm8grhzK&#10;EW7W+8gjXAV5UvBHxN8L75hFcJgkobPUwoAauwXPMksyUq57dQ21SViIW44xan1+7uFeL04Il63p&#10;ddyiUkC89RBu/NygGsJVsBiUqhWQd999N4zfPP3001XjmWeeCff++9//DnHFM80eX3315CJJ5zEB&#10;ZAswEbtTwPomjRB5jtZLmpcS4RLrWdog8Xq3yDrrrBMG29CrWDn44IOLhsncQyOIex15aBNu5wK9&#10;cC2EA5pJuBbkj19j1DTBZKxkQG1E0PsOl+v8TdmeNW782EXDy2tXJNxa8tNIwiUPlnAbKQy+W1HC&#10;/YvAEu7dAmaAIjpA9tBDD4U8bbLJJmHgrFKRe1ovaV46yLfffhuOXFb84he/KLo9YUdOFaYCIxqW&#10;Yy2E22yVggX3tJJwaQiVwLu3EaiHcDGo9/KGH2Vqic+iWsIFEAo9rzBDDcsZFr9BnYB6ARKeddZk&#10;oFzXfdOYqQbQ62JVwKI5cT5BPYTbUaUwoRxqJVygJnNemoBrMfBXlYJXvyFc9nyzebUqkBgQLuWW&#10;1ebrkSuuuCJ1FeRvY8cmF0s62N0q4aJauEfAimGxvPTSS+GolguViDxH6yXNiyvff/998vbbbyc/&#10;/fRT6lMQ1sDV3XlPOeWU5Nhjjw3uJ598ski8uhYuQjJZhIuOzgOVo1bC9eKrBOgNvTgBxMkgiAeu&#10;efeAPMKlQXLdG6TKA/fo2r8evLTKAcL1nk0BcaJT9cB1Lx+A98G9HvLKOwuoFSCjP48endw1cGBy&#10;e79+HSG93v3l+sEpGHgD6AH5NaX8vHxSnkpaHrznVqwlxBW/I8BA675CcNgUV4P9JL68/JBfPhwe&#10;GGyk7Xj1mwE0L5/AMycjnc4i3Mekh4u97UOCJ1JgofBHAe8PWX755Yumpgj5ordbqcB3LZc0L00V&#10;kkGH6w1k1KI2aAVo5Lb3oqCHQMX07gF5hMs6C+gatcdXKSjHrI8RhAR5eunVCnpwmD6Rtn1/+g7z&#10;TPsom449qgnIMgsrB8gaIsAGFrMsQI+WTStHC9igMix0jhkZJmX0hFlnd775Qq+3WqKnrOmlx89u&#10;Yd8PIDy2wscN6J8cJeUXL4iUBRZKOrp37zD12SNc/HaUMMf27RvitcBvDznG9yh4T3E+Na88Q6wa&#10;6UzCvW/VVYM1Ausm/EnAugoPClgpjM0BGiGB8FotaV5KRBef0SA2KG7r77n/+te/hiOCn0e4vOju&#10;RLi2MlrUQ7jVqFkUlFse4bJbrZderaAh5hn3lyNcL05QK+FCmJSBBR8uVAeQblh3QXq/DKQV9bvD&#10;hwciZv2DvPx6qIRwY0BkzNQ6bsAAIcPqlhmFPPMIl5XWCOPdhwojq2fMc2fllffrEW6zdLgx4d6/&#10;2mrJiZLOLQIlXHq7vxWwhnIjRJ6j9ZLmpUT0Uhwk55aifPbZZ8m+++6bnrUJ17uHHt6m0kCqbciA&#10;e7IIl8aWNYhTK7oi4UISNg+cs+jNVIJAuOmAGhYMHJPBg8OAGvbg6DkpJ4WXhkWthMtMrWMlH/Ra&#10;Y3LMQx7h8kGFcL048WM2J2Hi+0C1hBtbKSBMNmCMBpUix3JgTVzWz15kkUXSGAoSE+4Dq6+enCTp&#10;3CaAbJVwrxGg00ZQKSCoNP/0pz8FSyrirlTkOVovaV46CLrbF154IRQ0mH322YtuvUV35PUEne9f&#10;/vKX9KxAuIwcx6Y63Y1wIcnNot4jfuUIt/AL3fGeEJf0wJpFuCF+cTcCqBSwgfXyAroC4VIm/MJD&#10;qGEPNQbRINlBA5NkyJCCakH86QETngE7nRCAbhNdLKoKnoX4LUiT3ir1l05DDNKOgT82rEfLb36t&#10;hOsRZ72ES7nZstNzCFcH//T9NNIOl3VYrHiEe7Kkc7tACZee7rUCJrtYIT+MHZ166qkl2/jkidzX&#10;eknz4spuu+0WdvI97LDDwvmzzz4bjty22GKLFd0aDccFFlgguN9///1wRPAfxjUBL1l7S7zowtJw&#10;HXsczYRXERVeeAWziOiRemD2khcfwITJuwey3VR+dW3lj0E5Wah/KDeBlx55ZfpynB7qC7BZCgbs&#10;ykHDbil5zSVcCcNqUyAut/XTOGyaes4Aj/cMijguBcQRb85IPpgUgc4xmXfewlKO6G1ZX5cjEyXY&#10;iSAND4gDMAMNAuYIAetgGD1hSJg0WYuXHiumZYC0dGox9r0x8VLXuecIKfuYGMsB4swjXLYoqpRw&#10;qScK/G2ZWfDstt5QV5iBxjNo+65HMB21cuWVV6augjwwdmwgXOxuIVoFhMv6yYjGcdJJJyXXXntt&#10;ssIKKwQb30pFnqP1kualqUIyVHQqrq08LIhNRY0bcLMAUWV9/QGzmbII0DYmC/LPfV58AHKIG6Mi&#10;j2xBrXbINPY4LSWGLKIuBy9/5cDzQVxefOUA0Xnlgx+TH5gxRo+M3ryCwUIInd6orqtLDw3SQL+L&#10;Wiv0fiFhBtUUzFCbaabkZonj3gEDkgcGDxIMTh6UnvFDQ4cmj40cmVzbv39y46BByU3iD34n126W&#10;a3dMNllYqJ7F74+X3qxCF873iLEcuIderP0bsICAsgiXKdDePcCWlQXlCNnaDwdHyoy22wia2HTT&#10;TVNXQVALWPnjqquGNZCZ3vt7AYNnrK3AWrh8mBsh8F3LJc1LTTJAKqeuIsZeRtttt11w0xNeaKGF&#10;ghshGV5eTHYQCi83blTNRDnC9e4pB0xuvPgAhOvdUwlqJdysMsW/MwkX1EO4XnxKuIEk5BgDwqXM&#10;ec8AlQDn3DO1IOh3hTgZSIu39UFfSEP/o5S7xW0SBiK4VHCZnCsulzxcLeR6mPjH5FcP6iXc8BdR&#10;BVAj0KuFZG1Z89Gi7dZJE0Es4WI7e+ONN6ZnBYFwMYm7TKCE+zsBpmKonhoh8F3LJc1LQ8Vu0aPH&#10;LMIt18trNLoL4VIulazwHyPvI0actZA44LfTi7McGk24APKkZ+aRB2QTv2P+rMhH0O9OO23yo5Ak&#10;g2m6d1YYVJMeK1t1a2O3wBb01wIIN8aVci8rm8XkVw+UcD3ixK/xhCv3yHPE9SZeDxe96xlnnBG2&#10;Oz/ooIOCX6ViCZd1ce+///70rCC3rLZaWKiId6DlfrOALdNRbSCsu42wVQ9r8yJff/11OFYi8hyt&#10;lzQvdct9991XfDEqes4RwtUBCEUrCHcVSdPmwaIn9HDzyrQnEW5WDxfdcKy6AuhjWfkq9HDlz0wt&#10;GIrrMAjh0ruikUO6FhDurwT0chVKuFfI/UywYGJFTIC1AuLcXo6dR7jy8ZIyiOsNOupeAo8mjjzy&#10;yNRVmVjCZdq/XeIVgXCZsMJW6Uq4lP35Ap7HCvl5+eWXw6DZW2+9lfqWF7mv9ZLmpSGi86OJ1kaN&#10;O4twebGquF9MzpsFTWM1aWik66EewvXiAysLvHsqAZsQenHmgXu4t2OZFty1xgn0/moB0ZXGN0G1&#10;ATnq7z/gHHDfhGcoPIeeM5MKHW6siwSQh0e4EDgTJMKUYCwWsFwYPKhgyYB75MigL4R0LxfQ0wIQ&#10;AAM3ZwjobUEAil8KIGJ6ZvRyUS0oIOBaSZidqreTIwNnugefAj/MpPz7yhMueu64zPh4bSm9fsp2&#10;cTlfQs458v76CzyaOMZsl1OJWMI95JBDSgj39rFjk4MkHcqaD5yCFcTIM/Lggw+GIzNbt9pqq6AH&#10;vvnmm4NfJSLP0XpJ89JUIRnmsceEu6a82DFyZMYQsAs7NxqaBnoqvuQeYrKoFF5cFt49lcCLqxy4&#10;D+N+W6bqxr+eeGtBHA+/rYD3AMHGA19KAGvK0XsOSJOPN/VHyTmGrWMK/jQYQLujT5/kejliUM8s&#10;JggVYg0bFY4YEfS7Yf806QWHI+dCxs9Lfl4Rkn9NiEnxhoT5fNSoMLoOIVucKeHPEjCd2CPHcmAA&#10;iZ6shwMF3j3lCBczL+/jBrA06SPHQQKWUh0soN0qYvn5z3+euiqTmHAfeeSR9KwgV628crKlpHOK&#10;gI8YKhwWs+G5+KNphMhztF7SvFQkP/zwQ+pKkn/+85+pqzBIFptnYMerQjJZhMtvnm5X0hnI0m/2&#10;FNBLgZi8Z8ef6959nQ3Il0bv2Qvjt4bAew6IF2N8esq2LpUDdQ+zrkeHDu3wywpQI6AeoLdrVQ2K&#10;RMj1Kbmui6qA56QX+ryEfUsI+Tg5P13wiwhnSphaCRfitIvZWBwg8O6phHC9sgGryMcEosWSg3VP&#10;OPYT0HY9mlAdKnLBBRekrmyJVQox4V6z6qrJ1pIO5aYqG4j3aAF/no0Q+K7lkualRBZeeOHk5JNP&#10;DhMcpmYVJhENbo9WlzOCHoIRG85TKawlL5k58HGjaiYmdsLl99y7r7NRK+ECzLyqJVzSYhDoLyNH&#10;BMsDJV0lXtQI9GYhWB1MU/wk9fRJOVrCLZBuL+nl9k+OEbdHuPR0uwPhYgsP4Q4VN2SrGCCg7Wo7&#10;3nDDDZPRqGNEsIVVuf7661NXtlRKuOzQq/pxermULbbRyPPPPx+OKg888ECHxWzKiTxH6yXNS4lM&#10;N910Sf/+/ZPe8iLYx4yg+CFs4oYlAn6skdtXegCQ7fzzzx+ux0K4NuF2DvIIl94hulDvvs5GKwiX&#10;CQt/m2yy5BbpmcaEi1qBHm5MuN/KBwrC/ae4dScCi9f79Qu9sJ5IuKq/tTSxxBJLhKPdgZdJCOWk&#10;nEoBwt1G0jlLYAmXvwf0+VZuu+225KqrrkomZ3GiKkSeo/WS5qVE9NLf//73QLwbb7xxOMd/ySWX&#10;LL6Is88+OxAu7pVWWikcv/nmm+K53lML4UIQjQKNF/QUwlWdaAyuNYNwvbQUXnhFHJbyB+hwqQ8e&#10;MdRLuAzIxcCfNJ+QHhp2tbfI/XZwBhtcdLU/9emT/CCEbIFKgb22UCso2P6FBbJfkrgg1UYTLtNZ&#10;d03B7DGg54zme/fUS7job5mCr2C3bdouUKHtIwceeGA4IpUQrp1p5hHu9auvHiwzGIxk4BJAuixo&#10;Qz2xwgwzzVO88UGeyD2tlzQvTRWSoaFUQ7iQA6OlhVH2RqDr6C/rBcSVZW2wbt8+uWVKWXhxlgON&#10;0ksPMKjh3QM8KwUlQWYQecRQD+EyAOTNtKN3O7ng99KLVdMuelDgEgHk+ILECZEqqaJGAH8TQLo/&#10;Sn39sfckKXonCRMmpJfFeq2nCRpJuNwHmMVmkRdf7YQrkOehbOkYzSrxcGSAkrZraQJVYyzxJAZP&#10;LDEeeuihJYR7oXTOqBOY2J0qoDwZjORDQ71thMB3LZc0L00VkuFlVku4tZJDTweEm0U4zSrTsFYC&#10;Rwd5hJtnh8vOsB4x1Eu4EGycD3q3rCR22/DhYZaY/rYCyPc8wat9epeoDFAjoE5ArWDVDagawoSJ&#10;ySYLVgONJtxaUM+g2aryLHF5M1GEtmtpwlMb3nHHHYF0f/vb36Y+pbL11lunrkIPl9W+rFyyyiph&#10;oSdM6vRvAeLdU0BeGiHwXcslzUtNYm9fdNFFiztxqv9AzGpEOOeLiR7NvuQ24dYGCCWbcCfJLFMa&#10;VK29fIjMSw90NcLlgxTnA8Jlau8dI0eWEC7gVxZTr5hwAb1cCNfqdkEgXIkPwoUcehrhYrJJ29X2&#10;vMEGGwT1Yiw33XRT6koy9xgbN25c6ioMuMWrDUK47DzBc2j58RFDtYJVSiNEnqP1kualbtHFKIYN&#10;G5bMOeecybrrrpvMPffcwY9kWLymTbiNAYSreskYeaZ2PYFwqRd5ZmFZhEuZQSB3SY+UNRBiwmUS&#10;A3a1WB5g8mUJF/UC6oPYZCzMUJP4GMT6uYCemUIJNybFZgLC3UfglSnIJ9zS8o4JN0usSuHOO+9M&#10;XR1l8803T11JcsQRR5SE+9WqqwbC5QNlCZcPCGs6WGGgfocddkh233335PXXX099ywt813JJ81Kz&#10;aBSzzjpr0TbP+iGc00hso0UnuHaf5ugbewogCQ/oKLMIF6KiJ4f+jQak0G1o8uKN01dAYFkqBd5j&#10;PYQLuVpS4JyNDpVwqQdxvaAuZT0/dcx7Fvz4Rb539OjkKql3V0gal0sagAEa9LgfjBiRvCo9uJel&#10;p/uShAEvCqk+I2HCZpU6O43JEMxQk84F2/dAChAeJkzsMAvYLoZeby2zzSBO9LVHSx7BMZIHoOcg&#10;1u1quP3k6M0mA2z26ZUZYMo7dcSWdaWEa83CUC94ooPuCGZht99+e3pWEAiXfdWw+FDC5cPFBBDs&#10;p2PZdtttwxGLqUpFnqP1kualqUIymJnwW0cPy65DGn9VFd2JcJlqSoWlB18pCL9SzvNBcltIg99E&#10;GtAm0vugsQDcLDSS1+NkVhVxx2B66+bFOCcxcRbW5/XyqeBd6XuL4eVfkUe4kCYbLXrgGezHwIK8&#10;bCH53ZS8i1vBedai7vhRr34uzw8x0rDBUSmYmotagRlnmCZhD6qg8eNHj9WSASAuyPg7Id9vhw4V&#10;DAnHQNDTThtG3rEsYIYY+shKwYItWj6sqazgnGvMyoqxlYCPGM+r78a+N+xZ3TKT97+pfGRqJdwb&#10;brghdWUT7kYbbZS6krDwDaZdVs5eeeXw4WaQjF4uQJ/LM00qQFg/wYru3FupyHO0XtK8NFVIxtvx&#10;obvYjJZD3uI1eYB0vfgABMF6AW4PUJBHuFngHqbNZsXp3aPw8lgJ8gg3D7UsXhOeI4Nw+YCh1jpR&#10;iCXuUdILhXAhVCVSfmct6K0qmH4K2BKGdRTCZpUDB4QlHxVhWvDUU4feJpsgQiSeTW0WsODgQ8c7&#10;s8CP5QrjZ1fwW87zW7UKbkDHIH73IPhJnmsl3N/97nepq/C774klXEzKYsI9SwiXjwMfJ/0r4J2w&#10;EzGbFzRC4LuWS5qXEtFL8RHBbf11TVzcQ/m6p+5B/Hqlbu3h2kYwsRMujceLD9BotnJIBdRDuNyb&#10;Fad3j6JW3W+zCDfrOTaXMssiXFQRJ/fvX0K4gN6U7cFWAoiYBVdYDAeSVSuGon5XiJgBLHZoqJZw&#10;IdWsd1yOcC3Z2ucvR7isXWHbIKop2i5A2FgWu/tf/OIXAWeeeWZyzjnndDAV0wVmYilHuGevskp4&#10;rzy7JVx67mHh+AaIPEfrJc1LieglPfKrgFvPtWCtn3Uj7IWG4Fct4eJfayPvbHQXwiU9elxenPjn&#10;xdldCJflGalnMelQnvRwT+7fr4RsAYTL2gcesWaBnjCkgB6XRcztoNqPfaWXO8Xk4bedlb/sBIY8&#10;NItwQR7hbiofCHT8qjPnyP5vcZsuJ4T1TMcqIVzWTED1Yt/JOEHY+l7k0UcfDUc2qF1nnXWCLe+J&#10;J54Y/CoRyVvrJc1LiTz00EOh8JhZog/Fl+ydd94p7pSJZcJFF10U3Mjjjz+eugoFr4K7pxAulTlG&#10;PYTL/V4aEMTW0utgACkGv9M9hXAZdPPA6lVefJRN0OHKde856FEyyQH1FfVNwdqu9OA8lQKgV8UK&#10;Xx6x5iHocJnyzqaV/N0xsJYu98jWPbrEIsTB1FXFtgKIWIGuF9AbhpwZQMJuPX4nnFvC5XmtGVge&#10;4VJPqT8aVgHhosdHhUAZoVrgiBqQtptDEyXy5JNPpq6OUo5wz1l11fBBwAzMvhPWV5hCEMs999yT&#10;vPnmm+lZZSLP0XpJ81KX2FXEvvrqq3C0fiTjbZMOWFBEN+azwD8O2wgw4omZiQcvfwpmTNnBCwsG&#10;MmyjsOAaDcQDAxzsGJsFvvgeIJwNpZF4ceYBveCOcp82boudxB9C9p4B5BEuGzB6+QcM1HDdA8/B&#10;hyULXlqQCWWwkxCE9xzslEAj9cAAzDFynyVaCywLjq8SDLhdI2Wnyz3GuE+u3e/gAcnHrXL9VnFb&#10;3Cb+9w0aFIhnbYH3HiHr8RKWMBZ7y71s/oidcly32d+NjxCboVLvPEDyFgzaqVqhUolnkKmUI9xT&#10;V145tHs+Rmy1g24c6w92fWbVMoSeLTJ27NgwWy0eRCsngfBaLWlemiokk0W4nQ0mYHg9asAmet49&#10;AOKkd0BvIEYl26THvQrACLF3D1MtV5+kV7CnpafP7x3ATe+DX71tpfebFW8W6AntKffob6tiD0lv&#10;796TlMwEtMgjXCwKvHsAvSrvHsBHVZ8tBmvXevdAuPSExssv8B7eswiCCZU8D9uNW2Bu5RFtPWA0&#10;XXuo2luFECF3epthg8pgUsaW7YMmQHrBn/Xrl3ws+KR//4BPBwxIvqR3PNVUYdEW7Ga998gz6vNY&#10;HCdxbS3+VjWg0DL13hGgfu8tdWovKbs9JQ7KFhUHH81qaCKeQaZSjnBPWGmlkE/+BlS1srMA0m8U&#10;TcF3LZc0LyWy0047haMGsUFxW3/PbQU/T6XQCqDHsxXRIotwaeRUyCyCK0e43j2AyuXdA1aXSh8P&#10;YgAaDr2O7Yb6DwAA//RJREFU7eTX2IszD1mEC8ZLeq0g3Pj5FHmESw8XwvWeI5CRPKNHjs0AhLuL&#10;wOphAWQRdptlV+BoSx/A+Qdy/V2D98T/A3mub0aODCZr1CvvPfKM3sfjGCHMceLv2bZTb+jloq7x&#10;3hP1ey/Jky1LrCt4f16bzhJUkZ6UI9wTpYdLZ4g6qoRLuZKvatLPE4mn9ZLmpUS49OOPP3Z42Kee&#10;eqrk4dlYzpvOp5YLCPdAuFm/iZ2JNuH2DMKNyUERyEgQk1GzQFroXON84MfvfzLllGFAjbUX4qnB&#10;MeEq6f536NAQL/d77zCLcI8Wsq6HcOO6gT7ZEi5EWU5q7eFCuLRNntGWIe1H09fZal9++WXyyiuv&#10;hG129txzz+BXiUg8rZc0Lx3k+++/D0cuK5Zddtmiu5ygzLZhOWK83GrCXVQqVE8i3EapFECbcGtD&#10;HuFSL0IPt3//0KutjHD/L6gViLfaHq4SLqoo6oktz1p7uOjatR2fcsop4Zgn8V5lKnam2QEHHJDc&#10;euut6VlBTlpllWC2h92tpk9PF7WMxzkQ+xdffJGeVSYST+slzYsrf/3rX8MUvCeeeCL1KQgLUdxy&#10;yy3BzYLECyywQHCzhoKddaJCMhgvM1KM4t7Ca1T1Ik5DsaBUNvSgEJkH8ufF1wrCpWHQUBgAsaBS&#10;osfdUn4fmSWGni+GlxZoE27jUZZwpYf7vRDuV1Lu/5Vzi48FH0b4SMJ9Iz1cRugZNPPeL0SURbhb&#10;iz/kSj2J6w3lnbX1PvV7NylTVCEK9NGY4ClNcFx88cVDO59lllmSmWeeOQA3JqDzzDNP8u6774aw&#10;sdj1cOmVxmvoHi+ES76po5o+hG91uMsvv3zy+eefBzfbep133nnBXalIPK2XNC9NFZIB8a9OM0y/&#10;iC/+ulvQ09Z9myzwYzTXi7NVhEu6WfmhInr35Zl+tQm38cgiXEgRcvzfqFFBLxv3ZMFXgrjXGyZM&#10;yD2M1EN21nIEkzDeEZYYHuEykLaD+Gf9SRKffTcx4rqCDhqiVpo4/fTTw7Gc/PTTT6lrguyyyy6p&#10;q2BlEMshK64YzNB4PtImD5Qf+W4UTUk8rZc0L0F01R/1tpdxzzHHHEW3DTOAHU5TobAnkRcf3wvi&#10;qYOtItyYbLsb4dKg8gh3C+nFeOm1CbfxyCNcbHC/GT06+VD+Riol3LDkoxAuZlE8Z2yHy/stR7hZ&#10;g9PVEC5Ah0zvWNuy3TiynLDOwTPPPBN2jME+39rM6k4wVg4VP9ohz6eES/lR7yyX1CMST+slzUsQ&#10;PdXjXXfdlbz//vsVPTATIgj3n//8pxjeWjqArkC4kwlisgXdjXBXz/g1pIHmTQroKYTbVawUjpL3&#10;kEW4lPd3U0wRTL8YDIsJ92vxK1gtFMgWd+jhCknTw8VOGQJS0q20h9sowqVe2x5upaK2+FmCaiCW&#10;w1ZeObRDnlHTp31QBpq+9oxZr+Htt99O1ltvvXBeqUg8rZc0L0FQeLOeLd4sEsxRgdgdemP5wx/+&#10;UBLeHkFsH9hdergAwt1ikoLdra2UnJcjXI+o8cuywwXlVAp568HqAjUWpAkBqP1qjH2kF2Z/X2N4&#10;+VB0NuFih4vNKPmOiQ7CZalCCMlDTFL1AnKHXON8AGaXJdNMk/xvxIhgZ/tR374p+oRe708scAP4&#10;QwS4WfJx6qkD4TKIS/nZiSScY/PrPQs6XAiX8Yq47nAOeXnvSAk9rqO1Em65wazlllsudU0QCJe2&#10;yZ+bpg/hWh2yCmNIrLc911xzhQ5hpSLxtF7SvBSFDSFnmmmmZKmllgrnr776ajgSVINnuRFmmMV+&#10;es4WJ/RyIVrAQFWzCNfCNmQl1xjoj/IId6xU5K2kkWwplbrDNFs531COWnkhSqDnEG58j4Jl8TRc&#10;jHoId2t5h+MikHcWdjlAGvU+0uPaW/wUnB80aFCx4QF9DoWm6wHCjcMrIIg4vD4HhBu/KwW/svZ5&#10;FfTuIdx9Jc9qpN8BkuYJQm7HynNZYKMKICV6gqWojaCVcCF/mw/OMatKUMPNMEMgXoi0A/CfccaO&#10;kLaXzDprmGVFOWCbCrCuAZQLI/ma/pHSO9a88myQMTO26OVSVgrt9fKO+bDGwN+SLYBwSdO25Uqk&#10;HOFi8RTL4auskoySdOwfIR0E3rWmf8wxx4TjPvvsk5x77rnJNttsk7nguScST+slzUtThWQgM3qJ&#10;EBcbIAJ2fLANsFGAdGOw8hjgi62VOEbeTDPySaUtsXwQaKW2xABsZY/vA4SxZGmBWZg30wywkDbl&#10;6N3Hwt0s9sG9gL8KgBtzMvLDc8bAQsN7DvWDPCF5eiAW+NELie/Te1lLIb6Pc/AzgfeuAA1Nw9l7&#10;Ac/JrzWA7GOw8I0F07IB04zpNaEbtKP+YAMBvVLI0wJ1AQb4WXrh46QO8/zEH+cBkyrqPO54ijPn&#10;1EXeq3YG9B2zpsGzw4cL+QoBTzttYbYawD3LzMlt8rFBrUDegM0vJA8hbynlxuJHADfYRrC35Bf1&#10;UQx04pZsQWcS7l4rrhjSoS7yXvkIUKZ0yhpFUxJP6yXNS4n897//TV0FOfzww8MR3Qny7bffhuNb&#10;b71V3DwO+7odd9wxuPkKqZAML45CtORAY6JhegTXLJAP2+O14GV79zQLEIstD4ssO1wAgfLB8u5j&#10;ix0I2TZkoI2ZNL28lIPt/caAcLx7QN7iNfwie/cA9LTePbWC/NOQsyw4IGLUEbFaAEBq6Go9wj1e&#10;es2Qp1c+pEcvDRC/BX7cAznbjwflRT18gh0lRo9Okv79JqyxKz13BtRulOv0ZCHYOK8Qrvd8gOnG&#10;nhomQPzj8LWqFGLuiCWPcPlIa1lSJtTZatPPEomn9ZLmpUT00qefflp0s0KPur1bdRUxFbW9Iyw9&#10;yDbhdgSr8NvysKiHcOnNevdNzIQLqH+1E66vXoBweQ6vfEgPYvXSA/R+4/sgGUgnEO7Ikcn3vSdM&#10;CQ4WDMOGBcJlvYZaCDcOX4R8UOLwMeGyNc52220XdKgKduNluxv2GNNw33zzTThmiUe441daKdzP&#10;s9uyoKNguYY8IPBStSLxtF7SvJQIMznYiff5558P5wyivfbaa8kWW2wRiPfnP/95ycpAveV3xU61&#10;0+g5QrgUoK1cEC4F7DW4ZoF8eGQEugPhUgEh3CyVQptwS0HeAfWvVsLNUik0gnAtlHCfRqXAThLS&#10;q9UeLlOEWQgHwkVtwMQA1B1AVQuoGrLSzCNc7o3DV6tS8KwPPMkjXN69LT/aq6aPiZkKZM9ysXa3&#10;iXIi8bRe0ryUyAknnJB8/fXXyccffxweWIOusMIKwa0bx9lrsVun7+GuhXC5prrAeqF6Rf219oAe&#10;U8N5cXjQ8F7+yyGPcNGZQpxePtHxEUYbKRVT3RAxulrvPgYsm0G4PIdXNgAy8u4B/Ip794CsEfVy&#10;IJ/Eq7B6U+JEf8ueYAC9rQIjfyUeyMsCYsvT4TIwSN3mPVigIlAdsaZpQdlwr80jHy8GE99iSvDM&#10;M3ccbEOPO910yQ1ynQ+Z6os1bQicZRWZoQZZ2ucDkGhMtIpGEO5iiy2WvPfee5nTe1U8wt13lVWS&#10;XpIOH1qrq7d2wAzgawdwrbXWCva8H3zwQTivRCSe1kual6YKydDDqoZwITF6a4RpFMZKfDQ6SMcD&#10;Gy1695UDyn3vGcqhHOESxssnZbZ9377B3jYGaywwSOfdB+I8VIo8wtUGgm2wlon6acPxUAxj7iOO&#10;cveVw1lDh4atdE6SHiELjitOEkCQEzBJcqzUCQVqgxgQLWveemQLWF+X3jE9Z8A7UDekddKAAaEX&#10;3DHdAk4Qf5s/gN+xEgcqA8oAIqXdANXx3inXw6LnELCSMcQ844zJJ0LUrDR2jIThmXhGTe8IOffI&#10;FjSCcL0JDZ54hLvNz34W0mH8QQeisbYYLGgUTUk8rZc0L00VkqmFcLluw9cLSAyS89IDjCZ795UD&#10;jcCLrxzKEW5WzxkLh62lAcUNBODfDNVIHuF2FZBHcLwQV6VmXfUCwqUH670LiPgoeR+15GO8QNUF&#10;CnraEPntgmTSSYOKoYO6YeTI5JkB/ZOD5boX5yECj2xBIwiX3WEqEY9wt08HzVCjab2nnrMGS6No&#10;SuJpvaR5KRG9FB91Y0h+HzxhSUfERo07i3CzSKUZhAt6CuGOk4YeNxAwsRMuPcLjhICwT/VIp9Fo&#10;FuFih+uRIjsiBMKVXnxhjd3/S74RfDeJ9HoHDkz+KentL9d1I0aLWgjXDpotvfTSYaGaGWaYIZl+&#10;+unDEWC3j/8QFk+vQPIIF7WX1nt6urrNj0q8OA4qz0pF4mm9pHnpIKyHsPrqqyf7779/eFhMv/bY&#10;Y4+wZoLeYo+em7VzVfBDd9oTCRdirIdwuT8r3qzef1YPlxll2wjZcN27rx6s2oR30QzYHm5MOI0G&#10;pH6svIcswmXw6mh5H0ys0B53NiZMYAAe4QLMwe6Q6/Rw6dlCuiBMCR48OBAu97K5JZswQrxKvhAu&#10;xOrF24gebqXiEe4O6aAZYw1a56j/TErS9O1+aazBjWkqS8kygFaJSDytlzQvHUQV0VxWIFghMFI4&#10;ZsyYoh8jkyiwVVg2Dbn55pvDESEsvwroOumB6K8fDYSCzdI1MjFCJ0lUAgaMAEQNijpCgeoX9UVC&#10;6Bb4QbhZ9xE/+Vm7D+jTASvJNe8ZdLLFEnJ9SbnXIvjJNfTKpWkW8q+6LJtHwOAeOlw1bFeMk3h3&#10;ll4OYb0080B4za/3LHmEa/Meg+v6vmPE8cTw7lF4aQEGjn4hPa0T5Rcb3akFekx6pI0CZIuuGHLS&#10;yQX6LnDz+3/G8OHJ6ZKfU+XP0OIUeU8/lw7MSeia+/cL+VXgt5/cj9VEDAbxHpH7gw4XKwY2rwTY&#10;7E45ZfK0PCf7t+m2P1gtYCoGqbLvGWoJHQyEZBWct5Jwd1p55ZAO6Wmdo62y9ommf99994WjCjz1&#10;0UcfBVO1SkTiab2keWmqkAyjj2quQk+Mqa07SMViui+93yzEI+3lALHzooASlQWET+/RA3mMw2tc&#10;WAwMFAwSoMhXcM7MLjW9ioFFAc+fBa1YXn4DEUeAiCAWerFKwAruYZTbS6cSxCZz+g4o05XTtD0w&#10;EBnnHZAnFpC2azpYsBqVFx/Iu28jAR8jLz38ecd8PPnAK/gLwQqA+sevfiNAfcY8i3UfeB/6gbTv&#10;gx1nmbJqAYmwbgD3xZuaskg4I/NYGyjxkY4CawOIFB0v5AmhAvwgWTazDINoQr5s3x6AxYMQ9A/T&#10;TBN6vhN66IXeND3wI+TjwTNpmqAzCXfjdNBsiIB2TL2jzWndbIRIPK2XNC9NFZKhUdoXSsPZXr7m&#10;mDBRuLah1wNelhKYBxqj18ABhOvdAyAd9EnxGgyARuXlBZQjXHqUXno0VgjXyyf+NGjvvqWk8Xjp&#10;VIJZJV7vGdCr5RFulh0uz6DEaRuyohzhevco4WY9P+CDRBxxrxiVlloPNAr0ZBlN51njfPAxtZ0B&#10;C8oUkuY+C54L4sa0y0uPNkRvFTUB5AlQFRwkQJUQCHfEiNIBNfH7YrLJkgPkuhKuJd7Dpd60knA3&#10;Sc1NhwqUD2hzWjcbIRJP6yXNS4nopfjINhvoTPT8mGOOKa68fuqppxb97cwTjnmEGzfwekBljiu+&#10;RS2Eu2ivQgOBXONVxgC76Hp5AXmEi93h4lLRvTRpfEocMfIIdxlpYF5alWA2yYv3DJRp1yHc/6uY&#10;cGPw7htNuFtN0itzkBLC9coTQCoQq3cf5ZZFuPRyUS3EpAkBQ6ZXC9DlFgfU5JxZaqxG9uGQIck+&#10;adj4/sMkjEe4dtBs1113TTbYYINknXXWKYJVu1gmkWOlkke4WCUo4dLmtG42QiSe1kualw7CoNnk&#10;k0+e3HTTTR0elllmer7hhhuGI+dxNLqRHC8I4Xp37uGyF9rETLhdsYebRVYgj3CzFmevFehrIVye&#10;Nc5HMwmXXmlMmpiDXSNg+i+DaB2mBA8cmHwgRIwel16xDqYp+eLHpBCbFu+nGT1cb3nGTVMrBf4i&#10;tYxiwmV7HV3LheVgv/vuu7BL8HHHHRf8yonE03pJ89JBdN8gLiv0fP311w87Zl533XXBLxbMQxAb&#10;NW4aJZVFX6YSrupwbWWsB+UIdxVJ12uMqsP17gFZhItfrYQL8lQKWcSBfxbhNlqlwLspR7iqw43z&#10;kke4+FWiw/Xug3C933FAulnlhlqBiQlxnPUAwtWV1uK8QLiUnwfqqUe43EdctRAuVgnXCoLOdsSI&#10;JMFMizUZhg4NA2v0cBlAg3Tp6QJ2lkAdAVnTo9U2ynEdAXWAutFIySNc2pTWPcpI6ybC/opW/v3v&#10;fyf77rtvWKaxEpF4Wi9pXpoqJMOvCZWe9S4Va0ulobLSeBqJuBJbQPxZsANYMRjMQKfkgV4AG1R6&#10;eZlf/OfMQN76uzS8LOIAOq3Tgplyq0nPhsEYL708cE/WM/CONpJ4vU0r8cvKD+AZ7Du34DpkHb8H&#10;/Bjg8u4BkDFkvb6kXQL5xcfczouTMkXnGpMYQNWAhYOXXjlk5YV1khmsYwrv8nJugR8De3F5KbaS&#10;MLsI7KaOCnS4DJpZQKIQMcR5geAcwVmCM1OcIbhc8J4Q8NvS21W8K+efCRl/OmZMwoLpNh0G4SjL&#10;SmmC9VWOP/74sBXPEUccETYsOProowPsko0e4a6VDpoBBhYZiKYzo34qrINrd5S46qqrUld5kXha&#10;L2lemiokw9eKimRJg8ZII/AIp6uB0WT98saAjFE7ePcBrnnwwirKEW4WMDPTMvXSzEOcBwU9rs2E&#10;cLN6nJCOl5dygHSy3j9/G949YKyAdG1+9HwLyafX+ycdfv3pkdr8F+8X5KmbsqC95kL6mpdCfth5&#10;o5Z3CLaV+zOXUswA5l2QLz1dBtIgX3qvBwog5FMFwYRMiJaBtDCYxk4Tk00W1tqlDIhD48MKwi4A&#10;Xo988sknqctf5GYNQ7j6J4nFgvo1QiSe1kualxLRS/ERwW39s9wquCGmaiY+dDWUI1zvnnpQK+E2&#10;o0whsE2FPJRQYtRDuF56oBzhevkA7GrhES7II1xIsx7CzYqzlndInMwoq5ZwAWqCWNWAnhbSPU1Q&#10;0O9GSz4KAWNGxh+LJVzMzXgP2pbZFJL9xPi1V7DjAqsH6kJVWWKXU1xxxRVT1wTxCFen9Wr69YrE&#10;03pJ81IiekmPd9xxh/vwnC+yyCJFN/vUI//617/CEQn+grhC5w3+dDV0F8LlnkaXqRKuRyqgqxFu&#10;1mBUOcKF6Lz08tAdCBfQ40WtUFhjt3RADXtddLioEnQyBHmoRqVQqej2XVbWTK0UAGSbRbhscoDs&#10;vPPOYbCMgflYt5slEk/rJc1LiTz44IPhQX8mX55bbrmleK4WCMiFF17Y4cv22Wefpa7C/Srch1F9&#10;FuFCLo2C19AaAQjXG/wAWRse1gOehfKx5VUJaOAQTlwuwEunEhBfoYfbeJWClx6AcHWiR4w8wt1M&#10;7kHv7D0/hMtsvMLvf0dsJf4QnZ1kUg7khXu4l4k8cZxKuISJET+TBdfrIVyd0FBAgXDp5Z4rCJMi&#10;WGuXwTRmrDGwhpphqqnCQB1r5rJSGekzyQIb4xyaqFjUuiBLPMLVdRQ0/Xj9bXrX7Ay+1VZbpT75&#10;IvG0XtK8uKK/AZiJxaLrUlII+oXBRMNTYpMMo/UMhNDIFLo1CUTcSOjaoo0Egy58HDzQC/DuqRe2&#10;rCwoN9ZvZRQ5Bv6obrxyAV465cCarcTN4JAHBps84igHnsUjW0B5x8+tYLAJQvMIl9F1xgq8Zwfk&#10;1cNaQpisQwspx2DQkPx44N2THw/McGNnZswhPWS9QwDxMXusWqB33dMBA2rodv80oH9yjzzr3ZIv&#10;i7sEmJRdlwJrh8sEmItRLvVKuR0aVjUqhQECZnX2S88tTbFoFgNwU8uH48ADDwymqpWKxNN6SfPS&#10;VCEZfg/oeWiDosdBRWaxlbhnUA8YqPAadyPAuq2lPR0/bL0gbsjckpCWGyTA4jVZOlWQVTbleled&#10;Ccgzfr5y4PkhuqzfeIX3/PRuKTvt8SqIlzj7C6in9KwsmP2k0569PxwLBocBpnSYC+4zYEDC7sL0&#10;VmNsKde9vNcLPjoxsLHlCCFDzNqLZd0FyB+CD71fNScbODCoHF4R/19yrU4pt6oXlgvwRBYaIRJP&#10;6yXNS4noJXSx2sOdkW2cRdCfcJ3V3TnGwCD5N7/5TQiL4EeljSs7X07MX7xKUysYae1KpFIPIFwl&#10;BCUbwG9eLeVW60h8swDh2ucrB8LqHwXP4j1jHjAJ4yOv5WjTXkKu0auCYBm0sYCE7ToTHtHGgHQh&#10;3L369g3k6v3+sw6Dl89GISZd0lP9rC5gwzq7kC7kn4yaLNXvFmaofSV4WnA21+qUDz/8MHX5wuyz&#10;mEcsGiEST+slzUuJcAkVAUcKi+PKK68crjHxQcVGgVv1uNjjqeA/iYDFKLDHBVRcZplREfi1Qn8E&#10;WLTDQ7lrChT/oQEJ0ANi1tLdwG88ZESjpaxYzARoubEqvi03r0wUWi78plI2kEytZePdg18tcfGM&#10;kCdEZp8xD4SDzLB7ZosanqnS56es6MlRdjZN9O/YQ1Mu1FOtq73TI7MB8UMlxpoZkwuwEc0DdqQQ&#10;NT1mSI1eJTat9CqBruRFvrAptvmM898IkAZ6b+Inbe3ZYncLCVMvUA0lvSdJvpbjF4LPBP8RPCY4&#10;RdBsQVWg5e9BZbbZZgtH7HzpDK6yyioVb7Mj8bRe0ryUCJeAbtyGm+UZkWOOOSYcNYyKdWPVoKLh&#10;PFD5IWIFDcJDVhjrD5iI0FdAZafHYoFuSNGVr+mKZF55KWopN8qmj6Da/DTjGs/oPVel4GNkn817&#10;dqDX2XiTMvPiaiZQVUDmDDwC+9fCM5Av3gvHvOfIQ7nn58gHgzTIQzypRT9orwr+IXhc8BfBQwL0&#10;usxGa7ZMM800bvkpELuJJPKrX/0qEHC53rOKxNN6SfNSIixArqOCjz/+eDgi22+/fTjqrTvuuGOx&#10;UDbZZJPgh7zxxhupK59wIUZ6ExABRMlRexYAN36EAyjSAWE5qj/nxAO8dHoaKi03rvXEsuHZeB59&#10;vrzn17B2EKazgFqBXjFgGjvkB8FCtqquQN3GB0jfqT4DsM+I2z5jpdd4fvXTJSLJjy4dSfrk5Y8C&#10;BssgWcDMNEzJ6KU3W6acckq3/BQqc801V9AH08PFJhhVBKrNSkTiab2keWlLW9rSlh4tKeW1VtK8&#10;dJpk7YWGrLbaaqmrVLbddtvUVSrnn39+6iqV5557LnU1VuK9layw/UeWHHbYYamrVHQFNk/yNujL&#10;K9PNNtssdZUKW+Fnyb333pu6SqWafaSqkb/97W+pq1SYQ58l+tflCftwZUleua299tqpq1QOOeSQ&#10;1FUqv/3tb1OXL9QNyvbPf/5z6Lk99thjoadWbqZWnti/yViuv/761FUqLPySJXltsbtKgfFaLGle&#10;Ok1mn3321FUqle76iVx55ZWpK18effTR1FUqX375ZeqqXtgjP0vy8rb77runrlLJ22Z67rnnTl2l&#10;Muecc6auUkE1lCU6a8eTG2+8MXWVyn/+85/UVb3kkbXV+8diB2FjyftQzTfffKmrVOaYY47UVSps&#10;ksiKeDfccEMoC5YD5Pyaa65J+vbtm4YqFV0buhLRQehK5IcffkhdpWJndcZyySWXpK5SyftQeWvW&#10;dndJKa+1kual00SXb/RkgQUWSBZddNEwVRgsvvji4ZxFj+mpMaNk6623Dgugv/TSS+ld+aITNDyp&#10;h3BffPHF1FUql112WeoqlV122SV1lQqz+rIk70OlI7eeMIqbJXk9nKzlN5G8HlU5ySPcvF6eDtR6&#10;wgLYWZL3ocoj3Fjef//91JUvZ599duoqL0sssUTqKi9smJglTzzxROoqFWaDZkneX2Pen0F3lZTy&#10;WitpXjpN8gg3S1hNnl7MxhtvHAbmOK6xxhrJ2LFjQ29jzTXXDD05egz0Ejmuuuqq4Xrel5odP2uV&#10;PMJvE2621Eq4LPGXJbUSbl7vN5a8PyUr1RCurkFSibQJt35JKa+1kual06QWws2TX/7yl6mrevnx&#10;xx9TV/WSp1K44oorUlepdDbh8uHJkv322y91lcrEQLgvv/xycvXVVwc1wbXXXpv87ne/C1NFWTsE&#10;N+oEdKB5ZRFLNYS78MILp67y0ibc+iWlvNZKmpdOk0YTbjmZYoopQsOh0dCoAOe///3vkwceeCCs&#10;/UClpKGceeaZyVlnnZWcc845AXnCavNZkjdwotsOedIMws3T4TIXPUsmBsL1hDpRj7QJt+tKSnmt&#10;lTQvnSadTbh5kjfYUk5GjhyZLLTQQmGke/To0UF1wXxw8NRTT6WhSmW33XZLXaXSDMJFrZIlxx57&#10;bOoqlYmVcO+6667UVZvkWVPE0ibczpWU8loraV46TfLIobOFAblGSN5obyxMFMmSZhAuv8votVEt&#10;oOseOnRo6PWi283TYU6shFvp2qpZkmeiGEtnEO5FF12UukqlTbgtkDQvnSZ5JkydLVhFNEroGbHy&#10;Pbj//vuDGRFH1uyESNALgjxpBuHGQn4qkYmVcFE3qaDjZ2AVePp+TLUUKnl21rFUQ7gsCJUl//zn&#10;P1NXqeSZhW233Xapq1TahNskSfPSaUKSp5xySnLyyScnJ510UnLiiSdWDMKfeuqpyS9+8YsA3MTj&#10;hVVwTww2u+PeFjx+rnQG4fIhqEQmVsItJ3mWHdVKNVYK3prUKnkqrF//+tepq1RqnTDSXSUQXqsl&#10;zUtbuoCssMIKqatUGkW4N910U+rKlzbh+tJIws2b6VaN5BEuTRzVEX9zjDUw7jD//PMn8847b65t&#10;c5twmyRpXtrSBSRvplmjCDdvBpmVNuH6wlrQjZJqJj6oDh6bdJotR86rmYJbzSy4NuE2SdK8tKWT&#10;5Ztvvkm+/vrrANzoAel1ZEln93Dz5uBPzISL3HfffQGsiQDQ23NEZ//www8HtQ161b/+9a9hxT32&#10;AVRwXZGnl82TWskQVV6l0ibcJkmal24nrANAIzzyyCPDUm214PDDDy+C86OOOirsBHr66aeHI+dx&#10;uDwQlvxoHOx6cemll4YjQJ928cUXp09QneRNQ62GcLE/rkTyiHliJ9xWS63WNXmLFcXSJtwmSZqX&#10;thhh2nBXE9YBzZK83m8s7OJRieRNAGgW4eaZZHU3wiVdwHvDMscD1/irGTFiRNCz4jfrrLMmM888&#10;cwdgu44/75kwtTbbvAWAYmkTbpMkzUtbjFRjrtNZwmBHllRDKkyEgKDQAa6//vphXQqqwUYbbRT8&#10;11lnnXAtTzdYD+HmSV7vuyf3cPNsZRspbcLtApLmpS1GGMXtajLddNOlrgmCqRAYPnx46lObVDta&#10;/uabb6au6gW9JjuIPPPMM0mfPn3CesUY7rM+bJ70ZMJlOnlnSJtwu4CkeWmLEYrloIMOCnpiFnip&#10;Fdx/8MEHB50ulR0dGsdqgN0wNsf0/rAwYFEV0EhhGcxq5O23305d9UnetONYal2ecZ555kldXVfQ&#10;93eGUJ8qlWWWWSZ19RwpMF6LJc1LW5oo6EP5fWfthmrBr/6mm24aVrFiLWCmBtMDx40fy1WyXjCq&#10;AMyEILEscJ1wxKtqBc7zzNE8+fzzz1NXfbLiiiumrvJSK+HmWX50FekswmUiUKXSXoC8SZLmpS3d&#10;SP7xj38k++yzT8Dee++djB8/Ptlzzz2TPfbYIxNcJxy9bgzg2SZm//33D34sqMO8ehZ4h8Q333zz&#10;EuAPCMMHoBGSN7MulryFdvIIt5HTt5slrFLXGYIVTaVSjY1wd5GU8loraV7aMhFJPWsIN1Kq2WIG&#10;tUyW5BEuC9R/8MEHAezawA6vtYB7NR4sLeqND2icfMg6S1544YWwWwkL6L/++uvJW2+9FaxDWG4U&#10;P67n7ZLSnSWlvNZKmpe2TERy2mmnpa7WCoN16LhZl5eeN0eA/pseOfu/ae88z4YUdU1bapf//ve/&#10;qatnS0p5rZU0L22ZiOS2224LkyWw7ZxpppmSGWec0QX2n9iKUk3WWmutsJMtRwU6YQXn6IPzdrtt&#10;lmDa1plS6f5m3UU+/fTT1NWzpcB4LZY0L21pS6ag70XXq3rjciAsumX0p/RSWX9gp512CgN+ADc7&#10;X6he2d671157palWLsTXmdLTCPeTTz5JXT1bUsprraR5aUtbGi7PPvts6mq+qH4VMswDYSCY//3v&#10;f8G2F7vgSoDt8N/+9rdwRNDjvvvuu8k777xTM7gfoEdFh4pOtbPA5BXSZcv7NuF2oqR5aUtbGi5M&#10;RWXTzLiHa4G/gvMddtghLIy9zTbbBNM3BVvjW+CHZQX3YGVBb5neMcc8EIaeNLpiFueuFqyFccEF&#10;FxT3wDvjjDNqArbV1ZhptaV+SSmvtZLmpS1taUtberSklNdaSfPSlra0pS09WlLKa62keWlLW9rS&#10;lh4tKeW1VtK8tKUtbWlLj5aU8loraV7a0pa2tKVHS0p5rZU0L21pS1va0qMlpbzWSpqXtrSlLW3p&#10;0ZJSXmslzUtb2tKWtvRoSSmvtZLmpS1taUtberSklNdaSfPSlra0pS09WlLKa62keWlLW9rSlh4t&#10;KeW1pS1taUtb2tKWtrSlLW1pS1va0pa2tKUtbWlLW9rSlra0pS1taUtb2tKWtrSlLW1pS1va0pa2&#10;tKUtbWlLW9rSlra0pS1taUtb2tKWtrSlLW1pS1vakiWfCL4VDBL0ETBX/R8CldUE+I0LZ//3fycJ&#10;OCc8wv32eiwzCrhOGioPCG4uONvSlra0ZeIQiBDEooS7vYDrm4WzCYK/Eu4fBYRZLJyVipK4JVzk&#10;1+mxLW1pS1t6vCiZHhPOOsrP0yPXQSyQaK2Ee2x6bEtb2tKWiUZUFZBFlJ4qwJNqCHdawX8FbWlL&#10;W9oyUYkSbqwuUFHCBXnSJty2tKUtbSkjSpSeSgFRoqyVcJdJj22VQlva0paJXmIitPKz9JhFpgPS&#10;I5IV5s30mJWOEnJb2tKWtkwUomT4dDgrnD9YcBblHAFh5g9n//d/uwosuXpmYZh9qaWDp5ogDnve&#10;lra0pS1taUtb2tKWtrSlLW1pS1va0pa2tKUtbWlLW9rSlra0pS1taUtb2tKWtrSlLW1pS1vakitJ&#10;W9rSlrYY2WuvvZK99947PWtLI6VNuG1pS1s6yP3335+62tJoaRNuW5oiTz75ZOpqS3cTfnwVp59+&#10;eurblkbIREe4SyyxRIcKVY/8+9//LsYx99xzh2M52XbbbcM9HCsRzedCCy1UcX7nnHPOisM2Wkh3&#10;nnnmKbq7s5D/Vj3DxRdfnGyxxRbJsssum/p0vowZMyZ11S533HFHOMbluNxyy6WuiUu6d4uoQfTF&#10;n3vuucmss84a3LWKxlVpw3zhhRdSV0F+//vfp65ssfFWkobKzjvvnLo6V8jjL37xi6K7u0qt5V6N&#10;EK+FyowzzhiOd999dzh2tlxzzTXF/Nh8VSsPP/xwOGocTz31VDgim2yySfG5X3755dS350tzatJE&#10;Iv/4xz9SV5IsssgiqStfIHoqWTN/1b766qvkgw8+SB599NHUp7w8/vjj4fj999+HY1uSZJJJJqmK&#10;cP7zn/+kLl/+9re/pa4J8t///jd1dZT99tsv6du3b7LDDjukPp0nG2ywQTj+/e9/D8d6RJ956qmn&#10;DkeVhx56KHVNXNLtCXfo0KHFL+W1116b+ha+quPHjw9+ttHg/tOf/hSO3GsFPzB69OjUpyDq/8AD&#10;DySrrLJK6pskk046aTJixIhk0KBBSb9+/VLfJBk4cGDxHmBlgQUWSKaaaqpk8ODBqU9BCEelPPjg&#10;g5M999wz9S34P/3006Hh2bjUfeyxx5akwfl9992Xnk0Q/C1U1B375wnh+vfvH4433HBD6tsxDcpF&#10;hR4NZaTXKhEb1t6j/va6ip7fc8894VhONA7Ki/eigopohhlmSKaYYooOaeyzzz7Fe6w/8uyzzxZH&#10;9yFMFRvW3oN6izrUp0+fDv78CXGN9ON6MnLkyGJ8t956a+o7IY2bb765Q1y4r7vuuuJ1lb/+9a9F&#10;P+uPTD/99KFtQPi//vWvU98Jadx2220d7lH3z372s5K4Fl544aCaGDJkSOpTEPxIg4/a7rvvnvr2&#10;fOlYOt1Qtttuu9TVUbwKgVg1Qlw5ttxyy3CM/TkH00wzTfLZZ5+lvgV58MEHU1dH4Tcpjgfx/BBN&#10;A1l77bXDEcFvySWXTD788MMO92pPGbH+VtABVvK7dsQRR6Su7Lg8OfnkkwNheOLFQ+OqRjQOCD2O&#10;zyt3DUMjX3XVVYNbhWsXXnhhcuKJJ6Y+BcEfMlhwwQWTX/3qV6lvQc4///zU1VFWXHHF1NVRNH0G&#10;DOOPv4olSSTOp4q9x8pGG22UujqKDW/d9v14ceL31ltvpWcFOeuss1JXRyGsxmHjevHFF0MnxV5X&#10;ic9V6ERMjOKXRjcUXuwFF1yQnk2QDTfc0H3pNNisypDlv8IKKySHHnpoejZB9thjj6rjwv/jjz9O&#10;zybI/PPPn6y22mrp2QS58sor3bi+++673DSs3myOOeYIfl549a+0t6Hh47i0Jx776zn5XXzxxYO7&#10;nNDTe+SRR4J7jTXWCEdE4/fSofEjRx99dDhWKvTA9Vda5bDDDgvxH3TQQalPQTTNOO1y/llle8kl&#10;l5Tcs/zyyyeffvppiT9/QEjsj+if2+eff576FGT11VcPzxYPwOm5FxeCf1zfeR/4P/bYY6lPQejR&#10;//Of/wx/fFb0gxKncdddd4VjVto9Vbr90+oLe/PNN8NRBf9vv/225IVyPm7cuBL/J554IvjF8SAa&#10;9qqrrgpHFfz/9a9/lcTF+VJLLVXij3409lNRfxqHFfzjXzhkpZVWSqacckp3FLtcGkgl7jz55JNP&#10;UlcSfn1VysV7+OGHV5wGPU4NW+k9Kny4VJ555plw9OJQv8022ywcVWzYLHfeoCfqLJW8uH7+8593&#10;8EPobSOxv4r605NXwU8/4PY+dTMQZlVlp512Wjh6aajfH//4x3BU8eJF1L3++ut3UIfpx16vP/fc&#10;c+GIUN5zzTVXcNu4err0iCcdMGCA+9J22mmn4E9PwQqDSfh7v074Tz755OnZBEEV4aVx1FFHBf/Y&#10;7lRNxrRHYgV/7/d66aWXdtP45S9/GfzpwVj5+uuvgz+9s1jwj+NSv/haln+e2PB8wFSsP1DJ8s8T&#10;G96aKFl/oKLmcLG/fngVDCpaUVNBKza8d40et+c/duxY11/f7f/+97/UtyCQGv6/+93vUp8CWeOn&#10;sGL9999//9Q3O79Z/oxHeP4qjCfE/ja8vZblTzlb/59++im9kn1PT5du/6SQzquvvhrc9utqv+b2&#10;hVo3OkgVtTjwRvYZUf3yyy+De7HFFgtHJCvemWeeOXUVfsFUaPiIjtC+9tpr4YiccMIJqStJhg8f&#10;nro6xjtq1KjUNUGX98UXX4RjLH/+85/D8aabbgpHZLfddktdhYE9FZuGHRQsJ5r2qaeeGo6IVRfY&#10;eO37OPLII1NXvqC3VkEfrWJ/W20aqExU9JfViuqzbbz2o8sAmQoDWSrTTjtt6kqS9dZbL3UVPqqx&#10;/Pjjj+GoJlHIVlttlbo65te6IX0V9PMI6hdPlLT5EKtYNVSvXr1SV5JMNtlkqaugIlFR6wGsWWKh&#10;LWhvmQ+Iii0H22HARlyFvzEVzX+sI0bsoKbtqfd0mfDGu6k8//zzxYqrvygIfqrL8ir5IYccEn7J&#10;VS6//PJwtGFVMOFSfy8uxHPPPvvsya677hrcyBtvvBGOet2a3dADUnVCNWlw9Ow19frxxx8fjgh+&#10;V1xxRdGtom4GMqx/nrz33nvFsIsuumg4IvhxTd0q6j7ppJM6kH2ekFe9z4sL8dw0YEtyr7zySjjq&#10;dTtgQ09VjfCrSYPjH/7wh+C2otfPOOOMcETwO/PMM4tuFXWTP+vPaD+Cn36kVSBbDbvyyiuHI4Kf&#10;fgBsXOqGnC1Jnn322eFow6rYQUovLsRzM8ZhP0ixKuf1118PR4QBav0427h6unT7J+VlKezLtv5A&#10;JctfBwNif8T622vV+tP7sf7WbtP6A5Usf4zjPX/E+l999dWpb/Vp5IkNb3uf1h+oZPnniQ0f9/ot&#10;VLL8laQUdlDJ+gOVLH/+Mjx/xPrfcsstqW/1aWy//fauP2L97cfc+gOVLH/0z54/Yv1tr9b6A5Us&#10;f/T81t/aeFt/MLFIt39SNbPJemmeP19e/K2tJEIFvvHGG0vuwb4SqSYNzIL4nbO9EAQ7TYi2mrgQ&#10;/K0KAsEGl8E5+yuMqKqkljQqmf2GqKqimjSwIMDf/trmCQOZSDVp0OvEzCsefMR+9qWXXiq5R3uQ&#10;eWm8/fbb6VlBKF960dNNN13qUxA1Oasmvwj+d955Z3pWkH333bdIvFbU3KyaNPilx/+4445LfQqC&#10;ismzkFC1WjVpoErALtt2ehAseBg8i+9RPXpWGj1Vuv3TQhCqN5pvvvnCEdEXqaYyKurm2Lt37+BG&#10;NA6vAljbRy8uKq7nz1FtexHVeeokCWuy5d2PqBvytv76W47fvffeG9xWNM86zRYplwZH64+o37Bh&#10;w1KfgjBRQCc8QPoqer+Sq4q6NT4VVWPE/giDnujoEXtN3Wq2paJujuuuu25wI7GKQ1UMSJa+XN30&#10;8Dx/jt7HSXXg1kTRux+xcVl/1ZtaPxXI8LLLLgtuq1/VsO+++26H+9TN0fqrzbH1U2EwTnW7Xlx8&#10;cDx/jqoOQXRsRa/re0DszDMbV0+Xbv+k9mVVQmDMnlGJX7QOdHimWSrnnXde6spOY6211kpdpWlg&#10;FoWwOIkVGy62OVWxbmuUH6ehumzPVE4lqxys2xr4oyu3YsPRc1TJiivLrVLOL57xpGLdNr9xfNr7&#10;tB8gxIaz1h5ZadiB1jgNJqggagusYsPZGVdZaWjPHonTsOd2MCorriw3A1r6TnWxIRUb7vrrr09d&#10;2XFlDSQj55xzTjgec8wx4ahiw1krl54uHUunm0rWKCeTHjC7ieero4bYeOON07OOkrWKEWmgg4pN&#10;ilBDeDOS6InYHogVOyJthZ4ijSg2Y6Mn543s86ubNVPJNgIr9MAwWo/TYLR+l112Sc8miNqnxg0J&#10;yUqDcuePQS07VJh2uummm6ZnBdFBT0Us+m5jcyomWDBzLBYsQOIPpgoDk55Q7pRlXCYHHnigO4GC&#10;wc9qyx27aQZJrf0ywgfAWtdYYRDKk6w0sINlda643FGTbb755ulZR8mr70g8aMfMzksvvTT54Ycf&#10;Up+CsIbummuumZ51lKxyZ9CMnnRc7j1Zuj3hqj7UI92sRsw8ec+fkWT8rSkXohMWvHuy/Glgnr+u&#10;7QD5xJIVV5Y/g1WeP6SDP5YYsWTFpXP0KxX0yYT3GmxWGrPNNpvrr+HjdQOs/WwsWf7kx/Nn8BD/&#10;eGotkhVXlj8fIc9fZy+iW48lKy56vJ4/4wv4WxM2RD9QHuFnpTHLLLO4/qecckrw14WLVOig4G/X&#10;wlDJSoPevecPOeMf66iRrLh6snT7p+WFQWLxVx1/9HjxC11nnXXcF/3NN98Evx133DH1mSD4o5Oz&#10;v1cI/qwSFsfFdEj8Yn8Ev/i3FsGf3y7yZwV/HRm3wqw3/GJ/BD96NbHgj745nnSBPi1eQAXBdMiO&#10;NFvhPC4PBH+mkcbhsRP14lGbU08Ii+rFjvgj+NM7iuM64IAD3DQQ/DBJiwV/TOesGRmCv2f8r7Pf&#10;Yn8Ev6xypxdr9cUIenmv3HVhGdbuiCUvDf7a4rh0QZnY//333w9+/I3Egj8qnHhsAH+mHMdxsSUP&#10;frE/gl/WBwg1D/dOTFJaQt1U+IXla+qJVxGQLP8sVQDWCrFlg0q1aTCbCJKPhUGirMkHWXHZlcqs&#10;QOxZi4TEI+wqNg3PLjgWyNCanlmppEy0B0RvKis8Ok3VfcdSSRpW7OQPKyxKZAfarGTFZQddrTBd&#10;lynfnsw000ypq6NkpWEHl6xgJWIntVjJWiQoK41lllkmdXUUVE+xZYNKteWetcwkPXhUIROL+KXT&#10;jYQXDJhk8Je//CX1neCvy+ypqD8WDRxV9IuPfWvW8ozMZLJ6Q/Vn0MEOQrFCE/6kEZMh/phx2aUA&#10;EY2LAS/71Vf/eeedNxxV6Imrv7fUI+ny3J7NKfm1ek71j8sEYaQZlUqsZtF7+F2167yqP+VuZ9yp&#10;P2nYmVB5ovdQ7vZjqv48h/3t1SnepGHfB4I/ZZ5X7nYatvrH5a4LZ7NWQ/zLjT8qAspdrSsQjYv8&#10;xivBgTgN7UXjH/eK9R7KPR5cA5R7PAEIxO9WVRO8IzuDEdF7KPd41TPAc8SDf6DWcvcWhOqp0rF1&#10;dWPh5cWrOiHMJuNaLLfffrvrj+T5U9liYXDDuyc2jbKCvzUEV8Hfu4eVpjx/na/uCf7xqk5IVhp2&#10;yUekkkXVCc96ErHEZmwqunZALKq68AR/b+DFWyAIUTLxJM/fuxavQ6xCjzgvLm/x7qw0WEgmLy5P&#10;8LdTqlX4+Hr3sFZDLWl4K9cxs9C7h9XCakkj61pPlG7/pLwsb9RfX6RdMAPBxhB/u1iICv7oAWPB&#10;39uOR9OIBzZ08sSVV16Z+kwQ/L3tb/CPezOIpmFNrxBdHMfTgeLvWWFoXLHQW8M/XkeCQTnmvKM2&#10;8MzY4kkdSFYauoSlZ7vqhUfw9z5wmkY8uq16bU/Fgb+3PCL+3pq+moa12UV0dThrHqiCv2cNoHHF&#10;ooOIWR9Fa4Kmgr+ncspKQ/fQy5qG7PUu8ae3GoumEa/fQd3AnxXJYsHfs8LAP56wMzGIX9Pb0pa2&#10;tKUtDZduS7g/MNuGVbcYnGAVKPDaa8mLDz+cfPDkk8nX0jP58a23ku/feCP5Un7tP3r66YD/Sk/x&#10;hzffDPhK7vnymX8lXzz1VPINRuAs/iH+P736avLVM88kn0s8HDnHP3n99RAO/y8lrh9IE39J43uJ&#10;90OJB5Ae6ZI++fhE4sD/c7n3O0njp//8Jxy/kHCvif9bzz2XfCRxf4EtqMT3rsT1b3muN599NvlA&#10;0v5cwoP3Ja43JC6uvSdpfybxc8/HEtfrEjcDZCzazYSHd955JxxRa9Ar4zebXjH+2PqychZTnBkI&#10;RE+LHSrA3It1S/EnLnrWnBM3v4wsQ4k/tqg2DeIiHAuUEA/mevQObRr4AdyvS1iehWf9ROLiWT6U&#10;tN+SfL4gab0mabwr/h9JGu9JGq9LGoSnrAjHc1MmlM+L8nwvybU3Jb0PxO9DnkXy8YqExf/fksb7&#10;Ej9xESdx4/+qpPWOlIlNgzK35U6+3hH/rySu/0o634lb6wn17VPyJGXygcT1pfj/T+7h+JGEe12e&#10;I363xPWe3POu4FPJ79cSP/hM0nuTvEoalIm+W+4lDvzflnxTVraeUFY8J8/Lc/Ocr0q4LyQ/1Dvq&#10;OHWduvithHlZ4mGCEO+VesC74p29IHFQvqRBfSIN8vCB5JF3zzvUd8t9vHOemef4RNL4StLg2T+X&#10;MnmbsHIPz0o+iYt8vyNpEpfWReoQqpff/OY3aavu+dI9CVde6snyS3Kj4F7BQ4I/C14T6G9Ppegr&#10;GJJimGC4YKhgsGBQelR/joRTf8LhD0YIvPjb6BnQetBd3nkvx68rY2KRpj+pFiaj5ToaagtYCxyT&#10;HMxD9BzR1bVUiu5vv02uF/ezgrcFHwu+5tqgQYFAZxPMI5gvA/Onx3kFSwtWFKzg4GeOn+fP/asI&#10;iA8Qfx4WECwoWFhAfgcKaNC1QD8UWm7dBRAC5EX+9Tk452PmhQeQnA0P8PPC1gqbBiA/fQSrCXjH&#10;Kwl43xw55x1OJRgjmDbFdILpBf0F+nFW4DeDQMMqCE+6NrzNh0Ulz76cYCEBdU3r2xICL6xCOxQK&#10;3sfkAi8soJ3Fz8KzTyqwdZq49GPlxQMQZlRuvfXWQQ/O5JIscB2wTgn209gtdxeZwGZNEgpTZyVZ&#10;JTlG3XYdVYTVkZhKqbau3MMqT4hOTFC5W9wfCL4RfIfdIYu5zDBDMlrOFxNQ4ZYXWHKkoVjgt65g&#10;E8HGdWIzAY1wZQEN0QPX9PqqqZtKOqNgpjows2CUgPLpLphSQL7j56ABa+/RgsY6i8Degxs/rtGg&#10;ua8SxHED/DUNmyfezTSCjXr1Cu84xlgBZAa5Qb6KRQQ8i40L4LeogOtx+DjtPNhnj5+jr2ANaRPU&#10;Ma17uFeTZxgpR+99TCIgTi1fdc8u93jhwSJyzXuOOQVxXgHP7sUD6hEmY3QX6RTCBYzEMgqPO15d&#10;C+FcyVUFkxRGlr2Fip/CjT3n5JNjHY4lPyt+hy8rL5evL5hdQAWgZ0mFoLJrhaeRQJJrCFYX0Iup&#10;FtzH/esJIHdLukqwHrhOWCXcekmXDw3l012ghBuDRgkpxIBMZpP3PWuvAtEoZhXYXpkFJKywhGuh&#10;JAUsqcd52rxv32RLIbEtJA+bcy75wJ1FuIB7bV417sVSoopBfY3DZ2FWiYPyIP9xWdFLXlvyC8FC&#10;tIqxvXtnfpgh6dnk+YjXpjF3OhPOw+JybVEJEz/HXAKbV41rZonfiwfUI1lrTnRFaTrhsie+mpHE&#10;5lMqdtELFjdheit7Lqno5o3WzIqXNIWAl8tvPCqEqQXJbLOFnm4y/fQF4Ba/P/brm9w1ZEhy34gR&#10;yf0jR4bjPcOGJX+fbLLkX6NGJU9NOmnypPhXC+57ZvTo5N/TTptsKul72E4q255S2feQCgdwj5cG&#10;sc+gQUXVQq2gl7GoxDmDHONKrJhUro0UaC+oHGaQ+GZxML3AC58FSGx2aZRxPDNLXiyhWWQRLuBX&#10;VaF+kOla8nezRr9+yVgp09UlPYB7OSlnLZ8OEH/vowWy8rSyxON9cG0vMvQkCSdprCHpQ/o2/4Bf&#10;7CXlekxSEBe/7xrOPmsebNyKPMLN+jDTw/Xin0zghQdZhEt58f7Ji42Lc1s/+MBpXPUI65Z0F2k6&#10;4TZLeEn0ChcXoIelh0GFTZg6iV0ls4BQMzAjZoopkt/JtT9K5bhFKvutUvEA7oek0vy5b5/kMTmv&#10;BX+W+x/v3z95RUh3fUkDgo1/O7cT7CFp7y5HgHtPSXsvIQkIN66w1WIxiQsdoFbeGJNJerZBlgPk&#10;PYvAkg7n01cZD42KXlMcVx7yCNcDpLamlOPqkg4EY7GMXIvLKhCEwEs7C9SzleQeS155IO01hfAg&#10;VyUeRR7h0oGIw9eCWgi3t8CLC6L0wgOPcDm3hJuHRhGutx5EV5WmE64WJgpxNTC3BaxTAfGLV0Cy&#10;25lzpLeswjm9W/2FX1bA4EXo1QoBotf9Vl5+0O8OHpxcK9d+L/hDhPsEj8jv4cNyrBWPShrPDR+e&#10;rC1u1efGhKtka0l3D6mwDGjYClsLqOR5hKu9i0pBXB7xMCDihc8CjS78SsqxUtRCuPQmY3IBHuEG&#10;VJmnegjXy2+bcAugLDQuhMkxTH1m2jlrQrOu9PS05zLC/Uy55s+Yv2Xi0Di7mjQ9Vzy4blfObqvM&#10;E8dek3Pdjpy551gwMFURfy0sjvZ3wS7KwTVUCeE3ToD+lJHioEKQni1E+90kvZLvpZLR2/2tXKOX&#10;C+laQLgeiVaDR6SSPTN0aLKmuGsh3KAaqBMTM+FO6OF2JL0swqW8vbSzQJ6qIVywhrzbWnq4Nmyt&#10;6K6E6wlb35cTb/pxV+31dgrhaoGyupK6dYtnzlmEmCMmIRhls1CKXQlJ49BdQBHOLeFicQAhJEzB&#10;ZfEZVAmoFVjYRYj+Yrl2peCqFBDw1YJ7BB6JVoNaCXd3KQ+eQQddKoGa+ah5GcCfZ9dyitFIwiUu&#10;gJoiD5rmHPKMkK4Fgyhe/KBawuW3dH15zxDMmpKWBX89lgwUEK4OVFYCnjuPcKmDdjAUoMfFBCwe&#10;sGNQtysSLjpcSBJoXpU0vfCgMwjXLsSTJXanD5WuugJZ0wm3WcJLsoSLagGLhLukot0gx2sEECrk&#10;eqEgGTmyQMADBgj6F45Cyi/INY9Eq0EthBtIt3fBdMcbjMnCltJotpL7tpJGC8bJ+Q7So19C3Fp5&#10;YzSKcFHZePHngfi0IdvGjHWGl0a1hEtckCL3AfKumFtgycBCrVUqxSoReSnWEWCtUEDBjTXDdlK/&#10;yFc8Ws8zelYKrSbcvgK1UrCo1kqh0YS74IILpq5ssfuoqWQttdlqaQrh6lJ+Vudqt1ZBhaBrcOom&#10;fVroLAatwspHuk8Z6gRWVVIhfEy46HQfGzasqJ9FZXCzgN4sPV3UC+h1FZw/J9f+JPCItFJAuP8S&#10;8q6WcHeXZ6JXZBtFOWwqadm4N5fzraTi04i1HGO0knCz0m4k4XrxACxXLBnUg6z3BOHa96HvZOt+&#10;/ULPOM4TlhBdlXC9wc055R4vPOgMwo0X5PfEW893oiJcLUA9su2JbtBnC5d9keLCjpf1w63qBbu9&#10;Nv4e4f5lxIhgjWBJl55uMnhQ0OsyUQLogBqEy9Rgj0grhRIu9riVqxQaQ7igMwiXxlgL4aJe8NJo&#10;FOHSsLOsIFpJuOOE8LIIlx5zHH+bcEtlzJgx4Ror+11++eVhS/eLLroogBXKGA8CLJUZy0RFuEzJ&#10;ZX8ntb/VQrXrfrIItfqziAX7KLEMoPohH330UYjr9NNPTz7++OMOGykShgalejNmjjHBgR7uH4XM&#10;SghXfvl/kApirRc4h3AfFEC69HTLwSNc8LT0oDGCzyLcQLBynEC4vZI9pDLXQrgY3WvclfRws0gv&#10;C1mEO3VOGlloE25HoGbwCBdAuJUQVTk0inA5byXhskRkrZMaJirCRbQQ7VYj6mcLWd3WD2GOtPr9&#10;+c9/LrmOm4qLKRaVnt95BkOeGjkyuVte+l3iVtwmeLtP7+RN8X9D3BavCl5y8KLgXxl4XPA3g79L&#10;vK8K0TPrbCNB3ADHCbb3IKTPSDrTkCsFz8qsNosNpVEweKZlFIMG6MFrBEDXBoiRZwSfhe5GuNzD&#10;n5MFuuC1JA3KPsYGgvh95xEuz7e8XOe9Wywrfsy+ayXhTiPh43fOZBcvPPAIF6Crpg7F4PlsPssR&#10;LrtXZG3/U04mOsJttjACjGWCVnImHLB2wmujRgW7WK8Xqr1UerPgAcE70ltEl1swI5uA/wnelevv&#10;yfX3pFIpPhD/Z8SfhXMUz4vfR5NNFga1PMLNAr1VnWkWV1oPhPN6WjQs1Cm2MVSCalUNtoFUiu5E&#10;uHzA6YHaOFAB0OPfVMgFIvXeY4w8wsVvbYnLkiFuyHBqcbeKcBtlFgaoi/Fzg5kkrI27HOFiEuZt&#10;LlCJTLSEq4XJ6vy6r5EtYC1wdg9gYE3PVdQd+0O42N7qzC4WoKEH+KoQXxbhxoB0WW0MglXdruJr&#10;qRwQboz3xd8j3A+kZ10r4cYVNg8e4WKD2ibc0rgaQbgAwt1EyKpRhLuWxOW9Q3qBPZlwKVsbd0y4&#10;7MZiB8nYiaQSszBPJmrC1YkOdrUwBsdik49ddtkl2W677Yrbw3CP3TVUXwwyQNwx4WJ3+cqkk4ZB&#10;LI9gY0C49HCZIBET7lcCj3Dp8aJWsIT7nKRXC+FuJuliQxtX2Dy0CbcjGkm46MG99RSqJVyAXr1N&#10;uB1RjnAR9rxTGcjU/BploiZcgC53pJAS7lNOOaVDISOcx6uF7brrrsmZZ54ZFOfxrrGNIFzUC+9I&#10;2B96T5J8J8dv5Rx8J6QK4dL7fScCpFsL4ZLPGJvIfV2xh0uj98AsKS+ePHRVwqU3awHZLi6ohXC9&#10;d7uFhPeesasSrp34YEF8XnjQDMLFIkH3IYQvapWJlnAffvjh1FUwA/OEOdQqbFU9fvz4Dltv6/bn&#10;N998czginkqhFsJlgMz2YJVYWWu3YK/LUd29kkQq2ZNyrRrCLVgp9OqAWhevqYVwIT1WDAurhsl5&#10;OejiNRazSho9xUoBXTjEqvDutcgj3G0F8bvdS8IeNGRwGHSK4+qqhNtPwDuO3/tcUt+98KAZhHvD&#10;DTcEUy+kTbhdSKggzSBchS5ubgHx/iSVthbCtSZhaha2pzQKrAviCpuHWgnXVvRygGDixkLj60mE&#10;64XPQjnCjd8tH9MDBg0Kg2BxXF2VcPsKvHKs1iwM1EO4rJt99tlnB7e3m3KlMtEPmtFrHc0aByK2&#10;gGdiOUUR/MaOHRvcKijQNay9B2lkDxe9bCWEC7II9/0RI0KlroZwa1ktrBbCrVZXm0W4EIIXfx4m&#10;RsLl3e4/cGCbcCOUI1xmme61117JIYccEs7r2UZ9oiZc9h7iOGzYsDCJAcU451NOOWUIgz/nZ5xx&#10;RjgChKOaheAexFoIqTRKh1sg3FKLBFUpWLLlHML9p7hjS4V35Rmo1BsK4kbZEwgXdEXCrWVqb1ck&#10;XMiwOxKuV7719HARFrFihUFWD6xV1ltvvdTVtaRTCFcL1K4WduONN4Yj58xK48j6t7feemuYyqur&#10;iSEah/1qNYJwwcsSFttazL0U74n/h4IfJL8MqH0v1wHn6HD/IdfY4ufpFJDvG9LAIMM24XZEHuGq&#10;DpWGqO48woWMdPEbBauFeXkFeYRLmhaavhdPowl3XSHD1SWMxZpSFwjfnQh3Eal3lCXA2kbd9RKu&#10;LgNQj0y0yzM2SxqhUgBPCCBMC51RBplCrBZ/F0C6P0DAKVjwPBkzJpChN/OoTbgd44dU5hb/xSXf&#10;WAeolQBYUPw80sGvsKdZL3cFLg9ZhAsaZaVQLeFCOqSv5GTR1ab2gjzCXX/woGQNuW4/HGPl/UG+&#10;cTygUsJtxNKKdrGsriRNIdy99947dRXmQyPvvvtuOKpQyHfffXfRDfbcc8/iuYquEIYi3frnEe6j&#10;k1ROuKgHrGqgHNDfolZQdQNH1mRIppwyrOfgbbPTJtyO8UMqrHsR6/84n1/gkQ69WcjWy1cW8gjX&#10;A6TrES697kYSLgQfp82zd7fFa9aRZ6Tu2TRIs17CXXjhhVNX7cI26uz+wAYGyy67bLLUUktlgunD&#10;LLDFMo9vvvlmGkNzpCmESwGqwlsL0xZsudkjn3zySTiqqsETT6XATDOm9rLXWKW93CclHINeBQip&#10;KuSaB3q5Sb9+YXYaZMvxJzlPppoqTDVmfj15IV+KLMJlAXLdTThugB4I1yrCpTFOzISbNbUXwg3v&#10;Uo76XvfqPUly4GDfLIz4SSdOu9GEu47Uye5KuI2QWtUSrNvSTGn8k4pQgFgf2MK07jvuuCMch7Ar&#10;g8g555xTtNHVcPY+FeuGcOO1FFg17D9TT508IZX9r1LhsvCXfn2Tv0gPgA0gnx8wIHlNKs6rcszD&#10;K/37Jy/Lvc9IBQs7SgwfzmhfAaMmC9u0s5YDvVxWDVsrBQTM4jWWbBW7SuWEKOnlYo8LqKwW+rup&#10;57UQbpYeNQtZm0g20ixsLvFn80uIxmIB+TtpJOESZ0xuijjtPMLdXN49s8e2kDxDvAoWINpb6tJ4&#10;uQZw7yf15Qj50/IGBushXMpF4V1XMEFlXamvlnBxs+1PNYTLea5KgSVJJU7q3+ry3jhC6tRTG48i&#10;XkuhUZtIerLBBhukruoEs7RmSuOfVEQLUDdzswWKW9UD6q/uBRZYICzTiFxwwQXhGIdRwb2YAEJb&#10;Nz1CRhdLRTtLXuyZ4q4E5wvYEaJSXCC4UeK/Xo4xWAYyxjUS9jQ57ifYP8J+ci3uDQM+IDxPDJ4T&#10;W19LtqAc4bKtSzVg92N+h2N0xmph9IK8tGsB+l1INwarf3lpZ4E8sZqXXbXNgg9tjBWFeFgdK84T&#10;pIquuBrC5X1A1DEgRI98IdyVhAhRsVksL/WEvx3vPUG4cV7BtJKGFx7ML884r1yPy5e8eXFRHrae&#10;9RFoXI2WWs3CHn300dTVHGn8k3aS8JJoONrjo3erPV5sYbEWYACrHNC5gnjJwyxAeiwJqT1YFh0n&#10;bcifXm4yxeRhD7XQA5ZeDqqGu6ViHirXj4hwpFTWo6QRgKMljOI46SXtJteDnleAIT3YWxoR6VVL&#10;uNWCnkfciIH9BawU5XrXttcGIHWP9Ojd0sv14vBAXN4vPYAQ4nQB+4/lDcJZslOgZqFcKDOF7mNG&#10;nHGeatlEkufw/gaWkvpAWnF48sCApJcG+fLeUy1rKXDdlp9FHA/IShs0WiZawtXCfOedd4pT9WwB&#10;a4Gj12XRGj1HWGEsDquC2+74ACDfzQWqZqgEce+yFkDuSwuSaacN+6Tpco9hMG3YsOQOuXaQ4HBB&#10;TLoejpKGAeHGKoi9JE7UFZZsQXcm3BijBB7ZVUu4oBzhxuGJP49wPZBGHsnEKEe4cTyckwbX43uW&#10;lHrmvavOJNxqUI5wt99+++IgFwNZALcOaHGsVCZqwn388cfDcQozc6SPkBELDFthlgkL1SyyyCLh&#10;nHtY6AZB36svBsHdCMJtBNjlgV+20MMVgtWdJQLhDh0aCHdfAb3cwwQQbx75ZhHunuLPIuf2mQH6&#10;ua5KuNUO2HUW4Xrh6yFcLz4PWYQLUB14hMvveCMIl15yVybcRspETbjg9ddflz/tEcHNikBayGqR&#10;wLk1J0NOOOGEMBGCfec1HhXcHuFCgF4vNAsxeVp44WOgg0WFgS4vmX32JJlmmsKg2qhRheNUUwXC&#10;3VqAtQI7Pewo2FWwt+DICJDt0QKPcPcQsHeb1RuiRtEdi7WM6gWkwK8qoPGqG38vfB5oaJBGJaBB&#10;0sA9YssjXJtXC8gQArUgHnSfxAVs2txDWlZlUA7oJbEKsKCc+DjZNNTNYC86XB0MteBZuG7jUp16&#10;TJ5gyd6ThDzH5YFftYRby2phXngQ50eRlTaoVF566aXkmWeeSd56663Ux5eJlnApnHLCEowqZ511&#10;VpjS98ILL6Q+SfLiiy+G49tvvx2OCC8pJlwsBPaRXqXqPisBROiR7ZYCL3wMJcNdBAekbgh1BwHk&#10;CsneJ0imnjrY6ko3X0hYjqgfZp459MghXwjWI9kYR8vzoeMFx/frl5w4YEBy5qSThlF0KrRX0eeU&#10;e2aX3hDbYAPc+GU1jgXl2pKCJSQcDZcj5/PJ0QufBeInPQiuEsQka5FFuPgtKWVBHm1+AYNdlggU&#10;3OelC4FyP73JAjoSlgcGotaWsl9L8gBwr9O/f7L+oEEhPvsMAJO7dSUMfyUxmETAjDONS7GK+Htp&#10;N5Jwa1ktbHa5FocH6LXjPIFGEK4KGxbkSXvQrMHCS/IId2+pnB5RZSGfcP17PECaqAlQGaA6OESA&#10;3nYvQSDc4cODvS5qhmC3y8DamDGhd8y9XpweDpcKzWCbggG3EwcOTDaSI70qr6JDVnHDx0/JJwYj&#10;z/EvLOfMDvPCZ4H4vbRrQR7hLibvvEN+5b1xroQb3wO8NCBIz2QrD+xHFhMnOnXMpUg/TgPCjbfY&#10;sYjjAisKvLQbSbi12OHOJte8ezqDcBdffPHU5ctERbgUIOoAdevRuu3xtddeC0cV9X9berQ27GWX&#10;XRbcCOfzCboK4dI7jfWynNPrDYSbDqbpZIlk0MDQ48VSgt5xJb1bAKHbNCDd44TAN5Qjv7JeRa+G&#10;cPHLJtxsAvPQWMItNNg4DfwWhVzkepzfziTcmDSxR/UIN2vxmjygNvLSbjXh0iOOw4NaCffnP/95&#10;sttuuyU77LBDGEDjCHbcccdk5513DlBZbLHFUpcvEx3hAp38YP1UvvvuO/caRwreniMMslnBnwkD&#10;tmKiy9y3r69S8MgL/zzCxRQrjscDcUGYR4jbkiE4WPCAxBN0uvL7H3q3rL2A2ZgQLva1qB1QQ+yU&#10;YmcBJByDnrBHuMdLfBAuOr+YYLJIrxzhxo0VMDCXRWAeaGCNIlz0rx7horuFcL0PRK2EW4kqQVFt&#10;D7cSwo3jq6WHi0olLpOe1MNdcsklU5cvEx3h6jEu0NVXXz2cW1LFJIxlG9H36sIVes0e1Y3gZqCB&#10;CkoFp2IyaHao9CT3EVJjxk8RUvlZhR+oTStuZgZtK25mDDGDyGKcoCSeDBAXxHuUNABLhgCC/Ovg&#10;wUky4wyFATV0uWMEuMeMCfnXSQ0AW1/sgjE1w/oBMDDHR4AZa8SnqgRwjDzDyRI/KgUGWKjUkIwF&#10;pEfDsKiVcL34s0BYiDJukBazCLl5jTYG8UCucRqWcGMo4cbgOb00IFyICmKKYeO1ZbKcXFtT6oDF&#10;WlJv1h04MFOHi0rBEqyCOkzPGLLWuHCvJGnYNBVZhEuZoHO3eQaLS9xZpMckBO895BFuK3W4bDA5&#10;HVZBGdLW4TZYeEmMrE4joBLTc2BUmumxrE8AUDkAiILeL0DtAPScCQuEpbccQ+PJA/Ezu4bpn0dL&#10;A4EMY9KlB6yz4XTSBPa0EGsYPAuDaZMnyeQCBtWElF+TXus78vF4b9iw5H3pDX8yarLkf0LQ9LyJ&#10;B0JG/6uEzDPRQHQ0HkCqgAboEaXXKPDPIlye18ZfCeIGrGDknTxpvtTN1FN+h0NPU9y6ktcS4sd9&#10;XhoQm4es8MDmRYE/ahlIzALdOO/XSwMrBe5RywQF93nPR0+S5Rk9smXSBx9NjYsjfy3VWimQDs/j&#10;5RdbXyxBYlDucXmAPMLVehQjzo+CfHnxgGplxRVXDDNTs2SiJdwB8hutcvHFF4ejLeB99923eM7e&#10;ZfELOOmkk8Lx8ssv7/BFIwwmNPa3Dbe3EhNzu+MKrlhKQE85vqcacD+z3o4VkvQIl2m8qAMUqAe2&#10;EUCekCxqBp0swRHVw9NyjcVydGGdF6U38T7WCOIH2WKSpuoPeuh8PGhQtrEAehxUdK8BeKDB5BFu&#10;HH+t8GZVkTbkEvciAaTrPV8jAeF6ZUW+PPUAqMYOl3DUWY9w+UuDvEnfxoc72w43m3CzVDlZs9my&#10;7J/nkHxpm4zhxZOHSgiXNVW+/vrr9CxbsFLIW1VsoiVcLUyOM8wgv9Ui7733XhgA+/Wvfx3OkTvv&#10;vLOkkOzLsC8F4ZzegG2EtRJuHL5aQLj0co8TouQ33yNcqztG34vOdisBtrqQbLyrhLeNz3+GDg29&#10;WQhXybYSwq2UEABhW0W4oJWEC0llfZzyCNcLn4U8wuVXPH5XnJNGNYTLPd2VcFUm528vR1ZdddXi&#10;BClPat3xoUcQLmCbHbbIsYV8zDHHhDC77757OD/qqKPCuYqG+/DDD8M5kyBU8K+UcCFEftniSg4a&#10;QbgAE7UTBg0sIdwje5USLmBwjAE7eriYikG0CruND1DSfUPiR42AZUObcBuPPMJlpas4PPrnRhEu&#10;9ZMerveuJkbCnXPOOVOXLywwvuiii6ZnpVLramE9gnDVZo4BMfYqsqIFfuKJJ4ZtdfR8wQUXTENM&#10;CANUcHclwkWXe1C/fsn+kg4rg1mMF8SEiyUCg2BfDxuWvCP3vC1uC7b5sWAboJ8mmyzobGPCZZCP&#10;WWc0JnpJMbzKn4WuSrjMzuKa93xe/GAOgV3FysILn0e4kKGXNnnywmcBHe5W8ie0vqRlF0XaUD6y&#10;qA5aRbg8B+89LqdFpDNg25/FpPLB8eLKQrU9XDYoYP9DtuNi+3TALNXbb789zDibY4450tClQgev&#10;FmkPmmUIL6mrEe4e0mhiYs2CEu6/pfFpD1Z7tPRudVcJRViXYYopgkqBwbaYcDFPovF5DbYadFXC&#10;Zf0BBpHi56MRe/GDQBgeJH4vfB7hNgLkHWuA3YYMCe9M3x9/KFtLr5cBYC/9ziLcOA3Ol+/fv4Qc&#10;FV48eaiGcGecccbUlS3cx+AZJmKoF9DpcqSDNw1WQDVItyRcLUBbkOp+8skng9uGic9V1J/pvv3T&#10;F6+CuzrCLSXbRhIuZLSnkKLa5ZYDA2fsFvAfaXzoZ5V0Afpb9k2DaFWvGwbT5KtPDxeLh3jQDMLF&#10;GsGr6NWgKxMuI/dx+O5IuLsOHhzemX1/4+R9V0+4/uI1jSTc5eSvTdthDC+ePJQj3M022yxZeuml&#10;w07d6pcno1mrpMHSLQl3lllmCUc127CFFxck5wym6ZYYn3/+eTHMww8/HNwvv/xysLuL4+kqg2YA&#10;MtpLeinVEC7rLXww6aTBAuF5IRS1SMBCIRk0KPRqIdrQu8XaY8opgw4XkzK101Xi1R6uV9GrQSsJ&#10;l7SzCHcpKYfOIFzyEKfRKBA3KoXdhw4NPVwlXY7bCLG1mnCxN7bxk2areriVyDB2W2mwdFuVgi1E&#10;1rh85JFHSgrXO2dPoQMOOCD1KfhZawYV/KshXKYAe1hCwHVAT7ha6L0Mmu0rlZPFc8ZLxS2gV7KX&#10;VFoIFssEBaZhOpvsx+mmS76cYorkc/lafzZqVPLpZJMl70iDDPa5Y8YUJkoAfpHkN4sdH7ARDg1C&#10;QP4ZMMOP8qiXMLg/j3CtLWstgAgADZ8GCEhT3QzeVEu4vHfsZAE22QoIlzJSMPAWIO/Gyxe7AmeV&#10;H/4xNM/8WUB8Cs6z/jZYJOYAec/bS13ZVj7Q20h92U7Idlf50yHPxBvfA+Fa22R9jqXlXi8d4sgi&#10;XHTRnh0u/ixojr2zAkJfORrotrBlYUEe4vjDusgCLx5Qi+gWXY2Ubku4Tz/9dOoqlVdeeSV57rnn&#10;gvvZZ58NSvA//OEP4dzK/fffn7oK+6CxILkKL6lSwmUyxNZSmbaUSrSFvHQF50xEgMTsVs/VgvsB&#10;BM5sNwgQMBmBjS5ZNexoSYulFxUsxcisMXqmgAXMAT3uJQVMyND8K7Gz8WIgYvRb009fwMwzJ8n8&#10;8yX3CCnrEntxA6wG3J9FuEwgoYEr0dQDtthR8lVAfCwz6aWdRbgQHLO6WFWL1bbYppsjoNyoEwrq&#10;CsDtPUde2c0c5VXzO48cdZUyoCuVLS0kSpxxPKRL+kzUoUcLKAvIlokPXh7ofdq8q5s676VBHORP&#10;24UFEylislMQF/lTaNxeWDCHtClWg7Nlwjn3eeHzUIu0e7idKLykagh3K2kEVm+mv3LM+vJUDY2A&#10;EjCE69nnsvIXA2A6YwzgBqgMFFgl8GGAmH9kVhrrMgjJhDUZhklvWHrJ18nXnjLxGmA1KEe4eaRU&#10;DbL2NJtN4KWdRbj4rSnkptO7KXeOAMK19UOBX7XP4ZmFAcok7pFzrtNo43jwg6j1fps/evdxeADh&#10;ahgL4vHSyCJcTASzCJePdRwPoHfqhQfeWgo60cYLn4daZKqppkpdjZNuuYmkFS1MFOK644MtYFYD&#10;QvBjnQUrjDpq2PilcB4TLm5+tWzlBxDuuD6dT7gA0g2E23uSDrPQgltIQtdJKAfCsWpUUC8MH17U&#10;7wbSFb+rUl0bBESDU3iNKA/cA+F6JNKVCTe2QilHuHE85TBTr9J4AGUS5zWPcCm/rN4n02vj8CCL&#10;cInHex9ZaUCGWHpQT2LUsuODt1pYPYR70UUXJYcffnhQKWbhwAMPTA466KDk4IMPTn71q1+F+xop&#10;7E7TTOnIYk0QCnPs2LHhOHTo0DCVd5999gnnOvNMC53t0tWt/kyWQHQ3XxWuUXnsy6Yh8VtHhVfQ&#10;APgd325A/2RLaQQMVig4X1vCaI+oGaDx7yhpnTBgQFhoRjeKPFZ+gZkKrINekH8eCMPHIZlppoJu&#10;d7LJCmvqMlIr5XilkI6WHb0VRsP7C5SAvcbkgbBZhMt6uNXElQcIN+4dAQjXvj/FMlJeHuGiUlhb&#10;ypZFX7SXy5FzCDeOH1BPqn0OerhefrWHa4GOeAl519X2PvMI10u7MwgX3asXHsQ9XNygs3q4zZC3&#10;zSYHzZBOIVwt0F7py0NUV8L5YYcdFo7jxo0L+5qx/uWhhx4ariMah96L4Kax0XhmkQqOjo1GsZQQ&#10;zxLSOBeXCg9YnHoh8d9TfsN3lp7hjkL6Cs43lMa6lhAfjbbRIN6xkoe9hw1Lzpp88uQMycMvhCgB&#10;7tMFm0v+tpQwYCvJNxgnz7C13LuNxFGAfCzkOqqGZOGFMP9giTWm4xSO886bXGEIN0a1g2lsfx0W&#10;9ZZyVXA+jxy98LVgeomL92bBO2Tgivdn3yHu5aQceN9xPOgaN5DyXVc+zLbs1xk4MFlY4rKEo1DC&#10;tYjjjTGzPL+X37nlGOd1SXkXy0j6Xrz4ebtgzDpJecKNQTzVpVGwZfbqCIQ7qYSJkUu48rxxmcwq&#10;5dSdCZfNKpspXedJqxTvpXVl0OPsFflxzuBJDEbbtYfKVFDA6La9NwZrMyTzzJMks85a6AVjmidE&#10;nCy/fLgOMcUNMws0WBpNDK9x5yHvd7QWEF81aXDdI1yA/tOCHuFcQhZePI0G+aIsY8T1QwEZeuGB&#10;LQsLLyzgGmVmAalSP7y0wSjIV44W+HlhAXriOHwzrBSaIey92ExpypMeeeSR4ch8ZxV6tyq2kONC&#10;t/OjvXAqet4dAGHGjUAJLIsMaAAa1t7LffT0AL/YkDJpYGqWTF/YNTjY7KKKYVBBesNc937Hmw0a&#10;mi2HekF81aTBqL9XvlnIWzegkfCeA0CsXnhsd73wjUQe4QaylKNFXrlDuHF4QN31wgMV1k354IMP&#10;Og2kp2u1IG+88Ubqao5MeNIGihagHqeeeuowWwyxhYvE56wCZP1YRQw1QyyE6S7gl96rgMBr+Fnb&#10;yXjQSoytbzATGzIk+VF+a8NgGisuSS+X6zRaGhXhFUriHry0vHB56G6Em7f2ayPR3Qi32nKvh3Bb&#10;JcwVQMrtBlyvNO1J2dFBRQt1iy22KBbutttuW1LYrB5m/fR49NFHh/nRujYuouG6A6on3MoHpwhH&#10;Q91TkMw9dzARK06WwF43naGXBVQXqCuAqjBoMPSIgfakAfo/rvE8ClV5cK/Go3Fxj5dmreB5abSQ&#10;g3488PPCgmoIFx1nZxGu12MEeYSLPtW7p1HojB7uCInHCw9aLbo07H/+859wbJY07Um1EO0ECHq6&#10;iC1kdQO74MRVV11VDKMbUlqx91koKVQKCMeLh5F+L3wWSDdLB0dlnlYqmxq6WzDDJwarUHkVNgsQ&#10;GyPye0sa7BK8RwqdRnyZ9HgL6BOOV0jv9+YRI8JeamHGm9y3q/xOg9379Ak2v0UTK7MGBVYSbD20&#10;lYS32EL89X6L8f36JcvKNVYyAz+TsApmyOkMMDt7akG5D3tUBpAseM4VJW/LSBidJIL7Z0KSXniQ&#10;ZXrGoJlX7mMkPu/9AT4u3nvPgxcPqJZwqYt8wJoN7xmo115Y4JU54CPthedD7D0faLWsvfba4djt&#10;rRSaJd5LA1mVOQtZlYDKX02vgnSzCJfeAD2oksZfZV6zQC8X0s36eISeLx8z7KABut2ZZ04ukmtX&#10;ColdM2BAcu3Agcn1gwcnvx85MjlI8sWaELoPnO4Fd1DvSZILJcz5Ev48IW1wrpDqWRLHTUOHJtcN&#10;GhTi4XjDkCHJHaNHB90y97J/nO4Bx15x20mcapoHtpLr20h8m0rcEGJcVpAn018JZ+/ZQdKLw5ZD&#10;lllYXq+N3lkcPg/UHS8eUC3hdgZI28sTefXCAzULs8ASIk91kIVWS48hXC1MW6ixG+haC0yOGCG9&#10;rx9//LG4YDnyww8/uPfFaCTheuGzQGNtFeEqIBFAhaeXoekHywUhRJ0sEXYOFjI8S65danCZ5AcC&#10;Zmt37R1b4H+mNKgzJFwB/5f8QvxOF1wh/tyvuFzOrxfyZKF1GwdEDuLdkrE1hoA3kPxhpRGXFesJ&#10;7CCErDbJes82QuDMMIzD5wHC9covj3BVfVEpJgbChVxZhN2WLfW8VsKF9Oabb76wzi2YWzoKnN9z&#10;zz3hejNlrbXWCsduT7jzYpokMiuNXoRlFhFGCLWg9SE57ysNqLc0unjdBHtEcHug0XgVJws9iXAt&#10;IF7t8SazSdlLz/R76aGyb1pYfUx6sj+Xa78S/CaFki47VLDIjiVKMIFwC0Sr6Ei4hTjAdfKuY8IF&#10;HuEqgWYR7tSC7eVD0ZFwC2tkEN7rFWehMwgXePGArDraPQm3Y72uh3CzZI899khdzZMeQ7gPPvhg&#10;hwLF/e6774bjcsstl/pOIFAVFrVRWWeddcIxjsdDtYTLgIQXD+Tphc9CHuEyeBMv8gGonF5cjQCE&#10;i96M9INKgTUYhg8PPd1wlB4ui+ecKoAwzxCcLfilYB9BIMYIBwnOFYI7W55FcZY8w5mCG4Rcr5GP&#10;5dVy/Zq+fZJrhRxvlz8ViJsBPVZN01XU9hZS3U7O2RATbCHEqYsJbZQSqG3EAMLdUdLYcpIJiw8B&#10;VtyqhXAhBaB/BYBys+/NAj28DVsJvHhATyFcFq+J6zRoNOEytvP73/8+PWuO9BjCrUSs7RtE+/e/&#10;/z24Warxu+++C24ENYOK99JAtYRLeEDFUqifFz4LhM8iXAZctBHGDd2Lq1Fg0IP0r5KGcb4c6Y1C&#10;sPRsDxcEs7FJJw293YAwTXj6sC0QW7GzmA5rOADcDI6xpCQDbYDeq4L1IgADcRxZ6xf97eICBsxY&#10;BwLoNvUs6mOhy2US1iNPdLhj5d1oOL2HwbxqVQpAJztYzC3lFL87BTPNvI9mFgjLO7B1q1y96m6E&#10;G9dprdfcp8+qzw5qnfhw5plnhqP96220TFSEmyXff/996ioV76WBvArdTJBuHuF69zQbOo3zdiFT&#10;1AWoDX4tuERwioD1GLDZRc0Agm53iinCHmzxrhK42WU4Vg9Y6Hq/ek7PluUplRgrwQrSKLMId03J&#10;Yxye5TGr6d3mIc8sbEZJ21ULZYCw1X5QuxvheuHzACF78YA8Yf0V5MsvvwzHZkiPIVwtTFuo6l5h&#10;hRXCEUFJbsM8//zzqSsJu/kuv/zy6VlBCOuhTbgToHawd0vPlUEsHRyDeFEhsMwj+twO+6ZJWNQH&#10;mIDRs4VoFeUINwZqBHqznUG4jSDdvJlmM0g63j1ZaBNuKcoR7rXXXpuceuqpwQwUnHzyyclpp50W&#10;riFffPFF6mq89BjC1RlmN910UzhSuGuuuWbY/E0L2ha84rPPPgvXEM7tEbFhLVpJuF5+QKsIVy0V&#10;7ptyyuQq6cnqoBake54gTI5Ap8tUYMAK+lNNGXqp/LKjVmC9XgX6Vo9YswDhag+3UtIlPItx60Lb&#10;HAFWClmEq2GUeC08MsxCm3BL0RV6uCpfffVV6mq89BjCPe+884oF+u233ya33XZbcKsfR133FjBA&#10;ttpqqwUzMHrANhxr6qpo+BgMUEF+lcKrGAovfBZIV/NAT9f2diFcDeelUw9sHuJrOnvovjFjkmsG&#10;DUquENK9XHqxlwqxMDgWFriZLt3KB2CrO910YfKE1bNCluxowULo6HA9co1BLxnVBDpZ4rAkSVzx&#10;uQI9L71ZXchHt8thkojV4QYCl3OWY4RsGThT4rUEXEKEjp+iVsLtQPCES5FFuPadWTDBwUsbaJ2K&#10;4YWtBbUQbt426Ty7Bfrb4TlxtVraOtwy4r00gB6OQQtdBSoLrFdAuKxN9Zi9pAMg3v0WhJldGmsW&#10;2XNdt2HRGVWNAnES9xzijp9BCRerAB3sYoCLlcVwMwtMwW4SbO/DjLVPGDyDfLFsYKIEx2mnTb6W&#10;I6oIgGVCHs6SfF3Qr1+RfPcUP7CX+INtxE+tFCzGSZj95L595eMAcO/fv39y1LBhydxy3e49hzts&#10;nyThMA8bJ8+p4Hx9SUe3QVKwBc/qcg1CjomzFsKl562DRSUk4wB/lqC09Qo3g2xqVRKjrwDis3WK&#10;87wVu6pFIwk36znyUIm89tpr4cjfcaNloiNcW/gUbPwicJ9++unpWTbhQnxew8hCHuF64bNAo6Eh&#10;eHFxnYWp7YLejQRxs3B33Mj1F+6gAQPcHqju/KtWCPRg6WG+i8UCk0+EyIq7Bg8Zkrw1cGCwcLA2&#10;uHnAbAxLhZK0Jb+eHS7YUqCTI/aQBs0xzHKTZ4Bw42eHdLeQPFr7XMA5KhHbkw69afFfReJrJOHa&#10;Mi8H3hF1JY4HFUSWTTiE68WVR4bVojbC9c0aayXcH+SvFoull156KYC9DzmP1zdg54dGy0TZw9WC&#10;12l2KlPSw4okfmGKRhJuPIsmD12VcPntzCJciNaSFOf8qr/PbhLSo4RsGUzDggEd7+tCwCfI9dME&#10;2O56JGuBjS496ThtUI5wbVjOD5Rebhbhbi75iwkXVEu4eVYKEK5npdDTCZc67YUHjSbcPLF2+fvt&#10;t1/qapxM1ISre5vpuW7FY8W+LIs5pNF4DUMrdYx8wi0NnwV+CfMIl21XIEaLmDwqRRwPcc8uxzhd&#10;7eEekP7aAzXbgnDp1VrTLwh3dcHHqBGw0R08SIi2f2FATQgYwmW3YUj3pBycLMDs7EwB6gtNWwGB&#10;5hEuPdpCD7cAzg+W3jXbnsdlUUsPd1UJH+t3eYfVmoVx3lmE65FbIwm3lk0kO5NwX3jhhdQ1wUys&#10;kTJRE64uYK7y9ddfh2tsHKdiX5bF1FIJIFELVoLCJhUzqRi6m0IMKo0XPgtYBHjxhMYiYCDIA1uf&#10;VwMGkLx4eMa44qsO98JJJ02OF8I4VtzgOCmjE+WcSQoQogVEeKVc+6Mc/yD4vcE9gud6T5I8K9fz&#10;8JwQ14tC8p9OMXkYCINEidcC9QWmZzFYqczuWKzYRPK8gBw9wmVfOi8uBv7QS8dYQsLzQY3rCXUn&#10;rk8KVsGKwwPiictdkVUf0OFWQ7iQYRyPwgufB+o7bSEGdWU6yUNcr/jQePEALz8gb/AvC+XE7sTA&#10;noiNlvagWRnxXhrwepl5X+nOQGwWRi9HETe8cuBZ7P023hhKuNeOHp2cJSQ4YdGZXsl5ffq4Fgf0&#10;gE8UoDKgl4rOlh4rRH21IEwLlt979LtZCBMoMDebYfqwDCPkanvSAEIMlgYZKFoipIC4IVePcO19&#10;FgwEMrhWco88P2UTl1dePeFvIQ5fDl48AF1x/F7zCLeRoHPg5VX/6OI8ddYaweWEBa1U2oSbI1qY&#10;tlBjN2CuNEdMxFgh6JtvvknmmmuusvfF6A6Ea2EreCXwni8Laod7zahRYdEZq189V3qqnn5VCdeG&#10;hXwh3WsEifzao9P9RtxZQO8L8WJqxlq3EK4lWyVcjySzkEW4EKpds9cCwo3DAwjXI9CJnXDjPIHO&#10;JFw7ESqWW265JXW1dbi5onuUQaKIFu7LL79cdN9///3haF9AvFqYQsX6WXQnwiVfXiXPA6ZnXlwe&#10;lHB/O+mkoVdrSfQcafTeSl4Q7klRWEBPNxCu9G4hVI9oLRhwY91dCC6rh+uRZBYw6coi3KCXlWOM&#10;rkq4c8rHLn6vbcLNl9/97nepK0kOPPDA1NU46THr4T7wwAMdClTdHDfaaKPgRuKCf+KJJ1JXEqb7&#10;LbvssiXxeGgT7gQo4V4+fHjopVpgQVAN4aJeqI5wJwmz1iBJBq8YkAM6TXgNgU6s0MkVsRrBohbC&#10;ZVcI7gGEUywo4ZutUsBG1YsHQGLxe20TbkGuueaa5MILLwwzVFm05pxzzknOP//84kxVxDML23//&#10;/VNXbaIrEk50OlwWqGCtXCTv4b2XBtqEOwFKuPcztbdPn+RyadSAtWtvHNA/DJo1i3CDKZmkyyAY&#10;cXac/NCrw8QHu9zipgKPPGshXJ29ppMewBryIRjbr1+bcCPUQrhYSXho1sQHFU+He8wxx6Su2mS9&#10;9dYLx3feeSccmyUtIdwnn3wydRXmR2PYzLRf5NVXXw3HWOLti72XBtqEOwE0LtK/d4rJkyuk4eji&#10;NWFxcCGdmgh3wIDKCXeKKZI1xe3pirFUsCoGBaZqHnnWQrgeQlj5+DSfcLMtHnoK4XamWZiVPffc&#10;M3VNkHoJV3u4OputWdJwwl1qqaWSfoxSi2hB2kLV48UXXxyOdoNIvTZs2LBwRInONL7DDjssnG+8&#10;8cbhiGicMboT4QKvkuehlh7uvUJ81RJurPNlHd1rBcmgQYFM80iXa2F2mvRwUR1gbka8Np3qCTd7&#10;0KxRhEvvLH53ijbhlsKLB9RKuGyzVYl4O0DUS7is39IZUnjSBgrLLC699NLJiSeemIxmTr6ILVQl&#10;WD3Xa/Rg1U+FvYzw+8Mf/hC23rHX9b4YbcKdAEiF9O+faiqzWlhhv7EbBw4Mi4RbElScLNd17zIl&#10;XPS+NwjCIuWDBxcmQ/TvXwSmYIrgx8pjY8aEiRTY4ZIWxEtvl+m+LPVYDeHmWSlAopWSblchXG8v&#10;sK5GuOSxMwm3UvEIF76pR1ZZZZXU1Vyp7kkrkF5ScRAtSLVSQNRvKiEALWSO88wzT7LTTjsF94wz&#10;zli8htBbPv7444sriqng9kDFgWAtICm9bldaajY0TXZesPnRiok7ruTlkEW41jZXoYR73zTTJL+V&#10;ninbpF+KLlfK9HfDh4edGbDF3VXemYLzkyTMGYLThXRPEz9AD/caOU+mn76wrCM7/wKmXTMzLWDy&#10;wgw1wLkQLgRKbxadLSBNFiaHhO0gWrBikAa+kRwDMUaAuJVw7fbqYGXJnwdvAC6Qs3x8KBtbVqxm&#10;lUeSrHRFGHtPFgiXt7sBW9NMWFVM3qscZ5GyzSMqr34BL2wecgk3zZNd9Yy8evEAW6ctmFzhhc9D&#10;NbLXXnulrglyxRVXpK7a5Gc/+1nqaq40nHA7S7yXBrypvUyl9CpZZ4H9uOI81YoswtXtdDwwtZdf&#10;esg0EKwA0mMUn9lYKwmwFODI4jWoGghPOAX3jROwXi1LLi5nQDwMfkGuECYzw1g/l2sJ07Ih31Gj&#10;CsA900zJMXINs62YFMcKvGm67HcWh11NyGrsJL3C0ox2eUbczMhbTGDDF+6RHm76t9QqQEreO8ya&#10;odXIqb1ZhJsF8urFA3Sb9GL9lPfBOX8DXvg8VCPeoBn7nrEU7JZbbpn6VCfxBgfNkqYTri3M8ePH&#10;h6P1m1x6Q3p+ww03dHgB6iYMojv+Inothrd4TVcg3DhPtaIWwj1s8OAStcF4KRNv+xuIl15oHB5g&#10;RqbmXQpIFoLFCgGSVqJGfQB5sqwjel/scoNtLu9QesVHyLUlBR7hWrJVYMHg9VgZTCuuRWvAOYQL&#10;KdvwoYcrHyCvnDoLWYTLAjJeeAjXC99qwmXXXlvmoB7CZXPZf/zjH8mjjz5agsceeyz5y1/+Egbc&#10;Z5555hDeiq4k+N5774VjtdLjCJfjdNNNF9wI6yIccsgh6VlBNthgg9RVkHPPPTd1Jck222xTjAvR&#10;FxXDI1zWHA2/ei1Cqwn3yGHDwiIwljz3lnKiN2vJCEBqO0jYODyAcD0yhHghXBsW0sUkLKgghgwO&#10;g2hFwpVeLjsGox6IN5REdeClkUe49GqzCbejbnd1ee424VaOvDR8wi3ou73weahX2I4HgbRrkR5F&#10;uODwww+Xjs6gDoWMkTOikyNiArbT+RDCqNh4LNyFQQSNJFyrr1N44RSNIlwqcy2Ee/SIEWHFLSVD&#10;yHQfIT/IzpIRyCJczncWeGSI/hX7Whse0PtN5pijoPNlsE1VCvLhPUSusdwiC4gz8AX5su4Cag2N&#10;F1WCwlMpAAgX9UG84wPnSrgWY+W5VxfS98qps1CLSsEL32rCzVKTtYJwddBsoidcBtEYEENYVu3s&#10;s88ObhUelAL/5z//WbRK0Begbl0PV/0R3AwaTBUBcvUqgW7ZUi9YQWlueSYwl7iBnmc1pCzCpRc2&#10;eZUg/ThP06dpa3nF2GPQwKB/tdhW7qFHGRMYgOzi8AB/zLywrbVADcDAmA2LFQJEjOrgIMH+ArZf&#10;31ewj+AmIdB/DhmSPDF4cMCTQ4cmL04+efKIEDKDY+xCgQ4YfTHg3MsroFfM9jsxWBmMJR3BvAac&#10;x/WGlcIAK2dBSjGmTK/H9+VBd3awwC/rHfLh9tLGvM+rV7UQbh8BBB6DAbtq01hI/loWkOvzi1ux&#10;oLxXVlbzwuehXjnppJPCcaJXKTRLeEk0Do/ImglIcnGpVPGatGxz41VYkEe45XrHMei9xfHQ08ir&#10;5DsOGFDsNSoY5MoiXAa+4vAAXa3XyyQe4ovD48eAGoD80NnSk6Vn++eBAws930knLaxAxqLn00yT&#10;fDPDDGH/MpZipOeroCeMtUKcNvnZQt6H7Q1zvpWQAemqugHE5aag/ABrGme9j5nSMFm9Og9ePcHP&#10;y4u+Qy/tLNRCuFmoZceHJfr2Dc/EO1WwNjPLVnrh81CvKOEiBx10UOqqXCY6wtVC1+Pcc88dFh5/&#10;6KGHin477rhjOCL48Rud15CaAdJjLzFbyQANKaux5hGuFz4PtRDuzoMGBSKyZIhOtBbC9cLnES4q&#10;AkhRgRqDHmwg3FGjwqpi6HbD6mJy/uWYMaG8lHApW47ck0W48bMBSFcJNy6vLNADzSNc7548ePUE&#10;v6w6O7ETLpOcZppppmBxMEbqQR4IM+200waOYBDtjjvuCHF8+OGHYWGsamWiJFxb+CrW/9Zbb019&#10;ew7hVtPDJWwWgeQR7q7y6669wECEctxyEn8QCtRCuBB4HH7zXqW9aM7Rrf6DXu1UUxYmUTCQJh8F&#10;9LtfSK8X1ckcgvkE/KZCvhzzCNeSLu6JgXDz1EjVoiGEK++7VT1clY8//jj529/+lp5VLhN9D1dl&#10;Uvnl9K7hRrdldz5tJjQdGsYy8ru6lPTKlpTKBXAvK5WPwQIP6PPixgVoeFk6wxi6Mj+DQdwXA8N1&#10;ysTDgaNHB7XC9v36JttJPrfv1y/ZUUgOPeeakv8J6BX0sRCrnZCgYJnFmPCU9LaUuCBdi60EsRUC&#10;PV7UC+9ivTD3XIl0T5JkxhmDbW4y22zBrflGR89AEjpGjOnRF68hcdo88wzbyjNtLe8AjBM/jvhh&#10;52sH02x56fu0dQcLF0gGIovBxARbH3x0jNerJ/jx7uO0AR8aL23AhyAGebXvuR7UQrjLy1/KMlLO&#10;+oyhHUjdYvcRL3weGiUQLqZl1Upbh1tG9EVBuh7JNRMxCQJ62zQk24CANixLtAr8qaSVQBstPaQY&#10;6I9nlKOtwBaQDXpRetqQP0eg26goCEPvZBuJb7xAV/cqrPA1SbK9HLN6xfgDS66QLaRrSRg1A4AI&#10;vVF5BiGTuYSIId9ZZkmSWWdFv5QkSy4ZrpM/8ql55jm0B0yP2PaKUUXobDRbXovIs8T1phyB2Zlp&#10;9r48xPVEz+NwGq+XLuBjg345rltzCXl74WtBLYRLmVCO+lyAcz6QXvg8NEpYbfDpp59OzyqXHkO4&#10;8RbHyL/+9a/UVZBrr702dSXJgw8+GICwJi4mY2+++WY4t/sa6YuiwnoVpbNBPug5ecSaBQg31oHV&#10;An7jMI2yFdjCmsrl5ZFrjJjTQ7RmZACzsO0EWYTrAdKFZK2aQYHVgbUcgGghUNQAmI2xTTu7SwSV&#10;A6Zk884bngWy1WfgyMfEK5MsUN4Ly7N59YaeZFx2is6oZ1lmYXzMvcE6ZlV64WtBLYTrhQfNXkuh&#10;nLDh5HXXXZfcfvvtqU956TGEq4W52GKLhTUUEF0NDMEUDCHcGmusEdwqdm3KI444InUVRF+U9kxa&#10;jVoJ1yOFagGJVEq4eSD/xNMowiWsR7joWDH1UgsEHRSbVQARY63A4jgMpoVVx0aOTJI55wzPQg/d&#10;qgfoKXtlkoeuSriQnpc2ix95hIsKxAtfC7oC4TKLjJ0d6IBVi+uvvz4scvWnP/0pufPOO0N8cE6l&#10;0qMId/7550+GDx8eJj6wDNpIaUD4zyu9Fg0DWNkdm1vdMA6/AaxKlQrnKnpPZzSESkA+woIfHCtE&#10;I3q43F+uhwuRkZ6SlIXND+fEs42Q3HgBJKuAgLcXeMSahTzCZVoxRKvPgZteLjreoEpgOjdEi9kY&#10;H+q55w7Pwm8rkz8YYELnib7Qlkc5dOUe7sROuI0SCBhhT8RKpUcRrhboQPlFVPcnn3wSjpzT4+WI&#10;2deoUaOKPWD8WJaRbdNxc02Fc0APlwao8CpAo2HTs+naAZpKAMEtLBV6oV6FHp4CP7aBqQQLSaNb&#10;WHqC/I5THjrQZFeSwu51dsFsBpxDxED9lJi3FLLdvV+/ZFc57iJxc9wtHZiyOtpygDw3l/yxi4Ou&#10;vYAbMK046FZT4MbWlu14gg53ppmSn6afPiAsgDPrrGH5Qp5TJwtQhmwdrzPWbBlmIZRtDYTLO4bk&#10;GZy0wJ/7bF0ohzhdBbpPfX/6DoGOD8RQwrX3lIOtFxa1EK73bIAPBGkRpwWTLrx4QCNFVw6bKAm3&#10;WcJLYiDCVkAGEpqtYiB+0rHpatpe+CxoPuN4AD1fenIMSkAMlSCOX8Egxu7yAdtaCHMrIUzF1kKi&#10;9EKZGhsDAoTAAINP6g6EJfB6jh4I75ly5YHZZfSQaJyAhltslPPMU7BoYEEcgGXDgguGshojiHvs&#10;WSCcV1Z5hLuYfIAYnMT8TwffcM8nRy+NLNRSR+nJNyIuVhzLGtCqhXBLVgtLgR95s2DQbxYJ78UD&#10;GilXXnllOOrGtZVIj9Ph6uISiC1gW+DqttcR9DOI9cfNl9Q2smorYC2A3EjHVjAASdJgvXvyEMej&#10;ceWRaKWgLOgd7TBgQAc7VcCvfpY+ljUNPAKtFrUQLqqGMNVVwB8DbnpN4d3PPntQMxQXOh8uf0Jp&#10;zxfrhWYS7sLygfLUPwz4eWlkgbpT7bttFOGC6gnXDw+8xWuyAAnPlPbIPSDPP/98GNPB3r5a3Hbb&#10;bWHyw3333VfcvYE/4k022STsyFvONrfHEa4eTzvttHBE1E/Fnv/73/9OXUlywQUXJEcddVSH67g9&#10;wm0EUeWB+CFEW5lAm3BLAeHSY/bSyMIK0sBRFWhZ8H7pvYZ3P+ccQacL2YaZaUOHBjteesGUF+Qc&#10;293acrVxeuWVR7gLSe+sEYRby7ttJeHmlUmjCbfRomNECKsN5kmPIVxMvJZZZpn0rECUcUGz3qU9&#10;R5577rnUlYQdHxB7HXes26Iye7/hVMpqK2YWiK9WwtV82PzE8WhcpBPfD/Te+Pm8sIDf7V2FmFhb&#10;gNlXinFyroQbr6gF4ar1QIyYcPKghBvHH5OsBT1cS5YcVT+dLLxwQaWgO06gVkitFyBd7FWpEzwz&#10;ZWJNyCxqIVx6uAxO2ueDgDuLcONfd87z1n7IQhbhUn4aRusY7noIlzwqQthOUimo2HVzt9tuu9Tl&#10;S48hXFYB0wLFKFlFN4xj3zO9zhxp7wXce++94cj8aRUNx++mDmZQQVbo2ydZWl7uUvKSAe5l5UXr&#10;b2q9IB63cgmyCJf75pG8ePDiAl5+8VtSnoVn0mcMzydkQG+HRqO6T0CvhTKC+HRygEVY6SwCfsze&#10;Ws/BWgImM1QKtrnRQa04DVQNG8t1phErOF9Pnoe8WpBXyoTZbmsJ+FDooByzyZ6bfPKw0tgLUpfA&#10;y1NOmbw1wwzJ3lJWkHVctrUQLqTBQGMM3gt1jzpogZ/3YQZZdVHrsJevOH4AEetgVIysuphFuOjN&#10;55fyiuvnovI34YUHWYTLc/DxU/AnCnB78YBmCOssqNh1WDxhw9rOkKYTbrNEX5T2Fvgi81LX79+/&#10;sMi0VBaAey0hJPub2gzkES7X6R3RI7JYRBDHkweIgg0Q4+dbU36vWR7SVmCLPLMwYK/xS76uxKlr&#10;L1hsJPB6pVlYQ+KASGxamgaEG6s5Qhpyj+1FFnuTAvS0EA0fWd43PVmej15usN3VNXdZznOWWZKT&#10;JC7Ck2Zcjt57yiPcGSRvNg4F6g6vl4lfFuF6gNDJaxxPHvLyWy3h0naWlLpl6yd19mcDBrjhQRbh&#10;0ia98HlohkyPhUsqrMedJz2KcLVAbcGq+6KLLgpdf7bR+d///hf8Dz300LD3vN3YDf/4fqCVXQl3&#10;XSGf+LeVhk8j9ypHo0Djiiu35ovrgWDl2AHiF8eTBz4aK8uzxM/Hotr0GrVMYlQ68QGQBoQbkyHI&#10;WrwmC5Zw4zRQNXiEu6HAU11AuLxDJW3iKOp2GUwTov2pX9/CRAlst+Vv6QS5RuOPP7bc75FkrYQb&#10;xwOqJVzQSMLFusC7J4tw6X1ihdGhzCWO5ars4fLhqJVwIT1WC4tXBqsW7CwTb0aLe++990523nnn&#10;oF7Ydtttw3GHHXYIvd9nn302DdlcmZCjJgojhYgqruOCQOz26Qq9T2WXXXZJXRPCTeyEi7urEi6q&#10;iZhwlSwhXO1FK9kCerhZhBsTJ++U5wvmYuh02Zqd6cCsRDbttIFwqRNMjkCfy6889xAPpBCTbh6B&#10;zSj5gkxs+iCLcAFqnjh8Hqol3FwbWbnm3dOVCbeZAtF2BekUwkVsoepiwXFhx+eYc6j0oediRMPa&#10;RkPj2kh6N+zkSoNWrC0VicZGQ1NoT6lRoLJR0TxAxktL/u0iNMEtiCuswsateYa8VpN71krBalkc&#10;15VGgW5UyyRGNYRLeutLnNjqYslggY4VVQBYvVcBwS3IIlzIDj2qTljgCPmR9x369w8rl7GCGeB8&#10;Kzm3jV6B3auWs4IyQV+ZLLccRpeFni6L3bDwjZDwsXLNKw+Avpv6oovK6GI2XljAgI+3gAzPYgnN&#10;Yg4Tnu2RqAeod7LqHzpZSL8cIFMwWuL38gq4puEw7VJ3FuFSFktJHVUb44Kdca9kBXknXngwu5SJ&#10;LQugA3le+Dw0W+jRdgVp/pM2SfRFWcKl4dA4dUSdwSI90kNSLCYV0FasRmAJGpfETaMKDUv8FMz/&#10;J2+6apQCP0sgChrf4mm8E1DIO9eUuDgC7UXOLuFo5Bb4eWlkgXhYz4CBKR2cUjcWBJRlDAa1IF6P&#10;dO1yivqhAHwgKBfF1Cl4nphsAWVA3uL8ai/XwyWSZuj9sq/a7ELCHBdYIEmWWSYM5i0u0I8fH8RV&#10;Bw924wHeamF6bknWQsNoeEBPkkHOju+2sOJbLVNiGwU+XJSvB57FI/6s8sAu2ksjD82WrbfeOnVV&#10;LuxefZzgTME5gnPT42mCAwUnCqqVLkG4OjMEwXCZ7dLvv//+5JtvvkkuueSS5PHHHw/Xfvrpp3BE&#10;9EXxgrWCQ2AQlddgmw0aDUQbEwKASGw+LbzwVHLi89LRAbBmgbSZ7eWRJ9NxvTxBulmE6wE1CMso&#10;aoPWdAHP56VBeWjYOL/0GCFqepv84tNThNgulHuC6Rhrc7DAOXa7mJRJTxiSt6qLcr/PEIr3/qoF&#10;H1oI3j4bYIAqbxS/2aDn66lM6DBk1d0stHotBU823XTT1FW5oJK6RfBnwd8Efxc8LnhIcIXgt4Jq&#10;pelPuv322xcL1B5jP8gVQbGtotcQew+i57Yy8FtITzOuzJ0Bep95hGsrpIUXHhJpJeEuL2nHenCQ&#10;RbgQF6qbOHwWLOHG6bOmg5dGFuF6oNdLj/QiergQrPwWT9jGZ7Jgy4vpEj1zS7pLSxitVzHahFs5&#10;aiXcl156Kdjt33XXXQ3B3XffHWau6YqE1colkq+nBO8LPhd8IfhM8IbgAcH9gmql+juqlPXWWy/Z&#10;bbfdknPPPTdZaKGFgp8tZK4jes6ROdBvvPFGcA+VXskXX3xRvKaCG0xMhEsvrDMJV0l3NXS14l5R&#10;EOcJQFpjpdz1nhiYrlkwyAfheulDuDynHWTEnbX5ogfCMQB1GQNorLeAuRgDaZOOLAyuCeFCyBAz&#10;6aFeID9M+NB6FSOLcKl/QH+rgfrZuqlhC4RbWkcXlzJp93C7llwu+XpR8JXgG4NPBfR0nxgyJDn0&#10;8MODpQPC5An47JBDDumwyqGVpj+prkmpBbvyyiuHc4TzsWPHdih0dcdmHYg913C2MkC4i0rDXEgq&#10;iS64oogreCWI41B4YSFIfm1pxDEgXHpUHuIKDiCMsKqVHC14Lq55aZC2FxfwwgMvLFhGynBFwQqS&#10;noLzZQVhRwU5t8BvxT59khWENGIsJ1herln8rG+foMP10uaDEscPWOELXbX3HB4o8/NRJcw2W/L1&#10;tNMmX0pP98upp0r+O2ZM8p6QLh8JdhFmux8mTzCJgokVWq9ioLOM351OuiEtBgcVqpMmDOoNC+op&#10;H5D4vS4i5cTAlZc2K3wxwaERyFotDL0ru4YAW47s5VYt4fIcXtoMVHppg64oV0q+XhH8T2AJl57u&#10;PwTPTDppsuHGG4c1fJHLLrus+CzakYylaz5pBaIvylYGehdeLxMy8kgyDzQEr0dFXPRm4/AQrvZu&#10;bOUDNL44nlqhgxU2fs5p6F54QL5seJBVVgqe3QI/9KRxD05BjzEG/vqeYmTll0Yex62InyELhEWf&#10;jz4XAke3q6QISfIcwZKByRL0eFE7MA003cbHQ5ZZGLP9tpeeNKuxMV16nHxMtunXL9lh0KCiukJ7&#10;7CBPNZI12NRXwEpf3rNWg1pWC2skRkj6XtqgK8oFki9UCh8L6NUq3hU8KHhA3jfy+9//PuwU/Oqr&#10;ryYvvvhigO5aE0vTn9QW5sbyNUCsnxY4hsdnnHFG8VyFBckR7Oi8+2xDbDThxvFoXFmEm0UKjSZc&#10;L40sAlO7yDg8fvwuevdkAaKK48kDedX3FCOPcL24qgXvgrrAu4H41JoCssM/YRbS4MFBrxtWHhs9&#10;KpiWeXkF3sQH4qKXvKX0TmN7YtauIE2vnnh/I7ynPML1nrEWtJJwqXNe2gBh80e2xmEQvVG46qqr&#10;kquvvjr57W9/G9KoRrBGeEzwpuCdFG8LXhIwmPZ7QbVS/R1VihYmR/aRV9lyyy1LFpRQQlbhnsUX&#10;Xzy42TFC40JwA0smWYRLw4grfjlkES5x0Wji8J1FuPTQvDTyCNfLF36tJlyvx9gowgXUBXqV9j3N&#10;I0BnG3S7w4YVyLZ//4KeN903zQPqjDivSrhM4LATRCBcSNgjXD7WbcItRWfIpZdemroqEwgXC4W3&#10;BEq4ADXDrYI/CqqVpj+pFuiFF14YBsBsIbNBpArnBx10UHpWEA3HZpIcrei1ZhEuuzDE8WhcHuEy&#10;qAOJxeTGeaMIl0aZR7hcj8FsoCzCDYtCO/dkYXpBHE8eMLTX9xRjqjTO+PnQIXpx1QI+KEtITxML&#10;AF3Lgt4ug2MsXB7UCGxYCWYR90ILuXkFqCd49za/ECeEu1WfQg9XAQFn9XC7MuE2Qm2Rh1arFOjp&#10;ViOnS74g3P8ILOG+JrhDcKe84y+/+qpoWXXOOeeEv3S2+Nl///2DXyxNf1LWQ/jNb34T3CiVWYrR&#10;yplnnlks8FdeeaX4AsaPHx/8EBYUZnWx/vREUiEMo6H0PCziigzyCJfBG91iJoYXF2CVqDgsfvTO&#10;4vyAOQTxQB7nCwh04KVSeBUZMGBIg41BGTFYQYOywI9r3j15iOPJA8b0+j5joOP1no9esZffakEc&#10;5JflGgEDOVgBcI30+TAzuMVAFukywMXxoxlnTN6SP7E3p5km4O3pp08+n2OOMLDGymX2HQIIlJ2G&#10;GXxTcA68+pZFuIBnj/XgwHYqKgEfUz5ccT1ELUJZxO8CVDswR/l6aYOsQTPgpQ06Q1BXVCO/kHz9&#10;RRAT7uuCuwSPjBiRbLHVVsUNElj/BQsFnmcr8fekc560CcJDUXniXoeHPMLl99K7p5HgNzZON/zq&#10;Sk+IBuVV2mqR1ZC6KjCP8p6D8vDCdxbCTDRUX2zNzkaWDKjNOWcgSqwx4vdYLfIIF8L3yqRaQLie&#10;uoheNOXuPXct8NIGXdUsjMGtaoQe7l8FEC66W8W/BXcK7hkwIHlYOpBMG8aM9eCDD07222+/5Oij&#10;j04233zzNJaO0pQnpQC1J6uFyXGdddYpuk899dTitUUXXTToVz777LPgR9ff3qdHdSO4+ZJ2V8IN&#10;EMKttveShTbhNgbocVl5jMG0sPIYM9Skl8tC4/ypqOVBregMwqVOdUfCxUR0Tvm4sXogq4bVCu4H&#10;s88+e9j1YcMNNwzxs1s4C2htttlmyRprrBH88uQAyReDY1gqPJviGQG9Xmx0MRurVqq/owLRQhw3&#10;blyxMOeQ3zJ1q7AbL6LhrTu2aJhEyMkK/rxYfuPjihWDCu5VfgDhQsiVEHetyCJcbG3bPdyOaDnh&#10;otvFMmbw4Akrjwnhshobg4aooIItsgAVA3paSLhSIu4swvXGMkAzCJcetYJzVDle+Dw0Uxbgr0XE&#10;7mt24oknpq5sOUjydZvgaYESLmCaL4TL9N5qpSlPSgG+9957xcK0W+w89NBDxQLW/c3sdjp6zTuy&#10;t5kK5wDdmxqaM7BhV6YCuPHXRgFoJNpQqIR28ZRa4Q2qKPIIlwZAA1FQaTlqZY6hFduGB1lG810V&#10;fCDss6gbXbQXvrPAwjbJPHOHBczDoBrHueZMIMM4LDpJ3gnkxocbUoaQAe8cYlZA0IB6l0W46PP1&#10;vVpQJqqDtsCP+gOwO9YFkvAnPu1IWDTyw0we0NOjz9Wt2vP0tHlopsw///zheMstt4QjcuCBB6au&#10;bDlY8gXh/ktgCZc1Fa4SXCvtF2FKMoLKYo899ghu+M+T5j5pE4UBhvUEW0vPl6X9WOZvJ5ZmlELQ&#10;1aks7HKNIExXlfs36927wxKB1YJ7WVZwz6FDSxqQIlOlIPnAMJ8GO6vkh99AwCpfkE9MtmDmNIwF&#10;1gYM/ngVGYySMLo8H+UGiGtu+WWeU54/XmEsBmEAmwDq/VmwSwGSrpcfMLVc85Y7nDkjDYhn9SFD&#10;wgIzy0q5K34mZR+vkqb5nUb8vbggtrn6FMLoPQx8QoT0sL3BvmSO2QvLP2LNABGzDOTccyfvTDdd&#10;Ml6u7ytx7S/5OUDyBw6SurilpD9O4h7Xe5Jka7m+jZT37tJz5uPs1RPqQaEuFMpCzxlc3UDiW0/i&#10;Zb3n9fqBfsmG4sdiTbrkpwWWNDFYkYx6FT8bgKhXGjSoQ/nipswp+7gMKacDppgiGT9iRLKbPNOu&#10;ci/HPaQdjJM/gw3lvWwsR7CJXNtc/DeRsNQ7jYN4Nf1mihLuzTffHI4IutZyAuHeLogJ9wnB1YLb&#10;hg1LNthww+KgGYL+lqUJ1lprrdSno7SEcG0GMfnCOBl5+umnQ1efHXqRjz/+uLh2LmJ38kWdwL5Z&#10;HWwfpaKxjGC8WEoeNhCCUHMea0tZKfTebaSCai8ibkh5hBuHBTS2LMJlqmUcHt2c1wNTQH5xPMQf&#10;CE6OlYA0qrXDJV0vPyDLDjfLLIzeG0soWrtanbkVxwGImz8XLy4au5c26il++bE+oDeK3hbrE8KH&#10;iRIMpA0eVNhRApWDnD8ixLKTXN/dYA+Je0+pi0wVjusKH2j+iOK080A+WIMiXqOC9SsqVWUATOMs&#10;yVnQK9YtdgjLEVDm9LDjMqSnvIOQMeZv2gYAJnHrypG21SGvQvarybOTvsZh/2aaKapSuPHGG8MR&#10;2XfffVNXthwh+cIaAZJ9TvC8cAVHdLrXCW6ROrDjTjuVxMX41IKophxpOuFqYdpC1aXSrB8DavYc&#10;mzYVvWavY0/I+qy2Qudt/Z2FDQQ2jloxTioUPaRqCFdVGjEgQlsxLfL0f1pGMSCMOJ5qCRe0cuID&#10;hOuuspXzDFmEC7zwlC2Eq3HzftDT8vcQCHeyycJA2ndCKmFAbcTw5AFxby3XdxVY0gUe4fJXRL68&#10;epIFCBfSiusuf2qNIlzUA/GOD4Ayp+zj8oOgt5OeqzfpYx05luRVwq0iZWbHLIhX00c++uij5Jln&#10;ngnLseYBXeyTTz6ZPP/888V784QwSy65ZJh6q1IJ4W4l9/1GcJ+AJRkBU3oZSGNSBGvjVivV31Gl&#10;qO2b6mm1gIdJd1wLS/0Aiz7ogjaxWD+/h9t6wvUaTC2Em9XD7UmE66XRmYSrfyQK7eHa+NG5Ek/Q&#10;5Ra38Ul7uKNHC+H2SjaR69sKdhDsKNhZAOHib+tIPYQbeohyv8Ua4tdMwi3Xw91x6ITt93k2oD1c&#10;zaOuELeGhFtd/gbyCLcWmY01McrI3HPPnbomyD777JO6soV3ysAYJPtwij8JmPSAje7Zgmql9iet&#10;UH79618XCxQVAaZfiG6ZowWu6+Yq7LWvv/66eK6CG2P09QUbyItVZBHuGhlgny7bKIqNQ8AXrlJs&#10;J5VVB+tig3MIl9lNMdC/xWEBv9VZhItOL550AdjRVssrRrWEC/F4+UL3GMeTh0YT7mJSxvEEEgYe&#10;vbwCyiSOh+cGDGRBZLwbBeeWcACExkfuo5lmSr6aeurko5Ejk/elswA+HDEiuUvSP0SuH5aC31B2&#10;CThZwJbu8TbwEBR1BN19/A5Jx3sO1BqsusZqbRbLix/5nk/itfCeA5QjXFYss+WLm5l6kCtEaUEP&#10;dzP5+GwgHxD2wFOsL+FXkuOSci/rCyvQCS8psPW6EYTLvRtssEHQmTJByhNMxGKphHC3k7hjwgWo&#10;GdgFgsVtqpXan7TFQkHzq8cvH40CUEm8nQcgYb6+HrFmYUsBurj4N9ED4Q6W3yt63VRGrVQcqeA0&#10;ANXBaZ5CD0AqJ70HWwnzQFwLSTyqZwOL9io0JBqmVt4Y1RIuveVK85SHRhIuz87HJg6PH9cqzS/h&#10;yNdOgwcVe2eAtQ+269cv1CdLUtQrSI2eKxgn2EJAHeHviNHqYEY22WSFnSU4ppMlsNtl2UfbCaB+&#10;er1S3ikfCO858AM8p4X6x2AAjJ5/nEYe4fYVxGULGJD0wgOu01PnQwH0TyHPEsI+VyMIlx16ywlL&#10;vcZSiUoBwsXWFlWCJdx7BKgTrpQ2z6AZOlsVetNYKyy11FKpT0dpOuFqYW6xxRbhiNgCtgWu7vg8&#10;diO4+TXjl08rFO5GEq5Hrh4g3IMGDgy9BCq0rVScK+HaPFnCteHzQFwx4QLOG024cfha0FmEy7N4&#10;93hQUtpOfm9tncCNFQGDZbZsAX67SLnzrndLsYsA8g2EK73eH/sa3S62u9KroheL2qvDexfYOqvI&#10;I9xqQZ1ibY84jXKE6+nUseDwwgMvPKDT4YXHdMzmMybcW2+9NZh+nnXWWWHKP0cPZ599dtjQ4Je/&#10;/GXx3jxhMkQsBxxwQOrKFvY04/2iRrCEi073PMFvpYe/7nrrdViJDL0yYgf4rZTPbZ2iBaJHu0ZC&#10;XFics7vD+++/X7Ygua72tVqhcDOQYCs4UMLdXHqDllTzoD3ccr1crjMifcjgweE3KyZcGlAW4a4u&#10;v1hUThs+D1mEW66HW62VQqMIt5yVgpd2ZxHuttKbjQkX0y2PcOn17irXbF2AdNHZhn2tRo0Kq44V&#10;t/Ghp8usJ7nG/nD0cnUzzu5GuJjOeeFBtdukx+svNKKHGwt7ILIsI+u3ANZv6S3PEMthhx2WurIF&#10;lSOqg98JWBmMwTKOvHNURz8XqKiqFLn99tuTK664Ij3rKI170gxhogNT6lTsC7AFHZ+vu+66qatg&#10;24bceeed4YgQloWlbYWCcNeSHgaDCZjMKCA3Fohm62+A+Vg5YN+7rzSifaTnsrfEmYV9JN79pLd0&#10;rPxKeuoBziFcBg1CrzYFgyBjJf5qCXdhuY+GQwNVsD0LC5NoGcbIIlxdLSxuMF2VcL0PRC2Ey3EH&#10;+SOJB3u2lXfpES6qqt3lGh9W+7Gll3udlH0ywwyFATXMxgALm886a/gDszPTqJ/LC4iPeO075J1C&#10;uDwneawHEBmES7z6DJpGNYTL+VxSb73wYDZ5du+eSgnX9oQ7WzA9zVrvQIXt/88Q3CT4f/bOAtqS&#10;Gvv6H+0CTdM01ri7u0sjDQwwuLu7u7u7y+Du7m6DDQw62OD+h8Fd6ju/3Dr35eWl9Mq793X2WnuV&#10;JVWpVCrZlTo5uSUmPnBRvfTX01dfFA2/U9Sqr9NaJTdWCdoCMebZfgBYK/STSgm4D4Z1+op44ewf&#10;D/TrujSG7kJGAynpX0ujjhzKQ14qVJDdf6tkm59p7jXZ5meIGz6L3A8vpn1/bFPZax65tL01KSn8&#10;VKw6XYxNXxcE5Bo6migvfemB2BPPLRWA/qCB/KSZVejLk6QKF1JJu+THI5W6ex7ODdXDF+4VlWxr&#10;BWWTtK0j5+OrR6n9uGsK6ctdSbhiTJTR8sI/peL9YcIJo++lEmb5G/2NsZNz7of8t5/jzHIN3/RC&#10;RclACd9POX0/KKcuSY+vLJBG99kpfeEh+ey7BuVHywXlyD5Xs3HIIYdUR4UlgWeoClcrXMigh/2F&#10;zOpbFM2/0zqBh0SfqW0mReXLg9WXSsmD1jDasZ+X+kMgjYTj2u7LrRwh1OvbJB7p88UpyrQfFUlM&#10;qliTaH8C1kqUEIrLrthQYVQYvjxJq3CT6DML49zct2v+lUa6ALAw0O4Hm1S0iwqxmKESp+Km8aXC&#10;Y7JK8xNtrLGiaOwhlZ9rs1cqXPwNcE9aRlnHwkAVry8deWiUrJBy6csTGmc3T9KY1g/vC59G7tF3&#10;Hths5KlwaThPEd4ktCvcq4UHCU8SoXj+BRdUJ1JgUgVGsI0YMSLRFWTD71Qz085UXX/66afNJJP4&#10;kNxuu+3M/vvvv99MbwzY3mKLLUy/DOvuOahwqbS0MFHp8VB9D9oudI1g2QrXF74M27HCdSuWZlS4&#10;kPv2/cVPIhXuWtI4+CpchpfTN6ukr5bKl68Y49h84EDTt1v9mTbjjOb+GT7MPdkVbpI5V1G2a4WL&#10;aRfevbCtLUK8guFlDOYF3ZR5Klxsbd0K91rhIcKzBg+ONtt886rbRyZYWGuttcy67T/GRkcN1iCo&#10;dYL2l2jmMtOlro8cOTJ66qmnOj0APWbD3se6T+HyUH0P2i50jaBWuG5lwXaWwvXFSaIdzmZPr3DZ&#10;V6bCdc/FdpkKd22pNNfrVenvpaLVvl8qXPtnKFxSSOVp/C0MH14ZLIHKpX935pmredBXSBmGmBSO&#10;7hVuM5GnwsXC5FghipZKVomnMDyJaR/uueeeayaOfPHFF81/prvuusv8uPOh4XfKxe0MXWCBBcyS&#10;fZhT3HrrrdVtO9zvv/8ebbvtttE///nP6gSS7k8zCix/5/WzngKFpYB6UFKyj+NKwivp78MQvQjt&#10;+HpOru1eF1IR0g9GOn3n4tOSl80m++jjwoxGyTaqiEqPgqukAoHco+ZhXiZVuHpO9zplrpFEKlx+&#10;7FA5KNlmOnSu5UsTJkpUukoaOT7d7QrFJv2VvmdCF9MCzrW7stLtoF0Pm4pS3WLAAOMLweZaUhFj&#10;eVBxitRhlsjPMfl8q/jXnUmUF+prllmiaO65vfkBKQ9eG12hz0FNEhloQHnTsq5lFNKvzXP30X7u&#10;ug59aYXD5H7d55RGzus7D2w28nQp0NDSV3u+8KKYDPVF9TKacDdhUTT/TusEHhIFVF8KfVF8BRDa&#10;L5PGgUvLsb9JAYU+L2M2CbOyfBrqS1C5bvq1F5D9S8lyJYlnX0OvyfnwAKVcuW8lHN7H1AuTemLa&#10;ZZxxzA86KhpT2ci5lZMJfS9RGn0vBeSHk31u5XRC9a6VRcyJ8EbG+XzX5keiXREoqSjc9Ci1ItBG&#10;ANIA+SpbiFpmOHCXZyL0Xdul3bBiEYMZIl8rShQ0z4FKEvKCQn6yMVjCrVSU0TzzVCrfGWaokKGn&#10;885j7Hp9VhL8YKXhprHgftNIGBpt7tsu85Chu/zj8KWJxtznvW1WKZO+8LBohQvtMmBXwM3GoYce&#10;mlnh8kwx/7pAqBUuPF2IhcruwqJoyJ3a85bRJ+vDqquuGq9VRn0wTYVOKqlmYOCHH36I1yrTKCt4&#10;SK4dbhniAAczLfezMIlFHYZAfqoUuQZ9gZim6WcrxGwJ0zYsG3yVCxWCr4CXIZWe7xpFyQtLBem7&#10;BhWuLw5fHL7wSeSl9Z0HUum53RaGss8XviiplLFS6XL+mHyp8FUAqQSrlctss1V+oNHNgE+GcYeZ&#10;H2xYOHA+t3yxLykfXRIOBd8MO1zf9YuQdOq5mo3DDz/czEGWBp7DgUK3wj1TiFngvkJw2GGHmSVD&#10;i5m9BhvcpHtqyJ1yMe001gvbGavLe+65xyxdHHDAAWZJBeyLD1ivV4Xrq/SSWLbC9Z0riZUKt6O/&#10;UPsMNxTFSIXLi+6+GKNrhcv5fRUFpML1PY96VbgwqcKlcqNCIX1K+mpNGXan8Rk40Nju8sONc6KQ&#10;KWNazopUuNB0mUhF6UtTK1W4KHI9l+Ljjz82JqPvvvtuXci5mG+M837yySfR999/b65z9NFHRzvu&#10;uKNZTwJ5hjXCP4R2hXu2cAfhEQMGRJtvsYX5HwVmmmkmY6kAmMrHh447rSPsh6KZaa9/8cUX0a+/&#10;/lrdZjw0VgpAw+kxXQJ3vR4V7pJSyNTPQSalEizqoQmmVbi+61DhUrmu17syzl/H+m/Sv7/5++2+&#10;FLwo9axwGUTBOZMqsjwkLp+oSRVFUoWb5A83iZw/KZ3Y9M4nzwyVq6TSmVfoC1+GVIZ6bp61fR3X&#10;RFH7wKN55q5MVMkPNQYFjTeeGTzBTxq6KujCwGaWZ00XA0vO5bt/Hwmrvm1tMkCGdJAGl74Kl+2e&#10;qnDPOeeczAp3PkkX1gj021LRXjxGZXmucEfhwfKMb7/jDjOVGOMNNtpoo+q8jUloyJ1qBjLCzM1Q&#10;1ocNG9Zpv66vscYa0YMPPmj2qcd0DQPcdf64YvOonFMypDrFiRSWNGo4CuLCknELyTKLhFtUCmDH&#10;NZKvo2EgtplUpF0qXNlnDO5laXNBOe+K8sIwGo3GALK+Ur9+5kVAgdqkguRnCAW4HpxQzjdxJ0rj&#10;VoiVeMy4gIrxXYP+T9Lt3sekQl946HtpqUDc8yipMGZwOKPkJX3Mdl+szSkk/b5z2RWRTSpG3/OH&#10;PBPuU8lPPMrtT6KE3h8xInpLKtw3xx3X8L9S6e4ixxhEgQc7vIvhsY7x/Nj6oo65V18euKTCnV3K&#10;i5ue2WQf+UgaXNKH68tHZuBgoALHbbKPn8E+MtDIly5oP0/7J2yzsMwyy0Rbbrml8U5IfZOGEZIu&#10;fo7h+Q3/t8ziy5J+XbwU8myKonl3WmfwkOgXQw1o4ecHhqsq8pDPrLz0xU8jBQtzH1+Fu4wUZgod&#10;aXavwz6Xen1fQS5jFtad5OeO7z64T194yI8WX5wk2v2meem7BnlulzObfGXZz1vJfdCPaitMFDBf&#10;RzTCnI+fvnyZ8GLzbL/CyxiOznWY8MQTm2l9XpV9pI0wbtrS6KaJfVSW7j1DKlA3fho5Hw2aTxXT&#10;uPjikH7ftWGzoK5eweKLLx6v+cFXGD4zMA3D/60S1UujiC+NomjIndoZqOvIbmzVAMbBdkbrOtMX&#10;6zpegfQY0DgK1mn17f5MKtyihbLRJD2+Ctdsi+JAAerLUAtDhduV2mdahEnXSKtw3bA8T56778eV&#10;VrpQLRooH6jhL/iRNv54UdS/f0ffrlS6z44/vkkbeeNeqyj7Ct17hmUrXF+elK1wsV3VKbbqSUzA&#10;+EnGdF0//vijuRZYdNFF4zU/qHD5OXac0K5wsb/FuTyzfACtxKnf8HIG7IrdRkcNVkdoJj755JPV&#10;zLQz1rVcwDzjhRdeMOuEefXVVzvF0+W4DJOMwTbq0K5w+UnTThVuUX+4aQwVbld2V4ULee6YYvkq&#10;XJdUvLzc/8PpDZWuVLR4H4sGDTIV7tPDh5u0YfWgXTTkE9eg7PjoSxNs5Qq32ZhnnnkS/dYCvkC2&#10;F9KNYFe4hwv5kc1koeusu271pxn3wU85DAZ0xJmLhtwpF2a4rmbmzz//HM0111zRNExTIpiQQiXQ&#10;6YVtaOYnLRVs+yrctMLWaHJtCpWSl4IXhApXf8y5CpeKUl+ePPRdF4YKtyvrVeHyXLGeoKxR8SrZ&#10;LlPhVuy3O+xj2aab4S8GR8w0U8UHA10LeCGbfvroX7HCTSKVJRUppFLmvslf7SslT7WMMYjGdw4G&#10;1vjuI4k9ocJVM64k8MyZkZlKFq9hSvp0cWC0p1S4m262mVHP4IYbbjAOuJZddtlE9dyQO915553N&#10;kgnhqHjVzAvoOpmsLcN4440XDRgwwPhMWGyxxaIxxxyz6l/yjDPOMEugs28C4rdShct15xbFir/a&#10;uXqNEc0paYH8zOPzkT+ePlZ+9nWET2LlvJW/6/ZLb158Oc5PKq2UbQ6V/XbBzkNeVuK552G/L3wa&#10;x0lKl9CXj/xw4eeNj9yne+9MG+87D0yqcKl03PtT+s7D/qX69o2WkQaSgTIjJS7LZeV5p/l+8FW4&#10;DIShEuQ+8azFkkqeBlNHgXGcvIaUcX6kmWHCU00V/UVljENttmef3XzW7tW/f7Tf4MHR/vLeHDhk&#10;SHS0vE/44WXAzUhJM1xa0rqsVBAzyfX5GWbn65QSjvKjIxqzqJV2T69w6e/m5+WeQp1CCdtb+nUZ&#10;SUg/blF0z53WATykVqpwzQsmBdv+QVJP6nmThrImmYUNkzhu4c4iL7zvXLbdZF76fPGmkUqIFznp&#10;ZXbJM/edB6ZVuL7wSUQdLisVrv2VwhLLESxjilS4jHSjcrXjsE54KlhUKpWanV58MzCDhPmRRrca&#10;5mQTyVfidNNFO8uxA+U6B0taDpFK9VBJ5wljjWWcnle7rmKSXnzz2vmnec1IRfuaeehzQA57SoXL&#10;1wIzLzNnHZYJkKG+qF6eiWkIC6Lhd6qZyU8wVCywM5h1+m9ZIsU/+uij6J133jHH6Au54447opdf&#10;ftlMieHGa7UKF/vORlS2NkeHCtd3f0lsVoXLFN9a2SqpgPlCKVrhUrG64ZWcS8lzIL0MiDB2u/L+&#10;4HkM6mAJTJOoBLRCgEdIpYsCs9MKSb9b4cJWqXAx06ICnF2U+2yzzVYl23POOafpc1X/2PUAFS7n&#10;TAJWLvTVomrt/MV8D5tpfpwVRfEYBUFmHnjggWaJXS7ObHS//gTDkxhT7/AX0X4A9jpw11tV4bov&#10;Wb1YRuFCzce8bAWF67tHH3tahWuT85JeHGGb/tzBg431AvOnmR9qI0YY/wt4rqJS4JOXyvcQuS7O&#10;1BlAY6cXUuHa74yybIXre1aNVLiPPvpovFY78lS42EK7Fe6uQvKWSSZxz6h9uPww417OO++8xHvK&#10;f6clYWdo//79q+sYHwPdZok/BRu77767WdphFKxTMdhOXKaXAtCdFe4i0voyjz+OQxpBzs3QXtdx&#10;DeQvty9dkLwqwrHlfFSULocIfeHTOJ48E9+5XNJ3CRkcwLQujHCCtkMc954hz1zjQvucNMi+NJWp&#10;cJcT1bhC716xV7AKGXXILBWNrHC1H9E4u5lMVC42uvx0xmZXtpkGhkqBnzhM17+xkG4GRqgxbB11&#10;rPOpQX7g+ipcyo8vr9I4gzwn3zPBrtj3POjP950H5gU/2pkWfYUVVjBuXZdcckmzhEWRVeHSYDOz&#10;h05/r9xDiFe4raRMrL/BBlWPh3b9xs8zH/LfaYtBHxSVLoWbwtldla2StKACG0n926zU+067d82r&#10;dif3Yt+v3rMvbBrLVLg6J5lLGj9f3terwqXR4OuFz1gUFZUqlSuVLA6yzfxpxn53/E6DJfhpZnxw&#10;CNcbA+KLo+JfwVfhMqS6c8NVqSyHp1SS9nOwST+0L3wa84I5EpPw7LPPxmv5kFXhki4aNH6S0W8L&#10;GdJLo8azN/kvwE3B//3f/5n1//3vf2Zp2/vaaHiFqwMYAOONAX5uFSRw4YUXjreiaNSoUWb4HcAR&#10;BOOTAXEvv/xysw70QVGwfYU1sIOaV+1OKgL33tjnC5vGohUuZQxLEbfyhHTxUMn44tRa4ULC4p6R&#10;n2KoK/1Tzp9zuhOiCaWSFWVVmVWid6WrYbLJjAUMylidH0F8clBR+CrcJKdBVLq+PIS+8LDMCL+8&#10;sD0GutApyvOCuibtpxnp4uuA4b06cSiVLw0eXwr04xZFwytczcxJpCXW+eH333//6LXXXouef/55&#10;sw2w0WVCSRt//fWXWTLtMG4a7cko9UGFCjebmlftztGxwuWrCa9nh0ulijWCftZS6W4iRN3idew3&#10;OS+k8kX1UrEyGwV/2aFRu6Ja2W/M6Ry2SoWLAPvqq68Sqd6+fMApVhHQLTH//PPHW11BuuiGwfet&#10;VriQho6+cI4VRVMqXH6WYUM7SFpf23GNetYZI36oJ510kvHic+KJJ5r9E000UXTcccd1suNV6Dko&#10;kPbnTKvQVxC7i5pX7c7uqnDpUkircKlc3edPnKQKV83CoO96NinfvNzHjDmmUblUugdKxUmli9oy&#10;P9P4+cw0PhDfupNPboYMo87+JlxZiLMVKl7OhR2uq3LbReGm4frrrzeVMhUvX8SfffZZlWyz//XX&#10;X49DR9FKK62UOPcYIF38aHQr3I2E5C9Ohe65917jtgDgkhGnW+rf24emVLiaoZNLQaDytaHH+/Tp&#10;E+21116dwus6StjeD1hnhA2d/RSW7iaqgVFH/DBgmZf8JKoHdXpqHzXv2p1JFW7fBLr2rMq0ChcP&#10;dG7e4gGLn2Nu5Qn53OeZ289dt+n3dcl5+Itvh1f6vGxRcXONPQcOjHaSynpHib+jVLj4Y6VP9xMR&#10;Ja+ONVb0ohz/94ABZvnq4MGm6wEnK4fGPFJ4jBBXoZRVfr7i9lFJX7R7bZhW4br5pORfg+95YNdK&#10;YwPpm+Y56LnqAbsyzQN+vuEa9oEHHoj3dAbp4ucYg0vsCpcvC74UmF5p2+22i6677ro4RhRtvvnm&#10;lXjLLRfv6YyGV7iNAjfFGHRaIMxzupv8sWaIJi+hDlLIpMSzVUZZYppTT7OwVqWvwk1jUbMwFCd/&#10;2X15PLfsdytbm77n6+srZR/K1w2L/1xGmrlpQj0jKijnfMKq1QH9h0zLzmgnVCymY1QODHhAxXYa&#10;KCFflWZd9vHzzXXMzvWTRsylVbjTSZl3zcLYTjILo0GxTcmo+PVc9QCTOBbB2muvbXweJPXjki4G&#10;OOAVbEuL9OGShzwTgFkY12ak7D/+8Y/otttuq36lu2h4hWtnpg7Ntfdphh977LHRLrvsUt22j7nr&#10;gHUUAzfdCsRMSCvc3HQKay0MFW5X1rPCpXH3PsMEUomlVbi+8L4ZdUkTXQCuDTCkcsUKQftpMcRn&#10;9BPnM/4YxhzT2O2agRIMOhoxwjhjwYcvCs2+fpkKt+jABypcu4LmvvRc4PTTT4/23HNP4xogL/l8&#10;Z1AUX8fqjTAvtthiCzPVF35efCBddB3QqOmPR/KZho17JA+LoniMgiDRX3/9tVny40zByJGll146&#10;3qqAfo9bbrmlOs87YRgM4QPnw+jcLYTdQTNsUgpfkQqXFyxUuMXIy++7vyTWW+GaZybrWZxXPvmL&#10;VLiETVK4WuHyFeWWOxQv5l5aGWiFsIAwwlHU0KHG6xg/1czINKlw6Y/kfKhgKhMaEioOtn0/oNP6&#10;yOtd4TYLb731VvTf//43+uOPP8xPM9tHiw3SRf641h6Yg9El1LIVLkRmD5UCwPqCCy5olmq7Btim&#10;pbLx559/miXHWP/yyy/NNmAfo2mWlwf4N2nFV5JC1Z38e//+0fySFnygprJ3LzPfFGTKE7ug5qEa&#10;l9tkKptQ4XYmQ5rTKlyOu3Go3GaQZ+KbvXZ+KWPV52Y/T4cahilukirchaxzKReSMpRUUfHp/Tc5&#10;TqNuD7yg0t1Y9m8g8aGZeFT2sT+aUyoRrIIQOdjmMjRYKmGGAvMjjsqPfn/6XOk/Jm30q7oqN63C&#10;LdOlYOct4fVc3QWGDc/KHHMekC4q1TWFdoXLZJ908zBbC2BkGcBbGBZVuCKw+3VtNPxOmayNBAB8&#10;Jvz+++9mXcEkb/xMU8wyyyzRDEwdLeAPImOpwQILLCDlRgpODH1QrUL7B0Be8lOHAl2E/CjkWi6p&#10;XHyFHPquXYb8+GC0EC9lLeQc/EDxXSONvvvOou88MCmcesSC9nF72z5PGqlg3OfHPjuMfX53v67z&#10;k4luACwiID+4XGqFxw9crjO/EJeP/BzTuBx/CDtddf8IWZ9pxuh/M81kKl8aBNNQUCEKGU1mp8um&#10;e29K20rBzjO9T81LDQO7C0z8ODPT1HtAuqhw6aqxK1ysE1DnTJHFTzP1eggYU8A4AruustF9d1oj&#10;7IfVzvRVkGl0C6qSQu4LD33hy9BUuHVimQq33Ujl4943+3xh04jy1ArVpVaQStQw6otPYYzzmeQS&#10;KwSO0WXxFFOzUxlgLcQ6P9Qmmyz6XtQw1gWEs89fZhLJ7jILKwPEHZWuD6SLhotKtjJibwyzxMSO&#10;fOaH2tXXXGO6QhkzgAUWCpdxBvQN+9DwO9XMPOaYY6IhQ4aYdTuDWdc+XryF2WCkGZ7DGCQB3Hg9&#10;gb4Cm8ZQ4bYP61nhup/uaaQysP8noNL438EMBk/zDo4/vunb5WeamVlCtr+aZBJThlBudqU7vVzX&#10;lybo3puybIW7wQYbGMfd9KvON998dSPn4wuZ2R3YtkGFm6Zw6arD85r6o+BHJY0ZPi7In6IoHqMg&#10;SDROaFjSh3vTTTdV94/P+G/BUkstFTHqg+4H9kOQtA50u93pK7BpLFrhlnHPmMRQ4RZjvSpcuhSK&#10;VLhUmO6POSpduhZe5J2jP1feRbyPRWOPbX6mfSmql0990scPISoaKl/i+NIE3XtTtpPCnXHGGavd&#10;li5IF3mACZ79o5Jh05Rf8rooGn6ndoYOHDiwuo7LRqDbLFG0QIf06jbHfvvtt2pYwHpPoPZr8ofY&#10;Jj82XGIE7zsHpJDzU8lHX/gypP84Kb0+mv7aBFJ5+67Rk1jPCnfGPn3MDz28o9m0f+xB7c/Fs9yC&#10;En4BCQOpJKh0v2Yan7nnrkzlw78SOMss0R9TTeW9dhrde1O2U4XLDzPUrw+kiz5xdeauxAqErw66&#10;aoqi++60RpAZFF5aYFz30dc0sxQyHjj7bbJPXf7Z7v7YHiGF1A0PGV3khk8j1/b9JIGTyjV855rO&#10;elGmHaPzD5BF5Hy4ZGQoKGR9Mfn848eGe34qVV5KuwDbxOMTYdx4RYmdqPty+6jHub+kStd3/jLk&#10;XEtIQ07eLNq3r8k3lmzPKXnGJ7Gd5zyH6YXuecifNM9YC8s1Fu/fv9M14Nyea+h1fPfOvpnkmC88&#10;+eumC9K36ksT1HNCu7FT73JKygcNpu8ckIpFvq0rU/cwaIIlf+8XW8wc5zpuuuz7stlOFS6mp1wf&#10;Rzbqq1vBfl+Fi3UU/jDotsG51tVXX23C4+eBr3XEYdKQ4brd6dZbbx2vRVWrBMy/FI899pgZRgfe&#10;f/99Y5mArwSFbSKmJhVkhgLHNwybU5AZFCL9jIK85EmF3PdJxj6fsTks4wg7qRDyiVbrJyHE7Chp&#10;CG9ahZv2chQhlb0vvUkkT3j5feeqFzm/z/E72/yl96UraR60tK8B5qvDVta+Duv8mPJdg+edVBbJ&#10;F194Gnk3PEyrcIs8W/KKrgL6ePlU5ucaZZPz08dr/DIMHbtis0t3A24f4wqJML5z+thOFe50001X&#10;nbnXnj8RkC6eDZUsgx2UuL7ka5MfatRJGk9nqsHyKgl1u1PNNJY6jhhzCXxFqp0awFHwcOZksmBn&#10;ur0OWOevnwv2U8nYHfxFK1yYVuH6wicxq8L1xUliT6pwfc+jnkyucCtmUb50la1w3WvAelW4sNEV&#10;LqSSta9JWaNMcS/GTEwqWgZKmJ9pvKeicrkOXUBUMqRf6Ts/rLXCZZbvRvKXX37pZJ6qVgq+Chdz&#10;S4bx8qMMMliExopj5FsSqPd8SI5RECQAI2KGy/EnUDMSqrLVbTzqMJpMlazuV7jrDz30kFn2kgpH&#10;wTYFUQsOBRyj6sRCLscI4zJL4SrtQmpTj2dVuB3n8p/HJi8BxvC84ErUFcb0SS9lWoVLReKLU5RU&#10;uHnuQ8MkPY96kvMvIBWEqk87v4pWuDw/X/7BeTzXgLMJ7XPrvVPeksoi+aLhbJapcIs+W6bS0etp&#10;mqmEmR3C9OtOMnHF7wJ+dnlv55jDe10qYP4r+O6xnRQuULexDC22QbrIe1wIaANLPzh5xjHKS1HU&#10;7U7tjEPh6pQX9GcAPc64ZY7pts5rBjS+vRx77LG7jEADGp8KUzmhFCIqHvpXbLKPY3ZYJQrJDQ8p&#10;TL7wSeT8PBzfuSiEvjhJNEqSF0JI5WtUfLyNyvBdg058/pz6mJSuouTavvQmMel51JOcf2qpwOy8&#10;Uupns8ukUXlpFS79vjPKNWwPW2zzeV7k3tPKIv8AfOlKq3CLPluu4V4XcYGKe3ySSaK7hg6NbhWV&#10;e8ugQWZ565hjGsc4xg5ViOMW3BNuIaTSJa57Pt4dXzkkvO8eYHdiUqw2BL4Kl3uhu0UrXMggEo7x&#10;nhZF995pDbAfVmBFVfhe1nqahbUb00bf+ZhW4WpfNIpOyTYNnS98GdKg2elRplW49aQ72k0pn66V&#10;7oaJR1TmUqOvd845Tbqw7VWlDFHOSUN7h6aUxe6E+nhJqnDpRrArXEbvcYxGfb/99jOOcwBf7fjv&#10;5hgTJvjQ8Du1MxObN2DvYx3y0w0HvrptH3PXgW4HVphU4UJf+NGBVIa+/EhingrXJYrVF74Mu7PC&#10;xb6bRoT7hFQ0eoyhv7h5pF/X9O2OPcRYMWD1wOg1Kh670k2qcDmvfU2bADeHdEny5x+n3izrSeqX&#10;TTfdtItz8LQKl2dC361d4eKfmGNYSDFdmDrbAupsyx3EpeiowRoEEvbxxx+b5QhaxxjTTz99p7nM&#10;AH/8uOnjjz/ebGPFYM/uCxW6HVhhqHC7MlS4+UnlaV+Tyled/5gZg/mBxvQ9/alwx46iaaY2x8gX&#10;umnovsGEisqXSli/AGxmVbjNwttvvx2vVZDWpQAxdaSShXQl0aCwn0YJ4BZSLROYWYJpgj766COz&#10;7aIpFS588MEHq97C1l13XbPU/l3ANr4tfeCYC/YFdpAKlwrDR1/40YH1rHCp9CAVrJLttH7JouQF&#10;1u4Km/S9+sLXk3QnuPmhFX3EwAARSKYrga4FfjLNPFOXc0Dyg7JI3tOAUMlC7oNtXxzYTDz++OPx&#10;WgXqPOvMM880S4Wmze42oUEhb9hPI1UUDb/Tiy66qDq5m6/W/+OPP8z4aQVDfHXWXsZW67xnmHMc&#10;dNBBZh1ww9w8fkrnw0ayCZy3d+9o7l69opUHDYpWHDAgWkFafPi3gQOj1YcMMS+s+7JABleYHzsu&#10;5Xy+8Gmc0nceIT8vtIDweWgPAZ5e0u6Gn1aurS9CHuLhK+3FN+4OhXYczs917OtOJWHgHH16R/Pz&#10;59/K3wUYrCD77HOknSuLPv+yWfRdm4pi43HGiTYba6xoI3nWG8qzZ7npmGNGy0ia+XHGPdnXnqZg&#10;/sLJOUdM85mOJYhus7TOD5OeYVpeTSDnccMr3bzgPDxbfjKyzvOnIq0q3xlnwJC14nsXUinPMUd0&#10;mrwL/GjiU9zMlCHX5fnOI3lllxmbzQRjAmyowj3rrLPMUqFpQ73bXSbq8Y3GpSiae6d1BDdMy0Of&#10;imuq0yhyLcxCmE4Hh9A4Hh/VC/aKVpGK1y2wSjULsx+a2Rb6wqeRF88+F+sQkyItIC4ZEurGKWMj&#10;m/Zp6zNP4vxqAqXXVjLDgJu/mF3N2btXl/PouUiz71w+Ei6pL7EoqXDXl0Z2Q2kMmGpcyfbSsvRd&#10;GxbN3yly3hvk/GlmkL58ZxsrAjd8GnnmNCj4zCUu5UyVasQ/GboJ8TxGN8N44xl3j8fJdTDJs/s9&#10;ebbYMrvlRtlMMB0O85+xfPbZZ+O9lTpliSWWiLc6Kly6Sux81HeNfPjwww+r3Z7MQLHTTjuZH2k6&#10;saSLht+pZibqVCeQ1H1A11m6Hc04vQE4Huf4jz/+aLYB27S8VID2g200uZ46f1ZS8eIEnYLuewGo&#10;cO0HVqXEc8Nm0SgdWdrkRUqrcBlz78ZpVoWbZOTPDANu3lLpJk31knauJNarwuW+15EGlUrW9ovK&#10;No5N3J9GsEyF6yqpLCY9w7S8KlrhomzpwyQu9wl573jmxg/D8OFmoISZxoc+3okmio6Nw7k/m+aU&#10;/HLLjRLwA4ovXGaCqZWYpnIuPbcNt0tB4c5DpmlzK1zykP2YhWGhcOutt5rwfI1vt912ZrqwVVZZ&#10;xexz0TU1dQYJIxEs6cO9/PLLow8++KCS4NhbmDod52cZ+yFIWgesd2eFu5x87tkVLrM+UNB9L0C9&#10;K1yfcsmqcN04Tatw5QvAvTZMUrhzCN3zVM8lYdzzJJFr1qvCpW81qcIdKddxK1wGhXD9ovnb8ApX&#10;0lW0wvWdiwqIZ258LaBw8auLY3NU7iSTmNmBUcT8YMK+l8aVypcBBG65UTYK2PG7cLsUFIcddli8&#10;VoGmjS9p7lmp7xrdK2Dvvfc2P+LokqCyPffcc83cbD407k5j2BnaW1pBXT/55JPNkm2G2bHEZIP+&#10;XmQ6wBHEN998Y5QxxzEbUbBNAcWBxHxSkBgKC9U7Ul5qvDxUH6MriZpdUe5FibpdfeBAb4GFVLgU&#10;Wpe8lL7waWQEk+01inVI3xx54uMs0hi4cZKcq0D92UYlanNIyjXUQY6S+JwLp0H2tZXzSZoW7dfP&#10;cJF4fTGp1BYQdly/Iy2cizyzX3wlTnLsc2ueTByno3KujnTp+Xy0w+s6Km8DuhTkXnBCrWR7Gbke&#10;hvB2GvT6RSvcKeUcbhlJI9cgXiW9HWlmH8fc8HQz0K+t96V54qOG4Vzck55DHRSZymbxxSs2uvTd&#10;4uyG/tyZZoqOlmOUCX7E8WOpr5DGmmu75UbZKHBuvIHhlwU3jIyGtUes2rD/EQFNG33X+ox4prof&#10;FkXj7rTB4GZ5kFS6+qnDy0fmoEjykEJAZajxs0hfFqSV47pKtjmuD8UlDymJvvBptB+2TUby6Evi&#10;0hcecsx3jSQD+O4mXrXcypZKwBc2i777TsurJaUCwxeqSzWC9zEpf5PoKx9pJI7vujDpfGkew5Jo&#10;n4vGh75LtcHlHcIqgXcRp9yEv1ryylTCU01ZsWzA+xhqeOGFu5xb2SgMY0aLnFCXsQpNG3WF/Yxq&#10;SXdD7lTtaAGWBkAnhFSQWGbPBDizwVcuc7ovtthi0WA8FcV49NFH47WOcwHi87eUik5fPlpeCoRm&#10;ThbJPGwI7Re4LLm27xr1Zj1nfEiqEPTFaTV2Z4W7tKhwd6pyfpaqEbyPRSvcokxLb9K1qRh94dPo&#10;OxcVrXaxMRKL7gJ+lNHNdwUKEk+AvMf067JkWp+ZZ/aeHzYKRc6dp8KFtiABDzzwgFniBVE9JT78&#10;8MNm6aIhd0pCpqZVi9d1qetUrkmwwz/11FOdttdaay2zDtjGFtKucHn5qETtzMliPSvcRr9gMEl9&#10;JlW4aUN7+XT0xWnZCrd31wqXz2Rf2DTSaPnum/zwhYeYf7lTlS8vSq47K9y09Da6wkXY0Ofu/t/g&#10;mVwtjZOpcOU9N1O0DxhQcfUoqtd3ftgKSKpwUfT2vev7wVclYwfuvfdeE56fdIxow9R1t912M/tc&#10;NOROScyEksGaYN2n6/qXULd33HFHY6IB2Pef//ynUzx7qWCbVlZfPPpDk8xk0livCpfKvtEvGJXn&#10;6Fzh0h/Mc7aJUxlf2DRS4Rq7YVnaTKvARknlsaJUHh3mgL3M9kwpcZLyt15sVoXruw/eswXl/m0P&#10;alS6/CC7E4dU9Oeiaqlo+bHGYIkZZ/SeH7YCkvpwuVfyk3xgqXbIvCe4nt1hhx1MeEzKFqdfW0DF&#10;60ND7lQzkKG7mmgF69tss02n/bq+3nrrVdftY7rUdaDbGPzz11DpFows0g/FZ1CtxO0d/cf2SKRG&#10;MKlLgYfvCw994WFSelu1DxcvW/azhuPLvqQ8SSLhffdNfvjCwzmksmfQC5/Pyrnk2vTho3Ro8Fwm&#10;5a+vHMKi5SctvQy2oWy7JF2+8GlMShd2w/a/DIh1wpaSV1cOGxad379/dI6sK0+XxnFTOb6xEI9j&#10;qwmxXuAarYCDDz44XqvAzQcfi6I17rQEfDcPG60yk8h1fekJ7BnkExqlw1KZ9TXlOw9MKqP1bOhQ&#10;/nwB2F9hbKdV0s2gmcYHP7t0OYw9dvSt7LuW/S2Atq1w7YToOuYY99xzj1l3E6zr+L3VdZ3X3Q2j&#10;0G2XFFz7pcgi/TO1kvNwXV96AnsG+XGi5YV19/nbpCKGvvNAXxlNC1+G/FOwLWv0X0cZhVtPUtnS&#10;r/uLrP8sfEN4AfsFW221VbTaaquZAQTNIIMT/v73v0err756tOaaa0YnnHCCSYfCl36XCuYzy4OO&#10;GHWEJub666+vJkr7dMF///tfs1Qwlln7QQhDhzMDIXRb4a4HBgb6ScWK6RbdJxD13Ap983+Jyv5C&#10;lu8JqWwfER4nbEX40u8SYCDw7bffmvVBOG6/9dZommmm6TJlD2jInZKQc845p5ooPIUdc8wx0QEH&#10;HFA9Dnytgh5zlxdccIFZAiZrY39gYGB78QnhzcLrhFcITxVuKWxF+NLvkp9j88wzT3USXExaEZoM&#10;L7799tvNPhsNuVMuCHC/yEVvuukmsw2uuuoqs2Sss3oRW3/99aMVV1wxuvvuu6NDDz3UzHmmuOWW&#10;W8zy2muvNcuAgICAVkPSpJEuWrNpKYCffvopXuuKr7/+Ol7rDO0fdpE0/jkN//znP+O1zrBdTtrw&#10;fWZkwZ712AZDn31ISlMa1FGQiyQnHMx8esUVV5gGkfn8IevsSwL9cz7ga6MonnvuuXitM5Ly5NRT&#10;T43X8uPiiy+O1zqDwTk+qAF8ESSVuZVWWile64xPPvkkXuuKv/76K17rjHXWWSde6wycxRTFCy+8&#10;EK91hrpUdcGXbUAH2r7Cfemll+K1rnj66afjtc5gtgkf+GnHjMPMU89MwxRUTNVGjRoVh+iKpMrQ&#10;5zQDlKlcdtlll3itM+wJOG3gPCMJtsc1G0lTguiMpvXAtIy39yCpccJzfhIuvfTSeK0z3Cn4FUzh&#10;VBQ6V5UL9XrnQv2D+GBPy21j+eWXj9c6Q51iu0gawQTefPPNeK0zcA7lwyKLLBKvdcZnn30Wr3VF&#10;0pfmBMz060GSm8LRFW1f4T7xxBPxWlc88sgj8VpnJL34LlAA22+/vSE+L+mzWWONNUR9rGy6PWBS&#10;pdCvX794rTNw0FMUm222WbzWGfYQaBunnHJKvNYVSelNUm0TYb5TJ6ijZxf0gfmg/WI+JDV0SXmS&#10;ZIieBgbk+DCAkVMeHH300fFaV3z33XfxWmcsueSS8VpnJFVgfEkk4V//+le81hn8wPFh7rnnjtc6&#10;I01FX3LJJfFaZwwZMiRe6wz+/gd0oEdXuElu2JKUYRaocPOiL0MaPUircO+77z6TZj6X99lnH3Nv&#10;Dz30UHy0K/gj6kOa0krqZtERMi7qWeHqZH0ukl78tAo3ScUn5Uk9K9z++AfwQCcQ9EH/YruwHV7b&#10;UNelLu688854rSuSull0mL2LueaaK17rjLQKN6mbZSxcNHqAQAnoQI+ucEeOHGnUHo6F4WmnnRZd&#10;eOGFxsEEBZfZNvnBd91111WXM2OYXQfUqnDTukoUZSrcJKVFXvlA10q9ECrcrujOCreeCjdUuPnQ&#10;oyvcJNhWEI1C0kuZ1D3gIs+PrzIV7sQTT2w+4RdccEHTl42ypTtBpwlxoVPb1wOhwu2KohVumS6F&#10;UOG2DkbLChdHxI1Gkke0pIrNRVJ3iI0yFa4NvLFlAVM95mqi8qEvW2fvwE/G/PPPb5j04roIFW5X&#10;1LPCff755+O1zggVbutgtKxwk6wU6omk/l6miM+DZlS4V199tZny6LLLLjN9c3S38Pf/mmuuMV0f&#10;2E9Dul4g6zfccEMcuziSuidChdsVSRUuDWAS/v3vf8drnREq3NbBaFnhJv21bRTGHHPMeC0/nnzy&#10;yXgtGUl/5PNWuGl444034rX6IcnUKVS4XZFW4dKPi9LFDytLeMcddwSF2wYIFW4TUMaWVT3HpyGp&#10;kNejwsWeldGAGLTbs6Hyc43BBSw5TpcCdsrsoy8Ym1qb7KNS4Tj+NHwoYxbWnRVukllYmpF/vSrc&#10;MggVbuug7SvcPErQxXQ4R24i8II000wzGYc8XBs7YH5GoZTwVEShhNgsMtiCoc55kPRS1qPCzQuG&#10;ZNeKdqtwk65x3HHHxWtdESrcAND2FW6ZYazqiawVgCriRWUeOIiLOCpMhqLSD8wxpm9m+o/999/f&#10;OABiHV555ZXxWTqjmRVu0milImB0nw+tWuEm9c9jdpiE7qxwmzHwIVS4+dD2FS7T9bz22mvGbhU7&#10;xGeffdZM18M0Pe+99575NNf9jAMnbJEBDN0Je9LMImhmhUuXQq3ARM2HVq1wAfbMDNfVocT4lkjy&#10;ZQC6s8JNGlkZKtzmo+0r3DR8+OGH8Vp7omxhbWaFO+uss5qGAZ8Ta6+9tpnokyVdI+zH7hiLh002&#10;2aQaDtJtwjh7jiU1gK1c4SqSRui5SBpwEirc0Qs9usLNY2faysAbfRk0s8LNgySnKllIc16T5Euh&#10;2RVukjp38c0338RrnVFrhYvlB5xiiilMxUrjhdkjP2rZN+WUUyZWeqHCbT56dIWbx5a1lZHkRjIL&#10;rVbhNsLE7B//+Ee81hnNcF5jg38IG2+8sVHwqHmdIJUfpezjWJrHrHor3CR3mj40o8INzms6o0dX&#10;uDode7sCC4YyaLUK94MPPojeeustU/G+/vrrZvn2229H77//vqmc8CML77//frPkudHvTliAz2Oc&#10;7qB4mSUEZ89JXQpJNs+NqnB9wL1nXtS7wl1hhRXitWzUs8IN3sLyoUdXuBSofffd1/g1xddtPYjD&#10;aDx5MYf9kUceaawG9t57b2/YsuR8++23X+mfe61W4ZZFGafhSS9+mQp3p512iteKIcnMzYd6V7hJ&#10;fo19qGeFm+QjOMn5+eiKHl3hNho68WWroadUuDQ4c845p/F9wc85Zn6ed955o2HDhhlTMhxr02+J&#10;2RP2zZj7JQ2u4NO+KJjMtAxIc17Uu8JNmnnBh3pWuEn+e7fYYot4LQCECrcGtOoPgZ5S4SYBG+Si&#10;yOsW04Y7bXZe0DjkRZID8narcFGyzF7B9OM0lPQlMygmycZ6dEWocGtAkR8UzURPr3A333zzeC0/&#10;GJZcFPQ74xCG/uRnnnnGEH8F7OPZMxs1fgyYKBXi4wD+/PPP8RmykeSHOEmpZ6G7Klwb9fSh3NMQ&#10;KtwakDTRX3ejp1e4aWDW56JgYk9InzE866yzjPc0KlP1qIYXNYhnNZg0yq8okirIESNGxGvFgH+L&#10;vEhSn2kVbtJccjbKNhajA0KFWwOa4ci8DEbnCpdh0PVCs9x44luYIdL0g2LhwOi9sj9M0yY8dZE0&#10;LDutwk2blVlRtjtkdECocGtAqHBbD1iN1AtJMy83CvXwYnfjjTeawRhU2ihY1vHahvMktvmhB+lO&#10;SJrUM63CTZtjT1HPmZ57GkKFWwNChdt6wJyuXiirMssC64tWQNo06RdccIEZ5Xf++edHF110kbH+&#10;oIuF/eecc0509tlnR7fddlscOsBFqHBrQKtWuGnTpPd01LPCLQsqahyC6080yLbS3o9D8Xvuucc4&#10;E8ex0sMPP2zWIU6YmOofsj+NhGFk5dNPP22cNOHM6ZVXXoleffVVwyL48ssv47Vs/Pe//43XAvIg&#10;VLg1oFV/mqW5CezpqGeXQneDwTUMtGHgDmQ9jYRhoA/xWOdLh8aXJUONUaM4DsKEC+JkSB0N4UyI&#10;4wxPTrIN9uGdd96J1wLyIFS4NQCbw1YEf9xHV7SCwm0FoJoxXcMBEku+xrCTxYrBJcOBCYcyZ849&#10;huPyI2+uueaqDjqxyb455pjD9AOH/tpiCBVuDSjrXKYZwGgf4sD82GOPbTi5zoknnmhcMLKtTtNR&#10;nDhObyS5Bqru4IMPNj5qA8qhlctzT0GocGsA4/b5pMIZC/1lODtvJrkmDl5IAz86cBKDD+BPP/00&#10;+uqrr4xLQJy+NIM42P7xxx9Nv2TA6AXcQP7www+mzOVlmuvNnoxQ4fYQYPuIwjzppJNMvx39uKef&#10;fnpTSVfGmWeeaZy+bL311mZEGH2CzSLDd9UdIn2Soyv5yoDkQx7i2If845ltt9120fbbb59J/Ijg&#10;TQ0mjZYL6IpQ4QYEBAQ0CaHCDQgICGgSQoUbEBAQ0CSECjcgICCgSfh/AQEBAQEBAQEBAQEBAQEB&#10;AQEBAQEBAQEBAQEBAQEBAQEBAQEBAQEBAQEBAQEBAQEBAQEBAQEBAQEBAQEBAQEBAQEBAQEBAQEB&#10;AQEBAQEBAaMDphT+T2imAS7AX4XzCX3oI1xO+ITQjsP23sIphIQ5RjhI6APHlxLeLbTPAR8Wbi8k&#10;7qTCG+P1PDhR+C9h3vBJKJJvet/uNTcT+sL7yDkuFc4szIN6PAMb9cq3gICAgICAgICGA6G2e2W1&#10;igHC94Uqin4Qjie0saHQFbi2YCNOkhhbREgYn2Byz+FeV4E4u1WYdB4f7HPfxI46ICuv9F6VvrS6&#10;YtmXNgSmfZ51hD7U4xm4aES+BQQEBAQEBAQ0FXkErg03fB7RRBy757XoNRUItTzXc4UmPERYK2yh&#10;Dd10u8ehK07zCFw3/W6YejwDHxqVbwEBAQEBAQEBTUURsZlHwGXBd456iigE5H3CIcJa0+oiS+Bm&#10;CVNQtAe3jIgug0bmW0BAQEBAQEBAU1FE4LriLM02Nwnu9WC9BBTnvk2o6XevVSa9Nnzi0uVLwr8L&#10;k+DmoY9pPbL1eAYuGp1vAQEBAQEBAQFNhStm0gSuGxY2qgfXtgX10e355LzXCV0h5vaqpt1fFrJ6&#10;cPP0rib14OYVrvV4BjaakW8BAQEBAQEBAU1FEYELXOGTx/7ThSvmivRYJoXlt36S0HPFsnsOn+0p&#10;dEVmlsAFWcIwSeACn0D2if96PANFLfkWEBAQEBAQENCSKCpwgRsnTfjg2gv3X77eyKOEWefII3AR&#10;aVl2vK5Y89m+ZiErr2rpwbWRR1jW4xk0K98CAgICAgICApoCV2i5zGt3iXg6Tfic0I6P/1psUZNE&#10;lw2E4TZCnx/cJ4RXCt1z+cQkdAVYUu+sMo9gy8orm6RXfc/acIWiy6yeXpj0TIo8g2bmW0BAQEBA&#10;QEBAQEBAQEBAQEsiCggICAgICAgI6BGI5V1AnB8BAQEBAQEBAQFtjljeBcT5ERAQEBAQEBDj448/&#10;jo466qh4KyCgfRDLu4A4PwLaFDxCeOmll5rtzz//PJpgggnMek/B5JNPXr1PePHFF8dH2h8//fST&#10;uSf7Hr/88kuzfOutt+JQrYM111yzmk646aabxkdaC1tssUV05JFHmnVN6xVXXGG2G4UDDjgg+vHH&#10;H6Orr77aXG/66aePjwS0A7RsA5aXXXZZdT0goJ0gZTYAxPkR0Ibg8Z111lnxVmV7kkkm6VEVsu9e&#10;+vXr17B7vP7668254TTTTGOE5/Dhw6NVVlklDlFfnHvuudV7WXDBBaOVVlrJrLPv9ttvN+utAtKk&#10;H1KKK6+8spr+VsGtt95aTZOdNtZV9NYbep0xxhgjmn322c36oYce2nJ5E5AMPkh4XlqmZ5xxxuiC&#10;Cy4IzzCg7SBlNgDE+RHQpvD1Zl5++eXxWjLee++9aN111423KrjtttvitdYCPZkrrrhitMwyy0QH&#10;HnhgvDegu7DRRhtFyy67bLTxxhvHe1oTjzzySLT55pubcr7OOuvEe5uDkSNHRs8880y8lR/k7UMP&#10;PRRvBdQDn3zySbzWs3DIIYdEJ510UrwVRR999FH06quvxlsBozNieRcQ50ePw6OPPmq+vH38+eef&#10;41Bd8fLLL5swn332WXTRRReZdcBy2223NetJ0PPDCSecsLovSwgQ5tprr4122203sw4GDBhQXU8C&#10;5yWMy8GDB8ch/NBw4IcffjDrjz/+eHVfErBH0zAsyWNdf/fdd826D3/99ZcJ4yMiJA2+OPCwww6L&#10;Q/hBmG+//dYs119/fbOvT58+ZjsNO++8c/UaLtOw3377mTD0wrLkV/V//vOfzHh2GMobPfB33nln&#10;ZjxAGB+zTDh8cSBiMA2jRo3yxptlllniEH4MGjTIhAMzzDBDtXzqviRoT5qSvPr3v/9t1v/44484&#10;lB92PJtp5RT44sCs8kYvvy9ennd/vfXWi2addVazDl544YXqehJOO+206jVcNgqnn356l2vMO++8&#10;XXr16wWus9hii0Xff/+9Wd9zzz2jSy65JPMeN9tss2o6MVXR9T322CMO4cc///nPathdd921us75&#10;0qBtBr33LK+66iojqll/55134lB+6DVcZnVSEEbBx9tcc80Vrbzyyp32+zDddNN1uo6SP1UBPQfy&#10;TANAnB89FiNGjIjX8oNsWXvtteOtKPrggw/Mvptuuine4wdh+vbtG29F1Yo5C1oZusyDp59+Olp1&#10;1VXjrfygMkaEKRAMea656KKLdknnwgsvHB/Nht1w5AUC4Mknn4y38uHss8+uXoeGEbCuojwNr7zy&#10;SrTUUkvFW/mh19tmm22q6zvssEN8NBkaFvJ7/Y477jDrebDIIoukfrCl4b777qteNy8Q33vttVe8&#10;lQ8qSm3MPPPMua5LmGeffTbeiqIVVlghd3pp9Mvgf//7X/Tpp5/GW/lx+OGHV+02i2DIkCHxWgVD&#10;hw6Nvvrqq3grHYirZgBzGTvfEWBjjTWW2bfLLrvEe+uLLbfcssuzZjvv8wd80BQJb4N4jz32WLyV&#10;DsLyAaDYYIMNcl/3ww8/jNfy45577jFi1cZ8882XKcbBhRdeGG233XbxVn5wP7179463ouiXX37p&#10;1IYEtA7kWQWAOD96NPhVyIvJ7Ra5ZV5e7VkpmlXYUmq81157Ld6bDe01htiD5sUZZ5xRjZfn1zHh&#10;dtppp3irso1YygImAoS97rrrTO8N6+OOO258NB/+9re/mXiQXta8+Pvf/16N98QTT8R7s3HKKadU&#10;45155pnx3mzYzwJhlRcvvfRSddDYlFNOGe/NB3pD9ZpZIA8It/zyyxvzjbzxfvvtNxOOtGGTqvF+&#10;/fXXOEQyNOyJJ55YXUeUZ0F7jsh/jXfsscfGR5NBrzJhjz766Go8bCOzgG06Ybfeemtznxo3C3wQ&#10;2+G0zOUB4fjzsu+++1avlzVQUJ+hmjPoXwd6KrOg1+B90nqq6MdHEfBX6+677463KvjXv/4V/f77&#10;7/FWfcH9aE/9bLPNZpZ8QLA/DdTbhOFZ8PeGvwZsu2n3gXCQXlHMTFjP+nOHmQDhwDHHHBPdeOON&#10;Zp19Zf9QZZmLHXHEESYcdfAaa6xRjZcFwugHow6CpC7Pivv666/HawHtAHmeASDOjx4HFWIq2ljP&#10;04C/8cYbJqxmzcQTTxydc845Zj0Ldjyuv9BCC5n1LNjx1GQgDzTeAw88UN3Og/79+5tf4S6y4u+9&#10;997VMAgqHeDGvueee86s+/B///d/JozGpaeBATh5YMej52HSSSc161nQePQy6HYeaDx+j+t2HugI&#10;bP3NnzfeXXfdZcLqnwbW+VWahW+++aZ6DXqlMQMAnCdLjNtp03V6H+39PnBcxYyGVTGRBo6ruyU7&#10;bFY8frny6x9MNNFEVYFCPO4/Cfxp0XMj+BCAgH0nn3yyWU+CL00IpfHHHz/e8sOOp+v0cvrOZ4Pj&#10;559/frxVAfbxWfH4A4NduousePUG16OntRGw70XX8/zd4DiDw1xkxePdUSFtIyveCSecUA0z55xz&#10;VvODfQ8//LBZz4J+MOaFLywfc1nn4Lj2GGtYNc1IA8cx39J12qmA1oU8owAQ50ePBl/R3CrM0/uj&#10;oMcCQUU8GrkiQNzqNdMaYxcMMtF4mB/kBT0HGo/1LNB7q+GVWfjiiy+6xFHmxXfffRdNO+20heOB&#10;JZdcshoPEZAXmAlovDy9OAq7V5xeubzg96HGI8158eabb5rf1cRD0GVBr+HS/qXvgy8OzCo3iy++&#10;uDdeVs+/3fvqMg30DvriwCz44kD94EmDG0dNXNKgz81lnt/36vnEZhbsnnCXjYLvWhDb6EbAly8w&#10;a8CgbYNr0zUFcXHNNdd448E06AeJj1nwxYGU/TT44kDetTRgtuOLR291GvbZZx9vPBjQepDnEgDi&#10;/OhxUKEIEHMMogLsSxtVywhmjXfLLbdUKwz2Zf3e1nj4Nl199dXNOr1HDJRIA/HcX3F5eyq0F9Ue&#10;6JMVb7LJJovmmGMOs84gDEVWPP0tBui1sHuOsbNMAr+3NB75S08wGHvssTO9Ithp0koY+7Gpp57a&#10;rCeBeG+//bZZx94TPPXUU53O5wPHd999d7Nu23BmxZt77rmjccYZx6xjv83HAMiKp7/SAQOHaGQB&#10;+9LshbG71XjYiGvvyphjjtnJftwHO01LL720WfIbNiutHNfe5Xnmmccsn3/++cx49DZutdVWZl2v&#10;B7Li8Q4zMBAwQEg/aoiXZvtHr5meG/MJev4B+8477zyzngQ7TZqn9OzxKzgNdjy1SccEw97vA8f1&#10;mWveYP+bFY8eZX0ftIcaZMUrC9uOmg84fP4C9jXKswnn1j8GWt7wZZx1jxynfgL2c8uKR92LOQPg&#10;j4yWsax4ADeCdjjWs/KFnlSNg6BVkzH2bbLJJmY9Cfa1dLwAabbHgPhAPLXbps4C2gGUBo7rx5o9&#10;5iIrXkD3QJ5LAIjzo8dBPQyAYcOGGXtKwD4EQRIYVKDxEDr8TgfsO+6448x6EjTe+++/X11fYIEF&#10;MnuNNSzQdbwq2Pt94LjaavnOkQR6pZdYYgmzTti8Yuyggw6qhsHXp5oZsA+hkwTbUwAiTkfssi+r&#10;h0vjqScGgNsnhFwaCEscXQf2s00Cx7VxtMNmxaOxmGqqqcw6YVUIZsWz/eBiS2ubOKT1NtsDGCkD&#10;KgT5pZ816NBOk67zK9/e7wPHKdu6DrRXPw0cx0OIriuy4iHU1eMCS7X1JR73nwQdPAcY8IdLM8A+&#10;Bh+mQePx90TX+UBSgZUEDQt03X62SeC4/sb2nSMJ1GnYBwPC6gdyVryyePHFF6vnPvjgg6OZZprJ&#10;rLNv//33N+v1hn0vun7vvfdm3iPH7Y8aRVY8nrN+1BL2v//9b3U9DdRhvjDsY9KPJODWS+NR32sP&#10;MyZkRQSurvMR6UuHDY4ziFLXgXqBSAPHqf91XZEVL6B7IM8lAMT50eOgPUs+ZsEXB2aNbPbFgVRe&#10;aaAn0xcva7CYO6uUMstO1R485TINuLzxxYFZ8MWBWX4bfXFgVm86kzT44tm9XT7Y5gw21cY1CTrK&#10;3Mc0qM21j1nwxYFZpi2+ODDLLpqPPV+8LFtz/HX64sE0YGrhiwOz4IsDs2wHfXEgttJp0MlHXNoD&#10;OX1QrxAuKb9p0J5/HxsF37Vgluu1ssBMx3c96r00IA598dSeOwllTRSAppWZ/fgAZz2PFw/7GjZx&#10;FZcGXxx4/PHHxyH8sAex2rT/rPjAHxRfPBjQepDnEgDi/OiRoJFQVyrcKswzfaY9mErj6XYacGVV&#10;Jh7QcPRUFY3Hr3d75HYeV1iE23777TvZjzFIIQvYW2rvqcZDoGfBHoih8XQ7DXbvQpF4QMOpSyqY&#10;1vOnIBzusBhcqPHyTPPaq1cv03vKb1WNl2cGtLXWWsuEBRpPt9NgD2IqEs/+BV4kHiAcdtT0Nmu8&#10;PAKHcOSn+viFWQO+gG0eoPH012oaKNuEBRpPt9Ng9/4WiWe72SsSDxAOcxpMbzRenkkiCIf/Zbx2&#10;aDw1r2kE9EMF6PV0u1HQ89v2uH/++afZlwbC8SztsQmUvSwQDtMYnS4buhPi+MDHIV5v+JvCAFV6&#10;uXFvmAWtY4BeT7fTQO9ymXiAcOShPU6E+80C4fgIUK8LkL8UAa0HeTYBIM6PHgdGGNu3p79t2Zfm&#10;8uTmm2/uFM/2wqC2o0mw4zEgB2AKkNVzYMfTuf3vv//+Tvt94Lj+AqOixDYOZMXDZZqaXmA+oA7Q&#10;s+K5fikROYB9auPsg/sLbP755zdL9mU1Ana85ZZbziyxG7b3+8BxFbP8QmSgX95fcTrin4o8rzcF&#10;es3VEwKNhX4sZMXTAVgKLTfsSxPV6ptZob2olLWsHlU7ngrwvF4U1NYaG0zeI3U5lgaOa34gOk49&#10;9VSznhVPfS4DGmQ+BAD7+L2bBHcyAM0P9nGfabDj6buPbeYUU0xh1pNgx1NBpNM+p4HjasuOOzud&#10;xSxPPDW9QAyrvWdWPEAYyB8i3inWs3xZuxPB2O8wZiBpoN7k9zk2yZgz6PWzJoiwr8cHCx8R6lYt&#10;DRzXPzxcwzZtSQMf6toBwoe/+rDOigcQnKuttpr500OnSp5OBvXYo9A8xUTB5yHDhh1P/0rxcZOV&#10;Vo7rBynPBTtg9cOeBo6rCzr+VqmwzYoX0D2Q5xIA4vzokeD27F99bPMrMQuEs7NGR0hnQX19qjsy&#10;e6BbGlRc6G8pZsJhO8skQntudNYbtXXNM7MQ4TbccEOzrr1PuP7KAuFw8K5gG2bBDaeeFLKgnhO0&#10;hyFPJQ5wvUQ49Zerng2yfBKrY3idAlMHgmSNTgaEU9EB2MY/aRYIBxXudhJ05iQFgixPPP2Fqrbo&#10;6gs3Czrw8cEHHzTbatOc1duoA+LUEwXlmu2s3/eAcLheUrA93njjxVvJIBxUuNtJ4COFcDq4SX2M&#10;ZkF/4arJjdrfZplEqKcI9Z2qg7myJpUBhNMPB+octklvGtQ/twv25fXZqmC2Rt+5fOBDP29YBT38&#10;xFGTG3pH2c76Y6DCUd07qmmVDshNA+HUthmwzeyEeUD9S/4jULFRzuPHnPNDBWMb7O0k6HPU8RN8&#10;4OSJR4cI4fRZ8y6znWUSobb2DDQGeBhiu1H21wG1QZ5NAIjzY7RAnq9/H/glSzwEZVHwO5+BVUWB&#10;MKJHoCjoAcZ3b1EwvWuZvNHBJ2mj2n2gR454eXo6XNBLyS/AoqCXKsvWzAcGSOUxw3DBILEyeaq9&#10;s2VmOCIePc9FwcA/ZpkrCmxI85gMuHB7rvOC8lImnorqIpOuKAYOHNjFV20eIHL4yC0KPkB0wGIR&#10;5BnUBpiYhXCIJP1NrQOIigCXa8TN+sDhrxh1L8+OHmpMBRBKH3/8cRwiPyhrWb2bPtADnPUnzQfb&#10;p3IStGz5WAbE42OyKPg4w51XUeCFIeuvjw+I6iyvDQHdAylDASDOjx4H/eKE6r8zL3TufJ0dKK9g&#10;0EE4VKR63TzYcccdTXibeaA9vVDTmgdMRavx6HHMG09/R0P9fZzHphVoo6q93FkeKRQIUsLzocAy&#10;61exQns0oNo154H2UkJ6bvLGw4etxtPfvnmh8XRmuKyBdwqdLQ23byxpxPNABydqOc/bSNmzl6lN&#10;ZB7o721IY5o3HgKoTDzAPREed3gsGX2fB9qDNsEEE5glk03kgY5gt5kHjPbX8DrjVh7Q46bx9B3J&#10;C3p73d5zTIWybFv1T5batOcV/fxCJzy/uDFP4YMhT3rtgU14CckTB9AbrvHU72se8PGj8cq8w/p3&#10;UM+R50+D9oLrbHvqfi0LaoKn9WLe2STV1aPGYZkHajIHbdOhgNaEPJ8AEOdHjwSCDBdd3CbMsr+z&#10;oRUIVJc4eaCDW5R54Y6KzgtbPEB+B+cBNoz4bdV4eWfcAfSiaLysaSxt2FNK2mYOWcDRvsaDeaE+&#10;M4vGc0fv62/ALOB+h95zjZflPcOGmhfALDdfNjAz0XgwL1zPBnmhM68VjYd4sD0N8Bs5D/gzYE8M&#10;kmdgmkI/3mCWmy8bOiOUMi/0l3rReOq3V6kuv7LAr3feI42n5jhpQNgSFmhZLTITmfp7hXn/FOn1&#10;bFDG8/wVUVMjZV6oz2tl3sl2eNfxMazx8vSk2u4TWdpu3/LEV5MhiNlRXiCGNR7MC+2VLhqPv3Vq&#10;FgXL/GEKaA7k+QSAOD9GG/ArvgyoqNSvahHgD7XMTD9UtGV+3wN1HF8U//jHP+K1Yshj8+sDA46K&#10;mjYAeq+obIsCU5O8PXku8nhR8ME3ZWgelL0eZSZtIpMkIDizZk/ygV6/Mr9TgfoqLYqy5VQHGxUF&#10;whExWRR4q0BolUHZdzirvKkYUxtOyMdVGTMTgG171hToeh2XeWxUXXz99deFPsZtlH2n8vRUq4sx&#10;PnLV/KqMWQvg/rjPouDPT5YtrQ90ihSZ4dFG2fY0oLGQ8hcA4vzokeD2INPsMkI5LxhJq3GL2CXq&#10;5BIwj4sYBQ22xmNQVd4eQ/uXGr9WcVOWFxoPu60iDQ0DKIjHl3yegVcKRgjrNYv0+mL/qvHswR9Z&#10;uOGGG6rxaMDzTu2rztchPff8mssLjcevv8suuyzemw2c9mvcrNmPbIwaNaoaj+lJ80IHNUI8YTDz&#10;Xh7ooDLI88zbC8v5NR62pUUEscbDzCTPICEF19G4Ovo7D5gGVuNl+aG2cfrpp1fj8Q6rM/0s6KAy&#10;yO/0Ih8ZGg8PHti5Nhpq7gHzDBBUaByX/EVIAx5MNCzmXnww5AEu1zQepltZg+dsaDzMC9ImabBh&#10;mye5zDL7YJZLDZvHTaPCdguJGQ1/K/NAJ8qA2N3m/XCjPGs82seygjigOZDnFADi/OjRYPYltakq&#10;esvqkgp+/vnn8d5s2DageStKYE/CUGSACr1TanKAfWRePPfcc51MDvICrwYIzqLxgO3vs8igH9un&#10;JYIiL2xThayJHmwwGEZtTXVGrTzgnhjQptfMC0bcr7/++oXjAaaV1XhZEz3YYACkxisy0IiPIvz+&#10;Ei/vKHPAqG17Eo684B22TQ7ygr8uiH+Nl9dmHNjz7xcR5fSiajzs6/OCqcHV5ED9d+cBf4lwZabX&#10;TAO274TBMwWCFRMuBHKROgPYZhx5RZJ6QMmapMUHPhj1euouLg9waaX21HntVAG9ofZHeV6oPXyW&#10;9wwf7ElmivTE2rbxecc2APWoAHW63zxAJKv9fxGTioDmQZ5NAIjzo8fBtU21mQVfHJj128gXB9Kb&#10;mAZfHKhuvJJgOz+3iQ1ZGnBK7osH06BuyHzMgi8O1Okwk+CLA88444w4hB++ODBrBLbdqNnEd3Aa&#10;7MFCLtOAiYYvDsyCLw7M+i3uiwPVBVASfHGg+u9MQtKMezAN6sLIxyz44sCsni5fHIg5TRp8cWBW&#10;T6cOEnI59dRTxyH80MlofEwDf0+ywiTBvY4y64+TLw7MMjXxxYH0sqfBFvs2hw4dGofww/7Yc5kG&#10;ezCkyyz44sAsjz2+ODBrJjNfHMhfhzTYf4tcBrQe5LkEgDg/AgICAgICAgIC2hyxvAuI86OtcZDc&#10;xobC3YSHCU8Unik8T3ih8CLhxfFSeZ1wbiFZ4LKPsJ9wQEzWewv1OOvjCMeOyfpw4QTCEcKJhZPE&#10;6xMKxxMOExJ2SMy0eCwnEo4vJC5h7fQpewn7CvsLSSdL0j6GUMOMJRwq5BwsxxVyXs5vX4/rkw7S&#10;A+3rKDkv59frad6wT9PiixcYGBgY2LP5W4mBcQGNgTyPABDnR1vjermN44VXCu8VPil8Xvii8GXh&#10;K8JXha8J3xD+V/g/4YHC2YUjhaOEKwpXEq4S8+8xWV9ZyLEVhGsINxdu4nDTmJtZZFuPb+xhUjwl&#10;1yEc1yV9fxOSDtID3XRCjhOO8MTlPJqGrOtBrrmqcHkh57GvaV/PJuHXFs4vnFQ4jXBa4XTCGWLO&#10;6JB9HJ9aOJtwMeHCDheJuahDwi4lnFc4phDxzgcDAh6BzocBQl7JNvs5jtjng4PzLC7k/FnXs/eR&#10;btKs9zd9vM93fxzTe5xHSHz7/tKuyT1SNjnHICH3SLqT7pEPFCXPYKCQV7wM5xDOKpxJqPfi3p/u&#10;13skP7ifpHt07w9yj0sK+eDiOfIMuUe9v7TnSH5MISSNpMNmUlr1WfDe5ylvus2xhRLoi6f3Rvla&#10;WriA0M1jPhj5MOSD2Sb7IMftj1WNo/HcuBpHw1LOKQuaZ0p3G5KfPupx37PQ52GfL288JR0APHP7&#10;HqHeo31/eo96n/a9apykeC7teEU4WDhCSNr13pLuT4/Z+ZI3TwlH+ea9mFmYVr4p//qeQsJT/+q7&#10;lFZnuOS4e8+ap0r3uDKgdSDPIwDE+ZELBLejqENt287MDQPYxkE/Ru1q46j7Ia5mGMRhT6jAjFwc&#10;swcG2CNAbTzaq1d0mex7WIiQ/VCIgP1e+IPwR+FPwp+Fvwh/xTB+0KDoEllHmG0l3EG4q3AP4Z4e&#10;sn934S7CA4QI6mNiHt0A6rmPi7dJG9d307eXRTet9GgTl3OkpVWPwWOF3Nu+Qjc/7Gsp9xbuIyQ8&#10;PekIaEQZohhBbAtgl+xHMBMWcbyNcEvhFhkkDM9sOyECnp74BYUIDVtY2GQfxwgznxBhwjm2jZdZ&#10;19Vrbi0k7aRZxb57XzbteyStxC9yLcol50Fwco8qorgf9z6XiInwX06IoOZvAY0WQoLGcoSQHnub&#10;7NM/DTTg9OqvK1xHyMfc6sLVYvruD+oHF2kveo88R9JMetOeoVKfJfnBR9yaQjuNvnRqWvVZcH9a&#10;3rLSWpR6Tu6Pa2wv5INycuGUQj4IECSzxORDIokaxmVSOMQN5+Ya5CXvIh8QlAtfXjaTWj6VpIv0&#10;8Sw1T0h/0j0mMW94PqL5sOFdotwj6JLeCaW+G4TlXeJDZVkh5bVR+arlmzqKj6O1hJRvt4y71DC8&#10;D5Rz/fBKe5/sZ6G0hbL9PCDbfCRSR5Af2h7bbTJTJG+wwQbGFR3TvzOADRtfm+yDI0eONBOVQCaQ&#10;0OmVA2qDPI8AEOdHLhAcp+sqOhl4g7NunWOe40cddVR1fnXdp66WcKfCqF08EwCdKcomYFSwrrNk&#10;1L1CXbLYeEbEKr24TwvfE34nRMgqEbTwNxHCf/btY8RtNMEExkyBRhzRilhDpO2XQcQcZhAnCTGF&#10;sHlCnWifk+sgOLn2/gVJHOL60ppGwh8q1Gsi6PPwEMljBAtCgkoZ0ZqHVMgbCRECiJ283HGMSo8z&#10;FTQNwTIWaYRs2sdonNi3raS36DXhekLuj7KTh9wj4RE/Ra+3k6SRc9BAIQbc+3Sp90vvOw0kjTS9&#10;nAirqVLIccLR4NO4bSDv9nrxtbOoz5F1PhiK3uMOch3+ENC42veQRsKRFwhXFeN5qM+CD7Eyz74o&#10;t5d721nycgupexBYiCs+yCCCvt7Uc88lJD/50PHlX6uQ9PE+kl7f/TSK/G3Qd4Ie/STa7wd/RRCM&#10;y8sz9d1LvUn55mMs73uo5H3gwzTvu2STOOSPliO7nOr2nEJ6kRH92m67bXIZ/N///V+pKYMDukKe&#10;RwCI8yMXCI5YZeYbjYrgZaYppqlllhuFzswFWKrvU1xtsc0IaWbCcR2MM+OMxlOwjcsmoDMp2fi3&#10;iOzbZR+mCF8LfxX+2UeE7MCBUYR7pzHHjCJmzmLmnGHDoogpFCeZ2Ihivni1F2lH4U7CnROIEOY4&#10;og/hSM9oo4ngpVfV7i3VHtM0arjuELhUyuQrlSxEwLrUY5Dehw2EKjgQSWlU8UDvJgKXnggaSRqE&#10;NAGox1VIae+ani8viwpcWFbgUiYRZfQcJfW4KMkDFcGY3GAuQiNEb8tkQnoQIUJWqfs4TgNOLy49&#10;NOuLIGuGwEUA7ijXQuDqh0decp8I3PXkQ8dNUxpV4CKsfWnKQ9KdxR3kvnYUcbtbv37R1n37GmEA&#10;VTA0kipwR0k6fHmXxuUkTrO4vOTRSFnaQqoZVIHrE7UuVeTyjiBwV5A0a/p9+VcvUkdRl24kbRkf&#10;nJD3MokahvBry7bvnFnkmuSPilmXlCs+0qgjXHOGWsHMaOiIgNohzyMAxPnR1kDk0Fhjp4r9KL/n&#10;EWaItCOER8ZkHR4uRDA+LhXUb+OOG30nwvfbIUOib0QEfzPWmNHXIoiVlX1jmePfDx0a/TZ8ePTG&#10;gAHRXRL/Pol/v1Qk9eYDUkkpH5aG8X6psK6RaymvlTBJvE7iwBskznXCUyWdbq9wHhYV8MdLuk4Q&#10;HiM8Qnik8ChJTx6asMJjZZ34WSTccXKPJ0neHCZLnnn197AcTyNhCM/v4/3kPPsL95P90PehAPU4&#10;YQ+Q6yHGEek+8ZREhPzOco6DJX7W9WwS7mC57hESDx4pzzSJR0l+HC1i6jj5sDtDyvRess4vfGNK&#10;IeeBq8q5fNTjmBnwcbK9nG9b2b+N7IN8uOShTwymESHYLgJ3RwlPXcO1qWvULj6JiBPIvfHBgThA&#10;JLhiK43YmC8l111GyMdLXpI39OBjjsOHTl7yIUVPMwLGtftsJNWePS+xMSVe0fxU8iz0g6MIeR6+&#10;fGsEeRakk/tUO9s8JDzmBL5zJpFywr1xzdXkfVxTuLqUOZdqDkGdgthH+CMj6iElmIynyJTaAckw&#10;4i6gDqWyBYDYwHYQmzxePgQMPa3Yj6qtKGQbu1J6mOhxelpe4miiiaII/4iYLQzoH/0louDPfn2j&#10;P0UsQLZhJKLWhBlnnOhjafwflPiPxXxcGljEcr35hKTvnyJqHuvdK7pFrqO8VY6l8TaJd4fEu13S&#10;eZqER6z6RGyjeJKkoTz951RquJPlHk+X+ztalvTE+gRJEullpPf3ADnPgUJfb7RLwkEEKh47ighc&#10;yhoClz8ACPK814R8qCH+T5V43HMWT5Fwp0m5vWDw4OhgyR/eBzst68q5kqhpXV9I7yPiczt5Hr48&#10;rBfbTeASL49JjE1+wyM6y4gxRAfitmhPLOGpDxFIvvMmkeshklyTFl/PZneS9CFyywrcdiDPgo8N&#10;Om/c55FGwvPB4DtnErV3FqG7rrQ39Ai7dYNN6jP+ECCmkRH1kBLvvvtuELh1ghF3AcVKJcHtKGpu&#10;YE+F6YYBus8m6CfC0d3/xx9/mGMMOmMbY3WFHW7KKaeM90bGfpNRojQ8/D5GwPJ7HnGgv9hZqg0t&#10;g6+wU3pKXlxscTFl+EPEwG+9Kra6v0iD2WG/22HD+7uIh6h//+gD2XefHHtUqCK3UXxCrvuo0Ba4&#10;WUTk3i4V1K1CenCbLXCbQUTuqXJ/iD96Dm3ThSzaAtcVlGlEmB4k10TgUsG7lX4SbYF7qMQvKnD5&#10;+3CyxPHlg0sV/2fLu8X90dOi5gN5qALXiFtZNprtJHB3knQSj4Y9S9TarFXgcp9FbWnrIXB9wrJV&#10;iJBDxI0OArfosyA8vdy+c6aRssI115FyjnnSugnvFXUEH86YTHEdbZMVTOv7xBNPmNk1r7nmmtxT&#10;yAeBWz/I8wgAcX7kAsEhc6YDpulje7/99jPbzMqDRwSgp2ZJIVf8/PPP8VoUzTDDDOY4UykyHz9z&#10;aivs+A899JBZVzBrFNdSbCrpwNaQBpLfx/Te8ntXxa0tFtiPCQNC2PTgxgIX8WrErez3UQepiSqP&#10;3pfte4SPCBstch8Xcp2bhT4xm8TbJL0qcDEhKGOm0Mqsh8B1y0cWbYFbtge38QK3kjdn9e1rBC4m&#10;B+0kcIsIRxW4RQaZQRW4Re2hu0PgwloEbtFrzifxELgISJ94ahUGgZtM8qYeAtf37kDqCN47Br76&#10;BK6LxRdf3HSGZSEI3PpBnkcAiPMjFwj+8MMPGzcfrDNQDNceTA946aWXmn3MGY+nAwQrbkCef/75&#10;LoWfbUTq7LPPHt18883x3g5wnHnZ//3vf0fPPfdcNT5fhfT6usD9Ej7+aHhonBmYoz24rlhA4GKq&#10;gMB9pndsoiBiGTMERC4iFmqvLb26uk97cBG4dwtxS4b4VCJ268EkgVtE5FYE7hjRKbIeBG5n1iJw&#10;y5gowFpMFEaXHlwVjnnEI2GaLXDVRKEWgVtEkGnYIHC7EtE3upgotLLA5SOD9tlt420wkBwPCVkI&#10;Ard+kOcRAOL8yAU1HyiLZ555Jvrpp5/irQowLMet2LPPPmuYNFf8r7/+Gn366adG9BIObwsKbG4Z&#10;4cqgDwYR4W0AV146qMwmA8wOFiKC75eXmAFkH/TpE70r6+/IvrxksogiJM5bQp10Ii//I+l6UXiT&#10;rBcVuLcIz5H1M4RnFeTJQp+AahQR4TwfHRCYh0fL/fEsy9rglhW4iFsGEdE7ioDMIuFw28UgszIC&#10;l8GSvvtPIqL/eLkOduc0RK0scCGmAuQpA7J8+ZdE8pUPh6ICl2tRT+wl1+VvTh7uIWH3lTzdWpaY&#10;QhUVuIhU/JGWIddqB4GLqFJfqc0g12oXgcuz8D3bNC4hz4L7w6bWl99JbDWBi+/7L7/8Mt5KRhC4&#10;9YMRdwEppbKNQE8MvjtpuHDnhYhN67HEJhUBfKPwGWm0tLfU15tq99DSY0vP7ZtCenL/6NPR42v3&#10;+vp6f/+Q6/wky08k7qfKMf5f9JmE8/FzifuFxPm6X7/o4759jcAlvUVELra4TGah0xXn4cXEETI4&#10;rVm9vrglY8IJbKR9Ii+JzERHT30zBK4Rt/L8DpGPIYQY9meIljShwzFI7x0jjimnR0j8IgK3LA+V&#10;8kOPMR4R2kHgYlpUJJ21kDyhzBweP4us58FxTFOOkneRXlwa9qxn391stsAlPPGI7zvv6EyeAWWG&#10;Z7Kc1Pm+52VTXZD9Tep/niGdN0WeR6sJ3BEjRkQDBgyI/vrrr3iPH0Hg1g9G3AWklEoPCO5GYdue&#10;fcQX5swzz6zuh5g0gMUWW6zTfvj222+bY/T0so2pgkJtdqENnOFTuSJwsb9FvKYNrOIYIhjB+Kw0&#10;cngssM0CfFSxi+2tEbjS2Kmo9dnsuvxNwjGrWieBm0GE7leSvg+loiOtzRC4MAjcrlSBe6h8bCBw&#10;8/biEUZ77xByR0r85gjcXkHgesg1VOAW6U0nHM8OgcuzDAK3M4PATSbCUQWu71n5iMBdUd5hniH+&#10;qVtV4HIdX5tsY5dddjEzlWGumAb+5s4777zxVkAtkOcRAOL8yAWCw/XWW89sM6MZ24cccojZXn31&#10;1aNDDz3U2M0OHz7c7OP4DjvsYNZdjDfeeNFss80WffbZZ8bJ8y+//BIfqcSzlwpsdtnHSE3FbtLw&#10;8LsK2zoELr908wrc5yRuHoELEbn3CssJ3Mq0wR8LfWLWRwTul9III3BvkG0YBG4Hu0vgYi/aygL3&#10;QClrQeD6GQRuOoPArT9HV4G72mqrmSVelpZddtnolVdeMdtJ+OCDD6IFFlgg3gqoBfI8AkCcH7lA&#10;cLwkMHsZ68ccc0y0/PLLV3tk2TfJJJNE448/vlln9jFmOXMvw/Zpp51mpuW77bbb4r0d4DgcPHhw&#10;NHDgwC7xgb1PBa724KYJXERbXQRu/3I9uMUE7v8zAvcDuU4QuF3ZnQI370CjIHCzGQRu/RkEbutw&#10;dBW4zHgKmMp/1KhR0auvvmq2k/Dxxx9HI0eOjLcCaoE8jwAQ50cu0DvLYC+gLr0eeeQRM3jMNlNQ&#10;HHzwwfFaFO24447mJVh44YXjPZHxj8d0vdjn9OnTJxo0aJDpDX7ppZfiEBW888470QMPPGDW+/fv&#10;H6266qpmXcGAMWxwGXDSaIGL/9s3hPTg/iwVwU8S9ycRFD/KvjT+JPxe+LnwiwL8unev6CO5DtMK&#10;92SBe4wQwcqgsbw8RIgoDgK3M4PATWYQuOkMArf+HF0FLvvWXnvtaMYZZ4w222yzTIH7/fffmzh0&#10;miGI6fVF8I411lidXIgGZEPyMQDE+dHWoJFkRhUaLsRuIwXuA8KXhV9KJeDrdU0iPbf/J6Qn1+3d&#10;damTSxi3ZCL+fxQxfZ3sR+T2RIFblLjCgqdJ/jTLTVgQuI1jELj1ZxC4rcPRVeBuuumm8VoU7bHH&#10;HtHrr78eb/lBDy4+c13QEbbCCivEWwF5YMRdgKdUpmC33XaLdt9993irAr60bNsawjB4zAU+b7nc&#10;ZJNNFu+JohtvvLH6cii//fbb+GhnMwQFdrvu/mb24NoCFxMCn5j1kcFleQUurHhhqEws8YOk8VrZ&#10;FwRuB5vtBzcI3MYxCNz6Mwjc1uHoKnDpvVVst912xpvCzDPPXB3D44JxOJgtunj88cdNr25Afsjz&#10;CABxfuQCweFJJ51ktlW0Hn744Wb7oosuiiaffPJojTXWMASLLLKIsaO18dRTT5nlOOOME1122WVm&#10;3QXnvf/++81SYa/bKGKDCxFuZQQufFCIwP1KGkcGgfnErI/1ELj04hb1hxsEbleqwC0yVS8C55De&#10;7SJwx6gKXD76gsDtYBC46QwCt/4sJ3D/X9sKXHzZv/baa/FWBZgovvXWW9Enn3wSrbPOOvHezkga&#10;ZPboo4+ajrSA/JDnEQDi/MgFgp977rnRkCFDorXWWsvYwvJlhW2uHrcJZppppmjzzTc363hL0FnQ&#10;brjhBuM6ZJVVVjHHbDC4zHcuXQJ7fY/+/aNZZRsvCuoHN0vgMqnATfIS/0sE5BPyQucVuQ8JEbhf&#10;S2P3ucRTv7V+dhW4+MNFuOoANR/1+B99+lRNFK6RuIhcRDkiV4Wuj7bAvVj4D6FPyPp4saS53UwU&#10;ytrgInCLCJxD5HqHybMoI3BpDBBy+FLFp2re65Yh50a87SpLBK6vkUri6CBwmUe/iMAlTMUPbkXg&#10;8iyDwO3MIHCTWUbgwrICl5nPygrc+YQI3PWF60p6094hfIGn9eDa2Hrrrc0Mp5ghpAlcJoVwwTif&#10;IHCLQZ5HAIjzIxcYCMasY7jo0qjrrruuEbjTTDON2bahYV544YXqSwAxOAfY6Nj7Ib8w1l9/fXNc&#10;wWC1/fff38xipuHsWdV2lXQxpSEv325CRuQbIZRCwtwiL/GLAwdGT0n8J2X9CXmhfWS6XCW+cF+T&#10;sL+MOWb0rYjPb0RcMxlDV/aN/iciWPmlXOM7WUZjjWWmBhYVH0WDBiWT44Qbe+zoV7kOPbEI0EuF&#10;lwkvd3hFzKuEiGF6exmURhx6cBG6yktiEevjpXJvl0vDf7qEc/OQ6WLz8BQ5R6N4qqQNnib5ebbk&#10;/XGyRCQxiYJyB7k/RJNLPU54zFoQLZgdHCTHski4w+X5HSnPghm08gpcSDgaOKakPVbiI5TzXrcM&#10;OTe9jbvLko8+ZvpSrid5Q+9MZ3Yc5x1CbLaTwCUe5F6zyF+evwsRuEy6kec5EIZnxrPbSdZ5lmXE&#10;LbORwVGS34idNGrYojOYKTlHELjJpKdSOZ88D9KdRDus71xZrFXgjhAymxnCNQ8JyzTGvrSkUQXu&#10;elLWNxQict26QusJ3qOlhJgGjiGkTU7DVlttFb3xxhtG4KIZfAgCt36Q5xEA4vxoa6wntzFUSCVC&#10;g0cPHdOUMsLe5b5CpvLFlOF84Z3yEvt6QW1qj6kS4YiAVNKzmkVEJ0SAwitTqGIVIXuBkGtGQ4ZU&#10;BO+ggaZX11AEXpVsYwqCMBZRHI0/fhRNNJGZppdeKLwUMB0uPdtKemh9RNjipQAXXHbeYbOaRq5D&#10;DzrToG7VIGKOoOQ5cy1+OVPh2kJGRY9P/Ohve0QO5yjC7aSSZ0poKvciAhdBvKGQHkDfeetNrsP1&#10;eCeYSY0eR5ukCdr7CId/X+4PMd4skVtW4BKe58+9+j5k0sh1ffmWRs69sSyLfNxARCp5i4BwiQC1&#10;6TvOsykqdIPATScC0BaNpN9HVzjOLiwqdHmOZQQu4XkfOYctsvPSTUde2vWDTa0nqPsoW9MLhwiR&#10;EVlSYptttjEmCky3v8EGG8R7OyMI3PrBiLuA5FLJtHoUuCw8++yz8VpnnHDCCcYMwcZ9991n3Ikx&#10;sxl+cL/66qv4SJToBFrdkimI//TTT8dbFdCQDxfS8PB7FfGKkFXRZZN9iLVdhYjHe/r0MYOx7N/6&#10;zaRPUENELeYIiOE7hEa89utnPCv4zBqUmDb8qT3Fw4dHp0pc7vtYoYrXLNJbix0z+eTmXxpx80UP&#10;elGTgbJEqCB6Ea0+AZREwtMLgWjxnTeJCL4dJH9XlHUqeV+j5CONA2VzI+HOEt937nqT63C9oj3N&#10;3BcztbWLwN1cSHzfeetNem83kWVZgVtUbCqDwK0/+bWOaPXdSxIJ3x0Ct2y5Kcussk15xA59ZuEw&#10;ITIiRUoYMNkDAvebb76J/v73v8d7O4NBZj4b3CBwi8OIu4DkUonNDIf/9re/mW1ME9i2o7A+dOhQ&#10;MzpSwb4ffvgh3oqipZZaKrr77rsNdXYzF4ywdM+Nra+7T219gb1/U6kIxpdtGmcaSnoRk8SZClyE&#10;GAL3XhGD3Slwk6gi92qhCty/JK1qu5s8MG2Miu0uPbnjjhudIvu5ZwSu9tr6RK3N0gJ3jPYQuAgj&#10;ev27S+BuL/nkO389WUbgQhW4O/VufYHLc+/pAhcxVYvARVz5zptErodQLSP+2kXgzitpROAWFfHd&#10;JXCLPsNayL1llW2Ocz9JAvfSSy81+gFvCXhSwCRBzRIYh7Piiit67XA/+uijIHDrBHkeASDOjy7g&#10;K2uKKaaIpp566uihhx4yEywceeSR1YLM0iYTMVx88cUmnEKPzTHHHMb9F+sUbhw4M8BMoeGUNtxt&#10;2/5XYQvcvD24KnDv69cvuk0arlYVuZg33C00JgoicumdpRdXB6LZ/F1EiRG3PAPCywfFyRIXU4Oj&#10;hIjcLDMFFbg6iYIvD5OoAreocCzLWgUu5ga+8/qIKHUFbl6RQ7jOArexgoy01i5we5t0NkPktksP&#10;LqYQCFydpjlvvo5OAreo+OsOlhW4hEfgFhXxPPfRSeCmgUmb6PTaZJNN4j0dCAK3fpDnEQDi/OgC&#10;bGH0MMsrr7zSuPdiHQ8KyyyzjDmmYD9fZ7j9Yt0mJgXuQDPI1x1LGxdeeGGnfe66Eri+jeEAAP/0&#10;SURBVE8OChrHcYS8dDR8CCxscBG5iDSX7MeF0oVSgTw6aFB0j4jGu0UY3iWNOsQuN423S7zbvPx/&#10;NfNWSZdNzBTuF0YTTxxFE05Ysa0dbzwjXr3kGGEIO9FE0WESFxHIoCqEP73b3LtNzDUQpnsKEcMH&#10;CbFT1m03/xC9SeQ8aufYiXJvlcFfFdrH8GjA0icq0kicWgSuEawFyG97hB82qowgRnjkIeKGsong&#10;3F3Kme/cFdYnb2oRuKQVLxG43uN+/emElevYaS2aTiXnw8xIB7DYrAyKk3XoOV5W4FJHUHa2zEHC&#10;qc03ebqIkA8B8sr3vFX8KslXwjdT4BJ+fiGCDIGURNJkk2syac7kQkSrTQSe0j2GfSoDjpotcLle&#10;Gn0DyOaXco39KKIVW1yb08rxCrseI/yccmwBie+e03dtJelcQsKsIPEQrXm5ghCBO4fQ9+xs2s9Q&#10;t928ykPSm1VfcLwWgbvEEkt4BS4D0BZccMF4qwNB4BaHPI8AEOdHWwPhxsuGcEGs0VupPZFJpGeT&#10;Hkt6NRmApcS7QhI5L+7FsGtV7wRKXHE1gpz7HCHCkXtDkCJSfSQfIGIWMwHWjehF7E4wQYc4NozF&#10;sBHEQo6LII4mnTSKppzSCGvMFHz5eLJU/q7XBDwbnNe/v0kHPZwM5HIHfiWRQWIIh8JCTlhG4Cop&#10;LzbddCndcAgrBHJVaEl+uKONbc8EGp5ruudzr+WSvKHXsEje1CJwEVOjhFzbTmeetBIGEVgsrZUP&#10;B8oMjWaSaHRJOIQmwph79Z07iZQZPsYor2fIB8cZfXpHp0v5TSJhzurXL7p4zDGNdwrKtv1sDb1l&#10;YAwzEp0R6WsLVXz4hEUSERzcb1GBC4nDs2Rp1iU9WUSEYV+p17bpikX3OHTT3yhyLfLSJ7Zt2qLc&#10;Jh0iYwnHLkDC47JLe3Nt+q6t5GOB9ol0u0I0jQjbhYQIXd+zSiLeF5aWpZtneUi+Nlrg0oOrrkNt&#10;4CPXnspfEQRucRhxF5CzVLY4dCYzneiBXkt+v6tNab2IIOa8Zwpxt6W+YxtJ9WPrmhb4SBgEO0Kc&#10;AV804j8z2GzYMONlIcm8gX3qczcae4gRunh8oKebc6rpQhLxSXuynOdsEQEI3FWEKnhcUekjYRmd&#10;3myB2w7k3jYVNlPgLi/0pSUPywpceo2Lmn3Qu1VG4NIry5+I00XYqk9lX7k2lLy0y/chssTJfd6y&#10;jS9RRO6aQhUuPmGRRARHWYFbhggkPhzK9gA2iypw1XygKMcVIloRunlJ+MmE2publ4hcJiIq+gHA&#10;/SFweSa+Z5VEwvMu+c6ZxUYL3HfffdeYJ+68887xng58//333llQg8AtDiPuAnKWyhgEt6O4277B&#10;YtNNN53Z/u6778z2oEGDqsftcDbYv+2225p1pv5lm4FrujzrrLM6xd1FBBovmwrcrJnMaiHnReDi&#10;S9YnSOtNFbhZIlNJOEQpeYDI/Sn2pYu4Rcz6BqipBwYjcvHWMP74ZnAbJgp5vS8gAs6SayBw8RNb&#10;RuAW/dU8OglcTAJ8eeBjLQKXsO0ocLln3/ldkr6qwJV6I1XcWtTyfbAs8aNbpMyt32uMaA2JFwRu&#10;/agCt6jYVOJ1p+cK3Mq75DtnFosKXD4UaIvt9pjB4Isuumg022yzRTPMMEM044wzRrPOOms0zzzz&#10;mJlO9913XzOLKbOb4T4Mv/gbbrhhtOaaa5rp+108/PDD0XLLLRdvBeSBPI8AEOdHJnAbRnCm3kVg&#10;MvkCHhb0FAhY1i+55BKznGSSScx++xJ4UWB7YuxJBazbpCBTyOedd15zPAmEveeee+KtykQPVCA0&#10;OgisRvXgQsReReCO4RWk9SbXuVAqLF9aksi9M5sbIve3oUONNwV6ZxGwKnJtai+ucS/GJBMicHFP&#10;hlmEDk7jnNy7S/u6Z8g5+MBArPAsigtcvyhJYujB9TMI3GSWErhybp/AzVu+MVUoK3BhELhdqQLX&#10;JyjzsGgPLn7WQw9uhRwv24Or8NnaJoFB7kHgFoM8jwAQ50cmvvjii2ohZmmvMwWfeyq26X3FPRjr&#10;TOl79tlnR/369esUlzB4Z+Cr74orrqjuhzvssEN13d5//PHHRzfffLPZB+jBZapeGpO8NriwS0OW&#10;g4g6BO6lUono7F9Mb6uzhNWLeu7LpPG+SJa+9KcRUQqNXe0k8kGB/S1Cl0kgGKCH6YKSbfZjyoBN&#10;rsRhkgnEgA7Ww9yhk8cEIYPR8LaAmNY8x/aXxpipHG0bXMSASz1GuO4wUfClKQ9958pL3/l8tPOm&#10;2SYK2G360uSjphOyXYvARbByfSXptmkf04F7tZgonCkffNiPqy257z2y7czP7d/fmCggcLlX3/P1&#10;UQUuA77cAUNqj2nTPc79lhW4xMtDRBFcXthOAte1f3VtY5OIaB1TyEQFEPHqox6HhE+ywXVppynJ&#10;BjeJ+uznFCJweSb6fHzPTmk/w5FSB7h5lofNELi//fab6dHNCzq+VlhhhXgrIA/keQSAOD/aGrgG&#10;44ucke0M+KARwwtA1oh/RBmNmCti89BtCBtFHQyXdS82EaTqBUFtd48U0rONIGWWMsSpTQSrild6&#10;bt+hN5fBaQxSQxhDBLCSbfXaMJGEY3Da9NNH18rHBmJFR53npStC8rCswEWcVN2EdaInXbLPDUd5&#10;KyJwIOGZdQtBZ5/LvZ6PvntPYy0CV70o7CTib3uEY6f0+tOn9KUlDzFNwROKiuS8JHwZLwp8hFHG&#10;Kff2R1sWD5HrEI+PN67ve84+InDXEqpQL0LfM8pDBM8CQgSTK2CyaIdvR84r5bTCMRI5T8x5pYzn&#10;oYY3cRLpTw/PYDE5PkrOs6wsbfqe+TJyHo4tJ+Sjz36Gvuflo339IiQuafCVKSXHaxG4P/30kzFb&#10;yIvHH388WmWVVeKtgDww4i6gQKlsYdA4InCpDBAfDDrz9TraRDDWInCbRdKHQFXx6rsXl7bQJS7n&#10;QCSzjuB1SU8vHiQQwQhgPDW8i8BFvA4aFP3Vr58xb4CYMlQGpcUD0/C5i50vYaeY3AxOo3FFzNUi&#10;evKwHgLXCE7WcxDhSPhaBG4Zl1ZFWYvA5ddmT/eDqwLX/qjLQ8wTiIdniyJpReDSE+/L70aRd7CM&#10;H9zA+tMIXCG9q75nlUTC06Y18xk2Q+AyO+lMM80Ub2WDgWmcf6655ormnHNOY9s788wzR72ljjrj&#10;jDPiUAE20HYBgjg/coHgdpRHH33UbNsjIt0wQPcxe4l9XNcxNN9qq60M7f1qojAe4knArGkYp2PD&#10;y35FkZnMlO0ocH33kUbiqMD1ndsmAhixi8ilETcCd/hwI24RtGqv2zEwTWdO62XCGDOHSSYxApdf&#10;qvxW115cn8ioB2sVuGXSVlbgksbmCdwx6iZwfeevN7tL4B4k8XzvTRIxTygjcPmr1GyBizgKArc1&#10;2JMFrm+Q2f333x8dcsgh0a677moGnjOrGaSdh6uuumrUS96lvKAHlzgurr32Wq8/3QCjoQJAnB+5&#10;QPAhImTsAWSQUZG6fd1110U///yzWdd99957r1nH9maPPfaIbr/9drPNYDI9B0TAAnsfvP7667vs&#10;v/zyy80+sKWIsQllH8IKmzzscLMELuIPgYt9nU/wtQpV4PruIQ9PkPvLe4+IXHpysbv9AJdh2O3G&#10;s6chZN0BamzTk2t6cYeOXRW4iCSeA4IOkYug0N/YSfQJkSzaAreI4CA8oqPMdWsVuEXsU8vSJ3Dz&#10;iFzCqMDFLranClyee1GBe6CEPbR3r2h3WeIHt0hau6MHNwjc1iHPoBaB65qZNJIIXGM+wTKBtsAt&#10;O8isCHATttJKK8VbHWDyqSBw/ZDnEQDi/MgFglPYdAayTz/91EzDy9cabj5wCaagN1ZPz/Kuu+4y&#10;64Dt2267LZpmmmnMF54LjquoBWwjivV8OiuaAoE7kWzz8uEUH9tTu2GyqfvbReCSPkSqprsoTxSh&#10;wiQM+PH0s+IH9KQxKtdD5GKm8D/sayefvDIBxPBx6T73D05jP2EJJ+ERuFR+KgIQg4gXBC+CS8mg&#10;Mp4VPb2IFAb+5BXDEKGiApceNQQEIjIPSRvCQ89TlLWYKDRb4NJA8uGnIjeNhEMQM+mCCtxGilw1&#10;+eBaZQXuFnF8TWsa9bo8d4TqIfJeHCRx3TrC5UHyjhDucKln9pAlZc2XniSqDa4rFBrJ0c1EARHY&#10;SPqumZf1Frh++9/OtMMXYSsKXLwo+AaZ0cm18cYbx1sBNuR5BIA4P9oavHDcCqNbefGYaABBpQLK&#10;JfvpwUMAniYNVl5fmN1BBO7xQtxvKTHByEtEIyIwiwhMBBj5Q94g/s8SMmsbA91sMwdEsI+4Jbtd&#10;+OagQdF/BgwwfK1//y5k/+sDB0ZvDh4cvTP22NEX448f3d2vn7EZxiNDFo+Q/FAeLsSWEvvIIqT3&#10;joF4ebmPhN9Xysr+ffqYUfQICKbshQjCJHIct1uU0W1F0B3Up7c5F/RdxyZh9pdrIsp4JvqhkJcI&#10;XMp6UfLxQVzfORtBroXvZPLJl4dpJB4TL/BMfKQucMkgOsQxH1abFSDvB88ALxN5nr2SHnHC+sRC&#10;Filn3B8fcXmItwa4lpQbvCEwEt8nZNqdiD6mIl5F7vPv8gGyityzTcpFLVxF3lX3nKvGeVr0o6GM&#10;wGWAGTOScY+YAdCBM8LixB7qMcLi7YEpl/OSqYuni9eXkWunpbU7BC5emFwEgZsMtF2AIM6Ptgau&#10;VLiVCYRUfLyAVPb01tGQ2WQfPTA0OvsIcRXU6gL3OCE9m2VsWulB0t5NNy9s2r2bNKg06FwL8UvD&#10;jhhwBQFiGDFEjybXwIvFvZJW41EBu2nMFkTEmskjIGYPA6Gssx/XZPT+TjKJCN4BxqwEcwxfPijp&#10;aa5Qe56LE5dP9GznHWSkPXn0+B3at2/VpRXlDPoaASXH6Rll+lN+pTPVq/Ya+q6lPFDukTCHyTV5&#10;jjpyH7o9hD7yLBGOXLNrb6b2nnb0oioJv43Qd85GEfGOuCWffHlYhvpsfFRPEVzXl54kEp56hfic&#10;x3fdehOBu7Y8D3qBfWlyycxpkOmBKXO4JfOJrnYnohHxt57c5wZCve/OJD/KsOu51pN3diNpK6jj&#10;in40lBW4K8v1aM/6CtWVGf54s0hYJrKwffFmEddmU8TrQeC2P9B2AYI4P3KB4G4Utg888MB4yx+G&#10;EZO6H0422WRmP4PH7P3wf//7nzn2/PPPm2373OD99983+21Q6bCPr1d+sdDDguDyiQEVc3ylI3Bx&#10;3o7o8YmpVqAKXMQmItcVsFmkUeZ+3XxIIvlD3tGjm/Q7nbQoSRNh6YnDftMI3BEjjAlDZYBa14kl&#10;Oux3O2ZOe1G2sYvEBpjeYF9e1IsVsw8pW7LuE5c+JglcXwNgkzCuwM0St0qfwPU9Mx8JqwLXfX5p&#10;JDwfUkWuVSsRb/Rw1lPgppHr8P6XFbjNSidE4PL+FkkrggyBS29jTxe460q9wVTI3LMvL+pFzVPa&#10;mqJ5WlbgriJ1BQK3v1DFrTsBhY+EHU/oitgs4rOX5bKSn3kFrm+QGcBv/gcffBC9/fbb0euvvx79&#10;5z//MWQdvvbaa2Zq3jwIArc45HkEgDg/coHgcIklljDbfeUFZPuAAw4w2wjZW2+91azrqVmeeeaZ&#10;Zt3FFFNMYY5vvvnm0UYbbWQmcFDY8RG14MQTT4yWWmqp6jEFDQ77+E0zn5DeIESar6Ia3QQu3gKK&#10;CFxI+DSBa5N0IYj4tU3PlhG4zFQnAteeHrjCjmmBId4ZzAC14cOjf8s27snw4oA3BzV78OVJrdSB&#10;e+0kcBFWzRC4PPPuErh58rMeHN0ErmvD2RNoC9y8vdu1MAjcDuYRuHnAZA/MkJqFIHCLQ55HAIjz&#10;IxcITmGbf/75zfpNN90ULb300kZ4PvHEE2YffulOOukks477MHtwmILt008/PZpvvvmi++67L97b&#10;AY5vuummZoazo48+uhqfpU0Fwopt7cGlUUga6awCF5HSTiYKZQUuDWMRgav5U0Tgki7MF6j8HqBX&#10;dorJKyYKDEIbOND05CJ2lcatGMKW3lsGq00wvhG42BczCcURQmyAjxbSo2tTZ2hDBCNSywjhogIX&#10;oWkLXMxb7MFbbgNg0ydw85koVK5ZD4GLGYL73JLYnT24QeB2ZS0mCj1V4HI/mAnQmdGMHlw7T8sI&#10;XNJbROAibpkUohaB2w4mCrPPPnu8lo4gcItDnkcAiPMjF/itoHj66afN8o8//jDL9957zyxt2OGZ&#10;zne//faL7rjjjnhPBQjigw46KNp///1NT/Czzz4bH+kM+/wffvhhvFaBClxe0IWFNF7YheoAFpvs&#10;Y6AIIg5PCmUELuIK8VWUCDTf+dJYq8ClZ9XNgzxE5OQd8U/asNVlAM+VUjF/Nf740X8HD45eFyH7&#10;muTvq717Ra/I/iS+Jg3HkxL3RuEtGbw15m3CO4TXCclbFbu+PHRZMVEYw7hDw+MGyyzuLeH3kbTu&#10;K2nFXEAHRCF206gDjWgYeH77S3zO5buGS8LtJ9fkWST9kUgiApVyjv10UfKx4isTeehLSxZrEbjE&#10;42PVl/dp5Bm2i8BlsBzpzcvVJT8ZaMZHGLOZMUYhL6k/6Rn1CbVGkU4JrutLTxLxEIGAX03uk/v1&#10;5UM9yTXWlHeRD9WiNriIVNLM88jLJeV6y0hdwbUQkfh5h4wzySK9t/zNnLEgGWg2k7BZApc4TNrA&#10;8l//+le8tyuCwC0OydMAEOdHW4MGjlthrncaPAY+Ibp8YkxJDyW9hadLJVJE4NL7R+8iA6KKTL5A&#10;eNxv2d4I8rBWgdsMatoYdEav6ClCBCcfAoh6FfjkmxJTBDwi8AzouUWsmqmBcTumA9MYlEZPr3JA&#10;3OvLzGnjjBNFE00UfSPheQ6cv4jAxTMFaUc8ZpUVl810E0Z48rVIL3wt5DrcHwPOfOlJogkvRAQW&#10;zZuyApfwDIgkfiN78JTdIXCbSdNzKEQ4NqvXl+sgwrku1/elq1XIx0YzXa8h/GcT0rvq9rimkfB4&#10;RCjjMqyZbsIWXHBBszz88MOjyy67zKz7gGvS4CasGNB2AYI4P7rg7LPP7lJomYhhnnnmibei6IYb&#10;bvAWbPYpt912W7Pvo48+6rQfMlOZgu2RI0fGWx1gv+Kpp56qxrVBDwf7VODSk5QlBlXgFnUTZgtc&#10;n5BNogpcxJXvvElsB4ELSR8Cjvn9T024RzUnUCKAyUsm5jACN55YgsFn7qQSSvbbtrufS3h6OxHM&#10;eXtxbYFbNE8RcmUELsKxJwtcQ4nTTIGL0FSB6ztvvdnTBS7sToHrS08rkTS2m8D1nTeNzRS4TPQE&#10;jjrqqOiqq64y6z48+eST0corrxxvdSAI3GTI8wgAcX50wWabbWYKrU6Tu/fee5vtMek9i6HRdYn5&#10;QdIpfba4CvY//PDD0ZRTThmddtppZh9i9qKLLuoUJ2l9TRE8vWSb3zlFBW7RHlzEEaKsSO8tJHxR&#10;gUu6cGl1vLCdBC4fDb77cYkgpYcX7wmuwFVBq1MDe6cHHjYs+lSE7h5yjN7gvIPTulPgFh30Rfju&#10;ELi+tGRS0tqTBS7XCQK3vgwCN5nzSX3XHQI36z3MK3B///336Lvvvou+/fbb6JtvvjFLtn/88Udz&#10;TEEPLtP+J+Gtt96KVl999XirA1dccUWYySwB8jwCQJwfXbDiiisarwh77rln1E/ExIQTTmjmmNYo&#10;LG3Ss4vbDz0O+LUw55xzmn1vvPGGd/7pvfbaq9N57PjA3k5aX0sEUR/ZpuLBvg5BkPXbGZvRQ6QC&#10;OEPiMqMXYjJN6OrxWgUugjX7Wh3XYxayE4SkOeueupt8NCBw8340aC8uPbB3Co17MXznishFwCJ0&#10;IT22kPXqILVBg6JovOFG4O4ucbkuvbjuQDQlYlp7eOmFZx/iFhMF3734iLgtK3AJ38oCl/RBroPn&#10;DV9aMilp7S4TBd95600VuEXT2U4MAjeZzTZRmE/ypJ0Fbl4wBmfGGWc0XpSOO+44wxNOOCE6+eST&#10;o1lmmSVaYIEFurgLBfT60hEX0BXyPAJAnB9dcO6550a77rqrWddgv/32mxkIhpcEBo3Z2GOPPaJX&#10;X33VrDNtL3HgIYccYvYB3adERCOgXagbMjD99NPHa5FxKaJxbWCiMIaQHlwELpMQIF62lRccbiei&#10;Euo2xxBjjIo/a8CA6GQRTifJOs7/s3iyhDtSzqE2uHlJeHqMie87r4+k6VQRdCcIERDmnlqY5Ck2&#10;uEV6xRGdiNPbJXyEf+QJJ6h4YBh33IqdLTa5TAgBEb9ss3/YMNPj+4GIXT4g+Hgws5zFROwq+SDB&#10;RhdRi7g9XYidMIOpEJ2J+Yr3AUmXze3luajrNRWFeUh4ppXdQeJ3PqfnukL2m+sJEbicQ4UWItJH&#10;W4y54dxjSeQ6DE7rIl4zaEwahJwjK2/WkXtbh7AxsZ8tK3B59439rUXfNcvSPi/XYcBRWYGLQGom&#10;SWcWl5VnYX5Jx8QOlgFf7SJwfffdKOJfnbQ2VeAKGTyNC6+pZF05tdQjNnU/4Qg/DfFlfxkbXFMu&#10;UsjxegrcffbZJ7r00kvjrc645ZZbooUWWsgrcK+99tro4IMPjrcCbMjzCABxfrQ1mF6QW0HkTibE&#10;FpfRrkw8gIcFfimyhOxjvn1GtSJUdhCqqEDo5KWvkc+i7zxpNEJHqKPoq41uC1HTRPrwFkBvbFHP&#10;FNqTixhFpDLlL4KVDwIlIhgioPlgwMUbz+48IYPN6M01whfXZGONWRmIpsQVmc6axkC2KacwpMGi&#10;LNALWCR/iUeZymoIoAoJyh7iqIjYhKQLgbuj5KdbntJI2cG2+VD52DhYGroKK1MUJ5Ewhwj3l3Xf&#10;OdNITzMfjwgB7lXv25cnLvOGS2Kt8fOy7HWIh9cNBLLS96xrpT0L10by3OmJpQcQEZlXsDZL2CrL&#10;ClzylPdQPzwal6eVczOT2cZSr5WZyawMEaYLyzNEsNK2FWU/4QISvx0ELp1c//jHP+KtzmCcT1IP&#10;rromXXLJJeM9AQrJlwAQ50cuXHfddV381p511lmdZiTBN+4xxxwTb3WAAjqRCJHtt98+3hNFL7zw&#10;gjFhmHTSSY0JxLjjjtvJ8TM+dm1guzPttNOaCSKIq5g1fsF4qfk9w0uKkPW9qOyDVFT0VO0kFYCv&#10;wW4VMsgIsdtqwtYmaaPXDvdsCNxaJs9QG9ok0uOLGKZXFtvbC4XGdnfwYGO+gCmDO0DtNxF27Oe4&#10;EbsI4olHmHKASx4ErvY6+u7PZZlpZQlfRuCSLgRuUdMGBC4TZyBcs3zu2iT8vrL0nTONJn2S77bA&#10;9eXD6EjyQgWu7xnXm1ynXfzg1kPg+vKg3tQ8LeMHtwwRpouIoC4rcAcKF5T4RXtxu0PgHnvssWZQ&#10;uw/00uIvHzeiLhi3w0A1W1MEVCDPIwDE+ZELBIcYd4NFFlnEbB9xxBFm+5577jHb2NMwyQNYf/31&#10;zT4bWljxynDnnXeadRfEIZwdl3VMFtyvPX4ZcWyAEBskHICnNbLsR9ggcHeWCsDXYLcKRzeBm4cI&#10;XWxs6cW9WGgL3K4zp3UMTMOG19ju0osrIhfRSYOF/94yPbi+spXE7hS4PiGbxHoI3KJ509NJfdOd&#10;AtcnZFqF7SpwG/3R0C4C1zeTGZ1PF198cXTqqaca8YqXBCZtgqwzeROkI4wl9rZJuPrqq82511tv&#10;vXhPBxC4iF/bG1NABZJnASDOj1wgOIVxkIgECiq2svSyqh0Mx22C4cOHVwUwDpv1GMJ21KhRpvf2&#10;mWeeiR577LHqlLwzzDBDp/NAF/Y+FbjM+EIPLi9qWg+uCpt268FtVZHrE7g6cM8nUOtBtd29TGim&#10;Bsb8gN7ZAQPMILS/+nlmTsO/Lra7hB8xwnwEIQIQZaSdnlwGESmZDQ8ifu0eXspR0V7K7hS4pgdX&#10;hL5P0NokHOH3K3gt7G937NUhcEMPbmfy7BG4vudbT6qJAr/TNxJxU2ZSgmazXiYKvvyoJ5stcGEt&#10;Jgp09iBw28FEIQ2M90myz0VP0IMbBG5XyPMIAHF+5ALBEaIvvvhitUBjAE4B6y0vowsNw7S8rCsx&#10;RwAIZHs/nG666czsJjb+/ve/R6uuumq1xxh+8skn8dHIzMKi+5mulxePSpOX0J4dBlJBUfGbecyF&#10;tg0uVPvX7qamBwGhNrgqtLKoYrgWQWyfw3cNm6QLIchAIQTuuf37Ge8PJ4vowetEHp4ixL2YTQar&#10;dbBjP352GSSGx4TrZVu+iKJo2mmjaKqpomiKKaJo8skrA9Zsso9jU04ZRVNPbZY0VPT4U34oM7NY&#10;xOwFYsOITTdCgcqfUdSUHQbiYL+LmEPApJEwfHAhoMvkrdrgInKzyAcRpNzsLttMDXy4NHRM+ZvF&#10;w/v0jo6QsAfJup5H6buWzZ3kOTAAjwaQe/Xlg0saSqXbiDaa9rWhL331IvmB8HffsbxcX/J3Q8lb&#10;Jfa1ScROdBN55lvKhx71X7sI3BXkvhC56ewY8MUz5KMBMc9UvXi4aCS5xkbyftB2UCeQr3Ss1JPk&#10;hc0F5LqMKdG2rQgZjzK/pLndBS4daodYA9VtPPjgg0HgJkCeRwCI86OtwUhq3IRhmkAvGQJxRyG9&#10;s5gg2GQfRNjuK9sMwqHXqjPp+aoMaGoa42u6aWHQz4FCV3B0osTbwbCr8GAgHULK13AmkfBbS1y/&#10;qPJc3yJ2sfQGul4k0kh4fOHi/QKvBhCPDD7qcTwgsE1atYGg0UG0KhGmSholBCuVMqOM6bmNppmm&#10;IooRv5NOGkWTTFLp3VWyzX6OI4oR0rPPbu6Rip5r85GUh+TrVpJ/CEFfnnZmxzGeAQI36eOGNEDf&#10;MeLYPdJ5mfYhpddLou/eq5R7W8+ws3jYQPKkjBeFsuQ6mKVwXTctpM/0hMrxetN9z7JIeuihpGxT&#10;bvWDSz+6kqjlH5HkEzGtSFfc2dT326beHx8QPM9mUQV2PYlwd8X88lI2V5S2aWn5sEfoLiTb9Ohi&#10;tpBGwsAFJbwvn7PYagIX12FJnhIeeOCBIHATYMRdQINKpQCXYfbgM/DHH39EH374YfTuu+8a5831&#10;Ao0jt0LFz3qeqXo5vqcQEWn/pm01kr4yo9ohv47LCFyEDOIRgeU7bxLJU8Qfgt13L0kkPM9Ce659&#10;5/YRQY0/Y0SZmhL4yDHC8CFErw+9sEzvbAQsA848vneVxrxBjhkPDfjpFUHMNenB5WMqb94SDmFe&#10;NE8Jj8DlmfjO2xOIkGu2wMUkxQhIWbYqSd+6IlT4cOfjDUHnEyWjIxG5ecRYOxOhy1/HZj73VhO4&#10;TPyEn1wfgsBNBtouQBDnRxdstdVWptButNFGZvuzzz7rUpB1G0NvBdt4UlCwff3111cHoPmAIbqe&#10;S3HllVd22bfwwgt32QdwT8U+ejgQMBsKEUs+waBsL4Hrv4csdpfALZqnhFeB6ztvElXg5hF/5AFi&#10;F5FL7y0CxwjcCSYwA88Qs673hU6D0xC5DGabfPJoE4mLSLYHp/muaZM0InBJs+9ekhgEbv1Jr187&#10;ClyfIBldiegjX0YHgYuY9+VBI5hX4GLqhymXb5AZEzUst9xyxr3XHHPMEc0666xmwoYsEg7zxNln&#10;n93Eg5gzPv300/GZOyMI3GTI8wgAcX50ATavuPViqt4vv/wyGjBggJnMQaOwhEyvy5JeWWYewTOC&#10;QsOsvfbaZpo+1pnNTPcrWB82bFiX/cDdZkCau4/JHdhHDy4CN89UvbbALeJGqVnEZEEH/ZTpwUXc&#10;dqfAJe1Z+aphVOAW6b2FpA+Bm/f+CEdPLpUz9rDGJhdThGHjxD24feOe284zpzFwzfjXZRIKEbj8&#10;IaBxZZALIjerBxlyvBaBW/QZthODwPVTBS42380UOe1A8oN30ExQwbIHsjsELjSTf7BMYJbAbRaC&#10;wE2GPI8AEOdHF/BFpYdZMprxySefNOvbbLNNNBW2ixbYjwmC9vzavOiii8xXGOuDBw82YplBaYce&#10;eqjZZwN/ufY+1v/88894q8NtiA0VuNhl6UxmiAPERBI5jg0uA3Cww8XWNS8ZkMNgHOWRfWHfuvOo&#10;fv2iY/r3jw6XJbaYSuw483BnSWd9bXD9eanUPD1a0uu7nyQSfn9Ja9Yzc+1TucdtZEmafTaPPnJv&#10;iCl6YSMGM2JXa+xwJ+uwwcUUAU4MY1tcBqoxQG3aaY2gZfAHfwzU5pEeNiUNkpKeJnpFaIyZ4pf7&#10;4D7zkvukPOe5R9e+lcFJEFvTvNQ49nkq9F/TpV2O8pLzlxW4xMlDHfAFGfSHwHXvM6/tre8eGkGT&#10;JnkmZQUuZa8sfedrFLme/Q6xnkU6M4iHCFyhF+yVi8tLeEi8zvTYx8o+N5zG953bRw3f9Zqe6wnt&#10;MMRB4Lp1itYr9aDvvMxmZ6fDl1beIeq+8YW0vW6b3AwEgZsMeR4BIM6PtgYCglsZT0hlwMuns1PR&#10;G5lEetVcIl5c2seJp3ac/OqGjKxtBLFzgnwtU9Exar8oSW+ZRhkhqLTzLImEIx55g32q736SSHjj&#10;8keY53qaLsLzfLjPvN4MCMv1EA1cm+dI+aFi9zWuOnAHMYu3BWbN+xPxqwPU1GuDS/XYQDimm5YP&#10;xvOlsaBc4hUjb281AyO5V9Ka5x5V0CH+KDv0smQNSrLJfdLQJYnDNBKWtBYtb2UFLuGxg0aY20I1&#10;iwhbTFXy5KdNvCFQvpslcklrWYFLeR4p8RFZncVKOglPnUZ833nrTd45yunm8iG/sXzs4t4Md1xp&#10;JAzh15Xwk0pcPOew5KNTOXlMe5+SsLzbXJ/7hLbIc6lhCM8UuJMI3XPq9XzXJPxMwrzXU5I3zLjZ&#10;VRw3jojbrPRRT0wnHC6k3VU2G48++mg0//zzRzvuuGO8J0AhzyMAxPnR1kCwcCsTCREriCXErYqg&#10;epLGTRtHFQCNpK9hz6IdH0HYrAaZ69AzVjRvCM+gr6LpJDwfHYgPzuPLC5d6PZYqltWEANofNogn&#10;BCn3RJmiIcal0XfjjVfxrjDuuJWpgKu+dzto/O4OGsRsJhU736mmjM6SuAg5TBXy2BtjYoLA5V75&#10;wMl7j5BeFv29aTfQadSGzfz6LUhNW7MFLs+H+L7zJpHwvMOUG995k0h47P3pzfadt96sReASno85&#10;RIvvXpJI+GYLXD7eEK24/MLfbJpfW9vP75oidvGIgqjE/znE7V8SNQzkurQVvjQlkfB84OKbNuta&#10;SsIRng/NotfjGSJwiz7Dmihl25cWm6SLAWYTCml3lc3Gv/71r2jRRReNdt1113hPgEKeRwCI8yMX&#10;CG5HYbYStplLWuGGAWzjy/a1116Ltt566+pxltj5fvrpp9EHH3wQvfnmm2Y/WHPNNc1xbHMVbJ9y&#10;yinROOOMYwq2gp4Vjk0spHGmsUS0+CrIWknjXaZx7A6qiCsqOMqS6yAGywiHWgWu77xJJDwCMOsD&#10;iOMqgHnmlDMaHCNw6cUVcdt19rQOYsdrhC4iVwTx6RIXoYzJQd5e3HoIXF8jlUTCI6h858zDZgpc&#10;nmP3CNzm2O7WR+D67yWJKnCLXq8s6UnlevTM5p2wQSddQOAiHlXg+gSmj/UQuL7zJrGdBC7voC8t&#10;Nvn4SRO4tNErrbRStNhii5kB6HPPPbeZkr8M55prrmieeeYx58EP/siRI6O//e1v0fLLLx9deOGF&#10;0WqrrRbts88+8ZUDFPI8AkCcH7lAcArcEAbcCPr16yft/Iho7733Ntsc32mnnaLbb7+9WuBZ3n//&#10;/Wb98ccfN4PMsJsBvAActwmwrWH966+/Nkv9QuOl0XC33nqr2QeWkQqAffwKQuDyG7HRPbg0dkUb&#10;5GaStMHuErh584ZwhG9FgQsJQx7Sm0vPL38LvsebAna5Y49tBKx6YLCpg9SM9wU+0kTgniZxuV+8&#10;fNCLi8ilJxcidm2qwMVnM+nATEWfqe+eXLo9uL6GykfCl+nBVXaPwPWfN4llBS7p6w6By/NAkBV9&#10;jghcyoHvXpLYTIHL/dQqcIv04EINFwSun5Rxrp1W1kgXJhfd2YN7yy23RGuttVa05ZZbJroRG50h&#10;zyMAxPmRCwS/7777op133rlaoCeffPJot912M4POGHymuOOOO6phWC6++OKmp5b4bDPobIIJJojG&#10;HXfc6L333oveeOON6OWXXzbUeAq2me6XJcJ288037xRGe3CxxaIS4UVF+GQJGIRLURIPMYbgoAHh&#10;2vUmQiqJNMpZtMOT5mYKXAb5Iax895VEwiNwygpc7jOv+CMMeVRU4GKyQBye+x+YJ2BbO8nEFfMD&#10;pgnGXAEhi0cGlmyzHzGMr90pJjezr/E7FnHF+Ug75+YaSq7JwEBEMN4TEL+Ia0wjyCvSnuc+VeBi&#10;L0djDmmY0kgYwtOI+c6ZRDvvuYfRQeDmFWO10AhpoS1w84hcwvA8W1ng6r24AjcrXzUM4dcQ8U+n&#10;BvW+awcLEb8qgG0StqzAxfZUz41wTaNen+upDa79vmWRvOkOgcu1k+oM9mHTjy2y7UHBbo+bgWuv&#10;vTbabrvtTOcXPbwfffRRfCQAyPMIAHF+tDUQnNyK7SbM7h3zkeNMZXqAVJT7SUWp3Ff2ubSPmzDC&#10;fVhK3EZxvz59DA/o2zfaR5Z4NcjLbXrBXoZlvSgwU9h2cq5tOZ+s5yF5uptcc78+/ntKIuGJl/XM&#10;lKQJMjXslrKkt14/QPJQzVe2lfh6rjz3iUsy8gWXZkxJvItQp3rmOOm3SXiIyzWew9P06IrY/VNE&#10;7x/jjSccHv0uItgm+/9CNGMCwWC1GWaIrujf3/ymRhT77sfl2nIvcC3hmiWp51hbxKPvGkl0y1Ie&#10;tovAhQhGzEzyUgUm9+dLSxrx6oDAJX7ej1ubRfMTlhW4iFXEGG67+KMGfWnykXT68i6N5Ct1/Wpy&#10;HYQupEc3L7nXInmq98TAvaLkQ2NlSd+68v6v3btXtJasKzu9d1Jv28fWlXRyjzwLxDXkYyeNKtrN&#10;syhB8nUNSYs3fTH5MOejm4/9aYW0vc2WEvjaVdNIBpmFgWadgbYLEMT50dbgtzi3Qu8TDQl+ShEc&#10;ti2jS0QJQuVgeYnVHyu+Z33+Wm12hG0OSd8BQt89+Kj+b2vxg0v4sn5w95Q87Jyn2ST8XrK0f83n&#10;IelD0Je5P/IFAU8e+c6dRFvMqnjF3MAmIhg7W1yRbSBEUNOYvsjgM0wb6N0da6yK+QI2ujbxuTvm&#10;4EovMD2/00wTXSP5Q88JYq6siGxltpPALUOug1DxpSWTklYEXRmxWoa1CFzjDUXi+85bb6ooJn+0&#10;VzcPGaAGeR7NylOus6qU0fXlunZafM/bPr6RCFz+GKhLNF+++8iz44+PLy1ZROC6eepLJyIX4Y7J&#10;Bm1vs6UEk0M999xzZp3xPZtuuqlZD6gAbRcgiPOjE9jtHmIbY3FFUhiIn1v7uM5AxqQRDBAbc8wx&#10;oy+++MIce+mll8yxyfAzGkPjQn5D6L5BgwZFk046qVl/4oknzH7A1yT7VOD2vJnMik/0AMsKXERU&#10;d8xkVkbgIjKLij5b4PrOWyu5DxXCCF5ELo2cEbiI1ryD0xC5k08eXSVxaeT4U5HH9Kbd2NMFLveF&#10;oEoSC2nkWQeB25XkhwpcX76lkefQbIFLeaPc+dLjI2ksK3AJi8DF5ZcvPWlUgetLk5IyqT24mGxo&#10;W62gTb/qqquic845Jzr11FOND/0TTjihME888URD4jNw7fTTTzfnxK/+8OHDqzOcrbjiitGGG25o&#10;1gMqkOcRAOL86ASEJIcQo2DgwIFmm9GLYMYZZ4wOOOAAs66nIA4znSnwUff777+b9S222MKEU1I4&#10;FRof8UshBuxjDmoKuR7XuEoba4tY6C376OWiQijSg9vqAvdA4X7CouIP1ipwi05KQBqbK3DzT9Vr&#10;UwXuthLfd956kfuhpxdbWhqOV+ixZeKIeHAaQlYHpSFsdb06OI2eXvnwQ+AySIUGHUGnJhncRxZ9&#10;999q5Fc8Areo4FSBW8bmNwhcP1XgFhFUsLsEbpkyTnnjeTTz+ZcVuH+TtKpdfF42Q+Dy3uE20Sdw&#10;m4lvvvkmWmaZZaL11lsv3hMA5HkEgDg/OoHdxxxzTLTffvuZddyB7b777tHKK69sPCLY0TbZZJPq&#10;NsvXX3/drAO2t9xyy2izzTbzfmFx/J577om3KttPPfWU8cQAMBy3z23D3l5LBEEf2ebFppeL38O2&#10;WNLf9a74qAhcv+hqFdYicCGNfxEBSOVVq8BtpolCGYFL+Fp7cLeXcqPlqis7wnFPpBEzmnf5sGNw&#10;GiKXwWcIWFyIIXiVbLOf4yMmMpNJIHD5FcigMRplGiEaaEQhH3Q2GeTHO8AUwjRC9LTQ6wsRxkkk&#10;T5SUAaUv/+pNyqgKjrxCjnCji8DleTcjrTqDVS0Cd3l5lzlPHvrSkJe1CFxI3Hrkqe++oB2GtK4q&#10;+1wThSRiQrG+iNtN+/WLVpJ1Om40n+eV42nUZ4HAHWU9Czs9aSwqcLvLBlfBn+AlllgiWnvtteM9&#10;AUCeRwCI86Ou+N///hevdcZPP/0U/fDDD9G3334b7ymGX3/9Nfr555/jrQ5QsXIrTBvIrzUqFG3Y&#10;3YacfQzWQQTsLjxJxPHR8kIfJet5eZhwf6FPkNabtQpctQctyqwe8CSSTnugVR7qr3x63rFbLUpf&#10;+vPQd648pIJ3y5WPWtZUTFF2LpfydoEslednkMkhrhbeJmX0Tmmw7uw1RnSHrLtkP8fvkobxbrnG&#10;wwMHRlfINmXn0Bw8TM4Bj5A4B8iSXmdfnjWCW8j1yCtEOXlVhOSzrxFOY1mBS+OPLTX1DSIwLxnw&#10;w+9cI16EvjSlETHh3ncWGXyFjSTX9qUpiXj5oA7lg4qR/0Wos+AVIZ4CGEBZtOe3VoFL++DLtyQi&#10;UBnIxrPHZMDnYSCJ3CPxKG+Un7xcQd5lxOpQIbOGMVMnpJ3zUY8TltnaFpP0Lirp9j1nHykrPH8G&#10;l6aV01YSuHhmwt0ofvMDOoC2CxDE+dHWUEN3zBRwy0Klor1dVIQ22UfFz2jTXYUXiBA4RSqSk+SF&#10;PlG2s3iyhEOotIvAbSbp8UUAIjqoBPPQV4HmJb2N2LcWtRUmPKLad848pGGlAXLLlo/aqCFw6MUl&#10;zdq4ss2HlpLeV3phtTeTMkzZvkZopv3FfpdJJjAdwhc1A9Vs0gOM3W7sp/dz2UYgXxTzYrnvS6TR&#10;s3lpb9g7ukxE8eV9+0bXDxoUnd+vX/XDw5d/9SQ93jwPnmOt5SEvaxG41B3UL3l7OAmHGELEmQFO&#10;cm1fmupF7QXEjRaiBXGVN62QehGxipurPH5l06g+Z5PINdSFFgJ3uTH8+e4j71YtArcItVd1E3k/&#10;ePbMmKn5k4e0SUyMoB4OlDwXm/YxuJB8tHId2rai7C+cX9KsvbpZ5PqUU9LYbgKXSZ+CwO0MeR4B&#10;IM6PXCC4G4VtbGUVvjC77LJLdT/EJhfMMsssnfZDgG9ce59txoDJg4ZTUEGyr6+QCgV3KSpAfBUj&#10;x2hwVOCeLBVBELi1UwUuIs5XMdabZQUu6US8Ff21rSxqv6dlDmFrX1NFvk3uiQ8EGhAacGxvjcBl&#10;ECbidcCA6sQS7uC0qv0uA9TkHXpH1imz9BRfKFSh66OK36ukET9HxBEmKohcX/7Vm+0ocH0iwUcV&#10;DvwybobAhfUSuD7RWk9SV+NTluupaYMv333sDoG7ab+KwMXvropX3325JC+LTvSAMF1E3t+yAneg&#10;cEGJn1fgQu6NNK6TUU7JcxW4WTa4jMP55ZdfzJ9XyDrkbyzLWhEErh/yPAJAnB+5QHCIWw6ANwS2&#10;dSYRjL3POussU+jwpAA4rgPSXDBN79ChQ6O77747uuuuu6K3337b7CcO0/IhbAmz4IILmv32RBE2&#10;qDzYx1crFQqNSVLjRcXIMcLsJi/xhYMHt3QPLgOwynpRaDYRKs0UuFS0tQhc3zmzSGOHwPV9PKWR&#10;MucK3CRyX/yyp0eX375VgSvvyl/9+lni9v9Fv8gxyLqKXDw00Jv7tqwfK8fOE/5DmCVyL5JzXCHv&#10;wtkSD5MRBG4zPqy6S+AWfYb0MhYVuJDwQeB2ZbsIXGj34KrA9d2Tj90lcBeS9M4n6c4rchshcLOw&#10;5JJLRs8//3y8VRxqosCsZgEdkOcRAOL8yAWC33vvvdHMM89s1s8444xo1KhRxpUHdrfsW3bZZc2s&#10;Zayff/750fHHH2/WbbCN+5CFFlrInM+FL/x//vMfs84gNPc4IoB9A4T8MsHeKa3x4hhhdpcX+VIR&#10;AqeLaEDkak9uEjl+au9exma3UQIXX7zuAKwifnCbSkmrPbiq2QJXe3CLDobrDoFLeARuHoFDA0Iv&#10;LiYMjKC+VuIYEwVMD+Sjkh5aemrxwmCTfUbc8nE5bJgRuHyMYaZwrhCbXtv+FyJ8bfF7mVzrTFli&#10;G8vguEYIXHeAXqMFLqPmeW5KBvvUInCLCEbYHQJ3A7kWApfy08oC1zZR8OV5EvlgpEe9WQKXPN1Y&#10;3i96420TBd99uWwngcvfTwSuDojz5QV5Tl2G2dX0Qr1mGeDi65133om3iuPzzz83InndddeN9wQA&#10;eR4BIM6PXLjwwgvjtajaK/vvf/87euuttzqZESguueSSeC0yPbszzDCDMTFQfPDBB9Fyyy1n/OvO&#10;Nddc0Zxzzmn2v/baa6bQzj777NEKK6xg9tnAq4MNpg3kViAVJi8rxvJ8YcLF5UXVdSWVzbYiVs8U&#10;gXuMCIYjpTI5QrYPlxc7jUeKkGAQDgPU8Biwp6w3knvLNfcQugNzNpdjrcTNRESQLgaKIVaKcn2h&#10;rzJNowrcXeTaO8kyL3cWMgMZ5yjSQKpQooFF6LhTDqeR8PR65BW43BvhaXAwH8Af7q/jjRd9O9ZY&#10;0ZciYL+Qj7LPpQGDn/XtI0tY2Yb/kzL9isSj9/dGhzc5vFl4q/A24T1S1q6UeAhsniWmCgjdPGTS&#10;jY7yma+Manh8V7tlIovEcQen4VCfAUFpXF3ucUVZFn2GS0sc6o5WF7gQgYsA4fqYY0HSkMUFhQyi&#10;oqOA3jkETCPIuSEikQ6Kv0m+4BUkD/nApPcWe3XqDV/ZqDc3lPRtLm0E7QYDuIrkD2HJ03YRuAym&#10;W1uos5b5yDtHJxHPT69ZBkyz20/qMtr/2WabLZppppmi6aefPppuuumiaaed1pB1tANUjaD4+uuv&#10;TafaxhtvHO8JAPI8AkCcH20Nem65FeVYQuYo169sJds6NzjzaGMXScVFg4CoUGGRRQ3baJIufmlz&#10;TdJKrwWk56nVSLpoUHG/tbNUjpXeOX8Pnk3twcPbg95zXiLC6DE+RD46DpJr0uPt6xVX2r3i+ws1&#10;b33n9hFxi0hBCGjPWJbY4TgNBw0cJgcbSnzfuV2SFzQkPHf+Flwp8ehlpdeVnlh6ZOE5Fs8W0lt7&#10;uvAI4X1CMyiNXl/86mKbK41JJ7KPYwxaI6wI6e8nnNCMqOa50lOjZd6XTpuEIQ5ptstGErU8IzQR&#10;uTvJPVIefOVEWe31lbB7SPrpxZtRqKPa9Zlk0fesGsXuELhcBwFIPru9n0nERICeVHp+m5VHPDc6&#10;IzYSMUf+8I4l9RzapKypqz8tE77yUisrZW2MaEepY/aUD0vKK4Lcdy/1ZHcIXGVamdH3ljLCe4eH&#10;B71mGeBb//3334+3smFPNgV+/PHHaIMNNoiGDRsWjRw50tjjzjfffNGEUofh6nR0hTyPABDnRy5g&#10;yL388svHWxWMGDEieuaZZ+KtyrR5FC4X7uxmgIkddJ997Mgjj+yyzwZffDaGWGHhOEJsuxC17u8i&#10;FboTCmmIN5aKK0+F2l1UEaaiwFfptAJJG6P+bYHrazB8VIFbRGxCBCC9jAjcLHGrtAUu5ygjcOnl&#10;KmLbSDgEcVGBi4BHwJHu60WI0pPbxW42JuIXYm6Aze3xQiNwGZgmcXVSCXtQmrJqt4snhoknjr4R&#10;oYsg4/0oKnApCzSAbvnwUcs0vaP05uYRuLAiOioCl548fnGruPXlf3ezXQQubLbA5T1C4GIzXKQe&#10;tgWur4zUk9Xy1r+feScwN2h0/rSqwIUc508GniGGCfWaZbDGGmtEL774YryVDXp6bTBYDTMHHbiu&#10;wK53lVVWibdGP8jzCABxfuQCweFhhx1mtpnRzN7GmwK/HHbddddo6aWXNvv47TD11FObdYWOnuSr&#10;C/tdF5xTp+F75ZVXzLZC02ADv3+6HxYRuJtIJdIuAtdX2bQKSV8zBS4NXIfAze69tWkG7kkaOU+3&#10;CNwx/Oe3yf2RNgQcab5p0CDjzitN5ELt5T1JeL8wGj6uJXBtYVsZlNZJ4NLTKx+sXw8fbn5p07PK&#10;b3+ENumBvrQqOU5ZyCtwIeWG97AWgUtD26oClzQ124sCrFXgkp+++6k3eY+4XjsI3N2lvPV0gYsZ&#10;RVaZ4XiWwH333XfNpE/PPfecGTdjk7Ydsv7JJ5/EMfJBB5zbQOAy4ZQNzh0EbkBhgYv9K268GCDG&#10;7GT06B5++OHV4zYBBXK11VYz6wDxyzHmql5qqaWiHXbYIT7SAY5feeWV8VZl+7HHHqueV6lwBS49&#10;uthJUTkgaG2yD/GLY2wqq0oPrr8SbQW6PbhFG6xG006Xa6Lgayx8rF3gVnpw84hcuwe3rIlCEYFL&#10;GFimB5e0YXNIum8dayzjpxa/tYhcl67QPUP4gBDBanpxbTMFId4YdN3sp/eWmdYmndQIXBo6etbo&#10;QcZHr7FvFdKjq2QSC4gAJq2QdwrmLaeEU4G7szxHyk1a2dHj5pexpN3twW208ChCTQ8C1/aD24z6&#10;pp0Ert2Dm1fk2gJXy0Qek6gi1MGQiFvbRKEdBC5me0XdhMF6CdxGoZc8C/4kb7311tG2224bbbPN&#10;NtEDDzzQRcw+/vjj0UorrRRvjX6Q5xEA4vzIBcwRGFTGbwGNikClF3aBBRYw2zbGxvG8gJnLCK9U&#10;25g99tij034I1llnnU77jjvuOLNfMQ3TnVoY0woLebkRvRMLEbrY3ELWsc1lFCx2uvwaVRtct/Ls&#10;TtppURFGWlU8QCraLFIR1ULfOV3aaaLSswVuXtoC15cfSURcqcBVG9wsEo7wB9CgSlyuaed3GrUB&#10;VhtcW1SlkXBFbXAh90gc0n2viM5rBw+OrpJG9goRp4hdm0zUAOnlvaTXGMY+96lBg6JohhnMdL/R&#10;FFMY+1rjbkxEbJWTQdnHMcLIu/X9BBOY9JJu7hVBD7HLtckgE8QJHzaUTwb/EB6BZAZlCX3lyiVl&#10;ZwvJl13lPhASEFHhox7fSe51L8kLBC6TYSCUEJJqi9sK1PRQVhi8g8BdX56NliM//WWhKNtF4JI/&#10;PhtcH+0/H7wb1DU7xOUhq9yUoV3WdpF3bh95/yjT2ODyXvvup15EmC4s1y4rcHGZuYDE72kCd445&#10;5ojXOmPeeeeN1yqgQywI3IDmlMoGgwaSW8EEgcYW0ULlx0hiegZssm99eenhVrJOr9GOVGiyXaF8&#10;tUvcVmBHmsaIdrTIr9wscl9QvRMg5vKS8NvIOXaR+L5zJxFhW2QmM54TJDxClXvT+/Xlh4/0tODK&#10;qgiJg49XbSyLkIaWXlUqeno385Lw9HoW+UVNHmne4NaMNOOtAM8GPuK71iZxEZyIURWpSvYr6V1E&#10;gNFo8w5RBhC6RvAigieeuNITzExqNtnPcVyYTT99FM08sxlxjtAl7W65SiLvIkK1iFcD3nn1TMFH&#10;wwYiHHm3W5Gkj9mh8gp+/XjU8Lwj5JOvjCSxXQQu16EMcm07D9Jo549+XENfOamF9rn1WfCuNCtv&#10;5pNnMYcQL0HGa4OsK6eXMqW090PC470BcdvTBO6ss84ar3UGppA2Hn30UTOAbXQF2i5AEOdHF3z1&#10;1Vemm98GPbcfffRRvFWB7TpMgU/cjTbaqGqbq8BGd8cdd4x22mkns2QEJKAHmG23pxa4IyxxT3bH&#10;HXfEWxVg+8mt0ENLZckvVRpYX8Wv5Di9hogp+7dUT6H2jiL0s/LCJeERTEXzhvBl/OASHhHXrGeB&#10;MG5lP7g2yZtNhSrm85LwlG81IVByPqXuIwwmCNwXjRzXMz26E0xQMV3o7/e7W/W5O3RoRexONpk5&#10;Dx+Z3Gveckee8NGAiPDlXRIJn9f1WneS9JHPRcuMkmfV0wXuqDH86Wkl8qHKx2EzBS5/UjCts8eR&#10;ZJHwuDArKm5hqwtcxvj4wKyoNkIPboBBnB9dgG0Lh3G9AR566KEuBZl1XHIwo5nCPeXuu+8ePfzw&#10;w2amskkmmSTe2wH819n2MxofEeu7nsJep6FjG/MDvrCp2GkUfBW/kuM9WeDCsgKXvKkIXP95k9hu&#10;AreoaIBlBS5lFNFX9JrkTVmBSy9unmdB+UCA4duS94d4RuCOP56xz82cGhhTiAlFDIvI5eMSgcS5&#10;OGeeskee1CZw/edtFZK+sgIXUcUz7KkCl78GFYFbbKKH7iBpbKbARWwicDFT8AnZJKrA9Z0zD4sI&#10;XNxtuu30bbfdFu2zzz7GRnbTTTc1nV2M1ylK4kE0AmT9qKOOiq/SGUw+ZeOJJ56ozrg6OkKeRwCI&#10;86ML+PqZaqqpzC+Bm2++Oerfv3908sknVwsyS5sU6muuuaZ6HOixySabzDhkZp0e2P3228+8AODM&#10;M8+s7udlYP29994zxwDbQO14Ffa6LXD51YoAyWpcaTQQuEWFQ7uRhjGPyLFJeARu0bwpK3B5Ts0U&#10;uFxnW2EZgQspX2XEWC0Ct2jeEB6hmvfjhnCkD3MG4hsTBR2ghoCV958eW5tR/36VY+OMUwkrH7CI&#10;KkQAJgeIXM5JDzEDApW8m5B747rkCeH5FUzjmUeUEUYFbtnn2CxqD67vPrKIwMW8oUgvNR9htQrc&#10;RtuYKjt6cIPAdWkL3Ly9uDqQGpMG3znTqM88q8xwvLt6cJPgClxcl2633Xbx1ugHeR4BIM6PLsBh&#10;sh5meeeddxrXHqzju86dGo/9b7/9tvlyYt3mxx9/HL388std9l933XXRrbfe2mW/DXubrzoN8+CD&#10;D8Z7I/OysQ/XX7ykKia0EfWRRhfn8j1d4NLgca++PEgi4ZstcImHDS/nKELsdonncpfeyt5duKtw&#10;J2FZYYTowP6TcpaXhO8Ogcv1XNKjCN39PAcar32EEYM5ZpyxwxbXHZymZD/Hp57KhEUAMKATJ/A0&#10;gIw4VzI4R0nDrZ4o6DXWJeKK9xkzB0yP0kg4TCJIuy/vGkX+itj5hphMo9rg+sRCFilrG0hZxdvL&#10;RjnJlLKbygfIyvE1OYcSkZbGFSWtDPoqI3CJg/hjqWQ7jZQBnvsKnrS0GkkjYpw0++6lHrTzjjzl&#10;HdLB0jZ14LQOnlbSyTNCiKcg0gkZ5GiTdy+JHG9HgeuaKKBFxpEPb3TM6Ah5HgEgzo+2Bj1FvYRU&#10;EPwiRbjSyCPQIL/aafB12+yLl64w6Gm079Wsx3nRmR3HNbzvXFnkXGUELkRcEY+lkm2X9nHiIRp1&#10;JL9PBPmoo/71HEVpRE28rAgcv8jR4xred64scs9lBC4ifyNZkjc6SCaNhEGEIzARHJAGVr0A0PjZ&#10;AlVFK40cYpYGlffPeGzA73UuUSzh8PIw22zRiRKX9O4Ycye5384fLF0/VHYTIUd5K/sci5LnyMdf&#10;3o8bhADUdZ9YyCLxECn6UZBEW8Ao83qUsEWVbtvCNQ+JQ9lBIPvEYRIRjZS9RorGepE0Um80U4wv&#10;LyRP83KFXpU4fNxsIh85fOz4PoKSyEBsPoR8ZVHZigLXHXz25ptvGnG7+eabx3tGLxhxF9DNpbJO&#10;WDl+wajUseWjocTG0tfwBzaOtQjcMkRw8Mu7qIAgPJV4s4RRLaxV4CLG8uYN4RAb5A3XJn+4vpoU&#10;2GYGkI8LPi4xL8BlGOcwpgoTCzFbGDQo+qt/v9ikoU/0h5B144MX37sMTmPWwymnjA6Pz4WXCPV0&#10;kUZ1L4dpS7MFLuXHzbtGkWfCr2oElk9YtgoRuJQBRJnvPpJIeERjq98fJI28T0XvsdmkzNAOYqpS&#10;ob88uyTsOsJ2FLizzz57vFaBClx3hrPRBWi7AEGcH7lAcIg9LDjwwAPNNkuFhqGAgTfeeMNsq0cG&#10;ZjhhGzB9LxM/uOA4pgvg+uuvr4YfQ14+8Mgjj1T3Aezw2A4Ct3upAreZgkMFrq8iTiIVNKKspwpc&#10;HNSXEbiQvCRvfGlxSf4hfDEToMGjYTQCF9E6eFDi4DSIFwYzyQQ2vpNMEh0ocbEZxS6edzeXyBUi&#10;cJv5QdUdApdxBT1X4FZ6RdtL4PrvpVVoC1xfOU6lxKlV4B500EHRIossYswG8Fk/pXzATjHFFNHk&#10;k09eEzkH5HyQGVI5P8u55547vnoF6A7SEATuaI44P3KB4IxMZMAZGDp0qDHu1gFjHJ9ooomM/zk9&#10;Ncv77rvPrOsgND223HLLVbfhhDSMAnsfXHXVVc1+BfveeuuteCuKVpeXEhMFfiHRSNLo5WkgA+vL&#10;ZgtczABqEbhU5r7zthLJy+ICt/J73xa40JcXLslLBtH50uIj6dPf9jSqxgQBl2H0zg7ocC+G0FVW&#10;XYwxQI3Z00Tg7i9xuS5pxnaYnlz8/iJ2bdq+jBG4hG+WwKW8hR5cP0MPbuuQMtOdArcVwDTBCy+8&#10;cDBRGN0R50cuEPyWW26Jjj322GqBHi4N1GabbWa2L7nkErMPfPHFF9UwLOF6661nbGVY//nnn6Px&#10;xhvPrK+//vpm0BozmNnhN9hgg2iuueYy6/Z+pukjDYo15KXsK/tpCOhNonHEjnRH+dLOOzFCNjsm&#10;WkBsdLDS0LYS7fRpmvPkgx3WPoeZstJzHWiH4xyIMSpKersaQdvelQkC1hLmFW9KwiNwaQD0XNB3&#10;ve4meYlNOXlr53XWs2AgHeIPG1waZUREHhKWBq6SJ/40uUTk0qDysWEmfJhuuoqbMYQuH6340x1/&#10;/A6yzX56exHEU0wR7Spx8eDAc+FczOAGsalXYoqknhm4JvdH/tCL7EtXPeiWtzWFRcubknhFiZhG&#10;XLk2qgjKLLoCrZHkeghcbEARgErKkkt6QPU49qJLC8um177fRlHzHJtm3g/SnHZ/PvrKQ176zpdG&#10;4tDRs77UGVp2095nOwx1op4jiZTLVhe4//nPf4LADWixUlkSDHLhVsYQMpIUUwUGPNBg5xlgk4ec&#10;Rwfi0NhSMVS/eoU0uN1NOz1KKiPSrOn33ZvSvkffiP+s6xGevOEcdiNdb/oq3XrQd63uJnmJsHOf&#10;BXSfh5Jj9GoiAM0sfTmo05IyXe6Wsp33GVJuKC+IU36l04PPHxREJ2UI8yE+OhGmNrknygpilnN8&#10;hakCM6LhKxthDBHASrYnESKICYeInmOO6BiJy0hyhDzvO+fypbMW+spKEXIOeqcRD0Vopq4VIvrd&#10;dCwnx9O4vMTDowUCzScMm0VXLCp9YYuQc1DelvXce6OIoFU3Ye79pBFhrCY89jPMIuEZFEt833mT&#10;SHgGifrOaZdrpS9cGonTDj24wUQhoEcIXEZzcyv04uIDkJecRrfsC+yjnosGNElwtCKpJO1G33dv&#10;Sg2DuOFXbNF7JDx5w/V85w8sTvISQVj0WajANb29hl1NGWxWwoxhpnfeQpYqcH1psqllhvcNgYlZ&#10;Ab3JmBPo1MLu9MKYINDTz7S+9Poi/j4bMqQiZOPBadjnMhhNfe6agWmYRg0eHEXjjlsJO/100dES&#10;F7dICGyunyfNzSZpUoHre1ZJNOGFPoGbRRVj1IU+gdju5L5sgevLg3rTFri+NCWR8LUI3DLXw52Z&#10;75z1IGWx1QUuY4AWX3zxaKuttor3jF5A2wUI4vzIBYLbUe6//36zbQ8Uc8MAtvtJA3XMMcdIuzSi&#10;elzDnn322dFZZ51lJn3Q/dj3nnfeedUwun+33XYzS2Y2UfDFyr7+QpxdU/HlbaCLsl0Fru9ekkj4&#10;IHBbg2UFLj25KnB9gtZHBC6mEEUELiScht9G4mZdExtaBLD66eV3qhG4mC2IuE2eOW2MysxpeGAY&#10;bzzjkuxIiYv/axp0/aj1pbE7SZrKCFxDiRMEbld2CNyu994oBoFbIWVRBa5vJrMrr7wy2n777Y2J&#10;4ZprrhmtttpqZuxOI8j4HM6Pb35MHPGVj1nCbLPNFi200EKj7WQP8jwCQJwfuUDwiSeeuNNgMAac&#10;7bvvvtXtc889N/rkk0+qBZ6lDjL7/PPPzQC04447zmwvsMAC5riyd+/eZr+9Dx555JFmP0AMs++G&#10;G26I90TmpWbfAOE0Qn7PBIFbYRC47c16CFyEq09o2tQe3DICF+oz31bi5xHViFx6eEkjZeYremUx&#10;Qxh7bNNTmzQ4zfTkMjU4trxTTx0dIXHHFyJ41N6YtJMel9yPTfceGkWu1WyBy3tfRoy1C1XgNvM5&#10;BoFbIXne6j24ihVXXDFeG70gzyMAxPmRCwR/6KGHzJzQrH///ffRTDPNZKbeHTVqlLF5URx66KHV&#10;Qs/yxBNPNOuA7bvvvtu4+uArzAXHbVHLNjOXsfzjjz+iE044wawr7B5cpirkJW/E70rOR0PZTgKX&#10;dKtYyUPuj/BB4HY/9XnUInCZsc1nc+tjkg2uL202CUN41hG42P0aUZ1hFoHIpRcXc4qfsb2ddtqK&#10;je1EE1UGotFLa1MHqGGewGQR001nBO5QIXb4mCphf8+ALEi9oKTRV1GESHHFsN5rHrr3n0XilLHB&#10;hbUIXESO3rcrgtqd3FeHiULX+28Eywhc8p7wtQhcyi/nyUvCJ9ng1oOUxXYRuHPOOWe8FkUrrLBC&#10;dMYZZ8RbPRvyPAJAnB9tDUbvciv8qqRSoTFBoGHf1wg2yy0RRKgwC9bWUrluJRW52jTmIXEYgQ83&#10;l7iby3YWNXyRa3EduL0IJPIH4eCrGJNIhclvajwiuHmdRsIziKmM6KiFDJ4qmtZaWKa8UWYY3KVT&#10;3+alznzmS0ceri/EtjaLhNPZ4BiQpra7lCfKnw5WQ6Tb3DAm5+Bj6gYR05+K8P1w+PDog3HHFQ6L&#10;3h/Wmezn+McS7nMRxz/Jh/WVAweasoMtsJZ56HsnlAj/jWVZtG7B8wLXwk4YgUR9lYeE5fkRl3P4&#10;zu0jYdeWtCKQ1DY6L/FoQDoRSq5YSyPhSS/xfedtBLk3romQbxZ1FsSiLPPRrx9Gq1J+CnIVoe+c&#10;9WC7CNzff/+9U6fbXnvtFV100UXxVs8G2i5AEOdHW4NGmVthzm6+XHEv1EwR2kiqwNVfyL6esO6m&#10;po3pU8n3MgKXEfW4qfHlQRIJT4PebIGLICua1mZzA0kf7wFTvNo9mEnkOGTaV0QDLoZMD6KsN4MI&#10;AEQdgs4WeYgtJQIDV4DcD721NK734U+XKX/p1aWXl0Fq2POONVbFlIEl2+znOOGmmSZ6sH9/48EB&#10;Qa1+dbuW646yDemZ3kqWvJO+e/CRPCQvcWVIun29cbZItKnPDcG6Xq+4R1e2s0g4yicfjUXfDXop&#10;eQZ2uvKQ8Dwv4vvOW29yHcqMLy2NIs+Cuq1Z98iz4x1W910d9D9zJeEpM75z1oPtInBxRYoZpGKP&#10;PfaILrzwwnirZwNtFyCI86MLNt10U1No33vvvXhPxVTAjsIoRbbxeavYe++9q+Hs8Jg2uPuxzb3g&#10;ggu67FccccQRnbbVNAKOz+/KGPzGYZ8KXNMbKHQrgXakLXB9jXCr0BW4RRpWwtYicMv0jpQlaa0I&#10;XH+aWoUbiqiiceSXvQomX6NtkzD82kdMNlPg0otLT5VtFuEjz5neMD5oERvY3hqBO8UUFc8KAwZ4&#10;B6ip/a7xwsAEFJNMEt0t+zkfPbj0HieJXJvYFuMFokjdghgx5VSoHxG+vHfJsyAsSyNwhb7zJ5Hw&#10;tQjcvOlUEr6ZApfeaZ4fHzy+9DSC3GN3CVzfM06i1ou+c9aDpIuebD4yfYPMAH5omb30gQceiO69&#10;997onnvuMWaJeUl4JfEheoHtV199Nb5KOoLADehcKi0wApLDGkTF7CBc+AhuvvnmiIkagIZhir5e&#10;0pj48MQTT5hwOF9mdCNLwOQQ7OdXAks9l8LeZp3pfd0wVHTsm0SIXRY9M4gQ38vfbqQxReD6GtxW&#10;IgKX2bNILx8cRRpWnl8ZgYsw6i6BW9QmtplEmKrARbDmEbfK7hC4PHf1h+vLc5vkPyKD93wC4f0M&#10;OptSBC4zog0cmCpwzQA1enMnnlgEbkUsY+6AaLVnSbPZqYwLiwvcjh5cBFIR4UhYW+D6eu6SSPgy&#10;AhfhWIvALWpnWpZB4CaT8N0tcBsJPDO88sor8VYyfvvtt2jBBReMt4LAHS0R50cXLLPMMmbeZ+15&#10;nWeeecxXmUZhyTG+tnbZZZdO+z/77DOzDnDTwb7nn3++U6+rgl5ZpuxVEJaBawo9L0hap6Fimx5c&#10;KjwqP17wIr8Sy5JrNJI0pogpu6Gthb5GXOkLX4Q79xrDpJfKj0owb+OqAreoaOxOgVu00WkWEVRw&#10;IxF0K4kgaieBm6e8EIb3nTTyvj+OYGX2NDww8MFNDy2mCfjL5WMcso6pAmYK1EGTTWYELuXUPEsh&#10;9r3Y/dKjq1S7XJ06mDLOepG6xRW4aqLgy3ubhNGwa0n8Is+DcLUKXJ8pRRoJzzNplsBFZC4jbKbA&#10;5T6Xkmty7Wb43uXZ2SYKvmftUp99I00UIJ0YmD8NF9L22u1xo4Enpo8++ijeSsdiiy0WrwWBO1oi&#10;zo8u+OWXX4yXBJC3MNm45pprzG8FG0899ZSZ6vemm26KbrzxxnhvFD355JNm+9Zbb433dODdd9+N&#10;1yr45z//Gb300kvxVgUIHG4FH7jYBjEIiJ4ZGqx6k4Evmwt1bvxGk9+nLF0xmYeI1r2F+wn3LUDC&#10;7yFk+tTdcnJ3qVD3lkYYocCobwQrg4DykLC+mdOyWIvApSEukkabDN5qda4uz4N7RLD6GusktrrA&#10;hTxvGtjphaeJkP/PBBNEj4uQfbBPn+h+Sfd9cr403iu8VeJeJrw6J6+Vj7fbBgyITpHzkz+Ix7xl&#10;YTW5HmVN7YoRkHmo4bkO5/CdO4kMTMPso6jAhcRR7xJ5SXjee/s9yUtEnC8daURkMqANkUVPIstG&#10;k+tgn76EXFcHZeYl+eO7jzTyHMwgM6HvGSeRskKe+tJRD2IihCkg7e0gIW1vipSoO5i+f0z5iMX8&#10;YN55543mnntus4/lfPPNZ9Jyxx13mLAjR440S7DnnntmCtw/RLO8u/vu0Q/HHBP9ccopUXT66fgm&#10;jaLzzoui88+vkPVzzomiM043YX467rjofTn3t5dcEp+l+yF5EADi/Ghr0DhyKwyQYR0RWo8eSR85&#10;L4LuYGnoDpSKpNE8SLi/0JeWNKooPk7SeaqIgJNleZKcJw9pxA+VuPsLD8hBk06Jc7gIDK6L6PQJ&#10;mXqzrMCl4aAxxgVTURFHeBqdotdsNhG3iMCiv5rbQeCqAEP84U1hRyEfgvSu0uNK76v9QareFygv&#10;9NjSc3udMJp8sorbMex38b+rA9PGHNwxQE0Hp9FDPN100RuyztTANPDkL+Ugb7rbgdwLIkmff176&#10;nmse8ux5h4vmIQJ3pJCZK6cQ4h4SwdUocn6uhU17kV5jen15BxGGzerd5jr85dDedV+6ylLvZyYh&#10;JkK0u8pmAd+29tggF0wYpe7All12WbMEeFHIEriPzjRTtLvcy0nCS4U3Cu8Q3i28Jybr7LtJeLnw&#10;NCEdQ1cIWwXyPAJAnB+5QHDbjxy+at1TsH3SSSfFWxVgcsB+pcLeZx9jHml734svvmj2A9x8aDiF&#10;Cly+shEfNGZlez2zqAIX4ekTe/VmLQKXtB4rcRGsCNcTZTsPT5awRQQuROQeJkKa6+JGydeY1Zv1&#10;ELi+86aRxrxsz1gz2ZMFLiQsQpV3fSeJb5d9yr1LyiX2s4hdGn8jcPG9G08soZNKuLa7Zua0AQMq&#10;IniKKaKXhgwxphE09D1Z4PJMfM+q3lSBW/QdVoGrwtMnSuvNMgIXdqfA9aWnVnJePCjgltNup5sF&#10;xuvYmsAFGkVnRcU/vyKPwH1jySWjU+RebhE+LXxd+J7wI+EnMVl/X/im8F9CBO/5wkcxhWoRyPMI&#10;AHF+5ALB7Si+bV1+99131fUkcEzNIBRM8ZcUhykADznkkC7H+R3DPhW49OoEgVtZ0oPbUwVu2caR&#10;RhyBm9eO0iYDfdpB4CIAerrA5f4QuAxudMu/S95bennp4aW8GIE7qQhcbHZTBG7V+8KwYabH9wVp&#10;xCaSuNic8qsWIaEi10df2luZpLk7BG7RvAoCN5nNELiYa/Ae0O4qWwWnnXZadaZTeyazPCYK74kg&#10;Pk/u5QHha8JPhd8Lf3b4o/BL4VvCJ4XXCl9hkhrBLbfeakT4m2++abbBySefHE0wwQRVM8zzzjsv&#10;mozJahoEeR4BIM6PTDCDGME//fTTaoFGxOopJppooup+JWD51VdfmXXw4Ycfdjrm4uKLL+6yf4st&#10;tojXoujhhx/uchx7OPYhcBEuDRe4InIOkYaP3/JqStAoYgpxQI4G3CXpZNT38ZLO0/r0MSYKecwU&#10;CHNq73wmCgdKPmg6yYsj+vY1+U6D5WvM6s2yjSPhywpc2A4mCipwizZy7SRwGdGOwMU9XR43erwT&#10;9OLy/JggwvjPZdY0PDDQk2sPTmPJNoPYho8bRUxPPtVU0b9lH+7JaOARuXhzIL9c21rEL6KGXmbS&#10;qTatRctqs0n6VpX3uqiJQllyHQZEFckXBngtL/FsgduqJgqwOwVuI0RuqwtcenCnmWYa0yH2ySef&#10;xHujaLfddjNuSdPwwQorRP+Qe3lY+IbwK+FPwl8cInK/Fb4rfFaIucJn885rznHTzTeb5dJLL22W&#10;AA1z2WWXdcon7IUbBblOAIjzIxd0Wl3cgakZAiMTGTzmFpwff/yxOt0u9jJDpKHgcvjXVahBuHJa&#10;puqMwRR77MN43MaXX34ZbbLJJvFWBYgVwhYVuPTo0ODpTFx5iKN3eowOEDG3nwhHuK80sPWmnpvr&#10;7CNLX1rSaO5LeEy/ftHJ/ftHJ8h5jpfzHCfnTiLH4YkSFtG6j3DfJPYaI9pP8kG5v8Q/VK7FDGj0&#10;4OJNoZFcW9KAiQGD04qKBsLXInARY5yHhoTz5GXZBo70Io5yUfKf0eVMYYq4arbA9T2rJPIM9TkW&#10;FbjQCFyJy3TE28pSybufRN4JPoquold2hhmiaMopzfTAf008cfTniBGGf4johbrNMWPOMPnk0WMD&#10;BhjBQt7yAUEaIILCJoJWyxmDhCDCl2NF77MsveUjg6R7ZXn2a0s9sKbka6PJdVaV6+kHQBYp23A5&#10;ibOkLKeRfQhQlnDaBlDPjcjlowb7az5ssogQVjFMeSnz/hetY6B+gHNdTQP0pdFHuz7wsdUF7vHH&#10;H2986LvYaaedTM9pGj5YcUVjbvCQUAUuvbWIXJffCN8RYspwvfA1+QAG11x7rbH9ffnll802Ihu9&#10;xIC3a+UYQB/hqapRkOcRAOL8aGvwQnMrRQQuIhUhpr8ZqWDzVLIazke7gauFvnMrfWmyqeE4Dw0v&#10;jbm6G2OATVG6oiSJKhYZLc71acSb1ZAXpQqPsgK3KBGK9FJiSlM0T2jgdGKDRvTGuKxF4JKfpJly&#10;2Ixnz3UQjnm9b5A+JfHpjYMMTqXuoNG2iZ0hg2lmECJ0xhbuIDRuyZhcAtE7YqJK7y6D1ZRs0zPM&#10;cQQ0bg/l4x1xRB7zbjY6fyg3jPgvWm4QQtzvpMLJHTKYqx60z8l1EI8qBFuZ5GNPdRPG/Zh7EmY9&#10;i1YXuMcdd1x06KGHxlsdwPzxHLwfpODVUaOiI+ReMDl4XPiq8APhx0K1wWX9QyEC+Ckh9rrY7T7I&#10;n6AWgTyPABDnRxfgtxaHyjYY4HU+bjJiYD87+eSTx1sdOProo02BHzp0aNUWFwwbNqzTC/HYY491&#10;2j/cU0DcLzHCrL766vFWBbiaIT4NFWI3a5CZTkqA+KMXphmNcbPJPUHEZ14BUCu5Ds8C4eFLU6uQ&#10;fGmmwIX1ELi+xqberJfAde+jESwqcJWEx85UPyY5j0v9UOQjkfynUadB30VoTBsQspgv9O9vBqJh&#10;q2vzz759K6YOmDdIHfm7iF0EM3UUvXlcw3dP9SIiTAWu7zknEXGDqG/mb//phO0icCkP5K0vz+tN&#10;6goVuL5ynETC07b5zplJidvuAhczxwMOOCDe6gA++bME7mvLLx8dKfeCjf4TQgaZIWZtgasDzbC/&#10;pfcWl4MI3Ifiia9aAfI8AkCcH12w9dZbm0I766yzmu0rrrjCbPdjNqAYbJ999tnVwo3PWveUX3/9&#10;dfTDDz9Et99+uxGyLrBNsX3VaXym5WNiCPt8AwcONNdbYoklzGAzxRrSGPeScDTO/OpkpHSWwMVu&#10;j0qACquo6GgXNlvgUrEGgeunCtyiedNMgUvDVZOJwhiV9DbrfSIvEbhFBYAK3DzPgntBCCMWmSmR&#10;AabRNCJwmTBi8CDvzGk6QK06c5qI218mmiiaUeIiDGxThUblVT0Erk+U1ptcB3/G7SBwyUvaC8q4&#10;L8/rTcpGswUu1/Tdu03qiTQvCh9//HF01113RVdddZURm//4xz9Mx1i9iVkk5PyQAWQQ21sftt12&#10;W6Mf0oDAPUruBZMDBo/RS2t7ULAF7n+F2N/iMuwM4eMjRphzoHfWWWcds6546623zGRZv//+u9lm&#10;ptgdd9zRrDcC8jwCQJwfXcBsITPOOKOZZWyrrbaKBg8eHF133XXVgszS5j777NNlABhT+epxJotg&#10;yfR5zBHNRBIAe17dz4vB+qWXXmqOAbYVSetr9+0b9ZFtXjx+kTNSmgEltqC1uYM0PrtJHCoBGhrf&#10;i95TiI0jFV5hsVKCXAeB26hGu15E2NBINVPgIqpqFbiUb+hrdGqlnptf9mUErplGVsJ3l8DNm1bC&#10;ER6BmyedhKEnl2fAL/W9hFIxVswP6LFBwMqHt3Elhl0vZJ3e27HlGGEmn9wIXIQc5FkiPjknvblq&#10;z6tERNm9y2Xy0xa4RcpMu/bgavltJDEx6S6Bm79810fg6j378pl84GOtu/zglsU222yTKXD/s0Jn&#10;gYsrMJ/ApUcX+1vchN0lPEf4/gILmHPcdvvtZklHnIIBbpNOOmnVfRk4/PDDjTlFIyDPIwDE+dEF&#10;G264YTQ9tmYCgv373/82bi9mmGEGc8z2hwsQwJg1AMLbBCpebfKwn3322S77bdjbiGgN88UXX8R7&#10;o2idPn3MjCqMZKbHEu8B+MaklxYhu3u/foZ7SOMD95IG6cCxxorWkUZcxY6ShiGJdjhf5dBI2tf2&#10;pa2DncNuIHmzsXBDyYs0biB5YZNKsiiJ1x0Cl+speZ5Z1I+aZgtc/i5wbV+aXOr9kE7KNTaiajPa&#10;KPL7nJ6ZBYRlygCNMGVO012Eer/Qlx8+IgAZZMi0xKR3w97QX75tEp7ZnvKmk3AIG2xFDxRGjJae&#10;bbaK0GVgLCYLDDCxObWQnl6OU4+KyB1P4g4V4oWB3i9+8SpHxMTHLj3FiGkEIIIYAUwa7Pca+t//&#10;CpcXMhiKZ0qvvO95Q44pES4IYuyNSQf2sUxqYdO2ny1D+1ycn+sgcrku17fT40uvTe5N7aUhZbeR&#10;RPiXHSxWhjxzOmzy1N8VVupuyvda8vzzvkuEU7Kteevmt+4nL3iWlGVtj+12ulWRR+C+seKK0bFy&#10;L3hFeEaIiEXQ4i7MJba5LwjvFZ4rfHXmmc05Tjr5ZNNJd9hhh5ltPEdttNFG0amnnhrtsssu0X//&#10;+1+TX4jbb775xoSpN+T8ASDOj7aGPR82Pbk0IDQOfGVq5WRXhBDBQCVKxepSv16he4xKGMHRrEqO&#10;61DpuOmAdjp9aYWk12040kglRt7g1obr25VfXrr30ChyLUSjT4whKLPoE6KNpC8NPq4X98Io14/J&#10;fTaaG0vjSE9sUgOYRd9zyiLxaJC5R/u+yYekPIGkFcHBoChtgH1l2iWNNL3URd5h0kheEA8BSP1C&#10;I49IQ5AqEWwQsYpwpS7qL6Q3tSKIp6kMPGPsAn4w8Z2pZJv9COTpposizMPmncd8cIwrRGBxjypE&#10;08g9ribPczP5wEf8+J61TRVJm0h44pE3iGS4gmzXm3purrOSLLmupsGXPptaTvCgsRsdFzF3pzOj&#10;AeTce/bvH+03aJD5oOLDyldG6k3yhvLNs/SVYx8pH5QTPm7IK/edsd+ppPcqrb4xeS/xqM94J2hL&#10;+wrbQUpgg3vuuefGW378c9llo53kXs4S3ix8RIiIfUn4ssV/C7HRxTzhQiHT29/EZDAtArRdgCDO&#10;j1zAtCALH3zwQbzWGfTuYpdj49tvv40eeeSR6KGHHoruv//+6IUXXoiPVIDdr91TCwjrgkaGW4FD&#10;hIzU5UVX4ef+ZqmFNB7Y0BVpHGsh16Fhrfd9JFGFcjN/xZUlFSwCl0rZFZOB5Uhe4j2jrFgtQ8o3&#10;v1SLPEd6i+mpopwiAIq867W8w+SLil2Ejk165yFpwtSAa5AmeiiJa4QtLscYiyBiCRtdBqNhxwvN&#10;wDRMHPC/i2kDnhpE6CJohwn5YGc96z45Tv33d8kjRElR841m/oWx3+G86YT8fUFobSdxOszPOszS&#10;6kXbrG0XeUaYxDRT4FKOKK95yzbhELql7ehzEg9EpI0/DNr2tjroPc3yg/vMqFFmICk9srcJMVNA&#10;3L4ixKOCEpFLDy/mCRcL8Rl/cxC4rYc4P3KB4HYUdxuTBl8YpupVMNgMn7jADqfQiSRssP3rr79W&#10;jbKnk0p/4YUXNusAey7CwHGE/EqkIfBVALVSG0d+A/oqpXqz2QIXBoE7+pJenXYVuL6y7GPHO+xP&#10;Tz1I/iF2+dtDfcSgRiNwcR8mAhYxmzo4jYknsPOdempzf/wOxlYV4ZomeNjPccKtIqwIXH8e+tid&#10;AteXniTaAtcnTOtNRO7OUt4QuDzXZuSPLXB9z9pHW+BuIOlthMAl78kH/vJRJrXtVZx++unRWmut&#10;ZcbvYIe66KKLmpm9aLMbRc4Pudbiiy8eLbXUUsbP7PLLLx/1kncAYOLIoLc0IHB3lXtB4N4u/KcQ&#10;gWuLWxW4DDC7R3ip8GDhrZYXBfUQpcDEk4Fx9957r9lm6YapJ+R5BIA4PzLx119/mUKML7nNN988&#10;Wm211aL999+/WrDvvPPOakFXAl0C3zFmQGPWEdyNYY+CrQqD29LAC2Sfl1+Gel4ELtuNFrjNEn9B&#10;4CazbOMYmMzuELhcq1k9uCoAG/0Oc0+8t4gAerkYLBRNN23FDIGGcKyx4oFp/YygNaJW1s0+jhGG&#10;sFI3YjI0lhCTCM7Fb2HuGRHrkv2Q39QIXH4p+/Ivid0pcMv24PoEab2JwN1JhFJ3Cdy89T/hXIFb&#10;b5GbJXBbDQsttJBZolfsAew+PLt8ReAyXS8CFz+3iFlX4NKjywCz+4RXCA8TvhzPTKbT8bqTVF1/&#10;/fWdPDzQ2bf++uvHW/WFPI8AEOdHJjAV0OAs7XXmfXZPhUuM+eef36xreOWI2J2Gu38KfskJpppq&#10;qk77Z5llFrPf3sfXmIJfgLq/iMDVRtElFUoSqTy6wwaX+/GlpxHkHssKXCp+H7kHpe849J0vjcSp&#10;ReBuIPHghtJwNYNqO9iV3EOFtn2cTV/6G0GuhcC1n5eP7rNTUmZ8pLfUHQCp5Flig0tvoz9//NxE&#10;GnC1wUUEqrjzCT+oxwmLTaxeu1EkPxBDCFImn6kOTmMGNQafYWtLr65NM0AtHpzGh/6ss0bY89p1&#10;3xgxcY1os7eQMQj9hNhFcn9c1y1L0Gd7CXkGCGPS7runNNrP1KY+e9/zJx7if5M+fcwHi9L3/kB9&#10;ZxG33Nu2ck485vios9cVpe9ccAe5rvpPLpo/mDVQViHCEA8aPnIMEk7/AFBmi9T/Wr43k48mBqh1&#10;5Ks/T5Xka54PIlvg2p1LrYoFYu8GeQTuv1ZYIdpT7oXpeu8WImIRtK95iB3uA8KrhEwO8fycc5pz&#10;nHXWWWZpT9UL7DkD6F2+55574q36Q55HAIjzo63BoA5uBfIrL4+JAkKWr2MGPLgjkH30VczNpH1t&#10;X/rqQfsavjRkkUqfiq+oUCF82Sl3ywhcwiPiED30dNniqBHk/Ax0pAHTdEOfcHRJI0ePGqLEdy+N&#10;Yh4xZNP8ChfybvGB5Gt4feQ95TnwQWXnTZ78IW8oNww2s8VRFhFTRbwo1EK9BoIDTy8IT4QoghSR&#10;qvVWGs2AM0ZoI4xZR/xOM00HGbim3howB5t9diOm95a4mG8hRMgrRJYvH6Gd72XyhTqD6xR59kot&#10;A+6HiEveIz4WeGe5L+IdPmBAdHjfvtEh8lwPkmfaCB4s5fpQKTPHDhxovPRwn3nziHCI1a3lHGcM&#10;HRodN2hQdIyk+ej+/aOjRIC6ZD/Hjx88ODpr2DAziI5nZ9fN0Fd/K1cQ8qx9eZhE8pZ85fmpa0lf&#10;vQDbTeBqR9t+++2XKXDvE+HJM6ZHFpF7o/B+4cNCBpxB1hG2TPCAecJxwi2El3j8/HcX5HkEgDg/&#10;2hr2jCpFBC4VDxWCr2IKLE4qc3o40ipHHwlPhVm0YSV8WYFLjyFlgHKiPfe+clIPcm4acj6oaJx8&#10;95JExAc9as0WuEXIL9D1e8kzkEYcf6aap7688JG80UbclwdJJG8oNzzPvHampJXwef3g1oPcF4LD&#10;FW+ICpsq3hANuNHibxS+Ro2pAj27zJ42zjj4ZOzwvQtZN353x46i8cereGSYccZoR4nLgFvMMbh+&#10;I++Xe6Q+5Vn6nnE9qO8p5YsPRsraYXL/h4nAPUjK3oHyXA+QffUm5+X8R4n45MO4qMAl/OZChOvB&#10;CPE4rUnkOOEIjwlGketBngXvk+aXLy9t2vlKno7OAvfB5ZYzdS2zmTF4DBH7kPBR4WMxWUfk3im8&#10;XHiCcEvhxfIB0yqQ5xEA4vzIBYLbUdztvffeu8s+DMDZVg8J9nGWf/75p1m3ocex+7VnMzvttNM6&#10;xVeU6cGlIg4Ct76kEq5F4CJYfOdNItcrK3DXlkZEy4FbNhrBWgVu0XtsNk36JE9pIIvmKeFrFbi+&#10;NCWR8JTTouWtLFXgqpBQuvnAPvICIYytrfrLrboQQ9z272emAvYNTsMTgxG/COFppjG/2/EwQ+8x&#10;+VtEJBVlMwQu1DziY2A+IQKX3lWEoU+c1oMqOo/s188IXP7E5M1LwhEegUsPbR4hXr2eCHcELh8o&#10;RcqqLXB9eegjYVXg8h6nvVNZNrhMYLDkkksaG1QGmDP4nIHh9STnhPjl5xozzzyzMWUcKiLzu+++&#10;i1NSwYILLmiWeUwUbIF7iRA7XMSsilslPbmYMFwpPEnIu3bFeMPjs3Q/5HkEgDg/MqGDzCi0l19+&#10;eXTssceakYp6Cj3+4IMPmiUFD9iXmHbaac32YostZrZZt3nzzTdX99tgGzdi4PXXX+9yHP+Teg4E&#10;rv6+SnvBqSSDwK0vaxW4RRtgwlcFboEePNznIHDLiLGy5DplBC732OoCV/OUhhHRUTRPCU+DXPRd&#10;JG9qEbhFy1tZugLXlwdKFRo6UxT2t8ZdGPa5DDwTAcuANMQsQldpxC0uxvBQM+GERuBuJXH5+Oec&#10;iCTMQEiHEtGURPImL/UeETxqoqD3WpS+PIF6nHOTP/R0s/9QuefuErh670nkOHlJ3iNwEax500k4&#10;wmP7qwI363pKW+Cm5alNwtkCN83FGAIX0yDaz1ZzE8YkVK4rUTrZQB6B+9CoUca+m9nMELj4uUXM&#10;ugKXXlwmeMD+9lThDsIHsK8X4N4U6ExmDJ6fUt7f8847L3r55ZfNhFm4SB04cKCZ9KERkOcRAOL8&#10;yMTnn39eLcQs7fVPPvmkuq1gm5k8cI3BOk6WKXgIXzsuM4sw6vDGG2+Mnnrqqep+/NWdc845Zl3D&#10;A/XWYMM2UXD94PpeZsjLzAuKs3FfJRFYToxh24izdipIiJhIoobBfnN12c5bgSsJj8Alftb1qtfq&#10;3SvaSBrE9YS1CNy8DQfUxqMWgZvnHn0s4iKqDGkEIc98XWEZgUv+jJR0Gsf/Ql8++EjeIHDJE02H&#10;L402CcNAmloEbtFnyH0hKCkD5E0SOY5AxHyBgXP03mKqYAabYYPL4DN6cvGlO2KiissxJQN32a/m&#10;DNNPH20icakPmZSCX8mIEc6rREQrEYxQPTTwTHg/eJ5MGqBk0gmb9A4zYh/Rxz3g6YHr8ReNayrp&#10;6XNpp8eejMc13VDzDUgaCU8dz/ZB8h5jI9tIgQs5/xEiOBG43K/9EeB75nqM504elRG4R8i9IXCJ&#10;z3nSrmeT8snHDGWJMqV0y5tSj9Nm8j6uJ+9xWh1ODyd2qqSJ54ZNudsmdxfWXXfdLgIX92HggAMO&#10;iC677DKznoSHl1/eDF48WniZkF5a2zzBFrjY5l4jPE24s/Cxuec257jlllvMUr03fPTRR9EGG2xg&#10;1mefffbo7bffNuuvvPJKtPbaa5v1ekOeRwCI86OtQYXHrTBjEBWrWwHZXFYa0mXlJaUhZYSqLVSo&#10;0NuZeh82yYeiDTLhyUNXxOW5ZtqxJHKdMp4pCE8l66YziXbaaLh9YfJwZFx+KEdKX1lz6buHLHKP&#10;9IzlvUclDRfPEP+rnKMZJL16bTc9WbSfTRLdOFyHj4ay9+jmdRaJg3DwPYu0tBIekcJHFeKBHrIk&#10;Yv8IERC4TqOnjOtSBnhHOA9Ck/Jr074uYgXx+BK9uYhid9Y0/OvCSSHmD0LCTFmZWOKt8caLrpa0&#10;3jZwYHTnmGNGdw8ZK7pn7CHCsau8d+hQw/vGGSe6f9iw6KHhw6PbZf2SQYOiyyXOFWONFV0p179K&#10;wtq8WuLAayTstRLvJrnWpbK+r+TL/nLNAxCB/foZHtS/fyeyj+OE20/C7yf5leeXfz3INQ6T624m&#10;6zwXejHzkkkRcDV2mKS5iMAl/C6ypAz4zmvT/MGSsDa1LK0T28dnkbK5piwpT0nvMGUZ4cxHC1NP&#10;0+4qWwEIRlfg6h/jgw46qNq7moRbl1nG9H7jKgzbWmYpu17IrGa3WGTwGQPMELfMYsaHNoMIFb5J&#10;sRC0is8++yz68ssv4636Q55HAIjzo63BVyS3ogKXRgBh52uklPwOpcEo0xi3A6mIYFmBSx42Om80&#10;jVynrMClMiK+nst3nXoTUd0s0xbuUXvH8tyjhiE8z7BontZCRLymwU1Xvan3yF+YZt0j10Hgcl1f&#10;mnwknQhOejvXFwFRpLcZIl54hxG43CtLyoNNfmHz/iB8uRa9nPzVepMGF9MGTBbGHVbxr4uNLgPS&#10;GJimg9PYhxhmJqaJJopeFiF3rcSnIb9V0nmbpPl2SbvLOyQcvFNE590iPm+U9Ysk/CUSHl4qYXy8&#10;TMLBK/r1ja4dOCC6ANEq11Jhl5euKGwkud6hknZ6YunF9T2rJCJwtxeWEbj0DBLfd956UcsjZVPH&#10;JlCOtC7xlWc6lbARp91VtgJ8AnfUqFFmiW3wNddcY9aTcOuyy1YF7onCi4Q3CG2ByzoClx5ezBP2&#10;EfKX7TT5gGsVyPMIAHF+NBXMNIL9CZefeOKJjfkCYJuZSEaOHGnW+8tXO9DBZZNMMomZlYT1H3/8&#10;0RwDfFGyb4AQgUtjMroLXEhlVEbgkjfNELhKrsOzKCoauS8VuL7zNoLkaUXg+tNUb3IdFbi+9CSR&#10;8KYHt0nphAhcehHdRrFR5B5bXeBCwlMnrSd1F794fSIjiQhcrst7bP8NcMlx3gXKCr+asb19gwaX&#10;nlsRutjt+ganKTlmpgqWOMy9z+hwt9cqibdKGbtNzoEopscLUZDFiyXOxRLncrnuObKkF8wn9FqF&#10;tsClB9f3rHzk+ZUVuIdKeUHgag+u7/z1YkXg5ht8y/uNeQgmNLS7SgWmhkzGdMQRR0QHHnig8V6A&#10;33psYLE9bSQQuA8//HC8VQH+Z/vIB9U666wT3XffffFeP25bbjlTv+8mZPAYdriIWbfM3yRkgofT&#10;hdqDe2ZwE9Z6iPOjW+Benm2bp5xySnW/C3sfLxzbA4UqcCmkvkZKqQK3WY1xd3EZaUiKCkcVuM3K&#10;G65TRuASvtkCFzazB5frIFqKPgvCVwRuc9JpKNfqDoHbrHusVeDSg1tU4PLrGRMMRKwvTTYRueQH&#10;PWx4TzA9uJbA1amBf5Fz/iLH4a+yzr6qF4YxxzQCVxt2RG4eoYs7JQQuvkPzilx4qVz7bFnSC6a9&#10;uK1IBOchkkcqcPMKTsIhUBG4CNbWFrj5Bt/yfmMX7U5AkgVm8dp3333jrcbAJ3CZfXWvvfYyPbmP&#10;PPJIvNcPBC7vkQpczBCSBC4DzM4QHijEpOga/FALEPcvvfRStM0225ht0FvefcYV/f7772abSR7I&#10;M+xzGwE5dwCI86Nb4F7e3mb93HPPra67x5gJREGFzj67BzcI3AqXkfvkXvMO3iEc4btL4BYZZER4&#10;BG6zn+HScR750lRP6rOoVeAWydOyNNcQNlPgch0VuE25R2FZgcv7tIEIyA4TBb/QsEk4bCnzClzC&#10;kD6uyWCvd4YP7/C+IMLV530Bss/03vLHbMgQI3ARqdcJsT/kFy2NvI//n72zALebSN/4v6XutKWU&#10;YkWKOxR3p6W4lhYpDoXiTinuuizOLg67sMDC4rKCLu7u7rC45//95uS7d+7cSU6Se86559zO+zzv&#10;k2QySSaTycybyTff0NBDGv1rhMzhf1FMxK5LzqtE4CKkEbgHCOkJQ+TWo9BVgYsNLj2yCM5yolPj&#10;0LunAtd3bh9rKXBL5bFTaWpfKQvY4Lrv8EjZD3Wbv6Z4L2LCErd9TgIdVtjBVhM+gTtx4kTjwnTU&#10;qFHRfffdF4f68Q8RwQjcfYVnCOml1fJtk48+BpidIzxCSD7eusQS5hwMhAc6uM3GoosuavJqv/32&#10;M0ud1rfSkHMHgDg/Ghp8TXIr2ODiIgxbtHICl5HNvKgYy2NPZI8o7ijkvhD7iEfETlYSn0pOK7Na&#10;kOsVSSfCwXe+apJr5k1rUXIdPuAYNOR7xkkkPr+qa5VOpS+/qski5Zv6ATG4qdQBiIcsxMvHFiIA&#10;ENJ8RPNuZak3iIPHAH7pjpFj1xMyNW0eZjXB4J744KN8Uq/9TUTre4MGRY9Luh+RbeV/U/iQkGlI&#10;3+3cKXpL0lqWEu9tEWLvizB6XrbxGcoIcx/vE1F/n8SB98sxD0i6HhNRfZssp8h+XDMxej0LTxAS&#10;n94zn0CsBpnVDKG6nZCZq7KS+Nh0HiHH+87rY1sELl4OsBP2laU0UjZHyzURrthws4T8DVCyTc/t&#10;QCFtrs1ywNQQO9hqIkngYiKBwL3//vvjUD+uXXNN85HOc6NMYoLARxgmO4hdyDo9u+cJKYNMqMK7&#10;dzJ+qmMceeSR8Vpkem0ZUIaHBxsMNKsW5HkEgDg/Gho0HtxKVoFLI8WLrL/ycGsDObajUO+J3iNe&#10;WJ84CKx/8uwYRDmbME8ZJT4CKzz7ZtIrBXGDRS8N0/Zq75VPKCjZj/3sdiIYmQaVBj7r8yAOLq0Q&#10;udQ7WcVqEdLIUu/R489As/Mkzf/p1csMFNNeJ6i9rkp6YumlpceWntVXhAxIs3t8MWFwqT3Av3Xt&#10;YmZU+3yaztEzcixz95v5++W6Ll8UQfyiHPuSHPdqt67RB3KdR+Q6zOV/spCBPVl4upzrFGGtBS6C&#10;E9ddeEXISuLvJ+R433l9bKvAxYyC8gB9ZcVH/oSsLtfEtVxvYX8hfuVdsr+LkDbXZjlccsklJh6+&#10;9HGXxcQMOhEENrK4BW0r2ipwr1pjDaMnxgv5o4AnhQuF+scBss4fCnp4JwuZxYyPyqMZqFknkHwO&#10;AHF+ZMaSSy7ZqjCzPYgRuDFmmWWWVnFOOukkE2YTnHLKKa3CGQWJc2YmhrBhx+GXg8IdZJZH4OJn&#10;Mo9waCQGgdv4tAWu7xknMQhcP30C1ycSXBKvLQKXHvW1pc6ppmmLClw8LdBIXyCi4aH+/Y3HAxW5&#10;PqrwRegyPakRuCKMEa86CE1tdl3q/t8l7iey/ZRQBW4aEbuI3LdFGD8kyyMljDn9ERQ+QesS+0gE&#10;cRC4rWkLXF858ZE2cR253hryLBC2fYWIWaaLdsl+OpPs9hi6cF1lIWCZIMqHv/3tb9F2220XbxVH&#10;OROFcgL36jXXNH+EtxZiKkM5Q8zaAhdibkPvLr28TKjCX6RjgheF+kOcH5mhNiTTxt3xfImxzdcY&#10;oBDr1Hh6+g022MDM5OHD8ccfb+JR8Bl1eeqpp5pwxC3n9uHFF19sOjdAxLGd1QaXl3ldeZGDwA2s&#10;dxYVuDx7BO6SUtZ9551a2TaB2yW3wIXErYXAhdwXdsk00heKIH9k4LTGlVeawIXas8vvWFfg+oSt&#10;TVvgYr/7nNAnal3Sk/tW9+7Rg7JEKJwobASBy7SsPiGbROIjcA/v5D+vj+0hcEfJM0TgImzLCVza&#10;Wtpcmz4sEdulAsbU0Mb7gPuuagrcrD24KnC3ESJwTxcicG1xqwKXAWZ8mPEBwzt3Fj6lBUwmsfPO&#10;O0fXXnut2VbgIWrjjTc26/RY41Xi3XffNduVhjyPABDnR2ZMN9100dixY437Dw5fb731or/+9a/R&#10;zPHDJYzCNGHCBOPSa4YZZoh+/fXXVi8ABX/YsGFmZOX6668fhzYD92EbbrhhvFUCtizMNe0i7yCz&#10;qUHgck9B4DY+g8CtHF0ThfFSP3U0gYuoYfIL7vFiEY+PDR4c3datm/Flm0Xk4tvzVYmHiQIDzzBF&#10;0F7aEtXzQnPvLXQFrkufwKUX9w25BgKXX731LnC5VpsErtB3Xh/rpQfXFblss7+bkDbXpg/a2QXo&#10;/LJtU21cffXVFRG4uAJzPSXssccemQXuNWutZd4dZgHkOeDnFjHrClx6dBlgdrQQu2wGd14Rd8jp&#10;ILO15FzgySefjNZZZx0zw9lWW21l9BDu0pjpNSk/2gp5HgEgzo/MYC7lV1991awzDa/ipZdeip56&#10;6ql4qxl22PPPP29E6z777BOHlMDvA6ay4+FTQBW77rprNGbMmKavnilTpkTbb7+9+Uo788wzTRig&#10;QHIreWxw2yJwdWBaI5AGPQjc+iAfXgxywl4rK5eXskr55je3rywmsb0ELmnOe4/EL1pGedfzXI9n&#10;wLWwhWXKXp9A8LE9BS6NJ6KVZTkSj9+lPPvzROA+JAL3JhG418u1/ybXxitCErHBpfF+VuL93rt3&#10;9HWXLtFXctyXsg2/EFH7hez38SvZ/5EsXxe+mZEMUvtU0viEXIPeMgaOZbXDbS+By+h6RGde4iWi&#10;EQTumtIuMkMZg8hYQiZ0ULI9WIiNLm2uTR8IHzlypLG7Zf3GG2+M97QEPbg77rhjvFUcdL65nhL2&#10;3HNP455s9OjRZQXulSJKeVfHCg8U8sHFYLILHOItBPHLM2VAGvXK8XgrEaB5VlllFbNOp9y3335r&#10;1sH1119vlvTmrrvuukbsVgOS1wEgzo+GRl4vCm0RuMRlAAfCwXabEhiYRj40zLSyUmYof75yaZM4&#10;Wk45nnLqK49JbA+Bi3DEVVgeEcc9Ep8GgjzynTeJxC/iJoyGfz1hHp+07SVwSSv5yp8YXx4oyQvi&#10;MB6B+gkn/MdL2flHv75m9jC3B8omvVE6cIapR+8VvipptXtbfb2yymeF9Ny+K6Qnt3Wvb0uy3/jc&#10;7dEjikSAfyBLBOCxQkRrll7c9hC4tWStBS40AlfIX1DKrK8sKxmcjd952l2lDwjbLOB3Pn+F24rx&#10;48dHTzzxRLxVwl577WUELj245dyEXbD66kbAryPEtvZgIR9edplknb8NlD16b3EDR57s16dPfJb2&#10;hzyPABDnR03BZem2VwyMZwDZeuutW7ww99xzjwl/8MEHzbbi0ksvNbOjKHwzmdVC4PoamsBAHxEf&#10;KnB9ZdJHV+DmLaftJXDzegooKnDJUxW4vvMmsdEELi70yglcSP5RpzHAjDSe2LVrdOuAAWZaXGYN&#10;84lbJQKXX7F/FCJwX5djMCGwRW4SEbkMLlOBi4h17XRtqsg1vnel7n+vW7dofwlXTwpB4LaPwDVl&#10;U66pZdYtx0rKPTPluXa4Psw777zxWjruvvtucw78w+67777RpEmTzHa5HlcXG220kTlu2WWXNTOm&#10;4i+fP8Cnn366MRlwp/F1caHEp5d6lBDTEv4s+ExnGBCJ/9uJQp4PumN/psKuE0geBIA4P2oKLgtP&#10;OOGEpm1d3nzzzWYdbLPNNmbaXmxq9BjA1xiuRRQ0AOzjixLzARpLbOx8LzEMAjew1lSBm0f8UU7x&#10;9sHx6s7OVyZ9pIFC4Bb99V+EXItGteMK3PxeFGBbvCiowM2SN9qLyx8tFbi3i4C8QpblBC5Uu0IE&#10;7psiOhkEllXkPi1E4EYijLWn1iduoQrc37s1C1xsVLFnVE8K5USuClyfOOwIROAytS8CVyeW8JVL&#10;HynXtRC4ricFG7/99lv0ySefxFvlwa97bGVtbLvtttHtt98eb2UDZo4+UXzEEUcYwXvnnXfGIX5c&#10;tOYaxhRjtBCBy7OgTLrlj7LHALM9hfgcxhzw0NiT1OOPP26upbOWAcw5hw8fHr311ltmG5+4m222&#10;WfTFF1+Y7UpDnkcAiPOjptDLMrMJ67rNUg20ATYqeGC47bbbmuL07t3brK+66qpmGywlLyZhvYT4&#10;m8QmL0ngIhpcget7iZMYBG5gHiI6VHjkFbhQBS4O1il7Sl/ZhLofUUWlW0uBC9fslF9wtl3g+s+b&#10;xLwCF3E7tnMxgavPQv3gFhG4WUwUoC1wESAnd+8e3Tl4cHSlCEjMFBC55YQu9ob/lDjv9e4VvSL3&#10;iysvhK6KXR8RuPi/fU/W8b6A/1x84/pnTSvNnEYc4kbTDTYCF9tWBpphpsAvYXrNEBYutYfXFrjt&#10;MfMZAjQf/edxqfEnS34fLfm0l6wjVn3l0kdTVuNjfOUpjZRNZr6k3LZV4OYFA9UZc2ODP7p5BS7j&#10;c+699954qxl0itGri5ZIw0VrrmkELhNf4B2BMkk5cwUuZZAPsr2EfHwwEPichRYy59Br2LOtAvII&#10;d2g77LCD8RLF/T733HPx3spCrhUA4vyoKbpLxat44403ml4O/S2hfOSRR0w4bj8YhKagoOJXV0HF&#10;TnztwWWQBQKXxkHJr1PlWlJ5rCuVRxC49UUa8lrRd/0iVAFbjpS1IgIXQUV6aVBodFRYpZE4TNVK&#10;r6E9I50vXS7te7Pp5p9NO555v+L3zH7/bCKCW7yPwvYQuIgBpsJV0lDZtPdtKXXGtrHA5VkgWrM+&#10;C+oY6iUEBNPuUgaykvSSx1kELiQegxLp8T+lZ8/oriFDomtESF4uab9UBOYlch8u/yzpgvTgMoDm&#10;PyI4PxVh/Ha/vtEbvXtHr8l54Ks9erTgK1KPw5cl/rNy7s8kbjT99Ea0Ylsb0aOF+ZlLwiFxhg6N&#10;3pHjMVHAsb4ReUKEhU1+B9NjhqhgJjMVGdhIQkRupXkYolTyRYnoPBzKvcLJ0oZkoYkb0xyfQo03&#10;RZ7X8ZLne8s6YtUuj5TFNDIpySYSz1ee0mimhJbjKLeUb5ZJbWA1BC6utWzQ5pcTpC423XTT6K67&#10;7oq3mnHAAQdESy+9dHTLLbfEIX5cvNZaRuCOEZrplYW+vwmE8THGDHV8WPC37JjYk9Q1f/lLtNNO&#10;OzUNqPvggw/M9fkbTU8uopbB83hWePTRR02cSkOeRwCI86OhQe8WtwJxb0LjTiVPZQ/dRlwbUoQq&#10;DZDvJU4iL3cQuJUlz4OPEqZPNiLA0F8Jt4V6bq6DsHLFWRaS1s2k0UHsMHf7VtKYQHpNXG7VGZb2&#10;jxPSK2AEXk7aac9KjmPqza2lgbXTSZrS0jle4m4hSzfv0qjXRKiSP4j5pPcuib68LkeuUUTgKm3R&#10;nYUcg6cCrm0L/HIkPn+VxsuzIH/tvMde0qa9b/w08kwkPoNmuVf73pNIXjImAZvA3eQc9AKqYENA&#10;+qgi8SAhQpNGnR5UhCRTkdKQYx+bREQnS45DiCJIEalJ9rGkhesxsAw3Wtj+RjPMgA/KkgDGYT6z&#10;QmHTqGQbF5GxKI5mnTWKRFBsJcci/rYX7izktzKk963SRPAgfHiWlDs+WKHryQLqPsjMcrz7CKHN&#10;MpJ7YiQ/g534E8O02zxX3i19v2xqOKQHnw9G6hy7PLllzS5vvPvUFWOlXqOdq7XAve6661r14DJg&#10;LG8P7iabbOI1Q9h///0zCdwzVl/d3AvvLaYhDDTjnaC82u8MZZcywTPl+aI7duIDr04g9xAA4vzI&#10;BMwHsC+xQZf7jz/+GG9Fxl72oosuireagVuvRRZZpIXft/fee8/8UqArXwneeecdYxiOGQLuNGxf&#10;enz18LvBBj0k3ArETx+VOy96WsNJAQ4Ctz7Ic0LgqjCrNrkOPfwqPrKSdNKYbCzH03iYHkDZLksR&#10;YDQiRQVuEXIdrmcatqzpFBJ/M6HvnGUp90meFhWsecmzaIvAzUvEPOKF6/rSk0TiIzgQq6Xn4c/7&#10;FozLDD1yRQQuJhET5djjunUzv7x9QtOlimBELSYAbq9VEunNykN++SKguQ62t0wuEQ0RcSsCgYFn&#10;mDK4nhh+lo+wn0Xwm4Fp2lMsJK8QhEyXirB1fdBWkntKmjaQJWXA/uhJosahruE4BGWr55zCcXLf&#10;2IIiWHmuWd4rff6IcERr1nefeHwIbyEilzau1gL3gQceaCVwscHVgeZZ0VaBe6ZoEO6F95VyhYjl&#10;w8/06MfUDzTsb/nA4iMG38BB4NYh4vzIBKJDHBaD1eOvHRwWAx0MhlcEZukAFFr3MjqBA9P7+goj&#10;8W0DbYXt/sM+Jy8c2xBn1PwOROD6KgBlUYFL/JLA9Z83MD9pvGspcBEqNDq+tKSRxoO05ha4wvYU&#10;uL70JJFGmEETRdLJMe0jcGv3YdQWgcuv4zzPQwUuZiblPtihlk9b4B7fvbv5tW4L2TQWEbhFiNBF&#10;5CIeLhNGQ4aIcO1l7HObxW3LgWkQ8Wvci0n836ebzvR08gufHlztufWJ00rQFbi+MuJjUYHLRCQI&#10;XP5G5nmnVOAiWPMK3M2FtKf8BU0SuLSB2KG7kz0o8Hp02mmnRZMnTza/5vF7v/feezeRbYi3BLwm&#10;ID6hOygNn/cvv/xyvJUNlRC4neReVODy3BGzvveEAYDjhKsKBwl35S9DDNVECmYsYzyRAvHOIDOf&#10;vXAlIM8jAMT5kQlEP/bYY40N7cUXX2wKDL2u6r+O/TZBr169mqbfpQdY9/FlRm9st27dTC8wfvAe&#10;eughE4/9c801V3TFFVdEF1xwQVM4wM2HnlvRHgI3b+9foJ/aKCNwEZ6+BqLStAVunoZD07qJNDz8&#10;aqZRaMm4wZAl6/a+Wgtc7o/r5W1Ug8D1cy15nipw894fdVERgWuencQnT/lFzf1y7SSyn2shiKir&#10;dpdj8/TgQnqnELinyzE+YVopak8u17xSGA0bVrLLZeCZtC/01CJ2bRqvC4hbhARmCiJyESH4IR0v&#10;ROTSk8tvZYjJQlGqqYMtmnEJtb6QHjver6zvSK0FLmXAFrjQd36bxKHHF4FL7y023D47c7YRv7jS&#10;mkao7a7bJlcCzIbKTKfg7bffNrOolkOlBC6TwvDxxDNPErjY324t5Plit3uiM8iMv88uFlhggXgt&#10;ipZaaql4rfKQ5xEA4vzIBKJjwM3gLz100UUXNQbVbP/www8mTKFx+Fpj3SZYcsklveF9+vRpFU4B&#10;d8MUvHAalkfgYhiuL3FWEr/W7pfaQtLZgtJQY17Rkq3j+c6VheQ7PQg0yEoq6DTitxMBUFTgamMD&#10;WfdR92ujhJ9kFQQs83Bs1y7RLj17RttLQzxBBISPjLi3ub0QwcnXfrm0VoJcB1+ONF5U1DYRBTbd&#10;/UVcDEGOoezkaYyVKtBssVaOlDMELgO/EJ95iB02HipcrjsNnMbL9bpME60hcfLcH3EpY5gZmEFC&#10;snTzO+lZEJePDQYLYoZF/ZPUq6big3j8PjY9SsJjRBjmFbjY3p4hxyByk4kIdumLB0v76RV2iX3v&#10;dRInGjEiimabLYpmmSWKZpqJudpLRPhC3WYfg3mwwZV13mPECB8elHm2fXTfD8or9U0SGXAFeYd4&#10;b/F1Sm8d1+FZInJ953VJHI7Bdpfny7uFbaeS8yo1jDg8d54/16f8uPUzpN721d2UueWF20ido/b3&#10;fFiVI4J6cyFlR6fqpT1lVjMlYXgrcsUtrDSYutfu3MoyaURbBe7Za61leqbJP2ygEbG8F2pTbtuW&#10;Y5u7nZDyMoNwypxzmnNgovnMM89Eu+22m9kG9N4yu9nHH39stidOnNiql7eSkOcRAOL8aGjYg8xs&#10;G1xfg2PTrRjy0He+eiSNnyvi7S9ybRht8sGAMM17nwiO0VJR7ijCbxtpWLeWylVJ5dmCIiR03zZC&#10;Rv3mFVXEpwHgfL4KO4nGvECYNKLdJ4hskmfMdkOlxq+6JLKfGaX4uqfB4NwI3awNTnaWeods0jhu&#10;I+S36kSJk4V7SNx95LntJEsa5iLPgzKTRwBC4q8u10dg+vI7iQhbev4pdz4BrOT8NrkmH6kIQXqq&#10;lIjDJLKfeoaP5zzvBdfjXaJHbR95L/aWjyPy2Zf/Jf5fC+4pYcf36BGd2qtXdEqvnkKWNntGJ8vH&#10;Vok9opN6dI9OkA+s46WcHSHXySNulYjcapGeL5fYMlJ+eB/tsuTSFoyYbSACW4riWAwzYM3HYTAW&#10;y9MPKQ1qwzQitudtQXqIOYa4nH+OOaJooQWN+Of6fIC471wSEbaTOneSZ9MjOkaey9HyjuHjFjKZ&#10;A9Rt9hHnBHmeFwweHG0j+xCUlD3qZbeudkldT1x1S5eUjz7ygcAzOECufVjv3tEhUr6UB0sYPFDK&#10;8H6SRtxj0dNN/Ut7Ww0pgZuw//znP/FWqTOtHNoqcI9adVVzL+QlHzF8cEwQ2r36rDM9L8+V/OSP&#10;LsdsLvlUL5D0BIA4P2qCas27TOPDrUAEbpYe3KmF5AUvq9vjk0bi5xW42pBTQSJas/8aK9ka8puR&#10;ykIbuCwkPhUsx/vOnUTiby5EcPrOm0Tjx1QaHEY1I3rsjwQ3DzVcGx3ELtfbVhqHLPnSVtIA8/sM&#10;0WTbEaaRX9oI4h1kWUuBiwg1jatc13feJBIfgcvxvvMmkTTy14Bn43t2SSR+Xt/CtsDdS4TnnvJu&#10;kM++/PeRkfuHSnwVq+XpF631SnrDsMPFtEDNA5KI2QFmCJgj4OaNdSNaEalMk2pMG7pEv3Rp6XtX&#10;qaYOmD98Knn1ofAj4ceSty4/kfjwc3lmX4vY+xUxPHx4NEWuyd8mely1l70cEUk8R8SrPidfXkD2&#10;YTN9pNzHWf37R+Nlm49j6pss5ZX9CGE+4Jh6F9Ma37vjIyKX+nt3uW/KKTbclFWbWi55HvQ009M5&#10;vbAaUgKBy7geRS0E7rHxuCJEO3UgIpZyZ9t2s87908NLnU5dwjGbywdAvUDSEwDi/MgEotuHuNtr&#10;rrlm2Ti4/tBtO9yGHc4Ue/Y26+5xvNgantVEYWrgSKmQyIs8jTgsKnAxN7AFrq+y91EFLhWsr+JN&#10;YlGBq70qbRG4NCJZ8pU45Cc9uggyzBXqVeDuRo+h3F97Cdy8z6MSAtf3zJKoAjePBxUVuPxGnyTP&#10;fs9pSqLBm/8eIozo5Zwsx/gEUaNTBa5t65pE9hMPYYtNK71o0QxDo2jwICNudXCaDkzzUQerfSLr&#10;Hwg/LEPE7mfy3L7D7nfmmY0LNHqPqa+oQ3zvnk3eQxW49NCmiVslcaaISD9TrukKXF+5tNla4Gb/&#10;aFSBu5scx1+GpHLKcyDvEfm8f67AXXvttc0kTm2F24OLF6ZyqJTApd2kDuT5IWbdPKAcYrKCGzfa&#10;PY7Z0vKi8P3338drfuDbH/ML2wNVJSHpCQBxfpTF77//bh4ijpQPOeQQ4x1hxx13bCrYOC9mHWfG&#10;LDVcl0DD7X02eegaboNtbH9ZPv3002b5wgsvxHsj8zuGMIidENt5G72OyKICl/g0ynk8RdgCF5OB&#10;fAK31GBMTQK32iK3kMAVBoGbTJ5lWwVumnDwUQWu2v11NNoC13f/LomHuKK+oNfXmBEMGmRmRisJ&#10;XL+wtZlH4NLD+2mXLtE39BDPNJNJL+Unq8CFRQTuERL3jL59jcDtI2HFe3CrL3D5O0Xbq/jwww+j&#10;Y445Jt4qDmxw77vvvngrWw8u+iRJ4DKoq5zAPS52E0a7SX7QViQJXOpXBgFiIsUxB847rznHzTff&#10;bJYjR440S4A/X7xL2Z6gsMv9/PPP463KQtITAOL8KAtceGh0lva6z7MBLsDWX3/96KOPPmqKv/DC&#10;CzetA5bDhg2L5plnnmjOOec0U9hp+ExSmcw444xmfeWVVzbhCsIQ3Aq1AYLYRmITQ+NCRZRGtzGq&#10;Z/rS77I06KB58NhSUkkh9qn4yKOsJH5J4OZryKcWgUueYhZDg6OkYbGp4Zgn0OBgi4sg214aYtcG&#10;l/SUo+8+0hgEbjJJYxC49cE2C1xsajEf6NEj+lVE4c+StyWKkJX9NgnT/R/L9nvC94UI3TR+JM/s&#10;K+wrpT0ivZgoIFp5z3zvqktshYsI3NNFVCNwmaETe3HqEa1XoK++gdRNDEwsKnAnyrUnCUs24c22&#10;4dyDEtHHfTHIU8fAKL744ovo7LPPjreKg5nMbLGaZZAZfvV9M5nhkgyBe9NNN8UhfpwQ/4XmPac+&#10;og6l3Nn3DgnDNpfBg7zjnYUHio4BeIUCyy23nFkq8Bp19913m/Xjjz8+2muvvcx6NSD3EADi/Gho&#10;9Jbb4FaU/NLhpXMHV9mkssCBNo2dr2GqF5I+GnDfPfhoV3oQm2TyA0fUWdhPyKAGPhKWkorNlyYf&#10;pwaBC2kwaOC4Z56N0v6wgPY+SHwGLXAO0q3kntOI8MM1EWn23UsSg8BNJmkMArc+mFfg0nuIsFXf&#10;t98NGhR9LeITEWqLUoRrGr8T/iLPoVkQt+Yvcs7funQpuS5DRM8+uxlVT48lz3ZFIeXW995C3iEG&#10;pFFfkNasHi1U4J4s191e1umN5Xp2fQKT6hviUt7yiFuo7zt1I/WHkm2b5D09l7x7dIhou6v43//+&#10;1+QH3wZjcH7++efop59+8pJ9xLE7r2wsscQS8VoyttxyyyYRaYNjSSO9y2k4KB5kRptJHUGdjTkM&#10;Yl7vn3XaK54vdQ+DiDlmnWCDW3+I86OhgSjjVpTY4Zb7hUzj1kgCN+1e0ojJBsKVPClHxDDklxgC&#10;d2mp4H1p8nFqEri4CSoi4qgs816TPAkC188gcBufRQUuIoPljyI8v+vTxwwIw5zAZ2bgEgGMwKVH&#10;12fCoMSUAbOHqEf30hTBInD3kXB6UxGtlNm0d4R9vL8MxELgHivPP6vAZaDZSSKYELhqcpf1vSIe&#10;6csrcJXUHb46RUndiehD4NNTTO+lLSVwhYW//EqDa4wZMyYaPXq0sfPFBz+TTWEWqUviPPvss/ER&#10;zWB80JtvvhlvJePg+By0g5ge8PzorbfzhHVEPvUV+c3fOY5Zu7uUkzqBpCcAxPnRAgTbu9zt+++/&#10;v1XY+eefb7b5FYC9ib2f5UknnWRGRGJn++ijjzaFX3jhha3igz/+8Y9m+4MPPjDbrN94443Rww8/&#10;bNYPOuggEw4wS9DjIaKO3tsgcEv+MLMKXFgJgdtRB5nB9hK4ee+xiMBFeAWBm8xKCNyig8yCwC0R&#10;gcuodt5flj8NGRL92L+fGQiWVeDCksAtPyCtJHB7eAUuvbNZBC5ltC0CVwdNZ32viEf6fGnKwnIC&#10;l/3U1ypwmRiBdlex7rrrNk3+VCkwGAu/+UWBmWOWWdFU4NIWkuc8Q8Ssmyd8YDHAjAGHjK/gmHXD&#10;VL31hzg/WoBgbGKPPvpo8zU022yztSjAuj7rrLNGAwYMMOv2fgy6mYnswAMPNNvss2mH22AbI3CM&#10;rx9//PFo6NCh5neH7rNpQ0dxKimcoQe3xDw9uLAtApeGvC0Ct4igUoGbaX7/mMQv4iYMFhW4xEfg&#10;Isp8500i96gCN0+e2gI3i6AiDsT2bkd57kUE7pryDNoicPPmTa0FLvERuHnqDH0vELh7dUPgFnMT&#10;hheFRnMBloXcFwIX4eq7f5fEw/6Tj1S2f51hhug3EZ9fiRj8tGuX6GP5gMDzAWLXz5LA/VGeA+YH&#10;uA9DxLpUt2IMXov69i35xp1jjiYTBZ7rCkJELu8KQtYmYZTpoiYKtsDFDIDeRK6Z5d3ifaCO8r0z&#10;adT3PY/AtQd4VxPffPNNNP/888db+bHiiiu2GJiehENiLwq0mwhc8gMx6+YBH1iYaZDPaoO844gR&#10;5hx//etfzXK99dYzy08//TQaNWqUWR87dmy0yy67GO8Qf/7zn72mHJWApCcAxPnRAhrM0l7/9ttv&#10;zfK3334zYYBtelMvueQSs3799deb8CuvvLLFsQxEc0E4QpaRhAsuuGBT/K+//tq40GAbVyGAdQas&#10;AXqDNS6gl5JtJSYLFDoaJIShj/TwNprAhb6GN40qcBGuPkFrkzjEVYGbxwYXqsDdtmvX0rSkQkRZ&#10;GonDoKuNZL2owGW2nizXUpopKWXZKAJ3A2mUmRpYZyUqRxXD28n63vIsJknDirBS8ptcaYcTb7/u&#10;3aNdZJn3WZjfoULuNa/gbE+Bm/WdIh7x6bHKWmeoIOHPBn5w95a83Uuexx6S1z4foy4RcAjcI+R5&#10;HCWcIscp8YtbjgilYvQLr2oQgXuw0Ba4vryAup+4zCC1n5BeVTMRgwjd36ebLvp10KDo52mnNfxp&#10;wIAW/LF/f8MfcPmlEzywTCL7cUPGZA/MnDb33GZSCupKygF1JOWI55tGPor42DxS7sGXBzb1GWCD&#10;i8BlIBNlj/MguCjrWq58ZD9imJ5F+13hfc7KPAKX3mVtd6sJNMHckv9FgcB9/vnn461kHBp7UUBT&#10;kJ+0Z4hZXx7gi5kPVzxccMwe8TS8d9xxh1nqVL3vvfee8e4AWGJigS0wM8Iyo1k1IOkJAHF+NDQQ&#10;qtxKFyGNEAIEMQFXkcrCx1WFFE4Ksa9xqjdSuWXlYnJvSipHerMR9FlJfCrUPL9ileQ9jTkkf7OS&#10;Xg4qZY7PSo1f5FocQ2VuNwLliIiDNGzkK5U7pBcjiRqHcoktHlPE+s6dRCpY7pFeHAabQK7vo+6H&#10;XJsPDnqZuC5CMAs1LnmrtPM8jeQrQlV7sLKS+DyPIs+fRjbr9VYX4caMaWt2LgljhIDv/Ulik3AQ&#10;8ch5oO86PpJGpnxV0vtTjny8QRpSRmuXo31+jqOXk9nsmBghC/HruZUQ21aE3B4ZyXz9CPF9hXlM&#10;KRByzOLFrFjkEWVd7zkpP/gtzIcpdTt5qtfGXAExuK2Qe0ZQJpH9/BWx86tcfnJ9yto9uCObacbo&#10;WxG+3wwdGn0tIthH9n03bFj0AzOsiQi/Qj5QtNeZNENfXtrcS/IHjxGktWk6XwlLI3EQn4iynUUk&#10;Mysh3FH2ZSHmSeXs/RtR4CI2swjcSfEgM0g7iD7QsmmTskddQL3cQ0j8FSwbXDXDtEGPrYIeXARu&#10;tSDpCQBxfjQ0EGPcCu5UaNhpvHzihVldVKRo70+jCNy8xAdu2/3g5he49UyeNaSXg164IgK3iB9c&#10;yFc+5W2UHO87dxJHixgj7dj9IZK11zGNxCF99u90vfcstPMsLzFTKNITizjO2xNLfNwU5bkedQDx&#10;aZzz3ivx+UDieMqC7/yVpPao5SWNLx8aDI4pJ1YggkXJ71iEIqJRe0yzEBtaft/nFbi4zkLI8WGl&#10;H0f2vfjyQu+PJUIOYifJ/arAc9kkEGPy4cdHEh9WvJc+8qwRMXzc0FM7nfBJ/OHSa4z/Xexy+/eP&#10;or4Shv2lEpMGTPfYT7w55oj+RpmR4zFVwMQii0kGzwCBy3PxPbckEp+PldZ/CRKuY8XZTViPAhcT&#10;hVoI3D0sgctfYJ69a2vNOuWPOoG6lo414i8tHzH1AklPAIjzIxOIbh/COgPOdN0m2HPPPZvWFfb+&#10;jTfeuGnbDnfDfOH/+Mc/TBigEBLGlxRfVFRMVH5aIH2kkaISa2uDXs+s5UxmjUSEEQ2XXWllYRGB&#10;C4lXROAixkZLfNKMb8s8z5FnSE9uLZ+hfjQUGSxWK4ELKyFwfeetF6oIzCpwbSIW2yJw88y4hsBl&#10;+loELs9Dxa3vnlwSl3KWV/wpOZaeOa6XRK6BkEF808Yw1uMJBCzmCgMHGu8KasOrM6TpwDTCmV3N&#10;CN2ZZoquk2M5H6YVeQWu7xd5GlXgGsEqy1yUY/IIXDqUtE1W8Psd/7XXXXdddMUVV0SXXnqpMWH0&#10;kX3wsssuM7z88ssNH3jggfhsJTAz2LzxRApFkFXg7mlNVEWdTR1DGaA82OWPskMbQp0cBG4dI86P&#10;TCA69rZ6GMsXX3yxaV356quvmjBmImGbGTzAHPIlyzY2KMz20VkqAh/0PN26dTNxcPisYAAb+3Am&#10;raDxIYweXAQujSUF0C6QLlXg5m1UG41B4LYmQqURBC4MAjeZKnDzXo8PBxrnItcLAtfPRhO4+ps5&#10;7Xrsox2hjPHsGVxmenARuIMGlSaX6FJG4NLDO9OMRuAilDCRwASE/ELk+qh5qgKXXvU898kzRODa&#10;zycruX5bBW4lwKQIX375ZbwVRb/88ku0QGzjWgRFBS5thU9LUHb4A0Bd201I/OXxtmFhp512ik49&#10;9VTjWQowdolOPQbv66RWTD9c6bwDcs4AEOdHJhCdB6brenjPnj2jrl27mnVA+G677WbE6Lbbbhvd&#10;euutJowBY7fddls0DS9/HE/FMNDzueEKfOApNC6gELKtPbhB4DaT/EDsuAIoiYioIHD9LGqiQH4i&#10;UClveW1wR0l80szvMs6VVeQ2ksAlfl6ByzMkfiGBK1SBy3l85/eR+AjcvNerBMnXJNLYukRMuQIX&#10;YVKOtTZRUIGLyQB1tt6TLw+Ues88B9Lsii8f7TiQY8kjN99skh5+T9ODy7PHHdQLCNsRI5pnUKOH&#10;FpME20QBEcxANuIyWG2WWYzApaySv2OF2DxjC4zNsJLeXfIeMwYVwYQhJjkO4eq7N5fEw5ba95zK&#10;Ma/ArZaJwqqrrhqvNQMxWBSZbXBjLwqQOp46jbLglkHCMG/h/tUGdxTPWsBgfGxszzvvPLO9+OKL&#10;myWdgdtss41Zt6cdzjIFcV5IegJAnB+ZwGwjacDPnPbo5sFjjz0WrzUDlx54WID2/qeffjpea4YO&#10;MusupHHny6paApcGkcaYl5tKuZ65otwj9snzC7Ehy0oGLNXyHrkOlUUesdEWFhe4sJMR/4hHX975&#10;SP4jiqkUNxGBjFcEBo6U4wZyLeKTR4zazvMciUs6ffdfLRYVuJDG3y0XWVjuPU8i4sZ3vnJkcJPv&#10;fNWgNqzbSjlg8A/iJysRRgikvEIVThLioYBBY3l4oNAnZJNoBplNM020jywZPMZgOt974CODwBBZ&#10;/FLPO5kJRESqoCxH4iFGud4F8j7e2aNH9HdZ3ijXvUHCyvFvwr8LbxTenIH/kPPeKvnyr549owtk&#10;HbGa1ayhrawXgcsU/rgaZQIHfNgus8wy0QEHHBDvzY+sAndnywYX//rU83zU8pFj1wO0V+gOevU1&#10;/mJWJx/473//ayajAPxxxpfv66+/bgQt64BZ2zDJqDQkPQEgzo+GBoWQW+FXQS0ELoWd42sx0KQo&#10;SRtEyOUVjsTHy0St7pHrIHDqXeBC8oPylTet2PCNkWO36dKlyV2Zr/FQahzic11G8PvOW09si8AN&#10;bE3t0TysW7fo2O7doylSFiZP09n4SIUIxMqytQitJrnmFLmP/WTJIDHfe5BERBa/4XGhhtu06uRH&#10;M016hXg3QBxDFb9K7YlVzxUIRXpeqdtuFRp3ZvTyYbJHDy89vUk9v9NPH0XDh0cv9+1rzBQOFvry&#10;z0d1veYTsOVYLwJ3+eWXj7766qt4q+3IKnC3W2WVpvvB5BEzBTqJ7Pqedepj/pLZs6jOLXleL5D0&#10;BIA4PzKB6AcffHC8FUW77767CbPBtj3LGOgkD55wpcIOs/fpEjDtn709ZcqUFtuAHkfCai1wfeet&#10;J7ZF4PJrrlb3qAI377MoSu6vlgKXuFSIuBvKMwkG8YjPdWvdG1uEQeBWjuQjdRi9uIeIiMMP7uTO&#10;JQHjCp1GJfdiC1yEk+898FF/w0+W90N9/vquUUlOlg8AerfT7GeVxEGYInT5W2AELv50RcAyeYRv&#10;cNpP8nx/kQ+Y3+gJRPDOMDR6WtYR8vsLmdHOly6XOnmGT8CWI2nPI3CrZYPLJFJMkFApZBW4E6we&#10;3N5CzBSou+36nnU6LNAa+I3X+EHg1iHi/MgEotuH+LZ1+e677zatJ4F92Kq89tprLUwbNBzus88+&#10;Tedgml5GWrrn5JcsYSpwES9ZBW4eoQKJ39EFLkKzPQRu3nQWJdchX5iYwJeeNAaBm8wgcCtHn8DV&#10;HjqfqGlEVlrgVrMHmnMjHBG4iECfOLRJHMwK6NnlOd4mx9oCt5W4jUk4M6hFPXuaXtwn5f6w2WWK&#10;YEQrIvdQoS+NSp3+OEs6XXKML79t1kLgVhpFBS5+4X1/zxC4jG9hciSNP79josCMrQyMu/fee+OQ&#10;EoiLyQITQDD98CqrrGI8T1QSco0AEOdHWTCKkej4o2MJsR/RUzDQjPXp5aVUbwmA5YMPPmjWFfY+&#10;H9xwe1tnOLOBvSFhXYUMwqEA8tWc1kNHI9wWgbuOVESIHaXvGu1NFbh5e0bbKnDtfMlC8nJlWeZ9&#10;FjbV7285EpfrkC9rWc/Qdx8+EheBmydPfQJXuYU0nHbjYe9jdjZmheOadiXru69K0k57HiJw+WgI&#10;ArcyVBtcNVFgdqtiv+Jbi6D2ImnRdHEvCPf9ZcmvfPs9KEdEFj2bR0m+HC35g/kG+VOOat5RhJhC&#10;ZBW4kHj04vI+3CHHYnJgTBTwrICAlbQjdn/v1jVedjOux6JevUqD12aYwQhc7hdbagbxYRt9QExs&#10;npUIWqimDIQhsLW32Zc+H/MK3GqZKFQaWQXu9pYXBWb0xAwBMevWddT/iHtmtdP4i9LrHuOJJ56I&#10;zjjjDLPuDiLDuxSztzLgjAFpzPKqM7ZWCpKeABDnRybsvffeZsmMHDfccINZP+ecc6Knnnoquuee&#10;e8y2jQsvvDBeK40k7C4v9IknnhiHROYBTzvttFGfPn2MQFYvCUceeaRZKvDGoEBUH3/88fFWCWqi&#10;wCAzvqoQLzQOuIJh8IKP60oFi6G4ToGYlQgN46VBKjzfDGnVoJm1R5bMxERvQB6SVgRZXnJN3/l8&#10;1BmiIEJ1BSED3FaSPMrKZSQ+eevLcx91prZFhQtYXFDOlUSNQ3lhgMAa0nisIeF5Z6Vi0IEvz5JI&#10;eUT8Ue42l2sycMw3C5GS/XAzabTH9+gRrSRhDFIzg8xkvdx9FmXTuYVN+SvXzEoqfQRukQ8j3ldf&#10;XqeRj1jEg85wlYfUDb50lCPX852vHLme7x7SqKP8mT75MCkHByAGpfzA/eR5pXFfeQYHyvIg4YGs&#10;1xlJ18FyH5NF1O0lyw3kPpsmY5D95YjA2kyW+0u7sb/kzb6SR/vIudLItNUldon2kyXcV/I0C/eR&#10;NO4rZFAbs6YhHrMQgcuH7Q1yfQTuz0OHRt8PHhx9LQL2y759oy+k7XNJ+Ff9+kU/DRoUPcwzlOOP&#10;ER4rPM7h8TFPEJ4kPFX4B+GJQuyEdaBh1tnTiKMi1hW2yo4scLezBG4vIT24/D1z6zrC0Bq2De78&#10;UgZt4A5sxIgR0bPPPht98skn0QcffGDC99tvP9NjiwnGYostZjxG2G5PKwFJTwCI86OhQU8st8Js&#10;Twg6Rtj6XlC7Z2yCVDjEZRQkX2lZ3S8p1WVTtckLxvXcL8hypNcQGqEv9+xrrJNIfERc3p7fpeU4&#10;bJYwFeHrt29MKgEfdT+/gnCiToXh5nMaqVx55jz7Ilxc0ptntjbNU8RHkTzlg4o81fMk0b4mwn+o&#10;LH3prxY7C7M+C7ec8qGQN28QjbyLmjf2/fuo+cTHKVOo2r3i7jvv0rz/QgRV2h8eH4nP9Tg+67Xg&#10;VlLfbCJL7o/Gsdw96v1pflDeuH65jwAEsRKTH8Si2lNSH9YTNY/4/Y5XBD7e+MDlnrO+I+Ql7veo&#10;A3Cjl0biQFx9Uefzgct1uCZiJYmUMYgZHB+ZtC2kWdOfRO4RMwpMLxC4iGJMB+hZpRcWkwN6ZJmm&#10;mF5hJSITQYo45vgrhUwUYVySMTjNzJzWtzQgTck24To4bdZZox9kyXno6S1r0iBlE2LqcaiQMsO1&#10;ffcFubeOKnA3XXnlFnUh7ZPrg5x1Bp/Z9reQslUvkPQEgDg/MmHGGWdssq0Fb7zxRivfdJzymWee&#10;ibdKwJaWcMjsZopZZpmlKRzOzhSIAjtsueWWM2EAtxsaboMXjTAqMHrMaISSXlDTwFkCl0KpjbQW&#10;4Hoi4hux4TaCWUhDQKOY95dxUYG7jOQrQgfBim0S5BdOGolDRYGIyytw55J0FhW4nYQjRRgtJWn2&#10;3UsSyVPEBC7DfHmXRFvg+s7rI+YCy3eZxpRR3z1Ui8zMM5fkiy/Pk0g5ZVlE4BJfBa4vH3zkOajA&#10;HU+jLOfwve8+VkLg+s7roytw894jy7zvMOnkmCITPdSaW0m+IHB5ltyv3nM58keEvKTMaf2dlfrb&#10;mXP4zm1T08S1SCMClzT77sVHFYOIzSlynIpKRKeP2NgighHAmGBcJTTT/YqITRqc9nPnku2uGZyG&#10;eYOI28/79TO9x5wHswXObYtaH7ExRuCS7qwCt6PZ4G5meVGAdMQgZik3WtexTkcO7Zcdlw+neoGk&#10;JwDE+ZEJRLcP8W0zkYMb5o6G/Ne//mWWdjwbbjjbX3/9dbxVgh2HHgu2+VIvKnC18NYbSRtfyb7K&#10;txypmNsicLM2NhAx5gpcV8wmsb0E7pIiHhG4eexOyRMjcIW+vEticYHbpeYCF1t2BO6ccn1fvvsY&#10;BG4yiV9E4CqLvMONInDHybND4NJbmqu+EZKXlLm89TfxswpcJWkjjQhc0uy7Fx8Rg/SkI3CPlON8&#10;wtKmilx6XvHA0CRw+/QxArZZ3P5f9KPsgyp0zexp2PBON130Se/exo0ZvcJZB6chcA8Rkm5sokm7&#10;ez+QcN6fJIGLv3x+y2Nbevvtt0e33HKLmVrfR/ahGYh3xx13RDfddFOLc1UKRQUubRNi1i1DtHMD&#10;hXbcmcl/C9yLb3IKJsH64YcfzPq6664b7bzzzma9kpD0BIA4P8ri119/NQ+RgjiDvHD9+/c3drd6&#10;ii222KLpQSuBLgGOmtdee23vPhtuONsMbgO4KWPkoQ1b4NJQ8ksoj8AtYqJQK5K2ogIXriH3W0Rw&#10;dHSBC7UHtxYCl/hFBO5yksb26MEdIdf25bmPvDuVMlHw5YOPtsDN45kCVkLgbikCw3dul6Ue3JLA&#10;RVSpiUK5d8uOU0TgklYEbl4xXkuSN7bA5flnyRvo68G1y6SPGg/mEbiaJhW4eXtwVeAeJeUUUwCf&#10;uLSJEEWU4oHhGmE088xRNHhwyXVY9+5G6OJpwabpvUXcYrIw/fRG4OKTl0Fj9OLqoDQdiGZTxS8m&#10;FGwjbtWrhU/k0rbyzJjwgDpb641KoS1T8iZhxRVXzCRwN7e8KEDaMa3bbNIuMxGEHXdWnkEM/mKf&#10;eeaZZn3hhRc2S8WECRPMNMToITxIMaaIKXwrCUlPAIjzoyx+/vln8xBBNxGHM2EXJGDgGIPO3JGC&#10;V199dbTSSiuZ9Q033LBFQdCCZocpfeGKpHDszdjmVwIigsaLF5HeC0glr+R34TipaHaQdNOoIqz4&#10;QqMQU2jrjfpy+SreLGTQzyi5Z0RHVhI/r8CFKnBxkM2vHYRrFmLnNETIfdqNkC8/7P1Urm0Rf3lt&#10;cCF50haBa9sZJlEbVIhdM/bJvvRXk+6zgL7nAXnm2Kmx5GOT+0VgKRFoLu39xEdsZMkbJQIFu0gE&#10;5zbyPvNe2+95GhFVG8lSn4uhCFbfuwA1DvH5eB5f4HoIXAQ55D6VKnqTyL2SX0zx7EubzaZ7EZLW&#10;tghcX91ZDdL7jljiWSIgs+YN7wZxqPMhdbiScujS3k98jtX32S1bLrke8bET5vmTLyr+IIIviYhF&#10;2iME7jEiRLFzpafURwSmEqGLV4PrJH4099wlDwwzS5vLFMH06A4d2pqEs18EMYPYSBtmDu6UwFAn&#10;p6CXF1MGBqNhDwwZFMl9Un5Iv3tPiF/eO9oI3n+tMyoFznXqqadGp5xySnTCCSdExx57rBmwxeBz&#10;m0cddVQT2b700kvjM7RGVoG7hTXIDE4npC6krbFJGCYJ0wg17vx4vrDAPAGTJk0yvvsBHhPAqFGj&#10;orffftu4PUXk7rDDDtGdd95p9lUKkp4AEOdHQ4NpTLkVBsdQgVEhqRcAtzG1G1UGp1HJ0bjWO22R&#10;lYe2WMpD37nKEbFIQ+WrENJIfDM9sFTmnEPpywdox4EI62VFdCiXk4bEpb2f+Et3LuYOi7wpInCh&#10;LUCSaAsW3KeNlvSuIsul4vu079V3n0Xp5o+bx77nYJO8wTxorJzLJwBVMPlEEwKQBjNrHtnkGN/7&#10;nUaOofcJ0eKKGfsdcPcRn3vMe03KC14UuM+sJA+ZxW68EC8cblrT0kn9xyAqhGOe3kbI86GXUutO&#10;3wdJJcl18IKB0PXlg4+aN+OExkuF3KOSj/NkNsez3zPoK1suyYcJcp695bp7yJIpgpUI2DSqC64k&#10;IjCVDDBjUBrikyVmBhzPuk4xbFNFq86ghqA+Umh6fhG8DDzDPRkD1aYbXOoNZsk24TOIOKbDijEw&#10;c85prsW5WPruBZJGhC4uM/UDvFJYeuml47V8WE3E6WeffRZvtQSdbUz/Xw5rSzzuxabbYcM6Hhbc&#10;ePy5rBdIegJAnB+Z8P7778drzdCvEsV3330Xvfzyy/FWM5jIgS+xxx9/PA4p4aqrrorOOuss052v&#10;XfrgT3/6k/mKw60YX282fvvtt3itBJ2qt6uQniYaBCpOKlAaIx+p1Ir4wQ1MJkKIXg6eAaI1K4nP&#10;M+R433nriZSXogK3CCmniLF6L6cIK4Tu5tLwI27zmgwgctLe10qSZ4f9IGn23UsSiU+vVd5nz30h&#10;xMiTfKYNko9CRDXXzloGiEdvKAIXQeg7fxLHSvrWkyVizncvlSZ5w7OnDPjSk0Tiby6s1XsI+Tux&#10;rVxzT8nT3WWJAKwWEb2ISMSt9uhiRmAT0wIlpgU6OA2xi8sw06NLr2KPHsaMQQeo2STM+N/FtIFe&#10;YBHEiFt6ahHUpMOXNnp9GWjG+0AvZ04pkQr3l35WLLXUUonutlZeeeUWk0klYZTjRQHiEcg2uWOd&#10;v45uvCBw6xBxfmQC0eG///1vs73pppua7WOOOcZsMzOHxlEfuPxmYNvGNPJSgYEDBxqbXhfEx1Dd&#10;xRJLLNF0fhvuTGY0CIgQXyWlVIGbt5ELTCYCB4HLbytXxKaR+EHg+qkCt97LqaYPgVtErDSSwOWZ&#10;+M6bRFvg+u4/ieQLApcPdv0t70uXSxW4G8jxCNy8HxsI3Fo9i7YIXERYrd5D0onARfzVQuBCNRtQ&#10;gVuOCF1ELr28pwiNwPXMnOYfnNaj1KM7/fSmFxi7YTVdcEUuYfQu8wGFmZ/aoiouueSSaMcdd4w2&#10;22yzaP311zcDqUaPHt2ChCnxf7/eeusZsj0l/qWfF8sss0yrwegKfM1mEbijnUFmEDHrjimhF9eN&#10;10/y0gYdcaeddlq8VcJXX30VHXHEEfFWFF1++eXRXXfdFW9VDpKeABDnRyYQnennEKj3339/NM88&#10;8xjblkMPPbRpv00Nu/LKK826TrML+V1AwWZ98803jzbZZJOmCRw0DrYqFEx7Ygd1FWZDBa5O9MBL&#10;V64HIgjcytMWuFl7cdW2E4Grv7rrmSpw84qcoqQBV4GbVeDUmqTLFrj13oPLsysicLnP9ha45cqA&#10;xnEFbpaeY+Lx7NpD4GqZUfrSp2Q/eVPLHlzSyeyOtRS4CEsErrHPFfpErUt6cjnuDKExUUC00jtr&#10;DU5D0MKmwWlMUIAvXUwZhg41UyAjXrcWIpbpyaU3WU0nCOM58Nx4h/ht77bJ7QEmjRoyZIgZD0Qv&#10;8IILLhjNP//8RqeQviTxa8MncBGztriF3DOeeOx4A+KOO8Cfav5Mg7mxoXawwQYbNJlivP7660b/&#10;VBKSngAQ50cmEP3mm282Xxx6KL5sx48fb7YZEWhD4+Aqg3WbgFk+fOFumIYDXIvY20AFLrYy2OMi&#10;CKiUqPzg2p4BJKOEDPrBVo3GoN5JRVJv1MZUSQOLM3Q8GzDoSKkDQWza+4mvniLcc/qu297k44ny&#10;45apZjaXvaYyKKRM+uwZCVO6+ziGckoZ10FKSl85sYko8qW/GiQ9PK8tpPHHqwECJCuxv2wkgTta&#10;0tv6mStbP3uuyf2VE24uyZsthNjf6ux7Sc/fDofE31COnSAChufRzM4mvyHr9j7sWvEuwwx63OMY&#10;CVtP1uH6cp5kluLAdeUYJecoR+xh15fljj16RNuL0OL628k507itXGeCEPHOxybCMy85zn7vypH4&#10;lJntJL17y73Z9reV4f+JaG5p54rIZUa6YyR/8cBgE5djNvGxe4TEh3hMuEAYzTtvFM0xh5n4wdjY&#10;Yo+rg9SUbM84Y2k/8WadxdjD00nEOBZ6rSH3D1lnUDf76cxQ8wS3TW4P0IOr3paKYozjRQHSe4tL&#10;MJuIXP4Y2/HmwsRDcP3115sBbQcddJD5q73mmmuacMBguG233dasP/3009HFF19spuk9+eSTTVil&#10;IOkJAHF+NDRsdx3YyyCgaAzSGngEA9P17iAVKhW7XdHXE6nMGWjiNpo+0V4PpMHyNWTrSmOa1vD5&#10;Bn7UK32DftJIOTTlTbidPEvcRrkiL40MFFJR4hMmPlJuNpO4iKuW5cZ/T8VonTdeIlIRBLZId8WC&#10;0t5vC9Bqk7QXEbhKjsv6AcazR4Dyd2LL+Ln7xGwax8kx9vMvlQH/c4dGqIoQ5A8VQtcVvzZtkUyZ&#10;5v500BDu4mjE+TOWRuIQl14tPBa4H7PQ/qB1qTON4RHFJSPVbeL1Bo8r/DbmuP169owOEHG8j9wv&#10;g7+Y9jeNxIH8hidvmwc+lj4oWrJ5v4kjVK8JWb0otJV4McCbgU3MB1xiD8vgMnrf9V1ksCB/Dijz&#10;vGO2SFWq4Ee0YtpHHVUSukJ6gBG+CGBbHDMwjR5fyaMvJf4TQuOvt52B+9DPP/883iqG5VdYoUlL&#10;FGG9QNISAOL8aGjYbpT4ncAvbyprGiC3cdKGicqdXhUahLw9K7UkFS2/4txGOrD9qIN+3LLlo5Y3&#10;BIRxMSXipBbljXJDw4eA9N3D1Ewa/7YI3Dzk2SNyKTP43+a5+J5XpYgpAuULTwOMcKfcaRmEvjTa&#10;1Om2+RuGYKX3Kgupd4tMt63EVCkLqdtJH2KXa03q3j2aJIJ1ouRtFrMB4kB+wyNOfXnYiLQFN94N&#10;EOTcL+YK6pnBNjNQ7ijEnhZ3YohjlmawGeYKfVubNqgtLza8XwhfEN4hPJvj2hmM0WmrwMXkUrVE&#10;EdYLJC0BIM6PzOAQ+7BBgwaZbYyngT0tr2LKlClmW910MHOH7mfJrCcuCP/+++/jrRKY5pdwPVbB&#10;V72G476DL3t6LhC52ovLEhJGpY8pA1+3VHR2BeH7im4PanqoqPiK199q0O4FC6wNtbcRgYRQ4ANJ&#10;y5SWMZt2eSMuNsb8+qtmedNzarmhV0fd5YVyU6I+Q8Qfz8WuIypJff7UNfTeE8Zz57lU+9lzHXob&#10;+Y1MPai9s5omN61QBTBCnF5VemQZFU5PKeI1jcSh3lWfoSpEbbp+aYtQfdjS28tvYur53RC2LIWI&#10;OSWiTmmHQ+KSR0l+XhuR3AdE3PJhy/3p/boC1xa6KnApL3yAc5zxvNCnjxGzOiAN/hDze+FXwreE&#10;jwtvEp4mVOD7dfHFFze2r3PMMUc022yzRcOHD68oOSdT+3P+Oeec0yxdXVAEyy23XJOWKMIs0FnM&#10;qglJSwCI8yMzOITRjup2A2NuwpgIQvfj1qtnz55ND9y+zEYbbWS27X02mRHNDWcyCcUTTzxhwmy4&#10;PulwvqyuPXy2M/RM0EOBDRHCkV952DliX0ejUA8kLZC0sU2jQeNBrwX2qjaZLtENq0eSziJpba/j&#10;XPJRhI3xICFliLKk5YowmxpOGSQuZRSzGS1v+nzd595W6nkRcAgWxIWv3Og92WFZWPS49qKmV8kz&#10;5GMDEYc4s5+h7zkq7Tg20+Jybp4/ApBweo0ZH6B1TSWfv56Pc1O++LChl9OeVTAtzZh58esf0WjX&#10;pXnZVYg/csggnErRdy2IoIMMiuKXPCLNR/ZBeimJSx5hamTnnU03fxuBfJxwT/TEUw7s/ODj2iV/&#10;MHVsAPUSZjQs6Zn9Sfip8D3h20LE7JvCN4SvCem5fUx4p/BS4RRhRwCzqPnKWVYqsK/F3hbYg8zQ&#10;TIcddlg0ceJE4yL13nvvjf7whz9Ep59+ehyjMpC0BIA4PzJDD2Fpr999991N2wq8I3Tp0sWss2/m&#10;mWc24ne++eZrcSyDzZjRY++9927hkQGfui7wj+teh+3AwMDAwKmL2P/2ENKpocIask0vNILbtiMm&#10;Lp0bvnN1NLofB/YHg7vP5t+EdwlvjNevjfnXmEwffLmQgWy4I2P6XzwuRP8r/cVtZPjyIw8BM5Mh&#10;XvHhD9A3ig8//NAscYe2wgormHU8Q+nAs0pB0hIA4vwICAgICAgICAioED7++ON4rRkfffRRvBYZ&#10;12X697uSiOVdQJwfHRZq8pAXfIUVwXHHHRe99dZb8VZ2MHnGNddcE29lx6effhrtv//+8VY+4N6t&#10;COiZL4JddtklXssH/Ak++eST8VZ28GX8xz/+Md7KDhx0Y0dWBFtttVW8lg84RS+Cfffdt9Vsglnw&#10;5z//OfrnP/8Zb2XHc889V9ilDbb3RYBZUxFMmDAhXsuHww8/PHrzzTfjrezAheKNN94Yb2UH89Jz&#10;zSIYN25cvJYPRetFfq0Wwdlnn51pqlQXDz74YHTppZfGW/nQq1cvU3ecc8450fnnnx9ddNFFptxz&#10;PntJOPuJN3nyZGM/WgRFfZkytuTXX3+Nt7KDND/yyCPxVnbgo7XIO4ztaNE2I6C2iOVdQJwfHRY4&#10;ey4CRlMmzWudBkwoZpxxRmOjvMoqq5iJKpgjG/br1884oubcGLPjt4/pBUeOHBl17do1uvPOO+Oz&#10;ZAcVHE6j84KZ4hh1WgQLLbRQvJYPzAf+zjvvxFvZscceexQS/zRee+21V7yVHW+88Ua0zjrrxFv5&#10;gJPxIiBPf//993grO7CHf+aZZ+Kt7DjkkEMKif+bbrrJzFKUF/ya4/kXwbz48ywA3q8vv/wy3soO&#10;PuDuueeeeCs7EA36WzIP+LgtIji5t1q/w2ussUa8lg8I+CLi/4ILLjBltdLA92ilgf1mEVDXvPrq&#10;q/FWduy3336FxD+/z4t0NlB306YF1D9ieRcQ50eHhW3/kgcIFXryKgmmL7722mvjrcqAHg7sefKC&#10;XyNFK+S55porXssHxPwrr7wSb2UHgorpH/Pi3HPPLVSRIxiLVOS//PKLGTlcBOSpz+a8HHAi/tBD&#10;D8Vb2bHPPvtEp556aryVHX/9618L9eLQOOKnsggYNV0EvMNF3AYxvSgTyuQF4wvwGJMXd9xxR6GP&#10;VO6t6Dvsm10pCxDju+++u+l15OORcsRfBMQWzQkf64ylYD/xdt1112innXYy73CRXkp6YDlfJcFv&#10;Y7V/rCQYze+bYr4cqGuK/KGiN51e3LygE6aIzScTOdExE1D/KKm7gA4vcKl0ioJeJ2Yief/991uQ&#10;cOxo4G233WYq9ltvvdU0VMzyxshIfv/SGEBcp/3rX/+KnnrqKdPrglkBlSzHIzT5xfzBBx+0uAbX&#10;9dGOwzH0GhWpdBBTeMAogqICF4Hz8ssvx1vZgblIEYHLL8civ8UZAUsPfF5gS1VUOPAhVkTg0qPG&#10;R05eIBpOOeWUeCs7/vKXvxT6Lc5v+KICd1aczhcAMygWEbj0ihcRuEcddVSLeeaz4vbbby8scJmK&#10;tAiK9oqnYdNNN/W6fGwLzjzzzEJ/YdJA/Y0QrzRwVVVE4FLX4B0oL/iAOO+88+Kt7CgqcOllDgK3&#10;MVBSdwFB4LYzEMjYp7UH+IVbBEV7KenBLfIrjh6gIr/iGkng1roHF4FbpAc3CNxkNJLApepHkPKr&#10;HtIrr9xmm22i7bbbznxYbr/99saWWXthNQyyTpiGc84iH7BpQOBWugeXjoGidrZpCAI3oF5gxF1A&#10;ELjtDQZe8BiwiaNHlSXEdtgl+/ntSuWMWMRud4YZZjD2e9gN0mBtvPHGZlDOhhtu2ES2CWc/cceO&#10;HWt+w6qfvrwoameKoC4yeIffnJdffnm8lR2YKHR0gbvWWmuZwXR5wW/l0047Ld7KjiBwk9FIAjcr&#10;EKyUlfZCELjJCAI3IAkldRcQBG6DA6fRjPylYU0idoE0vscee2x0wgknRCeddJIR1TRchHOOAw88&#10;0GzTmOBBwCa/CJXY1mFLXAQIY8wz8oK0FTFRwD4NcZwXjSRwGaBSpHHE73QR5+JB4CajIwpc/Ju3&#10;58j5atjgBoEbBG5HR0ndBYRBZlMp2quiwgaZhvmLL74w69gg434G8XvZZZfFsSoD3P/stttu8VZ2&#10;NJLApbcfYfX88883kb8CzJhDQ46wZJ0wm/wR4IMnL4LATUZHFLiYUPHHp72A+RYD2SqJjiJwGWQW&#10;BG6AD7G8C4jzo8OiqODo6FhsscXitfoAJhbML07Fi/0fZB1iE6hEXCEG8DeLuQX+Y/E/iQkGZB1T&#10;DEjxpsc5LxpJ4KaBnm/EbCURBG4yOqLAveWWWwo970oBAVdpE4l6E7h4USgqcHGjlhe4T6R+zYsg&#10;cBsHJXUX0OEFblF70Y6OpZde2vScNiKq4eLHRkcRuAwEQqBUEkHgJqMjCtxPPvnEfChSriHllL9i&#10;mH4h6GwSxn4GoZIu/i5wbKdOncw6Ls3w3sB5OIeeB+q2Hk88yDiDIv5z04DALeo/OA2kH1eBeYGv&#10;dDzs5AUf7/ylygv+lBWZBCUI3MaBEXcBHV/g4neWmb7ozTrooIPMUokdYqWp5+ZaOCjHwTmNHo0f&#10;2U04NrGEH3roodHBBx/cKl2VJueH9rX4TdWoqIaLIxu4OiriB7feBC62kzfccEO8VRkEgZuMjihw&#10;2wp6Xyvt+7utwD1jNdyEFX33cfVXZLIWROoVV1wRb2UHvqyLzJwYBG7joKTuAjq8wK0n0IsR0HYU&#10;bUiyAptVelXyot4ELraT1113XbxVGQSBm4wgcFuDXsYisxBWE/ggxwtNpUFzygclbvvgww8/bDyc&#10;MNsk5Z8/Q2wTrnHwYU0PdxETBUCd880330Tff/+9MY/QyYmY4EZna2OGRPYRB5/rHFMEQeA2Dkrq&#10;LiAI3BqiqP/YgJaottnJW2+9ZaZWzoupQeAWncksCNxkdGSBiweEzp07G7eEcMyYMWbmxdGjRxuO&#10;GjWqBTWcOMQlX9TtIe+k2tuzzfl4VsTT89rUcOIQl3NBOhp432oJ7qmWYBIXymMlEQRu4yCWdwFx&#10;fgTUAPXeGDUKGCDBIDN6Elki5LbccktDBp4pGbjGrziK+YwzzmgaNp6B2gHaVLu/+eabL5p++ukL&#10;zX+P/V09CVzy5vrrr4+3KgMEc5F5/IPATUZHFriVRBG7+HoBYx6KlMWiOO6444z7x0oiCNzGQUnd&#10;BQSBW0Pceeedxv6WCRZoDCHrkPD2pqaFdB1zzDHR8ccfb3zmYltMUaFXgG3C2c/c+3pMtUhauI7t&#10;w5cZuPDhesYZZ3jJPshEBkxlXCsbQARu0V76atng/v3vf4+3KgN+weLNIi/aQ+DiKaSIqEBsFhmc&#10;FwRu9cCv90b2ac6HM7a/tQJ1JmMuKokgcBsHJXUXEARuQCYUFSdTG/AvWwT0HmMjV0nwy5ee7Hvu&#10;ucc47L/rrrvMR9Ydd9xhlmyz79577zV2xyyJp3GUbBMOcb/G79+8aA+By0h5/C3nBb/Ab7311ngr&#10;O4LArT6wJcUUyCZhecgxv/76a3zGEhh465re8MH6448/Gm8zecgxUK/Heq0RBO7UjVjeBcT5ERCQ&#10;CCr64G4tG4o2AOQvDW97gZHc1UR7CFyOQwCuueaaZkpjZn1D9CPQeU6EqR0o+9Zee20TRrX46KOP&#10;xmfJjiBwGxd/+MMfjFebjoIgcKdulNRdQBC4AWXBr3NsyALKA5d0TKGJE3bIOmRGNV437AgZLIMb&#10;spVWWilaccUVjV9f1tsT1e6hf/fddwuPXC8qcNOAbTY+XiuJ9hC4+JYNaDswZ+Ld7SiohsB97bXX&#10;gsBtEJTUXUAQuAGZgC0n9q/Y4UJsW5WE14p6TdJAo3TmmWea6Ty7dOliHK3jF/LKK6+sCa+66qro&#10;6quvNq6zsPNlQBf5dPPNN5tf3Pze57f+P//5z+ixxx4zLnrqFUVNK7IC5/rLLLNMvJUP1RC49Fi/&#10;+eab8VZlgMDFlj0vgsBtf1CfVHpK4PYEYyQq3SPN+1LtSXYCKoNY3gXE+REQEFBFzDTTTGZyD+xc&#10;sXvFrhVhw1z/iGEGNSGMb7rpJiOSmb3JJoO70mjH5XjOgycAzs11+OUOEd16TfZzTYivTtJGuthH&#10;mJ0O3zWT6KYBMqJ72LBhcW7kw/Dhw+O1yoEe9FdeeSXeqgzoNau1wA2+tSsDBq5Wekrg9gSDcidP&#10;nhxvVQbvvPOO+eMUUP+I5V1AnB8BAQEdGIhMfNg2ImafffZ4rXJgIo/XX3893qoMcM1EL25etEXg&#10;Lr744vFWQFvAX6COJHDPP/98YxKFIFUzqOWXX96QdcL4yMNcCs8vuo2plMbFHEHjw6FDhwZTtQZB&#10;Sd0FBIEbEDAVAPdpuFlrRFRjghQGk1V6UB/TX9fSBhfgCg0idCHrDFjEB3CtyXU1Ldh0Y5KCSKKZ&#10;wcyEbcLZr2lceOGFa043rZC/C/fdd1+cq1MXikxqE1DfKKm7gCBwAwKmAmCP16g2htXowcUemkkr&#10;sJ+mZ9slNtUQu2+qSWyuL730UiNiL7zwQtNDZvO8884z+5gWNS8wC8E1WUcFveVMjxtQn+Cj46uv&#10;voq3AjoCSuouIAjcgICANgEfulQlCENE49/+9rc2kcF6EHtelv/5z39a2ATjvxf7XgQoApWBfghQ&#10;Bhj6aA8IJI1cg/OojTD2z9gdK7FRVjtlfl3za7aawCYbf8UdFbhpq7THioDKgZ7sIv6iA+oXJXUX&#10;EARuQEBAQ2G//far6axQ1QYu1KiKV199dePdgSW9nthEQlzLudR9SuL7yO9nzofIxM8vfn/5Rc90&#10;xDrdtUvC81KPZbIEpnJmtrttt93WLHv06BHfaUA9ArvaIHA7FkrqLiAI3ICAgIbClltuGb3//vvx&#10;VkBevPzyy9FBBx1kXEkx2r7SZLAdZJ1rMPAOH7N77713tOeeexq/0Lvuumu0yy671Jw777yz4YQJ&#10;E8xHhQ6mQuTxq37kyJFmBryOSu6P+4T4pWbJALKAjoWSugsIAjcgIKCh8PXXXxtzAzU/ULqmCW3l&#10;5ZdfbnjZZZcZYoOrvOSSSwpRj+d8nJvrqPnENddcY0wukuyCixJTDkxHMPdIMs2wzTIqSa7BtWwT&#10;E3Unp6YotSTmKeQF+YLbq4CAjohY3gXE+REQEBAQEBAQENDgiOVdQJwfAQEBAQEBAQEBDY5Y3gXE&#10;+REQEBAQEBAQENDgiOVdQJwfAQEBAQEBAQEBDY5Y3gXE+REQEBAQEBAQENDgiOVdQJwfAQEBAQEB&#10;AQEBDY5Y3gXE+REQEBAQEBAQENDgiOVdQJwfAQEBAQEBAQEBDY5Y3gXE+REQEBAQEBAQENDgiOVd&#10;QJwfAQEBAQEBAQEBDY5Y3gUEBAQEBAQEBAQEBAQEBAQEBAQEBAQEBAQEBAQEBAQEBAQEBAQEBAQE&#10;BAQEBAQEBAQEBAQEBAQEBAQEBAQEBAQEBAQEBAQEBAQEBAQEBAQEBAQEBAQEBAQEBAQEBAQEBAQE&#10;BAQEBAQEBAQEBAQEBAQEBAQEBAQEBAQEBARkRRfhWsIHhMyZrmT7QOFwIXFOEPYS+pD3HMsL7Xg+&#10;ThGmYTbhF0LfsWm8QRgQEBAQEBAQENABMUGoou9b4fxCH1SMPi50BW5bz4HovUmo5/hJuKQwD7Ke&#10;g3inCoPADQgICAgICAjoYOghfFuogtAnXF1wzPVCjVeJc4BaCNwthNOVVk0aziitBgQEBAQEBAQE&#10;dAS4YhAiAPOgEudQVFvgYsbwjlAFbkBAQEBAQEBAQAeDa7daRFBW4hyKaghcl5hOBIEbEBAQEBAQ&#10;ENBB4ZoWwLy9r5U4hyL04AYEBAQEBAQEBLQZrgeDLPazLipxDlBE4B4ntOOUO4dtgwuIn+YRIiAg&#10;ICAgICAgoAGRZ5DYzMLbha7wrMQ58ghcjeuaHOQ5B+kgzeVckAUEBAQEBAQEBDQwEH1nCR8TqkiE&#10;/xJuIMzS05n3HFn84CZR3XwV9YObpZc4ICAgICAgICAgICAgICAgICAgICAgICAgICAgICAgICAg&#10;ICAgICAgICAgICAgICAgICAgICAgICAgICAgICAgICAgICAgICAgICAgICAgICATooCAgICAgICA&#10;BEw77bTGN/INN9xglp06dYr3BATUL4LADQgICAgICEgEovbpp5+Ot0rbAQH1jlBKpxKcf/750eqr&#10;r27Wt912W1NBDRgwwGwHtB3jx4+P9t13X7NO3sKDDz7YbFcCr776atN5hw0bFodOHdh4443Nfffs&#10;2TPacMMNm/JhtdVWi2MEBARUE2+88Ub0t7/9LbrmmmvM8sMPP4zuuuuu6OSTT45eeOGFOFZAQH0h&#10;CNypAIiB22+/vWn9kEMOMeuzzTab2W4P/PLLL01CZbnlljPLK664wuxj/fHHHzfrbYVeY5tttom2&#10;2247s9SwSsE+l7t+3nnnxVttg33esWPHVjT99Qx9Xoqk9YDagXyH48aNa/VO/fbbb3Gs+sfOO+9s&#10;0r/mmmtGK6ywQrTssstGiy++eDT//PNHr732WhyrGeeee665Rz42ic/6jjvu2HTvHRknnHBC033C&#10;mWee2eQf65gttBfsNEHKZJ8+fcy6D3bc0047LQ4N6KgILcRUAPuldjnvvPPGsWoLGkKuv8MOO8Qh&#10;JWi63n777TikbdDzIerpUWWpYZWCns/H//73v3GstsF3buW///3vOFbHw5NPPum9Z2VA7aF5r+/U&#10;QQcd1LDPgzSPGjUq3ioP4vPnq2vXrmad+2c544wzxjE6JrhHaOP33383YTz/9oKmS7n33ntHI0aM&#10;MOs+EM5+xVNPPRXNN998JnyGGWaIQwM6CkIL0YA49NBDm15ofh0pkl5qoC89vRCKyy+/PDrqqKPi&#10;rdZQ8cmvd71eGuz9Gp9fytXCp59+WpXBDldeeWVT+pX8lkvDnnvu2RS3d+/e0R577BHvaY1XXnml&#10;qYfokUceaTou7Zc7++++++54qzpQ0xWlolza8uDss8+OzjzzzOj444+PDjzwwKZrbb/99tGbb74Z&#10;x2qJv/zlL+ber732WvOLlPiY21x00UVxjPaBpn3JJZeMQ0q9giuvvHK81Ri49dZbTZ0C5plnHnNP&#10;c889t9luL9CbqvkLFayrKZCLgQMHmv12/QgffPDBOEZj4Msvv4x22WUXsz569Oim+0iDxsGcR4Fw&#10;553Ogn79+kXPPfdcvFUZ3HbbbfFac/rgzz//HIe2Bvt//PHHpnWY5wMkIMBG+lsTUHVsueWWTS/y&#10;wgsvHC244ILRXHPNZb4m//Wvf8WxmqHxbbDNrzY3XEH4Qw89FG9F0UknndQkeLt37x6HNoP9ei56&#10;eI855hizDgj/4Ycf4q1mEK6Vsh4LtMH0gXDIfWOmsNRSS0ULLLCA2fYBMa/HHHHEEdETTzyReG6F&#10;fQ1E2korrRQttthiiT3XxLX36fnPOeecxGvZ4RtssIF5foDwSy65xKzbIBw+9thjLY59+OGHW2zb&#10;0PCbbrqp6Xg4YcIE05PiA+I/6Xw+EPe6666Lt6Los88+a7rOFltsEYe2HRdccIE5J2JwvfXWy5TG&#10;JZZYwsR79913y8bfZ599TBzIc+d5zj777NGQIUPKfqhkBee++OKL463IfCh269at6bo+EId99913&#10;XxxSgu99ApRX4pN2+7y8I0nX0Hg+fvLJJ3GsZhA+yyyzNK0rNK0+6PkWWmihaK211opWXXXVaOTI&#10;kU3l3gc9xsY333wTr7UGce1BTeSZnuPEE0+MQ5sxaNCgpvPzIaTYaaedWl1Xseiiizadk7qHMoZ5&#10;Ar/fX3/99ThWM3hOGh8huc4665h7pz7Zeuut41gtse666zYdg/nDIossYupE7Oj5O+ECcwniApb2&#10;3xkNd0G4bQe7++67R7POOqsJR/T7wEcZ++mJBqxTxyXBNlHAPGOZZZYx90078ve//z2O1QzeDeIC&#10;XSrY/uijj+KtZhCOiYGuK5ZffvlW51AQDpdeemmTd6ussop5jkltiF2OeL9od3guc845p7dcBTQ2&#10;/KUmoN2BuHjnnXfirZbABuwf//hHvNWMwYMHx2utccopp8RrzTjuuOOa7HF9sL/AAZUWAisNDDrY&#10;a6+9TO8cgvc///lPvCc7sv7Wf/nll5t6NfMOdPA1LorPP//cCGF6GhX0CjGwIgnHHntstPbaa8db&#10;UfTss8+agX3lYDfGPIuXXnop3moJ+yMjLxDZf/zjH6MXX3wxDkkHPV5//vOfo5tvvjkOqTwo33yg&#10;/OlPf4pDyoOPND767rjjjjikfWH/DVHwbtrCrC1QwWxjt912a2qgk0CDffrpp8db+cAHBNe4/vrr&#10;o//9739xaOXhE9su0nr6kmCX8W+//TZeywf+sHz11VfxVn3AJyJt3HnnnfFaM3jHeJ5Z0Jb6hTKf&#10;hi+++CJeizLVKXz484eHOtfukQ4IyIsgcOsA9Nx16dKlqeHiC7Qc+ErX+LCczSq/nxDAGj+LzZj9&#10;CxkiSNKAMFR7JkgDXQ70xNrXKCeIuQY9R/Yx5eAOkPB9HNigR5SeGfuYcmCAnB3/6quvjvckg19v&#10;9jHlcNVVV7WIf/jhh8d7WuOss87ynlOP9YFwPBXYQNQTnvZBkAdJ1yfMN1gFscg+t0eNXkffeQDh&#10;+oxZ32qrrZrWk47JC87Dnw5dpwcJTDfddInX+Prrr82SDzjisI2IQ4jkAXnie/Z88NnXpqcwC+iZ&#10;1IGeyjRonGmmmcYs+Q2OsGT9448/jmM1I6kHTs/jA+HuPWpZ9H3M6mAvF2nXAAgujQP5q5CE559/&#10;3sQZPnx4U3zuV/8u+KDxtEeVAVA//fSTWcdcx8X3339v9lE/67EISDUf8kHfBcxK9BjAMsmTC/v6&#10;9+/fFJ82CFGpx/rA/Wv5huXqd42j8floQqiz7oP+hdQBfBqPJb3FPmg8Jfdw7733mnUf1Gba7r0H&#10;9npAx0F4ou0M/Q0J+YpmmdZT+N577zXFp6cGkwbW08BvHz1m8uTJZukzf1DYHg5oJPkNyXoa9ttv&#10;v6Zj9BrY+KZB4/PrWNOYBs0fSC8xyyR7PIXGR7hNnDjRrKcBrwd6zK677mqW3H8a1BQAHn300WaZ&#10;BswANL56RNDfxEmwP05UsKeBPPXFcUWQjbRwfrVWApwr6Vc5vwldpP1iTgtXkxzWeSZABwZVApwH&#10;e2Bd11/U/BrNco22pEPtMl2oAFNkuQYii3hQe4c322yzeG9raN2gcNcRMS6w5bfjKQjzhQPCef9c&#10;EM7fERdJ4qxz586J17BNP/jzlBRPgRmDxqF82fGTjnXj2OWSjwoXtlDHhMM93gfC9Zc/64whAD16&#10;9IiGDh1q1m2495rlGtjIsw/qQN20PylqSqVIWrdBuIp+PPxg7gX4QPUdwwCxtGv4epYJJ48BtvKU&#10;AaAdLQEdC+GJ1iH4nczLxm/irMBmN88L+te//tXE116oLNDe2aygAiQ+YjQr0uytfMBGjfgIxaxQ&#10;u7gk20cX9H4Tn17drFDB/tZbb8Uh6cAchfjYV2YFA9k4Ju2XOL1Fiiy/fIlvH5M1j/IADxp2WrKk&#10;y04H6aOnq9Hw66+/mj8QCu6j3K96enftOFl+u9u2reQt4kcH7mSB2oaPGTMmDmkNhK6NLO7B6KGf&#10;Y445jJ0rIisLSAMf8YhL7QFPA7132AJzDT6080LFGz2aUxuSbPmTcOONN5q8OvLII+OQ1nDPyTtQ&#10;abhl0d0OmHoRBG47gwpCbU5ZP/XUU5vW+R3kQkUN0N5chb1ug3BGous6v4JAUu/GH/7wh8Tz+uID&#10;wtVdDOv0LgMG+PiOwXY26bys+0wuCNdGl8FxeCsAm2yyifcabm+lu+4bXU24ftXbvXFJX/hU2O55&#10;FaxfeOGF8VYzCNd4TBCh69pg+GCHs66/glk/4IADzLoNnVoTMHhC1x999NEW57Jhh7OOWNB1BtRU&#10;ApxLPUiwzoAzXff1YmvPEUh7njYIxwm9rvN3QdeTjskLzqM22qzrSG/9tezC/TXrrvt+7ROuPcOs&#10;a2+cPRDJhn6IKdx1n29pwvVdpQddj9E/Mi4Q5e55Faxrr7YNwulNBDpRB+DdsI+34Z5XRTvrPuFK&#10;uB6jIhXwp0rXXdjhrNv1MIN5XahpFGCwoq7j9cA+lw3C1QaVdTXDYZ3f5C7s3sq052mD8AceeKBp&#10;Xf9YsK75bkP/hAE+fOzz2us2CKfjRdfVNtauZ2xoB4rCXfeJUMLtyXL4SAFJnR7uIGN3nT8aLgjX&#10;sRL0EmNmA9L+FAU0LsITbWfwUmnvFOtqO8hvb9tfn0Jd4CiS1m0QTq+Mrp9xxhlmHfMDn5steo6L&#10;XEMbN2y7VETbDZoNtUNUuOt2T5eCcLUpY9Q2I3nBYYcd5r2G9ooq3HXEngvCGdkP6IWlAgdqVuBD&#10;2jWwm3VBuD5b22PFM8880+J4G+55FaxPmTIl3mqG2gkC+3eh+4vZhnteHWjD+uabb27W2wr3Gv/8&#10;5z+b1n0jnydNmtTqGIW9boNw/UBiXf+EIBCxda8EOK/+ouVDEf+bQG23XXCfdri7/t1338VbzSBc&#10;B4fS2K+xxhpmnWv5rsHgqLRrUL5cEM5EDWCjjTYytqLArQMU6r9a4a77BhERrs9WzZcA9vb28Tbc&#10;8ypY9w2Y5T1VMWeLq3LiU8G6/klgHcHjQu2UgdqGK+x1G24cFV2s+9zJ2UIr7ePZBuHcp66rJxTy&#10;ZPrppzfrNsi/pPOmXcN+V7XOUXduLoqaKOjEOHzsqovJJBMXt750120XmgrC1YUjH4oqoulY8l0j&#10;oLERnmgdANGRZ9Quv2dpaPADmxVUlmlueVzwO5BjfO5cksB9+BrqJJAeGpU0m2MX7u/tcuAa9FJ8&#10;8MEHcUh5cN/cS9br8IEC33///TikPDg/18n6q5349J7leR6kn1+EeUaTc0yeclUE3Hee8k7ech++&#10;j54k5C3vRZC3vOOVgGPs8l7utzDl3TbPKAeeNeUkb3nnmCxmBoB7LvpOZTWVID2URV/PdhI4P/eQ&#10;tbwTl+vkKe/E55nl8TDBvdueBMqhaHnPkybeDe4/b/7mKe+0IRyTp87ivvOY0+hAzSJtSNbyHtC4&#10;CAK3naEDn3jZcBHFOr9XWSa96OzTr02W/D62w1zoFzs9mlyHdbVdpdfHB/t8LLFrSxu5rr0m6reR&#10;9fvvv98skwa0sU/Px5LetaQeMKADO7SHgnW9hv7qdsE+PZ8O1ErqEQCM1mefPUIeFzws8a/qA/v0&#10;fCuuuKJZp4dDw1zQGLGPySEA62qesP7665swF/jm1PNpmcENmYb5wD79dc46v9RZYkvtg533TKLA&#10;utsTkwQmaSjnLgjY/pq1B09ttZPAPttf56abbmqWSceoD1cabxpy1vVXdZJNNO8e6Wc/pj98rNA4&#10;J4kGXK9xPvu3tpbFpIkF2Ad1vW/fvi0GLrnQ89keITQsaQAn+/R8OqiOQWMa5kIHpungHtZ1FHqS&#10;bSX79HxqxqOzmfmACGGfTibBunovUL+nLuxf32rG45pOuWAfZUPXtRc6ySuN+oIFuFVjHRMCDfOB&#10;ffiy1XV9z5P8zeI/Ws/HdOms6zIJ7OMvmK7j65pl0jGa95R1NVvTZ6g9uy7s87HEDEA9+figg2/V&#10;DRvrWhaTplVnn56PJb5/0wZF45aSffpnhHX3HXDBPj2frlOHapgLtS+/7LLLzDbr2hYyeDegY8Ff&#10;CgJqBl4sX88f4fq70IZtg+siLdznfivJfirrpAY2CKcBcqEuX1ykuXIh3NerQrjPjU+SiyD3l60N&#10;wpNsEhGpLrQB9CEtHPdhLgjHMb0L9ze2jbRwn00iMxP5jqGsFbkGds4+sA+RpqD3jDBf2QXs8/Ws&#10;Eu6bfAMbVPb5kBauo9VtYEqgNndp0DyCSa7x2HfppZfGW83gl6cvXeXsq309+YT73DwljSp3vSjY&#10;INznfYBw32Ay/Dr7zkXvYto1fF4UCOcDzUXax1NaOB4TXBDuOyar2Y8NwtXEykbSeAJ6HYtcw35v&#10;FEnjCUBaeJK9qZpY2bDNRFykhTPjnQvbFMqGzgbpQ1q476NKBwW70Gm8fSBcbf1tEO6btEZn6wzo&#10;WAhPtA7AiwWxydIGMklQAPVPS68BM7fo8WnQOFyDHgjWsWNNgvaW9OrVq9A18AvKum+gnIJJDvQY&#10;+xppvww1DvZwrr9EH7TXF5Iu9cuY5tdV45M/tj/cJOCXU+NwDRWX99xzTxyjNdQHJT0aWfKXX/oa&#10;h/jYk7Ke5mlDB8Vg71vkGWrj5bPxBUmDnWhY0q5jX0NnukubUlQ/6ihLRe5Dy7vvw0WhbtW0dy4L&#10;7GtQVlhPEvYAQUwchLZ9H0m9bEDjUNbt6WuToD3VkHSpCzufAFJo/KzlXe1PIddgsCfrOtDJB+1N&#10;Jn+zPEP1eQu5hj4fHSzrg87OSJnKch9A43AN/UOVNqMVU0QTh3ejyDX4E8Z6mr9dHVjJO16kvOt7&#10;b08840J7ngcMGFDoGgxMZD3N17LOWMizt6+BmUcSNI5d3l3f3Da0Nxza1/DZ3yo0Dm0UE/rodkDH&#10;Q3iqdQitzO2pQNOgbsXyvKQ6YjrrbxlbjGaFOkDXX/HloL+o8lxDG5w035029JcXTKtobTBimPj8&#10;xssCW/Dy6z4L9Ne9enAoB52yFvp65nzgORCfj5YsQFSrQLKnDLWBfZ2mQ5lHJGIyo38S9LdhOeiA&#10;EJgVjJgm/mmnnRaHVB7qPF69iZTDLbfckvs+1AQm7YPAhpqBwHL2vgqdPpkPmCzQXlLIL/Is0F5o&#10;X6+9D5iO6DXSxLoN9WOtv/vLAZtXvUaaWLeh5gEwCzB70Q8Ce1rsNNgT1WTFTDPNZOL7JpPwQT1a&#10;5LmGdsbgYSYL1JNInmswkJj46ru2HNS8L8811MQP/9IBHQvZS0FAVaAvI9Pa6nba4AK7UWTgAr+N&#10;WE+DxtdfM6y78+HbsBssGhZEGutp0PjaKLKuDsd9sH8DP/LIIyaM9TQwCxBx1KaO9XJiQq+hv9fK&#10;XUN/Q6rQxG43zR8o0GvYjv/ToAJC7fboqUibxx/oNXQK1nLX0F5PjYcg8nnMsKHxtcEqdw2gk4DY&#10;cdMmBtG4OpKZdRr9JNBjp8cguNN+9Ss0vj2Dmc+DgA3i0JtjQ8/jg+7TRpF10pYEepT0GASa2gan&#10;QXs91VsI69gXJ4GBM3oNncK63DV0sgMVmngi0HxLgl4DV1m6nQb9CNUR/XwAlZutUa9hu2JLg34g&#10;qq02H7z0TqZBr6F5Wu4a2usJ+VhI8t5iQ+Or/X65+Hzk6TGUEZ29MA0aH1td3U7rwaTu12P4QNXt&#10;NGh8nXyB9bSJHnRmO8i4BuzhWU+DxqcnVrfV448PatsN7bEfadDOI3q5Aeu+CUUCOgbSS0NAzYAA&#10;s6frRciWA+59NH6W3kUaPe0tgz4XVi4Q3hqf31LlRijjIJ3BBHpMll5o/LhqfAZAlRt1i0Cwp6XM&#10;Mu++DjyC/F4sNyCKAXn6Gw6mCQsFlbHGp9eo3PS2fMjYZha4xCoHuwGEPltTG/RS24MQ1SVUGrCj&#10;tK+R9DGkwgXowLks9wAYNGJfI62xVOisb1AbwTQwOFA/iqDPPhTQq8t+H5LCFeSNmovANJMRBWJH&#10;4zOxR7nR8ohz/eMCsZEvB6a51fhMrpAmeAAixJ6+FF+p5aAzYkHEa7k/CbzX9pTAPv/NLuyeReyn&#10;9WM4CdRPuFPTYxhQWg72zIKQvzzloB+pMM2cTOFOCax+mtOgA9Rglt50/oDxO1+Pwca5HPTDAPKh&#10;zUdSGjCBYfyAHpM02NGG/bFNGUszyQG4b9SpjaG6DkuDus+EmKr4xrXYYHwG754ek2fCo4DGQRC4&#10;7QyELbZ5f/rTn4ypAUvMAehFSxJh2MfaxyBUqaR989MDfrcx6huxSWXBCHm8HjCQhOkOfaDnhMqL&#10;Y7gGg6Xosdl///3jGC3B6FTSQ4N07rnnNl0De7akUeV6H6SNayDeECHqU9QFDT3pgdh34UWAHj4E&#10;bpJAQgxwXtLG7zrWuQ/tQXTBZAKkHXINSM8s57n66qvjWC1BXM0r7kmvkWSaQUNPPpEmfSbcB9fi&#10;XD6Q/+QTx5AW1nnmOomBCwYt8RyIxzm5Buknbdor5oLnxX7SxDV4NoQx0MnnHsgWaj76wIcbecX9&#10;2+WdgS9JIsxX3smvpF+jNMJ2eec47gMH+Ek9uZyXNFBeMYFgSY+dz68rwHsCYlbzlqWWd/Ws4MIt&#10;7/zhoLwnTTfNBxJph1o2tLzrJBwueObkL2nTd4pykvThQU8b+cS5tbxzH6Q16Rc6cSiPHMc7xfXS&#10;yjsfi1re9Rq8U7y/hPlAHpFXHEda2KacJHkyoTeP8+q96DvF+TneB9Jgl3euwT1Tx/lcs2FOQ/7a&#10;z513irxIEkj06nNe4tvlnd7fJNdWWk70GVLeSWuSVwvKAvHt8s41+ChnsggfzjrrLJMu4uo1eIbq&#10;6cIFH9K+8k4bkuRFgXpG85drkE+U96Q2hPOQHqhtCPeNF6AkTzx6Xru8c42k8s5HGOmBWhYpJ+SH&#10;TsIR0HEQBG4dgIoLuywGJ6222mreWbxs0MOgo205hpe7HI477jjzS5z4/PLELVIa+IpWOzl+9WXp&#10;JaUnjJmccH+E+6C0KWQBtqrqsotrUFmWAxUfvVnYkfJbv5ytHDaBOsc+1/CNSndB5ccvLGZLw5Yt&#10;bbAY4Nc50xFzDfIY8VzOlyOVMqOo6bWn94velzTwG58eLwYo0TuMd4Fyfi9psBgQwjUYoJX2C13B&#10;RxI9ZVwDl0tpA/5oRMnbvEA48vwoiwyEKWe3ye9HJiHQ8k7elQM9kDxv4mO3mtZjb5sP+JgEGl6m&#10;yKa8L7bYYmXLO/vV5RNpy2L/TqPNHwfyiwE95XrsuRf968I1EFLlgNDERIFrMNBKHfongemD1Z6b&#10;a1D2y/X8UUeRR7xTlHcGB6WBPw98vGl5Z+CVz/uGDcojPcRa3rH5LAdmPSM+f7aYzKRcbzodEvy5&#10;wNyHd513rBz4cML0g/vA3Kmc/2DEHPHIX8pvlj9tiFniQv5ulLP9p9OB+9VnSBkoB8orz462ChOT&#10;cj32fKBhGqXXyNJLirinDHINbHx9k/HYoB3TyTG4BnVLOXCv/AHkmWCb7/MwFNAxEARunYCvVwQl&#10;LykvK/5Ly00CwJcnjR+/YRGW5eZ3pzJg9C4VM9dAXJRz9M3XML98aMSp3MpVIFSsNHh6DUYaJ/Ui&#10;KBBeeBPg3mloytnV0gNKw6S/ymjUknrNFPyuo1Lm/DQCST24CsQjHx5cg0aWEbflKkJ+iSOmuHca&#10;crWJSwI9QjwzroF3B37fJfl7VCD2eG5cAyGa5EfUBj0u2J6RJhqNNNtoQOOHL0nN36RZzNQfbxLT&#10;QOPHdKgIEeJyvXIiid4cGiQVYuUGjNE7iTDSa2CqgThLg/7iLWezq+DXPvmgeYX4SfItraCniOdA&#10;OcTGm7KcBgQR74RegzKW1GumQNwhKLW8J/V8KvhtjEiyy3u5j0dEKqZRlEWeSTlzAD76EEl6Dcp7&#10;OdMUyjsf/VwD+9py9sGAnkPylXeKeoVykwbeawSl1llZZu2jl5GPG8oLH9r0NKcBoYZdsJZFZukq&#10;N+iP95RyTt5Sz6fZowLqWQSl3gf3lOWjgHeK+h3TMp8LNht8KPJRq2UR0wkGvKaB8s7HGeWQeqjc&#10;oDQ+ePmrodfgIz3pT6OC8o5tN+WddiTpz5aCDxk+5vUadDYk/WkMaFwEgdvO4OVKoq9iRtz54ip9&#10;sG17XfJrxgdfXKUP2Pn54sIkkwNfXKUPthsYl+rg3YUvrtIH9anrY5Kdsy+u0gedC97HJC8KvrhK&#10;n2ij7PjiQnpHfPDFVfoEX9I0zGlwz2vTJ3bs0fM++uCLp+SXpAs+ZnxxlT7YduYukxpwX1ylD5Q3&#10;X1yYJCZ9cZU+8IHkiwsZLOiDL67SB9vTgEt60nzwxVX6bDh5rr64ENHjgy+u0tc7aY/Q99EHXzyl&#10;77c7ItUXV+mDL56SX/Yu6DjxxVX6oKLZx6Q/Eb64Sh9sG3CXOgjbhS+u0gcGyfniwjQ3ggGNCX8p&#10;CAgICAgICAgICGhQBIFbS9xzT7SJfCnuLjxCeKrwXOHFwkuFlwuvFF4t/KvwTqHvSzMwMDAwMDCw&#10;ssSkJaDjoEMI3HJupRQ6j7YPDB7wGfNj64Z9D7ao2Ly6AxfSBmsxsrcFsPuRl+hC4c3C+4VPCJ8T&#10;viB8Wfia8C3hx8LfhasJefF6C6cVTiccKpxBOMwi25B9LnWfG3d6IeebS7iwcAGHCzrU8Pk9zHtM&#10;UvyFhJoW0jckXup96D3Y1Pspd98zxpxJOEu87lZwgYGBbSPv8RJC3mPeZ/f9VrJ/pHBmIcd1FnYR&#10;dhV2E3Z32MOie80s7CnkPJxbmXT+oteoBecQkmfUX3Y9qHUc9Rv7hwvnEfrOUQ/sE5O8tp+DTX0W&#10;vYS+c1Sa5cZmBDQWGl7gMoBGC6dCp4llEICCbUZN2vEA27a/QLVPAvhTZGBVEmzb1k8++SQOLZ1T&#10;6eIsCUPcImwRsl8IvxP+IPwx5k845Je0RsOGRdvLNsIWUbiocCnhssLlY66QwBXLkDgcv7RwXeGm&#10;wo2EG5bhBin0xYe+uNCNx/WhpkXvj/SuJFy5jVwl5qrCNYR8PCCEEfkIYW0ctIGoFRHbswppkEYI&#10;BwjtMhRYWQ4WIhLIb/Kd/Hefhz6T2YSUB21sEUk0tpCPTqWGsR/hxEcZx+r5k6jX4LoquPQ69rVq&#10;Sa5LGhCa5JV9H3Y+QfKG94b3aGDMjYVjhZsJeZf5a0UYZB0Szn7i8S5yjXmF1HNJYhguIqQe5Lq8&#10;s+XeVY03u3AxIcfruaDv/HoN7levUe465eg+c33u/YQ8d1+50m19FpTd/sK1hVp/UZdpvaZ1G+Gr&#10;C4kzSsjx7jtQjrwf5cov+7TO4sPEd540Li7kQ4i8dp+LTfbx7OYUUs5sEe/mr6aJ582277pptAdR&#10;MzAQN4F0bDHgD3d4lSBeYNT1G67WGOjH+BIGngZUFg0vcNVJOz4uGTXMqGZGhGKUzuhTgEcC4uBp&#10;QAsyYFIBRrUqdJ/ux2UJ65wPcYxrGAojYEQs+2zjexuMHHXDwJ8k7N/C14UI2586/V/0qwhlI2hJ&#10;b79+TJ9lxG0055zRHhIHAUaFz0u+pHAZISIXLhfTJwbtis8l+4nHcesJNxdqY6TURqnadBu9LeJ1&#10;u6JWrplAO04aNf5aQs5NRaiNDeuQyr29OLeUMZ63lqnAypNGci7JZ1/+u6RRpcHkowPysVmOiBAa&#10;YI71ndMl8Sh/HJdEvX4l6EuzTY2H+KJXsNx96Huj4mKzaaaJxgu3lDzmXU7j+M6do3VkqfUbokeF&#10;Txo1z3zpcUk8xDO9xb5zJZE/W9WsD7gH/lDxfH3PQcmzIA4iGHG3rrQXa0ne2vWfj2tL3m4k7Qof&#10;Kb73IImI6bnk2DkzvCPEmUfi9pV137mSOI1wSSkjS8rxvrx3ybObT5j1mY+Q884m9F07jUm+hqsN&#10;dAXeIgIqi4YXuAceeKApmEALKcAlFG6RdHYpG/S2apj6AoT2jESAkcqs4wuVnlzELCMtN95446Y4&#10;Cp02UIG/VjcOOE3CbhVikvCBvIBfi3j+ZciQ6Hd6mxG1IsLlglE088xMoB8dIvGo/G3xalN7J/XL&#10;nSWilbgIWfuLXml/+XNeekvHCbcU0uggdhGatSLX47pcn3RMEG4tJH2klcoaQQrpvXBp76OxLEd6&#10;NUYLiU9lSKPMkgYH0iPRXpxXygSNHmUnDzsJ+cVbDXJuPT8NU1a6x1aaem7ftZVufPKKXrkiAtcn&#10;PnwkLkJkDrnG7EIa5TQiorgGz52PG4goSaIdZ5BFN56P2stqH+cjcbgX7oM88OWNTb0HlpuKABsn&#10;3EKEz+Zy/7DVOx+HjxORwztJLx0iRsmHfBKXkuP0ufjy0yXx+FWfVUzBkRKX9zHrNfKQMgEpHzzH&#10;LGWLOPTm8jzGdO1qxGuayGXfOpK3G/fsaa7h1hdppEd5hBw7h1xD05p0D3AeedaYGvjOlUR6fJeS&#10;45aSa5DXvmdgk2fHR0q556FpmlPOO6ssqQO0noB2PeDjkRn86FYD9ORmmZ0xIB9aK7CAqsJ+mWhw&#10;eCmpfPk65fccy7mFNBp8tT9Lj+6IEVE0yywl8YsQFiEeDZ0+XgoJY9/w4WZ5k7zYt0gFdUe3btFd&#10;8gV/t1Ry9/Tq1US2IftulziP9ukTPd+/f/SMiO2nZf2p3r2FvaInJW61yXW4Htd+fsCA6OXBg6N3&#10;Reg/K/dELy7iWwVwGomzvdz3JLnvPaRygxNl26aGT5KKdV/5+NlL7p8Gk54jX6VaK1LBwyUlbSvK&#10;86AnzC4nWdhfjh8k9DWOlSAN7OySvnmm6Wx6d+ghSSL755HnMFzW8wjDvOTcNN5ci2uWSxfMItZs&#10;FhG4Wck5IeKA+1hPyuP6Ui7X7dolGiX3lMTRUn4ROSvJ/VJ+aPzTiIiAlK+895+HKjJWk2uuLfQJ&#10;r6JEsEFz/3LvfAzwG9/u3U7KX+Lxu3oZuf+RnfzvoE3eRfILMxOeTdL5a0muXyuBiwj0pSGJfAwh&#10;in3nSmJegcuz4z3kWVbqefCHwk3XyUeVn5K9GmAGvSzTMQfkQ8MLXKaIpWA+/PDDcUgJhOHT1AZh&#10;OMl3oYVbqRMsMPuOuw/aYHvxxRePt0qw47pO9TWcFxQhi8CiJ5YeVUhvLCYI9GjwK/UpEZzR8FlL&#10;ZgsiCH8XAYRJwy9SeUHWf5MKz5g4iED8VuJcK8fdIPy7xZukYkf4wr/LuobfKLxXwh4S4fKAVCL3&#10;y3p7kGs/KPfziDTwLw8cGP132mmN6QSkx8cnam0icLcTImR3k2USd5f9EJE7UfKN3iJswLL8Fq02&#10;qehXkDQVEbhU1tUWuKQLkegTNy6Jh6ioREOURM5N422Ea8Z05WU1BS7kvIgoPnZHy7uNeM0iXhCQ&#10;/KnJWm6NiBBWW+DSg1sNgQtLArdzC4Fb7rmwv6XALS+mbIHLr/dqPfs8JA21Erj0evrSkMRqC1z2&#10;uwLXl4485By+XudTjj46bqkjM2ELg8yZ2Q8fyEzkA1lXMhGJb1rnvGCQOzPdMQHOI488YmYrxU8y&#10;s2jefffdTeSa7A/IhoYXuMyFroVToduzzirCMIbux+Z21113NeuMmLSPc6HTgyZB9zHbzLrrrmvW&#10;XbjHsw2pdPAUgCmBbWfKOoKXhmuY8Om+fSO5kSgaOG0UifhD1DIIzebP8vIbO16pzL7o2iW6So67&#10;TojIRcDaQtclce4R4tHhvnYmQvchuY/n5J4f7NfPmBHoALhyvbiI4CwCFyJw95R83F2uRQXKx0S9&#10;CNzlJU1FBa7+Vq4G6SmrZ4HrS0MlWEuBO0qECz2UiJM08QLzClxI3MYWuP8XrSN13Sh5R2opcH3n&#10;rTW5j6lZ4C4rHza8h9qj7ktHHup756Yrbw8uM4Ey02dbQQ8us9BlAaaTp556arwVkIZk9dYg4EFT&#10;MAFLxOZxxx1npvpjcJiGu2T6y1tuucWsK5jHnbneCeNLCftepv3zwT6XktGWijnnnDM64IAD4q1m&#10;aFwqaGxrEbP24CfWsT2lZ5eBKi8MHBhFzG41ZEgkN2RELj22CFol2/TsRr17R1/INv50rxEicv8W&#10;8/oEEqeeBC69uAjcB4TVFLiYKuwm16LRZ6SuDnDxVbBtJedNox13WUlXPQvcrAKplgJXB8RUoxe3&#10;FgIXEcV9rGvME7oaYaICJokIvSICl3tChLr32VaqDW61TBSUnJf8Ib8QfGqikJS3MAhcf52RxPoU&#10;uNPUROCelHOQGTPezTvvvPFWcWCDyzTfWcAYIDr2Asqj4QXuf//736bpTfGkwBzngLnBTzzxxOiU&#10;U07xzu+PAFXQo6sFnIFkX3zxhQnnF4Fd+JXMoe/zmYu3hsmTJ7eKb0PD0gQupgp4SKBxvVTu55X+&#10;/aMHZYkIVSH6Hw//Kfyv8GOpDOCHckwSPyKOVDBfiDB+Mj7WFZy1Zq0F7u5yLe0x56OiWlxPrrdB&#10;GW4o6dlEGq7t+/WLFpFtu/xkYb0JXAZxDZMl9nw0mJBGrVLUc+JWCyHC+5SF9JTmuY9qC1xI3jKw&#10;a4FOzf6hbarvaJf8efAJgjRyTLXIhyLmPqvLs88qcKnvzDsu8X0eVpSbyH64RZdpoi2lzuK5UL4Q&#10;ruWIGyk8IjA4zZcnLqd2gcv7NZucn0Fa0JenSvbPKdfhI8J3riRyjY4gcJ9//vmKTA5B51jWQWZM&#10;N4yHp4DyaHiB22jQF4lKJ0ng4jkA7waMGv2DvNz39e5dsp2VbUwOIKYF0O6Jpef2LiE9ufT00ruL&#10;SQMmDDZb2O5KXDw63C1EJPuEZ63YLHD7VFXgwomdJZ7kBZ4UELl241BpMlp8K7kWbpOSuJXc99bS&#10;cO817bRmYJBd6WZhPQpcvBX40lpJInKz3jeNGveB4Kk3gcs9+K6vpIfUJj2liF9syH2ioL1IetaQ&#10;Z7+2iHXfu+CS+g47+7FyjO+9Vup7Ml7qLd4T6kbKoy+vXJJfxOe98qXZ5dQucLsK55Zjy/0V0f3z&#10;SlzyyXeuJNarwM1rosBf36WWWireKo48bsLWX3/96Kyzzoq3AtLQMAJXC6CNrGFHSaElbPjw4dE2&#10;22zTKg7re++9t7HJxX/uhAkT4j0laPwff/wxDimFcT7chum5dNKJQw45JDrooIPM+hZbbGH2KQiD&#10;9CalCVxsc/Go8Ed5sR/q3z/6hyxV5LpUwcs0vwhVMxhNKkHELDa6OoGEPZEEROgihBG4CON6EbjP&#10;9qmBwCWe5E+tBG6WBhzXSnv069chBO7ckre1ELg0lHnuux4FLuemB9d3/STWs8DlfcJtn+9dcEnc&#10;LAIXmndE6ofxUrchWOlBRLz68sdmELj+dyeJtsD15afNWglcHWRWS4GLV4NFF100mnvuuc0fX2xt&#10;MUdYZJFFjM99FaQcR5uPWSQaYueddzZ2suiI7bbbztjWKtmG22+/vYmz0047mfiDBg3KLJSDwM2O&#10;lkqwjkEhGjNmjJk9TLfHjh1rlgrfOlPp2uFM63vSSSeZkZEK9tu07W7Zfu+995rWfdBwpvHVcyi/&#10;+uors0+h4QhcGigdZKYVk0/gPizpySJwGVxmBC49uN26eQakNYvbnzq3FLh3CJmAwjZ58InQarJZ&#10;4PaO7heRq/5qswhc9ue2wRV2JIFbTS8KKnCzDOii0UPgDitwH3lJQ5nnvutZ4GYRFMqOJnDVB3ca&#10;eUf4E5JX4JJXxM+aV0HgZuvBhbUWuNX2opCnBxeh+/777xuTgVoiCNzs8Cu2OgSFD+BKg/Vx48aZ&#10;bQ1nabvkUvtZwFLXFXaYu09B+MknnxxvNbskA+q9wQZfcG6YbxvS60Sli60tNrdU9BBxq67CcCN2&#10;lrzc94nYu0lecDVPUKqZAmQg2RVCBozJ52BpQJpUbghYxG4klWIT2Ybs69Urei4+x+1ChO6dKaSn&#10;F3Idl/em8F9CBLRLW1DD+0V4Pynp/rekCwfweQQuE0RMknxC5KbR+MKVSnkPqWAR0aZBcMgvVuwI&#10;85BR3u554JZyvXFCRG4S6ZnaRp7JvgMHGltBLSdZOUCOGSxE7CkpY2n0VfxJpEFgZiBmLULkppFB&#10;X/NL3s4o6760VpJB4PpFQaXI+fOQwbHUYXyou9Q6ziY26mOEeQUuvsPzCFzi2wM7yxFRpQK3ms8+&#10;K0lDLQXufPL+ZvErTZwFJT18YPvOlcQ8AhcicPnAxuaea/EeuySPlLrty0vIPp/AzWODu8ACC5jO&#10;L/7i1hJB4GZHS/UVUHXwElFRYZ5ABc+vdSp3m1TmiDoaiutEhL49ZEj0WI8e0cNSITDY7AGpEEoU&#10;QShxlA8I6QlFbNKTixC1xSniVYmYhdjvfijnMtMEqxhOYnch/nZl/VM55jNJi/LzaeA0rYhXh6+k&#10;AnxT4j8v16K3WPmihClfknO8LPHfkPN/MXhw9LqQ3lUEKNP4lhO4kDjkJ0tdV2qYkvjkMd4TmIue&#10;wTGsV5KcE/IcaXTcxt7ehmtKPqwnecWHj1vxVpo0YkVErt2Q2I2LHa7MO/CkCIPA9QuCSpBzM5gN&#10;YcH10kgeka/E3ULe+e2kHCNGfR9zUOu6sfHSfZd9LCpwicd7uIEch/cJ38epkv34It5A6qFhckyl&#10;egzbStJQK4HLwFDf+5z0nkPqE9+5kphX4PJXi7LI+2hzhLSBPuHNhzgzxSXVcaS5rQKXqf7ffvvt&#10;aNlll41DaoMgcLOjQwjcL7/8Ml5LBy49koAT5auvvjreasZ9991nRjhefvnlZuKH66+/Pt5Twgsv&#10;vBCvtQTxfeAl4isU8wN6LxghrIJLiSBjBi/MFP4ildnrgwZF/+3WtWkiBvfXfla6vaX0qiJy3xci&#10;WtVmt6VJg2XWIPylc6foe1l+KMdk4UcS92Pha7JOTzEi18cXJM6Lcv1XEc8DB0avyj3T+0kvblaB&#10;m4c0spgO0IjT+NFr46tY20LtDULMci++hsgmjdZG8pFB2XAr3koTtz55BW4ecm5fA1JpBoHrL3uV&#10;IOfmGlzLlwabCE0VwpuJsBovRJD63r2ibIvAxcvDupKmNFEIS8KwczRG6iFsyKdGgcvATV8aksi7&#10;Xu2ZzBC41ItZnjdE5M4ubVdegWtP9FAO2OO+9dZb0ZJLLhmH1AZB4GZHwwvciy66qKlwKkaOHGm2&#10;3YkeKJB2vN9++81sP/HEE3FICRqHyRvSnDgTb6aZZjLLTz/91IS9+uqrZrAZ4MvOvh5gG4FLLx2m&#10;CO5UtKwjcDcU4knhGqkEXhPB97BUam0Rty4RuJgI0JtrBK6c/2cRr4hYd1CazZ9l/3ey9InZJGYR&#10;uBCR+4qk45Npp41ekXtGFNKLWy2By1z5NOL0tvoq1Uowq8ClQaLR2rhHjyBwczAIXH+5qwQRFY0u&#10;cNmfV+DyHuKPGIGLqAwCN531KHB5bymLeQXuqcccE7fUUfT6669Hzz33XLTGGmt4J3Ii/owzzhit&#10;s846cUhtEARudrRUXw2I0047zRS0M844w/wyePrpp81sZbvvvnvUi9/uAvV00EleEi3IYPHFF4+m&#10;FTGl0H26/49//KNZ57yMomQSidtuu83sGz16dIv4eowNJotww9nuIeRlzSdwu1RU4EJELqYLH8h5&#10;7R5cn7BVqsD9QOgTsz5+JETgPiv0CVtlrQWu3YPrq1QrwSBwq8sgcP3lrhJUgZtFVNRC4EIELoMx&#10;Ebg8xyBwk+8jCNy2CVwFf3bxjuACndEeCAI3Oxpe4DJbGAUTaCEF/Dbo3bt3dOyxxzaFKb777rum&#10;sEmTJjUdZxPgwsMNx2UI7kM0jg3Cbr/99hbxdRIKBWFFenCZwrZaAvc9OS8C90epbH6Qdfi9hCfx&#10;G+HHOfip8HVhtQUutnxbZeR4uRYNMJVntUwUYK0Erk6owDL6Pu/YAADgPklEQVSNnWLykZVX4CLC&#10;mCghC2lU8w48KcIgcP3lLomunXgSF5e0QOweqy1w87y3W8s7so3UhQzADQK3OgKXesL3TieR89Om&#10;+c6VxHoVuD4TBcwXdT89ugq7c6yWCAI3O1qrtICqgpeEr916EbgMSHtFyKAxX++rS8wZPhGW6+mF&#10;arcbSdrfle2nhD5hq2yLwGW/ugnDDZjPPRhk30SpVCdJmibKtbQHt9EFbn85Po/Qy0saBAQMtm1p&#10;Qox9cB5pXIObsGzk3LUQuJRFjs0qEvKwqMDlvd1WmPbeEq7v7d7yIb5fr16m/kTsBYGbfB9FBW5X&#10;IW7CRsg19H325a3uw+NCNd2Ewfbswb3xxhujc889Nzr99NNNB5YiCNz6R8ML3AceeMAUzHvvvTcO&#10;KYGwzTbbLN4qgbAlllgi3mqGFm4lhuPgzDPPbLUP2mDbnvYXnHPOOU1xcepsg7B66sFVgYsnBJ+g&#10;dYlpQlaBC4n3u1SWKnDLDTRD4H48YED0slQeVNRFBK6vkbRJY7mnpGl3yVMqTxq/Rhe49egHF4Hg&#10;S2slGQSuv9z5qAK3GqyEwPW9q8rdO0kcKVN7Sf2wr4g26s9hQq7nS48yCNziAjdLeSROtf3gwloJ&#10;3NOOPTZuqUsDyJ966iljjojvfEwWMTtUMK1/eyAI3OxoeIHLg9bCqdDtmWeeOQ4phQHE6Pjx4806&#10;M4nYx7nYdNNNU/frPmYgUSP0XXfd1YRfcMEFTdexwT5+D9ebwMXNFx4PfKLWZguBK42OT9TatAXu&#10;k8JyAvdluc+P+vePXhKRS0WdVeCSZ1O7wM1rcpCHKnCzCsMgcLOTNCFwfddPYkcRuLy3WQQu5L3l&#10;zwsCFxvcLAIXFhG46kVhahW4+LetlcBdQtoRX3m1STmnXszyvGFRgZvmRUFnI0P03nrrrSZ+eyAI&#10;3OxonydUQZx66qlNBY0lE0EwCQOTLvRlsoM43CVfZ/fcc49ZV/z+++/RZ599ZsLuvPPOaP/994+G&#10;DRsW720J+1xKPChsvPHGZl1hrwO2iwwyq5bAZRKGksCdxgjcciJXBS4D0lq7FWtN4tgCFztcRK5N&#10;W+TiKuz9Pn2iF/r1K/mGFfpcqbkMAjcI3CysV4HLs/NdP4ltEbhZe8HysBEE7hg5lvcsSRjqPoQh&#10;ApfzT41uwmolcJeU4+iZ9ZVVl7USuGkzmW211VbRo48+Gm+1HzbccEPTmxxQHg0vcPGasPTSS5t1&#10;TAPUNdgNN9wQXXjhhcZl13/+8x8TZmOFFVaI16LohBNOaCrgCy20UBwaRc8880yLwq+k59f+VaFY&#10;ZZVVzPLDDz9siuuCsHoxUYC4CntaiMh9OSOJy6AxJR4S0kh8PCl8I+n/XwK/lgr1u65dol+YZnjo&#10;0OhHIQKXWd7cPPIxCNwgcLOQhngu4RKSvkXlOJ59EtlPvAVkSYOYVegQz4gvOY48y0JEtC8fk1hE&#10;4ELszX336uNikn7KYhZBXM8ClzgMlmN2yKUzcJlO/xctJ899qKxTXrI+92qSNHQkgcs11pG6bm25&#10;l9XlWqvJeajrXRIO15ZrUCb5WPGlw2VRgZs20QOdV5dddlm81X7gzzJ/iAPKo+EFbqOBl6ge/OAq&#10;Ebj0rDKzmN2T2lbaPbScn15fenJ9vbyQnt5f5V4jBO4MMxgyAxiTYZBH5IndMLoMAjcI3HKkUaMh&#10;nk/iLyPPv5ztH/uXlvtYWJbcf1ahQ7yZhFnslYtSBe6SGX7vFiW9a1yjIwhc6ts8HwP8Op+ap+qt&#10;hcBdT9KGrXPavRAOMS/Bu0e1BW5aDy49p3SatTe23HLLaMKECcZP7yuvvBI9//zz0ZNPPhk98sgj&#10;0X//+9/o4YcfLkyO5zx6rg8++CC+amOioQSuFkIehELDPv/88zikOWyDDTaIQ5ondYBTpkyJtthi&#10;C7NOoQWsM7c0ti2nnHJKdPzxx5veYYUe685aopNKrLbaamb74osvNtt77rlnNHjwYLNug+00gauV&#10;PgKXmcwQuMxkhsBt60xmPmKmgABlulyfUK0EGVyGwMWbgk4mAY2drjTQJYHbqSRw8V08dKghX/Dk&#10;0QZCptVN6sXVjwIE7u5CX+Nok4ZyD8nLIHCzUwVuIw8yo1GjIebdQ7hWS+ASt9oCF0FZErjZfvEW&#10;YV6BSy80omJzea8qP8is5EWBQWbqRQGBmzVtxM/6McBztwWu7xnXmipwKVfrdeuWWeBuInlVryYK&#10;WQQurKXAtW1wmcCB9n7BBReM5plnHrPfdhPWXkC72N4cqolFF100+te//hVvNR4aTuAuv/zyZgm2&#10;2WYbM8CLbZ1JjHUKo64jVHXdBoPB2KceE9jvUtFZXsA+ffqYdcKxxbFBmJpJ2Bg7dqxoOhFtFoir&#10;NrhJU/WyTTj7r+3ePXp7+umjx6WiQuQ+KC86QrctRCQrEbjPyDlflXO/JEsltrBtJYPG4DNyjS/I&#10;B3pn5X5+lwr6N7neb127xMuuJtyIW1yvzDij6cFF3C4vZLre9YV8DDDgzEfyi4Yyi8CFe4ig3lXS&#10;SKW5oJBft8b/Zw76GkfoxquVwM3zqz4vaRDyCtx6cxOmAtfuwU0SuSNFDE3NApd7LyJwWW4h7/M2&#10;wrGSd4jcElvWcXZdt53s548KAhYiZm0Stofs31PqkH3l/TioXz9jckAeZ01bSeBmy6sgcJu9KJQT&#10;uUUFLtdYX9KGrTPpJL1J5F6xn6Z+pg7ypcMl797swrSPfl+a03pw6wWbbLJJdP7558db1QV+/x96&#10;6KF4q/HQcAL3oIMOit5///2mAqnhABtYXVewjSsxZiBjHafNCvXAAFgySMzFYost5j3nMZa/PLaZ&#10;BljBtgpiF+yjokJUIXzoecTRuUsq/9HCfw8ZEn0/xxzRhyL63hs6NHpHtt+ebrrCfGvw4Ca+OWhQ&#10;9JoIyv/JeX8eNiz6UUTlD7JeCX4vohx+J+n9Uq4T4dFi+PAommUWoayz7ZJ9xJH7ZUnjqr8XadDY&#10;huQdXCgmPbALC9cV7hxzF4e7OkTk7iikwuS3nzbOVI58/bscERMH86QHEaokbT5qumshcAfI8YOF&#10;iD2bVPCVIA0CNqUIVxqPNNL7M780SDPKui+tlWReG1w+BBaU9K0kDetyksZlpXFVLiPhy04Dm8NW&#10;FKG2uIRxHMI1C2k4ESJzW3nSVrrlkXK6kIQjwBFuWck9lqPe+3JCrpFFRELeVZYT5EN2Yt++0Q5S&#10;lreXD9cJktcTunWNtpO8dMmkDZN69oyOHTgwOnLAAMMp/fs38cgBcEB0tOw/VuqsE6VOOUnqKd53&#10;3lk3X5LIO8X9+wSty6ICVz+g6BnMQuJm/WgiHgPeKFeYHYyWfFtH0ri2pNXHUfLs6B3dUp5DEYGL&#10;b1veY19ZtEmcBeU6vB++cyWRTp5x0i5sKR8riPANpZxsIOUEri/n03XCN5JytJXcB8+EMuY+W1+6&#10;qKfmFOKdxFefQd5VN12nNIDA5c80A+lrgREjRkQPPvhgvNV4aKncAqoOfZF4wRBAywr5FY8IUqrt&#10;Kb2XDLRCHLGNTe5yMTmuEmTgxVIxl6wwsXlTuzdEqApTpQpWJY0QecJvKHpvo7lGRBEzwakwbiGG&#10;hQwonG02fL9F0TzzRI9JZUkP7mHCwx1OlkrP5hFS+R0pjcAJUomeKJXoSVKJniwNxylS2do8VRpr&#10;eJp8sJwp5z9S4u0lx+0jDcC+UhEr95MGfD85l3J/OefBcr4DhKPk+uoRIoltFbi1II2yNrZKFXV2&#10;mJIG2XeeSjKvwIU0xlmFCB+jHONrRJOIsNUBSpo/lSbn5hc9ghIBmoWIA54J98TSpt6vHdZTyH0g&#10;Imwhm0aug5cK0saHI8s0Iti4ru/ZJpGZtkhflo8O4mASxnUQ766Y9bGIwOU6XGNlee+Xl/rA/Xiy&#10;yT7iEJc84ljfOW3yPpEWnscSkj73L1ESl5brkQ++fEwi+csx7vsMk8IRxb5zpVHLG+WRsobo9VH3&#10;EV+fq492esgz8tV33TQeMWVK3FLXL2rpJgy3qnQQNio6hMD12cV8/fXX8VozcAuWBGYqYVpfF9dd&#10;d50xZTj66KOjww8/PDrxxBPjPSX8/e9/j9da4/HHH4/XmqEvEl/ViDrsbBG1ruBBECF0+fVOjy6/&#10;8pT0+tY7sZn1Mcm8APMDzBAQ84hubJCNkGXAGWYLIjYxY/hNhCQmDZg5RCIGI3rKBw82cW+Xin9r&#10;Oe5A4aFChG5WHi7HpnGyNHiI4v1lXXuAXeKM3v61ip3vRGlgMLHwPWObjSBwaWD5MHMbXx+Jl1e4&#10;FGERgZuHNJxMR+oTc0lE5CJEONZ3zkqQcyOO8opPjrVFQBLZzzUQoXmukZecm2u4HwOaxiT60uwj&#10;cRFRfDQjcBGvPlFrs4jAJR7Po5zpC9T9xOXeswhcqAKXtKWdX0kchDT56Xt3ksiU377rJ5F3ndk5&#10;fedKItOF+85VKSb10JbjkSleFOoFQeBmR8MLXB3UBRUYhbOtLsMA26uuuqpZfvvttybsf//7n9n+&#10;4osvzLZCzzVmzJho/vnnN+s+EG/hhRc2S0Y02iAMvvvuu3FICRo+REgv5krCpN49RJEKXNd2rSNR&#10;hTsCGJFLzzWC1wjc6ac3truIWtv3LstfpIEwQheRK0L4NjmG+er3Ex4sROTmFbpppOeXcycJXJcM&#10;nNld0slkFXyslOvFXbtzp2gjEfFB4GYnAjdrmoqQRhKBO6d8vPgEmo/1LnCzkmvUQuByH1wrj3DN&#10;ykoI3HLpYj/xyKssgxchcVTgcqzvvC47ksCll9h3rkpRBS5C2nf9JB5lmSjg7hOzRTqqsENF6PnI&#10;L3xIHDwPEJ8B6jfffLM5Z6URBG52NLzAZX5oCtFFF10UzTHHHGbK3plmmsl4MehFr5+AkYB2IdZC&#10;t9xyyzXFAfb+H374oWmq3rXWWsuIY+LriELW7fgQ4B+XdWx9WVIYbWjcIHBbUgWueo9g3ZgfyLM0&#10;PbSIWHpsRQAaUStLs83ANXp4hw0zApdzTRTuI0SMHhCTXl14kBDxe4gwrwAuInB3E6qJCc8T8rxt&#10;2s98/S5dgsDNQRrjWghcnzhLYrUELkJKybkRhlzLlwYvJa7vvD7qNWolcOnF5Hr2PabRl2aXGheB&#10;i9lEVhMFiL0uf9k4lnQlpU33EY+8WkqO853PpQpcPI1UQ+AySHJJiTe19+DmFbiV7sG1O9kqhSBw&#10;s6PhBe7kyZNNwQRaSAHeFZjV7LDDDmsKs6FhOhOaS7DLLru0Cmd2NBW3Ltwwtt9+++14qwQ9T1aB&#10;i9AbL6RnshocJ8wroInvO1dbOFbIeTFv4Jc+HhF+nmWW6PcZZ4x+GDJd9LWI2C/79Ys+F6FbYm+z&#10;/KJvHwnvG30n+2+XYxCuxwmPF55g8UThScKThacJz4qJ6EUAI3rTeIg0GIdIo4JwzipwsQcmLm7O&#10;xsRcz0N6rYkDx4rAZbSwlhNIbwek4fGRfTQw2BqyLEfi0fOZdk6lXpuGggEbNMg0spAeLpe6j3g0&#10;Mhyn5/Cdvyj1nNwPQgQRWg1yz9yXT5wlsYjAJa/s/LPz1EfqD2w+GWiVlQyozJJX3DMkXQhDBlYy&#10;OUY1yLlJm5aZNCIglXY63fQr2Ue+Igy5xnLyXHS8QTky4QO9vpxHn4kvTZB9PA+ukdXXbkngllzp&#10;1aPAzfNOce/UKb5zJZF3l2OzXod4WiazsKjAxYVoJcE5mSBio402MsJ09OjRJoxJpIoiCNzsaK3S&#10;AqoKfZHKCVzCGHyGC51J8qWvdp0+IVWUnI9eRuxW6UH1iVmXxEOQViM9SvV6gLCkx3V/IcJyb+Fe&#10;wkkx9xASfychHwL3CI2LsemmK/XqiiCWL5JS7y9L+eCJ8OiA2QPmD/J1zbHcEx4V9LpuetrKw6Sh&#10;YUAbdrwuj5DwKSJqj+7eLTpB0vmnGWaINpNtygi9WvQS+Spwl3g4UN+V5Ui8WWSZ9dyQxmIhOW5Z&#10;SRsN55KdS3aELkv7SvEWkGVW+8IiJP00fPZ9+wRnrZlX4BKPRpy5+RkURP758lbJfgYqMWiMXnLt&#10;TfSdW6n76cXNmk+YNOAFhN5MrusTUm0lA6FWkHOvK/eDuyjs0H1kHxzdtUu0brduZqIH0udLt0uE&#10;PYNccTXFuUrup1rXucrS/hKNp4IMHC1pW1Xicz+++3RJftarwO0qxE3YCDk+7b3SfXhcIG2+cyWR&#10;D+y55BpZ3l328U6RV1nrrHrpwfVN9Y9LUdubU14EgZsdDSVwtRDa4IuLsN9//z0OiaIDDzzQhLm2&#10;tYccckjTOZQKNxzavm0ZXEYYs4a4IHyPPfaIt5pdi0F3YJuGq8DFW0A5gbunVALVEpNtEbi+81WC&#10;CE16P23zATUnUNJTiwCmBxbhS++vEbhDhxpBixkDNrpqt6s2u8bnLmYNQ4YYu116ijED2UFYLYF7&#10;qOQV5g22uYPycGmIGMSG0D26e/fofBHnm0haKSM6athXgbtE4Gb9XU08euayNhbEQ6guKMflmSBh&#10;flnS8GW9Tl5yXgRu1vuuFYsK3JGSZ9nESyczGt8WuL7z+phVFEJb4PrSUQkiCLG5x7UVgtKtB5Uq&#10;OBGTCF16ftUtWTnSE4vAZbKAtGsUpUmXEDOk+hG4pQ+htgjcNNGpJE7RiR4Q0HnqrFoIXNsGF3PE&#10;a665xozzwe8sA9GTeN5555k4TKGLueSf/vQn40qUc7rg73LagPdyCAI3OxpS4GqheeGFF5q2P/ro&#10;IxN21VVXNe3XJWD9+uuvj7dag/0nn3xy9PPPP0fffPNNC3F84403tjgns6KBL7/80ghewtZYYw0T&#10;tsIKK5iJIRR6nIJtSEWFL0cqxSQThUbowcVzgO/cbSEiEzvaw+T8PlGoVKFLDy+mFvdKfGxxTc+t&#10;iEVmRvtFGpFEgStimHvHNAChSy+u+tAlDZUiacRVme8eoHppOEpE+XmDB0cbyzZlRO3/ylXq7Of3&#10;aJ7Gom0C19+oKtlPPGyJ8wqwPCRv6lHgYleaVeCSN8RTgZtFTNoClzKSJ3+DwG18gUsvf7UFrvas&#10;+vLTZkcWuNUCAvef//xnvJUfQeBmR0v1VeegAPJgmYWMwWFsa7iCdexkWSo1nIJlg0Jm7/cBscu+&#10;Hj16mKXSBtsMQgO77bZbi/2+uHCYkNmzGF1vV5R2BYwN7o4i0vaXazNFJfOwM+MPxAVVEpvFZzIn&#10;di7NEMS5thFBogK3eeYhP1XgkhY7PeXSlJVmYJacH/ODw2Ub8ecThUpELmYMTNN7H+KVgWmIXAQs&#10;g9MGDiyZK0DWCZte9mHKIPG4F7wcMLgNl2XYALtin95hbIQh9tCI4m2EiGKXpANOEG4vpGfYFrjq&#10;dswm4hYzhWN79owukHRrDy7+IdVMIali131ZBa7+7muLwPU1qC4ZbKMCl4Ym67WykvNxXgRuNQdB&#10;FaEtcNPum32at9gXZunBZR90BW6W67BeROBqmrLSl+4kIgjVRIHJCSBmATY1nMkNmLxgPfl4LWKi&#10;kFfgqnB10+PSpE1YbRMFygnxbTOWpHND4qwgH815Ba4xH5Bjqy1wpwYTBR+YjfXRRx+Nt/IjCNzs&#10;8Ku6OgVT1OmXz2wiZO677z6zztzMeD1g6l4Xv/zyS7TddtvFW5Ex+NbCjG9bxYQJE1oUdLjjjjtG&#10;++yzTxyjGb/++mu04YYbxluRiWP7w8W1CMcPRkw5sM9P48RAEZ0hi0ob6qAOGkomTMCrAL0cOsmD&#10;TXvSBgZGEJcZvZgFrRyJx8AnjuE6HI8P2jRqnKT0FKE76QTCn/DDpQLE9ywi0BW2NlXksj5ZiOkC&#10;A8fweLCvEPtdteFVO156iDFv+HjAgOh7eU5fi/j9n4hg+JWEwf9NC6c1+74ZNCj6gZng5OPpfmlo&#10;H5FG9lH58ICPiTCFTKf8RO/e0VMS51k5/mWJ/+L00xuRi4BGICOo6W1GKCsRzMpdunYxjSuCh54n&#10;hGsWYvKSNuDGZZ4BGzQqeQUuvX7MMoe48KW3Uszai6fknaKhpAEsl1/s594Rq4vLfS8m9wQpn0lk&#10;/+JC3uE89859uAOwypH7yZu/bn6kkbziQ4iPCMpXOWo8jtM6rByJR7o4jnwuR54d1OeT9Ax1H8+Z&#10;D0Xq2PXkvc0icImDcOX9o/yTNh3c56ZHw7l3nkU1B5kh2EhL1ryF88h1OIYPTd7hciQt5FkWcQuL&#10;ClwdZJaHpMuXLz4WFbiVHmTmw8orr2x89w/FnK4AgsDNjoYSuB0B9svECHAqSSp4eiNcEo4Zg1aa&#10;9A4kkZH3NLAIVV+lnUSdWIFj7fO5FXK567eVpB/S08JsZoRN6dYtmiKVZzmBC+khRbxqrylkXUmP&#10;Kj2riEh6ZPFcgOA0Nrs6mQSD0USoqjuyJldkhOFOrn//6AtJ0zNy3IvSAL4kDdRLkr6XpeFUvtK1&#10;a/S6HPOOiNzPROB+NmwGcx164/Hty2A4eojdXmLltnIOevVp+CgDvkbFJY0MDQAVuq+ybyuLClzK&#10;btZ7qBURXwiSLHnFfdNwIxC0xyyp10xpBvdIHHqv6+3e85K84k8TeUVewKR8svcj1jnWd06XxKum&#10;mzDOyQh/rsUUsFkFLr3FlBOOTUsb4bCYm7D8AjfvH4sRUh65D9LqO6dL4lGX5BO4nXMLXISn7/qV&#10;YlGBW4se3NVWWy167bXXzFidIggCNzsaXuBecsklpmB2khdNoWHdESgxTjrppKZCbEPD8Hl70003&#10;tYiz+uqrm/Xbbrst+sc//mFmNWOp+OMf/9giPsB4nG0M0zfddNOoi1SUNjQ+ZApCKvekhpCGwha4&#10;5YhApIfVV2knEYFL7ynH+s5ZS6rQZYY3hPpRIhSPlPzLKnDprbXtZ22bXiU2tohdBpbRk2o8KuB1&#10;oWeP6NcupUFpTCThkvBIGsiP5Jinhc8n8AWJi/hF6H4ggvijIUOMmNVZ6TCB8AlbiAkI8/MXFbhZ&#10;G7G85Lx5BS5llrKbt4e12uRXZ1aBC12B67tXlx1R4PryJolFBG7ea2QlZZdpXrnWBvJxWk7gsh87&#10;X0wheAfp/eUcae8W+ygn5BXvR5ZyUkTgch0EbhZTJKWW97T02yReXoE7j9xzXoFLD67v+pViUYFr&#10;2+Cuvfba0RJLLGEme5pnnnmaSDwdh1MEjNdB4C6++OJxSD4EgZsdDS9wdaKHueeeu2kaXbYZ7DUt&#10;vXICZhkhDOy1115N69OJsGFyCMXBBx9sTBgYAQko7MS1yfHgkUceaTqPenIA3333nVnXl0PDFWwr&#10;EbiYKFRK4CIQEbhpLnBcYmNWLwIXkg68S2CqcHTPntFR0tBgo1pO5OKlQAWuClsf2U/vrvoXbhK4&#10;IqYZhKaC9kfZp9Sw32U/AvdJ4XNCn8BV0rP7Tu/e0Ydybq7FgEEEblLPLbQFLo1lELiVZxC42Ule&#10;5RW4CAueeVYRRjwEbjXLrgrcrD24zChID64tcH3nVrKfcsJ9dBSB6ztXEjuSwM3Sg4t55Mcffxxv&#10;5QfagJlPR44cGYfkA+aRf/jDH+Kt6iII3HYGBZKCCbSQAr5yevJrWaBhCvbZx8w+++xmHfz0008m&#10;7KWXXjK2u+6xgCn83PCdd97ZhP373/+OBuFrVaBuyWywrayewM0+kEIFLsf6zllrkg4ELvdxnAjE&#10;Y7t3N2YK2OIiYpN4pOzPMssY+/GWgNBkoJgZbIaJQux5IZKGDSHro/bgPiJE5Np8Kia9u5gwwFe6&#10;dYve6N/fCFvcwWGikNaDO1buYYIcs4bcD/Z/9G65pMFyyUCNIHCzkfzK0+AXFbgMzir3/JrC4qUv&#10;vWmk3vCRPPeFQ995kkgaiwhcfO0ieux7TSLxqAOrWXbVRIGBYHisKctOUi9KXMzHqKOzpK2jCFye&#10;NbbLvrKTxLnkGtj42m1bOSJwB0o++9JQCRYVuFMy2OCiK+hA23bbbaNx48aZMUD8rdUJHRCgkHXC&#10;Nttss2js2LFmjBDjerjO559/Hi255JLxGfOBc5599tnxVnURBG5ALtgvUxC4rUk6GJyEicJu0sjg&#10;8cE2MVC6rrx02ydqbRKHyR2ww8VE4ZkePYw5gYpSBKqKVWiLWITt+0KEbkvx27lpHYFs7HaZVAJv&#10;DsOHGzHNoDwGmiUJXHpvEbg7ybEMsKN8YNdH40dF7ZIGy6avkq8UOX8QuNkFLlPCMjjLtt9MI+KA&#10;a/nSm0TqDPOnQ9KEoM5C0p9HSJNXeQUuJG85Rsumfa92uB3Pd562Us/fVUiP+h7yEbu1vLvj5D0d&#10;K/fmcqvOncy+CfKhu1u/vk3PMEv6OorApbxS3pmoBe8ZvnKkZD8eHVaROgtRbLdt5VivAjdLD+5c&#10;c80Vr7UNAwcOjF5++eXo/fffj957773onXfeid544w1jvsBAdcg6YW+99ZbZ/+6775oONP1bXW0E&#10;gVsjXH755fFaM7CDcd1tPP7449F//vOfeKslTjvttGjLLbeMrr322jikhHPOOcdM1LD77rubntjt&#10;t98+3lMChczntw67XveLj18He++9tzFl+Prrr+PQZtgvUz0J3HoxUeAeuGdMFCZKJYvrsEr62kXg&#10;YoeLNwN6cF/p2zd6p1cvYzfrMzVQYpKA4EXgImTTTBkwdTAD03BVNvPMxkQB0Yq/XZ8bMqUKXMQw&#10;FTONTbUa/zwkDUHg5hAuEpcR9Vl91NIQm57PHKTOMLbqGdLURIlbC4FbLyTvSTsuqRi4ukvv3tE4&#10;qVNKLg9bv3/6kYkI3kHqBOpmBG6W+y8mcKepW4GrvnbT7oV9vBcrdutWSOD6rl8pFhW4WfzgDh8+&#10;3IjStgJTh3pHELg1ghZAxCZA8GqYAnddbA8YMCBaZZVV4tDSsYcddli8VcK8885rzBCAfQ4XagJB&#10;ocamFnz22WctjmGdCR+uvvrqFoPKuKZ7braV1RK4PiGbxHoaZAZtgbtH15KfXXpxfWK1CFXg0nuL&#10;V4U3pp02+qBfP9OLi8hlkJhP4EJ6d7UHVyeQUFGrJIwJJozXhXhKYPzr4qkCl2y2r11X6NLA7iCN&#10;BQKX8kHDl7VhqiZJQ0cTuFlFWxGBi49aBG7WSS5ICwLBl94kkq9B4KaTvCftTQK3jy1wO7V49/T9&#10;U4G7o4jhIgIX0Zq1nBCX/A0Ct/KshMD99ddfjZCl5/TNN99s6l31dVwVgY4RqmcEgVsjUPjopmep&#10;2xQ23VbfszaZag9oHKA2MHC++eYzYazvsssu0Q477BBtvfXW0SmnnGLCP/jgg6a4SrV9+fbbb802&#10;g9tYMtvZs88+a9YR2pMmTTJeHBiBaUPPAystcBGpbRG4iEvfeWtFrt9C4HYrTW7BhBT2JBU+4ZqV&#10;KnBxF4apwrtDhkRfCN8VkfumiNLX5Jm9KhU2RPRC3H8xaOxZufZn2OliY43NLm7FpCE0YhayTph8&#10;YJmBa9j3zjKLscHlGTJ4jEkl8D+8nhBXZfTqYpuL8DV2wXIN20ShHsRFEYGL8OI5JpXt9mIegct9&#10;10rgZunBJS+VKnCz1g0m7cIiAjerOKpHkrdqojCxf/9oa3mvt5Lng5BVoVsStiVxiwDeVt7xXeT9&#10;xkSBAWpZ7t8VuGllRffXq8Al/jKSD1rmk8j+peQeVi5gooDw9F2/Uhwk6RsgrIaJQqXQR9oKRHQ9&#10;IwjcGoHCBzABYB2BiYkC675BX4AwNS1g3SUCNmnfgQceaJYuCMPUwY6royGZk9oOhzrgTGHvq4bA&#10;padwVA4y4YNO9ICoRCC3J0kD90sv5g5Sye4oFegOUpFuL5WVywmdSi6/1MctdriThHumkBnSIEKX&#10;uPfJV/RjAwdGD/TtG90nAvXfPXsa/ksqbeU/pcG7VxrGOyQ9T4iQ/Xjw4OjdaQdEb0uD+ZY0hPBN&#10;OR7qNvs+kPO+JWKXyScQ1VyPSSZ0wgkmn8DzA5NSMNsZ8U6QayB4KR/4Sabxa2+BwfWLCFxsqRks&#10;h9irJzJ4CKFQjgzc4/6HCbVR992rTeIU7cFlYJpLhJlL3Uf+4jc6CxeVdC0ixLe2mx9JnE3ik1d5&#10;y58vL9OIoOJXPeR6Pup+JR8Evmu7JO3Us0x6ME4ExUbyHm8g79h6Uo5dri/PjX3E2SLuwc1qZsL7&#10;MUw4Us5BXpv8lm0fdT9xuReO9Z3TJekgv/IKXMoxZZG6pBy5X/J2UcmHhSRPFhLhz3vvI/sXlnsY&#10;KflF2uy2rRzpwXXLQRr5yCQPfGn2sb+kj3vJK3CzDDKrFJhx9eeff4636hNB4Abkgv0yVVrgMlkD&#10;vbFmEIVUPqXeiZa/4Zp/x5V+yW0l8ehRZPSwr4e3XthqpHNMJlCgZ5T7Ruge27XZrdjhco8+l2IQ&#10;v7mISgZ+IfTJgyTqzG/EW0dILyw93770kRZcgq0kRKwj1HWwmfHWgF0uM9zx4QPp6TWmDDNF0YgR&#10;UbTYYtFNgwc1lZF66MWl8corcO2pejk+i0ioBclLeuayigTeTcRRFnEL8wpc9tMg04ivKx9S+F9d&#10;R47HFyu29D6yb4wIEP528AGRVH+4JJ5es1rPA3E0u6QxT/5SThiwpB8RSdQew6Xl3hE8Wd8L4hFf&#10;e6+5JqR+tanhmjaEYdFrZCFx89wHz4xykjVvcR84t+QZrs7sdqccXfMBLS8udT/PnI9x37mS6E7V&#10;60s/ZB9ktjTyyXeuSrKWPbj9+/c3M63WM4LAbWfce++9pmCef/75cUgJhC2zzDLxVgmEudPnYmOj&#10;hVuJuQHYf//9W+2DNti2J5kAdlx83tmw95UTuIQjcLPa2dkCV3+9+cStTUYPI+IQZ7ZgaxSqyEVI&#10;InCP69Yts9/cQ+P8ce1ii5JzMKAMkwTsbRG5uAf7jdnSMFfAs0IPJpToYgaiQWOvK2FmJjXizDdf&#10;dKVsaxnRkfh2g1Jrcu08ApfZvIhnC1zfeduDNJL1JnCJh5ga3a1rNEqOVSHrK++6b12JV1TgVpOI&#10;HcRiXoGbpY5ToYvIRejlEZ/0EucRnzDPNXiOiNWs9w2JWwuBy0ey3e6U4zRC3/WTWFTgjpC0ZbmX&#10;Wgpc2wb3mmuuMSaJeCw49thjzdT+RXjMMceY44877rjo+OOPj0444QRDrteWCSNqgREjRkQPPfRQ&#10;vNV4aHiBqyYLUL+GdHtGBEMMtgGziDBDGbD94fqw1VZbmf248sC+9uGHH473lKDH4gNvgQUWMOu3&#10;3HKLCVcy+5kNex9f1jS2SQ0U4SpwszSwCFzsNxkk4bMz87FRenDLETGJ2cJJvXpFU0Q0Nvfitib7&#10;8K07WeIxjS7i1BX+bSHnQzSTLvKVgWbRrLOUem6x0e3ePfpdhDg0vnd79yr15s5UEriXS7hdThC5&#10;NFL6+w2xqaTSp+ErJ6TaQs5tC9xyZZH9xJtflqS3mmnLS9JSVOBmuW+4nJQrFbi+NNgkPcRDuIyW&#10;584EA3bvrV3GNcztwfWl28daCdwiPbjl6jjNW+3FzSs+EbhZ0wQRVVwja9klXlGBm+ca9ShwsXdt&#10;i8Alnb70K9tL4AbQHM0XPfnkk/FW46HhBe6pp55qCibQQoobMNx09evXrykc7wY6cxnbt956a4tB&#10;ajZ0P4PFdCCaC+JARkLOMsssZp2vNBfu+fU4iGigt4OeBcjLbpOXe3F5sfFJyKhWyK88H2kgaPBW&#10;kOXOfftG24vQ265HDzNgAm4jjadSw9iPO5wN40aV3iNII9sIJK3rSLpxdYZpwG5yT+cNGRKdLs/k&#10;lH59o5NETJ7Yu3d0gtyjkm3CT+vfPzpZOF6OReiX/GB29pIecZfj5foudR/nws+uDhyLGGi40EJR&#10;NPfcUcSkIpgrzDqrGYBmlmwzo94880TRIotEV8p92OUkCxkMU00xSeOCzR3izS5zLnUf8RC4lHHf&#10;+dqL5M8skq555Dnxe9R951zyDs4jSwbd6Dvoew81nHgryfND4PI8fGlwSTyEzoZSNjfs2TNaT47H&#10;VAG6ZZ6wMfIObyTvLoKP69hiII0qcMmDapUTBO6ckh8Iq6z5u4As7TrOzV87b5eV+19e8ievMETg&#10;6u/wNEGl+2ERgZvlGpD93H9RgZvl/JByXkTgDpRjfWnwsajAnUeeZ7n3kH1wfolbC4FbSxOFRgA+&#10;f5nw6sUXX4xDGgsNL3CZ8m633XYz63hNGD9+vFnHboQBZrfddptxouxCp9wFzD4200wzmQKOJwXF&#10;F198EQ0bNqzFC4DgPfnkk41HBxcHHHCAWeo0vssvv7zZtmGfyyaVCi+9km1soVhnFLDSjmOT+BjU&#10;s6SyseMS5qN7vBtW7yS95JHmIT1hmHwwKIWGg8aAX78+ss80FsK5y3CemPQ0MUiHRtw9j30t9lMZ&#10;Y4LCc2AgyTAhcdhHo0BjRRwlQhChw30wGA0x/JuI3l9FEP8y22zRzyKCIeuE/T7nnPi6i6JFF4mi&#10;pZc2I+o5tpo2u9yb5ms5Eo/4vvNUiuQl+Ua5V1Iekqhx8pRzjiO+vn/2e+XSjpOl91ap5YX31n13&#10;fdR3lTym/PoEThJtm9Mk0gNremFFWJA2ylU18pd4HJclf3Wf5pF9vaR02fv5C0J5ZDBfVnJd+xzl&#10;rkG68l5D64OsJL7vPEkkPW5dk8Zp5blTD/nuNY38jeRY3zldkh7eW/cZlyN1W5Z7wXsCaekn5Llo&#10;+5CFtRxk1gjAzPP333+PFltssTiksdDwArfR4HupAitDGjEaASo5KlAlFbZLBAhLerVo+FmmkTj0&#10;sg8TcizndStWm3pdKmWELo0flTSNQblKF28Q0cILl3p75cPLDEJjMBomDpB1BqzR+8sfhpEjTRo5&#10;FhHAdWkI3Maxo5HGnnt1868eSIOfVbwQjzLjO08aETBzSyNuC9hKkd4/fguTNt+1G428f1mfh5J3&#10;1XeuJPLu5b1GvZHeWOou3/2lkXqOY33ndFm0vOd5p0puwsrXtS5DD25L0ElHZ95C/IFsQDSMwNUC&#10;aCMtTF2AgeWWW86ETZ48Obr//vubbGuZsAGw/sorr0TPPfdc9Nhjj7UyqtZzMkuagtnS6CXmnOwD&#10;RxxxhFnnPM8884yZNU33KfRcgZUnQjJLBYj4UwGo4jULEbj4uqRyds9ZjnpNl5wLkUYDrPeBC7No&#10;wQVLtrsI2l69ot+7dTUD0qCx3e3du+SRgdlwJC4913o8DQHn1Wv40tMRyLOe2gXuPJ07e8tqW2l+&#10;b1s9uI3OIgKXnmXfuZLYEQQu6S8qcLPeO/GqLXD1GnkFrm2DO2bMGNODibhjYqh55pnH+L3vCORe&#10;IH+kGT+08MILm15aBswzV4Bi5ZVXNhNdLLLIInFIY6Gl+qpjUPj23HNPs9Ttgw8+uGkbsP7CCy9E&#10;33//fVM4A8TsODfffLN5wJgyqA869rtUsH7HHXcYh8x2OGCEpB3G1L1s41qDafhYd4/RsMDKM6vA&#10;tZlH4GITVlTgphERSgOh9zFRiLswY5eLizFELh4Y+vYtkXXC2IepgghczCDsvKBxplGnVxv7XEj+&#10;QBoKrkdPtPZk26SB85H7tqkC2qYbx6bvnEXJ+cg7O9/qiW5j7MsryL6iDX61BW5H68HN2sOoLCJw&#10;816j3sjz5v3y3V8a67EHl2uEHtx8QOust9568VYUrbbaasbEc9FFF41DGgst1Vcdg8IHEKes03MK&#10;NJzl22+/bdYVuo/BZazT66pgW70saDwXhCd5Tvjhhx9aHTd69OjEcynYH1gd6qxDNqnkksh+GnJ3&#10;YEMSGThDTynH+SrVouR8NCqkn/s4rGePKFp1VQygSkKX30MMVMMcQblAPHCNimfkSNO4uvkR2H6k&#10;YeXjArMUtTUlzCZh7Cee3YOflTT2eU0UdECrb1CrTQb2LNi1qxHRvms3GmslcKeTfOM6jcrBQupG&#10;3/2lEYHLsb5zQsqqknjUeb7zpBGBy7H2uXzXgsTDDpf3zHeuJE7tNriMWbIFLh6n3n///SBwA7LB&#10;91KlkR41t+KwX/C8HNSpZaXAufM2rlT89jmUvutlpX2eopUTjTGNctqoXJuI2zQRzD6bGuZrDNtK&#10;PT89qr57K0f58iuJXUwbEMB4ZCBMyTaD0nBnh32vrF/fq1d07+DB0b+nnz76z9Ch0X0zzBDdP2yY&#10;4QPy8Qcfmnmm6OFZZoken2226ITevaP9unWLDpXjDu/TJ5rct290RL9+TWSb8MMk3oE9ekQnSdgt&#10;M80U/V3Od+MMQ6Mb5BrXy7Vc/m3IEMNr5UP0nxL3ITlGr6/psdP0oOx/eJaZoyckTXfNPHN0gKTp&#10;cLnmFLneUQMGRMcMHBgdO2hQCx4n9wlPlOvs269vtIvcw+6SVjhR0q3cQ86xZ/9+0SQ5zz5y3IES&#10;f2c5H67CzIBEKTOQnlObGk48BmptIPd/oNzPHv37R7vJNXaV9HFNm4RPlOvtN3hQtMu005oBjWnX&#10;UOp+RKpPxCaRvxVazlxqGXepH11ZyTvLu1vZOqvluWBe+9haCNyOQvLWze/Wz6Q5TtE2ZH6pq/GO&#10;wJ8C6Cvrum9heccpp75zVZJTew8ubk4xzVAEgdvOoFfW56ftkksuideasd9++8VrLXHZZZeZrviJ&#10;EyfGISVcffXVxlfummuuaR70KqusYjwkgJ122skYYGOjk3Te22+/PV5rhu+lSiOCh0rEVwFXgpy7&#10;SOWUx41MXpImKrO8ApeKl8oQ4epr4FtR4nGMLw3tRUQF906PLh83PH96R+i9gDpgzc2b/zHgDCEr&#10;AtCYL4iIw3Y36tmzRGx2RUwZf7siFj8QcfVHOe7PMS+RvLhUGhR4meQhvFwanyukEbpaxNoNcuz+&#10;Em8n4W4xd5djWrO0j4Fy+wnPlWPPknOcKec6Q855upy/NTtFp8mxpwr/JPGulPhcW9NhU9N0Vffu&#10;0fVyDxfIkmmQk9I0Uc6v3EOOnyTHbyPh6vvY9QutxIc0vqS3k/NvItdTDwPecmQREUkv/+pyjh3k&#10;3tP8Ues1tpXGewshx2a5RlFyfl+ZSyLvBuXNLmflSLmk/FazzqLuCQK3esxbvxdpQ/hzUY8zmU3t&#10;fnD/8Y9/BIFbT9CCOW7cuDikOUyBrS3b+Km1w1nvLC+YDR6wuh2z49p46qmnWu1je8CAAU3rShf2&#10;vixE4FRThBUVuL5zVYrc79QqcMtRBTDlwm7kjcBlql8GnomwZTDaz1K2fxbxWGLn0qxpItiigQOj&#10;1yWfTpbjLhT+SahC16UK36tFgCFYdxAyCE4FZRIRncT/g1wTEWsErGyn8RThhRLvMkkv14W+9Gia&#10;rpE0nSP3saOEZ0mTEbzCrWW93OQeRoRKOraW9G8k18DfLC7iytlssx9PG/hlniDpU3GbeA3SI9fY&#10;TMj5s1yjKGspcKv9XhURuHnTNDULXF9+JLGowK33mczAt99+G3366aeGn3zyiaFuQwaq40504403&#10;jjbbbLP4qMYF+mfdddeNt4LAbXdQKP/+97+bJQ+C5YcffmiWCtZdariCkYK+/TxshDG2OWqfQ8G2&#10;jwXnnntui7CbbrqpVRxAWB5WW+By7o4ocMuJXLNfWM28rRYRufTw2s/tm9lnK5kh4D6MQWg9ekS/&#10;dW32vNDkfYHeXBG4r0njcpwcd47wfCFCF14U82KhLXwvl/h7y5LpkPMI3LMlDSpwW9IvcC+SuJfL&#10;Myz1JjcLXVvYXjaNxJH7uVbu5Tw5v92rbNPtzYV7yPFZBS7itNoCV69RS4FL+XHLlI+8G3kFLqyF&#10;wM1bNwSBm521ErjZenBrK3CLmigwwLwjmDcEgVtnoFD+6U9/alrfcMMNm9ZdoasYPny46AARAoJe&#10;vXqZODZPOeUUs88NL7fPxhVXXNEqDLjHlGMtBC6NGAMkslL9zVaLpKmIwOWY2aXCnFUqRKYwLUem&#10;bK12Q1wtcq+2feSrzIo25xzR99NPH33Wt2/0Qfdu0bsimt6RhsHl+xL+jBxzk/AWD2+NeZvwduGd&#10;kp/3iWBmAopNhYhcek3TSJw9hCfKtY6VZ3KMnEN5tIT7eJQQM4U/SPwzZZnEs2T/H+Q+ME/g/OPk&#10;uG0TuJ00kNvJMTYRtxsJN07hJhIPbinnHyPXU/Hpa4RtIiLxtLGycJyI703lWM5T7hobyP1gnlBt&#10;gcuMXkwQkYUzSNqof+x3LAuZXCDPdYoQQYVIsuulNFLHBYGbjbUQuFxjOO+VHFuuvmb/bEI+zHjm&#10;WZ878XzXTmPRQWbnn3++OX7fffeNJk2aZNZ//fXXeG/jIAjcgDbBfpmysNoCtx5ZVOAWacQaleQP&#10;trl672eIAP17nz6ml5MeV3pg6ZG9ICa9tOcJsbul5/YuobHVxTZXjsV0gR5e/O2anl5MGdg3cGAU&#10;DZOPwTnnjPaSY5YSri9E6CIUfT2hhLEf4bm7UHtU6fnNSmx4fdT9nA93agjpFYWrClcXrpGBa+bg&#10;OpKfq4hIzio8icOH09LCUXKs75wuzVTTQo6tpg1uVuofEHrNeJ/sdywLZxPhoj1zab1zeanngzpD&#10;l+/dqBSDwM3GIgKXut13rkqRNDGjWd42pGgv7BlnnNE0kymYddZZo2+++SbeahwEgVtn0IJpY+ml&#10;l24Vpn5pv/vuuzikBOZa1nMoFW441BfADe/Pb+EYdjgD02zY+7IwCNzsnJoELo273bt2Tr9+0R0i&#10;WBmApSLXJuYGKnoxBbhbaAaciZBVe92f5Dhlk80uA9WYOW34cCMoRwrXE6rAdcWtCtzNhOOFtsCt&#10;NPeQdCJwVxGquPUJyLawJHA7GeGZV+COljz0ndNlvQlciIgsKnDplZurc2XFrc0gcKvLWghcbKh9&#10;56oUi7Yhtg0uvbKYJx566KFGvO6///6GrB944IHRIYccEh1++OGm17dnz56m51bB1P9ff/11vNU4&#10;CAK3zmAXTnDxxRe32AabbrpptCDukwR2OOtphZD9Bx10UHTrrbeaB48LDfDRRx+1OA+48MILW4UB&#10;N4ztPJyaBa4vP9I4NQvcC0Ws3j399MbjAd4GfCIXInLPFN4jNAPS6KXt3s2I2V/kOGWTzW6fPqV4&#10;InARlYsL1xFuKNxEiNBFzLpk31bCjiBwMTfABldFrtIWXRpGHLwoqMBdq5P/vDZV4HJsNU0U8hAR&#10;iZumogI3y+ChogwCt7rsCAKXNLVV4LYFw4YNCwK3DtBakTUYKJT/+te/jO2tFlINB4hT1ldccUUz&#10;JZ322AKWTFFng5k83HO4cGdHA2z37dvXrP/222/RwIEDW0wXrCBeHgaBm51qG0zDx/GNSjc/fOQe&#10;cSOmo8n/LCL03zPOGN3Qv390jYhc42pLhCq8TIQKvFQq/UskLuYK93WZpjTNL27FsEcXcWyE7JDp&#10;4qVwqIRJRR0Z+945jQeFeYTLClcQYhqwkhABqERsQsLp6WWwmdJnclCUmCkgnrcTkhauiZkCg7sg&#10;gjeNPqHp49pC7mWokNnisK+FiFgf2YeNKAJ3XSNw080U2K8CF3tDzoGYdqk2wD4ijLMwj3CuR4FL&#10;mpS1ELh5PTV0FNZM4MrHn+98lWCtTRRcMInUTz/9FG81DoLArTPsscceZio5wINRuxd+I/z444/m&#10;F4KLjz/+uEVB5tfCNCIEmGL3wQcfjEMjE4c5qBmUNvPMM5tCe++995p9K6ywgmiAIdHgwYOjsWPH&#10;mjBAWpi7esSIEWY/gtqG76VKIwM9GG06uyxL9Ddeeannw5MADXLWxoJ4NC7N6Sn1PFWCdppoJPMI&#10;VcQexy7brVu0hOTX4tI4t2anaDEhy/Ziy+u3TB/pXkaEKeKA+/Hlv5K8sT0pTJBjD+zSxQwE21PI&#10;AC9MCpTak6r2rQzAYqAVPbHY1CJGbY6Jua5wtBBR+DpmOIhdRC92uQhjm4QjmOVdYZrhD0UgM3Ds&#10;pJgny321oOTBKZnZuYmnTtM5Ok3u9Sx51sfJEi8KRkDLOZW7yjG7SlyXu0s+YRuc1PPscnM511jO&#10;J89lN7mej7t3h90NJ8rHxb59+kRrybGLCDHpgEumcAnhMkI8KWwh3Fy4maTTJeHKLSU9CGiEMT53&#10;ba4h976G7LO5thyzmpyDiSSyCN1aCVwmq0DUU6a5FmTClnJ034c08q5Qx1GvpNVZTfWP3PcIySs+&#10;mH33l8SuQia5QFj56iibxCFukYFQ1WatBO7AHAKXcsGgWgQr5PhyzCtuYaUELudCNyy33HLGZHKJ&#10;JZaI+vXrF91///1xjPpEELgBbYL7QpXjMKk8mCKWBsfXQLSVNESMeM4rcLUnxXfOtpI00dBQqfnS&#10;4COCkGOXk4Z8ScmvkXI8RDzUOzWtkPQzGxY99777VKr4xyyDcrKNHMcsY7jC0l/4OiDLJfv4tY+w&#10;3SCBiFyELb/96cFcTPgRA84QuNjkInYxbzATSfQoLbHXZTIJBq/NNGP0kawfJsfhb9d1CVaU6mYM&#10;12P42D1elgh2vWcfi7gJUxIPUwsmibAnjfDRTCQhwvMgyQfMOBYQYtIBfc8dso+8ZfDeWDl+nFBd&#10;iyWR/VsJeUZpZhn0DivXkfgIXQQlYs5951zWUuDS601Z9pXzSpB3hTouS5q0XptbnkNe0YbARez5&#10;0uAjcadugZs9ryiHeT84irBSAtft2AIHH3xwtPfee8db9YkgcKcCPPbYY9ETTzxhCjyjI3HuDHjw&#10;hClOO+20FtusY/KAT90///nPZnuTTTaJ95ZAWB7yW7ReBa7vfJVgEYGLIOTYZaVhahRh65J0k34V&#10;uGnPxBa49FRs261rdECPHkZo+USeTXpzMTewPSH4yH7ELr/8SZ8RuPTQinDFPhdbXXtwWtPANLwy&#10;iAh+S+LsK8fhtQGRy+A2n2gtyjPlesfJdem9VeFejlknelASz9gSy3H2x4NLZnBjP/m/f/fuRuDO&#10;L0wTt0oVuFvKsQhXRKwvLTbpVS4ncJX1LHCJV08CF3LveIEIAjcbKSPVFrjkVS0Erm2Du/nmm5sZ&#10;TrUHdrHFFmvi4osvbsKWXHLJaNlll41WWmmlaI011jDnYOIHem5d4EIsCNzaIgjcFFBYbVcf++yz&#10;T4uXAV5//fVmH+vXXnutWbdBuA372CysZg8u52yLwFX6zl2UmqaiApceUO0N9YmJeqWm2Ra4vvtU&#10;2gKXcrJt15LATRNhShW45he80CegCGc/ZgyIJH6lf0LP7Cwzl1yH9expJpLwDkyLPS+8KfuZHAIz&#10;heOFJwqNqUIbiEhWoXy68FghfnczCVwRoW0VuEn5q/voxeU52D24vudts14FbiXchPnObVMFbtb6&#10;pwiDwM1HxKcvvUnsSAK3rT24dGi99NJLRvC6QNzutdde8VZ9IgjcqQgU+FdffTXeiqL555/fhCn0&#10;pVCwztccPb5/+ctfzPbKK68c7y1Bj8nKGeXFnk+EAxUuFXQWIojTOI80XMoFRIQgoqlEqKiUg0QM&#10;UKlAO5x40wnnlTTZ5/FdJy/1XPNzv7LE1s6+NiRdbhhE7M3duVO0mgiv5eSelpVzLCPngEvLuZO4&#10;pNxftcl1lnGuq9Q0QtK8Svfu0TxyTFYbXJ3sAWE0SY7XQVj0amKb6lIHfDE4i8kG0mxR8YSAjS72&#10;pAiwH2eaqTQd8KyxHa4OTMNkAergNMJnmCF6T+5FJ3zALhj7YIg/3aJEMO8vPETI5BCYQKjARbjb&#10;RMza3EPKx6RpOkfbyD5E4pYWEYw2NZx42Ozug1iX/N1LnpOP7CPOfnLPk/v2jUbJMQsK8wjccXKO&#10;8XIunqWbHpfjJA4mJkbAWmTAmkvE7bpybuxw+XgyIs6irw6hvuE95B1066RynEPugfc4S53Fe48N&#10;bl6B26oOaKqvWu8jPoMEuZ4rZn1si8CdTo7TerMciVuPAhfyPGxSv9q095G/RQSuL0+SSF7VQuDi&#10;8qst2GijjYzAZVC7iyBwa48gcGsM30uVRpz5U4HYFUoSiUfPn+88UwOpZKl8EYeQvPCRPFWawSVV&#10;JkKUnlau50uPTdJNfJ5lGnne9iCz0wYNiq4fOjS6qE+f6Nzu3aKzRZww2xezfunMX5DwC3v0MLOL&#10;+UShj8RDHB8uPEaIqDxIiNDEBGGfmIhPRCgiFgF9mdAMPkPwIoDpAcb3blFyPOeR+9SBbN/NOKPp&#10;XUbcqesyW6TTA2sTwYr41IkhshATDfUOkUbOqedl0BjC1SdoXRKPgWj0xmYlwhZvFgxk43ibiGqX&#10;XIe4lBnKGcskwaKknNmz5WWlll/fOZNol+0s9F03jbx7mFz4BK3LogK3XkmdMtgRjO5HgJK8pQMj&#10;a4eKfgjxzH3XbjS2tQd39OjR0WGHHWbO5QJxGwRubdHwAvess84y0+K6wJzABq696F31YffddzdT&#10;9i611FLR77//HodG5msOLwqzzz67IaMicUkG1lxzTbPNjCVbb721CXOBD10X7gtVjjRGWvGUI/E6&#10;SkVThHn84GqjigD1NXKVJGlCRLhpaAtJPw0XvUbc+/H9+kVXiwA8u3t3MwCLgViuzeppnUqDtBC6&#10;R8kS0er73e5SBS7mAJgF6PnUXABiPoD5AWYIxEPwXi00Pbq9e7ew2S2xeVKJciSuHmdsfOUeowED&#10;jMj9UIQvAhfBhzkFolZ/4/tIryyeIRCh+gu/0kRsLydEbLpi1kcEqN5DVnKN5YVZr8GfhMWElB3q&#10;iCyiknKrJjB5SFnP+h4WJT2AvmsnkXcFgZvFbKKjCVzaEEStLx9dUi7yjLEgHqYs5K/v2o3Go48+&#10;Om6pi2GdddaJXnjhhXirJejBxQ63nhEEbp1BC+Z6660XhzSHKT777DOzrfNFK1gfRM+Qhf/+979m&#10;hhJgx7Xx5JNPttrHdteuXeOt5jS8++67cUgJGp6VQeBmZx6Bq6y2wJ2TX6eyLNJLlUYVuPqL87i+&#10;faOrpCyfJWXQJ25t0qN7pCwRrVlsV4mDWQPC9YyUc6vQPUG4n9AIXHpce/Qw4hax+qOEtYWcg3NF&#10;vXsZM4l3+/dv6v2sF4GLWUARgYutrO98PrZF4Gb92CoicBnwGARufTFPGzK1C9zjjjsubqlLLj+Z&#10;sCEPGGh24403xlstsd9++zVpi3oFAnfMmDHxVhC47Q4KJTOMsXz22WfNkoFhLBWsu9RwBXazvv27&#10;7rqrGTx21VVXRZdddpkJZwIH+1igM5nddNNNZrnzzjubJT3DNgjLwyBwszOvwCVu9QVup5oI3GN6&#10;946umHba6MwuXcoK3DM7dzICN+vgLBW4eCzAc4HvnEpELr24LQRu9+6m97WiAhe3ZDPMEL0twh4B&#10;hxkBJgpqluATt9AWuPqrv9IMAjffe1iERQQuQiwI3HRO7QL3hBNOiFvqEkaNGhWvZQM2uIy/8eGI&#10;I44w18DzAl4Y8LjEuJ755puviezXgevtAbRUELh1BArE5Zdf3rS+zTbbNK3zYFi6GDlypJm4ATC7&#10;GXFsqjcENxyqjY4b3ocpTR0Q/t1338VbJbjHlWMQuNk5NQpcXPpw7yeL0Ltu0KDovK5do7Plmn+Q&#10;sCSeJ403vbHbCxtP4P6fOZdxRTZ0aPS2vHeISXz2ImAZEDZeiKcEHxlgRk8vdrgI3Szk3D6RmcRa&#10;CVz8E2Priy1uOS4v52agI+WmmiYKtRC4DCgLAjc761HgUk7I3zzM+8yL8MQTT4xb6hIIO/bYY41d&#10;7f7772/MDPbcc89o4sSJTWSyKcJYppkgYDZ54IEHxlt+oF8Qwu0FZn5df/31461SjzQdekHgBmSC&#10;+0KVYxC42Tm1CVzKht77hSJu755++uianj2jy6TBuUSu+2cRAn+WfUrCLpWG+y/dupleXgaCVUvg&#10;MgCt6gJX7vd9EfYIUEQtafSlX4kbr7xuwvBYsJnQJzKTWAuBm5Wcc23Jr9FdukRryccPZScIXP+7&#10;qgwCt/oCl+eHm7CsrsKwIa6FFwW3Bzdp3E4RIILL+cFlPA9jf9oLt99+e7ThhhvGWyWBS0fhIoss&#10;Eoc0FhpC4GK4TeH797//HYdE0V133WXC7MLwz3/+04S5kyv4/NfSFQ+Yotfd15kGVOCGQxeEMTUv&#10;0MkdbH700Udmn8LdX45B4Gbn1CxwLxg4MLpryJDoahF+iFgjcCXcJ3Cvie10iwpcBqv5xC20Be41&#10;QjPIrBo2uLHAfa9PH9Mbi6/aLCYXRQQurtR84jGJ9SRwIecdJXm2pohcyk1WgYvLrfoUuJ2CwM3B&#10;eha4vjT4WCuBS2+tYrvttotmwAtMhUBvLyI3DePHj29Xgavji5Zffnnj6qwLg3oFvpnZGgENIXD5&#10;etACqNBtdbvB7CG6n6WOhmTd7nJ30UleHOIgTs877zwzc5lCz2dDw1555RWzTkFgphNw6aWXmjC1&#10;12X96quvNvsUhOVhELjZmVfgwkY3UUBQcO++Hlxb5Oo2Avev3bsbgYuP2iwCF+JbF4F7lpybY33i&#10;VslAM/zU/lVo3IQxra8I0t+6djHilB7YouR4M5kEJkH42pUlkypge4tgR+QixtUfMPen5D5we0Zv&#10;b7nBaEoVuHnsdYt6Uag/gdtpqhW4RabqrVfWq8D1XT+JpL/WM5lVGnhrKidw6cGtZhrK4eabbzYd&#10;ii4G46KxAdFawdUhcNFF4QNaEAHiVG1aCMN+BTG74447mu3PP/88Ovfcc5vi27DP4XMzBtzjTj/9&#10;9KYwljZ//fVXI2zpEbah8RXuceVI5cQLTsVTjsSb2gVuubyi8VUSt1EFLuQedJDZJSJu75tppuim&#10;aaeN/ioi96quXaMrRdBcIeURsk7YNSJub+7XL/qDrONFQX3d2hMi2NT9iMOT5BzniLg8U853hohN&#10;eLrEsXmaxINMwnC9bEdzzhlFs8xSmuJXfeIaxpNCuMSkgco0ieznWM4l5/1kQP9oZbkWvbjM7MXU&#10;wgw2w86WiSwgYpbBZQhb7I5Z17A0Im63EiJwGZSmVF+0SURUYhtr+6hFxCZxUSEClwkZ6P3NSlfI&#10;JtEWuJQb6gi3LLlEROI7tYjAHRAf6ztvW0m6igpcM4GM5LH6cG052UXzhBfEYSKbWgiqWrCIwNW8&#10;KLE5n5rzqzmvyNe8AteUkxwkbbV4Hm31g5uGLD2422+/fSsziVrihhtuiFZdddV4qxn9pM1oRLRW&#10;fnWIe+65J7rmmmvMOj2iuLIAmCQwiAu7ER/OPvvseC2KHnvsMTN9HvNH33nnnXFoFL3++uvG5mSF&#10;FVYw80cvs8wyTT50EceEMyjNNXtQvPPOO9Gbb74Zb5V+MdCry7l8xuK+lyqNM0glQm/CHLIsxxFS&#10;2cwqS18F0dGJ2JtBSB64+YKITaJPlFaSeQUuDVEvoV0GaAyUdrjNbaSMHCiilVnDJgpVlLq9l+xj&#10;MoZthYzC14kJVJjZJIx9eChgQBPT+zIjmZ5fr2GTa2nvKaYA2MdCelnXFtK76VKvx7UQnhzHYDHM&#10;DlyOjYkARdAyDbCZ9AF3PoheJoEYKgLaUNYJQ1wjsueYI4oWXDCaLMfwbLgn7s29dztN7EM8byHP&#10;sZnWxBGy3nJfp2islEEGpyWJ4TXlmDUlnhIBuqqQNGWZRpdyO7OQ2c9GcQ5ZppHzM5PZmlI+fGUH&#10;2mXMpS9+Gn3nqDR9100jvbG8h7xfWZlXROOT2vx2j+nWUUrdT9xazGSWR+Aq3bxII/mat7eb+x4h&#10;dZavvnY5p8Thg4M63neuSrKaAhdxO2nSpHjLD0TwEPnQpzPtlFNOiY4//vjomGOOiR599NE4RnXx&#10;t7/9zTvNsG8QfSOgIQRuR4LvpUoj0+gynWWWX0Z8UQ8X+iqsjk4ajmFC8gDfs778aQ9WQuBm4Tbd&#10;ukUH9expBlK5glMFrhIRjIhE4LkiTEWRHUYceknNtLvO+ZOI+EUQa49qEtkPmXYWUYjwRhzTu4y5&#10;AeQ8kN5X0oAnBAQuQhSxasQrvb+YQuCWD/vc7t1LxJ0YlTO9vwjduec2M7IxPSxmBAh8+75dcu+I&#10;8y3lvn0mDC6JR8/vGFlPO68S8Ulv7GpCxO1wYdLHl4YTj/TT6zta6gbfeW1yjTEibteSMuIrO1MD&#10;EWC8W753LonqoSQrEbhZJ1SAxK1XgZuHnLuIwGU6dnqAy7Vt7McMotEFLj5wywncnXbaKbryyivj&#10;rWYwqVQtcN1113kFbu/eveO1xkLDC9yLL764qXAqJk+ebLb79u0bh5RsW9x4QMOYDAJgT6txmK3M&#10;ja8gfMKECfFWS6y99tpN53Wh4VlJr2QegTurLH2VUEenLXB9edNerJXAnSBC7jAp73tIQ+CKXJeT&#10;pDwhcJleNosIIw5CcHs5756dswtcxCk9sk29nQnU/ZgCcIyvZxiqWMfGFqFLz/AUoenBRcBKHjDT&#10;mWuz+5uIOyNyMW2YYw5jH8x7RQ8owt0W+fY9Q/bR8+xLdxLzCFyoAhfxqgLXV5aU7KcHVwUuAtZ3&#10;XiVeFILADQLXl4ZKsKjApfc2S31NHcokHbUQuLb9K+07PmFXW201M+CKv7n8nU0jcSDxEYorr7xy&#10;tMoqqxgyloixO2ngmq6rMgaqz8JHfA0QBG6dQe1isRvZbbfdTBjb2OKq3Qi2sYR9+umnxu0F6wDD&#10;6TmxEYyx4IILmn34xgUnnXSS2baJLzzghsOXXnrJ7APq0cGFe0w50hDPlaESgNhGIXCziqmORCq/&#10;eha4pM+XbpdFBe72vXpFk/v3j/YUgZcmcNm3l4g+BG653kslcfiVXxK4ncsKaIj9LmI1Tdi6JC7H&#10;cKzvnEpELj289PoeJ4xmn71kisCshAhZem3pxYWs86E7WPYNkzgj5owOlmOGCLGRReRiqrGikB5t&#10;BK+SDwCW5IEvvT7m7cGFdg8u76/21CbR7sFdV54lAtcncjUcgbueiNu1u3f3lp2pgcZ8QOh755JY&#10;yERB6DuXj7UUuHmEd15y7moKXFgrgVvNHtws2HbbbVvMpgY+/PDDIHALouEFLtPfUTCBFlKADSzr&#10;TLenYYopU6a0OgY73l9++aVJMOOVAXta1hHGfEXh8JiBa3ocX2dMxfvyyy9HTzzxRPTll1+afQCP&#10;DMRxQVgeDhXmFbgMIqEyqCcyCCErSX+WgTA2uUYRgesbOFFpkr60Z8IHiZK4eQf2wJ1FxB0tAm8f&#10;ETF7iujZQxoEe7CYkvB9RARvK+t5Be6OcuzecmzSuW0ihHeWpRF9FhF/Nu19xOUYjvWdU+1+tYcX&#10;O128NkT4aJx/fmN+YAa1YWuL6FWyLcLW7J933mhvOYY8m06I0J1eyHsG+aCEMwrpJeV9WlBo0h6T&#10;gWfjJI3K8ZLfNrcWYh+cVeBiasGz4LqkhSVlOY0MBELgri/PY7Rcb/Q0naNRkhZY2i4R21t6bzcW&#10;ob+u0C03Uwux29V6Ion2ewh950kjPb71KHD7yXUY9Mf1kki6bfrSm0SOzytwyStjYytL30ecS9pA&#10;npHvXJUk2qA9gcC1XZUBBG4wUSiG1gosoKqwXyYqUV7wEUJeYIg5gq5DhJctyLLQFm31QNK0iNzL&#10;stLgLiNcWu4xiexfXhrkJaVhpvKkUnMrVB+JR8OPoHTzI4lUnDwDbeBs2g1dHvrORUXOs7RFL/li&#10;j9yGOiIZ0WWXkywcI8dNEHHLICf95Z9EhCT2r/x+9wkuH4mLRwKO9Z3TJfHwZIBw49gsJC7HJF0D&#10;cwcl5gwQcchvfYToLEJ6NiECVUm5QLwiaMmrJ+nRRewifGk4Zp21ZMerHC7bCGPi4ONaRDGCEuE5&#10;t3AB4cJCeoB9RBDTI2wPVksjQhgziO2k3JfjhG7dou3lOU/sU5rBjXtCiHPv5IFL8kZJzy91jVvf&#10;+DiPvIfzdZkmmlni8H65AiiJ/K3AthKbSd95i7O5ToTLSl6sJHmxgixL7BItL++ATd1HvCUkPbzz&#10;bt3kew/1XeQ9zHPv0K6TyhFhWAuBm5f6MZCVRQQuvd3LynNZVp7TUpLXTCXtI/uWlme3spR53mHf&#10;uSrJ9u7BxUTB7cGlc43pfWuBIHCnAmBLY+OCCy6IvvnmG7O+1VZbRQMGDDAPHJOGn376yYQDRkA+&#10;/fTT8Vbpy8v25ADsl4lf0TRMrvDqaERI0uhTYY0U+nyBKtlPpbaYkMoTgehWqD4Sr4jA9Z2rkkT0&#10;IixoSH1psKmDKVSI5eEG0ljs2LOnGcG/JSP7JSyJ9EYiJBGVPsHlI3E3EWpPazkSD0Gc9xock+ca&#10;pAlTAsSxj+xDbC4tRJSStw9htjDbbKWBaZgx9exhfOsqjVlDfwnHnZmI4O9mntmIF8TyfEJErLr4&#10;ssuuhuEWDHOHvAIX8wZlq3uVZ6r7tpqmsxG5CFzKPOWLsuwrU0VJWeRd4vyUYV/Z9pF8mj0+1nfe&#10;SnFxOb/WJyMlb+znoCztK8VbSLbz5BH3T1nJc+95Wa8Cl95VX3qTWFTgLi0fH4jXtDbBPD+p01aU&#10;95K/G75zVZLtLXC33HJLMxjNxs8//2zcj44aNSoaPXp0HFodBIHbwfHaa681FXZ1R8Y67jp03cZZ&#10;Z53VFKbHzUHPkIAvMTe+xoEIXHpfKt041RttgeurxGxSoanA1R5RX6Xqslng+tPgY70JXIitWRGB&#10;u6EInp2lEtpKKkKfQLKJaQACN+svdFhLgTu2jEBXqsDluKR7IZz9CE7KF71A/6WyRuDiU1fWEbUM&#10;TmNA2q9d4kFpeGNg4JrE+3rYMFO+OHYuIWIJ37U+/7aEsa8tAtd3r0r28xFDT64KXMpxNeqQRhC4&#10;bv3hY70KXPIqCNwgcMsBc0kmX3jkkUeicePGxaHVQRC4HRzPPfecKeiAqfqYi5ptfNIB3WdDw1jy&#10;taXrO++8c6v4bCt7C6emHlyEKxVWOboCN0sjowI3q5CEKnA5f7VIumohcDcRQbZ7//7R1tIQIHIR&#10;QaXe3OZeQQ0bJ/s3lm2fKFxLxKUbBolbbYHLNUoCN5tLLuKpwPWdD6rApSeXyRf4oHwWYTvvvCXT&#10;BAan0ZOLmGWQGkv240N3ppmiaMSI6JsZZ2waiU4Z4521e03Nb24h5gvzCunlXUHoFbie/FWB63tm&#10;LtnP8w09uKV6wld/uCTewrLMmkfcexC42VlU4C4jddUy8mGJgPU9N8i+paS8r9yjx1QrcPHwhMDF&#10;lz+TWVUTQeB2cLz44oumoNtg+6abbmpad6lgnUKocPcDDYNUJNh58etTbQc7Irk/Gpe5pXGnB6wc&#10;EQoIBnrM7AFAaSQe4iWPwIU+u8VKcx4hoqcc55cKfRGpzLH1tMtJFq7YtWu0vjQCa8rxq8t5IAPD&#10;/r+984CWm7j6+AF300z56B13MMXGuJsONtjGmF6Mu+nFECD0hF4TekIgFNNNMxAICb2EFkpCCQRC&#10;EkoCoSR0Qou++5vVXc+bN9rV7Fvt231P95z/2dVoJI1GU/66unOvD1vKPrwD8Nk+DfA0MFiAfe8M&#10;mXDwQ1sO0yQvJDSU4LI4C+2y6y83CfjQxWNBOeBjF3+2kNwLZGJ9TEjsbxZbLPqV1Nkdsn271N98&#10;mWxtkHan7LtB6vRYOU6BH10b+OI9QYDLMnCqHAtRpy1Tb9Sfr14V7B8u2FbqDBBYohTIM0GeA8fS&#10;T5RUlwPtkD7i66M+rCrXwaaWL01pwUv7SnIcx/rOWS3oC4U7dvhAPvp6yDiL7TELQ333mATy03d9&#10;45MP+DgPJYa1QC0ILsQec6x+0o77yPG+5wbYB9aRvFzLd65qorUXmfmExevjxo2L/vCHP5hIZ1lK&#10;TnBzaZG4HYrwg2m1lG0BqtksBerDaIIELiGtJiDDG8rg6dMcVAfNP7klgfz6KQ5S7LaTcoC4MOlz&#10;X9SbDTR8quULAcewOIlzo83CO8DhLHCScuIqbH+5P9eFVyF9oehgyQvJxQ4W4uojtC0F5BnCl1bj&#10;C/CCAMlFC2vfo4K6Zx8kBxKCpgnyGfXtW1h4hlZ3heUL9rlofgH/iaTGArXevaNo4MDoSDmG50I7&#10;5lyc261fBft4bm6bcM0fgJsnDWhbaDEHCeiDEDH6mds3XVD2Sjx6aP/1nbOacMeNJPiOTYNQN2GQ&#10;XBbnqQbYHmts6H7yVlK/WaMWBNe3kK3Uc6M9NXqo3krlq6++MtFWWd9z7LHHxqnZSE5w60wuv/xy&#10;0zBt1T0qfdKWWmqpOCUyi8S0Edty7rnnFtMVEydONPt23333ZvsA4ksnDPCXX37ZJG1pPntaYu8D&#10;DHBMCHZnbu+gPtAcMfn7JohqQQmujxTUGkqKWfVdCcFdFe24HO+7z0pB/UMAKQ8acpfguuRWwT5c&#10;fWVNcDlvKMHFxRf2sXhCUDtaG6SxiIz93DsaSfzkGuIKuaU/d+tm7HSx2wXGZpeFaewjT//+0eFy&#10;DM+FtuwSXF8dm7aYIbBDVYKbdrypd4KbNSB6vvtLAgQXjw+lyK1CCW5X+e87V2uiFgSXlwffuZJQ&#10;K4JrB3r44Q9/GM2cOdPwgJ122smE699hhx0yAecGXGfnnXc214TTzJo1y/juZ+H7m2++acp4zjnn&#10;FNf3aICqaklOcOtM1G8tYIEYotvLoVmJhW2EYBArYHcnMmjQoGK6T2jc7GdV45FHHml87r7//vtm&#10;H+kLy2B26KGHRvvvv7/308H333/f7Pxs22CAywluU7RXgosGt1KCi5a1FgT3iK5di9HSfCRX020N&#10;ro+cVgOhBBcbVvzWYp7BoqMkjSjpkFw+6dMWIcRFm13sc3EzJvVQ9Log/4vhgA3B7Rf9QI7huUCQ&#10;cTGGLSvPCO0w9WlDtcm+slQDrgY3J7jpEEpwqasQgkvenOCmQ2sQ3HqTm266Kdpnn33iLd6j+xvf&#10;/NWUnODWmZx11lmmYSLaSJ966injsmsJYtPH6YTqPeigg4yKn+0jjjiiuM8V0u6+++5ozpw5Rivr&#10;E/Lw6cAnTzzxhMx3MuF5hONs8AmU4AZMCu4nGvczTaPDd38uqAcN8sAkwGIVABmtNvikD6lEu6XA&#10;ZtIHO081MWThAvkALLjYVMjSGpLutpNywL6QiVM/sytxSgL7yQsgsS50H/kgZtiK44f1OCF3h3Xp&#10;Es2R/4dIeQFkFug2+yDCs+U/JJTFVlkAkku4XkgrJFfBAjcFHhk0fQ/JB0mH4LLo0dXe2sClGHar&#10;TKzY70b4ocQnLqYKeEnBCwM+dBWYLxBMAiIs+Q6RY3zPyQc+16L947qGkFYJdjvDx/RguXfuJ2uC&#10;q/1X+3MI3PGgWnDvLQ14Lr77S0JOcNODuvU9pyRwnU4C37mqiXo0UVC59tprzcJ3lZzglpeGJ7ho&#10;SefPn2/+Qzjvvffe4v+PP/44ev311822K0Qus+WQQw4xnwruv//+OKUgGJ3zqQD3HPiogzgjL7/8&#10;svl8MGnSJBMWGCPwO++80+w78MADo1133dWkuW497M7EymwIhD3o2VBn49rBGxWUn8+0vYXMuffo&#10;A4QWkqXHZgGdTEO0xJBiiCQTeLUnY62rUM0X5aA8u8gL1f5LLhlN69492ksI6OTOnaM9hWi6mNy5&#10;UzRF9u8E+ZR63irG1tLWXOg+s1+IIoua9LM+v/o5X6FpmgdNqP5mAa7DAi0lu652V+Hu0/32diGs&#10;bdM0BTa71DEkFC0SEy2LZCACCjRSNiG6Qepag0SYgBGYOBj0KvySJhOUyTN0aBRtsIF5nlynnM1u&#10;OfjaLmAf17DbWylUSnA3lLY3UtrYEGljGwmpHixtyQf2sUJ+gNS9W27fuFApGE94SUt735WAczNW&#10;h3iPIG/Z8V3a5FKpsJAXkM9QYlgLgkv/6SPto488f98z88FEPovRU9pPEnrJOTn3WoJQO+p6Jrhz&#10;585tYoq5zjrrmCAQ1ZSc4ObSIrE7ExMmA2/SpJRqAGwAUH4m7bSDP/mU4GYFrdNShMCFTXA5vrWf&#10;C9enLHwG30EIxSwht3vKoF7O1RSazCQ3YUkYI/khuGkJq/uZPAtQliSCWy3gvguNLyYaPtA/MUHg&#10;WfDCqmTiRggu5HaVVQqL0LDP5YsSgSX4ZX0A6ewnn5BetHkQaFbiK8H1tcNKoQQ3LSoluIOkDRKh&#10;ynb/5D47TUe7jDa92vdqg/GkYQluC1HPBJeIdyhxDHmV7WpAyTDnXVMQqoWvZ4KLJye+RKskfV1u&#10;ieQEt85EG+ZDDz0UpyxIs0XT1iZmfSynn366SZs3b57Z/uCDD8y2hsXj/9///nfz3xbcdbDPFrZP&#10;OOEE83/YsGFm282DaDpg8oD4lSO4aOl8A0ujgPKHEFyIJAQ3VJtZCSohuPXyPJgYMW/hRWl7IVQz&#10;unYtG+iBiFh8rg8N9GATXJestBYoC2WibL4yVwNj5dwQXL60qPkGbcYGaezH6wIkl749D9tctLTY&#10;+0Nq5QVkQTCJeGEakwY2vbHJg2qFIcyYkfiu5WuXacHxIX2qUoI7UO6RkNs+YuuilgQ3y37bngku&#10;7aQSgttLCGhIfaVFSwiubYOLSSOLvVh0TgQxIonhjzZrcB2NWjZ+/HjzhZgvxfz/61//Gpcuinr2&#10;7BndcMMN0RtvvGHWH7322mvRZpttZvJVKjnBrTOhUbLakV9kscUWi0455ZTiNsJ/FpY9/vjj5v/h&#10;hx9eTFf517/+ZbYBjRrRbRsqvn233nprvDeKHnnkEZPmip2/nAYXQqUEl0GwFHwDT71ACS7347tP&#10;F1kTXLvOQibWlhJc+3m58OUvB46D4GatweXTfb0TXEwMfGVvKZTgqq2yr72Qxj7aOG2Dvn07C9HW&#10;WaewMG355QoaW4gutvnsQ4vLojTci/XqJQR39eJkzPPk2dL3Ic1odFmkRtvjGowZSrhD2i95a0Fw&#10;VYNb0NL6n52iFgSXfltvBLen1Eu9EtxKFoDVC8FtyxpcV3r37m14iy0sup86dWq8FS633HJLTnDr&#10;SWiUGF9/8sknxUaq6fp73HHHmf8qpF100UXRO++8Y/4TrQxC+uCDD5pt+9jjjz/eLBrT/Ygd7UyF&#10;bTw0qPziF79olgchTQE5YeJkAAZ0dlDcFuBNgE+XkOFSYFIEaJD4bM1gXi/gPmtBcLkW9871XFAv&#10;LsgfMrFSLkgG57PvrxQoD9fS5+N7dkCfnZaLe28GbO2cNCZH8u8hpOmQpZeOZslANL1r12iaEN6p&#10;nTvH6GT972w0vbt16mSI4TYyCaTBtgLMAVh8pTa3/Hdh2+RCQLMENrgQ3HEd/GV2AVkFEFfIvQJ/&#10;ujbsfZg/4EVBSaUSXRek08Y1Ct3jmB6MGMF3xChab70o4ssRNreYIyjYhgSzv0+fJmNDGtBmKFda&#10;c4ZaEdzB0rZGClg4qYvcksDiN6KMUb7iuBeTv+ZYkMe9t1IgP/WUtt/Sp0JJpxJcFo75y94UEDDc&#10;hGHmwvF2n4aU2rD3AffapVApwaUeGLuSxlOg+7l3CKvvXEmohOCaehNQxy6oS0U/eblaW9pfL/kN&#10;Jbg/qsNAD0myxhprNFtkBsGdPn16vBUuKOk22WSTeGuB5AQ3l1Tidig6OoOFO8gycEBsR0qH3W3R&#10;RaOJQlgmSKcF46Xj2iBtOyEuO3brFo2RXwYDnQjqBe5gVQrkhzSEDObUIRPgxnL/fB4FTJ6lwAQc&#10;WjZg31cpkJeXlHHy7CYJqeQZlXp+k+T5TVlyyWiAlMttJ+WAhg8CAwnj8zYTOoTLB/YpYSsHzsUx&#10;TMQTpVwz5V72kjJPlvrFe4EP7MNbwS7yHzKpXg9aijHyfCHlCkj3aEnnpcP2DuG7B70PXhg513Sp&#10;czTZ6mGhgAUeFwD7p8i97iz3grbR56nAh40EXMf3nJLAi020/voFIoxpQ8+eBdMFvDMA/rNADVJM&#10;vmHDootk0uHYtDa7tSK4q0nd6fXKgXy0Xd8YqETTTQeqGLDvrxzc/mnDJp+KSkL1apnTgPyhi6DI&#10;H/IMKyG4PPNNZCwaJWMSmnjfWKpj7AjpR1tKO8SsxneuJIQSXKKZ0UZ856omGkmDu/rqqzcjuOed&#10;d1609957x1vhgp3vpptuGm8tkJzgtrLgsQAtqy1oXN3YzbgJw0bWlW+++Sbq27evaeQDBw6MUwvC&#10;pwC3I6AxRpOLnY4rF1xwgcnjaxTueSCxDNj2oMTgRxoDzVDp2BNloBkjg0FhpXfTT7F8Ptb0bWXA&#10;2VTyQQ59g0SjgAknhOBSXxAEjh0udaALWNzPoTbMfgHXcq9fLehz2EKeyTZSLn1O9mp9TeP5jpU8&#10;O3XvbkL2uu2kHCCsWfjBBdwHJHI7KePUTgtMIHw2vkDtfAlXixbUbq/VAnWGVnZj+YXE2oSp1H3w&#10;yR9yjMszNdnw3QNgH4Qdcw40xmkXz0FyCZ9rE24l2YBnRX1CoHTSJs0QW9yPsfgMEwZpC8bHLiCQ&#10;BCYORE4jYto660Qnx8fSTzi+XL+nDnz9JwmVEtzVpb7SEhf6H3XhjoGlQH+vhOCGgM/clRDcEFC/&#10;lWg+sya4zEkjZM4ZWmYsJZ2FhBvLS2/oC10IwcWco6/kpY34zlVNNBLB7S7jw1tvvRVvFeTSSy+N&#10;llxySWNLi33u1VdfHV1xxRXRZZddZr4q2yAv6QTLuvLKK6OrrroqGjVqVDRgwID4bAuEazWitBmC&#10;qw2Uh4TYEcpUcPOFb1wCNtjp/H/00UfjrYKwTQxoxM5rC4bgSftU3P1s22ACcQdRl+BuJ5OxEiHf&#10;ZA90wt9EftN+sqxXKMG166QUfATXNyA3g+TLmuDyHCC4YwXlnh8EFy08/lfddlIOxP6vNsEFSgzR&#10;fkJw0WiWIoWKrAkuKBDcAoGknKXavN4H2k4luOWJeuUEl2eYRDi1LJBdNWmgzxqzBQguC8/k5Zgg&#10;Es2ipWHLu9JKJq8SXEgyxJ3zcR5tdzb0uvSVtKStFgSXfJUSXL7Y+M5ZDdSC4EI+KyG4HOc7nw+V&#10;Etzh0t74wlVqLFWCS3jxbAnuQlE/GRtzglteMFHIwswiJ7itLDTO7777zvziUYFfTUc0zcbkyZPN&#10;Ps2D/OpXvzIPU/Mg/GLM/e6775o3pk8//dSkE1rPPtYW/OX69ul5FT6CC2yCa2twfRM9sAlumgm/&#10;nmET3DQTDHmU4I4QMmC7JyqFLAkuda9Ewya4SeD5biNlR4NbCcHNQoML9D6U4E5NSQwhuDsKsiS4&#10;2NNiogCx85E6G+yHFCnBndGli/E4wb24i/I0jf2YY+wkvyGuz7AtLUVwgZZpRQGfnfsI8IVrTBQg&#10;uZDY5ZcvaGwBWl08MhApDZMFS4MLWWCsoA9g2sTYof0G4oFtKNehjfjyKdx+VSnBXUPqLq37JyW4&#10;vuuXAsFQ0pLoStGeCW6IBrelBLdUO2FfTnDTy9lnn90iG9wkyU0UWllonMi///1v858AEAj/3377&#10;7eJ+W0g744wzzP+VZEJh24aKmw4gvL/5zW+apOF4+eGHH26SBmxx9yURXNJYfDRQOvcW0rn5FMtk&#10;XgqQ2+Hyy+fRtRsY6wi4B8hIWqDBgtj3FmD3mgaVkFuIiK/MPkBy+EWjxwKtcuBlBptrrqEkRIlI&#10;EjQP5C1Lsg45gohjj7q9/E6U7VKYJHmIMjZS4GurSWCRl4/M+oAtLaGANbBEGpCXMm0u5dtUftOA&#10;RWa+CT4JSnCpN199KthPm4VI0m5vE0J729JLR1d36xZd0alj9Eup68uEBPjwM7nG2XLMkYIfJeDH&#10;MU6UvKfLi8mJXbsa0sb1eGHh2rSbJEBAGIvcMascVpDrrSKAuJaD2neHEkn6PMf6zukCcs/LxICF&#10;mvdRH9aRsmMHT/+C7DFGZwHG90pscDnOdz4fyIvbL9+5koAv5g3kxW49qQPG4lIgSAdu4WhXnQQc&#10;S52VA+VaWY5N+wxXk7KwqNJX3moiC+1nLQU+Y/vKrZb06NEj/tdY0mYIbqOI26EYhJIILiSHiXKI&#10;DAS+ibStAoIwSBBC2NAEMJExKVF3aUA9lyMhNsjLBEj5fOVOgmqkOT4JvuvZUE2GDV++LED5IEMQ&#10;UPVCUA6QT8ghpDKN9pM85OUYjvWdMw1czbgL7NRxS6U2q+VgiJ7AV+YkpCW4gDxch/plIofsoQ2j&#10;fdovMJghMMFDDpSw/FyuY7wwoNHFawMaXrS+aHs9Gt9owABDStB4Q/TtMqumTrVyRBjDtpIyuWNW&#10;OVDuEDvRrKD9nHrjnsvZ59v3zyd66tp3f20dEFU08L726gPjGwoGHVOzAO0J8uwrbzXR6Brcs846&#10;q/hlupryf5hNWXL3UkuZcOSnCX4uuFpwo+BmwS0OSGPfNYJfCM4QHCr4iSBraRMEd9999zWN88IL&#10;L4xTCgvMSMPuVkXTliaqkCW77LJLsYEr9t9/f7NvmWWWabYPI27ETR9KyM1YNM0VOz9IQ3BZteob&#10;kNsqNlqoQHYqJbhuXZZCGhKiIG8owWXChCCFXKfeQNkhenxFwAzGRyxd2ATXVy8+KMHFhMB3zpbA&#10;JrjryjaEMs0zgXyiXfWVNwkhBNcG+W24RBtSjrkB4wJjxyXyLKK+fQu+dBmTunU1trpqt4sNL7a8&#10;xqZ39dWNJwauwzkoHyQ36eWDdjuqU8dggotbpnohuEDHUZvg+u5XkRPcBQQ37Us0Y29bIbh2oAfM&#10;DAm5T+AEAjBsvfXW0VZbbWXA/9bGmDFjTLkICMEie8rJPeyzzz7xHVRPiCNgy0uDBkXny7XmCx4X&#10;vCh4XfA3wd8Fb8bgP2l/EbwseFLwKwGk+E5B1tImCK7awgIV3Z4wYYLZVj+5yPrrrx9tscUW5j9p&#10;I0eONP99op4VCP6w8847R9tvv330xRdfmH16DY53w+Y99dRTxevZoscoShFctDasqIfglhuY2xL4&#10;pJ8T3PoBZbcJLkTRRyJtQFIhqyG2q+TdTI7j2DTXKAXbu4gCO+dxQvwguNyP715dcO8Q3JD+VynB&#10;LQfOB8llbGDsuFTuxdjsoqUlaARktksXQ2wNucX7wmKLFgguASfWWMPcN+2eX8pIXeCzGLKrph76&#10;zIbJfdCn3DGrHOqN4LoaXPd52cgJboHg9pG6ao8Et9E1uFnJirxEW/LXUaOiK6S+HhT8SfBPwaeC&#10;LwVfOSDtM8H7AkgwhHie4HfSz1TwRvXss8/GWwVhkT/8TV2hvf/++4bIv/nmm2Y7jbQJgstN0zgR&#10;bagIfuJ22mkn8580gjuwynDu3Llmm6gdL7/8cjG/LZqGi7CjjjrK/HeFPCxs8wluN5LOa6McwcUe&#10;jIGZSVMBASwF38BdbfiuWwq+cySBe8REQe1kS4HBFbDAisnYtlmlDl3oPt0fQkLIC8HFZKTUs9B9&#10;gJXIECSO95XfB/e6aeA7Tzn4zpMEtIi4oMOjB1pQiG4S2I9/360gFHIc9WVDfWm66Tz7reU4/AJD&#10;RBWcz4W9n/zqSzgJ+JHeXggfi/gISMH9+O7ThRJcLXMa0F/ptxzvq/eWgPKoVvV2iCthxXHrI+OU&#10;MUWAyOJGDPA/1twaF2SSh7GFYyEL2EGi3WScAfQd+gQmEhCWvgLVFoeA8+gY5oPdBwHXpixqWwqx&#10;9IF9QMutphulQD7uFVvPEfJc7L7p67P016GSb5S0F67lu7+2DgguwRLQ4ur4Cux2aKf3XjgnuG1d&#10;XIL79403juZKfT0qgLR+JIDI/jcBEN1PBGh0nxHcLngx/hI+cdIk80uQCdU+E3VW3bnirQquhuDC&#10;jOeUVtLnrGP58ssvoxdeeMH8x8MBi8qQzz//3Pza8ZttIUKZLaeffnp0xBFHNAt/h684oqEREnjO&#10;nDnGBRniHu+K63oMcTtUEsEFDP5oHhhQ3IkXMNnZYNIOtRcMBZMBmh732qVAubB75FjfOV0w0Wwg&#10;0MnPnhyTQF4IrhmIS8BXj1mDZ6nkoRy4DyaLpGeeBEgJx/rO6YJ82HqGXsN9pklgP/nRNqI94xly&#10;/4Br+6D7gUtQXOg+joP4uH2qHLh3+ol7fz5QR2g7S5Xdha/OqwHOzX3rRM+kz4JECC9mB7QB1Zza&#10;x1B2SAtmGSYsMMEiIMT8J6CEgm1MHiDMfJHadNPowqWXblZ/5YAXBTSALFIr1/8Y30ZIvkOWWSaa&#10;vfhi0YxFFommy0vItG7dmoA09s1cdNFo7yWWiIbLudA0q8a1FCCtaKq1XaYB4wh15ru/JJAfrwVL&#10;ObDH9KzhXrsSLwosZPOd226Lvv2tCRPl0bnvHoK2HKq3luIS3LdlbLhe6gtt7F8FaG8hsl/H+Eae&#10;B9Bt8IXgbcFzAswUXsTXt8je++5reBta3Ouuu86kIaeddlo0b948Y3pxzz33GH6GNhdTUAJSpJE2&#10;QXAbSdwO1RKC6wJyEWovGAqb4PrK4APlqoTgUi9MzmkGVOpKCa6vDK0JSAfl85XbBfkqIbhEEgq5&#10;RiUENwScm7arzy9kUtT8SdB81CuEz+1T5UD9pnWppgTXd/3WANenTon9Tx/E+wb9Ea00fYxFZHxl&#10;wAsJ5Jc8vGhwDPdjtLy4IWMxGmsRCB4hpNGA/5g6MJmh9R04MDqlY0dvHZZCiJswNKvDBLOFwE7u&#10;1Mnrus1227anlGevzp3NMWnMXwwBFkBwGYd8ZfCB8lPHvvtLghJc33NrLVRCcFnE6DtXI4H7ZpzL&#10;CW51BC9Ttvxx5EizwOwmAVpcbHDRzkJg3/EAe9xXBE8I0N6eG/9mLQ1PcInIoY1TRX3Q2iv/iNDh&#10;5kPY7oeD9VgOO+ywYh4MuN38tmDcnXRORBev2aL5FdUkuExm9UxwWTzmO6cLm+CGkDYIbpakrRIw&#10;yeuqeF+5XXAfELAQos41ILhpr0E+o8UMuEYolOCmfX6VoCUEl/j1vnK7sAmurwytAcqCZpyy4VrO&#10;14cgf9jTYl+LqQHtg7EhWis2Y4DIdu9WXJT2rZDHQjCJrgXiu8rKUTRgHeNmzFeHpZA20ANjCNpn&#10;yCp+iZXU+nwrAyW7EN2hsp12AWMowaU/5QS3saFKhVCCay8y46stC9iJhsoaHBass+isXkB5AGXb&#10;Y489jPcEygq4l7RazjTiEtyXRo+OzpJr3CpAi/uqAHL7DwH2uC4guSw0e1rA4rILBCxQy1qyv0LG&#10;gk0tDxMyyUNG2KYBLI5GQgRVN2nYcWCXy39k+eWXj9ZCUxFLt27dzD7dr+e2gQmDve/6669vZhfC&#10;f8qz8sormxWXtuh5FHxiTSIBpNcbwTXkU359108C5SoQ3PILddC48EnRJrhpyAX52gLBJZ8S3HIa&#10;MPYrKiW4erzv/JWC83Hu1QRpy1QJmLxbQnDT3Df3QVAB3/VbE9w3bd0X2MTuTxBdtLsQSfqgMU/A&#10;Hhe3YrgSg8xiC4efS6KkoRRAg4uWd911KyK4mEKU64eMCYA+qwQX4qpaW8I9u+S2UoLLS3mtCK6a&#10;iNQLKE8lBJfP/L7zNQrauwZ3yy23jK699tp4q+XiI7j44b5NgFb2NQEk1kduAfveEPxecJfgYgFm&#10;CuXkf//7X/yvIF9//XX8L52Uv0KdCwvAaJiINlIEzwYdZCB88skni2kqt99+e7NjeFsjcMOkSZOK&#10;+/RN6LbbbjPkGDJ77733msVqmkdFI6WpK7Lzzz/fuPFw87Ftg8HH/oxrg/TWJrj2xAkgqQSf8F0/&#10;CTbBdc/nAwR34MJNTRTKgXw4f68GwSX2uRK/aqASgttX2i52jEy0PrBP0VdITkjUJfLhjJ+FJHoO&#10;3zUqgZ6Pc/OpOm2Z0sC2sVM7u8UFbp8qB+6d+vXZiLrgnuqR4NLeuYfNF+kejRRySOQpVv4rhkn9&#10;s1jK9DnJS//bXBBtvDGfs6JoyJAoGjQQlzJRtN56hsyaX0BEtUGDzAK2SgguzxySi+ZbiawPEE76&#10;LAR37+7do72k3JOl3HtKuX1gH3mmxCYKWRPcUGLYWgSX+k7qZy0huM3hv0a9wC4rY0MlNriNHuhB&#10;BS9R8JVqiUtwX5ZxRAkurr9YaFaK4KLZxV3Ys4J7BPjDfSRWQG47frz5veCCC6Kjjz7a/GcdlS4y&#10;Q3EJn1pzzTWjSy65JLriiitSE92m7CuXzMXuTGhhmAQgZUnwDcBJYNIIJbgM/nzCpBxMAMCdiHzw&#10;Xb8UfOcoB199JIFrMImzip1JXcH9KTCR0HTyDRYwMPIceNtX6IRRLbgDcSkwIbXX1du1AqvwqWvf&#10;s3JBvkq0xG0FhwvMgjMIMNpfFqGxQE2BNph09pNvxAgTXY5xxCwCSwHGIb4K2cC0woW93x3HSoFr&#10;hNrgQnJZuKd9Mi20H2cB2iMvsnx94MuCwh4H7XRIen95KcCcxfdsWxu+e0wCdRuqUa8EbUWDi3Lt&#10;5ptvjrdaLj6Ce47UF3a0TwnQziaZJwD2YaPLArPfCC4VPBZHR9tm3Djze80110QHH3yw+f+nP/2p&#10;GFdg9uzZxgxj2rRpZptFZyeffLL5X04aiuDut99+xpbWls8++yzqyQpgS9566y3TWH0ycODAYmOe&#10;P39+nBpFO+ywQzFdcdJJJ5l9Xbt2LabZJg0qZ555pgnRq/L888+bvASJcEXPA5hoWWQBmfMNsqHg&#10;PJUQXBakhAz+9QjunQU2kFfffbow+WQCYOBUUusbWGsNykO7sNtJjuqCCT8tGSEf2lLfedoDCAVs&#10;yCt2u5g0MCnhb7dbtwL4j4kDi9ZYwCYEGDIKEWOxm+1Xt7VQKcEN+SpSCyjBhbz6yuyCe0DLX48E&#10;N8lTQxLoh63tJozP5d9//32rgesrygn++nGBWi1xCe6TI0dGR0h9QVQxNfid4I8CgjkAfOMC3X5B&#10;ABFGe4t7Mb4MXSdQeeedd+J/TYV4Arb4PFOVkoYiuNoI7cVjmqauvf773/+a7W+++cb8qvAfcuvK&#10;r371K/Nr53XF3afbTz/9tAnwwPbEiRNN2qxZs5rk9x2rwP52RUG1yCXnyQluTnBzlEZOcNOjSHDx&#10;q2sWpnU3QSSaREuTNLOPPD17mn5I3aFR5KsKGlcluknw9dFqoRKCCyCTjA1um2gtUBbKpF+sygGC&#10;i7a3HgkupgO+e0xCPRDcepa//e1v8g4qL6GxEPxq+vTpxkTzkUceiR544IHovvvui377298al197&#10;7bVXnDOdNCO4o0Y1IbgsNIPEviRQUqsgjX0sMIPgXiU4Pv7NWrK/QhWFBsjirl69ehkVNdua/u23&#10;3xb/u9B0JbPIqjIYE7LX3o9HBp9oHuS1114z2zQcFbYx6kZGjx4dLSQDi4p9LMK2AtsoBizsbBl8&#10;AUStUmBmEOoHl8EfEwVs5rQMLS1HNeAbsEuBMjOxDg7w1EAwCSUwOcFtP8gJbnocJQTJBJPAFIEJ&#10;lJCdyy5bWIwG+I/2lmhqfN2SsZkXZtow9rW4KLPHFu3bjFO4MSOaGv2WhXBqhgAZVvjIcBrYfb1W&#10;BJcxJEvQDllMmpbgAghuvY4ndp1Rz0lgP3k7CnznqSYa1Qb3jTfeMBFaVQhwddddd8VbTYWF8vvv&#10;v3+8lU58BJeX38sELBrDDhcS65JbBW7EWGCGeQIa3B8JrhFkLdlfoYpCAyTYgv7HrED//+EPfzC/&#10;rpx33nlFwomBMnlsPPPMM2afmw54C/Ltc+Myk4a7DhXIruZ97LHH4tSCaDoO6xmoNhKMFIzyYLQA&#10;P5f2YF0OnM93rkYCIWFHCBig05LdIsEV+OrFhRJcVpezqAtNehqoXV4ImOh95/JhFSkTg7q2k7RA&#10;u4HtrkZ9KocQklcJODf34bt2tcD9VmKXR/lWlnr21b8L2gceJ6hfXxl8oEwsLORY3zl9oI24dVgK&#10;1C9jiO/6SaC+fOeyoUSK/NTV9oI7llsuuqp7dxMa+OdSbz+TtFK4KAUu5jxCvq7q2jX6oWxvLBgn&#10;mCDYLgW2Fmwp8IVptkGIZqLrsSgNoh3y8oz5WNq+Sz7OP0Cuh2lGGjBeQfT1pT4NmDM4znc+F0TT&#10;GyjPjHbi9oFSgEiuJMf67tMH+hJ9nXbvtjkX9CMUO5RpSIcOZkGxb3x2wbjOy1DalxTMOFgcqtf0&#10;lQMzCffeT2lQDe5f/vKXaD0WiMbCYnnbBNMWXKFi7hkiLsF9avRoQ3B/KbhbgPkBJNZHbgFaXBaY&#10;3Su4VnCy4Ba+/oiccdZZxqUZi8lYpK+CVpqFcjwXbHIh7RdffHG02WabmX1ppKEIblsQHhYTDZ/u&#10;thDsLHDd4ChYObyt7LMHcl+M/QKaDuxpwbl3kOO5ln1tLU8tYF8XR+7TunSJdpXGz0CFVtodvHwI&#10;JbgGcu30n/sKgyakRTUKabGmHFfObo7PiaCfPAc0R/agmwaQElYO+67vgvJD2liEotetNjh3vboJ&#10;Uy8KWlbf8wDs04nSd/0kUKY+cswoacNM4hpRy/UWoul4O8Bcpvn1F7QLF9QvpCqkfiHFPeU43/nc&#10;a0OmIGx83UGTSt/iv0aAYz99jjxoaSkLbZB2ZcIDExUNrS7a3aLGd5nCL7a8K65QMGno2zd6tkcP&#10;Q1r3EewXY38pk+KAhcHCRRwo9bWH5NlF4LoRc8cVXIrhgmwr2abvUm73XqsB6oIxfYI88206dojG&#10;dlg4GiPXVzBG29tgGykbxNvWOLttZAGscasM9BjaFm0w9IWZ+WmUvHjgjSOp/Woa+7kGXyFp9752&#10;54KXa9rL3vLcZy6yiAncwbjPs/LBBPeQskyU6/EcfXVJfY+VvNtI3m0l7/bdukVj5R70RdtXDt/Y&#10;cZblB7eRBIJra3AxmST0rU8OPfRQ4983RHwElxfTywW/FqCd9ZknKNjHArP7BERAI0jEXbEXhd1j&#10;96433HBDtPfee5v/KlOnTo2uvvpq85+Istttt515TpdffrlJKycNT3C1YdpSKi1Jo2rjgw8+SNyH&#10;uwoEO2B3n4YIRjTNFdJ4g+Uz3qaCHQQ6SNswA7TAJbjVBueeJOBavnLUEjox7SWD1M4CJg11NeSb&#10;VGxUQnCZWEI+9ynBTRowfYCAULY014Fo9JXBulKCm1YjqwS3HOluCTg3k16WBJf7rYTghvrBpQ36&#10;rp8EtFPYwg+XCbdACPztT6FfE3zXTwLlqoTgrhVwHdotmkDtU7YJAID4YlIAsYP48vkcjV60mhBX&#10;J5gEgSQUhYAS3aJo6aWMP96Hpa8zFk0X7C3YV6BE1wdIr0twfVCSO71zJ0OMKBv3lAXJpY1QD+Pk&#10;XrYWQg4Jc8daG4akCVyCWy0sILidggkuGk7czvHixXl85wdKdvHFTF+n3fvanQ3aKwSaPjite3fj&#10;8g0Sq2O/7xmCPeRe0O6XmgsLip4C+R0vbWwrAddjbPSVw6fZPjteWI5gp0owp0022cS4HR0+fHiL&#10;MWLECHMuTBkBrrBOOOGE+IqVCwR38ODB8VZk/O/PnTs33moqc+bMCSa4+PS35dFRo6IDpL4uFNwi&#10;eFgAyUVL68MzgscEdwgwa4Acz5VnpYLXB9x/Ic8++2z00Ucfmf+nnnqq+UV+97vfReuuu2509913&#10;xynlpU0QXN4u+EWIZ2zb1iKryCCKmwnETrf/+4T9BH+gEbKYbBC+IeN0VimWElb/+c5PGp9y6oXg&#10;okWG4O4m8JWj1uC+J8uAt5MghOCSp1YEN4RUkDctwQVtjeCGvAyEoqUE11duFzw32mDaZ64Tp01w&#10;fW3PRq0ILkhL7sjnElwf6EOQXD4fU6981jdBIgDa2kUWKS5Kg9zyWyS4eF+QifNBeRa4FttdAMmd&#10;LYDootFVQHpt4kte/fqVBDOGCtmcJtdjDKW+akFwIVhKtnxjru4bK/myJrgj5d4rIbhob8sRXMB+&#10;2nklBHe6tI1SBJdgH5peiuBqfSp8BNftJ9pP3XtvDQ0u64FaKtjg4ic2jRxyyCEtJri/FaI+VeoL&#10;TSyLxYhO9qDgEQGhe22Q9pAAUwbME3AvRp8+X5C1ZH+FjIVGSZAFjMO1kWo6gjqe/6weJMADanDd&#10;R8PS/yq8JbjncOXqq69utg9SrQQY4e3JdzxpfKJhUQV2ZHRkBus9pGPuKR3Txl7S8bFLCyW45C8F&#10;SK2CiaUSgov2JCswmO0gYOJgMoJklAN5IbgMukwYaYAGCs2T73wKiISit4AJPIRUkJfJT++lHLgG&#10;mjDaSQhqQXB99WPDrStCtobUVSjqkeACJk4WUI0UsoONIQQWQBRtaDo+mdVcphTs+u0jxC2E4JIP&#10;YFIAICSYFgDatA+8zPEiXorgAvoRi7g4hjYcrb12wTcuEy4R01izgKkCpgmA/0RLY9JcbbXoIbl/&#10;zsF4OFbASz3jHhgvULtcxinGnskCyC1g3HKBYkDBWDJDSBTjHm2ee4fkKtz+Z8P3DJJAfupgp+7d&#10;o4ldukQThFyB8dIGXOi+iVKukVJG2sCQGEPludIebOg+UO5ZKPhqUCnBNSYKcg/Dpay+9qvbptyy&#10;f5Rcg3rVMagc6LO0rQNlztxv8cWjGV27RtOkLqbKeabINW2Qxr6Zkmcn2R4nc+IE+d0urj+wvZRV&#10;MUny7SjPYHc573ZCoLme7yWbvuAjuGe2gg0u18Wl1x//+EezJujxxx837rCwR9WvyeWE41l8n0aq&#10;QXDvHTnSENzTBSwaY6EZJNYltwo0vHhQwDXYTwS8rBKuN2vJ/goZi+3r7aWXXor/RUW3Yfrryuuv&#10;vx7/i6JPP/00uvDCCw0BtoXGRQSzq666Krr00kuNgbOqzpEPP/wwOuWUU0wen9jlUbE7EwtRGGQh&#10;ZrqK2AZpaHkZ+H1E1gWD+DYCfev1ozlZDYEhoALbRq5awL7uIBm8jpQBan8BCwHQdjMgMkjpJO2C&#10;gbWTAA3KJBnksMdy3+pt8Ia/rVxnawGDHQNd0vndgTEEOrAOlOupNqQUsGfbWMoPMbTbSRpkTXCZ&#10;xCHepZ6D71pZQidLX32UQtYElzqC7HGs75wuyMc4wHFZ1C/H0sYZb2b16BHtt8QS0QzpX1OlraFB&#10;w77RBmnsmy15WKDFWOQjUQpeFtHiQoYhelME0wQ7CiYKIKmQVYirgnEKMssi2qsFRuOLJgtCzGSK&#10;zR/gP2mYPOCloV8/E21tJzkGm2AW4hKhjZd1fYH3jY2bCHxlB24/hBjSX+kjKCPc55AE+iDtkboG&#10;HJsEzUN+G5zDhqaTF80qX3cglr77sNESgssis5CxAXtzyuc7VynoiwT9y33pAmwD9tFHKvGiwHMp&#10;1Sfc/LUmuJ9//nmTxWGuLCF9NY288MIL0oWkD6WQahFc+vgZAvov2llIrI/cAvb9VoD97XmCAwWX&#10;CFSGDBlivDvYcvbZZ0frrLOOeS6Yf2KDu7i8uBx77LFxjvLS8AS30cTuTEy0fNpDe8EkoYOTrWGs&#10;lODu2kIim4SmBLepbVxLwTlZQHJEt27RfgJd7cpAX2qgYgAnHwSXN3r9ROirI12kxwIPJbhMIEnn&#10;bwmUrEBw0XQwedqTkA2dWFUbYreTNKCOsiS45A11m5Q12hrB5RpZtEPOCani/15CWqd37WoW7mCf&#10;2vwFuAD2oUFj7OFF29dmbagWlz44S4B9HloaPkViboDZAelghgASzHjCFyTjLggSi83uYosRWceY&#10;NSjYjhZdtLCffL16GcKMGQgeaCC4ScQWcA8QXMroK7sNJbn0V/pIpWODPsty8B3rQvNCyGi75cYS&#10;oONJJQQXZYEuQPW1VxeYVYX2QzwYmAWO8mufS0kvsNN51oxxvnMlAV+7SXWs9eke0xomCphQJkmP&#10;ONpXOUHRl5bg8lU71E2YS3DvGzXKmBOdKaD/op0tRXAxU2CB2Y0CNLeHCK6lT4vsNWWK+b3uuuua&#10;levwww83sGW55ZaLPv7443irtDQ8wdWGiZsJFU2zRdPsBkPoN9L+/ve/xymFfP35vBb/9wlaYfb9&#10;7Gc/i1MKeffcc0/ja1ePQwPsnoNtQLxvFj0wIdjk1oYSXBYj+AZuF001uM3JaTXganB9RLVSKMFV&#10;DS6fyiC5ShR9AxVgH/nSEFxgE1wlSaXOXylCCS6od4KbRT1VirZIcH3nayk4L75Q+d1TyOJU6SNK&#10;bn19XG0fMZFSgps0RinYj6YXTe4+ctxBcn5fHwcQXwgvGiDGLOzyDHHFJlfKh53uN3K8AttdQ3Qh&#10;v5g7rLmm0f5Sb9iwMkaW0uCGEFxAP2wpwa02KANlqTeCqwtjQ/uh0RLLcWnHIK4Reh+Q6KRnR7qP&#10;4NqLzNAg4paUdT241dpnn31aDDSnnAsiB/hvcxdXCMqQRt57771mEV2T5MgjjzQLzULEJbj3jx5t&#10;XlTPFtB/0c7a9rePyRjymDxbm+Q+IJgnYGEaBPdyaZvIvffdZ+pm1113jf7xj39Eb775pgnYhSxC&#10;pMRYeD64fKXOvvzyyzi1tPgZXAMJN33aaaeZX93+5S9/WdxG+A9Ykcev+qy18+BXTfPpm5Bu29B0&#10;Hkg5Id9FF10UbxVEz0MHZxJE65E0eZC+mTxQFiNAypKgA7kSXCavUtqZSqCTnxJciKjtukcJbyXQ&#10;c3DOQ2QiO2bxxaODZDJD6wTJZWDzDVIKBisluNhh4S7GrRsz0cVpaqIwRjoYJKmUhrgl0HLbBNc3&#10;MWk6E9Jouf9KCW6omzAml7RamnokuJW6CYMkYCPsu08XLSG4vWSQ953ThU1ws6hfzqka3Mnduhk3&#10;fMkLewppoRpcxioN0rCvHHeIgL7tI7gAkos2l/HKEFzMD1ZYnsUMBSIrL7hNwgHzqZZFa0y0QnAp&#10;F/0EUo3v7xECfGhjsoBPXQgtxBftLn2fNMrnK7tC+yFQEwUluFk8l7TQ61eiwa3ETZhNcMuND+zH&#10;tWElBLe3HNd74fTXqCbBBb4y15ubMMo0c+bM6MADDzTEbvbs2WZ7xowZBvqfqGWsM0ojZ5xxRvF+&#10;33///Ti1tLgE95bhw02/OlQAycUf7k2CWwW3CebH4D+4WcBitHMFeFDAvzbherOW7K+QsfCQrrzy&#10;yuL/haVj6n/9xYbWFtKwQ9H/HWUwPkne3I4++mizbR+7xRZbGAJ9ojR8bD/UFZjm441s+eWXN//n&#10;zZtXDBEMzjnnHBNxzRbdxyCCnVEp+zYmjS2kY4+XQQrffj7g9w8YUif3Pl5+p8mkMEUmMfwLTpY8&#10;1QCfNM1nTTk/E9/hMun8QCYhcJhcr6XgPEcsumh0dI8e0UnLLhsdvswyZkBjYi43ubAfDdW6MhCy&#10;wEDrhTqBzCrYVl+JE6R+tu3a1dglQg59520ptNwbyvXUp6TtV1JB2lDJM0zybCblr8QGdwk5BsK3&#10;VBM0LxOgXEze9iRWDuRtbYLb9N4K97u4wFcfpVA7gpv+GjbBTYLvWmnAsZAjXuamSh+bJX23qe/R&#10;BX6oC9sF36PTpY/w9aicDS5QgsvvftKO5wiav/g2J7ksFLtV+n+ED8++fQv+c9dac4EnhjVWX/A/&#10;jpQW9e5tXuZpw1p/LBblMzZggR/2uXiAgJyj5R0qsL+WKZF1+2KxPwo4P/XG82xNMD4BxkLKZL8s&#10;J0Hvo1KC20eORcPqGwtskKe/tJVKCG4fOY7r+M7rolKCu6Qca48Zdr+gTt1jWmORWSlZkq8aVRYW&#10;5LMIHsJMGN804hLcW0eMMF9RDhf8VMBCM8gtpPZ2DyC5vMhinnC0AO9RJwqyloYnuI0mdmdiIGHA&#10;QhPBBGfbH6kNEh0RLSaDG2DAtaHpEDy0mHRaNdoHaqhfDdgLAFgFCzCzqAY4F6SAc1N+fkMmdgY/&#10;VpVTb9Ql5ygF8gCObQl5SAPOr5OUggkB2GncA3l53nY7yQJMMFq2tHDvqxQgU7RP37VbG0yYG8vE&#10;D1GwV4T7VonjAmkDyafPxnevLsgbQnAVELVS4HwKCHpaLwrkoX3xX0komlb+KyCxCjtdCWEakJ/z&#10;7ihl0689PqgHBBaKsY0drpJT9WqidaJjIX2WMYjxEhRscXsWiC+L05iAFexjUVpPIcRr94+iDTeM&#10;HllhheLzxzyMPkb71H5og3TG0/XkPvCE4Xo1aC0MEwyUMlEXWi/lQB1SXzx7+mQaaJtJC/KHRhRU&#10;+9gQpL0HXnyXEXCM79qlUG+hehfja0aVhXvEExQmEm5cgCQpRXDRyrLQDILrI7cAgssCM8wTjhPQ&#10;//HAoMICsn/+85/x1gI55phjoq+//tr8f+6556KjjjrKLEZTE4Zy0vAEd+zYscYRsy04Cu4sE5gt&#10;eDqgAbvy/fffm5V52sDt8Harr756MV1hr+DbYIMNiun33HNPnBpFBxxwgEnz2cRofgAhhdhBtHRA&#10;t8FArwt7tIP7oAMA+Vjp7jtX1vANri58x/nAfYeST+4domxPjuVAmXznak0wQNcidjwTEtfylaEa&#10;4Nz1THCxdS5ou/xkDbAfYgHRqQXBDQHnDnETBsHlmeBvF+Luu9+WAnILId5Jzp82cAxuvXABpuYE&#10;LiC/7MP0AFMEtLIQ4a+wxdVgEpgwdOli/OsCY6/bvXvB3IGJee21ozutMV49s+i4qXWk2zw/9vNF&#10;iOdPO/Ddb63Bc+MFJGm+8IF2AsFN204qAe0qlOAa7WqGoEw8R4i07/pJ+LFHg/vVV19Fn332mfG2&#10;lDW4zhdffGGuCShTtcUmuLhFTSPuQrjbRo405kVHCCC4LDSDxPrILUCzywKziwUnCHCNehF9VGSX&#10;XXc1v3ix0kVmhObl3jEnpYxaFxMmTIieeOIJkyeNNDzB1YY5YMAAs60LwIAKtim6bafzH4NrV159&#10;9VXza+e1hZB47r533303uuuuu+KtgpDHtdUlTYEWAYKbRP4ga8sK6Ki+TuyCfBBi37kaCbUmuFkO&#10;/qFgYM4JbrawCa6PSCjqmeDSziG4acYGyq0El5DAWRPcneUa+J917Xt9gAjjSoxFYra9vA3MEdiP&#10;HS0mB3ie+QbiSkjgOJhE1KWzIbffdeooBNcKJIGrsX79ottkMrXbAGMvJFa/nAD+A9Lpg5g04HvW&#10;d6+tgZzgpgdl4plWg+C2NTnhhBOCNbguwb191Cjj/u8oAWYHkFeILJHKkoAdLq7BME3YU3Ah3lFE&#10;ps+YYX4p189//nPzHzeumIciRJO7/vrroxtvvNFsEw3u2muvNf/LiZ/BNZDQKO+77z7jL+700083&#10;25quoo3Xhqaj7VWhQlm1aO9XsmsLnhh8nw5eeeWV+N8C0XOpsK1AgwspY8DykVwmMQgrgy4DVDmQ&#10;ryUaXMqQBXzXKgUluL57TAL3zoTvEtxSZWFbJzad5BR6XjfdBcfacPfbZfQNxC4YmHOCmy2U4GKn&#10;WIrkVkpwyacEt2fKhWahUIJLm7PbWBLIxzNRDW4WWknILSYeu3bsaPzpYsurtr0FFBav2dhT8mwv&#10;ZfF5P3CBRhd7Wog0drjROussCCbBanO0ugqILaYLfEVbd91ovpBgX1soBbTFaI1995oG1HE1oQTX&#10;HcdKgXbSngmu79qlUG8mCllINQjulcOGmba4lwCSi7uwnwsIw8uCMxukQWwJ8IB5wkwBi0IPE2Qt&#10;2V8hY6FREvFD/19yySXF/7ic4NcVGrG6AiP+MXlsqLjpAFdgCA3DTieutIqdbgeiQOx9dEJszhhI&#10;CfbgAg0CCyYYpNKCz3e+c5UCExMO1xnMswDnpjP4ru0D902dlIsyZoPBnOOGMhHIb1qgEcKTRVpQ&#10;V8PlGixaKYVhkod8w2USx54YMqJ2y6WwihzDSwoapiwB+fRNDElggkx7Dwrys4gvK1BPlM13fz7w&#10;Qom/ZGwY15PnQhsrhwHyPOhTShTdekkCX154eaUO0oC8LjlJA19fSAL9Ce2n7z6rAc4NIKFMYCHA&#10;n205kI+xBBJ9qDy/4wRMrgpWZ/swR8CK7XPkWZ4vx5wvRPs8+a8opC0cXSBk++LOnaPLhAxft8wy&#10;Rdtg1Uz7SKyCMjE+6HqKLEC75Zn7xkwfaLsbdFjY9JVOAto+faAcWNOxshzr69M+rCZ1F/pSDsFN&#10;WgRbLdBfKVfSWMA6BLdcp7YDDW4lNrguwZ07fLjpE7j6O1YAeb1UcLngCgekQXIJzfsjAS4C6c94&#10;YMhaGp7gNppoR2KhA1qeNC54FL63eoUvfxrQSDeV48u5ImsJODeTU7lJohTK3TPnHi1pWd4HWqaJ&#10;cn60U3t2LKw2X4CmK9DxPDGta9doWvfuZkW3Tk6lgGYRrR/tIkuNSyWgPEzeLfnszv1VE3h2CA0H&#10;jFaHFw4In6+MLsjHs8vyeVAmXnZ9108CWjxIjGpj00DDAfvOV03o15JSsElbmnDANujroRpDPoka&#10;Tw14YcB2Fw0vml7CBgP+q9kD3hwGDjShgXkuvDhDcn1lUWDKALmHHLpfbqoFXkptN2Hmmcq2D+zj&#10;C0VLvChoP/M9Y6D7K3ETlrUGNw18Za43N2FZCGYY11xzjVkrVKkN7twRBYJLsAe0stjhQmJdcqtA&#10;k8sCM140Cf6CuRH2u1lLQxFcbYQYHKssuuiiJu0///lPnLIg7dxzz41TCqLH21C7Wd1mcRrOhPmP&#10;6zAVNV1ww8nddtttJn3TTTeNUwqi53NF0+ngvP0yeLaE+LUUXBufkWmDSVQCzt1SglsOnBs/mFne&#10;BwSXuPhqX+izMbT9iE6G6Ep7QgsPOWRi900UNuqV4DJJtpTgVhuUhTKF1FU9ElzOjZatFJlwQVtS&#10;guvrD15I3loQ3BBAciGGIQQX8kZ9QSZ9pkFss8/W0PEpNWKdBhO1WZjW3SxGKyxMw243Xpim0dL6&#10;9TN9HlJJ/+ULVKnxSwku+Xme1W4vnA9CVms/uL5nZqNRCS716TOhsgM97LjjjmYB+0YbbWQWlBNS&#10;t17BuiDKOFBezAYNGhQNHjzYlHvo0KHx3SyQU045xUQNawnBvXrECNPOlOASfhcS6yO3AC0uC8xO&#10;EuwvwNzoRPqcyG67725+zzzzTBOrANFFZRdffLHZVvnuu++ipZdeum16UeCGl112WfOLnHXWWcb2&#10;lm11WDxy5MjigjPSH3rooeJ/4j6r4K/WFvYDiOwyMsjhWUFl6623NtdByHP55Zeb/yqk0bBs+f3v&#10;f2/SXdHrKMHVz97uAFUrcG00uBBD1VS6xK5S6PmqocEth9YiuEmA4JrY/l26FAmub4JwUc8aXLSl&#10;9UZwQzW45IXgpr0Pcw359Z2rWqBMLSG4kJlShKe4X1BvBJf7gBimIep6HxA3zFNs+2O7LgH7+BSt&#10;4+1UgTCBgoZ2ueUiGeALC9Gkfxqw4IXQoUpw+/QxkzCfsum79GGUEXxxg+wCdYvG2IO5E/fBJ3EI&#10;pV2maoF7wpwFH73FZyrbzeup5QRXNbi+Z2ajUoLL4i/fPdYS7UGD27t372Zch0APN9xwgwkeUSnB&#10;vUZ4Fi+lRDPDKwLaWZ95goJ92OieLDhQwFx6crzIbOdddjG/eLrCN68rY8aMKS4+23jjjaO7777b&#10;/E8jDUdwCZ/3m9/8ptggNR258MILzf+33nrL+Ex76aWXivumTJlS/K+C1tc9hysEeGAf4XyffPLJ&#10;InF95pln4hyFY9WmV0Vte10hDTCI4NeRQZKGYoPBXoFmQMGCl2pBz8k1CFlLiNsJQsjAeNmuBvR8&#10;RBfbRK5p34+vTKEo3kNcb7gSCiG4W8tEsK2cB4yTQRr47kP3bSP5dpH72bt792iWTI4zpYOCGXJ/&#10;YGZX0NXs23uRRaL9ZRI9YMklzcTHRA65cEG0K0iUghCyq8ovAzCfR+sFlGctKRuTGWWsB1AWyhRS&#10;V+RdLa5nu95B0vNYU3595yoFrpMWkCEIrn1dhdteFJCL9aVsLJYbIW20FAjXaiB9vI+cEx+6Crs+&#10;bdh50pTHhkuCSoF+gf0u/oZ9fdzFMMk3vGOHogYXkuICzRxE0zZj2FsQDR9WMFPo16+w+AwfuhBe&#10;BdukC7llARv2vhyLMgJtMOfDjlVtWbmGamwhnthdk1fNFHzPuiVQggtpHS7PlbpIriN59vLMN5ex&#10;imO1HtKAuamfHI8W1372BTRtp0Qi6y/Xo9595yoFfRlJC7c+0sDXNxU+4n92GyO4aDsvvfRSw12e&#10;fvppw1vWkbaNkg6CmzbQg0twLx461Lz44QEFjSxa3LMEBH3AXMEGaUQ7wzyBEL34vublnEAvKo8/&#10;/nj8L4o+/vjj+F/ULBLsRx99FP9LJ35WV6dimyG4byWILw3597//Hf8rCAT50UcfjbcWCP7V7r//&#10;fuOVAZSqTOIlq9jlsuWDDz6I/y0QuzMxaDIo0lDUJo0BX8EEwECuA2lWYEAGXCcL6Pl9124pOK9q&#10;aug0RHJLo4WGCG8hYKLCHlonLV2EoGXXbcB+JjnAJKDgOSo0TSdDjmPwZ3JiQE2CPYhzjN1OclQX&#10;PFfqWeu83POoZPLmGkyiOtGmgV4zqUw2yE+79V27mqAd22XzlcUGeRjH0hJd8rHALmR8IC/hryHv&#10;kDmFTfL0xReg1cQOHq0vZeR4X1+m/0JQ9d4/X2VlIbprFwgxpBfPDQq2Sedr4aBBfDqM3u7bxxyH&#10;dpJyUhf2860WGEuUzCeBPIAycF96T2lAHejzVrjPGdj7KZdLIAm4oLDTycuzgED7SXRz8NIFuddr&#10;lQPXoYy++yuFH7UxLwp9sSdPELShDzzwQLxVWlyCe9GwYeZLI67CIKrHCM4QQGTPcUAaXhbQ9KK9&#10;JYoZizcxb8haGorgtgWxOxODrLoJSxr80wR6qBbsAaua8F2rGtDzM5AzUfEJcYJMeuUIrppNbCWT&#10;InXLhOcO2NWEr+xJYGCGHNntJEd1wfPWibYcyEf78p2nFCohuCHg3IwfvmtXE1wj7X1oWw8luJhq&#10;lRvj7P5E3vWlD6dZbKXAjABzAkwLMAtjrAC8FKNBZqEbXiZQNjDm8pL5PovPCA/MAjSCRuAaEp+7&#10;i3QvmDMs2aNg7sCiNSG6z8frNLTeajVulwLPDvJuP9Ny4MXJd65qgTpRk5y0ZjmQ3FoQ3LbmB7eP&#10;vIi5Cj6VUaNGGYVeGlkVl3uWQHAx9cJkj7DbaHAhsS65VaDdRYN7kGBHAS+cswRZS0MRXG2EhG9T&#10;0TRbra1pQIXFYWwTCEJFF5Mh/H777bfmvyv2ef785z8Xt7H75T9Q92HvvPNOk/y9WLVrieYHDKIM&#10;7qqt9XXqkEAP7RE64aEtZcLarlOn1AQX0wzOgcaD87T2ZAQYmHOCmy1ygpseIQRXUSnB9Z3LhfZ3&#10;CC4mT6Ui0aUF5BdgLoY5EeVhTPgAYouf3TiYBAvRvpMx41t5MebX2O6yNoN8fftGT0s+rTdIIlpc&#10;yqpjiwvf/VUbPLt6Jri+NuGDEty07YT7Jm9ooAdMElX4jM/CJ7S6cA7CxNYrjj76aAPKSbRVxS9+&#10;8Yv4bpoLGlzXjWmSuAT34uHDjYmlEtzjBeUILgvMDhaoiQJkF7lt/vzoJz/5SbTXXntFf/nLX0wa&#10;0r17d1P3c+fOjf73v/8ZjoVrM+IV2DyulCxgYg0gNMBDDz3U/CIrrbRSdMEFF5jtTz75xKRpQ505&#10;c6b5/T8GpzhdhVB4mk/T7W07HXHT3bjMpI0bN87833zzzc32lVdeaSJw8N8WPQeA4KLmL0dwazUY&#10;Nhp0omAgUw0uBHcM5FXqzkduAfu2kUlKCa47EbnXqSUYmHOCmy1ygpse9U5wfYS1UkBy0fAyHkPA&#10;PsMml7UVTO5oc1mARnS0Hj2iaKmlCtuko8Fde+3oKdn21SGf/CGNQM2YbDte2qNrWuCCe1boOFUK&#10;Wl88u1AThfZMcNtDJDMVuAoLthbhq0QZSSK4hNnGBhf/tpBYH7kFmCmwwAyf1ITnZrHmD+SFEZm9&#10;997mF49Uc+bMMf+RL7/80vzusccehvepEpFf1mKlkabsq86FBrh77FJCG6T+16AOROmwhTTcZuh/&#10;MHnyZFNpuq37eGOYPXt2NGPGjGjatGnFhWTsmzVrVrTvvvuagA5ss5BNhe1+2GOJQLTZxvNC165d&#10;zX9b2FbkBDc97MHbBoMYE0DRRMEiuElgPwQXEwXOzQSjk4jvGpWiXNkVmg8wMOcEN1u0BsEt99xD&#10;wbnrjeDqfTGe8blfxzG2bWg65JZ8jIHUcZo6IQ/9tCKCS/4YgzFviKFpqsnFhAGS/h1eF0aMiKKB&#10;GxRsbSG7jPPYNfYD8p80IqptsEH0pKXBrRQQMuCSYsY3ngVg3qAN82KuxNglxzqW8exsu+I0KEdw&#10;CdCQBr5jAeWqV4Lb1mxwSwkchZC4G264YZySLC7BPV8ILhHyxgiITEaglVMEpyXgVAFmDNjrsjCN&#10;fs9xKmiT0eIiL7zwglFC3nTTTdEKK6wQzZs3z6RjTrHccsuZRXNppaEIblsQuzPlBNcPBibs4IZ2&#10;7GhWA2Nrp2BS8wEvCkxiOkmlhc9zRUthlxeXPhjU8zyZ0H3gOStYTJHWi4K9iINJyW5bWYBJdBnr&#10;mqXKRD4mYN95qgkm/3JlcuG2t1Kg79kLYtIuirHhe+ZA9+OpYC2B7/pJgECEElwm+6XkOlpXaerL&#10;d20fqCclqWM6d44mdukSbSt9F1OgAgquCHWbF0z279itWzRQ0hkL04xz5AkluEQ3xM0XWlObCHIe&#10;oNuANktZQrWegOhMBIgwhLdvn4JHBmx4MXMAawnUS8PaaxuPDjd27WqirZ0sdXGa1NmZ3btHZy+6&#10;aHTOYosZ/GTxxaNze/SILlh66eiSZZeNTpT/fIUaS10K8OyyLXVpYZyca7y86E+Q57CjnI+6Yo6x&#10;25wLbdv95djV5dd3f9UEpLuXXIdru/OeD+TLNbjVFSW4+MwtJy7BPWPoUPPSNVyAyQHE9UgBi82I&#10;bGaDNNo4C8z2EOB3n+dDIJWspeEJLjYbNEzbBhfpJB38tNNOi7cKktSAx44dW2zgy/PJKZZ77723&#10;mG4D2WabbZqkYSphy6uvvmrccbhiH5MTXD8YmCAVG3UokMQ0i0jqEboAhrfVpGfsgmdOmwh55pCW&#10;WhFcSJGvDC7IVyuCm7ZMlYDnQFsMWRATCp45GkPf9ZPAPVdCcJfMqK6oJyWNWwpJgmTpFxPXRAjo&#10;lxTcE2IWwL2kafPk4RohBHeYXAeCi9aT48tdR/NwHSW+qiWlTQPO5dY/fnOjdQcUTBaEjEaLLxZF&#10;3boaW10TSAKbXSGcxm6XxWmrr27CmxLZ6WiBTQqOk3tTHC/lP0GI62lChg+Tet1U9uNH1FevAPeH&#10;Wr88BzTSaSMp6gu2fV9ZgH5bjwTXtsFF+CLLWhtsPt97771UIK+CY5MWebW2tESDC8HlhRH/9gQ4&#10;wkwBLa6P4ALaN/a3RBSk/fJ88KaQtTQ8wcUBsDZOFd1ejYEmFt3P7znnnGP+EyjCPk6FhWLIxIkT&#10;o8VYOesRjrvnnnvircI2vuYQ1O277rqr99ykKXKC6wcDE6SCz4c5wS0PtHk5wfWXo6XgOdSC4OJr&#10;13f9JFRKcLMaSzivj+D6CBioFcFlEZpLcH3nDYWWwzYn4r6iddct2OzidUEIKYvRvpHrg2/lhd0s&#10;TpN0Y8e74orRz+SYKYLDBUoQkkjCiXL8IXLPBLTZQlCK5ALqGA0vBDdtoJl6J7hpn189aXBZyLU2&#10;Gvs6k5YQ3DOHDTMEl68WENwDBLRfX7sFEFzsbycLaLuYN2CLq2KbKNjy9ttvF6PE3nzzzWb9E+ub&#10;0kpzBtZgAlmlYerCsa222spEwzjssMOMTS1iN2AFQihf/Y/89Kc/jQ4//HCTRoSP4447rsl+W0i3&#10;I5oRJs/Oe+edd3qPJU3B4Iihtq9DM5m2d4K7UYcO5hM/EXmULDYaKHtagqvPPJTggvZOcNFi+8rR&#10;UvAcaItMxkpyS8P/bJPAMW2V4KotfDPyZWkYsye4C2VCcAHnoo0ricInqPGJixmCkFezCE1dizEX&#10;AdyLQW5Z/LzSStFFcgyfbdGAoeE6VHCY4AcxiNfP510IAn5EyYNvXz7zpiG5EFzWJkBw04xBmMvU&#10;iuD2lrEdswj6gK8sCu0jIQSX/tFDUA8E9+GHH4623377eKt+pKUElz7LyxZEFY8I7lcIG7y00bZ5&#10;maNd4h51dqdO5lx777OP+XUXmRGIgngDEyZMiFMK/KkzX0NSip+9NZBggMxNIzQi/Y/LDBaMHXnk&#10;kdHxxx9v0mzRfAiGzGwr5s+fb9KpcDtdgRACz5euUi5Ur4LBGhJLjHEfMMb3deC2Du4b8s/A3Ohg&#10;YPY92yRgf+yrk1KoBcHV1d9pEeqeqBJgy+e7drWgi3v0U3VaQIrTPnfyMQZwLV8ZkhD6zGtFcCGU&#10;o4Rc8PmyFEZKnk2F5OCDlpf9NGUjTz0RXO6Z50b9YtP/jBDbu7p1i25deKHoZtkGN3kwT3Cj4BEp&#10;3++lfE8n4PdSP8/JhP6ikOR3llsuukcI8jA5bqyAFezbJ2CSnHcHOX43IRH4/8VnaRqCC5Ek/DVf&#10;F3kmaUC9Qljd9lYK9NsV5Dq+/uADfYS6DhmD9LmEIItFZs8//7y81yxqzBaJrvrss8+aoFKPPfaY&#10;CTgF+E80L74CP/XUU6YsRB7LUlpCcM8aPtw8d160MDuAvEJkWUgGjpdnC3Qb8LJGcAcWpuE5ZZoA&#10;wU3Y+eefH02dOtWUB3NTzDsgtwTcoi4QFv8fdNBBxk2YHWirlDRnYLlkKnZnAnREBuxqDrxtFdRR&#10;o8BX/ixRC4KbIz2Y+PlM6ntWLvRzqu881USWBBfoOLaBTGwh9rF84UhLPslTLwQXUBaeNfXLYtKz&#10;u3c3drNM9nyyZeENEzsmCGhkIQJoYQkdDDH4O+YK+NHF/RjaXSHHxoQB8B/tL/uw2V1zzehf8gvB&#10;HSfYScDnYR92kzLsLvc9vUsXUw+l/K3bMARXfn33mgS0paFkkrboO1cS6CPMlb5zVRNZaXCHDh0a&#10;b6UTIpBBhrOUkEVmtrkncvRGG5n6ou9uJiB4wwwB7RqbchadAf4DPCawGA3tLYFVOJbjspaGJ7iY&#10;CVBZ9kPijYk03ppUMDkgDdiyUfygOnbsaBaY2Xnwbct/ooGgsV1rrbWMmzBE8+EezD7mn//8p/nP&#10;tfndbrvtTLqK5lWgHWKQ9HXqHDnSIie49YWc4LYPgsv51BSHifuipZeOftypU5Hk2uAzLZ9xMTkg&#10;Jv9egjdZhAZ5FWL8vRyHnW7BZneh2G63w4KAEiuvHL0tZBevLxAFVqHvLIA4JJHcqXJONMt8Ek5l&#10;JiWoBcFFg+s7VxJqRXDtRWbjx483xHTdddc18zw8oBwgpuTF5nbAgAHmWAJKsZA9RDj+tddei7ey&#10;kTFjxhiCCwcqJy7BPXbIEFNf9CvMZGhvswWQWgI/2CBNX+j48oDJDMeaRZkZS8MT3PPOO89UVgcZ&#10;CLB7RdjmgSzLStZYSENOOeWU4n/iKy+Fw+5YUI2/++678daC6Gecm1+A2QKi211k8NH/tqhnhttv&#10;vz1OKYjmVTAw8Oml2gNvjvaFnODWF9obwVXiyW9LCG6p8ul+xksluBBY33kVPoJb6hqh4FzYplO/&#10;TNw/lznnlG7doh917Fj0guAjumh0+Vz7LsR1pZUKdrlyHN4Wvu/U0SxGg/Aa7wvY7rJoTearNyU/&#10;JgesREeLizkC2jO0uUAJr5LeyXLvRGhjUQ+eOsqRXCW4IXXUlghuvbgJg7vALYYPHx4NETI5cOBA&#10;Q5bxzAT57d+/fyLYTz4l2BDunXfeOT7zAiEQFQR32LBhcUqyuAT3OCH+1BchdyG42OFCYl1yq0CL&#10;ywvdNgJs7jkWUwUVzDJ8ctlll8X/ChLiAxdpeIJ76qmnmspCtJESAYNADUsweMTpr7zySvSf//wn&#10;+u9//2u2NTAD/5W0qpD2yCOPRAcccEC0+uqrx6lNhTxoa1UOOeQQk4ZbEI5TIc0Wtl1ATui8aHPb&#10;K7D5ssFkhGZE3fNUG0ySgEnZhU6CrQnfIF8KOcGtL7QVguu2Sxtuv6G/0qdCCC4+aiFV2HCW6/Ps&#10;A+TjGkOFvHEdhfq0dv1aj+jQwRBc7Df1HL7zAx0XgK8+XFAP5KV+mbivWnkl47MWX7and+0anSoE&#10;9RQhqvi5BSdKmX8sZWLBGCRXmEPBLy5+crFzJEomhFfBthBbk2+tNaOP/u//jD0tIYXxjsA1IbAA&#10;4ou2lnodIhgt2FYAsaWMmCmwJoBtBYTXBiSXPNyX7359qNREwW5L5cB1amHTf0KdBHqApP7973+P&#10;t1ouGtHVFrxE4WYVU4VykkRwsZ/na8LugnIElwVmvJTRTpmvdpK+gOweRyi75ZZbon3iBWcIfI31&#10;UwvH+bje3nvvHV1//fVmO400PMGtlmDU/Nxzz8VbC+Trr782De2vf/2raQy2hpcHgLGzryEmGYhr&#10;R2IwYQUiKvtt5QGOl8GPKFzbyYDYnoGD+EkyMUyQXyY/JrFqYFgH0GEBOoKORnvEBFtwgl6wQWtN&#10;4KaHCUwH9bTICW59IYTgKshvA+KQhP+TdsKLoe/aSQgluOSFFNEmfW21gAX9x/QhwSBJh1i6ZDYJ&#10;5B0i8PXbJHAtNI2MozZhc8F+8jERo8n1ncseFwgsM0LG4dFdOpvFTeWILnUEuYd8UVd4h+DTKxrW&#10;jQWQTMZ5gEslFtdhQ8t9o/HFI8LQeBuSCmEljCmAwALyYf6Ad5VZgqhXr0IACUIJo4CBfCjYZh+k&#10;GZdlQ4YYIk0ZOT/XSXoRwCXjcKmDDeSX+07bVmiPoQSXF5q+Utd95XppgqfQBjGz4HpJ/cROIx8L&#10;PfUaCs5j2rPsow2h2bbLdfFJJ8UzdesKpg64F6uWLINHD0d22mkn89WaSK8srivlncAluCcMG2bq&#10;ax0BHAbyCpHFG4gP7MNGl4WRtDvayy7yPJApU6eaX9y28oVdBbdgCOVkgZlGscVt2CWXXGL+l5Oc&#10;4Mby3XffRZ9++mm85Zf//e9/8b/yAvn1iXYkVoUymDEY8gYE1EF3eweRjrYS0BF0Eqwm+GxpPm0K&#10;GOTcz3StCQbzenUTliM9KiG4IWBCrwXBhVTQJn1t1Qf6ExqarPsuBEU1juVAPgguJM70e/nvg54b&#10;1364J0xDcAH1xBc4vL6gqGAM0zFdwWdcG7j4ggRjR4spAaYFmBhgboADfMA+wprifoxjIKjY7hpi&#10;S0AiFp+xCI0FadjpAham4ZoMjd2qq5iIaUSQoq1QB5xDtby++4fwrye/tSC4ad2EAdogc2baMpEP&#10;TzxECCy472t+DV58IP52uS6qE4LLmqKkz/aVCCFuXcFXP4q9SZMmRd98840xg0gS90v2ARtuaOqL&#10;uuYljLZMW1UzGRuk0ZZp87Q9+hXH8j9raXiCi42GNk4VjMPZximwypIyGLj5ELbtiGfPPPNMMQ+L&#10;zGwbXVvIY79hsf3AAw9EL774ojlOxXc9wEPmLZ2G4Q6G7RlMDoT03FKQ1SQJzEQnyAlujiwAwWXi&#10;9z2raqCeCW6oBjcEBG6g71ZKcH3ntKEkF4KLdi8twcWsik/7fIVK9P/rgAkfIov9oi4Mc4EtLQQB&#10;zRfaXjwxGHMG1pcsuqix0WUh2oJgEtaiNLwz9OljFvlAKKkHtMFKcn1EF006hAVzDe4rTXvhRa4S&#10;gptloAfy2QTXd06eF8/XLpdNcNEgEkiKAARnnnlmdPrpp1cdZ5xxhgHnR4MJ+B8SzCCNcG+YJEBm&#10;0YjutttuJg2Br3z11VfGl3+SuAT34HhxPlpy2hMvYLyc+RY8ahtG08ucznPkWF6Es5bsr5CxEJyB&#10;yiJAA9EwULnjEWHmzJnFKGRTpkwxebA14RcgPXv2jFbCzikW3af7L7rooiZp4NprrzX73HTgCmn4&#10;cbNF8zJx8IAZ5BjsVHvZXsGkoCBO/dYCm+DqxFNVyLXqheCqliEnuG0D9UpwQ0L10gYZp3ovnKwF&#10;c0F/2lD6lUYgzAIhwVOAEtw0ZeLcQ2TsGd6pU2oNLuB5oxHcvmvXaKwcrySXr3IusVUYUiB59pC8&#10;eDxwYZMECAImDixQi1g/gr0uWjkWny2+eEFrC/iPUoZ92O727WtWt/P8eZaUkbpjcRB1gi0v5g8Q&#10;X74oMubyH400JBcNZ7mxqFKCm2WgB5fg+tqvT4N7oROqt62IzXNcwUQB3sSCtCQpRXDhMbRn2qjd&#10;Zm2gycUeHNtwTHk4lhe2rCX7K2QsGnkM0UaKoOLH+8HVV19dTFNBy6ppqOX5zwPEbYZ9DhwP83+b&#10;bbYx5BgHw2oHovl4+2E///fYY48m+4jAwTG26D4eMg8YX3BbMBjKgDpG3sbHytt3e8Y2MkGM69Yt&#10;GiO/TJQbyjNUDJYXl2piQwEDHRNgtcCA6oIoVTbWkvtKQk/BypKnrRBcSFW9wVfOagONnomuFoPn&#10;WQ3o+Th3RRrc+Pg05WLyX1Hy9JK+52uriiZtW7ChjGVDBL4+Vy1AeNTGthzI11fypynTRpRdxuHh&#10;Mv6oBtdXNy4guGgEJy2ySLQNWlw5Fy/pmFrZ4MuUYgvBjpJvT8m/u1x3N/lvY1c5fhc5ZmfJB3lg&#10;1fnR8j/CMf866xBtaIEtrtrjrgHkP1peIqoJwcUGkraCbb8bPAeSR/3wYgLpRauLBpf20knAgjzu&#10;zx5r1M5VAZGsSIMr94cW1x0vfSAfLxxKuMuBfJRtLblGT6f90k65Z+6d+7HLdUEbJbh8wU4SPC5g&#10;qsDCtiRxCe4hsZswghLRZrYWlCO4LDDD/pw2yLF8vUYOPOgg83vMMceYgA/It99+a76s84vW+dBD&#10;DzX8DMFDleudKkmaMr9cMhe7M+VofaQdMFsC33VLgYmFwdmeVMqhHgku97GMTCZZhdENBeWgPKGT&#10;cY76A8STPuLrby7IxwuH7zzVBFpPiKJNrJMAuVJANJn0fYCU8kUH7SXaMggFx7BN9DvSIJhAxwzu&#10;mfqBdFOuZzBXQOsLGYaooP1Fu9vEQ4PsIw92mP37GwLKubgW9+SCFwyABnZtIeNoe936KAXzshUA&#10;ytJJ4DtXNVEvXhSqLepRyicsaGPxPC7GksQluHNiLwq0Qb6w4v4LEusjtwAzhQmC4QLaFMduJe0H&#10;mTZ9uvmFtOIlwZazzz7beLRCMAHFbphj07oLa3iCS7QPbviNN96IUwpCGuF6bSHNrUDEDburctdd&#10;dzVJt/ePGDGiSRruylzRvLbYx+RofejgmSVCtYZMlG2F4Gb5mb4SUJ6c4DY+VEPne8YuyIdrMd95&#10;qglINCv07c/g1YASZogB5gWYEaA149MwwAYSqAcGVraTD2LM2PMkpgsQWMwWlljcLEor+NuN/ewS&#10;bKJHbLMrc+F/hABzPxBkNWvg+r6y8dm/r9xzKMFtBD+4aA/feecd4ykJD0p//vOf6x4Eh6CseH3C&#10;uxNlJxQw95YklRDc2YMHm3MyxtMOMD3ATAGiiymCDdLQ8OJBhK8E2lZopyoQVnW7ijb53//+t4lD&#10;cPLJJzfhcQcffHD00UcfxVvlJfmuG0QuvPDCYuNU0e01+FQTi+7n94QTTjD/8bFmH+cKqvGk/aTf&#10;euut8VZhm0aF8CbCNqCx2aLpOeoD9UpwQ4ghmsl6JbihRD1rLL1Q+OfUHPWHeiS4EEJcUbm2ntUC&#10;JBN/vuUWy0F6MTNAU0wffBabXFyL4XkBTZ4QXMitBpMwi9IgwRDgnj2jD1daydwPx1J/6j8Xoqsa&#10;aCXdlIsQxZgyuPVRCnmgh/oRCO57771nTBWSxOZSyIyY4AK+NNDmMDnArty2MwekYYrJixltRsdf&#10;2k7Wkv0VMpZzzjnHVBbCL7a3MH9sczVUrz4IG99//3101VVXmf8qEFNWTZLG4rAjjzyyyX5bSLcJ&#10;LlFBVpU3X/yzsc+GLe6+HK2LSgiufjZLgpu/vRJcPnPWG8GlPDnBbXzUK8HtJ6QRe1F7YVMSbPKa&#10;BkpwkxbLuSQXDRnaslcwRWCFPCQXcwQWHKGthfCCFVcsmCugpevfP/pI/us9QXLdwDuYP1D/mEVg&#10;KkHZ6Ot2XZQDY6LvWSWB8TAnuNkItrdoRUt5UViLLwCWzIwXmfEcefnhiwIk1kdwAe5Q0fJi3qLP&#10;ka8MWUv2V8hYfvvb35pYz8isWbNMxSHYbhx11FHGcfDFF19s0mzB04IKsZi1gYMHH3zQpN9xxx1N&#10;0hXIhrEfOEVXeSt2xRc9xD4G0HlZzODDCnJfDCQMLmnB4LO8HOc7nw+VXINBLuQaoaBMywkYUH3X&#10;TwJ1aY6V3zRg0QI2bmnBJz8mmf5yDT61lEI/ybO2TET9BSH1yz0zoUDCQsDkGlpfWQOyv5rUg68u&#10;qwE0B3xC9b1UlALt11fe1gT9lgWGackRoA587doH+isIaSPkpW25Y1Y5rCH30CfWZKYBz9FX5lII&#10;fXGCjNHffefygbrimfjqxQetV37TQI/DhjaoXAK3H9hgjAL0C87Niy8+SA+S+8FdGNGmZgpwuk+o&#10;4GkWpgqwlzxM8NDii0f3L7podN8iixjc27178f8Diy0WPbLkktETyy4bPbfKytEbffoYF1A8e4iu&#10;EuJSoA58zykJtSK4BDxob7LeeuuZCK99CA6SIO4+m+Ci2eelyvbp7wJvUSwwg9SqbThfGZDnnn/e&#10;RILF25UdSGuXXXaJttxyy2jy5MnGVGT27NnR5ptvbhb2Y8KQRhqe4Daa2J2JTs7bj/2Wbg/8GPBj&#10;xJ12AicfixBCJkmuwcAZcg0GzqRr2PeSFu45WLzASteQSYxyMair25mm8F83FJBbXOqkdYGEL80h&#10;8iLFM0lbvwzkOgCEgMk4ROubNbhf2i7Pkmfgq8+WgnPTf9LWbb2C8tNGaCtE18NVFfC1KaCBCNaR&#10;//qZ2EXzPlBYjR7Sp2hPlSzOGty5czRSgLutNPexrvxPvg//vTAGpX3u5GOMs92dlQPjW0i/pV4Z&#10;z331UQq8bIWSdR8opw1eqjk33hMgxbxE6MI0e0Ea+ZTI68sMdrzGSwNaOzS7aHnxu4vCBvB/xRUK&#10;2uC+fU20NIgzx0JwOV/aekuLXIObnaC5/eKLL6KtttoqTomM7Ss+eVVcDwuzYi8KmJpgsoJHKHV5&#10;6gOaXWxw+QKh/UTdhB0Ue1HA7/CcOXPMf5W33nrLuDFTwU63FBF3pe4I7vTp083N42JLBUfLpNk3&#10;SuWTBmzRNAym8etm5+nWrZv5v8kmm0QjR440mts94zjIyBVXXNEkv4oGf7DT+Y8W2E7n7Y//hJLD&#10;J6+9T0XTAESGt+6kwZ0JvBKCywDtO58PXKMSghtyjVC0hOByrO+c1YAS3LQO4yHCG8kETn0xkfjK&#10;7aIlBLcaE2W1wPNQguury2qAc0Nw09ZtvYLy00ZoK/ry5GtTCkMOBbTFpLHDCzkmpI1USnAHybhI&#10;yFslsr57UHAf+F0NuQ/GnkoIbkhb5BqNRHB9oOyMC8wxfBrmvqhnG5AT+hB2trRDyoR5A6YKxtsC&#10;IV67dzeL0bDZBWZhmqSZfeSReRatsN4TbYZzpa27NKCOakFwT7TchKE9XH/99aNevXoZG1TC1WKG&#10;CPjfiOA+MDfA7hZ+xJdoeBHCfxXWJxEHQGXAgAHxv4JMjwkuoH1horCJADMFH7DPxUSBNqfPkS+d&#10;KptttllxMRnrliC25CHEMFrbzz77zGxjdorGOSlSrCtN2VcdCH5mteJYBYjwf5FFFjGeC5CHHnrI&#10;pCEQYf3Pr02Mf/e73xVdTCAQW/LYuPvuu82+Z5991mwj+LPV/ypqm2vLww8/bNI0Ytp5551ntjGb&#10;uOeee0zHcI9hW8FbM2/W7uAKjBZBUCnBTUNA9RqVEtw016gElKklBDerctE5XQ2ub9LWfTnBzfZ5&#10;cO7VBWnbbr3CR3ALSG5btSC45G0JwVXtrXsPCr2PEIKr406lBDdNW9Rr1Irg0ud956wGKD8EhHv3&#10;3auCz8xoeikTRERYREGDi60uwSQWW7RAagFrW/CryqI07HbXHWBMHOz7UttdxjLbLIH7ZaxSAhxS&#10;v7kGN1vBm5QKPmlZwK/iBoHY2TLR5NnykoTJAUTX7eek4eGDPq4vUYAvCVlL9lcIFA2agGhFICuu&#10;uGI0atQo81/TVNjG+a/+txd/IZofNTtvA65gf0Ker7/+Ok4pHKOR0JDDDjuseB5kBTp+LKT/+te/&#10;js4999wmeXzCfgUdlzdrVqH2kQEIdyugn0x0AP+CDDrawcuBfAzk/eU4PYee04V9DZy5h1yDgT/N&#10;NSqBlokoN/opLQ0o1ypyHxybRbl4Pr0FG8h5N+nSJRrduXM0qlMnCx2bbLN/065do03k7ZhnUq5+&#10;meQAflorIbiGJMXnAL5r1BLcL203q+eh7QTH7Wnbbr2C8tNGaCu0GbdtjZT7HOm0r40lz/py75AT&#10;9U1qA0LjAtKm10sD8lZCcIdK/+A+Rko5h8tzAsOkrDY0nXsZKNu9hczTx+xx0IW2I8YexiAtYzmQ&#10;jzEubVvUPCHKBa5TCcFdQspl99tq913Khk203rt7r1rnzEG0G543/kqjTTYxpgfR+uszcRZMEfg0&#10;DAnil23SIT6DBkW7yzG++ysFPm9zPZv0KpT82iQY0uw7TzXRHm1wke+++85oeFXQpl5wwQXxVnOC&#10;u4vlRYF2zwsSJNZHcAFu7GhfPEs9jpfUrCX7K7SSfPPNN4n+0j799FOj4v7www/jlNqJPtwcOZKA&#10;psKd9MqBycJ3rhxtF0z4TPxMGjY5cOEShbSAIFVCcCEsXBfSwv8kKKmpZCFbLRDyVYR8lRDctoI7&#10;0OpiQggh5nM2NrwQYAVp7BNiFI0cGUXDhxuCw4sdmr1yL2f4F+YLnda1Dd94yPhJpL5QDzbtVYP7&#10;5ZdfFr9EIyzQT0tw6cuYukBifeQWYPbCSxTPS4/DJlxl++23j66//vp4a4GcdNJJ0VNPPWX+H3vs&#10;scZMFbORTz75xKSVkzZLcEOFgBFPPvlkvLVA8A/3+9//3uDpp5+OXn311XhPweD5lVde8RJlTB58&#10;59OHmyNHEiC4DNLuJJqEenUTliNbQD6ZMHxtohrg3JUQXEhr2nKRr5IvFrVAeya4PEOIC5+faQMs&#10;VmNc4mXE5xLsJuw4IbKrrVowXcCsgaASfAVdXH4xaWBxGpHTsO/t1cucj2eP/S8EyTWbsAHJhRCl&#10;fUlj/OQeQgmubYPbniSU4O5qeZ6in/CMyhFcbG55qdHjILyILjKbP39+tN9++5n/CF/W0STjehXh&#10;mIkTJ0Y/+MEPzHYaaXiC+8tf/rJYYSpbbLGF2bajb3Tu3Lm4KMwWtm+66aZ4KzLuJzQPZg+2KYIt&#10;5MF1hQrbv/nNb4r/7X22sC9HjlIIJbggJ7jtDznBzRbtleCWCsKgXwsgv7bJwM3Y5kJc8bELmbWC&#10;SRQXpqHlheSutVb0zWqrGfIJWYb0YCdsB5BwbbLR7EJwubavXC54Hi0luKzhueWWW6K5c+dGl19+&#10;eXTZZZc1DOBFlPnKK6805b/66qvN+iQWbfnkq6++kncPefmIpRzB3d1aZEZ94x0BIkswB4BtPdBt&#10;9uGXGbMfPY5njBCPgLVSOBhgfZVtKkoa9sD6H7vgIXLtF154waSVk4YnuOphgU8LBHl4++23zYI0&#10;3gT4RXbYYQeTB/cSWrlIv379ouVxgRKL7tP9GiWtQ4cOxfTbbrvN7NNt9cwAPv74Y7PPFtJt0bw5&#10;ciQBgpt2YlXkBLf9od4Jrm0akYRKr1ELtFeCy1jiu0cbPGP7xeRuiBOBAliYRuAI3IkRQa1HjwLQ&#10;6EJuVxYC3Lu3Ibh6LM9f6xqyCwkC2PBjlqDkl31olMmr7cdXNsC5KKNeIy3asonCY489Zj7v+4Sw&#10;xHiHUEFzai8yw3OBLWMHDWpSb7R9NPEa7U5fUvhPGs+Q52YfQzvLWhqe4BKxjMpCtOIQXF506dLF&#10;uLrQNJV//OMfxTQikPEf7a5LgNVlGUSYfT179oxGjx5t9mk+wtvhQoP/NArse/m/rHRmft1gD3qc&#10;D7xt8vbcVsD9KOxt370Dzcdbvf0ZzD6HD3rOpDzlji21vyUodW7d59vP50AGbwbotKC+3POUuj4o&#10;VWfVAOfWZ5gWIeUplZ/0JLCfwdU9xgV5FO7xSWA/5fLtA/Z5WgoIRloCVgk4N9fQ6/nuB+h+fYYQ&#10;EcgJv5zDLaOmaT6XGOr5FEnXJK9vX0ug1+Tc9EHKyGLXciCfTuB6DhdJ10t7H3pu375qXEPPQXu3&#10;n5cP1A33q/bTd0Bchw6N8KhgFqDJXBmtuSYxXheAbQiwzKX/WnllU2eMXfyyaBAoucU2l7ahYYLx&#10;GMI1uRZtkuMoh7Yl91lwLtLJH4K2vMgMjTRKwCSxv3ijNbUDZLnEeFsn0BXPg+fkat4BaZBc93nQ&#10;zrKW7K+QSxPRh8tbKw9e1fqo83ER1BaBO6At5AViorxwTOjcORrfqZMX7JvYtWu086KLRtt27246&#10;RKm3dBvkW1muQyx4gj0Ad6GCorhfwDV856smiFDFIok0ZWK1M4OzPRCkwepyLKvLi/dW4hrUERHG&#10;0tZtKLAJxsSiEo0Wx3As5/Cd2wblp67SPHMFA+4Gkg83VgQZWIBCW7XTCLowStokbq98108C5VpV&#10;rhVSrhBwPtpTiE1iLaCkY9oSS0QH9OgRzZQ+PE36/FSpwynSvxVsk87+g5dcMtpa6pfJsdQiI6B1&#10;SZQ0SEzW944LOq6bxrUYcMubBL0P2gdkLu19hLR3+xoQxSzqinNCcvnipM+eea2TAPJiE2e3nxNt&#10;zSw869evQHohV2gQ+UwO+A8pJrwwC9Y2GhydL20GDS62nu6ncHv+pO/SbzcSuNcth7aswcW/LPc4&#10;adIkY8s6fvx4o+ADxARQf7gIyjriAqig3LNlG0eDW4rgAggufdY+BkWOCjbAPnn88cfjfwVBCx0i&#10;DU9wn3vuOVNZLOqyhbQDDjgg3ioIaTxcVwizq5UOVK677rom6fZ+W9sL7AgcDzzwQDEdEwpbNB2N&#10;G52cqDFqiN1WYZxAywA0VgafreVXoVFOtl4IFNLGSB7I7pYCHUDdgdUH8q4oYHD3dTAXZtIS1ILg&#10;4tM3TbkoE658KiG4ECpIT5rJmLLwySiLSU/RUoLrO6cLyk9dcT9pSQgDMP4ajX2YwNdeAfvAMHke&#10;uOMKqSvy0rfTtsVKwLnrieBSDvWMsJuMp9MFe0jd7b7wQtFuUlZAGFj9D9g/U/JtLv/R1CVNjjZ4&#10;zqAWBJcJO6tnyD1w7koIbtr2rtdAG5pVXXFenjnPj5cTnqF+lgbUIaA/UA7aCP2c8hlNL66p+MqJ&#10;fa4QWGx1v+/cyfyPMDHEtAG7XiHCZ8gxEGfsPUu5pNJ+O1Dgji/lYNvgvvnmm9Gf/vSn6IknnjA2&#10;otiHtjbwvU9ZFBC+tEEPyK+uVssJC7mww02SMRts0KTeaAc8b7cNKmgTtHVeePQY2jIyY8YM8ztv&#10;3rzo0EMPNf+pc4JxIVOnTo1OPfXUaNq0aSY2AgE44H1ppOEJrtrJAhXdtv266X582xL3GKEy7eNc&#10;gQwn7Scd42gVzacBIWiIdiQQFfYBCC6DQpJz5LYE7m9jwRgZeOzwfS4MyZUJcVzHjkbjy1shg2ea&#10;wZk8IQTXQPLmBDcbtEWCm7a+yNceCS7Pjv66a6y13V3qTYmtC9LZP13yEemovRFcwLkrJbi+8/lA&#10;3iwJLmCcpr1DcH1lADxb6pP7pZ+bFfQsSkNzC8EVMmtHS2OBGgvVjP0uC717945Oj4/lPP0FKIfQ&#10;5rJCHzDP6Fw6RO57fYE9tqRBI3pRILpXGnn00UcTbXBd2X///Q2pTJKt11uvSb3RLnnG+hXGBW2A&#10;+dk2PaRdIrNmzTK/LIzTBWUvvviiWUyGTJkyJZo8ebIhtghRz3zcyifJ7K5B5JxzzjGVhfBLNA4+&#10;MxCYQQM1aIXawEfuHXfcYf6r4AqMCGSk3X///aayl1hiiXhvUyHPvffeG28V7HVZsLbrrrs2Oaf9&#10;H2Eb8BknrQZXJ9ts4L9mNcGg49PgukB7O1YIBaYKtgY3zeBMHjoQA3oasmPyCGpFcPlcqJNzEjCZ&#10;UCf22k7SYjU5ls+RnMN3bhuUZVV57llOerUkuGnqVp87gzCElc+YRNoqhSGSZ4S0Q4J7+K6fBMrV&#10;EoLrK78L7rkeNbiQHTS4mCCgoVVtrUtuga3Bpb7S1gNtvJYEt6f0FbdsLYKcj/vgGVZCcBe0d8+5&#10;Leg1sia4nFvbO9f0lQXQ98iHFpZ5LyI0LOYH2Obiogoii4sxwOJvtknHVEHIsBJcnj1tn5ciXtQB&#10;EUF5XlynnwDCS4Q8d3wph0Y0UUjy9OQKLk0J05tGIJ2l7JEHy/Nw605to2kPNkjDtMTND8qJ7VEB&#10;+eKLL+J/6aT8FepcUNGrJwRU6lppMPxTTjklOuOMM6JrrrnGpNlCZDQVDc0LunfvbhahIXwS0HQb&#10;iC5OU2CyoEKoXjuvLfYxTAh0St5m8RHngo7Kfjoz5A3QqVsKPRfg3LxhcS1fGaoFFgkw4KQBGjbe&#10;0LWD+AZVHxj4mDBC4DtPtUHnpvOnAXkBbQOylxZ6rHu+JHB+X1mTwIsANlO8mKUFE5nd3tOAY3zn&#10;SgKLXHz3ZwO7QBvUFy9O5cDADKgrNA/AVwYb5OEeIBVEvnMneR/of3zec8sJfPejwPbRvX4pUFch&#10;/YlnTpvyncuG3rM+wzHykra9YJzc/7aynQT27yIvs3xu5jjORRtLc/8h91EpIJO+MaNaoI1wv2na&#10;FSAf+TnOdz4fyEt9pb1GKDgv4HmUKhd1qS8l2OTSrw5ceKHoQPndVzBLMF0wNcYUC3sJxgl+Ke3l&#10;paWXjv645JLRH3r0iJ5fYonoucUXN79svyj7/rTsstFfhBR/JPPxy717F9tkWjTiIrOF5SUG96b4&#10;4//Xv/5lgP9+F0mBr3yC2cDxxx8fbzUXH8FlXPX1S9IYQ938IGtpeILbaGI/XCYoSCb2KUkTHwMD&#10;ky2NxIbbiNLAPQfg3LwB62eEegBloU5899CI8C2yKIVK3ITZtk1pANkJuQZ5mch858rRHPRbQqH6&#10;2rcLNF8saPKdp9qgz/uerw88c0im7zylsDnkVsBXGZ8pkoL9k4Tg8nLtO08pQJBC+0i9gfKHvgSS&#10;P7TfQkR956omeBEqVy6dbyDcEB6+7KFpxT8qbQDbWpQ9vQT0C176mJtYJMc1rpX+FPXtU1iEhlIL&#10;0wZsdHFHxi/bKK7Q+OLWyvmMngaNqMFNa6IQIhDc4447Lt5qLhutvXazuuOZJo0vPHffPJi1NBTB&#10;1Uoh6piKpvEGo6JpatuhoumsIFTXXgcffHBxH4vNZs+eHc2cOdOYHOjCNfbtvffe0T777FM8h8qB&#10;Bx5otjmnCtvjxo0zv5hM2KLHAyYPPtkk2Z4x8fH2y2DuazTVAOfOCW62CCWfENy0n+kVoRNlKMGl&#10;PDnBTQ8luKU+2SpqRXCZYGpBcLfoVPCKUorgqknSjjLmtmeCG9qnyB9y3+StF4ILlOSizTUmcvJr&#10;m7IpIL5o9vnyx1dMrnFdhw4FrwqQW6KjdekSfdepYLMLzMI0zBLZzxfVvn2blbMcbIK76aabGp6w&#10;5pprmiAIK620UquCSGOUA3+1uPRaQ4g8/9UUs5pSKcH1PXNAf3XnKOZFBFvf7777zixs06BbxDPA&#10;1SuL/FhsRuAseB/HwcPSSsMRXIyk+UUI8bZ2XNEffPCBScNmVg2pScdwWf/bcumll0Z33XVXvNWU&#10;eCpU3HQCR9hCmhpAIzRCzYvvOVs0HTAoYDvkm/SYGJXghkxKoVCCy7V85WgNUBbsVht9AgO4u8qa&#10;4FYSqheCG3KNnOCGAYLLgsGCrWRy32IfdpJrCHznqSYguMTn9z1fH3jmlRDcrYRobCfAnh4iW8AC&#10;Yqvklv27LLJIuyW4lfSpeia4accTnh39Axt3dSNpr9mwwSIyTNy475s1HDAuxLDTJWLaYosWvC2g&#10;xWS9DFpcfPLioaFvU09HadCW/eCGSCUElxcX3/MGPHO3HTIHIRqqlzVNqnCEN2299dbmPyakuqCf&#10;Mmn+NNJwBPekk04q+nMDmo7stddexf8qbPM28LOf/cz8t0PoElrXPsf3339v/rviO6ftFoxtXfG3&#10;/fbbN8nvO1bB4IO2ks8yfaSTo/FRMDn2F2DXlCXB5dyQbK4JsawHGG8AApx2U0eNBAZ5F6EEFzu7&#10;ZZqdp/Q1KiG4Idcgb05w02N5qa/1heSxaJC+DOz+Xezjsn+dTp2iXvLrO081AcFVH8U29Jm7z51n&#10;zudk37lKYfvFF4/27NEj2rF792h7qYOJnTtH28k9Ktie1LWL2T9rmWWiAVIXvvOUAkTdbr/2PSTB&#10;N/6Vgu8cLYFdt6CSPkV+ysa4nRa1ILjYX7rjia8OAOXH7GAzef6bdu0ajZb2MErahWKk9IUR0jeG&#10;S7sYKvmGCND4vsBiNFxHEawAEwQWqOGJAV+6gP8QYMLKDhxo4CtrKUx3XIu2V+Hrdykb3AFS327d&#10;Mb7Q1phbbJCWNAeqQFz1yzzu2ZDPP/88Gjt2bHFNFIKbMLS6aaUp+8olc/E95FJI++mnJbAHQ960&#10;WgtaBsrE26CvPnLkyFHfgBTrwkc0wLywAb5M6H/SFfR1lwQpeOmySZPCd91SYJLlfO7YVwo+m8HW&#10;BnXXTwggWn+fcsAGeXiBYg7xnas9IELxNGgQobgKxBdSDAlGw4tHAcwZpK7+KXkfIP8ll8QzdfsW&#10;TDJPOOGEeKu59K3A/MOHrKXNEtxSjoB/9atfRU8++WS8tUBQi+Me7L777jNQef/994vp2IqUk+uv&#10;vz669dZbowcffDB644034tSC+B5yKTBRhA7MlcImuq0BLQf3C+H11UeOHDnqG/Rd+rCvjyfBHofS&#10;IJR8VkJwQ7+81AJoxCCvPnMXH/DkUYkWvq3AaHax22XxGQvRsFft1s342f1a6uYryfOW4AnBXPKf&#10;fno8U7dvOfbYY0sGenADXVWKrKWhCK5WCk5/VTTNjubBNgbK/KpgMG5vIywkW3bZZc1/d58t7j7d&#10;fv75581/YC8yU+HcagOsovlDwFs7AzSfp/gUXU0wiLcm3PJwj2h68s/hOXI0JujH2of57+v3Ptjj&#10;gA3OA/TzJ+f2Xbcc7HFUy+a7TkuuUQuw6Ap3j7h4xITNds+l2+onFk8EvnO0F0QrrRRFyywTfduh&#10;Q/Rf2YbQfi74VPCB4G+C5wV3Cy4UfGfZ4BIm9u67747mz59vFFa33HJLmwT3dttttxlwr/zi6rSU&#10;EETLV9+hsEUXlAHbkcCNN94YrbfeetFOO+1ktonIhinojjvuGP35z382aUmSzOrqUKgQbDX4xV62&#10;Y8eO5mGw/emnnxbzgM6dF8Sh1nR1GvzJJ58U99n7Af5xIaZL87YXC+m6itE+RoVtYjnbQtrTTz8d&#10;bxXk22+/LR6fI0eOHDly5MgOENj3BK8I/iB4RvC0AI3to4J7BbcIfi44WvBeboObSjp16uSt71DY&#10;gscKBI9Y/dC8xwLvQliERrjehRZaKLruuuuMGcW1115r9iVJwxHcnXfeufhfK4hfyCS/c+fONWkq&#10;iyyySJN8LrqxMjNhH1HSkvZ98803Zh/C9pKs6IxF87jy+uuvF/flyJEjR44cObLDbYL7BPMFNwvm&#10;CW4U3CC4VnCFAM3tKYKDBS8KacqlvGRBcIm0Nnjw4Gj48OGGK0F0WVSGtysIr3K/J554wtgA42UB&#10;89FS0lAEN5dccskll1xyySWXXMpJTnDrQHhb4a0lRLBTCXGXQZg+/QSQVrbYYgtjhxQidsjiNIId&#10;dLnPDK5oaOa0cvjhhxe18WlFP4uklXPPPTc65phj4q10EnqNq6++2vgnDBGclIcItlfbbbddvJVO&#10;+vfvH3388cfxVjq58847zWJMHHtj96W2brzV8ylKt9nP5yjbZ3Uaeeutt6J1WTUdIPiyJvR3iPRi&#10;AUuA4NMRu7cQwa92iBx66KHGLWKIpI1nr4Jz9tCoT6HXuOSSS4KcuiOYkoUIbQx7vhBBe/TVV1/F&#10;W+WFtRqMpSGCJuuvf/1rvFVeyMu6kxChTJQtrXDP3HuIYCcZ2ncJYhAitJFf/OIX8VY6ySL6Vy71&#10;JznBrQPBowMBK0IEo2uMrdMK/n/Xwi1KFeTMM880RASzkGeeeaaIP/zhD2agffXVV83nBvwPk0Y+&#10;PFQ8+uijBpAItgHnOfvss+MzpxM1K0krRKYr5bTaJwQMCREm+/322y/eSiehEWjOP/98M2GECLbk&#10;9gLMcoJB/yabbBJvpROIuu1fuiWyzDLLxP9aJiw+YCFEiGBHD+FJKwSX0UWqaWX8+PHRZZddFm+V&#10;F0yhFidqU4BgpwYBDZHu3bvH/9IJL42HHHJIvJVOQq9xxhlnRLvssku8lU4gLp999lm8VV6uuOKK&#10;aPPNN4+30glE/d133423ygv+1t01GuWECJgvvPBCvFVe/vjHPzaLmllOKBNlSyvcc+hLCi+N11xz&#10;TbxVXnh2trlfGqGN0FZChPU7ubR9yQluHQhEL/TNGO1UCMHFWXKoBrelsg4+B6ssuGnD/idEmPCP&#10;PvroeCudQLyx8UGbiYeMSZMmGXK51VZbGZLCf9LQ/pCH/Ez6IcKE/7///S/eKi8//elPg7VNTBYh&#10;BBet6ujRo+OtdMKkh8a0GkK47GoIq3BDNeSDBg0K0q5CcO3FqGlkm222MZrJtILWLJQYEvCGgDgh&#10;0oUwpwGClpgw5SESeg1IeugLHS+/LCJOK7xshL7Q8VLzz3/+M94qL3yNoG2FCMoIlAZphbyhCgzK&#10;RNnSCvcc+kK32WabFaNQpRGeXeiLP20k9IVu4YUXjv/l0pYlJ7h1IJUQXMjq3/72t3grnYwYMcJ8&#10;It19993NWy8DA4QJAgdJUzJHmoJBE/JG+GNINaQVcH22AdpkF3y2Dv1EnEZqRXCTBG2PRlppqdSC&#10;4ELAQswHMAnApV6I8Fm4Whrc0GebJDnBzQluGskJbvYE98orr4y3yktOcHOppuQEtw6kEoJLIAti&#10;MvOZEBDDmW3Af9J+8IMfGGfNxNdmAICoMsFiYsD2iSeeaPYRko9P+Dh3toFN6Q9/+ENjalAvAsHF&#10;BVyIVJPgDhw4MGjiKSW1ILh4EQmRhx56yLwIhcgaa6wRNOGXktBnmyQ5wc0JbhrJCW6uwc2l7UpO&#10;cOtAKiG4lQgLF1jQ1siC/+PQz9gszApdAJYkaK5DFyIlSS0ILvLhhx8adyoQMhYbMonQ3g477DBz&#10;fUC92q7vQoQJ6Y477ojee+89Y6eHOQxAq6ugDLh94WUJDTjuX/gCwS/bmDi89tpr5iWsGpIT3Jzg&#10;ppFaENxf//rXwQvAevbsGT377LPxVnnJCW5OcHNpLjnBrQOpFcHFbCBk0KxHgYiFLjKbNWtW1Qgu&#10;iwFZKFcNqRXB9QlRYXr06GGICpgzZ47R+vMFYP/994/23Xdf40hbwQK6Aw44oPh1gGP4QnDEEUdE&#10;5513niFtrNxXXHzxxQYXXXRRdOGFF5oFXxxXK8HDSKj3gZzgppec4KYnuPfcc09Fi8xCPBzkBDcn&#10;uLk0l5zg1oHUiuDi0ijU7Vc9Clo+3F+h5WAioO4g76RjD4qNMESUNBxEk45bqmpII2pwqynbbrtt&#10;0OTeWoI2eNVVV4230klOcNNLTnDT9wHcZIW6CcMU6ve//328VV5ygpsT3FyaS05w60BqRXAhhFyr&#10;rQo+eEPc91QifGoMsY0rJaG+GOuB4LKAsBEILuYQof6Sc4KbXiohuKGmRaeddlox/nxaqUeCi7Co&#10;d7fddjOLfCdPnhxNmTLFpPHyzRoBtkln/6677mqeYYjkBDcnuLk0l5zg1oFAOu3Yy1lJW9HgJgm+&#10;De+///54q2DOgF3pf//73+jLL7+MvvjiCwP+k1aJ4BIL+85qSKh/03oguAg+N/FtjIaJ36eeeqoI&#10;fDqXAnmYjDkHvpLV7hZ7YHzXvvzyy2YBJfkIyUh7TQPy2tfhHCxIDBFeXnKCm04qIbihpkX4NtXw&#10;nGmlXgluklTL73NOcHOCm0tzyQluHQgTdGigh0oEDSdEIJeCsOAJckWEMKKpETHLBX5hb7jhBhMA&#10;Yd68eWbByC9/+UtjZ3rppZcaG1MCVZx++unRKaecYogFQR8AHioA//FYwb6TTz7Z5ANcO0TqheBW&#10;WzbeeOPo4YcfjrdaT1iEeeutt8Zb5SUnuGEEN9Sjx1lnndXmCW61ImqxtiInuOklJ7jtQ3KCWwcC&#10;wQ1dZVuJ8HmZa+VSHWGRFQtIaiVtleAOGzYsuu++++Kt1pMhQ4ZEt912W7xVXnKCG0ZweaHDdh4b&#10;eXxk41sbW1OuTXhWCBfbpDNWkT/UvV+jEdxQrXaSsCANE7QQyQluLm1dcoJbJ8Iq21GjRpkoUvyO&#10;HDnS+CMF/CcdB/wsViDCFoM/kyuRtRhE0IJxnB6jx+k5QS1IdHsSbOVCY6C3RNoqwWWirQf3dSyg&#10;Q0ufViC4oZ+Y2zPBTRLGtGrZtaMl/vTTT+Ot8tLaBDf02SbJiy++aEzQQiQnuLm0dckJboMK2qZG&#10;d/nV6ALZxAVWraStElziz2P7iimIAtMQn8kIYD9ElGNuv/12s0qdFz4i9GFCwjZ+eefPn29MDshn&#10;gzQ0teznePLyG+r+DYK73HLLxVvpBIIb8lLUHgguL+IEGKmGQI4aieCGmiklCW13qaWWirfSSU5w&#10;c2nrkhPcBpUNNtigau6qcqlMCGt8wQUXxFvZS1sluNUQQijXuj+wYJFP6yEyfvx4Y7udViC4obar&#10;jUZwqUOIPy81AHt4hb7Q8FKCORD/SbvmmmuM7TzgP3n5hTB+/vnn8ZnLS2sT3DRC+a644op4q3qS&#10;E9xc2rrkBLdBBRu1agUcyKUymTRpUq7BrRPBVAcvGpjqAJ+pj222A2mAFHMcCzwnTJgQ7bDDDgY8&#10;V+qZFxgF2+xj0ZO6e+Ic+EUOEVxDhZAVvH20dYKbRoh2xzOqtjQCweWlCFJfbalXghvqXQZXcjnB&#10;zcUnOcFtUGFiZdDPpfWECF/nnntuvJW95AQ3GyHSHSQH2/YxY8Y0wdixYw2wz4VgQX4huZBOFgjx&#10;PLbccktzPAR66NChxp4ejwz8sj18+HBDrAEmDYRNTiu4OgvVaLVFgosJA2ZZ1ZZGILi0yxCSmFbq&#10;leAuscQS8VY64aURn8khkhPc9iE5wW1QIb7/T37yk+jMM8807nT4xW8k7qrqDZSLMlLe888/37jW&#10;wmUZnxMJ58pnfsgb7ra4D985WhvcA9D6BtxLLSUnuPUjrO7H9VstJHQyrgXBxYNILUMv42UDDwvV&#10;lkYguLxAtRcTBeynQ22J+aLCGB0iOcFtH5IT3FxaRa688krjhSCX9JIT3MYWzBpmz54db2UnU6dO&#10;Nf6WQyQ0ytiRRx4ZHX744fFW9gLBZd1BtQWCi3eaEGkNgnv55ZfHW9WTeiS4LDhF8aHBWwj4okFl&#10;3nrrreiFF14w/xXso+0ef/zx8RnSSU5w24fkBDeXVhFcJeVkLUxygtvYcsQRR5gAH1nLzJkzgwlu&#10;qKcGvsZARKZPn94s1CzeLAD/AelolcnDgiBsJtG6YeqBXTM2ztttt50xAQH8Jw1zEPZzDFo9/OdW&#10;WwjaAgkLEcxMcoKbTkIJbimp5vPPCW77kJzg5tIqgpkCiydySS85wW1swTUZpBB/pQDH/AQ+WGON&#10;NQz4TzSq3r17m9DdTOjkB/379zfp5FlttdWiVVddNVpllVUM+I8nAj0H+UMjw4UGrKhUMO3AjVu9&#10;CMQRP7whQrjud999N97KXlgIyRevagt+0XGrl1YqIbgs5KwWwV1ppZWC7NdLSU5w24fkBDeXVhG8&#10;D4wbNy7eyiWN5AS3/ckBBxxQE60v/XGfffaJ9ttvP4N99923Cfbff//ooIMOMovLME84+OCDDZE+&#10;4YQTouOOOy465phjoh/+8IdGS43pgg3SAHa7oJ6ENQChL9orr7yy+VxeK2GRGe7Qqi0s2guJxFgJ&#10;weXloVpl59r/+te/4q2WSU5w24fkBDeXVpGc4IZLTnDbn2CzC4msRwmN4lavgiu29957z2gHP/zw&#10;w+jf//539MorrxgCzzakiv1obSF53377bXxkbQRTAl50uL6Ccijs9G+++caUV/P84x//MAuS+QV2&#10;/oUWWii6884746uUF44NJbiYV1TLxVlOcHMJlZzg5tIqkhPccMkJbvsTbFzRjtajhPrnbTQJDeJR&#10;D4J3mqwEUhwauQ+f00suuaRxKQdJ50uAgjS+BMyZM8cArxx8JWCffkkAmp8Xjv/85z/xmVsmOcFt&#10;H5IT3FxaRXKCGy743GXhTS7tRyC42K3Wo0A41H4YqG2wbR/sgs/7PmBfaW+Tl/NhU4ztMb5RuR6f&#10;vNEKthTYtarfY/VzzHikC93wrMC+RpMsPE2ooMXmuVRb0JKH2kG3VDp06BD/y6UtS05wc2kVyQlu&#10;uJx33nlmRXku7UdmzJhRtxrcWgueGfDIgDcGXKFVE3iCsEEanh9wZYjXB41wB+iDBBeAcK+44orG&#10;hORHP/pRM5AeCvv4H//4x8bXMj6NidSFr1f8b7NAFzAe4IsbP+KMp/zefPPNcW1lIyyOrLb85S9/&#10;ycTHcSnJCW77kJzg5tIqkntRCBcmMdwr5dJ+BBvcY489Nt7Kpd4EcvbHP/4xevHFF6OXXnrJgP8t&#10;hZ7r5ZdfNvbAf/7zn6PXXnstev31100EPTTMzz33XPT8888Xwfazzz5rfMPiQ5ZQ7kSAe+CBB6L7&#10;77/f+BJOAvsffPBBcwzHcg6uSxn0vFwjC7n33nuNBr+WQljvXNq+5AQ3l1YRVi/j6zKX9EI0I7RG&#10;1B2A8KLBQZOD+QI2uo0O7gPY2il8JnPvpOF/lYh3GrWPEJ1tBdwPkfK4P+5Tfc3mBDeX1hC05VmR&#10;2taWzp07x/9yacuSE9xcWkUgaHkks1zSCnaSueSSS+0E1274R8aUDGCnTD/ENhkbZuCzb8ae1oa7&#10;37V/5nf99dc3WtzRo0dHQ4cONZ4jSBswYIDxBw3WXnvtIOhxnGPdddeN1ltvPXNOzCx4ccyl7Uv+&#10;lHNpFcElDwtThg0bZsCghl/GjTbaKBo8eHC7APfKPXP/I0eOjDbeeGMz8LKgRlcZs6pYVxofdthh&#10;xo8oEw++SNsq8Kd61FFHFcHqakJ25pJLLm1TMPUggl0uuVRTcoKbSy51JkR6uuWWW0zkKzB//nyD&#10;22+/3eCOO+5oV+CeqQcW0MybNy+6/vrrjW/Na6+9NrrmmmvaLHCQD+bOnWtARCgbRLfK0bbhPvMs&#10;QRujvdH26Fv0sxtuuCG68cYbTb+rJm666aYi2KZ/f/311/EImEsu1ZGc4OaSSy655JJLLrnk0qYk&#10;J7i55JJLLrnkkksuubQpyQluLrnkkksuueSSSy5tSnKCm0suueSSSy655JJLG5Io+n9tfTVql0bs&#10;/gAAAABJRU5ErkJgglBLAQItABQABgAIAAAAIQCxgme2CgEAABMCAAATAAAAAAAAAAAAAAAAAAAA&#10;AABbQ29udGVudF9UeXBlc10ueG1sUEsBAi0AFAAGAAgAAAAhADj9If/WAAAAlAEAAAsAAAAAAAAA&#10;AAAAAAAAOwEAAF9yZWxzLy5yZWxzUEsBAi0AFAAGAAgAAAAhAPexjviMBAAAQhUAAA4AAAAAAAAA&#10;AAAAAAAAOgIAAGRycy9lMm9Eb2MueG1sUEsBAi0AFAAGAAgAAAAhAC5s8ADFAAAApQEAABkAAAAA&#10;AAAAAAAAAAAA8gYAAGRycy9fcmVscy9lMm9Eb2MueG1sLnJlbHNQSwECLQAUAAYACAAAACEAyoPn&#10;t98AAAAIAQAADwAAAAAAAAAAAAAAAADuBwAAZHJzL2Rvd25yZXYueG1sUEsBAi0ACgAAAAAAAAAh&#10;AKvtj06QdAQAkHQEABQAAAAAAAAAAAAAAAAA+ggAAGRycy9tZWRpYS9pbWFnZTEucG5nUEsBAi0A&#10;CgAAAAAAAAAhABc/qWVa4AQAWuAEABQAAAAAAAAAAAAAAAAAvH0EAGRycy9tZWRpYS9pbWFnZTIu&#10;cG5nUEsFBgAAAAAHAAcAvgEAAEhe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left:1096;top:398;width:31386;height:321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kadrDAAAA2wAAAA8AAABkcnMvZG93bnJldi54bWxEj81qwkAUhfcF32G4grtmkgZajRlFBEHI&#10;qqkbd7eZ20wwcydkphp9+k6h0OXh/HyccjvZXlxp9J1jBVmSgiBunO64VXD6ODwvQfiArLF3TAru&#10;5GG7mT2VWGh343e61qEVcYR9gQpMCEMhpW8MWfSJG4ij9+VGiyHKsZV6xFsct718SdNXabHjSDA4&#10;0N5Qc6m/bYTklGZmf6lXlVs9zo+3ygf6VGoxn3ZrEIGm8B/+ax+1gjyD3y/xB8j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yRp2sMAAADbAAAADwAAAAAAAAAAAAAAAACf&#10;AgAAZHJzL2Rvd25yZXYueG1sUEsFBgAAAAAEAAQA9wAAAI8DAAAAAA==&#10;">
                  <v:imagedata r:id="rId11" o:title="" cropbottom="33524f" cropright="1781f"/>
                </v:shape>
                <v:shape id="Picture 32" o:spid="_x0000_s1028" type="#_x0000_t75" style="position:absolute;left:34050;top:398;width:32320;height:32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s1IUvDAAAA2wAAAA8AAABkcnMvZG93bnJldi54bWxEj0FrwkAUhO+C/2F5gjfdJEKpqWsoglCk&#10;F2MLHh/Z12zo7tuQ3cb477tCocdhZr5hdtXkrBhpCJ1nBfk6A0HceN1xq+Djclw9gwgRWaP1TAru&#10;FKDaz2c7LLW/8ZnGOrYiQTiUqMDE2JdShsaQw7D2PXHyvvzgMCY5tFIPeEtwZ2WRZU/SYcdpwWBP&#10;B0PNd/3jFDT1qchPdzte6/4yvcf2c2uNVWq5mF5fQESa4n/4r/2mFWwKeHxJP0Duf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zUhS8MAAADbAAAADwAAAAAAAAAAAAAAAACf&#10;AgAAZHJzL2Rvd25yZXYueG1sUEsFBgAAAAAEAAQA9wAAAI8DAAAAAA==&#10;">
                  <v:imagedata r:id="rId12" o:title="" cropbottom="34121f" cropleft="4013f" cropright="2992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9" type="#_x0000_t202" style="position:absolute;top:-199;width:5334;height:29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cX7s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3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nF+7EAAAA2wAAAA8AAAAAAAAAAAAAAAAAmAIAAGRycy9k&#10;b3ducmV2LnhtbFBLBQYAAAAABAAEAPUAAACJAwAAAAA=&#10;" filled="f" stroked="f">
                  <v:textbox>
                    <w:txbxContent>
                      <w:p w14:paraId="043297BD" w14:textId="77777777" w:rsidR="00F75B6C" w:rsidRDefault="00F75B6C" w:rsidP="00F75B6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A)</w:t>
                        </w:r>
                      </w:p>
                    </w:txbxContent>
                  </v:textbox>
                </v:shape>
                <v:shape id="TextBox 6" o:spid="_x0000_s1030" type="#_x0000_t202" style="position:absolute;left:32303;top:-199;width:6038;height:29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6PmsMA&#10;AADbAAAADwAAAGRycy9kb3ducmV2LnhtbESPT2vCQBTE7wW/w/KE3uqu/4qm2YgohZ4UrQreHtln&#10;Epp9G7Jbk377rlDocZiZ3zDpqre1uFPrK8caxiMFgjh3puJCw+nz/WUBwgdkg7Vj0vBDHlbZ4CnF&#10;xLiOD3Q/hkJECPsENZQhNImUPi/Joh+5hjh6N9daDFG2hTQtdhFuazlR6lVarDgulNjQpqT86/ht&#10;NZx3t+tlpvbF1s6bzvVKsl1KrZ+H/foNRKA+/If/2h9Gw3QGjy/xB8j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A6PmsMAAADbAAAADwAAAAAAAAAAAAAAAACYAgAAZHJzL2Rv&#10;d25yZXYueG1sUEsFBgAAAAAEAAQA9QAAAIgDAAAAAA==&#10;" filled="f" stroked="f">
                  <v:textbox>
                    <w:txbxContent>
                      <w:p w14:paraId="23F3D2FA" w14:textId="77777777" w:rsidR="00F75B6C" w:rsidRDefault="00F75B6C" w:rsidP="00F75B6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B)</w:t>
                        </w:r>
                      </w:p>
                    </w:txbxContent>
                  </v:textbox>
                </v:shape>
                <v:shape id="Picture 35" o:spid="_x0000_s1031" type="#_x0000_t75" style="position:absolute;left:1096;top:36081;width:30388;height:315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p3z7GAAAA2wAAAA8AAABkcnMvZG93bnJldi54bWxEj9FqwkAURN8L/sNyC77VTRVtiK4iYmmt&#10;oJj4AZfsNYlm76bZrab9+m5B6OMwM2eY2aIztbhS6yrLCp4HEQji3OqKCwXH7PUpBuE8ssbaMin4&#10;JgeLee9hhom2Nz7QNfWFCBB2CSoovW8SKV1ekkE3sA1x8E62NeiDbAupW7wFuKnlMIom0mDFYaHE&#10;hlYl5Zf0yyjYfJzjdL9+y+RmnA/X2c8Lf+62SvUfu+UUhKfO/4fv7XetYDSGvy/hB8j5L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9+nfPsYAAADbAAAADwAAAAAAAAAAAAAA&#10;AACfAgAAZHJzL2Rvd25yZXYueG1sUEsFBgAAAAAEAAQA9wAAAJIDAAAAAA==&#10;">
                  <v:imagedata r:id="rId11" o:title="" croptop="32704f" cropright="1433f"/>
                </v:shape>
                <v:shape id="Picture 36" o:spid="_x0000_s1032" type="#_x0000_t75" style="position:absolute;left:34050;top:36081;width:31863;height:315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J5N/LDAAAA2wAAAA8AAABkcnMvZG93bnJldi54bWxEj0+LwjAUxO8LfofwhL1t0yqIVmMRpbiH&#10;vfjn4PHRPNti81Ka2NZvv1lY8DjMzG+YTTaaRvTUudqygiSKQRAXVtdcKrhe8q8lCOeRNTaWScGL&#10;HGTbyccGU20HPlF/9qUIEHYpKqi8b1MpXVGRQRfZljh4d9sZ9EF2pdQdDgFuGjmL44U0WHNYqLCl&#10;fUXF4/w0gfJzGJfHl541caJvfZsP+aoflPqcjrs1CE+jf4f/299awXwBf1/CD5Db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nk38sMAAADbAAAADwAAAAAAAAAAAAAAAACf&#10;AgAAZHJzL2Rvd25yZXYueG1sUEsFBgAAAAAEAAQA9wAAAI8DAAAAAA==&#10;">
                  <v:imagedata r:id="rId12" o:title="" croptop="32404f" cropleft="3172f"/>
                </v:shape>
                <v:shape id="TextBox 14" o:spid="_x0000_s1033" type="#_x0000_t202" style="position:absolute;left:32303;top:35682;width:6038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wR7c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fkF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jcEe3EAAAA2wAAAA8AAAAAAAAAAAAAAAAAmAIAAGRycy9k&#10;b3ducmV2LnhtbFBLBQYAAAAABAAEAPUAAACJAwAAAAA=&#10;" filled="f" stroked="f">
                  <v:textbox>
                    <w:txbxContent>
                      <w:p w14:paraId="5BF185D4" w14:textId="77777777" w:rsidR="00F75B6C" w:rsidRDefault="00F75B6C" w:rsidP="00F75B6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D)</w:t>
                        </w:r>
                      </w:p>
                    </w:txbxContent>
                  </v:textbox>
                </v:shape>
                <v:shape id="TextBox 20" o:spid="_x0000_s1034" type="#_x0000_t202" style="position:absolute;top:35682;width:5334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OFn8EA&#10;AADb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ZpbPqSfoB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DhZ/BAAAA2wAAAA8AAAAAAAAAAAAAAAAAmAIAAGRycy9kb3du&#10;cmV2LnhtbFBLBQYAAAAABAAEAPUAAACGAwAAAAA=&#10;" filled="f" stroked="f">
                  <v:textbox>
                    <w:txbxContent>
                      <w:p w14:paraId="5BA7FB05" w14:textId="77777777" w:rsidR="00F75B6C" w:rsidRDefault="00F75B6C" w:rsidP="00F75B6C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C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3AE196DF" w14:textId="69BDCA1D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E61CE1">
        <w:rPr>
          <w:rFonts w:cs="Times New Roman"/>
          <w:b/>
          <w:szCs w:val="24"/>
        </w:rPr>
        <w:t>S</w:t>
      </w:r>
      <w:r w:rsidR="00F75B6C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proofErr w:type="spellStart"/>
      <w:r w:rsidR="00B40848" w:rsidRPr="00B40848">
        <w:rPr>
          <w:rFonts w:cs="Times New Roman"/>
          <w:szCs w:val="24"/>
        </w:rPr>
        <w:t>Coexpression</w:t>
      </w:r>
      <w:proofErr w:type="spellEnd"/>
      <w:r w:rsidR="00B40848" w:rsidRPr="00B40848">
        <w:rPr>
          <w:rFonts w:cs="Times New Roman"/>
          <w:szCs w:val="24"/>
        </w:rPr>
        <w:t xml:space="preserve"> matrix of MAGE family expression in (A) TCGA </w:t>
      </w:r>
      <w:r w:rsidR="000777CB">
        <w:rPr>
          <w:rFonts w:cs="Times New Roman"/>
          <w:szCs w:val="24"/>
        </w:rPr>
        <w:t>skin cutaneous melanoma</w:t>
      </w:r>
      <w:r w:rsidR="00091A21">
        <w:rPr>
          <w:rFonts w:cs="Times New Roman"/>
          <w:szCs w:val="24"/>
        </w:rPr>
        <w:t xml:space="preserve"> (SKCM)</w:t>
      </w:r>
      <w:r w:rsidR="000777CB">
        <w:rPr>
          <w:rFonts w:cs="Times New Roman"/>
          <w:szCs w:val="24"/>
        </w:rPr>
        <w:t xml:space="preserve"> and (B) b</w:t>
      </w:r>
      <w:r w:rsidR="00B40848" w:rsidRPr="00B40848">
        <w:rPr>
          <w:rFonts w:cs="Times New Roman"/>
          <w:szCs w:val="24"/>
        </w:rPr>
        <w:t>reast cancer datasets</w:t>
      </w:r>
      <w:r w:rsidR="00091A21">
        <w:rPr>
          <w:rFonts w:cs="Times New Roman"/>
          <w:szCs w:val="24"/>
        </w:rPr>
        <w:t xml:space="preserve"> (BRCA)</w:t>
      </w:r>
      <w:r w:rsidR="00B40848" w:rsidRPr="00B40848">
        <w:rPr>
          <w:rFonts w:cs="Times New Roman"/>
          <w:szCs w:val="24"/>
        </w:rPr>
        <w:t xml:space="preserve">, (C) lung squamous cell carcinoma dataset </w:t>
      </w:r>
      <w:r w:rsidR="00091A21">
        <w:rPr>
          <w:rFonts w:cs="Times New Roman"/>
          <w:szCs w:val="24"/>
        </w:rPr>
        <w:t>(</w:t>
      </w:r>
      <w:r w:rsidR="007154B8">
        <w:rPr>
          <w:rFonts w:cs="Times New Roman"/>
          <w:szCs w:val="24"/>
        </w:rPr>
        <w:t>LUSC</w:t>
      </w:r>
      <w:r w:rsidR="00091A21">
        <w:rPr>
          <w:rFonts w:cs="Times New Roman"/>
          <w:szCs w:val="24"/>
        </w:rPr>
        <w:t xml:space="preserve">) </w:t>
      </w:r>
      <w:r w:rsidR="00B40848" w:rsidRPr="00B40848">
        <w:rPr>
          <w:rFonts w:cs="Times New Roman"/>
          <w:szCs w:val="24"/>
        </w:rPr>
        <w:t>and (D) cell lines established from CCLE.</w:t>
      </w:r>
    </w:p>
    <w:p w14:paraId="7B65BC41" w14:textId="21B6739D" w:rsidR="00B40848" w:rsidRDefault="00B40848">
      <w:pPr>
        <w:spacing w:before="0" w:after="200" w:line="276" w:lineRule="auto"/>
      </w:pPr>
      <w:r>
        <w:br w:type="page"/>
      </w:r>
    </w:p>
    <w:p w14:paraId="7A3CBE4F" w14:textId="6EE32067" w:rsidR="000777CB" w:rsidRDefault="000777CB" w:rsidP="00B40848">
      <w:pPr>
        <w:keepNext/>
        <w:rPr>
          <w:rFonts w:cs="Times New Roman"/>
          <w:b/>
          <w:szCs w:val="24"/>
        </w:rPr>
      </w:pPr>
      <w:r w:rsidRPr="000777C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A5F0056" wp14:editId="298FD476">
                <wp:simplePos x="0" y="0"/>
                <wp:positionH relativeFrom="column">
                  <wp:posOffset>626745</wp:posOffset>
                </wp:positionH>
                <wp:positionV relativeFrom="paragraph">
                  <wp:posOffset>3175</wp:posOffset>
                </wp:positionV>
                <wp:extent cx="4624070" cy="7265035"/>
                <wp:effectExtent l="0" t="0" r="0" b="0"/>
                <wp:wrapTopAndBottom/>
                <wp:docPr id="3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24070" cy="7265035"/>
                          <a:chOff x="0" y="0"/>
                          <a:chExt cx="4624409" cy="9953623"/>
                        </a:xfrm>
                      </wpg:grpSpPr>
                      <pic:pic xmlns:pic="http://schemas.openxmlformats.org/drawingml/2006/picture">
                        <pic:nvPicPr>
                          <pic:cNvPr id="40" name="New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335" y="1950677"/>
                            <a:ext cx="4211074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ap="flat" algn="ctr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New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335" y="0"/>
                            <a:ext cx="4211074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ap="flat" algn="ctr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New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7720" y="3919284"/>
                            <a:ext cx="3787717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ap="flat" algn="ctr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New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335" y="7850503"/>
                            <a:ext cx="4211074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ap="flat" algn="ctr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" name="New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335" y="5899726"/>
                            <a:ext cx="4211074" cy="210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ap="flat" algn="ctr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14:hiddenLine>
                            </a:ext>
                          </a:extLst>
                        </pic:spPr>
                      </pic:pic>
                      <wps:wsp>
                        <wps:cNvPr id="45" name="TextBox 18"/>
                        <wps:cNvSpPr txBox="1"/>
                        <wps:spPr>
                          <a:xfrm>
                            <a:off x="0" y="0"/>
                            <a:ext cx="467995" cy="370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06F9B98" w14:textId="77777777" w:rsidR="000777CB" w:rsidRDefault="000777CB" w:rsidP="000777C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" name="TextBox 19"/>
                        <wps:cNvSpPr txBox="1"/>
                        <wps:spPr>
                          <a:xfrm>
                            <a:off x="1" y="1950678"/>
                            <a:ext cx="467995" cy="370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B0D0AA" w14:textId="77777777" w:rsidR="000777CB" w:rsidRDefault="000777CB" w:rsidP="000777C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TextBox 20"/>
                        <wps:cNvSpPr txBox="1"/>
                        <wps:spPr>
                          <a:xfrm>
                            <a:off x="1" y="3919284"/>
                            <a:ext cx="467995" cy="370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41E2CF" w14:textId="77777777" w:rsidR="000777CB" w:rsidRDefault="000777CB" w:rsidP="000777C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8" name="TextBox 21"/>
                        <wps:cNvSpPr txBox="1"/>
                        <wps:spPr>
                          <a:xfrm>
                            <a:off x="1" y="5899725"/>
                            <a:ext cx="467995" cy="370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A707A6" w14:textId="77777777" w:rsidR="000777CB" w:rsidRDefault="000777CB" w:rsidP="000777C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D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9" name="TextBox 22"/>
                        <wps:cNvSpPr txBox="1"/>
                        <wps:spPr>
                          <a:xfrm>
                            <a:off x="1" y="7850503"/>
                            <a:ext cx="467995" cy="37077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DD4D16" w14:textId="77777777" w:rsidR="000777CB" w:rsidRDefault="000777CB" w:rsidP="000777C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(E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5F0056" id="_x0000_s1035" style="position:absolute;margin-left:49.35pt;margin-top:.25pt;width:364.1pt;height:572.05pt;z-index:251663360;mso-height-relative:margin" coordsize="46244,9953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kyheEBQAA9SYAAA4AAABkcnMvZTJvRG9jLnhtbOxa6W7jNhD+X6Dv&#10;IOi/Yl22JCPOIvERFEi3QXf7ALREWcJKokrSkYOi794ZUvKZImmyNZCNDMShaB4z3xwczfDy06Ys&#10;jAfKRc6qielc2KZBq5glebWamH98XVihaQhJqoQUrKIT85EK89PVzz9dNvWYuixjRUK5AYtUYtzU&#10;EzOTsh4PBiLOaEnEBatpBT+mjJdEwiNfDRJOGli9LAaubY8GDeNJzVlMhYDemf7RvFLrpymN5W9p&#10;Kqg0iokJtEn1zdX3Er8HV5dkvOKkzvK4JYO8goqS5BVsul1qRiQx1jw/WarMY84ES+VFzMoBS9M8&#10;pooH4Maxj7i55WxdK15W42ZVb2ECaI9wevWy8eeHe27kycT0ItOoSAkyUtsaDmLT1KsxDLnl9Zf6&#10;nrcdK/2E7G5SXuJ/YMTYKFQft6jSjTRi6PRHrm8HAH4MvwXuaGh7Q417nIFwTubF2Xxvpm8DXTgz&#10;iobeyPVw5qDbeID0bcmp83gMfy1M0DqB6Xl1gllyzanZLlK+aI2S8G/r2gKJ1kTmy7zI5aPSTpAd&#10;ElU93OfxPdcPO8R9wEQj/pk2Rrcz8IdzcJieRJCpOxZ/E0bFphmpVvRa1KDZYG+wQNfFOWsyShKB&#10;3QjS4Srq8YCQZZHXi7woUH7YblkG4zhSridQ04o7Y/G6pJXUlshpAdyzSmR5LUyDj2m5pKBY/JfE&#10;UbYBCnEnJG6HqqGs4y83vLbtyL2xpkN7aoGezK3ryA+swJ4Hvu2HztSZ/o2zHX+8FhRgIMWszlta&#10;ofeE2idNoXUa2siUsRoPRLkErU5AkFKrjkTQMIQEaRU8/h3AhnHQlpzKOMNmCsi1/TB4+4OCeYcs&#10;ykCA5RjL5leWgG2RtWQKjCPL8R3PA7MwQNGdaGiPgkCbCCKljMh1HDvwtSm4ju05rnJeW1MALeFC&#10;3lJWGtgA2IFotRN5ANQ1m90QZKBiKHzFVlEddMCauqdDY19gkR3Nw3noW747moPAZjPrejH1rdHC&#10;CYYzbzadzpxOYFmeJLTCbd4uLwU/K/KkU1nBV8tpwbUcF+rT+gaxGzZAvdmR0ckYF0NktQ5GDjio&#10;GzeyFqMwsPyFP7SiwA4t24luopHtR/5sccjSXV7Rt7NkNODVhi5IPSZw9KVgPqZBihUcpLHkSnZ7&#10;rKAm7nFsq88px1oPZkRkGhm1gtYlOE2qRAkc/cS8Sgz5WINOVnAym0hMSRPTKCjsjy01UpK8eMnI&#10;PaARnB3QoEydGinbQGtonRMYh/Z10GjRhNaJQT/hfo5iAJh1PqeNPlcdkz+603aVBnbC2zeY3mnr&#10;sGXPabeRJDqV3l23sfC/O6/eXe/OMTyTe3f97Gvfa2Ns96O4a69318/F2BBVQ9SMMbYXOZEb+jrG&#10;6Zy2F4RB4AR9jN3H2O3bYR9jb/NsZ42xvY/itP3eaT/ntHeJkSAc2pA8PHTafp8YgczALuNxlCbo&#10;I+0+0j5TNhuSkx8jMTLsnfbLnfYwjCIo+vROu1rtVR/6bPaPmc1uaihji66UBk8n2ewny1NYxNba&#10;cVjO/pKRmoK3wWX36oZQMdCe9iu8ut6wjeGEaF/tKKzUGnID/W0lEPt12r2rmz5XsA2g2Kpfg73A&#10;DqDsBKt/h0oTlGs7SrAlN8uNKj2r9bFnyZJHIL6BevzEFH+uCVZiuSymTNXqdJXqGkpoaa4qWrs5&#10;QB8+APYah/9fCKMTIUSvFAJUFLZlPyVInWvXtfMzi0JV5newvg9RQMrm0B50bRTZAKv5L/agRfFk&#10;dsgfnVkU6sx8b6KA6z5HomjvkbxSFDp8aO+LdIm6s4tCFePfmyi293m6U8J13+Sgnn79PrdVbE+6&#10;73NWqBtEcLdKnW/tPTC8vLX/rM6W3W21q38AAAD//wMAUEsDBBQABgAIAAAAIQCawCRV2QAAADED&#10;AAAZAAAAZHJzL19yZWxzL2Uyb0RvYy54bWwucmVsc7zSTYvCMBAG4PuC/yHM3aatHyxi6mURvIr7&#10;A4Zk2oZtPkii6L83IMIKUm89ZoZ53+eQ7e5qBnahELWzAqqiBEZWOqVtJ+D3tJ9/A4sJrcLBWRJw&#10;owi7Zva1PdKAKR/FXvvIcoqNAvqU/IbzKHsyGAvnyeZN64LBlJ+h4x7lH3bE67Jc8/A/A5qXTHZQ&#10;AsJBLYCdbj43f852basl/Th5NmTTmwquTe7OgRg6SgIMKY2P4aIg0wJ/b6inMdRjhmoaQzVmWE1j&#10;WI0ZltMYlk8Df/nozR0AAP//AwBQSwMEFAAGAAgAAAAhAGUl103gAAAACAEAAA8AAABkcnMvZG93&#10;bnJldi54bWxMj0FLw0AQhe+C/2EZwZvdpLYxjdmUUtRTEWwF8TbNTpPQ7GzIbpP037ue9Di8j/e+&#10;ydeTacVAvWssK4hnEQji0uqGKwWfh9eHFITzyBpby6TgSg7Wxe1Njpm2I3/QsPeVCCXsMlRQe99l&#10;UrqyJoNuZjvikJ1sb9CHs6+k7nEM5aaV8yhKpMGGw0KNHW1rKs/7i1HwNuK4eYxfht35tL1+H5bv&#10;X7uYlLq/mzbPIDxN/g+GX/2gDkVwOtoLaydaBav0KZAKliBCms6TFYhjwOLFIgFZ5PL/A8UPAAAA&#10;//8DAFBLAwQUAAYACAAAACEAe8zIqoXZAgAs7gYAFAAAAGRycy9tZWRpYS9pbWFnZTQuZW1mjJwH&#10;eFVV1oZPSARBpHiDSjVYwAAC0hWEKwsBozhIyQgEQkmDaCRjICSABIk00UHFgo6KiA6CBWfErhMr&#10;ShPH6AAzOIhdrsgoYEP4v2+tfcBzc36fy/PE13XX2mu/2fe0GzZJ8jzvanw1wtep+Gqb7HkPJOF/&#10;3J9uUzzvl26el3bJkIGel+R12Ffba4jcb0qsMgXA2CgS++2V4//dk+JVPJrsoYHXAV9p+EK79klR&#10;z2uB/2+Er1qNqv7NnuPdF2uf/tXzVuOLta2iJ3j18Rr/nBmtdez/20U972y8djq+qr+b0w/QP8f+&#10;v1HXi36v5vyDV/avf86p/U+MesnnQqAFvujSil3SPG9Tj3YDvKoF8tdmYHS+1P8kHXGl1JoPRudJ&#10;eXvGc8Xbfy7iCpn9P7BitqxrgdcryqXOTLJUrnuNLJG+MbJYvmmAfhVFcjiNLJTxZ5MF0rYzmSs7&#10;/mBcMcZeT8kmCyVSTBbJa7eTxXLzy2SJ/JTSHiyVoZPIcpl3CzlbvKUgvOaPAOF55CfUw/vAX0B8&#10;H6NyGc+X7pcyXiBe0u/8mZuUlBr1Khphafh2e3ne0ROjScl98L+d8cV109fTEGzD9+mVibcOfX2O&#10;xzrxdTIpaW5qNOl4L4+9aiUvxdBKfLHXySDfg5uuouMiIeuuWSR/Po89F8tNP3KOxTL/deNNd6dr&#10;ntR68NAHCy1fsdDqQR3PGP2Y9/t7ycf/zDt6/g+p0VpxfsmhfrXXcO2mCBlZVij15tD3aqmdYUxq&#10;4uKv0zVfG9R6MLZ3slh+squf7MYjRj/m/f4BP12/5Di/lFC/u540P5J+91aaz11/MN7WzMXfmt9d&#10;IP1Izm/5yWL1k914xOjHvN8/4Dd6+Rup0ZQ4vxNC/f79kvmR9Pvvrebz7yzjh21dfNj8/g3Sj+T8&#10;lp8sVj/ZjUeMfsz7/QN+ScnJqdET4vxqh/r1v4nzTxYykjpFBo5HjPn7tzdedMh8+m+CH/Kk1oOx&#10;wgKxfL6rz3fjEaMf837/oB/PtdpxfnVC/TavNz+S829bbF6bRxo38BoD380HzY+kH8n5LZ8vVp/v&#10;xiNGP+b9/gE/nJqp0TpxfieG+l3dntegyULSb6rHa9EUuXqTeeXfaby60PxJrQc5v+XzXX2+G48Y&#10;/Zj3+wf8cC9KjZ4Y51c31O+1mZgP114yMmKyvDUUsTdFXmtufPlzrBfjF7F+yJNaD8bW5ovl8119&#10;vhuPGP2Y9/sH/Xj81Y3zqxfq17K3+ZGcv3Uj82r5b/M6/RFjy5nmR9KP5PyWzxerz3fjEaMf837/&#10;gB9uA6nRenF+J4X6rVgIn6p8ISPLCmTVWMR4v1eca7z3e/gwfht+yJNaD8b25onl81x9nhuPGP2Y&#10;9/sH/JKT4XdSnF/9UL8xq82P5PzZs81rzGBjZsTFX5rfGJB+JOe3fJ5YfZ4bjxj9mPf7B/x0/erH&#10;+Z0c6vfSq+ZH0q+K5wPW66UJxmc7uDjJ8i+B9CM5v+XzXH2eG4/4Vcv7/QN+un4nx/k1CPX7I45j&#10;zkfSbwzPD/j9sblxGM8Pxi/a+pFaD9LP8nmuHuul4xGjH/N+/6Afj78GcX4NQ/12bIaHly9kpDpf&#10;dj2IGMf/jquN1T1dXN/yO0CtB2Pt88TyeObS+lw3HvFmy/v9g368vjSM82sU6jc9z+Yj6Vfe23ym&#10;1zYWv4f1gu90nMfMk/Qj6Wf5XLH6XDceMfox7/cP+iXh+tIozq9xqF8dXo+jeUJGUvPlpA/ghfe7&#10;zgpjrUIXR+GPfB1Q68FYYa5YPsfV57jxiNGPeb9/0I/Xv8ZxfqeE+l0+0eYjOf9Qvp/wu7yWcdAW&#10;O94uX4n1Q56kH8n5LZ/j6nPceMTox7zfP+jH9/eUOL9IqN/Ld8ADz+xkZESevDoFMd6/l7sbn/Nc&#10;/AH8kH8Z1HowtjZHLJ/j6nPceMTox7zfP+Cn15dInF9qqN+GWzB/dJKQkdQc2TQJcVWObOhofO0n&#10;rh/irVw/o9YjjhVOFMtPcPUT3HjE6Me83z/gl8zjLzXOr0lyBT5flbjPWOfiGYLP91nb28BvvpS8&#10;COIzyRvjGM+TV3adg3iu/HkliM8w3lIQn2lqKctl5LuMS+VIS9TjM5CXTxbLzjvIIok+ThbK3FfI&#10;AvnnRjJX2r1LTpSK98hsmf8+mSUp/yJHydadZKaM+A85XB77xNjlMzJTDn9JjpLyGJklFfvIbPlw&#10;PzlROh4kc2VOUlsQ1/NTyEJp044sEm8UWSy1VpIlsnY/ie+jEz87lovX2T5DFre0z5T99yCPdegz&#10;AcS6LElhXCmrvmij6/a7n9lwnLg/c1OjTY69H2vWrMHnrVPDP7tNRV9vunhDMY9Prj9fJ/Wzx6nH&#10;euFdRK/TQo+9nT3onCckz82PTqJ7vuz8EL3ADx407pzeRvOk1oM8Ny2f4+pz3HjE6Me83z947PHa&#10;clqc3+mhfsu/4fw5QkaW5cp9r9n8y282LrvKxedZfjmo9WBs7ySx/CSx+kluPOJvLO/3D/jp+p0e&#10;59c01O+KAVyvHCHpN6yprecVn5rXpU8ar6g0P1LrQfpZfpJY/SQ3HjH6Me/3D/jhY3BqtGmcX7NQ&#10;v85nwgfHPBkZMUm6/YD5vRzpzHUE29/s4onwQ74zqPVgbO0El5/g6ie48YjRj3m/f5wfrs3N4vya&#10;h/rtGm5+JOf/+FzE8Nr1vXlt57WB8e3mR9KP5PyWn+DqJ7jxiNGPeb9/wA8nRGq0eZxfi1C/MXou&#10;TxAysmyiZO/A/LhWj1llzLzWxQP4/k6UMaBXhXowtne8WH68qx/vxiNGP+b9/gE//WzUIs6vZahf&#10;5VisV9U4ISPLsmVhF8TR8VL5K73Gy5y3jZX30S9bSK0HY3vHuvxYVz/WjUeMfsz7/YN+yVi/lnF+&#10;rUL99l9rfiTnP4Djml77Gxr38lrOGOcJ8yT9SM5v+bGufqwbjxj9mPf7B/z0/W0V53dGqF/FNHh4&#10;44SMVGMdMxDjXlHRxDhzN3wYr4cf8qTWg7H2Y8XyuMdofZYbjxj9mPf7B/z0/D0jzi8t1O9AMf3G&#10;CBmpHiM/DqRXlhxobPxW74GIn6If6kCtB2PtR4vlR7n6UW48YvRj3u8f8MMNKTWaFufXOtTvrCXw&#10;iI4WMpI6RtpOQFw1Rs7qYGzF6w3jzfBDntR6MFY4Six/lau/yo1HjH7M+/0Dfrp+reP8zgz12zMd&#10;Ht5VQkaqr5LPL0OMZ4M9pxp3fQwfxs9w/VAHaj0Ya/9HsXymq8904xGjH/N+/4CfHn9nxvmdFeqX&#10;eQXXaZiQkWXDZfRZiKMjJJPPLOCVzxszb4Ef8qTWg7G9V7r8la7+SjceMfox7/cP+N3tDUiNnhXn&#10;d3ZyDM99u92zXzd8D3z2+3hEC3gsksu+b455F8i4u0A8C3pTGVfKZzcynif3vsB4rtz0LeMKiTXF&#10;ODwLrriQLJdDw8lSOSWfLJH/lZDFsvJ6skieqyQL5YsFZIGULCJzZfxicqJ8tITMllPuILPkDw+R&#10;o2TxU2SmpL5ADpfFL5FD5dEXySHSU1/PkLeeZzxILnzL+M6bZIb88Q2rm/46OVRi+vpwmb6VcaY8&#10;9R9ylOz7msySM78ns2XFQXKiLDlE5krTH8kCGfwLWSjjklqCRdLwJLJY9p1Olki9DmSpjL+ELJfU&#10;PHK2TFsKYt1y3wSxjs1/ZjxPvEatdJ1Xfsl4vqxfwvwCOaM940W///cB/pNlkHjOPPvYe3/myJF4&#10;Njwn/DlzKL6XKvwdQWfO6Zh2I5478Tqpz0nnHOuFIwa92oQe5+sy0APrRkZGjJenz0DsTZB1XFdw&#10;7XrjusUtNE9qPRhbO87lx7n6cW48YvRj3u8fOM71OtEmzq9tqF9XrifuOyTvQz09xLgvdd0ED7Dj&#10;ncauhfBDntR6kPchy4919WPdeMTox7zfv6Zf2zi/c0P9tuZwvcYJyfvQPy9AjPXcmmJ8511br62r&#10;4Ic8qfUg70OWz3L1WW48YvRj3u9f0+/cOL/0UL+ipuZHcv4/7TOfIj3vsmVypYtHmV8RSD+S81s+&#10;S6w+y41HjH7M+/1r+qXH+bUL9ZvSGn7RsUJGUjEvz1u831NeNeby+sJ4AvyQJ7UejBVmieXHuPox&#10;bjxi9GPe7x/wO4HPme3i/NqH+lVn833MEjIyYqxs72brWX0UHlindzcaqx+AH/Kk1oOxtWNcfoxY&#10;/Rg3HjH6Me/3D/jp+dE+zq9DqN9Xet3LEpLzf/O2+Xx1u/HTcS7uavmvQPqRnN/yY8Tqx7jxiL+3&#10;vN8/zg/PIR3i/M4L9et1BPPhOYOMLMuSPu8jxvvd635j18ku7mv5XqDWg7G9o8Xyo139aDce8RHL&#10;+/2Dfpf3S42eF+fXMdRvDe9LeE4i+Rz0xK02/5os48NtXXy4uebXgFoP8jnI8leJ1V/lxiNGP+b9&#10;/kE/fk7sGOfXKdRvx0ieH5cJGUm9XHa1Q1x1uezgfQ6srjLuuIP+eB3UejBWmOHyl7r6S914xOjH&#10;vN8/zg/vb6c4v86hfqP/y/kuETKSOlDGPU2fgTJ6jnFkhovPsPxoUOvBWOEAsby4enHjEf/X8n7/&#10;oB+fgzvH+Z2fvBs3ump88e/ATwX5nDRnZhPMt0h+2JAKL/w9/ToQ9+sGhxlXysjBzM+T7X8BcX/v&#10;u4FxhVR/AeL+v+1Lsly+/p4sldG/kiXySK1TlafWJ0ul82lkuXQ4nZwtr/UC0efcSSD6rn2W8Tz5&#10;Lvk0ndcbCsKjbi/GC2RuJfP/z3PDXP5M8Pxj3+9RvZ93CX82WAq/FXg+mYp+Psfj++brpD4bdDnW&#10;C6uEZ4Ouoe/tI4Xo4c0SMlI9S9ZEEeN7e+Qk44Mfci0Qr22ieVLrwVj7mWL5cldf7sYjRj/m/f7B&#10;95bnRtc4v26hfpfkwAN+JP0uvcC8LkkxRt81v0tWmR+p9SDnt3y5WH25G48Y/Zj3+wf88s6+ODXa&#10;Lc6ve6jf30bDIzpTyEjqLHmmE+KqWfK3n+EBPv6m8W/3wA95UuvBWGG5y5e5+jI3HjH6Me/3D/jp&#10;zyi6x/n1CPVrN8P8SM7fcYj5teMxDL9zPjG/ds+ZH0k/kvNbvkysvsyNR4x+zPv9g358f3vE+fUM&#10;9euYan4k/bp8ZT4dnzamz3HxCPPrCNKP5PyWh5fWl7nxiNGPeb9/Tb+ecX69Qv26tYIfznkyMmKm&#10;9OI1Asdjt1eMnRa5eBz8kO8Gaj0YW1smli9z9WVuPGL0Y97vX9OvV5zfBaF+gweaH8n5L2+OGH6D&#10;Pzcveco4eL75kfQjOb/ly1x9mRuPGP2Y9/sH/PRnFBfE+V0Y6lfrevjg8wsZWVYutYcjxvtXC98/&#10;+SuvvYyxnsyTWg/G9s5w+RmufoYbjxj9mPf7B/z02erCOL/eoX7FxeZHcv5pXE/4FDc2Xv0f8yvG&#10;OjJP0o/k/Jaf4epnuPGI0Y95v3/Qbx7Oj95xfn1C/e5fan4k51+Za173dzYu/8X87t9mfiT9SM5v&#10;+Rli9TPceMTox7zfP+jH87dPnN9FoX5NBsPDKxMyUl0mTVsixvHVhO8r2OjvxiYL4Yc8qfVgrP0M&#10;ly919aVuPGL0Y97vH/RLwrP9RXF+fUP9Do4xP5Lz/8R1g9dBrhu4/y3jwXvNj6QfyfktX+rqS914&#10;xOjHvN8/4KfnR984v36hflMnmx9Jv5K+5je1rrGw2vymPmp+JP1Izm/5UrH6UjceMfox7/cP+Oln&#10;o35xfl6oX58G5kfSL8r7BdatzxPGnmUuvsL8+oD0Izm/5Utdfakbjxj9mPf7B/z0/P3NXkp9fkkK&#10;9btnq/mR9Lv/IVu3e4qMd1zgYszH/D0g/UjOb/lSsfpSNx7xVsv7/QN++v4mxa1f+P7Mgfp8MEPI&#10;SGqZZOjzQZkM1OeDMrlYnw8Q6/OB0YuiXp8PSl1+uquf7sYj1ueDUiXrA366frXi/ML3Z24vwnpU&#10;TRcysqxU/iOI0W871od8fwfeT8Z4v5kntR6M7Z3m8tNc/TQ3HjH6Me/3r+mX2P7MzU/BA8/iZGTE&#10;NNk2HzH+3nXzlcYNLVz8P/ghvxnUejC29jqx/HWu/jo3HjH6Me/3D/jp+VFzf+Z/8PPZbfjiZ48u&#10;7rNHVkY34bP9bS92FT7rL+0A4jPHzue7IJ4nn84E8dngpBzGFZLZC8TzdNbb54PlMuBMslS8RZ1B&#10;/D19lCyW+/LIIum7nyyUw4+zrkAqp3B8rrSoh3nwM9A9t5LZ8lkjeOAzf8UCcpSkfkVmSn6H7uBw&#10;Oe9Kcqg8NpYcIlXKDMkax3iQrHrQGF1JZsgI5RB5/wnGQ2X5++RwiZ3aA8yUihnkKGn+LZklrYp6&#10;gtny6UFyosy6oxeYKynDLgCxf7DhhWChTFpO4u/5q8hi8UrJEnlpF+tKZVVPEp8jNnD8bFyHQaxb&#10;i0oQ69hmION5MvV9zIN1LhoAYt1XrYcH3ocE/77/+E9l53Kv3AnHz5V9+/BZqXbo565aVXxvp0it&#10;KOd29OaIvg7a567E9qXGttD3UiEjyzLkaGvE+BlAbAjWGdxehveP8ZaumietvqvE9g52+cGufrAb&#10;jxj9mPf7B45rvS7UOf696nU1fF/q+o3w8QYKGakeKG+3QozjZH0Gj4NB8uB0Hl+IN8IPedLq4df+&#10;Epcf4OoHuPGI0Y95v3/AD+dU2L7UZTjnFrrzrp0776pf34z5CyTtTjJXtvYnJ8ruzZvAbPnbMDJL&#10;Vv28ERwl3m4yU8bV4+vDpcE15FA5cR85RM4s5vgM6bubHCSXddoCDpC/jiUvltrXkX2l/wyyt1xd&#10;TPaScZrvLm/1ZtxFejQhO8nKX9ing4xL2arc+LW9fuEbVrdyJdldlt1C9pJXFpC95eclZF8ZpfmL&#10;Zf02xgPktTPYZ5B8dAuZIT82fhccIt/dRg6VlQfJ4eKlbQMzJesEcpRc8Thfz5K0rmS2dHmZ47FO&#10;k8lc6dCHLEj8vJnLZ8Pje3M3bz6K86Ve6PnircAaRK8UbzzmOMaxYq+D+nOKxPbR9h2BdfDaCxmp&#10;bi+Djtj69l1m7NbOxdWbNN8X1How1r6dWD5drD7djUeMfsz7/WsejzX30Yb9W5i+N67pz+vU3vqr&#10;+/O6tSfnYbBcuq55CCzFGpMlkn7/KhDX94JHwCJ5ejzrC6X5iRiP92FjjMyVjnXXghPlmY8ZZ8uk&#10;2oyzpPYicpT0OucxMFPe3vmk8ufp6/T1+34isySj1VNgtvzzEOOJ0iPCOFc++4EskMsf+DuI6/Fd&#10;68Ei+deEZ0FcjyueA0tky0iyVFrd+wyI5/nvWY+feZVjPL7P373OzuXP7n67v5f7qU4OPUZSKvD9&#10;eddISgX6+sTzhr4O2jGS2F7cJ+c+jR4jhYxUj5QP0+mciZjfc6Ys2GFr9eTcJzRPWv0T/WPtR7j8&#10;cFc/3I1n/LTm/f6BY0SvqQ3irqkNkw/X8rz9+OKzwjB3zZp4Q2c8S82XF8aDuHd16cd4nnx2BuO5&#10;0iuFcYU8EeuEZ5jZ0noHWS7d3yFLZctLZIn0eJrEe7WOLJL7lYXS6hnGBdKqisyVT7eQE2XhR2S2&#10;eP8js6Ql58ExdOepZKZ0aUsOl9Tu5FA5QC9cWy4aTGbIgSvIQXLdSHKANBhLXiwv5ZF95V9/InuL&#10;N5fsJRlLye4y/wGyi6x+nOwkvzxPdpDoG2S6/Hkz2UZ6vE+eJXdtJ9Pk9F1kS2nxMdlMfvyUPE0+&#10;/5JMlWanna88sTl5mnzaimwmX55JtpTJbck02diBPEuKu5JtpKo3mS4nDCQ7yFXDyE5SPp7sIs9c&#10;S+L+NofsJek3k71lwHKyr3y3krxYbl5DDpD6T5GD5PVnyQypX0UOkdhGcqhs3U4OlylfkZnyyS8k&#10;7kUNu4BZMqM1mS0tupB4lutH5sqeS8kCmfgHshB/50sWycbLyGLpKmSJbOpBlsp/25DlMixCzpa3&#10;OQ+Oo+a7QRxXW+mF42zgA4wr5f7ZjOf//jl8/Akp8f/Te0PDY+fC8pG8NzQKPe89HiPRK/AzbLr4&#10;nIafYfN1UO8NjY71wimEXuF7tPs1Rg8vImSkOiLyuR0n/Z4yXjjLxVd21nw/UOvBWPtTxPKNxeob&#10;u/GI0Y95v3/wvOc1rnGc3ynh32ujrlj3xVI5phu+t0UyK8foreuur9v3enw/9Yse1y18P3WzZRg7&#10;frGQdTcullaTEafdJM26GZscxVyMq7tqntR68NDBRaL5FYusHtTxjNGPeb9/8HvlPT+x/dQHkvA9&#10;wY+k348fmteBB43fXu3ii83/AKj1IOfXPHy0HtTxjNGPeb9/Tb+a+6mX4qCpxNdv/73knBPNj6Tf&#10;vF3mM2e1sfw6Fw82vzkg/UjOr3n4aD2o4xmjH/N+/zi/eb/dX2zH8qmhP8+IVdl8JP3232E+sfHG&#10;L9q72LN8DKQfyfk1Dx+tB3U84yrL+/0DfhBKjSa2Z7nPPpuPpF/0dfPpc4ux5ygXd7R8H5B+JP00&#10;Dx+tB3U8432W9/sH/PQee1rcuRa+Z7neOJuPpF+DruZT74idFye8Y6x3v50fJP1I+mkePloP6njG&#10;6Me83z/gp+uX2J7lzE7mR9JvdIr5Zb5rXlfeY8y81vxI+pGcX/Pw0XpQxzNGP+b9/gE/Xb/E9izX&#10;qTA/kn4njTS/OmnGWnvNr06V+ZH0Izm/5uGj9aCOZ4x+zPv9g368lia2Z/nL9eZH0i+22Ly+dJ6f&#10;OM8vD5ofST+S82sePloP6njG6Me83z/ox+tfYnuWX9lofiT9XnvA/F6ZYny+u4vrWf4VkH4k59c8&#10;fLQe1PGMN1re71/TL7E9y+ub2/WPpN/z+81n/YvGdfNdjHsV8+t5z4IfST/Nw0frQR3PGP2Y9/sH&#10;/PAEkeie5ceW2Hwk5183wXwe62D86w92/D222d5fkn4k59c8fLQe1PGM0Y95v3/AT8+PVnHXl/A9&#10;y6t5v8V8JP0e62teq+saH+L9Fvff1Y+aH6n1IOfXPHy0nl4czxj9mPf71/Q7I84vfM9yySLzI+k3&#10;A9ct+pSkG689YH4luA4yT9KP5Pyah4/WgzqeMfox7/cP+OHZLNE9y5EvzI/k/Ke9ZF6RBcYGw1zc&#10;1vIRkH4k59c8fLQe1PGMv7C83z/gl8w9863j1i98z/IqHCecj6Tfanf8repgXg+442+VO/5IrXfH&#10;n+bho/WgjmeMfvT3+8f54fqS2J7ln1eYH0m/I9PM6+eo8eBJLt5t7+/PIP1Izq95+Gg9qOMZox/z&#10;fv+afjX3LC/FfS/++WrzreZH0m9bnvlsPt+44bAdf5vfMz+SfiTn1zx8tB7U8YzRj3m/f8BP77/H&#10;99UixPPzOaHPV/Wa2vWPpF+DfeZV73njCZUuHmX+9UD6kZxf8/DRelDHM0Y/5v3+Ab9kPl8ltle3&#10;6TM2H0m/ljeZT9NMY2prFx+y9WsK0o/k/JqHj9aDOp4x+jHv9w/68f6W2F7dvD3mR9JvyrPmk3eD&#10;ccIQF59p+TyQfiTn1zx8tB7U8Yz3WN7vH/DT9zexvbof4j7J+Uj67XT33w+nmNd77v77YT3Lk1oP&#10;0k/z8NF6UMcz3mh5v3/AT+9vie3V7fCjzUfSr/MW8+pwt7HtJBf3snwHkH4k/TQPH60HdTzjHy3v&#10;9w/46f0tsb26z1TYfCT9XhhpPs+kGZ9yz3/P4HmPeZJ+JP00Dx+tB3U8Y/Rj3u8f9Et8r+6MNeZH&#10;cv5Zc8xrRobxuiYu/tr8ZoD0Izm/5uGj9aCOZ4x+zPv9A356/CW2VzdlnfmR9DvxRvNJGWo82szF&#10;+80vBaQfyfk1Dx+tB3U8Y/Rj3u8f8Eueh/M3sb26h+iD+Uj6/TzafA6dY/wfffC8cOhN8yO1HuT8&#10;moeP1oM6njH6Me/3D/jp+iW2V3foEfMj6TfiffMaer/xssku7mv5oSD9SM6vefhoPajjGR+xvN8/&#10;4Ld+DvYSd4x7Pgjfq5vR3+Yj6XfFaeaTscfW7ZLHjRk32PqR9CPpp3n4aD2o4xmjH/N+/4Cfnr+d&#10;4vzC9+ouyTE/kn5LLzC/Je5z5gL3OXPJKvMj6Udyfs3DR+tBHc8Y/Zj3+9f0q7lXdyne9/jng61/&#10;Mj+Sfv8cZH5bTzG+s8vWb+vfzI+kH8n5NQ8frQd1PGP0Y97vH/C7fM4/fru3Flp4PugS+nxwYJH5&#10;kfT7cZx5HUg3fuuenw+452eSfiTn1zx8tB7U8YzRj3m/f8BP39/E9uumrDA/kn4nTjOvlKjxaD0X&#10;77b1SwHpR3J+zcNH60Edzxj9mPf7B/14fU5sv263TeZH0q8XfXE96VZo7NTDxSdZvhtIP5Lzax4+&#10;Wg/qeMabLO/3D/ol4/NlYvt167+H+bzFQtadslgaPYK4CnGxsU4fFze2fH1Q68FDd+DnF8xHF1k9&#10;qOMZv2d5v3+cH67Pie3XXX23zUfS77FrzGc17v/0fCjZxdvx/iK/GqQfST/Nw0frQR3PGP2Y9/sH&#10;/PT6nNh+3cEvmx/J+S+/zXwGjzXKuS7+1fwGg/QjOb/m4aP1oI5njH7M+/3j/PD5MrH9uptxH+J8&#10;JP228f6Gddt8jnED72+MeX9DntR63t8wv+bho/WgjmeMfsz7/QN+ev4mtl93VYX5kfr+jTSvVWnG&#10;B/h8Bb9VVeZH0o/k/JqHj9aDqzmeMfox7/eP88P5kdh+3XJ8juZ8JP2uf8m8yhcYpw1zcVvLl4Na&#10;D3J+zcNH60Edz/gLy/v9A376/JzYft3DYvOR9POams/hT2zdfnjCeHierR9JP5J+moeP1oM6njH6&#10;Me/3D/jp+ZHYft0Lovh8iflI+l3UBHEV4t3m2W2t8QL3/pNa794/zcNH60Edzxj96Of3D/glJeH5&#10;JbH9uq3xOZDzkfQ75ybzaZ1pbNHaxfx8iXxrfr5kPT9fYn7Nw0frQR3PGP2Y9/sH/PT8SGy/7s5U&#10;Wz+S83/0lfnsfNr4AZ/3sZ47R5g/ST+S82sePloP6njG6Me837+mX9+456vw/brn4TrP+Uj6nf+I&#10;+ZxXbDzX3T/Oa2x5UutBzq95+Gg9qOMZv2d5v39Nv35xfuH7deu/YfOR9Gu03Lzq5xjrdHJxiuXr&#10;g/Qj6ad5+Gg9qOMZv2F5v39Nv8T269a93+Yj6XfydeZTt68xpa6LP7Ljry5IP5J+moeP1oM6njH6&#10;Me/3D/rNw/Uvsf26Pyw1P5J+v+Sazw+djd/9YteXH7aZH0k/kvNrHj5aD+p4xujHvN8/6MefvyS2&#10;X3fN9eZH0u+J4ea1ppXx4a/Mb80r5kfSj+T8moeP1oM6njH6Me/3D/gd/QH338T26z76vPmR9Hv8&#10;FvN6dJRx1dku/sn8HgXpR3J+zcNH60Edzxj9mPf7B/z0+lJzv+5SXLcr8fXbv//dxfcT85H0+/hC&#10;89l1gnE7388q5B82P1LrQc6vefhoPajjGaMf837/gJ/eP36zx1Q/f4T/PtVp28yPpF/Zw+Y1bapx&#10;am8XN7L8NJB+JOfXPHy0HtTxjLdZ3u8f8EtOwvmR2L7VbR/ZfCT9qv9uPttw/HDdNl3q4laW3wbS&#10;j6Sf5uGj9aCOZ/yR5f3+QT+eH4ntW616HPOtWCRk3XqL5Y0bEI9fLFVDjC+e7uJv8P4iXwVqPXio&#10;+yLR/O6FVg/qeMbox7zfv6bfiXHX5/Dfp5r+nfmRnP+8DeaTfpvx7LEu7mL5dJB+JOfXPHy0HtTx&#10;jL+zvN8/4KfPV8f3bOJwxOff8N+nWm+RzUfSr8E486mXbjyBn3+xnvXesfUj6UfST/Pw0XpQxzNG&#10;P+b9/gE/PX8T2wcaXQkPHC8kf9/1gFLEOL6i/Y29T3bxHvghHwW1HuTvs9Z8xUKrB3U8Y/Rj3u8f&#10;8Nt8OZ6vau4DXYqFrMTXb68vPfk8AD+S8/eeaT49Bxq7uOeBnp+bH6n1IOfXPHy0HtTxjNGPeb9/&#10;wE/X77f7Lfn+hv8+1cULzY+k3y083rB+i/m5Dbzxe/gwftv8SPqRnF/z8NF6UMczRj/m/f41/RLb&#10;w/nRDnjsXihk3YxFsucJxDi+Pioz7hjg4qaW/wjUevDQtIWi+TSMZz2o4xnvsLzfP+Cnv++6Qdz5&#10;2zD050PeFvStWChk3a8XSoo7Hr1r8DrW6ZeeRu9ky5NaDx5qstDy/HcKrAd1POMtlj/WH++p/2ce&#10;/ifR36d61T3oi++XrLt4oWRdi3g3Yt7nwOG8zzHeifcXeVLrwUPrF1h+/AKrB3U8Y/Rj3u8fXD/e&#10;P2ru1avAnv0St2/f/32Wyy96rT+/7weuqMI+4vlyTb1/IK4Ur+IVxPOk6m4QexY/Scfr2MO4/WMQ&#10;exq/yEM99ji+uoYslRY/kSUyfOWrIH7Hz+Poiz2Sb+16HSyUq2NvgAXS4803wVyZMustcKL80GID&#10;mC3X301myYgvyFFS2fJtMFNm7XlH+djpG/X1G/LJLKn7CZktd87bBE6UjRduBnNlWWQLWCAXnrkV&#10;LJRThr0LFsnjY7eBxfJp7ffAEuk3ksS/b1xOlsu5rf4JzpaWH4L4PqP57+v37VWAWIdlB/E61mXC&#10;U6jHOuW/hr5Yt9/dd43rvPszN7A3Uf9NS/jexJQKrI93HfZb4/s5xkrEfB3vi+7DPCXu3Igkz6rl&#10;eVPxxWsfLhj6exgapTXEOVAhnZqA+N7eqk2WS9PvG4D4/VM7yBI58hxZLEeWkdi/PJUslGZ/IAvk&#10;H+eTuZJ7OjlR/pJMZstNB08Gs8TbT46SNt+RmbLxR3K4vOGxbqi0qksOkVsiZIaccRY5SN65gBwg&#10;N2aSF0vlNLKvlNxG9pbv1pC9RP5Bdpe098gu0ngP2Unu/o7sIONr8ftKlw2NyDZySUvyLLmnLZkm&#10;73QiW0rPoca8q+z1FyeSZ8kF15JtZMVsMl0KbiY7yLf3kZ1k9xNkF3m5iuwuDT4ge8mSb8jeMqte&#10;I7CvzEwnL8a9ghwgH2eRg+RPV5MZ+P1o5BDpM4ccKj0WkMNl581kJvbakqNk2mIyS3Jmkdlybz45&#10;US6+gszFdloS+5EbkoXY40WPIqm1gcS59whZIl8sIUvlwjKyXN6bQs6W/dkgjosEj13/GA4jjuvj&#10;+1CXH+W/K0gN33O7De+VNxB75DH3MU4QT18H9biuuWc0BderH909vZk7rkfP+AX/9mqB3D70Z9F9&#10;02kgzs2t0/E6ztXp7zI/V3LOO4y4Qm6dB+L7Hvdnslw+fpYsle/+QZagliyWjRoXycDnGBfKCxuM&#10;PTRfdKyugcYlcsbbzJfKyv1kuVx7mJwtfxn2q867eB0Ijy51j6iXN/4o4kq5phOIa8gjdfD6711D&#10;5v7rs9/uU1344nKs7//ze3B343teMQ9fmNMn95TzdVLXN7E9pf1X4PuIXi9kJHWOXJaBuGqO9Gcv&#10;sBfXmXHaL5ontR6MFc52+VmufpYbjxj9mPf7B+5ZK97pn+jvwX0hgu8R60xGRlwvr78MP/x7vxeG&#10;G9d9BR/Gt8MPeVLrwdjaWWL5Wa5+lhuPGP2Y9/sH/JL5dy6J7Sm99Wy+3zOF5O/QuGcrj4NZcmuO&#10;ccHPXE/Eq7i+Rq1HzN+RYfkyV49/G63jEaMf837/gJ8+MyW2p7TgLK5fuZD8HRXFW7hus6RgknHc&#10;T1w/xA9x/WYqtR4xfweF5ctcPX73go5HjH7M+/0DfsnJkuie0jnXcJ3KhOTvWFh4GmKs55zH4QdO&#10;w0+FNf4GfsjPAbUe5O9QsPwMVz/DjUeMfsz7/QN+a6a+nuie0ju78rwtE5LzP7DL/O68zrikrov/&#10;jvcX+TtBrQc5v+VniNXPcOMRox/zfv+Anx5/ie0pLTjI93GKkJHqKVL8AGJczwq6G8dt4vmAeBrW&#10;D3lS68FY+8li+QJXX+DGI0Y/5v3+AT9v376wPaVv4/r9knvm7Oyu34NfeTnK6+CXy56P8nrd/Lkn&#10;Ec+VS8c+hBjX6y/vivJ8/f70ShC/s+K5QWCpfH5TMlgiHW94uB+v12n3FYFF8n+cnQtYVWX2xg9i&#10;JZppgeY1bzl5y1S8XwhYKooQJEpijBANxohRJA6FmSCIl5zsomVlZWWX0S5qaqZpamZqppZWmprU&#10;aKUyTRdlrLz833etvdN9OM/zPzM9j/Obdd71re893977O/vs8+1N1ouDwVy8h2gwR4p33ANmy7Xb&#10;1oFZsuP5ZmiXIa9vvBVMl74dpoJpsvzQo2CqXPHx82CKnFuwGEyWVX2WgokSvnMlGC9zFsMnPser&#10;Vq4FB0pY/GZl/sgt+npl1+1gvMRv2QUmSo3bPwOT5eduX4Epktj6X2CqbPnsLJgm8+qFxdDH379o&#10;BGbIwcHtwCzpvacLmI330R3EvYfzIsFc6dywK5gna5I6gvlyafMWYIGcufIKsFDqfvc76uLz5+rv&#10;wcmy+oWDOo7fxu3WcW2cC58Y59Uxm3Tc/8vPfXzGX7QWdyzvhWkR+DPeNwP18VnuO32B8Iu7heEL&#10;1M+g4NbNLjiHGniuJhk2a5o0KPlntK+C8VZl6/vfcOL5qi84N9/Jnx9dtbJMVM8ss3xQ22t8WnW3&#10;vmcf1jmgpd+5deBn/e5cUokxHSJkeMRQiev8Bd7zUMTvKke0f8GJZ6u+c8lsJ392dGVunJg+2Mkf&#10;7LRnXKm6W9/jT793Brdu9uD6y2P4TDgyfG6cNPLViKHf1ZOPqY+o33cqV09+J5o6yXyy8sQgMX2Q&#10;kz/IaT9I61F363v84Qwx2HWzSzvSxyAh+Qy79m/s0f6XdjQfPf/xrBPPVH1px5lO/kyMz0AxXdCe&#10;+eK0Z3xMdbe+x59eVw1u3ez+7+EPxzoZPmKQDM/dG83z1v3foz8wY+xzTgx/0Pd/D3+aD39LxNHF&#10;yRenPWP4g+7W9/rjdYXg1s2Oz6nAeMQKGR4hcvQ45iCMw/gczF3gz0fnOXGx6uNzip38YoxPjKNH&#10;O/nRTnvGFaq79T3+fIHXzc4Nqf48gDU7fPp9ef1n57Dflcq4289gfyyRiT1+Q4x7am89jblrslz6&#10;SxWIZ/glntK5bPFrP4EFclv0CTBfxo06AuI6QrcKMFeWbv8KxP3xPhJ/H+N6Mkv6v/c1mCHP7voe&#10;TJdXN/wIpsmnO/8Dpsrhj8+CKXJ7n5BYzs1XLK8B4n79xEuUz2y5VF+v3zgMTJEnGl0Opsprz9UD&#10;06Tr/HAwXbJaXg1mSO6xRmAWfDQGs+XVpxjnyDPfUs+Vj/Y0APNkd8ZVYL4sac86BTIurS5YKJPL&#10;WR/PS/u0DjhZBh+trdcdhu1E/xinVvNq6XWHwZGX6TgGPWeX8Bi8sHY48lAk5uvrAs7XNXzcFpkS&#10;4oMHl/Cqr/8xXwe3zvdcMWuUCxm2uFwSP4F/33TEGF/wjS4Yb/BMyPkY6iTzyarPpplePM3yQW2v&#10;cZ1Y6m59z/54PrIwIrr6Ot/e2B874R+vhbTEPuvD/1yybg/OwabLLVeC6HfeXz5FXCbNtn2CmN+b&#10;QIz7Q2cYF8usydCxXXZ+R+IctDfaYbv1f44skHu+J/Pl04i9YJ50uYHE/tmfxP55I5kt/+xHZknz&#10;gUZfjL2eLGSO7E4m8RmfS+bJQ0+Q+bK5giyQe+M+Awul23yySP5W43NwstxTCsKnrwKE7yOrGJdK&#10;blPGZfKPPOTjff6+CXXwvv+f/Qef8RfWI5/38Xtmh4D7jC+T73uy+FrSj8OFpaKvk/oZ38HvMzTw&#10;c36/eRw1NtwpZPjcPDkRTc93yTefwzO4b7zxm4Z7VSc1H6w8Md7Rxzv54532iFGPulvfs8/o3xIL&#10;bu3wzSX0M17I8Ig7ZXRH83vzRvMRd4vx5hD4g05qPliZmyumjxPLH+e0R4x61N36fv7wGRDc2uGN&#10;3Cfgj2T/22PN38Z95uvtPOPGRuaP1HyQ/Zs+Tix/nNMeMepRd+tX9xfc2uFZl8OP7zYhw/feJo+t&#10;Qv84FmYlGIu/4b6EePYe1UnNBys7ZorpGU5+htMeMepRd+tX91d97fAizAfznTmhkzMnLPoa641w&#10;jIz+CMQxMx2/a/AYmn874xLp25BxsXz2Dn5fwL4ecxtZJAdDyULp8xyOKxyj+oxXHLM7xjLOk+de&#10;IXOlf03m5cihW8lsWbqIzJLXfiIzZIKgPj5TFpWRadLiTTJVGmwnU2TbATJZxh4jE+WphlhfBfa6&#10;lkyWEz3IFPk6mcQzZiaRafL3d0lcS7/iQTBDkm8ls6TNIjJbNv9O5shto2aDudL9STIPcyCZLx9m&#10;kgVy7RnmFcp7z5JF0nEwievIx1Af45KzAMQ43ZfBuFRe7s64TNKvYVz+/805F19PxPxzYT31jh38&#10;zOoSeP5pibHA32LyVbAvl3/DfMTXQZ1/glv7PK4r3k/mdCHDtk+XCQdQE7/VjMs3Zl7mxMuwjgX6&#10;OFDzwapT5aL6wnLLB7U9Y9Sj7tb37p88h+rqNz8GXvvs0+2YLGT4iJslbCz8+IaL7wx8gFWPGH39&#10;cb8ddJL7BVm5JMnRk5z8JKc9YtSj/kd9fK9w/ys9fx5rS4Jb+7y2LfygP5L9b95lftZmG5f9jv0c&#10;Pte+NEN1UvNB9m96klh+ktMeMepRd+t7x4/nyMGtfX72AfpLFDJ8xE3ySjuOX5I8u57+kmTuCOOz&#10;5+jvJiE1H6xckuDoCU5+gtMeMepRd+v7+YsMdu3zrqPwEz1MSD5HfN8cxHi++C68f/KDtfDHGONJ&#10;ndR8kM8RN32okz/UaY8Y9ai79b3+IsMDrX2uxNxY4cyP3Z35Me2h1vidAPeExYI8h+jCuFw2pTMu&#10;k4eXMC6VjP8wLpFOHdsgLpY9A0HME5uHkUVybAhZKD/EkgUSM4DMl9A+ZJ78uyeZK+d7kTlyoj+Z&#10;LTsGkVky92YyQ5b9mUyX3DvINPnqTjJVat1DpkjbiWSyrCskE+XwfWS8PDOJjJPby4ytyu11mUEm&#10;yoFZZLKc/juZIq0fJVNl3nwyTZJeINNl/BtkhnRfQ2ZJg/fJbAnZSubIldvIXDm7hcyT9zaR+XLV&#10;OrJArn6bxDnkCrJIrl9LTpa9e0GM2/O1rtVxvHsEiHGNepFxGX4jYVwuj69jjL/vns8Y+8LFM2hw&#10;/x/z7IV15U8e4rWcXoHn2frwxPn0x4uIudLH10mdZ4NbA973F7TB+JKcJ6I4XpgX+j5m7DHGiSNN&#10;7wtqPsh5wPQkJz/JaY/4F9Pd+p79HOMRER3cGvAYbm8884YMj0iSQdy/NiRJTDdj/7PcvxF/2lp1&#10;UvPBylz8nqd6gpOf4LRHjHrU3foef75/zw52DXi7x+hvmJCcBzrl0FeCtMP4kG3O0R/iPfRn1HzE&#10;nAdMH+rkD3XaI0Y96m59jz98IEREB7cG/Hg/7I++wULy2YM/1EeM4+34AfgDj75sPI7jkDqp+SCf&#10;PWj6QCd/oNMeMepRd+t7/PkK8d2v+hrwa2v4fI3wj9/9+jrz2PLrf8N3U6yF+uo/+pt9/s+n9Lvq&#10;0d0n7bt1MYjjbdxKxiVyOJR6sdS8GsTxeU8FXsfx+uXjZKF0epAskIanyXz55Xvm5cnLPVAfx//j&#10;D58Gc2T+ql/BbOnyAvrHfNGv6HcwQwqTzoDpklnnLJgmjZ8iU2V0yDkwRX5LJJPlsjIyUQoXkfHy&#10;+QoyTs68Sw6Uwk1kjDy7lYySrF7nlTMHkDFSU8iB0mEYGSczbyXj5ddJZKJcupxMlpfPkSlyspsP&#10;n3+pklxEpsnAfWS6fBMbAmbI92+QWbLi2hpgtqx8m8yR67NDwVwpr1MTzJNTpSSu3awhC+SxFWSh&#10;fDiHLJIHCsjJUv8BEOM87CUQ4+7bwLgU34EZl8nWSxnjmkJ91Me8d90x9P+/zXs2O5Y8j336onX5&#10;ug5jQMD5r2YxtxV+U4/me3YIb/o6aPNfcGvoa5xnjYFC8lphgxTEOF5qTMH4ggdHYvzBmufOxlIn&#10;mU/yWqHp4uSL0x4x6lF361c/PoJbQ//UZviI7i9keMQAeaMR4g0DpMdM7Fdg3a+xv2r8eyz1HjMx&#10;NsgnK3P7OXpfJ7+v076v1qPu1vf643lw9TX0B3EOsts5D+nmHL+/VS7V7T51MIj94Kdv3tT9wlcB&#10;Yj9JuI56qbSaQb1Euh5kXCxbI5bpfna4K1kkDXuThfL2DWSBFLQl82WwEsdvJGOse0kkc+TuXDJb&#10;as0is+T4y2SGHN5E4hm7FWSaVJ0j8VzDZsvBFHmsJ5ksNySQiXLZGBLH3fPGT96y1+/cRibLzf8k&#10;U6R2yFsg/p5eCzJNWg0g06VhGpkhpyeSWfLwXBLrQJaTOTJ6B4n1Cl+SeTJbmS9DdzMukOMfkoXS&#10;aidZJL1PkJNlV5sVOk6HC0GM24p9jEvxHWiljmu95iCOvwfeoT5dLg2n/j+cd+hz6C7cjzDyyR04&#10;7wgJeNz5FmIscU3IlwmPLnEdUF8n9byj+r0DBdhXcvCP835tZ7+ZWtXI/EY3UP8Pzrpa30+jY40R&#10;l0nEHU0Ql0rlfOP3DZvq6xMnNtc834YW2u6BsGZWxz3HKuG+e9H9ATqPhAZ8PzU2wMPCcswjqOES&#10;3zH1ddDeT3Br+csvQQ1fmZBh48rkyTTzWz4N/vF+7llm76v8ksaqk5bfWKrmlZqO96v5oLZnjHrU&#10;3fqe41TPA4Jbyz9nkfkj6e+F0+ZvzrXGScnmc84i80fSH8n+VYcfzQe1PWPUo+7W9/jT87zg1vJv&#10;SIa/iqlChsWXyp5F8LUQaxx3wxf42hn4YZwMf9BJy4e/iVNNb4n2zAe1PWPUo+7Wr+4vuLX8qSHw&#10;A38k+//rSPOVWmK+Yl/nvlQKvZHqpOU30v5Vhx/NB7U9Y9SjP7e+x19o1wmB1vIH+k1n5etb9Ljo&#10;Px3E/ra+N+NS2fT+B4hL5IruIObdosWbdX7ZG0MWYaxIPEv8FrJAQpeS+bLvDJmHZyugHeavOu+R&#10;WLsZgbqY3zr0ILNkSgqZIV3uJ/Es3XlkmjRbSKbKjiVkitRfRSbLj9uM3ffa60cOk6my6jiZJrtD&#10;PwTTpaQTib+FHk9myZZcMltObSBz5MwNW8FcaVdK5snZXWS+pLfbBhZgjiJxPhhFFkn5Z9Qny8/D&#10;QIxD1Luog3GJjQMxTptPo3+M27BPQcyrOPaD+0/nmwv3M8x4ci3mz7CA842vgmPIa3l8Dw6xlkdf&#10;J3X+DO7eg1qv0f8oIcPnpsmVqXwfo6VWJf2PlnMlxlqdtqhOaj5YeeIWR7/Fyb/FaY8Y9ai79b37&#10;I793BHfvwYbf4Qd/z5bk36vd9hLfcxqeK2tc9Qn8MJ4Ef9BJzQf592pNT3XyU532iFGPulvf40/X&#10;WQV370HSUfpIFTJ8xC0yao75TWprHLTW/CRlwx90UvPByiUjxfSRYvkjnfaIUY+6W9/jbzav3wV3&#10;78HaZ8wfyf43cz/FeK49ZL6WTTCubW7+SPoj2b/pI538kU57xKhH3a3v8affe4O792DFL+x/pJB8&#10;fvS6Z6z/FZHGxdu4r6fKigkfqE5qPsjnR5ueIpaf4rRHjHrU3foef/r70BV+12cD33swt5LjNVJI&#10;+nvmcRvPuZ2MszaZz7njzT+p+SD7Nz1FLD/FaY8Y9ai79T3+9POunp+/+gHvjRg1gPNRipDhI0bI&#10;bd+Z31GTjTeFO/E6bt8RMgrUfLByyXAxfbhY/nCnPWLUo+7W9/jDuVegew8exutl+Mfzs7qgryXW&#10;q/N4wHUXktdd7uuDGNdZ7t4FH+BYHg+M68EfdFLzQV5XMT3ByU9w2iNGPepufY+/8xNwfFzpN35X&#10;hQY6f/QtrER/M+Vvb/4AH9PxfOh/Iy7HPxDzuBLzuod4fcYYy5u1m3nTMff+hJyZF+Z7PR++sIZ/&#10;7Fqumw4PPJ9nou+FaNvyxwvE/UA+vk7qfH5hDTZGFrUiAu4Pj+6Dn+IZQvJemaen0udMebSRccYb&#10;qMl41A+qk5oP8l4Z1fF+NB/U9oxRj7pb3zPeMBQRXX1d98N43X9/uKE3fOCcmOS9ML2/Qf8ViO81&#10;tr3CiVf/S/UbQM0HeS+M6pnTLR/U9oxRj7pb3+NP1wQ18NsfAj8LePl0bAP4I+lvbVfE8Lf8Q/gG&#10;X/2zcfll5p/UfJD9qw4/mg9qe8aoR92t7/Gn4xfcuu1HH7P+SPp7eoD5eXSPjduMvxofDcf2hU7S&#10;H8n+VYcfzQe1PWPUo+7W9/jT7wdX+41f4GcBt/8bxmvDdCHDOuDeOu7TxbhXchV8gi0SjO2r4A86&#10;qflg1Uj8nW/qPrRnPqjtGaMedbd+dX+N/Pw1Dnh83DsbdeGPZP8lPc3PvTvgA/7ysoz3Xm7+SM0H&#10;2b/q8KP5oLZnjHrU3fpef7xO3djPX5OA/ibUsPEj6e/+18zfhFjjX/eZvwlTzR9JfyT7Vx1+NB/U&#10;9oxRj7pb3+uP52NN/Pw1DejvXLT5I+nvshPm61yx8WRDJ95g/s6B9Eeyf9XhR/NBbc8Y9ai79T3+&#10;9G9DNfXz1yygv8bZ5o+kv9b1bP9r/JL5qtfP2Pio+SPpj2T/qsOP5oPanjHqUXfre/zp8RHcuu2D&#10;M9A/Pl9IrpE62g0x6h/cCh/gp2OMB2vBH3RS80GukVId10g0H9T2jFGPulvf64/zc3O/8bsm4Ph1&#10;GsPxmipk2PGp0qMWYnz+dXqWvkuldXdjp6/gDzqp+WBVg6mm4/uQ5oPanjHqUXfre/1x/7vGz1+L&#10;0PmYF2fjH88nrgB5PuG724ffSWbKnjPghulyanYI4nK56xUQn8snVzAulVHrGZfIqyS+p43aaHyV&#10;xOuXf8S4VB7Zx7hM6vzCuFyuL62BGJ/n9UMRX/R5zm9xJTyOL6xtPr+Yn+ktA3+mJ7Mu6nRx6pGs&#10;x9etLn6nC24dcs3b0RbbmAw7Pk1q9WatcqkZajz/sXmv+WKI6qTmg1UNponqeI+aD2p7xqhH3a1f&#10;fZsEtw75SKb5I+nv+x7m64jPeFjHulyOLDR/JP2R7F91+NF8UNszRj3qbn2vP26L1n77TJuA+/Sc&#10;uuaPpL/HvrHxmvO6cda9Tpxo/uaA9Eeyf9XhR/NBbc8Y9ai79T3+sKtGRAe3DvmmVPNH0t/wjjZu&#10;N1WZr6G675bLTY+bP5L+SPavOvxoPqjtGaMedbe+x5/OWcGtQ45tBj8tpwnJdfqDf0L/FYjfNQ6Y&#10;7sTp8Ac9FtR8kOv0Vc8ss3xQ2zNGPepufY8/Hb+2ftv3TwG3b+MG5o9k/82Pm5/GK40RxU480vw1&#10;BumPZP+qw4/mg9qeMepRd+tX93dhDS7sYi64LqC/bl9afyT99XzT/HQrMl4/yImbmN4NpD+S/asO&#10;P5oPanvGX5ru1vf4CynB/ned3/i1C+hvNOcR9EfS3xjOidi+ozmPgCPznFjM32hQ80H6Ux1+NB/U&#10;9oxRj7pb3+MvlMdHOz9/7QP6u6qt+SPpr+Fv5ueqD4x1H3bibPN3FUh/JPtXHX40H9T2jFGPulvf&#10;6y/0vYvXy9r27RDQ3wLOJ+iPpL+Fb5ufBVONT3A+wTguaG06qfkg+1cdfjQf1PaMvzHdre/xF+LD&#10;/NfBb/wCr8HddLWNH0l/WyrNzybH57qpTnyL+dsE0h9Jf6rDj+aD2p4x6lF363v86fzS0c9fp4Dj&#10;1+I680fSX5sz5qfFh8YmjzrxHeavBUh/JPtXHX40H9T2jFGPulvf64+fH8Gtwd3/J/NH0t+h383P&#10;/i3GvY848Vjztx+kP5L9qw4/mg9qe8aoR92t7/Gn819wa3Br1oO/DWVChnXA+cER9F88TWpyngHP&#10;3+fESfAHvSao+WDVyDLTfWjPfFDbM0Y96m59jz/9Tt3Zb/sGfn7vgRvNH8n+D0cghq8Dh83X54uN&#10;B6aYP5L+SPavOvxoPqjtGaMedbe+1x/PKS+sN7XjN/Dze6WG+SPpL+4L8yMvGKPudOJY8ycg/ZHs&#10;X3X40XxQ2zNGPepu/er+glvD2vQT64+kvxYvm5+m+caG/Z34StObgvRHsn/V4UfzQW3P+BPT3foe&#10;f7r/BbeGdVepjR9Jf3tG2fbd1ca4/Qfzt+t980fSH0l/qsOP5oPanjHqUXfre/zp/NLNb/+LDDi/&#10;fJxu/kj6+6Sr+fqY8wz2w60fGj9eYP5I+iPZv+rwo/mgtmeMetTd+l5//HwLbg3rg/utP5L+5rxh&#10;fh50jtvygU7c2PQHQfoj2b/q8KP5oLZnvN90t77XH4+P7n7j1yPg+BVPwXhllgkZtr1MykYgbjlN&#10;ilsYJx2HH8bvwR90UvPBqlP4zZf6wlLLB7U9Y9Sj7tb3+NP9r4efv54B/fXfY/2R7D/6VfPTf4Kx&#10;V5QTh5veH6Q/kv2rDj+aD2p7xntMd+t7/On+d2Gdpc0vvQL6O7DB+iPp7/A883Mg0/h5Ryf2mX4A&#10;pD+S/lSHH80HtT3jDaa79T3+dPyCW7u5N9K2L0l/+2rZdt2L98/tuutZ494J5o+kP5L+VIcfzQe1&#10;PWPUo+7W9/jT8evtt337BBy/dZeZP5L+Nh40P+teMa6+x4njzN86kP5I9q86/Gg+qO0Zox51t77H&#10;n45fHz9/fQP6G9LF/JH0l3CJjd+Q3eZLnjYOudv8kfRHsn/V4UfzQW3PGPWou/Wr++vr569fQH8d&#10;Kqw/kv46rzQ/HYqNbYc5cUvTO4D0R7J/1eFH80Ftz7jCdLe+x59u335+/voH9Neug40fSX+dzpuf&#10;dtuNbZzjpd0480fSH0l/qsOP5oPanjHqUXfrV/d30TpB/f42IKC/e/E+2R9Jf/c743dvsfmb4Izf&#10;vS1NJzUfZP+qw4/mg9qecYXpbn2vP56fBrf28PmT6M9XJiTX5Ly0DfEGxHONCzKcuLvpz4OaD3LN&#10;jerRpZYPanvGJ01363v98fnvUX7bN/Dze6OisX3hj6S/2AaI4S8K75/ss8QYVWz+SM0H6U91+NF8&#10;UNszRj3qbn2PPz1+q689fBivl+Hfxb9R7uL8B38k/e3h/Adfuzj/gds5/zHm/Aed1HzOf+hfdfjR&#10;fFDbM+b8B92t7/FXUg/fLy+sl4MlXD8ICbj/rRls/kj2v76p+Vvzrflaucy4ptz8kfRHsn/V4Ufz&#10;QW3PGPWou/U9/kJfxPlB9TV4gcZvbAj8LCwVMqx2mYz7HP1nlsnY5423jXfiGPiDPhbUfLCqR6mo&#10;XjHV8kFtzxj1qLv1vf54/lLDb/8LDTh+kdeYP5L99/rF/ESuN3ae6cRjzF8kSH8k+1cdfjQf1PaM&#10;UY+6W7+6v+DW/DXpb/5I+rvmSsQYvyb8nAMb8HOO8f3mj6Q/kv2rDj+aD2p7xqhH3a3v9cfz0+DW&#10;/EUtRX/YX8iwxTj+piH24fhNNvZp6sQ/+lSPAjUfrPpsqqhePNXyQW3PGPWou/U9/vT6VXBr/jp8&#10;YP5I+uv8lPnpkG1s28WJLzG9A0h/JPtXHX40H9T2jD8w3a3v8eerh/ELbs1fQhS2J/oj6S85HDHG&#10;L+Er8xX3D2PCA+aP1HyQ/lSHH80HtT1j1KPu1vf408/fy/yOj1oBj4/2x6w/kv6uX29+2vO4gM9r&#10;Rzhxe9Pbg/RHsn/V4UfzQW3P+Jjpbv3q/mr5+Qv8/N479Hp4qZD0l+uz8bvjI/OV9bjxjlzzR9If&#10;SX+qw4/mg9qeMepRd+t7/OkanDA/f4Gf3/vMUfRXMVVIrul8fg3ihaXyzDTjfB4njNuaTmo+yDWb&#10;qrdEe+aD2p7xUdPd+h5/un1r+/mrE3D73sX5Bf5I+pvA+QV+7uL8Ao7j/MKY8wt0UvM5v8Cf6vCj&#10;+aC2Z8z5Bbpb3+PvX50HBvv83ufqmz+S/b+I900/z2F+IJ+a5MQYR+rPcTzxfkj2rzr8aD6o7Rmj&#10;HnW3vsefXn8Obg1dv9fgL7NEyLDtJXJjCWLU75dg7Hm1E1fCH/R+oOaDVaeKRfWFxZYPanvGqEfd&#10;re/1x/O/4NbQRfB7OPyR7L8RztvoL4Lfw8F6s5wY54HUI3g+yHyQ/asOP5oPanvGqEfdre/xh19D&#10;I6KDW0Pn6wp/qEeG1S6RmpeaX98n5uP3p42+fPiDTmo+WNWjWFTHswg1H9T2jFGP+h/1cUy4/5X6&#10;fFgDFtwauim1zR/J/ksPm58pi41FE5043vxNAemPZP+qw4/mg9qeMepRd+t7xg8nfBEBnt8b6Pzq&#10;69bw55siZPjeKXL0P+g/uli+3mQ8+HcnzgpR/WtQ88HKjg+I6lizrPmgtmeMetTd+h5/GMhAa+gC&#10;+duC80j2R9Lfdp6fwt+Wb83XxmXGLTgfpU5qPsj+VYcfzQe1PWPUo+7Wr+7vKr/5Lzx0CO4L7O/c&#10;GxiFMeaagZeyr8L5+3SJ6QPid/PVNRiXSepHV+rnxBNPgVgTsDSfcbEUjwTRvy+ZLJLFGWShDJ5I&#10;FkjiTDIf11HJPPlyL5krrS9HXawpP8R+irNlcQqZJZePJjOkWSqZLudGkGkyJJ1MlQX0V5wij4wj&#10;kyUyj8S9e4VkvCwqI+PknYfJgbL9CTJGkp8mo6TGM2Q/aazsLd0WMO4hO180fvcC2VvOKfvhGRWM&#10;o6Tnq2SMxL1JDpT0tWSc/LaVjJePPyET5a7PyGT5y5dkiqz+J5mKZ9KSaXLkGJkuJ4+SGZJaSeJZ&#10;FJeGg9nyVSSZI3/KJXPl6yfJPHlrFZkva7aTBZJaQRaK70eySIqPk5MleSeI7fLXl0Bsp8UFjHFd&#10;ZADjMnmP/WC73kp/XHPBtRr/638lnHcvrLU8dOiQrrXsj12pC/7xe2NNUNeidEF/PtzHVB/9/0HM&#10;S/o6qHNkcOsiOx9HreibhQyPGC7d3uN7GS6dZxnbj3TiDqZ3BjUfrMxNFtOTnPwkpz3i46a79T3H&#10;UEjI+xc/exbvCu818LrI16vQH/YBkvd3L/sIMe7vfv1x46u3OXFP018HNR/k/d2mJzn5eC6Etkdc&#10;Zbpb3+NP56Dg1kWeOMP+EoXkcx7+zX3XlyQneCyA397hxP1NPwFqPsjnPJie4OQnOO0RnzHdrV/d&#10;39V+c1DgdZFrBmEfgT+S/tY34T6TJGt4zIArlxrXTDN/pOaD9Gd6gpOf4LRHjHrU3foef9igwT7P&#10;9sRJZzxAHb9t5ufEXOO3GU7c3Rk/UMcP1PFTHeOl+Rg/bY/4pDN+IPOr+wtuXeTB5hgv3P9Ohs9N&#10;lIqfUQ/ryg+uM34xw4n/DH/QD4KaD1aeGCamD3PyhzntEaMedbe+x5/uf8Gtixx3PbdngpDhexMk&#10;r4Zt73Efwwfed/Z847g74Q86qflgZcdhjh4vlh/vtEeMetTd+l5/3L7BrYvcc5X5I9n/F9+Znz3L&#10;jTsnO/Fw87cHpD+S/ZseL5Yf77RHjHrU3fpefzyHCG5dZDqPBzz/gOTzDTL/jf6xvdPXGG/h8cB4&#10;NPxBJzUf5PMNTB/q5A912iNGPepufa8/jl9w6yLfvBn+8OxPMnxuvLz1J/P75k/mY/G7xjcf4f4X&#10;L6Tmg5UnhojpQ8TyhzjtEaMedbd+dX/V10U+jOO6DP8uvobZg5+BvqFChu8dKn0OoH98hvd42dgl&#10;34kHc/siD9R8sLLjEDE9zsmPc9ojRj3qbn2PP/18u7AeEpbw+dEy4HfQFV+ivw3RQobPjZHVbyLG&#10;sy1XFBnfHOTETUxfAWo+WHniRjH9Rif/Rqc94i9Nd+t7/OnxG9way4an0B+e/0+Gj4iUJtsR+7pL&#10;w3nGKzOduIfpDUHNByuXdBXTuzr5XZ32iE+Z7tb3+MN5akR09TWWmRjIEc72rQXyXKPuY7UxXlg/&#10;+jCIc5w3ltZBXC7L9oE4B0r6zji83uX6uq9LXc37pRN4YR0rvrO1/uPzqvVIPgOwTeD1q3ezHs6l&#10;klHPZcUM8fF1Urd9cOsbO7dBjYppQobFl0u306ixsFw6v29s/5AT315H9c6g5oNVE6eJ6vgdUvNB&#10;bc8Y9ai79T1jq2vGg1vfmL/f+iPpb+Ib5if/PuP4gU7c2PR8kP5I9q86/Gg+qO0Z7zfdre/xp9fX&#10;g1vfGNXfxo+kv9grEWP8og6arz6vGKPuN38k/ZH0pzr8aD6o7RmjHnW3vsffa9w3g1vf2CoPfoqn&#10;Ccn1q20FMfbNVlcYm2EcNMa4Um/F8WU+yPWpqmMf1nxQ2zNGPepufY+/F+nvuj/2ZRwl2JcDr2/M&#10;bGz+SPb/lx/MT+Y7xlvLnDjN/GWC9Eeyf9XhR/NBbc8Y9ai79T3+QrsOCHZ94/lQHKPoj6S/0P02&#10;budfNP7G8cV4nse4Uic1H2T/qsOP5oPanjHqUXfre/1x/WB7v/ELvL4x8i/WH8n+e/UxP5E1jZ13&#10;2fhFLrLxI+mPZP+qw4/mg9qeMepRd+t7/GGDBru+cWOc+SPp74Nm5msj50SM27vLjRunmz+S/kj2&#10;rzr8aD6o7RmjHnW3vsefrn8Lbn3j9tbmj6S/nf8xP9s3GT/4uxNnmb/tIP2R7F91+NF8UNszRj3q&#10;bn2vP557Bbe+8ew6+Gs5TUiubwx5DHEF4j8bT7dz4rPwB/0sqPkg1y+qnllm+aC2Z4x61N36Xn/c&#10;vsGtb+yRhf7xfkmuj+rTCzHGp0cNY5ePbbx6vAB/0EnNB7k+SnUf2jMf1PaMUY+6W9/jT/e/4NY3&#10;TroWdXGdmgzD73dTfkX/mWUyabPxb3Oc+C/wB30SqPkgf59TvWKq5YPanjHqUXfre/yFhpYGu74x&#10;rTP84XoJyd9P/hxq45C2Ez4wDiOeNKblwR90UvNB/j6ievFU0XxQ2zNGPepufT9/2P+qr29cHeLz&#10;vYZ/PHftjDHmuU3NJpdof/MjQFzfaVSbcbE8XVUT23mypH9CFkmNR8lCuWIwWSCD65L5UvCvUDBP&#10;Ru8jc/EsPTJH9h8k8SzU8ySeMdiR+fg7ZDeT6XLkPhLPGFxEpsryzWSKxB8ik6XqZzJRlteAH5xL&#10;165Lxske+sT1sus7Gqu62es3DSCRl0gmyqosMllumkTimYNPk6nSbAuZJlN/IPHMwYhLwQzpH01m&#10;yXW3k9k41yJz5OU7yFyZPZzE34joRubLz7+yPf621+sknr2RRxZJ9lByMu6jATGOOfSJcT3TljHu&#10;Zf5vro2V8Di9aB3oF3yeYLfA54xLOV4ZOEdl/w7xjGcfXyf1nLGb32dO4DWbW9egBvZNkmsedszh&#10;e0A82vg+3wvj32qqTmo+WDWvVFTHe9V8UNszRj3qbn3PPvt2+fpg12zueJD9DxaSf1thdyZi/O2F&#10;HRxr8EPuu4w/qqk6qfkg/7aC6YOc/EFOe8SoR92t7/H33gP4TS24NZvNJ5o/kv5axZuv5g2MjSrM&#10;X/OV5o+kP5L9mz5ILH+Q0x4x6lF363v86W9qwa3Z/HUcfPhEyPC9ImdvRIxj6tfaxpOfwQ/jxfAH&#10;ndR8sLJjrJge4+THOO0Rox51t77Hn28lznmCW7M55BqOU6yQ4REiCb9wfESGrDfKTCceA3/Qh4Ca&#10;D/JvL5ge7eRHO+0Rox51t77Hn45fL7/jo3dooOe2Nqx7o963+mTXKL0/dM/2AYjxvAI8w43H+ENf&#10;MS6Rr8KoF0tiLIg54ZJHyCKJ+40slOT7UAdzSIEvGsyX0SVkniw8ReL55qNjwBxZ+gqZLY32kVnS&#10;6ySJv8VQLxZMl6a9yDQZnEOmyrVPkinSbCOZLD98SSbKj0fIeFnxDRkn7x4kB8rANqJMaE7GSf2m&#10;ZDzuzSET5UgUmSwHx5IpsuYJMlWObiXTJOtHMl221RkI4jmG15FZkjyKzJZ3XiJzJLP2IDBXXn6A&#10;xHPUzpP5srR8MFggqy+JAwvlTB5ZJG+tIydL6yoQ4zih1RAdVx7bHOfOPRhjTdNO6uVy/GfU4ffl&#10;/2aOtVx8N79oPaw+b6xPwHk2JJpjXyAhG/ieHOL8TV8HbZ4Nbu1qZAZrpAjJ54MMfgvjiOedRB7G&#10;dgFb1DFGZsSoTlp+jD4fxPThTv5wpz1i1OPzQ9z63v2c56ZBrl09B384DjuA4TjOBgxHjOOwwwPw&#10;CTZcDH+Mz8EfdNLy4Q/HmenRTn600x4x6lEnme/xF8K/XR/c2tUxG7D/oD3J/vMjEMPPmGjzGT/e&#10;fI7ZEKs6afmx2r/p0U5+tNMeMerRn1vf40+va1Vfu5qA86po59yqtXNu9dQvLTBvTZfxz4HYP58a&#10;yrhMptVlXIpzpWsQl+DvcYHYv5N64XXs7+/fRxbJqhVkoWz6miyQnufJfCkKawnmyaf1yVwpqUfm&#10;yEPKbCltwDhLOjUmM2Tvn4yTO9jr93Qhs2WKMkc638AYzxftSebJ9mgyX6LGkAUS/yBZKAO2kEWy&#10;rFYrcLLcdQsI3767QbyPSd0YY81gFfLwPucuBPG+xyYwDuK41Oe2XFh3+3/EnXl4Tdf6x4/EPMRw&#10;Yh6vKUIMv9yo1BDJfkM0lTaaiIYjiUgIqRBCNBUSQiKGqpqnoqqm0vYWNae0qaqWq6jpuqiihKpZ&#10;b8vv+11rH5zj3OdJn98fv/s87qfved/1ru9Ze+21195Z6+zeeemY7wS4PA8tH6MtCvB7W7OY2yTb&#10;lJ+Tar5TvDWyvw5jjmFC8j0Ztw3qHi6/VtK8eoI5YX/UUPlJFQ/yPRja/4YZ/4ZZHjby0W/P/3w/&#10;Kt4a2bOeWh9JfRd+0XrOsn9A18kJph2p9Z0FqY9k/dr/huh4vLdDlYeNfPTb8zvow7hY3DWyFTex&#10;nYYIafUcKlVyqHeoVHxVs0wd0/4V+uCvCKp4sCg5SbR/sBk/2CwPG/not+d30FfrZFBx18jOHY36&#10;cX6Q1sghsjAUNt7fN5fnCTjrHPTQ3gx98JMqHixaP9j0DzbjB5vlYSMf/fb8Dvo2fYP5rJvTfML1&#10;GtmlTaEjcJCQVs/BsuIhj99gWfql5oK3TTuB7YfPQRUPFiUnivYnmPEJZnnYyEe/Pb+DvhIlcB0o&#10;3hrZ1GNaH8n6R6+DDX2p+P7kGxwvaFfXfpL6SNav/QlmfIJZHvYx7bfnd9CnxtnirZFdvhX1YTwj&#10;rZGDZNV02JbBsryP5uLGpn2fx3eQLAdVPFi0PkG0P8GMTzDLw0Y++u35HfRZSuDerHhrZOMnov6C&#10;AUJa58TLIOoKHCjx1AX2v87jCXsv9MFPqniw6Fqc6Y8z4+PM8rCRj357fgd96vwt3hrZ2K7QgesE&#10;aY2Mk4GesC0DJPbf0AH2XacZO4HtFyekigeL1seY/hgzPsYsDxv56Lfnd9Cnjm8Zp/OjrLur3yf+&#10;dcR6XLenyMweIK4r7k1oYw2xG+1s+ej0OthZsmsuiOtS+bYk3hu6dy2YLr0GkWmyxodMxW8ykSmy&#10;syOZLPvGkEkSvZ9MlMqNWD5eOqaRsTJgF2mTlx+Q0dKzJerF/Pfq62SEHMwiw7H2hwyTpWvJUJn5&#10;EYn3cH9MBkuHQ5ojj+jPBx4nQ+X7n8gw8XtMhksNrw0gfkevNxklm3PJaHwf0iaFFT4CY+W3WDJe&#10;PtxKJkqXchvBJAnuRiaLJY5MkdcjyFTZVJvEu992MT5d7oWTGSJXmTdTIlaBaMfjmSDa9U8bbfyu&#10;bQfaOVK1Mu0pf31+ra7rT9cbp++4gev6f/t9TbZxIn6LDXXZyfcknMPnT94/U7y1wbOrM0eIkNbI&#10;HrJ4D9oXf6ed3Vsz7xpy0ka/oZ9U8WDR+u6i/d3N+O5medjIR789v0O/Vudd8dYGx2SzXbsLyecE&#10;g1uxfXtIzBfQB0b20YwpsV75SRUP8jmA9ncz47uZ5WEjH/32/A761O8vVnA67yq6/LuxH/sl5tOk&#10;dU6wdJlBPd3ET51/3aTlNrQX7YFoP/hJFQ8WXcN9g/IbZrxhloeNfPTb8zvq47zj+bXBqzC3dn6/&#10;1CuTzuJ303Nl+eoz6n0D+0NPw86RpKRT6n0DWVdPwsbvDRWA6NduO0D084sryAwcazJdRm0m06Rw&#10;IcrhPNlZH/lw3kT++19gssRl/RtMktB/ngOxpu7QeTBeVr99AYyVivV/Am0ycxwZLd7/IKNk49dk&#10;hLgfIMPlz/YXFV/zJyPkx55klIycREbLnQukTfqO+BmMlcbtLoHxsqXNZRDXtwlXwCTZ0OgqmCzB&#10;F66BKdJx0HUwVWaE3gDT8L3IdKkXQ2bIo2AyU+50BdEOWdVBtMuC+SiH89t/c5Fqt7ho5MP5/em4&#10;X2AXY76u7535/9kO66XV/bOHy3l7ySy0YeBIKZmF72Qnnrerz0E9by/e2uaijdCJ9Vuk9eirYu3D&#10;9gmHzXYLly9Lsx1p/6T8pI7/yShq9YrpDzPj8T5iVZ72L8pvz+/YP3n//Pza5v3onzvN+7925v3f&#10;uJbbcH5MkQtVQfTLe2c/hz1J9uSAaP+dJWlniS19K45ZpvzPoy1gBt6TQaZjDCTTZNsnZKqc+YlM&#10;keRGjE+WozYySWqsJhPF7QEZLycCkBf9Z9ebpE3ObiKjpQLrR38rsEAP+t+hGmS4bGhChskNHzJU&#10;4v9OhsiynprVIvTnkTYyTP5nCBkugRPICLm7goySxofJaJHS20GbtAgiY+VRLonf9z9JJopPkx0g&#10;5uOxZLI0XUKmSMj3JK7P58g0mXeATJdD2WSGrCpLZkrwW8iDdgv6D+pDO5Zn/WjXBim0sUe+N+0p&#10;f/U6hT5c5cm42HvUNFyjqrrsw5Y4tmMS5hH8PiYDx+J6i89JdT5UfZIL3QG5qrkcY6+6IQf6MMk+&#10;fHsDtKNtrxqa504gJ+2Jnys/qeJB9mHtDzPjw8zysJGPfnt+hz7cswSeZVdz0md1qc/tU+iAPpL6&#10;Kqg+EC5ut7SuB7mabr5aH6niQdav/Xhnt4oPM8vDRj767fkd9Km54dN1wLr9XP/mat0ebKcwIbl2&#10;sinrgd66eZpVG5j2/q3KXxdU8SDXTmp/TzO+p1keNvLRb8/voK9EiRXF/c3VGgegD2vXSK5Na5gG&#10;G2vtapTXrLgc+miHov3gJ1U8yLVp2t/DjO9hloeNfPTb8zvpwzW0utPx/S9ri2+y/YLlI5DvRtmy&#10;CLalu3zUTvP9QrYf7BHQBz+p4sEivBtF+8WMF7M8bOSjn2S8kz603/Nri7NKWyxp+Me/T26xj6Ff&#10;hqE9ciUgHsQ5vb0E7Rz57IOesPGb7+EgxoDmpWhnyfIvX0Z9mTJiFol3cQwh06XWq2SarAgiMcag&#10;zTnmlHuJTJaofmSSvD6aTJSRc8l4+WMbGSu286RNKpZHPRjjPvYlo6R1XzJCtk0g8XfLlWSY3NtH&#10;horvT2SITKButMPJhmSQGF3JAJkaR3aSJjmkv3isI9vLkX+SvjLzd7KtNGryCugjPUJJb/kphWwu&#10;brPIJuLxEdlIDnxF1pfXTpF1pPw1sqbkPyA9Zbr7q2BVOVWR9JCO1ckKklKfLCuNm5Ol5FRb0k0e&#10;dQQtj40dIeRDo1IUedsoSCSvGyPHkJeNDbnkeePmAvK0UbiWPGac2UYeMh7tJ78xmv5I7jPiLpK7&#10;jAs3ya3G6T/IT4wxZcPB9cZxK5j1vlGiIbnUuOlNzjem+ZHvGJ8GkNMMowc52ajXC7RMMJpGk6OM&#10;0DhysDFlENnPOIF1+hgXDBlBivHDKLKDMW8M2cqYN5ZsaFx6k7Qa72aQZYz1iveCAhXPBsUrf2GQ&#10;t4rfGLRBlZ8XVH4048cFDVJ5ewadT6VdL2ilqu9E4N7htEcERisGdv1wFu3ArgGKIwJj3qZ9IrDh&#10;TF1u0XSyZ9C9fHJcUORUcl7Qj7nkxqBlU8jCoILJ5Nmg3or3goYpljHqKL/VGKriGxpDVflWRmuV&#10;t4OxS9UnRos5LP+qkbGQ7GdseY8cbJxZTY4yLm4kJxi7t4Jo51e+IKcZo78l3zGqHCfnG4/PkUuN&#10;lkXk+0b+fRDHsZl7L/ATo0FlcquxvC65yzjTgtxnuHUg0S+6k4eMjlHkMaPKYPK0ETmWPG/MnEpe&#10;NgIXkdeN22vJ20a3z8mHhttX5GOj+WEQ/fbsSbKUzL5AlpXCq2QFaX6b9JC0P8iqMqbMa6Cn3MO+&#10;D54nG5uRdeSFjmR9ufUa2UgeDSebSP13yOby+WbSW86dIX1kZKkIsK20aUP6yq3eZHv511ukv6S/&#10;R3aS3QVkgHidI4Mk+xEZLN/XiwRDpHxnEusY+pNhEpJFhssPH5AREv4dGSV37pLRsqpBb9AmJbuT&#10;sTJzKBkva/JJ7INaRSbJ/S1kMsZKMkVid5OpcuVjMk32zyPTZdZwMkPiOpGZcup31INxtfMmEONs&#10;z760J0l36sY4vHcpiHE5pxPt3L8653p6B/H/+V/ZbcUzsObT66W6f6nlcu5XogDjqKWDlAjEcX/C&#10;Mfh7ID8fY879aj3NpeZ+tV3OrQ53QZvh3CC91nxq/MS+ZfnMOLwLfRPc+QvPIdhdwpWf1PHhcqLP&#10;JtO/0YzfaJaHjXz02/M7XHtxXS3u72GXrsy+vcEgvVpsNGoP5DmzySjNsQO8tR1jNu3Kryo/qeNf&#10;lRM/rjP9a834tWZ52MhHvz2/gz53d+gr3r4PP44ZWasN0qvFGiNkEXWtNfwKqWOt0egWr3mwu7+i&#10;/KSOfwX1rzL975vx75vlYSMf/fb8Tvpw/1fX6fi6/j3sQguPV65Beq3JM05G8hqXbxRmsa/kG59u&#10;wLWdtiVM+UkdH4bjN9n055jxOWZ52MhHvz3/8/qKt++j70L2M0sWedAa2XXYdeot6Nq3tmb3btQL&#10;e+Eryk/qeGXvMf17zPg9Zvk9Zj5Fxjvoe3gRfxd5ft+HDffO4eb9c1MUsjSyWDp6eKkx5fLI5mqM&#10;WXy1mRpzWgaDGIPWJzWFnS2vb28CO0sOvgJizFpwujGYAR+ZLvlD+XmabByJeIx5WxJRHmNgLS/k&#10;xZi48gsySQr+jvowZtZ5k4yXMx+QseK2n8Te0Q4tFJv2JWPl0hQyXgIPkokSE+ANJsmVE2SyhC5q&#10;CabIazNagakyZq4PmAatrcF0SWpKZojfJ/w8U9Z0A/E9es9HPL7X8R0oj++ZWB3EWFt7BvJirC38&#10;DfUVb6zFPe0ze1jUuNbQ5bjmFog2KBglbgWow87leGbGz0F9T1u8/Sb5G5gjRkjrnFhZaqFuvE/e&#10;B7rBMa+jPWlvaK78pI5vjnua/qa/vxnf3ywPG/not+d36FfqnrF4+01GDIYOS4yQ1qMxMmmHPs4j&#10;LrMfYK5v1RwxuJnykzq+Ge5Z+5t+m+h4m1keNvLRb8//vL7n95vMQlfPwb9n9xM9yubx7SekdY5N&#10;qh5ne/WXRyU0r7aGPtrZ0Ac/qeOh71pf0X68P0rF9zXL831S0Ae/Pb+TPtwzNnYa15q4l8Q5+cDU&#10;VwfkeTk24STqnypZlUD0w9QvTsCeIpY4EP20TR7tSfJbT/qzxVLhFOws6fgWiH6++isSz3N+JdMl&#10;4T9kmlR8TKZKurJTsIzrNOwUuWMhU2WJstPEVoV2uvTtSGZIYQ6ZKZa7IOqp/I8zqt4j6f9SOizL&#10;Qeh6O4D2FMm6RT/ex7EYfLo/5/kZSDavlU/32Sy0DMJznKYuzx9LI2jn88tz0GBnXC6eEeFzUj0T&#10;Kt6emIvrkQNzCdJ6dIxc783vly4Xr7F90uVUtubFVqeUn1TxYFGr0aY/zYxPM8vDRj767fkdjv+V&#10;FRiXi7cnJmEQ9Q0T0np0mAxTxyNFElZTF9YCd9ZMuHRS+UkVDxa1esP0J5vxyWZ52MhHvz2/gz51&#10;fj+/J8biZrHcQR/l+fOC2T8TfGfj2fIkuTv/HfWcO+/ILNhZUvH82wb7ybVPZ4IZ8nngDDBd0n6c&#10;BuL94cfywVS5WYtMkVL9p4LJ0vnrPDBJ5ueSifiOZLx02UHGykvjGGeTqWtZLlpKq3xRUnh8OuwI&#10;OVzAesJl4QrWGyYvplBHqBxtAF2Y8z/aTgbLqgjoxT1Bl0tkgNSNxvfAPcOB5aS/vBD7ruLPq8lO&#10;sq/2HDBAbBvIIHHrNhcMFp/zZIh8/c48MFQGx8wHw6Rd1wUg3hPuvRDEe5BbLAKjJD1qMRgtWyct&#10;AW2yL3gpGIvvScbLkLEk1nL7k0nyn5WMS5Yql1kuRX5pSabKdJUvTXrsYT3pUj2M9WbInQbUkSlj&#10;W0MXjkOFJOjFuLDkO3wPHCecG3/9f9n8DTyvZ8Yrro1u4frczEJ7F7yO7wMddkK3hZ+T6txs8Uwu&#10;Pq/1djln71UH2jHvJ61HO8jYvfrY9KrDY+Yv3iOZ0x/+mcpP6viZ+JvCC6a/PfyMb2+Wpz1H+e35&#10;Hfq+pXexfw+9YQO0PfSR1Ne9kG3vD5t9wl/uj9Z9qGGD2cpP6vjZqn7tb2/GtzfL016g/Pb8Dvpu&#10;je/qvF+oO87FB39aLEX41y2se6uyga3cx7pbLG/gH8/VOPNcPZvUGmsJ0iSxH5kqvV4lU+RdIZMl&#10;sj2ZJJX+RibKSyXJeGnzbx8wVv74jLTJ+GlktKwcQkZJy95kBPZQknhnZRSJveADyVA5NZwMkc1v&#10;kcFSW5UPkuEraQfIhi/ITrL6J9JfTpdgve1lby3SV8p4k20lT+nzkZWBtL3lZijZXLZFkE2kaV+y&#10;kTSOIevLmjiyjjQaSNaUdYNIT/kwmawqm1NJD/kznawgeZlkWZmdTZaSK5NIN6k3GcTzjoFTyIfG&#10;mTzytvHldPK6EfwOedmoOpc8b/SeT5422iwgjxkpioeM2R/SPmQcUTxmrF+j435dR543dm4kLxud&#10;/0FeN5puJW8bS7eRD42L28nHRq2dIHSl7CZLoV+TZcV9P1lBXv6e9JDoo2RViTpJeuL5CVlTXv83&#10;WUfOnifry5mfyUYSUkQ2kSp3yeYS85j0lrHl24A+8rAG2VYCvEhfaRZAtpe+NtJfIseTneSdpWSA&#10;XP6MDJKXvySDpflhMkQWnyFDpcovZBh+B4UMl+NXyQiJOU5GyURVPlpKTqNtkyNxZKxs7UTGy+0G&#10;ZKJsUPqSZNgf1Jssm26SKbL4IpkqjX8kcS/w10e+v1IC8/9WT8a1x4M4Rvq4HiPbQQ/eOW6pAv12&#10;8lkRPyfVGFm8PW2dajNHdSGtnjWk6w3mqCGd2GfAF3JMO7q18ncCVTxYlOxp+q1mvNUsDxv56Lfn&#10;dxiDHiZgDCrenraIDtBXUEVI65yq0qci9VaTCB4T8JWVmhHp0Ac/qeLBomuVTX9lM76yWR428tFv&#10;z++gb/UDzK+Kt6dt0YvQY6kipPVoFVnmARvnzKKT0AHOXaW56E3og59U8WBRq8qm38OM9zDLw0Y+&#10;+u35HfShVxV3T1tcKPV4CGmNrCwJDbXeuKtaR7/NmnH50Ac/qeLBovWVRPsriY6vZJaHjXz02/M7&#10;6Nv6Bq6Bz+9pm4XrSA7+PXv/VBhDfXjmC1ojy8mBv1NfeSl8RF3l5YtvNAuXUV85IVU8WLS+jOkv&#10;Y8aXMcvDRj767fkd9JXiNfCZvVrquZ+vyzmEsYX1lRLSGllauk+jnjJiRGl2+Ztp3/NRfgNU8WDR&#10;+pKi/SXN+JJmedjIR789v4O+/bFoP98nYwGaDGOB6/1f4UPYfvcN0qvFQyMygPbvRng5zZfVGA57&#10;bWvlJ1U8eOLHu4b23zHj75jlYSMf/fb8DvqMHngG+3cnfX4u269NNR7Pewbptea+4XuZ7fXQaPOp&#10;pjevmbRfgz74SRUPnuhzx9D+22b8bbM8bOSj357fQZ86P/yc9Ln+zf6KW1Ff1m8G6dXitlFlOu07&#10;RsU+mmUam/Z9H+WvCKp48MSPvxraf8OMv2GWh4189NvzO+hT90fF2/9VnudD1gGD9Gpx0PAoS/s7&#10;o/wP1PWdUUqdD7BHUf9BRRUP+8SP+03/12b812Z52MhHvz2/g76hcwyX+7/ccP7iH89fzhn5fCFn&#10;QFnowLy8N5ksj7uTSZLqTyZK2ZZkvAyoS8ZiLkDapO2dMmC0VDxORkm7j8kICZhChkt+DBkmNQLJ&#10;UKnbjgzBNY4MlszOZJBseIUMkNKxZCe5n0T6S51hZHt5fwTpK8EZZFt5YybpI1U+Ir2l4RGyuZy9&#10;TzaRt2pTXyOx+ZH1pXQPso4EqO9XU0L70/aUdep7VxVrAm0PeWkQWUHmDSHLytB5mlsX6s+vLyY9&#10;JGoZWVW2rCQ9Ze86sqb8vpWsI6u+JevL5Esk5qJly4FN5HxrsrncfI30ljmppI/snEy2lf5vk75y&#10;aTbZXsrNJ/3l9+VkJ4n8hAyQSfvIIOxnIYPl50NkiFzdQ4bKmBVkmOx9kwyXw6+SEXLHm4ySf1Yg&#10;oyXvLvXZ5L2LZKw8OEbGy9tfk4lSYhuZJJb1ZLKMU99b3b/9lTmR61i1RrXDk/P78TrOlfxdz5Wq&#10;oP7AdpgjPkNLT8ydYJNqruT/JJcea190X4P/WIJ/7OtVQPZ1y7k5eBaVLwlp84XPog5kgng2FTuK&#10;Np6pZdHO0QzEvbKy8UyNxL20A/msTX1uj8Pv0E/XeV6YyDy5smQa7al4LrVI1es0/8R88enetceD&#10;DqINXL93Icy2EM+18oUsdyBfokrDbjRNwpYsUBRfzbAz85WfVPHgvbtTRfmXT9XxoCpPG/not+d3&#10;GEPcuWeho1O7un7vQkBn1A99JPWFXEL90BcwTtOvmmnvnKf8AaCKB1m/8kOPigdVedrIR789v6M+&#10;PpPo5KTP9XsXbGu1PpL6EiN0e9l+0bpem6Bp89btR1IfyfqVH3pUPKjK00Y++u35nfSh/To76XP9&#10;3oWkE1ofSX2pE7W+pFqaMRu1vqTXtT6S+kjWr/zQo+JBVZ428tFvz++oj89bn+7/wtmB/hfgcg5g&#10;HNT6SOp7eYzWZVTU9F+p9Rk9tT6S+kjWr/zQo+JBVZ428tFvz++gD4KK+96Ftvt1fST1+Y/UetqW&#10;1Wy2DP0N/bFtD93/SOojWb/yQ4+KB1V52shHvz2/gz7PFzGHKt6esnFLdfuR1Dc5RLfbuH9pfSM5&#10;/kDfuPpaP0l9JOtXfuhR8aAqTxv56Lfnd9DnPgn9z+LU/1y/dyHjJ10fSX2TZmg9GU00R2zT7Zcx&#10;ULcfSX0k61d+6FHxoCpPG/not+d31Mfzt4STPjeX/e/KZN1+JPX91la335WvtL6z/TSvlNL6Seoj&#10;Wb/yQ4+KB1V52shHvz2/g74V1OfmpM/dpb6SPfX4TFJfpXtaX8npmr//zbQPan0lQeojWb/yQ4+K&#10;B1V52shHvz2/gz51D+7upK+kS32hs1A/6iOpL6Kj1hN6WLdb4CDN0CpaH6niQdav/NCj4kFVnjby&#10;0W/P76BP/W5QSSd9pVzqu7FL10dS3/3BWs+NP3W/u/iu5o0uuv+R1EeyfuWHHhUPqvK0kY9+e34H&#10;feoeo3h7yj7poY8vSX3bb+n2+yRP88MGpm2OP5+A1EeyfuWHHhUPqvK0kY9+e34HfSXb4x6yeHvK&#10;fLujfku+kOWG5kunm6i/APYUzRb1TLsQ7Qe/L6jiwXtzp4ryB07V8aAqTxv56Lfnf15fGafj6/q9&#10;C57V0X7QR7L++nugF/o8e2uWv6b1ec7F8YefVPEg61d+6FHxoCpPG/not+d30Kf2hJZ10uf6vQsn&#10;luj2I1n/ebYn9J04o3V9z+sJbbQj/ST1kaxf+aFHxYOqPG3ko9+e31FfYYBnYPH2VjXI1PpI1u/l&#10;pfU14HnDdozQbIDzhX6S+kjVPvRDj4oHVXnayEe/Pb+DPnWPW96p/Vy/dyHUW+sjWX/ED1pP6BDN&#10;wMfQA52ha7U+kvpI1q/80KPiQVWeNvLRb8/voE89w6jgpM/13qpbvN6iPpL6/vOb1nUrV/NKfdP+&#10;Wuu7Bap4kPUrP/SoeFCVp4189NvzO+hT40tFJ32VXI5/p+9AH/KR5dZhPFum9Z720/znAeiD/tO4&#10;b6GfVPHgvWN5ovxZeaLiQVWeNvLRb8/voE+NL5Wc9Hm41Pcx7y+gj2T923heQM/HPC/A1WVN+1O0&#10;H/wfgyoeZP3KDz0qHlTlaSMf/fb8DvrU/KV4e5Map2t9JOtvxestdDXeqnXVCtNsfF/rI6mPZP3K&#10;Dz0qHlTlaSMf/fb8DvpWuHdztTdpFuatOfj37DPSyXWh51yekOVCp8rMr6BnOeZxnLeAb/0GPbQX&#10;Qx/8pIoH743O0/5GKK/mOXm6PG3ko9+e30Ff3PUgz2f22EAS5vdVXR7f8iOhD/nIcvl5Yq2n9Zb/&#10;FPqg29JDs/wt6IOfVPHgvc252o91FyoeVOVpIx/99vwO+tT4UtWp/7net3ON7Yf7abJcyzy5w/bL&#10;ypNrbA/wPNuPNtsPflLFs/1652q/BeUZD6rytNl+8NvzO+rj/W81J31Wl+038RH0xeUKWe5Arkxb&#10;A7tRnkwM0Bx7FPXSHs/5DeJAFQ/euztFlH/5FB0PqvK0kY9+e35HfdwbZ3XS53rfzgZ1HuQKWW5o&#10;rmwegPoLYPM8AFfO0NzQAe0HP8l2Iu/NnaL9eD6i4kFVnjby0W/P76BPjX+eTvqqu2y/jO1oJ+Qj&#10;y62bIpMSYKP+jN/18RoxSzOjI8c/xIEqHrx3bDL2n8DOmqzjQVWeNvLRb8//vL7i7dupoa6/E4Tk&#10;ez0aelFvltTg9ZdrXdT1FTaut/STfO8Hyfd6KD/WZKh4UJWnjXz02/M76OvTAvOD5/ftuNqzv6X6&#10;cKy1yBG/iSlqjcf+D4apNR99bW+oNSB/TByK9QiZcqFhEpgh1eYmgumyo/9AME0OzhwApsqon2PB&#10;FGksMWCyVN9vA5Mka1E/EGtxsGeBzwg3LSZjZf1v/UGbzH+b5aPlswTmjZIjO1lPhCRIMhguHnuh&#10;A88k68RDF55RZm8kQ+TbBtCLZ5gv7iWD5OsuqYrtz5PBMqHXSDBELi0lQ+VWl1FgmCzZmQaGSxtJ&#10;ByOk5+IMMEqGjBgPRkvLMtkg9kT6TgS5toaMlwJlJ8q9xfQnyfCzWWAyfl+RTBG/VJZPlW4rx4Fp&#10;cmMo86ZLg3OsJ0NKZo4GsabufejAcffvC114DngwE3rxvDD06gh1HJye87l+Bvrsp+p5aM0n58pC&#10;9Tz0v6yJtwxBXf2lhAWannA4bH4+3HweWutJLj3uu14Tn3gV7YjfKif5W+WfdcT3CTRg43iA1Rfh&#10;+Ck7SfkTr+K4qvgkg79Vrv1dzXj8RrkqTztN+e35Hfq1GvdrO+mr4+5qT+9X18ao8Wl9DxDjg9u+&#10;0bBz5HBXEO397Ur8TR/tf7UMyOezWEvL4/OoJGwcr8jvyHRZ9h3icTyzdiEP171MSgdTpLDGWDBZ&#10;Ph9BJoltOZkozfeQ8RJ3nIyVnhdImxz8mYyW09fIKGlxl4yQiw/IcBl2mwyT1sqPdwZ4vgk7VN6t&#10;SIZJvTIk1pOXJyOkmfJHiV8d2jh/6pM2We5NxsqpQDJeVsWSidLjbTJJOv5CYp3DuAwwRbKMt8BU&#10;ifcdB6bJBt9MMF3c/kMiJnA8iPHmAWy0U/v+INqtHX/LCe34qDOIdu29FXnQzp08QVwX/mI/znbY&#10;S6DWP9d1+Uy/RCDaP3CslCigNjsnif4cz9PVM/26Tn3E9br/ZbfRFpYBQlqPDpBPQtg28bJsFI9F&#10;vOS/x2MN+/YY5Sd1/BiMvVgXrfz4fT8VH2uWh4189NvzP9+H6znpq+/y2nYzFXoKXhfSOida3Auh&#10;K7Cv3PyNbdAX7+PQvJkKffCTOh76rvUx/X3M+D5medjIR789v6M+ri94ft3/LAwGz81NP2b7vSST&#10;Qb4vYUFJtl+oTG7H9guVVBvbD/bHbD/Gsf00+b4E7Q8x40PM8rCRj36S8Y76OHd5Zq28mps2dPlO&#10;q45dFwaxj84cPS+IffZywWzYWbKjxNtBaiz+Jh/MkEF1J4Pp+O3ZTDBNmm4ZCabK57ahIH6/LSQR&#10;TIaWBDBJAmfQTpSxi4eA8XLJcwQYKwmfjQWxvnRONhgtBUumgFHy0UHWEyG7t84Ew6VKInTgnK7d&#10;ay4YKskT5oMhMsAPenHtCh69CAySC60XgwFycgzZSerNJP3l+5Uk9p7uJn1l37ck9kYVkD5S1HWJ&#10;Yhc/Envdgkhf8e1PtpeLqaS/eE0lO0mDI2SA7MxfCgbJe98uA4NlbtZyMEQub1wJhsrNRR+AYWL0&#10;WAuGS8TfPwIjJHDgJyDWpyZvAaPl+w92gDaZcXcPGIu/Ie0DMSa++BXIuUAhmCQ1bbSTZdU/94Ip&#10;cmPVbjBVhvtuA9Nk0cVPQawff4H1ZEi3R2vATKndFTpwHEfmr1DHtbAAenGc/+KY8+xVFKMG/2bw&#10;zL4JdR1t5HoMsvA42nDdXPeUlhGw8Tmox6Di7XHwOMu27SSkNbKzbBiPY2DpAnue4vAus0w7X/k9&#10;zrIvMT4/qGh9R9H+jmZ8R7M87ZXKb8/vcA71Xfilq3dquDrHszevQn3thbRGviANo96Dng6wFyhe&#10;8Jxt2tOVP3vzdDN+Our3E+33M+P9zPK0Vym/Pb+Dvua7sQarsdMY2cTlGJl+AH0gy1tIa2RLqZ6M&#10;vmxpBXuu4glvnOvKnqr86QemmvFTUX8L0f4WZnwLszztFcpvz++gT/02TxMnfU3dw0taLMH4x/v3&#10;sRgvLY0slsM+/TBWT5VB+/qq6+KFRBDXyYs1aefIw1PRsCfJuo0gxqhLs2hnyczxIPq6WxqJ97wN&#10;I9Nl4mAyTe7HkNhr0YtMkagAMlkmNCOTpHQ5MlFeLXodxG/g/EDGyrv7SJu6TvBcHfct7Sj5+hIZ&#10;IQVVWC5c1nYnw2RbDhkqBwvJEGlQDroxNhT2IIPEI4cMkFHbyU6SXET6i6Uuvjf6TUwI6SvjR5Jt&#10;5eYS0kdOF5Le4nmTbC5htaAJax1e6Eo2kvwEsr5UyiPrSM5asqas3k96iu/PZFV58Ij0kEvV+4MV&#10;pFVLsqw07kyWkl49STcJ7gdi/euoIeRDwy+dvG2szCGvGxvfIS8bbZaR540ba8nTxv7PyGPGht3k&#10;IeODr8lvjIOHyH2GX7sYxX7+5DdGZBB5yPB/mTxmVIsiTxtHBpDnjddSyMtGzFvkdeNgHnnbmDGP&#10;fGjsXEU+Njb9A4Tus/vIUnLsGFlW6lwlK0jZErw38ZDv65BVpW8H0lPGRZE15XY6WUfGLCbry4EC&#10;spH84zLZRIoqx4HNpdmLpLdUGUj6yMQZZFtZ+TnpK5afyfYy1zoA9JcZ3chOcustMkA6biVxrbpH&#10;4relXowHQyTkLTJU+mwjwyTwVzJcXqw9EIyQHD8yCn2djJZhnUn8ppIPibmUlYyX3++xXKJknyKT&#10;ZN0XJPagbCTxuxAryFQZv4DEPH02mS6PppEZMjKbzJQ6w0GcV1G9QJxnZZrRniT1rkA3zsMGi0Cc&#10;l4s6086Vdj/ge+O8/T9dUxyvMH/Fwny46dPxRc2Hm7m+FgWi/1sE82Ec1yd8U0qoz980r0XF2y+U&#10;dhh9OuuwQXq1OGLkNqX9g5EWznPsByNuHM9V2If7Kj+p4/tiH+73pv87M/47szxs5KPfnt9hLFV/&#10;K31+v5Cra1Fjd37HXQbptWa30b4PzgVLgdF4Es/FAsNjE9sCtrtN+Ukdb8M+3B2mf7sZv90sDxv5&#10;6Lfnd9Cn7jm9nh4LNd9s4XqNUEEZ1WfW/g6iDx3cXU71qax2FVUfq3AFRJ878SdtjPXXaWdpso9W&#10;q4T2NInPW7jBRtzdmiDKZR2ijWc1QVVU3j6lqsHOxX+Dz/dV9KFn9sqoPuTtsg+5BVZAO+WKW4HH&#10;U57LE/U5qOcz3k5t4Po9OF63tVaS78noGALbkiNeo/BdQet7rAv27fLKT/K7kXxPhvJnTdTxoCpP&#10;G/not+d//hi1dNLXyuV84aXhldU+WZLvMbbtw3eOy5aXfoVOsH1dzZeGV1R+0rI8S0i+p1j5Cybo&#10;eFCVp4189NvzO+rjPdXT9f2YGeB5uo9LfRXWQg/urUnrnEz8HY7tOV4qeGvej2Sfgb22wv9ydibg&#10;URVZG25IZAt7wiKyhH2VQDpA2NK3+rAoCoZVAlFCIDEQCMQkBEIwzSKgoyMC6ojIpiKbA9LuoyQi&#10;ggoiIr/jDuIOURFZFJH831d1L9Dpdp7M+Dzx5dxz6tR3q+rWXbput/aTJj4C93Rzxfjn2vFz7fKw&#10;kY9+J3+gPt5TdSnXfteHnYLQr/HH65nGIK9n4o4X67FWexqIsfdv9y7Yi9F2r8FeJNtPgOzPL7Ed&#10;Y3f9JMb75O4tIMZ25gdkgSz+isS7kj+TeOf7NJktI2qVaDatS+ZKQVMyX1Z2IQukYDQ5T25fDSLv&#10;R81f1/WMaLBb1+taB0JHxwPYDl2/rkAcj8VmjP/L+RzHylXvJLQajf7pGvJYcUVT5wJ8tkEdDu8W&#10;sx3Uzx8q9v5A3FfI4SrE9yuW4P64EN+7yJzzJK61YaeXWRdstCH9pI4HSzvPxfc20o/30nV8gV0e&#10;NvLR7+QP6Gu99iOmXF93CzkWNzVDG0Ifyfqf3Wd0bbrNcM2vRt+mx40+UseDrN/4C8TE4/vIdXnY&#10;yEe/kz9An55vK/b+wOLHoQP6SOp7YLDRtfhzo6swx3BxM6OP1PEg6zd+jEUdX2CXh4189Dv5A/Th&#10;LF7R9wdSPjH6SOqbssjoS2liOGaH0ZcyzugjqY9k/cZfICa+wC4PG/nod/IH6NPtF1uuf90h+7dv&#10;GI+RuUJGRhXKgGegq6RQ+oph94+hh/ZC6IOf1PFgaWaBGP8cO36OXR428tHv5A/W5y6nL/T7A/0G&#10;GH0k6x/4k9HVj+0IXbFsR7DfHqOPpD6S9Rv/HDHxc+zysJGPfid/gL4lXSr8+zEDZqN+HH9k5Ki5&#10;MrQVbBfa8SXTj32GGQ74bZf2kzoeLN06R4wf7abj59jlYSMf/U7+AH26fyv2/kCHu9k+c4SMXIn+&#10;ioGN9unwpmmn5uMNO1yD9oOf1PFgKZ5DG/9sO362XR428tHv5A/UV6kk5PsDOH2Uf36YNhD9C30k&#10;68/62ehLo27oHH+dbUMv/WmgjgdZv/HPFhM/2y4PG/nod/IH6uO5rle58Rcf8vhY+Qbqc80RMvLI&#10;HHl8Omz098oww3sf3WVsQf/CvxLU8WBp59li/Dh36fh8uzxs5KPfyR+sL3hN+rIQ7bc6gfPzHCFZ&#10;/1Pfo72gb/VdhsujbHuX0b8a1PEg6zf+fDs+3y4PG/nod/IH67uy9hyycK4Mvfa8w3b2H8YJGBk1&#10;R7onweZ45DkfbH63YYcY6IOf1PFgaSY+O9P+WXb8LLs8bOSj38kfoO/9Rjh+K7b2PHoa2ydfyMhR&#10;s6VjQ9hoz+htpp0aeg2jS3n8zhZSx4OlW2eJ8c+y42fZ5WEjH/1O/gB9+vit2Nrz5WfZXrOEjFyZ&#10;L4+thY32XN7DcOl+017L83h85Aup48HSk3li/Hl2fJ5dHjby0e/kD9ZXsbXnFy4afSTrD3va6LrQ&#10;z/DUYaPvQqHRR1IfyfqNP09MfJ5dHjby0e/kD9CHAVfRtedT+xh9JPXlfG30TC0wTKlr26+gf+Gf&#10;ClIfyfqNP09MfJ5dHjby0e/kD9aXUG5+8YScX5pu5fE7S0h+f0jb0bAxHpuehG6w/nzDpp2hH35S&#10;x4P8fhDjz7Xjc+3ysJGPfid/gD59/VKxtecDTqE+K0/IyKhZMnQVbLTPgG6Gffaa/hwwk8cvtoM6&#10;HizNzBXjz7Hjc+zysJGPfid/gD7dvxVbe75Gz3O5QkaOypOnO5j2WaPnuVmychT0oH3XXOLxm6fJ&#10;ewrapVtzbH+OmPgcuzxs5KPfyR+gTx+/FVt7PqIP+zdHyMgjOTL+a+hD/SMKDG+oa9uvoP3gHwHq&#10;eLC0851i/Lgn0vHZdnnYyEe/kz9An26/yuXGX+i154N5vYLv9iYjo3Ik8QD7M0cGpxr25/UK7Q1o&#10;P/hJHQ+WZmaL8c+042fa5WEjH/1O/gB9en4OK6cv9Npz1xa2T7aQkaPulOqjYKM9XSdMO50rMnR1&#10;QvvBT+p4sHTrTDH+mXb8TLs8bOSj/3J+9Knz30L8I8qq2NrzHXnQUzJTyMiV2fJyC9hozx3PQwe4&#10;8SbDHWc5v+D300AdD5aenGH7Z9jxM+zysJGPfid/QPvp4zd47bkL72aeqWTu1XtiDPBevXbyMrTH&#10;PDkVRRZIy9ceAPOl3XgyV6qc+TuYLbcvI7PkGS+ZiXtZMkN+6kri87oUMhW/cUpOkHNvkclS53sy&#10;SSb+So6R9T+TI2XqL2Si7KrNeobKN4PIIRJ7NzkY39VLDpCh35BKrq1FfQlS4Cb7yqXRZLyk3kn2&#10;kEfuIWNl2ONkjOw8bjjlnNm+ptaDOq5yJzJeFt9M9pXv7iQTxL+KVBK+l8R3eF4gB8t1vZeDQ8Sb&#10;TQ6Vh/9OJsqEZeRIWXsfOUZ+eYRMkhovksmy7VtyAtppBZgq9YeTbCcyQ0b2J/F9dT8zLksu/I3M&#10;lk/akLlydDfrz5e6mWSBnG5NzvvfnjXP57smV9b6l/20BddjVUM/uziG9i65RVzrUN9lTsWzDG4H&#10;9bOL4HX5L2FcbbPHlvN7tEdvidfrl9Kf6Il1Pj453D7Oy31YXrk7WCBPbboezJcP7+sE5krih+3B&#10;bHn4YFswC8cxmSk3pZAZcvuYdiC+0+9exqXKnnMdwAly2s/yWCe2pwuId08/7grid2gf6QaOlPHn&#10;WF+iPOd1g/jemC+oY4gkb4Eu9PEHUdCJPr/4PYkx0Kiv5vUnSXyX0+j+IL5XpKUHHCI3vWaBQ+XJ&#10;6l4wUW7JEHCkzG43EMQ6sb6DwSSpffONYLL0q34TOEG+y7sZTJUNm4eCafL82mFgBvbzFjBTpnSn&#10;nSXbOzIuWzrmsDy+I+3WQWC+ZP3J+gqk60fUMU9WJUMX2rXlDujEc7T/6nMIvSbsyvsLo0fzHdnQ&#10;v+NSyYV2KxkvlVzqCrEWTG+/vCYs+F2DdZhvVtrvg99gzzcjku7AOFoieUXpmP/wTBC/LcVncfdk&#10;0MY6jJ2058uO32n7ZPdAxGNfS3aSBXJM0F5oi5qHyVxZ0HsKmC33Liaz5OLHJL6vsRfGKtq2bAmZ&#10;JmWvkanS5ig5Qab9TibLxQaYy9BXi+PIMfLuLSQ+e5pMJsrtd5JDZc8ccohYc8nB8mU+OUAStF/J&#10;7izaCbJ4JtlXImeR8XKzju8hq+bRjpVZhWSM1J9NdpFuunxHeU2XbyfyILe3k0P3kx3lpyUm7t6F&#10;ZIykLyBj5blFZA/58R4yXgoeIPtKgi6fILt1eSUtlnL7ACnR8YOl32LaQ7DmlhwqhY+RieLeQY6U&#10;gv3kGAk/QSbJyirTwGT5LJqcIJW8ZKpUmk2myQtvkRkS3m46mCmz5pBZctdeMlvOXI/jGP0U/SqZ&#10;L9bQGWCBJLxCzpPEKjN1P985FES/5z9CeyH+TXuR/M1He7H8cyPiMW7+qzH+15+m4VnuVe+e6M89&#10;IkLOh5VKMJ64hszC/jjE2l+9HTTzYcXeE1k6HG3qGi9k5JHx8thTZgwufZ9jNlly/+SYToY/Q/tJ&#10;E5+Ba7lxth/zm45PssvDRj76nfwB1wL6WqVi74k0fBF9iTVjZGTUeOkYARvHfcNe0A1WngS9tF+c&#10;ov2kiZ+Ca7kk2z/Wjh9rl4eNfPQ7+YP1Vew9kUGbMIaw1o3kWraki+yTcTKog2HsKKN/0Ca0L/yk&#10;iUf7YC2b8d9qx99ql4eNfPQ7+YP1Vew9kaI8ttcIISNXjpTlb6N+a5QUnUW7gZktDYvy0H7wkyYe&#10;7XdyuO0fbscPt8vDRj76nfwB+src+RV9T+RoGfX1FzJyZYKcHsn28sjRIur0yP6t1Ae7jPoSNE08&#10;9fWz/f3s+H52edjIR7+TP0CfHn91y13Lh35P5IUf2F9thYxc2U7e7k9d7eWFKdTVXjY8xPEG+wcc&#10;H/CTJh7Hx8k2tr+NHd/GLg8b+eh38gfowzVLlBX8nkguzlcZ+OPnWjXsc5fr2DeoH+8r5H2HehfJ&#10;vTd+D3uh3FsfxNz181JsxzmrXv4PmrN+NNtnvWDibr8X21HOFX1S57k8l82nhivvguwuc+NcHBly&#10;PnKtM3W7UuxcpAvzIreT+vosslx7/8V7G2uor0i2gdWH+OT5G2Cv88m2L5AL3JBruK35d9pP6niw&#10;9ORdxo/PGXU8qMvTRj76ScYHtjc/Gwl+byMe/dDFvn6Mttv70vKzup3eaQui3e7acgY2Pi9uAaK9&#10;66/4VbezKwXEuWTAKrJAhrWGH+eani+SuVhvjPI4F+1MJrOk4VoyU/a+TGbI0cNkmvQ+TqbK8lPk&#10;BMmqc05zXzMyVVpeT6ZJn0FkhpxIITNl2BNklrx5ksyWd244D+bKzs/IfHk17TewAG1KzpOfpoEY&#10;J3uPwY/9WDAaxH71/ATlsZ+Vp4O8Nvrr8xc9OIdd9X5J2aMYMw1Dj5lo7k8+ruGpz6YL14vcTupc&#10;we+CLEM/lH8e3+Uz5MDvcZKRR+6QHouZM0O6NDVstZN1wUZb00/qeLC0c7oYP343Ssen2eVhIx/9&#10;Tv6AMaPnkCvvL0AW9rVxyOdlVYqMPpL11+lodFUpNroujjKsUnZG+0nqI1m/8aeJicfvR+rysJGP&#10;fid/sL6KvRPR/BL04JqX5O+vtt8Eu+QOaZ5gGHUE+mjfhfaDn9TxIH9/1fgn2/GT7fKwkY9+J3+w&#10;vuB3IkL176QIjEWMcZK/rzrteehC+0y6yTDpS+ih/Tfog5/U8SB/X9X4J9vxk+3ysJGPfid/sL4m&#10;5eas60L277iuRh+p6//I6BqXZZgYbtv/NPrGgdRHsn7jnywmHnp0edjIR7+TP1hfxd4X2NgK+lyT&#10;hYw8Mlm2H4Ae1L8x1XD1b0bPxg08PhAH6niwtPMkMX6sxdTxeBdKl4eNfPQ7+YP1Vex9gdOPsX0m&#10;C8n6/xhodJ3+1Oj6Ptvw9HVGH6njQdZv/Kli4lPt8rCRj34nf7C+ir0vEP4D9aQKGTlqktRaYfSG&#10;8ziE7gu7jJ7wKezfSULqeLB060TbP1FM/ES7PGzko9/JH6DvVCa+CyH4fYFQx8ehmRx/qUKy/o+b&#10;mP4+tMPo28tzA3QewjmEflLHg6zf+CeKiZ9ol4eNfPQ7+QP06fnvqnXnev6LDnl8TG5HPROF5Psq&#10;0w9BD/ROTjccd9HombyR/Ys4UMeDfB/F+PGego6fYJeHjXz0O/nL6cM5vWJr2ce+xvaZKCTrn3iH&#10;0TX2T6Nr2ArDsf2NPlLHg6zf+CeIicfv+erysJGPfid/OX14Xtuy3PzSKmT7pcSg/fB7ByR/72DK&#10;x9BnpUjKDMMx19j2duiDPwXU8SB/z8D4b7Pjb7PLw0Y++p38wfqC17KH43roN5zseA3qfF9/4aNH&#10;oecenLtB3A8vqnwM9mL87gSIa4eff6O9UB7r8yXs+dIzCcS1xnP5IK49jm8iC2TFs2S+nNlJ5krC&#10;v8hsmfw8mSWr3zHcvcdsr/kumSvTD5L43PXfZIHcXO04OE/eaQeinrSBIOqtt4T2QjlwkPYiKZz3&#10;FezF4kr5GjZ0f0sb+/FX1zjzeZ14Zf3852WtcM5vE/r65pjZd9c6U5embymud7Cd1Nc3V62V1cdP&#10;25D9fzEcObA/ZOSou+Sa7dhPV5FcHGB4+hPkpL3omPaTOh4s3Vooxl9oxxfa5WEjH/1O/uD+r9j6&#10;22VnjD6S+h5dAxt6lsUZLma/0c79UvtJ6iNZv/EX2vGFdnnYyEe/kz9YX8XW3x6fTh2zhOTnkScb&#10;UW++HH+GOvLlIzE8/iPaD35Sx4P8PNL4c+34XLs8bOSj38kfrC94/W2o+XtQOvRY04SMjJout9SF&#10;XTJdBm2ELrBfP8NB30If/KSOB0sz8fsB2j/Vjp9ql4eNfPQ7+YP1XbXOVo+/jmErcXwvte95OuE4&#10;d0W7XGPCFujj4snE+fo4OfqeDzaOG9yP8TiqsZn2Qjm1jzZifqXtk8xY/Bv9PPxuskCqf0Lmy1tN&#10;kQ/HbacbyGx5JpPMko2Pkpny0EEyQ/b/RqbJV3UWgqlytBE5wWayjG5IO0lSG5NjZM0dhlunmO0t&#10;M8hkMZwgzWbSTpUeS8g0yXyWzJBx35KZMjJqEZglH/YisyV+Eol3Vp4i82X7BbJAHhp6NzhPXPeD&#10;2M+6L4HY73Mf0kauY7QX4Rk47cWSHEN7iWwpRPn/NL+Un3f0fHPV+mX9TLBT6PkmBW2FtSmuaNTh&#10;kM8Cuf3yM8GKrTVuxX3AM0GSzwQ7n2COZGnFdaNg44a2jX2mvxX7nPEgn/kZf5Idn2SXh4189Dv5&#10;A8djxdca3/cK9OEZG8lngg9Nho1ngPddgC5wwTLD+/os0H5Sx4N85mf8Y+34sXZ52MhHv5M/UF/o&#10;tcahjufwqeznUUJGRo2WWhxX+I7zcKwrJy94DMNPUB+2gzoeLM3E72Zo/wg7foRdHjby0e/kD9Z3&#10;1VpgfTx3DXk+SX2b7TdKSNafmWP0pFY3HLuW7TdaUm80+kgdD7J+4x8hJn6EXR428tHv5C+nD+fO&#10;4PXFdSu7XOH44/VEvD3fjDv8BMZZkjyyiRwjYfPIkeJLJBOlXxtyqKz7fQM4RHocJgdL1nZygBQu&#10;J5W0LiQT5B/TyL7im0TG45gge8hxzVh5fzLtGFk2lewiMdlkR3HPJtvJxiKytdRYSkbLjTp/M5m7&#10;lnYTeW0H2Uj+3EtGydvHyXrSJ5w68Y5XJzJCvh9NVpPGWzZqNvk/MkL2/kHWll7NngbrSVhvMkrk&#10;FrKR3J1CNpEXp5PN5Fw+GS3jfGRreXcJ2U7e/zvZUWY+RGI/HiNjpPlaMhbzNdlDfKvJeMlYQfaV&#10;zxeSCbJI51eyPJH2ANl/PTlYUqqQQ2TPp9Q5VHzbSfze/AJypEy5lRwjG68nk/76+qn8/BZoz7/6&#10;++E/38Lvhu0Weq6LfhL1NME8+9QVlliY+7Cd1NdWwWuxQz3PS/mt8QDOybXGgJijJ9WjvVhcdWkv&#10;khW30F4oR16ijfcsztHGc8mW1w7gOWCnhyyQ54aQ+TJ7OJkrB8eR2bLtNjJLHtDMlIW3086QdtpO&#10;k09SaafJvIlme7a28bskmlkSm8bt2bI0i8yVm/PIfBnmIwvkpjXkPNn/NghdXao20TqnzwSh27WD&#10;9iJ5/J+08V7BFNpLZN0+xv+Ha13TN+iT7pfvUcry89EnsaH75BTa5dgCfEcz8jpch3bkdlL3ScXW&#10;d38+mRrnCMn1s1/2pva58nm44UfvUTvsJ6/VflLHg1w/a/yz7fjZdnnYyEe/kz9gftL6Kra++/wZ&#10;1If1liTXr/7BtkdfnF9peHqCbccZ/3lQx4Ncn2r8+XZ8vl0e9hnjd/KX04f5M+5yX2CqRF+E/n74&#10;Kn5TH0l9NZYaPVVGGlZqbtu/Ntb+KiD1kdRn/Pli4vPt8rCRj34nf7C+iq3vbv8Z6sfnliTXz3Z+&#10;Fjb6u32hYavBtt3U+NuDOh7k+lnjn2XHz7LLw/7M+J38wfp6lmu/XiHPj0VLTH0k9S1MNnqK2hsW&#10;nEZ7QW/RPrQf/CT1kdRn/LPExM+yy8NGPvqd/AH6wiq+vntraxwHmANIru/d/ht0of+2vmG48e+2&#10;PQn64d8K6niQ63uNf5YdP8suDxv56HfyB+ur2PrunMOoD+stSa5PzX8aNton507DrP62Xd/4c0Ad&#10;D3J9qvFj3aqOz7PLwz5s/E7+AH2Yr67+bnFzfIRe333+TVMfSX1/rDJ6znOuhc7T3Wz7GuM/D1If&#10;SX3GnycmPs8uD/tN43fyB+qbj+c9FVvfXe9TUx9JfQ12GD315hrWHGTb1xl/PZD6SOoz/jwx8Xl2&#10;edifGr+TP0Cf/m6Aiq3v9ulzzCwhqW8Rjju2m8/u57m632APNvpI6iOpz/jz7Pg8uzxs5KPfyR+g&#10;T3+mXLH13Rsvoj4XxjnI+/kt78PG8bJxteH6O2y7n/FvBHU8yPt548+143Pt8rAvGr+TP0CfPn77&#10;l5tfEkLOL7dtQX1Yn0xy/fHEIthon9uGGI5tYNsnOL9gO6jjQa4/Nv4cOz7HLg8b+eh38gfo08dH&#10;xdZ3p/uNPpL1T+X5A/rSRxpO5PmDNs8f8JPUR7J+48+x43Ps8rCRj34nf4A+/fs7FVvf3ekI6ufz&#10;A5Dro7tuho3+7pRr2JbXZLSjjJ/U8SDXRxt/jh2fY5eHfcT4nfwB+sJyzlf0u8Wj9pj6SOpr/KjR&#10;EzXZsE6MbYcbfxRIfST1GX+OmPgcuzzsPcbv5A/Ux/NHxdZ3732D9ecIyfXb7/zD1L93kuHrXW07&#10;zPj3gjoe5Ppt488WE4/PlnV52G8Yv5M/UB/n54qt777vAVMfSX3LJhs997Hd0E5LLmC8gfe9x+uX&#10;HE3qo019xo/fi9Tx2XZ52MhHv5M/QJ8+Piq2vvvjV6ED66RJri///EHYWG/+cbLhkfa2fZHHB7aD&#10;Oh7k+nLjn2nHz7TLw0Y++p38Afr0/Fex9d0K+8nnhmTkyiwZyPbDmkjF9gD7sf1os/3gJ3U82+/k&#10;NNs/zY6fZpeHzfaD38kfoE/Pf8Hru0M9H8nh+QzP28hIrI/Kvxu2a7rkJBpm8XxGG/cO9JM6HizF&#10;eiDjn2rHT7XLw0Y++p38wfqurDc21wdVQ87PcVrPHULy8/r4cdSbIXFtDWO0HthvcvwhDuTnzyQ/&#10;jzf+NDs+zS4PG/nod/IH6KvE4zd4DXOo9suMhI4SfNMkGLkyTWZ8z/5Ml0y/Yfpdtj2S/YvnnKCO&#10;B0tPThLjn2THT7LLw0Y++p38Afp0/15Zm2var3pYtzCXqw3++PxmLDbyefH42MdxHz5fGrYEcU/6&#10;bR0Q96ifXFoNFsifP5L5MvZzMld+OUBmy75XySz5ZBuZKW0eJzNkzf1kmvS9i0yVs1nkBNk1gUyW&#10;ZYlkkqQrcox4YsmR0qY1mSitosihkngNie8EOvcYOFh2fU8OkFGfklgve5BMkIQ3yL74PSAyXrw7&#10;yB4Sv5mMlbpPkjFyeh3ZBc9VyI4yfD3ZTs5of2v5cQvtaOnnJ5vJh6+RTWTbO2Qj2fwxGSU7TpD1&#10;ZOOfZG1Jr0+dEbK/A1lNNlvkNXI4iawsXdut07zVQ14jPW4lq8mq6WSEjFtA1pbEh0j8/uBGMkpG&#10;PU82kk67ySay5wDZTCL/j4yWmp+SrWX7F2Q7PF8hO0rto2QXOaX9MfLWh7RjZdd7ZA8p20vGy+5X&#10;Saz3fZbEb5w+SSrxPkLiO3buIQfLjgJyiHyRSQ6Vz5LJRHl9KDlSViWQY2RmDJkk3mgyWSLqkRPk&#10;zUpkqqSeXgumyWfHSTxT+YDMlN5vkFn4nW4yWzZtIHMlbDmJ90jmkwXSZCY5T07cDmKcPjUUxLj9&#10;y8//zDOR//X/eJZyZT36gQNc214j9LOUFB4/1+J5FvU4HI/nltwO6mcVV60VxrOAThaOQxx+jfF3&#10;5HSRB9D/8d/dzw73Zj2+RqpZEZX5jLUL/ni8MuAf/J/+z/LgMMZ/Pov/d/z4Z3E1q2Zona6SBJdr&#10;GeLJkoQDXXpiHnSI7WipBlZNV10kCcdfBP4qovM/xXyZk2nvS63/cV9qh3H/o/HHfcSjZ2OQl/+j&#10;dpergVX7svZa8FVE19UxHTYP99x6sL5n7MH6xfz39L753qXZ69EPdcIKkW8m/qiB7aIFNR5ruSOa&#10;K9e666z09FLLdeoNj7YT11lut1KujYsNc9Msd732ytV4q0czMcGj/a5T/9IsDLPSV31ouWbHGeJL&#10;As2gXY81nXXK3aPUDVuNfV2GP2rpbGspa1ZmuUfFKM0D9dSlh85a7t011aXtJyx3/xqqLPMLzUvn&#10;jxhmvGv5B9dUZbv2Wf7kuupS1G7Lnx2lyjzFlntJE8PHWxkO7KQulb5u+aO6qbJBiI+IU5fWHbD8&#10;lePVparId6m3Kpv7uealD34wdnXUP7On0ePo2o24gWet2J0eVTYDcVu8quyxTzUvjd9v7H27rNi9&#10;8B993uQ5v81y94xTZQs3We7MLobURTuvsSq76xnLn1lXleW+aPl92M+p0PlQuLr087uWe10lVRYG&#10;XeClHLQD+T507Qwzuj6sqsm2L1teQzlkn+h2ZB/iPF/uv4VXn2dtH7qLfRW8RjkF/TMKf+yranZf&#10;ucraKt3vpU2usFqY0tttpi/4yXLBf5kcHyinxwnmEwyQ9aHWHK/EuCj/ebArWSn3nBrKdcMg5V4R&#10;rlzumxXbwtVspGZZv/HGXjJR+efD/0ea8g9A/Iypyl+1rnJtnqbchxoZrmlp252VrzP8X7iVrxvi&#10;3+6tfD1S1M7n0Hc/Jin2rWvcCM2y9TcZnh+oYldYSutJ62d4XZJy3dhTuR1y/6nX4YxYVdYAuuf0&#10;Qp8jD8aaa+NwzbIpY4wdN075f+2lXOG3aT2uIxOgJ0a5+k1U7uc6GlI37XPXqrLv4G8Xhe/yRHwM&#10;xs4jKB+PY+FL5MOx4moO3Txm/kB9tNNR//5aRtd3KFduQMBE/88P3vxE4JpsdD/OIZFhn6GPDtnH&#10;b6wzJpreY/ri3vs1PQ0eVO68cFXyygrlblFDeVIeVu636yiX/xFoQV+QbVsZ5nXRfn9unI73t+6j&#10;WH7nYfQF87EvmJ/H27OLND2d5mu/r/o8xXjfrnzF8q5r81BvF0Pmp4366Gf9jNd6UJ76dD6OJVu/&#10;Jvuo+G+6b3zH71f+P3sp3+IHlP8ixkqnB5X/jxjlu4j9q97JEPVou1cT4/dEmfiEukqX71/T5GNf&#10;sB5yzmJN3+hFyg+/79kFys/4WvOVn+X7+pSb+UjmJ1kf/ayf8dTD8tCn81E385PBfay3hDr4tUP3&#10;dfCa+UScsAbgj8e/PslHo8MvbjJ9Mm+dZlHEahV7sa/yPf0Y+r6rcnVfr1nWB4zDHHrwCaPpR5Sj&#10;tp5bNa0z25Q/orcqaf9PjOdeyhq/XflVD+U6u125j8caVutmGH+9ck2Av19nHP+Ib9BJuao+o/w/&#10;dVDW6i3KPbO9Kjm9UblXtVXWjahvT2vlWQ19L7ZUJSfXKHdOC+Xp+7hyxzRTrkmrMW9da1gUaXhr&#10;bVUy43Hlr19DWfesVf5nq6jiDeuVPzFM+bKf1GPad/ZpzaImOwzlOeWeXlX5ZoJVI5Xvp39qFr0K&#10;dq6lyu7ZZvr6Vuw3j8e50Ad6TiPfLzVUycvQmVRTeeZvUO7XcXx+g/Y6iGOE9NU3LMXxetsG5d/a&#10;ULmGPqH8u3Ds9H9S+d9vrDwPb1R+aaJKxm5R/qimynMd2uWbZsrzLfSFRyP/TrRLK+W5H/o+a6Nc&#10;+c8rd42OhhfQT7SfjFPWmOeUfwz6IWqn8tfrr6wPtqudBzDP7Yd+HntOf3Oi+ItxZW/+D+4ncL8Z&#10;/M7Db5hHSu25pIczlzR+29S7eI9m2cclaue7HuWK2oX97KPKhv5L+cfjWD/5snJPxLFO8lgn/2yk&#10;ir3wY963Tr+mzwPF60v0ecHXBvlwrPsK3jL998MBzeKcQ3ousK79QM8Nxbv+z8wV9f5t5g6SxyD5&#10;Ftpxc7HhN+BvnVXx8RLlHtpdWRt2K/e+OFU8EfWoeFW2dK8Z79wfjvuq+824f/OA8ldCe484qPzV&#10;MO6Pvaf8dXqosh3Q4cW4fxPEceSb+6FmUS2wWg/lWXVEuX9HuZaHMZ77K8/m91Tsj5Yqewr7wX5y&#10;2q3/+8rdtKkqext5WjVURW+9p9yb6ylf/EHlfra2KtqE+JcjVNGud/R41O2BcVk0EHrJlD3K/0KE&#10;8u3frfybaytfz9eVf3U9VRaH/WyMcbgP+438IeaYSgEDwBgBUw6mGVfAOxv6nBL6nQ1fxz+UO7O9&#10;8tU8eYWHmiq9HTTXEMHvbLyK+WqHPWfd5Iypa+p59fnjz1qaa1+J8Mb+6lHH+tTwuu/uo1r8q5rX&#10;3Qht/EtVr7t5V2V9DmIu8a2CH3SVgJW7qHVTI7z+Xd1UyqqaXv97btXinVpe/zHMcfF1vO4p8cr1&#10;XV3Norvqa67dG+l1N+mlUoqjvO7CONXipQZe9xfdlS+uodediD4mD3c0bNxWFfvh39RSWTsRv6CF&#10;Kt6B8snN1Nqz9bz+/tepY746Xn+7a1WLmqi3TiN17IYIr7tjlIruBX05dVVK2+pe92s4n6zG/hzA&#10;3ERyzIPpY89a64ZV96af+sE6trOGN73al1Z0o5re9OiPLM+pWt70bR9YVkJdTc+W+oZrorzpnT6y&#10;rCYNventvrQ8Dzfyprc6YfkmNPamHzlnuWY19rrXhCnrWegGizMaeNNzT1vF6yO96XW/t6xk5CP3&#10;1dYsuh/13HnCcm1HvT1/tooORXjTL/xqWRPBYRc03ddWUrTdz4Yr9pN7UlWVMr2m1x1TXbWIRv/9&#10;UUMdnV7b636pplo3Bu2dXltN8KC9o+qqojfQXq/VU66v0H4TI1VRZbTvNQ1U8W8Nvf4HG6mSNxt5&#10;/VWuU8XLG3v9c5sr63fob9Ha8BecS2iP7KZa9Afzeqpje1D+1r5q7c0NvLG9caxNRH4ea/Z4so+B&#10;gGH/V1Pkfw7i/Bj8fs/3GL+f4Y/n30bOWM5o53UPwfVq1bbe2Hs9yjO3tdZkvdFSs1g1NxrnN/XG&#10;Vu6rXKB7J86bJK5LSwa2uMI+nY09rJvyFGH7WTfmTTCmp/KkResx7GmNvIt7K6tLK03Pi6gPdlF0&#10;Wy/P7y7qWYbrVZLXvR07XiHvQbidNA2Da83LLcT7Dux343L3iNeGXBfqCu/m1fcBnu5e3geUvByr&#10;x7aVG6fpKeypWVI73sv7gJLOvb28Dyi5oY9Xnw/+3cfL+wCLxPW05qHO6lgv+HEfEP07yuE+IOWV&#10;Xl7eBxR1QD70tU+QHyx6CPWBZZ26e/V9APXwPoDE/lme6y9T3+dgu0M37gOKYqGb9wH3Iw/OB76G&#10;yAsWDe6h6erT06vvA34Coce1oRf0oF0v9vLq+wCS9wEk7wM2ws/7gD8RH4P7gBEg7gOK0pAP87gv&#10;DvnBsq2oj/Yg1M/7AOr9r+4D+Kw4+N2pr3He/sg+d7udsdl3gGmja7yaLbyWl9fxKT8neHmdvm51&#10;fy+v061f++H46mKIc6u2cZ1OP6/TGc/rdJbX1+nMh3nMxfzkTwM1WyQN9rrHhqmUwhu87reqqLVr&#10;b/S647GvNw3xurviWsoHbmmgfJsQBxatAc/UU9EDwRaoZ/UgL6/V1v2KfL1wTuwAoq10PWyzH1Av&#10;WPJvhfm3piq5BsR1eonb8vI6veQdD8rhGozEfmjiOl37cZ2u43GdrsvzPoL5eC3A/WDfsz5Q1x+O&#10;sUc9dXsZfU17GL03xxr9vLbm/vDaAPsXC7/e3/p9zP4v6K/YHrGnce3G9uE8ZfdHqHP15aOw3D/M&#10;4fkEztNNyh2X14WFmo98e8fo+ciVPtrL+aj445G67pKWIzQ964Zp+o7erOcjkvORJuYL68lb9Hyh&#10;iflIE/NR8efYjvmoJDFRz0fFb4A4xxbPH67nn5J7kR/zUHGDUZpld43W85HWg/lIE/l9S5J0fk0c&#10;p3r7X89H2O/g99wGYJzH22O9pT3WSzZO8rqHK1UcAb6NZy6pqTjXYL7YNlGz6N4UTdcLE7w7e2D+&#10;i5ng9T+M69hNt3v953H9Nup2r/urvhgrYFJv5YkE38N8GgaOw/FP8jqdfC5ClTRKvkLOs9xuMz36&#10;O8u1JwXnckO9/Uboop9Eefovk/M17cNuNeHbFK9/cU8V3Xmi1/9ML3V0BngkXlkHsR8ZmPcHYb/A&#10;4hJDqyfyWbgO5f6fwjXP1eMHM7rzn7P5Cfwjygp+Ny/UWlzf/hle9yfdcO0JNmitSr6bbvjtFE3r&#10;2zu8vNfTbNfNMBHnrO4ZuC7roax9YDauqW+b4vW3gcb2U/XxVdIuU9OqM83wFNgF/reRfynin8jy&#10;ur/G8TYM9W7BffXVOg71Ub5JWd7YmpYqXoFyOK6sZOQFPe9nGN53h3fnJUtZ96f/P3vnAWZFkfXv&#10;hiFKzkFhRkmSBGfIILf6AoIEQTCAaQbDGD4T7rquLk43IooCMgYEFJghKCCiowNigntV1DXiGtYA&#10;OqMoooiAGcPt/3tOzZ1w5+qH7PN/3G9Xn2d86VR1uqu6us6vTtUNF67Eh7r53HDhuAFutP659Bv7&#10;WD7R07IX+l8Prtvb2vUvJ1+h5Bfn1Oau/8Sl4UKDT7kEHkPf3YcDGriRbpw3t561d2BdN9KK6z+h&#10;vQpxH9JuNcE+4WKeFwxOIR/xLYfC5/lWTMce6G+AKbXc4Cuep/QP+3Ed9PqQHgyeJp/e1J0PLgtn&#10;ZNZwg5+nhDNurO16sy8PZ0TQUYRVWlnKOyX2yztV7uOu5V+h91/RfSzXDUALrDw3Mmlbc95VYfGd&#10;nb9fHc54vBrv0FS119TNURY969vtldPCGUNqu0Z4Y0tL7CseyvE4sV+3dzdxX+3E/mPpP2/1whl1&#10;67tp58HX+B6sIt31h7h+3jWWfclPtreQf018I7FnDc9TSLrRZX8po7Q9sl/fUX0avBpK+R//Fs21&#10;8pzL72lnEn3i/G+v13qW9toMZeon14XFJ87vfV1YfOLU66aHxSfO6jqdfm83S75Huo1PPHYax/GJ&#10;e3bnfPpEDd6B0kd6lPQob7OF9KXcP7tBOfflmfrd3fuXG/U7PDbtJv0uO1dA0e+EpK/EJy6+8zq+&#10;v3A1xCce+ynEJ+45ifTxiRs8D/GJi8aTj3zv5H5g1uXkB/d+cENYfOJxw2aGxScuWAXxiYu2YQc+&#10;cfEHUL57Y8kXBhkQn7jHW9iHT9ywP8Qn3nPnzLD4xKnvki7vZ/y5FQdcj8+auh3iE0eWQXzi6GD4&#10;YH03IufjE4eyIO+NPg95f1zshJG/zwirT3w2xCc2MZ4fPnHRRu4TnzhrGfyXfOLKc1u3UQ9eLfnm&#10;pJd8c4o7ztXyyQvnKnt0uEXLKfcVSH9pz5W3ajnlvwSlPyWknJT0t+S49L/kfOmPyfXSP9P0eF6a&#10;Psyse7M+v0u7zNHjDafN1vML3pql1zvTZ2n/TSn1QLbJT45L/03OF3vkeum/aXrUr7j9SqkHW7gf&#10;6E/MDavO+iS0OmtYdE4nk/uiP6WUfGTb6qza//LlfNFN5Xr6Z5oe5aXpw7Qc7gOab+bocTMbcr5p&#10;B6X/9gV2Sv9NSPpK8tPj5K/nY49eT/9N08PeuP0Vvn2lr3ZKSsVmr9yB5RKXVHmecLK2zgxdaPtV&#10;ty8IS7+q6OX5WibF++5Qph49Txkdd7v2q4TSr1LS5qQVcjxO+lW6Tb+qaAv76Vdl1SYd/LyiMKRf&#10;VbQU0p/K6kg+sGiXpZe/QPtVag/9BiXpRlfcqekraft0P/wFP4/7rjz/OJm+7P8lz97XyYuVmQMW&#10;hUVfzjp8kb770enspw0IXQ/xP0Ndl2gdil7OdZSNUz1fmfvn/LDoy5c9CdGXx9VfGhZ9OdpraVj0&#10;ZSX6shJ92TTgOPqy2cz56MvmKoi+nPs+6dLn6Pk1+aAFvVoboi/PPZP80Zcv+xK70JfHXg/Rl804&#10;iL6sRF9Woi9fdtuisOjLr7ZaHBZ9uUc+RF8unkB68m70Ih+YOhj7YOaIZWHRl/MnQPTltK+4L5i3&#10;A4q+PAlK3R7DddD7J+nABn+GfCP3doDoy1vewk76ANECiL6sRF9Woi9HX8EO9OXoIUvoQ6GRHAvR&#10;lxu8B9GXC17O4xtzmDt2E88DfbnBFOxDX977MURf3nIq9qEvm3kQfVlJv1WJvtxwzLKw6MsFT/B8&#10;0ZfHdVsaFn3ZXIj9tDXx8pZ6U/Z5LPfOlP3zVw4vp35VnD/exfxyjEJ8XP/XzonHMfzaObMfyS2J&#10;D2h3kPEB7X9DfEB7pyHfgWr8tePvQOwqf05ifMD4RXeUxAd0SPn94gMqz/lexDcvt+S790d8wL9T&#10;fEDHBD2gU0oW9fBE/v7/xAd0SsjvyOS64B/xAa7qgr9LfMCRCWXU+Y/4APqN/5nxAeXWBtBxuy4p&#10;yfpvpePFf8QH/BEfUNZ3k3/9L/23LgltSdeUZFpI6Tj3H/EBrvhB/3nxAV0T6kG3pPHABxYf0C0h&#10;re4pE+mvjC7ps9SETprjmPGtdawu+n0jq98d0kBpHqyh+/1HGTcnhjE6rSHjR71cZyTj4BLTqGK3&#10;jGFWXgsji6QT+0bRE1M1XSf3sDKKLy37S6gxkxwvpeTL8ZL8ptm4h8prWyRri/2vj1Qfy1nfXhma&#10;eoT60mbkEfiYjC006KAMmkCJ1Tqjo/Whd3Od6DKNuijz93ZRXzrrpq7qS6e176a+tDOlm/rSSonV&#10;km2J1erIcYnVyuV8idX6gevxpfM3d1ZfunhPJ/Wl0w4lP3zpvM3Yhy+d9Xk79aVTm0KJ1VqFnRKr&#10;JcSXVuJLZx3VTn3ptIHt1ZcuGt5BfWnzAOnhO5sp2A8j07EHhhYcpb509H6IDx3d3VUZeQPiS3uP&#10;c5/4zs4yrhNfeh32wbw9pIcvnTUB4kunbuA5iZ5+AZRYLaHEagklVutu7JBYrTYd1Zd25kF86bwn&#10;O6kvXbyss/rSqdfxXPCl8z7FPnzprNe7qy+duhH7JFYrvYf60koZA5JtfOn8pUepL13sd1dfOi2r&#10;m/rSzjbsF186Xt6/3tj+b20xunSPhPemZ8pH+GRvl/hl8fHeaGE/zTeS00dZ9Fgv1QvTzs9QvTCr&#10;WbrVCy862uqFQtHxhOiFclz0Qjlf9EK5XvRCTY9y0/SF2QO0HIv+MVDHe9O+GaTjvZktB+t4r9kM&#10;Ge+Nfg8Z5zWHcxyGWkDGe4s3ch3jvWnNIOWddRHpMd4bWtpfy1nzobzNWX112x/XR/VCP6e31Rfv&#10;62X1RokFEP1RyH0o0Qt9OS79Pjlf9Eu5Hr1Q0+M90vSh5gc1f8Z71R7Ge9U+xnPVXsZ71X7eT70f&#10;KPcn4716v4z36v0z3ivPQ8Z79flQ/vHySKJL/uK31x6Q+JOeCWV+dNLvr191hJa1/+gwpbd9iI5F&#10;+H5YxyK8Nq6ORTgXGR2LUGqZs81YRFELjjMWkX8p5zMWkfncEDsWMZP0tMyH23d213HKzIJRWifS&#10;UsbYOnLS8VpnTACpQ0rSV0p83qghOhbhXAAZiyj6BDIWkf/cUB2LyFxJPhKf99ixto2T+6FMnB8s&#10;0945TsciivNG6lhEfvYoHYsIXsEOxiKcd6CUyTryh6FrIGMReU9jH2MRWTeM1rGI1FGjdCzCe577&#10;kHez5Lk5zTjOWIG3lXRkLOJUKGMRt460YxEvcD5jEZE3sYc6GS3kecDQQuyFkXuG6ViE2TZUxyKi&#10;jaDE5+VynxKfdyo82LEIs2Fz+TVY+IQR852e8gT/KOBP/PzGUL6Z0SNPJZ96bmTzJNqmuq7TG55P&#10;7NlVEy0bnaKMbDspnHFaA9dsPZHnzrspRCf2m48vI98+3R8n49WRaieHM36iLTiDdKgXZgfpwtBI&#10;8oGR9fDvtA1iR8uq5XTnklG25d/2amoqrwHTsGrlNaCcz8/VcWcl486m1jl2vLlmlh1/rnGmfrei&#10;QsadlYw7R084U8edo59Axp2j12TquLMZwXXUKTN8sjLa4yzLhmfruLP5DDLuHH2afBh3Di4hf8ad&#10;K9jBuLNz3Tk67hxax/Xyfk8lXRjZhx3C+87Qcefo2tN13Dl6/2k67mx6nKbjzkrGnZWMO3vjuI5x&#10;Zuc28hXKfcfJuLPz3rk67uxEIOPOzlI4oIEbGsN5jDurvYw7hwZwPePOfib3QZ30M7BPuDFT6f2V&#10;fPhO+udAGW9ejj0y/vw2ZNzZa8p+ytCZxHUwOJn0oPcR+TDu7Fc5T8edvbbn67hzcB9k3NlZCxm3&#10;VcpYg9gvLDewKh+3hAGYCm1f2YbMQam8Bs8gqndP/qSui9Yqdd2ZeanmY56+qJTaH2N/Sb+MtCqv&#10;l5PPpbfzJ2k1gJJWfr9pxI2dis7uK70m19C3GOF6J/8tnLGwt+sLac90eyXxuhzP3vydkfMlRlOu&#10;F0ZmeOHslvuN0zCHOBSejVDaWZi+hzhkjmc8MNyN5xefC1TW3vdOaO/7JNVu/MU3aH5e2xstJ90U&#10;zn5pq/GPnxXOrvu58YbMDmeP/sk4m2ZTl2u5SkNdku1F7Vw5nnEqY7ecn3F1H9fj+vQ7B7uSnraL&#10;pC80h16vDN6/Llw4f7Ab3cmY9eV9XP/La8OFY45ys668NpxxaztL0tdt8pPjkr+cL/bI9WKfpCfP&#10;KW5/dCH5EK8SuW+mssHN5M+7V3DMTcTK9nDH7obMt0kbhp09D7ckH90eV8fNk+MvVXXzB3P/5+83&#10;eXN5Hv12G69gZljibsxSnhMMZpMvvPTeGXo8dz/2cP4DI67T683e6cT+1nGVpK/sSN+X44UrO7v5&#10;38PNPdziVTPChR/QJ7iR54LdcfuTfNuTVHndZf+3XOJv+iSUdd+UFfTlFvAndbNbvG5+tcDW71vm&#10;l5H3zcj2O01c7yrYvSH+D/yZfnNr+HIdN/XFOzQuovg0y7yCeTZOohasSZzE2bfbOAmhvK8pt5VR&#10;3mfZJv3Qrls1/ejjkPRDsyHpm0GQuIvoi7covTTL4K+5mr55c66mryT94stv1vSV8k2R43HSn49M&#10;5TriRzL7kA7tTlpV0oeZHbBD2qP3YVZ1Yrawt5iYykIYY75du3n026sRjwPvYB7eNji8qpvXl/vm&#10;uqxcy6JOPEe28+V5EoeiJA6lfDuVEAyS2IItT/b7u99TXp+XlFnvkjIzoSX63kRbL1ZGeizS/pjJ&#10;uUv7Y5GX7rT9sT/faftjQmknhPTH9jzPcfpjr17B+fTHHmCcVWJDsqqSHvdQ3IL0YV5GnrJH83zt&#10;j+VGoMQcnL9U+2P5G6HEHAhJX0l/zN9+l/bH/C8h/bE9Ry/S/tirSyGxIQ80Ih/6Y95dUL6Zcj/S&#10;H3vcMrcL44/EhuydA4kNGbcPEhvidSB/+mN+F0g/LG0B+cK8qZD+2JZUSH+sYBrHiQ2Zuz1P+2OR&#10;I7gPaW9Knps/guP0lyJdIf2xzF0cpz+WdQN8kNjydpD+WNEq7OEbp88D5t2EvTAT+yU2JO0+nhux&#10;IcXHQvpjXg3uT/pju7jvg+2PEfTd1PRLeHf7J43DzF+zQn3V4tPu1rodHH6PlpcTs4xsWqXbaXmr&#10;tU4qqZNK3pnoII7HyTup28RGFaSyn9io3I9XamzUZWsgsVGpoyHvZP5zpC9sUsJM8uedV3uIjVKS&#10;LvOyNH0l76Luh78QL8B990+47wEpQ6n7/Urq/+El9T/r7vs1DrPoFEgcppcCicM0q9YqQy0snbX3&#10;aRymf8F9Ng6zIyQOM/WnNRqHWbwLEoeZtxUSh+m/DonDVOKDK+mXFr93r8ZRKrFf95dQ2n2n11pt&#10;/4XS5vh/wZ44JQ5T9scpcZiy/VqG22PYWo3DzD0PEoe550ZIHGbaoxwn/jLtG8vMdNKT7Yuhwd+Q&#10;++f7UOG7oLqU/V/8S0DoCWPkAxKe6cCkdSm6YZ3Gnvg114Ul9iTTLdR3Juvch5R5KwrsO7T5AY09&#10;MVBiT5Tca37HB/WelcSeKIk9yRzCfmJPiqdCYk8yH4bEnmQ2I11iTooXWmZmkh/bQRPsQJdSe3hW&#10;StI3LR/W9JVSZ8Ve+Mt1qfJaY8m+f2krnrLvgPtkGeVdkG2+T0FnyPfP/yGq36fgBcj3Ke9vkHcg&#10;q65l6uSIbjuPbtJ3gblr+n1SYqdf+ISmryR9JelH7mI/6ZuLIN+/yCBI+tHPH9f0zFTL4NXHdNvr&#10;DHnXojMe1fSVpJ/V7hFNX8nz0v1x8v0Ldec6vn9FO6B8px4iXVj0JvlBb+5G/f75RZDvX3A29vP9&#10;897YpN8/5+iIfv+8OZDvX+pO7pfrig33DzPf5jlBfZ58/5S/+ftXef21Bbzzs/mTPkv9kvc/rfUz&#10;2s9LfetZ7Sfnr38unLGS9kco3yEh/Wo5Lv1sOV/63+bIzcpgMdv0k4snPqv9ZqFcp6RfLcelny3n&#10;S38yXsf0vVou7XPFddjKx1wkro0Rjxf5tXMOJO6k84Y1JXEngw8y7iR0gHEnsqZGyGnIsxZfaDB/&#10;v2Z73K7y5yTGney588GSuBPn94o7SUm2ttofcSfEpf9brktReZ25J6iHBfxJOxDXo5zeA5mXSlzc&#10;iv7Ma0aPyu7rih7FuiSWbx+lDKp1cUWP0vUq0KMOZD0L+V4HK7gOPSpgnEPaNqdrH2XwGPmwHfBN&#10;zkCPUjtaVi33LYrrUSnTk61Jl6xP74w9w87p7XqinQP92mg7B3r4cDsH+jHXzoH+ZrCdAy2UPr2Q&#10;Pr23guP06f0UzqdP75012q6Ncf4Ea3vT063N+85RejUu0jnQ/glTdA60t+gvdr2G8FV2vQahpC8U&#10;jXXKSMtPIX1676PROgfaP3uczoH2PiQf0Vh7TrRzn+V+pE/ffbLSX32OzoH2N5+nc6D9ItbikDnQ&#10;PnaIxiprdtCXd5r/VRn0v1LnQHsT/qxzoP2zLtU50N6UC+0c6Au5D/r0pc9t4cV2DvRDpEOfPnjg&#10;Qp0D7eSep3Ogg0s5nz59cFeWznl25HnQlw9Wn2JZNEHnQDsPj9M50M7sMXYO9MxRdg70Wu77YPv0&#10;1NumpvLafzvZv62kTpfO9Zw0U9cKcFrPcuV77aXfrOXlL7tF6d29QOl0WuSKn6mU76xsSz9j8R1l&#10;lH6GbNOnN50hffqomefKfAcz8XZX+vTBu7e60o9xns+13D/HsjP5089wxB769EpJf8u1Nn0h/Qvd&#10;L7SdzgQXV+Y7VF5TMKke+/4GV+YBOUL0WL/5Osum91k2WaVrPvhC9Fgleqy/ehVrJPR2/TdXu6LH&#10;+lXWuDIPyL+D66h//u33W55bYNnpIVfmAfnvFrqix/pzWBNB9NjtD1Of0GPL2yF6bP31rswD8i55&#10;UOubH5Au9c77dLVl5kpX5gH5k+92ZR6QfzZrNjAPyD9nmSvzgJRPYK9syzyge7Bf9Ndu5CuU/OIU&#10;PTa6wS1kHpBzHRQ9dgREj/XysQ89Vu1Fj/Wu5vnIPKBnuB/qsXMx9yectsbW52/JR8Ytt0DRYccs&#10;t3wYyjygo9gvbdojXCdtWSHpCV/BHpkHVPsxV+cBhZ9wZR5QkLnRVT02C1KvHCH1Qe0XJqoZFQPi&#10;yyRY6knZhuix1RP8kxpJx/6d5i/aejf7mVKqDsv+Mj22RkJaNZOOYTr3f6tlF0zbq4z4u9yMvMGu&#10;ufcT7hXf4/XttDX4fzs/cDMKqItCdDvls+iPL293s6v8ZPz5n7jZRbuMN3mXm71xq3FO3etqf3Ha&#10;t8pg7Y9K82PgZq9822StqxLOXvyhSfuflHD2bZ+baFa1cPZn9DPnVcOfrY5mXsVyBufdFBjvYyec&#10;/c63xrmB6+fuNUH4Zzd72GcmGPaDq35nLvngfwZpXypDc79ws4/abaLvYs/I/SbU8VM3o7Cq67zE&#10;fQ3CDxVyH8oBh+PbfOoWRju7zo5dbuHrPdxg6Rdu4Q7WY+n9JXUS/zKP5wSDLT8pI+uccMbWXm60&#10;d1V0km6W+amu02w/daeEmc3c6LfcT5xSN77hfKjXde/nhp50wuldZd0l0pU2vKQ8KvizJe2JRcL/&#10;rZtLNZI5q5XXtBxEm9qzpF2VPqyTxl9BHbXB7KpVSq037C+rP7US6k/tlGRtlX9nKztnUShzFh9u&#10;Ybm+iR1DWt9Ix46MkLZKSVtlnMY6dmTugDJnsVsTO2fxW66jrYp+09TqYe83s4w0t3MWF5A+bZW5&#10;vKWds9iGfGXOYnk7aKv89JZ2zuJZXMdzNV1JD4byG1ue1sjOWTy9oZ2zeEYDO2fxvfphnbMopK2K&#10;CqWtimE/bZPvkq9Q8otT5izOamXnLF4MZc7iWEhbFfmR82XOotgrcxZ3Yr+0VfWhtFEfcn/Ci7hv&#10;GHTEPmmrmkBpq8Y3UPrXQ2mrnsIO2ia/JvcFveqkK23VrdgjbVVBaztn8aVD7ZzF0w6zcxaF8g0U&#10;Uv/U/n+prSpbX5EapesrJvuG+33a2TmL89vbOYvtOqq9ZmsnZeT0rkq/TXfV5ZR8w5XynkzsYt8X&#10;IfbrNt/w/LZsy5zFezvbOYt9oMxZvPJI1Qb8S0ifb7lfg/yES8ifb7jaI3MWxS5Jf0paGfl26/5f&#10;/oanVPjdeL3vOknX9HP2DwjLmn7Klxq5wXP9w7KmX+h/+mk5Rz/sowyt663MfKoXWkJdN60eZE2/&#10;olOIIWFNP/NzeljW9FOydp5yWBfmEnKcNf3SYpA1/TJXcx1r+oXuID15fzaTPoyMJT/59j9M/qzp&#10;V8Eu1vRzNvUPy5p+Zgjn8X5EZ3IdjPi9lOaL9LCs6Wf+cbR9D9f1DMuaftEOkDX9lNilvAI99Zme&#10;YVnTrzglPSxr+uWjUsuafqHXSY96Gl1P+jByNvlJ/d2CXazpp3axpp9Q26DHjimlflvleWp9TWj/&#10;Ekc7S9pKO7+0ToU2rLxfnqhNJPPdE885EG3imfXPlmgTdQ9Sm6h3gNqErJlZz2nIyyftel3+fu3+&#10;4naVPydRm5i18KUSbaL+76hN1K9QZrJ+ZzJ/N9iz14i/G9uy24i/G5zAmpT4u8EV2y17v62MzX3F&#10;iL8bTH/WSPyFknoUnFGg63sqed91f5z4u7EtW4z4u7H57xptX7fuUMZ+JB/qbewU8sXfVTta0q8o&#10;rXdxf1f8nMrrfw5Fv+/Hn/juh1Nm8j0ORrR0ZS2F2LZm9Eth/yauaPhBZkNl7K06dntGLVfWUggu&#10;qOHKWgrBmGquaPixWFVX1lIIpkI0/NgPVVzR8INHIRq+Eg1fKffW6msjPr1S7lnOK6H2oVhDKU7d&#10;/4/m9riQ6wKOlxJdWrfR8HOG13NlLQXv1PquaPg5FzdwRcMPdnAf6APBs42VsYKmdvt60jPsl/s/&#10;YA2/8jqd3/M8E8cFg50Dbb92c7oydlFX1RCC4g6qIcROTFMNIbi5jWoISnx8JRpCzmCOoyF4izkf&#10;DSHnpy6qIQRVSI/yD9YOUMZmDVHm5OMTE7vn7RqrGkJOn5NUQwi2nqIaglLSl200hIC5gsprIRpC&#10;Tk5X1RC8n49SDSFnKvmgIcRe6KO+mt4P7XhAWyztuTdkiGoI3pnHqobgXXWcagix1qNUQwjCEA0h&#10;eOBkZex17GFcMGf3eNUQvJ/GqIaQU+c41RBi1bgP2v3S55Y+Wn382GjSQUOIHXecaghB52NVQ4jV&#10;5nw0hFhv7JF+izwPGBuCvcKr0lVDCMb2UA0h6NBNNYTYEV1UQwiO5b7/JQ2hUUI70Th5O2GuJR90&#10;sb9OU13Mm+RbHWzzNZbt/6qMnfAn1cWCUWgr0k4IpZ3od04Z5R2R/XHKO7SP66SdOOkqrQfBlZ7l&#10;dPKRenIq+Uo7IXYkbSdkXKpxwr00SalGnf6e5kHaidYl7YT3zg3YMs7NmXeTMvaP2W56xijqLLoI&#10;tnolOoT3/ExrY7VbKNMM1zMLddsbkGf3X32bnh+beKub3m64GznrFrdwwyjihHPdwr3Hu5GX57qF&#10;nce7mzbf7D5UfCIxfnNYc/IUd1Pv2e5DIye5OSvInzEEzQfmZGOXbPe+3k1PhX1msFbtJMvJY92c&#10;xuzfDb+6Xu2O34e0mdZ9Kf9NV1fGaWoqr8eZzJcJnKd0fbxg+4NlZH083V+6Tl7ltRen8kwvK3m+&#10;dUqeb/DhF66sAR1MwJdlTeigbbHd/upH+3xv/Mby5r2urAXt3fK+5Wvv6P7g1dft8bEfqR8eXPJZ&#10;iT8+DUlA/hMNqFlCWTdPGncUGlHD9pO8WsqioYdo3EHefHw34g4yP6urcQeR2+pp3IGS9kV5RTc9&#10;LmsdyPmy1oFcL2sdRCQ93nNNX9ikmm5njq1q10L4ydHzIxMCXVM2cGK0a914nlDaL+GLrDPJcYld&#10;zuN8tYfrpf3T9Kj3cfuV0g9dWFP7j96aWhob7F1TW2OFvbGHaOyw9wj3RyyxknyUfVu7epy1CvR8&#10;1i7Q61nrQNOjndH0YUT8bBh8lKKxy0FjyPmBqaqxy8FbVTR2WSn3Idvkp8eJXdbzf+JbKdcTu6zp&#10;YXfc/iT+uFbaitJOuXq8fDpl3TyhrFskbaPMxpYaSxqaBOnL+M/jG4p2Lz6i8B58RBia0lRjSaOX&#10;4ivSRimlT7ymoe0bC2mbdH+ctFGhhVxHGxX6knQom+jVpAsj71uGRpIvbZTakbSNkr5M5fX5kvVl&#10;/AfTNB7Baw7py0QuTrXxCBva2niEeW2U0ehhGo8Q7X+YxiNEHzpU4xGCM/Fb6cv4gyF9maANpC8T&#10;rQfpyyjpyyi5N/+IVhpPoJR7lvNKKH2Y6CttwnHq/gnYJceFXC/HSylj7LJNXyZ1XxuNRyju3Vbj&#10;EfKuhvRlnHe4D/oyzgncF/RetHRc0qMvo/d/IH0Zqkqytf+SaSzmn91UY1GKHvxlF9VW/H0dlc6+&#10;9qqxKNFYlGgszqAOqrE4r0E0FlmLUPXg9E7WJzz6SKXTurPlj1D04DdIH43Fub+raiyhSeTPd6SC&#10;HWgs5pKuqrF4S7iOtsQ5j3RhsLWD5R3tVWNxFrRTjcVZeIRqLH6rI1RjUYoeLNtoLJEBXIemYq4h&#10;X6Hcd5xoLOa5bqqxmNUQjcXMgqIH9+U8NBa1V/Tg9lyPxhI9jvugTYi2wT7hSp6XtBVnkQ8aS/R4&#10;iMYSnUP+0DwF0VgiMZ4n74cZwnXSlrmkJ+/LK+SDxhLd1V01lkitHqqxhOZD4nONEI1CyXup9sv7&#10;edB6cKsK7Ud53y3RN03m3yWecyD+6+R1H5T4r60P0n899Df4r4c6Dfn2iv8qfZxfu7+4XeXPSfRf&#10;Oy34pMR/Pez38l9pJyuv9fZ/03+V+QOV1yVL1ub/4b8eoP9aQ76jB7bmWakf9of/6oof+5/nv1Ze&#10;8yxpO2H+L/ivldf0+u/2X0+bmWy9r4P3Xyuu7VTLtEs6lhvc+5nVuuZ/pNy0qch9aM1gN5S6zS28&#10;v4+7yXub33YQTeif/MZEO0vGQHV7SS09nr34RyPnZy/fZeT67NVbTYz0ZCxX0hfGTtqj9MZ+5WY/&#10;/Lbx5jP2+sKHxiva72a/j9+8gbHejj8wFsuYJmO5wdBvLWtx3rOB2bT1aze7/XcmtJGx2if2mk1L&#10;GCs+8TMT+3K31R0fJR/67rEzdyhzPv/QzU5lrslZxW52m/0m5+333MI5VV3vtm1uRlvGfITch3Li&#10;4W7w5ntuxo7OaC/475/1cGNFH7oZX/R2YyN32DHcu3hO9NFj3+22vB9/fjRrU0e/5Lcj+H2k1752&#10;ZewvFsPfr4vvK/Z/3cHV+xFyfxktSXfXfjejCzrrExzvMtCNzfnKTe/COuk37LFaWkl5JPEdy4b9&#10;y7mM8k97QMZy21Xo+9Uy7ZPqBMGemto39TrhP9NHzfu8jvrhmaF66pen3sr4JX66N7CB6gRK8a9l&#10;G79ejotOIOeLTiDXi06g6UlfXtIXPlZdmfpdih7PXIFfLeefUEWvD61yND0l6SvRCeS45C/ni04g&#10;14tOoOlhb9x+peiabm31RUIT0AXww0Md0C/wy0PfQfz0UFZd9duVko9soxPocXQCPR+/X69HJ9D0&#10;6PNr+tBbgq4CI7Orq04Qeaya6gSRnfj9XB/xsI/0lKSvRCfQ4+Sv52OPXo99mh52x+1PUtZawr+s&#10;E4gf2D6hrDsk1Qmcc1urThA4EJ3ATGmlukB0Pf47+kB0TAtl0LK56gR+i2aqEyjxQ6LjG9uxTiE+&#10;sO6PE184MFyHThAsJB3KRn1q6F1PPlJW+yA6gdrRMtmYh9xLh4R76Zi03kYX4WuRZugN62tlLsQ3&#10;o16kfd5J60nR4M5ab8xOSD1SUh5K6q0cl3or50s9lOul3mp61FdNH0bOwy+HRcvb6vG0E/DrOT8r&#10;ht7A9c5Jh2q9VZK+kvzkuM7N53ypt3K92KfpYXfcfiXlb75gPBk6Dr429UJ9buqJswKfm3rj1OO+&#10;qEdKyUe2qWd6nHqn51Nv9XrqraZHPdX0oRl1uNZbv3+a1lv/vFQ7N38eugTX+92wj/SUpK8kP1+O&#10;k7+ejz16PfZpetgbt/+319uxtFGV10TbiR+3jT/RreNxfGYzfjFx99H2R9u5OQXpWvbOBb2U3md9&#10;lWZNf7tusZAYAN2m3vo7+mi9VeJfK3c3cbPuYz8xAGn9IHF8xU/31hiAUHW4nmf2U4bl7eQn293I&#10;nxgAtYcYAKWkH+DXx8n7oPthyTNBty1tpEXDTWlqKq/Nlky3iV4/XHUbJbqNs3yY1WuWuVa/WRpS&#10;3cYXShyfUOL4Pg+pbuNfa1S38VuyZgBxfM52rpM69mFY6b8wxHLNUNVtnBmkj27jn3ms6jaR2uSP&#10;blPBDnSbaNtjVbcJjuc63g2/BelBb7axHB5S3cYfMVh1G/+4Y1S3cV4YpLqNku+jEt0mtAu70Wmi&#10;3clXKPcdJ7pN9MrhqttEWZ9fdJvoQDiAMdlPOF/i+MRedJvgDexHtzE/YJfU+Ve4P+FE7huGmmAf&#10;uo0JyE/0msHHKKOXQ3Sb0APsl3fzK66DkX2kJ22Mhz3oNmbRCNVtQo8ep7pNZPhI1W2iQuqVUtpJ&#10;sR8evG5TeV24ZH17c9nJVvetC0X3nXqStt/OkydaTpqgDLUfb3XfI06wuq9Q7Dvz+DJSX6OyP07R&#10;fUdznei+d5OOPJfupC/P5RbL0M9QdF+xo+UvteedE9rzLknHpvxBk7BlnOvdeaoy8shpYRmbMvNP&#10;Vxv9DeSBbf46zoPmtTO0bjp7J+u2s/scu79epp4fmnpmWMam0qqcGZaxqeK7zgjL2FR+H8jYVOpD&#10;p4dlbCqr/umssXOKm3fhaWEZmwqWkv+5p9p8YFCV/GT7wolhGZtydp3C76dMsmRsKpjIfsamvOcn&#10;qt3x+5B3X0Zsyr37tnemc14qrtVVXpNK1NyS6VaJ5xyILvfzQz+V6HJdD1KX63aAulxKSjPTzWlI&#10;Gy66XFf+fu3+4naVPydRl5s8qsqQmfpbrN1/R12u8hpVyd7Jf/+4EtHlKq9/9YcuR9zLQceVSL+1&#10;8ppPf8SV4N/818WVVF4HKmk7Yf7ddTlpJ45O+HanJ/12x+Mx/jviSiqviTSIb1xP/sRnkW+ek0ZM&#10;nvNUWTwJv8Oo8SWV4koqr5+TxeUn8idp1YKaVq/v3OzYZ8YLdpZS+m/BiO02bgTq8aPfLCPrHgZy&#10;Xek6izI/pFdCefZOySKLxPxCjapoHypYgP4m+Qjpc+n+Esr6irK/lOQjx0vyk4AV8qu8Rs7tVSr/&#10;RrW3s6b+Np3Xrrb+Nl1oySG2nzkRbYb+5qYsNCjph39FjD1ra4QaNtK1NkLdG+vaG5HHG+tv0yn5&#10;jTe73dXNPIzj72e4ee811N+mK1rSQH+bLlaX9PBXgk6kD2NXkR/MaVBbf5tO7eG36ZTcf6RddX0e&#10;Qrk/2R+n/DZdrDl289t0OZeTDv5V8AMaGox1raf02tbX36bzXoPY4xGLL79N5xU3IHagsyV26za/&#10;TZczi+MdiVn5gPN7NHRz+sJ+/J77caSHHxO0xG6Yk0t+st2F/F9kPRl5jr/pt+lkPKny2jbJ6kRk&#10;PhqR1IXXmpWRuqD7S6h1geOl5FnJ8Yp1om9CHeyXdF5I6NqO6vsq8X29Je3V5/UWo8ewHSxCr7iM&#10;90qI76vE9w0+aau+b3BNqvq+QRP0Dnxf732uo0y89w63ZfTMEZb3tFPf1/NJH983mNRBfd/B1ckf&#10;37eCHfi+odb8biRz2HJGcp3UocakJ3XohlTLMDoRc9iCIehEzGELhh6mvq/3DHoQc9iU+L5KfN9N&#10;O7AfXzfUmXyFct9x4vuG/oT+wxy20EkQ3zfUF+L75mznfHxftRffN+dV7Mf3jXyDXdSJyPPcn1Di&#10;VOCm+tiH7xv5gfzwfSPEzQhDl0B83033sl/esT1cBwfvJj15967GHnzfyPxO6vtuWnek+r6DJbaB&#10;mIWQEN9XSf1Q++HB+76V12tJ1r6G2vbUeuhN6l5KqWeyv6S+0f70r1DXyvsYiT5UMj8k8ZwD8bNe&#10;frvOkEsWLxlSyww4SD9r4AH6WdPwswY6DWm/5ZszgL9fu7+4XeXPSfSzCl6oX+JnDUqReOhi/uQ7&#10;1Iu05TvkrLrNZBxzJOvIwuN453rcbOR3Xh0z3WQ8OcAN8i4z6fVCrvPGOI2Ndw7rZBltFVK9AWrZ&#10;/D3NKCcOUwYtzjLZ175rnFpXmuzxH5rgxxlGfifX6TfLZP/za2VGX3RjtjO82m6w/1qTsbQBv+V5&#10;jslY3MQNuv7NyO/UOttnmMK7WqAvzzKFWYfye8K5prBDqrX3UvSzuP2vrgxlDOf6cWlGGFzZ3/LH&#10;UaZwGPN0t51iCsPoSY+fbQpDh7jOfReYjB01LPtUVWb/9KMJtp9tspd/Y5wTJ5rsyftM8PRoI+NM&#10;wQP9jHyPnZaHWZKfbku+VdB2V3Q0wiDlDKXT668mo1k6a9lAeb5Cflc3+HSKKZyM/SefawqrtXGD&#10;JyeawpWtaeNck3FVK37HDfuFkq7QyowJmoNMcCkTIDmFb7M9kf/zjlReJyTZ+5Zs3oOUoewve98q&#10;ruVxrFSbn/nG8DdszLFda5nBSdv6YFdrna+slLb99CY6TzmYmGK59lujbb1Q2nqhtPXV9xuZrxys&#10;/9lIfFqQXkXnKwenV7Mx7xNrWf5QxzKngc5XDj5qrPOVg5HN7Xzl74i/oK2vYAdtfTCqmc5XDtCG&#10;ta0/qroyVj1mtM1/7yujbf3HuygX2vrd243MVw72FRlp65W09Ura+tiP3xtp24MbmjFuCOW+46St&#10;Dx5orfOVg76Qtj6ItNL5ysFl2CdtvdgrOmf7pjpfOXi0oY2dr13X8uiqNnZ+4A+8j5x/134jbXxw&#10;G3NahH0/NtLWxw79zkjbHuRxnXA+6Qlfxh7a+sBNtfOV17ez85X3dND5yoGQtl4pfQGx/19q6wdX&#10;aJ9rmVDKItqc3JJ2R7QjbXdWn+HqXDihzIX7aKIrc+GCKRP0fp1xY+z9zxuh9F4Z6spcOH8/6zgw&#10;F85rH2I+O2Mkjx3jylw4JXPOlMyF8xpynLlw/kbOZy6cdyHXMxcuaEN69Bmct0fb+pNCfrKdR/4y&#10;F668XTIXbuNEV+bCOa+N13ri7GTug/QRnhtit3OOcWUunHNIf5vOHb1cmQvnnJ6Or9DNUuySbebC&#10;+e/0cmUunP9Gf1fmwvlbBrsyFy5oNEzLy1mEXVJuE7BLWHWSq3PhxC6ZCwf13Vx7fim1vOS4lltp&#10;OxD/R7JhRtoTGbMIJZSVk7ysMnJtWQmlrF6do2XltZilZePXmGnLaPUMZeSZ6VpW5rRrtawie30t&#10;K3+gr2Wl5JkoKavIDo5TVuYYzqesIrdxPWXlXUx6lI3/AnMJoFd8k33G95O/lFV5u7Ss5mhZ+c9x&#10;HmXkj+c66IWn2+02vi2r5/5m05lwpS2rVlfYshJKWQmlrO640pbVLVO1rMyz2ElZeZ+QHmXj30f6&#10;0KvFc5CyKsIumbcodklZQS2r9fNKqWUkx39zWTkJZVUl6VrUTss1tl5ef48yeGeZXSelab5dJ2XM&#10;YrtOyq67dI4Ta/HZdUyEzHGKhDlek/W2vszTOU6Rpct0jpPfnvTknq++197zp/crI396SOc4mVbr&#10;dY5TZNMGnQPgN3pU5wQoZexRtmWdlNVLLT+GzHGKfLhM5ziZZSt0jlNkMvnIOikzV9kykvuR97Pm&#10;WqV55n6d4xQdX6BznEzxg3adlALskHVSnoHEhvl/e0Tp1YO1WDP0zod1jlP08HU6xym0+kG7Tsrd&#10;3Ad1pPS5HVOoc5CC5/8fe2cCJUV1PfwaZoBhH2CQ3WlAQDZnYEB2uqpBRAVF44IiTkcDalzAiCAq&#10;VqEguIIGl6DSjbivEIzg2qWiKIJg3AnaDYISFxbD5hL6+937umfp6eQQ/b7z/f9Rzpnzo7qq3rtV&#10;devVe/fedx/lMMfJfYM5JOQ+9Pot0TlO7sMczxwn96XHje7L/aAv7h6FvMLwgzrHyXvrfp3j5B1J&#10;vot7eGd6c52S+3AV1/1T5zjVkLHdweX+8X63Tuc4ufe8bXL/TF+rc5qsWmsMj3xT6a55Xec4eW+u&#10;1DlOStFNO2Z0VMhYUH9PEz+S22aVznFy36Yc0Ys45UL3IeoRXk29+JFUjhY1KvVj0nMhxRZVo4pO&#10;V+7HZvbTs/V1M485mL586zEtU3353J/Yl887yL58zoxmdp5VwOdO+vK5/P2760vLVfmYzL78gWPa&#10;pPryNX/ty/9i+vLV879ktT3/j5/7nJtTaFfPP5MtRiI5s7MZOwhl7LCHvqtwVyPDHbU11xHxVZrr&#10;SCljh9Z1NNdR8tJ6musoif1M7ETJPQX67UjuKjT8YwvD5m3M2GE65Yud6LP2OnY4MK8j3wTKqyyH&#10;jB22tNOxw4EHWplv66rGygN31zOcXUtzHSVvrKG5jg4UMYZh7HCgA312xg5Kxg5KGTscUseMFQLU&#10;K2MGqS9NGTuM6GzGDus7mbHDGIid6EAd5JOxg8jL2OHAiwEzdjiprX6DkvdxfXyLkqsbKg88Qz0y&#10;dpgAGTMceO1HHTscOJ8xj4wdOuVrm53s11J5oKSd4QTkkbHDhm46djhAvlLJdXRgTi8zdhDK2EHI&#10;N0Pl135NxWBUO6FVe6BVdlZsiG25eq6aMO3myfxVsZ3vHmXq2xSqIN+mpPyeotor2V9OGdeyPzWu&#10;Zbws9VXPZ7ONujam6kvHKiVPPF9zjiXfvVhzjh3Io3/INy655Uqlu2em2Z4yR3OOJYXEKim5H+43&#10;16icSu6Xklil4DR+J1YpNm+G5hwLPuxpzrEDp1ytOcaSPa8wvHWy4S7qJ1ZJ5SFWSSn3fchZ5j4I&#10;5fpFXpjFdpDq99ep8t3Nt+tmzSnlnfuk+ju8YxdWEH+H/l4+j7ZuRln1svrzvWP+pvNmvefe1Xm0&#10;3iz6C8yr9c7YprJbOzcZ7tmo82et/asN+9M/4Rq9vr7Z/8x6fYbe+x+knqU8Svkn82ir5vbIt+tn&#10;zenulWDLp0z/gvwK8lx0W3KuD+L3HvSBP8H2LjnXr4Zr6fPEa2nMmJVj6D6aZ2LIzsg1MWQFNUzO&#10;daHIvPCAkV1I+bpN+W6Qbcr3ZvyTPjc2/ld/dKR879of9Dl7L3+ndAv3GU7Zrc/d+2KX5ppTUr51&#10;1tfmngh53vp7msTWubM4jxx5yQsoB3217v7e6GnnpDJYG58QOd3th2CCuaRLkJuctsFbiXvdmufY&#10;xxIHe0euE8wlLpactu6Kmmo/tn7P9Yv+34WPAur9JNeeEr2vbCfmwaTHoSZ2pnxL/7O40K6foT8N&#10;svojvQYF3FNiiS5orIxd38TEEp3X1NzrOfhR5NpncRy0Fxeqrd96GR8H29ZL2Orld8kdxb0Ljmpm&#10;Yon+WmhiiS6EEktUG0os0bVNTSxRHH+TxBINbGJiif5A/RI7JPXA5Lv4e2Sb2GmNJXqhoYklEkos&#10;URd+l1iiBRyH/Onr+NexRPcPLbQbZNyThrk2ff/e/Ek7OJj2SWwo3mtdqRufFuw1fjT5SrDjI4uV&#10;g51fZKuP3R9GrwmQT2eMk/gt/oKRpzgBB7/A5yey3nVb8hGNMrzjaMe6iePSPPt4x1vSjliwE7G5&#10;4H8QDsU/IQwRVzuOa9mL32LOKMd7tHPoz8uOdby8w0O9Oh6lLP1kkCHjcu/NTppPSOdWMtay51Me&#10;DN5E+dD/rkjzCfkbkYuxnh9DLmwodk+IDUXJuFzJuDy6Hj8MNpRwI/xB2FACx+MPYlwe+5Ty0Ef7&#10;ZcqHwYnIK3q6AX8H43KRT8blStEVuX9C+Z28TErsG+67HI8tKjaF8/mOpuNuYzHuJ9vxte00L1O0&#10;BcQWVXYO9WOL8vO5f7OJdRQirxL7RtlZ7Me+Ea3D8dg34k9D7BuxRZTH9drrkRcGx1KfjHVfoX7s&#10;G2m5Uu04L0yld6nqeyRbObSE1X5dnHvtykK7ev6cbDY5XSuL+6DkPsSu6av3IdnxSL1u797eyuTF&#10;pcqi6b30PiRW9dT7EGkCxSa3okTvg1LsKbLNfYg0YD/3IbECch+Kfsf5YpMbTXlct+dSPnTrUh+0&#10;L6F+7kMVudAn//K+qk/WgT6qP7rmGHrkDuyl29YjJapP1k3F5n5OPEL1yUv0UH1SIpcSfUq4R6g+&#10;RV8qVn0K/7NE9Sl5M+VJ+zYJuaB7KHKJXt2AXOiTyoU+CaVf4U8eWE79vvC7MMtjqdojMk8t9Q1r&#10;lPHuF2S1r1vnHKO+VCV9Y1viWYVXD1X60x31pSo7lbAOE9v0kf03HPWl+meF1Jfq74b0ke0Y58k9&#10;f2mY0mdNLdn2Zw9XX6r9W8qnj+wPGKG+1ORWSB+5ihz0ka0fjlZfarAb58m7LXG3MHZeyLCDo75U&#10;/zBbfal+x6D6Uu0Hh6gvVUkfWUkf2V2F3PSJrbrUJ5TrTpM+snXyMepLtY6E2NetFpA+cnAlx9NH&#10;VnnpIweXIj++VO8D5OId9h7l+oS9kQ+6O6iHPrL3N0gf2WsVVFonQPrI7o38zrO31nMeTK6lPNGJ&#10;schDH9m7/NiQ5AN1bz9OfanJDiPVl2odBvn2K0UXRH7ViYx3tapGVNlZsSF91oIM/Wicte9mJU/S&#10;euwBo8upfV9+T/WBKat6vpxs4zHv72HVNSU65tcsMzqWN9boXN7pqmu2EF1Tomv2CaerrtlbIb4c&#10;+8ozVNf8ozhPdGvYmUbneowzbHiW6pqsHSa6Zr9MPeSedS+kfnStihzomjejTHUttpTz0TH7CsqF&#10;wR3IIXx0jOqa/dhpqmv246eqrvndT1VdU6JrSnQtOYrz0C1vHvUK5brTRNe8DWHVNe8FiK55CyG6&#10;FjuW49A1lRddi/XlfHTNGsd1oFtWT+QTPn+GMnkZ9aBr1tkQXbMWIY/o3PsQXUs25nd0yzuV80TH&#10;TqY80blN1IOuWcnfqq4lW5+juuY+CvHbe0LpZwrRMZX/Z+lakyq6Vtk2lWl7y2a/yjzmYOxz53/Y&#10;KWWfa/oT7XOFB2mfk1x5hVYBXSmxzzXl799dX1quysdk2udGvtklZZ9r9qt97hdjn6ueu+l/p31O&#10;7PHVcxNl+x5UsYuJXe5X+9wvxD5XPd9TmHbz/519rkWV70++3TLr2kz/ZfY57FhVc/zk262y9vEO&#10;zj7XKuMetv7/ZZ8rKLRbZ8jSJuvzVDsW9ivv4ZT9yk/Zr3piH5N+UMsc7Q/5G2ro3FAldiel9HcO&#10;sUwfWyh9byH2Vn85di/srfY67G/E//ifY3+T/NDnY39jLqh3GvYx4Wxjd/OW/2d2t39hb7Wy5f8Z&#10;RjxMv1RMTDveIbHn2F/U1zxpwZGQPGnu4nqaF836pq4yubqO0tubb9Ztm0jePHK+esQIS87X2Pza&#10;IcmTZk+G5EmL/QbKum1D4Rn0n4WybpsQH649pmYFxQ4iv6couRa8vLqhNPX365FL9gs5X/aXkzxp&#10;uk2etHgn5umT8zV6AXyir1O2BL7Hep0NuR7yo/nXGQZzKEe2p0Cbsadc/0HnSaueh2g/91NiHMVG&#10;1id9T9c1M2OD65qaMcEScryvJXf1qAJdCzL4JXHYY8ld3a8h9jpyVwuJV1ASDxHZwv7a2JoGcfww&#10;chXMb6zx6t4plCd9dI/yRSeXN1cWTW+pc8IT61rpHPFI+zY8S+IS10DmkCspX0k8hN+8MTY12AcS&#10;DxF5Go7q6YTnN9G1IIsmUw/xELHZhWaMJNcjY6fXD1EmHmiua0FGL2yha0GGS1vqWpCxu5GDeAj/&#10;AUg8hDWD+iX36zGQeIiyea11LcjAycjJWpDx5i2xU9rkCuc6ZCyVum/+Js4nXiH4MJR4iM5Q4iHK&#10;WuhakO6dHC/xEPchj4yn5X7A5Hjkhe6lTXUtSOuRJroWpPcp9494iNg4rpN4CL8T/KnxEDzjbLmT&#10;svW/vD2ddV6teytkXq2fA8mPYA/vZPjpYUr3kQ46r9Z6uL3Oq1XSptifFZlxtJB3QH9PU+Ih3uE8&#10;5tW6XTuqHljLKFf04hDqge41UOIhRI4WNSr5ZirHQxRltI+B3DDXmPl99R7orrL4iS4VlPdSfk9R&#10;/F6yv5zYp2R/Vf9XIKO+dlnzMnh5fc21DOyvLMoZaHT8N4OMjj842Oj46CFGx4Wi40LyMkTYL3kV&#10;Ehy/jDwLcr7kZUhKeeialg/ddb11O1KvVPernZDjAxNK9Hz/hWItTynvqGzzTsl+ecfkeMnLIOdL&#10;XgYtT97RlPxK3h3r1H7mHTq3v+Zl8PsP0Hwifr2BmhdB7HiSl0Ep9ch2X+y6sp+8Cno8eRl8OZ+8&#10;DFqe6L7UA61lfZT2ot66315XqnkZJE+/nG9L7gHKU1K+kvp0/w/FvHsc/yP2Ezlf8kZIechdLn81&#10;K6/5oaoJqdJBi2UuY7uMZ90+az4Rb9ox5j1pBuU9mYUdTd6T1Ucbnj3cvCc9jjLvSfdh5j0Rynty&#10;rlNBeT/k9zTlPTmF8+Q9eZJyeDZWX8qX92SBoVuLeuU9ETmyvifyzrfPuJbsuY/sR043bf7k05Rl&#10;S05RvYqOO1n1MFH3N6pX3m9PUr1S8jyU6JXsF72S40Wv5HzRq6CUh8xavvDMsbpdturMUOkY1vr8&#10;ErvNG7WcuMxb71fX8Z+FR5ALcjt8lByth7AfxurD3ayru4zziqinLuzWAD8N5fWt58TuOMPokVwH&#10;euWfNsbo13DsWaJ3k7FnSX6Q+05RvbL6Ix96peQ6lOiV7kev9Hj0ypLz0SstD73S64BaH9T68/ob&#10;eQr6Gvna9DHyjuSbIvLzLdHrgXJ9vdiv19tkgLn+awY7cj96fWub+8P7nX4eFf6Mch2tMHGW/2T+&#10;Y3Yszs2W+yhr29huvGkTzzy7gtImyu8papvI/nJK28j+qm1j9fw722iLM2MD/P0XaB4T+/SLNI+J&#10;u/Vi1QXv3knK5KGTlX78MtNXFUpfVSh91daXVlD6qrJNXzWR+IPmMYleCOmrhvdfonlMYv0hfVS/&#10;hPKFb1CfMEz9xAaoPMQGKKX83ueb8oVcv/4O/3VftXqunmy+x8CQa9X3WATF91jW9hr1NfrLXWXs&#10;1enKcP+r1PcYbXGl+h4T+6ap79E7F+J7VOJz9EMclya+R/tczsfXaC+hPBiY7imjP3rqe4yeOkN9&#10;j9ElM9T3GP1khvoeheJ7VOIrCtj8Tvy2fw3no4PWcZQHkyHKh96SK9VX5P3xCtPGTkEuid/edrn6&#10;ipTiw5JtfEXh2dPUVxR4/Qr1FSXyrlJfkXs75Ul7djnlS3t2G/XB+AjkwVek8uArUnL/9f5B3cbn&#10;psTnVnQUx4vv8Q7Ol2/JA5QH3SlXKyMzp6vPLbyOevE9FrWC+Ny8GPcX36NSfFuyjc+tqBn78bmF&#10;fYjPLXIB50ts9RjK4123ZlM+TM6hPhgeRP343NJyVbyrFa9oxf/KX9bsvkd7Ob7Hg8wH1OcGXV/Z&#10;mnV9SNZXjr80R59PYvNsZVH765S+M0vXVxbK+spKuZ/3sz9N1lfWbeKV4j6/s75y+HvI+srxUspj&#10;feX4bZD1lMPNqQfGNxq6t16v6yvbIg9jGiXl+rffaN4foXznZL+8X6lmqmqYQ/Z8QINoP0r4k/GJ&#10;2JytAGO+3LlaTiJ6czmlHZLfU+0RfprDM753XbL6BL39txs/jRC7XLSWYaDWH3U7UfM29dMo8dMo&#10;8dOEu92mfprwFIifJvwyxCcY7cR56ETgQcNwq/m6nbgBkhM6ug/ipwn/jnpkjcBnofhpKsshfpph&#10;t6ufJnImx/POJWzKg2VXIg+Mf3Sr+mnCp9+qfprEx/PUTxNYME/9NEr8NEr8NLGunIdfxhpJfeKf&#10;kfrSFJ/grtuNT3AzFJ/guxA/TdEjHIefRuXFTxMpYltyC/0ZuXjH7DYpbqJ8tmNDIH4avzfEP2O/&#10;hzzip9kO8dPE6vO7vPPFnCfvfA/Kg7HdED+Nfe0d6qeJNb7T+ATHQPw01ulQ2nohOqTyiy5VUiJV&#10;q6oduiqvXcWG+ASr5+PJZl+InneP2heKWkPJw/763caecIGhu2GBbtuTFpg87N0XqH3B/vuf1L5Q&#10;FvuT2hcCT0HsC/GFUPKw3wGxLyglD7ts09cLLLqrgvIOye8pil3B3rcglKb+3h+5ZL+Q82V/OeVd&#10;lG3sCxPz71b7wvquEPtC8SiIfSF8FdeBPSG8wjCyJ7VdQnnYF/T6D9q+UDWfT77dLet8i+jGqOpw&#10;YEVEWbR2odoXoq0Xqn2h6Pf3qn0h3PhetS8o6ZspsS+ccC77sS+UNOV47AuNYpD58H6E8tAl+y+U&#10;L7q1fpFy7rL7tA+688zF2ic9odb92ke1xkKxLwil7yfErpDwFhrOhdgXTlgHsS+UBCl/VW+n0VMQ&#10;+0K8H/Xwruv1yHdgDPXBnasWqX1hdLf71L6w5BbIurTxV5AD+0JiFaQP6PWhPrEvtITYF4pfRL7v&#10;+jsFRRD7wg7vPrUvFPmUyzufvm+JrZzP+L/oTYh9ITYHYl/wD4NLGzoxOR77QnA4lHdU7gdMdjaM&#10;PRlR+4J3DHyEPG5buH/YF+KLuU7sC+E58GfZF7pltL3ds+ZZTeQ/oddVtv0x5cT6j+lYo+CcR3Ws&#10;seTZR0xuwfGP6FjDEspzEvLcZL+MNeR4GWvI+TLW0PJ4/lo+DG+mHrjjzid1rDGvy1M831pO8fOQ&#10;sUag8RIda4S7QcYY0RjHwchzkLHGzpshY415/SFjjZKtlMdYI+JC7qvWAwPhx839/vAxM4a9GDLW&#10;sGtCGQOvR04ZEwu5DqWMYWW/jGHleBnDyvmMNbQ89EnLh1of1PoZa6g8jDVUPsYSKi9jDZUfvdLr&#10;gXJ9MtbQ62WsodfPWEPuh4w19P7INyb1PCr6LxV9lfL/ZfzHtKmSZ7V7xjPvkdUukpjztD6LyP1/&#10;URbPfkaf2byS5foMd3wMZfx4xAp9xkrulRK7iOwXu4gcL3YROV/sIlqeXIOUD8suXmZ06qY/G536&#10;bKnRqf5Q8lVu5VlTnlJ0SrZFp9ivOsXxqlOcrzol5YlOpeRX8iyiPbkO6D33F31mXodn9Bl6N0EZ&#10;P77M9cl4Uij1CNEB3Y9O6PHoiJ7P+FTLE52SekSnEtQL7dOWGZ3a/mejU7Og6NRo5BOdEopOCUWn&#10;ZL/olBwvOiXni05Jeciblj/Ls87yGa300BdbyUL74HKAhV99Ue0iZbdC7CLeMVDyq371gmFfw7J7&#10;n1e7SLQNZD0WpfQXn3tWv/VKvnH6e5p868qWcjx2kfg4yuHZBNpTPiw62TB+PcQuonK0qFGp31nZ&#10;fnhwOcC8F1/WfkByIqQfEGkNa4YYI/jKsmLDwGsx7QdEZ8S0HxAYAvEzBAtj2g+w8qD4Gf7xkvYD&#10;ol9B+gFK+gFKrs3ai+xpyjXLcSnK9z8w0td+gFB/vwV5ZL+Q8/T3NOkH6Db9gBPG+doPWOJC+gGN&#10;7oP0A+x3KId+gN2A86F7rKE9C9IP0Os/uH5AzsHmAPN6vq7vqNXgNWWy3UrtB3iTXtV+QPKlV7Qf&#10;YE94RfsBSnRcST+g+AX20w8oOI/j6QfsaLpS+wHR3SuNPtSlfPQh3nGVcmL+G/our18K+V4Uj31T&#10;3/XEU1BsV0LKV4p/4f1XtR/gb4H0A4oPo1z6AQXzIf2AHbnILX6Gm6G0AXI90H7CcH2bVdoPKPFg&#10;fl9n3meQfkCsOfWLn6ENlHb6BuqF8Ysh/YBGTSD9gJ2Xsp9+wLr3V2k/IFnIddC2pe+bP4D9fKeT&#10;bSH9gMgn7KcfEJ0GlzZ0Is0g/YCiu5FH2hK5HzB+FfLCCPIve6aeE17IfaMfEOgP6QfE9nO99APs&#10;T+DP6geUZHwTeubOZAh3OX8ynqsPZTwXvecdM47bus5w71rsQ4c7idprdDtw4mrDEn7/MsB6NWyj&#10;61aI/TAhx7+GfegxzmfbO5vy5F148e1Q6ZqAjBHS/+j3V8/lFUWM+fyJTI2gyJTotEFtMVafj5XJ&#10;qR/y3o5w3D99ECr9Ux/HE6Iruv0Q80vYP2HlPluOl9zucr6waOlHoQktvrPtvZx/YiNHKTrMdq8d&#10;xPOyv/Spo53y+lKDlIrvaq+Me1iaNU4q8PVnPNPDyeMMyUkSmQ/JSRLdupnxGPnFj9wckpwkdr9N&#10;ei+9L+Pmnm79Wzll7JxYHtcxdHhjQln2yiZsfhvsxPmbQ5KTpKzxZyHJSRIYDz/YrZScJLItOUmC&#10;m6hvEXF1H1PPvU2d5A1sk5NkfaPPQpKTZOe5kJwkBT7sWGTkJSdJWv7E6E9Ckosk8DTywbLpCaXb&#10;eFNIcpJ4kyBxUu46GMTWk6QeyUkiPJI2HkpOkth6SE4SezIkJ0msOSQnSdFUroucJOHbuE4o9aUp&#10;uUj8z6kXxv5EedC+FPnJSaLk/irJSbLD3hySnCSjNyIHOUmemgofaoXtBHmntXTkPirletjOYvNI&#10;fWdTD9x8YiuHo6Or1fOiXYV6TuJPdLUe1Pfn0q9CMi8oMffvIVlvL/rKF2Z7+XZ9tnbbb8wz/5Tj&#10;WG/PLmM/9Io/N8/+qS1K/+1t+syjp36ZsqMgjv5bVJAtZ9p7OZb1Bn8iS8+ULInhe02dXXcog8J9&#10;A52is4RHOonX5PdeTqTHzlDpxB7Ojq92hpbN6+yst74NLbsz4DzV7B+hZQtbOmXvwgaFTqL/7tCy&#10;LehBFD5fz4m+uztUmodNUPhSjnJC/vd2/KHdoQl3fmuHR8Mu39jx/f8ITXj+Czs2HeZtta34t0r3&#10;FMNkfFdogv+F7V0N+31jW23hkm/t5NadoQkvfG97HyPfkzWcxAXIC+PujtCEEXvtHR/BgV/aBVM5&#10;rs8mu7gZ5xV/ZCe3QN5373PKh0GpH7pvIc/Qj2w7vCc04ZJNzKeDEfQvuJfv915lKevMynbpgHyn&#10;LH8vdiXsLQv2hJbNbuKUdYejmzs7TuR697V1Cur9I1R6ZSeneOWuUGnyCCeC3KUzemOTg+ir3n+Y&#10;JX4+1Ymrom/lHbtFPL9seeru4veb+JNn3DD1jO2lB/i+0Hce8s8K0l+L/u0HfeZK9ieO2qf7lfuw&#10;rx7+Y2hC+D1bzkuzlN+1PKjnpTjhiH12Yu5+rrl9pfYbfVwkfrkjM9rEvrnZ5ORFGarP4PicodI2&#10;+y/mDC2lrVbSBitpy132S9sux8vcn8D2pLb5O5ayTdscbpQzVNpqobT5Stpy2S9tuxwv9aTfcb2p&#10;i+V+Vs3x1tW2rMO4hy34y4zzzRYrm3nMwcQCLz+1dyoWuN9PjAXu/x/EAve3CrgWscv24+/fXV9a&#10;rsrHZMYCLxjRNxULPCDrN648b9Wvebfs/568WwMy3uWBWX3s//PzScv7PjDjWgZl9Tn8Ggvc2Sn9&#10;Rc7Vr55jLky7eTJ/8n3Nh1bAsnROPt9TurI6V1nJeOY/n6s/OEMfh2SNHf3viwWunk9tELe2hD+5&#10;z/K9kvt8cLHA1fN9bcmxrI/4k7JK02U1/lDzWbgH1iuDHdfommH+rDd0zbDg5yt1zTDvkFd1zTAl&#10;a20pWTNM9suaYXK8rBkm58uaYVKe9C08yte+zAt/U1rPsKYYa4ZZB1jTa/Vm2xrOGl+sGeYdSm7k&#10;TvRfZ5MjgDXDvMc2G07kONYMC4Y26ZphfgfOZ82wYM1PdM0w9/QNukaYF6Ae7Evua39VJk9a58i4&#10;yXoTeVgzLDlkta4ZZn3/hq4ZpuQ6lKwZ5g0iBwFrhnkvr9E1w9zh63TNMHfpX8nT0c/xanCfoHvW&#10;BsNmn+iaYV7nuK4Z5vYnpwF+S3c8ctfvbuRnrTC9HiHXJ2uGuSd9rmuGeR0+0zXD3N1xXTPM207O&#10;BLGRpJ5HFvtm9g4wnTazQ+JmrIz3JidrO+4/maO+YyW+Y+sOYqWF84mFFv7xH5pzRYnvWInv2Oqy&#10;W3OuWKfs0Zwr1oy9mnPFOmS/5lixCompxo5kbSV2W/gQMdf4jq0zKB/fsXedpb7jWE/qx3dcRQ58&#10;x/5wS33HyW+I0eZeWC7lwuR5eww//VZzrlibdmrOFeuz7Y7kXLG2fONIzhUlz0Ap80k7EdONr9g/&#10;hXqFct1p0o77kRz1HfszIL5j/xyI7zjZiOPwHau8+I6T3yG/zCcdRiw59ifva65PaHG/oDuFemQ+&#10;6fFQfMZrthv22eHofNInuZ/Y87y+XBeMtUQeGJRcDOI7XllDfcfBTbnqO45NzFPfsS/Ed6ykXVX5&#10;4U/3HVfPJ7aNdmAjf9ImpHOgWGc10fgM758FIYnPCF7SSO139rMNlLG+dZXW1HyNzxBKfIaS9t4f&#10;WE/tWEriM5TEZwQv43fiM+xtkPiM4Nj6Gp8RbEm5xGXY7Rsqg09QH9vuIY01PkPlwRaspHyrqJmW&#10;r5T7IfIKzaiQkX/58JD/S66QGhnvRW7W3Id2gw6aG0C5prET3NhO43NcN6B2R2vfoUr3jbbGDvlB&#10;GxOf0w5KfM6FrU18TuPWJj5HKPE5QonPOZf9Ep/ThOMlPudFKPE5j1KevC+ytjhMkmNA6K+mfuJz&#10;qshFnJP913Ya5+SdxnHyntzLefKezG+j9Gq0NnFOW1tqOd4bLUyc0wAoeSqFEucklDinj4knJ8dC&#10;oEUrE+d0KnLeLrkPKQ89tVZTPkxOpT7R38+QizgnlYs4J6HGsbzdsZwaNyP3U/W1/Hmk/1M12qH8&#10;uUksTW7Gs8rL2oZ5L5Sa+BchbZb/UU/DD3so7Q+7afyLkjZMKfOU23c385RXwEuwkx3fw8xTbnGE&#10;uefNi5W2VWK4CdKG+c9RPm2Yxu/KPOUg9Ur8S2U5JP7l5F7ahsVmch7PxB5FuTD4SndD1jaXnLP2&#10;1V3NPGW3i5mnnDzczFMWyjxlocxTDnAebZZ3Ti9DqU+2hTJP+YlSM095LpR5ypdA2rBYW/bLPOX5&#10;nCfzlOtCmadcwnXQZll5yCe8hfsFkyOoR+Yp94G0YdbkLkrvYSjzlLdwP3n2XhfOg25nyhOdeJp6&#10;ZJ7yX3trG5bc3sfMU55+pJmnLKQN84TogsqtOlHxkurjr6oRVXZWbEj8S16GftTMHUafpl+qX9OO&#10;tswKWJZ/j61+r1gOxO+VHBNUf5d33xCl6w1WWo8PUr+X1XGQ+r2shQON3+vYger38rtA/F7BOpD4&#10;F+u7Aer3UuL3UuKv8hv0V/+VUtooOS5F6ZeQqxa7maH+HkQu2S8Ufxn7yyltnWzj9yrbOFj9XoF2&#10;Q9TvFR8Pxe+1kusQv9cgrgvGnjG0u1Mefi+9/oPze/HOVc87t5/7mTm/xp95jOqwrN8mOh0bf5T6&#10;vfwaw9TvFYuEjN9ru2P8XkLxGQjxexUtYD9+r8Suoer3ihxzlPq9rHqUhy5JXgfVrYuOU0Z6jVK/&#10;V3jW8er3KvroBJ4lNvoZo9XvpaR8JX4ve+0w9XvZX0H8XkW/P0r9XoljhqvfK9KFevB7BQePMO+6&#10;XA/trH3Vscrw2OPU7xVoP1L9XoltEL9X8ETkwO9lj4X4u7wjqR+6SeTB7xU/CuL3itZBTvxeZWtH&#10;qt8rdhzXwX1K3zf7Ts7HLxUbB/F7JTeOVL+X1Qzi90qO5Hj8XsnTkEfeTbkf0G2NvPKOHn60iX9h&#10;vTzxe1nzuX/4vYJNuU7xe23kun+q34uUMtly9kV5nebzJ/2DtI/Jm3i22hn9G8PKWONx6mOKnTxW&#10;fUy+kOei29gtZb/aMTlexwScL0xeW2Z8TJILArukLRR9gWK3lP1ix0zXl7YNm/ZA+rvVc8jNR2/n&#10;8CfydkVuaQus35yHL4P7ecv5uj6Jn3+B6pf96oXK4FsXK/1xk0w81hWXqH76d/5B9dXudGmodH1z&#10;R8k6H2a7m5O4jv2sBxIYwfFvEkdVZ5KuT+JOpTyeu3cb5UN3y++VyWnn6/okKg+5nJS0hfYt47Vt&#10;FGocKPKmKeuTuDOQm/VJkhspB331xlMudO+4SGldf7GuT2INnqjyWLsg65NYx02iTeliiNy6zfok&#10;yT3sZ30SayQsLmDNPM5nfRL3acpDz7xrKV/07Xvqk+3bqZ/8iirvF5yX/opXkH7WjOo/Lxabd/W8&#10;ewXktspL5bfql3pGfl3PjEmE8j3vebVhyRXme15yufmeC+V7LpTv+ZWXm+95Y2K15Xv+ECSe1b+E&#10;86QPNelKpX36VYYDppvveVPKl+/5N1C+53e5PKNSp4oc8j1/4mrzPf+E83mW9oOUC4Otpxl+MNV8&#10;zz+cYr7nH11mvudjLjPfc6F8z4XyPZ+G3Pr9pl4Zi8j1psn3nO6P+Z5vc833fDWU7/kU5JPvucgr&#10;3/NzoHzPr+d6eEbWOOQTfoFc8uwWUY98z2+B8j1fS/0yNsmZYr7ng/ldvufXcJ58zz3Kk+95LeTh&#10;e+7dDslxk+wwQ7/nwQsg8ay2kO+5Et1V+X/W97x6fsLR6MawlH4EU/phDb7O3P+2M5Vxi7kIPw50&#10;El9cg9zMTzmW32FsJOx9JGt/Qmnb+3OevDNvGRYMnE3fmxiF2bBTX2f9e9Dp49g/zA6VbqaNF+aj&#10;X8J+PYilYP8gxjA3wGZdHT8Itx/uFDxAeZM6O0uemxUqXdDRGb2e+lZ2cBp1hMvbOTtXXMu3oMhZ&#10;NxIWt2UeDSxtaeg2NTytobPz9GtDy5rUdUYn4NJazlMTZqI/uU64FeXyPMI/GEby5uh2vOH1odKL&#10;ajuBVrB2Uyf6LHLCoicgMX5uAPL8/abIJ3pwD+fDuQMg86wnfY18p9d3TlgI0Q97Knyb5yr0mhh+&#10;Tfzz7cjxGPr4DnyJtq/BrNCyd1o4cxfDoa2ckvnX8c1v46ybyf3Y2taZ2xf58gLOpMfhpPbOCe2Q&#10;byOxKGNh3S6GEi8s2/cTB9f0+tCyU4kJvHZOaFnjwc76b2eH/rzGZq4L8vN+pZ+3NCoV/b+KBqfS&#10;//7Nbonvq56zMlv7E948V9sfJe2Pt/MWbXesnTeZdmjHjfq8fSHtj1Lan2Y3mfYnDKX9eQzS/ngF&#10;N6veWfMM7TzKk/ZoMmQ84W2C0v4cT720P/HFkPanihy0P+Ej5mr74w7neO6L35XypP0Zj1ww9sqN&#10;pv0ZeqO2P/6rN2j7Y828QdsfpdhEZJv2J1LIebQ3iT7UB7W+NGl/EhvmavuTeAsynki8AMUmchvH&#10;S/sj8tL+uHUg7U/gHuRCvwK1UnyL8tmOHA7Rr+ihkHYn8BL1w/BHkPFEZC/3Ef1OtOA8GG9OeTDy&#10;KaT9CVw0T9ufyA+QPLTx0K3a/iSEtD9K2h2V/2e1P/UyxhP1s+ZfCC+Zb8ayx/+xnPKNlt/1W42h&#10;IVt+S5t2rHeqLRucassCNRbRbxrkFEGdT7Upov2oROReZfyBe5RLEnczzh7jjB4NyeW4M7ZA51P5&#10;U6HkchQyjyq8lf1pMp8qOpXzZR7VPZQndBYqoz7x6uRyjLaKmPlUkyNmPtWiSEhyOUahzqcSynyq&#10;PH6X+VTDOR9d886nPOiOp3xo33O32hn8BtQvba2LPDKfqh8UO4NQ7AxC7AxLZi9QO0NB57vVzjCJ&#10;OQmay/EWyuPZWx7lw+Sp1Cc6UR85ZD6VyCPzqYSMmfT+Qd2W+VTyO/aaojpQ5lOdwfnooHcH5cFg&#10;kvLhCdfdo/aaJd0g9ppG71A/86n8xcg/m2+xEHmV2Gvmvs1+7DUlh3E89pp10yD2muBOypNvymzK&#10;h8mR1AfDFvXLfCqRB7kqOkQVTVTF/8pbMHpO1X/FDU/b1SBDNxtmtYXY3z2kbZeStitcm22YqPWA&#10;MirzBvhWKWm7lLRdge73a9sVmAppuwKvQNqucGfO43oSDxoGWj+o29EbIW1XeD+k7QqMpx7arthz&#10;kLarihy0XfZRD2nbVTaO49GXqEN5sOgq5IGRjxdr2xU4Y7G2XdEN92nblVhwn7ZdStouJW2X243z&#10;pK80kvqg1pem2HN3PWTsuZuh2HPfhbRd8Uc4nrZL5aXtKguwLX2nZciFXlhtU9xM+Wy7QUjbpfMc&#10;pO/0PvJAewek7XIbsB/99Is5D8aOoDzo7oFiC5n5sLZdbpNHjD33dEjfyRfSdilps1T+n9V2Vc/1&#10;mc2ea696XL/93tQndN5qZPCTKm+05VPKsg1LlP5zS828VaHMWxVKGzuG/Wkiv24zb3X0QH4nx0pJ&#10;DmTeasEqyiPHSuxcyDxV+zPqERaneCX112behsjDvFUl5SZ+95iWr+S91t/FNmJekSz23EYZ70VB&#10;1py5Vp3ntJ1N5j+n7Wxw2wptV/0Hn1HGHv+Lct4XT2s7W3IapJ1d//oybWejV0PaWeUdRzv21+xP&#10;U3LmXs35tK/WYsoTjliu9FYtNzlz260wOXOvXGFy5j68QttZD2rOXCHtrFWP32lno6M4n/ciPIny&#10;YNmFlA8Di5/WdjZaSP28l4HrkIt2NjEE0s4qabeUtLPzblmm7ezOHk9rOzt6LcSeG7md8tDTxHWU&#10;D+PjqE/0tyly0M6qXLSzSrn/cv+gbtOeKWlnk41EbubU/ZbzeV/C91IeLKplWHzzX7SdndcL0s7u&#10;+JD6aWejjyI/7awSeZW0sxPfZz/tbEE3jqedfcqDtLNF+5BX2tVbKBfGf0N90K5N/bSzabl+VjuL&#10;dhUeZJ5Nb8qLqqeBwhfKKd9++b2iD9A4Qzeb5IZpyzN95YHNvpbhu7EKcq/19xR1zjr7y0ldsj9V&#10;F58N6XM0yaivadZvRPjDVaZ/K5T+7dbXldbWlUqNFecboZT+rcSOS/+27krTvz0FSv82CqV/W/M1&#10;fRbWLEP7O0P/fMqV/u0HUPq3Q6lP+rd3QenfVpZD+rcdiBFnPU53IMej634R5cDgGcgFY8tfNf3b&#10;fq+a/u2KV0z/dtorpn8rlP6tUPq3dTiPb0KiK/VBrS9N6d+uW2X6tz6U/u1SKP3b2Rwv/VuRV/q3&#10;B5BH+re3QnQ78ANyCX3Kh5G2UPq3xO5r/3YZ9Uv/di2U/u1X3D951xpwvrxr9SkXRt6F0r89+w3T&#10;v90JpX/b903TvxVK/1Yoba7cL/jTfX5NM/SjMHvM4fNvGZvc1LVqq/NOfTskMYdKsbHKNjGHSfZr&#10;zCHHa8zhm6uV8SFr1Fbnf7dGbXdCseUpse3Jfo055Hix/aXbdm3i6ewU2oVV5Oxq/+uYw2wxee99&#10;66qpgFdNYxQPJuaw5gdOKuaw2U+MOTzkP4g5PMQqQDaJ4WjG37+7vrRclY/JjDnctmpYKuaw+a8x&#10;h8TV/zLW+qyek/EFdGkJf2LvbgKtAHFY/+PXB5L8o9XzPWazy/wac9j5FxpzWD0vZhj1zuxH/d+L&#10;OayeO3Mb9WXGxvyXxRzmZsvT+dNjDttU+Ybn222zzp9Px7j9GnP4vz7mkH5b24xnfmjW3BnWllRM&#10;30mpmL4Hdpu1ShO7zFqlLXeYtUqXE8tHbk5LSP9RSexArCH7axewZgXHDyNfy0XEIpI7w9tJDB79&#10;am94KrbuDMv0t4tqaOxA9A+5GjtQ9loe/XNsMBfX1NgBpfRPZZvYAesyYvSESyGxA7EnieUb1ZPc&#10;BnvNWqU9kJvYgeTJqRhHuR7Gota7xATC6AhLYweYY6OxA4EPILED7hDkIHbAGwHxT/kdqE/8VF8j&#10;D7EDRaWQ2IHEXvYTOxB5LsfMme3HdTD+Sd83byb7Zc7ssZDYgeDqHI0dsGvApQ2d4ACOJ3bAvSEV&#10;oyj3g3GK2xh5hd33m7VK7yRmk9gBrwYxnMQOJC2uk9gBjfH8qbEDtJMHm5vTvquA62Cdrd5Q5tbf&#10;34j4lfqO9feGhjMaKDUv7lie17H1iNkgj55QxkHX5VeQcbL+niZxNMHJ9XVufXAt5aAX/imUD2PP&#10;GgY7Ui9z61WOFjUq2ZjSc+tnhgrtogydDmTVaf/QlmbM+v4hZqz6f9g7EzApqqvvFzPIoiyDgICg&#10;M+zIOjLAAIJd1aiIuAwICqJOYwRUVMCVGE0XCiriQtziEpxR3COLEJcs2qVGjVE/iTFRE+KMH4kh&#10;vBog0YBL7O/3P7d7GHo6PkDe9/nyKj6Z/KiuqntP1b236tx7Tp2Tbuf8YX7Q1vnDjNjf+cNc28b5&#10;w4j0OV+UP8wQ9tOna5dwPH26akM75w/zAOUhs7euozHZtLOxSnFliROSKD7Y+cNcUGx9Ouxc4vxh&#10;RMq3bfnDzGpnfdtfBOUP07i984fZAPkOvOoF6pE/zNsdbC5v16P1lQMOtO3EJ/gDNmK96WednT/M&#10;lV2cP8x/IYf8YT6B9OVwHXLA5J1Q/jA1yCd/mOUHOX+YWV2cP8yfKJc+nb1vluNJ/jDbKEf+MJdA&#10;vgP3VnG99On0Bxwvf5it3Gf6sN0P9eUnkBemnz/A+cNsb+/8YQZC+nRsBdcrf5hL4J72afOHaRgz&#10;NZ9/Sbitp/mXhIN7m3+Jv6KPtVc0q68xNae/0S8YaO3rFw+y9vZHlVr7R78sNf8SI34abrsfcVDY&#10;j39J9Yech39J7YoB5l+S7kx5ejaUUz5MX0t9MHlwb/MvMXmwLxkZM9Hg7jZmRFuvQt4s5V+S7onc&#10;+JckF1COnmn7Ui5Mj+xnDAf0N/+S8H2IPOFt+EziXxJuHmD+JUbkNuJfkryL/fiXhFs4Hv+S5FEQ&#10;/5L0FMpTO/ahfLVjFfVpeyT1419i8u6Wf4meO11zxmq3vGPVv2Kk3SN/yHBj7PRhNlb9z4fYWI3d&#10;UWZjNfpgsI1Vo94P2masVt3MfsZqYhPHM1aL48OsLcNCytP7ZyDlw/SMUcbifofbWK29ImZjtWqd&#10;b2PVuyywsWqkfCNjNXpxqI3VaANkrFadMczGaiJebmO1uBv1MFZTQ0dYm9j10EYWrxZavF3GavWB&#10;+As2I07b+5D3T2occjBWoxMhY9QbRP0wvQ15GKuVh0PGakkBcvL+qXlxtI3V2BFcB30qe9+imzif&#10;sRQ7CTJWk78ZbWM1bAkZq8kjOV7vn4rDrE3tfmiMtkVetXXX4TZWvZPLbayG13P/GKup/bhOxmr0&#10;Fte952OVddBuOf2ge147rnfSWBsL/veOqKOtp/J7Zl2VsrrnlNUjb1n+gOOtjPCs8XVUGfp9R1kN&#10;Y4vmm+dGHU51/k8i67PekFMcy04yhoMnmQ3PyPqskfXZ8IpJtj4btp1s67PhI5D1WcV/tbF84clu&#10;DE+b4jhqqq3PegdQPuuz4WYoG95d02hv/J/qy8H6bLTqFFufTddwPv0hfJhy9aw5aLLjOyfa+mz4&#10;7kRbnw1/N8Gtz06b4NZnRa3PiqzPxi7nOliPjZ6lXlH1ZSkbXrNTnQ1v0zRnw3sNan12PvKxPmvy&#10;sj6bnsH5rM/6S7ge+pdfiXziX5ALxu6nHvm3LIWy3b1B/TAqnGjrszGf3xmv0ULOg6krKQ/GipCH&#10;9Vlfearwf4odc7qz4b0DZcMTZcMT9WyV/P/W+mzDGKz51nT8RrOd3rTsHKc3tYTSmyae7bhpltOb&#10;nphpMYmitTOc3iRKvs1n7KD0Jf2epfSmP3AeMYliw85y9+VZytV96UY9ui83QulNkqNjPr1Jz+Je&#10;OeOmd+FCdMP5/Gl9qgXU+pTf+iqTpfreBTv4IvbGTvNdPBQRmf34xXXUeNL+LMtuaYWdnfMztHFH&#10;uZlxh1XH/mMs986RqU/e94N327Wuf8+9xvXrRVfb+8F7a5G9H5Ld4LQhQfTKQvd+EPV+EHk/rCpm&#10;P++Hpa9C3g9zLsU/ivlJyRTK4/5Vn0f5sHLxYuPm2dfZ+6Gi/RJ7P6x6FjI/SbS93t4PRso3SpeT&#10;H5t4NOT9sOoayPxk6TaILjdnFvVIl9sK9Q7X9ej9UER9sCLE34r3w+oNkPdD0Vj8hHg/xL6DHNLl&#10;Qsh7ofYj5ICVb0LeDzddDHk/zH2b/bwfThhxnb0fkvMpl+dA9r7597Cf53dyAeT9UBxAdLmSP3Ac&#10;74fib0PeD1VfIhfj0+4HrKxFXliM/IrpU9sIMj+p/gH3T7rcqVyf3g8+3PP3w4J8cVXvb+R5d/Cn&#10;vtk/0zej4juszyWeuX0HZfPWNvl8qx6AA4qCkksg+XyrjoLk841tu81s3d61jqn1t9p29RCIzbv6&#10;plvM5m2kb5cMutnKN1K+kfIrO/A75df++XtWfuXTkPITZ0Fs6bXblhqrjnUsfuAmKz/RCGJTN2q8&#10;V91g5RsZ5/Z7lvgB1jzM8eQLTp5BOfRLfyDlw+QE6ofF+yEv+YJLpsFabL01kHzBxRW3Wr7g6scg&#10;+YKLm9+GrbcAf1Sum/PCnzmmT/y+bdv9JF+wcbfzBTeMdZqgnXLXAEvCu+1ao4Pu2kGu1X7P0Gyo&#10;7K+jbKmcl3leZGypDeOAVhTk8UWtqLa+75feY6xpu8z5on72A64ZX9TT+B2mKqF8UfGj0hj0j+U8&#10;GL7nWHT8vc4X9S4oX9Q/Q/mitrovbr6oonxRRfmibmS/fFGXwfZ9g2gilC/q05QnX9TXqUe+qBuo&#10;9+f4og6H8kV9dRljF1/USihf1EOgfFFF+aKK8kU9d5nzRf07lC/qt+/hXU7fGUC5tG2iFfXAqg7I&#10;A2u6Lne+qAOgfFFfu9docT/li1rGNmM76sV5ML2KcuBNx0H5oqaRT76oj0O9q6+D8kUV5Ysqyhf1&#10;YeSQL6rifcoXtQT/NfmiPgnH4Iv6UDXPaHxRv8/9kC/qMcgnX9QUnIsv6hDkky/q+VC+qKJ8UUX5&#10;ovZa7nxRb7/P+aLuc5/zRR2D/HrGZdpbNsuGnlp1flz6x1fsXh628xvGF803n4xmP2jzSb/5Qzaf&#10;rH4Jcr9rlz/s7vtDjxhL5j1q75jqNOSdU3LjD90c5Tc/tPlkQmReZlzXL1i9iP3M3yo+4Hjmk1uO&#10;etTNJ6+gPK4zXEL5MPkj6oOx9IM2nzR5mE8aO0/lO4cH4mVZMr7s9yw1nyzgfOaTqdWQ/u5dTLkw&#10;2ZJ6YHT1IzafjGoh8kQjJc8gcmw8avNJo+bB2mY+GRvNfuaT/kaOZz4ZuwXqe4UulEd/Mn8rmEpR&#10;n7ZbQuaTJtduzyf75+gLA/LGHki8sNL6cPWFq+w5mhqx2tokav+4MfnbNcbaJ9eaT5WR55+R53M4&#10;if1Z8vy3bXyq5pbzOz5VFf+kHHyqSl+A+FTVfAvy/E/UUI+omK/ipdTP+8Xk0fNfcun5P31FHfWM&#10;0+/2rHPdFeWort/yb30jOyDnugfm1ZP8Jj+2vhG9/5Qx9Q/imCrH0pFPujWvW54wPck77AnTk4ya&#10;52obPWnzUvajJ60bxfH02VUbIXpS4hXKUx9/72lj1WfUw/agP/zE9KSlV//U9KTNg35melL1Qkjs&#10;QyPlG9GPwkefND0p/DFET9q8HaInrTuL8tGTVr0D0ZOSZ1APfdGuR330SuqDS7f+2PSkLZN+YnpS&#10;xdNQ67gfIgd6UrgV8mwvqaR+WDUGoie98QHyoSetPhqiJ930KD5n5FhK/cXdr+x9C1uzHz0m9TfK&#10;QU+qXAPRkxLHw8dbBZWbOB49qWYOpC/b/YBVE5AXViK/9KSSCyF6Um1LiJ6UfJ3r1DruGrinehLv&#10;1nZ+w7ii+eYjiU7PU0/LoPLPz7n5SBVkPhIFGd4Q2Xbl31MuRuoFUDFSRfqnX/TsDvLssN+zZD5S&#10;2ZTzFSN1LaQflMynXFj8qGNNDVSMVMnRsSDPOq6uZVBOny7N26erT33J+nLJ8BeNxce5eJ7Vd79g&#10;fbp40/PWpxPfoy5sE0bp5tqmT5/wZ/bTp0tv4Xj6dOvYz61Pmy8TMvtDKR+mK1423lT2C+vTW9ZD&#10;4nmecPUr1qe930P6tFFjRtv06Vrv546tIX36hBMgfbo0BenTrQchN3265mlIH7brgYl3qBduGfuy&#10;9emKH0J0/9WtfmF9uiZO/fTp2rGQvhw+QX0wfSekTw8aDenTRVXsp09v9n5hfbrY5zp4P2TvW+0M&#10;9tPnisdB+nSqGaRPR/dzHH06pePp07GXkIc+bPcDph9CXpga+KJbx32F+0af9s+E9Oma7lwffTrR&#10;DP5bfXrneJ71/Wpy/Yby+d7kHrMrvkWTJp+Q8S06dA99iwbvhm/RYK+IsSvfokP5+6rry8pV/5hc&#10;36LysRMzvkX5Y3bujWd2tl82jGfOY2d/jeKZleU8K4f8L41nJt+iITnXMjSvT+xe36Jvqm/R0Jz+&#10;MawwwXMzd13hv8+3aFhOfeV55xRfM98i9K/ynOsenteOsmvxzIbnlDVir2/RDbyDvtbxzEbktPnI&#10;vPp71kfG2+tbZPr718q3qFDfuOxarNX/fN8i6SYNY61uxwbRINbOXt8iNyf9OvoWoWu080flPNtG&#10;F+ZbC97rWzTA1rD///gWNYxDm2+sZn1k9voWBW796OvkW2Rjddfi8u6ab1EsZ9x7eXXiXfMtahjv&#10;dSPyrudPNu1sPE/zUTmGte6n8OUhnme671Rbv/PkGyR7z9YTjVHpxPjggsOIwTKR74GxM4qsyYaf&#10;TNpB4nna9vGlQXrgZIvnqZzTiueZbneSxfNMvwmJ3+mtp3yYnkl9MLbuFLOHmjzEuDNSvvnSZMna&#10;cJ1Pzb+0VTSMY3o/79A7+Ktvyw+3XGprzFG/i3dQvjvaxtYe++Iis7X7yyC2/NjhEFt7supCs614&#10;z11gTJ4zz+gfONdsLf66893366LWslufu4OUb9uUn6qZbeVHIaT8VFdI+dGCc6y8qPpsY+yYsxw/&#10;n2nlm2+O8jrviu8OdtRUwSyzQaUvphzWmUP5Bmm9+UTkgrGXzzNbvj8LebHlx+bOYV24KXHt5pot&#10;3993ntnyYy9AbPnJ+Vw353l9uQ8qZ8olRruf2PKNu23LL9ip39dff8xdX823Rpl7zK6swd731qmZ&#10;NdjCPVyDbbwba7CNvSLGndZgC/n7quvLylX/mNw12EUvVWbWYPfZ+33nN+b7zoZxOPPZ3v7zv++U&#10;fttkp/HezG+6dw0WP9d0STeLSW5rz9pe+E1dg22a0z+aFSZ4bv7PrcE2jEO5kfpydaWv3xpsw/iK&#10;o7juUv6kK+l95ZV4u5hTomEsvT+ic72T0bvKsmW1edvi9e/9vvN//fedhe38hvHx1tPe6zJtPjjb&#10;5v/O95fkM9b3mcpvrO81lR+5hu83lR85pe85maPY952aq6zne0+YmsT3o+z3V/E9KMdHzfk+lPPt&#10;e1HlR67//Sg+Fdov/2odL58Lna9v6aw8dNzs96NGfCbCv7jvOpUDQvmHwymNXH7kvgWWnzi8pcDy&#10;FRvx1TCWHxiE2q/8yDpe+ZF1PvmRrTx8Hax8cfmngXwfvHBboP3eer7H5HhvON+1cr43k+9QKc8o&#10;XxBtKx+z9n9ObDkdT35kO1/yqTzJrXaAO2Ii1fl52T92DrNeb99yxeptkfNMbpnXBvyfv84q/aNh&#10;7Lwj6LPDM/22a7bfXt/R4sQnt3bABycIUkdD8iP7Nx9gjM1tb4zu5tvOocxN27WzOPHRDW0tTnx6&#10;RNt42YbDgrATnMpcd/v+Fic+2ghPwbdRlK+piF+TcmrUUXNe/Z6h4sNHj7SPZ2m/D0Q+7Rc5X/vr&#10;qDm0tt8sC4pfa29x4muLDrA48VWT4VvDA+9HXAfx4b3+XBdMPujodaE8n/6i69/lOPEN481t537m&#10;rl2HF3V1Y7ZfsVtfmHyQ+QiGf+vsvqW46UDnI/heJ+cjKKqPi/hT1SxmP/5U1e9zPP5UlSMOcv5U&#10;nx1s89CoJ+VrXntad2Nlt57mT1VycS/zp6p5ubf5U/nz+pg/lZHyjfhTeeTdsG+9fw/xp6qZepD5&#10;U1WPoHz8qSo7ITf+VOn+JeY/ZdejMXVuN9suGd/d/Klq2/Qwf6rqdyA+gmkfOfCn8sZD/Kj8XtQP&#10;Y5uRB3+qqqEQf6rEp+zHn6r4mR7mT5U8jOvQMy5z37xr2I+/U/I4KH+q13o4f6rGUP5Uozgef6rU&#10;WOThGWL3A8b2Q16Y6lhs/lT+8QebP1V0FfcPf6p0AdcpH0F9R7yn/lT2XWzD+HsLGU/z+ZNO0SIz&#10;tqJjhrt1kT8McUyX4jNLLtqurOlqnWftIY7zBll+ZPsulL6u70vV530dz3dB3tmcr99/W+7GwvWD&#10;8+RHLtrp2VV/bp27dpBv/p17zK6sL2w58ZzM+kKbPVxf2H831hf294q4r9LX2vD3VdeXlav+Mbnr&#10;C78+8rzM+kLbvesL35j1hYax4P73ri/sHC+umd9+7/rC3vWFjEIrn4H2O70PmvkHFCZ4bv7PrS8c&#10;kFNfh2+Cj1dhO79DznV3zGvP2jUfr4Yx4S6izc7iT3rFvtAr4a8VOSG/3OSHL/yyjmWdmDv9/b2g&#10;juOZi7G/LEv0jbDdi5aXVLRvYVQO38YQW9P9d69X1M5vGHcs3zPS68F8i+8f0tOIC6Q4NqOYl/L9&#10;Q/giuQrFT/5mTC/ZEpQRx8Zb/FfiB7V3lCzpjU4WEd3G9meJnp/+Pefx/UP6BuZ9ssVUEYdItpiZ&#10;1COOpl6+fzA5OhZk53t2HTYIlsvXpGFMs3xz9+iVxqZHxxo1NVa+1Mzp0532dfr07P2cPt2+hdOn&#10;RenTInPtGvZr7l3C8ZqL63zNza089ForX3P2WwtMz61Z59l+/4sv3dz9pC/c3L0xeRU1dxc1HxA1&#10;d2e/zd05XnN3na+5u5XHvcjKb0RP9zs3MT3dG9DU5u5eGmqu/KtmNnf3Rja3ubtR9Whbc23t19xb&#10;x2survOZm1t50rN1n6A/v9AYzmSur7n9rZm5/vPM9Tk/nIp8WgsQKd/I3D3Ufubudjzy2PnM3a08&#10;5M7Kv/tzd813O+eMwy55nz/+1jb23Vo0oa2zGf6hnbW5dzvzRO5lssOBRv+dzvbdmhFbn1H9ti1z&#10;tCz13Zq2+W5NOQT13VrJDMh3a7VbOth3a7HB8Anu2SGULz5HfeJU6ue7NZNHscAll8rt33oHNQfQ&#10;7xoX7slO/8484vnWku/WCtv5XXKu+6DCfPP86I/MpSYwvx8HlQ+uuofN68NNzKWY7yd/wVwKeh93&#10;dfngzuvq8sF9UOLywd1cYvP8aB5knh+bAJUPLoDM843KB6dtzdMnM5fMUvLr9wwtD1wBsXiUDw7a&#10;75rzab/IefZ7lszzbZt5fmUP5p5XDwtKzoYryoOaFZB5vt+C62F+7y90TH2Z2b6I8pjn2/Xv8jy/&#10;YUy3ogLmHvzpOTw88xwOmzMP+x2xSERilkQ9Sx179Df6Pfrad8nGXnzHrG3FlJ7T18WU3qefiyl9&#10;NyRmSTSD8zQOzmT+p3Gs3IniQOaHysHYlPKJWeIrJyMxS5LXH8rzhHFUXw5iloT3llrMktSvOJ/n&#10;jn8X5cJY636OvzzEYpb4r/axmCX+a70tZkl0bG+LWWIkZomRmCXp85Ab3SpcTb2i6suSmCXhZ4da&#10;zJJwPVQOxmchMUtS5yCfYkpLXmKWpE6GyjtwBdfDc8SbgHzi75ELpm+jHr6D9q6ExCrxnkMeGH4C&#10;lYPxUH5njIaXcJ7G6kWUB9ONkEd5B4rL4paz6bAhFrMk+UtIzJJQ1FgVNcYkP9zzmNIH54y54vzv&#10;/AcOs3qiWrcOIOp9G/J75r2LntYw1tofWVN6hz/1taxNwW8xwdouVXC8sfj28fE1Pzw8SLw0Lr52&#10;5TDyyYzlm3XW2VqN5dt5+qJIfmcjeaq1X3mqdbzyVOt85alWeYpHrfLF1PQTjeHpk+PKUx0WnBxX&#10;nurwwSlx5amObp4aV55q/+WpPE/2Cfx3T3L86Ulx5amu6gF7bPMT7TmfPNXFTSbFZ07a5MdWT7Tx&#10;HrWlHsZ97APqhen+x8UtT/VG5FGe6vuOia/Frzv0jomXHcx6oah82yJ5qqN7IXmq/T+OZ81kUJDq&#10;dVy87K/E8VjPfWF8R425TzC1ZqIx1moSOQ0YMx0m8038kCBWgrz07diTsEV/Jz/5qe16oK5PeapT&#10;j02Jl/Udxjv+ZHhYkLpicnxwX/IzXXai3f9se2Sey3UPZf6x4wld/9e6HcuJxVGS03+6FubVSx78&#10;lvXv2HszjJXLZzm95B9nOb3k6HOcXvI3iJ7gi9JLROkl7De9hONNL+F800tUnvQSlS+9ZN50Y82K&#10;SttfMu10Oz7R7DQ736s81cozSl/QNvVpv/QSHW96CeebXqLyGJdWfpZ6jm0/0+kl+850esl6KL1k&#10;5Synl3TgurTGL6oeUXqJ9ksv0fHSS3S+9BKVx3PD6oH+5DNsOxwz3ekl8xLOBlFV6fSSYcgnvUSU&#10;XiJKL9F+6SU6XnqJzpdeovL0PNZ9gnna2lr4q20KDeOz5dOno86XsCaJj9RTF9v3xF4fKD363Isc&#10;G19oTL0xz74n9v/PXNZo2wdGe6adn3m2Qd6j9nuWvEdT2zgPfTpVQTm0if8u5cLYaOqBqYch+rTJ&#10;0bEge605+nTDGGP5dA2v6Luma6QvuoL+EQSx1y53NoT2jqm/X2bbfvFlpmv4d3zbdA1fOQy3jQ6S&#10;z8w3XcNbBtE1kpdDdA3/XIiuYUTXMEpHWMC9y1LXrOMy1DPGH/Ade9aI9vsa5NJ+kfPs9yzRNWwb&#10;XaPqhO+YrpG4FaJrFL8L0TXCcq4DXSNc5Zg+hHK0XQXRNez6d0XXaCW9tXvOs6BH/m88Lr/Kxmh4&#10;8pXG5LkLXHymn4bOptAcEp8pnJ40m4JRfVzb2BRWNWE/NoWlayA2hTmnLzCbQkmM8mj/6kmUDyvn&#10;LjRunrjIxnLFF5A5xyrl+1N8ps+gxr5I+UbFZSpZYDYFfxDEprDqfMg32kvfg9gU5hxPPYrP9A7U&#10;WNL1aGxtc6yYtdDFZ/olVHymgYtcfKYzqB+bgj8LYkuofYt6YeWPoeIzKT4SNoW5z7Jf8ZlKFjmb&#10;QiXXwbPN6oH+IvbLpnAWVHymPlDxmX7OcdgUihMQm0LVn5CHZ4ndD1j5MvLCYuS3+EwbuW+Kz3QV&#10;xKYQG8P1YVOIesM9tSmgT7bzG8bJW8jv8/mrb1Mo+fONNs4TpTc4BkvMppCYuNi2q+++xvGy68ym&#10;EP2Gbfp6eD37YULHY1Pw/3G9bXsrKI/fS5qx/VqJdKLsf+gmPXP6Zq/CauS5NSNTNh9uYt73LQdG&#10;mLzdmHz+Vsbt0UF6wy2WM8P7I6Sv2PZDxEpkv/Lh6njpHDpfrPr8NsuREfm38fwg1pzIeaLy4Wq/&#10;8uFm68umDXMvXOXD7ZUjb++8a/vVw+6lTfsExnGlQXFNNX2dOUUpfG5kULyAvG8tY0F05T12L72h&#10;y9w9HXRnHaW/JQqWmR5X2+seo/K1zbzyd37iR3Di//VrplXHZ3bb5Fevgr/92FhWzlhjuyzZPEj1&#10;g/eyNtKjirxrbYkpCfdpH1ScUh1fe3eHYO4amOgcLN333vjansVO3jndHZE/cfdd8bKxrYPqL39g&#10;rHkZOdlOTyNO0JGtAu+nUGv7nYgTFNs3CMdR/gdNHIehY7E984vP/VhnuPwTP3qW65i+1Y+dAYs/&#10;8que4/pYZ6pd/wOj6tO21duI9+Oh1AdjxCUSo2cov/1gR+Sz7eLuwZwl1D+9OFjXCzY+KBj0PHI9&#10;dGBQuR/nfZvYYtxHo66H7cx7ln64swJ1VbbB3c8L6m3SV3vntH2fwsvpp3MzfXU/6JXwv2cfjpft&#10;d3CQ+N2D8ZkzP/RLWj7gtgses7a1mDuaGxzySLysDfmAHrnf6F223LX9p/Qd9vudOJ8+UHLvQxld&#10;HnHsv3uL8sVaq2DueERm/pjN6Vo9Zk287PudgsobH4+XvU37PrM6XraNZ+qvVhmrP1xpHNRvJc/2&#10;kqDohhXMEzsHm//6WHztR+2D2ipkPra1o9/UOLP/l/4J7J85botfumRFfObbf/Rb91kZnznjXT+5&#10;HTLOwi9WGdM9HzfGWq6Jz3zzd76/Bh78Fz928tr4zHO2YYtfS39swj2AipMlbh0cVM5Abp6p1euR&#10;E1a1drxp+sr44Pf8YO6bK1gL4Vk8Bq4kN/uHyDmV2IH/B44dEIQjuS5xCnxuaBBtgrwL/K2Uo3fD&#10;XdwHGOv2eHzt0PLAuw7efyg5bWHb/kHVIOpv3SPI3r/EWLY7tgnQXskL1jRI78d1jEv7/v1c38sf&#10;+8lR8MhNfurx1fGZjf/ke40dk7O5D2xXbeW+vLPRT9wOQ+Ysh8E+2/2wJXK94+FPDq9n3IiTWgSt&#10;R9EeRW2C0jvhc+2CE/4BL+gYpC9AftZb/dbID9PrHK19R/LOzMj5r/TITG+v6/X59crl8XZ+w7hw&#10;d9C9r+dP7wrUCuvrtW8+Ye1bc9NT9rxNnP+05TQy6t2tbXIaab+e1zpeOY28939kTJ30pD1vq9s8&#10;Zc9fUc9jI89n7VdOIx2vfpUdt3Ydy/VO2zmeXF//X+c0ymez3ROb9OG/vjRjk+63hzbp/rthk+7v&#10;FXGrG/PXj7+vur6sXPWPybVJd33xsoxNekDe99beuCNfx7gjDeOO5Zsf/uf7vMt/rmHsrKI866Z7&#10;4470/obmNGoYjyzBc3MSf3pvNYPS0f774o6U5uiEh+a1CX39fN4PzbnuwfnXp2etDMpm9w7CY+7Z&#10;wXVdArNVQxRa9OrBOWWV5Y1p7b3+gbPnHvD+DjLPNBt0lujNuTZos2FrTfwFbNXEsg51foa2Rk65&#10;mbXyevPSshyZhhQm6Dq5/cgrxxatOlfg+5wlc137PUPFw9X+OiKL9mfqlFLPPWgYT+nWRp53LX/q&#10;t32pW/02uqAR8xfWI1cUWNzSsE9j1iqwUW/Yx5je1NQYXtHc1l7Cu/a1tZjwqf1sbcY7qoXFLTUS&#10;/9Nt9wuqH2Q/cUJrZ3H8KyOCkkOaW9zS2PcpT2sbaygfxhpTH0zdWeDilkoexS0VO08NvFP/GdSR&#10;67ffsyRuaexe5Fbc0i8KnT6+iHKlhz/ZxBg93NTFLT0VO7HilhZxHYpbek5z1tEOcVTcUm0TtzTV&#10;nv29+I5zNscTtzT1HOcP5/vLtyhP67XLKR+mDkRubT9B/YpbKnl3O27p0Jw+MSxvPAGv2/7WRt5p&#10;ba2NorfbWZuYvzNtFburo21H/Q90PrfjOlsbRTO7WBtZzpd1rLV/0sW+y3fb/YLayeznnpR04Hja&#10;KPFOJ2uj5FGUR5uE0w8wJtdSH9vpo9taG5k8tJGRNvJPa21tZVQflbxZ0kbJCuSmjdI/pBzaJhxC&#10;uTA5o4PRm9LR2shr0cnk8SJIG3kHHmhtZFTf0jZtlP45+2kjrzOkjdJzOZ82Sl5FebRJOJHyYfoV&#10;6tP2mdRPG5lcu91Gw3LaqDyv3cOb2svaILm0j7Fqcl9bi0w83M/WIos/729rkeH9A2wt0si8xIjd&#10;Q/tl99DxsnvofNk9rDzuvZWvNujew9qiONHN9idadrXjq39SbOf7bYqpFxuRSPlG1j6139ZCOV5r&#10;ozpfdg8rT+M9I79RbfRob2sb/2d9nF3hxkPMzuAn+prdwX+F68MOYVQ92sZOYfuxe/g6HruHnS9/&#10;C5VHW1j5apOmPW07+gRbOPuj7pDjowndzO4RbUROyjNSvpH6bD92Dzseu4edj93DykPurPz/ar6a&#10;f37K7M/mfuU5bT08b7wqv1m5tUHs10OMla3LrC2qf3aotUXt2aXWFmE0yNrCqLbWNm2h/WoLHa+2&#10;0PlqCyuPtrDyxZ8Ot75U2WskdsTCoHrcYaxXNwlqzh1FbHGe2R1Hx8sG8n3McfBR8m1dzHEwNRt+&#10;THza/WEx9Zw9Il5GbO/aiPLKsat8gvy0gdUDoyeHurZ5YIi1hffrMmezagRlw7pjsLWFkesw0hae&#10;9tMWdrxsYjqftrDyaAsrH1p90OpvTKxTyVNU7uTrQh4TyXssa3CSn3Vyux6o6xvMfrve/Ue6679y&#10;dKD7Mfhvvrs/jIlse+Rp87p1icw6RR3cDq2/NoxRlk//j24Z53K9iMr1snqs46oxxnBl4HK9iPhN&#10;2LZyvXwauFwvN8VdrpeeY1yuly2cp/66+Qhj+PaRjk8fZX4T3s2Uj99EOPtol+vlAOrFb2InOZTr&#10;pd/R5jeRnsZ53IuwB+XB5J1xx0lBfM2XfhBO9l2ul5NiLtfL24e7XC8itmVPVK6X7ciPn0Q0knpF&#10;XW+WyvWycJzL9TIT4jcRHQ1Hsn77Mccr14vkVa6X95FfuV6aQvW133N94gyuG8ZKkE/x41tA5XoZ&#10;HzNGSYjfROxnyMEYiDyuC6a+pBwYux55lOvlkWPMbyL20niX62XSsS7Xi4jfRCSiP5n8EJ2oru3t&#10;Hzs/CHbauWNDelTDeGb3o0PdkdGj+mf0qPDcGa6+h87YQcmhbcWtmA/JEeF3gopb8ZPpLm5FZ4hv&#10;lTc6YUx+cLrztbr9NOdrdeypLm6FyHVY7pwsKd+2Fbdi2lQXt+KLKS5uxTKouBX/PNnKi7o4xl6a&#10;bNuxSye5uBWDTrTyI1H3aXbFDkrP0u9ZKm7FdzmPHBTprZRDe4SLKRem36B+tc+YaS5uxQaouBUf&#10;IrfiVryOXf5PjQP/6tNd3IpYpYtb8XGlnec9yPWrnLe+ZbT7qbgVuq+7HbeiYeyxfLqvP+Bc06v8&#10;s84zvcrbcL6re9lcY/KBC4ze8ItMr/ImX2x6lXfBJaZXhd6lpvsa0U/cdr+gZDr70asS3Tgevap6&#10;w4WmV6UmUB5jMzqX8mHqWeqDsUnnmV5l8qBXGdGrwrPONr3KSBvY71miV6WmITd6VewpyuFZEsUo&#10;V8/bufOM/rcuML3K73ChyeO/CtGr/J4XmV5lRG6jYvavYz96ld8LKmb/5ZyPXpW6kfL0njiN8jV2&#10;f0N92p5D/ehVJtdu61UNY6ptZCyt50/zk2wcnNptC+JlxMGpHrsgrjg4yQWh3TNvfNKYfOU7xqjZ&#10;ZS4ODrQ4OCL3Knz98h1UHBxtKw5OkytcHJzLoOLgfAjP5vuxR7/r4uD8iPKJf5Osoj5YPAk5yAti&#10;8mBvN1J+YspVVr6R8WO/axy5p019exD/Vsz+hjHEKvLYWUr6XmvXldj3amP6o4WWr8T7zUL65MAg&#10;Uc7vsEY5hpCr5j1I2yd6cR6sftqxtM9iy1dSdDHsVR5seQ6SrySxcTE+V4MdyVdi2+QrqX2e/eQr&#10;qb0Utu8b1PaH5CspvZnyyFey7qFrLF/J3Geoj3wlg/aH5CspenARtuziYPMISL6S2kJIvhJjsq3j&#10;ya3IYYSNfH/yiLwOH28SvHHi1ZavJGxKuYz/cKNjaivy6Xnw+XWWr8RvuoTnVVv8Wvgdxu6C6DRV&#10;LSF9sdZDPlh8HefDVb0hz6ul7yIf+UrmLIG8bxJnQvKVGMlXYiRfSeJK5CBfSeJZSL4S+QgoX8mq&#10;pddYvpKKBdfis9Al2DyP+0G+klU9kIt8JUvvhHO7BXNaIR/5SmqPhuQrMeLvYbx/SLDaW2L5Sirm&#10;Xmf5SrbULLZ8JbUHIT/PgGx7q9/seP/s/MrKbH3FbuUr2Tn+Wf21+1zbRL71/dxjduWbuqMeuTJj&#10;vzh8D+0Xsd2wX8S8Ip4Rjfk7nL+vur6sXPWPybVflHdbmLFfeHvtF9+Yb+q8nHleo7zfzP/n2y9k&#10;r2wYVy3f/GWv/eKbar/YOYZbM7+wMMFzM3fd+b/PflGYM7YafxPsF4Xt/MY5173Pv2G/2CenrCb/&#10;AfaLJjkyNS1szBx4O31J+vqB0CvxvHAOsVrKKoJkP2K1wPSsfwSDy8YHXk++fUMvDmd8aN/OhZV8&#10;a4f+7N1NrnvWNfzZjUyP9s9qbPTasO7P8em/fh4M7j42iLZ/Fqx9ajzflcAtxwfRtz4N1h4ykVgz&#10;24M1tZMCvy0xWdqfHKRe/SRYc8zUIDmS+vELsXpg8gu+zdP2q5uDwcXwNb7tu4U5ljj9hCD5ML9/&#10;BBdzHHJnr8P0MbPi1NfFUMFsvbBpzj1plnf9Pry7uc0zw9/ua/NMf0IL022j/VoZU22LjP6DbWye&#10;6b+wv80z/dq2Ns+Mzm/nco2LslXYNrnG32A/88zqpRzPPLN2QhubZ6ZTrU2n9H7f0s0d+lMfOmby&#10;+X1tnmnyMM80Ms+MftvE5plGzZkkb5bKDfcKcjPPTPakHOYW3krKhen3kB+Gv2pt88xwUZHJE47g&#10;Ophnhre0sXmmUfNjbTPPTB7OfuaZ4a0czzwzuYnzmWemv6A8dHfvNcqHyTHUp+33qJ95psm12/PM&#10;nWOIHUU3bfEl/8ffkccd1a+Z3zzven745kHWJunmJcbiN7raGm1t1+62Zlt1UQ9bw/UO7mlrukat&#10;jWqb9Xft13q+jtd6vs7Xer6VR1tY+WqTZZ2tbarexfbC/tqrsWVwfMmQDnZ+dN0BVp5R6+DaZg1Z&#10;+7WGrOO1hqzztYZs5WkelZHfqDbrUWxtFQ0tcWu0Tbvaen70LtR6erybrecbVY+2tf6u/awBRzpe&#10;6/M6n/V6K4+2sfLVRgu6WFv5c7Al6TuHZdiitP7/aic73z8D+SjPSPlG2Q+0n/rteNaQ7XzWkK08&#10;9S1dh+SvP/zq/XvnZbx6O2x8NoyjdgTPrOGZtbuudAM9s/zDB5rvf2z5AO5pECQ/62++/t4Rjumu&#10;/Ww7PA6bDPGEwpcOMd//MAbx/U/9Vx/z/de3afL9Tz0K8f0P74L4/huZCxrls7+qF+MiQ40zHZeh&#10;fP/Daf3iWdrvtcil/SLnaX8dWYuwbXz/a67AdsR3htXPQ3z/K5tiU8L3377RO4v1oT9wPTA2hXK0&#10;/Tr0WafX9e+K7z+3t53fMJ7cRm5j7rpNdEKZzb/91UNsvTA5apiNo/DjcjeuLj7MGA0bbd+sGlnn&#10;M2r95IKRbh1SZJ3Ttj9iHaGcbb5ZrX5hhH2zmjgBkmsxtXS4W+e8hvJZT42KqU98ivr5ZtXkUXxe&#10;yaXyl5TWUXZz/W72c9eF8qzbNIyplk/P9vcfb3YCI3aCcOA4Zx8YcKSzFwwYY+sonoidwIidwJs/&#10;xuwEXqsjzE7g3Q/5vjI8n/M0Ds47yo2Dk8Y6lh9tdoKwiPKxE3ibIN9Xxm47hucJ46i+HNgJ/EfH&#10;mZ0g+TvO57njLadcmO5whOOb8bjsBN5bgdkJvN/4ZieQ3aCsgL4sYicwYidIXYL82AX8H1OvqPqy&#10;xE7gF443O4H/p2PMTuC/DLETJC9EPuwEJi92gmSC87ETRIu4Hp4j0VTkEzcgF0zdQz2s20TXQeWC&#10;fwU5ZC/4EmInSI3kd553fpLzYOwKyoOpfZEHO0HU+1izE6SOOM7sBLFfQ76v9EWtn4v0B5Nf/WKP&#10;7QQN47CNYlyU8if9SOsV9qxZOcnqC/8yoY7qdz6/Z/w3sDk0jIOWr69Fd5zhbFKibFJPJBx/dKrr&#10;c2tPcTYpUTYpUTapL09xNqlbpzmbVN9TnU3qE87Ts/bj01yfW3+64zOVzib1fcqXTWrudGeT6ky9&#10;sknVl0M2qdLpziaV4Dy96w6hPL3r7pnmOPUU62vhKVOdTWraFGeTUuxx+prFIJdNStuySf0TuWWD&#10;ilGvqPqylE1q8RnOJjUbyiZ1HJRN6lOOl01K8som9QHyyybVAtK3/FquTzyH64axnsgnm1QbqD5W&#10;McX1uYVQNqnnkIO+Fe3DdamPFVKu+tz3kEc2qZXfcjapV890NqmpM5xNSqSvRSJ9zOT/t/paw5hu&#10;9/NOu4M/9bU6m9S877r6HvvODkoObcsmdQWUTepgKJtU6jJnkyqBsknFv21M/telRv/uS+xZ6k+4&#10;2NmkRI2dpRfsoMaUtmWTSkDKjxpBxVK/b56zSRVAPZu7zjXGXj3f8fLz3LN6yLnOJiXqPs09ewd5&#10;D0b6PUvZpK7iPNmk/kE5tEd4I+XC9FvUq/Y5+iJnk9oIZZPaityySb15ibNJLbnU2aSOmO9sUp/O&#10;t/O8H3L9Kufdy42h7qdsUuJu26Qaxl/L+97sdrXZO8ILFsVl76h8bKGNmcS6q4xVra806ps1xf23&#10;b9eI+2/knlR/j/1ZYu+wbewdlSv5/RP8sf4MsXdUdqU87B2VIcS+UduYemAl37KJ6e8uMrtCJHnQ&#10;MYyU6191jZVvVF/WfrXRv3xv7hzjrZnfprAij73Dm3y9u66h1xlrOi52+dnT13Lv8Qk4g99h6kyo&#10;/OzNl9izyZ/AeXo/bnAsOvEGl5+9CmLvWPchxN7ht73R7B1G5WfXtvKzf8R+7B3RfRB7R3QyVH72&#10;ZygPe8fqN6lH+dk3Ui/2jtajofKzr1ts9o43zoTKzz4QKj+7iL3DiL1ji+wF2DsqtkPsHau+e53Z&#10;OxKDKZe+lWj7/9g78/AoqmyBFyTKIktYFFygG5BdBAmrLF2VgIKyRFFQBk0DGtwJ4oKodKEgKkqC&#10;IKMzQBpxBsZliETcALvGAUEWA6ICKqQRVBhFcENFsd/vnNtNJGn8FN77Y576ffFHbfeeqnvr3HPP&#10;PXWaemDBGcgDS5rlmd9nbw9Z5whvfFjpWwlZ7wh1gegqrzXXwdjzlAPzLoa8C7mpUH6f/QXkFF2W&#10;B1nvUMrvs8u2/D77s8ghv8++B8rvszedan6ffSmU32d/5iFd7yiezfOQ32cfiHzy++wrIOsdA7si&#10;n/w++1gov88uxMZVst6R3zrP/D77X6eZ32evOs38Pnsf5Bf7I97eOr/+mdme5J+/tN5Roa5d64g5&#10;eCv76N9rJFsPOJb1jr3XPBBf76h9jOsddX7DekcdKw3TQeyH2vz90v0l5Pr5OWXXO7bveDC+3lH3&#10;j/WO3816R/m8e8voS4X8ib0g/Ups0/+O9Y6Tj3jfJUdcMtv4j/WO3+t6R/mcfkG69//deke9Mv2x&#10;/u9hvYN1x/J5/5LNd39dDsHy+ftuoc2u4U/00+EcgonvNb6LmrWEceQS3HDQdqHYoOW+09jBcflO&#10;Y/gOR/LjCHWOXfb7jHmSQ7B83r3d1P9BXIZEPJL3zwpqn9sDrAz9Xa57WacQe6aurGPgT0kj9x90&#10;81hPwD4XSjySEvvZOpXvOxLEPtdtiUeayn7sc+tmcgZKPNKQbx2NR9rEugn2uPUx5Ytd/gP1wcAo&#10;y9jnIo/Y50LK9UanllLsc9l/dPs8JVkOul3MI7fE55Lp3L+MDe5bNdRuC82ppizYWjXur64S91dX&#10;jvurK8X91VD91VD91ZWZS4u/ukrcX1017q+mPOxeLV/IGoLaw/tracxztE4djXn2da6rMc/WTkjM&#10;s1vvZOQgN6NdWxnrCIl5Dn/AdcQ8R9Mh9rJ/KuUR86xrItjJWg+0JlZXu9keXS3urz4p7q+uGvdX&#10;I5/6q6H6q6H6qzmu/mrOV38116u/mvJkHiLPCWp9UOsn5lnlIeZZ5SOmWeUl5lnlZ16j9wPl/iTm&#10;We+XmGe9f2KeC3geEvOsz0f6V7w9kvjFj2ovmwPzeXfL599L9u56F5xm+s599Q5T3h/ZX+qrKp93&#10;7jv6zmfx/tMx0X++O1P7jbuosTK01W/yy9/mM7lg6jQ0+eVHNNBcMJaQ566U/PLVOU4umPDVnE8u&#10;mOzlrENMTHW8CZRHv/H+QfkwsKOZMvvvLbR/+b9vqf2t5MLW2v/sbyD9USntKtuSX15y/QmzoeSX&#10;3wbJBRNe3sjkl59DPZJfvrCJaWe5H9rX2t9U6S9ullFUgXZ+tLnJLz+shckvvwI5yAVjFUOZxz5F&#10;fTAwFkp++ZdbmfzydyOn5Jd3WmS032s7oQj3Ie0cf27WSRyXXDAbKUfyy2dBcsF49zc3+eU9zpf8&#10;8muRh/6tzwMG8pAXRmY3Nvnl32Idh1wwup4j+eXv4z4lv3wWPNZcMJpfvnx+uWT6093VRfWnNalz&#10;hujPyLcd9T69QAdl4NV25r4Pna3+DReq/hSK/+G1c0qJ/tRt9GfkB/ajP72b2qt/I7ID4t+IFKSr&#10;P8NbSPnozUh6J+PfmN1Z9afKI2soIhflS567w5QxRfYfXX/yLpXPhZfUv9G3t7mvKo4ysqGn+je8&#10;uT21P7gj2U+/CF0D8W+EFmeYfuZwnfSznPNMP+t9vvo3otsh/o3wuD7q33BX9lH/hhL/hhL/hjue&#10;4/g33F2cj3/DHQDxb/hPpTz8G8FevdS/ER5Nffg3fKdSP/6NqG2rf6PgmoD6N9wfkRP/hhL/hhL/&#10;RvSegPo3wnmsF+DfyJ7N+kEW41BKJvfDe7mS8uW93IJ8MPLZBSaek/UB8W/YGeyHgZYQfR2reb72&#10;V/cA19FvY5UNfb0oD/9GdAFy4t8oOAni33CXIy/+DSX+DSX+Dfd75MC/4Y7JUP+GuwcSz+k7hXUV&#10;/BvBb3urf6NgC88D/4avZ1/1b0SbIx/+jYJayId/w70P4t9QyhqebOPf8B+4QP0bwXf6qn8j/Hwf&#10;9W+47ZCf99aKt/dx+jdW1LXL591LNt/xpgbNWoBQ1gIWXmm4YKhZCyAXorS35ETUtQChrAV8cZlZ&#10;C5hyuVkLaDDUrAXs5jrpd5/8yfTD4mGGhVeYtYAHKV/WAkZmm7WAGtQrawE/l0PWAppkm7WAQVwn&#10;+uwMyoOh6Zcb9rvMrAX0H2LWAgYMNmsBxZeatQChrAUIZS1gP3KL77899QqlvgRlLeCuoFkLuBLK&#10;WoANZS3gM86XtQCRV9YCtiK/rAXEkIt+Zm/i/oRXcN8wUB/5xH+WCmUtIHOw0rsdylrA88gh/fs7&#10;rpN+fYDypJ9PQh5ZC5g33KwFvDrCrAX0G2nWAoTigxeKfSbyi3455nWn8rn6ktpvi240z3v89cqC&#10;F6419tvIa4z9VmuUsd9G5Rj7TSj2m1DsN46r/cb5Gm/A9RpvIOVx366ULxwxWlmwPtfYb/vHGPut&#10;7lhjv3lQ7LevodhvDTgOY7Wh2G8vc53Yb2lQ7LdrKE/st9k3abtoPbSPdeUNpr36XW/st/HXGftt&#10;4bXGfgsgn9hvQhnnhWK/yXGx3+R8sd/kerHfpDz6u5YPtT6o9Yv9JvKI/Sbyif0m8or9JvKjt/V+&#10;oMX9qf0m9yv2m9y/2G88D7Xf5PnIexBvj2Oz3xqXmXM2Sfqdoub6k3dt/Ph4m4+Lt/nt8TZn/YMY&#10;FW/UrfE2h9rmUNv8tnib3x5v83HxNqc8bfO74m0+Id7mIW3z3HGutnnNqhNNmwchbW6Ph7S1W4Pj&#10;MET+P9PmXKdtDrXNKU/b/O54m1OPtvmd8TYfH2/zO+JtPi7e5sinbQ61zaG2Oce1zTlf25zrtc0p&#10;T9uc8rXNqU/bnPq1zZFH2xzS5iovba7y09Z6P9Lm3J+0ud4vba73r20eirc55WmbUw88hjZPSZZz&#10;Mal9NWeKmZ/uvS9D7Ctf8/u0Tv+Fk5XZD95rZHjqHrWvLCj2lRL7J1htkto/SuwrJfaVryX7sa/C&#10;IyDzU99siH3l+wFiV4VDlA99valP7KzvIXaMK/KIfSWkfOun+0sp9pXs/0X7qnyOwWRrndEHHtVy&#10;3OYzS4me1W1Zi6zJflnrjM4wa5GFkO/jsodD1iL9Xz6iLDnP0Js7HbsEO/n7fLMWKURO+/G8Uspa&#10;p2xTfmgipHzrYshaZ6gxpHz3rWlarjXCMPLCw2atsyakfPf6h7R8JeX7ZV0rQbFH5XiC2D+x2lzH&#10;WmfBOsg7GHyMcmHBUuqDgVuRM0iO45WQtc5IX+5D1jpfma5rnd4pj5i1zrHw/IpOyXrul+vCzXgO&#10;0Pcqzwnq82StU/mb1zqbltFPzZLGRdr/eUzjIr0pj2tcpL/3X7TuYOO/KrObzVaG983WuZ5/whyd&#10;+4WrzdW5YHTQXI2LVBJfaLZbO+1SOU5c5IarOJ+4yNyVs01egx8pV96/qoax9tTHduTux833dyKP&#10;fH8npA2iU/58mDLflf0Jpkteg4nILd/ftaUc0SNfGcamUj7b9gnI/RU5B7Mh8tgvQ/n+7mPui9wT&#10;Svn+TrYl98RSjhMX6eXAtuSeqAUlLvIvlIf+cysaBnpSj2xPpf612Cgi72+Ki5Q4rmZl2qh50hyu&#10;/jbz9RmFKz+hLGgwT+ft/hvCOm8veKVA5+3R4QU6b1eie5XM24tf5Djz9sKRnM+8Pa/mPBPjun+e&#10;tq13AuXT30KNnlTWTP2bjjG5z0LiGosH/13HIPdpyJikpHwl8/XgxrDO24NRyLy92Ee5zNsL8+Cq&#10;Dk5eDDJvz34A+UW3y/3A6ELD3PpP6rx9w52wcmenXQnkd+Gy61A/8/ZgfSg6/j7qh6HrIPP2RdXh&#10;912d/NEcZ94+euOTOm8vSOM+6FOJ5xbsxHHm1QWnQubtga0cZ95u3wqfq+EEakGZt89CHtpUnwcM&#10;jUNeGEB+yeFq/QXKvL0DZN6e/TX3y7w9ugUe67wd30yyHJRJx5XH/6HzL6/vU6p/Smo+re0V/dSw&#10;4Jlnddt6+J8aI6EUvSHbvEvhVhxPEL2p28Tz5VdnP/F8uZue0Xi+rMch8XyxrhC97C6hfGGFOPtT&#10;v+hNkYd4PqXoy84LtXyl6Es5LuPNUeMSWpTp/y2TxiUELy0y/b/jc8rAqYU6b7etQu0P4RHsp1/4&#10;roaMd76qi7V/hS/iOulnOw1zBz2v8/asMGTe3m4vJC4hXGeJztuVzNuVzNv9n3Ocebt/PmTe7r8M&#10;Mm/PXU55zOPSNlEPcQmFu6mXefvoHpB5e9ZG5OI7zLZXQ+IS/G0h83Yl83Yl8/asmwt13l74HWTe&#10;XjP0nJm3t6dc3kevDvXA2BnIBwPNX9B5u9seMl+33npeGVoJsdlKukD6q/8sroPZSygH7rsYMm5t&#10;SIXM2xe9gJzMq8J5kHm7knm7knl7+FnkYN4e3gOJSwg3Xazz9n1LIfP2/GeKdN7edg7Pg3n7voHI&#10;R1zChhWQefuirsjHvN1/C2TermTermTevr/1Czpvz//rEp23tztpic7b/X2Rn/c20d7HP28vn+8y&#10;zPs2kz9Z06gJxa/uHx/RvJX2/a8qA2uX8Zz64CdZqnkuPSH6TrcXoC84LnmI5XzJXynXC7NT2Sav&#10;pdt3ueYhVoqeZFvyEMtxyUOcqC+RhzbuE04pm/eyst066Zgdvf41HbODVf5tchG9Dukf1pMrTH9Z&#10;sFJpj3nd+GdjEL1vT1ul44D7zirzzbxQvgnQ7dbOhskcZ4zM/ZjzGbPTzn9dx2zfBMqjXcJTKR8W&#10;PE99MDv2mo7ZKg9jthI94Fb5l+oBoYzVsj9BGbN9KVzPmF1SCGU8uJVyYUF16pH39b6VOmZHoxB5&#10;oueKPG3JY/W6jtlKsTVkmzE7uwfHGbODuzmfMTt7BmTMLjiD8uR9mET5sCRCfbJdHTJmq7y/ecxu&#10;XUZnnZV07dvf/031BSnxBdl/Wq8+IG/oWuMLGrrG+IKEEhcqlBhkd436gqy1cAxz4lPWqi/IvpPr&#10;eDbeQUNr9Drddksgv/Fi96N8iUF+GRKDXFCD+vEFHSEHviD/4+vVFxR4jutoQ/dRyoOxYuqHoTZr&#10;MjQG+Z9vGF/Q2TALH9Lnq9UXpMQXpMQXlB3iOnw/4TD1Qq0vQXxB4d5vqi8o3AniCwo3h/iCIoc4&#10;X2KQRV58QYFbIL6g6ImQNormIp+wI/LB7BnUg84KPgDxBUVbvKH0Z0J8QdnD2c87EL6X62DBPZQD&#10;s/vyHPAFRTfDbHyjOcXqCyp4FhKDHBbKWCiUMUzaDR67L+isMv2jTfIxLfS2Pu9w9lvKQOZGM6a1&#10;2ojcZzvhh9gvY1oelDGtwyZt7/CdXCfvSPV3lLl3v2PGtDVQxrR675oxrce7ZkwTypgmlDGtPsdl&#10;TFvP+TKm3QNlTPuEcmVMO0Q9MqbVhjKmjaJ+GdN+QC4Z0/KgjGmXQxnThDKmCWVMm73RjGmN3zJj&#10;2j+g+KKHUR7t4fWgHhg7D3lg4KLNZkwbBmVM+5H7gqF9UMa0EVDe2cFcJ/2ghHLgvrugjGlnQxnT&#10;osgpY9rLUMY0oYxpQhnTNiOHjGl1NpkxbSDEF73vIyhj2rtvmzFtFc9DxrQ7kE/GtM+hjGkjkU/G&#10;tLlQxjShjGlCGdMu3WzGtJU831o9nHYd3zVj2ljk570Kxtv7OMe0lLp2mzL96+yk+sc7c7vxRQvR&#10;P9H225TB9u8r/e3f0/ZWon+U6J/wkPdU/4SfgOif8F7INxDRi7mOfhd8yzB83ge67X8Ron+iTSgf&#10;/RPOh/INxMdQfNE/l0N80bnbVP+U3M91PBf/jZQHCxYgD/Sd8J7qn/Dkrap//CdC9E/w9S2qf5To&#10;HyX6JzaY69A39jjqg1pfgvINRIPt5huIGhD9Y8e2qf7Jfofz0T8qL/qn5EK20T/uduSif7l94qyO&#10;fGzHrqMe+pc1HKJ/XGur0jsNon9iXdhPf7b/xHXSr4dSnvRzP88f/eMuguifWI8S1T+ByRD9YwvF&#10;hyFE76j8x6V/yufSTbqu/OWHWl8wf8dhyhjtsV+I/uMbiPJ5V+2KltWBP7GfesTtJ7fXPp2zh2D7&#10;q7OcSJPPjT314afGntr9H2VaE7j4MqfwkT34bS91sirCjy9y/K/sJj96f8NZfGfanPMSHDHAsV5h&#10;e/VFtA3lCe/9TGml7M1YfEWWY12xN6Po/v6O9SLbRRc41q69Ge2b9lambyNHItvpr+EbOI/9iwOO&#10;/wGup69Fn6Y8WLKA8mF4+56M9q9zPAu56OvhfyFXpw5OcDy8/izDOY0Nb63vpK3ZnVF0PfOma/dk&#10;FLnoosr/ySh6NNXxbaQ82j74GuXD7MepT/rEQORYnGLkebeSocyT5PnJPEnkvIRcbsJ1tZzQhSJ3&#10;Ncc3h+vpg9EtlAcLHMNFq6nv/GpO2k1wWJozug4cU9fxf4z8UxiLhcir7N3K2ZfG8brtnPwceFIH&#10;p+0yWLGLU9Ce8mRMecMwO4/62PYyqD+3U6lchwODS8MbSv9VenBiwrA9vItPdVPudeva5fPqptGX&#10;UuP9qUu8P4W7HVDdpUR3eX2/UZ1l9/1KafX9UnWXEt2llHW0m75U3eW+DNFdbupXqru8a7mO+7H3&#10;GLpXfK3b1ptQfh/vXMqXdbQFEN3lOwTRXUfIge4KT/lGdVekgOvoL9YkyoOhV5EHxk7/UnWXO/sL&#10;1V1WA4jusrftV92lRHcp0V0lN3Kd2Ep51Ae1vgTRXf4OB1R3+ZtCdJf/FIjtFPiM82UdTeRFd0VG&#10;QHRX8Bvkon8Es+M8E/nYLplIPeiu6O0Q3RWs94UyfA5Ed5UMZD/9038z10HfGMqDJZ1pB3RX8HWI&#10;7iq55FvVXb7ZEN3lF6K7lOgslf+4dNc5Zca29im76RMf8Cf6JhH/Fa7yg1mHfhnKNyehH1Ve8tQq&#10;I2fElP5DEP+pEj+IUnTsX34yulaI/LqNH6Twbrbxg+RnQn6LM7cKxA/ie4py8X+Em8Y5hvpkezn1&#10;4wdRefCDKCnfXvC9lq/kvdb9v+gHaV/mvtNTkunZwqapmeIbXQRFzw58NIXtoU7+LRWVed9WUH43&#10;E6JnV/eD6NnHUiF61o1amaJnlejXrD+zP0H0bG6UbfRr4c2UB9utNNyfmpIpenb/OSmZomf3X8k2&#10;ejb31pRM0bNC0bNK9GxhM/ajZ63VXM97EbzcMHsz5bNNnt5M0bNua7blvdyFXOjZsAfRs0r0lhI9&#10;O263lSl6tkWXCpmiZ7dMgejZ2KdcTz8NX0X50m83GNZsjTzoWZUHPavk+evzg7qNnlWiZ9u25Hz0&#10;bGwj14ueHW0YONNw1SfUh54d9wpEzzZ/GKJn3duoHz2rRF4levaTqRxHz770AkTPTtkB0bORMyiP&#10;+w1eY+hba7jhTOpHzybkivvL0J6l2rX0X4eVaoWj6FniFcrnuU5mA+R+cEKm2Bx261LK2C/7S22A&#10;8jmsg7yPl8TfycpQfCj2I5W0rLQdJ5aSZ63745Rc2XL8MKlLjsfr4nbE5uhY5l3olNS+jVY7KVN+&#10;Q1XJGLF/RtVMsXMLZ1RR5teBzGeUjBFKxoisZlUyi17t6Gy4EDJGZI2B2Lf753M+bVO403BDA8pj&#10;O20wZIzIfQgyRmx4Dcr8ei9kjDhCDsaI6OKqme2r2c6+nnI8w0l7jvLgwAGGNQ9VzpT5ddbyyplF&#10;C3o4+XdDxojCKypnyneXSsYIpdi3TblOxoQXKA9qfQnKGFHlpMwiu44TrgBljDhYNVPGiLYfcT5j&#10;hMrLGDE6zDZjhHctpI97DQ3tiZTPdqwtFPu2NWSM8MYjj8yzp0Cxb09hP++YvwXXwYIFhrGqtANj&#10;hH0xZIwIPQ4fqOL4lkMZI4QyRgjpayo/pK0Pd2T9x5FJBI44WLoh/aNTmf7ROeUxuuBD/FVkjEj8&#10;hk3hT9UyxSfXdlv1TPHV5farkZmO706JT07Jb9jIcfH1yfmiS73JhgU2+/HVpc2tnim+O6H4AJUX&#10;1XTkuPj65Pzyv2Ejazudj5CzlX30b6KSfTP09pehALek/8m/f00OuJkt8uPfRHU5xm+iuv6Gb6K6&#10;WmlIl8pfF/5+6f4Scv38nLLfRE2eNz3+TdS5f3wT9bv5Jqp8jthl9KVC/uRdrg1lbPnv+Caq2xHv&#10;e2W7e9Jx649von6v30R1L9M/eqQE6d5l7aj/vRxwPcrU1zPpXOr/32/Y9Cxz34HjyAEXKFOWlZJb&#10;wbKu4k/0UzPaT/STfPOkNuzp7yhjc7coI/nvOzl7Ntv2/m1OzpT3yG8TdXKabrNj7T50coo/tK2Z&#10;O52cyZ/asQO7nJxuX9vuwo+cnIOHlOnDUx3ZTq+OTdZnl5P+BL7xKXxD5Wc9//XtTvpcfmdnzXtO&#10;+raGjjXjHaX+Fg7bSmysw99i/Ztvs5ifWk9wHoz12aq0d77vpPevIz5ZJ306cVk/Ue471LeyxEnf&#10;WcWQ+bVuX4gvc3CJkzPhR9u6c7uTc/a3dmwu97X9Cztw/wf6OzheJ+73tL124KOtTs5i7uunzY78&#10;7qc1iecCRS7dLjXojA1YIclUZp7ERZTPEbqbR17WH2BVssz3DP0PORJvF+pgvgNzV/AdF7Z36F98&#10;/wUt+zP9Hkyo8XZC5ibuG1+Ukng73R7Qzgl1Jz8e8XZuY74nI94uVJl8dsTbhSZ9o99/ubP4Pow4&#10;u9Az8e/CJvBdGGs1Kg/xdkrKt1ZXNP49odi+Iq8wcfelzyOen7pCmX5XMaUXfa5LvN814hlYfuZc&#10;n1QzObP6QcmZNf8kkzNrb1VlbE0VkzPrQOUMzZk1urLJmbW7ksmZNbNSRvpO8lfcAiVn1iBYTLxg&#10;JhzKfQsl3l4oubIuO6GU8txkf5yaKyu1akaCuv8B5JLjQsmZxfHDlHhE2ZacWc2qmpxZ10PJmVUI&#10;JWdWDe5HcmTdZxioQDmyfRu08RvI/f/qnFkVyzzTlKTjs/z+jcwrlcwn7Rb1jO+xeR2l16yW+h6V&#10;zCuVzCu9MbXU9+hVqq2+R28OZF5pX8N14uMYVdf4VAeebNjuFPU92lUpn3mltxMyr4xNq6++xyPk&#10;YF5pPVlPfY+Bt7mevuzNplwYqVXbcF2a+h699TXV9+i9WcP4HgfWML5HofgehcwrQ7ncB/NIq4h6&#10;hXLfCTKvtA7VV9+jVQKZV1r/guJ7vBH5mFeqvLJuO5TrZd0kxP0wj3QHIZ9wG3LB0GPUw7zSnQRl&#10;3eTf1A+t7yDzylAH9jOftO7gOhi7jfJgKBV5ZN2k0Wnqewz1PF19j7F1kHmltR4yr1TKuyTyC495&#10;Xlk+Z+qTvG+Pxd+5s+LvnLerg6nH376UIodsSwzq/nM0BtWdDiUGtT0kBjUyo536DO0lbZWRK89W&#10;ujXaqA/RXdHaxFIJuQ83pWUpKV+3KT+2qYWJcb0VUn7sZEj51m3NtTzr0WbKUM+mhvuaaPnWwsZa&#10;vpLy7Z0+LV8pOkqOJ8i6auwA16H7A9dRDu3hVaB8GOiDXNI+S1tpjKvmvSPGNXTVWfTrSk6odxuN&#10;cXV/grNSnNCLZ2uMa+QG7pvr7IY8Bymnf7pSnyc+WuVvjnFNLfNOn5A0ftK6K6DviJXeQxkb1k3j&#10;J62DXTV+Mjari8ZPuh911vhJJXN9JfGT2dM5XinN8e/hfOJoSuxuJn6yIuXJPbWhfBi5ylGWtMzU&#10;+MnwXb00fjK7uDd9vqbjjTtP4yeVlK8kftJdca7GT7ofQuIns4d30/hJv9Nd4ydL/NRD/GSoQ0/V&#10;HXo/6BR3rK3b4YsdjZ8Mnpqh8ZP+KCR+MtQHOYifdC+GxBJ4bagfRg4gD/GTvh6Q+MmohZzETxas&#10;yND4yVgG9yHjZfy5udO4nvjG2CVQ4iffzjDxk9Xgc8RD9eJ84icDA5GHd16fB4zURl4YQH6Jn/Qu&#10;7a7xk/ZUnh/xk6Gq3Cfxk+4m7vtY4yf1u8cTyvSDE5Pauvp7NPRte0l/7dshZ6C2l/t9ljI2/hKl&#10;122wyYcopE/qtuiW2weZd14o77yQdYNodyj5EFdfbPIhXgIlH+KjF+k76D1E+awXeGdSn3AZ9bNu&#10;oPJgjyV+J8fK72vKF/Iu6n55J49qJ5xY5r4rpYTRUzP5E/u0ZlxnWadca9Zj248y67EvjdT4tsAP&#10;wzW+zRbSH3UbH1mA4xrfxvnq2+J6YahVjsa3ec9fpfFtSunHbIuPTI6LzyxRX2IZ0Jg381Pq2pXK&#10;yHuUXL3f36TxbW6HXJOrd9EY0y7XjlVGxtyqtFNvN+9ho3Emvq3nHfqeeuvu0Pg2JXFiZpvvKNpw&#10;nHiy8OdcR3xbdNFtJldvA8qT/t6V8mHsQeqDIT/fC83ge2+RR3L1CukHmvssTrH7ZX+CEt8Wa47c&#10;kqv3XsrhPbWqUS6Mdb9F6ba91eTq3QmRx/3zbRrf5n5xG/ZRS74HhBKXJ5RcvbM5Tnyb+yXnE98W&#10;6gMlJn0o5fF+Wa0oH4bmUZ9sd6d+4ttU3t8U3yY2d+UybVQluZ105b3GThJiJ/lvuEcZvt41dtK7&#10;E4ydJBQ7SSh2UqOQsZNehPjfo81ctZP8D3Edzyh80kRlNGQY3A/xv/uvoHzspOgbEDsp5KNe/O/W&#10;z+UQO0m+qcH/7nuN62jD4N8pF0b+FTK8a4Kxk+6+29hJE+4ydlLsTmMnCcVOEoqd5Oc67CL3OeoV&#10;+0jqSxA7yR18r9pJ7vkQO8ntArGTCmpwHnaSyoud5JvM9eJ/rwdpI28i8gnPQz5puz7UI3ZSByh2&#10;0ti7jJ20EIqdtIvnxxjjzuQ6GJpBOTAwlHqwk7zdEP974PZJaieFXoXYSa5Q7Aeh6DCRX3jMdlL5&#10;fL5ZrN/3iq/hq9Paz9wk/wF93m7uFKXvEr6F+rGb4+92H3Izp5BvjmCsADJnivW637wbD3Ed/cBr&#10;+KAya9qDGt/W7n1IfFtai6ka3+YOmJohv52jlG+tZZv4Nqslx4lvs7ZzPvFt1gxIfJvkfpP1oP3V&#10;IfFt+U2ob0UTZ+A46ie+rV01SHxbzTDyEd9mXQfT0fFC4tuUQ2o47Z69T+Pb8tOnaHzbvpdhFmu8&#10;N1Ie7REeQPmwZAjyQN+IhzS+LXgjJK4tWo39MNuCxLdFxnKf8s6O4joY2E85sPhhyFhVGIDEt+V9&#10;gXzSP9ZA4tuU8q21bMu31vxmj35rfeb9vF98oxGExLcVH4DEt+V+8oDGt9XcwvMgvq34Qeonvq0w&#10;BnMbO3m3IB/xbdYiSHybkrmfkvi2DTkPaXxb7rs8X+Lb0s6bqvFt1iTk5/1KtLeMVaXTWTNwlfn/&#10;LxyW384pn9s4jb5VLkak4wwTIyJE/3iZjyjtzHyllZmn7a1E/yglRuSaPBMjUgQlRuQnyDzNG8l1&#10;9Dt7p6E7ZLpuW6uhxIh0oHyJEZkH0T++b6HEiPxcDvRPeOIjqn8ij3Mdz8WaQHkw9BLywNjJeap/&#10;3FnTTIxIPZhFjMjmh43+EYr+EaJ/SkZxHfrG/wD1Qa0vQVn/O3uGiRHxQVn/S4MyT/uY8yVGROSV&#10;GJFhUGJE9iEX/St4eZwNkY/tkjuph/4VHQPRP8Fa05Th1lBiRPqyn/7sv4HrpF9fT3nSz8/h+aN/&#10;gh6UGJEBM02MyCwo639C9I8SvaPyH5f+KZ8Dujt2Tjv+xOaR9SjxjYRTHlM9Z8+bdZgyRst+9dXp&#10;WnO1MmNd9aRxF8FLn9TxPxtK3EVBh/lqR/m/Cit93xco96dD4i7y58/V+LZ2dSBxF9baORrfpiTe&#10;ItyF8xIk7iK6hm3iLYL7KE84c54yWucJjW+L3viExrdFV7FN3EX06yc0vk0ocRdK4i6CQ9gvcRd8&#10;pyR9zVtGeTDyEuVDd99cjW+zhiMXfd19C7mIu7CnQuIulMQxKIm72P/eHI1vyxo/V+PbCk8t0Pi2&#10;2A7Ko+3tTZQPA09Rn/SJIPIQd6HyEHehxH7V5wd1m7gLJXEX2cM4X+IunuV6+qC3h/Jg6GLDvK3U&#10;R9zF/gmQuIuBZ0LiLqxvkZ+4CyXyKom7KG7EceIucm+HxF3UXA+JuwhlUp6MKe8ZBsLUx3Z4EPUT&#10;d5GQ67jiLqrjBv6VOaPdfk+r7lKiu8JDn1Kd5R+6UBm9fIHqLiW6S4nuCoYWqO4KroHoruDJC1V3&#10;hcdzHffjP2gYvOkfuh3dDtFd4QspH90VfAmKj6k69aO7jpAD3eU+9pTqroJCrqO/RGdSHswuRh5Y&#10;ctYC1V3BZ/+uuivaBqK7/J//TXWXEt2lRHdFJnCd2Eph6oVaX4LiY+r9tPExdYLiY2oO0V2+Q5yP&#10;7lJ50V0FY9lGd9knQvqHnYt8wo7IByOPUA+6y7sforvsFn9XuhkQ3RUJsp/+ad3LdTA2kXJgpA/P&#10;Ad1lb4borsjVzxgf0zNQfEzPQpnnCdFZKv9x6a7yOaOT+bPd0wp17PfWQHwwJfnPqbzRGxYrC9o8&#10;r7RqLDHf+QnFdyIUHft0USmRX7flO79p7Jfv/C6BxLdlnQblO79XKJd5qdspznuoT7bfpH7mqSoP&#10;81Ql5ftf+qeWr+S91v2/OE8tn3fZZkzvELcZe8R1tj1suerZABQ9G+q2TPWqdfBlZSz2knLDuRA9&#10;m/vUi6pn006D6NnoxhdUzyrRr26A8xJEz3ob2Ua/2gcoT/jXV5TeaUtVz3q3LFU9673JNnrW+2Gp&#10;6lmh6Fkleta+kv3o2WiY63kvwv+mPFgQoXwYPPCi6tnoKOTivQxuRS70rP8RiJ5VoreU6NkNO15Q&#10;Pdtu4ouqZ/P9L6meLdlNefRT/3uUD33PUZ/03xzkQc+qPOhZJc9fnx/UbfSsEj0bGMn56NmS57me&#10;9yW8n/Jg9uWGo6PUh57dMBmiZ9u2hujZ6CHkR88qkVeJnl3UguPo2awJED27bxNEz2ZfQHmiV3cY&#10;+hZQH9vuUOpHzybkOi49S1+pa5fPZ53MBvDe8LSfBkdFDlPGftlfagPUKmMD1E4JUkfZddlgxxVa&#10;hrXptVLyrHV/nBLXJscPk7rkeLyuicy5iF+qXaa+Oknn1+FWa419KxT7tssapd1ltdLqssrYt0Kx&#10;b4Vi316xyti3C6HYt19BsW8v4zrawt5i6PZ7Q7et5VDs25aUL/btLCj27WdQ7NufyyH27W1rjH07&#10;jevo69ZYyoOhZ6kfxqquMvbt1NeNfVsNin27bqWxb4Vi3wrFvh3GdYwJ/gnUB7W+BMW+bbLW2Ld1&#10;odi3J0Cxb9/nfLFvRV6xby+CYt/uQi76dnBAnHWQj+2SXOoR+zYHin174uvKsB+KfduT/fKuDec6&#10;edeClAdLmvH8xb5dAsW+zVxn7NupUOxbodi3QtG98ryOa4yoU6Z/1E0a32bXKFafXGDtBvXVef/Y&#10;mCHxbUrxyck28W1yXOLb5HyJbwue8abS9wjb4qvrv0F9d0LxASqJb5PjEt8m5yePb6t7hJyt7KPH&#10;tyWL/3r7GOLbuu2eFY9vO/kY49tO+Q3xbadYaegBmU+czN8v3V9Crp+fUza+7azhj8Xj2+r9Ed/2&#10;u4lvq3fEO1LZrp+yjL5UyN9/V3zbgQ7Jcg0n88v8Ed/2e41vK58/Okg/L2tH/e/Ft/26XNH//+Lb&#10;Ti+jU844jvi28jmIlzEnK4zPyy6k/cSXZvUhbkxsu67FykDRGqf9VwHHK1rlpE8+lzyMK5z0eqzJ&#10;+P/tpDfEt//da4742LENDV+FFfEv1VnjFL3KWtDN65yi4nR+++dNpyiK73/RRo2rsqpRD/FVsXO3&#10;KANriW87jdiYZR846Xd1cAL/JD5t+zmOtYD4tCx808K38FUL6zd1Qn/j+MJGjvsE59/jc0IFXD+s&#10;AXlNNztFPU53vMBbTlGzU53A4PVOUc16jlf8hpPeEn/BM9zH2DT8Byud9OX8ruLt3M+6SobYgLKd&#10;c9k3tv3+Sidn/x7bm7/ayam8w7ZvWOvk+LfYoYbFjthI7iublKFHiP+T9dLxxMW12mK7NxM312yH&#10;HbqOuL/G/7GtQ8T9vX3AtloR1zeX+XNY4vmIlahJXN0tX9qhie85OWm7bfcA5QnXbVDGLnvTybmZ&#10;62evc3I67bNj24mnO/iV7VpwwEFl+qmsEbGd/hyxG7RT+kjmh/XXEb9WxQlMWO+k/4C/5NQNTvpL&#10;/D7kp5uc9JwaTmTZZie9bpoTW8HzWo4fJpV4wOHEmmTwXE842Qm13eEUTa9HXNyHTtGJpzuhkbuc&#10;ojsbOm67j5x0XxPDL1oYDmrH+vFOJ/1W5nuryBE/pJsT2LzNad/VdmIVKF/mDPH+lFjXLrM+kHTz&#10;FxYNOH9+r7p2gzLvRcOkuVPcT4j1uwPfxhXE8s0gtnHQt47Y+dbqg8rY5p+U7k+Wri27p1fUtWW3&#10;S4quLVurUnRtWckardnmN56ac5y13OjuCrq27H/KMvnO2lEe9+zmUD4MVaU+YcevHV1bFnlkbVl4&#10;+uWszxGTmCDzSt2foOQ764Xcsrb8A7GNMreuRrkwdNOPZnvQT47kO3OXxhyRx5vOfZA7xfvU0rVl&#10;payJyzZry5FZHJe15a2cL2vLk7meteXQU5THvMntQ/kw1Bm5ZfsG6pe1ZZH3N68tl89PHUS9lB0j&#10;rPlVdA5lbz+xlDwD3R+nzLHl+GEy15bjR861y+eF3k19H/An9lfie1J7fJrxt71Xy3xPmlNH536W&#10;72RlKFxfaQ8/Tf1tSvxtSuZ67ux6KqeSuaASf1twBPvxt/k/P0X9bdE7IP62wFLKxb9mL65reAH1&#10;yfaH1I+/TeXB36aU8pdUN+ULuX/dL8/BvClJfifzV+Yr7t5CfQyeEB+DdXkzw8saK90hfvUxKPEx&#10;KMXH8ITf+Bi6NDI+hjchPgbrca6jL1qPNTF+H/dMw+FN1cdgdaN88THUba4+hkgE4mPQ+om5VOJj&#10;8N5upj6GWCrXybuznnLlncloZHjIZ3wMPzVUH4Mba6A+BsttoD4GJT4GJT6GwDzuA5+Ct5P6hXK/&#10;CeJj8Nq0UB+DVxPiY/C+aK4+htgc5BMfg8iLjyH2INeLH7oQuXgX7Encn7AG8sHAG9SDj8FeAsUP&#10;/TXyQK9FQ/UxBK5mP7omkSc/soDy2A50RB7xQ1/cUn0MgdGt1McQOQTxMXhC+pWS/qDyH5ePoVEZ&#10;Xdk4qQ3hbTlH+51Vt+1hqv+M/aX+s8ZlykqeB9dr20vbLnLQUZZ0sjUPrn9XT82DG5xOjBh5cK3d&#10;3TUPrlL8EbJNzkE5LjF0cr7kJJTrJfexlifPVMoXfthbWdL/fM2D6x/TBx8veX9m9tU8uLZ9gebB&#10;9W6B5L+153AeDMyAX9dyol2hj3qmn6fr88HdlEce3EADSBtrPdLm2zN0213n0GeqOe5BW/Pgui0g&#10;v9XsRgKaB1fJfSjJg6vHfyD2Wc7/kXdJricPrpbHu6PlQ60Pav2prO2IPOTBVfnIc6vykgdX5SeO&#10;Qu8Hyv1JHly939rnOnr/5MGV5yG5j/X58C4l2qPUF3t42D3qUGsOSBxXkzJtfmbS3+/22g4y/XvU&#10;pcrss4Zom/lDl5k23Hi5tql951BtYyXPSsnvd5dwXPqEnF/E73HL9fL73AEpT++B8mHkYJaypNPA&#10;eJ/qH+9T/eJ96sJ4n4Lap6D2qX7xPtU/3qcGxvsU5WmfMvLrfdAW9sRLjH6bcanJXXz1YG1Dq/MQ&#10;zW1shbk/2lgp9ch2Z9a/5Dh9wpLz+T1uS66X3+eW8rRPUY/2qYvifSor3qcGxvsU1D41IN6noPYp&#10;qH2K49qnoPYprv8f9s47vIpqa9xDglKkBARERHLoVVroamYmgCgiRjoq5IAYijSxK2aOiAIKEgQE&#10;LCQICDa6Fcw5VuwN9SrXSyLeTxELyNVrP/O9a+1zEnJyvI/l98fv+z55njwvc2Zm77Vn71m7rLXX&#10;aJsiPW1TpA+T1LVWevmtt6XtQIJ2UNctEuq6ZdI1jMi6i/HhxJ/FgesYQ2+dgK8+78W3FxkuGq8M&#10;jxqXlXEBcW9GBvFp5f0TSh93+5gySh8nv8fJ3oFwiPt+5n3/gHSoG2c86UP7BcNwF/J9kfdf5GiY&#10;Ei8rfWPM0WmtrGFUjIl7dyXLyudPxgPtGRfofGfSpSYOixD7id9jptpP7L3TTX2dN01pN5+qzOly&#10;idpPArOnqP2k+IXJaj9xpk5W+4lS7OpyjP2k+GnOYz8JTON67Cc5Dbkf+4l9DOlJfWWQPgwXkR8M&#10;tSR/7CfW0XJhh7JOwT8RO5SzjevkffiO++V9ODRF6YyZrHYox5mk6TjNJ6odKrIsV+1QSuRSYocK&#10;dJuodqiSWZPUDlW4FTmJs2BnXWLehxbIxTMPv01+0MtELolnI3JJPBuo/ULby0upa+FyXvuro9qW&#10;+W+ypkeNrUlNFhu3kOpZxp/UValv66036np2YNUcs679YSjm2+rFfFsh74r9E2R9PJ3z4tsq1+u6&#10;NvcL7focy3r3+Teob6uS+4Ti2yrndb08ll+Cb6uVLIbrP2lX78faVgZyS9sqdOZr3aS3mqfs1O9m&#10;1Vlv3nmT6qyZX8818eAltjc6MCJEDiU6S85LPyjXSz8o90s/qOlRJ5o+DDRaoHW0+Q04KtXNHneL&#10;9oOHjsBe1d2SM2/VfjBwEaT/C37HdTDnCKQf3PI8pB/MvhTip3a4MaQfzHkM+dFVmg8sWUE5oFV7&#10;nuos676bjY47HYrOqop86ECl6Cw5Fh0p59FZej06S+9HZ2l6tHlNH2p+UPOnH1R56AdVPunnRF76&#10;QZWf/k/LA6V80g9qeekHtfz0g/I8pB/U58O7Eq+PJLrxN/SDbRJ0Y9vk+w8OLNa6Dj17m9J7f5HZ&#10;f9B6EXqgj+tdgW/dBd3cSOOFuv9AKXUux+w/2DyL81WIS9OE6/tVd2e8DG+o7AYeJD2p8wjpw5wP&#10;85WHipZom8iedLu2kc11lmqbCeZC6feE0raF7D9wFi4yvAuy/2DzXnhOFzd/IOnv7ubOeBKy/8Du&#10;Rz7UhSXlgXGfuew9+br/YEuPJbr/IO1OyP4D+3XkYP+BswdKnTjkB3NaQvYfLH4R+dh/MLMdZP/B&#10;uQuX6P4D7xXKQd1oPtD5mvvZH+C9A9l/kL4MEr850Blu5Z1+levZf1BwHpS2Kc8D5mQYpiO/7D8o&#10;GQaJ31x4iOd3N3bxzZST/QeRpZD0k7WBco3AHJTTWWt5res5FePMJlvnD/y0UvvI9JcgfaRzA5Q+&#10;snmMM1bocfq7d2gfGRwG6SOVoj+PLDN6VEjfqL/HSR+Z/hnX00cWLCcd2kPJaNKFxbcaFjwN6SNV&#10;joYp8fIe1UdKWdoltOn2qaMo4yD+RO9WgaLHQr0LVYbCs+5RmQpr3a2MNFll+u177lQGHuJ35njW&#10;ztV6jA1c9Dv5tE/Ip0NqkKQT1wICe+416c5cU0bKrL/HKGsAEc6XkrUAOV9+LaBiXM6k+jllo7a9&#10;9AP3KTsde5/RzxeuN/p5+zqjn8euM/pZKO+qUPQz51U/c73qZ+5X/Szpybsq6cPAh4abl9xv9HPz&#10;B4x+3gFFP1d/0OjnllD08xNcJ/p5BxT9PA+Kfs6Aop/3kZ7o52ugvAOSD1TfMWi9dZ/Rz5OgjEF9&#10;yiP6+WXkFP0sFP0sFP0s50U/y/Win+V+0c/im8a7r+lDzQ9q/qKfRR7RzyKf6GeRV/SzyM+7H5Dy&#10;iC6gfKqfpbyin6X8op95Hqqf5fmIfo7VR7J3s8JoIvZDbJ5CG/ttsTKDZ27VdRAl6yChEVvMOsiI&#10;TcrI8Id1HUTJOoiSdRDnuod1HcR5AeJr4dTZpOsgoSu5j2di/dvQmbLZ6Mu9EF+L0ADSZx3E2QHx&#10;tSiuRv68I+XkYB0kuGyLroN4D3EfzyKST3rQfgV5YLjNw7oO4tz/kK6DRNpCfC2sgzxjYgkpZR1E&#10;jlkHKbiW+1j3KLmLfKHmFyfrICXOVl0HKekCWQcpaQb78N0m4pPLOojKyzqIN4Nj1kECKZC2FZiK&#10;fMIuyAcLbiMf1kEK50LWPwItHlIGMyG+FgUX8rvopzzuE/10PenAgn48B9ZBAnsgvhYF47bpOkjx&#10;Rsg6SImQdRAl+lDl13FlOS2dmlpOQ5d3Ry+7UnxxfluszGCDR1X3WDt2lFJ0i/xetg5SMVZmMv1S&#10;4oa17nJaFyln9H9K9Uva3btUv2w5stPMWVfvVP1iCXkvlegXOS/6Ra4X/SL3i37R9OSZSvoweFJE&#10;eehNOCrVzR//tOqXTt9A9Etg4DOqX4ITIHql8HuugwX/guiXwy9A9Ev+LIh+6dwEol8KHid96ljz&#10;kTpfRTmgk1ak+sXZ8JTqFycTol8i1ZAP/aIUPSnH6Bc9j37R69Evej/6RdPj3dH0oeYHNX/0i8qD&#10;flH50C8qL/pF5UevaHlEz1A+0S9aXvSLlh/9Is9D9Is+H96heH38Af2Smiye5Wn0YZ35k76yMpS+&#10;0mq0m/lWazdS99kyvsl4Q34Xql9YxdiHs7l1Jn+S1nFQ0op0f03boPPuK6XMPfMnJ3IGx3dbbvqU&#10;l3X+G7RfKmXu+0ecwq9ezhIGPnklK/fyA05Jy1d13iPp6TxIp8nydqxJq+d0TeibM5L6IFlT3tJ7&#10;/VZ7dE4VOuYdnWMppS+RY3yQ5Lz4IMn14oMUuPpNZfGXHOODFNn4ts6xhNqXCvFBkvMyJ5PrVUaj&#10;3+PqHf1ePs5dO+fXfZCS+ej8ER+k/RvuifkgdfuDPkjdf4cPUncrjWqXdtSNv/9UvrhcR1+T6IO0&#10;J1AQ80Hq8ZcP0v8ZH6SK8fJ20Za28Cd6pS4UvfL/f4wtWb/rmaCXeiX1nf3LB6k1/hINiPPT2t1O&#10;bEj/zVb4P7COOQoynotWa+nKeM7/uJkrdq3oUwFsucR8GHKy2nj9exsavlxLGX20mivjOT8XMp6L&#10;Pv+zo5wcdWQ8F21V1ZUxh9/rRGW0c1PDXORgPOfvbe/KeC46uLMrsSGj87u6Mp7zhYznlIzjtN7+&#10;1HiuV0L76J0apHknzin/3/kg9U7Ir0/SuAP/+3yQKsbtSzbuCU3c5Mq4JzRwdRkZ7+jvpeOeUxOe&#10;4Wmpf/kgYT/5ywfpf6APUsUYfwfQPx/yJ31t3N/E+l8Xr6xirMFllSxrPn9S7naUX8YY6r+D75W1&#10;r7r5btWoGjpHdY6vpbRPSlNGHq6j69uRl+vqenfk0+N1/du5sp76XinxYTLH7d2S9ziPr1NgJdcT&#10;1yM4uo7xvdpdW+fYof01lV438mPO579UXeN6qDz4Xinpd472N9J5fdyfCOq3Jt9Cbnyv/A6kw5xU&#10;/XKg9wnyQ+uD2hrXw1qUpvJYLuXA98q6q476XinFZ0yO8b3y+3Me3yvrbq7H98r/mvvF96oycjOn&#10;Du1BbugPJD85/i/yx/dK5f3dvlcV4yJmp1SM2xBpdLI+I+fvDc0zu7eBxm0IzWxA3eBf0P1Epd0H&#10;ErfBnttIy+4cz308g0jPJsqSBukat6FwCyRuQ3BgQOM2OCsCGrdBSdwGJXEbnEGcJ26D8yjX12d9&#10;IACJ21BykHSJ2xBo0FjjNgRd8nuuuVt8EPmI21BYF16W7ub0OUHjNjivI2fGia7SO95wJGv+w07Q&#10;uA3BcQ01bkP69BNZK0vl22ekx9gltIL0ZQxzP/JBr6iZxm2w3oXEa7Dq8Tv0f0zX9ZDwR5RT1j1e&#10;5D4Y3nuSsrg+JG5D4TWkS9yGnH/wnMQnaDEkboOSuA1K4jY4ryAH3yVy+jZiLfEE19kJidtQ/OlJ&#10;Grch8NLJ2IgauzkP8DyI21Bcu6nGbSj8ARK3Iedj5CNugzOqucZtUBK3QUnchpLdzTRuQ2BDU43b&#10;ELw5oHEbnBTKwbsQr29Z/yhbG4stpJbHfzi99rl6jp3Qj1up/Xj/e8V0QNOYDgjd0YG5vYv/YnvW&#10;sVw3PAQeg43n7nZK+9q2ysj6NhqzMNIEn6w78DVe0VpjFvp9W2dJzMJQcziamDopkJiFkSOtNGah&#10;kvIrJeZglZa8ezFiL9DfY5RYhZHtbbPi1JhLvZBPzgu5T86XkpiFevx2hpv+XluNWVjSqJ3GLCzI&#10;gcQstIooBzEKrR6UC3pbDK1WpOegM6T8vzlmYcX4l2m8s5X5E73aK/ZMnZ29dP1aKevXf+th/Pfe&#10;62rWsd/rrO+QJZS9gkLWr62mXXT92noMsn5tndPVrF+fkKHvcKhBN6Xlx1jS3axfP0H6rF9bS3vq&#10;+rWdSf6sX5eTg/VrZ2hPs359I/fR1qxBpCv6N9LF8LrOun5tXd/J7BXM66jr1xI7TtavlaxfK2U/&#10;eTr3sV7tjCdfoZQ7TuY7zkO9dP3auQ0y33FmQuY7XmOuY76j8sr6dTXuZ74T6Ug5eHcjKcgnXMjz&#10;knd5APnwzkYyoPjvzeqodDZA2U/+Mc8PHeG04T5otyI9GN5OPsx3Im/21vXr8Jd9dP3ann2qrl87&#10;QuY7SulvRP4/Nd+plPDOpSSdfzgjs4x/62N9jX9r3/4qr/XzGUrv+oFKJ3OQ8W8Vin+rEPlC15xV&#10;RuTX4y/xb7X5XfxbXznT+LeOgOLfunKA8WddTPri19qa/IRh8hf/VpFH/FuFkv7tdhl59/R3GFuT&#10;xV5YqojEdlipnpOSUO7UpLomMnCE6prw5uGqa/xjIbomlD1M6XUcqrTOH6K6xtpznuoaaxD87nTX&#10;/j5bdU3kbxBdYz8G0TXWBng+749QYuQIRVfsHFxGkV9+j1F0jDVpqOoaof7+JfLIeSH36+9xomv0&#10;GF2Tc8tQ1TWBN+DDfDfz+GGqa5xZlAMd4xw0DE8gHTneC9E1Wv7fomu2pTxbz6kY/zKIfkmcOzsX&#10;XmDqasWoMlIG/T1GscOGOF9KbCVyvrw9tmLsxmS6LXLGZOOjLBQf5YsmGo6/yOi4ceNUt4WE4qMs&#10;FB/lh8YZH+Ws8cZH+X3YAr28lvtkrHbvBKPjbrnY8JJc1W1Wf9IXH+Umk4yP8ksQ3VZODnRbZN9E&#10;1W1+Le5Dp4X+RrrQGzTesMo41W2hqkHjo1wtx9jmbhlrbHNCsc0JxUf5QeRGl0W+JH+hlDdO8VHu&#10;iS8WazmRE6H4KP80ydjmNiCf+CiLvOKjvIz7xUf5SeRClzm3UT5hQ+SD9h7ykfFIGKLbnCj5i47r&#10;mmN8lGfwO7ossp37RKdtJT3RcTbyoNucC6cYH+VrLjE+ylWmGh9lIbohIuSdVvn/lG77jTEd916r&#10;us05dbaJ6bj7epU35HlKL3SDsiQ4R3WbEt2mFN0TDZl2LBTdJkS3zfwIotuyN0BiZXSeBtFtxTUh&#10;uixSl/SFD5CfMIv80W0RkQfdppTyN7ha01fyfujv8s4blZao27BpVIzpmOw9tJ6/SdMtHD+3jJKu&#10;/B6jvH9yvpSyR4Lz5d/DKgm6tGqqw/iiW2yMEY/NEWl0Gzab09wwlNgc/g8L1YYTevwWpVe0QJn9&#10;w3yNzXF4Ehw03M1/f57G5gjmQ749pSQmhxXlfJzE5tD4YcTkiOwgPeHoW5XOB8QZG5PtOhn4QPHt&#10;KWfRQo3N4Ty5MEu+PSWU2BxKfCLFZ0p8IoM53M/7GJhDejA9D/lgyY756hMZbEX+6AH1NyM2R2E2&#10;8sm3p4T4RCrxicwuxK+Nb09JHDb59lRaMcQnMmcD6fFeFK4kfVgwg/yg1xJ58IlUefCJVEq9y/OD&#10;ekxsDiW+peGmXE9sjpzLuJ/3M7CZ9GDxCYaHVi9Q39LsfpDYHJs/I39icwR3If88bPhC5FXiW9rp&#10;U87jW/rmaVyPb+mM2yG+pcVVSY/yBgoNCy4mP9GDJ5I/vqVxucrsoEd1uqXdb+l/KhHMovQg/p+1&#10;qanMA6omtKdqSf2FrU7L1BfK/3mp+kIFHoH4QgVHxrj2dj32q0LxF56/RH2hlLxXJS3ztd0r5bnK&#10;+TjpQ/3G3IcvlPcSpF4ii0gXhsOG3rcQXyiVo2HKUe9j3F9YfKEqxjpM1kcVpt2pfZSSPkp9oKDT&#10;ZIXpq5rcYcbfQhl/C6WP6nuH6aNug4y/Qx9A+qhIJvdRN06RYajrSlNXa6HE6qi9yvRRs6HE6ngb&#10;0keVk4M+qvDCVdpHhS/nPtq+NZr0oLeU/KF/eLnpoy5dbsbfR5ZpH+Vso24Yfyvpo5T0UcVZ3Eef&#10;FJhAflDzi5M+KlDtTu2jAj+u0j4q8Dlk/G0/zfXSR4m89FHhnpA+KvgyctHWg91i/IH0pe2PgPRR&#10;JYMgfVPwC+SBhccu1z6quAW/U5eBAdwH088gPVhcg3qgjwreBSVWR9u7tI9KvxRibwgI0fFK2pDK&#10;Lzr6qAGmtuXf7D9SPlZhO+fX7c/J7LN/xP68YOK6mP35uD9of67xO+zPNaw0y9ifxf/gP5UvLtfR&#10;1yTan68tWR+zP9f8y/78f8b+XDOhP6iVtD/4n2F/rhi/7XvWt76IrXF15x2xAtjSlzTSPb7+tDrK&#10;aP3q7rbXbNdfUNndjr/3Lz/94oi/d3TG907GuA6G+MvoMf7ev7zO+SrsxT2D6/H3zltfzRV/b/+B&#10;NLWr+iNidlZ0sui9vLPast+avm5ZR/Zjc31xBnZa7Ktze7BX9wRD0tdj/L397VVc8fv222O3xd87&#10;r3V1vgPTxfXuq+mKv3deS+TG3zt6WX3dU6zloT/yZzQxe42/aOpur8TaVpWW7vaq7EVu1ob99N3d&#10;6LPIgb+3/zlkrdgf1V0ZZe+++Hvn3dHFFX9vb30H9tuf7ubtaO12/dJxow9jL5b+KP7c/t7OFX/s&#10;6Lekg7939Ah2ZPy9/bdbsK+9lhvdxvX4e0f3xezV8jzoN6Kspyqb1XHF39v/vqYr/t7+69Vd8feO&#10;vkJ58ff2D1H+P+rvrfHmaye06bTkfgjuFFe+JeILGQ/428Ybbhpi+NBAV9a2fSHjAiXjAv/9s4mT&#10;gN9U58GujAv8+dmujAv8bUNNfWwaaZh9geE7Y10ZF/h9SJ+5q194sSvjgug5k3iupHe0HIwL/DUT&#10;XImRHR0/xjz3ucNMOx012LDfWa58o9I/s78r36j0B7mu+JX6g23iOBCvQci4QEkbjO4525XxgP+P&#10;CYaSnxwLxQ/hmCnGD2HRZOOHUB+KH8ILE40fgsgrfgjXXmT8EGoHtR79HMpHvfrzzjP1etkg44fQ&#10;HDIe8NNdw6+h+CF8zHPkffC/5T4Y/ZL0hM2Rg3GBv2K68UM47jLjh9D/CuOHIGRc4AsZD6jcf2pc&#10;kJbQPuqkZjOf6hebU8VjZPufLTLPf8pNSu+HkCsxsr3lIX1v/CY3G7aBEiN713xT33u5T97H5vlK&#10;e/8Sd/tx7Berv5T4Fj1d+6xl7naX9rN/mSsxspXYWpTYWvxBnMfW4ge4HluL/w33Y2uxb1ms7TFc&#10;cqvG7bB7kt9zzfkd+bC1hD+4kfc2nXgac4gncbLrZ9/A8+K5CbG1KLG1hMfMcbfXZa3hqrnu9q3E&#10;1cy/mfZDfIucBVof3scLDasuN+yyys2YxrdDxkJsLN6HSw0fgPie+lctMe2gH+WW9jAZ+aBdQnrY&#10;WsIbkBNbiz1jnmkfb/O8sLX4QmwtSnSDP3CeK7YWv8983i/0YrsFrtha7Lm3uhIjO3zGYvRzY9eu&#10;xnPB1mK/g3zEyA5vWMFzYY3mOuTD1uJPuNOVGNlK1v+U2Frsfqvc7SOoh5QVrsTItp9e5m57lffo&#10;ceQX/Rar7z9va6mT0L7qJl3/9D56yBVbS96DD/KeuG509APE80COLzYqoxvvM8f+Ole+D+V/vdYV&#10;W4v/8b2urH/mnXYv3wGjPf60hufb2817ErL+6a+CrH8qpfxyzJzLe/aeMjIX099jlPVP/6QNxEsx&#10;lLma3xL54pQ5G+clHSXrn0rWP4uCG9ztN2NrPAhZ/yy6bKMrthav8/2u2lgClIt1z7z6lFNsLhbp&#10;OlDK/1vWP2sPyUoWlzGZT4s34Q31ZfEGhMuIL4v+XurTUjGGXz5Dg7n8id2mJpRxgt2ris5h7Zsr&#10;lzK332HHe+1n1UPeju8Mr/jc1d+h6CevziellLUcf8VX+r05r/eP6E/e929SdI1H0o+t9bDOZP6t&#10;YcNSPad87L6qTv2k/ZcXqq/zWiX9V1i+OSW8q7bSvqumzmuV9F9K+i/7k5o6r7Vn19J5rV23ts5r&#10;wx9yH3or/Pc0pf1cHcP1dXVeG84jffove1Q9ndfmpZI//Vc5Oei/vIb1dF5bdCb38V7ZdUgPZt5c&#10;y9CtqfNaO6uGzmvtvsfpvDb8bHWd1yrpv5TSf/2TctBfea3JVyjljpP+y7u0vs5rPb5tJWuvXndI&#10;/1X0Edczr1V56b+KXkd+5rX+v5BL9NRuyic8j3LDaA3kY17LuETns37P45TeVCj910Z+p7/yvuQ+&#10;mPc56Un/dTXySP+1vIHOa6PbTtB5bZ7bUOe1npD+SyntQ+T/U/1X/QT90iB1HWPclbFxbod4+x3d&#10;RfNh3FlGkUOO+VZVdAI8JY3+H/Ktquh9p+i3qjKrQtZMw207KDP3tFP6c9rqGqrfq42uoSoph39V&#10;S01fKf20HJN+3pmQ9L3PWmj6ebfA19BDB5trel41Q8aLehy9KKDpe43TNX0l6YdHNtb0legj/T1O&#10;+pe8S7iPOMxF+0iH+rCvJF1YtIv8pX46tdZvYflvQL6FFX0f+fkWVvSJtvotLH8WtmG+hRVt3561&#10;vBQ386P2el/4dsov6TzdSWnL8+RbWEqJ53zUugRvb3yZLVXf5NIj/c/aek6DhDo7IWmdhUcMNM9y&#10;yYAyyjOVY3mm46E801RIneWtO0OfadExkDqzY7a8ojf7mmccyjLPtIdrnqlQ2uAVmWWUNiHH0ib6&#10;Q2kTn5xu2sQ8SJ35n56m6fnHGuZt6aPHeeN6mzZxYi/TJoSkbw/vXkbpQ+T3OKmz6CTuo84yPyQd&#10;nnH4MtKFmU+SP8w7xdE6816D1Fnee8hNneU9lqV15s3sq3WW17af1lnRvn56n53f36QTPlOpz5M6&#10;U/7uOjshoc4aJtXD4XajVA8rZR5xxgjVv37/IUqvf7bqYSV6WIke9vKzVQ97rbBnMo/wdkGZR9zM&#10;fTJ+vGmo0ps+zPDc4aqH/Takjx72UkaqHi56GKKHy8mBHg4/M0L1cPQI96N/vZ2kC/M6n2f4OfE4&#10;mEd4XwxWPex9eY7qYX/aOaqHlbsYl8oxejhzMeVA74bfIn+hlDtO9HD4pFGqh8O/jFQ9HC6GMo+4&#10;FfnQwyqvzCOu5n70sL2a8sg4Ueykwp+RC2Y+Rj7oYXstZB5h7yd/GG4wWPVw5lB+lzazgvtg0XLS&#10;k7bTHHnQw7YzWvVw5pjzVQ8XfQ5ZXwwLaetK0SsiPzz6Pf5964sNE9rHiUnXTux6E3UtPXNLrq6l&#10;ewHIWro/4WLDny9SZr44XtfSwy+M07V0JfL5lXJUTiXvkP4eJ+OxzMPcx1p65lkTzHN5i3TluXQn&#10;H3kuayBr6SpHw2Rr6dmMryrGh6xMf/I9fYmMiRrF+hSvZDKyZLt5mZcoiy6cmtU142zXPnWayuhd&#10;QFmRzRs1RWlfOV3bpr90lnn/868wv2+doddnBmZkdW0+wE1fPz1r+2Nnu8U2PDzYLdg7LWt72yFu&#10;kxHTsraVDHNztk3F72yku7rW1KxtA0ejp8ifvUqaD4zeh1xyXIuYGunn853OSfgwjjYcd64b/XlS&#10;Vtcvz3Xzphn54+XQsX4FhY0uXxt9pp5TMYZlkOeQaHPPeXVelnw318/ElhejtKuct+ZoGYX6+x15&#10;ZWRcqPeJzS829KvnVIwdmSy/8LxbTLotF5RR2oP8HqPYFHM4X0rykfPlbYsV40smmwcXjFys+qK4&#10;5yKjN07Chifz4JSFtK+ObvEEfodjJ0LmwWNr3Kb6qngo96HH0j8x3Dw8X30OF98LmQfPOASZBxfX&#10;X6I+h0rmwUrmwTmHOc88OGc9ZB6ccz5kHrw5THqsy5z7LvkQx/LQQfJlHrzJhsyDF+9BLubB0ydC&#10;5sE5XSDzYCXzYCXzYPmmksyDD/0ImQcPvmER+o++qhvp8t7It4D0/UlHPo7z2t6uPodh+dYQ82D7&#10;nXxl0W7IPLjJqRD9ldOR++Dqx0gHdhwO6fNqV4HMg796HDnRb8VLIPNgJfNgJfPgYuIeyDy4+HPI&#10;PLi49W3qc9ixCDIPfmPTYvU5nF7A82Ae3HEI8jEPrr0bMg/+6lTkYx6ccyVkHqxkHqhkHtyp4+3q&#10;c/jGPUvU53BGzSXqc5hzNvLTP8Tr+8/PgyvGfEzavv52h2lfjy0z7euupaZ9zVmq7ar4n/wu7etT&#10;KO1r4XLTvvZwn7Sv3BXKze+uMO2r2UrTvmZAaV/LV5r2JZT2JZT2NZPz0r5aQmlfe7lf2pdNetK+&#10;hpO+tK8p5CftK0z+0r6GQmlfnyKftK+tUNqXUNqXUNrXN0tN+7oWu520r0rY8aR97SA9aV/LSV/0&#10;cwHySPu6f5VpXzugtK9h/A6LxI4m7Wsnckn72sR90r56GnZ8l/Skfc2D0r56QWlfdaC0L6G0L6G0&#10;r07IIe3rEijtawNknaVjJvZNaV8deQ6ss0xP57lI+3qb/KV9DUAuaV87obSvf0NpX0JpX0JpX5uw&#10;K7LO8sbJkHWWGYtWmvb1CvJL+4rV959vXxXjVR5APyf68/uzC/X74+FXC7Lk++Orjy0wcrRbrdw3&#10;+W6lt+CurK4p6DUo3x9Xok+LP+d8nHx/XI/ZK7W66j1Z8v3x9CzYqYe7+jpIfNzVfJdJvjuenkP6&#10;cHUL8oOZfC9J1wlFHlk/EZKu9481ZZT+Xn6XcYmZQyRMLST2UnrCuCOQNK6N3WODlitc5z5lUav1&#10;GtfGvmId9dvHLXp2rca18aes1bg2SrFDyDF2jq8inK+S5r4xleuxc2xquF79/nN+WK/ttbgW6dNu&#10;V7fbqOxY837d6774UYid46ucBxi38a1FiSGBnUNJ+krsG97edYxL4GcQO8dXbUgXO8cbK+Hubu6m&#10;qsiNnSPvdsh7ruWRcfFW8oWLm27UuDaH5kLsHOcegNg58hqTP3YOrylEb6QvJn+4+jKIneP1BhA7&#10;x+arOY+d47a9GxkbOG7RiZSD9hl/bp7NeewQRc0gdo6x+zmPnSMnD26t5Y5tBLFz7CtAHt5HfR7y&#10;Xt6AvHAs8oudI30tzw07R/HpEDtH3i+UV+wcH8E/auegnddzAuXawdG23UTbdTL7b+I1Xb49L2v6&#10;Pav7/qd0Ord+MGbfbvoH7dvNfod9u5mVRjkr89eUv98i19HXJNq3mxY+FLNvJ4+BaY3q4Uj9++Fj&#10;DD9/yt72YKZrfXOjvX0T66rfHW9v34o/qbUjM2M/vo5Cp4Hh6qp6Pveenxy5Pnft547P/bn3/92R&#10;9HKJYSbpC6ObLzDHs69zch993+FbmE7uy/sdK7rCyd33hWMFC5zcVj86VuU1TsZ5x7jWsgWG6+Y7&#10;uS/4jv/VjU5ui+8c6+CVTu6uw47/7cVO7jDGnyuyHfVjfZN8ZB33u+OV0d2H7dz0Lx2rzYt27sk/&#10;OP68Anv7IuYBvW61M5rg1yqUcghHNXXJ3874pK1rbdltZxxET/mH7IyvsFeMPN7R9dqS7ko/nK2M&#10;XpXrZAzC37zqVU5G5W6u/8qNjtqfrpvvZNToYOT/hnjjUh4h5ctoSLqdVjoZ7Xq41uW3wlOxr17v&#10;dG3nuJYzRp9/vD5ievDoFZWyxZajf+X/5sRa3o2KMTCT2oKvOGLq+pQSZfT6txy1BV/8giM6MnrO&#10;TrUF+08/orZgpehIOUZHRgOcR0f6+553REdG737TUVvwhn2O9vH+IcN/WMaWcqSKsQWfXlNtwd78&#10;usYWfEp9YwsWSvpCsQE/8aqjvP81R3RktPAtR3Skv/p9R3Rk9O5iR23BvQ84ohN9KY+wy49Kb7ll&#10;bMFbUo0t+JVj1RbsT63qqi14GUQ3+pWwzQpbHq+2YM9OM7bgwcepLdgbc6zagv0RlEPekfhzm1tN&#10;bbU+7V90pH/XscYWfF2q2oL9C7hebMG1f3BEJ9KWlNH2nxquKHbUFtz3A0dtwYfedtQW/NnrtBHS&#10;60K5/5SOrBgfM5ndwFrdQdfsrVubllLnSvwemzOtqedUjE+ZNK2fBpg0DpxWSk2D38vSalVOd1d1&#10;Wie1QVrXYhPleVuzx5jnvnKY2iCtt4ZqfVn/xLYs9fYdFBtkOjZe6t+6kPuEX81ShqZcqTbI0FtX&#10;qw0y1Os6tUFaU2erDVLJ2FjJ2NhyOM/Y2DrA9YyNrXzuZ2wcevJStUGGJk5RG2So3kVqg/SeRD7G&#10;xqHR56sN0vt+hNogrTOH8wxOJKY8ZGysZGwcGjdSbZChZReoDdLbnaM2SOviiylPJdeaNlXpP4p8&#10;HHtzsWlig+Q7z2p7tHKuVfo/XmNskMuvUJuj1XmasUFeM1np5eaqDZI4p2qD9OaOUxukNSioNkgl&#10;Y2MlY2PrtHFqg7QaX6Q2SOvnCWqD9DZhE2dsHMq4VG2Q3uM8F8bG3uA8tUFGfgwZG+TryMfY2Hr8&#10;RrVBKhkbKxkbOyuwvTI2jgwPqQ0y1Ga22iCthleaeo7Xd6kuS1BwZYe/qgNZvMDPs3VC+2qTNIa0&#10;VQNbI3vArUMryih2Mvm91F7WJiGttqn/rFQxdqb16Jumjd77sjL80vOu9J9Ou2dc6T/DtxRR1zyL&#10;nbtoc/SfQul3hOgPOS/9p1wv/afcr/0n6Wn/SfpCP/iuMnT+B670n/I9Cek/Qwf5joP0n89+xPcc&#10;6D877Me+Sv+Z/aFhPa6j/wx/wvcb6D+dF/kOBP1n+P73XO0/f+F7DvSb1vPkI/3nZL7jAL3v+J4E&#10;/Wdo2guu9J/ex8+60n+GVj/D9zTYuyakHErpPz961tX+M/cFV/vPgy+62n8Of9XYOzfwnLB7+inv&#10;GD7xnqv956vv05boP/+x1/hvVENu6T9Ffuk3pTxCyqf957+LXe0/X+Q8/ae/8gNX+8+l75q2FKuP&#10;P9Z/VoyZeIAxWOLcykr5xc0YiJ5xf3RlbuW1wSaKvgo9/i+l98gXRpZun7kyt7KgzK2UzH1CT32l&#10;NmYlcyslcyuv8yFX5lahBofRIz1c72fI3Mq7+ogrc6nQLd8ovULy49if9aPqP5VH9uaIXKRvZVXS&#10;uZVS5lTy+6/Praxk8RWT6viTq+oczRl1TClVt/N7mY6vGEOxH+9NL/5kTbUpz9MKWFaoV12z5/Ke&#10;OsyXWJf+Jk33PTmZhnbj2nocGVBL90FFIjXNnsveED8A/79q6D6o0PMQPwB/HcQPILIM4gegRAcp&#10;WS8O3V9d9zMpeUb6e4zS3iPDa2fFKc8wIt9diJP75bzupxLyrPUYP4D0q7Ej4wdQsgviB1BQKc3s&#10;uQxSDuz+1vuG3hDSk+MXoUNdSvl/ix/AvwexTl0xTmSydumMaaJz/sjPjbO0Xc48Sed2ocdPVPo9&#10;Gigd9qxLuxRKu1RSVuvUE0y7EdIu9Vja5eUcS7v8FEq7PL+hzvm9hqQr7bJpI6X3EPlxHK5/ss75&#10;VR6elZL0nSZNNX0l7VF///V2yZ66irESd9F8tvAnbakulLYUOeMUtTWE93dQW4M1FEoM0xXtDTu1&#10;U4Z/bGP89n9orbYGR0j+oW4tyyhyyu9xUvfhZm3V1hC+jnTol53KpA/tSYbhPVDifIscDVOOWsM4&#10;2m+/Yly/ZGNz57Xupo7mZijtTV10/cI5u7OuX9gHOpq4vD066vpFRMjYWcnYvGA/5xmbB/twfb/q&#10;fDOxi/lmzFDSQ+ZQHulD/5GeyvTreuv6RclrfXT9oiBwmq5fWC9D1i+UpK9kbB6p30XXL3QfKmPz&#10;gm0cMzYP3t5V1y/SZ5EP6xfhm7rpeoWWhzFZ5LkeelyytqeuXxRO6aXrF8EuvXX9IrwKOVi/iKyF&#10;jO0sj/xljDcAsn6Rc9upun4RGIKcrF8U1++t6xf2MsqB7o0/t0gx9zN2tu+DjM29lpD1i9CYXrp+&#10;4S3nesbmXiHyMDbX5yFj9IuQF3qXZuj6hbWhq65fhD7k+bF+Eb6AcjI2j7SAf2ps3ilhXNE59W50&#10;Yz5/0qbbx9q088RZGu9d+Wod155/pu7J8doPUDmttf2NvJf3UxbM6at7coKvYStmT056Q8ienNBT&#10;ru7JUbInR9m/nZt+POfZkxMsguzJKZjM/fJd8hGkJ2Pom0gf+rXJT+rvSvKXPTlHy/UM+0HyztS9&#10;TSGxzVMP1lncB32nrzK0ydW9TaEljqYTutzWeO/WJ5m6t0mJXEr2NgVvsnVvU+A5R/c2laQgH3ub&#10;vKWkR7u1riR9ab/NyQ+GFyOX7G0SuWRvE5S+yLl2UCnlHdfzomsqjiDL76wwY03WHyUecOeEuuqS&#10;WoN6smJ1dVK8rp6/QPsGRyh5VR5dRvSHs3OEOS8UvSLnY8ytwdiP49xXS5zQVeebmIJjxyg9d6wy&#10;/DVs8Y4TmZ6TlVvvXcNBB5zwfn6f+6ljD4P0Yc6z3Cd9WQPDgjsuzMpdQ1zFLMjYMv0Q+13X840i&#10;5Mz98F+GxGlUuZHHemysyqVEbsvY6GJPrOzBmWdTMTZkkOeRaCfUva3yTPYFzTMRSl6y5zVGsdfJ&#10;+VKKfZDzsTHFDcjBPLRi/Mdl1MP8WF3E47k4104hHgp7Sx+5ROO5MDfSdhI6OF3pHZmptG6apXrR&#10;uvcy1ZNW+HLVm6FzrtB4Lkriopjj9m5gE+f3ZbjBGVz/ErGGO8/SeC7h1aRHe488QfowfBz5QXvN&#10;JRrPReW5mL2AIhfPIfTIxFKadjol1k45z7e0whuRm3gudmXSkfduIenC8FMzlM6WmRrPxZlwqcrj&#10;NKQcxHNxZs2ijbU1RG49Jp6LfTLnW7Gn9jKu75TG94C4n3gu4b+THvou8gDpQ7sZ+cnxLvInnovK&#10;+7vjuZSPfVnV6ZbUNyB0akj7a68alJjjN3raP0d25xnmXK/0283W/jrU9jrtr5U8w8iEq/UZKmlD&#10;+nuctFt/CPfhG+A/SDroiFA30ofeSkO/EvnSX6scDVN+pb/ulvDud0/6PZngyLmadvplNyk3D79Z&#10;+9M0H0os3I3ztD8N/ALpT5X0p8orOuh5+Z6MXL+d78nI/fI9GU2PdqTpw+LTbtR2dej8OXo+f+sN&#10;en3nqpD7Q9spE+kpSV9JfnJe7BFyvcgj98u+DE2PZxKXX0k7C1iUA1oLbjLfkzkCiYVrXYB8P/GN&#10;oMWUi1i5SslHjns2MueJrWvJ9RLLW+7nezKaHu1K04eFmyiHtLOWN+r5yK45en1kKOR+Jx35SE9J&#10;+kry0/Pkr9cjj97/S0+THvLG5U8y71ONnkzJ64m18j2Z7gl13SPpd/oCn9+iuqVw/q1Gt5yxUOvc&#10;ab5IaWOz1vZ2GJs1e2MsD5s1Y7BQzXzVLZFh+apblLyj5ri9m3YM59EtWy7menRL9gu3qW7J+YV0&#10;qfuS6obF7DeW44I8viOx1HFVHnSLUt6L+QvMewFFt8jvcYpuyZmD3OiW9M6kI8/sG8PihaQvdX8s&#10;cvOdvkAQIk/gSYhuCXxKudAtSuRWolsKdnEe3VI4EaJbCupCdEvxXaQndZ5qmG6TjxwvJH90i8r7&#10;u3VLj4Q66pl0bSeStVSfQbBkSSnlGcjvQtOX/Dd75wEmRZXu74IhKjCDgIAo3YAIAsrAIBm6ahQj&#10;yphWjNOyyu6KCOZsF645gopZpxXXHFD0rrlr1TXvwgpr1mkDqIsKopi17/v9TvcM9LReVv/Pff7r&#10;1ecZX6qr6jtf1Ql1zu98dWrd1uz0Rl6pGDeRGLf4tlcoti094TIxOeFSzZmLxLiJxLhlD2FOmXdl&#10;svdBYtyyHnPLxLjF83P26aWcz/3WtxAsH+ydU96Vids7qMS4ZedB3pVJfQWJcVvLD2LcvNPcO7Sx&#10;qznP2ogQe9ZGPIg/sLbbpdUW45a9fK5i3JLdYQ3v3r5yiWLcRGLcRGLcEvhrMW3huaQHlV6BxLiF&#10;le4d2rAXJNY43AAS41b3PscT4yZ/iXGL1bJNjFv0CX5ZHd83zzj+sZ04hXSYo/ePgsS2RZ3mit6W&#10;kFjjhL1ba+31YZxn7fV07MHEMPJhK8bkj0HeoU3sepVi3FKXQ2LcQiMxbiL1QP4b14hPLdEINHZo&#10;2Nm4YX2NkUVlbVRJndo/JK37zVqSYmzLaxTDEe9yDX5vGYTH8ruNYY6HplP3rFO+h1M5j3yPvnSs&#10;+f11iuGovA8SI1TR/HrFcIT9r1cMh4hOLZpOXcZ+06nv5/guA9CNITp1zQvYI4Zj5XukQwzH7O9I&#10;lxiOSbtBdOrKZfhFDEf5CZAYDm8baDq1MdXJEZ268sxrFMMxu/21iuFYcTGsKQvS22GX/Ej3Jx1Y&#10;PwT/YGzsPMVwJLeDxG5kl10n1r4KieHI7AzJfy/gPCsHz2IHLvwdJIZjfndIDMeFz+En5SO8ARLD&#10;IaJTi+jU4WP4QQxH+D0khiMcXacYjoWLIDr1zL+kFcNRfg/3Y+kmwcKD8I8YjvmvwJm9gwt3wT/T&#10;qc+GxHCIplPbNjr1In+eYjhmzuf+EsNREb9eMRzeAfhPvSrktz1jGsuLSlbx/35kt+nUTddoLaWR&#10;xfvfLI2s7tWbqCdBkDgD8q6MN9Axd8WNTiMbzPdAeFfG//BPTiO7GaKR1Z/yJ2lk6cMgGlntARCN&#10;zP8NRCMTuX6RflM6eYPGKSL9Kf2ep8YV/3WjG19AjV++wg/bb+T8yH4v0DQy20YjW/HUjdLIav4F&#10;0cjuaneTNLLsGM5DE8se6xi7L7+9AqKR6frXRSPbdMu/dPabrv9aKu4q3uV25WVy9S1i7mXiIIjr&#10;8yLuNXU12ftWsX5TSJ2tfwZaG92R82B6nmNlpztUZyuSkDq78nZI3FVy8R2qsyJ1VqTOZu9gP3U2&#10;OwVSZ7NdIXW28mTsUWcXXXSb6uzMm0mPOjv4O/yjzlbYt1iosys2hdTZ7Mf4SZ0VqbMidbZi6C2q&#10;szPvh8RdLRx/q+psuMquhzZ1MfZh5nX8g7lld6rO+qsgdTaaw+8wcTqkztZ9iV/U0exyzoOxox3v&#10;2gBSZ2c/gV3q7IxjIHU2OQlSZ0XqrEidTU7HD+ps8hZInU0uhcRd3XXibaqzNYferjq7Yj/uB3X2&#10;rnL8oc7OPg1SZ2d8Bamz2aq7VGdFyqxInZ2//E7V2Zp9IXV25bN8f4T327JtuA7qbCG/f36dXXtN&#10;4AH+D6+rUIgX+bFj1iXu5KVld+fjTsb+xLiTcesYd1JW1sUf51V4Lu7EtP8f873g15rHFMedPF27&#10;IB93Mr70vNmvcSe/lLiTss7++KL+UqJkbF5D/MSvcSfM7/8S406arrdach5xneJOvKIy1azkeM9b&#10;p7iTpmtSluob/Bp3ctKvcSfFPXm3/T/055uu/Vmy3K9T3EnTNS9P43l8HH82P9QOenHmzx99083p&#10;P/BoA03fCDNvKN5K5L0c7/dPBPYejlFj5R7ETdiY2fgJYz/7vcBmrPdldiFj58J/jIebrov5Ibp7&#10;lj/zaVjeJ296GX3F/oxH4Q68Q/dIc7TG4YGXbEYfcTTxdl710PaJIFzvW/kcLv7c+f7osgZKo2n7&#10;uYsZu+prMTf0+2Dqqa/64e+96qm7ve2n/tysempvrqmWd8pf/EysGsHcENtVKd5V3Yv0ruMaL/w+&#10;qLqmU5C51WOcxPcK721WveCqrkH6oObVC5I9gmznsuoFfWPO3xl9HOX/h0HVduWB9/VqMdfzKzE1&#10;45tgwQTiuJZ/GyxgraTU774PFiTQ9/rmiH1p5Ti8uTj122/81KH4PW+1H379bTD1wE/81FnfKKYm&#10;1/IrlydHrnac/mED7d6HT3BfYGo2cRvQPxH/uwx1xD9tx/oEdRt61QsOjAXRlfjRYpMg0eY71kbZ&#10;iLXgiQs5nrzlPorYF/NluaksslbxnrXGHBl533TNy8nk90T+LO8bvr35dDenr82okO7mzWovhv1a&#10;6vdocD5G5MsOfMuNmLCoS0GPo5zZXFurova+den2vqy3vlcWfta9kRazZb83xG61LrLVpqzU+Dpq&#10;N9CtxXv4AI2vc09vrvF0uIFjamU/N97euJ/G197czTS+9jpAxteJB/tqfB1dARlfJ46HjK+9P0DG&#10;16LpC7Zt4+KT+zSScbN+z9PG196A/hpfGzU3dhd+2X4j5+v3Ahlfa5vxde3E/m4t3jmQ8XX9PyFr&#10;UfjDuA7G1/7tjpnNsGPbtq4542td/7qMr19t9vi6rqEYTdvKxWK0hszteMcN01xO+HCV4x5DRa2b&#10;bWso9qzU3I6IZhfuvYUrN0bTFmx/gVy71sFmbieTxg7jWH9z7MPE+Y6ZL6HFYpgf3Zr/wNxO26Ly&#10;sV7Jd5y9wYHTf43ov/5OCccdx4jRDqM0dhfRf0X03+gSYhrQf6MBo6X/RhFE//XP5Tw0BP+csU7/&#10;O2Kc4+7jpf/6W2Af/Tdq5Uv/zd0NTf9d0w/Tf59K6B3nxBeczxg3ymAXZoaNdlwxUvpvtJJYi5vG&#10;occOl/7rHzFc+q+I/iui/6Yu5jpM732R9I2WXoHov1480DvOXnOI/uu967s1FGfjH/qv/EX/TZzM&#10;+ei/4fVcD5pBeAz+GT38g6mHSMf0vZsg+m+4DH+g12OE9N/UXvxOXnpXc55pFFdgD6b64Q/6b7hN&#10;tfTf1IFbS//NrYA8y7yVsBntndF0X/P/Z+i/29K2ffkda6jxN2HnbQd29tdeU7GNv37JNc2953aU&#10;NhIOnKj3/DN/3ln+RzMmiYlPdhO9e/bQmgqivZ9v2/jrf7RrI7kebX/UKYgv4HfW/c2Oh6z7m362&#10;Ruv+5taH96GrlmHfeBXpGatIv3WHQP6w7q9o9ltt7+wbrV0xf41Nnwv5Nnn9onrSrqQOHlUfoHLn&#10;l+0jpp7dS5paePleXC/6or2TDhNTIJpa4vZ9XT0Yw3mmg9fWitnxSWlq6ZchmlryiAOlqWld6Ld5&#10;/mUOxF/KrRFNzT+K/WhqFjtgmpq/PURTy26APTS1+Pj9pakl/0B6aGr1G5A+mlp69N7S1GqnTJam&#10;5n+On2hqIpqaiKaWPmmyNLXk2XtLU4tduo/T1L7DHuUyzGDfyuk/8MfK6bLfSlPzvoNoacRVi7ne&#10;0HTwtknVA38l51EfMs0d68ftp3KTvg67aGq1LaHNk/wZf9HURDQ1EU3N/xQ/0NT8aftKU/PfgWhq&#10;9eX7S1OLEy9i7zLWvsD9QFOrHzFFmlq6F36hqdWuf5A0NT+E6OCi6cC2jaaWXfFbaWrxhVOkqSXv&#10;ZN1wNDV/AP5be5PP75+pqYWd/XZF5at96fiaVYfo+ecbrRwP+X0jeSb47x/s9hvtWWH781R8DduK&#10;r7nhDy6+5txDXXzNYdNdfE3Pw1x8zVXQ4muMFl9TDk8jvmYWx1l8zUrOs/iarR3rHp9WrfiaGdDi&#10;azaGFl+Dn4qvMVp8jflt9ezd6Y2053i+h108xKA/VNbZb7pG5ev0txfl+9xD833uaK9jVPYSFx4n&#10;1u5xgub34zedqPn++q9Ooo2lDM07WfEHos2r2zbxArbf4gfseIs/sPMt/kD2LK/Nvj1beh8l1h9A&#10;3Av74+0O1/HJB2a4bwNXzJA9z4h9kfgD22/p2/EWf2DnW/yB7FFnCv6L9my85Vi1Bd5Dx7n4g/OP&#10;d/EHtSe4b38/zfURD+AZLR2jxR/Yfos/sOMt/sDOJ/5A9qhrsg/9Vke7Z9JnR2p/2BtyfFhzhM4P&#10;38NP7InYFy3ewfZb/IMdT/xBaOcTfyB71obZfYL5ttRl6Rr//+H4A3unsUNRPSgvGTeTnHqa+la1&#10;wyB9q/DDP6ovFV2Q56unarvWh/St0plZ6luJVm/2D129MVIe9XuBlMfaPTiPvlW9hz3yJv5Xx9gX&#10;jvWDSJe+lfzoVqpvZd/DbLoO5Q2U2cvz5XZQody+fqF8SZ5wQSN55mmbNXnqpvA7a/LEqyBr/tSV&#10;wb/xHY97z3fPuAmOmSvO03b6k3P1zEtPhDzzRK45/uHZsi9iX8R+7RJ+x372Boj92qMh9pN9Ic9Q&#10;W5PdWNfWMTblTNlPPnqG7IvY9/Y7XfZF7qV+L5B5kvqDOY81f1Ix7HBP/eWOqQ7naDv2NEy2DOLd&#10;8Js1f+quhqz5E2vP+gxLWwTpP0DWaYo9CVmnKRPnurETHu+Yq+A+Wj2y+8maP+K/veZP07UhvyS/&#10;bIxvY7yt8nmW7D9XbUC27BLXFnS7WLHJyd9dxPNmdFB/3xzFJsf3n6PYZJE6JBKbXL6A/cQmrzyA&#10;44mLWbjexS42efnFugavGfa5lszGl4qTcpC2Yv7Nl6ntKN/tcrUl0Y2QtkXEvkhscvr5ixSbnH4N&#10;Eptc3gO7xCavPAc+NSxY+DUkNrnuNPynrup6YPwG0oXzO12q2OSKYyHvVs98FfJudV0H0ic2Od0J&#10;Wn9mFunDzMGQ2OQVbeBXo4JFh7Cf2OS7nr9Uscn16+M/bWfhvqWHsJ/Y4frO0GKTl7DfYpNnwrs7&#10;BKl2kNjk3Bz8oa3S/bB+wpH4C1P4b+8N+nMh71Z7lZDY5LoVXC+xyfEl8KfGJmsN2aZrOF5NGZid&#10;LwcDC+XA4hj4XkDSSGxy/enXutjkl66Rn34nx9yJV2u7vOxqxSbPvPkqxSYv3BlabHL8KhebbLTY&#10;ZOOEAcGkndhPbPLKNCQ2+cLPIbHJuUOxRz75LbAPM884xk8mfWKT5U/BL2KTs+G1Ljb5cY4jH/xl&#10;nA8Tb5MO9Lqz9sGT6FHnXCl73rdXKDY5uhfy3QURv0Rik2e2uFKxyYvmQb67ULk1fs2lbq+PXauD&#10;3zpmFpMe23Vn4xexyfKL2GSj6VvZU9INtP6M9ltbspYMo4dHqceG9c23Wde1IZPv3+TapzNubKD5&#10;YL9La8NYZ7/p2pAtyPMvyW+r/4V1kOJTbsVGTRDreJuYSN+mdZDC8ttlOx27Rc+V+LUcRxvo3cHv&#10;jF+zD92p7eTo+WK44x06PtfsDq2DNPOJ27UO0qI5kHWQKmsh6yCt2Ph2rYNU8dxt9O/3CgYff5vW&#10;QarvTPoH7xMoHVg7gfRs+6tbtA5S8gH8uHhv+h6QdZBqV/I76yDV9Xf+F65D/Vf1wdZ4UFtkxw+s&#10;R1nqOZZc9ZCuxZv9YCN5zmib50ziOH7nORNtD3nOJLpDnjP1zzzgnlv7ONbedb+2/daQsZs/5c96&#10;zoiUjajZf8m+iH0R+7kP7pP98EGI/dw5EPveGMjzK3z2XjERc8wcu0D2vSX3yL6I/fThd8u+aHln&#10;+wvkOZY6kfN4jsW2wg5lO+thH8Y2xS+YeQPyHIu2wG+eY4l7IM+xTO/79RzzU5DnWOY1yHOsdjjX&#10;zXnxCx3rNuM+sq37yXNM/LefY12K+lEblozjjHbLuBjxlfBinrF3REo7e85fxPoLHnO+TX5cz6f0&#10;MsjzKn70E+7dmoefUBxn0kg8pLhoYDD/UPYTN1nzN44njnPlFo8rjjN3EPZob8IjsA9TV5GetUPL&#10;MorjlD/EcYo9KLcrH6muKpA80O8FEseZ+8D8H8FacNihHfT2wy5MfeYYTX9McZzRUxB/ol7mD/E4&#10;uzzOOGlzR4s/tW2LEd+U/ZsxrlzI8RYjfgIkjjNVht/2HJqGXXsO3Uh6tv0Z6RPHKb/+rTjOWfR1&#10;NyzKo64ltZTkrU+5MfE+TzstJf6M8iT61jH1yHMuz6553n1DyUh5yRopz+EY9hdIfdE2WsrMnvxu&#10;31B691n3DaVboX1DaUdIfUk+iX3jBnkeQPrUR/lDv1LErrf9k7JvVHuKv2pPXVNCq9LQplh7zXV3&#10;LbrubmWlxnPZv/5D11X31gvi4CcWqw80e/oSF7+94T/VB0pPg/SBRPpAIuO5Fey38Zwdb+M5O9/G&#10;a7JHmZN9WHvbIpXBGc8s1P6K+EIdP/+Yv7vxXO+/u/GcEfuekfRsv43n7HjFt3O+9dFkj/pb8F+k&#10;TKYP4zpg+MULGi+FycVu/PQMZDzlfc/12XjOaOkYbfxl+xnP6Xgbn9n5jOdkjzIo+zC+CfcL+pcs&#10;cuO9gZDj/ce4Hs6Pzsc/7InWV7Rt0tN+0vfteMZzOp/xnOzhb8H/f388Z/Hk3YryunvJGJhwk1eV&#10;B7nmr4jlvV5WXsw/9iXlRc3fX1RepI9/UXkhWl7bNnlh+y0v7HjLCzvf8kL2yAvZh94XpAMvvP21&#10;6qrJZUHl+NfpJxMjthCOZGzc943qqi3RUX14a5fAX8JxMLEQftYxmH09jJUHlbtAdKxFX2FvBGOx&#10;SyD3XunA6CiuA2aXv6y8yJ4KyYtsd0heJJfiJ3khch0ieaH95IWOJy90Pnkhe1Z27D5BpQeVfotR&#10;zp+KEc6/jbdy/k5EJzT/6Z/reqBd31D263o3GO2u/9Rxuh9DV7H2it0f6kQhP0rkeWNtbqjW+You&#10;2Nor3YvyfKOyUn2o6L03aTdqgsyl9WJ936z6UPG5WbUn/p/IA2vr+7Afpoe+hW/oDcE77nkcvSvG&#10;F/E77VDdmW+pD1Wx41vqQ83sCulDLXo3qz7Uhddn1YeaX8M2faiF39erD5W6Evv0mZQOzD2LX7Z9&#10;ypvqQ3kJtulDifShckfzO32oxJ3O/8J1/HgfqulaktvQrxyZH0/0yo8nom/e1zxc4k5InGv93rBl&#10;dZD+/j2xbrpjsuw9zcNlM8s0D5c8CTIPl9ptmebh/GrIPFxuCGQeLrs5ZB5OtJhB2za9cNjSRnKP&#10;9Xuepu8lz3lPOp/R8iD7PP4UyPn6vcDZjIPsuBeqgguvek/zcCsfgczDTcpC5uHCcs5n3i3cyTFz&#10;Vn77ceijHdn1r8s83BOt/lJqvcwvuZ8f5u9pYawezfhIZdrf6UMxkVyusXp05780Vk9894HG6uEN&#10;H2isLlInRcbqM75mP2P1mhs5nr7P4N2Wqy+UHYo92pLk9tiHsYM+Fu/adoXanoqVkLZoxhUr1TbF&#10;P4a0VSL2RcbqXuflGqt7fSBj9RlTIGP1mhcgY/XB1aTDWD33HKTO63qsLVhOurBi3481Vp/5KGSs&#10;vqjXCo3Vc3uSPmN1b19I3U8/TfowdgdkrD6pBjJWr7yH/YzVyzuvoFz7QWJ3roM2oHDfvOPZz1g6&#10;sR9krF7fAzJWz/6Z4+5mXTM7nrF67Sv4Q5un+wFjD+EvrA8+1Fg9/Tr3jbF68ljIWD03nOtjrB72&#10;gD91rE696exvXNTebFJWKqYp6a/WdaXjn7py0GKV5mb85Z+4+7Mzv9v9qYHMzcRWQ+5veiznwezf&#10;HWeO/1xzMzXnQuZmKl+GxDunv/9c8c4iczMiczPxV9g/lvcmL4BdBgTxrSFzMzNvxh5zMxWPfqa5&#10;mfmLSY+5mRn9IXMzNQ+v0tzM4BpIvHN8I8jcjMjcjLhXh6Bm/1Wam5n/Dry7VVB+yKeam4k2wS7l&#10;MvreMdf6C20nNvhSczPhJtDmZh7Bb5iaD3mm1feB5Fu8K/7B2jTnwxXjIOOfRSvwj7mZu66DzM2k&#10;T4DMzYjMzYjMzaQvxw/mZtJLIPHO6YrPNDez4kbIOwqzL1utuZnBZ3E/mJtZMRr/iHdedBdkbuau&#10;TfGPeOd4LWRuRqTtEpmbWbnhl5qbmX3GF5qbqfz8c83NxIfhP+W3kN9ql4ueVUWbP/hMYwDcrLO/&#10;9jqmA/wfjncuFQ/8U9bZS914fz7euedPjHeOrWO8s+d18WNeBfWoBX89+fux6yv4teYxxfHOM2MP&#10;5uOd4yX7eoV13X5dZ+8/fp29ss5Fa1C28Xv9Gu/MMzj1f26dvV5Fz+DeJeftvCUB6wWizW3tB4qJ&#10;ajmebwIRG9V1jOOxW4m5eZWBzdtpXb6gi6NpDWusz2f9UO0vkH5obushgd53v2l4YM8+1moRc3uT&#10;Dtu51qTLvJ386Na8MEfZqHxK7+xddC19yibTLhbH+XlPnejWmNr+IBezOXMfx0+q3e9Ld3Hcr5Y1&#10;sKoCb/EMt63UTAdpukZlknT24M+05jbQi/O341myG0anNtKu2X7P09aLsP0NtPd72Z/XtWcxv462&#10;3XQtxNMwfxx/ll47aOmFn97i0uk2z3G/q4iLZe2/9MVu+6/nOQaXs75ZPPDuPN/5cfYlYmjH/5VY&#10;nsrr3e/rYw8/eQc0qHqe43X97ias65qK4eTntT5dOObhRhLjqN8bYh2brqlY8vpOb6bxYtjyHXcd&#10;UPepFbG0dt+MxAmH976vWFSjYquGeS7GyvhJ90C/F2ixqmYXrn19/YrKUv/Sz8Sj1lefJTe+rRg7&#10;sbX0j2T/VtI/0v9sIf3DH9RC+ofIGEI07Yv9pn/Y8TbmsPOlf5g9qwdm39ivvRi7qIP0j+R95dI/&#10;6mxtLvSP8LSOTv94AKJ7hG9xHEy9BNE/4qdA9I/kP7FDXzE9CKJ/pA5spz6i0qGvGPZeT9tRRVvp&#10;H9H4NtI/okNbOy2qDP/QPyIj1yGif2g/+oeOR//Q+egfskcfXPah0rO+uaWP/iF/0D/kH/qG/EX/&#10;kP/06T27HmjXZ/qHrhf9Q9eP/mH3Q/qH3R/6jkrHWNRRZPMH+4pux7xZnf3+RXm+eVmpsX5YuZFb&#10;921ud431Mx920xjfH+6Y6NxV21FiQ431o/u7aKwfDYGM9XNvdNZYP3wE2lj/ashYPzoPMtYX6S+L&#10;tI3hdRtorC9SH/V7norl2blrdYFWX6MX8KtAzo/Yr9hdI2N9bTPWj83s6tZ9uxcy1q/7CjLW9yZz&#10;HYz1vUWOqR2xZ9sRZKyv61+Xsf5j3z7W2d+86J4OKKkZR8/0VvlONOsr1j65mepBvHt/1Yv6aZur&#10;nvhdBmgsLlo9sm2LAWK/YoA4XjFAnK8YILNHeZB9mLkkru36RT21P37KJjo+OXBjpxmf2kP2PCP2&#10;Reqp7VcMEMdbPbXzrZ7KHvWz4L9I+fZ7bKqxp7dFXxcDlIPUC+8fmznNeHQ/pxkbLR0j9Ur7LQbI&#10;jkd31PkWA2T2qJ+yD/3jemk7nBpXPQ0vien48LGeTnPeG/+wFxqxL1JPtZ96quPxR+dTT2UPvwv+&#10;l6g/qlGlJnO1Y55pxgOK8npg6Tbz+CrlAc98MRYOdm3mFlu6NvPVQa7NHDJIeeEbLa+N1mayX20m&#10;x6vN5Hy1mWbP2kqzbxy0lRi7bLhrMx8c4drMN0a6NvPsUa7NfBRam2mxvNZmvg6tzfwjtDbzVexY&#10;mzkEWps5dZhrMy0dazP7DXV502WIazO3rnRt5uGDXZvZBv+szTRyHaK1mbbf2kw73tpMO9/aTLNH&#10;Xug6oNKDSt/aTPPH2kzzz9pM89faTPPf2ky7HmszuT61mXa91mba9Vubyf1Qm2n3x9rKfH6UyPP/&#10;qc2kL9R0rcySWt5T1UorOsUXMzePd1rehHHS8jJvj5GW5w8ZIy1PVJ6zjZYXe4P9aHnZYRyPlld3&#10;3ni3Ps0u2FOeYx+m5m8j1h29rcpE8untXBnpsYPKTPgEpAyJVi9sGy3PrxjvuCVEy4vdAdHysucl&#10;pOXVHUo6aHmJMFDeRHY95Imf2VpMXruNtLz4wROk5WUHbistL3EJfqDl+ddCy5PjSQ+mqiFaXr2t&#10;iYeWl56In2h5tRXbSsvLXMB1WLuVv2/+q5yP1pZJQ1uvOwbR8rzJE6Tl5S7keIu7uRJ/KJPe8fgH&#10;UwfgL8xN86XlhdclXNzNS9w/tLzEb7hOtDw/Bn+WljeoqO5vUXoc8fEepMM44mxI/J//9e6K94vG&#10;5/nirtrOXVfj1s1KT+K+UzeNjCOi1yY2kmecfi/QxhHPcJ6tm9V7N5WD8DbsWrkoJz2YOwHaOML8&#10;6Na80E9YYxxh7VjTNTtLjSOiQ36r56x37v7yyeuyr+hvtad+94dOdvtr9iMvqd/Tk267YRzRdD3N&#10;JF35Pfhbaxxx7e+d3VcObiTX7NnveWrdOfY30PrD7F97HDG4KI8qy0r1s6MjjnfptDzGsd8R9Jt5&#10;Z2uHw7QdvXaI4xUzqzWOqJkmP8JH2I8/vh1v44g5R7vfvz9OjO49klir4nHE2usTDvB/WKMrpWH9&#10;FI1us6mZvEY35CdqdEPXUaNr1qyLP9SrID9b8DeEvx+7voJfax5TrNF1rY/yGl1V6Wfrr2sS/ILW&#10;JKgqqq/DftXo/q9pdGWm/zRdx/Fh2pL5/NlzorCG9P//Gt1p1aXWKSz1bP35Gt3worozoizJ/Wry&#10;bP1/ptGNKEpvZMln6/+uRjeyyKdRJd9HXjeNblSRrdGlr+9/VaNrul7W++Tx6/xZvegKTRf1P2yt&#10;+c9oYlvF4eVeXk99QW9OO9c33KBC9Bd3VByeSByeSJ8z7FCu/o7YDP3Qtj/qFCSXdFAcXjwJeacx&#10;uxwNiji8xBaQ+Dt/U+wbHyY94x6kTxye/CEOTzT7vF+uOD+j9Z/MX+vXaWBtn6V2/+D//Nv057XX&#10;cWrjjy25/nZ0Z0wx7uLzHYPMyT0V456Lo2HYuPXyHm5s8IeNxNhx3RXjnn2sm2Lc69pDYty9BV0V&#10;4y7aOte2PWFAUNeG/cS4ZxdAYtxjtZxvMe47YY+xUXgC9m382pL0bKx0KOkT476WX8S4R0f2VIy7&#10;99XGGvOE4zmPsU9qeHfRu6GrYty9MzeUHe+QLopxD1/rrBh30WLvbfto4idP6KIY9/QDGyrGPfkl&#10;uhYx7rmzsMcYIJyGfRsTdMcvmDgdv4hxl1/EuBut3xzN6N1AjT3sftpcRmN+FDKmlCySz6uxRfVm&#10;XEn9K3xhkHzJtR0sxhZWavya7TVU49e6o6o0fvV6DtP4VWT8KqJ/2X7Tv+x407/sfNO/ZI97Kft2&#10;T68ZoHta90p/7c+e0U/Hx4ehS3F+dE5f0uW9AaNpFUbGy7bfNBc73jQXO980F9mze5r3XySvvU23&#10;VF5FW6FxoGlErfMaxyvQNI/qIdK/REvHtk0jsf0W82jHo3/pfPQv2bMya+lAb9ZA0Z8xQJqLfw36&#10;n8VMPtdf5/tT8A97IvZFNBftJ30dj+ai8/FP9qzMmn3zv5CzRSyV0TpknsXPjSvK69LrhkWzxikP&#10;MhPHiPVnjXJa5PCRTot8Z7jTIkcPV154Rstro2mR7JcWyfHSIjlfWqTZIy9k3zgsoe36Ol/6V/zx&#10;QPpX7bJq6V/+RVtL/4qehOhe/gqOg4mlEP0rey5E/4q/gx30r+RoaDGTM8br3isd8sKvHKvtsCca&#10;DXkVThzttMgTRjktsiP+mRZp5DpE0yJtv2mRdrxpkXa+aZFmjzyQfaj0oNJH/5I/6F/yD/1L/lrM&#10;pPmPtqLrgXZ9pn/petG/dP3oX3Y/TP/S/aFOFPKjRJ43ren58uB2WJ6v27ph4aKJyuvwzB3F1N3b&#10;S/8Kd9lO+ldqObrRvsPI4wnSv0TlOdvoX/VL2Y/+lR7H8ehftXO3l/4V/QZ7ynPsw8QDu4i1p9So&#10;TMT/sasrI312V5nx/wYpQ6LVC9u2WLbu2zuOgOhf9fdB9K/03B2kf9UeTToWy3bWTsobXY/Vk6d3&#10;1nb8pl2kf2WnT5L+lR5W42LZrsYPi2W7CVqenEp6MLETRP+qm7Ob9K/knviJ/hXrXiP9K3UZ12Ht&#10;Vv6+ee9wPvpU6haI/pXpD9G/ouQk6V+Zyzke/SszD38ok9Es7gdM/A5/YeaoHd17Z7fuIP0rquf+&#10;oX/lDuA60b+8/vBn6V+JorrvldS/os8PkP6VuQiif3llkHn0cLv9Hev3FTO37uO+83LL3tK/fKP1&#10;Fd79TSOtr2C/F4j+lXmB82xtkYH7qRz492LXykU30oGZP0JbW8T86Na80M5JkXLtWBlxU03XLSvV&#10;Rw+PnK60o4t/J5+iTQ52z8fxta7/MmaK2z95KnlJ/T7mEPe7UrN+TNM1zZJ02Yr76NGNRzi7b89o&#10;JNes3/M03ctjfwPt+c15a+tfTde4Kql/PTLLpdM6dKw8SfqXt9tx2g7fPcrx+hOkf0WTj9Z1+U+y&#10;H388Ox79K7oipe30H7HH7+EjJ5fQv8rWKjcD/B/Wv0rpQz9F//pb3yfz+leLn6h/tVxH/cti1Fp6&#10;FeSp6V/292PXV/BrzWOK9a9Hr30qr3+1+lX/+mV/C7as1Hparzdrun6Evk1K25b7Kd9qpa9r33K1&#10;vm9qXPvA+s4pvvWqvrPZ4xkk+/D7vfg2rHHkIl/7r+fbsRyfa8e3ZDlf35bF3lrfmuVZa/utv5bj&#10;eOuv2fnWX5M987vwrVkjz9Tcue4bsLnzmgXWH8otaRFY/yi3cZvA+ku5qG1g7/+IPMNF+lfaT99Z&#10;x9MX1vn0x2SPZ2DhG665I5e6b7oufd23/lpuzxd96zvn/rrQt7537mS+XWv2jGbfaOnZfkvfjjd/&#10;7Hzzz+yZ33n/S/Sj9Gj54b6zzbm0XqsdbOO3KalVrNv3XtsU2WpbcszlbfSbwJ6J+gYrTLWbqm/8&#10;hntNc9/4vX6mvvHrbX+kvvErWp/Mtq3csN/y3Y5XueF8lYsvDnDfTjT7Vn4m7Cymhm+r/eFyX8eH&#10;6TE63/tmpOyJZt+2KTe238qNHW/lxs7XPLfZw9+C/6L1xZL7um/H3sQ3WW1Ms2KKyo03YqrKjffa&#10;71RuREvHtsln7beYAzuecuDZ+TbmMnuUG9k3Lqlx2+dPdPsn7OCO/24Cawhy/t7bOHtGs2+k3Hi2&#10;n3Lj2fGUG8/ON//Mnvlt98mY71sX48fLTduivF6v5LuYrG1BLBzXsMlZgday2Opc3cPwTxeIqZvn&#10;uns64IrA1qDwjPburtH6XYUYOqNpQMaPOhHHBXkXM9r6Ir75ibaz75zANKDcGxcGpvl4zxNjZ/z2&#10;HMdBpI8GJH9sXSvzyzSFP6UaaX0I+93obgY9poa7YroC9aXpel5jeb5W8mfalz1rFRO4UcbF3X13&#10;ZyMt/s5+b4i/a7pG1sPN0Zf5M1s75W153yx15fnDejEx9bVg6KeJIJr6clB1+mj62v8MqroSj7B4&#10;Md9XZa77Nsg3HLzNXnE8HDYfFPhPvso3eivtnbZgwcIq9Jf6YEGWb0tMeVvfCvUypMM3Q3MfvS8m&#10;TlkeVG2EhjDjo6DqpGFB4sAVQdWbQwJvn5VBVQ3xDsYXNnfs1jdITWb/zb2CcE+OPzXGu1Wcvx9r&#10;S77+HuW2RxCteptvKfPOcNs3+aZ21yA69dWganP0uFqu40jycsyLQdUjlP8BXM/zrR2tvrE9dfJq&#10;37+A786u/MCPfsN3bNu85fsxvk8bf9lP/YPv2PKd23D6u2JqwgeOW3wUTB3A9277ruT7tm/5qU0+&#10;DbT25/zPgqlLPve9Nz7jO7r0D3fHb5h67ONg6lGr/NSw5cHUivf98BbsGVN8Hxfm1iedI/7le5NY&#10;J3X4Cj8357Vg6tef+uECvo+7y9diVXc0Gbar7m4RWD5V/RZd67nX+SZr2yAx5M2g6hvGRM9ng6r7&#10;mYO/9t2gamqHIDOD+92Z58Cx3K9HOvItNe7fgbyfvxq/WHs09fYnwYI5tEsnfRosaNUjSG24Olhw&#10;Ys8gfGc17VMfR4s3te3dK4PENK6LtVOjEz4JqvYaEyTO+TgYOsoPcvf+S+WnUJ4KZbyhhP/IPxqr&#10;QamD5lEv2hW1B+3LkpTfPfizstwGShPeuZnr23f8ztU7I/XNt9/z1FiC3xvImML2rz2maLrGlU+9&#10;GZavO+Py6UVfduTdxLFBBg49uCZI/Llc7yr6w9YXE35bMXtfa7TIyUF8bitievYMkke1rK5ativr&#10;brVAy93Z8dLtiDvhuAKn7BJE77RhXLdrEA3CnvGYdo5Ht6++Z/+aINq8Q/WCs3YOojf4Fu2CHYNo&#10;RHn10L4TxKo3eG+f7SrTYr9t77TYUzmfZ1f41HpOr8hgn21vi9ZOi63AP2uzP8Wv4TwDD4KsNyKa&#10;FmvbpsWWtXRabHUrp8XOau202I5cL3Uq/Az79uy9nvRgokMHp8WaP6bFGskP3T+jbbM+imiadiuO&#10;f4w+zC2czzMq7MX1W19nFfZhrFlbp2nv1MZp2peSvmnaY7l/Z27kiL/aNk17DvtN0x7L8aZpvw9N&#10;016CPa43LMM+TF1AetBf3d5p2nm/Gp9hjSW18V8NZbYZgd0NG4V/zOMfpdbRuoE+7+X8WfkdlC9P&#10;YcVAld9op/6N5LmkbVuzY2N+Z80O/5F+bs2OAyBraqQym2kuwnurr5g6Z1M3NzG6j5ubWNnLrdlh&#10;5LnkD441Evvaxn4m19OtCZKGrNmRCSD2o+s2kb0o2lhMHNLDscdGsh8t7ib7oj33yjeUfdHy1/YX&#10;yPM605vzHkK7n4sdKy9bYB/mjsQvKy/vxbVmh38m/tqaHbN7ky+tg8ThfdyaHQM21ZodiXcga3ak&#10;Lue6Oc/bkftgdo7bXNT95Lkv2nN/7QduIYtsAmaNPfp5Xqn1wkqNU7y9t1JaqdkjxLo9R0mjS948&#10;Whpd7Jsx0ujCG8ZKoxPpR4n0N22/9TfteOtv2vnW35Q9q5tm3/qbfarEWJLv7rI/2R4tnePTD26p&#10;8/2OW5Iuz2Ej9kX6m7bf+pt2vPU37Xz1N82e3bO8/6LVhVuHuzrw8Ain214w0q1DkHS6rv8M10f/&#10;T7R0bJv+pm/76S/6drxp9nY+/U3Zs36mpWN1ufUwMVrNnAb7oz6Q46NdiZPk/Oh9/MSeiH2R9LSf&#10;/qaOp7+p8+lvyh5+F/xvrKsN2at//Hh/s+k6Y0nqZPHzJQyrXb18KNFIyrV+z9OeKxH7G8jzxfav&#10;/XzpWPQ826DkXJ83rUbtoki7mBs1Se1i4o2d3T3cY6KY2GwnsXYYeuh2fNswhR7Kt3brn9le7aI/&#10;Y3u1iyLtoki7WP8E+2kX4zM5nnaxtgfn0y4m2mCPexoNxz7M/IX0rGz0J33m+tbyi+eLVzlJzxf/&#10;Po6jrEZfcz7MrNpB9JN8i5f1rPytt3Nla7Nt3XpWl01w61kZ8Ssy8nyJj9hWz5fs0dvp+ZK+Fz+Z&#10;60tM2FFlNuqHX5TdzD9JD6YC/GKuT37xfDHqfg/avYHqj9v9tPapaTNdqnjk++QbrJVXa+pYxTpd&#10;Ka2r+Jh1+b7OUUufz2t5nX6iltf539DyOnsVlHUbW3Ti78eur+DXmscUa3kHH/D3vJbX5Vct7xev&#10;5TVd16rUM7JBC/tVy5Om8p+p5TVdH6uUNrFuWl7XtdrUNn7pNacKWtivWh5a33+klmfrgTRdc+p9&#10;njOv82djn0I81y9My+O6m667VKq+SLOb1i8If1TLa7peUZL716R/ugvak31Tp/uyBlp/J5yCJpSn&#10;9u/0gttvtP6pnQfz78oSm9qjqH5uXHLeO1yOHsB7H6kz4Q305b8o0zw3oWuOS5qJqTpP897e2Fxg&#10;732I5s89Xzm/jPSf9XuBzHunnuI85r1T8eZurHILdm181470rN93HGTeW350a76Grpofzun98abr&#10;0VSg47TIazkjuY+mHUV3VuibGiLf1PCe66BvaXjPrieGz7Sh70s+GTfjm7dGvqkRdm6rb2qEt8LD&#10;GY/46+mbGt7666uv663XzvWdV+W5uL2+qeHdgf2zOP6Mcn1TIzOE9JlPX8sPvqkRbYum0w597RjO&#10;o08dJrALU/e2dZzRRt/UCGeicdw0LggPR5Phm8reqpbVVc3pqxsfrnTkmxqJTpzHNzSiPUnXaNdd&#10;IN/UiOoq9E2NaBbkmxrRb+Fo5rnKOY5vashfvqmR+xb/+aaG3xsyrvM/5/qMIfcLJsaQjn0roB/k&#10;Wxr+1FZidCW0byq/9N/snQmUFEXWqFMaEVCghdZxQOlyAwSkoRsBEazMAjdwoBXFFbvYBZcGRFEQ&#10;KkFAVJAelHGUpUpw39hcENRKEVBHR1BQUdAu0XFBHHBHYSrfd29UdUN1yUM9//nn+fCc9iMrMyNu&#10;ZkbGvXnvjQjuH8/Qa8R1wfifkQcGH6Qe1tSwVx4a0jWVP6qva2rESxvoeG9PKD4RIW1I5Ye7f9tn&#10;+eDbw+Kv3JA87D3nk6lpN84aa/C6NdR8U/vRRuq7iLQ/SuV1tzVW+sPwUcj1tDnOzHctxOeg2yLf&#10;Vfgy0kR+3SbWkCjkd2INsRcCmm8a7gaJNcRvyzc+lwmUT6zBa0h9wsXUT6xB5SHWoJRyJ//JlC/k&#10;HdLf5V0yn8G7Ozjku4b+qXHGO56fdZ4md8WJ2s6sm05QBrs1NfM0HdGU68VP/wG/Q/8jyDxNfosW&#10;pt0v5zz5ZixvpYy9QM7gweR7XYjfgnmaAt9A5mmygm10niYl8zQpZS3p79jPPE3WZfCw5uQkcT7z&#10;NMVmUB7vYeL5ljpPU+CL5jpPU3QG9TNPU3hZM52nKX8z8sla0tdB5mlSMk+T8gLmvdrVVOdpCtQ6&#10;QedpKmfMsawlbY9Ffp6jHUR+aZf4JbRdDirSeZq8GyHzM3nLWyvj8yB5dJFbCrTdW8M4j/YfmYB8&#10;MPo85eHzCh8NmacpfxLy8l5Y7SHzNCmZp0nJPE3WNcjBPE3Wl5B5mqz+LXSepuh0xs92aegkhuHv&#10;YQ2N/HO5L8zTFH0G+ZinKXxvIfflGCf/NuSTtaSttmYtaSHjznX7vrZOrJSc0t7Mn9UDvwvr0gZa&#10;4U9iDQ3rEeSX/iX9vGk3le+JaUQZ/9/LbllLOj+jfQWyztuheX3STj/rbNrv8FOU9l9PMj57/Emq&#10;Gx7rhHz0j6/aZptWbNpxIKOe7HPepHPO9ufq9dL39Q+Vq6dzxB+d0Q6yz3nz35+rJzZz1TlvirFX&#10;uqZslmDKZrFLB+k76xX0U/o/lGjfbK0q0Wfs3cLv9M3x2yF9c3xDf+2LvcGcR99sTx2sDF9xufbN&#10;gQOHaN+cmAvpm70vh2jfrKRvVtI3ezH20zd7tSF9szeS8+mbw0HKo2+ODR2ofXNiJvUxh15JkPrp&#10;mwOD+2rfXH57WPtm7xhI36ykb1bSNwceDmvfnHiqr/bN0RX9tG+2mg/QvtjaSvn0zZEk8kG//pVm&#10;Dr0TIH2zezm/w0hPSN8cbHe59sXekVy32CYFnA9LhlIefXPgDeSkby5vA+mbvY+Rl75ZSd+spG/2&#10;8vtr3+zdBembvXoDtG8u6TRQ++bYUYO1by5Pcj/om0sGDNW+OdDjCu2by9sjH32z9xhkDj2lzAki&#10;2/TN4SOv1L45tnOo9s2J94do3+z1Rn765vTzFp2+l85Xuum97J7vZpvraAexqK38yTfZSen2NfY6&#10;U2/bkcqgrLHzT/y4O4dxneQG/L1U85u9T6/W/Gal+Oxlm/zm6Az2k98c3sLxXYk9hEZofrObQ3k8&#10;N7cV5cvzG3i9Mr/FaI1NJMaO0VhFdO2NGruwRo/V2ImS8pXkN3urhmP/w48h+c3RfiM0vzkcukbz&#10;m/NlbSDym+MnXWvau1wP7d4bOUqZ6HW95jfHGt6g+c3hjyDrasTPQg7ym71eUGycAuoXG+dH5CG/&#10;ueRUyPj+QDXkJL+5fNUNmt8c7Mp1yHNK3TdvOueTfxzsDWVdjbdvMOtq1IGLWFfjNI4nvzlSjDy0&#10;R70f0G+AvDBy9EjNb7YuuEbzm92p3D/ym+MHc51HYKuv57p/V37znnNQNbd/OU81m+/3t/i2G92/&#10;LuXbPv43+rab7KNvW9aOb2Ll0pbFt308f3u7vrRcux+T6ds+pPHbKd9206zj5Kwed9hq43t/Dqap&#10;39XnTrcrKN/nax8M6nc41LmsVkyxK/g1tqr8nqbMYSXl7sNcVtl0hP/yJs1v9F9bpkwe+LBduOsU&#10;5k1+0NY2Pet5ZfIliI5INnglla/Iebwr/oJUHuBDW22x3/3rvrbFfve7/mCLjvAf3WEXbS40REfo&#10;NjrC78V+dIQ/n+PREf63nI+O8M/82BYd4c9bb0sekb+L/El0RPJM8inREf7kJ+2ia/Kd5MrHbbHf&#10;/f6PcE//bIiO0G10hP+3J+wl9XlXdj1tyzyryX5xW+x3f84/uB76lMc3KJPOT2b7m+pO0VUHOf7Z&#10;B5KrRTl//c4WJl/91hYdkfS3mPzJoveVyZffMoyRJ4mO8F942RYdkdy0whYd4V/h2aIjlOgIJTrC&#10;777CFvvdP3i1LTrCf+1VW9bAS7ZeZ4v97nfcbIv9nuzKfUFHJIftssV+j5Qf4Ij9HpmMfOgI/6KD&#10;HNERSnSEEh0ROeJAR+z3yEzLEfvdP26HLfa7n7PVPOfU8/6dOiIn27xZm9APa1M6opD3yQpYlh8+&#10;0ZH7nTy1nXJcr86azxiZG9L8xnFfnKH5jv7t3TT/UUkfriReLfs1T5fjJZ4t50t8W8ujL9XyYXLq&#10;cZpfNG7sUbo/UniEyc/8rL6e7zu5mm+plPJlm/h3hP0S/5bjJf4t52uerpQn7SQlv1La+wOFmrfo&#10;f9XO5Ome1NHk6Y7tbPJ0jw6aPF2h1CMkXu3Lfny0vhwvebdyPvFtLU/6dKlH2LCZ4bpjzf7bAub4&#10;LkeZ86ONTHlCKV9I/NuX/ZKnK8cT//blfMnTlfJEbikf/vr4t9ibVefzupPnPCX1rJunn3WyL+s1&#10;cw1bBjmyPon/9pXmHsavUSbLx5jtvPHOkvHs73GTI3rfnzLJETvAv38y+Ym8E0LW+TDbLcgxZP+H&#10;RU78iwmOrE8SvNJ1Fj9JGygbbXITd41QJrtSn7SFewY5hXfQ5kUe8q+UrEvif9nbkfVJlHxT6u9p&#10;sj5Jcilysz5JsgnlyD07k3Jh8pBRZvud0c6Sb7mnD4xVeSKnuMhT4ES2uY6sT6JEbiXrk0ROY38T&#10;nvlmjmd9kmTHMY6sT5KcSHnyrD3Kh8m51CfbNQfTJuk7RO5ftT6JPKOq83B9znOp4ke/bIbJic2f&#10;aXJi2/9dn4n74Cxl5JF5SqvlAyYnVii5MUL8SO68WCXxU+k2fiq7Fb9LTuxpUZMT22euyYktn21y&#10;YN+4xzB5l2Er6j+oLv4b5JGcWKGUv35qBVUn8rvSOBf4pjf/EBvWfN9XnYsqm//W+vhFp+h9/EdC&#10;/LduoxcM//y04RGL6V/x3wrFfysU/+0Ti8lbPclx31/iqP+2xlOOrInszuI82oZ791LDocsMWz7n&#10;FLUUv9bzjvpvZ8Sdok/Qg597tM0iU39aDlkTuUHcEf9t5Jrl2nbd6s8oI/9eYjhgkbM4aTNn2wLW&#10;SMd/e/njjvhv3SGPkVfbzhD/rW7jv/UfRW78tVYb6hXK9aaJ/9Za9aKzxG7gWLdAWRP5LxD/beR+&#10;5BP/rciL/zYS4f7gv7X+wfXQNq0RXJ9w8lOmre6knhfxU62H+G+tcx83XA7x3/pF/E7/aT3PedKP&#10;LqU84TrkwX9r1V3piP/WP2M17auW4w942czbORCK/1MofkuRX7jbg9cWsGdGRmWrkIZR2UTuzbOr&#10;zlFl852cmavpvvS59hURKLmaEfsTti923I4blZFz31V6ndc7kqtp73rTkVxNb9kaR3M173nD0VxN&#10;ITmabjHHpUmupnv3O8xle47jtqA8YfwDw+fLHcnVdI//yJFcTXfaZkdyNVk3w5FcTaHkairJpXFf&#10;SziFi4Osec359HVW3/eVfjHly3bLdY7k0ljfrNX2aC1FHnI1rVn/JBe8pSG5NLpNLo333hvOkivI&#10;x7rgTUfWhvPWr3N03Pz3lCfPbznly3M7/ENl5N8Jrj/HyEMujcpFH6r3TyjykqupJCcpUs7xkqt5&#10;POdL+zmM65e+7pkNyuD6dxzJSfKGvO1ITlLQp37J1ey2ztFcTaHIKzytuRP8nv3kJHndOZ6cpOA8&#10;zpdczTGUJ/rtPeSVvvvf3B95P5+jfnKS0nJV6r/dWklFe6n4xy/kat6E3VN1nrCs/WxxtVBRN+rf&#10;ZoUKbyVfb3VSn4/be6cy0us787ze2u4UVjvFsWDRYvzZQrmPl/xQyY4tzHaP1k7kDX7/voj5bH8k&#10;r7udE7lnh+bLRw7/2SmaTH3Ndikjp/qGNQ9Q344l8jAPqJLyrUMPNH5Sobxfsl9obkGWfrbqvGXZ&#10;vifcJ+vqN651bW3jEyCnVr4n7No19RvZWsPv8q28Dko84KhD9Ftb413yvN6sp9uxhbkmHtDtUBMP&#10;+ARKPKBNfRMPEEo8QCjxgE/ZL/GAYsj3hLWM8yUeMJHyJB6woI6JB2w82MQDJlK/xAMeq2XiAeuR&#10;T+IBl0OJBwj5nlDyPRH+d00TD9hZy8QDDjrYxANKkZ/3w27DdcN4F+SBwQvzTDzgash3hPf4oSYe&#10;cCeUeMCYXP2Gt/pxHu9DZCTywegCypN4QAMo8YBRyCv97AlQ4gFCiQcIJR4wEDkkHvABlHjA+YeY&#10;eMD4OiYe0K+eiQd05b5IPOBh5KtOPOCOBiYeMBb5+J6wvoF8TyglHiDbEg/om2fiAXYDEw8I1Dfx&#10;gNnIT39T8bxpN5VvVMV7tPs/9rJbfE5V56nLFg+3jmxKTiB6uk5+JWVMi/xeMbaldYavt03WXDP7&#10;nVNMG/U6KKPBdqGi6KlO+Ly2xObaOYEhhbQNxrRc0yZUtPBYQ5s1UGR7dU3HGlQYGnTALtvq3jY0&#10;qPxL2y9oFxr0/EbbfqyDrs/txU9RynyLMkYkcaMdGvTgBjtWRL7nnM12eEuX0KA7ttpWomto0Jaf&#10;bDfvNOYYZi3CY0KG1TnuVt+OD3BCg977wfZCnD99ux0PkD962hY7OK9zSOYAtl+mHhiffrKyfHX7&#10;0KBWX9mxK5Gn2092Sf2TQkVLqjn2QK6rE+sICbkOZcejnWDeSaEl3gmOPYI5KNYVOMG17UNLPsW/&#10;e/fJxH47ON4b3CcY/OxUpV/khIo2olOeQs5F6BRhLN/xanWuZAlx/Ou4njTpW+yRXUwfI8ef2AEd&#10;64QKW7Bm9w+US1tKP4/KPrqi+WRvO/RS8p8sfJlnt8l45oU52exAN9RL4/hK7EDvsnM0fu/1+YvS&#10;7tNd+wsldqASO9B+qLvG8e1Tz9Y4vr0eYgd6czmPfsub00NpT+5pOLhY4/ieTfnE8e2G52ocP7IK&#10;YgfuIQd2oPv+ORrHj9fmPLkX6ygXBs882zCnu8bx7erdNI5vH3iWxvG9SWdqHF+JHagUO/ABrgO7&#10;z/2C+oVy3WliB7pFvTSO7x4GsQPdH8/VOH58PvJhB6q82IHxMs4XO/Bp5BL9fSvXJ8xDPui/QT3S&#10;Py2HYgf+jDzQbXWWxvH9ofxOf+gu4DwYeZzyoN8RecQOvPA8jeP7I8/XOH4kp7fG8V2hfF8IaTsq&#10;v+in32wHFma0j6KcbPqLcZB6v93BlyjjrS5S/eXtuhC56Qte5HcYWQ3RX5HcPvq83Sjn0Q6slWFl&#10;YH5f1V+JTsQm8IfF3oHoL/fY/qq/lOgvJfrL3cB+9Jcbgugv9zHOR38FRlEe+is87zLVX7F/Xqr6&#10;K38U9aO/EnMvVv0VXX2R6i/3Yoj+UqK/lOivROIi1V+xry5W/VXy8yWqv7y+yM/z8I5Ffhhsh3ww&#10;3m2g6i+7L0R/2bF+yuDNEP3lX9VXn797HudJOxiEfDB/HuWhvxIHQvRXdAjy0j7cRhD9pUR/KdFf&#10;7gWXqv5y10D0l8yJIf6w/JGXqf4Knx9W/RVtx31Bf+XPRj70V2LSANVf0VLkQ3+5n0D0lxL9pUR/&#10;Bc4j9oI/LFxELAZ/WKx+f9Vf7u3Iz/uVft7S52TvZP4vfZDuFv1Vdd7GrvhHOqR8JEenfCTeMaU6&#10;j3z85qt5TxzH//AqnTfebWYYqXGlbluFV4QWn0R7f5RYz9+w54+DP3ambx6i88h7CyDzyAenQ+aR&#10;tyLw4iJD0d+yTY6UztORpth98nuKojMs+0rVGUL9fRVyyX4h5+nvaYr9KMe9VeSU9LtS55EPPAgf&#10;b++UfwnXd3DsblwH88bbKwzjnShHthdDm35Srh9dskcfb7rxVF9u7vf8IT+v2Nc5EL3xN5j5VY6C&#10;5JlZt1+veWXuW6MMh16n1DgP65TYEq8iz0wpfUvpcNPHCLl2/T1Nrj3e51ozv8rTlMO7YQcpX96V&#10;+YbxutQr86uIHEdUS19b5fXMzz4HYjZ/qbfJ1bIjO8Yr622coDGvYRNv0pjXmhMnaszLnQBlvLgQ&#10;P6ASf6nsF3+pHC/+UjlfxwtJebR3LR9GJkZ0O+qN1f2Jq27U4wONxuj53vDR1NuS+coh5SupT/aL&#10;v1SOF3+pnC/+Ui2Pe5KWXyn2/CTqheG6E3S8UHgUxD8ZTkD8lYk8rgv/pZJ6lPhLdT/+Uj0ef6me&#10;L+OFpDz6GS0fWm25X9DuHdHxQvbEcWZ80eKxZrzRWchHebaQ8pUyPkn2U78ejzx6voxPl/JEn8tz&#10;kP684vXf8x97uh9226c5hVXnodxBP7A11Rek46feJbfoM7DbT1EGz77ZzI9+z2QTP/1iklnrsGyS&#10;xk9doTxroax1+Cn78ZsWz+B4/KgFp96s8dNEY8rjWYTbUj7ML75VuaDwNn1WuZsgz6500lR9loH3&#10;oTxbIeUrZX4o62aNn1r1IPHT0h7wL6x1+AJ8mbUOW1EP8VP/GSj3TK4Huu8a5p5xq1nr8BHIHK5r&#10;69xm5odyqJ/4qXUGRJfGnqRemH83lLUOO0Hip63nsp/4aT3rNhM/DXId0oZT980ayH6Jn54JiZ+W&#10;HwRlrcP5HLeItQ7leOKnJauQhzai9wPmP4i8sPzEKWatw1e4b7LWYX9I/NQ/husjfuoeBH9X/LTq&#10;/KDZbI5wy7/qdcUOmW7awfZp5pv53Wnm/pzM73J/OkFsjvyPIPc51ozzYGKZ4bDmM9TmKB4FsTla&#10;r4TYHLEtM9TmUGJzKLE5AqvYj80RGA2xOQIFEJtj2J2Uh82R+0iZ2hwL49RHDK40D2JzFD90u9oc&#10;BZ2grHVYA2JzKLE5lNgcxWfdrjbHwjVwEWsd9p5ubI5alCt9xRZD/1vkYzuYvMPkadS6U20N62F+&#10;x/aIzIbYHOX1IM8tkIN8sGQq58NtJ0BsjrUbkQ+bY8E0iM0RGwSxOZTYHEpsjthE5JC1Dj2IzRHb&#10;BbE5ts0oU5uj7Ka/qs1RMJL7gc2xrQlyYXOsnQWJwS3IRT5sjkB3iM2hROcqsTm2V7tTbY6yEXeo&#10;zdF68wy1OQIB5Kf9pp/377Q5cvLsqnO9ZtMp1iF36/2NN71H2bP2LO0HFi6B9AP1+szWfsBbBOkH&#10;lPQDSnSA7BedIseLTpHzRadoeVyPli865eu79Pqm17tL97ce9Dc9fu1zM/X8wOUzVacopZ+RbeqT&#10;/aJT5HiRR85XnSLl0S7S8iuln3mS65H23/ke1SmxByB9eKwe8tGnB7pyXfTxSqlHttEBuh+dosej&#10;U/R8GWMq5dGOtHxo9/+7boffv0t1Sng4FB1UE3J+Yh1yUp6S8pXUp/upX48XHSfno1O0PORNy//r&#10;dYqMET854/ulY86d6JMpKZ2SjsF50WhIYnB25xjrIFd3Yj9D7mHi3XuV5RvnKQP3z1ddESu6T3VH&#10;YAVEl4Rr3Y8fhfkmhcSyzHYLZ+Gz7P+wyCluCInBbR89PyQxOH8R5fHs3TjlSxv4nPpgsCgWkhic&#10;ykMMTknsLdx5bkhicEpsLP09TWJwfjvOJwYX/wTKPXuYcmHEoR7oLZsXkhicl4f8yONdDYnBebPm&#10;Y6+eYIjcuk0MLjic/U3ILz8SEoMLvsz5xOAixZQnz3wp5cP4t9Qn2w4kBqdy/aoYnDyjfZubOPzj&#10;g9pfxR58SHPF41c9rM/EO+sRZaT2Y8rEFsj4dCUxOKXYq1MeNfaqUL6RhV81cIZdAYnBFbeBzEvT&#10;+kfKI1e8/C5Ibni4QYol1Cfbj1L/Qeg9kYcYnFK+sWc+oOULJfYmv+89Bld1buJcYiyZYyhiG5ao&#10;70UpvpdPFxufy6cLldanC1TvKPG9KCUGd/BC9b24veHw9qyNBcX3UmORtgl7sqH7s6F1BeUSg/Pe&#10;hTKGoiv1EoPLvwfie9lDDnwvseOWGN9LJ46n7VpHU4605UuQC/pLF5gxFCcvUN+LtewJ9b3Yo58I&#10;SQxOie9Fie+lvDbn4WsJtKQ+qPWlie8l8OYS9b0EVkB8L4ElsGM9J3gLx0sMTuQV34uPPPhewjMg&#10;bTO8C7mEL1I+LG8M0XOJPIjPJfwk8sDYG5AYXPlW7ifvfqAe58P8upQLy9dDfC/h/k+q76X8a0gM&#10;Lv/kp9T3EhDSrpS0B5Vf2sVv9r1UnQ/ZzhKD88qeN/OlQInB+aXP6fwobqtlykjbZ5XFpUt1vpTt&#10;Hz6j86WU9YDMlxKuAZkvRUnszRrJcWkSg7NrcL7Mk9Kc8oRrDO2ey3W+FPvh5Tpfip3znM6XYrd+&#10;TudLEUoMTkkMzpuxXMezh9/mfNpHYAflwvzvqA8mmi/V8ezh2chDn5WoA4nBxVY/rePZlcS0lMTg&#10;ig9/RsezL3wKEoPLPX+pjmcvOYpyeV6xutQDo/8yjMxaruPZVR5icErpQ+X+yXeryEsMTkkMLn4X&#10;xxODK/mC82k3geMNy6dRPtvb8p7VeQGKl1EvMbgFJZAYXLiQ67m5oSHy6vZpzZ2CPuwnBrd2MSQG&#10;V1qT84nBlY+jPK43cDjlw+hGQ2s69RODS8tVqf8qPS6V/6r4lsoeg7OfYexA1TmXd6AHM7+v3C9W&#10;6PMg5q303/PM/LvNPP2+8q+Lm/WnGsf1+8oWos+VfF8VjGQ/OjE3wPF8X217DZK3EnuM8ngegRWU&#10;L+/TBy8pS72VaresHbJK7ZiCBqvVrkkMhtg5SrEXZFvyUqd5hrMh31cFmyDfV7lnUz7fV9uWQ8lP&#10;PY16uJ96PdAeSH1w7fqX9PuqdYeV+n1VNgtKfuoa5OD7ylsP+W4Ih6gPljeBfF/V+wfy8X21vQXk&#10;+2rNtJX6feW/Trm03/R9877hfL5//Lch31fRmZDvq1gbyPdV9J8cz/dVfi8o7Uruh/RLbQ2jyL/k&#10;6YOdcG/I91Xga+4f31fxhVwn31f2TPhbv680p7/qPMzZ9I5b/rrx+QvRO7GvXlMGvnpVmdj6iuod&#10;JXpHid4J139V9U64D0TvhB+C6J1YnX+Ydj7NMHwA5fE8EsMheif2IUTvhLtTn+R+xKD4/HeXQ3z+&#10;LV5XvRPtwvHSbzSlPFjSD7lgefwV1Tth+xXVOwkWBpPcj8D4l1XvKNE7SvRO/FDOQ89YRdQHtb40&#10;Jfdjw+uqd6xXoeR+LIPonfwyjkfvqLzonWgNtmXs3t3IxfO0c1J8hfLZjh8P0TteI4i+sZcjj/j8&#10;34bonfi33E/eC+twzoN+HuXB+EaI3rGH/lP1TnwHlNyP4BtmrVYboncsodg5cr9+l96pOj9ztpii&#10;+/ibWk+g+9oKir0jv6vdQ6JRtvmRq9Pn7LAszYlvCK2AZcV+3hQqWno8dvemUGHH1k702U3qH421&#10;h/U7OdGnNoYWj7Kd+Pfv6zO2drynjOSlGN4QKiQwZm16N1R0QicncgFcxzfEYbBhoWGyueFTzZzE&#10;hA3YcoaFJzKvns828+hpudAeQz2wvByGmD/9+I3M896WtTMhuYyJ2+HKEw17NFHKNYv8u9l8plPe&#10;Tf8fcK/knB2Q8U1SLfvYyMafmFyIqz8OSS5EyUOb9ZrDr3+kjB6cUNotykOSCyGUXAgl+iw2jf1p&#10;kguh2+RClDzC7+RCJD6G5EKUHEV5XGvJjZBciIRFPbBktaE/+mP1n3gij6yJKhR9GflXJWlv+ru0&#10;u/RVVyonfLoyNrJaxnXnZL/urZ+rnW/N+ULt/Pz+W/Q9CAS/VJb7W5V24iuzBokQO1+3qT8xlv1p&#10;8l7oNnb+2jC/Y+cvbAKx88u2Up6sQTINyhjQmimeR32yHaN+7HxP5JExoULKDd/6WSW5D/o7/OXr&#10;3nPe6pp29exx9Zrf6vOMf/W1cs3BX6s/YFi/7eoPyH12m/oDwgO2qT9AiV5Uoidlv/gD5HjxB8j5&#10;4g/Q8uhHbCkfeh8Z9rzrO13rYHuz79GnNZzpy2CH2o6b+4NZ66A5ZI0DK85x0H8WstZB8TTIWgfb&#10;O0D8S2WfUB5rHfjjoPR7Ug90S75Rxt75Wv0Bsaug+A+qQ/wBgbXIiT9AyXUo8QfofvwBerz4J+R8&#10;/AFanuhxKR9qfVDrr45eFnlY60DlYy0Dlfds/KUiP3rck+uBcn2y1oFeb/2Ojl4/ax3I/dC1DuT+&#10;oEe0Hlhpd1XaWBX/yviHafLzc/Ls6hlt/cCcrvR7HfiTsUBH0+1ZActyB/2scS3/CEhcK7ryJ41j&#10;hYcYlmzYoduBq3doXCvWfIfGtQKf/WjiWs//qHEt63FIXCs+GxLXit0JiWsp8bEpJR4V5R6kKX2D&#10;HJeixLUC3+8Ipam/t0cu2S/kPNlfQfoC3Sau1bPGTxrXWtgMEteq1x1KXGs01yFxrKcNI9+mtltR&#10;no1tJte/L3Gttv8hrnVgxj2tkRPmNp7Hn9zTmlDuqb1tl3n/p+6sJNegv6co84gl2F9B+m7Zn9Jb&#10;4/lmQ3fVyKjvoKxzI4frHdBF3qvgHMOb61brIu9dh/6Q9/CzZyDvpb0Z8p4qxV6WbfyEsl/8hHK8&#10;+AnlfPETanm0Py0f5k+wuki7bHqopfu3X+9rv1C2Jqn9QmJ0UvsFpdjLsk19sl/ql+NFHjlf5NPy&#10;kDstv5L3yevPdcDWDx3QRd67hZsg72HrQ5GP93JYC+TmPVVSj5L3WPfzXuvxvOd6vvgJpTz6Ay0f&#10;WsupH5ZdZ3WRXP7cEOT4sjpQ/IyfIiflKSlfSX26n/r1eOTR85FPy0PetPxZ3ld9S3859iQ+qKpz&#10;an9Oc9rEn7St9Hwq9kXVu2ie2SLIXIuleQfqsx82wXBNvxq6ba2DMjeyUPLAheiOtUfvRnSTbqOb&#10;zmzA7+imDj9QDrqp2XsQ3RR5GKKL7MEp1klxCfWjm1QedJOS8nMfytF6lNLWRV74y7ppz/m/m9u/&#10;PFatUWqM2d6O2Zd52FYMeD81Vq3WbxyrVnsfx6rJmgq1rVyeoYxVq8Xf3mRPy7X7MZlj1ZZ8sDE1&#10;Vu3g/4KxalXnoi7GP5Q5nnn/WLX9Y9UyzJT0ZqWFnv6lgpKbc0iG/quTVf+lx3rtH6vW+f/hsWpV&#10;5+a+E1t1Cn+i/9JxMh1jtX+s2v/SWLW6Ge9jvazfzzomjLi+9YcZq1Yv47pzs+Yo7x+rxpgv8Veu&#10;Ymza/1dj1arOM21niZPtH6u2f6xahXlD2jIf+bttmn/O5/c8+9CM/qZ+9n62uNofbKxa/YzrbpA1&#10;179i7NL+sWr7x6rt+QZVfaEq9svcdQ0y2lde9nXL9mmsWl5GWYfllPF9P5E/sVfrQPEFWvNOVx+g&#10;tb1LBQd13W67azub7a6nKN3jTgrp71D8NO6IwgqKT9B7ijFhEtua3IkYHzHiy1JrD1B+ymeoeevy&#10;v3v5y7OrzuH9OeJU8SdtOU/7EO+WXiEd7/qfc9T37J5WrPRfOtv4ohnHpDEeqDEeofh1ZE3ZNInx&#10;6LaMdz2gh8Z43JFQxrt+BonxRO7vqbEd9wnKJ8YTOflcZXxeL43x2CIPfl2l+I8evUDLV3Jf9Hf4&#10;y/6kqvNZf8I3xIbUd0QR90CfS91+5vo2lCjzD7tMYx3hFZeqTzNWeon6NO3VF6tPUyk+U9nGpyn7&#10;xacpx4tPU84Xn6Yv5eHTtKR84Yv9lfktB2qsI9xzkMY6oiMGm1hH48s11mH1gsQ43DEcByPDIbGO&#10;wBGQWEe4dIDGOmKrKY9YR2Qn5YsvU+qB7nNhpfdIicY6vA2XmfU3akB8mt6cPurTVHIdSnyanuzH&#10;p6nH49PU8yXWIeXh09TyodYHtX5iHSoPsQ6Vj1iGykusQ+UnxqHXI7EOrk9iHXq9xDr0+ol1yP2Q&#10;WIfeH4lxpJ5HFt/pL77TZofEOvZx3vG6w/VZRE67Rhmtfa0+s3Cf68wzXDhKn6l70fX6jJXcKyV+&#10;8nz2i59cjhc/uZyvYzSkPL0Gyof+hquV+YddlWpTV6Ta1NBUmxqSalNQ2xTUNjU01aauSLWpq1Jt&#10;ivK0TRn5LbkOnoVbMkJpD7/G5Kt2GWnWdDnsWjNGYhzXxzO2hVKPEL+2LftpE7Ycj99bz5cxGlKe&#10;tinK1zZVmmpTV6fa1FWpNgW1TV2ZalNQ2xTUNsV+bVNQ2xTna5uiPG1TRv4sz1p761/2k0vsuuq8&#10;49l8jlbE1WfgvnCjMj5ptBkP2Gs095J2ecRYZeQoKOMBB48z93IM58m9rTNemTt2vObmb38Vkpu/&#10;9vAJmptvd56guflKcvOV5OZ7f2I/ufne6xx/GO/XeEhufu5nlCvjAX+KmPGAx1Efufn5byCfjAf8&#10;fowZD3gUJDffXYScMh5QKOMBhRcwHrD9GDMesOuNZjzgOWNNbv5SypNYSmfqgdHTkQ+WF9+kNkLg&#10;UkhOfmwn1wXzt0Fip5F+kGftnc950H8e+WD+T5Qn4wEvhTIeUMYLyXjAEVDGAwplPKBQxgM+gRzk&#10;5rtNxpnxgHOhjAd8LaK5+a3fcTU3f81q7ge5+dNvQD5y84f9G5Kb37M/8pGb782B5OYriRsq72vr&#10;lJ1/k+bmt17F/WU84Nq2jI9ifixvBPLLu5d63tKmfrHDMLbAXnaLjVB1fvdcvuUyc2LDx92quUlK&#10;cpPcwltMLmzhzUqvzWR93kpyk5QyHvkCxvwwL409D5KbZH8FyU1yz+U8eTfeMrRPn6Lb3tNQ5qU5&#10;lvJlPHIZJDep/F+Q3KQ95CA3KTzsFs1NikzhPO6LdyXlweCDyAPj1SdrbpI9iTFIzEvjHQjJTbJW&#10;T9TcJCW5SUpyk6K9OY9cpMQo6oNaX5p86yeOZIwQ3/qJOpDcpETyFjOv+HqOl/HIIq/MS9MdkpsU&#10;+BC5aF+BM1Osg3xsR4dSj4z9CENykgLWJGW4ISQ3KdqB32nPiYs5T9r1RZQn7TzAcyA3KbAAMi9N&#10;tPNtmptUPhHGGe8mlBwMIXaDyi/2w245MVk6nT3aSOWGxGT3nLN/91jN+m8iOoWrmBjy72zxnMxj&#10;9iVeNeS4j1Lxqka/MV515K+IVx1p5SK/xKsa8be360vLtfsxmfGqi+dsTsWrjvoviFdVnRM+m+7Y&#10;H6/aH68yqqLK/yu7giq7RHc0zvgmzN8fr8IO1LkUsQuV2Il/jLkV8zOedSDruK798SpX54T835lb&#10;seoaAp+j0zJ9IH+8eNXRGW3zmP3xKmzW/XMritISG/aYjPZxbM7+eNUx++dW3O3LOYuh8wvxqpty&#10;sq07kLWf/WPFq7juPefZr2kfvz9eVYzPvvQQ/TbfP7fi7/JF0b6Oz+inm/yOeFWTjLKa/vfEq8rd&#10;UJ7dNEO+Zllj3hr/YX7WP068qlnGdZ+QtQ/xevRV/51dr48y8s7F6s9277uYd62VYw/hdxi8GuLP&#10;Di69TP2H9hmch1/Ru6KfMtGtv/qzY59A/NnhcQOMP/s14kubCx1bKP5sIf5s22U//mx7C8fjz7bP&#10;g/izE40pD392oFtY/dnha6kPf3Z5Y+rHnx07/VL1Z5dcfYn6s+1qEH+2En+2En92bApxNtZ7CM8k&#10;7raohs5DJ+s9uLVKtA9xX6N8/Hz+B8gDI98MUn+2VWuw+rGtM/kdf7bfCuLPjh/WX/2J9i7Ow68Y&#10;r2tYfhbl4c+OPY6c+LNLDoX4G+2XkBd/thJ/thJ/tu33UX+2Peoy9Wfb2yD+7PJGYfVnB/7TV/3Z&#10;JR9yP/Bnl3cZqP7s2InIhz+75E/Ihz9b12LCn63En63En53YOUj92YGNA9WfHV42QP3ZtszjJ37b&#10;1PP+nf5s4iVV1wDIHg8drvX+j8euXhyhzzG/5chUPJSYFGO/oiOuS8VDR6XioVDjoRyn8VCo8VCo&#10;8dBrUvFQytN4KPLzvDU2Bt3nSnXbe+Tq/5HYVWQn9fFexVZTv8ZDkUfjocin8VCo8VDIe2n14nok&#10;7tR4VCoeyvVqPJTr13joyFQ8lPJ4/nodwip+pt2MtIx9xmaTeOi+rSkgMSqd6/rI8SEd39nb1bq9&#10;78Ypg9eMUbqLWQeJ8Z1Cif0rJTY/ithVmsT+dZvYf3whvzO+0zt2rMb+43+DxP7j51EuMX+vDzEm&#10;Gd85kvqg3ww56LNUHhnfKXJJuSfeVEl89vr7XmP/VdcUyDZu2GOeNo0FdCC2IDEBqDkW/J7KpeAb&#10;qer889niQFbZNI0DKYkDBeZO1fhPbA7xCLbDc4hTSNxPSBxISRwosYI4CXEgjZsQB0pcSPyEOFDg&#10;Bc6TdiVxDJhYZBg+hnKJAwWmQ+JAiZ2QOFDkHOonDrSHHMSBrE1TNQ6U/x3n047CGygXltc3LCFO&#10;JOsTJLZP0ThQeDgkDhRrQ3yFuVGUxIGUxIGCyKtj0z+mXvmWlutOkziQO2WaxoHcG6DMSzsUdqzn&#10;RG2OIw6k8hIHyn+G84kDeWdB3lNvCfIJr0cuGHyHeqRffh0SB/KuQB5oTYbEgYL38Tt6wF3NeaIP&#10;VlEODE6lHuJAXsPbNQ4UfBgyRj2yHRIHcoXEgZTShkR+4W+OA1WdT/45fEsL+ZP8n/pQ8ky86jPp&#10;D9BLb92pc1wmboWXH+IETkzxhjvMHJcfzjBrKV8GZS1lIfLFdpZVkndCf09T5rj8huNYSzkYpRy5&#10;L/0pV+7LTMPga1DmuBQ5jqiW7k8kTSjVXUhMvVWGDVKQE0b8zHGN3qV3mfflZ8qS90aILPp7ijKe&#10;UX6voOQucV7qvRrP/ebdKsior3VWmyfWcra22cQh9ygj2/9ubJ53/841tnISJ/M7LOkE6T9KPoLy&#10;zjTjPBhYbriw+Ry1ecpGQWyeYSsh8+sltsxRm0eJzaPE5gmvYj82T3g0xOYJF0BsnoV3Uh7vcvEj&#10;s9Tm2R6nPmyeBXkQm6fsobvV5intBInhh2tAbB4lNo8Sm6fsrLvV5tm+BmLz9Ox9j8bwrdqUy7Oz&#10;vjQMfod88iyTc02eX62o2jr2w/yOzROfDbF58nMh7044B/lgdCrnw4LmEJsndxPyYfNsmwZ5txKD&#10;IDaPEptHic2TmIgcxPATHmR+vcQuiM1TcMcstXnW3jRbbZ7SkdwPbJ6CpshFDD93NsTm2ZaLfNg8&#10;4e4Qm0eJzaPE5mmdE1WbZ+2IuWrzDNs8R22ecAD56ZvSz/t32jzEYfacR373+GRm/DVbDDPzmH2J&#10;0eZ+8lkqRtvmN8ZoC39FjLbQyuX9lBhtG/72dn1puXY/JjNGe0CfL1Ix2qKckZR3OX/Sh9WG0odZ&#10;jW+20+vapVn051zHGnCtXcHu6IS1rG+XpvStmevlSTn0B/QB5r97pe+pOv9yNj0r683JOkBK9Ko/&#10;abMt+tUfy7ptwhsWm/XnhOhZ3UbP+m8+yXptjMUf/6wt+RZ+mxds0bP+pJVmHbyxrANHX+G/uM7w&#10;VdaJQ8/6Mz+yRc/6fT+3Rc8ml3/FOmyUt7sc6Fm//6e2rAOU/Ne7Zp22E1ab9fjefNbw4QW26Fl/&#10;0YO25Fv4z0ZZz47znp9li55VomeV6Nnky0/aolf9jZ8aSn2yLUTP+i1YX458C/+U7bboWb/7Nlv0&#10;bPJx1olDz6q86NnkYZ/Yomf94Adm/btyro8+wS9gfTuYPOhpW/oCf/BTtuhXvyRqmHOvLXo2+Rn3&#10;kb7HP/htZXIn5bGdHIwc6Fm/58+2rgM06wCzDtDbOboOkC9EzyppAyq3tIXfrGfbZuiKk7L7QEL5&#10;Zr2hgrwKalvj90qb7qSMstplLyva0ZQxtaCCWga/V5bVLqOs9lljvVajAY7exx1XKiN1Ruo6de6F&#10;N+i6dZH543QdO/c+4mTkACqJkSrJOZT9knMox0vOoZwvOYe+lEefqeVD//RLzPo07c/T/e7WHnq8&#10;e+9Zer6163RdR09J+Uqpj/2SxyrHSx5rhPM1j1XKE12Ukl/Je2L1HWLW63noKl2nzto+TNetszqM&#10;1HXsrE3X6rp2SqlHtsk51P3kDOrx5Bz+H/bOBEyq4ur7dxjZBERgEERxWllUQFkGkNW+l01ENsGw&#10;KDJDVKIiCi6RuKQvsoiKiBsuoDOKGoxGEYi+bul+3V4VUUw0cUFmTFxwQ+KKiNzv9z/VPUtPxw/J&#10;+3xPni/xecYfd+m6VfdWnTp1TtUpT79nzqGlR3209MXXp9r+Qt6SE931YRNtHz1v13hb2+idOM6l&#10;Jyp9Ed+yXcfX7Ol+5hza77U2X+kp3yqHmDVmyhz++JzD2vGAc61NDKcstn30wj8usX30vOevde9w&#10;IHumqS2NvMUdn7vC9tHz7r/d9tHzPiizffS8/DttHz0jsTDdMeOqZ7iumJnDuJ8Ynv4Ly20fvcTd&#10;N9s3D9++wX37BM+jLiR+u8T20bP8EMPTSOxO708LbR89I/qanc+QGJ6JR8k3MTwTs0iHdxXOJV2Y&#10;+Nsyd/z8zbaPXtjtVstPePNy20cvHLnC9tEzkm+j9tG7k+sdmRs4mvuJ4ZnYwe8Vw7PwJvvG4ZOk&#10;zzdP3M/zYPguz1/PHEO9x58Uw1P9SJ+s9tg3v4SuK1uH9bTPGfIo7L6qirwDO5+mdFddr6T6LH6X&#10;bvtpHbZ2XNdc/Za39AW3f51IPxU+/6zjc086Pvuo279OpN8KRfqt8KTH3P51lz/u9q9b+4Tbv274&#10;H9y3GJZybPWU45tPu/3rFpM+/VYYZx82xTC78XnqhMaHPJ/+06jxYeo5t39djN9RZ8KHSFd1Z/nj&#10;js0edfvXtXjE7V/Xkv3z6LfC/da5/etE+i07pt+KJj3m9qvb/JyjnmfjQ6g1gee+4NYE9oaKYbbj&#10;ebd/3TjyR79l+aXfSnTh9/Rb3oXPODlQSPkkF4p4XzBaxXPot7y5UOPCiHyIp//e7V9XwfuT3DqT&#10;36nNnUZ6Ykg+6Le8x9e7/eu+2uD6rWbsA8f40GsO6beM6q+Uf3GP+63diynrPb/J7et4Rbnb1/GO&#10;v1p+w2YfGBMFnxm9Zdvcvo6i4nmIqseNP6mixrc6Jp6Hf/PHbl/HBz9y+zr+zxa3r+OxH7p9HPu8&#10;73g6zyO+h3czzyeeh+WHeB5GpX/0X1z6otqH8is6wZkZReqIfyvGVu2YsrnaYerDFoNMl9zQuJIq&#10;T+rvDW1sKdr1D+pUUWNJ/a5Kh2QsWTtG6RbaffYcj9TsmNm6/GaFg2Triua3tTGHt+EAN7Y8rrUx&#10;deV+ZusSZesyUt5wzP421jVi6zJi64oWcR5bl7cTss4lOruN2bqiLqSLbcvrfaCzcaV4HsfxToXO&#10;1qX8yNYlkn6qR7sq6j3oPPzH77l2LM1cfVKqSSeLK50a3tniSodPd3FjzF8faYwWdDOGrXtYjMyw&#10;V5HFzAzH9bQYmt67PS2utFF9kh0Tyy3gOn1SRR3up0+KPdPd4krHe5AecsQfRfowXsrzYLJnZxdX&#10;WvlRXGlR5Tv20Erqu+p8hkX0SfEB5FtxpW8iHfoiP0a6MH58V2NqcDcXV/pbqD7yvu4urnTdHi6u&#10;tKi40iJ9UnI11+mTUvUgfVJyCr+jT4qfQ3rIF/9o0ofJ3/M8HY/l+fRJlt+f1Ccpps/RWX1SPH97&#10;Xo54p9cfbe8oHDHAmDi/n4t32qyvxTtNPHCUxTv1fuht8U6N0n10TLzT8lVcr09cM4/7hxBff1I/&#10;+5ap/UkP2ZcaQvowzj5mYnEwyNaVxG4YbOtMyj8Ygo0NH8jSobYOxUj6Ru0nsakvNiS4AxLvtHxO&#10;P4t3Wjapv8U7Le7Dc7SfxHED7ZuEKg/fyLsqboyd6Vu804pugcU7LfsWEu80KiYfxDv1zoTYcfyh&#10;PB/G94HEOy09gXx9x1qj1uSTeKeFm9h37DM/SJxIOahT9hzo3cPviUeaOAsS7zT5SWDxTlPt4EP7&#10;BMmTuJ94p8np5Idvau8DxjuRX33rowZYvFN/Zn+Ld5q6k/dHvNPoYMpJvFPvE8r9T8U7jdeoB9XH&#10;4tm2hlzj9ex7dsce8cjKrWl7hLeH9oi8n2CPyPP2RebuxZ/++7HyZfJV/Z5se8SqA7el7RF1cs8Z&#10;b3Mre8cjO/x5VXyWPlH2hwx1Pdv+wHXrO3Tf9fR1+n2adp50jc46of/Tv2THjGyUsw1HF3zhxv9H&#10;VLhx/6Wv+ms20M+cxn7xBf2CXaMe99ee1BM7A+PtaV0caWN2TBveFeM6bTja/KyvNrxrxUbf9tr+&#10;zWYbd0fR547veE4v+KK+jdMSA5u4cdui5jaOi45oaeNIo9LXMW03ehQ7h3jvBl9teFfZq75iFke3&#10;v+ErZvGuFeW+2vCuvtg7aLtWHrE743xo+9LnwdX5gfaESayvF1gbPqtBoDYc3QBpu1FegWOHFugJ&#10;+Cfi+wZqw4nRjQK14cTJ9QK14WgC5aDtVr63+Q0DtbHodtKhDUfL6wWKWRxdjD2BNhydxP204V1N&#10;mZtOm7X3AXd1/tDZM24q9xWzOBr8pq+YxdHnf/TVhnd99LKvNhx1p9x72oap0wV+dqyr/NxzKj8Z&#10;7vRsEX3fmxI4TuruOOFw0/c9EX3fiL7vXdbJ9H3vrS6m73s9upq+703pYfq9N6m3446+jr8eaPq+&#10;955v+r43YojT978Zxnslver5kL5/3GDT96NGA+y9e0cWufefd4TjZ4eavu990c70fe+bQtP3ve1t&#10;Td83al2QjqXvX9LJ6feXD3bU86Tvi9L3Hxzu9P2joPT95DGm70fnkD/0fcsv+n7UbpDT9x892un5&#10;Dfs5du9mjA7s7PT9DTxPev4LhY7LY07fX8x7pE/zZLOB0TLSE18iH9L3g1FO3193vNP3t453+v7n&#10;UPq+KFmhfIt7rO/XjrGayx8UDr+Mes66u3BuYHueTQsD+YO81y517DnHGJWcFxSx55l30jmB+YNE&#10;5W/4qVWUHq7zGeIPirzzA/mDolN/5d7L5Qlj4iqew3thvR/yIC+wfLSuU02/zPiDFH9i92KHet2v&#10;C4qOD4Jox1K+SUCswGuCorr0ywMYx8PE9qvc8ZgrA+2JFwZXBNoTLyxaFGhPvOiqy4Oiv/WnbsLJ&#10;yJqGkNih4UcLA8UONeI/MCpmaIt52BnSlE6u+9JUzNBwxuIgQzt/wbXuusjvdL2S6N52TOzQ+OrF&#10;wdqF+J/7Xh0odmj8aUjsUC+kHMQO9WZRLhidSjl1PJb0fKjyb+O+jBEpPQrKdB+Z0yvb73oqV+zQ&#10;XL5pb9069vs+NPBuuquK2h9X5yv3ya1XQ59o4NfPvwQZNYs/2e0bQbPbL3s3KGp0UODVfyuYPp39&#10;av/4R3f8m61Wh8IBWxy193ezQ9m/4lXHBS+5Ojb/OXe9zl+c7eOQd9I2kLk0E/13R36uuJVD0HH7&#10;8Ke8HJzOS/jELqsriYU/WF2Jeu60uuE9v8MYzdvujt/+xuqKt+FrqyvEzrW6kmj1ldWV8M9fWl1J&#10;3AipK94FkLpipK4Y9a1v/9x9a1HtQ/elqTrifbvd6opo5/PIn66LqmM6nyF1xY6pK8n+31ld8Z+F&#10;1JXk6B1WV8JG31vdCL93TGyjfNSV8G3KS12x8u9OXeF9FfgNsr5vw/xcssR/sqH5luOT4V2s336h&#10;gfmSvX3SvKeeHcdn1zXfcuqcvdDTWwZGyZL78gaZTBEpu53PkLLHb+F38i1/QTrIjtRFpAuTmx3j&#10;I3gussTykVOWKA5Fw6yy7J1fQhmz7XL+zH0sL+GqRlUkL3Y+TbPHcb2SjBd1Pa2zqVLeUeDvnfW8&#10;xjn76dTEA23ehlH99Plt3Prd8/YzhucWmK/XKLucjmWXe7LA5m2E41u6PW0+gviTvHX8TmOeta3c&#10;GGh5a8dL9rd5G94E0pddrusBNm8j+Rakn66RD/rp1OdtbN5GVMjv0I/CLaQLEye3dGxdYPM2wv1b&#10;2LyNsE1zt353eTO3fldUPy1q3sYT5Jt+ObWL54sqd4b006nhB9q8jVQnSD+dagzxJ0X/Rf5kl1N+&#10;1U/fze+xy/nryRd6l19K+cTDyR+Mv8dzNG9jI6Sf9ps2d/M3BkPN2wg5rzr0DL9THXqK9GB8LPmh&#10;n/ZnYh9h/W78yoNs3kaydaHN20iJ9NNG6qzlX3V3j/vp2jElc8nh1JcdXNvoil1Gz4OqZzqfrm/U&#10;tdoxC3PJ4fCXjDMlhx9kn2/kcFjQ2x1HjGtVphcYn0J/JONm5HBqVC+jv7WHnQ8/6+ru68L+5OQh&#10;HMC+4dDTjPxKOVw7Nt8NyOBFaTmciZ8YPjvc7EGhN8LsQf7Fx7nv0muU+y4Dxxj9jWPNhuB/drzZ&#10;FPy9x5uNIXXzeLMHGWVXsWPmSnw3zuwvZY9xP/agiovHun3GPhpt9darS/rU42gCz1N9/vRYswdZ&#10;fuSjUL4OmBykvGFVpN3b+Qy1z9iXx5o9KDGGdNTe3hhpjBrwHI7D70ebPUj7VsseFJ5COdhnLHxy&#10;rNmDjPJR6Fg+itO5Lh/FH7hfPooCiD0o6kh61GvvG9KHiZk8T8cNeG/yUSi/P8keJLleM47gMOTg&#10;op2edwl/Q0cN69zA3zfnGsLU+ZOdDe/BE50Nr9MU+0be+ycbo0+LjWFimrPhrfi5s+E9eoqz4WmO&#10;7MZW0h3NFmbciA1vFddlwzuD+/lmsc7TnA3vFtLjG/nrSB/G6/E8mFzOnGPtDaf8yIYn8s281ROq&#10;yLey8xnKhreSfMuGt+sk+0b+5aTLt8rMUbaYM9obbmqJ5SfVnHLwzVJnTXM2PFF1TZQNrxXXZcOb&#10;yf2y4T1d7Gx4f55q38i/m/T5VskDyTf0H+H5suEpvz/5m9WO7bedNvVpul314ht6Mc8Ld8y0dxQ+&#10;NMOYePsMZ8Obc7qz4bX8hbPhnTrd2fBExueeKBteU67LhvcL7pcNL3mGs+GFpCe5eR/pS17+7Rxj&#10;8arZzob3/bnOhjfqfGfD+xbi1/VF0jfKdjf4DGfDmwZlwyuHjP/Lkmc6G14pz2H8H605y7UjlUft&#10;64uzjbFXz3E2vJtmORve1NnOhvcc+ZAN71XI+N+/n+fC+AVQNrzHz3M2vAT5lA1v8Gxnw/tvykGd&#10;yrw3rwnXZcP7E+nIhjcOMv5PXTnL2fCe4n7Z8DaQH76pvQ8Yv5b86lvfPsPZ8F4709nwGkLZ8BZR&#10;TtnwxsF/avy/ezH5/D9dZHOuUkWX2N4hUfJS+17enIQxeclcY+zky2zvECP+HKP6gh2hk/Wi+j0R&#10;f87qdyDx2ZeuhMRnn3UGJD574d4Q/43fiPTFlTxP7M/z8edYfhSfXfki/XCfOVWkjdp5+I/9DLVj&#10;8q2g7i9N1//O6fpfMeIK27vM+FKzoHjNokHauyzKh/pe8cuNiVULjdd0Je7JMY2Dba8tsL3LxlwE&#10;2bvMG7XA9i4zsneZcWin4JULuc7eZbM2QPYua9qO37N3WeIW0qOeprqRvmTKN45l9/Jc9i6rkS/2&#10;gCv53SLbA87bxn3Uv1Rzx+Q+pKP6OHSB7QHnPTLf0gsPg717Bv6782wPOCP5Ml7QOtjWbb7tATd2&#10;I2QPuNXnkL8bGX8fRXq0V/9w0le79cgPLFQ8lzX5Ll/sAaf8qS8vue/KSuo7Wb5hjhCRuaYqaCxG&#10;/1I7vl0un3R457Wm+xrRfctWLzWdN7Z6ibHiwatN9zWi+xrRfUtev9p035LYErev1gyI7lu2kd/x&#10;7mNjrzGWPONY0ZN0ta/WHRDdt2Qfniuf9CkQ3bdGPtB9w61LTfctrcf9fIuKj0kXFndwLL/s6kGa&#10;S1WSTz6YS1Uxb7HpvrEhi033NaL7GtF9k69RDtmkviE9aM/LUDaq5dea7usthrJRXQrRfQvHkz90&#10;X8svum/pC/xeuu8USF32n6N84lXkS7JnC89B901thtJ9f01+YHgzRPdNPsx5vr33Jr+D0V9IByZv&#10;5znSfY+4znTf5ONQ+2rVud7tq5UPkQGeqLar72Z1Imt1Zs0aUeNi1YHGRrVjFvrENurJn8bqA9Nt&#10;uezE5da/l0Lt51iuebannRiUbL/JWLxrmbFbX7hmUrBx1Y22n+Os1vCD4xkD3GD7ORrZx7FiIPdl&#10;yH6OsY0cs49j2VekJ95yszG2/y22n2PsPObFLhoVxDZwvHZEENtxi+3nKGo/RyNtuWwK59fEGYvw&#10;e+qJ9xTpwehJ0oepr260tuxPJ1+SEX8hX7TlcCmc0cWRtmzHtOVuFTdYW16auNHa8raDlllbjn9I&#10;enyv8A3Sh4kHeR4sPo380JYtP7RlI7LU3h+0Y/ZzNCITS6dxPzIxvpbfU2+8z0lP9Wei4yubeR4y&#10;sdt8yH6O1xwOkYn+TvJ/eRtHyR4dIxObHsp1ZOLqSyAyccwfITIxOZz0KK9X4cg8ITuumMTzkYmZ&#10;fFXZrarVkozRqooaZVQdpf+10vZzrB1jMpduVLK2zL5HxZJSY/nK2003KvmCecT4Rsp9iG8ktmWF&#10;6UZGdBcjulHTo7mObrTtI4hu9MqNzB9mP8fwl6THd/AWkz5M/uYO45gr7zTdaHXRStONmr4D8W+m&#10;ut9lupGR9I3oRmUTbzfdqGw6RDdqeg9EN9rWkvTxjbyyAKIblTblObxXK4/kXVeeB1fffofpRvvW&#10;udN0o1mnQfybpbeQD3SjstuhdKPGPB8mt5EfdKPPr4f4RjZ+zXV0owcn3mm6Ufky0qX+Zt5b2RNc&#10;R3cpL4XoRoliiG4Ufs99D+0TJG6C6EbRgVD1Su9D9WoX+YYJ8i/fiB+D+Ea8x3l/6EalF1FOdKNY&#10;MdxT3ahFv6DA36+GzaW6by/bd5nL/5d9z+74N6ee8nXav9lqD/2brX+Cf7O1ty+ycS/+tA/Pj5Uv&#10;k6/q92T7N8ds+ibt39z/X8C/WTveXa42XOmn+49/Ez8Kfs7/7/ybbWq04Qb+ATntpjX8iv/xbwbe&#10;v41/84Cs+nFgTp/Ev75/s8PfCvwDs8rSNn8I49k+6THtwch4L8bff/ybu+ff5FUV+LVjKw7gfDf+&#10;NLZQ32nvdLf8mwdlfZ/C/LH8fAh/SqseVFrhl8xh1Xho2vpKml1831ednxIW5eFz0X3QjOV3KK+1&#10;Y7fl6vPCft/Z3IhwFb5H9LHEzm2B5vSEvbcG0lsTsz4JpLeGTT4ONKfHiF5pRG+Nn8Z19NZUAfej&#10;t8af2ebm/R9DetJbb8PHCKNG+Ahh4XGe6a0Vt+WZ3lq6rY7prd6t+aa3GknfiN4arse3KdbfFkhv&#10;jdf9eyC9NfXMF4H01vh8noPemrjvGzdHXOVBXw0Px0cJUx/uDNYyp8e/YJfN6SnJ89w+5GeQD/TW&#10;1HmQvs4bw/PV57WC6K3FU8kXemvsEPKJ3ppcH9mcnsTz+Dx5T5n3lnqQ36NXxn8JNafn48jm9Hgn&#10;4WN9iDk6L3K/9NYKfMDSW/U+YPQL8itehu8XvdXb+kVgeuvkvwfSWxMTKS96a/gR5d9TvTU/f16B&#10;Xzs+XOM86hZ/qmcHpOuZt7Wh7TlqVH07or4bh4vyEb+3VxVlS9P5NKc3/t7X8fSXKny/rMGg6ff/&#10;yU8txIcJ42cy9xkm2jQZNL39a354Eyx43XHkFj/RiOP5H/rRJdwnn/Wn/E7zHOKOxcm9B02/Y4tf&#10;NgOu/MQvbwXv3uorn9M3fek4nOcr/+QnVd64isq3cx6lB3dVYzxnS6odQy6njNy3pds/9vwC6moQ&#10;xF9qYfvFplo6Jr9sZsd+YTPbP9a/eV/bP9ZvBpkDkniy6SCbA3IbnMw8sUsgfn3/LIhf36i4GTpW&#10;nuc2qSJlsvNp6t34RzS3dySqzP4a8pUhv7fzGeLXt2P8+qVjmtv+sSU3QPz6hW9C5oCER1EO+fEf&#10;dIwOJz0dl0L8+p7Kvzt+fYRWgV877tok6thI/lTf6qfrW7h/d+ffSx3m6tkfOzj7z5y2dj4Vxtx1&#10;zZ3+CttksyPdcaUvsF2W/Gyfc85i+EVfG2eG9x5lTPypl/NZzOrpfBZNipzPYkoPG5czF835LET5&#10;LOpzHflWVsz9yLfiR3o5n8Uc0kOepVaSPoy/3d9YXDbQ+Sy+PNr5LIb6Jt/8z6F8FiLyzSifRf9e&#10;Ni73JkPkW/lfIPKt7JHezmdxE8+Rz+K3fWwcbuVBrnkf97Pj2AvM50W+VVwzwPksJgx0Pos/kA/k&#10;m/cCRK75d/FcGJ8J5bNYG3c+iwvJp3wW/Qc6n8WjlEPyLf3evLpcR/4k1pOOfBYjoHwWlw1wPovH&#10;uB/5lnyW/CDP7H3A+BXkFyaXMW9b4/KXejufRR5EvkUh5ZTPYgTcU/lGXcoVn2wL5zel61vlnrLr&#10;hzmfRefhzmfxyLH2vbxZxxkTfx9t9NeMdfudi9rvXEQehp+NqiL2SjvGZ1GylvP4LGJxiM+i4sWR&#10;5rOIN4byUWgPEXE5zxOLeL58FsqPfBai0q83pIpqyzoP/7HPokNW/e+YU79L/eFEk13JdhDZFV00&#10;2WRV+MwkY+LOiUbv5Qkmu7xjJpjs8lI/c3tfn/Uzk12p4yCyK94Zak7SAVBzkkTNSRKROamu46uo&#10;/Ot8mibfN010ch7a+WnkS9dFyT6dz1BzknSM7CreNdFkV2zwJJNd5ZdDZJf/AeVAVvlTKRdMvuHo&#10;jyY9ZJeVf3dkV13VpY5Z7/TQnPp/qu1p1FniXTx6qs1J8jpB5jeGZ5/iWO/nxuSrJTYnyd9YTBtu&#10;ic0Y6ls3OrmKlN3OZ0jZk9/xO+YkJceRDrLFf5t0JWPiPAcmfwsV70L5aF2nWh3JzG+U/l871lgJ&#10;beKEdLtoAL0YsTs2nGF5sVhT5M1IXux8mpqLpPOV1BwRfufmZ9gEDezutWN8vYeO8UZaz8jsSZNS&#10;TCTkS/Lb2cbyolm2f0js3bNt/5CSJTNt/xDv/bOQo10Co/RBHSM/dV12Tt2vtbz6vdbyWnq8G0tf&#10;LL/A3lX5iAstBlPs7Dm8s3pB8bW/shhM/sCLLAZTajYk9pJ/K/fB+FL4FTH+e0NiMMWW/NLiT5S8&#10;T3rEYIq3gZJzKgf03z7XGL4w22Iwhd/iO2btb9gBshbYYjSxNtgovVkxm1jLa9dZy2v378RPpN+z&#10;ltfSk96q9KE9D9rz90IfVX6IwWT5IwaT5ZcYTJZ/5LuVR/Ke8mlPGisvMZis/MRg0vvQnjT2fvgO&#10;me9RZSevNINXKUuVp9w/3IWVtJfacbcGUK268ae+vnI8dHfC6phfcUklre5wPl2HqD+dstpe55z9&#10;ecnhC6zeVOw139Wf/ec5O/vplzk7+8NznZ196lzrz2Mi790oO/s6rsvOXsz9srM3mufs7J/Os/ri&#10;1SF9tbG2C41jvMutfq2+F1Lfmo5fZPUv9RtIfTSSvlF29g2XOTv7Jkh/3vRA0qU/33YVlJ39eyg7&#10;+wLyr++q8sDY3Y6rCxY6O/scyBqEWW9D2dmb8nz687ICqO97Gc+HyelQdvaGUHb2GVyXnX3DQmdn&#10;b0w5+M6Z91bWg+v0t+Utoezsr3NddvbZ8CHs7E2gxivXkR/qt70P9ePnk1+YIP/Wny+DsrN3h/Tn&#10;pdsor+zsr8M97c/x0RX4NeNbdfL/8V7puezQe2Jnr9tuZ9rO3mUP7exH7KadPT+/pX+Ety/tQ22j&#10;C38/Vr5Mvqrfk21n/2b5D2k7+5G57ewriHkhub5iruOkhn7RVPQurQ86p52jrv/YOqIPiNV0ycVu&#10;3dC5Kxx3HubWFaXHV3LOF+xmjKVoHvFDeGZ08uoq0tfY+TTV1+h6JelzdL1mn1M7xtIK+pul6T6n&#10;M+/Xi3le9EmboAgfpfEldM9D9wts3sa6fd0Y/Lq9Hd+oa0w0qxPIRxnN2eXLR7nr5e3EVSkIou++&#10;9uWjNOKjNA7tFOy6h+v4KCOP+/FRJn6XF8hHGZWQHm07akP6Inqi8d2WrI9hHW31fOHrjaKWgXy9&#10;UQH30WajTg0d985znPu13+M5rt9CHBSl99DffPl6o4Gsa8LXa1S+dIyvN+rznr92Buutjtzqa95G&#10;1J58at7GCXUCybhoM+mLy3ieOJT3gq/X8oWvV9T7jj7vUEn7bsq36kztHqKmlz7dXbixds14RQ38&#10;7jljn9paIuI5eZuH2VrxaJ9Rljdbw6I8fjXNHW8/3a0VF7VWXFSe3j+5ippXoGP09HDnFFsrHnY+&#10;ydaKhydOdmvFiye4teEDxjmuGOmoWCJaK661TVorLir9Y3tXkbpq58XKslZ2lmoSXoHfPatf65Gz&#10;XwsfvcLZlQ5dYExcPNfscN6MS80OF22+0Oxw3v4XmB3OSL9jpF9LPM91+rXwUO6XHW7wXGeHe26+&#10;e18Hkr7e35VXG+Mtr7W1danHrre1dfGSZaxZYC3O2ptsbZ1R6etY9rcRoeNCSL8Wnz/X2eEGz3N2&#10;uHzyLTtcJ9a3UDetPOKqq+w4NZ31JrLDfbXE7HCpuUttbV1iHPmgXwunQ/ozry3Pg9ED5Id+Ldn/&#10;Rltb5z99na2tS45Y6uxwx1AO2kjle9vM7zVOnQFlhztjqbPDvbXE2eGO5X71a8XkR/2a3geMPljo&#10;mLfA2eFmznN2uDd4f/RriT9TXtnhTod72q8hhgr8Hln1oCh/L+TUdq5JV2oDJavClaXUr7Hyfxuj&#10;5XcFPYqOC7zJ91i9C2+51dZwhNeXubUcr6ziPaA/7v2QO7/XI+780Pvs/uiQ3wY92h2DnndvsPaR&#10;4wL/56uCtdtGB6mbfhOsPXxckFxyT7Cm4oTAP+buYG3LiUEyWhmsGTE5SJzN8087MbDnwEQ38qXj&#10;6LagRyH0biP+y2THaWOCxCbOfwafvN3ynSmH2oXrIirbhc7k56/UO6kdFyun/rj+TbdO6IEXqqh1&#10;QjpfuV6odgylXOOPsF+e6UPRNGfHTS76Nlhz39GB/9GXwdoHegfJY7FfP0Q9vGhrUPRX+kfRp78U&#10;Wbep69Nv+97X/bJH6vfT733bV3qycyp9Mbom39lBF9cdNP3hN/xUN+yjL/7VT72GfXQz65T+G/tl&#10;xx1++HVDxud1sW/Xd/yo3qDpz0V++TjY/lu/bDC/f2KbX9xzr0HTT/jYT2wmVoTspIN4DowO22Vr&#10;fBIP7wimF37mh11Y89P2Oz9xJ2uLrq4ThCdjHz+ItUIi5TBOOjjwyr4Oij44PPA6bA+KPqZvvHdH&#10;ULSVeWsFu5w/pIj3xLg5qqhjTAzYi/lP+BmG1iUeHn3c6Hq2BiPxHmyMX0D5/6pDYOWBKl9Ra9J9&#10;q8Ggok6sdxvM9U79g+i+uoN6dPID7958+w6Z77EH44/8Ar9XVpvqnTs+1estTJdPNN7PWPpqK9Pp&#10;S9rvbzp94YVtTKcPYweYTm9E9hkZg+q67YnJ/Wu1Jya/tz0xlR4yyFP66q9LmxkLNzV1e2JesY/b&#10;E7N3E7cn5tWNbUzri6RvZAxRxnXJ3hLut31W+b3Fp1J6yGxLP0PJ1I4tbczg99nPjRn3buX2xNwE&#10;GVP6Q1u7PTFFPUc8qk3g6zpjUl/3M0a132tPTKUnmahywHBec2NqdjMb06ZKsWNzf2pDU7cn5qnk&#10;j/RSIukbtSemrvN8u58xrf2eMa2lR74tfbG6KKj271zKg102WVE7FtkTiMzV/El+NoeSn96Ijmab&#10;id7vYLYZfwLENpO6tb2jYpBwHP1wsNlmwp0xs80Y6d9TRx1kY1Qj/bqdzxDbTNThELPNRL8mHb5J&#10;WJ/0YWKGY/RniG3G8tG6TqasJgKrylI71tYQ+oI+/KksB6fLYnE6WHsaX3kE9SMgtlQXZ6sb4hgd&#10;3NnZ8kZ1Mttd+NzhZrsL4xC/Q/KTw8x256+H2O6Sv4XY7sJbIbY7o9ae6piy+Q/y7jJUmXU+Tcma&#10;8KTOJnNEO19BvnRd5Hd2PkOtPdV92O7KL+1struypyB+h+L6Xcx2lzqNcmCzS73jGJ9EOjreALHd&#10;WfmRQTXqi+tMqt4nL3XlIeWDc8XG2s77/DT9Tntl3mnHo6yN+u/0NMax78vf6d/V3ewH8aCb2Q9S&#10;13Q1+4FRdVzH6Fml/bmOnlVyPfejZxV+0sPZD+4nPdWHv/Q2Rvv0NRa+1s/ackXHAda2S3810Nq6&#10;1+5okzVG0jeiZ6XO7mH2g9RiiJ5V2qjI7Acln0DsB4XreQ56VnJzLycDVB7aVKptH2PFzj5mPyh7&#10;uq/ZD0quJM4H9oPkF+QDPSu1E0rPeoN8SM+Sv0L+zg/JH/aD2H39zX5QfnY/sx/EPyNdZJuffm+p&#10;PlxHD4pHpCP7wa+h7AcPU96HsB9s5X70rMR35EuyRO9DetYT5BcmXsSPIn+nB7EfWCwe9KzkOsqL&#10;npW6FP5TelbfrD6hX85xcbhzlLN7XjPC8aFh+AcOI37cIDsOT4s7ths6qOjjWJB6k2Pqun/MYKOn&#10;+59tTSxmfq/zi0hPbeHo4YOKXopV+h2pqIyL+9XIU/XxfLa9IteYP/ue3Zk7OGF23pCzb7t9cAO/&#10;/x7aNAb8BJvGAG9f2pdsGv35+7HyZfJV/Z5sm8bLR9QZsmj2HeR9YM5v5/0/tWnUjkFVQhlP4E+y&#10;ugH0YtgY/tdsGkfXqCsN/Hj+CmTY0rQc+49N41/JplEz5lED3/t3sGnkFfheVh3N+49NA1v9v5VN&#10;w+YW5WXVgzr/sWnkiKW15zaN2vGYltLdzOdPfU8TqL4nnNHY6SqPMuZmDBPC6UO2+TaHTsdNGMvL&#10;drnp68DOQzues62SsvOGu7AdQG9sHdaC4VM8DFuFzpO+na+me9+B3l3g144HlEvn9i5kvK1x8pEt&#10;jdHEFqZze18zvmSOYXQt40vNMaxoajq3EZ3YiM5dvJjr6Nyx97gfnbu8fwvTuf0fCkzH9g8jfXTv&#10;ZDHjeVje/gDTucsuPNB07uIX25rOnTqPsZ18dqJ0elG2zWRzx3cgOnfxlBamc8cGkD46d/kB5Fu2&#10;za77mY5t5dE4/OzWdlw2CrsAts2SAuwEyIHY2xCdOzGYfMi2OQqia6cO43kw+Xfyg85d2Aeic1d8&#10;z3V8dqVJ4mIobthAyqH3lX5v4RVcRyeOxkB07vgrbUzn9utDdO54nPvRueMjyA86tr0PmGxCfmGc&#10;/EvnTo0tMJ3bX8j7k22zLuWUbfNlyr2nOrf57GrHUsqls3indLb1s0b5Ybp3cmvFXj/M8pkaeajL&#10;70EdjcVdOthasdiF7W2tWPl/t3NrxX7Rzq0VE7VWTMQPU/4E1/HDxE7nfvwwxS34PX6YuEd6GiMd&#10;Sfow+SjP0/eL8Xz8MDXyhR/GO6yTW3P3O+7jO6S+4Pcw+XF7oz+pnVtz1/8QS8c/CFsCfpjUNdgS&#10;8MMYyZcRP0ys68G25q5i5iG25q7sfvKJHyY+sIPV11Qh+VL93cDzYKIv+cIPY/nCDyNa+2ufngMH&#10;rf3qfapd55llofr/cplSNBTJzxWjaQtiZBN/kimV86WaMx7UHnQPMQ4klmyiQ18rezjzKGOk8Sjv&#10;xO/cY5D2TRIVS9bIOMjbxjg1Q2LJ2vHobkHi8F4WSzZcAbv2DhJNe1ss2cQGSOzY8M+kDxPTeB5M&#10;vtiPGC/MlVR+NJdR1HjrT0dXkXdg5/Uu3FugrJWvI13u2vGkcsll/4GhToZ+NKiSevc6n5aBjOfq&#10;Z/V7DXLG2A8XjLQ0UqljK6k0dL4qrdpxkHKtZ/ZmnWjrmY2sSfEXT7J1zP5VJxhTV46z9czGjt2I&#10;KcAx65lTr4+z9cypGeNtPXMq7wRbz+y/xO9oA/76nxlTayc43jDR1jP7Z5P+InSaYya79cxfQPwM&#10;NfLBemavwWRbzxzvw+/UVjzSU1u5YLxjt3G2njnV/Xhbz5zqMdbWM/trx9h6ZiPrmY2sZ068Rr61&#10;nrkVzxNV7gy1npl5Ymv9FsR6gFrP3AH2axrEX+V+1jNbflnPHP8D+Wc9c/g38oUMDB+hfGJAuWFi&#10;J89hPXO4BWod86Fjjd4UyHrmxM2cpy167/A7GL1Femqbp5Mf1jOHC04apFg+iTunuPXM3U5265m7&#10;Q/kdRdVH5V+sViGtZtZsoVW1lYtVB7IdNKxR16qPm7PtArnG1tn37I7toNOre6VtB3vvoe2g8U+w&#10;HTT29kX2yHawN38/Vr5Mvqrfk207uPPqumnbQZOc6ym8vS528yB+bL6D1lHovhrrKWrHQSohv9l2&#10;AO/j+1z6z9xYRclBnU/T5tFxvZLSubielglzqSt8931qfPcGftP8STxvJH+S05l51N6C1s7fVy/P&#10;6XJTtrrnTk265w1jzxY9t+d2YrbSfq9t7O43XU7+6ZrxehoQnyenDnf/APO3eouKjFHXLs4/fVdH&#10;559udbDzT487yPmnRdk1Rfmn87gu/3QJ96PDJZKdnX/62R74e2lns/sbo9FDjIlTjjP/dPjAWBf7&#10;9bufOf906STnnxaVvogO5718uOOwTuafTgRdzD8dprqafzoRJ9/ocNHVR5k/2lN5kH/elb7zV9cb&#10;Yv7p8OBjzD8dDhjhYr++Qz7Q4bx6I8kXdtPzJhqjZRN4j+h4q8ebfzpMjnaxX18+1sV+/Z/B7n1l&#10;3ts3/F46XFMo/3TjEc4//dkw559+ifvR4aLtceef1vtATkX1yK84oMj5p1t0c/7pj4ihig4XvU95&#10;0eG8veGe6nA4Ywv82jGAnqCurU7Xt+bQxhp3XsZziO351lwX2/PxkBiAxPZc9GvHLXOMUcH5LrZn&#10;01m8d+YPiZKDO0+touqlzmeI7yBax++Y+xq1vsjqQdiW9CV330/zCZ6LfyVUPlrXqdbfV5/7WjOO&#10;TXV5kS0Pc8mU7Ht2R2b+0K1BWmY230OZ2WI3ZabntfRbVMpMfZcfK18mX9XvyZaZF3zWIC0zC/6X&#10;ZWbtWBxbyG+2runNZ98ldE0vfNO3fQvaEscYHcKTDIPR8Svd8cgbfemaHpSuaVTdOTctW0XpmiK6&#10;ZjTwd77tW/Bn5pmha0Yz1/naozM6+TFfuqV3z1PG6AfiJ3McHfOWL13T8qO558qX0l9MfOgMVYd1&#10;Xsyta9KWaseMyFnuNa3dvhg9kZGPU+dPbW913Rva2RjxTkw2jvbdXCdRc51EPb9/rypK59Cx5jqN&#10;6+nmOs1FtrImIVzdzc11+v0Rbm7TdchK1iIoDrJRMlpznZQfzXUSlX5pkyqq/Dov/sNy14yR0MBv&#10;lZ8r9opXQhsmtlpUPDdQ7JXo0V/Z3BLvgV8Yo3eK3VyTdZOZjzaJfWyQ/SN/Flhf8MHxgTcTWXvC&#10;KEdirnhvcV+GxF7xzpqKjOC+paQn/tdZjutmBWtOHsv3Oy9Q7BXvhF8Gir3iPXFh0KPDUKNir+i4&#10;SOPAjefafDzmnjtZ/v1pru9762R3fO3EQPPxvLb0AepL7iVfjAO9c5DxjAONjAONjANtvyrm44Uf&#10;jg80Hy/866TA5uO1p7zqAx+c7r779JmOLc+z+XiWH40DlS+9f70/UcfMazRqPP3tuW5e43x+T5/h&#10;nUL51Xes+rkx8e5Um9cYNp4SaF5j4qjJxOHme2+YGGheo1H51THj6UQ7rjOeDjeeFNi8xkv5veY1&#10;diM9lfcT8guj/XiejtfwfI2nM/ly9aSmRlt5rvIfeSg8lQeZf6zM1x6/rWroQNVlWLaMziXnsu/Z&#10;HTn+6tJGaTneeg/l+P67Kcc1F3j/Sjne+v8ixzP5qv4OsuX4saMap+V4m9z73q9D/qldty+tpNkD&#10;x05xx4uKHGMr43Ye2v3ZuvLw190eA6uPYf+9HqzVvc7prqSf1mFNu9T/7oiKLizwa8ddKKG82bpz&#10;dJLTXaNexOsnn0bquZ1P0+YDc72S6M66XlN3rr2OP5f8ja5sbvI3aoxck/wdiBykHUZtOzi2K3Ls&#10;2M/kbyQif43KXwt0ywyRv3aM/E10PtLkb+LELiZ/E1egmxHHLlpyqMnb6Ewnd6MX27rjTjwf+Wv5&#10;Qf4ale6F9V36osqv/Krdu0bC2820Fk2xk22n9pr/TfgNN6Z9hz1459LhvF+c4so1BLkm3WoycoY1&#10;NOFdc5yu/fmlpmvbnE/spUbZYzUHlPlQCa7bfn3cr/lQ+r3t16f01G8rffXb151oTMwb7/br6zPa&#10;7df32XC3X99wdF/S80Tp8qKex3XNhwq53/br4/c2H0rpSU6m82+U3Pnd6U7+fHWW269vwCy3P57k&#10;PPORvMMucPvniXqOyPwl6weYD+XpfuY3efo986EsPclPPUc8eKoj/Yxdv26Cu38Ecly/v+d4l56o&#10;9EXt16frer7uZz6U+imt8bH0lG+lL1Z+xpr/qGkiqHbN5kPVjkWQU1+/bZnT11+/0enrD9/g9PT4&#10;9Y7nLDUm6i4xfT2ss9j0dSN10PvVQqcDiNQ9O58h+nriZ/wOfT1R/1r7NmFr0ledqkjzEZ77f9j7&#10;zigpqq3tIg8IMhIkM0POsUmS+lSDghIEDCDqZVBss9xrDpepIqMoKJJEZAYBEQNpADFgN4KggGQk&#10;qQRBRFFQVECw63uevbsntqxZ3O991/vjslbzTKVz9qk6YedDfp10VCwYayv6a4xfpx9o3lwIHxWE&#10;7IEfZd0esX57w4far7ouF/R/vNhuedqPGL93bd/o9rY/9JbtqwCZrNEC+DzCr6kQcAZ8EVMXKn4O&#10;LNjYNtUXYx8K6MiGLbUztiA3/tfL7IyD4A8/eM8mf2hVQD3kE6/+WND/Zdj2VYYubP0n2PcBOQfe&#10;X2v7vmmB9e5T7GMHmZC4vYFixTqQCXH9zRq2+y7uH5GEvQrx/G3VbH+rVeg/VezwdSuxZ2Al2z84&#10;AzIm7BH7Ftm+BvDLew/teAR+di+/bftWoR+OQHs2Yd0nst8DgwN+N+a7t+3gqeMmvHChHUw4ZMwT&#10;S+xg8h7jNFiuPqifvi/ovPax4uhP7GDDPcYd9qkdrHvIOI99Zgdr/mCshA12cOcfxmq9Ab6t+LZv&#10;g26gU3mtHXz0V+M8H7aDid8bt8AHirtXCHp3LrODD+P5+UvtYJuTxju+2A7+edq4lwF7w6cV6KuE&#10;b05cAj03vpPvzmJ2uNZS29esOGKDM2zfedgnaq+wfStL2uaP921fEHsYrV9l+xD74G3B+1p1BWTD&#10;NdAllLW9Xni/RcrbTvv1dsZLmB92fmZnFK0CH+UNdsYz1W23w0bME7UU4cMjxzc0xx4Hn2PewJ4H&#10;29fZvv4dbP/hNXbLq2BfKYnyOU9F+1NsPs02wv72z6wpN94t5Fny5t2Iq8+t9J3uoUIsD9r7Hla8&#10;fp9i7y91z0Qi9LkuEfpc98iXumdi4h7dM7HjXt0zcRuew1zibvlKMf0bxTsO6p6J5VE+9LnuZ9/q&#10;HirVj+IdYE7KTgf1udd+q3smLjgg78htv1/Qqb1HccYu3TNx5g7dM3HWNt0zMW2r7KHiEqHPFeQe&#10;KodAN/W3d6NeIuuLIfW554/qHiohIPW5I4HQ5zr7j+ieiaQX+lxnOeg/VsK2rEM6F7+J9nFu/miv&#10;oNdity17JpYAQp9rjdum+AsQ+lzvXtDBMXQazwG9n1EesTjogT7X6vq97qEy7AfdQ2XGj7qHyqtA&#10;ylZEzoekn5ht8ZWekHOyztFNsg6o18ubj6Mj5rfm+HGuKxyb6/qek3rc9aczUXgcnI/yOigrb/6K&#10;FDyfm68KO4VUB/2hlYWYw+V8FEUXieuZCL6K13PyVfnL7RCuVU5tP10v1/o2XyZofi6iNpsfE/R6&#10;8VJiUwjXhZ8z6MA7xT/qJPPmdog3hsx9sLftg+2AyDE0BvZV4ujKgtCNik1EEGNIEGPI2lpRbCJW&#10;EHbbf2E9xr6GzPHqrsNzHEOfVhG0FlZVnFhNbCLuPSgfY8gKJIlNxP8TEGMoBx0YQ6Yg9l/EftlO&#10;SzzHeeY8yiU/NLSSYsOKYhOxGsMPGzlerSbw4+7THutFebGJCHIM8Zg5XjejHRgz3NdRkO3lMRFj&#10;yNyaLDYR0wmIMWSSgBxDG3E/bCJCL8fQStCPMRT+GnRh7ISXoH3EDqAPGPoD9TDH62EgxlC4xpWC&#10;5mYgxlBoEs5jzJjdeA7o34XygKE7QAfGUNiBHRQ2kdDMmmIT8TeqJTYRQ8QYEsTYEbr/ozFUO4dc&#10;mGDqxI/Tv6EZ7NqI0z/ZVOP0U4DQVbpzmyh2bCwYKgY7KvYhMkUbii+4IOhz7XrSbwXRP+V8DMH7&#10;hJrhOfA+oXEoh+8FOUrkvTymGDoIBO8TJh1/y/vkzeNQGPz62eh8EIsLspJbghboSob5BP0zWwUY&#10;FxR+urXQaL2KOjiGpuM+YHh5G+mb7o72cuxu7aTnT7WV+0OD2gYYF5R+pE2AcUEpDhBxQcmVgYgL&#10;SpuCPCmICzr4S6sA44KSercKSFzQaNR/10CtB+h810KPe7cISFzQ5ubI338LfAqAjAvqiPOIC/Le&#10;wX2gP9YOrrky3LMmR56JxgXlzcNwBO9kD36cI2O5BNyzfWU8OYd7Cx4Y3DPgS+tspz9+HfpfGztl&#10;fHf4VcDvYkq3gG9xLUXEwMjxugT47HYPBAtcwP4q1wWCB340/n6wy67ab9zNvSV2xzrcV9B58kbB&#10;5LSbA8H5e8zBmwYEgq8dNuklBwaCL58wpuCtgeAP50y4za0Sw2NdPUCxHu57zjPemP6B4F7wWXfh&#10;+YmnjBe4KRC8GrE8a28IiF/9cdTDWJ4l1wsmHe8VCDb9yRycAHquO2fSWvUI+DIK2u5YtKsj/OyJ&#10;jOUhtq9hO216BDLCDWx3cs9Axo5mtvNrr0DGd62xNl6PeQL87C94T0Cn+E2C/pthE93fCuMYdC4B&#10;P0xMT7Ktxjdk4SDkRJiO9sSQ42EqbKwcv7y/CXzQ7+gfaNnIbzsVUS7mt9j3iCPP5PjKmZyTdgD5&#10;6PHyVcRbF92+dwgN4ecHZSLXKJ7PWhfz5qKIt35A7lObOhHrhhnwkGL/+wTDN9+jNnUi1g85xvoR&#10;nn2P2tTb3qs2deTC4PphpuM5rB9m2v2CYecBxZQH1abeHuXTpl52qNrUPwaSB8tOB3mwnQ+pTb0w&#10;nsN7DW9CucCQfa/ihbvVpv5XUG3qkbvUpu7cpTZ1Im3qRNrU00E/ea5vUT+R9cWQPFiTf6pNvTSQ&#10;PNgvQ9Wm/hroo02d9GL98D+H57F+uItAF9YLdyTaRywF+oDOZ6iHNvVlQNrUT6N+8mL1g2pTH4Lz&#10;mCetBXgO6L2B8oBOK9BDm3rff8n64Tz0sNrULwBDpbEHLJA8GJHrBuknXjIP1iDX+tEwvt/unqck&#10;Z5Db7hnJGRRa+2+hN/zvVMEkzxV0DwyXnEGC0A8Jgr7kYbgeQ9Avx9APJabgPGLBT9UBQj+fvtuR&#10;nEFeRSD18okon/gm6iMa1E/9POmhfp6Ick3ZJ7KQcz/PE3WAYXRlH2nkq/Lm2JiJOfXF6Lwa8y03&#10;X4wTPy1B6JVDrXCMnN6DxoyV75z8yRjBAw0VTy4ZLX5affoDoVdedGGU+GmlbBklflqC0CsLQq/c&#10;7E9ch1556/W4H35aQ5H7gnrlA1VQHsZPcoZi2pOoD8dWY9QPvXIOuqCfDzfTfQ5SHsZ9GB/JU/Ac&#10;MOml0YIH148SP62Uq0AHyjn41kjx00q/Ewj9vCDoEoR+vk/GSPHTWtwP9EE/n/grEH5agz5Aeein&#10;6W+jfGDaCNTHftsOdMFPS+iCfp7IOSjc5LlMlO/E9yn9NfN7xP7IKTVkfjd+q/znwYinG74U3ffc&#10;U5dHdd//03kwaMNskqn7bgxep6H5+zwfMbqy35Nb91313dJR3XfT/zu670LUbTXNNdc0izvXeE+X&#10;tWkD9c6WssUGuh46X/Rl75glGFlzVG2hq3aLDdQD0gYqiDHvffuT2CgFYQMV7N3cjiw6KTZQr9tp&#10;sYFGDvwhNtDIlgtq8xxf0Bbb53sJirddjr1PoQsjPbCBCrL81OqqgyaiL8t59unMPhvr0qKLRrvz&#10;5uboA31e16hOz49vbiXjV+pqaZ9VupW2t1Eju+UF2HiHNLTF3+KJ1oLec0DStbS96kxPdlUcfq3q&#10;Of7qCRsVZLch10O3Bj3Hxr52hg0eyOuHOO6WigmQAXncrgnivHC9I2zFz+D+8g1tq1YvO+Nn6I56&#10;dVe9y59GdIbu/Kts39pattML9L0Hnd6J5tDRJdnO+CbQZVWzrf2N8D6wNhGdsor9YXP9rYmdUQZr&#10;Y72WiCeHn9jANtCTYG4+2wHtwRpodRH0rr1B8dVbbd+D0PX9ASyGcn7tI+i9AGxUyvbq91R9xxo8&#10;h7XWg3wpa+65jmLDcMfhvdwCGa9CO9WDHGhj+zZj7SS6ZRRPYO3Y0tbOeBtr/qKroEeqYFsTO9gZ&#10;2yrajm3sjC6VIQPD/6VcVdvpgfdytJrtHLrR9hVOtt1xA/BewEs0u832fVUb3/0ftq9EA0XEkMrx&#10;3Fa2uxq2wpvxHTr3tzOu6GS7H/azl24y2IcR9KM/Z35vdJes5Smz72T/4yKX56wtZ/LmE4knI1hF&#10;Rmi/av2MoFP3UbVF7H9IbREv3qu2CNoyaYsgUodPpC0C18UWgfvFFoHnxRbB8vgdWT7x/tGCfnuc&#10;7RtQyA6PfQ56b+z1t/l59Des4XUn2L6m+B4TgcgzZh3EfUBvI/C3K2xTCZiE/RvWj5HvbR5Hecg3&#10;5h0Yqd+d9eC7W2tTFYc9rbaI1k+oLeKnR9QWce3Daosgsh1E2iJ4nbYI3k9bBJ+nLYLlcY1l+UCp&#10;Dyj1I9+Y0IN8Y0If8okJvcg3JvTTH4rtIaJ9zDcm7UW+MWk/8o3xfTDfmLwffv/o98i3jJDZT+ij&#10;lDeXSlwZ4ffpMkdZD7yciSIj4HyWjJA3H8dZ8EEnorxQLF7Y6rtQ+o0VWiDolUG+DMQLW73mqN/b&#10;mHT1e6udpn5vRL53IvzeQs/gejHE2jfC/V2hY9k3T/ze3NtRHvqNmwGdP9CpuVQw9M5y6V+m30rp&#10;b6EzH2j/u+4j7Y9ElO8S6fd2eK5i9Xni9xaq8ob4vZn988XvLTQD9dDvbfXb+p3ZHn5vs1jQRJbY&#10;jF0Ij88QvzdTabn6vR0HHfR7iwDxfd1lHwo61wDh9+bf8b74vYUHvid+b/7Dy9Tv7Zsl+r5i7+3x&#10;Fer3VhAIvzenAMqTfGMZ4vfmHML9jBc+s0j6tbwPyhKpoJf4ygLxe3MLvyl+b+7QN9Tv7UG0tyLm&#10;MQt4yX5vzI+cvxwkLvXo2LPYvXprFiL3iJy/SA6SeHYsd3Yh4U+dGZagf+EFtWMtPKd2rEV/qB2r&#10;yu9qxzr9m9qvHvpT8X0g7ViXX1A71oMRsWOlBa0A7VjOrgLiU++ORD20Y1UuIph0Z9EA7VgHby0G&#10;vWErO+3GhIDYsbYBacci0o5FhB3L3wcIO1a4N+6HHcvfC8/DjpU0qTDkxCp2SrWC2KMQdqy+ntqx&#10;NpxXO9Z8tIN2rJFn1I71MNpDOxaRcyVQ7FhfIncK7VizkLuEdqy7/xI7Vuh56KGRQyW8D7lOgKFr&#10;kAOF2B45VGDHCq9IQO6UQybUErmgace6AIQdyy1zGfZQxNzbC3QD/UVwH+xY/s7IpQI7VvgsyiPe&#10;WUDQa4B6aMeahhwqtGPtRQ4X2rGwv7HYsbjPMe1YRNqx8J3EjlU2onaspzyxYw0qgfcNO1by6YIB&#10;2rEO7C8c8NGONQjvC3Ys18H7ox1rFuiCHcs/pXiAdixzR4kA7Vj+ZpcFaMcKTwH9SbUUYceSY9ix&#10;0vaWQDwT9FmDiwdox0o6XixAO5YTwXfFnBrrTzFeLPsi+nd/X2RxxSNzJsXLrTIK7NqT+FEHVxJo&#10;JVuWKVJVZBv3/YqC4bfLyj6W5pcrsB9mfVsQfKLbuLTeB+QczPMx9EWqYJ+oCqqnvL+KyrDjykPH&#10;VNlWm4AoimDvyJsDJN6cHV5fW95LOLWmYOjNZIk3C1+dJPFmocPVJN7MtKiG74JxRMScKog5Own6&#10;cc7ZB1vhfszZac9Dnz68MPzuUB7771Mon3P24rqCaY/Vl3izlM8aaP6WKo2g94D/wlogeQgi52wi&#10;5myTmKzYFIh4s6R3gb1a2AefryHxZmkPoB7M2X63luqP2B6uyaE6gimz6kq8WfJd9STe7GCj+hJv&#10;5p8MOjBnm1lAztlPoT6gEwBizj4wrqHEm6X3BJ2INxuUWF/izUIT0A70o9h7M/vwPObUUDqQvspJ&#10;QMzZ1oB6Em/mTcT99FWeAXrIk/B9cK7+B+gFevcjzgnxZu5sxD0xR+RuvD/4KvtvRjsxZ9M+cclz&#10;dqejppxpm0umahc//ia9hfbJ/U0zUfgAnM/iA9rlKuuquP7vpndHeUemSHtBf7N2mjdkE/TliGH0&#10;39ta84a810r6VJiIby6IPpV2J66jT6V8iPvRp5LKIk8H+pS78yrpQ67XQdBr01kw6YJf84b0tjVv&#10;yOyA9CmrRxfNG0JE+XKMPhWe2lb6VHgZEH0qzddO84aURfnMG3IaiD4VKop62JfYHmD46k6CB2t3&#10;1rwhPwITsI/hUr/mDalsNG9IbSD6EuQWQe8z0IM+Nag0EDGMyTtwHX3qwFS/5g0pj3agT8XeWzgF&#10;19Gn/PWA5APeQPvIB3yD+5Ygb8iVQPIBNUAP+pC8D/alI3jf7FvIRy55Q+oDmTfkdrw/9KnQV2gv&#10;+lR4HvBS+QBMZeVM3rwhXcELtsOP812N2Hx3f0/o9m3bv7UHvodtO/WARQKIX7hO0Ot9rebkebq7&#10;5uQ53U1z8jwAZE6eit0C3AvAnL1Gc/LsBm5BTp71wIE+RchTcgwbk/mqq+bkIUIOl/NRFNvBuGsD&#10;MZTrpUAfrxPxvIvrmQh5Xo63IyfPW9dqTp6TwHeRk6fVdZqTZxLawRw8JdAuoH+0YvhPoEG/Yfth&#10;S8jBv0f1+ITYegMXJbzTnHlPkIsk/n5LLw5QPTyRevh3blZ8u5/q4d/qo3p4IvXwROrhf++jevjx&#10;iC2DHTdcA7Fu1MOfwHPs4z/eoH18x42Ky25SPfwElE89/N39VQ9fBvVSD5+dDurh68O+ATnbPwDP&#10;cX5MRnnA0JS+in2w/3fE2OG+16sevl9v1cPv6KV6eCL18ETq4X8D3dS7t0W9RNYXQ+rhhw9QPfyd&#10;QOrhYUeS2LZfcD/18KSXevhvQD/18IWAHCu70T7iYLSbY6Uq6KMePgFIPXy33oLWv4Gw4zorQQfX&#10;sb/wHND7E+VwPRsHeqiHn3eL6uE/Gah6+D63qh6+L5B6eCJ1P6SfmPXZ9fPn1Gpm9glezDqgL0SH&#10;XHNvx7jzuNX4DqnH3D0oE2X+xvmsebxjjrKy6wpz60Lj6RNz35MfX+En+5SJ6ks7XaKvcOd8+gpT&#10;X9rZSsSYon9IJ/wu1r4YXdnvya0vPVWybFRf6i/0KMq7Bz/Oc4zBs5LxqzxDfYE/G5HlE7z1T2P9&#10;nU/w4gXqE/zAKMO8fxZQvg3KiX4jnSVmM29A3rwpZzHP5pa9/7sfXwLkJeToKlBOsU5Zkb0df6LI&#10;3k7vy0T2dm4vqrL3zZbqKB77VXXFo4qr7I28lcLHvVpUZG/vmUIac3Yr7seaGyl9znDe8DzoioGR&#10;RscUpx0wXHO9LnsN11zv5HbDNTdyHPEyWHO9FojT+Y/W3Lx5ZD5C11uMH/tiGaD0xZ22+LB6XYz6&#10;sBbprL6rFTooUkcMvw5vTnONOZvVWGPOiJyfxtfIQqyNFs/HEGuk16WFxpzNb4P3jHlxQ0dB7xbU&#10;w/mxGOqFH4dFOioWjK190p9lwsNiV87kzYUyAOT3jLYlM15z/TNad/chStM/Byr+EtDzR3sr3jYI&#10;3xJr0o6heiy10S5UMMc8l2Aui8uvWmcmqh7mrvHaJ1aOVb3V6VGqt2o8QvVWG1zVWxHJTxKpt6qB&#10;69RbbcP91Fu5Y1VvVQjl4Z24t6B8rhmfQccGDPWbpnqrs6+o3uq1maq3OvWa6q2IlIGI1FuNG6O4&#10;Fgh+NbR6rOqthj+reiuDeqi3uvsF1VexPVjTre9eUr3V3JdVb9ViiuqtQlNVbzURdEAGsuYCMXbc&#10;gagP6JwAPdRbPfWq6q0s0Al+1T9uqo6dUWgH1vbM91YVOkT0be9NlEN+df5U1VtVmKJ6q7G4n/zq&#10;a6CHay/fB9fe2qCX6B+vequ3nlW9Vflxqrcqi3Zi7FhvoN2XOnaQpKGcyZsbpiP6WvNof+M6wbHj&#10;Jnyi+qofl2Qh9VY8n6m3ypvHJQWP34gfx2ECUMrqCH1N5AdjFTueiRxfbp9vpQ8T5fpVu7KQvhl8&#10;DhiV5bHu580XkoIqctdnlS8g672bfkHLJ3Lc8nwU6a/I65nIenA9Wt9w1In6iuQaM0ULTcZ6Mw4/&#10;tq8h6mb7zIli0Fkgf0q94vBhgrz/egnhi9zbSip/NORyQetMadUHlLtCZDmrRRmR7SSPzFbI+8wn&#10;M6uG4tZGdnIyrn/js1MOJQYyPsee3q8jP+wyvx1KRHnoc+FGKB8YGob6gP6yxQMtXzbgY0EP4uQE&#10;+Z7rFdH3AWT7eD6GvqEt7VBl0P1UW+xFh3Io20UuEww1KyVoaiIf7Wno8r8Egh7zHNrxOXJqHIFu&#10;ZlkDRdAtx39ArzcR1+vCL/0o7m+WaPs7ANuVtEO9UB76eLgq6Ab6J6M+HjdF/RtLKb3HysXmSeUJ&#10;9X/MYsNziA46fxaaU87kzc+Rgs+Su0+4r1aUdxD+snwWoi/I+SiyL/B6JrIP4rmcfaJYrj6REF82&#10;GVNXZRMiZZPXayvOTlbZJL26yiZEyiZEyiY/VlfZZHiSyiYVoAOhbHIYz1E2OVRDv9HnNRXfqqWy&#10;ySiUT9nk9joqmySgXq4D2emgbFK9jsomvfEc+9CVKI99aHyS4jXVVTbpBl0WfEzD3auqbPJ5FZVN&#10;iJRNiJRNfgDdlEWaoF4i64shZZMnoHMyZZGHHEjZpAMQPqb+Y7ifsgnppWyyE/RTNjkHutAn3C/Q&#10;PmJ/tBvolAF9lE0iqI+ySaeqKps8DKRsshDnsZ5Yp/Ec0DuF8rjOpIIeyiav1lPZZGV9lU2uaaCy&#10;STcgZRMi13zST7xk2SRvXpZ486tVs7nUY25vkonSz3A+2t8w/+Q/h0c83v1SZJMei8tHZZP/6Rwe&#10;lE3yn8MjRldDk+XvkVs2WfPAlVHZpFT8fN5dOxjaAyJ33i/oDX7WBDftN9bS6SZY8oTxCrxpgj0v&#10;GOutRcZ3JMEWhL+k4Mxa4KffNL6B0GXhft/T8CnA8y1ndLZZHseQhfIFL5RQPvrYOn/GtM7Qfz7r&#10;z3i4DeTeCv6MXtSFLevsm1RLkeXzmPXhutSP+4UePC/0oTzSzfIFN7U3kmO90e2CkZueAr3wWZg3&#10;1vg2wfdi1iTDedmqCjqb11BkPTzuA751Dq5vKmhby8aa4D3njDf2KRNs95Px5txuqBOyPkI99Cv1&#10;VVJcc87P69bzX/jl/htm++X5duP9LM8isnxiXdRnZvsz5qP+Pl/4M9ZCpks55884BBvwhxWFXitK&#10;f94JXSf7nGqAbMvAHMqAefOpxOOXvdUVZM33ApbwAN4u7H2Cce3tXqX+LqFdiu/CrwXzpPfFZdn5&#10;ZdSTN49KInxQCkf9UNphjbGSkb91f3eJxxHEPO/1BK9P7N5C8ZoG4hfiETHPC2Ke9x5uKPE43obG&#10;Eo/j1Wwm8TgebOSc573ubRR/uErxoU4Sj+PtNBKP47XvKvE4kWPXCL+fgw7M816HLhKPE4FPDPuk&#10;V90nGPm1seI39SQexztcS+JxvO+SJB7H+76axOMIYp4XxDwfebChxN94T3RRZLsxz0u9mOe9tO4S&#10;j+PVA2Ke9xZ1k3icSArowzwv9GKej5SDvIJ53lsAGQnzugcdsGCN5oKRUo1szvPeKtSHed57P0lx&#10;fLLE40SG4T1yfp/YXjAyFuXhOLIK9GCe91r0knicyLy+Eo8TOXCDxON4RMzzguwHpP8/mufz5r+J&#10;J4N6ZoTKoE8OFxnUucVVmXPtMMXaTwpG+j4iMqjXYyjkF/h3EElnO5X3BMGnyPkYQgaN/ILnEEuA&#10;OUDfyxOO4kjUw/c0EPVCBhU6KmLM63DKJYPmzeFSuEDeWAJnL2QQ+OKnTnlOMLLtedljxJswQWh1&#10;tqCtoM35fJyOvcIvSd90zCt6vn2ann/6Zbk/MmCS7DESuuMl2WPEP/1F2WMk9MVE2WPk47UTZI8R&#10;/7AXZI+Rj1s/L3uMpM5F/YwhYD3A1CDo4nHrMbLHiNNmtOwxIohYgtQyOI9YgtTTkJ1Af6wdfBfy&#10;IrKUizwTjSXIfy6YeGvTpay9SYmVomvv/61cMDG6Lrb2TttUKbr2liv0T/SdIfhRRqobnSe5T5jw&#10;NXPril7PWxNQ7DvQBI/vNlbvB01w7D5j1XFNsM7XxluAtWnLYWO1ecEER/9ovNXIFdDhN2ONQ/6r&#10;P/8S9A2GrIVjXynEKhV90fheB59ZcLTxJVdEbNYjxjerKta8G43v6+r0C1Tk/mU8JnL8x3IU8Jg+&#10;0l/hPsbSl+0uaH2HHAe9UG6/e43vpUTb+vgx49uF+n57xvi+La6IHABy3APz0MgnTTAVPMTcf5lg&#10;0zPGW3OfCX7zi/FK3aF5u0b0N8HKWGt/72mCS9GuNZ2MyL4nGiiCDjnO0Selo0Im1cGb+f9syvN5&#10;c+XEXaeqeYYxbx6R6xN1dsQzWxRPh4zvn/Vsj8h1ish1qscnJuNjrN3n12Evs7bYh2WjoTziedt0&#10;L7EzexU7HFLs8r3xNcb10icN5RFv/+/Cm0Ran9d1NjsdXKe+Pm1oK4kMOqo805wdgpEe6xVrrTK0&#10;lXiNlhvKI57vXcOYN6/tAuMrCB6MyHWKyHXK/gQ8RmXbu+k3RdbHYyLXqXnYaw3yiLf8LyPr1KcX&#10;DOWRSL0/jaxTpJfr1MRfkKOiBNafH1THeQvax/VqAXSXwMjwNUbWqUOoj+vU3ncUhy00lEcig8NG&#10;5t/RhwUj1K1ynToUMbJOHSmkcaMDEjRulHvJIWbBI3KdInL+J93/0TqVz5xCXh3NKTQc6y9zWixp&#10;IeuHNamdriPTsI6DfutVrK9d0O+JzClEJH3jsA7HkPIUj38qi3heW3MKbfZrTqG/OmlOi4LgSxij&#10;QD9Toh/1EdNQf7HL4W8LejgeiSz3ROUsxBoj54k6GDCNZ44K/M2cFnlzCh3BnLQnOi/5YvPS/seV&#10;Pyr6kKBzJqh+nu8MVj/Pwbepn+dHt6ifJ5H6TiJ9NHBdfDZwv/h54nnx82R5fF8snzh/mGBowXDx&#10;8zSnRmJdRsxjmzHi5+lOwBoGP0/3DBD+nW53rKVApxUQfp7h4XgOfp5wXxU/T3cVyqOf54tPC98k&#10;9aBfWlP+pce9H1Q/z6L3qZ/nx0H186x8l/p5EtkOIv08eZ1+nrz/gg8+K3iefp4sj/pTtoN8KesD&#10;Sv3w8xR6EqF3IH3w4xR6wcMK/dSjsj1EtI9+ntJe+HlK++Hnyfchfp58P5Shot8jjmyQ9YUzP3X0&#10;4wvQzzNn3p8EUzFufKd1bqbyZM2BcxHXecWrwoO5M8CnMM5zw1TlzVImq13gH5OEJ7OI6Ivuzuez&#10;kH2Q52NIu8BiPAeezLtjmn77R2cIeh1QD/qCVwb10i5AOv6WJ6uYS89UKb6+vuhCfW+PLhD01s9T&#10;fX1B+I0yR3aHqJ/p3lmqryfyuxOpr28e9TM9+Lrq6ydG/UzLoDzQ6t7zrqCze4lgaPBy1dcXW6n6&#10;+nc+0P7vfajjgYjyXSL19dPmKu4AUl+/dZ7q61+cr/r661EP9fWPv639jO1hf/t9kaDJiPqZmqif&#10;6Wbk3ECObG8W6KC+PgPI/nUv6qO+/jzoob5+3Puqry/9nurrp0X9TF9GO9jPYu+t0QrRp3vvoRzq&#10;61csU3193QzV10/F/dTXvwN6ML7kfQAdH+gl9o76mb4/X/X1taN+pjXRzoqQiZej3Zeqr7eSrXKm&#10;Uq5+UDm+vvGbXZoXgoh13b1yu2K5DYpl12l8AhHru0vE+u4uWKd5IXat17wQBT7XvBBT8RzH+eRN&#10;indtVqy3VfNC7NumeSFe2KF5Ib7difeKeSM7HdQ3Xr5D80I8tEXeu+uhXLx/5/h6xUGfal6IwWs0&#10;L8SdqzUvxJCw5oUgYn13iVjfvTdAN9ZzqzHqJbK+GFLfGN6leSFGAalv7A7E+u6kgz7IoS7pxfru&#10;PI33g/Xd+hTt4bz5INpHHP65oPcH6oEcam0BYn23eq1WXAHE+u41xXnO6yvxHMd0BsojbgY9kEOt&#10;4nt0fQ/s0/V90H5Z360UINdHItc10k/MtoDJdJZTCZJj7ss6oI0ib46sPtBRdI3qKTLjZeb/LO/b&#10;qv+dvvcVhyRexu13CHRDJ/UVzgO9o0DGyzx1XL63NR3PcTweOiVo0n6VeJnw9tMSL2OK/q7xMum/&#10;a7wMkfEyxHZNkF8U1xkv8w3uL98QujM8/zP8O7uhPPCb4ddOiG+y+e17iZfxd0P9iJcJTz2CcQvf&#10;4e8Oa7zM5UDGyxAZL0Psfzn2UfpW4mVMq6MSLxPqdUziZdyqP8j3cNN/EnQ+BT34Ps7P5yRexq3y&#10;p8TJuK/8JujcDWS8TKtftR8URLvRH7y6oA/ofw3lYX/Z8BC8F8TL+BuDXvaPF49pvAzRLaPHjJdJ&#10;+F7jZc4CGS/z/XGJl/HbJyReJlzolMTL+NfhvSBexv/SHxIvEx5yVuJl/O1AH+Nlap7XeBki/Lvk&#10;GPEypsCfEi8TDp2ReBmT+rvGyzwO+jm/xb43OlNWf9H1Mtf/F7nMvDQ5c6JllwFzy7jx5MTc9+TH&#10;P+bXoVWjcnDVS/SPqZZP/xjm0qtmJYIXLIxfVfwu1r4YXdnvya2Dvq9xtagcXP2/cvD/qhycNxdY&#10;Cr5nbjvg/7/9tvLma+oK2aJdVL6ogbqxfFveosts+n16kJno9+mlF0VOKuhj1xUSjAyDPMjjvWfM&#10;0ta4Pvu0yZjqR96hk4Z+n5GN0FvD79Nb/6PhXoyRNZBH4ffp2cCBkM+JmBcEyXse2wfdfxTBk8r5&#10;KIpOv7aFWAno9oHkWT3EmGUin+P5GDKOk8fw+3QWWnbGGMSIrC5g0+/T2VnQztgJvq1XYfDKkAua&#10;oF3ECgmKP6G9Bsdsf779PpNz8To14sa8Wl06SsyrtbqNLTGvE5vrnLe4gaC3oEp0DixnS97f+eWQ&#10;DxVrEJF8+gdJWci8vzxGzKuXlmxL3t8HamLNoW6htuZza1ZPYlytGxtprKvTQrF2W1krhR7m/SVd&#10;LL9btyzk2s7zRJ14c8uqVn7zMVkZd2g56f2zkPXxfBRpu7ZwPRPp14DrOW3YefMxxeu77oujpe86&#10;A0dp300YKX3Wmjlc+/CiVD3+xzM2+64VeMpm37XqPmGz73pfPmaz71o3AdF3ve2P2uy71iQg+q4g&#10;1zQeo89JvtwYsj08H0WxS011pO9aQDm/a1QW8jmejyG/B4/Rd0OlXem75hUg+m6o5nDpu+4BtAN9&#10;1qXeGuisRft4vAjlou9K+/PTd1/f0SW/uaesfa8pn04kn15mhmLiJMXSE5RPJ5JPJ5JPnzdB+fRt&#10;0I1DD+f+9aLy6ZPwHPn0FycrDp6qWGu68ulfvqJ8+rOvKp9+YCbGBt59djrIp5d4Vfn0+6bJ2HHP&#10;o1zy6UcnKt76gvLpt8M/CXo4d9CzyqenjFM+nUg+nUg+/XXQTb68Puolsr4Ykk//6DXl010g+fSu&#10;QPLpM0Ef+XTSSz79cbwf8umr0R7y5/eifcRhLyl/9ivqIR+2EUg+/dpnFZcCyac3xHny6cvwHPnz&#10;RSiPuAH0kE8vkq58eufXlU+/dY7y6bcByacTOXZJP/GS+fT85Z6y3v1QdRNHPlDdBHIyik6i90rF&#10;1OWCXrkM1U2UWaK6CSLoc8e9nYUcOzwfQ4wNbwieo27iyhX6XuqjfL6Pk1Fch3qpmyAdFQtmm7Oi&#10;DRefxfzlnnKvXg1aYG8psFbQ67RO96Q/v15p7PCR0Oa2/kRp/NcG6ZvuO9v1/Bt79PyxTXK/t3aj&#10;2IvCmzfonvSFgcg9Fb4KMiv3pG/+me5JfxwyLXJPhWZDtrwOe9Inon7Yh6Qe2om2h/V4dkj3pH/9&#10;Y92Tngh7kZOK87AXOYNwH+iPtePi9qK6Odau7Dxibh44Hh+Z+5788MnrtiRF+eR6l8gn188nn0xf&#10;jfqZfHI9sDYXa1+Mruz35OaTOz+fHOWTG/yXT/5f45NbYJ1qkKOfJpiGcXWk3slT8NEuZUe2/GSo&#10;I/X6HjfiK/3Yt4rMtQ1daWTiZsMceMJX026dj/1suUZHtmwxYreeBn6V88/+79Q+ch714DjSH/XS&#10;bk064s9DkE0b5mpLo7h+P97NlWSOi2BdYtmp1zYQHaYzuanoMFMP+LBmoA2j2ogOUxA6TEHkduB1&#10;5q3m/Rm12svzzFst5WGNlPKBkRGJslamPlJcbAhO/cJyf+QD2JrwfGToWcNcEYIoXxA2BF5n/byf&#10;NgQ+TxuClMd3E6VfEGu9N7O6rPHetzVFR+81qis6e++RBqLD9yo0Ep2+INvB47aVbbmOvNNyf+dE&#10;5HrB88hbLeVR18F6iInlFEGTXB9eUmwI3lXFxYbgTSmm5RFZPhE2BLkOG4LH+2FD8Pg8bAhSHulm&#10;+dQl5VJAxA5zqrxiZ4Gy5uTMa5RgGheKp+fyrrxFvoFXsbtgpLVf9Fzeg53x7SEnudcKRiYDoeeK&#10;fNRb3+XZAYrP3S7oFBssei7noTtFz+Xsukv0XF7C3aLnEoSeSxB6Lu8rXIeeyxuF+6Hn8hrjeei5&#10;nP63CT/nFL5J9FzOkl6i50rtD/qg53L+6Cp6rtQptui5vCN+rDmVEL8IhJ5LEHouJ2KLnstpcY3o&#10;uVKHXCd6Lq9AH+nTXvH+gpEbQB/Hz7yhoufyPCDywnjnhwhGpgGh54q0TNFvvAnP4ZtHrrxRMLVQ&#10;X9FzOZPwXqDnSq3RU/gr7/vrRM8lCD2XIPRc3p4eoufyVvYSPZc3/XrRc6X2uFH0XM5W5HVBXpjU&#10;m/BeoOdK/fEe0XM5kx4QPVfqVf8UPZdX8mHRcwlCJhCEnsvZOFT0XE73+0XP5XwK+9wmg/1+QD/H&#10;XvR7y9qcrcvE+fNiei7khWmcay5pUiieTOSNGK/yfM/nRCZyzo8TGcih/Q5yvHPdaMXZI0Umcl4e&#10;ITKRMxoyB2Wir12RibyZQMpEtwIhEzkdgJCJBNF+QfJrnz+p8jgRfJycjyJlImfVaJGJiHJ9Peji&#10;dSKel/MxhEwkx5CJ/AXHiEwUGg+ETOQvP1bl+W1oB+X41WgXccWzirNRHuV5tj8/MpHV3SpnmuR6&#10;p03j2i7cTeCx4ZsgCJlIeHJioekiE1kFJ8sYEoRMJAiZyJo+WWQia+0UkYmsU1NFJrJG4znOMyNn&#10;KN44U/HKWSITWZ+niUxk/Xu2yETO9tfRlyBjZacDMpF7IV1kIu828P7oa9bPKJd9bvcUxV4vi0xk&#10;9XlJZCKr30SRiawbJohMJAiZSBBrjzMF7YAM5FZGvUTWF0PIRO7COSITuQ8DIRO5bYCQibwJoA8y&#10;kdALmci7J11kIjcD7cHYdW9F+4hDpwk6R1EPZCJ3FRAykdthouJcIGQipxrOY45w38BzQOd1lEdc&#10;BXogE7ln5olM5LR4U2Qi2rjom+ASIRMJUtYg/f+RTJQ3x1m8MWe9sErH3M0f6Zgr8qGMMXf6+zrW&#10;bnxPj99eLmPOfQ02Qugh3IkZOuaOLVU9BPLOy5i7C4gx514NxJgTxJgTxFixhi5UPQIRY0nOR5Fj&#10;zl3/now5olzfBrp4nYjn5XwMMebkmGOu5EoZc+EpQI65pPdlzFlfoR0Ya9amD3SshdE+Hr+D8jDm&#10;pP35GnP0B8qbP+0sdJInonrJzPxEt2/RPr1xg/bl6uvVbnzLWrUbT1qtcV7NwzZzXVhErPWCtBuP&#10;xfViiPNqi/sZ5/XdOo3zuhflsW+FNmufarpDMLTyS7Ub/2Ov2o0LfYVviT5189dqNyaifDmm3fjn&#10;T9Vu3HCd2o3rrVe78bHP1G78Buqh3fiLTTq22R6O+Z7bBE2JHRrnNW2nxnnV+VLtxr+DDtqNS+wG&#10;XfjmYdABdPoBaTc+sE/txsE9ajf+eZfGef2wXd9X7L2NwPOM87ocSLtxKZTLvATDdqrd+CfcT7tx&#10;IdDDscn3AXSeA73EeZBdV6CvJEJ2ZV6CZ9ZrnNdTaC/txiWBl2o3Hsl+0DzH3JtdFssta8aT13Lf&#10;kx959JVmtaLyaItLlEdb5lMepd2mpZUIOZR2mxb4Xax9Mbqy35NbHr3iRK2oPOorFC/3klWyvvqn&#10;tT3plzVg4xt+7iFivfmgn3uIeO+V8nMPEc9Z0Zl7iFjuO51lD5HPRvgFnxzr9yH3krVppp97iFhr&#10;P/FzDxHvw+/9sodIj8skv6LVuK7uNTfHr1gH/ouV4Yez9E74r0GG6PSIkdxL3Ge0D+ohbm+gWLEO&#10;9/IyPuResg7eYZh7yVvfzzD3kle+LfzdqiBOs7Rh7iXv/FY/9xCxJk/3cw8R7HXmZ+4lq3t9v+wh&#10;klgUPv7FkFMWiPFMZO4l5An3M/eStXO0n7mXrNuW+rmHiOf85JfYhPQqEqMQGQT/TsQseGmDDXMv&#10;/T/2zgTKiSr7/2ERUUFQURaVxA0FQVobWZVUBRU3RnTADTVRZtwVcMMZpBNQXBAFNxa3DiKKILK5&#10;DI52IiqgojCOKyodBXFBBXTUUfyl/p/7fR0a0tH/qOf8z+/8z3js86FSVffdqnr13n333bovlOAb&#10;g3YfesH4Gz3lXlp5q6c1RG4dT5xmA+Ix0RsGfS/1LPdS8PaJnuVcCqX2dCxrKAb7fxhV7qVTX4wq&#10;99INfD9O7qVQ+p6o5V4yWu4lcR5+Lp6T5V4K7fts1NYQCUb8M2priOTL/ydquZdC7fb0LPdSMK+X&#10;V265l775o6c1RL74s1d+Nnbz6uHMzzCunXatZ7mXQk3GepZ7Kbh8gme5l0Iz7vAs95JI7iWR3EvB&#10;4lsY63W1vHWe5V4KxlzsaQ2R9/qpHhXqU2FOoIS9WuenXzBgOXbatBYlcpJdx7txNX8Wi9sEhiKh&#10;UHDbDs6fRuyj9d/BKW9w7/dyY3dyL5Uaw9v8gf1eoOVeCobx7QT9XtBhO/V/QY/VXt3cS122aoca&#10;e4c2SKBGnXk5P+x0OqhFLU22/V5Dm9MI2L+ZphP7t57bOLSovK4l55CC+3tqnBNEPMU75k88Sv2U&#10;vh+gvue7DXLbPc9xa3gZbQ0vo92z/U+pJTaRtol3TEZPdmt4XTrAreF130mKd8w/cIJbs6viOMdV&#10;Rzr2pvxtqX+mj8UdG03+zZ1raddvv8NCfdnCDW3xjrT3XYuuu1vJnBhB00n6njfYcH0t+Z5Xv2/+&#10;rrdunqQreGbn82f1qJDrIXn5cqfj/S85tl3gn0uuhwDqGp6evZmqNzew357Zti/Tx+EngLZtcmqe&#10;Ideiy+F66uZXer9e3TXJgi/W6DnlB30m9l77heyMzM3rZWf0Pvhr2RnBtd84347RfBZGfDG233wz&#10;dvwCfDt2vnw7Js9sfZMP86NzYu9N72t/ZuBKHR+d+7bzDZ35luQljcgX8e3YfrNz7Hjz7dj5zreD&#10;POpZQX/RfCTjP5H9klzwmXwnyVPWyZeS3ETcCL6V5KtfytciWjm2jW9H+/Ht6Hh8OzrffDsmD3tD&#10;8o3HfOTsj3Y5+XaSo1fJt5Nc9b58O8km6GfyjCbfiG9H+618Ox7fTtLON9+OyTO97T6Z/VWn1XI/&#10;/LxvZxTPukdR3e1Zcuwd/ai+y6HUFzKXnryf77lt7vyTkJi/OdA4IPjofzQOCN74SeOAYPEmjQMq&#10;wps0Dkiu+lHjgIr7IOOA4BrIOEA034Nt25j5oe9qae+g/V5DzaHnAzeXDu335HXoVSDnB/Z7gYwD&#10;tM04oHqvkHIoKe8i44D4LLaZS89sx/Vg92dGOUZ/qtkehlzGAbr+/3gc0LPonvYqadek7t9V3/0m&#10;J+0shgc0j5ldk3hjx5jZNZUD+GYbuyYzlm+2sWuyV0FbG60L337D1GkQuybSkG/UsWty5Xzbjl1T&#10;OZhv1y2n5Ou7uJySKcqxnJItW7qckgm+x8auyZ3a2uWUPLGNyyn5GjS7xmh2jRG7JtoPYtdkj+N4&#10;yyl5LOdbTsnxu7mckm1aKKdk5XTKx65JfIRe2DXpFVwHdk2uiuuwtdG6QrNrjGbXQLNrIp9C7JrE&#10;8eQZxK5Jz21Ofqx3vMxNO7uckm+3cLkk+7R07Nba5ZRc0MbllOy8h8sp+QO0nJLN9nQ5JY9Fb+ya&#10;aH2Os5ySvfie3HJJfos8Y2IXMWhHOeSUTB1NfkPLKXkB5WPXZH9EH+wao9k1InaNPSeza3KNdoqZ&#10;XVO5EGLXxLflfmPXRDa0cDkl39nN5ZQ8g/v1LOOTa7h/Ztfcg17YNdHbd3c5JeN8541dE+3Id9+W&#10;U/J29MeuES2npG1bTsm3+N7ackqexfff2DXhta1dTslNPFfayUJ9KvRTP9McbPXz/8Wuwc9fN9/T&#10;p/RF79f0Ry2h2TWpegfGtB701PYxiwvJtOBbb3TKnsE33TD63t5OxzZ7xSwuJAUtLkTkvfWq+fa8&#10;QOJCtE1cSKYV35J/y7f5N8POXf1MHlKXM8/w7TrrP2dfRD7M9Kc8Ww96Id+S41uWPjb+N72Qm1rU&#10;qZb08fodFu5V3T5969xUjb3DS9oyqfu6aL2JUP5QrTcRHdtNdduL9RAzzx8mpq7r7dabMNp6E0bK&#10;z2Z61RJbRtvYMukx/M56E4mdIOtNRO7rqfUmkquQ+wRj2je7O15Ceba9TVetNyF9sGVEk//OwU6+&#10;0e6D6Qt//roPL2q7ejcoZcemcqc7uR8cu5myI84+3X1DbyTviPcE6+LUUOuCjD/Nfftv3Njat/2b&#10;WY/YCpMLmesv/De1hde7SKdoSZ2yR1wkXby3z3P8YTCyiXfdPeF0nH2G40XnxMo/jxDPeaa7J+PZ&#10;b3XPjn+R72oGc77dqxUXitnr/0y7xfEFjTD6SuXDuhMb6Ub+zE7bnJ+k71CXn2T0MJefxNZDoe1L&#10;PXWFmMxcJYZOutrlJxnyF5efZNxfXX6SNiNi5Sv41sXIOEG0/CQj2E8+kMRhHP8S+Un+Z7jLT3IR&#10;8uy9ux75MPMO5dn7d+kwl5/E9Pkz+UmMu5/mp0ZfUku7B/Z7gZaf5Er0tvwk/0AONkb2NOTCzNgr&#10;RW/kVS4/ycHDXX6Sj+FL5CeJXu3ykxjRW9vfkZ/kc/a3Iz+JBzuTn2Qi53cnP8kM5GEjZYcjH0bX&#10;U55t30T5lp/E9PpV+UnMDxMqqjf1Ss5RRqKj9QyqT79WHHL4dcrjuWItxG7sPGEMNk8zP7cGYleK&#10;2GcidqztNzvWjjc71s43O1byuPeSDyv3HaVnMSeW0v70IUkdn6seqfNTXUdSbkd8zxD5opXHfivf&#10;jjd97HyzYyWPulTQX+TZ5D7heuxZDWVtFOzE7LsQuzEbQz/sSG8414VdKVKOiN2p/dixOh47Vudj&#10;x0oez0LyYWIi1wFTTUfR//PNzoOpmK3Fm+oFbW3dbdEPeSLyRcrTfsrX8eij89FP8tC3oP+vt2Pt&#10;WdfN5VVqjjLSbayeQaLljWLw4/UxrV3x0fU8+4P8xBH8DquPgvQj1esguiXKOQ+mX3QsO/Rm1sHp&#10;4TcfDVm7YsNrkLUrEt/eHLO1K0TmKEXmKHPL2c8cZe46yBxlrgdkjrKsEnnE4q94/CbZdENfprwX&#10;9vE7hyFzlM0X3IANFfbXHwVZuyLXHDJHKTJHKTJH2XzADTFbu2LoSjivkb88cSO5Y2jDWiDX2ptv&#10;HTN59GM7aHxLzNau8FpA5iizC/gdRh+GzFFWtoE841xT9IPhSZwP53SBxOJPWIt+zFEOmQyZ70gM&#10;g6xdITJHKTJHmRiPHrN28xOvQGLxE9veFLO1K+bcB/u08fvfOpZcvHv46yu4H8xRzjl4XKy8YcSf&#10;8BAcurc/ZHf0IxY/NxBu396RcYK2maOc2/SWmK1d0X/kuJitXbHhi5tjNkeZ64D+9u7VPG+rU79s&#10;6/zSblu7on5RW1I6h1uk9+0qN936NrHyoAnKORwZOV45hytfuVU5h3OX3Yot2NEXrS2xbXz7y5ey&#10;H9/+3Cs4Ht/++MgE9QtePeTx3LK7IR8mD7lDbLbrnWoLhlZB2obl592ltiL1DKTtEK0tsW18+4mP&#10;xjtuhHwTtrxsgnIOz03DJV388c0pB99+/G5o76RdD8wtdBza/o6YrT2wYhxs3M0v2wD5Jiy+L+Xj&#10;20+0h7w/oUmUB5MjIL79OW3hDz38CSn2k8NtyEd3KOdw5V5chz2nmvuW6Mt+fO+VHSC+/ejn7Me3&#10;710P5+3oR/eG+PYzD6MP9VH3AyZvQl8YRX/lHJ7FfcO3nz0Skv8wvg3Xh28/9xnX/Vt9+yFrZ+rm&#10;cLuXPn9CTb9/IMeEIvzf5V6txyUu28mvvOcerccV/fJu6Rlq75i5bYq2l7eaovW4yqomaz2u8YPh&#10;MPrJrpO1HpfIulfikR38Zmezn/W45j4JWY/rhCacz3pcmdHI43mRC1RMVjvmbqd81uPaSq9FtGcT&#10;74kdMj/qe+9yHM8h9BPnw+B7yoXZgyZrPS4vPUnysjvBrl3sO02txyWil3hlK7+szSStxzVhIWQ9&#10;rg2not9d5OHfC7nWDu1MOVZ/P3OMV6IX63FJL9bjMpodmb7zvs00O1n7zV6v+xKXcm9gqdl3yHVz&#10;5KV5PHfyZzZaM6hntcPDWg/Ta/2QGD3jQdq2o8ntNi1WPuVQ1hyHvEPafpg6yP5zX/jes+PNzx7h&#10;fGP8rumxc1v94KVWcv6JzK8Z7d2Dh6zv4tv+8jl9fTveYiIL1+Iuyb73qZtjr9R8iPfWo3o2mZNm&#10;ic0Onim/QdmwR+Q3OGHeDPkN4sdD/AaJGDS/wVT2w+wCiN+g+XYz5TfYkIb4DZZ3nyW/QXQDchlj&#10;eUsox/wGt88Wm3V7TH6DoQsg8yHLO89xfoNLYX/eeaP5DYz4DSo7QfwGuUc5Hr9BuCPEbzD+D7Pl&#10;Nyhr8aj8BsvfpXz8BmX/Ri/8Bv2HQPwGQ9eit/kNHoDmNzBSd4zmN2i+CeI3KJv9iPwG/eMzY+Y3&#10;qD5ulp5H7rJHxeoZsx0feEx+g1xijvwG1W3nym+QuhbiN8jeOlf+gkRH9MZvEG7McfgNKvflPPwF&#10;uVHIg4mnkA+TbSB+A28W5ZrfoBfEb5BoCPEbGM1vIOI3sOdkfoOhYyF+g+WrIX6DOWO53/gNmie5&#10;38yHDLmc+818SPJQ7hd+A+9FaH6DAeiF3yC8Yo78Bumuc+U3CN8H8RskVqA/fgORcY+I3+CEy/gd&#10;v0HZk5yP36DZj4/Jb5BpiFze8UJ9KowJt3IQ/MxG3ddwywOtLm9T1F82Kjl+zt7wlPwGqbefjJnf&#10;IL7Tk9IpcegTYuUVC5yOd86X38CD5jcQGaekv2N/gfgNtI3fIL7L4/Ib5I6H+A3i10PqcvxjiJ8g&#10;dwHyYbwz5ZnfYDXE3pM++A1EGwd9+jc3HjLaeNr0tXbIXS7tzObrtjaH/qFR0XVvWzJvZXbgM25c&#10;+A0kb2V67rOq27lbqsTq2zJiZFBW/X/6M4g9ELn6OdkHicxzGheKjK/c9oH+3CHsZ1zYfwXHMy7c&#10;UJbVuDA4D3k869SVyIfJ+ykPRj97RuNC6cO4UGRcmPjmaY0LRe6Dfi+QcWHwhenP9xx3I8f6mzhy&#10;YfJ7x+zQjMaF2Zch+mT3NX24rydmNS4U0Vu0ceH+7Ldx4escb+PCkZBxYbIRetOvhy5FLsw8Qnm2&#10;/T3lMy6UXr9qXNiAulk3j+QzdAVz+bN+YWeofmHAEmyFpn54b/hgE99buVhrT6euqeHSF7UdPggS&#10;h5uY/QK2066OVkeOe97VFSP3TvsLxDcdjnEe3wNUfgVp13LzkQur1zhWtqFc4nAjpker+lvUuS2/&#10;B6ib87A53x8X50rLHvqqcmKKxHfl+ixTLsxEn5fFSJ+XNA4RifMSifNKn/8SfcShfnoBHNbNT+ch&#10;OWhygzmP551Y7Zg+5RVtR5ZCctDkuiCfHDTpqXANsR3fw5nUgy31IM4rO2qZcmJWT+E86mOkAnmw&#10;8m/oA8O7vRSzHDTpiUuVEzPSEvbv6Sfe5p6Qg0Ykzkskzis4j/OI6/Juojyo8gokzss76FW37noY&#10;EuflNYc9m/nxtRxPnJf0Jc6r+gy2+fYltR69qG+p02rYFv3YDkZQjn37chl8CX/bTkvF7IHQvn05&#10;ht95lt7FnAejFyEPkn/b5cTMwngjP/jDa8qJGZ0IifPyjPgBRWtv7H5ZXdqioVGLs7XVU9sKsbN2&#10;w/xU2xW1R9uXbo8avO7ao6nQ2qOz/il9c73eEKujb4qR7d5y7dEkaO1Ru7dde3TJ2649Mlp7pG3a&#10;oz3Zb+1RBcdbe7TqTdce7Yo8nm9qH+TD5PGUB6OTXnftkelj7ZHR2qOpK2pp7ZD9XqC1R3ezbe3R&#10;0cix9qgpcq09mu6Ybfuma4+uhtYevQ6tPQrQg3yNorVHtm3t0Zvst/YoBa09OhBae/Q48qz92cMx&#10;cwrl2fZ0yrf2yPT6Ve2RjSm2L3pGTUr2laGPP1Bfme3yQcz6yspL39c9S9/+nlj9j3fF1MZ3nI8d&#10;ysdu5F7l/riylvSV2qavrBzK7/jYIzMhfWXlakhfWRlDLn1jZIlj5TjKYzvqowd9pfShrxSRnzqy&#10;WvJFq7Omr/Fn+8omRdfdtGTdDC34SHWTXNWqm7mma1xdXOcYXv+xthN/W6u6mTvqE9XNxJuQsXR6&#10;j09VN0Wesds+0N+wjP3UhQmdIHWz7Na1qpvRF5FHXcy+jnyY2US5VkePWq26KX2omyLXl+7/oa7T&#10;KB84+hZoOZ6jx3I+dTP4HlInvWeQCzMDKMfq6msfq26SH0L6hEZD6mZozlrVTRG9Repm8jr2UzdT&#10;nSF1M7mS882HOhh51EXvFeRbG9XI0RtAudRN6fur62bdnJ8JuscB/Flf2RhaX5nefp3ugTfjs1pS&#10;J/R7DS12xPZvpo3zOE/3ql69UbRxtFc7FtWJZg3W1KubOyrSc4OeSWV4vTjn8K/kU+1/55fyqW74&#10;/Av5VL2JX8inKjIWE/GL2H7zqdrx8qlyvnyqJo92WvJhepeN2u78Ejy1gb/i9K/pkxv5Q76A3fGF&#10;xr6JWe6o9BmQnFG5DRwHq9dBckeVZWC4mb/iQohfbehukNxR1XPRn2ekcmDiNsqFqcbrnU+18ivn&#10;U+0KzadaH/3Mp2rkOkTzqdp+86na8eZTtfPNp2ryqFuSD1UeVPnkjpI+5I6SfuSGkr7kjpL++G10&#10;PdCuz3JH6Xp37umun9xRdj8sd5TuD+9G4XnUvOubjeKtuqMtf928w8YKdfN5TqZajePP6tiO0OpY&#10;bodv3Thu6Xcafyce/j5Wznhc5J6IjNer2W/jdzte4+w2/xIz49lm/J0+9juNx412L0XG67bfxu8h&#10;jlc8ndPXdafTyoe38JpvVTc7eLX5kItjNkvFPRYf85/EdV4yvl1NXOdOvzGuc+dfEde5c6g5t7oh&#10;fzvx90vXV9Bry2OK4zo/Pm7/mrjOXUrGPxTi8IL/xnX+N66T+If/hXGdtE27bPXON/ZalJx7/n8b&#10;11k372iC97W4T1b8JvaJxW2aHSbSF//6uM5di+7BbiXt0///4jp3K7rulr8jrrNlkSzyIzJOn8uf&#10;9XHH8fysj0t+9axiHStyT4lVpy3QOsPR0+dqneGq04nrJCYsv3iW1hkO7of4dJOt5zn+CeLbzSyc&#10;z/dZZX7U1obGt1t19VO+xYRVnPy08qok51MONn7Fh1mxatjzvsWERQfz7Qe+3aoBS3yLdU/245sP&#10;fLsivl0R3y45Yn3z7QZHczy+3fyRnI9vt2p5hthGYpnWPs23m639qp8oH99u9Kr5Wmc4cxLXgW83&#10;2pnve/DtJvfkevDtithbRvPtZkY9pnWGo8fO0zrDmZ0fJ97vHS//At//WGx74hkx3/05x8iLvsW6&#10;B62W+hbrnm/+im+x7slpy3zz7SZXLPMV434UeuPbzT+x2Dffbn7/533z5Qb3Is942UKxInjSN99u&#10;MvaE1hmuGEP8LL7d4KH5WmfYaL5dEd+uPSfz7UYzj2ud4ap9n9Q6w72zf/PNt5u57RnffLu9B3O/&#10;8e1WXMT9wrebnMn9w7dbYTn58O3m3+SbFGLdgyGv+BYTlt/uVd98u8FbrxLDuo8jvl1t49utOovr&#10;wrcbvZQ4YHy7VSPJ88A6wxUzFqn+FOpTYQxWZIKV3Kz1H5TaPe2IFl7d/JifUn2LY8KSj3+qXEHJ&#10;bz72bbyaX0m8KrZicGG1mD/vHafj2jeUKygJbbwqWjs1ZKWL+TQyXtU249X8R2wzXg2WvqdcQfnH&#10;iJOlLuc7rHK5gQ7LifmTVosV+63V98bSh/GqiPxk169c7KiR9lG/w8K92sLlUuPbbV30Drcp2Q4m&#10;vyDWlTny5Oy8y+f7UUhjiODu+mJyj0Zi9INtFRMmEhMmmh6tttEYSsQXJBITFl/VUDFh4QshMWHV&#10;3zZQTFi0GyQGLHoQ8o2LKQ8mn6F84tulDzFhovUD53zn+gOj3QfTF/78dbcpuu7dS/aBXo99pXeq&#10;a4vNtLFdduE+GuOJthbVjsRx1tB8XtlP9pbvSyQmzPZbTJhILJjk1okJ2zo3XmNvj5I6FeLgQmUH&#10;S6fQSZ0UExa6or3TsVE7R1vnmZiw7F/Z5l54n7Lf7okdT0xY9u9l7vf2XZyPo/qgEjFhexTdpz1L&#10;+zPSPeTPCL3XU/6M7MDDVB+85r1dvWjlidmZvvwZ2SUx+TOya/rIn+FdfoT8GSJ+AbeNP+ef7Mef&#10;EbmL4/FnJE725c9IvhDVGDlVfbiYPJjy7D1c3NP5M0wf82cY8bV573Wtpd0D+71A/BnJ19Db/Bnt&#10;kcOYMjUfuTC5Gv1h6K2o82eM9Zw/ozfXYf6Myb7zZxjNn2HEnxHE2I8/IzSF4/FnBF9xvvna6qG3&#10;jYlXIB8GfSnPtj+ifPNnmF6/2p+xZ9EzalsyJiz0dj89g+SO/cXKf54o/0Ci3R/lLwj/ZYD8B6m9&#10;B6ILcRZGxpIiMVy232LC7HiLCbPzLSZM8rj3km/PYOpxehbhVcdof+Lmo3V8untf578Yf5TzXxiR&#10;7xkpz/ab/8KON/+FnW/+C8mjHy3oL9ozOuAEPRuvZ3/5B7wmJ8pf4K2CFhPW9yQXE2a0coz4G7Qf&#10;/4OOJ8ZL51vMl8njWUi+PZMxx2s7e/lx8l9kpx4r/0V2+THyX2TPRT/kicgX8V9oP+XreItRs/Px&#10;X0ie1SV7DsZSXRG/be0G3+KgaTbP07boWYdL5q0ILTnTvR83nCZm/sAawj/1Yq20U3j2fKf6Ib/D&#10;5FqI3zNZNkg6pTKcZ7qtOUuMPB9XTFjujAT1mbmP7yAxYak+ZysmTCQmTCQmLPVv9hMTljoH7oov&#10;ZxnnExMWmYQ8YsISi87QfH36y9MVExaeRPnEhOWqTlVMWOVa9CMmLPVXSEyYmNzFkZiwXOhUxYSl&#10;m56mmLB4m9MVE5Ydhf7UkWwf9IfRk9EPZi4c7GLCRkFiwbxsoiYmDOK7Cm6Ju/fvCs6z9/F69IPh&#10;Rcijv8vtB4kJq7wJfe0b+F6QmDCRmDCRmLDUcPQgJiy1HhITljpvkGLCwneeoZiwxJVnKSas8mTu&#10;CzFh4WfQj5iw3PRzFBNWOR79iAlLNfyTYsJE+4bctokJi1wxWDFhiT+eo5iw9CFnKyYs9Rj627tX&#10;87ytTv2yrfNLu6elWnh181D+u16J773fvMSVO+4iMXjiAsWEhf54vmLCgvXnKiYs1ftc5vmJ/zRa&#10;W2IkJiz+OfvxY0diHM+cS/WUC9QveIOQx3Pzrke+Pb9nh4jVo4epLUi/eZnahvgBV6ityP4D0naI&#10;9g7aNjFhqT0vcOwFiQmLPw37HexH7r5QMWHVf6EcYsKSt1zs6rtdj7Upyy4V07OGKCYscdlQxYRF&#10;egxTTFhyKnrEDvFTsyDvj2KSYeYEyiUmLDzxcsWE5U5DT2LCKvckRvlL8ovcw3XYc6q5b6lPON++&#10;954NLSasE7SYsD8PdTFh93E8MWHRGehDfdT9gJmL0BdG0d9iwrKPXaiYMG8N94+YsORgrpOYsFRH&#10;+LtiwiJF7cxeDUrFhKVyKcWEicSEBX3ZXkQ+4/Kk9MzOHOn0veYaMT52hGLCIm/+VTFh1WFoMWEv&#10;/sXFhBktJsx4ZAe/ug37iQmLLIbEhMWHcT4xYdGzkMfzyo5DPsy0pDzIks6KCdtKL2LCQn1SLiZs&#10;B47jOWT7cx7MHD1C9J78i4sJm3K1k3PNcMWEZb+8SjFhInqJxIRFbhmumLDcK1crJiy9PfpZTNg9&#10;yKPeZkci3+rvgZRnPA69iAmTXsSEGTVH4I/eTLPXtd/s9bovcaluwWz4BqXyfaYZuxTHhKWeulk+&#10;Y8X7EqtV2fgm+ZTDHW5UTFjEyDukbXzQtt9iwux4G5/a+caMzzY+5dz1nI+PWeQ8o8WE2X7zSRfK&#10;K1xLjdOZsdbeRXVrnwb90fcI/sxv0Aia3yDR5k7Zsdkrb9lMu2epD2/VPTPadxU6rmBLT7W5x32K&#10;5O9b0h7KvjBZzyaZmyI2e/5utTFDL75HbczyXe919tCF0Owho7VhRuwh22/2kB1v9pCdL3vI5Fkd&#10;M/kwOnOSeMLSidq/oe1EHT/hyrt0fg7j1uSJdh9tm/Jsv9lDdrzZQ3a+2UOSZ3WsRn/R2q5LKBcm&#10;vpvi5kvid8seSiyF2CO5n7g+7BPRyrFt7Bftxx5K2PHYQzrf7CGTR1sj+ZD1/rQduWOS7KFIB8jx&#10;kee4Hs5Pj0M/5InIFylP+ylfx2MP6XzsIclD34L+v94esmddNw/mBKrPdfxZXWoKrS6F5j8sez83&#10;aLrqUmL7B8XIoAdilhcrOzutbe+MSseG9+n4yLj7xewP/M44IbdwqrYTP3Ee44dEFXL4PdTxIW1v&#10;8T1NvamBza/st1VdPApVbtwUCl3D35H9jjqwsdeuQan+NdfqUdWZxL9minHiGue/GvVzpzyi/jX+&#10;0Az1r+l+M9S/inbPbZv+dfw09tO/Dj2B4+lfT9gERzUkLz/yqDupjbPEaNPZ4vL1kLpVNuUx1bXx&#10;sTmqe94kSF0UkS/Sv0aefUT9a2QZpH8dvwNy6V+HjoBLiN1dB+lfw1dSDs9Y1wPTd3JdsKzhbPWv&#10;E86DxFxveBkScx0O0IP+NWJxfNa/DqN8GD0Z0r8O+YHffyA2fhCkf+387Gz1r/Gf3P0q3LfI3uyn&#10;/4tvA+lfgxeQS/8aOhvO4/t4O57+NTkaUrd1P6xf/RP6wuDzma5/HQMtn0oE0r+Gc1wv/Wv6Bfhb&#10;+9cG9Ua18NptVS8ae/uXzJsY6vgE5WCn/vC44rUi8+H5TfzEgBqmF2g72AYSr+WNma94LZF+JLf3&#10;PNVnkfqq3wu0b4lbcx7xWsnF0NqUsci1/uoZx+TX0PK3mh6t6hfGLPQ7hXit/Va38PYvupYDSvqU&#10;Q6m/S5f0nk9vpvpAfhc1V35Akaz2pd+Pt7Lu/Zifce/Hkir3fuxa5d6PPz3r3o8dnnXvh9HeD6O9&#10;H2ez396Pphxv78dCaO/H3ciz92MO8mH0lefE5bMXuffjlOfd+xF6wb0fA6G9H0Z7P4z2foyochwL&#10;7f14Cdr70QP59n48Au39KKccez/seuz9OIny7P1Y9Jx7P/Zb5N6PG6G9H8+ih70fi6C9H50pz96P&#10;FtDej6fQz96P1tDejxGL3PvxNHLpi1QOjOQ4396P56G9H6OhvR9haO+HHW/vhwft/bD7Ye/H3o7B&#10;jIx7P/pAez9Wcf/s/bif67T3YzT8re8HbWSpvKIe8wpd+LN2/XCOsXY90WmZ/DxxeMif+/uVTV6R&#10;jRN5ZakY/scSccMOcP6p/oQRi2Plxw/0y9a9GCtfe6IfmgYH9HOcyDx6c44r8Jw/+LkH2F56op9Y&#10;gjzjxS+JuXXE8J3Z388d+XJswY39/Fzly7H5C471c8tejh2y35Fi+QeHOWJ/JjrzO98kKLaO+5+9&#10;E3kwMwH5MLVksezPUA/04/mnZqJX1y6+Nxhe1NHR7GLbxv7cMP9F2Z/9T1os+3PuRoj9GSxEHvXW&#10;m4V8q7+j0ReGu78s+9P0K8f+FK3/svsHtT0AG8H2L+Pbki4QOz4Yw/k89+xzyIPJDo7j5y2RHb/h&#10;ZHhGc/+EnygfO571bWTHi+grYscv/4H92PFDT+B47Phm0yF2fHJ35HG92fmO0aspz96DAymfbzsK&#10;etXaBrWGce2/GPS6/yzgpvDvzZzmPcW3TnVzu06mChXHY6TmviYbN3nJCtm+5P9SPIbI+y0Sj2H7&#10;LR7Djrd4jHTVq2K8y3LZvt765bKFjWoXjNjKtt9sZzu+bjzGtD4tvK3zknbwfj4eo1S8wm+Jx/DX&#10;t6+Jx+j4G+MxOv2H8RiW97lTqDn3vSF/Hfn7pesr6LXlMcXxGAtndaiJxzio5Nzjf+Mx/ptn6395&#10;nq0GLbyDimyezg0erBcKTebP+jp7T6yvC7p0dHNce+1VS+bSAtt+dxc/GBzxyzsx1/BJW9biw2a8&#10;aE+//FVsPGLFbe4suKql4x47O77XxOWKWrCtyxVlxGYM4j+4PF5Gk29Efn719+TjQv66f3kmP/8N&#10;a5qa/G9YU8bkr2PNVZjv9p5jZoWnXFTXLnZr4BpN/plza0nfo/xgBeJzzW/ivL+Tr/qu9z3ru5Qr&#10;HObHbHLb4xv45Ylt/KBZI788Rx9Vvj25gra1nHnkBKYPvKc5eXqQy7huQd/6fGO0my85bVo7vrWf&#10;o93PPtuxRhdkrnLLePSCeWudSK2xW9ullMqLWeobBcvfrHVyjXyjEHw7yHHjcY7r+ygXbWBsV0Z+&#10;csg3CsHuRyoXbXB5X7ee+yvHKBct6/y6/Egb+zveMcCx5anKRRuMRD7fKASrz3LruU84m/lo5G2p&#10;B98oBGvOVC7a/PST3fz1kn5u/vqevo43xJSLNri5t1vPnfXRtU7ubd2VizYw8o2CyDcK+d2OVO7Z&#10;IEK51DeVVyDfKARHD3brua84h1gK/ISnwp6sk7sd+vGNgvTlG4X8s2coF21w0mm+2RvBA1yf8eVj&#10;xfyTlIMfPjgX8o1CcE5Pxy69lIs23+4I92y7DxTzZWc6nsv9JxdtsPI85aLN/+Fi5aLN33ipWyfX&#10;aHXdaHXU7hfcsk7o6W/thdvK2KjdsJjfsqJ3+uCSY6Lkj9e58j6s2EwbC9nvtWOig4tkHVJSVjDj&#10;dslIhm/ZTJNhv9fKOqRIVnlpWavnORmdHt1MyeL3WlnlRbK6lIwdCL4mPoT3OljwvGIHKpYt1jNJ&#10;HvayWBH9hxhk33Dvo9Fy4xl5Bsluy2vJM9I2sQPR519TbrzMyleVGy/69TKXG++KV1z7dg7xI9Yu&#10;3U55xkWUT+yA9LHceKaXybe1Pgu0dsh+hzU2Z1FTYN/D1c1BeARtdfea9nqvQnv97qfKM5yf9gl1&#10;1PcrTlrr8gt/vEasmErsCPnGkv/Oudzen1e73N7vkxON3N75Lqtcbu9vPlB+sfx8SH6x5O2Q/GIi&#10;c0SijeX//q7LD2ZEf/1eQ+X2brGaeCNyfEPtb4t+tt/I+fq9QIspseNeL/d7n7ba5fb+CM7u5ve+&#10;eI3L7X3Axy6/cCuu63zWEmvKdcLg39CDdv3/UX4xy+1dN89iKb9Y8MiPrr1q+Z1rpy76WnmGg+nk&#10;22N92nw1ee0GdSG32jrlGRax20XG/VVvsJ9xf/Q6jmfcX1X+tfIMJ5/8VnUw2QT59DUVI/Jidf16&#10;GvdXDqyvcX98RgON+zMnNtS4X0S+yLg/6LlReYaDqyDj/qorvlae4WiXfynPcNU3lMO4P9/m367d&#10;tuthvBNM/kmMnpJXnuHMmkB5hsMLQ27eaS/0YNyfPBAy3s80onzjcvSxeafdIOP+6nfZb/NO94U0&#10;7s934zoYXxbuW/I89jMuDzpBm3eaHdK4P/kyueUY91f05HjG/RX90cfGe3Y/YMXb3zt+/a3yDCfP&#10;/JfyDCeXcv8Y9+cXc72M+4NT4e8a93ctalO6lZzf9r5ronFz9snGYjCykct5cnwj3Zds8+3c/dkV&#10;Mr+diW/vxplfcR7329tlRzHx9Y6a346Ma6b57dx+zTW/nb2suea3Rea3Rea3s/uzn/nt7G0cvytz&#10;/Zs4n/ntxOKmmt9Ob9xB89u5PSjvhX38+GL0Y3478tW2PJewX70rZH47+wh6Mr8tmv/ZtpnfjpRt&#10;q/nt3GGNNb9decx2mt8OzUMe9TJ0OfrD5Bj0g8GUnTW/nZoLmd9OrW8mJt+CzG9Hn+U6eX7ZaZwH&#10;o0+iH4xvRB5tcmQgZH67+m/cJ/rV7IWQ+W2R+W2R+e3sQ+jB/Ha27faa385OhOQ8iT+/g+a30w82&#10;ZXy/h189hvvC/HZ8Hfoxvx15cyfNb1dXoR/z29nyXTS/LdJ2icxvJ6btrPnt9OidNL+dO7u55rez&#10;H6A/9bfwvH/n/DZ+gG5F9at7g1Jtd+iyPZQbMnhrd953nzg0SFudHd5GzAxsLXqjWsVsrTrvx5Yx&#10;yxHvXQ5pu5PhljGtVRfsxv0ljmgVpO32XoO03SLXL9Lmhla3II6ohrTJ+r2G1mZ748kPWENrs70W&#10;6Fcg59l+O1+k7RZpuyvntVZuyMR3kLY73KuNckOmpnAdtNWpnbgua7NvdkzVQy5tt67/P2676+ZW&#10;TdAHDuDPxi+Na/rD1LV7ye+brWpbS65Bv9fQvqOy/Ztp832cV2Nz4N4x26pufs9PKeP9mvIK+fuy&#10;px+gOu79vb3y2CX7Hqh3JhV0dO9OqkzM+ocoZlHE7hDN9hvZWXqK2B0idkcuxu/ksUu/dpBiFhOn&#10;w9fJ33JPJ8UoZm9HPvZGtgPlGRdRPnaH9MHuEE3+xP2cfCPXr9/hz9sddXNwluojU7nDnE9xUk8x&#10;+Vx3+cZTZ3WTbzy56VD5xkPHHirfuGi+Ldumj6z+lv30kel+HE8fGZ/e3cXsnYs82pzsbciH0Zd6&#10;i/FbPfWRkQ999ZHV5X2cb/wDaL5xI/JF+shQ++7yjYf6QvrI6hchvvH09B7yjcfHUA59ZDC5l9po&#10;XQ9tduidw7Udeaq3fOO5kVH5xtNHeOojg0fRgz4y9BSkb/Rup1wYHQTpIyunxtRHJv6MnvSR4fae&#10;+sjkw1yH+WBr7lvoG86nD0suhPSRme4Q33h2aFS+8cwMjqePzCxAH2tb7X5Y2zocfWHmup7yjXtP&#10;93D5etZz/+gjg0u5TvrIUHf4u/rIuvkrD6Pul9XUf/Otmb/A+2wgvuP9/ezKfrUkJ7N+35ybuW5O&#10;yASnF7+73rVDFd+aOv+CzTSb2bvlXNVho8W/pkbFa8m7q/Ngzbwo727dXIwl6/CKv7hncsNwV4fn&#10;Xenq8B+ucHV43WWuDve8zNVho9Vho9Xhj9lvdfhwjrc6fNeVrg6fjDyrw6OQb3V44QgxXjHS1eF/&#10;VKgOr98ppTqcPhdSh0Xki1aHW1/p6nA3aHX4CWh1+K6rXB2+knKsDt94tavDdj1Wh5f+1dXhh4lj&#10;IedU7pJrXB3uMtLV4XvRw+rww5C6G/EpH1buB60O35Z0dXggelodbj3S1eFJXIfV4Zr7FlrN+VaH&#10;H4FWhw+AVocT17g6PJnjrQ5PQx+rw3Y/rA6fh75Wh68Y7urwzKtcHa7m/lkdPovrtDp8APxddbh3&#10;UT8cLTn/mdg0hnKa+vGX4IPEJIyCzH9m96nhkOu0HX/zWs1/pgdA8lWIVj+/HuXqp5G2Vb8XSH8Z&#10;/4zjmf+svgs51IfI6ciF4XGO1c9B5j+lR6v6W7TNW85/RouuJVTSf5cddpt0STSbUEv6FW3jX6v8&#10;fnzM/GuRpRD/WuVkiH8tegykHwmtvFXMHOSYvv4W9SvpD8fFLNe7yDVHRt0s+SLyReTHL+B35Fue&#10;PpMf3x4iP/H0WMnNHeNYef9N2g5/f6PkJ/4IkS9av7XxeskXuZf6vUBsyuofOR7/XfJx5HAvvRRy&#10;YXIa5dm9PRN98d9FZkP8d5UHcx3478IP3ILtSJ6GPMR/Fx50K3NM9f3ME1wv56V25D7AYDr3D+p+&#10;4r8Tf7X/LlT0zOo1KNXuRV6/U9eaHXJHLblW/V5D2Srs30zaO9u/tc1Sr6i8+iV9JdnDJ8tmYW0o&#10;3cPw41N0rZEJd4vV/e8VvYPvk80icu0izyb32j3SU+TZi9gsK+bxOzbL3OGQ7ywmHA6xWaKrkGs2&#10;ymk1nE55tr2R8s1mMX3MZjEiP/HexFpy/fod/rzNUr/oundoUMpPGgo/qFwuIn7SSKdpyuGS7jjV&#10;5XTpmNb4KmHETyriJ82dmFYul9y9cFg38npCcrlE+nEe7W16mWPOe0DbiXmQXC6RtsjHT5obC8nl&#10;ksxB/KRb6YGfNHTRNOVyCV/LebSvifOQB6unogeMB5Uxy+WSS1Yql0siBMnlks7er1wuIn5SET9p&#10;FH21RtdllId/VOUVaGt2tXxQuVxSjSF+0tQP05TLpXI5x+Mnlb74ScNHsU0ul+w76GXtd+z/sPcd&#10;UFYUWdj1mCHnHIeZIUgQFRiUEZDXDRgAA7AoKIqjjujiqoBiBLuHLMkhK2mICoqkQZAgr1tRxwAm&#10;BARJisgqrqyCouDU/3233pv4Vkd2/c//nwPnPL6p7upbt6uqb926detWGEuCP8rxu1EO5nNWPyDs&#10;pN6v4AeoqmdILBccwiL9yL0Rz+FbcnqDHjBYF+0AO6m3HIhYLsHkpRLLxXGAPLOLiH4lSFnAdiPm&#10;2Vj05+ykhWMPRtNl1HfLpJwF41/IQfm+cD3XHhlToK/FRrVteptXC42E61flIGnwei6twnHrovHl&#10;OusMjbjMHCQNXs+lVThuWDSdJ2XXRulTh9a8avrYWxtE50mpvkF0noN3rRedJ6HsetF5BKGTCELn&#10;qXgH7kPnOVEO+aHzfPAqED4t7nOgh7ZVq0AfGHp3k+ANL28WnWf1TVtE56moXhOdx+sNhM4jCPqC&#10;0HkWPLFBdJ4FTwOh81R8Bwid50Qy6L+N2HnLgNB5MlqjHHx78j7AhF4oD7ja3yQ6T6XGm0XnGTQO&#10;CJ+WjC3gAzrPAh8IXce6BOUDQ1WB0Hm+Xw/+YNv6sBYQOs+qJzaLznNwI+jymwzX24KDeB46ycHX&#10;gdB5nBFA6DxufeAa7BnbhPzQeXQQiG9E6oO6TiL4BTrgnz7VVmcgfFrUAdQfdJ6MeXhP6DwJI4Dn&#10;rPPEjIwWRy3avDXl/TckJk5CvTc6cY+hvvF1eU/1hC8Y3BgSPLRnayfGnSdyj6EgZLHV3hNdRxB7&#10;DAWxx1D3wXXsMXSnABETR78LxB5D3Qx0EQPHXWlQP4TykM5oCj5gOxN+YFMQBP1DLd4U+oIcE8gv&#10;ZYBZHitoL4fNpWSB77JUdP3o1Y+ETspNH+Yi9SOmqR91BFI/qgikfnTwA6MfpQOpHyUaDA3dIekF&#10;27cb/agpkPoREXxKPK8IUj9ifC/qR6uB1I9cIPWjnkDqRwEg6B9Kf1cw46t3BOM7AjFGpszOMvoR&#10;kfWQ/HYuor7kfgSpH9l4jvrRGSC+R+tt0AU636AcYPyS941+dBJI/egx8E396J/bjX505Q6jHy0C&#10;Uj86i/fFc+6NeH+gPo76AXqsT+pHxD+tH+WPwdbc+s9+KNH8NM7FD6XaDReF/VBKn6MfSpki+qHw&#10;vLcyqpIyfiilgb/3fhG+8uYp6IcysezFYT+UcjHR9sCf90M574fy/7gfCtbgiha7TPw1Hsd6aj/4&#10;aSCunm4V9tMo/o34Z2Rf+aug/keMrK3pQyVlrU33Lidrb3pyBZvnPwhiz6xJY498Zdw/gHXNGsj/&#10;DmzmdYvZa9dhj/0L8DvBOK+dY4LZFeFfgnT25g+s1tMs4z+Cvb7CV92bjX9JBCF38/mXwFc/+2ec&#10;FY+9vtmf4Kx46CW65teC2RknTDrptJX5I3woPsE56+BHbwyAH5y3lBiDddJmBsk309zrux33L8B6&#10;cvdsi3t9s8/g+WSeZQ//GOgVuiT4Bma/Ab6ZnoV6w15f4etP7/UtHLssml6qdGNZ01bH6+Sg6KO4&#10;nquXVigwLleM6mut1sPXBPWtpl5t1hIRi4F7EdRK+IRgzVUnXmrOdr21tay5KiJtcUTopU5Z3Ide&#10;6g5EfuilzjtB6Rfqg6tkjVU9eYOg7ttX0Ln/djnTzH01Vc44c2IGyplnavk/5Mw1QdJnmra4PVcY&#10;7NFR1lyd7pasubrvdpY1V6cr+KYtblZ3WWOV90G7q+m9Je1W6itrru6F/WTN1b2qvznb9WvwQVtc&#10;pRTwhVjQw+8T1AvAD/RSZ9M9crar+86dcrarswc+Ndzr91EfU1+RelN3mLNda4MO9FJdo7+c7ap+&#10;vkXWXPUu5KdeWgz8oH9IfbCfVAK/xKvgAwS9VMV1kTVX2KfN2a7f431pi6sGPFe9FNuNo8UqizY/&#10;cTc+Le/lNhkt6DyZZvrBfcNNPzjwqOkHtYeafkBkOxHZD7Jwn/2gCfKjHwQ7p5l+8NYoaXdVD/Sp&#10;v4yfJBisPkX6gbdpmvSDYMpM0w8yZ5l+QCR9IvqB2801OAaI+UlwVJr0A6/zSOkHwRjwjX7gNB9r&#10;2p3vg37gLpsg6A2YJP3AOjlZ+oGXli79wOkFPtAP3AFA9oM4lAfUK8EP+kGo/QzpB9YbU6UfhLql&#10;Sz9wrsZ74LvJqbcDeB7t5NwHZD/4e7rpB3snm37QFfnZD24HP+wHrA+2/9ExBgOjTT+4f6TpB3tQ&#10;f5ifOLvwvugH7r3Ac+0H0IGqFYgFV8qqHNVGBZuI+PNgz5P48zhdlkt7uetWCDobMgXV5RvEn0eQ&#10;+ifT0I/dVWtykbYEpmGjstoDYaPyeq0Wfx5r4Crx59HHXxb/HbXvJYNlUR71/fYoH/q38AP9XpD0&#10;D88z9ImQ/3KdGH1+gveunE8O5tXzCuqx0XTBgnmKEgPv2MqWYV23yjnqulX/hK5bNUfXrfIHum6E&#10;r7x1UFDXTbmvVVjXrXZe10W8JznT+PzZxvDh/P/mbOOYalbheHNdAlF8+JYespJ62nb2duhu8APJ&#10;HrsL5zdDF/0EOhww+423TTret+gHor/eYtEPRK961RIfvsrrLfqB6PKvWPQDyS69zpIzQsdmWnJG&#10;KBF+IJqI9Sh90ZJcpO7K62Gk/4d+5h0rgnJ9w35zn8jncT8HYbOR9MdJdvaid63MMbD5ZL1v0Q8k&#10;+187LJ4Rqg9/ZIn/x8JPBbOHfmbSiaBnQTfm+xfJD4TjR/V8crSUVSPqvmu9oYqMD3pGXUHnxQYy&#10;zjunmhh9z7pIxnn91SXmjF0ixnlJY5+0g/vcd838mdh3zee571rocZ5A+sQvSxs9ZSfmEbxf5YzF&#10;/HrYCYvP61bf4kztFgZJn2nYPXmf+66Zn/uuHTwvcWhIj/pJhH8i5w/QbQS71DNn2E6MlzNt9c4G&#10;csaufqyRnHkryHKYxj5puY9905r5sY9a83nsuxZ6HPdJnzi4vEGciy33vyhu8s8uJmfs6p+UoUck&#10;fSL2XSM2lymf+c9iHsPnf8O8hvTId5j/8LhoRsc8/+d3dc5zY7HS1azCcQSX4Pt5Fr+8exbcRuPM&#10;/GPOiFzEmK+Yhs1NtwfC5qaeSjN7FkKu2bMQ65gxfsKTgrrlIyZ9YpAZ87Pukz0Likib27aUXCR9&#10;pkm/OJD0x0Pnhk1Pl79N6KvJ0L2pQ5TpY+iv6mnwoWsN/ZuuNvSJpN+5Qy5Sl+D1CNK3eQqeg01P&#10;9+8lfUS9ZuYyetcdps8svsfmmqdqhLkD9yxc/QDaoKSt3xssexbU6ofNnoVp0JFh09P3PmHoXDJc&#10;0DlldGSpT9j0BP+0Ta9mge+zVtS1OPd96Hd7EdOHiLU4VXyBwZhnDRabLnsWFPGClojbDMRanHp2&#10;uuxZUNtmyJ4FdWKm7FlQo/Ec51sjZxvsPddgjfmyZ0G9kyF7FtSwhbJnwfl4Eb5b2Knz8oG1OPfs&#10;AtmzoG+dJ9811kjNd74b+je/9+umyZ4F1WOK7FlQvZ6RPQvqb9Cvca6C4BbwyzTW4pwZ4Btrb24d&#10;lEtkeRHkWtzKxbJnwR0C5FrcZUDsWdCTwR/W4oRfrMXpe1E/PFchE++D79Xth/cjPjhL0PkK5fiI&#10;HfQaEGtwbvtnDC4B4lwFJw7XIVfc5/Ec0FkEesTXwA/W4tyfl8qeBafVMtmz4FwP/ZdrcUTqz0Tq&#10;veSfffWc1+IKx0A8gu95T/ibToLuqBLwq7bV1PfyjYLBButFvnrDMkUeW7tXi3x2R62C3ETsHyLk&#10;kiDkK+9TvjI/5SufF/lKenhvoU98wpd0sMc2m3HKvZlvYX6HNcn9WTbjlKtL37UZp1zNB75Y3Vbf&#10;Ix9Q7wWerGxbTYHxKGfX6zZ9Ya3RoIc45fpfIWkXKQftpAZvNu113UaRr+7yDSJf3eLrRb66Sa+I&#10;fBXkezAN+Sr3EddC8kO+unwe8lXosb+znihnWR5QykeccuEHccqFP8QhF34Rp1z45/yS70PE+zFO&#10;ubwv4pTL+yNOOeuDccqlftDvI+0RRY7nbknJI775p7nBOOVFi//oxn4qcz73zd1Gzu3fa9rq+gOC&#10;usdXgu7Hx2TOJwj5JMg+2fVL0zeJlM9EzPm8nV/InM86fljmfF4MEH4JzpiDIo/dh/cbXILyIK/d&#10;nSgfcz7hB3M+QdJ/8gNDHyjrr+BX7FzmvQuuSalqVv74j3nnOwXnc9HmRAXzFGXOt7lCm/Ccr+45&#10;zvnqFXHOx3229VQlfKr0BayL3++9X4SvvHkKzvmS3msTnvPFxaSAXkH/QNV7kiXxL882zUGRRek/&#10;BSMo972mHXOQfoF8jogWwj/4BxaOZXga8ud4WAZdirIpg/Rru41NeOibxhb85nqLNkn98kuW7AOZ&#10;scCSfSCl51iMP6aJ1I2I0Ney78V92KL0BcgPW1T2kVcsrpXr798wtuuroQ9DBmXHfG2wxSnoirj/&#10;ujY6YYviRkf9qKTRUYmkT4QtSgfWWoL/BsIWlX0M8wCsleujr1lcK88+ss2iLSo7bbuxOfN9KCse&#10;P2hwyFGL/oF62XGL8VH0gR8srpVnJ/5k0RalBwNpg1paAt8d8B3wQ5vkl8XEFqWPQHfFWnl2sR8s&#10;2iSzT31l6itSbz1PW7QVZY8GHdiisp0fLK6V6yD2cq6pYGdr5IctKrvPAWOzZn1AVmY/9L7Bg9ss&#10;2iT1hK0W18p1W8x3YIvKboX5DWxR+nG897naoiqWCRQ5zmFqcxmD1IDagnpEJVvOvt1cUepF7ahj&#10;6ucwEGvZunSC0T2uwnOU0XsuFnR7t7Z59q27uQ1s+W0R87KtzTiH6qZkO+kLyGYi9oEIYh+Iao77&#10;2AeiPkb+6s0hi/E89oG4Sy4S3cjteYHErnaz69vcB+IsAX/YB+J2rgEbYbztfFEFcX7jbNW6MuQW&#10;5CER+0AE+0C+da9q8+xb96maNs++ddbUhS4DvfOGRLwPxsY+TQX1AvCFtMZ4wLNv1XU25CPodL1M&#10;UMO3SeIcOq3MmFenmaC+q7Gg06OBkesH47HHrJztPBAnuoq6rJ7NfSCC2AciiH0g6oI4m/tAVAnM&#10;WRDnUB1NsLkPxHm2sc2zb904zM2qwca5CPWCfSBOcjs7CftAEKcV9QKdawz4wz4QdUtnm2ffCmL+&#10;K4h9IG4t2+bZt+6MDjbPvnWrJNs8+1YVa23aOdLeOWOYEfBR/v+PY19MDMe9wnEOu0DGJIflTGJY&#10;ziCeoezh00fvxvdu27rzXbJnTw1MEdSH+5l0el/Zw6cevkn28Km+vWUPny71N9nDp8b2kj18OhaI&#10;fSBqW0/ZwyfI92ca83dVs1sucn7B62HkvF9l3Sp7+Ihy/fMBucjneT2CmP9LGvN/p+dtsofPTcXa&#10;Bub/zqO3yx4+9W+8B/Z/qI/uNHv3NqWa9BTQtXCd71/k+X9CgflFYkwK6rHQWPHcMDNWjxmci3xH&#10;Xg8jfSkV7ucgxwjcD48VaRgvFkaLe9ejGOLI4cc5aDDShhOnmL5T/mlBZ84okRFu21EiG5SP65Sh&#10;7wIpI/pPNLJhOJ6jjHhrmqA1CvMayAhvA+Y1kBHWt7OMjOD8hjKCSBlBpIz4HvcpI95AfsqIWXge&#10;MsJqAXqD4Jc/4hmREdZnE0RGBFugfMgI78mxIiOC7402MuJH8EkZQaSMIEJGeHq0yAir9jiREaHW&#10;40VGuIFJIhPc0emCzovgBzLC+WSuyAhXzRPZ4D41S9C5Fgj9WNeeYWTE13gOsl6XBX/A4AjQwxzX&#10;64p6gYwIVga/mM+ooeONjCBSRhApI74DH5QR+ycYGbF9osiI4AWYj0FGeMemiowIvoR6gYwIPvKc&#10;yAiv6xyREcE48EcZUXK+kRFEfiNEyAjr6FyREd6S2SIjrLueNTKiH/inPhxp7/9ORsBvqUG+/pxX&#10;Pyqo/0XToQrmKYqO+MwDbcM6YsNz1BEb/QkdsVGOjtgQ38rvvV+Er7x5CuqIJS9MDuuIjWNSQK/Q&#10;d/8/0xEb52sXxtA7hvI+x4/ffWT/ly690ZJ95+Wha8E2k/0gbLYcKy+BTgPMbh/2U0iINfvOiZiz&#10;aCLmFLoudKIIYs4iacxZdDfYB7FORd2MvtS6xD8tzlmyK38pcS/0O/ArwFxFPw0/A2JXlI85i/CD&#10;OYsg6X65yNAHUq7x+u/PWQrHjIvFeHU6/N51gCoBv8ya4L8H7H1xBhcn2q2TutuqfmN5L5VR3sjZ&#10;abUNlmmO7ybJVmntTHroVQZ/utjUw5oWduuGiOf5ZnM7c0N3223ZzM48cb3tzmliZzbrhXPKG9tr&#10;D/W23V8bQM71wfpmgr22282I+YDyERtJsRygfr+GSd9XzW4dj+v3V7GTpt1s8I4bbN0I178DHq0u&#10;fEfeg/NaMz3IO8pjeF9Mm3OTAn2hadR9JOqxQVgbhYz7+gHIEKzZ0HcA+0jU5r8brJsqqK++3WYc&#10;PdUJ4zr2kQhyfnlJD1N3RI5RvB9B2t3pK4B9JLr73SJr1QP3CerfUA773Esol3H0yEetYnnWIiP7&#10;SBjbu2mBd2kW1X7uvjROaDp1JgmGlqSL/cTqhnEF9pTQ95CDsK+4nSDXYW8RpN2CadhjeJ/2b+an&#10;PZzPS9xS0oP8FPpAxx4l6dBGV+67TYdJfnf/I/K8Sn5Y6AmCviDLw30pH/mFHzzPuZPQQ11E+BfE&#10;+OpeP8GMs0MmGftJDYwTsKeoTVh/h31F5DnsLYIsh/Id9nO5D/u5Yn7YzxWfh/1c6GHcEvrEUmPM&#10;uPbVSLmv7BEm/zxX7DtqpmPoEUmfyPJ4n+UzP/nh87DvCD3yzXagfpC3W+b5+3fs5ypafLsUfLoF&#10;Zab76yLT7wbPy0X0O7keRtGRcD8HIUt4P7+uVDj+2VzIjnT8KDMvRNmUHe4HW+0kxIETfB++Bfdv&#10;sSUOXOZGU4eL1xvd4Mp1Rje4cy3s1diP9fNqm3HggpNWwfaLNtmz0k4aizYiMg4c8crmdnAk7iMO&#10;nPcZ8pdtYwdb4nnEgdOlQY91eQ/oA/UwlMc67obyEQcuH1+v4/rNW2yJp5eKfBzzv39FUB9YY9Kb&#10;Vtqt3wrayl1h6F71os14eqrZcpvx9ATJF9OIp+fd86KdeR/OAvhqhZ3pQte5E3zOwPc8cq18Y6or&#10;+OJ3vATlAZ1h4IvxnFlfjOcMZH27PbflIMcOuU/5UXg2Eq170ASCvlH0GHDRxuVz0Tvu3NEurHf8&#10;1THg6Htb9BhwEb5+T+/YO759WO+4OOZe9Odbw326cbhPqzYXie1D3Vrc2EDqfhBsvRlzyukvBBmj&#10;UZd1g0katpia1weThqCPNL08mHTZJbBpNAom/drMVl7tYNLXDQ3+Vk9Qvq0PXwhGMIn7aZFOqtMU&#10;Z6KuDyaNgdy45tNgUjWsvc76MZi0CPOKMxUt+tsLP/S7v6+bpPWcFIv31bYHLebX3z5lyfPWSIv0&#10;FJH0gVJendk5mER+kE66o4mt58+ykkqj3OVTLTlLaO0kK+kwymk7xsp8poOtBj1mZSrYyB5MtdYO&#10;hv7Rr7upl0j95MgudMOcv/FHnuRiJKtFiVfWBXWeHK73xHC96y+/M2vnZaEfce38TehHXDuvDP2L&#10;a+cB2JSYvm2HWTtvjDVqrp1/96ZZO7/hDbN23v11s3Z+tW/Wzt/0zNo5kWvnRI7B963JRchGuR5G&#10;WTPfvsusnQM5dutT3+Qin+f1CHLtnGmunR/abdbOS+w1a+ctPjdr5/Gw1WHurA9+YdbOM4+a9O2g&#10;a+E6378oc+eLKraJFk/sNOrzeLhOc+yeU+oYOXd/ZYPVy5j4N0/Hig9e9hn4rPZrgzaGfY92TyLG&#10;NEHaPXfgPuyezlXI3wVr20uxJky754uVjHy7qbZBrI+JnOvazIzd0y+Wsdw5mGTsnqMuM3ZPIukT&#10;afdkDDnihaWML2aTMuKD5zxf3vhiNgbfsHvqh6DjUc7zfYgP1hd0jieKD55TsrH44DkNmhpfzDfA&#10;B+2e3wI5V+97qUGc6yZ2z5mtxO7pLG1hfDHXNREfPP1yoqmnSL3tay4+cvoU6NAH74cm4oOnP25k&#10;fPDWIj998A7EmXGO9cG5MOa1gg0qiw+ePl1efPD0jjLGF/M9vC/tnt/j/c/V7jnyVKdoccO24Hta&#10;jR/HafpvqQT8LrzL6LOz7zD67K3QP6nPPnCrwR03GX32155Gnz11ndFniRyPvuiUi/gWFK9HkN/A&#10;7F5Gn83uI/1AJfYX1KtRDsfB/iiX+iz5iKrPBmDDLRy3LNo8Tfwcu2Hs7zfG5n4np9NIaTO1FHoY&#10;xnY9f7BJzx1oc7+TAnK/kyB5XjXU8E7EfidJc7/T9EfkTDV1x2Nypppu8YScqaYbDZcz1Nwl0Eux&#10;z8nZhPKAeuIYsf8IP7Sd0f+S9OdPzkXWHa8TjYzMIx0pKTl+F46xFtUu9dVC814DnhN0Tk43dqn0&#10;6ahj2DvqzBbUDYG0S22Ya3SZXXgO3wz2Xgpa+5cau1SlF4xdqssyY5c6sMzYpYi0SxFpl7oG92mX&#10;qof8tEudwPO0S41ebOxS+zKMXao1yoPtOjga/NEutXOWsUs1mmnsUtfOQD3URkxcIO1SRNql+sKu&#10;A9u1NeRZY5eaADsNbNfuLfOk77gHFgg6McsNtnjZ2KVuBjKG0e4XjF1qKZB2qSFL5dtTFt6b32Iq&#10;+AMG94Ee7VKLwCftUgPnGLvUDtQXbddE2qWItEtdNcfYpS6D/Yi26wvmGbuUk2HsUvZiY5eKRb3Q&#10;LvUB+IPt2lv0krFLPQL+aJdKWWnsUkTapYi0SwVfNnap36BLwnZtbVlm7FLrwD911Eh7c0g1fec/&#10;/f87txfDLpU/7l5e3aig7hdNfyqYpyh2qcsu7hjWD9uco13q0iLapagfXppjl2oDUfd77xfhK2+e&#10;gnapld90DOuHl8X0Bb1r8aMsLQkUWTpovtGnrmkr9hh1bymDqs0Vom/1uM7oeXviraST0A8vHmPy&#10;42vH9w59qHDMskqwQceG7dDJ4XJ0nLYkFigRfjVaf2+Q+1GY/jFk0S4sCL8aQcYChf6TuRV+Amfe&#10;srjHXb/0nsU97lrDd49j58/w2SO2P2yw8zGLe9x1RdDHHne975TFPe7Zl2JNEHaefHx82M7W+3+0&#10;WpfDGuHtXxn9ePEngjgP1WDD1yzucdcXYo30hSsQb/VlS2KBtl1u0a9GE+FXIwi9IduGvgY/Gn3j&#10;SYN8X6aJwzBGLsU+GauqrV+BLgK/Gv3mWUtigTb51ZJYoOSXsUC5fwZ+NXoj9Cl+9zfj/YjLt5s1&#10;yDToh7BD68MoD341+rMVBoevtOhXk30H9EKOVaOhnwGzh/5g8HC2JbFAj8SIX43uW0r8avTUMiYW&#10;KDFQG3EjgZDzwjflfX6tuOBBbfm+2dwE1ynaFrDrJMdY6Bttwv0jEste9bgO9jHMR264zmYse921&#10;i7GXdWxt7Gf3Nxd0uzTC+NfXdv14m7Hs3Y51bYll/1stzN2vsxVx5tW2Goh8EUQse3W2KcbsnrZK&#10;AD3iNW0NdmlvM5Y995Ewlr06gv09md0gzzvZjGVP5DxJEHNvlXKFmXsPxfOUaxNaCuqBoM90YgMz&#10;9345zoxTl9c2c29dw8y9iZx7EzH3dofVlrm3+2h9mXu7Qxqaufe6ZjI+qGArQf0TymN7Lr1C5t7C&#10;D+beghynWX9E8gsbhiBsGHos8jOWfbVkM478CHrsRxgLic5g2DNhw3DnXiA2DOdtlE8bxm0NjA2D&#10;SH6JsGE4mbgPG4abgvywYTjl8TxtGF4L875Pgj6/x+fBL8fpTigfNowcvnKkfp5eknMt548AFrly&#10;EpE/FseMhPxPLtCfLo9JgYwpaDtSW+41esry23KR9cPrYRSbEe7nINfZcF/kXoAsFD3emltuhFlL&#10;3j7K+Ah9Nda0302w77Hd+k4VdPdCT6API5E+QkR+Xz3TcxHfn6TpI/T5M8ZHCPtyaG/3ygLpIzR5&#10;ovEJGjbe4AqUB3u7+znKh71d+KGPEPki/RKP5yLeX66zHkzlQpZHaln0uEA1q3C8tWhy3Z2yxvhL&#10;EiHH1bsvG8zCuM/02wtFrxKEXBekv+Rti4y/5NPQOyDX1StLjL9kt+dNv4GeJv2n9osGuf8Fcl1N&#10;Bn3IdWWvMv6Ss1bju0vCvv48fECuuz5sYJDrOhHP8bvMBF2gngs9j1hlofGXrA79B3Jd1YQ+1KOd&#10;rWpBn4JcF6S/JNOQ684ti4x/5EHoO5DnUl4EIdfdh9YYf8m2QPpLnoGNj/6SfwN/9Jckv/SXvAjP&#10;01/ysRXy/eFsHYNtUF/8Hl9EOfSXHAGkvyTXK4l/B9Jf8gvUJ/qTex+eAzr3gB5xBN6f/pJbMo2/&#10;5E+vGH/JqhuMvyQR/coloj8I//+VXM8fhy2vDlJQx4qmpxTMUxQ9rPRkO6yHdThHPeyKP6GHXZGj&#10;h3WAfPm994vwlTdPQT0srVunsB7WMSYd9EbhRz2sPFD0sIsPGb1q9mqjf+2YbbDeXdaAOt9ZKqWS&#10;Sae/Y3zK3M1GP1t9k9HPVp8MJnVuZavVVxs61z5l8OOlllxvmpVHb6PuBuEG+0o1q2MBeRqMvp74&#10;RKzIN322tJFvF1WSfqfL1zRYtbHBGi3MeiKR64lE9DMdk5iL1C+Yhnxz6iaIfHO61Rf55jxez+x7&#10;ewrjJuSZvqW6wU0VDdYpI/JNkx+uJxJJ/wPoN2Gk/OZ1kePR5Rveu3Dcss9RHx/ix3ZpHWmXPjea&#10;92rTX9DperfYhNzpA8M2oQfFJqRGDxGbkCDXUZjGepNz8EHjD4z8mdyvgedlPwbpUS6RPuXRiGsF&#10;nYeuDK83WeH1pnbh9SaM36CnkoGkT5T1pnZSvtvUMvzgea43CT3IBaEfQY7H824x8vQIfGHor9vi&#10;TrO+8/DdZr2n1j1m/YfIcohcb+J9rjcxP9eb+DzWm4Qe5JaUQ6zcQ+SYere7uT/iGpO/3ZXh9abO&#10;4fUmIOnPBHK9ife53sT8XG/i8+SP9Mg364mYM0zl/yPagoLkWEybbeF4Z/ymW+LHto4Nt7Ubjkev&#10;vnhK+hSRfYjXwzoB9NnCscxOo88cD/ebiK1S3TTbtC/2A0j71pxq9gvTL5/7xidMNPuFm0E/gK1S&#10;EVkfRNgqQy7uw1ZptUR+2CpDB6eIrdK9E/TQnu6rz5n+2GS+YGgNxgW0u9VniVl3PIvxjuugN2Ac&#10;ZT8hgr4gbJSKfi7EhlPEVhlKmCq2SuvQNLFVhjJQDm2Vb80y9c73Yf1fOVfQipkvtkovHeMnfDSt&#10;+guNrfJf4AO2ShWD8Qt2HHfjC4JOdyB8NIN7loqt0rt9sdgqg19jXwP3jX+J8Y3fQ6TensTz9eoh&#10;fgAQtkqnBOgyntEjGWKrdI4iP2yVztk5ZvxkfXD8HAl+ifNniK3SLT1dbJXuw1ONrXII3he2SlUc&#10;CPpR+lMeVQg9yOhF+boXlt5VNatwbDf2gUPhftAm0qeuPAh+4BtJ7NrSdr7ej3bCmt6F+zDOQx48&#10;uMduXT5oq0d2mj4X/EDQbRbKQemDD+8wfbHEJ4LO/F3QW/dabofP7AG9vrCcvfvsAQ0Qg7TZfnvA&#10;rpOCSW3RT5BOckrDvwnlLYRd6Mwu6POYf3qfwXevum3t3GdnzkG8qzb77cyUurY144Cd2Tje8Ptg&#10;Q4Pkf882O+lq9Ke7dwg64z8S1Hs/sTOvrIDv81M7sxP0m4934TuHHJiyG/OyEgYvKyY44OwZS+8G&#10;34tPWWoAfNTv+Lelf8T7xH9nOYM/siWG6oHtBlGepFluAHKgJeoFqM98atJ3gv/q6GdE8CcY39AO&#10;PbvHzrwj3rZK7LYzY+Ps0EPg64U68NH82E56HPoP6lGQdJGOov+K2BiZf/6RdzoCGVC0uG3u2W9N&#10;mz50NAelLXE9V54UjtsWbRyyblOd+N2HphcTPHhzrMQvW7CiuInNr0uY+GXLSpr4ZUR87x4R48bt&#10;uE+/B+bPxDjE5zkOCT18d0If6DD2PTCUdVrGIavhTzIOecN/NOPQhT+YcYhIeUWEfOF9yhvmF78H&#10;PC9+D6QHviP8C0KOeCsDEhfN9YqZ8+Gnxsh5rW5qrJzX6m7H+2FcEKTcYhrjkNzHOOQyP8YheR7j&#10;kNDDdy/0gW7NbJED6uQZMw71+NWMQytOm3Fo789mHCLyPYgch3if4xDzcxzi8/R7ID3wHeE/itwI&#10;9xuBwv+Jv07huHrR2totV1naWHeuKhhfurq09aF+NaStM1bWlLZWfWtJWwvyHZhGW/M+25r52dZ8&#10;XnQO0kPbCn229e4Kks6oWl7uH/IQzx75Ex5AfHs8720rLfQEQV8Qbc37bGvmZ1vzeWlr0uPYFOZf&#10;kGNG/yrS1t6DVaWtPbuatLVXtbq0tTcM74e6F2Q5TKOt5T7aWvKjreV56hykxzZmOUC1uaKgtbyC&#10;nM1r7S4vfcMqDsTz1txyQk8Q9AVRntxHW0t+tLU8T52D9MB3Dv+FW/MP2ror1jSLF9CrS8TMxdiQ&#10;Hh4fIj4n1tWN5QxxQdhrgjUaydmDzsYG5t1aJQo6xRIEMyrFy9mDKf3qy9mD8c/HydmDbvc4OXtQ&#10;EPYaQdhr4hfiPuw1KdciP+w1GT8DYa9xjsTLO6qqoI931fNQHtCLRfmw1+TjC3Yvq1wjOcPRnYJ8&#10;6DtqN/gB6h31TZ/qECdnOLrx9UzdFasrZziqh+vIGY6CtCMxDbtXStW6coZjQq96cobjoXTwOQN+&#10;UongC31IxYIvoF6D8oChOPAFnxPhC3YvImWoVappDlL/l/vA/OL7PzYXZ0ExBWMT5p3HFZynRpvr&#10;FcxTlLks85RrXKPT75X106lOkqeUVfIc57ulosYARS/01InxnZXyOuYg/+Z1ImqlulUqZ/7LtYKi&#10;8PlHeZ54eV7nUtZfFd+OvOMf9LU/E9+OdWz4KhczCN9mavj7vIC0EvAbUN5P3dvZCzx8yiOqrC+8&#10;1CdKCSZ8Mmkr08nvZQV5f+7QeOg15X3BUgkGb27m874CSn6gPI/7Qi9Mn88lT/glGDhdUlB9FuMn&#10;zzkSVKUDfvLmTcHAkLNe8r70YGDRL96gmeWDCkh6TGfFTg7xftZje0LMn3pvwOPzqdNreKSX2jzR&#10;k/cgvlvFpI/UkPtqXW2Tf1Q9X54/HueTngIKv0ApD/dZPvOTH4XnhT/QI98R/vOOi/mU5rwydDHX&#10;x/PHW/ujvlOUb6V8fwf9q/w5fisV/sA2lLd/Vcj5Nmi/+SPeDV8VY4Yh7yD8OOcsC2T/cueM9Oc+&#10;V9ty457Owawu/wy5fSb4WaM+CgXenexnLXkzpIZOy8HUEcU99epEX3DvOD+1Wx1P7Rsr/Yn0pF/J&#10;LIaTF8q3igXGokrR+3rDHqavP3qFoZHYxvRVoPQFoPR13Jc+jvyCb95psMY/TF8HSn6g9HXcF57C&#10;9BVQ+vor3UzfmXmV6UtvdTZ9/SdL+lpgctD0PaD0daD0ddyXvor80tfxvPR10JO+znLY18feaHDh&#10;zaavD77V5LdvN88vTzF9HSj8AqWv4770deSXvo7npa+DnvT1MP9F7+uVCtR/5ej1f17W/AWyhnP1&#10;ose4ioy5f/RNN7yjM2TNXxW/Kq+sqZoja6pAZBSNr2oxOzGOZYXHslZhWaMWPioyRnV+VjBAXB5r&#10;pT00y0/+2+Ggu3OGn5y0OZh26XQ/ueqMoN1hij+o47VB79hE/9CtGzvaM8b5brlZr6XNH+0nfLl7&#10;qxs7yk9PuziUNnCEn155cMidl+ZndZlv8OGscPpfobRrR/ipsSU890XIpkOVvLRSo/3ULXW9wKkx&#10;5vsc9LRgYOYEg/+Y5KeureupHyb7qa9X8tRj6X7qx8W9QO8pftbD34bUGOBJL+R2mCWYdnwmyv0t&#10;ZI+bAbo1PK/iND81q6lnz8JzO9t5gb6gx7G7F8rhWF4W5RO3pvmpK9p5atdTfmqPpl6g5RN+6snq&#10;ntr/qJ915LeQ4PS3wjg9FJjxuJ9+uEdIFR/up/eMDaW1c32rxO1b7SUjfe+5bh290Dh/0NF2QXvf&#10;JD952sJg2tB0P3nx9qA7mXg4yPoXzF1ryzsq4u/oNxai/aLFbIqqr1D28d3Oy/D/oQxn/ReO7xS1&#10;/s/L8L9AhlNfzB9z6Y/kYFH0xctTS0KG1zxHfbHWn9AXa+XI8JpFkOGGr9oxC+AjMx0/6ovXhGW4&#10;O3ykn961XCjtoAud5fjWtPXDgbO2uoef8NVz176WVu4x37u5a0e16BH/yPunBQcN6In5wiN+csNl&#10;wcDNj/vJmdge/PZT/tw1ASutzgh/ztPVrcDjo40O50AP5Txm/CTBtJ3p/pyFNSy3/zR/7i+xlnsM&#10;Y8Tio8G0qzBmfLsh6D42C+39ZFC9jrEijMkTMoJpZadAZ9oSdOc/4yef2RlMazXZT+73XTDQZKLR&#10;oVCO6FLfjhH0Px/lJ3c+HrR6jwR/HwX999LAL+iXBL4xXXDQBTcKHnr/t472J2m+98vgjt7Akb76&#10;uv8VdrHRvjWm2FbVe6xvPX/7VpUy3uCwiTmYvhHLKpdP8IlpB0cLuq1H+lkdxoUEz+4yuOKXkJuF&#10;sap+Gc89OcpPvamq5yZgrJpczwu8DT2buuWx8Jh1DcYopAMbMdb8VMFT7TE21fs0pL7BmERMm+mn&#10;zi/pqfoYm7bFecqf6qeqi7xAKvJ36OCpJ8NjU4nxRm63RjmU3xeg/HHtPfWF66ceae4FOgz3Uy3o&#10;+acxRu2IFRT6SL+1ZUMo7eSTfpaaG3K/G+5nHUsLpR11/IkLbwilDU3zJ77TJBTpN3l11vDgE2XQ&#10;gQEg78iULyE3FkeLnRNVHp4fj4w8/J/PKfLH8Cll1T0/p6D94/+a/aJuvjnd/2I8yrx+RqdSVr1z&#10;HI/i/sR4FJczHtUrwnhk+Kof8yzyTsSP41GF8HikykKnbfhM0O1FeW2Q9gz1+Rgz1wDyukp6LgcH&#10;PV8s6C6DDj6kk8fnIsjrpCeI5yKYBXmsyk43aYgm8w9Lcgs1YjHWz9cOpaz46N/BeTn0F8gh6sWF&#10;Y8lEHQfO68Wm/v+3dlTY9vLHnflv5VC0dYmxme0zscYR4joH//7brs12fKeW0J0TY5bAxvAsfpQJ&#10;LSIy4dkVnrKyYSNf7qkFr0NXWi0YuGatpxK2e4Gm65De6alx65H+zAvcu8lTKYe8QHoIds2vPKXe&#10;8lTTf3qBQe97etZxPI+8Pf7lqXsPGpwb8CVNtFaHFFA7d4XUNuUrt3pINUXZ6rutgXt/AT63NVDr&#10;B2D/rSr5mEHSYVpQuWpuY1/BFGsQ1+slIt1/a2BLXUF1vKYfUIu3qhXVQb94KHBtNWBjlFsV+IBB&#10;4QNp8nmkgWBgZ1OD5S7y9YPfeWriJb5a/a0XeL+1r2/A+02/1FfeEeRvi3IOeIE27fA+u3G9va/j&#10;d3gqtoMv9Tc9aLBaR9zHu+XRziJ/ikw0OlvkElLR4wRFPaPnRAO0xQNYFwKqdaEAUOt7QoFB8Z5y&#10;a4XUoFq4/uPWwIkKwDlbA+kKiLpasDdkMDMPoi73PIf7EUS+a9Ilf2DcaIOrnwS+sFUNGgL6ZVHO&#10;/cDmKHcgyn0opIDkQ9D6yJPrwcNeoMcDnr7kW09VGorf95768ClPP3PSCywbg77xsyflEFl+BFln&#10;C34Ise6KLZglqLz4kDp2BmX0Q79AfoU507gfPOWVCeqMb4C9gspFP0mZFFQp6H8pGUF9yduC6sQG&#10;gy0X47lRQdVjKnivA+S7temoMwZ5ldx9qJu7PHVodohYLAX1I+ntIeWm4vlvwMcATw2KYT17gdVV&#10;PJ2Bd87bDl4arlcHbRfvXxrt4+A5HVKHhnvFDn0T0hn/h7Yzga6i2BZ2dQKK4IDI5EUhMgiIYlSQ&#10;MXASFXG6ooiigkRB4AlX4qyI0s0kMgZFZBKCgMwYR1Cku3KuAg5IREVQhCCDoAJRZFCBet+uOiEh&#10;wrpv3X/9rHX4srurq3ZV7b2rurrrnAHku4F2H0A5n1gmFUywLKdui1S5wVxbLlLVR+sU9WioGryM&#10;fu8vV6mzEnw7wQjWwx8+Jv3kUK1fC38IzbUb8eO6keq8FfYkP/wnZXykluKTOe9Ftv1ztjqmsF5G&#10;f1j7KMDWpR4+/ZS4dyhpn0Vm+vfbCs6c/KHR1aW/k6hcrE5yhySlruYj8aet4l8KnyfXxvjfV1mZ&#10;MVX4NW0MxT+hjRP53WM2TmQ/QLrdoVnzCJwUmmYBxFabj0xwfAmSX8EeKSJB0mWdZs+bvTVdutTG&#10;MRsnUpuRf9nIvN4aEiey2kLihNDqAVPXohfM+l6bva35bvPttBnXZf+kTb8mMXPpHq1U45hq/itt&#10;XTem5u6jD2rEVPUD2P/pMWvboo/YuFBsfOlg8oeHNsPvI9XlfPbNI3dJL6ak/711ulxnBvOug3AB&#10;77lU/F2rvpelq+zd2lTgvffsXVzHezBZBY6ir8iiP5R2NK1IJ/H2MNdJO97QBNKO/H6QbUcpR9pT&#10;yj9G2q9LBeQicn7jWe78jVUsTY1z02073liD/GnHBedB2lHqI+1o6yV6IEv/zl1P+5NfUeT7u7FJ&#10;LHT/EsZ3zAaPXTPjw8qxOsfNJS8i17pkXJ2PjH3A/pO/TzROlk5zdv/8qxrfVJheLlY3uUGyUufx&#10;ETu9Q3JJQeGW2+KqXFKe/8XWuMp/S1sZBrM4nr9S+5dsj6uCddr/GqotOli5I65y9urg6I9xVXhA&#10;+/13Ofo/O5bfHVcpP2m/+p648vO1/ycseF/7ffbGTa0ZlnyPgpNNJ9Y09saVbqj9EaTTHmsdXO8T&#10;p1J3x030UKTSfomrWP1IXf9z3PPfC4MOP6HHPaHfgXKF7++0DBrujHtqUOi/gl5qbhicLfw8DEag&#10;r0qO/HLCBgmmaSv7t2uvOsdTe2nVDFbsp73bYeHj2hsmJKZJfYcT+8qR38RBOugPc9C/JuUWUY/Q&#10;/sEt6J+gHM/4wZ3f5BhcR/tm+tofDPUjOlgA/Qe0H22Nm7adLZVCL2Sxt2A27a/GhsHw7XFj1iz3&#10;e6OHirUO2v+IbNKCdKl3yzZ+R2kHeD/tBIP398ST1PTQv7WQcmZH/pBf6Y8k7Z//G/o0d8x83DF7&#10;HP3JeTVH+zWgv0z7N3NdwZc6aEa/5OzQ/pf0h96ng3nkn3NUB9fRz2Ivb1EuDGo5epPQZy5zoRS4&#10;U+V5c2inBirP/2sH+h6mPPQvOKiDRdhRbL8O7oOF+7Tf2jGo6qgObIubU/fzLJn6y5ioYe8/tP86&#10;zD2i/XmQco/5mXOiUv8XR3VxuOPcrVTK40X5Xsq6x/lfuVi95HJJSh32nN80K/KbSptp19t1UFlY&#10;RwdvbKIfD0T+ru/jKvZBFFwgHBQFV26kXa+P/AbfOT76raW3fgPnu0eqI8wcEXmfryefmZF/D/RX&#10;R34ZqMtof843yH9G/hdQvRsFN3A81i/yq3CdfyQMNm+IJ6sey4ON5KsatPFPpzzh7ZQPvYc2xT31&#10;5nLVBT111ci7toB+HBn5HxTQL1ss8S/t5Hu1dzXndz6nVUfSd56ovfs2xdWqudq/QvJ7Q/srqQcM&#10;XpTykCegx9z52s9Hr0OvaL88bD/O6d0Bexf9aSdf2qugj/b/wXUwqAsLfR20gLnDtX8nTB2tg5HC&#10;8TwPk+OTtGpBebmvaDX1u7h5fYb2k6lf7kzt93MMqqAXsjcfzp2u1SXoO/Fl5ixw+FgdHIYdhhwr&#10;/7i1x2IzOd4MSr14K190VjlWr5RdXJh8OEmpQj4ST28tsovqX8ZV1igdrPsCvWbpYGY+cTRX+wPX&#10;OO763LE3fHKx9g+vpn3naT8bVp+tg5Ywk3b88zP66QUdfA5TRmp/6WfY10BLFctMcEokx5XfLQrm&#10;c35g3cgfIzLx40lksz70OiGrN0NVVzgh9PZ9yvFHQn/ip8idQ79ySTLL646+qoicv0jkzmEwH/2h&#10;ukU4MFQ1of9aqH6mHv7qMFgpJM6+JWwYBQuEzSN/jrCXYwx9RY7dhV3I8ae0twpWH67VaeTXYKz2&#10;rofNJ+hgCdSTtH8L5cOgLe0pvHgt7YJ9STtnBo6Sr8j+nVFwxpfUr1bkHySdKh8F3wm/Db13oP96&#10;qIYIx4deRzn+SBjsJV9phztLkvrPXcfxInK+r8i0Q8HXlt4g6I+lPYTrQi8F6jMj/1SRb3UUvURO&#10;uUlbEnfVWZIO/6oJY6OwV5Gz8TuY/6JW3WHWS9rmX/Flxgnkgpe1v9kxqIYeyMFdsHCCtnpWfInx&#10;GTl/ivYn0Q5ib9Ie8CT2XhwWsfxiNyjx14njpryqSIy8sJQv1D9xjOyzyvp+8C8hMbL8KhcjM1ZS&#10;d2Jk/xWQGDn2I9qMGBl86Lj635beZVBi5MI4fU2MrA8lRi7J4zwxsivUZbSvRCZGXgQlRs6CEiMf&#10;JL3EyOb/jtsY2ZT8JTbeT3nC1ylfYuQnK+M2Rr6DnhIjcz52MbLKJy5GQhsjrUyMfIXzEiMXkl5i&#10;5DLqIzFylOT3BnMayZ8Y+Qv6i7wXPSRGNoQSI7ujn8RI0VtipFBipLSXxMhHuE5i5DNQYuQLUGLk&#10;m1Bi5DbheK0upT4SI18QEiP3f+hiZBfKlxi5yjF4EL0kRiajp8TIYVBi5GmUJzGyE+ww5Fj5J7GZ&#10;/0OMrF/KLhqc2C4+XGLrG6wQYhfdlzi7mPIu7YxdfPkOxC52vk3/YRffvuV4oaM34k3OYxdlodiF&#10;/wb5YBcVodjFu7nOLu6EYheDodjFESh2sVLSYRfj3nR2MYZ8xR5CyhOWQw+xizpL4tYuzlzq7OIP&#10;KGPng+85u4DWLqyMXRzgvNhFWSh2UZn6iV1spz5iB09J/tjFNVIecnv0F7sYhD5iFx+gn9iF6C12&#10;IRS7kPYSu/iM9GIX66DYxc9Q7KIC+YldpAnHs6YFxS5+FmIX/3zb2cU7lC92cQH6wGClo9eF+opd&#10;bIZiF/dRntjFYthhyLHy/3u7+Pv3apbhPuRQkhs7OxaNnXe9Tjsv0P5N84uZzxg6HRl6G+bHzd6Z&#10;Wv2JnPqqVjUWECtztN8IpkxzjBEDRY5N5B2fBXEz/UXtx0mfSfssFI5kjgFjtFs3qKjf1HnwXu0v&#10;m+vkRjAzW/tb51DORMcs8hW54jQd/A7bU25V0lV/VQfN4U7asx9ET5tPEaU+58529RFKfZ6GWaTL&#10;l+OvEqtfg9O5t4D+FB0o8o+9wLtKUPS7AP0yr9P+Y5JuahSsnh33/FgUdJrNmL839M8gHz8Mg49m&#10;wdFh0BuqHqF/YCZk7LJkLDtF6llEji9EXxnTes7FngeGfhORuXc6U+R/h/5fUv4uR9bHrOzXjoJW&#10;pPO7RLae6GP7q6Ca9k9Z6PQbsxD97omCtcg+91yW1ZysDGuacvzLUI0VLgzVfcKhoV8TqszQ/5D+&#10;E70t0fca7EL0tuT4kcXIfUM/FI4N/eHCJWHQejF6F4b+B4soP4N7vUVWH3+V9HNjbfWIDdNBTznO&#10;WLsBNp+q1UVcL/b/NNdXox8LkOknX+wRlrrXKLqhkJGz6O9ilhxCj0XM0ulmso7UsFSsvCg5E5+4&#10;jY/MJ7sW+cQb9GHuZMaMHGwvV/u/Ti9m4XPETpHx2a+nUYcZWrWDS+dob8krxJ5FOkiBMh8YNNXx&#10;wSmWwfDJXEfsyZ8UV9lTdbBnIjLz1mdgyr+0b9ncyfqPKChLOv0y9x1c51eOgv2TiY0Llwdnka/E&#10;zO6UA4ODCT6BHupwmr9V2CAtuGI6fTP2g2A0+qryoa2H3KdKffx5bYVm4Pq23g7kzANt1RqY7cW8&#10;pbDwVNakoDojpu6AumJM1YR+5Zj/LvlnVo35KSUYqxvzNe1WRDn/GDIMTp1JTECe9yr6nBPz736V&#10;fM6MBU2RowqsbcGbKS+Z46leTO2ZwbrFgbb+VmjWWSo12zH2MDFhBuUMIRbDDiO1/5dwjA4qcH2H&#10;cdqrB7OxtfaQeZrXR+QJ2p8s55nXrUvwFPRDDq5Cv36cHy39Pt71t37KUe2LXHsti/yd0p4TIn+d&#10;tMPQKHhf2ueWyHtcWJN38IXbQm+qtP+oMKgkjDGPlf6JhcEs6TeYJFwc+sOwC1Uv8rdJ/w6N/Bfp&#10;3xhjKVQFlbUlMSjYO1nWZZi/S3rsrz7XM38NIpjDPLQf+QvXOAaNKTeFeowSMrZ9BQtonxvQL4UY&#10;LP1P/fCxYs855jfuj+ITJCohlEj2tzu2EueSZ8aWfFg59vfv3+2bRLThI/6WUeRvK190fiJMHaGD&#10;LS9gf8SE/ePc8WTH4KVsJ7eES7mP+20sYyb+NB92fk37w8ZizzMslZrqmEL/5nBeMSZ9BXMYY8tx&#10;PfcBfjuYPULznqYl7zxZsjea/LlP6A/LjdPqC9iZ9j0bvXzsp1WC3RIcBmPYTy4kxvnlqUfOGO33&#10;kvoM4/4dFjzq6OcwF0JWj0XB29Bvxf2jEP9+VI7vC/12whW8Zyt8NfTj5KsGhEF3IbH4R/Q5RuX7&#10;PV9GLiJjy7cT7PngYSHrc42Fi8Pg8EuQ9bkNL8U9X0X+R8h+nShYJmzCHO4l7LuHJc8DHDNv1fZ4&#10;t/7aW0666s+zlwTuHKW9b+BS7qP2yvX4WyXKieFvTSeIn+ggE7mA9hrvGKxNyNXRV+6jRG/80x8C&#10;5T7qmvG2f4ueHZS0p2N/l7DFk9glT7/kfqlRqVh/8YnnxbVG4xOsKV0grKODcJSbFx8YSV2YFzcW&#10;Mi++agR1ZF7c9HnHYLilt/05zjMvzoQyL/5uGPkwL+4DZV58NtRltP/2UGTmxZugzIs7c1zmxbW5&#10;TubFvzwXt/dLu8hXYvu5lGdjPOVD79lRcTsv/h/0lPul28ZgY8yLPx5DW2+xtPNiKzMvvoXzMi/O&#10;JL3Mi/uNcvPimOT3Br5APWRenCPlIc9ED5kXf49eMi+uBmVeLHrLvFgo82JpL5kX1+c6mRdfBmVe&#10;3A7KvLgnlHnxROF4rbbKcebF7ShP5sXznnfz4orUT+bFAxyD2uiF7C2BMi9oib4yL14OZV58GuV2&#10;GHKs/P9+XnxxKbu4JLk64//piTlAp0RMUov6O1sU5vTV6pGnLb0KA9BzuPY+h6kvafXBM9Z2vfnP&#10;Mr98lfnyQPpntvZn+ZZBauA4A2ZR34Mwn/nsTYPi5tLJ2n9ykPMBYdZYJ2cN10FnkQcxT4UF/XXw&#10;bcAYmqWDLjC6X/vTyJ81HfUF5ee01d5s9Cy4kLWOpzh+iqO/LBLZmKci9Zkc55lNO+rhjwuVHhD/&#10;3fRrrXqht9jZ+eQn/CjBoeip1qf5XSkfR/Cno6+5ebn/tcjZy33jGFwy2MrBLYPjR830D/w+Is9N&#10;8z8vQf0T/oAMgyuEs6JglVyfyfqB8NwoGCXlzQqD76T8lqFfzVHVoD2RVUv0ZL6qRlFf1n7UJtpf&#10;nxOp56B/dYLPOMZmRN5OjsfCSM0nvf468vo+i1/vjry95OeX5f6A8vxqOmhF+X5D7f8BdQvtd0S/&#10;WHvtL4I+9v6tsLdj7NkER2tvNMcrYte/cV02/X4HrLiQsUT6l7nfRPSHwcWOXkfKzXxdq1pSj4Ws&#10;9Uq/zdfep+iZO489S47etQm5CkyZr9Wv9JdaoNVqWABnwvxFzh7Jv9Q82YXJ4hhZHDZLBMtjB0/y&#10;B9+3Rvy8pJSfND6xn5hetp5KKH7yUW/nJ13/x/lJygPOT87sQ7op2jsMxU8a/Yv2nq3VlActvbf6&#10;Ob6UZf1EpT9E+mna2/2Q9RN11cPWTyzxE0f8MJnj+IkaTHr8xDuV9PiJVyHL+okaS/7iJ3UoV/zk&#10;IHqKn9zbk+P4iVD8BFo/qcl58ZOJ1EP8pNIDzk/e43r8Q41Gb+H35Cvsir74iToDPfATNe5h6yfq&#10;iMjZy9Utj1h6ixLc/4j1E9XwUY7PTVN7SxD/sMeh9x7p8RNvq+STGak51A8/8fpIebNC7zTaS/wi&#10;EH3gv/o6jkJP8ZNNtLv4SSoUP9lAf4ifWOInQvGTlpwXPzks6fCTsI/zk3TyxU/UUMrBT7yPKR8/&#10;UdeIXi20+gPiJ2oR+uMn6tTHYG9H/MTKMfykL+fFT64kvfiJoj74iepHPcR+B9OO0FtAecLZ1EP8&#10;5CGpB+lmo5f4yflQ/ET0ht4kR9ULip9cBcVPakHxk/30n/iJ2OP/Lz/JfJ85buNSfnLpid9NWNaV&#10;8atsnjrH0RvSJa56lMlTZ8JRSXnexLvj6m2Vp7rCwsPaMvegY9Zv2p4v3K1t+tSftL0+a4e2+WVv&#10;00ryF3a/x9LbB+V8n274H+m3Qq73amVy/DfaCZK/lSnP28Z5Kf9BKPoc4nr083pB0btI/4/RT9pT&#10;yFq70AzMjLxckXlm/CzU5XlXCvobQy8JyrOQnLsgz0La3IV/PBJ6I+9E5tnGc51LUPlq/33IRewc&#10;ervutee9psKHQ7UBvdWLofeMcFGomgjXh+ooevPsQa0SNojUIujf6yh6iqxuxV5h7AmtIpj7HPMT&#10;yHzFM0LuHRuR3yHmsr3gcMb3mZmsTzAP2Y/MXFZ1RQ/orU6wE/oyl7V6M5dV13WnfaYwLtOv0k4n&#10;ibElb55OdoMlE9kTfUf+xUm8RsBH7qFa0Vgqhc/dN9jyvBrtXbkDr0Gv1xhXrqJeL2rvu3T6cRDr&#10;pOlxs7mrJd+J6ph5jvae5ry/M1K9MuC8yOvIdaoTcfBq+EuormwH6a+vrqX/aqV5M65DJv69QrnC&#10;Df+09PrcEvdU7VB17Eg+NzHe3kZ7L4zU8k7wT8fMBtrKBddqL8ZxeRegHekaDNbejVy39AXa7VbW&#10;iaZhvx2YDzJOfEn+1fHnOje5+iXqq6rcSHxgnXJXgiHn576q1XjSL2X8eOBm5r2TtapGPgX06xSo&#10;RmD/txA3fO3dewvt0ZNxAFn0sayiVZx0/teRGsL1anTktZP6nRZ5MylHBaGacr2lV03aAfmba+EX&#10;ofqOduIZnNpM+8eGMK5A9bFjjHyRTdtbtbqCdCmBttfxzNHbR7/loG9X8qU+RfU6mf04szrpS1Oc&#10;lufqqaVi02UnfH6qJjUjJnA/V6UpPkFbvn65a+NeqY6tLnVs0dg+P1X3XkKbEoufv5g+ma297xsR&#10;s1/BN6DUpSzk+anacBF1HWipeH4qso0ZQp6fess5z/NTNVRk3q+8E1men1ZClpiR2xASM/7Z0MYM&#10;NakBMjY4rn4JKl9dir4SMyw5v/wye95bjv6SvryQ56ezqIc8P20jXB16B6kPz0/VGmHDyIuE9N0S&#10;YS9HiR0iyxzCHuf56SFkeX7an3zk+elhyPNT7xvK0Yx1FdAHej9e4ZhHu/L81LYzz08tJV9pd56f&#10;eoObiU9F6g5kYphXS8jz07VXcp7np1lCnp+eCXl+6l1LflKvGk1KkPq/1wa5iJxPF5kY2jDNsW9r&#10;8uH5aXkhz0/ntkK/MyP1BOT5qaXoJTLPTy3l+ekwSUesnAXl+Wlc5Gze+YP5+FRj8svivl/yr0hs&#10;jKDEyvqUK7Hy5QTPRx+JlaKnxMpz2nI9sXJKc2df0h6lY2bxXPYkC1EnSlB8DEfw3HrA33+XISfp&#10;7/vs1BNnU0fijtB/h7Y4m755IPLaCs/FVirSloWh10o4MfQeO8u2rXrmTMeRp5cgfdH1XOQi0ie9&#10;qtvz3spqLl3TauSLbb5RFXluqC6piryGvq+CjG3mCOtF3oNVON4uUp2QfeKKJfoJRd+Acoqomf/I&#10;8SKqJVY2tVZp70hlbHGdVjdB/weeq54TN9328A52Jca9g1pdSL3bG+19QL1uTM7z6lGvFMb/e6mX&#10;cHl5S6/VaaJfnvruVPI5Qvw6hb7m+oGnxM3YXy3lnUaRVf4O7b0F22/l+RHpD23W3uBT42bORq32&#10;IavviPPlLL2VjqoB+Zfj/BhYfRPvLsIGBdp7iPInbmPcqsA7SrxTPalC3DRjfnTB6XGz5oBWr6Bn&#10;6h/aO/cM5kF/aW8m1MynWlEP6O1LcOxZXPcX98n0Y4ND2hsLq+/X3s8V4+aOQsYZ2mHnLu3dDZ9E&#10;b7GHgrWOKUsdpX33okcRpf0TpifGWmyFx0snmRIUH8ZiT/R7GhcnnWDcD4/mic94bQ5ZqlP25dlx&#10;v+rePDvuhz/zLvog1uZ+yrPjPrTjvlDG/aNQxv11v0DG/cV78uy43/xXyLj/6O8Qu809mGfH/ev/&#10;Qma8zzCO3yfRb6xP9Ssbt+P+HWIPjPv76EcZ9/PoNxn3hTLuCwsYZ6+GMu5fTzoZ9ztwnYz7p2In&#10;Mu73K+PG/W/IX8b9+p6LDYn6qnOVHSe93QnGOS/j/kTSy7j/YLIb92uQj4z706GM+3XKYr+M+/eX&#10;deM+tPpYMj6vIJ2M+8O5Xsb966V+jPtzKEfG+TZHqHcQelf+aanePQgZ98P9tB9jxwraX8b9T37j&#10;OOO+UMZ9aMf9B2lPGfflOhkr9/wB0Td+GM7SRfX6fxv3j/+tjHKxJsl9k7iL5FNy3V01/sbZjJB1&#10;d2/Cl9jOTO3tWOOO1/zM2VbPT5z856o8WXdX367Mk3V39f6KPFl3VxetYB/GDEtZdxdZpRD3X4CK&#10;tr+P9Ky7e5dzvYwfF32cJ+vu6nryhd59nzp5KuXJuvuh1Xl23f029GDdXd2eT9u+rNXRBMd84eSL&#10;1pLfBK3WQk05Lb+inDFaLf6a+gxjXKJerLtbsu5uybq798M6rm/F+63CysikZ91dXSRcEara5MO6&#10;u/oH7cG6uzeN8sQHFqPPMSpfzd+OXETG2f5b7Xnv2y1wUKg+KYCLuQcSfh56j2/O83wVqQs3U26d&#10;yDu6CTZhz/AmfKuHpay7i6xYd7fHZd29DOll3b05lHX3vlDW3T+TfKh3Z/KPMf5uKyAf5iEvUL6M&#10;v/f9YOndhV4iP7yN/qW9RG8Zf2vvoF+nEPM3uP4tDljFsajor+JzxwW2otNCN842KTXnbJr8i6dU&#10;AR+xvSY0mErhUz4XnY/iF9McN/YTRkoo75xDs2YL41BWnhn7s1YDHs5TWXup86PspWHfx6NPEtcO&#10;avXoM457/GJKvlM7uXyFku68uyy9Ad2cfGN32uB39ubcj+1xX/xLT7iL63pRToGj6CGyKtOG9RHH&#10;ntOxsVV8rxaUd+Kh3VvwJ/WQd+JrQ9mD9NtUyB6kmlMg77q/NtGx54QSVL4athC5iKS7db47P3mO&#10;4+LZeZ7sQRozi/yZI2+aCZkPDBM+yHeiQNFDWLBRe/fM5vh27X34Wp7dL7OUfOS+f+Fc2q1Qe5Xm&#10;E4f2YVsLqAfj3VrK1wfwzcWuXaRfpL2O9XKJsUv+dB1e8mCRCcysHGtaqu+vTD7kMYrwkb5vSkVV&#10;Cp+pN+fxv+9Inb+6Hpl9V49eY6lmpVNn5uk92iIzHy7TBjaK1G1p8LEE33Zkj5A9noKtNCFdRWzl&#10;d66TPUI9MrAdbKVMO1cnKUfqJuUXUWxlYw1rK97Gco752EXhH1revVcdftVe6mqtcndyr7pcm5u/&#10;1Sr1DT4rdFLKbPYivalV9ensR5rsmOU7prTU3vp5+qhhf0zniLymR96T32hPfRV6zZmPSP0/q0p9&#10;4G2N4DmR16MO/ovtfHAe8lr2T1SztHohe3OZ1/gtGZt28I724kj1/lKbWkqr9R9rldnMMeUZx1zi&#10;MedV5nLeTSJ9zhfslaJOBdjGeaeRbyE+Ud3xg/Mtvbp1sZk9tCf6yNztWG8f6/SivnY8we3nTCp0&#10;ot8GEhso4HNcDJD1FWn/ihc45leJ2RggFN+DEgOO3lyJfTL0a4cK7JvZq4+elRSTGHB4847EPpjQ&#10;MWdKMSXf/GclP0fp7/y+Men3ozffYakqto/ZGFCxLe867NZHx7aAu0h3JeUUOFo9kCUGdGjoWFiP&#10;9iQGCMX3oI0B2bW1jQH5NbSNAR0qQWJAbjLEzgs2R47LSlD56snnOF9E0nWgDyV9di/H1M7YDTEg&#10;9WbyJwbkXgeJAYXtIDFAaPWAEgNyO3Gcfi7IdHvmZF1WYkBKFnZMDOjwtLYxoNxQ6kEMmDsceyIG&#10;NBhDG9NO0i/CE7r7CQ8W2QUxoFmpGNA8+UmPN4f4SN/XV/xL4XN643R5N8SSd0bMlLrppu3ZMbPs&#10;vHSlDrRVfavCf8Mz0j31WFvz9CnpxrzYhj2fcj5UT/4RM2Y661O/x1QK7WvZ3DF/kGYvaEw1eI17&#10;1nLpqvoKba6oxHeK72DPU810VYD/SfkdyuY5Pbw81eXCdOap7IFKSVc5e/CNGqTbrE2jqumm1heM&#10;P5XYExVyXcV0fvOUGHJGuqwXqh6np6uURxwL0h0zT9eit/KXRGrAWegbi0yNs2Hn0JxzDvXp3kb1&#10;qEJ5p7c1/G65ibq1NWv+Qf1ebquWop8fshexNvK2tmZZfX5rs4xrJ2mv4nE44ZRFTV+SM/nenL//&#10;Xk5+klIf8pF+uIkuUCl8BtxFPxRSP1gwEr0ftzQLnnFyRpCuKmIX/QdR/xe0OXcI9Z6ojTeU9ntV&#10;q8uh3LPvGVbMnFR3HJo80vMOi7kFxu7ke00Gw0y+kwuq/9Hm/kHUrx/vZlMOczWzYCB8SptlT3Pd&#10;AKeP0OqZIPcpVlZPRWYZescyItX67nSlGyPDWI3ITOmCXIH5RFdkRft3Y+/artA8fS/lbgrV4R6O&#10;o/pbmu99x6cG0+67mftRL3VqZN6jXqoac8Xh9MuVzOefh/dzfCT5j4vMO6ORdaTCsaQzkZo2zrH2&#10;KKh8deOVJYhPf9YS+Z7QfJrmODMGh/H9NVfBt0PT8Rr4VWhebweTiPHXwtqRqdUeUs8BkDd/LGNv&#10;Oaq1tA/HU36g/Uhf8RfslOvz92r1GfnKeMZv4liflvLFt0WvIkqMFH2F62D2Cq2SqJ/wrhH8vueX&#10;xInn8YPvtfqKdqAcVU74ozYbhqWrQsaK62kvYqg5jX4mRpuv6U+xqy7YkfDYWFL0B/Za8s9j5lti&#10;aiFJ3PHjDrp3i1qUijMtTzzPHPOCq9fnMx3nfyLkuTCU2A5ljDEtoIwxd33s9L9sFb+p8rs2XVe4&#10;dtr0b8f5ecWU9vrkG5evUNpzxNeWZsNaJ/+WT3/Q/mvXuPa5QLiL6z6nnAJH0UNkGWP+sdrxcvSV&#10;MUYosR3aMWYasswzH59FOvZezp4N2Xv51ByIff02z/HyhSWofN7NQS4i6dpNdOePTnb8aWq6HWPK&#10;TyN/9l6+J6wXmbOnQ8aYSlD0EDLGmBavcHy7Nl9OSbfzzALyYYwxP0+i3Qq1GTqReL6PezHKZYwx&#10;H72E3R7A38e7dpF++a/HmL//RtW2ZKXW85HY1peKqhQ+LyVl2H1rwpSFrN96jv2gWk7MUhkq6xOt&#10;mgi/Yt54lN/k3aTNlsPY7A7a/k/q/Is2wUFs/zdt3vudvtzP/e+vlmbSHsddP6ebar/Sh7v4He1d&#10;2sz7kd9p2aLV5B3Y2HrHip87dlihzTWcj0VaTdtJWy7VZvRPtOXr2jTcS1/M5D7tAOW/qM296JEz&#10;TJtm6Jf7FO+Uo3fFvtp0T8ow/e6hD5IzVOY/mafAgla0bRnkhlq9AVVVR+05+u9GJo90sd6R2kY+&#10;/q+hKasyklTl5SbtL8pt2Ubds9/SDN3n+DH1lLWeiwphmTbmsr3Exs1p7BOFNdJUXfRWi5er6j8i&#10;3xaahtuRR4Tqrm2WZtxWx30/wMdD1hthy9BUEB5ebt7Zks4m+PfVs1vkeBsV31xMXVvb49DcRHr/&#10;cGTu38pY8RFrLOSfMyMy9XYwdvaPTFva0W8Tqco/wzMj8+Nu8lkeqiTRfzTvOtNv0Fx3yLGb1HcN&#10;zwOOkL4h6Q3sw3MI2pl3qx1Zu0E20Q+RuYnj6nCkNOl0eW22HiV9NfqN6zPraBWSX2Zj1smxl4Km&#10;2M1BYu41rJNTfuo9jHW/4POPc6+KnmoocxPsgnUQ8x3tw/27OV/qNwV7LOD4LG2WSzss4r4c5rzr&#10;mJJnabox599OuupbuQelHdrja9tp/yeOaHMn5ZRLyrPlCmvTn9C8Q70zVZ56FntKYY6Thp0bfPEp&#10;6pO1X9acsH981HdU62DvA9zHYCedDxETvQxzLdeNQU496vxI8i8Rv4+F7//4x7H5439MWSIB88pW&#10;peJ96xPurVbL6jqfH10vQ/ZWWxmaHXWQV2r1dW18ZR3vNVxAnxL3c2plyN5qc/n5GbK3WrX6h+Ol&#10;VR1rnEPMYHwzFfGZfM6fxfXva3XnmRmyt1ooe6utzN5qtRdZ44M1SC++d+3ZXMc4nV8JW3ooUu9W&#10;Jn19vjukaobsrTZjqqMH8Xgs5QqX1bA0G8/LkL3Vaj968VzAnI6erCGZf6RAngvUEv0bJJimrcx7&#10;GMZwPrUXtgfZW20Gw8LHtakjZP70Kvmwt9rUghMHadOyJvVH/33nFVOP0Cq9IfonKOcXNHDnH6lv&#10;aaZeSKzxtWoI2Vtt1tPe7K1Wb9TLkL3VQtlbbSnjyTban30DpmbtDNlbrbqhD3urzbSayCbNLKR8&#10;iQHPSzvA+2knaN4/K0P2VquRp1PO7EjVL09/JPG8vRx6NHeUZ1QiZ4+jP0/jujm8n0I69larcVzH&#10;3mqj6ZecHTyzpD/YW2020q85R7WhH6zPfHyupSmkfPGZI/SD7K0uRC/2Vpst9AN7q1WLWuh7mPLQ&#10;v+CgNl/RDzF85wHsir3VaomjSaK+Il9dJ8Pure6PLHurc2HvP3g/AOYe4Ttn4X/0peJJv0yEnF8U&#10;HyvhJ6X+lD20rUv5TVpyjyTuRPjIWJmu+JfCZ0Ej6vE0/QxzJmtz5cXYx1ta3XwJ9rJKm56NM9ST&#10;32vz7aUZ5qzdpLssQ8ZvU+kKxiKjzbAmtCvtdeqVjk80tzSvtaRfqO/Lrakv84Wkttjlam2ax5AX&#10;sNcYZgdWZo6rTS7nZeya0Yb+2xCZ7DTk5yLTlOtjVSOVTX7+y6HZ1TyjsspZZm5txvmKbdSnTS1N&#10;/HInp6XiP6+EqgV660mRGUJ95DmErWczV0+p71Wp9ONDCTbiPbvUDDNwe6S2UD/W/82Hkh/2W536&#10;qQdC9b2UA9+hntCMp3x/dqieob6x5Mj0aEF5V0Sqiug5KFKjhcsic3UrjpejXjDzGsf85xN8DX/j&#10;uGJOEJA+cy3v/Uk+zA+bQZlfdyT/QmL9YspjDmJ2Un4K9uQ5mkL0QzZHr6BfsLtGkO8c4lk0MnGu&#10;ndTnC602U1/9vjaPQ3+Wq3f2mOJ2KGVBx4snWPA5PgG7tmX9J62UzbU5ic1dRZvRBwugtbmrEzZ3&#10;TcLm2iVs7tqEzV2XsLkbEjZ3I3URm/un4xMdLM1rtyZs7raEzd2RsLnOCZuD1uY6E8PF5jhvbe52&#10;2kRsrhOy2BzXW5sjP2tzHRI2dzPnxeZusjTx652c1j5hc+htbY76WJuTeorNJep7VfuEzQnF5ton&#10;bI76WZuT/MTmqJ+1OSlHbI56WpujfGtz1Nfa3C2UJzYneorNCcXmOnJcbA5am4PW5oRic9DaHOmt&#10;zUk+YnPQ2hz5W5ujPGtzlG9tztEUop+1uRsSNgetzaG/tTmpj9gc9bQ2B63NQWtzUn98r5QNHS/+&#10;X23u779n2SPpRHHubtpMbA5am+uSsLmuCZu7J2Fz3RI2d2/C5ronbK4HdRGb6+n4RG9L89oDCZvr&#10;m7C5fgmby0rYHLQ2l5WwOc5bm3uQNhGb+xey2BzXW5sjP2tzvRM214vzYnP3W5r4fU5Oy0zYHHpb&#10;m6M+1uaknmJzifpe9b+snXucVdV1xzczIog2TPjYxGc7EJJgSCL5+GwszO3loQloSY2maoI3RG1D&#10;tVIlCgW7FyEIIxiGfMQXiVxeUkBlUIsSmbs3YAlQDQgBRifIlYfgAxz8oGIFTr9rnTM4vJo/Ip/P&#10;4Tv7PPZea5/f2Wuffc7Zt5BpTqmaK2Sawz/TnOanmsM/05yWo5rDT9Mc5Zvm8Nc091PKU82pnao5&#10;pWruX1ivmoOmOWiaU6rmoGmO/U1zmo9qDprmyN80R3mmOco3zaVMmrHPNPeTTHPQNIf9pjn1RzWH&#10;n6Y5aJqDpjn4mWmu5qh2zp2gnbszn2oOmuaGZZr7Waa5uzLN3Z1pbkSmuZGZ5kbhi2ruP4xymRj9&#10;1aNNc9L/56Y5P3qMac6f8wvTnCjRnKa1nfONbEdzMhCiOb+S41RzZ0HV3BXkp5obJpnmPNtVc/cY&#10;k2X/nqZ7Ds80h92mOfwxzeGfaU7JNdZ7eKY5pWpueKY5/DPNaX6qOfwzzWk5qjn8NM1RPpqTXkJ+&#10;lcE/DdGcdFA7fx6kn/KF4GdANCdrIZozormUj0cpsh7NSU63r4uyX/MpR5kK0Zycp9TYSnmmOco3&#10;zaVMmrHPNDcy0xw0zWG/aU79Uc3hp2kOmuagaU79/6zauWN/0/SmimPbOdkwNq/nwIjm/Nn3muZk&#10;DqQ/5y8YZ5rzu8eZ5mTDeNOcr601zfne9+FLm6VSOSHlZRON/ur7M839MtPcpExzdZnmoGmuLtMc&#10;201z0DTHcaY5aJojP9PcRNOcn0t5aE52UD70P65N03813jQn52A3mvN5/EBzqZ+XpH6qv53xg7pO&#10;2V2/RzLNSTPr0ZwfrPm1Df40zX9ISfZkvF7LHVLyq6FpDn9Nc+q3ak7tVM0pVXPQNAdNc9A0p1TN&#10;QdOcblfNaT6qOWiaUzZHv4ny0JwfBtGYuJR+OHaR9gn20p+TKRDNSVtNvxH9TPXnFb79hGjOXwbR&#10;nPmN5lrq4bOJrcf+9u3QNs7dxKL3EF+hz+eqneO7RmzbEWX2Q9iEdto//CkZq7a0DGNMkfXyjeC+&#10;rPx8SC55mHuqt0tyI2kXSzJVOaMkm5S/KPnvPQJvKckpj0LmHzM6kY4PkG4h69do+paS7z+FfMeU&#10;ZIyyWPIvKBtKfqtye0n2Q95R9597kHP8peDPfBCN3BoEOrVTWbUo6npXx7XSETI+KJ9wXP2r0e+e&#10;kk8WcC+0nnSR2LVA890ak1pY2B79j6DWw3kp/Rbs0vRwWNjGfGvUk84xefhejh7PEX+36gHN1N9A&#10;OPY3Zx+odLyilNb/T1rq/1fTsVuiH1jE7jruJaahxd9E11U5h3nVHssnaxbybdJjjBEsSdm8IuXQ&#10;TVEOsX0Odq5m/4f3Ms8U+Yw/GP1s8tXz+dEMo6+ZlfLy2fnkvYNROj5O/u+jZVi/Ey3O4Tw08Z0s&#10;jC9ZOqlZHn1b0nWLmS9H91vAPHePY8/sKAPIR7+F+3Am+UyM/trZ1OvdUWrYr/zDKAshz5D8dzi+&#10;fH70UzT/v+SagLI3pOl5wXebwxjLdUGuYn/ZVfLDZucr3a0Nci32apuyD/u1TbkDfzTdt5ivcC82&#10;yG34iw79Uvz3d/CtGvWTeypl3Jmy0CEmc1hfXx1dZ63Pi2PyCGweEP2QYj658eYoWf3LT/FDv7++&#10;jnKL06PfC6/g27Bv4dcZz0b/b3DXC1Em43d40eiKv08Zm8x/fVYpZY4bvpv84a59UVaRb3F/lIP4&#10;ofxWSj9hOueB7afiF89g/ATOWw+O7w/rNqesX29Mzufe+2bW16/gvVvdL8ZkjaYXEyM4Xp5hHgJY&#10;fJJvLcmfttSPIF0oRH+I/QZeGeUp3f/S6AfBqq5RLobxL1LKO8HSbn5w91AvgWcHHTg+1zm4h6bn&#10;28ickv+unocLS9IVf5QHUvq5+On4TYvu1A/zl/onqR/fN8ge0nFcSr0+NZ3bRP9F9/soyCjoOkS/&#10;Zxb7Y88a8qu+/LD9/38b2Opay/484R3HCTfoOMupR/UFKytdhXP7sjby4pZrdP8z+LI8SNPT2Ezb&#10;NXJuKw4q+Z5PUGdLgnzzKXyojnLVAnh1lH+tp67HcI3CAteKkmcGxmKIfgHp8ktRPg+ZS9jfuSCf&#10;TCNOLCKftWjhtSeNvlNKd+MTjGdt47n//LxrbELTcPwfop8/j2tyVWSeFs4xGm3GPui76HrGJWay&#10;vm47zyjYn/jl/o58BtJG9CZfbSNGUJ5yOXbDZKPaxXjZswvRFOOsdU9zrWyNkuB/XJcxpiyjvTVa&#10;L3OIa7CafksTx5XHRv9OfT7ZUogyjXyLF/B9JuXltgR/F/VVc3+Q/8UeGRykmvKU+1O6uoVo4pbg&#10;dpKPPsfqRb5yV/ATYWEM86TA4qTgz3iG/KcGfw3nJ/dkkNr0PB3RRh+WyvHH3g6vZRDk9Nyxv+/c&#10;WOHcSywaM69q0cPikNaXsu5A9AtLXMuMtb/aQFv8Ed+JNOTd8+/HZMKSvFu5m3HsF7DvTcYVYTXP&#10;4Yq/pb7W8Vz+t/nkuRXEosW0NYzv9IaNXMNvP0//blqUGc9zvu5nXh7WD6Ret3GcFOlPkC/0Z1OO&#10;pk8rwUeiNConRD8Lu9zI6DtE+APmNlB2T9Pi6IewnfFt2cD+7obgNzfk27g+JZlCvtrGHlT7aHN3&#10;Uq7yk+fzJ7nqBvkb7HEvlaRhEcdPDJL8F345dACFa1fpfhb9FWyvrkO/sDgr+lufI704Jn+LX3//&#10;PzzHJt8eTTG5nnKq3qFNol7iB1GupfzcJ9FfhV88+/AXYZ/q8tSsvm+n/JzQJsI4KJo90jtl/GbG&#10;L8Tkh2wvfBzcLFi9NCTUpyuPD/77lCvMtVdWv3YzZ4P6OanklymZ8+P72KGs0HrIlZLfKJ8uua9i&#10;D++yJQs4v8moIPs0vTilVNA3IJ37RvT1bOc7IelGWmiDixxfGB/9FvLtQX3soBzoH0mZXK6cxLih&#10;1sf9PGtUTqAPA8v3cj1hN/4e8/7IYU0f748TNnjpzjMr6ZucdFS717ayD/2SS1lU59e36Pz8Zdjx&#10;MnpZht+v8z3o8nxyybvR7VxOu/MB7+28iF4PRRn23+l5GrXC6Jf9Lk0vWcnxB6IMWYUO3ouyZxXt&#10;5I4oPVbjJ30NZfOalEMbotzFfgPnRanguLoHoz8Ah1Jfi1lfP47zy/7F4aRh+cd8/w2r0Z2S99SN&#10;cX/wtaTliSBzOY4X+fxY8uF8+texT/X9LHarrmfgB3S71L+Herqx+OuGNrgumu5dkualpOdn/Dil&#10;nBmSdrof4yiXKL/DM07df1CQxzQ9BH2l9J00/yHB91XeEmSEclDwU6nHBLt2kY79ghSwh+dL0ghj&#10;u+C7U5+OvvV1ytdLfqZyZcm/r2xAt+oH7EQ9w2S58uTgblA/rwnJXuWvgvTE/xgzfmhM/rpj9Gex&#10;vtCF+STYr/oidKrsHf0/reT8XEkf2PKJfv3v1K8oPyL/qn9mLhTK7TGUPswKruPh9EGxpzCKuTmx&#10;W/nrVlw7Jvpvs71qLM+ZYHE8vw3I8cK49RfJ98YHmMuYfIdOZb4pyDwSchblNs+P0gs7kmeNrlxK&#10;GWk3DrFft43R3QP1+5ID2NHuzehv0PpgTGCq1s/b0d+MHcrB1G9xC308zkd59Z8YszzetXS8dS3P&#10;clptm6mxo+1R19TJlY0Vx4sdm9JrYzG02LExix0bstixIYsdf8hix3q08SaxA1rsWIdvGjvWZbHj&#10;lSx2QIsda7PYsTaLHay32MFxFjvI12IH5Vjs2Ag1dihpe2Zhl8WORvgDnacWdid2QIsdbLfYwf4W&#10;Ozbk09hBvnptHVT7NHZQrvKTtfk0dmCPxY7fc7zGjpfxyxEzoHANKy12sN1iByxq7FhDWmMHflns&#10;IF+LHZRjsYN6sdhB+RY78MtiB/ZZ7MBe5e2Ub7EDWuyAorFD0xo7lBo7oMUOaLEDWuygXIsd6pfG&#10;DvVTY4dSYwd2WOzQetDYodTYgT0WOzi/Fjs0rbFD619jB7TYwXaLHbpeYwfHW+wgX4sdlGOxI2Vy&#10;uVJjh9aHxg6lxg5osQO7P/PYofe1Jx+l83aVB4gXzSwaO86ErtrRxW/Cj8n0zf6YchYs1DJvFszd&#10;EXzXzdT394L02Uxf72tG52hjSeszwORLbHfnltw29neNS5Lpf6T+Xu7pr9Y0c55o/tBPTZkMaLLt&#10;7jRNs//q1+C5JZn3muWntPyVQixne5L8Q0j3vzPo8U5qaZuVk5kXN+WJ7kNmcvmfnmt3VF20r/x6&#10;Be6zaF1c1lIXg9/CZ+Lk8F3UwevMObUt5eytrF8S/XPbST9HO/Ymmqb9m7yTa/ah6Key/8B7o69+&#10;i/uCm6JAV7zY0q58dkz2sV3fo30MxsaQ9NuFhuYH/yrH872hXAOJT/IK+fI9lPRSEs9+vQN+u+QX&#10;bc8fTNr19KuxR6/dRuzRa3b7G0Z3wRvU0Z093Ytl0usa3DVQxpXk3DJ1us2o38Ro2klN8BeWKf8f&#10;gwwmHW8Lvg4WRwe/GjJ+KFWa77jg+6R0dyjH8k2tcjTv6mh5I4KvwA7e15SCsk+QD5VVwf9S7eTa&#10;60Z9KTupH7t5RxvGLsFNxr/cyODy+F2eG+TRncSzLUZX7MhccqznnR/fH1b1536E/etvZqwIdpPo&#10;LyKfofdxD0r+9ZOj70t5eh7O2ZpPJnH/Ngs/NF7p+dP3CFuP/7QKB3/6T50joP1R2jnluO9cy+h3&#10;sJn2S8m7z37hu9QpfeOndnO9f4im9mDTW9E/+B7pTcyJ20zcWMr4zl7eXZgbZT78T/qeH0N+M8ZY&#10;vtTYJm4MSYH1sRO/I8Bx8mqv5NAexoAX1fjbd1N37XNWbq5rSt5l9ndTfnXbnMuzfVpTjXsDO8rF&#10;GiccVzOgJvlgT/5Qcn0v1xt7mCMrmQSrHw1+0Xv5NvTNBLoifWVleTDjQjDWMoePclr0nSFzW7lt&#10;+LW2RB8T9ljFt6/kP2l99G9RXt3mKLep/zsZp3mXe9xm5kKFycexpb6O6TMfvtFrfXZ0DOCUI87D&#10;13J/3u9I6CXvqi7o2TofWsMaW2//ffp3+1yHk85g3Wks2l7oZrrgVRfmOtg6TXdmac8ymEX3a8My&#10;gOUmliqWL7B8lYOmsaElfQbp+0if5+axteXfp+UeaU/L9iPZhaSWx3s+ST94DksVS98r+3WvyKXb&#10;SLrPsZyuf/CvikX//j8BAAAA//8DAFBLAwQUAAYACAAAACEAs6GMW8QAAwBUlwcAFAAAAGRycy9t&#10;ZWRpYS9pbWFnZTMuZW1mvJ15eFXl9bZ3EhQSpmgCKiJEZpmHIDJ6OC+VwQkrWEWLKc5Cv1qLlklJ&#10;SAJJUIkKKlaUonUAB0RAfziQKoNMSgWr4pQKKkpUxgio8HueZ+0N7pPd7zrfPx/Xld6uvda73jvv&#10;2XuffcJLmuJ53jh8ZeKrMb7apnneYyn4D/9P7s2e91Ou5+X85sLzPC/FG/FgbdX+qsQqawEYG0Ni&#10;tz/2GL6o5eU/k+ahgdcRXzn4QrsOKTHPa4r/zsRXambFx+yZ53+xduMvnleBL9Y2i53g1cMx/mkR&#10;Sz323+1jntcKx07F19a9U88F9OfYf2f26P9/q+l24JJ4vdaN43ViXloeRo7AF13qgBLd3W6QN7/U&#10;fTjurEFefom7qGH7QV7eDPdVVzA23TW52LjkFjveLquD6rxyEOO8FP0pyI55+ZloyWXyrveO1oml&#10;pPXDf3bFF+fT8RwEm20ebzH6YT7RK3M6TqakoFfK8V4ee6WmlWNoEb7Yqz5I90W56OHNcGT6zTPc&#10;C+mIKxBvxRzgk48ZF40/S3lS9WD1nOmWx/eoelDjGaMf80F/L+34n8Ib/+6yY6kJfmmRfitXmh9J&#10;v7dmm9/Kq40r2vvxUfNbCdKP5PzKw0f1oMYzRj/mg/4hv6M9/podS0vwqxXpV3em+ZH0a5hnPnU7&#10;GE+stvWru8H8SPqRnF95+Kge1HjG6Md80D/kl1YUz47VSvA7IdLv0SfgMX+6I9MzZrgFExHnzXCP&#10;DjLObejHO+CH/KOg6sHqntOd8pXFVg9qPGP0Yz7oH/I72qtHduyEBL8TI/1WX2B+JOdfd6b5rK6C&#10;BzwrXjauvsv8SPqRnF95+Kge1HjG6Md80D/kh1MxO3Zigl/tSL/2S82PpF/nUvNrP8LYurkf7ze/&#10;9iD9SM6vPHxUD2o8Y/RjPugf8nvgOry+tRP86kT6zXzK/Ej6zZpiPjMHG6ef7Mdfm99MkH4k51ce&#10;PqoHNZ4x+jEf9A/5vTENfnUS/NIj/U5qh/lj0x2ZvnC6a/QL5sf5f9Lbxnr3+/GN8EP+JFD1YPX7&#10;xU75/GKrBzWeMfoxH/QP+en1TU/wy4j0O7TM/EjO/0sZYvgdGmncn+PHB8zvEEg/kvMrDx/VgxrP&#10;GP2YD/qH/FoUY/0yEvzqRvqV0gPzkfS7m/c7+JXSAyyqMJbOMT9S9SDnVx4+qgc1njH6MR/0D/ml&#10;XA+/ugl+9SL9yqebH0m/2VeaX3kb48w95le+xvxI+pGcX3n4qB7UeMbox3zQP+S3nOdfvQS/+pF+&#10;K3w/kn5v+H4rfL9lvt8K34+kH8n5lYeP6kGNZ+z7Bf1DfneMh1/9BL8GkX5fzLL1I+n31bW2bl90&#10;MX562Nbvi3dt/Uj6kfRTHj6qBzWeMfoxH/QP+en9rUGCX8NIvxHj4VFZ7Mj0YdPd5UMRz5/uRmQb&#10;L/4cPoyXwg95UvVg9W3FTvkcjGc9qPGM0Y/5oH/I7+DTeD5omOCXGel36/3mR3L+2280r1t7GP94&#10;xPxu3WJ+JP1Izq88fFQPajxj9GM+6B/yu5LnX2aC30mRft6fzY+kX63zzMs7yfjTx+bnvWh+JP1I&#10;zq88fFQPajxj9GP+WP/jj1dphY9Pgd9JCX4nR/rd+Bg88osdmf5tsRuH14Xn143nGq/J8GO8zszf&#10;yNeb9WB1o2KnfEWR1YMazxj9mA/6h9ZP59/JCX5ZkX7XVJofyflvwH2VftfkG0ef78e4TzN/DUg/&#10;kvMrDx/VgxrPuNLyQf+Q36kLcP5lJfhlR/rNn23zkZz/iZvMZ36u8W9HsV7wnb/V1o+kH0k/5eGj&#10;elDjGaMf80H/kF/eU/DLTvBrlFaJR/qt+ErF831jkM/3685og/nwGaG8tZ6n9m8G4VN+No7n4Hmk&#10;EPSK3CPLwFihu2g1j09z/f/N4wXu4g/Biqnu8Ptg/h3u1m1gbLK750vjid/a8Re/BlH31jcgxi05&#10;DKLPtRlt1fe9fiDmuaUUxLz1fuDx6c7ris9OeTNcrwWI6WmfhcL/W+B52bFGx77fhQsX4vNM4+jP&#10;RrdgXqyvN5z9fFbMcB6Pk/ps1PhYL6wSep0S+dq2jNN1miPTy6a5tqcgrkT8BXqBzZ4ztpzWRnlS&#10;9WD1sgLL5xVYPajxjNGP+aB/6LX96rKB2bFTEvxOjfT77m7zI+m3Z4z5fdfJuPOg+X23yfxI+pGc&#10;X3n4qB7UeMbox3zQP+SnZ/tTE/xOi/Tbfzs8Kgocmd5+mjt4PuL8aW5/Y+MP/4EP4+XwQ55UPVg9&#10;ssAp72E860GNZ4x+zAf9Q35paSnZsdMS/JpE+v1jv81Hcv5n1pnPP2Yb51/tx7mW/wdIP5LzKw8f&#10;1YMaz3i/5YP+IT+c2dmxJgl+p0f6jRpi60fSb/QZtm6jdprXyJeMo0rMj6QfST/l4aN6UOMZox/z&#10;Qf+Qn56dT0/waxrp1/ZS8yPp16Gd+bXdZ14t3jC2vd/8SPqRnF95+Kge1HjG6Md80D/kp/OvaYLf&#10;GZF+j+SaH0m/+enm98hW83rwMeMj482PpB/J+ZWHj+pBjWeMfswH/UN+aVfh+j0jwa9ZpN/c2+CD&#10;fmT6zQVu3jDzndvIOLvSfObi3sw8qXqwek6+Uz6W71QPajxj9GM+6B/yW9If7x3NEvyaR/rd+z7m&#10;m5/vyPSMAjdnIeK8Anfvbca7Yn7cyPL3gqoHq3vmO+XxnqB6UOMZv2/5oH/IT9dv8wS/nEi/kqFc&#10;p6mOTB+G+Zohhm8J34PAwqXGklL4IU+qHqzadaflY3daPajxjNGP+aB/gl9adiwnwe/MSL+Ff4CP&#10;N9WRWVunuufPRozXZ2GK8R8b4cP4722UJ1UPVnW40ymP91zVgxrPGP2YD/qH/Xh/OTPBr0WkX/VF&#10;9LjTkVnZeI9viRjrWf29rdOe/zFW3wM/5EnVg1Vj73CWn+LXT/HHI0Y/5oP+YT/+7KVFgl/LSL+Z&#10;F8AH3y+ZNeJON+tMxFjPmVXwAKe/bJx5F/yQJ1UPVi2a4uen+PVT/PGI0Y/5oH/YryCWHWuZ4Ncq&#10;0u/ns8yP5PzeUfP5eZ3xx9l+fJP5/QzSj+T8lp/irH6KPx4x+jEf9A/5Xe9wf2mV4Nc60q8x32+9&#10;KY7M2jrFNckx38a7zOMkvt/Cp/FMnn+oA1UPVnWY7Cw/yVn9JH88YvRjPugf8ktLwfq1TvBrE+nX&#10;5BObj+T8zV40nyZTjI0G+3FTyzcB6UdyfsvDS/WT/PGIP7F80D/sx/OvTYJf20i/M9ty/SY6Mmvr&#10;RNf6Z/pMcmeuNTa9z49voB/qQNWDVR0mOMv/1a//qz8eMfoxH/QP+/H6bZvg1+6/POuejuu1zDV7&#10;sinud6Xui4+MXmYzHbdn3XbHerUYORLPumdF9xqOsXn4u4OuZxwnens8Tuq5+axjvey5uX3kuq26&#10;Az3gQ6ZnlLm3f2s9V51hXLnT5lr1elPlSdWD1T1LnfKVJU71oMYzRj/mg/6hddNnyvYJfh0i/bqc&#10;b34k/XrkmFeXXebVfrmxy0zzI+lHcn7l4aN6UOMZox/zQf+Q3wXbcF10SPDrGOmXdZn5kfQ7pYP5&#10;ZVWbV4N/GrMeMD+SfiTnVx4+qgc1njH6MR/0D/npua9jgl+nSL8FQ82PpN+TzcxvwTfmNW+pcUGp&#10;+ZH0Izm/8vBRPajxjNGP+aB/yG/j01i/Tgl+nSP9OjU3P5J+3fabT6eVxnZlfny1+XUC6UdyfuXh&#10;o3pQ4xmjH/NB/5Cfzr/OCX5dIv0GDIFfrNSR6QtLXZzXhVfmBvC6AHu/ZBxQAj/kSdWD1e+XWD6/&#10;xOpBjWeMfswH/UN+w/l3bl0S/LpG+lXxeoQfyfl332c+Vb83ft3Oj385XfkqUPUg51cePqoHNZ4x&#10;r2/kg/4hP61f1wS/bpF++zeaH0m/g383n/3jjD/08uN6lt8P0o/k/MrDR/WgxjPeaPmgf8gv7Ty8&#10;73ZL8OsefS9dnK175iNHGum8ujalsegNP+VX99Lux3od1c8gekT3KkePPNx/b0GPgBWIeZzUfbnH&#10;sV52X86NXLfOK6wHmb6+zHWfhThnpus8ynhWaz8+3Ej5ziDnJKsPlDrlcZ2oHtR4xujHfNA/tG4Q&#10;yo7lJvj1jPTrX2Z+JP0GXm0+/dsbzzkAH/j2X29+JP1Izq88fFQPajxj9GM+6B/y032vZ4Lf2ZF+&#10;z51nfiT9XjzdvJ77yryeftH43HTzI+lHcn7l4aN6UOMZox/zQf+Qn9bv7AS/XpF+5ZebH0m/2Z3M&#10;r/ygec18y1j+kPmR9CM5v/LwUT2o8YzRj/mgf8hPn9d6JfidE+n3bBZ8vDJHpt9c5hbvxPwViF8y&#10;PnWnH18KP+SfBVUPVs8pdcrHSq0e1HjG6Md80D/kp5+3nJPg1zvSr+JW8yM5/6rBiOFXcbLx1U/N&#10;r2KJ+ZH0Izm/8vBRPajxjNGP+aB/yC9tPu7LvRP8+kT6bW1sfiT9PtxlPluXG98t8OPLzG8rSD+S&#10;8ysPH9WDGs8Y/ZgP+of9+LzcJ8Gvb6TfkRbmR9Iv9aD5HHnTeOhuPx5jfkdA+pGcX3n4qB7UeMbo&#10;x3zQP+Sn942+CX79Iv3ebmZ+JP027jOft98wvlXqx6PN722QfiTnVx4+qgc1njH6MR/0D/np/OuX&#10;4Nc/0u+6ueZH0u+m/4O4osxd19uYV8uPPzK/60D6kZxfefioHtR4xujHfNC/pl//BL8BkX6Tepkf&#10;Sb8765nPpA9s3W5bYJz0V/Mj6UdyfuXho3pQ4xmjH/NB/5CfXt8BCX7nRvo1mm9+JP1Ou838GsWM&#10;mXX9uNL8GoH0Izm/8vBRPajxjNGP+aB/Tb9zE/y8SL97M82PpN+cL2297l1svGuyHw83v3tB+pGc&#10;X3n4qB7UeMbox3zQP+SXUoD331/tK9OzRkqk3zf++UfS7zv//PvGP/92+OffN/75R9KP5PzKw0f1&#10;oMYz9s+/oH/IT+9vye1Ve+kRWz+Sfi//2V7Pl/oZn6/tx5/Y+r0E0o+kn/LwUT2o8YzRj/mgf8gP&#10;+xWT3as2/j7zI+k34QbzGd/d+Kdf7PUd/575kfQjOb/y8FE9qPGM0Y/5oH/IT+uX3F61d4eZH0m/&#10;Lc3N691vzWv9MuO7ZeZH0o/k/MrDR/WgxjNGP+aD/iE/PV8lt1dt/x3mR9Lv4G/Nb/8Zxh/854X9&#10;r5sfST+S8ysPH9WDGs8Y/ZgP+of8dH9Obq9a7k3mR9LvnAHmlZtu7LLV1i/3GfMj6UdyfuXho3pQ&#10;4xmjH/NB/5CfXt/k9qrVO2LzkfTL3GI+9R411r7JjwdYvh5IP5LzKw8f1YMaz/iI5YP+IT/dn5Pb&#10;q1bawNaPpN/d282n9Hlj0UQ/vsj8SkH6kfRTHj6qBzWeMfoxH/Sv6ZfcXrV8vr7zSx3JnxsU8fXN&#10;K3P5fH3ByXx9GeP1ZJ5UPcifCyhfWWL1oMYz5uuLfNA/5KfrI7m9as2vND+S87fsal7NfzKvJmuM&#10;zf9mfiT9SM6vPHxUD2o8Y/RjPugf8tP5l9xetVNamB9Jv9N/NJ9T3jSefLcfjzG/U0D6kZxfefio&#10;HtR4xujHfNA/5Kf7c829aq/BezG+uBfiZJB7ITKruzvON7wzmF/iXmzXzXHvgRfriq/pbsf5IPYm&#10;9LsNx7FX4bZzeuB4oVs1MxfHp7mze/fE8QK3fo2x3/izdXzm2l5WV9Zb45ou7aM+XgWIvhd/gOOY&#10;Z/G/ztG8u9NBeOCze/hPwYfvhva1ff89fl5bP/LnAqkVcMM+kdQY5g6YU+J0HLSfC9Tcgxa5n7xy&#10;vXxW37BRfn0fekf0cjYHngXZseP7xTZuPAqvhpFe3nz0iOF7y0OPgPxeedy+Z/SqubcryqtW/sI4&#10;r/9a+S8eZwVjHAfte0xuH9a87Uvi9CH5M6NVM63nvO0vqPdtfZ8X521/VnnS6p+N82dGyuOcUT2o&#10;8YqXKB/0D52bOO2i9mFV4vhWfP16n463uIuuhfKcroN4bj4/A8Q50+x9EOfQkM0gzs03PgFxbg78&#10;iccL3ajDPD7NNd3D4wWu/gEQf4eX9wuIv9uZn9pN3JcB4viOBiDqnjwBxLiVtUD0ibfk8SL3Shce&#10;x77B9jw+3f12AgiPWz4H4eUN7y7PGucuz2Tt0zm+r2vuSJ4nWdHnSTk9ce3dgr4B8Vp7PE7q51rJ&#10;7cFqPp49ihyZ3r7YtRxK12LXPNvY5HOuBeKlXZUnVQ9WjyxyyuN7Vz2o8YzRj/mgf83XNjvhub9R&#10;5HN1rfPhkVfkyPT1Ra5ODmKsca1d8ACPLjPWmgk/5EnVg9UHCi0/v9DqQY1njH7MB/1DfnpfPr5n&#10;CqcbXovGkX6rbjM/kvO/Pcz8VjUyrqw0v1XwZJ6kH8n5lYeP6kGNZ4x+zAf9Q34Qyo4ltw+r28Xm&#10;R3L+nq3Mq9sP5tVxhbHbLPMj6UdyfuXho3pQ4xmjH/NB/5p+ye3DGn0TfNCPTM8ocmMGmO/odOMV&#10;W81n9DPwQ55UPVjds9ApX4n9PawHNZ4x+jEf9A/5FXL9ktuHtfYqehQ4Mn19gdvQDTGu/bU/c92m&#10;uTfXGtc+wvVDHah6sPpAvuWxn0L1oMYzRj/mg/4hv/+HfVhLb4AP7kkk97m80g9xBeLaxhfegw/j&#10;p+CHPKl6kPtclMc+CtWDGs8Y/ZgP+if44edaye3Dumum+ZGcvzzPvO7qYJxRbX53bTA/kn4k51ce&#10;PqoHNZ4x+jEf9A/56fpIbh/W7IHwQD8yfWG+e6ix+c7+j3nMetY4uwB+yJOqB6sWTXWWn+qsfqo/&#10;HjH6MR/0D/np/pLcPqwFMa7TVEdyH86TvK/Mz3cLeF8B5y0yLsiHH/Kk6kHuw1Ee+1RUD2o8Y/Rj&#10;Pugf8tNzdXL7sBp25PpNdmRW9hSXlULfKa7hRnpMcRkPGhuO66o8qXqwauwkPz/Rr5/oj0eMfswH&#10;/UN+Wr+a+7B243XfgS8+G/DfK/K51ct/I85np4t2gXgPXv6bN+N8Ty7pshbPKNPdoAMg3kcqJryN&#10;Z5giN3wlGCt01+8HcX0fPMrjBQ67gfHchGeAXxDj2WDJv1g32V3UGcfBpqkgjgd1dViPcQ/XBdFn&#10;cYx1hS42g8eL3GsZ6zXvhM0gPIateFdeS7K3yNPLB+2ZL/ycaxGeA3+1z0vPujmRzwq18lfDewae&#10;+zYeJ/rquPVHr+T2ZN3yziY5k+llxe7B29Gzstjd8g6+B3BIG3xvitcqf8s7trZk9bIiy+O9RfWg&#10;xivepHzQP/Rap/FendyerHgzfo9FjuSzzE1r4JVfjBheYJPb4aN4jfLxZmv8+jVxPcsw73G8vUYa&#10;r3ij8kH/kJ/OxeT2ZKU+twGvMT53gHwvPmuknQOpz/FcK3bbatl6pT63WnnS6lfH+V6rPN4rVQ9q&#10;vOINygf9a/q1THjWit6TldkDfvh+yfSbi1yvj7EOFYzhB+4ss/XK7AE/5Emrh9+cQsvjHFc9qPGK&#10;4Yd80D/kp9e3VYJf9J6s7wbj/KvEHmwwfVihy94NX3z/3w3GOoKrH4OnYpx/yH83GOupepx/t02z&#10;PK5F1YMarxjnH/JB/5CfXt/k9mQVeDj/sMeJzBox2T39NLyw56pA94Ip7orLeX4xXqM8afVr4lWL&#10;Jvr5iX79RH88443KB/1DfrgfRO3JevoEz3sEX7wXPurfC1vtboD3jFLX6jMQ98L1m0DcC89ZCeIe&#10;tPlFEOfhpCdAnAefzuHxQldUxOPTXO6feLzA3TMSxL1w8zkg98A1BXEP3JDG/ETXa3995G933m4w&#10;f7wb+iMYu9XtqM38LW5gM7Dij+6Vs8H8sa7sIh6/2V1xLY/f4OpP4PHr3NAyMHaNW/s35v/gdj3L&#10;/Gj3yuvMX+V20z82yg39lPnL3YRdzI90vQ4yf6m7Iq0h8pe4j+uB3sXu+2ww/0K34XQeP9+VnMnj&#10;Q93PrcGK89zn7Zgf5Bq0Zz7u1pzFfMw9yeMV/d0dbZnv66rbMN/bXcnY6+VmKZ/rhnFcfnd3UUce&#10;7+byO4MVnd17XXm8o2vVA4y1d/GezLdzXi/mW7v4Ocy3dA16M3+mm0h6zd0DZEVTdxOZ38TtYV3s&#10;VNeD9Bq7Czg+P9tNOZvHT3b1SS/TdSIr6rsPyfy6bivrYunuQ42r7Z5T31puYB/mU918Mua5T0nv&#10;53jdvjz+Y7w/6e2LF4u749/o+K74Zf14/Ov4QjL/i/gaxZ/58UfxSYrfj/9R+c3x+x3rNsfxL7Qx&#10;7v34ZYo/ivdR/JkffxFfqPjr+CmDWL8rPpn0dsffEvfFD+j4j/GWv+Hxn+N5JLxXkvg+Lj0PrKjl&#10;2g1mvrbrOIT5dNduKPN13RYS67KPxDoVkVi3pazDOm7SuMauIYl1fpD9sO43q29TN4PE67KXxOv0&#10;Buvwunnq29q9MYz5du6TC5hv7zpfzHxHl38JiPNgyaXMd3PLR/J4d/fn3/F4rvvH5Tzey2VcAeK8&#10;KmSM82yU8v1dn8uYj7m9HIfz8kwex3laaxSI83bCaOaHup7XMn++O3ks8xe61n/h8YvdU1N4/BK3&#10;bgaPX+pKZoO4Tl5ewPzlLnMJ86PckDeZv8o12sL8aNd7B/N/cC8fYP4at692JvLXuadOB3Gd3t4N&#10;xHU7ZCiPj3Ur/8Djf3RNJ/D4Le7lEhDXvVfO/Hi3bibzt7ueU5if6L69hvnJrutg5vHvo9ozP9Vt&#10;zGS+wE35CfPivtPyW85f6KZ/TJ8i1/UdHi92b1fw+HR3Nv1xH/vk7yDua5/MAv/7s1PU89T//2MF&#10;t1b8eq/q3KP8d1n/Za/qZt7XrsXvqsD3dYzY86zjoH7ec3yvKm736HVW5M8rtq1Ej1g/R2Zl93ef&#10;6Vzo77Zdzd793fvtjduONlCeVD1YNbavn+/j1/fxxyNGP+aD/qH3KL3HJ7f/9WGdo30dmTWin3v0&#10;Kvh4/d3DbY1z9sKH8Vr4IU/yWiGrFvVxlu/j1/fxxyNGP+aD/iE/LFh2LLn9r4cWwQPzkZz/l3zz&#10;OnS+cX9jP8Z7EfOH+J7EepDzW76Ps/o+/njE6Md80D/kp2eQ5Pa/zrkZ8+MeQmZl93Fzz0WMn6XP&#10;yTCWvw8fxgv5+hpVj7hq7DnO8r38+l7+eMTox3zQP+Snz4vJ7X9ttcL8SM7fbpZ5tRplbN7ajw+b&#10;XyuQfiTnt3wvZ/W9/PGI0Y/5oH/I7+iPR5Pd/zrjUfqd7cis7F5uJu+hFb3cjAHGael+jGco5mfw&#10;WYr1YNXYns7yuX59rj8eMfoxH/QP+en8S27/6yi+R+C9g8wa0cON7ozYy3WjDsEDHLnKOGouz78e&#10;jlQ9WLWom5/v5td388cjRj/mg/4hP51/ye1/XdsSPvg7ITIru5vbwGexim5u7VvGN+/x42u4fjgO&#10;qh6sGtvFWb6zX9/ZH48Y/ZgP+of9+DtTktv/2iaPfp0cmZXd2bXviRjvzW0845kb6Id4Pv2Mqkdc&#10;Nbajs3wHv76DPx4x+jEf9A/56f5Xc/9rOV73InzxGT34nUKDevO9sKMjs0Z0ckMa8L2wsxv0EfzA&#10;c58wDprI17+TI1UPVi3q4Oc7+PUd/PGI0Y/5oH/IT58hju+phRLeP3pEvn8sOYj5Yq0cmZXd2i3f&#10;hBjPsEseMj53jR+fY/kloOrBqrEtneVb+PUt/PGID1o+6B/y0/nXI+EzYvQ+3V24zvBbrxyZtbWp&#10;++EviPPPcLsGGL9K92Nev8jv4vXLel6/HU53lm/i1zfxxyNGP+aD/jX9chP8ovfpvnkx5sczJ5mV&#10;neXWtEJckeXe/IHnXZZ7fYXxzVk8/3AcVD1YNfYkP5/p12f64xGjH/NB/5Cfzr/k9uk2HMT1aeDI&#10;rBENXdZpiPGs3HAH1ynTZbxgbIjPhMyTqgerFtX38/X9+vr+eMTox3zQP+Snf5ea3D7d2G/oV9eR&#10;WSPquUFN6Fffxb6kV33Xd7ExVky/eo5UPVi1KMPPZ/j1Gf54xOjHfNA/5JfGz9i9El7f6H26h6+A&#10;T0WKI7Nmp7ojnRHH0txh3p/BA6uMh3l/Rp5UPe/Puzw/7/n1nj8eMfoxH/QP+eGCzY4lt0+301iu&#10;3/dxsm273fFuMcZ74p3qGtv9m+uFeFED5UnVgx9+UBW3/C6/fpc/HjH6MR/0D/np+k1un+62VN7/&#10;NsfJtu3ei3/2Ab22xLfxswr4/h/9OE7/9+LbQNWDH37wjp/f5Ndv8scjRj/mg/4hPz0/19ynG/X3&#10;6l7lT/j7efwd6/xfjpN/n87jpHolt6f26n/+7Pj3tST39Nw4FjF6XJ1iHPmg9bx64E/Kk6oHuWdH&#10;+Vip1YMazxj9mA/6h75XXWvJ7ald9pX5kfR7o9y8lrUxLnrN/JZdb34k/UjOrzx8VA9qPGP0Yz7o&#10;H/LTs2Rye2pz845onwTJfQn9MxBj/ly+NmD7s425lfBHnvQwP8l9Ccrj86LqQY1njH7MB/1Dfhfy&#10;9xPV3FNbhGtwgv9eXg/U3z14sXP5ei5v/ECMn0ef+ngldpNiH4BXEePnVRGfX0V8ng0xOI66Ua1Q&#10;j3HDvvlGffCcN9A/14LPrfgZ/q/20V7PvQPR+2hfm7dVPUjuM+qZA6e8MvfavCfE+Oll4oS+NylP&#10;0p3kPiLlK0usHtR4xVuVD/qH1kyvaXL7aMfN+1zzkfT7svl6+Yyb94K4t8kc8cM+U5Un6UfST3n4&#10;qB7UeMWfKx/0D/np/pTcPtpm12/RfCT9Htz5unyaXf+4+MT2ErHfxuuVJ+lH0k95+Kge1HjFW5QP&#10;+of80nh/T014/0mLfD5r1uAz8wPlV/62+TV43vxm3m9+TaeYHyg/UH7M04f19ON4xZ+Zn98/7Md/&#10;55CW4Fcr0m8h/i0n5yPp1/LdVfJZeMFCsev6WeKIueOVJ1lP0k95+Kge1HjF25QP+tf0q5Xgd0Kk&#10;nzuyT/OR9HstH+uJ68MdeUtcN/kZP75feXcE6wU/kn7Kw0f1oMYr3qd80D/kp/MvuX20276qNZDz&#10;kfTrPHy/fJZt+kjse/5KP35Gfss2wRf1JP2Uh4/qQY0H2Y/5oH9Nv+T20Y7b+7XmI+n35fj35DNu&#10;78vi3j/N8+MZyo/bO8OvnyE/5eGjelDjFX+tfNA/5JeWguujdsLrWyfy9X11zKeaj6Rf7pdr5fPq&#10;mOfEgZX3ibevnqQ8yfUjuT7Kw0f1oMYr/lT5oH+CH54fk9tHO+zKhnp9SfpNfwSvN86/2cu/l1eT&#10;3K3i7OVvyI+kH0k/5eGjelDjQfZjPugf8tP5l9w+2tHFX2o+kn4f1N4sn9HFy8QdqX/z42LlRxcX&#10;+/XF8lMePqoHNV7xl8oH/cN+/Hyf3D7aC7tu13wk/dYs2SSfC7u+JG557iE/LlT+wq6Ffn2h5lce&#10;PqoHNV7xduWD/iE/vN0n+zsfu+88ovlI+i26+Rv5dN/5jvjKdUv9+FHlu+981K9/VPMrDx/Vgxqv&#10;+IjyQf+Qn94/6iVcH9G/83HW4xk6/0j6PbjuqHyaDcbrjvPwiVX2ftxs8DL5kTz/SJ5fysNH9aDG&#10;g+zHfNA/5Kdn0pr7bcuxrnyu+vXPR/Y+sEHzkfQbe9pyee19wM67CdkFind0+p3yJP1Izq88fFQP&#10;arziDcoH/UN+en45vocXSni+iv6dj8Pq2P2FpN9bZXZ/GVbH7i+bi++T3+xMu7+Qun5B+ikPH9WD&#10;Gq/Y7i9B/7Af73819wWXQzRx/T76HOcb1oOk32/H2P3ko8//R15X//4x8aPPS5Unrb5UfsrDR/Wg&#10;xiv+Rvmgf8hPP19Kbq/xvt3rNB9Jv3F/seth3+658tr3yZ3iV/+5VHmSfiTXT3n4qB7UeMXrLO/3&#10;D/np+jgp4fqI/p2PA9rV0fVB0u/Ae4flM2V4pZj6zmo/Xiy/KcMXy4+kn/LwUT2o8SD7MR/0D/nh&#10;dcyOnZzglxX5/ra85F+aj6Rfl7qvyWd5yd/Ffifi/RbX8biTrrH1Bbl+jDm/8vBRPajxiv+lfNA/&#10;5KfrIyvBLzvSr9hLHcjPYCQ/kxUWfh/jZ7WMFJyHYPmdOA8VPxFjPiPliRjrSX4mUz6/xOpBjQfZ&#10;j/mgf8hP95fsBL/o/cZlr8IH85GcP23AR/Ipe/UNMbM3fOBX9uo9ypNWf4/8lIeP6kGNV/y98kH/&#10;kJ/WL8n9xp+Z3yqQfv3/YH6rPjO/YVeZ36rPzI+kH8n1UR4+qgc1XrH5sS/rQ356Pkhuv/HjN9XX&#10;60vSr3IhXm+s1+At32rdNg3H84LiFfIfvGWF5iPppzx8VA9qPMh+zAf9Q366fk9JeH1PjTz/vK0b&#10;7fsD6Tfxspfl4219RJx+yTSLn75CeQ/UeoCcX3n4qB7UeMUblT/WH69p8KdQ97/k9huPuiBN60fS&#10;r9Ppe+Sz9KF/i30a43rG+i196En5kfQj6ac8fFQPajzIfswH/UPrp9f3tIT1axK9fncftPUAtX4N&#10;t9t63Y3PifCanvG8Hz9k63c3nrd4PoFaP+a5XqwHJ3K84oO2fkH/YPHAQvklt9/4vO14XsF8JP1W&#10;Xmfn3Xnb35XXxjw8r8DzvO2PKU9a/WOaX3n4qB7UeMVHlQ/6h9bP4/05uf3GF36foteXpF/W1bje&#10;4PPwJ1vEnFF2/3v4k8flR9KP5PopDx/VgxoPsh/zQf+Qn9Yvuf3GT5TZ+UfS780H7fwb2ugD+b17&#10;n51/Qxs9JT+SfiTnVx4+qgc1HmQ/5oP+Nf2S22+8egLWr7LEkenDcH8e/53ev8r2vCdm/ukVP14Q&#10;Y75szwL9/IKsvq3EKZ+D+zPrQY0H2Y/5oH/Yj58/au43LvdqPl8tzcHzAPxIzt/p8R3yWZqzXuzz&#10;6At+/LDyS3Me9usflp/y8FE9qPGKDysf9A/56f73q/3Aej7Nibx+d0zm61nkSO7h/P2Rj2Pc27lj&#10;8j/Fmw/hfqL4XuV3TL7Xr783xj2cymMvjupBjVe8R/mgf02/mnuMi7B+E/DF5/t6oJfD//lMP9tc&#10;cWVqnM8lD21Pi/P+0GYDqJ+Z1tJ+afw/vWjPbIj4mem2XBxH3Y1NQYw774kT1MfzTsMeVv18/lc/&#10;Mz2+r7jHpz3wTN8icg91qndYn8FTvLroXeZE9NJx64mfvya3B/iqgow4r3eSP1Nf9K/a8rqqAL7o&#10;Va9bivhK6i8DmSdZT/Jn5srjelM9qPGKM7DHlsetf831T24P8Ji26fIjOf+Lfz1RPmPaYv3h1/r5&#10;o3p9Vl10WH4k/UjOrzx8VA9qvOJ0+QX9Q366P7VKeP+J3gP8wGD7/kj6ffmgrd8Dg239zvvRk2fH&#10;WT/Lj6QfST/l4aN6UOMV2/oF/Wv6JbcHuGqwrR9Jv74P2fpVDbb16/2Drd+Hs2z9SPqR9FMePqoH&#10;NV6xrV/Qv6Zfm4T1i/69jFdei/XBfCT9Rtz0k17P5W/vF09p970f79T6LX97p/xI+ikPH9WDGg+y&#10;H/NB/5p+bRP82kXenwaOqSc/kn7lS7CeFfh9VmNsHfecZOs4cIz5k/x+SM6vPHxUD2q84nrKB/1r&#10;+iW3f65WKzv/SPpdOt7Ov1qt7PxbugU+8K0zxM4/kn4k/ZSHj+pBjVds51/QP+Snv39Obv/cJUvq&#10;az1I+s1PxT0LPpcsMc+UMeZ5yZIU5Un6kfRTHj6qBzVecX3lg/4hP9y1k90/993iBrofk/x82i8F&#10;r3cefl/K4jrivDzcrxWnKv/dYnsfIPn5VPnKEqsHNV5xA+WD/iE/PEMm+/sjF/fGOs3H78cC6Xe0&#10;FOsFn8W9sU7gP9/D9QLm/aVan/9J1pP0Ux4+qgc1XnFt+QX9w35cv+T2z3Uf0lB+JP0KHrL16z4E&#10;1wm8vvjR1q/7kDTlSfqR9FMePqoHNV5xQ+WD/iE/fX7ulHD9Rv/+yHW/gwfmI+l36tO4buG17nfw&#10;ACfWxvUB3vcC7n/Ik6wn6ac8fFQParxi3P+QD/qH/HT+Jbd/7unLcT1gPpLz//i0nXdPX27rdnkd&#10;nG/wG/7iEfmRrCc5v/LwUT2o8Yrryi/oH/LT+Zfc/rlDTbLkR9JvyNhM+RxqgusaXs+st9f5UBM7&#10;P0n6kfRTHj6qBzVecZbyQf+wH8+/5PbPdZhp60fSb9LHtn4dZtr6fdzH1u+yxke1fiT9SPopDx/V&#10;gxqv2NYv6B/y0/NBcvvnXj8V88dKHcnPL6e+h9fPg2e3g+LH5Xv8uEqfbyZ1qxrIepKfT5TPhxfr&#10;QY0H2Y/5oH/IT+dfcvvnbtyL6wHzkfR7OY77C/xu3IvrAuw2CPcXcPOOA/IjWU9yfuXho3pQ4xWf&#10;KL+gf8hP519y++capuI8w3wk/Ub/1t7vGqbiPIPXyhdxHYMNU/H+gTxp9Xj/gJ/y8FE9qPGK8f6B&#10;fNA/7MfzLzfh/hK9f25uHOcZ+pHp35a4nffZ692jGK8zvGfv+FHsUbx3IPMk68nqRvh7MeYrZiBG&#10;PajxIPsxH/QP+/H9I7n9c/P38v12hiPT2+P3pcZxvWL++XvNe/gC+CKOfYnrA3mS9WT1yBlOeY/j&#10;UQ9qvGJcH8gH/UN+uj6S2z/XdTx8MB/J+aeuwvkIn67j8bqClS1xHoJ5O3F/Rp5kPcn5lYeP6sH/&#10;pezc460c0z6+skNSOkikYiPnKINxarRZJEZkpmZCsjXEMDPyYpTjzqGyMUJO4zDNOA9yHg2GDDGT&#10;HMahnG0iEeWQUKbe3/d3Pbc8a60/nnk/H+93rn1d93V/u5/1PM863Httj3es67PyqX/Oz+dHsf1z&#10;feZwnZtQhmvMnFA+c3OtZ73eh56jx5/4znidL471+FO+zxzuy8ElX42P/JTxUS96vGM9/pRP/av9&#10;iu2fe25DrZ/26kB+B7bnaK1fC7HWT/zv9Tqe4rX9tX7KQ+ohvwPrfOO5US96vGOtn/Kpf87P52/1&#10;/rl+Wte++o/Xz63FUr3+m/Kf2IfW8HJ8Z0xiy+wf7E9buddtRelqve6t/Z2Uz+73ive4Qb4TdfZi&#10;9dR3yD7bHHyiPotnvuT8syL3KMh3njo/5fyoFz2eWP3Ip/65f6v+CV0aiu2fu+a7mA/id+PNiuV3&#10;Tb/gJS++GPHpLzp/jYgfZH7n5eN60eOJ1Y986p/z87Eotn9u1ImxfhC/43sqlt+o+2Ldhu8bHPVl&#10;+EP8IPM7Lx/Xix5PrH7kU/+8H3tVi+2fG7NM82s+iN+4m8JnzG7B3/0n1nHMaeEHXS8yv/Pycb3o&#10;8cTqRz71z/n5+Fbvn5ukn/N+0A8/621/e/hB/LoODa/2C8Krblyw/dbhB/GDzO+8fFwvejyx+pFP&#10;/XN+dXyW+oO9dH4vrfZeutacB5oP4td+h/BrzXmg47z08GDrtuEHXS8yv/PycT1ejCdWP/Kpf85v&#10;xV3lLnrHvKPWyue8/Wp/J+Un/ePxB/H76qPw++Ss4HvrZPFj4feJiB9kfufl43rR44nVj3zqn/Pr&#10;22uvon8/uffLml/zQfx2PDN8encJbvzXWL/eQ8IPul5kfufl43rR44nVj3zqn/PzvbLYXroB+8f6&#10;QfwOXBJeAy4M9ts4i2eF3wARP8j8zsvH9aLHE6sf+dS/2q/YXrqdfxt+EL891o3ry853hte25eDO&#10;n4YfxA8yv/Pycb3o8cTqRz71z/kNrNfxLbaXbt4Lml/zQfwWnRo+8zoG38yu1/MGhx90vcj8zsvH&#10;9aLHE6sf+dQ/51c3TedHsb10Tdn5AfE7Pzs/mrLz4/fZ+dGUnR8QP8j8zsvH9aLHE2fnR+qf85vU&#10;Q34F99JdGMf3NyJ+J/84ju9vZsX6jRwZ/E27WF+IH8TPefm4XvR4YvUjD6nP+Q3bSMe32F662TNi&#10;PojfO8eHz+xVg7Ou0XrpOjh77zi+kPkg8zsvH9eLHk+sfuRT/5zfzndo/YrtpTv56fCD+J15Qnid&#10;vHrwuOvC7+R9wg/iB5nfefm4XvR4YvUjn/rn/Hx9KbaXbrtXwg/it2v2uNtunfDb/Pbw225o+EH8&#10;IPM7Lx/Xix5PrH7kU/+cn6/PxfbSPTQm/CB+T2TXu4emhdfdBwQf+iaeX0H8IPM7Lx/Xix5PrH7k&#10;U/+cn9dvzYr7W+2/n/zyo+EH8XvrmFi3l5eH18zJwZd3j/WD+EHmd14+rhc9nlj9yKf+OT8//yu2&#10;l+66PeL8gvjdvCD8rhsXvGzdLH48/K4T8YPM77x8XC96PLH6kU/9c37/w166hQtiPojf15fHei3c&#10;Ovj+4/H8eeFxcXwhfpD5nZeP60WPJ1Y/8ql/zu9PN+n8LbaXbnR9rB/Eb+zMWK/RjcFRS8Jz9JTw&#10;h/hB5ndePq4XPZ5Y/cin/jk/H98OFY+/jjU/q3hyh/CD+D37dng9eVLwobZZfH/4PSniB5nfefm4&#10;XvR4YvUjn/rn/P7vTq1fxwq/TjX9Njg1/CB+m/dSrOvxBg+FV5fBwQ2Whh/EDzK/8/JxvejxxOpH&#10;PvXP+fnxV2wv3dHfaf5ScxnyWcXomxVPV9wveNiL8iE+XX7KQ9eLfFbhfMP5US96PLH6kU/9c351&#10;p+1RdC/d+hxP/Xsh73VuMlGx1mf9DYIds+O5/gj5KQ9dL/Jep/MtE6Ne9Hhi9SOf+uf8XuH5ffVe&#10;ukf0fP9u/cfro84ir/VH3qt9NFoffy4uz+ce0D6bJv1NqDdEvSeyYoWoz8RZM96DMEvnBvWZvfP6&#10;fo1Wzp/9/c9zdRrnvPoc0ivm+tF+ouYpTbnQ/97rB12Q3ltIn60H/Z28K/fdzZrFZ+zr1PyMvVQv&#10;Vzxa9F9io/43P4f+vbpie+TOOVP1DdpbKPIe5YVbRM9zHo05xg4JnrN8ovPQ9SLvUTqvf5/rRY8n&#10;Vj/yqX/uuP1mYz1vKrhH7hb5tGgvm8gekTsOUqzjd8OH8hKvPiN4w+bnOw9dL7JHxfl6jade9Hhi&#10;9SMPqc/5Hd+ix32xPXIDVtPx1HiI34F3h9+AAcF+b4bfgPHhB10vMr/z8nG96PHE6kc+9c/5/Q97&#10;5GY8Hf8+iN9zJ4TXjNWDD18XfjP2CT+IH2R+5+XjetHjidWPfOqf8/N3SBTbI1e+KfwgfvsfGF7l&#10;D8Jrl9OC5U3DD+IHmd95+bhe9Hhi9SOf+uf8/Lqs2B65hY+GH8Tv62PCb+Hy8Hp/cnDh7uEH8YPM&#10;77x8XC96PLH6kU/9c36+LxTbIzfsxvCD+B1xQPgNez+8Djg1OKxX+EH8IPM7Lx/Xix5PrH7kU/+c&#10;37S7dd3tUXFfrf23kY/9Y/hB/E7cK/yOfT28GkcHj10//CB+kPmdl4/rRY8nVj/yqX/Or+4G+RXb&#10;I9f/2fCD+A08Jfz6tw/ueEP49R8UfhA/yPzOy8f1oscTqx/51D/ntzPvCxTbI3fVBHk0TSxDPqP5&#10;83aKdb2+6ml5iH84LHjV6vJTHrpe5DMa56dPiHrR44nVj3zqn/Or433lDSuOb+09cpvspuuf/CDz&#10;9/4g/DY5LditUxY/HH6biK4Xmd95+bhe9Hhi9SOf+uf9+IypvsJvo5rP6waOCj+I30EdFWvdBt4c&#10;Xrv3Cw6cF34QP8j8zsvH9aLHE6sf+dQ/78f6rdwvp2cg3i83Sf+j8n3bqS9pfs0H8XvwjPCZunbw&#10;xtvi+E79efhB14vM77x8XC96PLH6kU/9c36l0/9ZdA/emtzH5Afx6/JZ+Kyp+xfr2KpHFj+l5wfK&#10;rym6XmR+5+XjetHjidWPfOqf89vnZp2/xfbg3fOy/Or1NxbENZonlh86U3GL4i7BW/4qP+IhWj/l&#10;oevFJQ9MKDvfOCHqRY8nVj/yqX/Or2Nnnb/F9uB9sSDmg8y/7PLw+WLr4PzHtV7y++I4rZ/yED/I&#10;/M7Lx/WixxOrH/nUP+fn5wfF9uDt307ng+aDzD/0b7Fu++8f3PO98Nz/wvCHrheZ33n5uF70eGL1&#10;I5/65/zmd9D6FduD1/1GecgP4teL+5vWq/v74dXp1GD3XuEHXS8yv/Pycb3o8cTqRz71z/kdzf2j&#10;2B68etZr+oQy5DPgLXn+3aS950vkIXZlvYh/LD/loetFPgN2vqTx1IseT6x+5FP/nF8/Hn/F9uA1&#10;3xZ+kPkv+3n4NX8UXk1nBZu3DD+IH2R+5+XjetHjidWPfOqf8/P9o9gevG+my6dxQhnyGXWr4xTX&#10;62+lloILr5APsa415KHrRT6jdl6fWbte9Hhi9SOf+uf8BrJ+W1XcP7auef+YMzD8IPO3fBE+cyYG&#10;n90gi/+l81f5OSJ+kPmdl4/rRY8nVj/yqX/Oz9fnrSv8av8N565r6PzVfJD5N7wv1q3rvsF274Rf&#10;1/Nj/aDrReZ3Xj6uFz2eWP3Ip/55v9KFRffgvXua/PR4gWscO6H88aaKpyt+WH7iHF7PES+Tn/LQ&#10;9eKSy7U+5BvGR73o8cTqRz71z/n5falie/BeeEj9G8eVIX+T4LUjFet1/gtLWbezy09NCr6wK+un&#10;OtH1In+TwHl9t7zrRY8nVj/yqX/Oz+/bVu/Bq7lHoe/G+s4jfU5xyCb+ns7JNwVLL/Tyz+O1fp/v&#10;HytXv8X3mfSt/b5BR41t1L/vsx9QvUv8HPp9g77f94rnLdvVPC8WLtWYkt7fFHm/6Yvno8fCPwY/&#10;OiqLd438QtH1Iu83Oa9z2PWixxMvjXzqX71uxfa2/e2tmA/i99C94fO3M4L3DMzinpH/m4gfxM95&#10;+bhe9HjityKf+uf8Lr9F941ie9uOvF3zTTm/DHk/7JgmxY3N5SN/Gjy8axYv2Nj5I0XXi7wf5nzL&#10;xKgXPZ5Y/cin/jk/H99ie9tOfzD8IH5NF4bP6b8MnrJxFn8dfqeL+EHmd14+rhc9nlj9yKf+OT+/&#10;7i22t22Ht8MP4rfzfeGzw5nBPvtm8QaR30HEDzK/8/JxvejxxG9HPvXP+fl5VbG9bR1ejfkgfmvf&#10;GT4dxgTblrN4vch3EPGD+DkvH9eLHk/8auRT/5yfryvF9rY980zMB/F7fkr4PHNc8KkfZ/GakX9G&#10;xA/i57x8XC96PPEzkU/9c36+Lu9UcX3Zueb1pfHrmA/id+Ss8Gm8MnjoyCzeKfKNIn4QP+fl43rR&#10;44m/jnzqn/PzfbfY3rZRL8d8EL9jbwufUScFj+ifxV0iP0rED+LnvHxcL3o88cuRT/1zfot4Xlq9&#10;t63W68qlr8V8EL/lU8Nn6djgV3tlcbfILxXxg/g5Lx/Xix5P/FrkU/+cn8+Plfvl4v5Re7/c1Otj&#10;PojfvSeGz9Tdg7etkcVvx/VlqogfxM95+bhe9Hhi9SOf+lf7Fdsv1+fL8IP4bf+v8OlzWXCrEVm8&#10;feT7iPhB5ndePq4XPZ74y8in/jm/3R7Q8e1XcX7U/hvOc8u6/2s+iN+H6ynW/WPu3PB6e2pw7jnh&#10;B10v4ue8fFwvejyx+pFP/XN+o38hv2L75fp1Cz+IX8PC8On39+BO52bxweHXT8QPMr/z8nG96PHE&#10;6kc+9c/5lUq/q/V9c7XOj+FLYj6IX6OuW6zf8CuCvzwii3UdJD9cxA8yv/Pycb3o8cRLIp/65/x8&#10;/etfcXxr75fbKDtekPk3HRY+G20S7LFQ54N8N3oizg+IH8TPefm4XvR44uz4p/45v1JJx7dU4Vd7&#10;v9zcPXR8G/Q4Efnc6MOuikt6/L0rP/HtO4Jzx8lfeeh6kc+FnG/S44160eOJ1Y986l/hp/fVWlX4&#10;rVLz/nHYYzEfZP4jJofPYYcHh22VxSu0fsofJuIHmd95+bhe9Hhi9SOf+lf7FdsvN/B1zd+i9w9F&#10;3nfe/y7FOn4DTw2W987i9SM/UHS9yPvKztdrPPWixxO/HvnUP+fn5wfV++VatyqVvtHFms9L1xe9&#10;N7ppsX9XZtP7v/Ie9+M6LvHe8S8+/Ea/wzC+vGfP77y3e+21/6u99+eW+38i6nPS565frp+fXR7z&#10;kai/S9Bthai/U7Ac6u8W/AXq7xh8s5j82HKbNVeYI0qifr4KVN2HUOMmdiU/rvyjI0T1bVmjpNeD&#10;55R//3tR8x7+uajPXVe/cBW/Tpz5dZ1f3y7ctLXfdynpb1ywrnptU/v/xvFe7Q/26PnvQ61a8/VT&#10;66ZlcplQXqWhlV+jmurtn8cc44rup9t+O/XQvweu0Xx2eZ/z9O9oObt89Ej9O8X+D2k9HX+nvfP8&#10;nPUOLnlgXOT1utX1oseL9COf+lcf/2L76V79Vus5fVwZrrHV2eUFgxQ3nV1+day8xSdvkq9495cr&#10;9LsRQeqJlwwdF/mSxlMvejyx+pFP/XN+nx2l68/qFed3m5rn96Kpml9/HwOuPfmUcl2d4oYx5XcO&#10;4/E1pvzgA1ovx8v2JP/OYTp2qoefLDg5y5+c1Z+cjT/Z/cin/jk/vz6p3k9X83V7y13y099cX/te&#10;P/4u/CRYqn/AP4/X2iv3vg29epZet7et+bgrTbmnzLW+1HjfSqq3fw79uq7YPrV5H4QH5L6y6GLF&#10;6j1v0+CbD98T8VH3OD9P5PyB3Fec13XL9aLHE6sf+dQ/v27bn1L0O98OeTf8IH6/uiC8DtkoOPjB&#10;8DvkiPCD+EHmd14+rhc9nlj9yKf+Ob9Jh+px167icVf7O98GTtIx0HwQv4N2jWMy8IXw231UcGDH&#10;8IeuF5nfefm4XvR4YvUjn/rn/Oq4RrWv8Fur5nnR4+2YD/p5w8Tw6bFBsPP9sX49RsT6Qfwg8zsv&#10;H9eLmzKeWP3Ip/45Pz/vL7ZP7fSd7/d8EL/z3ov1O31M8P/WyuJp4X+6iB9kfufl43rR44nVj3zq&#10;n/Pzfa9DxfrV3qc2mceb5oP4XbdjrNvkZ2Ldmnm86XyZvGasH3S9yPzOy8f1oscTqx/51D/n59ed&#10;xfapzd5D6yM/iN87C8Jv9rjgrHWz+PHwmy26XmR+5+XjetHjidWPfOqf82v8pc6PYvvUbpwefhC/&#10;O4+N43ljKfjHK8LvxoZYX4gfZH7n5eN60eOJ1Y986p/za9pHfp0rjm/t73zr+at4/EH8NmuvWMez&#10;5w3ht/YuwZ5zww/iB5nfefm4XvR4YvUjn/rn/Pz4q96nNklPtc7Vfz/8PZ6BzZq/QdcBkeelB+2g&#10;uKTfbZ4pD3H3xuDAtvJTHrpe5Hmp8026nlAvejyx+pFP/av9Vu49k5L3ntXym/9dzAeZ//Obw2d+&#10;v+DbL+rxJs/5p+vxpzzEDzK/8/JxvejxxOpHPvXP+b1wjI5vsf1sU7eJ9YPM/+Cc8Jr62+CNdVl8&#10;Z/hNFfGDzO+8fFwvejyx+pFP/XN+WrCi+9kW9Q0/iN83r4fPotHBD1bL4rvDb5GIH2R+5+XjetHj&#10;idWPfOqf8/vsSK3fuhXnx3o17x/lpZpf80H89r8xfMq7Bnd5IY5v+dTwg64Xmd95+bhe9Hhi9SOf&#10;+uf8/Lp4vQq/bjX99qrT+So/iN+gO+P82Ksc3PW18NzrnPCHrheZ33n5uF70eGL1I5/65/x8fIvt&#10;Zyt9GvNB/Na4MnxK2wSX/DPWr/TbWD+IH2R+5+XjetHjidWP/Pf9tWbp/86xX7H9bLNax/pB/F6Z&#10;Gus2a6/gP18Pz1nnhj/EDzK/8/JxvejxxOpHPvXPrd+lVzxa6zvfaj5vbljH11v+liDXr+85fcP4&#10;uZ/r/mDvmV+v9az5vHmV6ev5WrRKQ4+V1LXePxfjeXOxfWJ9TlOPKXp/T+S+sefz3cvcN/osk6fY&#10;ffNgn9O6OQ+jvpvvC8636P0/6kWPJ1Y/7hupf27dfN8otk+seVD4Qfyu+3P4NT8bXr//Vj7ybB4U&#10;fhA/yPzOy8f1oscTqx/51D/nN+wzXVeK7RMbPVc+mg/id85O4Tf6V+E3/OLwGz13Pedh1K/n+Z2X&#10;j+tFjydWP/xS/5zfnSc9VnSfWONFsX4QvxPfDb/G9sH9dwnPxoti/SB+kPmdl4/rRY8nVj/yqX/O&#10;z8e32D6xw+wzoQz5nH/0jvKq1/tQR8hL3Bcf4ne1fspDPueHfI7v/JTxUS96PLH6kU/9c363vqTj&#10;u3HFdXmTmudaqf5Jv6695L6nvC7HzwqWGv/9g9e7K/d0Tbz6YT3H6FW7V8sMP1ZLU55eyenNOm/0&#10;c+hrQLH9V503+pfPfcjnwN2fUU/16HxEsM3X8iT+81POQ56/QD4Hdr5Br4uoFz2eWP3Ip/65dWvh&#10;vCi2/+p++mo+iN8/1gyv+/GQ1193Ct7/7gznoetF5ndePq4XPZ5Y/cin/jm/wQvlV2z/1bRLYz0g&#10;fo/3C59pL8axmHpMcFrn8IP4QeZ3Xj6uFz2eWP3Ip/45P9/PNq943G1R8/nAkjdi/SB+K86L9VvS&#10;PfjJPeG75NDwh/hB5ndePq4XPZ5Y/cin/jm/uhv0fkax/Vfvjw0/iN+nm4TX+38Pr9cPDL7/bawf&#10;xA8yv/Pycb3o8cTqRz71z/nN/1DHt9j+q7VOCD+I37rZuq2VrVvrfcJvrc/DD+IHmd95+bhe9Hhi&#10;9SOf+uf8fN0rtv9q5KdxvCB+x10ZPiO3CQ57Ih5/I38bfhA/yPzOy8f1oscTqx/51D/np/fDi34H&#10;2hYHx/pB/Lari+O7xdXht0Gf4BavhR/EDzK/8/JxvejxxOpHPvXP+X3D8e1dcX5sU/P8OPVE+UzR&#10;dzaJvu/2VNyo73jiOi2O3jd46pfya6ufi64XfV8lr/uY68VzGE+sfuRT/5yfj2+x/VevHBd+kPnf&#10;Xif8Xrk9vJ7ZI/jKgvCD+EHmd14+rhc9nlj9yKf+OT9fX7atWL8+Ndfv2kc/83UYrrHVBeWbjlHc&#10;dEH52uWLzEsnB6/dfZHzkOs2XDJU39lGXsfb9aLHE6sf+dQ/5+fHX58Kv741/QY8HfNB/A48IXwG&#10;rB7sd91Cew7YZ6HzED/I/M7Lx/WixxOrH/nUP+fn41tsn9jx98f6QfzGjIj1O35x+B3VHDx+h/CH&#10;+EHmd14+rhc9nlj9yKf+eb+dtu/SsF3F+v2o5voNfTXmg/iNODt8hq4X/OnUWL+hw2L9IH6Q+Z2X&#10;j+tFjydWP/Kpf86v1ThdX4rtE2t3UvhB/NbZILza3R9eq+wXbLf4U+chfpD5nZeP60WPJ1Y/8ql/&#10;zs/vpxXbJzZrpzi+EL9X3g2/WacE/9k+ix+M9Zsl4geZ33n5uF70eGL1I5/65/xe5flVsX1i572o&#10;+TUfxO8Pp4fPeZ2Dp90a63fez8IPul5kfufl43rR44nVj3zqn/Pz+VFsn9iDv4r1g/hNbx/nx4M3&#10;hN+duwQfnBt+ED/I/M7Lx/WixxOrH/nUP++3Qn/judg+sWn/1fyaD+L3+C3hM+0nwakvxfpNOyP8&#10;oOtF5ndePq4XPZ5Y/cin/tV+xfaJ3T0m/CB+f984vO6eFl43HxC8+5s4PyB+kPmdl4/rRY8nVj/y&#10;qX/Oz/ePYvvEmueFH8Tvsknh17xZsOmR8GseFesH8YPM77x8XC96PLH6kU/9q/2K7RNb8XD4Qfza&#10;jAqvFcvC66tLgit2Cz+IH2R+5+XjetHjidWPfOpf7Vdsn9icbnF+QPxangi/OQcHn10UfnOuDj+I&#10;H2R+5+XjetHjidWPfOpf7Vdsn9iI4+XRqOu+yPcGHN1Nsb43YMRd8hCH7B0csUiPP+Wh60W+F8B5&#10;PZ9xvejxxOpHPvXP+bXl+Wm/ivtb7X1ib/L8RX6Q+T/g+Yu83lweni9ODr6p5yvkoetF5ndePq4X&#10;PZ6Y5y/Kp/45vxVcX4rtE2v4POaDzL/vNeHTsF3wx0/H+jWcoOOrPMQPMr/z8nG96PHE6kc+9c/5&#10;+fzdvWL9+td8fnB751g/yPz3PxJet/8s+Of54Xf7peEH8YPM77x8XC96PLH6kU/9q/36V/jV3id2&#10;5e3y0HwQvylDw+vKBeF10bjglVuHH3S9yPzOy8f1oscTqx/51L/ar9g+sTb7af3UD/L8vtPi8G3D&#10;8z55L98wi2fKT/k2outFnr87r+fzrhc9nlj9yKf+Ob+6ulZF94ld3BB+kPmv+jh8Lm4Kntc1i6eH&#10;38UifpD5nZeP60WPJ1Y/8ql/hV9d0b9R+ul2q/h3MyDXv89XU6zXH5/+p5U5/9rgpye0ch5y/YNc&#10;35wvKaZe9Hhi9SOf+uf9uL5U7xObpPOm8vPKqT8KP4jfvauH39QXw+u264JT/y/8IH6Q+Z2Xj+tF&#10;jydWP/Kpf87P5+8P9mz588raf6O08YGYD+J3ZHP4NA4NHlqfxV+VnG8U8YPM77x8XC96PLH6kU/9&#10;c35+/rdqxfm7Ws3rS12PWD+I3+qfh0/dI8Hl47N4ePjXifhB5ndePq4XPZ5Y/cin/nk/rs/F9oH1&#10;bRt+EL8d3gmfvn8Nbn1yFu8Xfn1F/CDzOy8f14seT6x+5FP/nJ+Pb7F9YFvsE34Qv96sp86PLT4M&#10;r03uDW4xIfwgfpD5nZeP60WPJ1Y/8ql/zm9Vzo/qfWC1zo+ZG4YfxO+5xeEz87HgjOYsPjz8Zor4&#10;QeZ3Xj6uFz2eWP3Ip/45P6/fyr1lCr23rJZf68HhB/Frs2msX+vPwmvFQ8HWk8IP4geZ33n5uF70&#10;eGL1I5/65/zqWL9i+9UGHRN+EL+DfhJ+g9oEB74UfoNuDT+IH2R+5+XjetHjidWPfOqf8/M+vzUr&#10;zt/a36tW6hh+EL/WH4RP6e7gslOzeHD4lUT8IPM7Lx/Xix5PrH7kv++fPuwVz6mr0/q1q/BrX/P6&#10;cseXMR/E7+5/hc8dlwVvGZHF20f+DhE/yPzOy8f1oscTfxn51D+3ft4PVmy/2ja9Y/0gftu1iuO6&#10;zazw2uLK4Da/CT+IH8TPefm4XvR4YvUjn/rn/Hx+rFWxfrX/RmmbrcMP4teuFH5tngmvuiuCbY4L&#10;P4gfZH7n5eN60eOJ1Y986l/t16HCr/Z+tc12Cz+I31Y8HnX92+yN8Nro5uBmp4UfxA8yv/Pycb3o&#10;8cTqRz71r/Yrtl9tv+3DD+J3QHbe7vdSeO19fXC/E8MP4geZ33n5uF70eGL1I5/65/z8/K/YfrWN&#10;OJ6aD+K36Svhs9GUYI/jsrgh/DYSXS8yv/Pycb3o8cTqRz71z/n58Vdsv1rvXcIP4td3rTi+vV8L&#10;r81vDPYeG34QP8j8zsvH9aLHE6sf+dQ/56drTK3vVat1//hifswH8Vvyj/D5YmLw059n8RaR/0LE&#10;DzK/8/JxvejxxPMjn/rn/Lx+xfarXdM91g/i96fPwueah4NXZM+vrjk0/CB+ED/n5eN60eOJ1Y98&#10;6p/z8/ODYvvV9t0y/CB+g5aH177/Du41OYt/HX77ivhB5ndePq4XPZ5Y/cin/jk/H9+uFdeXdWve&#10;Py76bfhB/C7ZMx5/F7UPTnw1/C66M/wgfpD5nZeP60WPJ1Y/8ql/zs/Hd90Kv9r71fbg9ZDmg/jt&#10;/Ub47JFd9/rxekjXwz0GhB90vcj8zsvH9aLHE6sf+dS/2q/YfrVePN+TH8Rvi+y49sqO64Y835Nf&#10;rx0iD10vMr/z8nG96PHEiyOf+uf8/Pqj2H61+l1j/SB+vTrEca1/Pby63xSs1/MY8hA/iJ/z8nE9&#10;XownVj/yqX/Or47vjS+2X219HmeaDzL/Bu+Fz/o8zrRu64zJ4kHht77oepH5nZeP60WPJ1Y/8ql/&#10;3o/rX/eKx1+PmufHVo/EfBC/bS8Jn62GBzfdPIu/i9eXW4n4QeZ3Xj6uFz2eWP3Ip/45v1V4/tyj&#10;wq9nTb9vs/cPIH7/zd4/+Jb3A7R+i68NfqvzhDzEDzK/8/JxvejxxNn7B6l/zs/nb7F9dTP2iOML&#10;mf/fXePxN+Pd8Jp+R3DGuPCD+EH8nJeP60WPJ1Y/8ql/zs/P7zeoWL8Na67f7P3CD+L3ul53sW6z&#10;Pw6v/zwQnN0cfhA/yPzOy8f1oscTqx/51D/nN+ikPYvuqxv+VcwH8WucGT7DLw/+sjGLd4z8cBE/&#10;yPzOy8f1oscTfxX51D/n5+NbX7F+tb9/7RfDYv0gfodsE+v3i2/C66Angr+4KvwgfhA/5+XjetHj&#10;idWPfOqf81u/1FT0+9cuzZ4fQPyuyJ4fXPpweF00Pnipng+Qh/hB5ndePq4XPZ44e36Q+uf8vH7V&#10;++om6eeV7689f3SsH2T+l/rF+j2/enDmi+H3/C3hB/GD+DkvH9eLHk+sfuRT/2q/lXv1pOW9erX8&#10;7jsy/CB+D+p5JefHfa2DU58Pv/tuDD+IH2R+5+XjetHjidWPfOqf8/P9rdj+v/UODT+IX4++4bXe&#10;svBa+6ngeteEH8QPMr/z8nG96PHE6kc+9c/5acGK7v97b3bMB/Gbd3v4vPf74Ft7ZHHXyL8n4geZ&#10;33n5uF70eOLZkU/9c35+/6XY/r/P14z1g/h91RI+n2een/w+i38afp+L+EH8nJeP60WPJ1Y/8ql/&#10;td/mFdeX2vv/On0U80H81nk0fDqdH2w3JIu3jHwnET/I/M7Lx/WixxN/FPnUP+fn41ts/1+Hn2v9&#10;GvU34EQ+n1l7C8X1F5Q7fCkPsS2+xJfJT3noepHPX5zX5w2uFz2eWP3Ip/45P58fxfb/fdwu/CDz&#10;L3w3fD7mviuvD07J4v3D72MRP8j8zsvH9aLHE6sf+dQ/5+f1K7b/r/M64Qfx6/px+HR+INi+KYuH&#10;hl9nET/I/M7Lx/WixxOrH/nUP+fnzy+3rnj81f7+tfd1njEfxG8+54XW7X3OC/Edzl/irpGHrheZ&#10;33n5uF70eOLZkU/9c35ev94VftvUfP7Se07MB/Hrmx3X3tlx3XzP8Ou9buQhfhA/5+XjetHjiedE&#10;PvWv9iu2/2+1AXF8IX5tu8f5sdq88Gp1T3C18eEH8YP4OS8f14seT6x+5FP/nN+KFdq/W2z/3z3H&#10;hR/E74GG8LtH1y+O6x2zw+8eHXfyED/I/M7Lx/WixxOrH/nUP+fn41ts/9/Hh4YfZP6F3N/k9fGy&#10;8PrgqeDH14QfxA8yv/Pycb3o8cTqRz71z/n59Uex/X/fLo35IH7/5fmA/L79Y3DxUVm8a+S/FfGD&#10;zO+8fFwvejzx0sin/jk/r1+x/X/tN4n1g/h14nmp/No/EWzzhyz+Vfi1F/GD+DkvH9eLHk+sfuRT&#10;/5yf/0Z1sf1/PUaGH8Svfqc4vj1WCa77bPj1+Ev4Qfwg8zsvH9eLHk+sfuRT/5yf16/Y/r+xt8V8&#10;EL8zzgyfsfsGT+qSxR/p9a/yY0X8IPM7Lx/Xix5PrH7kU/9qv2L7/x7tHusHmf+fPL/X8X304eDf&#10;uZ4QHxr+ED/I/M7Lx/WixxOrH/nUv9qv2P6/x/U4Zj6I34zs/Hj8j+H1SHZ+PL5r5KHrReZ3Xj6u&#10;Fz2eeGnkU/+cn9//K7b/b8gBsX4Qv2GcL1qvIQvD78C/B4foPCEP8YP4OS8f14seT6x+5FP/nJ/3&#10;x+5UcX/bueb97dzs/gGZfyLHW37nzguvs7L7x7k6zuQhfpD5nZeP60WPJ87uH6l/zs/nR7H9f4et&#10;Kp9Scxny+wFHvK75pyu+KThsdBbvLT/lDxNdL/r3F8g36HuJqBc9nlj9yKf+OT9//la9/2+wvNXc&#10;v2++mujv+Rncyd87NOuyznrdNrH8+pWifm9ss1uDO9wRPy99trbr9LtX+u0rXt+s3L/31ltv6fXh&#10;brV/l6uvxuvfX+qo8YmNivk59O9yFdtrd+BnGqN/O+R3V38+I3ofOCm436FZrN7kDxRdL/K7qc7r&#10;3+h60eOJP4t86p9bSy1T0b12Q77TfC0Ty5DvdBr2H8VT9Bi/Nnjg0VncL/JDRNeLfKeT8/UaT73o&#10;8cTfRT71r/Yrttdu7sKYD+L34RPhM/cPwbcPzuJtIz9XxA/i57x8XC96PPHCyKf+OT+/1iy4125u&#10;zHe7iN9d08Ln9nOCNx+QxZtE/nYRP4if8/JxvejxxHMjD6nP+fm1UrG9dj2ei/EQv/obwqfH74Lr&#10;7pLFa0W+h8h8ED/n5eN60eOJn4t86p/z8+Ov2F67ERvqHNN8EL+Ri8NnxGPBg5uz+PDwGyG6XsTP&#10;efm4XvR4YvUjn/pX+7WquFbX/k62RzrLr2liGfK3AqZ/qPl1Pj9yb/DBM7L4Z/JT/hHR9SJ/K8B5&#10;fVe060WPJ1Y/8ql/zs+Pv1Uq/Opq3ktadw0/yPxtFoRP678FVzRl8S/Cr7WIH2R+5+XjetHjidWP&#10;fOqf8/PxLbbX7uot5afjAfku/OuWa/4Wxf8OTp6cxb+Wn/JXi64X+a575xv199upFz2eWP3Ip/7V&#10;fsX22g2eEH0hv4M8ZHjMP3jz4E+/0L1G/oOf7uQ8xAPyO8jO63eSXS96PLH6kU/9q/2q99oN1rpW&#10;3esmtfX1eOYba/q4lVpEzZ/44/ezn/dtX3GvW7lXbuOh/A3w1Wvf60ZrPPe4we1WknscP//+Xrd6&#10;xWOxTc3H4sg69dC5AbmXjXo1eo+8IXjY77K4vKbzI0XXi9zrnNdj0/WixxOrH/nUv3oti+1r69os&#10;vxb9fQORa836hyvWva7rVsFOX8mHeKb8lIeuF7mWOF+v8dSLHk+sfuRT/5yfn9cU29fW/ozwg8zf&#10;6Wfh1b5nsM388Gv/j/CD+EHmd14+rhc9nlj9yKf+Ob//YV/bVQeHH8Tv2m3D66pvw+uyJ4NXXR1+&#10;ED/I/M7Lx/WixxOrH/nUP+fna02xfW3De4UfxK8x8xqeef3y4vAbfmT4Qfwg8zsvH9eLHk+sfuRT&#10;/5yf78XF9rVte0z4Qfx+9JNYv23bBLd8Kfy2vTX8IH6Q+Z2Xj+tFjydWP/Kpf87P61dsX9uC7cMP&#10;4rco81qQec27PvwWnBh+ED/I/M7Lx/WixxOrH/nUv9qv2L62yV3kp36Qe8VVH8X8k+8PXnxWFg+R&#10;n/KTRdeL3Cuc17XT9aLHE6uf7zVZ/5yfz49i+9o6XMBxHF+Ga7SdUF67UbH6d9g62HaJfIifkZ/y&#10;0PXikh3Hl51vOS/qRY8nVj/yqX/Oz8e3el/bSfr5MfqP7+nSr97E66YX6nx9a+m0atxL6kX5lGDD&#10;+PLnPcV6zbdxMP3cVF39tvp5k56Ljl7Nffy66vvXVj/YuzaHv+fQufb95u7WMXaSeulaW4LcZ/j5&#10;9/ebYvvMxvbX2Bb9PUeRx+sZXaLn2HdijpP+Ghx7VmvnoetFHo/O6/HketHjidWPfOqfW28/Htau&#10;uB92qXk/3OXR8IP4/eSy8NtlRHCHLbN4efjtIuIHmd95+bhe9Hhi9SOf+uf8fD0qts+sx83hB/Gr&#10;Py18egwIrsvjRMeox7zwg/hB5ndePq4XPZ5Y/cin/jk/PRSLfi/arn8KP4jf7ieFz646Pnjt2DaL&#10;dbzJ7yriB5nfefm4XvR4YvUjn/pX+xXbZ7ZsWvhB5l9xUfgsGxZcskkWfxN+y0T8IPM7Lx/Xix5P&#10;rH7kU/+cnz/nWbfi8Vd7n1nzX8IP4veHU8Knec/gee2z+L3waxbxg8zvvHxcL3o8sfqRT/1zfj6+&#10;xfaZLb4w/CB+3xwRPot7Bxd9LR8d58Wzwg/iB5nfefm4XvR4YvUjn/pX+xXbZ9Zt+/CD+PVsE17d&#10;XgqvLtcHu50YfhA/yPzOy8f1oscTqx/51L/aL7/PbIDWtN1y/T/9t/egAVu3aehe83pzyfHhC/G9&#10;fK/wvaRD8MLXw/eSu8IX4gvxcV5+rhc9nlj9yKf+1b7F9p19c688mnScRF6rfjdBcYOO+8+CX3L/&#10;If5CfspD14u8FnV+uv6eFvWixxOrH/nUv9qv2L6zdv3UV36Q+Tty/ZNPuzflIa5+S7Dd6eEHXS8y&#10;v/Pycb3o8cTqRz71z/n5fC627+yos8IP4vfrIeF31IbBxo/D76jHwg/iB5nfefm4XvR4YvUjn/rn&#10;/Lzvsdi+s90PlYceL5DnX3v2VdyieJk8xF2eCu5+jfyUh64Xef7lfOOEqBc9nlj9yKf+OT9/rrdh&#10;xfWwvub5sdc1+J1Xhms0n1ceOBo/xbsF+6+WxW/gp5+LrheXPKDviyffeG7Uix5PrH7kU/+cn3/v&#10;pXrf2a06na/Vfzw/6yj6fe3pP/HvaW7zUv8yx22f0h76fdMJ5evfE/X87IAj99RztfPKq3wuls4t&#10;Ny0V9b3y+83n5/9P3tnH6VjmbfxmvIbCTIqKIbR5S6XoBTP3iWwpeVtqZRkT1ksmL8N4ycx4SfJW&#10;iArNtixFUtsWsTWLpyJJha08W2qVQogWleU5juN3navrnvv5fK7n7+cPfftdx+/8ncd9ntd1Xtc9&#10;c859F7pXL3FiflkQx89eCCLv5ad5fKrLuqKd6qw/B6LuR006qJ9YRkf1+5/nOT7T6Wfcdc+Pqz6z&#10;sF7SZ7pSGfBXjO/BK0Zdz9gMp+Og/bw82t6xV3u2t9cC8jPkt65CzX14bX/HawCfTTG+2jMundRr&#10;B/kZ8tL7Flg+qPaMUY+6rx+aIwx/1O/unPEp/KEeye9WW9LM/M64Fz4xB7nTONaF0OEPOmn58Ifv&#10;VpOO71pTPqj2jFGPuq9f0l/JvWN94bs7/vEcqgDqHNpZW/fMvv+qo2v/5rR0nLN4r3MFiHNoUD3j&#10;W43teNHtIM61WE5dtQvOAXwnQIP/zH2P6WPwPN8w6dzH1qIfzvFc1PHsy+d5HCd1HkXbt1VrPmpg&#10;nSB5/6r9e8RF+DlNC+PF51CT8a460knlg7w/SU9He+aDas8Y9aj7+iXH9qr/vFaMIl5r8n1b991s&#10;/kj663eR+brvU/PVa7nxvnHmj6Q/kv1Lhx/lg2rPGPWo+/ol/UXbtzV/lPkj6W/Rr83f/DTjnM/N&#10;3/xXzB9JfyT7lw4/ygfVnjHqUff1S/qLtm9r6yPmj6S/9/qYr61XG7f8YP62bjV/JP2R7F86/Cgf&#10;VHvGqEfd1w/5076FaPu2lr5j/kj6e3aJ+Vo6yPjk9UFcwfSlIP2R7F86/CgfVHvG75ju64f8aV93&#10;tH1bWb+z/kj6G9DC/GQF18V922z8sp6x8SPpj6Q/6fCjfFDtGaMedV8/5E/vd6Pt2xrQw/yR9De4&#10;kfkbwLUI122/YuOABeaPpD+S/UunL+aDas8Y9aj7+iF/uGDTMqLt23otD37y8TsZkM9PG+5CjOe6&#10;12oaX96Pfhmvhz/opPJBPh9Jx/1N+aDaM0Y96r5+yN+5U/i79Wj7tr5fYP5I9v+vwebr+xuMh2NB&#10;vNv8fQ/SH8n+pcOP8kG1Z4x61H39kL8U/l1LtH1bGxeZP5L+ioeZn42tjK+lBPHH5m8jSH+kxoc6&#10;/CgfVHvGqEfd1w/5+z/s29o+D/VxvpB8vtw5CPE+xNcb3z4LP4w/gj/opPJBPl9K7/uw5YNqzxj1&#10;qPv6IX+a32j7tiZ9aP5I9j95hfmaNMI4rnUQVzd9Ekh/JPuXDj/KB9We8Yem+/ohf7o+ou3baj7L&#10;+iPpr0WW+Wne1Nj4tI1f8/ds/Ej6I+lPOvwoH1R7xqhH3dcP+dP7n2j7tnJ4vaI/kv5GXWm+co6Y&#10;ryG8XjG/ObPNH6l8kP1Lhx/lg2rPGPWo+/ohf/q7yGj7tn7sDD/FDzuS31v97/qI86e7H4/CB/jD&#10;68Yf58AfdFL5IL+XWnoM7ZkPqj1j1KPu64f86ed90fZtnd4IP33xfhnk7zrPPIYY43m6t/HEVUF8&#10;Bv6gnwaVD/J3mdLx823lg2rPGPWo+/phf/xcw2j7tvJnon88o5IVn5/mpvRDjNef38Q4/pSNS/52&#10;+INOKh88uXuqk54/1fJBtWeMetR9/ZL+WiY8/7VK+qz72JXP63O6YunP2fulvmvE4b1fsON61j2/&#10;x2rMhiN4lrwpaa3YPtTi83LR6vPk8zKP/+e5ueR+qLm4nqfgH5/5q4B85t/+0yq8r8Pn3YP6fPxl&#10;iFF7+83GTTutr+3jnpdOKh/k71Wl4/xUPrib7RmjHnVfPzxu/H6k8/up4ASvNfn3ZtZfh9cIfyT9&#10;Nc2y11z/tPmrNdtYv5X5J5UPsn/p8KN8UO0Zox51X7+kv2h7tKoONH8k/dWsZv6qrjBf5Vobqx6w&#10;8SPpj2T/0uFH+aDaM0Y96r5+yB8GLOoerQmlzR9Jf1NXm58JceOIj21+JxSaP5L+SPYvHX6UD6o9&#10;Y9Sj7uuH/Gm/ZbQ9WnetNH8k/fXsauN31zfmr91Dxrt+ZfNL0h/J/qXDj/JBtWeMetR9/ZA/jV+b&#10;hOs2+eehdeJ8oj+S/npsMD+duhjjnE9cL50es/EjlQ+yf+nwo3xQ7RmjHnVfP+Tv/7BHq/ca+NuH&#10;3y+DfG6+vxfiInxv5xH4A7tOMfZuhvGDTiof5HOx9HS0Zz6o9oxRj7qvH/Kn8Yu2R2ssrw/4I9l/&#10;AccTvsby+gAf4PXBmNcHdFL5vD7Qv3T4UT6o9ox5fUD39UP+NH6lEua3dMoi+J6Jf1z/LgS5/jUv&#10;2qvvfYzlfxLnulW1+qdx3rfq1v4M36c3zX369D58D+FUNynrizh/HtYx/0scn+zWTfpKLFjytY43&#10;zD6gvM+/+Fbtjn33nerE8o+o7s7fHbZ+7Odj9t8CroO/2Kuln5OlJF3zy+TDB+6XZfLRj2fGI4hx&#10;HLSflUTbV7W7LWrg52FkxdsnuzMH8FqKJiPeL76wEK9R8RfSd7fFa1f+F/GTowuddPycSvmg2is+&#10;IN3XD80JhjstI9q+qs3ZGNP8QkdWPFiIv6mysd6c/U+81snu6Y3wA27O3iedtPx98ZMXF5peXAAd&#10;+aDaK/5auq9f0l/JfVVz4TvxnpnS2PyR9NfoI4wb/KQ0Nn97C81fSmPzR9IfSX/S4Uf5oNorNn++&#10;fsif3uuf35cFW7hnlk/6s+p3nuG5WOhI/hz06G3wu48xfIJFpzC/ijG/0N95Bn6Vj/nFzzml9y2w&#10;fFDtFWN+ofv6IX/6DJqSe72SfudN0at65rng8vW69k/2N8b2bfjFs9D5fVk9Rj6K11ox6XUR67vO&#10;nnnSXz/P4hn4fxwn9VwVbQ9VjydRI4bPsAa5N72PQ4waPT6BP/CO4cYeNddLJ5UPcm+6dFyLygfV&#10;njHqUff1Q+Om94AXJKxVlZLOa6u3zB9Jf5k55q9VOWOzxeavVQfzR9Ifyf6lw4/yQbVnjHrUff2Q&#10;P72HibaH6qlB1h9Jf3+sbn6eWmlzMbeN8alvXpNO0h/J/qXDj/JBtWeMetR9/ZL+ou2hyqpq40fS&#10;35DXzV/W3cZeX5u/rLnrpJP0R7J/6fCjfFDtGaMedV8/5A8XatTvsqzW3vyR9FfrqPmqNtVY/rIg&#10;/i/zVw2kP5L9S4cf5YNqzxj1qPv6IX+6V16YcP4l/2ywXkPMH0l//S62867XKvN1V6ax1yHzR9If&#10;yf6lw4/yQbVnjHrUff2QP51/0fZQtX0B/aM/kv469jQ/bb+zeb1hsrFtU/NHKh9k/9LhR/mg2jNG&#10;Peq+fsgf7uRpGSX3UCW7b9RfZONH0l/TuI1f/Y/NZ60HjPUvNf8k/ZHsXzr8KB9Ue8aoR93XL+mv&#10;WsL8Vk+6vqRznSvCXh6Qnw179WTEffE3eFznwBovYrwY34Pxg04qH+Rnv0rfh708zAfVnjHqUff1&#10;Q/70XqF6gr/k32VZ53aMF/yR7P9XP5ivOjOMF6cH8TbzVwdUPsj+pcOP8kG1Z4x61H39kL+LeP1G&#10;27P16lz0D38k/b15s/l5daeN2+oBxlermj9S+SD7lw4/ygfVnjHqUff1Q/70M7C0hPG7OOn89ipr&#10;40fSX78XzV+v9sa79pq/XlPNH0l/JPuXDj/KB9WeMepR9/VD/lYWuah7tnp+CH+oR/K9QN8J5rdn&#10;deOdK218e3bF+EInlQ/yvYD0dLRnPqj2jFGPuq8f8qf1OdqerSWzzB/J/v/U0nwtec98zQueY5ZU&#10;MX8k/ZHsXzr8KB9Ue8aoR93XD/nT+ldyz9YP+KXtN/jH9zJn8Br4XubBv3Wy+eoL5k93ByuCeC9T&#10;/W93OL6X2fcwiPcyD/wOxHuZd27j8cn4x+OFrksHHi/AZ8yA+C76u0eC+G767Pkgvqv+4DrqeW7u&#10;Z9Rz3cwU9jPKLWsIZoxwN94GxnJczfvB4mFuRj71Ia7sUzw+2P3qZR4f6GZt5fH73fZ9YEZ/1+s0&#10;9X5uUdU7ofdxe68G83u7Pu3AjHtd375grJer/hD1Hm7xEurd3MVvUu/ixn1JvbNbVv4uHL/T3dwM&#10;xGva1AOM/drNnAgWd3A7l1Fv59Ztox53o49Qz3AdL+oMvbX7YxMw/xbXqAOYcZN787dgrKXLH0a9&#10;hds8nvp1rsLDPH6tOzaHx5u5KxfyeBPXcQmY0cgdf5b6r9zsldQbuKFrqF/pVr9Cva77zQbqdVyP&#10;TdQvx3hQr+X+uZP6pa7jx9RruDc+5/E01+sAj1d3LY/yeFVXeAosruJ6xe6GXsltrwhmVHSfp4Kx&#10;8m5cbbC4jBt+NfXS7qEW1GOuT1vqZ+Jv/5rHT8VHd2N8It6iN3ksvq8/jx+KDx7M+ED8w+GMv4w3&#10;GsX4s/isMYw/idcex3h3vPQExjvjvScy3h7v9BDjt+NHydjmeK9JjN+ILxE3xN8iY6/FP1f8cvyI&#10;4jXxU4qfi59RvDz+b8VF8bOKF+O9E+ssNMbmBfHsIJ4RxFMDFgbHJwQcGXBwwH5B3V4BO1t/sQ7x&#10;n9Rf6/hJsUXgr3F8n+J68ffEmvHVYmp8gnhB/EaxVHyXXvexzDvFzzIX27hkvs5xir2e+afx5MrM&#10;Phq/JzKPjGU8JbM3xzWWnfn6aDIjs77G+/LMtSMYl8kc+yBZnDE/h8zJuFQsbvvNHB1vO1TMyZg+&#10;2/LunkWWyfzvR8nLMzvMIDMyl00nszOrP0xOyXx2KvlE5r1TyJWZHSaTr2dmF5LbM/9cQH6W2UQ8&#10;lrmN8xArFZ8iXhDvLqbGrxdrxtPFevHqYuP4BWKLeDmxdTxF7BAvLXYO2Os/86J5jvl58vMWzGN+&#10;MK/5wTzH/Lz788CfFwuDuoutv/yieBn1tzxekcx/LvC3Jl5X8cvxm6W/Fu+veEN8pfhGvJpe9+b4&#10;KyTO62U2LvGzHCec919q/HbHR3JccV3s0Xh/Fm82l/GX8ScWgLiO0hczPhTf/kfGx+KPriZPxG96&#10;lcdPxZ8tZnwmXvguiOv0sT08XtpN+wLEdVz3MPXyrsVJ6hXdynPUK7mHKnTROrC1Koh1YeWlINaJ&#10;eDqIdWPdVTxew11xDY9f6kbeyOO13KrWINad59tRr+O630G9rpvfhfqVbkRP6g3chfdR/5Vbl0W9&#10;kfvHIOpNXNUc6s3c6bHUr3Wtp/D4dS7/cR5v4TKX8XhLt2c9iHX0vo+o3+LWHaPe2j1arSt0rLs3&#10;gFiHm/8WxLo8qhDEOt3meeq/dm99QP0O1/s09TvdtCu64XhndygDzOjisrNA3AeOFIC4LxQ9Q72X&#10;e3YD9Xtdgz3Ue7tBR6n3cSvLd4fez7WoA+K+M/JGEPehj+8EcV/6+X7qg13uJB4f4g48xePD3LZ1&#10;PJ7jen8C4j436gz1US6nbg/oua7GbSDui4uHgLhPrp0J4r75/Arqk9yL66kX4P9B3GdbrQNx3328&#10;iMenuPSxPD7VHWnD49NcjZOoj/v2ymfYD/bWtAHxHBbsr/rlTxD/v/w/9pT9Yl+4fk5aM+nPg0oV&#10;897e05XK4LnjOdnZ8cnBz4Oi7eHeeQ3PwyqOTN1Vxf1zMs7f/Avdzhd5/V3oNu7l/RnxNZ2lk5bf&#10;2R1uXDnQKwX5lYL2iFGPuq8fet7TnqPwHu7/bc/2+u9sPSBT0y5w2zMRF1/g1ut55QK3/EmMBePv&#10;7pROcv0gDw+pEOjlg/zyQXvEqEfd1w/7i/5ZofE+HKeyjkztXs71eJnjU97FP+NzV3nX7AJjvA/8&#10;QSctH/5WlQn0MkF+maA9YtSj7uuH/fH9WrQ92yt/y/Eq48jU+WXdhhfhL6OcW7mX51A5N5/Pk4x/&#10;C3/QScuHv0MpgZ4S5KcE7RGjHnVfP+RP7zei7dlu8B3Ot1gsn9ye2r1tq0zGxW0bDINvsNqTHE/E&#10;390lnbR8xW8G+ptB/ptB+zeDeiLzS/qrnfB+sk4KfwY+Fv/4fqMyyPcbr97SQOvStt9diXmbjrGp&#10;57huNb8MMdaxMn+qr3Vt6F8bwtcUNz9+tXjmnsY6vnN/E+XFMpqq3Y1FiFHn9i2NEtc7XP+/2Ket&#10;6z896fVfOgN9oe/SxejLEzV1nB718+CSe6r74iV1xz++Pryt0uuL9f0Yr2kGPO81PyRrkHidIfrj&#10;XKeL/mHtgt/y/PKzOZ+MDcDPsuslfX/+1QOoi/5IfrbfkUvZHz6Tbs2n4t52xq+OfCKdVD7Iz/aT&#10;HkN75oNqzxj1qPv6oflO4Xej1EuY7yuT+jtT/b/VH0l/Zf9q/s50NR7/xvydefxT6ST9kexfOvwo&#10;H1R7xqhH3dcP+cNURN1fXTjQxo+kv0erma/CFeZrbGtj4QEbP5L+SPYvHX6UD6o9Y9Sj7uuH/On9&#10;ef2E8WuQdPwG9TR/JP09WMr8DVpovvo0NQ76u/kj6Y9k/9LhR/mg2jNGPeq+fsiffr57fj82hhPn&#10;X8Ok/lqtM38k/WVmmb9Wp81Xs9nGVq1sfkn6I9m/dPhRPqj2jFGPuq8f8lea8xttj/eiGuaPpL8/&#10;FJufRb8xzj6M8cL1sugJGz+S/kj2Lx1+lA+qPWPUo+7rh/xpfqPt8d7xJ/NH0t/f77bx2/G1+dsy&#10;wbijoY0fSX8k+5cOP8oH1Z4x6lH39Uv6i7bHu+PP5o+kvy7LzV/HW4xtPjB/HcebP5L+SPYvHX6U&#10;D6o9Y9Sj7uuH/On8i7bH+/YU80fSX7cXzM/tzpjxic3v7ZNtfkn6I9m/dPhRPqj2jFGPuq8f8pfC&#10;8y/aHu9Kq80fSX9pv7Fxq3TY/JUqNFZqYuNH0h/J/qXDj/JBtWeMetR9/ZA/rX/R9niPm2b+SPqb&#10;3Nz8jXvLfOX0No4rZ/5I+iPZv3T4UT6o9oxRj7qvH/Kn+Y22x3v1KvNH0t9fepi/1YfM17MFxtWN&#10;zR9JfyT7lw4/ygfVnjHqUff1w/64hzDaHu9t080fSX8fXWf+tr1jvor7GLdVMH8k/ZHsXzr8KB9U&#10;e8aoR93XD/nT+tIs4f5xTdL1eX1/u/+S9LepCmKsd+v/aD5fvMm4/p/mj6Q/kv1Lhx/lg2rPGPWo&#10;+/ohf/r9VrQ93rVusPEj6e/Kz228ao02Vq0UxH+x67cWSH8k+5cOP8oH1Z4x6lH39UP+Ukrh+aV5&#10;wvhdm3T8hn4Jf31nOJKfjTd6JuL0R93QesasdfDHOAvjB51UPsjPzpOO5zvlg2rPGPWo+/ohf7p+&#10;r03wl/y7uRs+j/mEP5L9X9MdMfw0PGj+Ls83Nmxk/knlg+xfOvwoH1R7xqhH3dcv6e+6BH/XJx2/&#10;NVnWH0l/r1U2P2uetXFb1sq45kvML3SS/kj2Lx1+lA+qPWPUo+7rh/xp30u0Pd659W38SPY/aYf5&#10;y802Dv3J/OUus/kl6Y9k/9LhR/mg2jNGPeq+fkl/LRLG74ak47eyrvkj6e+ld83Xyn7GpafM38o/&#10;mD+S/kj2Lx1+lA+qPWPUo+7rh/zp/Iu2x3vOEfhAfyT9LVpkvuY0M07dYv7mPGD+SOWD7F86/Cgf&#10;VHvGqEfd1y/pL9oe75n1zB9Jfwu2m5+ZvE5xnRSexvkGznzWzj+S/kj2Lx1+lA+qPWPUo+7rl/RX&#10;co/3XIxr4r6whSvMH0l/RV1s3BYeMH+zJhoXXmXjR9Ifyf6lw4/yQbVnjHrUff2QvxR+N975feOw&#10;hef7m5Kef+cutPOPpL8K683fubuM/9pv/s7NNn8k/ZHsXzr8KB9Ue8aoR93XD/nT80G0vejN7jZ/&#10;JP21/Ml8NZtrrN8wiHeav2Yg/ZHsXzr8KB9Ue8aoR93XD/nT/TfaXvRRrc0fSX8TD5ifURONg1OD&#10;+K/mbxRIfyT7lw4/ygfVnjHqUff1Q/4K+HwabS/6wSfQP/oj6e9Ehvk5uMfmdd9Q48Ea5o9UPsj+&#10;pcOP8kG1Z4x61H39kD/tP7g1Yf1rnfT8a1Pf/JH0d9sO89Mm29jiJ7t+2yyz65ekP5L9S4cf5YNq&#10;zxj1qPv6IX9VOX7R9qKfeNj8kfR35lobvxNvm79v7zOeKG/jR9Ifyf6lw4/yQbVnjHrUff2QP41f&#10;tL3o7fj8jP5I+ruTz89Y79odMl838/mZMZ6XqZPKB9m/dPhRPqj2jPn8DN3XD/nT9dE2YX5jSef3&#10;2rPwE8N3UoLc33TzSsTFiNsYr9oFP4wfgj/opPJB7l+SnvGI5YNqzxj1qPv6IX96Po22F/1sE1y/&#10;8Eey//J/N19nhxp/KB3Eq83fWVD5IPuXDj/KB9WeMepR9/VD/lK4Ppfci57s/jHuI/QPfyT9Tea6&#10;gvEax3UFzHnOxm9cN/NHKh9k/9LhR/mg2jNGPeq+fsifxq90wvwm/7zQz241fyT9Hfja/Hw2wbir&#10;ehBvxPUL/TOQ/kj2Lx1+lA+qPWPUo+7rh/ylpOD5Ptq+9lyeZ/i5LMm/QZv0DfykT3e5PM/AoWlB&#10;/AbXF+SBygf5N2jSi6ZZPqj2jFGPuq8f8leN60uZhPFL/t3clUc8Eef1SPL6vL7WAuy7xnesjsDv&#10;rsH9Wx8L4rnSK4+YG+TPjfP6lF6Ez5RhPqj2ip+Q7uuH/On5Odq+9lXNzR9Jfx9+PF9+VjU3f5On&#10;m79Vzc0fyddD0p90+FE+qPaKzZ+vH/KHB5ao381dvAY+0B9Jfwd+87j8Fa+BD4zfonJzgniW9OI1&#10;s4L8WfInHX6UD6q94nnSff2QP61/Jfe1J7t+u3Z8Sv2R9Jd3bJH8dO2IvSvw16jI5rtrx/nSSb4e&#10;kuMnHX6UD6q94qek+/ohf3q+Or9XHsOpvfLJ/G3Js/Ej6e9QXRu/LXk2fos/wF4K+NySZ+NH0h9J&#10;f9LhR/mg2iu28fP1Q/50fUTbfz+o0MaDpL85jey8G1Ro513Gpza/gwpnSyfpj6Q/6fCjfFDtFdv4&#10;+vohf9p/Gm3/fa2XbPxI+su8x8av1ks2fscrmL9aL9n4kfRH0p90+FE+qPaKbfx8/ZA/XR/R9t93&#10;6ofzDP2R9DeyIq5nzGenfnYd119vfjv1e0w6afmPyZ90+FE+qPaKF0r39UP+tD5XTlj/kn8398gO&#10;tr6Q9PfUEfM1soPN8x1LbZ5HdrD1haQ/kuMnnb6YD6q9YltffP2QP41flQR/FyZ9fumRa/5I+ptQ&#10;267XHrnmr+kO89cj1/yR9EfSn3T4UT6o9orNn69f0l+0/fdvVbfrg6S/7163+XyruvlaOtjOv7eq&#10;2/VB0h9Jf9LhR/mg2iu268PXD/nT/eOihPGrmnT8xtyK8UJ/JP0t3W/jNuZW89l5vl0nY26dI520&#10;/DnyJx1+lA+qveIF0n39kD/Nb7T99+kf2fiR9HfbePOX/pGN3+lG5i/9Ixs/kv5Ijp90+FE+qPaK&#10;bfx8/ZL+ou2/P36JnX8k/dUstuvj+CXmc9tw83n8Ejv/SPoj6U86/CgfVHvFdv75+iX9VU+Y3+T7&#10;78d0COYX1PweCea3QzC/S4P57RDML6j5BemvM3X4GcN8cCnbKw7mN6gf8qffD0bbf792F8YH40HS&#10;398nmJ+1u+y+Nr0J1mOsh2t3PSqdtPxH5U86/CgfVHvFtj76+iF/KXx+SUsYv+T77/en2fiR9Ffp&#10;rzZ++9Ns/DYONb/702z8SPojOX7S4Uf5oNortvHz9UP+9PxycYK/Gkmv3+9Hmz+S/i6tbeff96PN&#10;39b3zN/3o80fSX8k/UmHH+WDaq/Y/Pn6IX+6fqPtv6+zG89T6I+kvw4T7bmqzm74xryeamJ+6+x+&#10;XDpp+Y/Ln3T4UT6o9ooXSff1Q/70/rzk/vu58J34878G2Xb/JemvU2W7/zbINl//3mDj2CDbzk+S&#10;/kiOn3T4UT6o9ort/uvrh/zp+vjF3jg9/9VMOr+dqsIH+iPpb+Q689Opqq0r9QdhPvm8UNXWP9Ly&#10;bf2TTl/MB9Vesa1/vn7IXwo/IyjafrsVre38I+lvx1d2faxobT4nLbDzb0VrO/9I+iM5ftLhR/mg&#10;2iu288/XD/nT83O0/XYvtTd/JP19/J35e6m9+Xtkifl7qb35I+mPpD/p8KN8UO0Vmz9fP+RP18dl&#10;Cddv8u/m3hysnyT9HQzW583B+vx0sD5vDtZnkv5I+pMOP8oH1V6x+fP1Q/40fpcn+Ev+3dy7y2G8&#10;0B9Jf2fW2Hm3u5yN2wt9bJ3eXc6en0nLt+dn6fCjfFDtFdvzs68f8qf9lNH2203j9Qp/JP298Ipd&#10;t9Mq2zz34fWK62NaZbv/kpZv91/p8KN8UO0V2/3X1w/5mzkPfx9Vcr9dsvXlZKqdfyT9XbHRfJ1M&#10;tfNvxxAbx5Opdv6R9EdyfqXDj/JBtVds8+vrh/yV5/2tTsL8piddX45dZeszSX+X7LT179hVtj6/&#10;M8n8HrvK1meS/kj6kw4/ygfVXrGtz75+yJ/Wv5L7+ZKN39lX7Pwj6a/BfTZuZ1+xcdtTGeOF+T37&#10;ip1/JP2R9CcdfpQPqr1iO/98/ZA/vb+smzB+yff/VfnRzj+S/lr8wcatyo82bl/dbX6r/GjnH0l/&#10;JP1Jhx/lg2qv2M4/Xz/kT+tLtP1/p16Av9gMR/Lne7V/A3/FjOEPfL8s/CmGP+inXoA/5cPfgkdM&#10;z3jE8kG1Vwx/0H39kD+N35UJ41c/6fmXfyuuV/RHsv8V+81P/q24buGr13zML5h/K+5v0EnLx/0N&#10;/UuHH+WDaq8Y9zfovn7In8Yv2v6/9rPMH8n+h95g49Z+lvm74ivz136W+SPpj2T/0uFH+aDaKzZ/&#10;vn7In55fou3/S5uH+UR/JP3dcgv8YrzS5tk4Hj6I+VSM9QV62jz4VT7WF/iTDj/KB9VeMdYX6L5+&#10;yJ/GL9r+v5Zv2PlHsv8+A+z8a/mGjeNFNcxnyzfs/CPpj2T/0uFH+aDaK7bzz9cP+SvD9S/a/r+U&#10;iTZ+JP01amDjlzLRfO3dZeOXMtHGj6Q/kv6kw4/yQbVXbOPn64f86fqItv9vDH8eWYT3XyD//nfp&#10;InteHXMMvvvOcJ2Dn0eOOYb1GTpp+Vifb8D7N+r7puM48kG1V4z1GbqvH/Kn+Y22/2/uQswv/JHs&#10;/7W25mvuQswv/A06iusEnLsQ8wudtHzML/qXDj/KB9VeMeYXuq9f0l/J/X/zS8Vi0/GP+8Eb4TXE&#10;0vHv7ib6LNL3x4H5093JIyB+3/Cvpk3bca/533qC6VPdPcNA7HffNJ7HJ7tz03gcf/czk8cL3N45&#10;IP4uaP8sEH8n1HMKmDHefT+Dep4rvZB6rqv5NPVR7gMSf3fUYhH1HNfiSerD3NEl1Ie4Gc/wOP5u&#10;iTH+jmnGs8bcIjtejTHytv+Jx4e57St4PMddswxE3QMk+jm7knquu+gv1PPccxuoj3eXv0x9omuw&#10;lvok986fqRe4UutBvK42W0C8zhUf8jg+6/wbHp/qKlVvhuP4bpouIMbp2v8CMW6xYyDmOfLfMxXw&#10;MxbO74E8N4DfEdMk6f7/WHN6meZiVa1vkX3xuPWJvyVoknA/Sf5d4gfLokZxgSMrNip0Rz5FjfxC&#10;d3C58aucIG7fVPpBUPngyR4FTjrGSfmg2jNGPeq+fuh8vO4mPA9G26848Zz1R9JfwS7zM5HnA3yO&#10;HRzEbU2fCNIfyf6lw4/yQbVnfM50Xz/krwzXw2j7FefU5zznO7LiBQVu3o/ov2+Bm8PzBZwxJ4iz&#10;4Q/6HFD54Mkb8Hnm1HG+KR9Ue8aoR93XD/nT/e6ahPltnvR5YccA80ey/w9vQQxfO8oZt35g/nbg&#10;uqFO0h/J/qXDj/JBtWeMetR9/ZA/rdfR9iv2LwMfqEdWvD3fDfzE+u+/zNhneBC3gz/o/UHlg4cP&#10;PeSkZzzklA+qPWPUo+7rh/yV5vxG2684sB78YV0gU7s/5IacQv+xSW7gJmMW1zfGWU2lk8oHD6+a&#10;4EyfEORPCNojRj3qvn7IH5bhtIxo+xU37WX/ExyZumuCe4vrF/xqXQb/2iGILzN9E6h88HDj8YE+&#10;LsgfF7RHjHrUff2QvzL0F22/YvqVGD+sr2Rq2gR8RiX6L57g0jcbL5sdxP3hD3o6qHzw8JBxzvS8&#10;ID8vaI8Y9aj7+iF/Gr9o+xUnvo3+8sc5MrX7eFewGDHGc+JA49jrgri86RNB5YOHV+U50/OC/Lyg&#10;PeK3Tff1Q/50/Ubbr7j2Ep5/4xxJf68cNj9rXzOuKgzinuZvLah8kP5Mz3OWnxe0R4x61H39kD/N&#10;b7T9ivd+jf6K8xyZOn+c67MBMeb73mnGHl2CuKHp94LKBw8fGutMHxvkjw3aI/7adF8/5E/z2zJh&#10;/WuVdP07cRT94T5Ppu7Kc6e2IMZ4nuC6Cx65N4ivMf0EqHzwcOOxgT4myB8TtEd81HRfP+RP61+0&#10;/YobT7K/XEem7sp1xe/Szxi38Qnja/2C+EbTN4LKBw83Hu1MHxXkjwraIz5puq8f8leG12+0/Yr/&#10;6MD1OceRqfMfdF9cxut5hPvH1/ABfvyS8R/T4A86qXzw8KHhgT48yB8etEeMetR9/ZA/zW+0/Yof&#10;vI/+8h9wZGr34fhsXsR47vtguHH7zUF8kekfgMoHD6/Cc6L0YUH+sKA94vdN9/VD/nT/iLZfcdAR&#10;9ne/I1O7D3BDue7FBrpBXPfA/vcEcTPTB4HKBw+vyg707CA/O2iP+Ijpvn7In9aXWxOuj9YpvfGs&#10;f3fwvF8fY8zn/UazyuN+/4jLbg3yubU5iOfY8beAeMYcOBbEc+4r74J47m13nMcnu+eqVtBz8bEW&#10;IJ6nynYGcR9/IRvEfWfCMBDrwJkHqee5dWOp57pbJ1Af5R4fR32Ee53EfM0m8dw+YqqxA4njD5DI&#10;2zIZRLuOD1PPdWVmU89zUx6nPt51e5r6RPfzWuqTXNV3qRe4nkdBPL9vrFIReZNdpxYgXseTD4N4&#10;XVO38Pg0F9sJ4nUv3gRiHPaMAKM9v+NZ+/zey3PP87m9TfLndo5Z8RS8N/gFOeY8TurvdqPtk1xb&#10;B/5wnyJ533/lB9aY6Na+aVw1I4h/V0H6WlD5IO/rpuO+ovxxQXvEqEfd1w+dV5dw3WibcF4l3yf5&#10;1O/RH+aF5H19aRvEuO8/VdG4YBfOI8bPlZdOKh/kfd30vCA/L2iPGPWo+/ohfzrvo+2TzPkzfeQ5&#10;kvetUdPNb04345DaQXwC/qDngMoHed8yfayz/LFBe8SoR93XD/krw/GLtk+yzdfsf6wjU9PyXHwD&#10;YvhtM814U5cgbmh6G1D54OEhY5zpuUF+btAe8dem+/ohf/o76Wj7JPd/i/7yH3RkavcR7ps3EMdG&#10;uv2PGD/vHsRXm74fVD54eFWOMz0nyM8J2iP+1nRfP+RP94Vo+yTf5/zGhjkyddcw9xHnF/eJ9zm/&#10;4DbOL2POL3RS+ZzfxkMDfUiQPyRoj5jzC93XL+kv2j7JoScWab8ryb8jG70EcT7+Lut6Y9bWhRaP&#10;XCh9KMifS5L8OzHpMcTMB9WeMepR9/VD/jS/0fZJ1hhr/kj6q1PPfNVYZ74q32WscfoJ6ST9kexf&#10;OvwoH1R7xqhH3dcP+dP1US5hfUn++b/zmpg/kv4W7zE/84YaHykdxKvN3zyQ/kj2Lx1+lA+qPWPU&#10;o+7rl/RXPsFfhaTPnd/+Gf2jP5L+jt9nfr49AR+Y588fMX57vfkjlQ+yf+nwo3xQ7RmjHnVfP+RP&#10;10e0fZLLvzd/JP2tedr8Lb/W+PTb5m/5g+aPpD+S/UuHH+WDas8Y9aj7+iX9Rdsn+dMb5o+kv5Tf&#10;m6+fzpqvY/ONP7UxfyT9kexfOvwoH1R7xqhH3dcP+Uvl+hxtn+SWMnb+kfT33hrzt6Wd8fVPzd+W&#10;KeaPpD+S/UuHH+WDas8Y9aj7+iF/+FCStIxo+yTL/sHGj6S/C+8wX2W/MF8/5xrL1jV/JP2R7F86&#10;/CgfVHvGqEfd1w/50/lXOeH6SL5P8viP5o+kv5//aP6O32T85n3zdzzP/JH0R7J/6fCjfFDtGaMe&#10;dV8/5E/rS7R9kv0bmD+S/oYGfvrfb77u+XmBruP+yxdIJ+mPZP/S4Uf5oNozRj3qvn7In55fLkwY&#10;v+SfU9y9i51/JP3d97ONW/fHjLdfFcQf2Ph1B+mPZP/S4Uf5oNozRj3qvn7IH75QIC3jogR/yfdJ&#10;Htxs40fS34lh5udginHfkzaOB535I+mPZP/S4Uf5oNozRj3qvn7IXw36i7ZPssVwGz+S/lrXRIx1&#10;ucWL5q9Re2OLo+aPpD+S/UuHH+WDas8Y9aj7+iF/et8YbZ9kvxXmj6S/wZxv+Ot3wHz1nGjsh3mm&#10;TtIfyf6lw4/yQbVnjHrUff2QP+3zq54wv8n3SW4aYf2R7P/dy83PppdtXtd1NG46btcHSX8k+5cO&#10;P8oH1Z4x6lH39UP+tL5E2ye5vJ+NH0l/ayrZ+C3nuohxfLqlcfkXNr8k/ZHsXzr8KB9Ue8aoR93X&#10;D/nT+hJtn2TGpU+qP5L+fr3J/GX0Mt54xPxlLLLxJemPZP/S4Uf5oNozRj3qvn7In8Yv2j7J4pet&#10;P5L+tvY2P8XHbV5fnW4svs7Gj6Q/kv1Lhx/lg2rPGPWo+/ohf/o7shoJ598lSZ+vOn8CP33x+1yQ&#10;+0h6TUac/qjrXNPY/kX4YXwP/EEnlQ9yH4l0vL9XPqj2jFGPuq8f8qfxuyTB36Upd+M43jzo96jl&#10;QP0eNfZb7SNY/PFw/f72hQdBvMfvNjtHzL4K5M8X+JmfxTPs94QF/Ny58/scn9TPEv6XzwCM/V6/&#10;Jy4VG3OeqFOKx60efi4RbU9iVkGefkdP8nf6L32QqxpZBSPF6tfCK2pmFQyTTvI9B8nf6UvPwGdH&#10;MB9Ue8V50n390FjqWom2J7F3DvpHfyT9rSpG//DTO2ewWDl9YBBnS++dkx3kZ6t/6fCjfFDtFedI&#10;9/VD/i7mvSTansSuNfC64Y+kvz8MsPHqWsN8ln7L5qRrjYHSScsfqP6lw4/yQbVXPFK6rx/yp7X6&#10;8oRzMfmexB+6jVJ/JP25ZQ9qvH7o9oC4LGVIEA+S/kO3QUH+IPUvHX6UD6q94lHSff2wP/4+O9qe&#10;xN5tzR+p+Z1j/nq3NX+Vj9o8925r/kidDyDPP+nwo3xwFdsrNn++fsif/ia0dsL41Um61uxZZtcH&#10;SX8N/mXXx55ldn1M627zvWeZXR8k/ZH0Jx1+lA+qvWK7Pnz9kD/9DqFOgr/kexKbLMXrRX8k/Y0/&#10;8j+0nXuYVWXZ/zcHgSETE1Ly1IgnJEAkBUTQgUWUCogH8pDaiIc4qKUph1QcYBhgRBwFU0wQAc3w&#10;EJqiEeJoHignX+zFMk/Ni6REaoiKh1fh/Xy/917hmtm/61r//Lou+njv7/3cz3eeZz1rrb33s/eO&#10;ceu+KOb1teGMF+ul+6ILrYuRf6H9WceP86HbO77Melo/46+l1ke+PYl1X8T4ifL39+Gcs/BT90WM&#10;X8X9MX51X8T4ifInavys48f50O0dx/il9TP+Oslfvj2JU3qGP1H+/jQl5ndKz/DX8w3O3fid0jP8&#10;ifInyp91/Dgfur3j8JfWz/jjMpH3Owm3X44f+hPlb/jvw9f2y2PcHugS55ntl4+zLkb+OPuzjh/n&#10;Q7d3PMF6Wj/jz8+F8+1JXHsJ84k/Uf72WsN6ZrzWXhLreNJ+cTyuvWS8dTHyx7t/6/hxPnR7xxOt&#10;p/Uz/lpq/PLtSezeIc4vovxd9cPw1b1D+HptTZxfuneI84sof6Lm1zp+nA/d3nGcX9L6zf3l25O4&#10;fMnl7k+Uv0+3xvG2fMnFHsezTonrx/IlF1kX5U+UP+v4cT50e8eXW0/rZ/z5+Dukyfnl0JLnv+Rp&#10;xmkx532oPWk3dcJXJdeRpxkn+MFPOZ84Hm09eXp0MX+096RZb5wV+dDtHV9qPa3f3N+hTfx1Lenv&#10;5TasB/yJ8nfo6awL/LzchnUBZ61k/Bxz/UV/uQ3XX+dz/T1qduj4cT50e8dcf9HT+s395duT+NgH&#10;rF/mQ9TvK7YdEsfjYx/gs8Cev6VxPnnsA9Yvuhj5rN+XZoVeNYvHyYdu75j1i57Wz/jzZxby7Ulc&#10;/lz4E9X/p3uFv+XPhb+zJoa/5c+FP1H+RPVvHT/Oh27vOPyl9TP+fP/SfE9iHcdlNf+0JzH9/dZ2&#10;Xa7yXkzRv4ly+STPX7suV5qPvch6Zj7bdfmxdVF7N0X95oj1csXkw9PV3vFV1tP6zf3t3I+HJe/H&#10;K+Vv0anUq2KvKNTvfr+7lH4Yn0Wnsq7hiFb4cXyx9UWnsn6cfzG/lcfvd0qvnxn50O0dT7Ke1s/4&#10;82sd3Zusjx6tWvP+7ifF8dsb+rlI/U/93b7b+k7k+Qa/R30Z5L3OQ46ZlOi9z2VLIO+Fzl8FeW/0&#10;03/p8en892QenxbkvVTHvLdq8l7jiB3KuypZvULtJidDTiIfPqR2PJ7mmWm7tA512/K+lvq5+Dtq&#10;V52cfQ7ExytP6/GaZN3cn9ln+7UQ3wX2dWme/597KqfqmvClfYX+DuWeJd+LbVHBGDAnLeqpnZJz&#10;hB+H8V5szybjW/o7C886h7+V8RT1nRuXPEjNctbF6/p7ZiVDy4JnnTPJuhj5k/ydG9YX10Q+dHvF&#10;1NN3cqT1M/Pv9X14E3+l9wCO+Q39F2YmYtk43ttvS8zxNebb+ICn/ZCxUPybCdbFyJ/Ad5bUhM58&#10;OB+6vWLqSU/rZ/y11Fzk2wO47KXwJ8rfo4eFv2Wjwl/d1PC37KXwJ8qfqP6t48f50O0VU096Wj/j&#10;z/fX+fYAjmxkPhfXJGJZ+5nJ+UcSV85MRlbiEw6YE/M5snGidTHyJ/KbUTWhN86IfOj2iqknPa2f&#10;8efXgvPtAVzZleMPf6L8/eHq8LfynvC3ZH34W9mV4w9djHyOP/q3jh/nQ7dXTD3paf2Mv1aa33x7&#10;APd/Ex/Mh6jfJT+iLzHzt//5+IDtb2C8FL/J/KKLkc/88rvk1qtmRD50e8XUk57Wz/jj1NepIt8e&#10;wEUbGT/8ier/wX46d3E+voBxhLV14XfRRsYPXYx8xo/+rePH+dDtFVNPelo/48/PP/PtAdzan/4b&#10;ZyRi2Qk1yS43xPxtXRXH2RtvMV7M/9b+jB+6GPmM35UzEuvltFc+dHvF1JOe1s/48/rItwfwz3sw&#10;XlUzErFs84zkHxcxboznn2+KeV+zJsbrz3swfuhi5DN+X5+RWGdfjPOh2yumnvS0fnN/fZuc//qV&#10;vD8cNRk/+BPV/5g/ha9Rn4avQQcHR01m/aKLkc/6pX/r+HE+dHvF1JOe1m/ij+Mv3x7AZQ34wZ+o&#10;/h8tD3/LhoWvukn4YTyXNTC/6GLkM7/0bx0/zodur5h60tP6WX9aH/n2AF63UOugOhHLxlUni97H&#10;H/Wv2y848Xh8Kl7I+KGLkc/43Tw9sc513vnQ7RVTT3pav7m/fHsAh9Xq/MfeLljWvjr54Rv4raxO&#10;hrUP9uuDT8W1Ov8FI1/nv+mJ9cZpkQ/dXjH1pKf1m/vLtwdw0dfxgT9R/T84Nvwsuplxw1ftk4wX&#10;XPR1XT+Cka/rx/TQ8eN86PaKqSc9rZ/x5/PfgCbrY2DJ9bF3Z83v5ETUHtkeF+Ov6mfJ3rfiD7Z5&#10;WuuBuPNE62LkT+Q3XiYV9YnF/InF9sTUk57Wz/jzZ5Z37pvDrvfN1fEfTe//v3EpfvAnyl/3p8LX&#10;N94LX7vsHfzGpROsi5E/wf2HPjGJ/InF9sTUk7+0ftafXos/tsn4HVfyXlK/N6b70s/uuXWQ7lPb&#10;nH6HWSg868fjXvK4nbX8un6hZK0WhbmD9JywRWH5Tuq+VI//57403x63F1fcN0jPg0Q9b/rxyb+0&#10;nxdXLDZ7735bMZ5v/cUV84v58wfpeZN17l+dD93e8X3W0/rZcdN5Jd8etwVbF7o/Uf76zmP8GMcF&#10;W280Pzv5umI8w/qCrTOK+TPcv3X8OB+6veOF1tP6WX+a13x73ObNWOr+RPk74pBF9jNvxi3mhxvr&#10;ivF11ufNwG8jv4EJNX7W8eN86PaOl1pP62f8ed3m2+M2d/av3J8of927LbOfubMZV8bx35t+Xoxv&#10;tD53NuOKP1H+rOPH+dDtHf/Kelo/46/FVF7Xz7fHrfWhd7k/Uf6WPMe6wFfrQxeYF9bcVIyvt976&#10;0OuL+de7f+v4cT50e8d3WU/rZ/z5eVG+PW5vrHvQ/Ynyd/VlrBf8vbEO3/C4XuH3jXULrIsaP1Hj&#10;Zx0/zodu7/hB62n9jD/f9+Xb4/bAotvdnyh/w46L4+6BRXHcddg+2z4fWFRtXZQ/Uf6s48f50O0d&#10;3249rZ/x5/Fru/Nc5fNyu5LXje0DWa/0J8rf7W/EfG4fOMe+friQ9co4bh9YZV2M/Cr3bx0/zodu&#10;7/hW62n9jL/LWh/bqSLfHrchY+93f6L8bSi7x36GjL3TvGttnP+GjL3Zuih/osbPOn6cD93e8f3W&#10;0/oZf75vzrfHbf8vYn2I8rd6YZyX9/8i1se1Z8+zz/2/iPUhyp8of9bx43zo9o5jfaT1m/vLt8et&#10;oexe9yfK37jlsS4aymJd9Bgb5+uGsnnWRfkT5c86fpwP3d7xvdbT+s395dvjdk/rX/s6K+p1t6F3&#10;/WqQXsu5pzXnbVh2AevH8S3W72nN+qmahX7LIL3uZr2e3yBUPnR7x7+2ntZv7i/fHrfGNpyP6U+U&#10;vym/5PqBn8Y2jBscdBHnY8dzrDe2Yd04f477t44f50O3d7zMelq/ub98e9wKbRkv+hPlb9EvY9wK&#10;bbl+4Ou8i7h+wEJbrh/oYuRz/WD8rOPH+dDtHXP9QP9PfdZE+r/p/Eeninx73Drdv8T9ier/oeHh&#10;q9P94evKXTkP4q/T/bXWRfkT1b91/Dgfur3jJdbT+s3HL98et2HjY/xE+dv8FeYbP8PGh8/7/xg+&#10;h42P8RPlT5Q/6/hxPnR7xzF+af2sP91f5dvjtufPH3F/ovw93GeF/e3581gnEz9ifPG758+5/0IX&#10;5U+UP+v4cT50e8ePWE/rZ/z5+pFvj9s3e3E+Kee36WFZ7azk8XWcVxoVLzCrbuB64pjzH/o3e11f&#10;zOf898jMxHrlzMiHbu+Y8x96Wj/jz8dfvj1ugw+/z/2J6r/xv+62n8GHc57G19K54XPw4dw/o4v6&#10;e0T1bx0/zodu75j7Z/S0fsafv4sy3x63gb/CD/2J6v/V47mu4Wvgr7iuwUXt8ON4rvWBv+I5hPPn&#10;un/r+HE+dHvHd1tP6zf3l2+PW+XjXG/pT5S/7ecstZ/Kxzkv4+vJfVkfsPLxOuti5Ne5f+v4cT50&#10;e8f3WE/rZ/y16dChU0XzPW4rWhUKy/in95Uu4h7b74v85Uyel/N+3PGwivf//n0Gz8NnJic8A3m9&#10;pVAPeZ3svL/CQnVS3po8XrdYfywsn5a0r4K8n3HcU5D3N9a2Oos61yT3DIUVVyXlcyHPW295FfKZ&#10;tXY9foB+RfLQNZDPtF29FvIZt33bn41+SfL5IMh3WEy5DPJdF7fcpsd/lKxao8cv5P4I8pu+Kz6T&#10;fl5yecdz0M9Nzj4MVp2dPDkAVpyVtBwB+Y3gL86RPirpfqn0U5Md10o/OdkyT/pJyRf36PHhSefH&#10;9fiJSb8X9PjxyZhXYf3QpOU/pA9JOr0jfXAy/33pFUnjR9IHJg2fSD8maf+Z9KOTSZ9K75uc/LH0&#10;I5MjP5TeO9m6RY8fkXzvPT3eM6lTvaruyR/+BSu6BQtdk/l6vJ7fku94rtm3E+Rxk7yf6HHaPfY1&#10;6T2T3TpIPyJp+Ioe7538up0ePzKZ1UaP90227QLxdWRb6cck5e2lD0wu3k16RfKO6vF3bd9b+pDk&#10;1oOkD03WHiH9+GTTYOknJq1Olz482f1iPX5S0qJKj5+crL9Rj5+atFoCGeftD0o/Iznu99LPSpb9&#10;RfrZ/Caf9HOTkbv8EP285IIDIPM4dBBkXsdeCJnnaXOlj0tar9Hj45ONH+nxS5LqvpU8/pNkxDTI&#10;cfPJnyHH0diDzkOfkDReBjnOzvgt5Ljr9znkOHxy4Gj0a5Nt10KO0+5PQo7bxv+FHMd3dD2fx/k8&#10;Il50nK/sDznuu+4OWQefriSPdVHoBlknvI7x//9/fg/vS3tA/R7eXqVfK6nQ+pjAe3gapyILM5MW&#10;ehzG6y57NXku07nkc5kJm2jDXIodTzstmT1ANUYlE8ZojY5KRs/XWibedKZ1MfLP5Hd6TynqpxTz&#10;Tym2J6ae9LR+83PVzv2enJV4Daz091rWzWZOC6ckYsf1pyRLX9cxcGpSVxa8+igdM8Szz7UuRv65&#10;vMZ1chL6yGL+yGJ7YupJT+tn/PlamW8P6TEnag5OSsSO80cmI+7QGjg5OeZ5rfGTk0M/ZjwVn8j4&#10;oouRz/j8a0RRH1HMH1FsT0w96Wn95v7y7SHd8w/4Y+2KHdeflBy2n8ZrZLLn8VqjI5OWV+qcRPwH&#10;/KGLkY+/b40o6sOL+cOL7YmpJz2tn/HX9ZUk7x7SkZfhp2JEInbsdFJy/jM6Z5yUjNQ5Fw7YLziS&#10;a4N0MfLxN354UR9WzB9WbE9MPelp/Yw/z+++TdZH6T2kt5Zx/NUnidhx/pDk3nN0LvpOcuts+f5O&#10;Uv2I5pu4jOMPXYx8jr9/DS7qg4v5g4vtiaknPa3f3F++PaRzNmh+eyZix/U9kzv6aH4PT+aM1vwe&#10;nkyaq/kl3qD5VZ7mN/jOt3oU9e7F/O7F9sTUk57Wz/jzvUa+PaSX9JefAxOx42kHJVVz8VU4OLlk&#10;Fb7gmW/JD3F//KGLka/zR5ei3qWY36XYnph60tP6GX+e3+Z7SCs50ZzGv8zvQNe3Zb74Hbajd41z&#10;Pb8J73O/yLVAv/n+H3JNOONZYl0TKvZwu+K1gT3nX9oT+t57nM8OKHm+7fOn3dxe1J6s4w8g5vXt&#10;PsPVT23SZTI+FP/pK9ZF9SdqT5Z17h2dD91eMfWkp/Wbj0e+PaHXDOng/kT5q7s1/F3zdPgbuyX8&#10;XTNkV+ui/Inq3zp+nA/dXjH1pKf1M/783KlLk/V4YMnxm9Yhxl+Uv5vPDz/TbmCcGLdLf9fenNah&#10;vXVR/kT1bx0/zodur5h60tP6GX+tpnM+y7cn9K+jw58of5tXhr+/bgh/v98t+NfR4U+UP1H9W8eP&#10;86HbK6ae9LR+1t83h+TdE7rx4/Anyt/HJ8a8bpwYPtctDX8bPw5/ovyJ6t86fpwP3V4x9aSn9Zv7&#10;y7cndN1D+OAeRtSemDfbENcT98YXXH0ufhQ/VGZdjPwy73mxzr2c86HbK6ae9sSk9bP+9NpM8z2h&#10;AzhX9CqeL1pDP3eqfDzWPSd5jUsh5eKn4nF/l8WhO4/lLqM4F3QteSwP2EwNjllRn9X5znxiPrsz&#10;oFuwd/0TEY97wvoA6Hyoz+pYx4Pzodsrpp70tH7mb+3Qgfcx8u3fbNzrSfcnyt8/nwxfjacH//Ju&#10;+Gu8JfyJ8ieqf+v4cT50e8XUk57Wz/prx+s8+fZvNozDB/2J8vdSp/DVsDx8PVURbNi8xrrofKj+&#10;rePH+dDtFVNPelo/48/Xlnz7N9fMCX+i/D3XJ/ytaQhfD48Ortk1xk+UP1H9W8eP86HbK6ae9LR+&#10;c3/59m/2Xx7+RPlLTgt//TeHr15Vwf7dwp8of6L6t44f50O3V0w96Wn9jL8Omt/uO9eH7/17lFwf&#10;n30S/kT5a7U0/H3WL7jlhfD32aTwJ8qfqP6t48f50O0VU096Wj/rT+vjS3sp7a9nSX+rNV70J8rf&#10;M9vDz+r5wYc0Xqzn1evj+BOdD9W/dfw4H7q9YupJT+tn/Pn4y7c/c9pj4U+Uv+tGx7hN+yR8TZob&#10;nNYvxk+UP1H9W8eP86HbK6ae9LR+c3/59mfeOSz8ifK3fFv4uXNO8JYuxbghxu9OKH+i+reOH+dD&#10;t1dMPelp/eb+8u3P7D04/Inyd8w74af3tGDXzsX4qfDXG8qfqP6t48f50O0VU096Wj/rbzrXonz7&#10;M+u6POn+RPlb0BDzW1ec55pPwl/dkphfUf5E9W8dP86Hbq+YetLT+ll/ulb2brJ+v11yfezykxg/&#10;Uf522zv87bIifP3vd4K7bInxE+VPVP/W8eN86PaKqSc9rd/cX779mRVrwp8of8ePCX8VxXXcp7iO&#10;K46N8RPlT1T/1vHjfOj2iqknPa2f9beU8cu3P/PtTk+6P1H+tsgv55O3i+fp1zfH+L2NT+mi/Inq&#10;3zp+nA/dXjH1pKf1s/70Pku+/ZlLT4jxE9X/fR+Gn6W1wQXlxfiPMb9LofyJ6t86fpwP3V4x9aSn&#10;9bP+WnB+zrc/84I9YvxE+btkdYzfBacEz9oU/i64KcZPlD9R/VvHj/Oh2yumnvS0fsZfhw6tO1X0&#10;bbI++pVcH1fuF+Mnyt+U58LPlecEx3/AeDHfVy6M8RPlT1T/1vHjfOj2iqknPa2f9afrb779me/8&#10;KcZPlL+PJhLj552vBjcUr8fvDA//ovyJ6t86fpwP3V4x9aSn9TP+vD8u3/7MtyfSX4HjHerzY1sO&#10;IK4nfpTxg68PD779MeOHLjof6vNj1itYB8qHbq+YetLT+hl/vn/Otz9z1fvUxZ+o/n//i/Cz6ojg&#10;iufwg89Vl4U/0flQ/VvHj/Oh2yumnvS0fsYfT1Py/qb0XM0X/kT5u+Xj8DX3+mD1gcX4T+FvLnQ+&#10;VP/W8eN86PaKNf/oaf2MP9+/DGiyPkrvzxx5JMcZ/kT5O/ONmN+RVwSHti/GD8f4joTOh+rfOn6c&#10;D91eMfWkp/Wb+8u3P3PTP2L8RPl7/4bws+ng4Bu/i/HbdGH4E+VPVP/W8eN86PaKqSc9rZ/xt1TX&#10;3+b7M+uY96b7Rze/Gv5E+ftgRvjavE+w8cHwt/kH4U+UP1H9W8eP86HbK6ae9LR+xp/n90t7Pn3/&#10;XCh5/qvdjA/qifr83bz54be2W7CqPvzUjsMfuuh8uO2lWYn1qlmJ86HbK6ae9LR+xp+ffzTfR6qx&#10;m8Q/vTbI103Fc/3yufGc/ls3+Ll+97Pr/NrgOw/AypnJeY9CXlv4xROQ95EurA/esTYe7/QiJG/9&#10;gTfGa4qjborXDCrnRd2d7ypN/fLe0R3vLec1g5Yl3/spNIaXwmJqLub1B7Gyls898Ljo1x9aNllf&#10;rUqO//PD8MN4idoHsX4btZiP5+cEn+xSjBvqrD8PnQ+1T8I6r8U4H7q9YupJT+tnxt/HR759nvOX&#10;0D/+RPlbOCz8zN+g8eV4mBSc3yX8ic6H6t86fpwP3V4x9aSn9TP+frd+UN59ntvfjP5E+Ws7N/xs&#10;PzD44W+ZE3xuP/8G66L8ierfOn6cD91eMfWkp/Uz/taciL98+zxrr8ZHOeMAtQ9h3iHEjcSr8QGr&#10;TgnWfj7Xuuh86H0m0iv5HJDyodsrpp70tH7G36qP8Zdvn+fG65hP/Iny9+5RxPja+Hz4fOW84Mav&#10;hH/R+VD9W8eP86HbK6ae9LR+xt+UqYM7VbRtsj7alVwfnyfhT5S/Xd4LP59PD279RjH+PfOL/jmU&#10;P1H9W8eP86HbK6ae9LR+xt/4CfjLt8+z4fEYD1H9v/Sj8NPwRczrU/OCDQPDnyh/ovq3jh/nQ7dX&#10;TD3paf2Mv573Mr/59nm+PIHzC/2J8vc/5cTM78srY55f0HpWvC38i86H6t86fpwP3V4x9aSn9TP+&#10;Wun+J98+z7oTY35F+VvwUYxf3XXBmgOK8fMxfnVQ/kT1bx0/zodur5h60tP6GX/PrmH88u3zvH1T&#10;+BPl766bYrxu7xq8aU34u31MjJ8of6L6t44f50O3V0w96Wn9jL9f6vjbtcn6+GrJ9XHwO+FPlL+e&#10;Pw9fB3cP7vNU+Dv44vAnyp+o/q3jx/nQ7RVTT3paP+PvAa3ffPs8ux0R/kT5+/ar4afbZcHytsX4&#10;wZjfblD+RPVvHT/Oh26vmHrS0/oZf1tXMb/59nnWvB3+RPm74cYYt5pDg1drfTfOSmpY19JF+RPV&#10;v3X8OB+6vWLqSU/rZ/ztfgnjl2+f51ttYv2K6v/fK8LXW0ODr70W/t6qCX+i/Inq3zp+nA/dXjH1&#10;pKf1M/5e7Mr45dvnuW9D9CfK38ETws++uwb3WBLnv32HxfyK8ieqf+v4cT50e8XUk57Wz/gbfg3j&#10;l2+f59DujF89+6thWbdZyUl/Ydyq2K99cXBAy2J8H/7Rh0Lnw22j+Hy19ALtlQ/dXjH1pKf1M/6u&#10;uI/x26PJ+u1Ycv1OOJa6+BPV/7Wb6B9/E6YEL+5UjNcwfugToPOh+reOH+dDt1dMPelp/Yy/t3/E&#10;+OXb53nHE+FPVP/3jCXG3x07wtfNNwfvOC7GT5Q/Uf1bx4/zodsrpp70tH7G3zGvMH759nm+ovs9&#10;+hPl781+4eeVFxgnfK67IPjKbjF+ovOh+reOH+dDt1dMPelp/Yy/a17CX/N9nnU8ZWn6/G9sZYyf&#10;KH+Xt4/xG7s4fP6wT3Aszx2ki/Inqn/r+HE+dHvF1JOe1s/4q/47/r60j83P/0p/l+E++7A+KrkO&#10;QH1/xEHP4K98VrLPD4Jfex9/in/B+KKLzof6fgjri2siH7q9YupJT+tn/B1xPP72arI+OpdcHz3K&#10;8YE/Uf33+WP46VEZPHAb44W/HosZP3TR+VD9W8eP86HbK6ae9LR+xl+Xx/GXb2/cq53xRz1R32+w&#10;Uddb/L56RvDF98LPq7fiD110PtT3G1hvnBH50O0VU096Wj/jb9sBrN98e+NGnBb+RPV/+vbwNWJ+&#10;cEi3Yrw+/I2A8ieqf+v4cT50e8XUk57Wz/i77RPGL9/euMH9OP4qahJR329w4gb8cnwPnhTst1sx&#10;fozjD30wdD7U9xtYr5oR+dDtFVNPelo/4+9S3f/t0+T4K/2bzzWv0399dSKWdZuR3DCTmPo1+wWv&#10;/g1+FJ+j80/Q+cTbRlUn1tnn6nzo9oqpJz2tn/H3jxOY3+Z740ruhSgc7O/p+lrXo/09RP/+a3+T&#10;/YN+PF6L2LmPbdQo/UbI/iVf12hR+PZgvX7RojBoJ+sV8ziMWvn2nL131HH+filRr3sNrBngGu8d&#10;hU9qLfrHUcX429bfO4o+CrWJqNe1rPO83fnQ7R0fZz2tnxm3H93PvDbfc1bqvFy+LvyJ8vfj8oH2&#10;U74u/K27tk8xDn/l68KfKH/W8eN86PaOw19aP+PPz4u+tEfN5+XSe9TeHMMcMB6i/PX+7bH28+aY&#10;Y8x5nfsV46OsvzmG8XT+UfZnHT/Oh27veJD1tH7G3+G/Y/zy7VFr26/C/Yny9/1ZMX5t+3H8Mb+P&#10;vh3j17bfkdZF+RM1ftbx43zo9o4rrKf1M/5ateB11y5N1m3pPWqHL2K86E+UvynvxbgdvijG7e/D&#10;4/g7fFFv62Lk93b/1vHjfOj2jo+1ntbP+OO1xLx71Po8MNj9ifI3YzvHI+PW54FYJ2+dE8dhnwf6&#10;WBflT9T4WceP86HbOx5sPa3f3N9BTcbv4JLX3RWz4vgT5W/Hy3H8rZgV41jZL8Zxxaw4/kT5E+XP&#10;On6cD93ecRx/af2sv6m8bpBvj1rtwzG/ovz9rXWMW+3D4av/BTG/tQ/H/IryJ8qfdfw4H7q945jf&#10;tH7Wn173b75HrdT5Zd++Q92fKH/juaRpfvfty7qBDW+F33379rcuyp8of9bx43zo9o6HWk/rZ/z5&#10;dd1Dm8xv15Lzy08v+Tohag/ibmfGOf+JdoxrJefDx/ADn2jXz7qo17pF7TG03jiLmHzo9o6HWE/r&#10;N/eXb9/bYYtZH/Qnyt+kLawP/By2mHGDfzuJ9eGY9YF+2GLWh/NZH/izjh/nQ7d3zPpAT+tn/J1x&#10;Jue/fPvekpX0T3+i+r+pTV/7SVZyncDXBxf2KsY9rCcrexTze7h/6/hxPnR7x0dbT+tn/LXQ8Zdv&#10;39s/b2Fe8CfKX79NrFt8/fMW5hEu+C7rwzHrA/2ft7A+nM/6YHys48f50O0dsz7Q0/rN/TXf99ap&#10;RaHQjn8teV9nX54jeQ9nxUXcZ/J+4F9+5OdpP99rXKL75vcehNwPbv72eO7rZyQfVkDuly4+GfK5&#10;ocar9Tjfk/NjPT41+URx/bVJ78sgnzs64yrI55A6Xyt9clL4iXS+k6UuuKkqHr+nGpL3wlxIu3bT&#10;pV+b3Kk86pYrpp/5D0D63fUJPV6d7Nmgx2cke4y4mMdrknGbIL5/ediP/Xfo9wf1dxX3pO98d2nn&#10;f03N7L3zPvUepe/H6sfS16ykRcUlO8mctdDjMO7H8u2T67gfNbhPFfU9TodcFv47LtTfV5PsWBvj&#10;3nG/cdbFyB/H+yAzQq+vTpwP3V4x9aSn9TPHQ6tWXA/z7ZMbO0PjWJ2IZX/kvvlvMc5jdwmOOgI/&#10;jPvYGWOti5E/ludx0xPri6cnzodur5h60tP6zf3l2yfXujz8ifK31xXhq/Xi8LXlec3VjKR1efgT&#10;5U9U/9bx43zo9oqpJz2tn/F31o0Veb/HsF0D81uoTkR9D9Y+5cTMT7th+IYfTsSv4gbmF12MfOb3&#10;5umhV0yPfOj2iqknPa2f8ef3OfPtkzugDD/8vaK+Z+rIc2I8D5iNr8rq5KuP4AceUIY/dDHy8XfU&#10;9NAbpyXOh26vmHrS0/oZf4MO43zeu8n1sPQ+ucp++OHvFcuWT09+Ogdfheqk8rEYp2EbmU/F/Zhf&#10;dDHymd+X+L4u6VXTIh+6vWLqSU/rZ/x5feTbJ9fuNcZP8wHV/z69ivN9Nr7x9eHM8NvuNcYPXYx8&#10;xo/+reOnnfKh2yumnvS0fsafXwfJt0/ukwOpu7gqEfVb3l+ZpHnl/LxU8zo12fhfWg/EBzJ+6GLk&#10;M35HVYXO+df50O0VU096Wj/jb/Wvmd98++Qe5Pf29JuPYsf51yRP87t7+k7XBwvBhd01/8RcH6SL&#10;kT+ez4hdlYR+VTH/qmJ7YupJT+tn/CV6HSnfPrnJo/HBdUrsOH9iMmel/ExKJm/AB7xwt+Dk0eOs&#10;i5E/jv6vLOpXFvOvLLYnpp70tH7G3/pG/DXfJ1dZKPEZrcoP6K822f+dj5g39j1th1V8PrewjXnV&#10;Z7SCQ1tAHt/QEeo6uPgTtyteD6dm9r3tWMBrEUeXvPYVyqmva1yj6hZJ/35c9Lkn3x611r+lRqE2&#10;EXUv/tXzianR+lP6gJ/NDbY++iProvOh7sWtV/DdUcqHbq+YetLT+pmx9XPVfHvU9l4f/kT5O3BK&#10;+Nu7U3D35eFv79PCnyh/ovq3jh/nQ7dXTD3paf2MvxZ6Ln1Mk3PjgJLPFaprwp8of9f3Cl/Vz4av&#10;n50drG4T/kT5E9W/dfw4H7q9YupJT+tn/Pm5TL49ass7fuz+RPn7zePhb/mpwcX/DH/L54U/Uf5E&#10;9W8dP86Hbq+YetLT+k38tfjyb++yZDiWjy05flPujvET5W/myPA15a3wdcXVwSmHhD9R/kT1bx0/&#10;zodur5h60tP6GX9+LSLfHrWG+eFPlL+Xjg1/DevD11Pjgg2dwp8of6L6t44f50O3V0w96Wn9jL9W&#10;VTzXz7dHbfmQ8Cd6ft8LP8urg4v3LsZPf2h9OfT8QvVvHT/Oh79Re8XUk57Wz/irkr/me9TqmOim&#10;7/Fs+1b4E+Vvx0vhZ9v44DstivG94W8blD9R/VvHj/Oh2yumnvS0fsaf10eLJuu3Zcnjb2n7WB+i&#10;/N33cMzv0hOCCxrD39LamF9R/kT1bx0/zodur5h60tP6GX+MU97vOjx5YvgT5e+sA4jra5OTHw1/&#10;3x0ePPnj8CfKn6j+rePH+dDtFVNPelq/ub98e+DKttA//Ynyt8dt4aeseB7c8UyMX9lPwp/ofKj+&#10;rePH+dDtFVNPelq/ub/WTeZ3l5LzO3jXGD9R/k5cGf4GDwv22xD+Bs8Jf6L8ierfOn6cD91eMfWk&#10;p/Wb+8u3B27V1hg/Uf5+f3v4WtU7uGJt+Ft1efgT5U9U/9bx43zo9oqpJz2t39xfvj1w/eaFP1H+&#10;Bg0MX/3+O3z1HBvs1zH8ifInqn/r+HE+dHvF1JOe1s/4a6X1kW8P3MLV4U+Uv7svCn8LPw9f824K&#10;LhwQ/kT5E9W/dfw4H7q9YupJT+tn/Pn6kW8P3Lg/hz9R/n56dfgbt0ew8p7wN+6U8CfKn6j+rePH&#10;+dDtFVNPelo/48/nl3x74Mqexcdi1hnUa117/IS4kvXcJrjjF/hRPBR/6KLzoV7rss5rX86Hbq+Y&#10;etLT+hl/nt+ce+D2DX91UP0veDb81J0drNnK9QJ/dbdz/UAX5U9U/9bx43zo9oqpJ130vTjXjPR/&#10;0z2/+fbA3XZBtBfV/9LdYtxuW1b02T9428bwJ6o/0f1Lx4/zodsrpp70tH5m/PY7nPdA8+2BW9KV&#10;8x/9ifJ3r45HxmvJmOCteq6imONQuuh8qP6t48f50O0VU096Wj/jz+OXbw/c3Xr+gT9R/f/6/PB1&#10;t55P4Ov2G4J3Hx3+ROdD9W8dP86Hbq9Yzz/Q0/rN/eXbA+f7R/z5/hR/vr/El+83oe8/FR8S/kT5&#10;E9W/dfw4H7q94rvDX1o/4++gjsxvvj1ws78X8ytq/G7aGuM3e1bw2v2L8drwNxvKnyh/1vHjfOj2&#10;iqknPa2f8beb9jjm2wO34ZDwJ8rfv9aFnw0XBV/+POZ3w93hT5Q/Uf1bx4/zodsrpp70tH7Gnz+j&#10;lW8P3PLr8EF/ovz95qjwtfz58LX4vODyr4Q/0flQ/VvHj/Oh2yumnvS0ftafXvvNtwfu1sfwU8E6&#10;hPqMyZ2jiQu1ya2f4APO1fNzxf3why46H+ozJtarZkU+dHvF1JOe1s/4+8WJzG++PXBXfJ355e8V&#10;9V201zwR43nFqOC4f8V4XXEz/tBF50N9F631ctorH7q9YupJT+tn/J20g9dm8u2B26j5rdIefsZv&#10;s/bwEzOeG5+PcXpF86uY+ZQuOh/qMw7W67WHn8eh2yvW/KKn9TP+Lp3M+OXbA9drDn4KMxNR3ydy&#10;dB9i6vdqiP4OGR3stSv+0EXnQ31fiHXeo3A+dHvF1JOe1s/4++YR+Gu+B67kHpryv/v5RqH+f3zc&#10;/4eVG+Nxv9a0c7/a6zu68Fy/c+nXrRobfU4vLN6wk/V6/YrHRdfKt7ds3Vr8VNYmoj77+bfLifns&#10;57p2wWcXUVPx9xqti86H+myndda986HbK6ae9LR+ZtyGTmfc8u0t2/jdN92fKH/vvs/fjJ+NM4Ov&#10;7FeMnwv/G6H8ierfOn6cD91eMfWkp/Uz/trujr98e8vefYL+C/iCui/dNpaYOXh3Bz7gmzcH3z0O&#10;f+ii86HuO61X4Ev50O0VU096Wj/j76bW+Mu3t+zloxk//Inq/3/eDH8vTw6+0KEY/zb8vQydD9W/&#10;dfw4H7q9YupJT+tn/Pm+pfneslKva1SvwF/jrETUee36s4gX83rdFnzBn9UEq3sxvuii86HOa9Y5&#10;zzkfur1i6klP62f8vaW98Tv3q3Gb7/1qW/iPjfxryXvInaHfQ+b9Bvn4/GdTfT7bXJiW6LXoH4yH&#10;nB+efBTyntzDH0DeIzl/r+k8Pj154SBYPi05uxfkvd5Djoa817DnkZD3gi89AvLe8E0jgptPjMdf&#10;GQrJW3YSpF3vH0DqLBwDqTtsjh6vTo5bq8dnJHd1qraPPa+F+Gq9ywz71O8jyXfxNXFmJPM/XiP/&#10;0h47vz/8zdLnmsr4ewvlUT/IOcaPp+eafPvhXp8vr9MTUe8fvXUsMX/L6+vjb/rvccHXO023Ljof&#10;6v0j61XTIh+6vWLqSU/rZ+ba+xny7Ydbdi5+qCeWbZ6W3N8u/C5bFD5uOzK47I1p1kXnw21fn5ZY&#10;r5+aOB+6vWLqSU/rZ/z9Tfvk8+2HO/pn9F8+LRHLaqclgw8ibiRehQ94+Mjg0Z9NtS46H257ZGro&#10;lVMjH7q9YupJT+tn/PFkLu9+uDEN+ClMTcSycVOTyyYQ1xPvGjx3Cf4UD2P80EXnw203VyXWK6oi&#10;H7q9YupJT+tn/HGA590Pt/q7zCfvz4l6/+2Z9/HF+3GrZwYf2q8YPzfN+mrofKj330Ln9yCdf1Wx&#10;PTH1pKf1M/4Wv809Vr79cCv/i/75HSKx42lXJU9MJi5cnazsELzvLo0X8Un4QxedD9+5d3IS+uRi&#10;/uRie2LqSU/rZ/x9vyXHX/P9cA2c/ur5p3NhJ6hz4QmDl9HfrOT7bSDnmguuX+pzT/1rS3wuKlRC&#10;1vOsKsg6/20rdI7X70+FHBePvQX1fmt/1WE/zDN3md/7xt1+fPkUSN53P4e0m3TtL12nsBhSt+JA&#10;yDnv9svROfcu/5T2+Fj5uOrwPmHmFOeA89zOvXSvL2/gPH9o6fNcOZ44NguN1PoPq+lPj0PfUzXf&#10;93YFQzOGfxqn9tDXjN07D9G1v8+53xjic3AllD8Rvyb+M0wfJ++P5xXbrdjbdf7zd03dbfBQutj1&#10;C/6Pf98ZPvRbX/6Otx0TJ/L3HVb679uCp0rO1+vkoUg8FvS46L8v3760mkejhqh7sto5xNyT1Zwe&#10;nNqlGH/c2XoNVJ+i7rmsc21yPnR7xdSTntbPHKc3vsBxmm9f2rTN4U+Uv5onws+02uA1o4pxt9Cn&#10;QfkT1b91/DhfvtRe8ebQ0/oZf2Nfwl/zfWl1TFXT93LuPCH6E+Xvrm+Gnzs3M06M4+2PBO+sjfET&#10;5U+UP+v4cT50e8XUk/5/7J0HdFXFusc3Cb0lQEKz5AACUgPZSQj1zGyKCCgoFrDcHEQiFkSwK3I2&#10;ijThEkUQEUgoSpdyUCzAOSoWFAHbtSEJegUREATBhpz3/39zDuEkkZXremvdt97S9XJ/zJ6Zb769&#10;p30z8815Ufkx+sk43rrYXn/pv8fW9AujH0n9Wqw2+jV9wNDTMxJuaOKbgtSPZPkSD30kPSj5Gf7C&#10;xEflx+jXcwy+X9n8zO5bYcojqd8Y1+hzX1/DO+tGwgfM97sPpH4k9ZN46CPpQcnPMOQxPio/Rj/5&#10;fmXzM6sxw+hHUr9aw40+NWzDyqdM/db4yOhHUj+S5Us89JH0oORnGPIYH5Ufo98XLr5f2fzM0u8y&#10;+pHUL+tio1d6kmFqgdEvfb3Rj6R+JMuXeOgj6UHJzzDkMT4qP0a/MNd87Yq1v/alnjVt3Gv0I6lf&#10;6FWj18YJhhsui4SbmfiNIPUjWb7EQx9JD0p+hvea+Kj8GP1+nAz9yuZntvtOUx5J/b7ubfTZXcfw&#10;893m++0OmO9HUj+S+kk89JH0oORnGPIYH5Ufo9/B6dCvbH5mo48Z/Ujqd887Rq/RMwxHcF7CODPa&#10;NvEk9SNZvsRDH0kPSn6Gj5n4qPwY/a5+DPqVzc/slDblkdQvrp7R59Qe891+XWl4apz5fiT1I6mf&#10;xEMfSQ9KfoYhj/FR+TH6uewfZfMzO5KEeRflkdTvp/1GvyPrDQ/4I+ErjP5HQEkPsnyJhz6SHpT8&#10;DEMe46PyY/ST8aVsfmZpqAeWR1K/zEj9ps0werWJ1G+abeJJSQ+yfImHPpIelPwMHzPxUfkx+i1j&#10;/yibn1ncWFMeSf0qDjR6xZ1v+Md3pn7jNpv6JakfSf0kHvpIelDyMwx5jI/Kj9HvziegX0k/s9Lm&#10;32PLoYcF/3mQeyI/sz5DCPcx/CE5EsZ8zPhjoKQHuech8Qq/k8T0oORnGPIYH5Ufo5/F/ptVbPzr&#10;WOr4N+txyIV+JMufk2P0mdXe8PGT0Af6zvrA6EdKepDlSzz0kfSg5GcY8hgflR+jXwH7R9l83SqW&#10;Q/+AfiT1q/ovo1fFBYblbouEtdG/IijpQZYv8dBH0oOSn2HIY3xUfox+rSZAv7L5un3yhymPpH6f&#10;f2j0+WSe4U7Ox/h+n3Q18ST1I1m+xEMfSQ9Kfob/MPFR+TH6YblRVl+3gbSnUB5J/a4eb/QZ2N/w&#10;0oaR8GFTvwNBSQ9SP4mHPpIelPwMQx7jo/Jj9BNfqLL5upUrb+qXpH4VPjf6lFtsePL2SLiH0b8c&#10;SP1Ili/x0EfSg5KfYchjfFR+jH6+x1G/XYv1j9J93ToeN+WR1K/ru0afjjMN07nOQv12zDDxJPUj&#10;Wb7EQx9JD0p+ho+b+Kj8GP1kfC6br9vE7015JPV7LGj0mTjF8OErI+GWJn4iSP1I6ifx0EfSg5Kf&#10;4e9NfFR+jH57ZuD7lc3XzfGa+iWpXy/MS/xeToHRq+tyQ8dv9COpH0n9JB76SHpQ8jMMeYyPyo/R&#10;b96T0K9svm6dDpnySOrX7XWjT6dphhmDIuE2Jr4TSP1Ili/x0EfSg5Kf4UMmPio/Rr8Ufr+y+bod&#10;nGPKI6nfkZFGn4OdDPdViIS/MP33IEj9SOon8dBH0oOSn2HIY3xUfox+496CfnHF+kd8qfPH2HuN&#10;fiT1e7if0Wcs7SzU8/1fm/lj7AajH0n9SJYv8dBH0oOSn2HIY3xUfox+8fT1LZuv264TRj+S+hW+&#10;Z/TaNcvw0yGRcKaJ3wVSP5LlSzz0kfSg5Gf4hImPyo/Vj/uYZfN1S8815ZHUL2uY0Se9nWHq7+b7&#10;pe8034+kfiT1k3joI+lByc8w5DE+Kr+Yfpg/yubr9hPtPZRHUr9f5hm9forMa4dp74UQX9nEk5Ie&#10;ZPkSD30kPSj5GX7HxEflF9MP369svm47XkJ5+ZO7k/QF+Ggawr4p3XcMMny3SST8C74f4neAkh7k&#10;Wb/EF04y6UHJzzDkMT4qP0a/ud+osvq6PcDxF/qRLH9sS6PPA8ehB/S8O2T4wEyjHynpQZYv8dBH&#10;0oOSn2HIY3xUfox+cg+nbL5unRdCH9QHSV8Eb6Q/d3bwHPWeWcOwM/ox40lJD9IXQeLdSd0lPSj5&#10;GYY8xkflF9MP9Vs2X7e+P6N8yCN51t9/m9G371OGvW6IhDuY+L6gpAd51i/xoYndJT0o+Rn+2cRH&#10;5cfoJ/uTZfN1m/0syvPAJwPk70XNfQDhQoR7Gs5IjIS/xfdD/GxQ0oP8PSiJx36spAclP8OQx/io&#10;/Bj9rJ90WX/vLaMu59+J3UnxVTgAfUIIv2jYblwkfBX0h69CBijpQfFFYDz2jyU92JH5GYY8xkfl&#10;x+gn7a9svm4jtkIezg/JKn0mdB81H+H8Cd1H3Gw4PD0SrmLiR4CSHjxx96PdJR779JIelPwMbzXx&#10;Ufkl9Svp6zYb+6dT8ReH/fWaIPfX486dJ2ebWz6YK/v+OT1B1I+V/4ycC+x+FkR5i7rhOc4N2r8O&#10;4jxix6Y84fU6X543/gJEOqsQxPeb0wmEnC7PIx3a96mhIMaJ0/vvPFIYRzu/yOdt2zb+1klC6Xvu&#10;PuhJ+R7IiZJ68jkpbTrWP62lsqwL8Jo8f/74qN8LyH/8d/vjlzm3z5vfvbJKjMvC09b443dhAn4n&#10;85/yxss/XEVE4/HPYGVVq3Q9rVA3y8pFejLUbVvrTLS3KPEcr52salmJEFIef2RZ9Dxbmj133hp5&#10;l9p/8V3qxPP9PfjjO8aBEiBP/0fd5zjJqs5p3Wsjrix6nZnmwmWXea/eXts7aHvtIP89ovO9zqRR&#10;C1APSfFjIO8O/FGHaqDoUH+Qsqudj//f5ueonJyDyjryhlfCA/KVbWttPTfB8K5hyq7VXFv1V3iF&#10;A7p5Jd468qpwTLzKmfMvZd2XblhuXKQpLsBYk+QmojjWB/5DG0yOn1sOtYg/6tKKTz2IOC+s7CtS&#10;tXBbLX1q5nFlv15dn1r9vbK7VtXhW3cLT/38seHw91Xgouo6vPltFbguUZ9Kel0FRiXpsDeo7IkN&#10;Dec1NuzZUp86+JoKJLXT4V5IXy1dn8rfpgJxWfpUJcg71VGHH/xKeOqj/SZcBeXfkWn0ier1OtL1&#10;PK7S1nl1eCTSLXd0+Jkvhaeufc+E396s0t5CfMELRs7PK5Wdma7DjyxV9q2tDakXw3fX1+Gxq1Tg&#10;1kQdvmuDCrh4z1ug58zy+tTh95WdX06H46EXeOpOfAfyA+i1Lt7o9a9KQn778BNVdZSsE/mOrEP4&#10;FRT775Ezx7NIHHrOAvjgJxerq7rxPlTPFfhjXVUGpd2Em2qp94MNi1g5Xlt8HmHOwz8oC/GnyfaB&#10;eGknGE/QQBaU5pP2JNrFpEjbaBkt7zqt7furaqt3L23PKK8tu5/mt7DOGygMd7nWhCcO0YFxiP99&#10;mA70QPqRt+hApURtLbtN2zvrGc5vFAm30m4rxO+2tdsO6bd21G6GT69bj7o7NFizbq1rLheGF/Q1&#10;/LmnTpuhtEV9hnUxPGewti7O1HaUfH/GRzkyTYeToff9HVDnkIO2Zj13mTB881UmnH6NDhzroK3y&#10;14s+1sfZ0CdVW12GaHt9C0PqzfCJBjq8D/HNkrSlkD4Vbecp5M9CX9gDeegr1vnQm33md5THcA7K&#10;f6+G0Wsf8hVrEAhywij5eBHvZRT5+qE60H/rx+9C/eyM1FFatI7OnWzqYso0oTf5cW3fXV6HXpmh&#10;7ZSq2uubpe2tCdoKPAVdUBdk08aGd7eW+MBd6ZI+0KSTZv51H6IuKI91Qfnsb2vHC70tx0m8W+Uh&#10;zfTu5ns181sN7ka5rQ0pn2GUx3iWz/SiD/JTP5HHthTRX8g6Cj4mdeN+PU0H/uig3QnTdeAk2krL&#10;x3Xg91TtnsT7VWlpiHIk3KGhifcmmfTdErXk71rdyGNdsBzy/glC98rxOoB4d+3DOsD0NcbpAPN3&#10;drVNeSTlkyyP8Syf6akP80M/kUe9KZ8sWcfypLTOLxFS1yV9MQfEWVYP/LH/yyTvQYWfXGrq5KF8&#10;ob/aXJ12srN2lzyDum+rrfYLhOFOYDrG0O2LjE6HkI+6Za4Qqp9W6kC1jjrU/Hm05w5aXbtaB3SG&#10;to6v1vbXaYaV2xlmtdFWNuK7tEL/R/rkltqqtEoHfrhQq7nLtX1Hcx06+py25zTV6mKUt6WJ9s6F&#10;fhsa6dCB+dq+M0V7O8/Tdup52ho6F+NWA0N/HcOra+rQyHk6ULuqVpPzdGBtRR1cuEAHBsRrd9Ri&#10;adPu8SVCf8M1ht3Xa3tEJe3eAVaqo90fnhf6N4Ktaujw5JWmrq/Ge7M/Pgj9QO9RyPuxqg69DD0H&#10;V9fecQu1/Rr657f4XtvRR0i3tuFB9NfrF+rAirraumSRDmxG3+m6WAc+qK+9s57Tge4NdWjQch1I&#10;Old7z8F3+fY87d0L/cp7IH8dvktj7Z0G/XZdoK17X9B21RaGv6GeGF6crtVV63XgKtRD0jodqNVV&#10;q49W63XbMM69B/3Z96L1zYHiT9pV5PFZohdZpfnS/oJx5GBkLMmIjiX1t5pyJ2wRhj8P6XXve7WV&#10;tBnv2UmHL3lVB65FXz/wsraHoK+T7OvkH/V00EE8xn11dJPMA8EFIZkX3AsgD33dfeAdU3/7twmD&#10;d+6UsUA1+EjGhuDmT8xYUetTM3aQ7IPkO/iOy4KG34K/tNLBr0PavqS9Vgtf1/bb6To4BOXoLB2e&#10;9JZp73wftvtK75l2/+Y2HSiH7335dh2ojHZfuEMHEjJ0eA30cNDu3wTRj9wH/yX01wArZ2jvnI+1&#10;/SvyNfoQ7bmr9i7bodMOKR1+Fu/Beop+t64faPvcc3V4K+Q0rqv97+zQ9rJa2s3aru21NbV/KdK/&#10;XE37N78r7VG+B9qlvyf0JX1bdODFatp973UdWFZTu5mv6cDcWjqcjvesj3b4Nt4b8ksZY3CT/oz/&#10;TCBmyFk0fbxTms9yF9R9O/xxnBFb0WNZbovftX1rc+1WP1DEnedqeQ4aG6Kkf/FGjFdrImNWX8i0&#10;IMuqUMuR+eOPGsK8V6o5ace8urBTVcd+tJNOebWyY9fDN/6xkmOf31arr0CMJe4cxINWCIxrrfNv&#10;qeYENrfTvjnVncAOW6e8W8MJFGKMy0pw7JuztLUvUegfW1uY91Ydx27YQfuCSY49Jl2nvJTs2Lvb&#10;aze9rmMPQB2TH7YwrN9UBwOIX9pIq3VI/3CKDq5B/uvO03nHazmBrufoQjfBCTRroFOqo9yEerqw&#10;dzXHbpGkPR2g352J2te0imNvwnwyF++zDWMTyTYP5gw6rvIvreLkHNmvCtdVdXIq71GeetWdHM9n&#10;ynukhpOz8iOluiUKvctrG85PcnJafqZUw7pOTrM9yjurnpPT+HvlZtd3cj4+oax76jv2/Hit1kJv&#10;MDg82cm566gKLqjj5CR+p9R1kEe+XVPon4ZyRn+vrNUoN/Ow8u+s5uT8dkypIeClvwntBuU0w/ba&#10;8pr1ZA+tpH0jqjt2ahWd4kH9/V5VF4yo6dgvVdf5V+F759TU2V5876RE7X8D32tTLW19g+83pI72&#10;x+H7VkjWwV/qOoHH6+nQm/WcQMVzdPCJ+k7gwfO1+hX6pzQx/BFzCcMD2+mUruDdmbpwC/Jf3Vnn&#10;9Ut20jqirw2BfPa1SHuK9IGYZn9GD4j559kTcXws6Yv+HZruLvyxX9QDpS0Pb+bYfWCvVmrqpE3x&#10;au+DTUQn9UYjYVCfb3Qcd66TFtdZW6C9DvMmCbs01DOliJ1amfCl7bTXj+fHbYybYGqm9g7zSBv2&#10;NoHcCR21at1Y6N2A8hD2e5o6nN8t6pMLe5Wk3duiRRG5BuFz0nwN2JqnP0tk3VHSx73UdUD5do6s&#10;A7ztHa4DQi+nSdtWd6ULvWMyhaGaWQ7XAaFWHR2uA0K9OzkyH+D3YLkOUCTsaeHOVroQvzPIdYDn&#10;V+TDOsD3SgeH6wD/hZCHuna7Qz7on4nywHDL9o6sA6gP1wEk3k9525ymrHPwPEob6wB/GvTmOmAa&#10;5GA+cOtCLujH78/J/NAp05F1wA8g9LEWdoA++K4nOziyDiC5DiC5DngO8VwH/IH0qVgHXA5iHeAf&#10;BnkYx910yAfDK1Aew71QPtcB1Pc/XgecX2xtmBL/b8zbn+GPbdOOts3OPcw3quAIUxzl0I73He7m&#10;0E7Pn9vVoZ2ujnVB/2ptiLlVwrDTGU87nelppzO/2OmUh3HMonzyh57ClMEXOfageO0b09ux36mo&#10;8/IuduwsvGvfPo7dFraUCy5P1u5SpAP988GfamlPTzAF5czt5dBWyz8GeR0wJ14I4ltJOfxm+1Eu&#10;GPpUY/ytrkMVQNjpIVs5tNND73qRDzYYifcQwk6XeNjpkh52uuTnOoLyaAvwPVj3LA+U8suj7VGf&#10;xA5Gv3MzjL790oz+tK35PrQN8H5piJf3rd3JvP/DXTW/R9pR2G78PhynIvVR2lx9uhcW+4fpnhyP&#10;St6XKG08ct+6SsYjK+dKh+NR8POBUnao0eVCb/6lQregn4xHJMcjIcYLtbi/jBdCjEdCjEfBr/Ac&#10;41FowAAZj4JvgJhjg+Muk/EnNAXyMQ4Fk68QhsdeKeOR6IPxSAj57sTBIl+IfirPzzoelbyH0QPt&#10;PCvS1htF2nrouaGOfZnWwWrgVuy53HAD5hqMFyuHCP1TfELrxWxnXQbGv9RsJzALduzSfziBn2G/&#10;XfEPx/6mM9oKOLij9tYBd2A8jQevQf8naaeT66vpUL3rishxls8jzPHsU9YWH+ZyQ3l+MfRiPIn8&#10;jD9NjtcMf2jr7L0+JzAhU3taDXECqzrogpHgx1labcd7DMe43wvvBQZDhioT8hTsUL7/Edg8Z7Yf&#10;jOjR/6KPF7VOSC/t7kgibLTyETstK/JN3fdGOvYX7WB7gslNdGjfCMO9NwvV3pscrvWEzdoZDsCc&#10;1X447LIMrd4GR8Gmvv5mJ3ABdGx+i/SvULNbhSrhNsMjYGvEb4X8SUi/6HbH/jf626UodznW1Wfq&#10;sbOTdofe7qRVVzo4A/nQr9R1kAt6PxhuOPUmZ90ppdW0HCewBGuofw5zAgM66VDNYbAbMw03tjNM&#10;x/5fKvIdaajd0SiXZHlRjqmr3Y0jnYDCmnI+2BW2uwt2StDB1kg3vYbRt3N1HWyA/PswXnnxHhy3&#10;6kA/ch6+Fxi+GuVwbdkD3Iq54hHoA7obwPjKOnwM35P2YRbygf5MyAPDb6CcDLSdPXc4dnZFHf5j&#10;lGNPrqL9U0c7dhD7KGS5BobsU9SffeqMyV3qP8b6j10+nmEGYC+wcbH5pUl8qWPNTfc7XDtb7zzg&#10;2K+WRx8aI/qq6mOFBW+5JrxknGN3r6IVObm+IfQr7IH4KKG/hA/V0Tub43kv2M9f+h27ek3tuQn8&#10;EPPBUsh9oap28x4y7IDyGN6B8ithbUR9VuB7kpAbWnhPETn28Ln0Ufka6BrRXsE9twVbSrsT9AvG&#10;meJr4vwTE6SdeT58VJiyb7zDNXF+xniHa+KU8Y84XBP7Wj0Cu7e1IeYjCWNN3H8c4rEmbtcG6WET&#10;JXwO0kZ6GfJQ32oH5LPev58onP7+JJl3j9wzWebh/p4pMi9bd4PcvyMhX4g1ceGc8Zh/wWUg1sT9&#10;94NYE7cbDPlYEydsBbEmLrgc5XC+4/uAvtEoDzyyZ6LDNfGAnpMcronXLAWxJi7YBT2wJi7cA3Le&#10;649ywbANYk2c+in0w5o4sSOINfHhOZMcrolTvoBc9M/odysMIz/WrCnfgFgTBxeCWBOHuoFra+og&#10;02NN7PWB6DfyPdh/NPQEg+886siaeCiINbE6he+HNXHBJrwn1sS+heBfXRNj7Cvt7tUutIOdkTkn&#10;LTI+FjabLvWT5+QKU5s+LvWUux2EvXT43ieknvK3gbSnSNSTEPYW42l/MT3tMeanfSby8L1EPphd&#10;/Z/y/Ua2nCbxieOmSvo1nz4m+a1HHhP7Tch2wDDKYzztN6anPsxP+03koX1F9ReyHezA+4DuoFxH&#10;9llfA80+q8N9Tisb7wV7SshyGDb7rGJ/uUzPfVPmh30m8lBfIh/0jMV7gOr4NIlXU0GkV01A2m8/&#10;QE/abyTkC1GexKN8SQ99JD/sN5EHfaP6x8x9p7t2fHzssHdGhOyzNi021jUrdaxTPZ42dtWTsx3a&#10;VQXvPyV1UvjjLGFK+5nC0IAnxa4iaVcJMeZ4AoiPEnaVhGFXFezAc9hVviqQg3VegQPCripYAMKe&#10;8jVDOWDBAUN//myxq0Qf2A1CyA0tniPyhRj75Dn45+u8ojtuaM44S2geX9r+sntPnnmvq+YJszvN&#10;dbi/7Gs0V/p+6BE8xxjgnQBi/eltNV/aUGg08qFurAr5wty78h3uL9/xGoj95QE1FzjcXw6lL3C4&#10;vyzE/rIQ+8sqAfHYX1ZbkB77y+p+EPvLubshFzZHu59QDvaCdlYBsb88/R8oH/vLdxyFXthf7j8B&#10;xP6yGgBif1mI/WUh9pfvmDHX4f7yzgbzHO4vp+aD2F8uHAh57BvpKAdM6Qb9wOzeCx3uL+cPBLG/&#10;7DmG9wLz9oLcXx4Msm1fgnyg/1+QAybcBWKOPNIUxP7yjk+hJ2yA0BoQ+8tC7C8Lsb8c2g49sL8c&#10;qjofNhT2SHqB2F9O+ArE/vKa9/Mwx5yr+2/G98D+csIo6If95SPfgthf3nEN9MP+spoJYn9ZCLtV&#10;iP3lxEsWOtxfXrMR3xf7ywNaL3C4v6xugf4Ya6L1zXZTND2e0WeK/nmW6EXlklTzmH7VUv25j0L0&#10;XP9saaJ+DGdLM/Wl3Ih/wIV/0T+gRRn9AywrWbWwEtFxuD96If7KoteZaYr7B1w+d1bEP6Dlf8s/&#10;APNeybuSczHn5Ubmvb/9A/4v+QeUvDfqQzu8An/cA6oMWh78/a/5B5S8B1rqviDP2//2D/gv+Qe0&#10;iRlzK6u2f/sHwG78/+kf0LZYXaeWar+dPi/+2z/gb/+AItuN/zqb/Ya9kJL3wkvbCzl9zv23f4Dm&#10;Ouj/lX9AOBwu7f79X/cPKHlXfhBMlH74o81SCaTNoi5vKGd1oV9qmf27qglCtbaiPHdfxrk5fBhD&#10;4xJxfpSurT44B6dPo2x203ey5J13H0QXt41CV6SIXCv33CJyLc3nEYrPJOJPk+UiPlLeOOP3UPIO&#10;e6lr6Z8ulDWW9cIFQu+YxrKWVn0ayxraSmgqDNcB6at1fTOzhj6EfNyXqdVSmH+kpaylfVNayVra&#10;c0FrWUtbo1rLWlpIXy2G6avVDPH01cpFevpq/Yb8WEvnb2kha+nCw81lLe05B+VhLZ23BfphLe07&#10;2ETW0ilJIH21lkJP+mqRWEsLsZb2tW0ia2lP5wtkLV1wUVNZS6vVkIe1sxoF/cHgI9AH9M5uK2vp&#10;0PMg1tChQ62EwY9BrKX9r+I9sXa2FiIf19LroR+YdxjysJb2DQSxlk7ZgO/E/fSbQfpqkfTVIumr&#10;9Sz0oK/Wec1kLW3NBLGWznutuaylCxe2kLV0ynh8F6yl8/ZDP6ylfR+1kbV0yiboR1+ttFRZSwt5&#10;BsQw1tL5C9rKWrrQbSNraY+vtaylrV3Qn2vpaH2ffbAtw1hc8jcI/o012WeRdVn0vDcUyJJyg2Mz&#10;hQWvpMt+oWe4LfuFvuQ0s194W3uzX0hyH4/EfiHjuV/I9NwvZH7uF4o81JvIJ3M6ST0WfNBZzns9&#10;x7vIeW92/W5y3qu2gDjvDf0C4pxXNUI86K0H4ry3cBPy4bzXkwyivn23QR7Oe70LOko9Szmob3VD&#10;Bwm7AzJlv9Adm2H2F1emm/1G+gJw/5HEewixX+gynnYf03P/kvmxXyjy0I9EPijlgVI+zntFH5z3&#10;in44zxV9cd4r+mNsl/cB+X4875X3xXmvvD/Oe/k9eN4r3wf1H62PUvYl/3TuNRGLMO5mFLPvMuNL&#10;m3/duN5S1+7LPYX+b7rLWQR+ukLOIvznaTmLsG5TchYhlDpHGGcRBfUQj7OI/JFIj7OI7Le7m7OI&#10;SZAndX6R6bMHLhZmr+krbcITf4lpI1deKm1GhUG0ISHkC+mf17e7nEVYN4M4iyjYB+IsIv/tHnIW&#10;kb0E5dA/75VeZozj+6BOrN8MPZ9fLGcRhXl95CwiP6evnEWEt0MPnEVYn4Osk/UoH/Q+BOIsIu8N&#10;6IezCN/EfnIWkdK3r5xF+LfiPdg3I9/NSkY8zgr8X0IOzyKuAXkW8UQfcxbxLtLjLCL4CfRBmwwF&#10;8D1A79PQFww+11POItSuHnIWEaoF0j8vF+9J/7xrwL96FjGb94tL/n7GRsxla/DHObM2yDkzdOE1&#10;KKeGDm4ZjLGpurYywOHwPbt/kGGtq4XBXVc69rUJWn15Bb47+iaJfWK37uVFxNwnz6PEeXWw/FWO&#10;fRJjwfWQg3ah9kIu6O2DcsDgC+A7GBuoR/24M/adI6dsstfeoVibzopPjCt57mwdHCbnzkKcO6vK&#10;N5rz5ko+c/5c8R8yb4VInDsLce4cuuwfcu4c2gfi3Dn0ULacO6veyIc2pS4aIgyl3mCYOFTOndX3&#10;IM6dQ2+gHJw7h29H+Th3jtED587W+Bvl3Nm7HvnZv8dALhj8EXqQK6+Xc+fQquvk3Dn0/LVy7qxS&#10;r5VzZyHOnYU4d/YPQD6cM1szUC7J944S587WV8Pk3NkKgjh3thaAnRK09xKkw7mz6ItzZ28n5Me5&#10;s5uN90CbdG3oR27KFvrvQzmYJ90bQZ43L4I+PH/+DMS5sz8Jz1GH1mDkA8NXQR7o/zfKwbmzW+4m&#10;OXf2nz9czp3DK0GcO1urQJzbCnnWQP3JMw5WObkVO4CJGfuKAryDUvK3TkqzNa1JI6Uc9cZtpyn2&#10;GJ5H7DLIKvm7JPnoKk/ij/0mAWS/yc8aB7+xa7DP7gr9dR6CbdFb+6960LGfztAuifFMwkvgr4v4&#10;nC0/K6anjybzk8FH/U5O/V+VlTgWfij4NiTHWTDtMPyQEW+vvkhHy4veBYqM97BZS/5OSWlnju68&#10;iVKe//zJhoOnODnbvlTupY85OdUPKn/3qU5Ov5PK2jwVbbmyFiq0JYbnNtGMt6/B2S3S2w9kaj/y&#10;p83ppilPxkXIJ9U5E4Th3eOdwFPddOg7nFmPztTu0YedwCVtte/ehx37iSaGkC9hlMd4ls/01If5&#10;qR/l8TtF9Q89jXLgrxJcOUmY8E+Uj763pusU+Mqm6v6HQNy38fSEnu0aGaIcCQ+opvMYvy1O53fD&#10;+w//VeVNx/fIOqT8ayY59LtRC/CdwPBUlAuOXP6oxOf+Cn2QfnXv8ZJfHXkEvr/VtBDyhc1g+yI+&#10;sKSFzv8F3JKqC5c+6gT2wCaYjO8CvaP6lzK3l9Lk5ZH5HxkHOxcbB7vEL4YtNztiz7WOts1js037&#10;fvypIqK/KYY/r6P994NtErH+Af+A3dwQfL+aTnlvlvhFFF5rmLdmpvGTqAxWgp/E0CeNnwTJ/ho/&#10;o4jszwxDvvfAEyI/9CoI+d6pIOSrLiD8LkLvPS70ewzD9+WKfPXJdJEvhPzC0f8U+ULOKYyPEvZ8&#10;cAzywX8kOxNyMO544iAfzG4KPTge7QZ9FeCzBX0L4VMZAE/hvl2TmbDby8MfB5yFe3i7wIvidF4H&#10;vDfy+XINC5rjOyKcz+8JPxQh/FDOHKeKOYMUH8EWJamSv4PzC+rrYKTOMiJ1przzpd+EGs4TBlPn&#10;ij2mxj4j9lhw2xxjj901x9hjJMcJEvbY4a2Ihz22826khz22Gues9A3xxUEe3qGwHuSDeXaeMLVu&#10;vthjuUGQPgfDF4g9lr8JpM8BCflC2GPuN8+IPeYeBWGPHW4/V+yxnQtA+IasroVyYI/5nwE5Z/J9&#10;aI+9apjbEueP8A05Mg2Eb8iAH0H4hvibonzYY25LEHaYZzbKBfPGgLDHdqSAsMfWjEM8fEOmf5Mn&#10;9liwMd6D403ku7m9EQ97KdgKhD2WfQDxsMd8E8G18C1vAsIeK1gKfTDHyfcA86ZAXzAb+tM3xLMS&#10;3w2+IYW9QNhj/op4P9pjB/Def9UeK5wCe6xrsb7brVR/gfwVi2WtWnjts9K2w42ek/qyThkGNy+V&#10;sCdvmbRJIdqkEH0m1AXxUaJPShi+UWtS8By+UbnfLhHfqDtWgPCNSukHok/mvw35ZJ0Is1E++rzo&#10;A98oIeTiXpbIF6IvynPwz/0FuhV7b298D7T9rEj7bxRp/75nnxc/zIKrQfhh+uNB+GGqpauE3nqG&#10;1qqV4ofp3rzS+GE2A+GHmXJyhfhhFh4A4YeZ9yUIP0z3IxB+mEKswYWwSwu/Wi5+lELoL88j5Lhv&#10;pa+S8Z/kmOPeA32ipB8mn0dJP0yGP7R1as9V4oeZexMIP8zDk0H4YXpeRjz8Lz3HDbPTII/hEaDC&#10;eoPvj/khZl6QfSnzP9GZYFEb+mGW/O2l7/Add+GPNkr0jkFow3rxPXErrXfoe5KtA9JnfMPWCfMW&#10;rzF9aMtq8T1RIH1PhHjX/GZr5Z2F8D0Rwvckuzuew/ekcAwI35PsF0H4nmQnQy58TgqfNszORnkI&#10;h+tAD+xLiT74VkLIV/VfFPlCtlnqC/5JW4JvQMnfdCpt/vMsft30Af1aEdkXGMb8FG4BYv5zfwvJ&#10;/BR+F8T8lPcgiD7gq26YMiQoYevlzdIXcHdN5ich9HQDG0W+EPKFkB98Bs8hX90GYv4LdgEhP3Tw&#10;VZGnxhiGd74iYX8LEH0t9OjLIl8I+b4mL4l8Ib6XPI8S85+3DfJh/ivYC3KeWge5YMEnKA/0T98k&#10;859bAGL+Cw+F/pj//B9vlvnPah+U+c8/DcT8l/Id3hf5ChXeH8z+DN8JlO+J+U/4H89/JX/najba&#10;6dRIW60JWh78X8M3xc5L+fQtsZPzX3jbsZdg/CE5D5GwqxlPO5vpaX+rC7cIw/MQhp1cOOgtsZtJ&#10;5hPCrmY87Wympz0ZbWPSr8S2iv29q5bqz/1Oov4iZ0tTFr+TFhtWRPxO4v+i30n5/8DvpLyViE9d&#10;Hn/x+Dub7lG9zkxT3O/k8Jy1Eb+TCv9Fv5MKxeaWin//LsX/2d+lKPl7XhvRDtfg78z9KCujM+6l&#10;wi9ucUfca8Z+VE4Hzf0o/C6J4WdtheHyLTX3o8RPBftRZfFX4XwdXox82I8K45yDY5vVKlMYfgXl&#10;IBzGnGxjP0r0qB93xlwU3Y/6bEdpv/1Vmk1v9b/e3OltdYW5A/1hP3MH+qKLzB3oV7S5A328m7kD&#10;TdKmJ2HT+xcjHja9G4/0sOn9N/Qzv40xfKDRPek6o/OPNwr9FW+TO9DuZaPkDrR/7j3m9xqc+83v&#10;NZCUT3KPdVQfw/0gbHr/v/vJHWh36AC5A+3/GuVwj7XdIHP3me9Dm77NEKG77Ea5A+1uuUnuQLsF&#10;+C0O3oF2oQf3WPmbHbDlrbr3CcMd75U70P6Bd8kdaPeGkXIH2j/qFnMH+ha8B2z609/t6RHmDvQ6&#10;yIFNH159i9yBtnJvkjvQ4ZFID5s+/IxP7jxb/B6w5cPLrjYsGCh3oK0XB8gdaGvqJeYO9KS+5g70&#10;Krz3X7Xpw/1g05f8jbXv0J6L22HW4EnyWwFWw8c052t/2j+lvtyFj5t6e3a20Go+V3OdKeQ8yzDt&#10;jHmzikg7g2HY9KoFCJs+pGZq3ndQg57UtOnDXzyhacdYW3MNf51m2ALlw84QfWDTCyl/x8NGPgn7&#10;Qp6TxugstsTlOWnJ324rdT929wbNe0AWif1Yt+56w6SVhnWWym8+uCT2Y4XYj3WXLcVvJGRo95Nl&#10;mvuxbrkVmveA3FnIh/bnPvm84bA1hs3Xad4Dcr8IaO7HutPwmwjcj/3mRbQn7MeeqQf3Y2u+oHkP&#10;yH/7Wmlvbhhy0e78+5cZZi/RvAfkDnlW8x6QOxS/2YB7QO6NCzXvAQk3Ql+GeQ/oOejP/dfWKJdk&#10;eVFyPza0QQdwD8gaD3I/tjeI/Vh/PvTDfqzoi/1Y/wP4PrwH9CbeB+3YGoH3I8etMO35BMrhueUO&#10;kPuwlywyfBHkPaC2eM4x7SXk41gWgDxyO/ThPaAqr2i5B+Rs1LwHFM7epGU/1geiXVkk2oPoTxbf&#10;zYh1iC/agkU7KQpwP7bkb+d1Qb9oFxnraYPQ5rPqvmfa3dQ3T1P2YfG8aD+2WrE5vnrpd1afPyF1&#10;Fx53RBh0D2g7r5tWy/fhXbH2+OgbjDVY/323R9tr0BZJ7NsJ38L+4/vf6JxyJ5X71D6dU3BA+Ycc&#10;0DmbvlTWNUe02IvjTgjDq34Xqt/DOmfJZ8q3vpyTM+9r5bk13smZcVCFfOWdnO9hZ84sj/VsBeyZ&#10;lzN8FOmmhJX/W8vJ+fyEsiYi//QjKuz8oXN6fq/CPX/Tsu7MRTlYf4Y9R4Xe6T/onLaHVOgL6NPn&#10;V+Vttl/bgThtbcN7dcE6lMR7CDs1wtpmvw6EWmhr7wEd+ChVhxf8oAN78XssGUfRJrG+zMN3AsM7&#10;TgqD6y3H/jJdhzLisE/S2jA/RVvJv6LtRJidrEMn8D5Rsm0cR3pQ8rXJ0t7XLCetFX93CXI5hkfq&#10;I2Y9GxlPDIr9b2StGx/PO6slfzuw1PazpprooA5UPk1pN3he1H5qFGs/NUs9O3LnNDB3FkneWXyx&#10;nuELdcwZ0gu15OxIkRirhBirlFVbzo7ULJB3FlvXMXcWTyAfxqrQ8SSzH7Y72TBY19xZnA35GKvU&#10;6PrmzuJ5KJd3Fs/UA2OVm1bf3Fm8AfnwXVUryAO9+bUNr61l7ixel2juLF6fYO4sflXTkTuLJMaq&#10;EMmx6hT0x9jkapRLsrwoeWfxsQbmzuIIkHcW+4MYq4K/Iz3vLFJf3ln8DvpzrKoJcoz6Gu9H3ob3&#10;BsP/w955gFlRZH+7yUPOkplBkoAKzBBFud2DCYTF7KDojLriuu4a1pymW1wE42JkTcwI6oquimJe&#10;5V4jq6vCmtY8Y3Z1FTHH2997fnXvhDt3fZB9/t//2099nvGlb3dXneo6VV3nVNXpYchnfVV3aH3V&#10;7p3F6ExofdWDyEHfFLWhXDBsRbrWV12IPNZXrezr9iw+0c/tWdyvv9uzaLR3oBH9k/z/UV/VKUc/&#10;Ouf1y0UTBrs9i0uGuD2Lg4dJXv/l4WJy7igxGrCV/HIi73DR2knZSNdejMivY97h1QM5tj2LN4xw&#10;exYnQNuzeMIW8g1ER5A+7/KoNfkZl5I/73DJY3sWTS5L/+iievLu1u8/+A5vHAuywO+S13byvt6m&#10;1GL6iU90DeI1k0stpl/i8Emq59QbE8TE7ePF8gfH4UvoEBR1hMT0q9mHNSTE9PO/Ly61mH4iNoq4&#10;w0j2EnKemH5FaUhMv/IV3EdMv8SlpGft52HSh8nZ5Gfv/jvJn5h+jeQipp+3enKpxfTzp3Ed7SO1&#10;iPtgMhon+h8Vl1pMP//vY107vH1MqcX0Sw2FxPQTkUs8Dn/qI2NKLaZfbYviUovpV42X2mL6JZ4h&#10;PfQ0dQfpw+TB5Gf6uxa5iOknuYjpZ1QfdO92ddS71Z6n9DWn/8ud7cz0lewvpT/s0khHG9rlz+bE&#10;7cxnu+deszG+iUfueDTjm+i6ib6Jbj/CN9HN68JwwMYFXfn7ofJl5Wp4Ta5v4pzLnsj4Jrr/L/om&#10;mn6LOZ+9G6//2Dd7N732Q9/s3Xg3YlJi78bHvek4/gUx/YenfLN34zMe9W39hYgexfuvVHxPkfau&#10;37PE3k2vXeubvZte8pKv/vXld8T0t+SD3qb3IV/sXcnRm3FFnd5l7V3b19o0/uf2zZr68OOdewcW&#10;SyH9Sk/GpXBy98B8+HF5FzH9j/bueEFBYLEU4sNaBxZLIZ7VMjAffjrdPLBYCvGpEB9++ptmgfnw&#10;43sgPnwRH75oZevzmW82vWhltusy1BiKGEpZ6ve/b+bOG7kv5nwd8UvrGB9+5U4dA4ulEO7bKTAf&#10;fuVvOwfmw4/foRz4B+JHu4nplT3c8Zmk5/O7lX9jfPjoeL44nV/xTHPnBeP3prhx7cPFYvo3o+RD&#10;iGuHyoeQ3rNIPoT4/AHyIYjY+CI+hMqpnMeHEF7F9fgQKr8bKR9C3Iz0qP/4pm3E9DnTxMpqbGLW&#10;7oUfzJYPoXLCXvIhxC/vIx+CaOnbMT6EmL2C4nyID6GycpR8COH3W8uHUHkq+eBDSD8+QbaaykM/&#10;HtMXW38eTpsmH0J4wI7yIYQnTZcPId13F/kQ4lKIDyG+ZW8x/QzyMC9Y+eHu8iGE382SD6Gy/XT5&#10;ENItKQf9ft1zK54pGz89k3TwIaSnT5cPIR6xo3wI6bZcjw8hPR55bNxizwOmpyGv8aRi+RDi2aPl&#10;Q4iHbikfQnrzkfIhxDtS7k31IZw/BR/CZo369gK/V4u8/YQ/n3zwi514uvxi4ZzI+cEePs1xyIli&#10;erdj5BeLd8G3Yv2E0fqJSb+sp7UR+z1La0MbuM/6ib1Okh7EJ4SOZ5CP6cm+5Gv9hMnxb/uJpnFG&#10;W6LTX6Hv5uPrC70izwtfXIgsuwaVl5wtpv9+blBcsgs6i18EWcOMHyJ8bJGTseUF1GlJEPqX6Tjc&#10;psr9fvJFuj5ddmFQPHinIHnQBcGqu3ZhnfDiYNXHvwiST/4hWDVi92D1w+cHt9XuyRq/84g5uU+w&#10;evy5wW0z5gSV15A/cwjKB1bOQy47Hn9mUFwIJywgVu0cxwNnB5Xd+P1D+OmZkjtbDusznfnS8J2O&#10;Rax5habxOPPZMrH3oOLjxW/eWk/i4+n3ujh5fXJ0pW/e91v8xkeBxYCO98CWJSZ0PLDWHX/6rXu+&#10;Z33ueP7HgcWCDi94zfHpF/V7vO4Zd372W7LD4yPez9jjp+MSsP9sTNI3R5Z+efeMJXZu7cZJYYFY&#10;s307rTuoWoLtxrqD8vc7aN1B8qKOWncg0r+Ix22p8xbrwK63WAd2v8U6SFp6tHOlb+zeUsfls5u7&#10;WAjfebo+uUesmLKxl6Zf25LnCa3/Mv6NOJOct7XLVVwvebjf+j+lh95n5RdtHHpZG40fwxsLtDY4&#10;PK2t1gqHs9tp7XB4N+VjLbFIPuLEvoHOE6tA1xO7QPcT60Dp0c8ofZg0OxvGb7XQ2uW4G+T62G+u&#10;tcvxP5pp7bJo5bBj8tN51i7r+u94V9r9rF1WesidlT+PPS6lbezaaaDH0uE88Rlpyiv5a+i79+/v&#10;rbWkiTmQsUz0GLah+e7NRjReh40IE0f30FrS1JHYivRRoo2Jb+zixsZG+ib9niV9VOIy7qOPSnxC&#10;OtRN6mTShcnXHBMzyJc+SnLk7aPMd980Pl++sUx0a5HWI4SbQcYyyd8WuvUIdw106xEuGSCmUv21&#10;HiE1ub/WI6Ru66f1CPEB2K2MZaKpkLFMPAAylkl1hIxlRMYyImWLNu+j9QSildmuy9DGMKmnBpRm&#10;qd/3QC47b+R+O19Hm2O3Y8YyhRsGaD1C7fiBWo9QdTJkLOO9SDkYy3i7US4Y/s3RC0iPsYzKv9Fj&#10;mQE5fcHAvD4W//kt5WMRzR/8yUj5VqINw0RvwxD5WER8LCI+Fm/bofKxeE9DfCwWi1D+4OLhziYc&#10;u4Xo9R3h+C00f/CzpI+Pxbt5lHwsiTnkz3ukkRz4WPwjRsnHEi7lPvoS71DShfHLQx0vHSIfi/fH&#10;wfKxeJdtLh9L1Gdz+VhE8wfbMT6W5Dbch0/FP418jVbuLPGx+Gu2lI/FXwHxsfjnQPMHT+Q6fCyS&#10;1/zBQ7gfH0tqOuWgT0gNQD7jn3he1lccRD74WFK/gPhYUueRP/QfhPhYkmmeJ+3Dn8Z91pcFpGft&#10;5SnywceS+mAr+ViSBaPlY0ksgazP9Y34KETapeS39rnJ/uCBjfSjoe2Wa5vms+9yr9kY+/XA21/P&#10;2K+Fm2i/Fv0I+7XI60JfaPZrIX8/VL6sXA2vybVfh//x3Yz9Oijv+937n//mA+/3QY3qrMDfPP+4&#10;9P95+9X6/KZxyfL1+T/brz/Gfh2cox9D8u4zqrPDfrZfsaO2Dv6/sl+vXID9OiRHD4bm7yf8/wb7&#10;dWhOWYa1+Nl+HZbzTIbn/a7TxtmvjWM7Ffhb5J3LjW943/m6lrwlrl5dE9x249QgUfhKsOrmCcHq&#10;8AW+7WA+oef5xsRgR+ZAdby0QOfnXfWtb9fPW/6Bb/fPW/GynyY9m8u19I3pvdaL4exPg3l3vuCH&#10;S5h7ffwNP6z5Opj3GnbzXcz1DvuGuVjmNJnLjbf/wrGA6x6N/dUvfxbMG/Kln7ifudr7PvZXL2Wu&#10;eM/3/fQnHzq/4z3kw9g9fcA7YuW/3gjmFbLX5KDaYN6Ar/3KF14NVp3XPAgveiUoGcicj5FyiGWD&#10;gvi5V4OSd0bge8F+f390kK55Iyj5aHyQnvGOm8O9gufEGD395YeON2PPzyQ2deoTvh3B95Ge/iyw&#10;ub90Gnu/A7avyf/Z0EDlMVK+kt6k+8HXQclI/Kz3cX7klCB93qdB8UjipC9c73xpmfrIYzvWT/s3&#10;MBntn+7E8hY9/C1y9GdEXj9BvL6NxqbhcOxnxqhV/2ovO7w80VF2eeGFzF9ip4dTOstPIJp9bcfY&#10;9Xbe/AR2vfkJ7H7zEyg9G8tb+sZ7W4mFX7bQ+fJrsKvt+t2a6f7E9Z7SE0lfxE9g5y1/u978BHa/&#10;+QmUHvJm5RfNrxm0lS2S2AO/AHZ4Yij+C+zyxJcQOz1R0UF2u2j52DF+Ap3HT6Drsft1P34CpceY&#10;X+nDcCl+FZg8t5X8BMl7W8pPkHwPu5/7kyHykZ5I+iJ+Ap0nf12PPLof+ZQecmflz1PXquEf9hOM&#10;yKnrkXnfBd4hfeUniD2In8A/uo/8Aqk7sN/xD6Rm9RLj3pvJTxD16ik/gYgdktq9m5vrNGID6/cs&#10;sYVjn/vwE8SXkQ51I5sahmeSj9XVBoifQHL0zjfnYWPGpjHNXsGXuY4/83kUM843X2bqSmwt0kw8&#10;62yt8suwzdCLon8Nl57UTB0hvfHfg+iRSH2I6K2dN721600P7X7TW6WHvip9mDwUuxzWLB+o80W7&#10;YddzfUUafwP3e3v1k96KpC+Sn53X3nyuN721+00+pYfcWflF6t//iPlk6HnY2uiFbG70xLsGmxu9&#10;8TpSLvRItHzsGD3TefRO16O3uh+9VXroqdKH/i6DpLfR5CLpbXRoodubfwl+Ce6PtkQ+0hNJXyS/&#10;yM6Tv65HHt2PfEoPebPyb5reNo2J9h7V+wp/VtfZ/RT+w9jFrLtPDRnr9uasLFbde4eNE8P3J4r+&#10;jZNd3GIjawB0jN5G70yQ3orY1+KH3YOKP/M7awCKJkHW8dU+NF5rABKt4B08s+9KHC8mPzvekvxZ&#10;AyB5WAMgWvoxdn2WtAf9DjPPBL9tXSed8eE2jc2Wbx1f6syd5LcR8dt4y3dw/pplgfPfXJ2Q3yYy&#10;2jo+o63j+1dCfptovi+/TdSbmAGs4/Pe5D7TsTdKxejxaY43bi+/jbeA9PHbRAfsKL9Nsi3547dp&#10;JAd+m9TAHeW3iX/BfbSNqBfpwfBc33GnhPw20c5T5beJpm8nv433+Lby24i8H0X8NokPkBs/TWor&#10;8jVaubPEb5M6YSf5bVLE5ze/TWoK3IY52Xe53tbxmbz4beJnkR+/jf8NcpnOP0X5jGWUGya6Ix9+&#10;Gz8mP/PXTN1OTP0O4rdJ3MLv1jY/5T6Y3EB61seEyIPfxr9yZ/ltEvdMl98mudMM+W1SRvRKtH7S&#10;5Ieb7rdpGhcu39yUf9Tezu/bAZrf99S91H97D+zpOGcPMTFkd+f33Xw35/c1mnwH/KKe6GvKfs/S&#10;/L4zuc/8vteSjj2XrUjfnssFjonvofl9TY7ezRvoe3YO2/rzrXPeTaPzju2jbecgy65BePm+YvLu&#10;/UptbspfMlcyRneRB7JFt3Md9J/eX7rpfXygjr0Pf+l+71iu6xOnHlBqc1NFzQ4otbmp2iv2L7W5&#10;qeoJkLmpwtvmltrcVEWnucTY2Seo+vV+pTY3FV9N/ofs6/KBcXPys+Nfl5Xa3JT3wT58P2WOI3NT&#10;cRm/MzcVPlYmubPlsLZvMzYN2r4bncmv3zhWV0OfVK7PLZ/fKveajfHLfX/bdxm/3JhN9MuN3Ui/&#10;3OnEWh3rdaEPN7/cGP5+qHxZuRpek+uXO3CXZtMW6Vusxf+LfrmmMarytcn/jnUlTeNf/eyXY93L&#10;f7SuZFxOPzf+Z79cAfbNT2ldyRlX4pcbn6MHE/LaYlrP8f/8upIJOWWZmPfdnV2P8dNYV9I0JtKm&#10;rytpGj+ngvflnvyZ/VMAzdaNx30ZzEu/74fxe3W08Vu885tu3QjU+bHP1ZO4h7qvLs6i7Q9pGmOn&#10;gixy80t0baYxVPxH/G+Wj5Exl37P0OIr2u91JB87n1n/bwtWyK9pjJyLmzX9RnX4Xht9my4c3Fbf&#10;pkssbefGmWX4Zhhvrq7AB2Xj8E9ZY09sjUSXroq1kdiqm2JvJP/STd+mE/nGmzseFZT35/xrJUHV&#10;q130bbqapZ31bbp0B9LDXomHkz5Mn0R+sLJzW32bTvLwbTqR8icHt9LzMFr57Pcs7dt06c2Qm2/T&#10;Vf6OdLCv4m/wocH0qI5iOLCTvk0XPg2RJ2Qtvn2bLqztzNqBEY7IrWO+TVd5DueHsWblda4f3SWo&#10;nAgn8T336aSHHRP3Rm5YuZj87Hgk+f+NeDL2HH/Ut+latOjhN41tk08nkkvwEZkuPN2znuiCfs9Q&#10;usD5OvKs7HxjnWgalyWf7ZuYP0y2r4jtGy4dIps3vAp/DMfxlfgrjhruiO2rY2zf+N2Bsn3j0wpl&#10;+8bd8Xdg+4avcR91Er46yNXRI5s7XjdYtm8YkT62bzxnqGzfqa3IH9u3kRzYvom+fDeSPWyVM7jP&#10;dKgb6ZkOLSx0LMVPxB62eBp+Ivawxdv3l+0bPoI/iD1sIraviO27+h3Kga2bGEG+Rit3lti+iWPw&#10;/7CHLbEXxPZNTITYvpVvcj22r+TF9q1ch/zYvsnPkQudSD5G+Yy2TgWu7oR82L7Jb8gP2zfJuhlj&#10;4giI7bv6Bn63Nrae++DUD0nP2t7JyIPtm1wyXLbv6tu3kO071dY2sGYhYcT2FdEPyQ833fZtGq8l&#10;X/+aGDhGehjO2aqOpmf2e0bf6H+mNnp/NbQxcm2ofHZI7jUbY2c9+UL7aUdctXRagZ/YRDvL20g7&#10;y75p4Xld6L/NzrLvi/9Q+bJyNbwm185a+XinjJ3VrIWth67lz95D40jb3kPe9Rf5JdttQRxZOJ02&#10;N/p8377z6vln+CUPbBPEVUf5xR0Tgffsrlob7/Uf7pjqk5C/Aapu/lrki2U7iHGvg/x581/yvYIT&#10;/Hm7v+HH3y7w7Tu53qRz/HnPfyaWTMRvzHFJ2DaIv57vl1zdmW95/tIvuap7EI86xbfv1HpvLvBX&#10;XdEL//I5/qqKfnxPeLG/amihk/dI/GdZ+df9KVGyE/fvWuQb4xMmO367i79qB/bpvrKPv6oUf9Jf&#10;DvZXJdoF3p8P80veae04AT8Hx/O++9aP3zzYn7f8c9/bs8yfd+AGP35opm/zTPEtk3x7H3u9+zuS&#10;n44t32b4dq8Z5hvjFvuL3rgT/ZKexcSygfZ8jXxXN/7n0f6qA5F/70P8VS0HBPEDZf6qP/Wljwv8&#10;kpP68B035DdaukbnZszxOdgGl3oHJJfwbnYX8n/aSNM4IfnaW759D1aH9nt9e2scy6PAb5F3PVr8&#10;QV/tTxatL5/bXfuS47IWjjd94atvN1rfbrS+vdXXvu1Pju/43rf1aHFxM+1Pjue2dGvcywocv2nv&#10;WNlZ+5Pjt7ppf3I8YzO3P/lL1lvQtzeSg7493qWn9ifH+ILVt2/dSky3Svvq41/91Fff/vYH1AN9&#10;+4dv+rY/Od5Q41vfLtK3i/Tt6W+/8q0vjxf2ZJ4QWrmzpG+Pb+mr/cnxREjfHif7aH9yfBTyWd9u&#10;8ppfc0gP7U+O7+ni1sq37eA4trlbKz/lG9of11/xtW99enwRe1iME9/2rW9P9/vSt748ruI+4xLS&#10;Mz6JPPTtcVDo9iffMdjtT14/VPuTYyN9u2jvfpP/P+rbWzTqjwv8li2upI9ZnOlnRmX7mRX7B9r7&#10;ZrS9b2+VBbb3LT56D5XX23WWK/8lO4vhU9sHtvct+pq4Dex9C4ck2L/OnMi92wW2901kj5nI3rew&#10;C+fZ+xbdz/XsfQt/zf3sfYsHkB5jBO+FmU5/WpCfHVeRv+19ayiX7X27vyywvW/e07tLT7z32Otg&#10;Y4I109xx5XaB7X3z2k126Vw6LrC9b97cYtaab+loctkxe9+iF8cFtvctenZyYHvforVTA9v7Fnfd&#10;QfXlXYlcVm97IJex+ZxAe99MLtv7BtUWb/pVHVVfdl71Vtfus//IN61I/2HrzFvm1FWr/HVVstjV&#10;ldHqat15qquw1zmqm6j1IldHKxaIyUfOUF35+81XXSU/jlRX0ZRIdSXyTETqKvkO56krfzuup66S&#10;F3E/dRX+lvSom+hx9g7AsPZs94xvJn+rq4Zyqa7OU11Fa7iOOop25z4Ylp7hjgdErq7WnOLS2eME&#10;V1d9jnN1ZbS6MlpdXXqCq6sLTlVd+Y8iJ3UVvkt61E30Z9KHYQHPweqqBrlsn6LJZXUFVVd3XFJH&#10;1ZGd/3F1xRi+aTyer2hT9g6393c21qHX+0anl2deJ8YvLnNxUXpUu7gos65ycVE+uEJ7moi95+KW&#10;GNnTlCzlfBvia31SpT1NyauXaU9TNIT0rMwn3+DK/M+bxeQxt2lPk9/nDu1pSq6+S2v+o673aA+A&#10;aHONdmxxUVZc7fg2ZE9T8o1l2tPkL7tGe5qSB5KPxUVZdL2rIyuPtc82N4n+IzdrT1Nq95Xa0+TX&#10;3urioqxEDouL8ghkLVh0yt1i2BEWECP08ju1pyk16HbtaUqsuNXFRbmWcqAjdc9tu1XacxQ/Rjrs&#10;aQr/yp4RYh1Gk1ZqT1N4Pdezpylc/Wen+/Y8GHuHOyCvseI67WmK/naN9jRFE4hvcSVtZhzltFiH&#10;ayj3pu5pou/s4bfOabNt8vqeol+u1Z6m8MqnXKyf057UHiav9ROOEx4Twyce1Z6m6LGHtadJNN30&#10;k05Hjdh++j1L5o3C/mu0pyl8inRML2pIF4Z/Ih9jJfkybyQ5ejdvMG7JzhtZWdo0KkvDcWvuuDzf&#10;2Db3mo0Zu/cr65MZuxds4ti97Y8Yu7f1ulBnNnYv4O+HypeVq+E1uWP39PT+mbF7u5/H7j+ZsXvT&#10;eC//nXNSNk/cNN5MPr9Q/PvhznYwmu3wOWNX44bOjuvbKLYR66kU20g026FfW8U2io9pr9hGMf4y&#10;8wvFn3fRuyPe0MPxot6Ovfo72+E00je/0Juby3ZILx7KO4H0GsphtsNbg2Q7pK/t696ta7qK6Sva&#10;Oy5srdhG8TnNFdsoXYgNg+2QHsyYHdtBxHYQzXbYrK2zFYrI12wGyy9Lsx12Hu5sh3XDnO1QBvEL&#10;pdsin9kOJi+2Q/r+Imc77D5A76B4GeXjXRQ/3klM30k+ZjvMg9gM6Ue+k+2QPgybx2yHYQXqs+NJ&#10;fcT0mEGO85DHbIeXRsl2SBOf1GIbpRcVO9vBaLaDkXeG5Ne4pt741CC08Qi00cn6A/MlN41NU0G/&#10;uSd/jXzln81y+b1eWk/eTbH9nqH8k5yvo9mxnM/YsdjHll/HRu+fAr9T3vgk8W6HKcZY/MwRijGW&#10;bsn4kHdc/NYpYvj5793x8YsUYyw2sjZJ5HmEH86XnCLPS2RtUuIkfmdtUnLx6Yoxlrg+Uoyx9F6V&#10;iikWjz3Z8YJjHTeQP2uTJA9rk0R77lMPcM/BaOU3eWEeX0Fm3N8pp9yd8647jg69WftloxlL68l+&#10;Wf1et2+2aayTU6mvozJ11h56RZ4XTX9Z+2Sje5/RvtloAeMF9tFG+74n2b2PX3f8/BXtl/W+etxx&#10;MuMTyhhNTLnzd65THUbPPZ+pS6tK+69pLI8Cv2veGO7RGHz3pJk6vKCe1IuOLcb6tvy+FWPgV/G1&#10;W4z1SvgkY56a1loj5jVzDG9o6daM7dvCrRnr0tzFWDeazEvTTnYj6euY9MMEx6Qfnf49Y258+g99&#10;F1j60Rnfqp6jB74Wwx5fOh7/meo9endDUGJxaYyk7x3wr3pS3/o9S9bShQu4j5h48eGkg756V3zj&#10;9HR4LCbaMAdEDHf/T7CWvaMrkZsYtokLWOf6dsvAn8G610tbBIkWrIMlhm14dyv5i71fU37T/z8y&#10;JwH1PImtJ6L3Df3CVEzWDnVrZeqO9I/lPfyuObrYLe/8Y9SxC8+UtUOHdxWTZ3Vza4d+1d0960XM&#10;m1jZF3Ad9Jf3kG/fe4A5DY691fjm7XeLFcWzS8zq6dYOPd3DrR36DbS1Q22grR06o7tbO1TD/JKt&#10;HZrSza0d+h3521ohywfGzzC/Y8esldbaofs6ubVDRls7NILfbe3Q5VyH/Nly/PDaoW45z6R7C7+5&#10;543jz/rB7bJt6pGR5M0cFiw+ZFfik+C3RxavGX59k60Dfn5YPb+I+DllQe2BzA/M3CsoCpgHeGc3&#10;vm89gPhDsxwv3SnwzuW6LA/6RRCtHMTar93wuTDfYJzGfISxlHW0+1OWL5inWDQriG4YXnrbqhlB&#10;1HKL0uKhO4glr27riF0ePTZM8YO0lxJby7+Y9GDiXNKHqa8LFT8o9QpyYeulksiFD8UfC/GhiNjl&#10;InZ59TrmXfChVHRm/gcfStEvmP/BLk++Rnroo/8A6cPEkchrevoS8xvY5Saf2eWi6Yo9P6P9Thwm&#10;Ef9G+AzX44tKHs/9vEez62yTSZ4nxzVPDlIcpureEF9U+cHkjy8qVcDzW8jaRiPyivg3yg/gPP6N&#10;6rZcj3+j5naIfyN5NelRXn8d8sLEfuRntu6D5I9/IytXph+nwTRoS43bkR01oyds8itL0bweftN4&#10;Ofl8cvo2Fs9B5Dkk50/Uc4iHTlC5o6vGifERJWLhacV6DrVrxuo5VHWD5pO7e4yeg2j+FDvmOVR1&#10;5DzPofZuyHMo/CX3m09uV9Kj3FFI+jBsR37QP5r8eQ6N5EKfUidOlD556fHSH31jDD0KpxTr2Fsx&#10;RvrknTvaPc8jt5Y+RbVbSZ9E5BLRp9pwa+lT9erR0qeK78dIn+LzSM/6t6OQC4YDkcv06mzkQp8k&#10;F/pktHFF6tgpddT7hd/VTzetlsYjIldrmXdYj5y23zOvf907eLrmTkXGxr6tXzVWThNTpwWaOxWH&#10;jeG7SxwzRk79NdDcaeqAUs2dpj6DjJH9JPfZM1+9vZjiG1p2nFq4o+ZO/QNJnzFyapudNXcavw0Z&#10;IzeSgzGy9+1OmjtNjOI+a9u2zhYmf1XqODjQ3GlqiK+509TQhOZO/eumau5UZIwsMkYO1yA3Y2Kv&#10;HfkZrdxZMkb29pyuuVNvAsS/7vWGjJETD3M9Y2TJyxg5cSvyM3caPY9ctOHoBspnHId8MFxPPoyR&#10;o5chY+Sob0L0ZkPGyOE5/E7de+u4D8ZPkp7pxH7Iwxg5OnFGqcX/DC/ZRXOn8eCZmjv1hkDe/aK9&#10;s01+Y4P3oqq/sUY00pj6Axuz9szRj83yjt28eHfl42+zax019uX3zBiYtJrGx8lnj0X/rJCuiehY&#10;qlW507GW+zmdazlHuuYb0TURXfNnz5Gu+W9D5nL8U/aVrqV24D7Tre3nOp3ban/HTgdI1+xbYaZr&#10;/gPkQ6zZ8Dfkj641kgNdi04vl64lb+V+dMw/mXRhYj1yGG8ok675N+4jXfP/vLd0LbXl3tI1EV0T&#10;0bV4FvehW9Fi8jVaubNE16KXKqRr0X0QXYuWQnQtOYPr0DXJi64lJ3I/uubtTznQLW8s8hn/sq8Y&#10;H0c+6Jp3EETXvKuRx3TuOYiuxV35Hd2K9uY+07E9Sc907nXyQde8+EDpWtzvYOlaeANknj4y2jjT&#10;iI5J/v9I1xrHHGrom8r1veXzX+VeszH+ucP+MSzjn+u9if65Pj/CP9fH68L70fxzvfn7ofJl5Wp4&#10;Ta5/buZjIzL+ub4/++d+Mv65prGa/jv9czZObBqLKN/7oJFfzPxyP/vnfiL+uabxnSroN//n/HMD&#10;csY6A38i/rnGMX0K/MK8Y7yN888V5jzDorz7a/7v+OeKcmQZlLc+5cfCfxVdn/FfpTL+q7H4x2wc&#10;1KeZxkOpl5prL6iI30m08c5mnhtjG23sbcTfmroLvxf+Vn8t/jfW/6Tewf9m8aAPw//G3s9oH/xj&#10;xoXO7xbd9eP8bv/e39o03s/2zNtPyszdD6INmY/Uf7eD4qIlZkLiooXL2ysOmvdhOzF+vK0YfVHg&#10;vtN2JHHyiPEasSbYYrwmL25TanHR/GMhcdGSe0D7Tts0uC/jZ6N9p83IHK5f1qqe5gex3zO02ApR&#10;y3alWer3s5DLzhu5387XkbhoOiYuWs0w9uUT47X6cHjTxKB8JXyW73N2ojzEQ0ud6ZhoRjp2fDz0&#10;sT2t/BsdF61p3KGveJ656yH8tT2dbXBmd2cTrCSm+5PEqp7VRd9+TLzPuuv9iFU9qRP+OmJVG1mv&#10;ILIeouotzrfB17Qt129PbIKLu2p9erQX6dkYPSJ908m7eomFp/XRHvDatX21J7xq8/7UJesQn4Ds&#10;GRdJX2Q9RKpXV3xqcDxkPUTV7XDW2KDi4m769mPhseTDeojkwh7ORrLymO306GZi7bW99O3H6t/0&#10;1rcfK0r66NuPySuQg/UQqWsh6yG808nfYr1Oh6yHKF/cT99+LNoTOfn2Y02vPvgpfWKDUw6zpTLP&#10;LfU697NeIXE9tPUQw6GthyjvrW8/hku43tZDLEMes6ftecD4EOSF4THd9e1Hb0U3ffsxeo3nx3qI&#10;5P6Uk/UQqWFwU9dD3Nd8Wg+/aaykfOOv6PPh2kcbXgDZR5tqBomH4O84zPG1IWK4YrD20XrXb659&#10;tCJ9iv9mobOjjbQB/Z6lrYf4O/exjzYcOVR64K0iXdOLzcgHhvOhrYcwOXo3bzA303A9xJCc/nFo&#10;iwq6htz3a3TtlpIlVTuintYu7fcMbd7LztcR/5Sdbzz/NTQnv2F544dELSe6skyZLBY2m+J0fI9t&#10;nY5ft53T8V2nOh03mo4bicNQxXmLo1DL9auIq2D3WxyG2NJD15Q+DNeO03FV+xKdl5+Q64vmjdH9&#10;qftGKz3R2qgd06bsvLUxu97iMNj9FodB6Vkbzcgv0na8vSe5NnToZMVhSE3eRvFDUu2nKA6C+fEs&#10;DoNo+djxRPy6dp44CrqeOAwpu584DErPdN/ygd6q8aJ/9Tid99eWKA6DxeW3+32LNUB6IumL5Kfz&#10;346m7XH9d/hP7H6LE2HpIXed/E28vO6Hxi6kBhcttz0gTWMN5W0nJ0137aQntHayAD+atZPHd3I8&#10;aEfXTrbawbWTLbd37cRo7eTQoJ7WPuz3LK2d7MV91k5uJh3qxptI+tZOLncMW5OvtROT49+2k42L&#10;deSvmOP6/GP3EctX7iW9qt5/T+lhbbs9pFfRgbtLr0TqQ0Sv7LzplV1vemX3m14lLD1kVvrGufvp&#10;uHzN3NKSMr7t+T5+m7+2Dmpsn/qkdkHqHrg1sR8/gjcQk3UzzsNkB/gZ39FdxX2F5NMOjurIPA3p&#10;TWwfJC/d1+mRlQO9Su1T5vRrR/xZpnfH4s+yeCDL9pJeeZORD70SKYeIXuk8eqXr0SvP7kevlB56&#10;pXJA5QeVf8vJTp4uE518/cc7eWfyTjH5eZeoPNDKV8x5lbfbNq7887cL7HkUf+K750P7ztZH/XxG&#10;nY7WuzjrfnL/cCeWn54v1lHevnHQIa5PnHtQPa1PtN8zVJ/I+Tpa38j5xn1j03g779EXv8KfzcFl&#10;45akvjpccUv8Ob9V3JLw7SOkC9FVR4nxwGPFVM1xbqxqtLGq0caq/Y6pp41V7Zixam3t7xS3pPo3&#10;kLFqxVdHK25JcjJkjJoaQ/rGv5KfsYL8WRsgeZgjFi39cYe59I2UX7/Dfz9WbRqbJ9/cY9HUMzT3&#10;WAht7rF8wHzNNabuCsXkQ6eJFZNP1dxjde9TNPdY++VJmnuMDoXMPYrMOaZKuS5L5h79Q7mfuUZ/&#10;JenBotMisfq7SHOP1XufrrnH6pWna+6x+tXTNfdotLlHkbmiIp/fWb+dms/96KC3C+nBuJT0YbTy&#10;FM0VRRed7PrY45HL1m+/d6LmikSbw7Jj5ooqFp6kuaKiR0/WXFFty1M1VxReQnrWn51I+tafXUh+&#10;sGZn5GGuSPIwVyTy/PX8oI6ZcxOZcyvcgett7vFS7rd3ybWkB8PjK8Wq35+mObeKteTL3GNhX8ic&#10;W5Tk+TL3KNrclh0z51bYk/PMuVWkIHNuVYdzv62tLiM92rq3kPRhvIj8YMW25M+cW1au+rZa30Tr&#10;/1XXWP/d3GPcw9/I+D/jz9b3lL0FZ5Xa95RrVi9S/dS+sVAs3PxMMRUs0PeUjfY9ZdGe5zWcz5Lv&#10;KeuY9Uo1KX7ne8oV30C+p1xTQnp8T7nmQsj3kyt6kQ+secUxvOAsfU/ZN3mwaUTSTV1yjms/RnvP&#10;2XlrX5luqsF0TmYer2n8n23pO8Zk+g/zOcvma/EHpVNbfV4drR/y+T3THzFPs1XOOG3rvHOC0VeX&#10;uHkaI3656taORa0v0nFtqws1TyMyTyMyT1Mx6kLN01QcD5mnqXgAMidYPYz70Imi6xwr+l6s49qz&#10;ITGgq7+EzNNU/JJ87JuA90Cbp2koh83TbH+J5mmq5nI9ba7WJz1YfgrywJoXLtA8TcWcCzRPU/vi&#10;Ys3TFF2+WPM0IvM0IvM0yZHcx7yMN5P8bH7G8svS5gQ3XOLmBN+ANif4DGSepnAF1zFPI3mZp6kq&#10;5NhiCd2GXLQxv3+Gr5M+x8mpkHma1DjI/Iz/LPLYPM1HkHmaZAd+tzY/mvuszW9FejD5GWSexj/j&#10;Us3TJLsucXOCZZB5Gm8OtL7eiA5JftOlBkoktWo8oGvU7OoPbE6wafydfP6F6l9dKf9CYT9ocdcf&#10;vcL5Ew53DF+6XMf+UZe7uOtbXi7/gv/Py+RfKE9eJv9C0S0Q/0LNUmhx1y+F+BdEi7tux4z1iq7+&#10;Yz2tDdnvGZpfwf/y8tIs9ftk5LLzRu6383W0tmjH+BeOLLhC/oV1IyH+hdGzIP6FilMpB/6Eirsd&#10;qz7PHI8hPfwLKv9G+xcax+8p8MfkjfVR/Uq1dLjo7iqx8Mml8i9U91sq/0Lhr6+Sf6Gi61XyL4iM&#10;zUT8C7MP5Tz+hTHduR7/QuckZP97qor00CX/DtI33Vp3tfiHVcs0Bv147nKNSWe3vkZjVG8/aP4F&#10;o439jPgVaqOljn+A+Bdmr4X4F8YkSH/NuKDzLRD/Qs0k8qGtqzz2HigjP/jxmqvlX9h11DL5F1ae&#10;D/kObc2DyIF/oXYNZAwYjSc/8y/0gfgXRt+PfF9PDroUQvwL66Nl8i8UpkiXNp99brVvcz/2f+Fj&#10;EP9CchHEv5AaAm/tFCTtevwLiR2htVF7HjAe7pi8uUr+hWg6XEHctrd4fvgXapZTTvwLFYvgpvoX&#10;6KJ7+GNy+t6xeeOq1hbcpHKVf3SjeGSHG2VrdDn4BtkaK+9Z4WIJHrJCtoZntHoyUm923mwNu95s&#10;DbvfbA2lR/0rfVjxBvnA9Utulq2xeMQt1G/rYPRfILZGUdeVsjUqRkFsjOok18GqeyG2xsfnQWyN&#10;xZMhtsaYt0kPW6MqhDxX5QOLKv7snvc/bnQ27BEQW8NvBc0GXoecZhMbKYdoNqydNxvWrjcb1u7H&#10;1lB66JPSh8oPKn9sDcmDrSH5sCUkL7aG5EevVB5o5TNbQ+XF1lD5sTXseZitoedj75hMfdSPX+rH&#10;KnX/yvmH61PtG5ljc+q8OK9fpHbR7aqLqmvuEEcvvFN1tnjMXarD9S9Csx+3vlt1LPKsRPwidt78&#10;Ina9+UXsfvOLKD0rg6UPy49Y5XTq3NucTr15q9OpydDiU75NXZOeaDplx6ZTnJdOcb10ivulU5ae&#10;6VRGfpG6qB5LOWB07x2qs2jwnarD6Fxo9uMDlM/sSaPlY0QHdB6d0PXoiO7HPlV6plOWj+lULflC&#10;f59VTqc+us3p1AJoOrUr8plOGU2njKZTdt50yq43nbL7TacsPeTNyp+nrvO8RhtU+vIzqOuNi/lV&#10;8dD98ouUXwDxi0TTocVT/eA+x4mO5Vf9RX6R6v6Q76+INl689x6960Xecfo9S9515bdyPX6Rmv1J&#10;h7op2pz0YeGejjVnQfwikqN38wbjzob+w5IcvR3XIt84ILr/AY0D4iMh44CqfrBVKTZCSiwf7Vj0&#10;SFLjgOrTkxoHFE2FzDMkeiQ1DvBaQptn+HS1xgHVH0DGASLjAJGyeV8ge5ZWZrsuQ3v/F81MaRxg&#10;1O/nI4+dN3Kffs+ScYCOGQfM3j+lccDKEDIO6LwMMg7w/046jAP8jtwPwxmO/gLIOEDl3+hxwLic&#10;Z5o/5lc09lG1Ua/jI2I86GGNA6KjHtI4IF79oMYB/rwHNQ4Q0XGRccDo+zjPOKDLr7ieccD67g9r&#10;HFD92cNOH9qRPvpQM3SNeGTBX9WW190KeV+M3u8xtfXaW6D5roykL9r8wnMPaRyQegsyDhg9hHQZ&#10;B3S5GDIOWN8CuW2e4TxofYCVB/o3Oa7rv0bjgDERLJgYLH4TMg5I9iJ/m2foD62fPpt8Yc0RkHFA&#10;526QccDHx3CeccDa59ZoHBD3oBz0bdnnltqG87yn4wGQcUDVq5xnHFB9Ery1U1DVEzIOKLwCeawv&#10;secBa05FXliF/KvubB9ULOW5MQ4omgwZByS/oryMA/xX4X80Dmga8+v3jA9O5M/8QR2g2XPVV/7d&#10;2XFvr3X84kn8Q1sEtW2e0HHRbo87juH394v4Pg3H6LpXynlYa9c/gn/oRu7nODqI9Kwt3P9UackT&#10;RWYjZP9j3D8hRzcntqhGjIv5M5k6Q5OpdthL8sV4418U4xP+QbvdOQgve7605LLxQWREV3T8J/aX&#10;cH7ew1/6dr3Fcrf7jYW3vlA6r/fXvv9/2DsTOCmK6/H37qIsyLHAcosz3DesLPc13YMCIuKCgCDq&#10;TkwA8QgQDzRGp1EEb4jiETxmEBUvBMUDjTodFVHESNQoKjqDoBKjsngAHmH+3/dqZhdmJn4QP/l/&#10;fiJ+3M+Xnu6uet1d9arq1atXO7h/dF1HKWWY4x7b8OflfOnyYU5lfqlBSlW72idD3r45/aT8n23m&#10;m3YgbjMkBklkISQGSfSjDxmPEU+894dBiUFi992k79L9NG7e6UfvVVLGzokn4jqGDm1MKMuf24TN&#10;7107Me3DoMQgKa+3OSgxSPyT4VtfKyUGiRxLDJLAJvJbjF/dO+RzewMneRXHxCBZX3dzUGKQVEyF&#10;xCAp8mBbn5GXGCRp+RNl7wcl9oj/UeSD5RcnlOF6m4ISg8SdAfGTCr8GA9h6kuQjMUiEvdHxUGKQ&#10;xNZDYpDY50JikMQaQ2KQ+GbxXMQgCV3Pc0LJL02JPeJ9TL4w9hfSg/Y5yE8MEiXvV0kMkm32h0GJ&#10;QVK2ETmIQbJ8FlzaDNsJ8l7Y1JH3qJTn4TiHzSPVzqY+uGli93RHp6xmx0H7E8VzBn9SVtPrhKLn&#10;/Dso64IS8/8VlP31os99Yo6f+EK/rd3ic/PNP+A69tezyzkP3e4fm2+/fIvS+/tW/ebR8Z+m7CiI&#10;o//JOqHsGGlv5lnWS/yJLEcik+Wn3gzdYfLstE0ZEO4c4PhOFfZ2Eqvl9x5OpGtFsHR6V2fbvyuC&#10;Kxe0d9ZbXwZX3ux3ljf8KrjyjqZO+RuwdrGT6Pd1cOUWykEU/vUwJ/rG18HSatgEhc/mKacUfmfH&#10;l34dnHLzl3aoDHb83I7v+io45a+f2LGLYbWPbCv+pTI8zjAZ3x6c4n1iu5fAvp/bVgu44ks7+VFF&#10;cMrT39nuO8j3UL6TOBN5YTy8LThl+A572wY44FO7aBbX9dpkd2/Ifd032MktkPrufkz6MCD5w/Ar&#10;yDNkg22HvglOmbmJ9XQwQvkL7KD93qEsZV9ZOS7tX+iUF+7AroS9ZdE3wZXz6jvlXWBZY2fbaJ53&#10;Zwun6LCvgqUXtXO6v7A9WJrs5kSQu3R2T2xykPKq7x/mWNaQ6sTtVd4qO3aL+VeuuHS38Fmv4U++&#10;cR0o39h+eDftC33nwf+pIv216Hvf6zdXcj5x9E49r9yJfbXDD8EpoTdtuS/NUn7X9KDel+KUbjvt&#10;xPxdPHOrPfQ35XGxjC8HZOjEgQW55KSiDNFvMCpviOhm75m8IaXoaiU6WIkuD3NedLtcL2t//F8k&#10;Vedve5hjdHOobt4Q0dVC0flKdLmcF90u10s+6TquL5VFJMX2wL3k7GRbVhteYRP+Mv18c/nKZl6z&#10;L77AT4zvmfIFHrSfvsCDf4Iv8GCriGcRu6ysr/qx50vLtec1mb7Ai4b3SfkCB3K2cZVxqg7G2TqA&#10;4mwF9qojhdSipylLK/gTnVMfis75ZcSPtjKeJS/nnMNBX+D2Tumvcq1+dky5EMV7LH9S1guhlnVZ&#10;k097Sle2ioxnfvpa/ey4c1vJYmMqv/R8/IG3Vr8gox5W+xm+wNnxvrbkWdYG/uSblaa+mVvvbY1n&#10;Ed69Xhlou073CPMuf0n3CAt8/ILuEeY2el73CFOyt5aSPcLkvOwRJtfLHmFyv+wRJulJ30LS177M&#10;0+8prcfZQ4w9wqzd7OG19kPbGsqeXuwR5h5BLGT2CHPnESOAPcLcBz40nM517BEWCG7SPcK81tzP&#10;HmGBQ97XPcLCE9/VPcFcP/lgXwqvfl2ZHPOaI+Mm62XkYY+w5OC1ukeY9d1LukeYkudQskeYO5AY&#10;BOwR5v5tne4RFh76mu4RFn74deJ09HXcfN4TDJ/6rmHD93WPMLd9XPcIC/cjpgHzluHJyF2ri5Gf&#10;vcH0eYQ8n+wRFh7zse4R5rberHuEhb+O6x5h7hfETBAbSep75LBv5u4A02kzJ8SWnR03rIh15NVS&#10;a8n7pr6591Cezh0rmTu2bsJXWrgQX2jhDV9pzBUlc8dK5o6tjl9rzBVr3Dcac8WavUNjrliNdmmM&#10;FasYn2rsSNZH+G4Ll+JzzdyxdRLpM3fszrV07jh2JPkzd7yXHMwde0MtnTtOfo6PNu/CCpMuTJ7+&#10;jeEHX2rMFWtThcZcsTZ/4UjMFWvL547EXFHyDZSynrQdPt3MFXvjyFcoz50metyL5OncsTcbMnfs&#10;/RYyd5ysy3XMHau8zB0nv0V+WU96FL7k2J/cz3g+ocX7guHzyUfWk46CMme87gvDXtscXU/6EO8T&#10;e57bh+eCsabIAwMSi0Hmjl/I17njwKYCnTuOTa+mc8eekLljJXpV5Yf7P3d8aIZ+qZ7TJ986tb76&#10;Z7j/KQqKf0ZgZl2139lP1lbG+tRUWrMK1T9DKP4ZSvS9N+AwtWMp8c9Q4p8ROI/f8c+wt0L8MwKT&#10;aql/RqAp6eKXYbeqowwsIz+Ow43qqX+GyoMtWEn6lq+hpq+U9yHyCs2okJG/+YdUDRMrpHrGcxfm&#10;jH1o126tsQGU6+o5gY0t1T8nHPar3dHaeYQy/FILY4d863Djn9MSin/OWc2Nf0695sY/Ryj+OULx&#10;z5nKefHPqc/14p/zDBT/nPtJT+qL7CUOk8QYEHpryR//nL3kws/Jfr2l+jm5J3Kd1JPbuU/qycLD&#10;lW5+c+Pn9FFTTcd9qYnxc+oPJU6lUPychOLn9A7+5MRY8DdpZvycxiPnjRL7kPQop9Za0ofJWeQn&#10;5XczcuHnpHLh5yRUP5a/t62kfA89r+W18nuk/7G3t4P5NfWtCjO+VY2cfVH36VLj/yJEZ3kbjjR8&#10;u6vSfruz+r8o0WFKWafcqotZp7wKzsRONqqrWafcpJt55427K22rxHATRId5T5E+Okz9d2WdcoB8&#10;xf9lTznE/2VsD9VhsTncxzexjyNdGHiuiyF7mUvMWfuSTmadcrijWaec7GDWKQtlnbJQ1in7uQ+d&#10;5f62h6HkJ8dCWae8rNSsU54PZZ3yTIgOi7XgvKxTXsh9sk65JpR1yiU8BzrLqoZ8wut4XzA5nHxk&#10;nXIviA6zzu2odO+Fsk55C++Tb+925D4Ybk96UiYeJR9Zp/x6T9VhyS96mXXKF/c265SF6DBXSFlQ&#10;ubVMVFVS/fx7l4i9TlYdiP9LjYzyUTPnvJd3m63zXrE8yLxXckJA57vcOwcrw+4gpfXgQJ33stoO&#10;1Hkv644BZt5rxACd9/I6Qua9AjUg/i/Wt/113kvJvJeS+Sqvdj+dv1KKjpLrUpR+CbFqsZsZ6u8B&#10;5JLzQpkv43wlRdfJMfNe5RsH6byXv+VgnfeKT4Yy7/UCzyHzXgN5Lhh73NDuQnrMe+nz78u8F0aQ&#10;Yjs77twu+omZ62u8OcdoGZb92qRMxyYfrfNeXv5ROu8ViwTNvNcXjpn3EsqcgZB5L98izjPvldg+&#10;ROe9IsccrfNe1mGkR1mSuA5ats4+VhnpcZzOe4UuH6XzXr4Nx/MtsdHPLtN5LyXpK5n3sl89Sue9&#10;7H9D5r18Zxyt816JY4bqvFekI/kw7xUYNNzUdXke9Kz9pxHK0KRjdd7L32qkznsltkLmvQKjkYN5&#10;L3sSZL7L7U3+MJxEHua94kdD5r2iNZCTea/yV0fqvFfsWJ6D95R+b/bN3M+8VOwUyLxXcuNInfey&#10;GkLmvZIjuZ55r+SJyCN1U94HDDdHXqmjHYYZ/xf2x5N5L2sh7495r0ADnlPmvTby3Ps778WgKlfM&#10;vih9xoX8yZghPcfkTj9N7Yze1SFlrN4pOscUGztJ55g8Id9Fj7Fbynm1Y3K9jgm4X5i8rNzMMUks&#10;COyStlDKCxS7pZwXO2Y6v7Rt2OiDJXVzxZBbSLm9IjXG6ZTq71onnM5chui6abofiVd4ppYv+/mz&#10;lIFXfq/0Tplh/LH+OFPLp3fzH7S82u3OCZaub+wo2dfDHHd2EnM5z/4f/uFc/zJ+VDVm6H4k4Vmk&#10;x3d3ryd9GN5yhjJ54TTdj0TlIZaTUtrJ6yarbhSqHyjypin7kYRnIzf7kSQ3kg7l1Z1MujB809lK&#10;68rf634k1qDpKo+1HbIfiXXsDHRKR0Pk1mP2I0l+w3n2I7FGwu5F7JHH/exHEn6U9Chn7mWkL+Xt&#10;O/KT4xvJn/iKKu8n3JduxatI2z07++clYpvfO+7eUL7J7/5jWRP4O/q4oZ0lDl/OMUpN14xRhNK+&#10;H3mJYckfTftecoFp34XSvgulfb/oAtO+18N3W9r3pRD/Vm8m90mfasZFSnvinwz7X2za9wakL+37&#10;51Da91vCfLNSx9tTDmnfl11i2vf3uZ9va99DujDQ/ELDt2aZ9v3t8037vuE8075POM+070Jp34XS&#10;vl+I3Nqek6+MTSS/NGnf7QLXtO9bw6Z9XwulfT8f+aR9F3mlff8tlPb9Sp6Hb2adgnzCT5BLvuVi&#10;8pH2/Too7fur5C9jlbzzTfs+iN+lfb+U+6R9d0lP2vdDkYf23b0REvMm2Xq2tu+BMyH+rbaQ9l1J&#10;WVb5f1b7nh2vsIzx61GpMWwgXacHzTXvv8UcZdxibcIPA5zEJ5ciN+tVRvA7jI2EPXuz9ycUXd+P&#10;+6QOvWJYNGAefXF8FubBdn2c9W9Cp5djfz8vWPohOl9YSPkS9u2KbwXnBzKmuQo27OR4AfhFB6fo&#10;btKb0d5Z8dTlwdJFbZ2y9eT3Qmunblv4REunYtVltA0+57WRsHsL1tXA0qaG4QaGJ9ZxKiZeFlxZ&#10;v6ZTloAPH+osnzKH8lPghJqRLt8j9L1hpNoVehyvc2Ww9Ozqjr8ZrN7AiT6JnNC3DOLzF/ZDvr/X&#10;APmkHNzG/XB+f8i66xmfId/EWs7xd0DKhz0L/p3vKnTrG36GP/SNyPEA5fEf8Fl0Ye3Lgyv/0cSZ&#10;vwQOaeaULJxLH+Bw57U5vI+PWjjz+yBfNb8z40E4o5VzfEvk24hvyiRYs6Oh+A/L8V34xTW4Mrhy&#10;PD6Cl10RXFlvkLP+y3nBR9bZrH1BfuqXlfreomSq+oNVCmiPf/3IabGR1M3oPxbl1D+hD+er/lGi&#10;f9yK61TvWBXXGD207Wr93p4Q/aMU/dPwGqN/QlD0zwMQ/eMWXavlzlpgaFcjPdFH50LGF+4mKPpn&#10;FPmif+JLIPpnLznQP6Fu81X/hIdyPe/F60R6on8mIxeMPXe10T9Drlb94z1/leofa85Vqn+UYiOR&#10;Y/RPpJj70DeJXuQHNb800T+Jd+er/km8AhlfJJ6GYiO5nutF/4i86J9wDYj+8d+GXJQv/6EpvkL6&#10;HEc6QMpX9AiI3vE/S/4wtAEyvojs4D1SvhNNuA/GG5MejHwA0T/+sxeo/ol8D4lLGw/+WfVPQoj+&#10;UaJ3VP6fpX+KMspHvZw22NCKhcbmMOqGSkqbLb9r243hIVe8Sxs91jOly2Tu0fLzf/5i+lEDHR/U&#10;9VWbItqvSkRuV8bvvk25InEr4+4JTlkZJLZjRWyRrq/yZkGJ7ShkXVXoI86nyfqq6Czul3VVt5Ge&#10;0LlDGfXwXye2Y7RZxKyvOjdi1lctjgQltmMU6voqoayvqsbvsr5qKPdT1txppAfDk0kf2rfdqnYH&#10;rzb5i64NI4+sr+oLxe4gFLuDELvDinmL1O5Q1P5WtTvMYI2Cxna8jvT49pZL+jA5nvykTNRCDllf&#10;JfLI+iohYyh9f1CPZX2V/I79xlcDyvqqk7ifMujeRHowkCR9ePzc29R+s6IzxH5T9x/kz/oqbwny&#10;z6MtFiKvEvvN/L9zHvtNSRuux37z2oUQ+02ggvSkTZlH+jA5kvxgyCJ/WV8l8iBXVQepSkVV/atS&#10;g9GTyv51SYH4r2bHCs3Vd7K/Xaq6S4nuClXnGCYOvVsZlXUEtFVKdJcS3eXvcpfqLv8siO7yPwfR&#10;XaH23MfzJO4x9De/R4+jV0N0V2gXRHf5J5MPuiv2FER37SUHuss+eqnqrvJTuJ7yEnVID/r+hDww&#10;8s4S1V3+k5ao7oq+e6fqrsSiO1V3KdFdSnRXuDP3SV9pJPlBzS9Nse9uX2rsux9Cse++AdFd8fu4&#10;Ht2l8qK7yv0cS99pJXJRLqwWKX5I+hyHAxDdpesepO/0T+SB9jaI7grX5jzl0+vOfTDWjfRg+Bso&#10;tpE596ruCte/z9h3J0L6Tp4Q3aVEZ6n8P0t3NcjQXcU57bv2mge17XdnLdN1rJFBD6m80abLleXv&#10;rlB6Tz1s1rEKZR2rUHTsBM6nifx6zDrWsgH8TsyVkjzIOtaiNaRHzJXYVMi6VXsz+Qi7p3gR+Vdn&#10;HYfIwzpWJekmfveApq+kXuvvYisxVSSHfTc7jmYuPWvVeEr1bLLwKdWzga2rVK969zyujD34mHLB&#10;J4+qni05EaJn17+4UvVs9BKInlXeNMyxP+N8mhJD9xLuR79aS0hPOPwJpbvmCRNDt+UqE0P3olUm&#10;hu69q1TPulBj6ArRs9Zh/I6ejR7H/dSL0AzSg+VnkT70L3lU9Wy0mPypl/65yIWeTQyG6FklekuJ&#10;nl1w3UrVsxVdH1U9W/YqxL4buZH0KKeJuaQP46eQn5TfBsiBnlW50LNKef/y/qAeo8+U6NlkXZGb&#10;NXa/4X7qS+h20oO+Qw27X/uY6tkFPSB6dtvb5I+ejd6P/OhZJfIq0bPT/8l59GxRZ65Hzy53IXrW&#10;txN5Ra9eR7owfgL5Qbs6+aNn03L9PD0rfcR9i7vpnv+MllN/8dOVlLZffq/qAzTKqJONC0JW9ty5&#10;/0NP0/DCsSryrvX3FHUNO+crSV5yPpUXzYb0ORpn5Nckd//27TWmfyuU/u1HLyqtj15Qqu84bYRS&#10;+rfiSy7925ovmP7tOCj92yiU/u0hq/VbWJcb2t8aetNIV/q3b0Hp3w4hP+nf3gKlf7unHNK/bY3P&#10;OPtxhgdwPWXd85EODJyEXDD2xPOmf9v3edO/XfWc6d9e+Jzp3wqlfyuU/m0N7qNNSHQiP6j5pSn9&#10;29fWmP6tB6V/+zCU/u08rpf+rcgr/dvdyCP92z9Dyrb/e+QSeqQPIy2g9G/x5df+7Uryl/7tq1D6&#10;t//m/Uldq839UtdqkS6MvAGlf3vaS6Z/WwGlf9vnZdO/FUr/Vig6V94X3P85wCYZ5aNpbh/Ev75i&#10;bHSzXlXbnTv+70HxQVSKzVWO8UFMcl59ELlefRBfXquMD16ntjvv23VqyxOKbU+JrU/Oqw8i14st&#10;MK3bVcUvqVu72G66l5yd7P/ug5jLR+/NL8NqKqCqqc/ivvggHvKWk/JBbLafPojN99EHsaCgod3c&#10;KkI28UFsxt+PPV9arj2vyfRB3LrmqJQP4uEHfRDxs/917PV5+F51pNBu8Qv2QcyO/5hrbHPQB7H9&#10;r9QHMTtOZgi9+b/zQfRl1C1/zrHUgeeDmB23cyDvuYQ/mQOU9sryW9a+xSPNjoW5Je+gD+KB7YO4&#10;b7E6rS0pH78xKR+/u782e5cmtpu9S5tuM3uXPoFvH7E6LSH9RyW+BLE6nK9exB4WXH8U8VvOxjeR&#10;WBpuBT559KvdoSlfu5Ms09/25asvQfQPBepLUL66Gv1zbDC/P0R9CZTSP5VjfAms8/DZEz4M8SWI&#10;PYRv33FHEutgh9m7tCty40uQHJvyeZTnYSxqvYGPIIwOt9SXgDU36kvgfwviSxAejBz4ErjDIfNT&#10;Xmvyk3mqz5AHXwJfKcSXILGD8/gSRJ7KM2to+/IcjH/S782dw3lZQzsC4ksQWJunvgR2Pny4jhPo&#10;z/X4EoSvSvksyvtgnBKuh7zCLrvM3qU348OJL4Gbj08nvgRJi+fEl0B9PvfXl2DSaUP2NVanfUsR&#10;z8G+Wz2hrLW/qy7+LLUc6191DGfXVmqc3El8rxGH4cNBXD2hjIPmFlaRcbL+niZ+NYFza+la+8Cr&#10;pEO58MaRPow9aRhoS76stVc5muTvYWPac619dqzOXeixLP+YI5qaMes/G5mxarLY+Mfc1sD4x/Sr&#10;b/xjrqhn/GOElDlbKP4xPTlPmU5czfWU6cjmYuMfczfpIbO1vokyXL25MiJxZokbEvIdYfxj/uDT&#10;Mu029xv/GCHp67H4x0wt1rJtXw7FP6ZaQ+MfsxmyLjzyPPmIf8zbjXUs78nziH2lUTNl6Bv8A/Ow&#10;Nz3d3PjHXHq48Y/5N3KIf8w3kLLsrkcOGP4LFP+YOPKJf8ySFsY/Zurhxj/mI9KlTGs+UPd8Ev+Y&#10;naQj/jHnQ9aFW8t5Xsp08mOuF/+Y7chFGdb3IWX5MeSFyecaGf+YXQ2Nf0w3SJkOLON5xT/mfLi/&#10;ZZpmr9jOjqGay9/E3dlW/U3cHu3V38Re1kG/lze1kzI2vYvSzu+m39f2ddfvbQ8s0e/vrS1RfxMl&#10;fhvmuDNxUTiPv0n0M+7D3ySxrKv6mySbk57ohj6kD5NXkB8MH9Fe/U1UHuaXlNQZr0drrTNCtVch&#10;b5rib5Jsi9z4m4Rnk47otJqkC5P9Oyvdrl3U38TdBJHHvREfSvxN3G1d1d9EidxK/E3CiziPv4lb&#10;wfX4m4SHQvxNkhNIT75jB9KX7xghPznuT/74m6i8P9nfpF1Gv619zlhO9sX99R3ZPfsqA6f21rpq&#10;f99T62rgllKtq97HPbSuKqV9kGPqauR6zlNXQ59yPXXVF+yt39ItID1pf7qRPkxOHqj0dR6sdTVx&#10;cUDramS9rXXV+qOjdVVJ+krqqre6l9ZVbzOkrkZO6611NRTso3XV14p8qKuxXv30m+jz8I00fi3U&#10;+LvU1Wgz/AcLidu2CdL+xI5BDuqqdwKkjlrdyR8mdyIPdbV8MKSu+vORk/YnvnqQ1tXAUTyH1NHU&#10;e/Pmcz91KTAeUlfD/xykddWtDamr4aO5XtqfsgH6TfV9SB1tgLzyrVv21bpqndhH66p7De+Puho7&#10;jOekrnpv8tz7W1cLpK62zygHHXLO41rjh2ldsP98VCXVnsrvKbsqNtUOGWl1zJmW3XWUpuGefmwl&#10;JQ35vSqt7Fijuca5XuOTjf+TEPus1fMkw9LxSrfHWJ3DU2KfVWKfdS8eq/ZZt8E4tc+690HssxIP&#10;VuvyOSeaOjxpguHAiWqftRqRPvZZdxuUObxFk/je+D/tKQf2WW/5SWqfTca5n/Lg3ku6omtajDPc&#10;cILaZ913xqh91n13tLHPThpt7LNCsc8Ksc8G/sRzYI/1niVfoeSXpszhFZ5s5vA+nWTm8NZBsc9e&#10;gHzYZ1Ve7LPJydyPfda+muehfNnlyCf8F3LBwF3kI/4tC6DM3b1G/tArGKP22YDN79RXbw73wdil&#10;pAcDRciDfdaWfavwfwqMONXM4W2AMocnlDk8oehWkf9n2WezY7LmWldq551p+k23n2H6TbWh9JvG&#10;TDP8dKrpNz02RWMUeSsnm36TUOTbdloVpb8kv6cp/ab3uY8YRYHep5v38izpyntpRT7yXq6D0m8S&#10;OZr8t35TdjzQObSjF/AnY8laUMaSdt3LVJbo4tlVXM18Y9MLTHwUITLbwfMqKfVJzqdZekMd5tm5&#10;P0Wtd6SbqnfMGep/1OUuGXW5a872wbrxClO+Z8wz5fryudo+WG9eru1DuBWc1NPxXp5j2gehtA9C&#10;2oflPs7TPix4BdI+TJ+FfxTjE/8E0uP9Rc8mfVh+5ZXKbWdepe1DWcOrtX1Y/ixkfBJqcI22D0rS&#10;V0pfTvzYhMMh7cPyeZDxyYKdkL7c9KnkI3257VDacHkeaR+KyA+Wufhb0T6s2AxpH4qG4SdE+xC4&#10;CDmkL+dC2oXE58gBy1+HtA/zz4O0DzPe5jztw/H9rtL2IXwB6aIH0u/NvoPz6O/wbEj74HMgfTn/&#10;+1xH++C7ENI+RHYjF/VT3wcsTyAv9CG/xPhJ5EHGJ9HbeH/SlzuZ55P2wYb72z6or3N2nNW76NPf&#10;wp+UzS6psun5btEyF3rmpirKnLccs79v5G7Ytcjxnw/Z3zcyFLK/b2DnjTrXbV1hGNu4UI+jPSFz&#10;3tH5N+ict5Ky7e9+vaavJH0l6Zc35nfST3zyZ02/fBUk/dDpkLn0xM4FyshIQ9/d8zX9UB5kTl0p&#10;9T1yraavpJ7r72niBxi/l+vZPzh8GulQLu1upA/Do8kf+g5DXvYP9k+CCeZ645D9g31lC3X/4OiD&#10;kP2DfTVuZK43H39Unpv73KcNkyfcrMf6Ptk/WPmT9w/Ojn0a4jtl2gD97q36rF6LRVXkWfX3FHUO&#10;lfOVlLlU7kvpi9RcavcMXVFSUIbvVpYvallUy75dcocy3uB244v63W08M76op/A7jJVD8UXFj0rq&#10;oD2S+6D7gWHRqMXGF3URFF/UT6D4ota5M6i+qELxRRWKL+pWzosv6u2wYSfHGwPFF3UV6Ykv6qvk&#10;I76om8n3BXxR+0LxRX3lduouvqjlUHxRO0LxRRWKL6rwRHxRz7rd+KJ+BcUX9cI7aMspO11Jl28b&#10;qkM+MNIYeWC85RLji9oVii/qusVKjQMqvqilHFO3vXbcB5PLSQfOPw6KL2oS+cQX9WEobfVVUHxR&#10;heKLKhRf1HuRQ3xRJf6n+KL68V8TX9TH4RB8UZdG0dH4ot7M+xBf1BHIJ76oMTgDX9SeyCe+qL+H&#10;4osqFF9UofiitltifFFvutP4oh5yp/FFHYL8ouNS31vmLLM9tSr9uOQfP3J6yQu54o3mGk96Z96j&#10;40m7xlIdT0ZfhLzvxJJ7zXtfep/SP/N+bWOiSUib47/uATNG+ecDOp4MCRmXKdd3dlZcznnGb2Uf&#10;cz3jyYqh95vx5MWkx3O6V5M+DD9KfjCQvEfHkyoP40ll84mse7g7WJom9Ut/T1PGk/ncz3gytgJS&#10;3q3zSBeGa5MP9Obep+NJLwGRx+sv8nRnz437dTyplHGwHDOeDAziPONJeyvXM54M3ABl/cLhpEd5&#10;Un8rGIuRnxzXhownVa6fNJ6UcUR2fNCt6JyN/Ek7QVOifZjQ8w9pGY6es1z1aKzfCv0mXsOHleG3&#10;HlEmHl+pPlVK9J8S/eyO5Xya6H89xqdqRh9+x6eq7D+kg09VyfMQn6r4byH6PxQnH6HEgBXOIn/a&#10;F5VH9L/IJfr/N8sqKTpOflddZ4ornaPKcsu/JW5WdqzMXbSNmTYv+9AntWx4m55QxnYQ11T2XDr6&#10;cWPzuuEx7SdZAx7TfpJSxrlyTD9p2wLO009aP5DrKbPLt0L6SaGXSU/K+AerlJHvyIfj7u8/pf2k&#10;BXP/qv2kbd2f1n5SdA4kFqKS9JX0j9z7H9d+kvskpJ+0bRekn7T+dNKnn7R8A6SfFD6NfCiL+jxS&#10;Ri8lP7hg+5PaT6oY+5T2k8pWQbHjfoYc9JPc7RDd7i8nfxgZAuknvfYx8tFPWjEc0k+afz8+Z+y5&#10;FPuXeV/p9+bW5Tz9mNiXpEM/qfwRSD8pNAo+XMcp/5Tr6SfFp0PKsr4PGBmNvLAc+aWf5D8H0k9K&#10;1Ib0k8Kv8pxix30E7m8/ybKGFNvZcUafpsiv4E/Kf31o+S0r1PQ58qntlH/yNzMeiUDGI56T4rWe&#10;Hpd/FTMxU/8AJWaqkPJpFz1bRXSH/p4m45Hy6twvMVNXQsqB/wLShb77DeNxKDFTRY4m+TnsuBf/&#10;ptjet/ie0ZNf1LLs77ta6TvOxPeM3vq8lmnfp89pmQ79mbyYm1BK31yOKdPHf8J5ynTJDVxPma4b&#10;eEHLtPoyIbPdi/RhsmyNcn7pS1qmKzZC4nseP/dlLdPWe5AyrZQ6I8eU6YT1gmFdSJk+/nhImS6J&#10;Qcp03e7ITZmOr4KUYX0eGNpAvrBi2Bot02UPQPr+K+q8pGU6HiR/ynRiGKQsu4+RH0z+BVKmuw+C&#10;lOmiCOcp09usl7RM+2yeg/Yh/d4SkzlPmfMdAynTsUJImfbu4jrKdEyup0wHXkQeyrC+D5hcirww&#10;1m21seO+zHujTNu/g5TpeGuejzIdKoT7X6bRbXvH99zTrybTbyiX703mNfviWzR23PEp36Le++lb&#10;1Ocn+Bb1sYqoljJX25u/H3u+tFx7XpPpW9Rn2JiUb1HuGJ4H45tNs0t7o3MenHYAxTfrmzH26fcL&#10;9i3KjgFaxDiuGn/ShvWljkgbdtC36NfqW9Q/o6wPKAhRJDLtChrHjL7Kz49vlh0HdCv5ZY4pDjzf&#10;ooEZ73lQznmUffMtGpSR1uCce3Wk42kdjG+29gCIbzY445sHctvuD/oWab/9gPQtKsibXWwHMspB&#10;7tirvwzfouzYq7nsLGkfGe+gb5GW7QPPtyg7xmouW/BB36KuasP+/+9bJLbg7Li0uepq2kfmoG+R&#10;Y+xHB5JvEf30Yrsgo/3JHad333yLsuP0DiSPEv5kbCo2HBmb7ptvUXb811zjCvVRGYGt+wl8eYjv&#10;mew0Ue13lvgGyXzP9hOUXsmYYI/8AcRgGcN6YOYZhdhk3W/GVpH4nno8qsRJdhun8T1lD2qJ75ks&#10;Hq/xPZOvQ+J5WhtJHyankB8MrD9J50NVHmLeKUlffWnSZLxV6VPzX+cqDs34HtUL7mKu4hb+5B12&#10;Sb1Dt2KW2pi9zudVUXx35Ji59sAP5+pcu307ZC4/MBgy1x6OnKNzK9bf/qAMnzFTaTeboXMt9vrf&#10;m/XrQrFl1z2riqSvx6Qfi5+p6XsuJP1YS0j63uwzND0vOk0ZGHG64fdTNH31zZF9nvfFd4d51Fj+&#10;VJ2DSp5HOtiZXfENEnvzCcgFA2vO1rl8eyryMpcfmDEdu3B14tzN0Ll8u+ZMncsPPA+Zyw9fwHNz&#10;n9WJ9yDpTDhfqe+TuXzlT57Lr77XN9vT/phpX81lo8y8Zl9ssHe+eXLKBlu4nzbYGvtog82b3dCu&#10;YRVR7qT+FvL3Y8+XlmvPazJtsJe/WJ6ywdY8uL7zV7O+MzsuZ665t//7e0xseC1XbMmDNthmxPdt&#10;pTHK1faM36sSv9fk8PbOSpt9yNa3cyQuQXICxO91d422jvi9JjdzH36vu5/xa2zy5JgWjsydJe9s&#10;Yri2jnL34zUc8aVJToH4u+5e/YOtnLbblrgEu9sVOqrT+zZV7i5paTgFWzB+r8l3Ozvi97qb9l3i&#10;Euy+oocjfq9JIW2bUmyic7ge7n9cglp7tQeFdu2CEHrzf2eDrZ2RX51fw/rOgmI7O75irv7mvtlg&#10;62a8w6KDNthrmQc8cPeYoPxkx8fbSD97faqv3YM6a/kt62etv2R/Y1mfKfsdy3pN2S85zvpN2S85&#10;Jus5GaNo+jJW2ch6Txgby/pRztvLWQ/K9V4N1odyv64Xlf2S91w/ik+FnBf/arlefC7kfllLp+nR&#10;x03Lr8Rnwv2XWdcpe0LIfsTuhDyzX3KnfN2v2L0hX/cvVuKroezTzHHlvOyXLNfLfslyP/sla3ro&#10;a01fuORb1deWuxN9jx//RtZjcr3Vl3Wt3G9NYR0q6SnFF0SOZX9mOf89seXkevZL1vtFPklP5JZ1&#10;n7AqJlKln5f+Y++w63ucWyLj3HoZ9bt+zjng//t2Vul/1M94lgYFR1Fm+6bKbct0ub2micaND29v&#10;jA+O48SGQ/ZLtq9vpAzMaKj0bmVtZy/GpsXFGjfeu7aBxo1P9msQLN08wHGbwomMdXfV17jx3lZ4&#10;Er6NQvE1FeLXJHtsVFLGvPJ7ihIv3ruvYTBN/b0b8sl5IffL+UrKGFqOXy91fOsaatz4RFEjjRsf&#10;GQff7OtYj/IcxIu3uvBcMHyPoXU46dmUF3n+fYkbv0j8qRpkvNPinPMx7rktTZ3t7DP2hXEt1EfQ&#10;/bK5WUsxv5nxEfygqfERFEoZF+JPFb+S8/hTRTdxPf5U5f1aGH+q747QcajXlvRlXHtKa2V5q7bq&#10;T+U/r536U8XXtFd/KntmB/WnUpK+En8qi304dK33exB/qvjEFupPFe1H+vhTlTdFbvypkl386j+l&#10;zyN16qxWeuw/trX6UyXqtVF/qugGiI9g0kYO/KmsYyF+VHY78oeBbciDP1WkF8SfKvQt5/Gn8j3T&#10;Rv2pwgN4DtFxqfdmzeM8/k7h46D4U61rY/ypqkHxpxrI9fhTxYYhD7pE3wcMHIa8MNbEp/5U9qgj&#10;1J/Ku4z3hz9VMp/nFB9BWUf8s/ypsuPvzaE+XcCf2F9qpeqWN6KvsYu839MwWYLPLHvTtsSmS9/R&#10;W9nRcGZ33S9Z14VS1mV9qZR5W65nXZA1jfvl97f6mLpwTY8c+yXvHcNtz7F1pu0g1/g785p9sS9U&#10;nHBGyr7QaD/tC4330b4g8aMaW0W8V7EvNOLvx54vLdee12TaF944+uyUfaHJQfvCr8a+kB0L7pdp&#10;X5C+yt7x4grtZjnjHh708fq1+ng1y+irNC8IoTf/d/aF5hn5Hf5rsC9QDw/PeO4WP8PHq0VGWkcU&#10;nMs3O50/6VfUhDLWtOqwR+TuT233+bWVLG3K2OmrD5xKHstYjPOladLfcItXq81KqGthJB3WxmDD&#10;Mv8tFr2SHXcsl4602jDeYv1DchJxgSSOzUDGpax/cFezd6Hwmy+VyasrnFLi2FhXfkH8oIaGIkty&#10;q5FFSN9Gz6dJPz/5Hvex/iF5LeM+mYuJEIdI5mKmkI9wEPmy/kHlaJKfHu/pc+ioTsdz2THNco3d&#10;vZermf50XnXTn36x0PSnm9Y0/ekzDzP96Ya1TH9aKP1pIWPtOOdl7O3nehmLl3O/jM0Dkh79Wk1f&#10;xuwL8/U4vt7S8/YPu83YffwPZuxejX0WZewulPGAUMbunNexO9fL2F3ul7G7pse7SMuvpJ9uNz9U&#10;++lW1+o6dreSUMbK/yjUsbvVv4aO3ZWSjxzLWFvOy9hbrpexuNzP2FzTk362vCdoX1CgdKcw1pex&#10;/cLUWP85xvrc705EPrEFCElfydjdlfOM3fV65NH7Gbtresidln//xu7Zcdy2UlU28id1J71uzd5e&#10;T9eteaMbmDnD94v1m1s3MU7kXYYbN1PaG5rrujUlc31KKbcNGKOliT1Yj1m3JnsKyro1/2TIurVE&#10;RWNdtxboAR/jnXUkfeHfyE84kfxZt6bySCxwkUvS7VK3ijIGkN+lXhhTBeW70mbBv2XdWnbMuVzj&#10;fG8LY6nRjO+PgbI/XLSNjuvdTxlLMd4Pv8RYClpftzT7w53d0uwP97Hf7A93vV/H+d5MyDg/MBrK&#10;/nAOZJyvlP3h5FjG6eMYS6Yp8svvKeq+cPnE4pH94aD+LmM+OS/kPv09Tcb5esw4v7wNY8+5vR3/&#10;NLisjxNfBhnn27V4Hsb39hzD2O7U8bmkxzhfn39fxvmUl2K7VYYebp2zb+XWYBz2LrFIhMQs8dqW&#10;GLbporTbdNJ1ycp2rGOWY4kpPb2TiSl9SGcTU/pWSMwSbzL3ST34HeM/qceyl6KwG+ND2ZOxOukT&#10;s8SWPRqJWRK+5kj0CfVoTzmIWeIuLtGYJbF/cD96x15EujBQt7Ph2o4as8R+pYPGLLHXtdeYJd7I&#10;9hqzREnMEiUxS5JnIzdzNe4K8hVKfmkyd+N+d6TGLHE3QuZu3GchczexM5BPYkqLvMzdxE6Esu/A&#10;xTwPesQajXzC95ALJm8kH+ZurEshczfW35AHut9A5m6SR/I7ddQ9n/ukrp5LejCZhzzM3Vi+0qDu&#10;2TSgp8YsCa+FzN24QqmrQqljIj/c/7mb1hnlo03uNv/uAZqPlzB2AKG0ty6/p9rdxcV2dqy1LXnZ&#10;MSPtWqP128XyRyl9Nx0bfOSBwU7oxWOCKx/qzX4yw1izjp2tzjDWzlMWhez3rGTfajkv+1bL9bJv&#10;tdwv+1ZLehKPWtIXxn5zgtI9dVxQ9q12808Myr7V7j0TgrJvtXf9xKDsW22vmYg+OcSx3xlv+Nfx&#10;Qdm3OtIGttlphxpyP/tW+w4dG5wy9lM7sGKM1nevAflQ7wMfky9MdjkuqPtWb0Ue2bf6zhHBlcwp&#10;uNaIYOkR2AuFsv+2kH2rvcWQfavtLcdiM+nuxNodFyz9gjgeG3kv1G+vGu8Jxh4ZowzUGcueBtSZ&#10;xuNYE9/TCfiRl7IdeBzW6mLkZ79qfR4ozyf7VscenBAs7dSbNv5EOMCJXTwu2KMT+zP98QR9/+nv&#10;kdLLlUqZf1Rp6D1/rTwh8faz46rl7Jfc81st34EPJivLl0w1/ZIdp5t+yfAzTL/kS0g/wRZKv0Qo&#10;/RLOa7+E67Vfwv3aL5H0pF8i6Uu/ZOZvlPFl5XreP+lUvT5UeIreb5WfrOkppb8gx+Qn56VfItdr&#10;v4T7tV8i6VEvNf00RY/t+p3pl9ScYvolG6H0Sx6aavoljXkusfELJR+h9EvkvPRL5Hrpl8j9/4+9&#10;M4GSqrj+/4MZZWcGQQVFu0XZRAVnWNQE+70eF3BjNG6I2g0qalAZcCO49ENBRFSIS+ICThuNqFEY&#10;wSVqsFsTNQYNiCtGnTYagwYCJi4Yl/5/vre6GZhpPVF///P//Y9yzpwP1e+9qvte1au6dW+9W9JL&#10;lB/9hpUD/aPGWTqsGev0kklJ54OoTzi9ZCjySS8RpZeI0kt0XHqJzpdeouullyg/9cd6TrBEXVsN&#10;f71PoWV8tlL6dHb787BJskbqoXPte2KvH5QefcY5juVnGzPLJ9n3xP6f67DRbh0YrU87q9C3QcZR&#10;+71IxtHMJ1yHPp2pJR/qxF9FvjA2nHJg5k6IPm1ydG9dvNdN9Gn5FFrGGCula3iVF5uukT/nItpH&#10;EMSevdD5ELZ2zPx7qqX9yFTTNfwbfma6hq89DD8ZHqSWTjFdw5sP0TVSF0J0Df8MiK5hRNcwSkeY&#10;xrMrUves8wpUH+PvfoH1NaL9vhi5dFzkOvu9SHQNS6Nr1I+6wHSN5HUQXSOyCqJrhMO4D3SNcJFj&#10;vj/5KF0P0TXs/v8bXaPX6zWlYq1toP9fw5/01iHoI16UvwsvtXc0POYSY+qMaS4+06Oh8ym0g8Rn&#10;CsemzKdgVBtXGp/Coi05jk9h7mKIT2HiidPMpxCNkR/1nz6S/GGibrpx3REz7F2u/Rwy51ik/f4U&#10;n+k/UO++SP5GxWWKTjOfgj8Q4lNYdBbkG+25b0J8ChMPoxzFZ3oV6l3S/ejd+sSx9tTpLj7Tn6Di&#10;M+0xw8VnGkf5+BT8UyG+hNyLlAsTD0PFZ1J8JHwKdY9xHJ/CqOgM51NIcB/0bcXn5s/guHwKp0HF&#10;Z+oHFZ/pD5yHTyGShPgU6v+GPPQl9jxg4mnkhRHkt/hMq3luis90KcSnEKvh/vApZPvC7+RTaBkn&#10;bzrVPoW/TX0K0b9fbe95ctBVjsFs8ykkj5hl6fTNMx2nXmE+Be3fqLYeXslxmNT5+BT8j6+0tHcv&#10;+fF7tC3pZ6PSiYr/0E1axmZLI891BZmK++MmJ/3S9sAIU78wpp64jvd2BGt2rrU9M7x3IG3F0guI&#10;lchx7Y+r86Vz6Hqx/rPrbY+MrH89/Qex5kSuE7U/ro5rf9xiecVtw9yAq3G1Zfw1vUe5wrs0GLn1&#10;LqWH3kqd9guMIwcFkcY0bZ05xSD4+D5BZBr7vnWKBdlLbrFn6Q2Z757pwBs3UvpbsvV80+NyfW4x&#10;ar+28Ze85ifvh0f81W8ck46P7/W+n14EX/7QWD2Md410dapdkBkAb8U2sks9+651JaYk3GLroPa4&#10;dHzJzdsGdYthcvtgbvtb40t6R5y8E3d2RP7kzTfFqw+sCNJfzjM2Po2cpPNjiBO0f+fAexTKtt+D&#10;OEGx9kE4kvzf3dJxKDoW6fGff+bHtoe3feRnH+M+xn7gx8bByFq//nHuDztT7vV5RpWntJXbivFx&#10;T8qDMeISidml5L91lSPyWTqyczBxNuWPjQQr+sDyHYKBTyDXgu2CRAeu+xmxxXiORt0P6cI4Szvc&#10;XIG6tFjh7udpmyRpq7s108l3L7uQ6q7jT+9PB6i6jz52Z7y6w45B8rU74uPHr/GjnX7t0q3vsbq1&#10;mDuaG/S/K17dhf2A7rrd6E29zdX9p7Qdjvs9uJ42EL11QUGXRxz7pzn57s1k2aNkHK10zeJ49S97&#10;BImr74tXv0L9Lm2IV39Cn/r8ImN6zULjwAEL6dujQeVV9zJP3D5Y98974kvWbh3k6pH5kApHv41x&#10;/G5f+qM4Pn7ken/Q7Hvj4195x6/otzA+/pRVfmoD5D0LP19kzPe+zxjrtDg+fuVrvr8Y7vieHztm&#10;SXz8Tz/BF7+E9rglzwAqTpb4QVWQOAW56VvTryMnrK9wnDN2YbzqTT+oW3kvthD64hq4kL3a1yDn&#10;aGIH/hkeuHsQ7sN9icfCx4cE2fchY4H/AflobLiJ5wBjve6LLxkyLPCugLfvyZ62sOtuQf1Ayq/Y&#10;JSg+v+SBpLt3CdBe2ResTZDvwH2MzPv+7dzf0x/6qR/D/d/3M/c1xMeX/833yh1TE3gOpOs/4Lm8&#10;utpP/gKGzFl+BPtt8MNOyPWqx3pyeCXvjXhkx6Dix9RHZZdg0I3w8W7BqI/h5O5BfjLyY2/1K5Af&#10;5lc4Wv3uw5hZkPOr9MhCa9/Y6kvrlernWsaFu4HmfSV/auudodp6buUDVr+Ncx6y/jZ51m9tTyOj&#10;xm6l2dNIx9Vf63ztaeS9db8xc/SD1t+muzxk/a+o/thI/6zj2tNI56tdFd9buw+zv24eT25X/6v3&#10;NCrls/02Pul9Xzi/4JMe9C190nv+lz5pz9va39Or5FGX8zeIv6+7v6Jcm57T3Ce905NTCz7pqh98&#10;0t8bn3RVs7GiuuSas//9a95btSoVO+uHNe+MA1HWrmMv/WHNe8t4ZEn6zSP507jVFmrc+p+LOzKk&#10;2bs19Pvgky7r5g9tdt/DStunT10YVE/oG4QH3dLEFT0DWwsPUWjRq4c1y2uvsulU0xT+Np2Xes+9&#10;6/y527zVROaZ5oMuEr25uQ/afNiyif8eXzWxrENdX6DZyMm3YCvfZF7aMlZTEnmatyNvGL5olXkv&#10;a5+LZK5rvxeoeLg6vpHIouOFMqXU8wxaxlO6rpXnXc6fnsGulK12m53civkL9sh7W1vc0rBfudlS&#10;vLe3MObfb2MML2pntpfwpvZmiwkf6mC2Ge+Ajha31Ej8T5ceEKTv4DhxQnOncv4zewfR/u0sbmns&#10;l+SH/u0vJn8YK6c8mLmxtYtbKnkUt1TcfnTgHf9FsJHcv/1eJHFLY7cit+KWfl7m9PEZ5Cs9/MEt&#10;jdk727i4pcfjJ1bc0kruQ3FLf9oOO1p/R8UtVZq4pZmtOd6H7zgncD5xSzOPc/1efH/5IvnJXnsb&#10;+cPMdsit9AOUr7ilkvcbxy1tGdOoVB15vbayOvJO6Gp1lH2lm9WJrXeWPfSm7pbO7radW3M7cnur&#10;o+z4nlZHtufLCmztH/W07/JdekCQO4rjPJPotpxPHSVf7WF1lDqA/KiTcOw2xtQSyiOdH9HV6sjk&#10;oY6M1JF/QoXVlVFtVPIWSR2lapGbOsr/hnyom3Aw+cLUKdsavWO7Wx15HXuYPF4WUkfedttZHRnV&#10;tpSmjvJ/4Dh15G0PqaN8HddTR6lLyY86CY8gf5h/hvKUPpnyqSOT6xvVUVlZN79lHKhSfg9vdB+r&#10;g9Tcfsb6o3Y1W2TyzgFmi4x8tpvZIsPbdzdbpJF5iRG/h47L76Hz5ffQ9fJ7WH48e8tfdbDzLlYX&#10;kWQvO57stJOdn34kYtf7XSKUi49IJH8jtk8dN1so58s2quvl97D8aENF+Y2qo7v7Wt34v+vn/ApX&#10;9zc/g5/c1fwO/jPcH34Io8pRGj+FHcfv4et8/B52vdZbKD/qwvJXnbTpbensR/jCOZ7dGXJ+9vBe&#10;5vfIrkZO8jOSv5Hy7Dh+Dzsfv4ddj9/D8kPuovxfNV8tPT9l9mdzv5axr96hv3y10GdWF/pMv+0w&#10;q4PYC4ONiYpqq4v07/a0usidPsjqIswOtLowqq6Vpi50XHWh81UXul51YflRF5a/+Ohe1pYSffbB&#10;j0i81ZE/wl69ZdB4xo+JLU6f3X14vHoPvo85FN7Nflvnch7MTIAfEp92KxihnNP3jlcT2zuXJb9h&#10;+FU+Qn7qwMqB2QeHuLr59WCrC++FauezagXlw7qhyurCyH0YqQtPx6kLO18+MV1PXVh+1IXlD608&#10;aOWXE+tU8lQOc/L1ZB8TyXsINjjJj53c7gfq/qo4bve71T7u/i8ZHuh5VP3Ld8+Hd6JYHyXqfKNd&#10;omCn2Ah3QHaJ4c10hX1LrpvIXjvS7fUiaq+XhgMdF9UYw4WB2+tFZN2EpbXXy6eB2+tlTtzt9dK7&#10;xu31sp7r1F7X7WcMX9nf8bcH2LoJ7xryZ91EOGGE2+tlG8pl3cRmcmivlwEjbN1EfgzX8SzCXcgP&#10;pm6MOx4ZxBd/6QfhUb7b6+XomNvr5ZV93V4vIr5lT9ReLxuQH70/uw/lirrfIrXXy/SRbq+X8ZB1&#10;E9kRcB/stx9yvvZ6kbza6+Ut5NdeL22g2tpfuD/xFO4bxqLIp/jxHSHrJfyDY8ZsCrJuIvY75OAd&#10;yHrcF8x8ST4wdiXyaK+Xuw6ydROxpw52e70ceYjb60Vk3URWRH8y+SE60ca6t/9s3hFsdrApIT2q&#10;ZTyz2+kPbij0CbsV+oTwjFNceQvGNVFyKK24FVMge0T4PaDiVjwy1sWt2B6ytsobnjSm3j3RrbX6&#10;xQlurdUhx7u4FSL3YXvnFEn+llbcijGjXdyKz491cSvmQ8Wt+OIYyy/b0zH21FGWjp1/pItbMfAn&#10;ln9W1HOaUNtE6Vn6vUjFrbiY69iDIv8B+VAf4SzyhfnllK/6qRnj4la8DRW3Yg1yK27Fc/jl/1Ye&#10;+Jed6OJWxBIubsWHCbvOu4P7Vz4vnmS056m4FXqu3zhuRcvYY6X0Kn/3M0yv8k870/Qq7+2zXNnz&#10;64ypX082enudY3qVd9S5pld5k88zvSr0zjfd14h+4tIDguhYjqNXJXtxPnpV+u2zTa/KHE5+vJvZ&#10;M8gfZh6jPBg78kzTq0we9CojelV42ummVxmpA/u9SPSqzBjkRq+KPUQ+9CXZGPmqv62bZPRPmmx6&#10;lb/t2SaPvwyiV/m9zzG9yojcRsXsX8Fx9Cq/D0Svil3I9ehVmavJT+PECeSvd/clylN6IuWjV5lc&#10;30iv0nq1ljHVVvMuvc6f5ifFtY+5T6bFq4mDkz5wWlxxcFLTQntm3sEpY+qZC4zZtlNdHBxocXBE&#10;nlX43IVNVBwcpflOPr/lRS4OzlSoODhr4Ol8P3b3xS4Ozv3kT/ybVD3lwciRyMG+ICYP/nYj+SeP&#10;vdTyN/L+2O96j1xvs6k/iP/Lz9Iyhlht65b7lUR3vdzuK9n+MmN+7XTbr8R7aTptco8gOYzfYaP2&#10;GEKuxjchdZ/sw3Uw/VvHQf1m2X4lledC9itZ/zhkv5Lk6lmsuapyZL8SS7NfSe4JjrNfSe58uPWu&#10;QW43yH4lg64hP/YrWbFgpu1XUreU8tivZOBWkP1KKu+YgS87EqzbG7JfSa4Msl+JMdXV8ZjO7GGE&#10;j3wr9hF5Dt63ZbD8J5fZfiVhG/Ll/Q9XO2Y+QD71B59dYfuV+G1m0191ZV0Lv8PYTRCdpr4TpC3m&#10;POSDkSu4Hi7qC+mv5q5CPvYrmTgbMt4kT4bsV2JkvxIj+5UkL0EO9itJPgbZr0RrBLRfyaK5M22/&#10;ktppl7NmoWewbhLPg/1KFu2CXOxXMvdGWNcrmNgZ+divJDcCsl+JkfUextsHBw3ebNuvpLbuCtuv&#10;ZH3jLNuvJLcD8tMHFOtb7aZp/Nl8yCqkvuaw9itpvZk+s6ntvrlvopR9v/k5/803dQfcdUnBf1H2&#10;Lf0X5d/Af1HuVdJHlPNXxt/X3V9Rrk3Pae6/GNZresF/scUP/ovvjf9ii83ekbb+lv+f+i9kn2gZ&#10;V62S8eSHuOk/+C8YSZi/bB7Dra3ftixJv9nc7vw/579o2+zdavc98V+0a3bf7b+D/6JlTLHp1NkU&#10;/v7f+S86NLu/jmXlzIE3FGTaDnpRzwsnEqulujZIDSBWC8yf+nFQVX1w4PXm2zf04vCUNfbtXJjg&#10;Wzv0Z+9m9rrHruFPaGV6tH9audHrgt2f8/P//Cyo2vnAILvhP8GShw7muxK4/rAge9KnwZL+RxBr&#10;ZkOwOHdk4HclJsvWxwSZZR8Fiw8aHaT2oXzWhVg5MPU53+YpvWxdUBWBz/Jt37XMscSxo4LUnfy+&#10;Fs7iPOQu3ofpY+bF2VQXQwW77Tb63pbxsErNM8Ob29k8M3y5vc0z/cM7mm6b7dDZmOlaafTv6GLz&#10;TP/3W9k80891tXlm9qxubq9xUb4KS7PX+HKOM89Mz+V85pm5w7vYPDOfqTCd0vtLJzd32I3y0DFT&#10;T7S3eabJwzzTyDwz+/KWNs80as4keYvU3nDPIDfzzFRv8mFu4S0kX5h/E/lh+HyFzTPDGZUmT7g3&#10;98E8M7y2i80zjZofK808M7Uvx5lnhtdxPvPM1Ptczzwz/zn5obt7z5I/TNVQntJvUj7zTJPrG88z&#10;W8YQK2W/D1fuYHWQbxc1RpbvZDbZ3E47m422/pxdzGbr7djbbLhG2UKVxt6u47Lf63zZ73W97PeW&#10;H8/e8lcdzN/e6qJ+Fb4Wjucuw3fB+dHB29r12Su2sfyMsnsrjc1Yx2Uz1vmyGet62YwtP82bCvIb&#10;VUe7RKxuskOizibbZiez32dXQdnP473Mfm9UOUrL3q7j2HyzOl/2eF2Pfd7yoy4sf9XJtJ5WN/5E&#10;fEf6rmE+vifZ+5f1sOv9cchHfkbyN8pfoOOUb+djM7brsRlbfmpLug/Jv+nrtsn/NzfbbXLA7Ped&#10;m/VRFWX70UftVbDV7VToo/x997C1/rHbdueZBkHqP7vZ2n5vP8f8TgMsHR6KD4b4QeFT/W2tfxiD&#10;rPXP/KOfrfXXt2ha65+5G7LWP7wJstbfyNzPqDX6i/rwHhSo90rnFai1/uGYAfEi7fcccum4yHU6&#10;vpHYHizNWv/Gi/AV8V1h+gnIWv9EG3xIrPW3b/JOwx70BvcDY8eSj9LPQR+7vO7/v1nrj820m98y&#10;ftxqnmNzO012VLXNt/2GwWYfTP14qL1H4YfD3Ht17o+M2aHD7RtVI3Y9o+wlk/dxdkcRu6al12I3&#10;GEaab1TTv9/bvlFNjoLsrZiZu5eza84kf+yn2QjliQ9RPt+omjyKxyu5lP/sQRspP7l+N3+5a0Il&#10;7DQtY6iV0qv9rQ42v4ARv0C4x0jnD9h9f+cf2L3G7CaeiF/AiF/Am1JjfgGv837mF/Buh3xPGZ7F&#10;dXoPzjzAvQdHH+g4bIT5BcJK8scv4L0P+Z4ydv1B9Ce8R5vKgV/Av3uk+QVSr3E9/Y53G/nC/Lb7&#10;Oa6Mx+UX8F4MzC/gveSbX0B+gurWtGURv4ARv0DmPOTHD+A/TLmiyisSv4BfdrD5Bfy/HWR+Af9p&#10;iF8gdTby4RcwefELpJJcj18gO4P7oR/JjkY+8W3kgplbKAc7TfYKiF8g+wxyyD/wJcQvkNmH3+nv&#10;/BTXwdhF5Acz7ZEHv0C27yHmF8jsd6j5BWIvQL6n9EXZy0Xag8mvdvGt/QIt4679mPdiEH/S0WSf&#10;kD7kLzzSygvfO3wj1e70e2G9Bjp6y7hnpdpa9oZxzgclygf1QNLx/uNdm1tynPNBifJBifJBfXmc&#10;80FdN8b5oHY93vmgPuI69bUfnuDa3OsnOi5NOB/UL8lfPqi6sc4HtT3lyge1qRzyQQ0a63xQSa7T&#10;WNef/DTW3TLGcfRx1tbC40Y7H9SYY50PSrHGaWsWc1w+KKXlg/oCueVzilGuqPKKlA9q1jjng5oA&#10;5YM6FMoH9SnnywcleeWDehf55YPqCGlbfo77E3/KfcNYb+STD6oLVBurPda1uelQPqjHkYO2ld2C&#10;+1IbKyNftbmfI498UAtPcj6oZSc7H9ToU5wPSqStZUXamMn/ndpa12bjWrfSsdMnXezKu+eCJkoO&#10;peWDugjKB7UjlA8qM9X5oKJQPqj4z4ypf5xv9G8+z/pS//BznQ9K1Lszd3IT9U4pLR9UEpJ/thVU&#10;7PRfTXI+qNZQffNOdcbYsrMcLzzT9dWDz3A+KFHPqe70JjIOZvV7kfJBXcp18kF9TD7UR3g1+cL8&#10;i5Sr+hlxjvNBrYbyQX2A3PJBrTzP+aBmn+98UPtNcT6oT6fYdd5vuH/ls+pCY6jnKR+U+I19UC3j&#10;rZUcN3tdZv6NcPKMuPwbiXum2zuTXHGpsb7iEqO+UVOcf/tWjTj/Rp5J+uccLxL/hqXxbyQW8vtH&#10;rL/6O8S/kdiJ/PBvJEKIPyNXTjkwwbdrYv7iGeZHyEoedAwj+fqXzrT8jWrLOq46+spxc+tmbXWb&#10;kt+ReEdd6e5ryBXGxu6z3H7s+ct59qwBGMfvMHMy1H7s7WZb3+QfznUaH992rPzJVW4/9nqIf2PF&#10;Goh/w+96tfk3jNqPXWntx76W4/g3sr+C+Deyx0Dtx76U/PBvNKykHO3Hvppy8W9UDIfaj33FLPNv&#10;LD8Zaj/2PaD2Yxfxbxjxb6yXfwD/Ru0GiH9j0cVXmH8jWUW+tK1kV8qB9T2RBzb2meP2Y6+C+DXS&#10;z19ljDwJ8W+k9oL0VdkBXAfz95MPnHME5F2oK4faj/1B5FRfNgfi3zBqP3altR/7vcih/djfg9qP&#10;vfdstx/7o1D7sd9zpfk3ls/jeWg/9lHIp/3Y/wDxb4zaG/m0H/vZUPuxi+i4RvwbcwfMcfux33y1&#10;24+9/dVuP/YRyC/9o1Df392/sc1m7WtX/6u/zyhl//82/o21p80q+De2/Zb+je7fwL/R3atEdZD+&#10;IB/o191fUa5Nz2nu33jzrSsK/o0eP/g3vjf+jZZx9n5HW2rgT7rpVlC66f/+7zN6v93NbxkTrpRu&#10;/EPMwL5BNbrx929PgpYx/JI07/97/o2em40/bf0dvg/+DdattIzzV2q++9/tSbBjs2cYKR0zsPh9&#10;xoac8x1MIXbgiv/4IZQO2uK7jLc4ru8yxr4VKB6OaHPs5t9j3Kr1Ry3j7JXUzxe2Mv3cP8yL2z5c&#10;l+KXkD7TTX4L7CmVxPqD4Rz8B+jnotYfGdGfvR58z1Ek+rmltf5oNr+jn3uTiRGo9UfHECNQ649e&#10;wE+CPu69S/7Syz+jPBg71XP6ueSRfi6Sb3ZieROln+v3r9bPy7r5LWPOvdOq5RrncGVn09tS8zsa&#10;61e1L9ir2xXs1W0L9uo2BXs1NHs1NHt1W+bSsle3K9ir2xfs1eSH3mv5i/gMTB9e38XWOOe6drU1&#10;zpFh3WyNs/c2ZI1zuO3WyEEsRn8rY34IZI1z+nWuY41zrhqiL0dnkx9rnM0Hgp5s5UBvWifTm/2J&#10;HQv26g4Fe3X7gr0a+cxeDc1eDc1ezXGzV3O+2au53uzV5Kd5iJ4TtPKglc8aZ5OHNc4mH2uYTV7W&#10;OJv8zGvsfqDuT2uc7X5Z42z3zxrnep6H1jjb81H7KtRHCbv4V64Hcge0xrllvL1S7272oO1c27ls&#10;243U+6Pfm2xVLePMbaD9rOFPukUx9ku4YRdrN+GiXsbUqqiLJ39exMV+6bqjiyc/bgeL/eKJPHej&#10;4sl34jixX9KncD6xXxJL8UNMKw+yF5Mf7SZ7F/nD2Ft9jIk7+ln7in7a39pb48EDrP35H0Hao1H1&#10;qrTiySu2n5iAiif/BiT2S3rpTi6e/HzKUTz5hp1dPet+qF9vfW9jdHmf+JJW1PP1fV08+eP7uXjy&#10;f0AOYr94y6HmsXdTHoydDRVP/uFdXTz5i5BT8eSDfvGqtX6QynAfqufCc/M6cFyxX54nH8WTr4XE&#10;fsle3tfFk89yvuLJL0Me2rc9Dxibg7wwM6+Xiye/Ej8OsV/Mn6N48pdxn4onXwu/beyXt0fUdPNb&#10;xpMr1X+G7+xl/ac3fVhc/WfmkyF2n9nYYGPssUHuvr/Yw+wbIbT+U5T94Yk9m0j/aWn6z8xn/E7/&#10;mT2ryuwbmbcg/WemvtrsGdk7yZ9+M1M91Nk35g2z/tPkkQ9FcpG/4tptpMYU/f7V/SfvUsvYd7Ul&#10;1m96I/d399UuMGZW7Gv2jewt+1p7CE/id9pF6jSIfSO1OO7aWcB1amfjD3DtbP8Dzb6RexNi30hP&#10;GWH2jfDJEWbfMGLfMGLfCKdyHPtG+A7nY98ID4PYN6I9yA/7RnK//cy+kZ5Iedg3Ij0oH/tGzvfN&#10;vlF/WszsG+HnyIl9w4h9w4h9I3dJzOwb6Tn4C7BvJObhP6hlHCqr4X54L58kf72XryIfzKw5yK3f&#10;xD8g+4Yf53cY6w/pr/MVB1p7DT/mOtptvq1jZD/yw76RW4Cc2DfqO0DsG+FS5MW+YcS+YcS+EX6K&#10;HNg3wklxs2+E70HWb0a2wa+CfSP5yf5m36h/leeBfSOy70izb+T6Ih/2jfouyId9I7wMYt8wyoen&#10;NPaN6McHmX0j+dJIs2+k7x9h9o1wEPLz3hbr+zvaN2hfvZvpRn3KSs13srOTzhcgyhdw54mOC45z&#10;vgBiH6q+FQPRfAGifAEfHOt8ATNHO1/ADsc5X8BqrlO7+/sY1w6XH+/YcILzBVxB/vIFnJRwvoDO&#10;lCtfwKZyyBewc8L5An7CderPepIfTP18tOMhxzpfwKHHOF/AYUc7X8Dyo5wvQJQvQJQvYD1yy/Zf&#10;RbmiyitSvoALk84XcCKUL8CH8gWs4Xz5AiSvfAGrkF++gDxy0c78F7g/8QTuG8a6I5/sZ+VQvoCa&#10;o43Z86F8Afcjh9r3Bq5Tu/6Y/NTOpyOPfAG3jnW+gMfGOV/AISc5X4AoG7wo/Uzyq3/51n6nPs3a&#10;R9/S+3ktOtM976kTjPUPnu70t5NOc/pbl1Od/nbqeKe/idLfROlvHDf9jfNtvQHX23oD5cd9h8pf&#10;HDfRWP9cndPf1k9y+lu3s53+loXS3z6E0t924DjMbwWlvz3MddLfKqH0t9PIT/rbvLOsXqwc6sc7&#10;8QxXX4dMcPrb1J86/e3O053+FkM+6W+ixnlR+puOS3/T+dLfdL30N+VHe7f8oZUHrXzpb5JH+pvk&#10;k/4meaW/SX76bbsf6HF/pr/pfqW/6f6lv/E8TH/T89F7UKiPb6e/tYxhWFJnV2w/vWtTpxrrH5xS&#10;qPPzC3WO/4M1KtlTzy3UObQ6h1bn5xXq/PxCnU8p1Dn5WZ2Tv9X5xYU6T1md100Jrc4r2k9zdZ6E&#10;1Lk/FVLXYWeOwxTx/lydc53VObQ6Jz+r84sKdU45VucXFOp8aqHOf1ao8ymFOkc+q3NodQ6tzjlu&#10;dc75Vudcb3VOflbn5G91TnlW55RvdY48VueQOjd5qXOTn7q2+1Gdc3+qc7tf6tzu3+o8Vahz8rM6&#10;d/Xx7eq8X7P3vH9ZSf1q/kw3P117WVz6VaTvZVZ29OAZxsQVlxq9uy8x/UqUfmVE/0l2nG76jxH9&#10;yoh+FenP7+hX6XGQ+WlkHkS/inwG0avSKfKHkf0pT3rWpxA9JpQ80q9E8ve+vLyJ0q/0+9fqVy1j&#10;Ct7O3OKGwvxiN2w7XtTzcrOut3zCvtc1kX7W0vJFVvC7fJ25a50vsgHyPVxiLMQXGf3XNcbGAxyz&#10;t/wcvQQ9+dO5zhcpIqd/45wmytepNPmnpkHy946A+DpTvSD5hyuvtny9cY6ZB69yvs4KSP7hhCst&#10;fyP5R+XXKlL6qI4Xif6T34rr8HXWPwt595I3kC+sf5TyYOxc5EwS0/hJiK8zM5L7kK/zkZ+brzO7&#10;zTXO13k2PLB10Pgc98t16T48Bxh5jOcE7Xni6zR+Y19ny5iL11FflxfqrBhrwn//BlsHmZ15o62D&#10;jO5/k5Wd7HWzMdFnnjG9bp7N9aIXz7e5X7rjLTYXzP3kFlsHaWQ9oUsPCAaVc5x1kCtO5nzWQdY9&#10;Oc/FMficfHkPvfaO+SrKI5256Eb3vZ3k0fd2InWQm/nLjdR8V78XWa04BtOQW9/bDSQf9SP/dszP&#10;Jn/S/hbI/W9iDCYg8vgPQ31v9y73RawJo763U1qxJh7lOOsgs+PhQGJNdIFaB3kT+dH/ha0dY/tS&#10;jtKzKX8ZOork/UbrIPWdQMs4k6Xm7dHdb7NnlG77K2P9DrfavD16Rtrm7fWP1Nu8PTe23ubtRvpe&#10;I/P25Q9xnHl7w0mcz7x9TsWtbk3r+lutbrNbkD/tLbXT7caK8l/bGFN3L2Rd4/Kj77AxKPwNZEwy&#10;kr+R+Xry+bTN25M5yLx9eYR8mbc3zIFPDw7m5CHz9sQs5FffrvuBuTsd67rfbvP2FRfAtsOCQY2Q&#10;feASXSmfeXuyO1Qffxnlw9RPIfP2RZ3gp3sHcydynHn7xOdvt3l7fSX3QZsqPrfkUI4zr67vAZm3&#10;x1ZxnHm7fy68r3MQ6wI1b/8F8lCn9jxgagrywhjyK2ardxPUvH0wZN6e+JD7Zd6eexV+23m759WU&#10;ijlZcly58S6bf2VH3m39T2PFb6y+cv9wrL/nXkt7Vy20NRJG9RtK8y6ld+V4kfSblmY939xO/M56&#10;vroX7rH1fLU3Qtbz5feG9MvhA+QvtirwUMpXvyl5WM9nVH857E7L36j+Usc13nzluoTdm42npeNb&#10;Jo9a4tr/kPuMsR4NNm/3vQZrD+lx/E67iJwCGe8i7Rdb+0ofznVqZ2871v3kfpu316Yh8/ZBayHr&#10;EtJdH7B5u5F5u5F5e/SfHGfeHr0NMm+PHguZt9ctJT/mcZUvUA7rEhpWUy7z9onDIfP22ueRi+8u&#10;B54CWZcQHQiZtxuZtxuZt9dObrB5e8MGyLy9InWfm7dXkS/vY7Yr5cB8T+SDsb4P2rw9rILM172V&#10;9xtTT0J0tsa9IO01uhvXwcQD5APXHQEZt1aUQ+btix5ETuZV6TmQebuRebuReXv6XuRg3p5+D7Iu&#10;Id17sc3b1z0KmbfPvWeJzdsHzud5MG9fNwr5WJew4g+QefuivZGPeXv0HMi83ci83ci8ff2AB23e&#10;PvfmB2zePqjDAzZvj45Eft7bYn1/x3k7313u0ax9DSxLo6pcx5/sohVQekt0asbiVPqXP2aMLfsd&#10;z2kEdpJHLa5lVqS/s/QC+guOK+6wzle8Sl0vJspJE8cyHLnU4g4b1U+SVtxhHVfc4WJ5xbizTTbh&#10;zeNctvUHlZUas3MTnrAxO9nu9y720FOQ9uHd/gfXXhY8afQnPeXss3lIv+9f/bSNA+FLT7tv5EV9&#10;A2DpAcGKGRxnjKx7l/MZsysPfMrG7MjF5Ee9pGeTP6y/n/JgIv+EjdkmD2O2kX4gbPe49QOixmr9&#10;XqTG7EgZ1zNmNzZAjQfnki+s70Q5el8ve9LG7FwOIk9uH8kzkLhVT9mYbZSuoTRjdmI4xxmzk6s5&#10;nzE7cS1kzK7vSX56H6aTP2zMUJ7SnSBjtsn7jcfsQc3a1J4lbUHRQ/9stiAjtiB/zHNmA8oet8zZ&#10;go77k7MFiVoXKmoNcvgnswV5y+Ak5sTbLDNbkH8B1/Fssv9x9CY+a+mwEbKni38I+WsN8sOQNcj1&#10;nSkfW9BmcmALit74nNmCYvdxHXUYXk9+ML+c8mFq9z/FbQ3ywmecLWgPWIsN6Z9/NFuQEVuQEVtQ&#10;IsV12H7SacqFVl6R2ILS+//ZbEHpoRBbULovxBaU+YLztQZZ8mILip0DsQXltoTUUa4O+cQhyAcT&#10;11IOfVZyFsQWlOv3jDFaA7EFJcbyO+9A+lKug/WXkA9MjOQ5YAvKvQIT2EbHLzdbUP29kDXIaVFj&#10;oagxTPUGv70taM9m7aOq5Fq7ZOpFe97pxEpjrOZ5N6bt+jxy7xGkr+R3jWlzoMa0wS9Yfacv4Dq9&#10;I51eMtZd9JIb0/4ENaZt+7Ib04a/7MY0UWOaqDGtO8c1pj3H+RrTLoEa0/5OvhrTvqAcjWlbQY1p&#10;p1K+xrTPkEtj2hyoMW001JgmakwTNabNe96Nab1WujHtLihb9PHkR31kh1MOzB+APDB2+CtuTDse&#10;akz7nPuCqXVQY9o4qHf2aK5TO2gkH7juQqgxbQ+oMS2HnBrTHoYa00SNaaLGtFeQQ2Na1xfcmDYK&#10;Yote9zeoMe3lF92Y9jTPQ2Paz5BPY9o/oca0k5BPY9otUGOaqDFN1Jh21CtuTHuS59tleDBoyMtu&#10;TDsb+XmvivX93ce0qmbtq7pk/5Pd5U1nixbpf3JVbxiTVX8xRqtes/o20v8Y6X/Sx7xm/U/6V5D+&#10;J70W8g1E7giuo90lVzqmD3jd0tGHIP1Pbmfyp/9Jz4X6BuJdKFv0pnLIFl33hvU/jZdzHc8leib5&#10;wfoFyAMjW7xm/U96xirrf6JbQvqf5FOvWv9jpP8x0v/kj+Y6+ht/CuVBK69I+h9/hzfdNxCdIf2P&#10;n3/D+p/ES5xP/2Py0v80Hkya/id8E7loX+GIAjshH+n8TymH9uWNhfQ/obfKmN0O0v/k9+J32rM/&#10;huvUro8jP7XzKM+f/idcBOl/8sMbrf+JzYD0P74oG4ZIv2Pyf6f+p7pZ+xhc8pvX7L/+auUl5761&#10;kRqj9btI/8c3EC3jrPr41QbzJ/1peEF/CvdbZ3P2FKw6pTbI7PxPp0/99R9On1r9vrFyZ7j42KDh&#10;mvew2x4V1LaG7x4eRB9ZTTz0Qx1/wXelfTmvyHGHBd4jpP94OHVDfuKla4xe2dr44hNqA++EtfEl&#10;lx8aeA+RXnJQ4L2zNl7Ve39j9RvERCRd/QS2gQP4fXEsiM7ietpa7jfkBxsXkD9Mv/levOopjtci&#10;F209/ThyDR0cJKfCCbs5zu/leG73oPJPq+NLJjBvOv29+JKQvqjt+/El15cHkefJj7pPPkH+MHEj&#10;5alNjEKOxWVOnpfbOGqepOeneZLkPJLYbeKzXYLUwZK7YxCZz/W0wdyr5AfrA8dFf6S8AzsGlWfB&#10;4yuDiV3hpG5B9F3kn8lYLCKvcf9dg3WVHO82KJg7HnYYHAz8HWy9V1BfRX4aU55xTMyhPNLZOOXX&#10;DW2Sa+OnfU3LG5r+13RwWlGx3fgTn+by/25+yzi6lbSl5nER0j/62PouI31XduRH1mf5I/9t9Eb+&#10;y/ouI32XUX60s/5lfVf4MKTvCsv/bX1X9nSu43789xzDEz60tPdnqP3w9iF/+dEWQPquyBeQvmsz&#10;Oei70jM/sr4rU891tBdvOvnB1GPIA/Pb/8v6rnDeB9Z3eTtA+i7/jfXWdxnpu4z0XY1ncp10pTmU&#10;B628Ium7ooM/tr4r2hvSd0W3gehOsTWcLz+a5KXvyoyD9F3Jj5CL9pFMFLgL8pFunEY59F258yF9&#10;V3LbD4zpPSF9V+Mofqd9RidzHYxMIj/YOIx6oO9KPgXpuxqP/MT6rsg8SN8VFem7jPRZJv936ruG&#10;Nuu7hpW0r6fbfeb80A9DfXOS+tzkJS6tMdMzb4x+AbGfGrGDGNXH3vSl62tF5Lc0dpCGi0hjB5lb&#10;A9l7s64dxA4SuZt8sX+kexc4ifKUXkr52EFMHuwgRvL3F3xq+Rt5r+33r7WDtIyNXKqfbehdXiPb&#10;6CKofnbU9WWkjwvmntPaOOeTVsYN10H62T8eAulnbyiH9LNhzqtRP2ukf639Jb8XST9blyNN/9ow&#10;mfzgoCcd15eX1aifXb9nWY362fUnkqafrTu3rEb9rKh+1kg/29CH3+lnvT9yPe9FcrRj4hXyJ01c&#10;3hr1s+EA0nov30Eu+tl0FtLPGum3jPSzU1Z7Nepn++3Vqkb97KszIf1s/h9cTztNn0z+arcrHCsG&#10;IA/9rMlDP2vk+dvzg5amnzXSzw7sz/n0s/nnuV797ETH2C6OT/+d8uhnpzwC6Wf7XgXpZ8PzKJ9+&#10;1oi8RvrZv8/mOP3sbx+E9LMz34L0s5me5Mf9Jk9zjCxzXLEL5dPPFuUq2MvoMZt616b/bexUW311&#10;P9syrnWptWV1r29RI53DH9BEjf36vUkHaBmzOsm433wtr39NG8ur8q0tm8iztt8LVGxsHd9IytLx&#10;QlncjnSOlvGXS40RuY4darRnqpExYv217Wuk5zZc2844tytkPmNkjDAyRtT2aVez5LEhwYqDIWNE&#10;7SSIfrv+Ns6nbhredlyxA/mRrjwaMkbUXQkZI1Y8ATW/XgsZIzaTgzEit7h9TVVHP1i3r47Hg8r7&#10;yA+OOsyx4ou2NZpf1y5tW7NkwfBg7kWQMaLhhLY1+u7SyBhhlH7bm+s0JjxIftDKK1JjRLsONUv8&#10;rkG6FdQY8Z/2NRojBv6N8xkjTF7GiIlp0owR2dMhbTy7o6M/jfxJ5wdC6bcDIGNEdiryaJ49E0q/&#10;3Ybfecei/f4Pe+cdJ0WV/e2CQQkiDDkp04BEA2FIAtJ1B0REwFFQ0FWnQRwQAyiGNdGFooCkIYiZ&#10;aUHFNQGOrq6gXa4BCQqKAVGZVtwVd3VB14g69T7n3O4ZZqb1Rdw/frvq5zM+VLr3VNWtc2+d+63T&#10;HAcLV1gGtbgP9BHuqZA+Ino7nFXTZD0DpY8QSh8hpK2p/ZB7XdqQ9R/lkwiU21i2IO2jb4U+ol/G&#10;bbTHOfxVZUya+s2aVSW1B0hMrvP7hw6QWN3koXUGZBO7UxKTU/KbNbJdYn2yv/hS/0bLQpf1xOoy&#10;lx46QGJ3QokBKk+pa2S7xPpk//S/WdOvnJ2d3J/+JirdN0NvfBENc0r6n/x7f3K+Le5QkPwm6rgD&#10;/Caq/y/4Jqq/k4l11fg7jr+fO7+UXfvuU/GbqBvvWZD8Jir8+zdRv5lvoirnhF1LW1rFnzzL9aHE&#10;5//vfxMlv2nqlHvea7hV0sZlfv8m6rf6TVSVCu2jakaE5l1xHPWfy/lWtUJ9GWnfpYJTzjcSRw22&#10;XmzkXaqk2uVG+vfgo2uU0a+m2+UrZhp5lwqEvEsp6cejn12v3/0o6eeVvEuFr2I971LxgmlG3qXC&#10;D3hG3qVKTptq5N0p6Hq15YLLLD+nft6l1B7epZSUH/Q/R8tXMo7U9TA5Rk6TIyajwnlXSxv/2r9v&#10;oqpVKOugjMlVHGccf+Kf2nH/xD/JN086hm3xpjJYuk0ZL3jX5H/ytuvued/kz9hOfpuEyW/7vht0&#10;+dDkb/7QdRbvNPk3/tMNvv7I5Pf90vUe+JvJ3/ujMntMNSPL2YcyJhv8kcleRmx8Bt9QhZjPf2mH&#10;yV7K7+ps2G6y329pnEVvKvW3b1hWcu1Kv8V6foOReXpnGfvJtR38jtLd+a7JHtZAYrImewG6rBLK&#10;fZP6Xiw22TtrWtImdPkk2sTpxSZ/6g+uc80Ok3/MN26wlPPa8bkbnvme/u6N35Pzbf6ZG/7bOyb/&#10;Mc6r5G0jv/PpTOe6QLFLl8sGdHYMWCXNq8w9Ei+qnBN0F5f8Pf7k+qfyUTvVHfs9w7Afjejtot35&#10;Tosxt/cC33HB6HN8/wUd91P9Hkyoejshbclb/3kZ0dvp8vAuJtqPfHjo7bzWfE+G3i5a40v9Hiw6&#10;/Sv9/stbwvdh6OyiD1MfDKbyXRhzNWoPejultNWXq9r4nlDGvmKvMHX2ZdcjmY/64ArtrnrGQNpc&#10;72S7a8X5S7tzP65tc2YNhZIza/khNmfWZ7WUwYaaNmfW1zVyNGfWpBo2Z9au6jZn1uLqOdk7yV9x&#10;GZScWSPgZvSCA+CZnLdQ9PZCyZU1+qAyynWT9UlqrqxqtXJS1PWzsEu2CyVnFttLKXpEWZacWe1q&#10;2ZxZF0DJmbUKSs6sOpyP5Mi6yTJchXJk+QroEjeQ89+fnFlc53Q5N9O9V8rv3ch7pZL3SbdDExt7&#10;bN9A6berp7FHJe+VSt4r/UvqaezRr15fY4/+3ZD3SncCx0mMY3xDG1M9uZFll8Yae3RrUT7vlf5O&#10;yHtlMK+pxh7L2cF7pXNvE409ht/geNqyfxflwni9+pabMjX26L9SV2OP/qt1bOzx5Do29iiU2KOQ&#10;98roZM6D90iniHqFct4p8l7p/NhUY49OMeS90nkOSuzxIuzjvVLtlXnbMzle5k2inA/vkd4I7BO+&#10;j10wehv18F7pTYcyb/I89UPnW8h7ZbQ76+lvnKs4TvqdKygPRqthj8ybtGquscdo/xYaeww2Qd4r&#10;nVcg/Y1SniWxX3jA75U1KjxzNdPm8/E/6m7rCXUro9ghy6JB3dNVNajeAiga1G4QDWp8UReNGbpP&#10;dFbGzzlG6dU5WmOI3gtHWi2VkPPwMjqWkfJ1mfKDrR2sxvVySPlBI0j5zhXttTznlnbKaP+2lrvb&#10;aPnOA621fCXluzuztHyl+CjZnqKMB77mOHx/eCLlcD/8KpQPw4OxS+7Pmk6qcdW8d2hco+OOol1X&#10;N9Hjj1aNq1cCl2SY6JPHqMY1fiHnzXFuS66DlDMsW6nXk3GF8hdrXCvnd/0WH/lp0k+mvnt0rg3r&#10;M+JkH6cMzuprf/N+77GqnwyW9La/ef+3Xqqf9IS86yvRT+YtYHv1TBP6hP3R0RS7fa1+sirlyTkd&#10;TfkwPs4oizsOUP1k7NqBqp/M23w8bb6u8f84SPWTSspXop/0Xuij+knvQ4h+Mm9MX9VPhkw/1U8W&#10;h6gH/WS0e3/1HXo++BRviqvLsVON6icjzXJUPxlKQPST0cHYgX7SOxWiJfCPpn4Y/xp70E9mHQfR&#10;TyYc7EQ/WfhCjuongxzOQ/rL5HXz5nE8+sZgJBT95Bs5Vj9ZG65mbDeQ/dFPhk/GHp55vR4wXh97&#10;YRj7RT/pn9ZP9ZPubK4f+sloLc4T/aS3lfM+UP3k0M9yGrq1Kjy7h6Qd6+rvz9C23SeGaduOmpP1&#10;fnnf5SqDq0cq/b6n23yIQtqkLotvuXKEfeaF8swLGesm+kHJh/jyqTYf4kgo+RBvOUWfQX8O5TPm&#10;9Y+gPuFa6mesq/YwHkv9Lo5TcKItX8izqOvlmfzJccIhFc67dkaMocFi/mR8VBfKOMFpfL6dj+02&#10;3s7HPnWu6tvC349RfZsrpD3qMjGyMNtV38b+GtvieGG0U77q2/zHx6m+TSntmGWJkcl2iZml6ktN&#10;A9rhzfJ4w/3Nzfvdxapv87pPtrl5V15i78v5U5TxSy5XutWutM9hqz9afVv/q/Q59Tddpfo2JTox&#10;u8x3FEezHT1Z7F8ch74tsfIKm5v3cMqT9n4s5cPgZuqD0RDfCy3ie2+xR3LzCmkHmvssSRn3y/oU&#10;Rd8WtMduyc17A+XwnDq1KRcG/S5Tep0vt7l5d0Ls8W69QvVt3udXMD7qyPeAUHR5QsnNexfb0bd5&#10;X7A/+rboYCia9DMpj+fL6UT5MHoP9clyP+pH36b2/mJ9W+XcvGnHSefcYMdJQsZJoQuvV8Yu8Ow4&#10;6a2pdpwklHGSUMZJraJ2nPQkJP6eaOfpOCk0h+O4RrFDpikTUcvIHkj8PXQ25TNOSqyHjJOiWdRL&#10;/N3Z1w4ZJ8k3NcTfs/7KcdzDyP2UC+PPRS2vnWrHSdddZ8dJU6+146TgGjtOEso4SSjjpBDHMS7y&#10;VlOvjI+kvhQZJ3mn36DjJO8EyDjJ6w0ZJxXWYT/GSWov46SsGzle4u9NIPfIn4Z9wkHYJ/duMPXI&#10;OKk7lHHSlGvtOOkBKOOkj7h+9DHeYo6D0UWUA8NnUg/jJH8XJP4evnK6jpOiz0LGSZ5Qxg9C8WFi&#10;v/CAx0mV8/nmMoc/kD/xORq0xue4BbP0enuTZyizRvIt1A99TajvTdjNO4V8cwSDQsg7UzBwpn02&#10;5nAc7cBvebMyd97Nqm/r8i5E35bZYbbq27zhs3Pkt3KU8q21LKNvczqyHX2bs4P90bc5iyD6Nsn9&#10;JvNBew6F6NsK2lDfC23MyX+kfvRtXWpD9G11Y9iHvs2ZCLPx8UL0bcpRdUyXR25SfVtB9gzVt+3+&#10;C8xljvciyuN+xIZTPiwehT0wa+wc1bdFLoLo2hK1WQ/zHIi+LT6F85RndjzHwfAeyoGb50L6qlVh&#10;iL5t/ufYJ+1jA0TfppRvrWVZvrXmN3r0W+sjZvJ88Y1GBKJv2/w1RN82+eNZqm+ru43rgb5t883U&#10;j75tVQAntzbzL8M+9G3OSoi+Tcm7nxJ925b8Oapvm/wW1xd9W+ag2apvc6ZjP89X6n5LX1X2Oms7&#10;rgr//5nNyzPS5TZO539iPRZZjYgQ/+MPWKh0BxQonQHz9X4r8T9K0YhMmG81IkVQNCIlkPc0/1yO&#10;o925Oy29UQt02XkZikakO+WLRuQeiP/J+gaKRmRfO/A/sWkL1f/Eb+c4roszlfJg9CnsgUGj+ep/&#10;vCXzrEakCcxFI/L2XOt/hOJ/hPif4vEch78JzaI+qPWlKPN/xyyyGpEsKPN/mVDe0/7O/qIREXtF&#10;I3IWFI3IbuyifUXOSLIl9rFcfA310L4Sl0D8T6TePGXsSCgakRNZT3sOXchx0q4voDxp5125/vif&#10;iA9FIzJ8sdWILIEy/yfE/yjxO2r/r/I/lXNAp5vbjmXcpn7OvWdJKaWPlvUaq9O55nrlxk+DGCoN&#10;/QHfxd/xwwYdWcOtn+Hi1yrq3SKn3avjgTwoOozC7st1XBX6d0yZ9V2hck82RIdRsHyp6t26NIDo&#10;MJyNd6veTYn+Itab/VJEh5HYwDL6i8huyhMuvkeZaLBM9W6Ji5ap3i2xjuWiISbx5TLVuwlFh6FE&#10;hxEZxXrRYfDdkrQ9fy3lwfhTlA+93UtV7+aMwS7avvc6dqHDcGdDdBhKdA1KdBh7tt+terfcq5eq&#10;3m1Vs0LVuwUfUB5twd1K+TD8IPVJG4lgDzoMtQcdhpLxrF4/qMvoMJToMPLOYn/RYTzC8bRJ/xPK&#10;g9FTLee/Q33oMPZMhegwTj4CosNwvsF+dBhK7FWiw9jciu3oMCZfCdFh1H0FosOIDqA86WO2W4Zj&#10;1MdybAT1o8NI2ZUcd5fzaGmcV5rgZUrvVr9c+6rhNkg7J+QNfUh9mRJfFjvzQfVhoTMfUCbOWKG+&#10;TIkvU+LLItEV6ssiGyC+LNLoAfVlsas5jvMJ7bWMXPwnXU7sgPiy2EmUjy+LPAUl5nQo9ePLytmB&#10;L/Nue1B9WeEqjqO9JBZTHszbjD2w+KgV6ssij9yvvixxNMSXhf51n/oyJb5MiS+LT+U4GTvFqBdq&#10;fSlKzOn4h2zMqSeUmFN7iC/L+pH98WVqL76scArL+DL3YEj7cCdjn7AH9sH4QurBl/kzIb7M7XC/&#10;0suB+LJ4hPW0T+cGjoPBNMqB8cFcB3yZ+zbEl8XPe9jGnB6GEnN6BMp7nxAfpvb/Kl9WOYd0uvi2&#10;13yVjgX8DZCYTHHBarU3ceFjysKjH1c6dZ6w3/0JJZYiFJ/7UFEZsV+XeW8tmMd6+e5vJGSOJrc5&#10;lO/+nqZc3lO9nkleT32y/Cr1896q9vDeqqT80FOPavlKnmtd/7PvrQ0rPBeN0vpZ96xn1M+GofjZ&#10;aN+16ledvX9RBsFTyi19IH528oNPqp/NbA7xs4nX/qx+Vol/9cLslyJ+1n+NZfyr+zXlCe98Wuk3&#10;X6N+1r9sjfpZ/1WW8bP+92vUzwrFzyrxs+45rMfPJmIcz3MRe57yYGGc8mHk6yfVzybGYxfPZeQd&#10;7MLPhhZC/KwSv6XEz2754M/qZ7tMe1L9bEHoKfWzxbsoj3Ya2k75MGs19Un7zcce/Kzag59Vcv31&#10;+kFdxs8q8bPhc9kfP1v8OMfzvMT2UB7MO8NyUoL68LNbboT42c5HQvxs4kfsx88qsVeJn13Zge34&#10;2dypED+7eyvEz+YNoTzxqx9YZq2gPpa9M6kfP5uy69f72cr5rdONCfz1vrbTyPh4KWUsIOvLxgSN&#10;K7TNJhkRxgUV52kjPV7QMpytfy0j11rXJyk6N9leSuqS7cm6pvEOhp6pSYX6mqbtI2KdNtrxrlDG&#10;u703KN3eLyud3uvseFco412hjHfPXmfHuw9AGe/+G8p4dzTHcS/cbZbe0PW67DwDZbzbkfJlvLsE&#10;ynj3Uyjj3X3tkPHuFRvseHcex9HWnSmUB6OPUD8Maq2z493ZL9nxbm0o491NL9rxrlDGu0IZ757F&#10;cfQJoanUB7W+FGW822ajHe82hDLePQjKePdd9pfxrtgr491ToIx3P8Iu2nZkeJINsI/l4snUI+Pd&#10;fCjj3YNfUsZCUMa7/Vkvz9oYjpNnLUJ5sLgd11/Gu09AGe8O2GTHu7OhjHeFMt4Viu+V6/Wr+oim&#10;FdpHs7R6N7fOZo3RhTdu0did/6fXckTvppQYnSyjd5PtoneT/UXvFjnsVWXWQpYldjdsi8byhBIT&#10;VKJ3k+2id5P9K+vdriO2Vz6/cSf3p/Vu6fRgbxyA3q3vriVJvVvzA9S7tfgFercWTiZ+oBp/8rtq&#10;P3d+Kbv23aei3u2oMbcl9W6H/a53+83o3SrnKV5LW1rFn8TO6kOJ1//f17tJrt7KuYfTxWl+17v9&#10;VvVulfNJR2jeFcdR/zm92/7ljv7f07tVzh2dbuy7f3q3VhXGGq0z1hL/WsWf+KeTuH86nzgYHZmM&#10;7Y7drAwXbTDd/h02ftE6k31jH/IyvmCymzBHE3reZLck1v/tX43E3BkbWj4LqxJfarDBFD3L3NCl&#10;m0zR5mx+C+hVU5RgLmDla6qzcmpTD/nNgj7blOGN6N2ao5VZ+x559bub8KPo1XZ0Nc4K9Gq5xKqF&#10;rxO7FjZta6L3sf2BVsZbxv7XZ5loIcefdTh5Tt82Rce1MH74dVPUrpkJn/6KKarbxPib15vsjsQL&#10;HuY8pmQSP3jRZD/D7yxeyflsqm7JGFCW80d/5brvvmjy93zi+stfNvk1PnDdCzea/NA2N9pys5Ex&#10;kvf0VmV0IXpAmT+9Gp1cp22udyk6unYfuNGJ6ABb/8N1fkQH+MbXrtMJnd9S3p9jou9DO1EXnd1l&#10;X7jRadtNfuYu1/ua8oSbtiiD0a+a/Es5/q5NJr/nbjfYgb5u779dz4HD9yqzmzFnxHL2arQc3Kfs&#10;c3k/bLoJPVtNE576isn+nnhJsy0m+yl+L/KfW012fh0TX/u2yW6YaYIXuF7PEIephj5wDNqTHK7r&#10;QY1MtPMHpmhBE3RyH5qig1uY6LkfmaJrWhqvy99MdlYby887WI7ownzyTpN9Oe9768gZP6qvCb/9&#10;vul2rGuCKpQv7wzJ9pSa564wX5B2MU0cbp/9lg9s6Lau0JbbpM2l4n2M9u8qYhtno+1bhNZxxDeq&#10;d3Ve3mt1r2+XKL0SR+eavRZVda7Z652hc83Ougyda1YyZ2uX+c2n9mxnbjexq4rONYcedGz+sy6U&#10;xzl7+ZQPo7WoT9jjS6NzzWKPzDULW5zBfB0axRR5r9T1KUr+s4HYLXPN36N1lHfr2pQLoxf/YJdH&#10;lBjJf+atCYzY4y/gPMil4v/T0blmpcyRyzJzzfElbJe55nfYX+aab+R45pqjD1Ie703eYMqH0V7Y&#10;LcsXUr/MNYu9v3iuuXK+6nR9hLO8pr5DuTsOLiPXQNcnKe/Ysr2UvGvL9vLv2kdUaBNt0+pE3Ksz&#10;bbxtez37fWl+A333c7IaKaOxpkp3THONtymJtyl51/PuaqJ2KnkXVBJvi4xlPfG20L8aa7wtcRUk&#10;3hZeQ7nE19zHGloOoT5Z/pD6ibepPcTblFL+E4fa8oWcv66X62CfgDSa6P3MX9yvg8YYfCExBueM&#10;dpajWyu9USGNMSiJMSglxrAsZGMMvVvZGMOrkBiDczvH0Rad29rYuI93hOWYthpjcPpSvsQYGrbX&#10;GEM8DokxaP1oMJXEGPw32mmMIajGcfLsvEK58szktLL8McvGGEpaaozBCw7XGIPjHa4xBiUxBiUx&#10;hvA9nAcxBX8n9QvlfFMkxuAf3UFjDH5dSIzB/7y9xhiCu7FPYgxiLzGG4GaOlzj0KuziWXCnc37C&#10;OtgHw+uphxiD+wSUOPSX2AP9Di01xhA+j/X0J6m8+fEVlMdyuAf2SBz61I4aYwhP6qQxhviPkBiD&#10;L6RdKWkPav+vijFUzl+cbgzhb+uq7c5p2LmUGj9jfVn8rH2FZ6xD2lzIfueBeu/ie42yuKereXFD&#10;H/XXvLiRBWjGyIvr7OqneXGVEo+QZXIQynbR1Mn+kqNQjpdcyFqeXFMpX/jh8criYSdoXtzQJYOJ&#10;8ZIHaPGJmhfXdYdoXlz/Mkg+XPdu9oPhRfDLeiZxLMyingWDdL4+sovyyIsbPhxyj7Ueuec7cnTZ&#10;22RoM7WNt9fVvLheB8hvN3vxsObFVXIeSvLi6vbv0ULL/j/wLMnx5MXV8nh2tHyo9UGtvxpzO2IP&#10;eXHVPvLeqr3kxVX70VXo+UA5P8mLq+dbv4/R8ycvrlwPyYWs14dnKXU/ymKxpd3pT3a1doP8lkWH&#10;Cve8Y8Z7VRxnC38ybuyWHDf6nUfY9j3+NGXeUaP0noWio+09fO0MvafuNWfqPVZyrZT8nncx26VN&#10;yP5F/D63HC+/1x2W8vQcKB/G9+Yqi3uenGxTw5JtamiyTZ2UbFNQ2xTUNjU02aaGJdvUyck2RXna&#10;pqz9eh7cC3faSOvfFp1mcxmfd7reQ6fXKM117MQ4P+6xUuqR5V7Mf8l22oQj+/P73I4cL7/XLeVp&#10;m6IebVOnJNtUbrJNnZxsU1Db1PBkm4LapqC2KbZrm4Lapjhe2xTlaZuifJjmXutNL/8pbmk7YFJT&#10;3vsr5wJOF8Pw7z0PTSf6Fhfeyxh69Ti0+zwXX51rOXesMj56TE72H8iDMyqCxpXnTyh93MKzyyh9&#10;nKxPkW8J4h7H/cDz/g7lcG/csZQPwy9ZxrtS78s8/2JH06qpc6VvTAqflss3e5Vz5N5Fmy1Ittsj&#10;U+87Ey6xeVmEzJ8EPSfr/El4+8X2fp1ykTLc5kJlXtcLdP4kdO1EnT8pful8nT9xLzxf50+UMq8u&#10;y8yfFD/HduZPQhexP/MneU05nvmT8EGUJ/crm/Jh/Fnqg15b6mf+xNnXLuahnKPRKzIP5T7GfvI8&#10;fMPx8jzsnqh0zz5f56Fcd4KW47YZr/NQ/uJ8nYdSYpeSeahQ9/E6D5W4dILOQ8VWYyd5F8I5F9jn&#10;4Qjs4prHX6c+GO2PXZLfRuyS/DZQ+4WOl5VSY+GyXfurfdqW/We6pscduycjXa7cGPdnMX/iY0q1&#10;rrNv0Hh26PbrbVz7PS+pdY0mta6QZyX8PSQ+nsV20brK/hrX5nhhuBHLEu8+c5pqXZUcJxStq2zX&#10;eHmyvspa16Mq+MSj0/aDMXem3pusdjOUnQfepD5ryx03qs+a/Pl0mx9ecn3jA30hdijxWbJd+kHZ&#10;X/pBOV76QS2Pe6Llw1DzWXqPVm6GozNM7pibtR/c/QXsXcskBs/WfjB0LqT/i3zDfjDvC0g/uOpF&#10;SD+YewlEt7bnMEg/mPck9uOrtB6YuJXzgE7dGeqznPtvsj7uOCg+qwb24QOV4rNkWXykbMdn6f74&#10;LD0en6Xl0ea1fKj1Qa2fflDtoR9U+6SfE3vpB9V++j89HyjnJ/2gni/9oJ4//aBcD+kH9frwrKTu&#10;Rxrf+P/rB2mjlfPZfosv+TTpT0q/R9g1X++19/w8ZXTbXPs9Qvu5+IE+Jno5Wrs/dDf+YXP0ewSl&#10;3HNZ5nuElZeyvTp5alqy/8BaZtIGOK2aCT1EeXLPfcqHee8VKHc/u0DbRO6EhdpGVtZbpG0mkg+l&#10;3xNK2xbyPYI7Z67lnZDvEVZuh8O6moIhlL+uu5n0NOR7hPBA6uFeOHI+MKWhy91aoN8jrOq5QL9H&#10;yLwD8j1C+FXs4HsEdyuUe+JSH8xrC/keYf7L2Mf3CJM7Qb5HOHnOAv0eIbqR8+DeaD3Q/Zzj+V4g&#10;+gbke4SsxZB8zqEucDXP9Cb253uEwlOgtE25HjAv2zIL++V7hMRISD7n2G6u313Mi6/kPPkewV8E&#10;KT9dGyjXCOxCOZ+1fPcHOQ3T5J1N10eGvr9N+8is9ZA+0p0GpY9sk+SkW3U5680l2kdGRkL6SKX4&#10;zy8WWz8qpG/U9SnSR2Z9wv70kYW3UA7tIXEG5cLi2ZaFz0H6SLWjabo+MqNKQ7dyTtrR+NyhSb9b&#10;HTohvoE9NqY2xE68W22K1blL6be83fbbd9+hDD3Met7xnDVLdZk5cPHvjCsq51WNUPRI/sS/14BS&#10;T2jrMlvu5HvKyDnr+iQlBuCzvZTEAmR7+VhA1wr+uVt6/1z1AW17WbvuV3Y++H7rn8+6z/rnonut&#10;fz7nXuufhfKsCsU/s139M/urf+Z49c9SnjyrUj4MvWe5csGfrH9u86D1z49D8c+1HrL+uS0U//wX&#10;9hP//DgU/zwDin/OhuKfd1Ce+OeroDwDUg9U7Rh0Xrvf+ucJUMagAecj/nkDdop/Fop/Fop/lu3i&#10;n2V/8c9yvPhn0abx7Gv5UOuDWr/4Z7FH/LPYJ/5Z7BX/LPbz7IfkfMQXcH7qn+V8xT/L+Yt/5nqo&#10;f5brI/45eT/SPZuVRhPJFWXvKfuXOzMyeLXGQZTEQbzTV9k4yOmPKv3THtE4iJI4iJI4iHvNIxoH&#10;cV+CaC3ceo9qHMS7guO4Js7Xlu7EldZfbodoLbwTKJ84iPs4RGtRXJP6eUbK2UEcJLJ4lcZBog9z&#10;HNfCL6A8GN6IPTDe4RGNg7h/eljjIH5HiNbC+QfXmNxCSomDyDJxkMKrOY64R+JO6oVaX4rEQRLu&#10;ao2DJLpC4iCJ1rAPv+NEvnKJg6i9xEGik1gmDhKqCmlboQuxT9gV+2DhPOohDhKbDol/hI54WBnp&#10;D9FaFJ7FevFPUzlO/NN1lAMLB3IdiIOEtkK0FoVjHtM4SPEDkDhIQkgcRIk/VPt1XFnOS2dklPPQ&#10;5eXpZXuKFmf/cmdGGv9ZfY/z+OOlFN8i68viIN0r+Jceaf1LwsT13uW1f1Y56fhn1L9k3rVW/cuq&#10;L9bYd9ala9S/OEKeSyX+RbaLf5H9xb/I8eJftDy5plI+jLTwlbu3wNEZpmDsc+pfOn8J8S+hIX9V&#10;/xIZB/ErsW/ZDxb+G+Jf9rwE8S8Fl0L8S5eWEP9S+BTlc4+1Hrnnt3Me0M18Vv2Lu+IZ9S9uf4h/&#10;8WtiH/5FKX5SlvEvuh3/ovvjX/R4/IuWx7Oj5UOtD2r9+Be1B/+i9uFf1F78i9qPX9HzET/D+Yl/&#10;0fPFv+j541/keoh/0evDM5S6HwfgXzLS5bfsR7fVhT/pw6pB6cOc5ut432pv/PrPl3EL4w1ZL1Rd&#10;WOVciNdy6GT+pKxDoJTl93hF26D75sZS5g/+3vUHsXyXY7ImbtD330h4fSnzt33hxv61IUcY+vvG&#10;nPzLdrmJtpv0vUfK0/cgfU2Wp0PevXpVaMu902qQnImv6bFBu636TuUd9Ia+YymlL5FlNEiyXTRI&#10;sr9okEJ/3KIs/oxlNEj+A6/rO5ZQ+1IhGiTZLu9ksr/aaP170r3PIN9/73J2dnJ/WoOUTqNzIBqk&#10;D1fcndQgHXuAGqQ++6lBysho5PZxMrnt0o6O5e/nzi9l1777VNQgbQ0VJjVIfX/XIP1mNEiV8+et&#10;pS2t4k/8Sn0ofuW/Q4NUPsdeDfe4tNrZ3zVI7dFLNCbvT3tTRK7IYEs79A/EMUdDxnMlNdsaGc8F&#10;O1sbmdcqeSbEXC45IE49XOd4g2VNLTfUUZb8uaaR8VyQDxnPlbz4g6s8v8SV8VxJuxo6Zx70bqYs&#10;6dLKMh87GM8F2480Mp4rGd6FXFI1TcnMbkbGc4GQ8ZyScZzet181njuuXH9Qw+2fEaF5V3yn/M9p&#10;kPpXqC+cdn75f0+DFK5w3s6vyLlVOY/e7xok5k9+1yD9F2qQqlR4Lqqm9QfO/1z+ssq5BxdXqfzb&#10;k6rfQXvl7Khlf8dqdG19R3Ub1FGGW2Qq/UfqaXzb31Bf493+xw00/u1e0VC1V0o0THb5SJN4i+1o&#10;nUK3sT95PiJn1LPaq3V19R3b+/BQZbQ79fHOF6yvpXk+1B60V0r6nX31Rvpen9ITQf3tydewG+1V&#10;cBTl8E6quhwY/Tv2Q+eduprnw5mbqfY4hvNAe+XcWU+1V0rRjMky2qvgeLajvXLuYn+0V8HnHC/a&#10;q2rYzTu1txW7YTCE+mT5b9SP9krt/UXaK5nHrZwnMbdq5TwOfvPD9Rq57za112xZY83j4E1uzL1B&#10;X9CjmTLcB5LHITy9uZ6724DjuAZ+r5bKROMszeMQWwXJ4xAZEtI8Du6tIc3joCSPg5I8Du5QtpPH&#10;wf0z+zciPhCC5HFI/INyyeMQanyY5nGIGOp7oY0p/gf2kcchVh9OyTJ5fZpoHgf3VezMbmaU0QaW&#10;o4j5j2yieRwiY5pqHoesi5sRK8vgt9Aoj3iJdyvlw+BP2Aejz7bWPA7Om5D8DU5D1sNgb5bGQ+If&#10;cJ4S93iZ42B8ewtlcSNIHofYVZRLHoe897lOogmaD8njoCSPg5I8Du5G7OB3itwBzYklNjHuGkge&#10;h+KPW2geh9D6w5kjOszkPcj1II9Dcd1Wmsch9h0kj0PeTuwjj4M7uo3mcVCSx0FJHofEutaaxyG0&#10;opXmcYjcFNI8Dm5VzoNnIXW/Jf5RFhtLBlLL42c2Sx6HahV830EZA/EBvfmT94xWjMOcEPMGS47i&#10;3d6gXzySOJYx8VPhQczx3NVJGb66o9K/r4PmMPRboslagtb41vaawzAY0D5Hchh6beAZ5NipCslh&#10;6H/RTnMYKjl/peQgrN6WZy9J5gt0fZKSu9Av6piTouZg6o19sl3IcbK9lOQw1OXXs03WWx01h2Gi&#10;eSfNYViYB8lh6DzLeZCz0OnJecHoKkunHeW5+Aw5//3JYUg8Jl0+zEye2Wr8yTXtnbym7preGr9W&#10;Svz67Z5Wv/dWNxvHfquLPkOOUL4VFBK/dlp11fi18yQkfu0M62bj102y9Rn2GndXOkGSiR42fv0X&#10;yid+7SzqpfHrcH/qJ35dzg7i1+6IXjZ+fQPH0dacoZQr/tfvanlNF41fO9d1tt8KTj1G49eSS07i&#10;10ri10r5njyL44hXu2OpVyjnnSLvO+7DvTV+7c6DvO+4kyHvO9HD2I/3HbVX4tc1OZ73Hf8YzoNn&#10;16+KfcI5XC95lk+gHp5ZPxuKfu/SY5TuCijfk+/k+uEj3A4cB8PtKA/Gi6iH9x1/y7Eav45/1kfj&#10;1+Fr+2r82hXyvqOU/kbs/1XvO5Xzhu6iTbzHn7SPVL5Ud1SO1bc+OcDqWwccr/Y6PwxSRq8bonT7&#10;D7X6VqHoW4XY5111YhmxX5c/Q98aZr3oWzcOtvrW06HoW287wepZ51O+6FrbU58wTv2ibxV7RN8q&#10;lPIXhsvIs6frYTImy3xhqSNKzh1Wr+BraqT1Nf6Q09XXxFeepr4mOBjia7zckcroMSOUzpmnqq9x&#10;tp6ivsYZCr85zoS/zVVf478N8TXhJyG+xlkBz+T5EUrOHKH4ijXDyyj2y/okxcc4E0aorxHq+s+w&#10;R7YLOV7Xp4iv0WV8Td7NI9TXhDbDR/gdzQYj1de4l3Ie+Bj3H5bxcZQjy9shvkbPf398Da6/oVuj&#10;wjWtmRGhHVV8d3bP+oO9V7eOLiPnoOuTlHlYj+2lZK5Etpefj62cyzGdb/MHnW81ykLRKJ873nLs&#10;udbHjRmjvs0TikZZKBrlh8dYjXLOWKtR3gaPwC8v5zgZqy0bZ33czedZXpCvvs05nvJFo9xygtUo&#10;r4f4tnJ24Nv8HePVtwV1OA6f5r1NuTA6dKxl9THq27waEatRrpln5+ZuPsfOzQllbk4oGuWHsBtf&#10;5n9G/UI53xRFo9wLLRaxHL8ZFI3y9xPs3NwK7BONstgrGuXFHC8a5aexC1/mzuP8hE2xD4a3Uo+M&#10;R+IQ3+aWUL/4uG55VqM8ifX4Mr+I48SnraY88XFh7MG3uWdNtBrlqy6wGuXqF1qNshDf4At5ptX+&#10;X+Xb9jPH4/ar1be5fa+1OR7XXaf2etGoMupNUyYi16tvU+LblOJ7SjzbjoXi24T4tskfQHxb7gpI&#10;rowuF0F8W/GhEF/m16d84YPUJ8yhfnybL/bg25Ry/o3/qOUreT50vTzz1qWl8W2Vczymew6dF2/U&#10;cmNjp5dRypX1ScrzJ9tLKd9IsL38c1i7wnN/aNrcHH7zeczZ9DNxKLk5gu/m6ByO99TNyuizs5S5&#10;383U3Bx7JsChp5mCbTM0N0ekAPJbVEpycjglbE+R3ByaT4ycHP7jlCc8Y7bSfYe8Y2fnGjcbDRS/&#10;ReXOnaO5Odyn5+TIb1EJJTeHEk2kaKZEExnJ43iex9D1lAezpmIfTDw+UzWRkXbUjx9QvRm5OWK5&#10;2Ce/RSVEE6lEE5kbQ9fGb1FJXjb5LarMYogmMm8F5fFcxG6jfFg4ifpgtC32oIlUe9BEKuW+y/WD&#10;ukxuDiXa0ngr9ic3R94Ujuf5DK2kPFjcxHL30lmqLc0dCMnNsfIT6ic3R2Qt9s9gDl+IvUq0pZ0/&#10;Zjva0i392B9t6aSFEG1pcQ3K43xDMcvC86hP/GAz6kdbmrKrbB50n063tPst/UcVklmULqT+sZx/&#10;NHQr55NMN9/gdF6sWqjgh0WqhQo9AdFCRUYluXyhLgc1oOiFZy5QLZSS5yrRtkDbvVKuq2xPkT40&#10;OIzj0EJF10Puiz+XcmE8bhn9CqKFUjuaVt3neUzpheWduXLuw3R9VCzzDu2jlPRRqoGCbstbbV/V&#10;cokdfwtl/C2UPmrAEttHzYOMv713IH2U35/juDfus5Zet9vsvVoOJVdH3dttH3UtlFwdr0P6qHJ2&#10;0EfFzrpd+6j4ZRxH23fOoDwYXUT9MNhzi+2jLrnFjr+/WKx9lPsY94bxt5I+SkkfVZzDcfRJoXHU&#10;B7W+FOmjQjXv0D4qtPd27aNC/4SMv8PPsb/0UWIvfVS8F6SPimzALtp6pHuS31G+tP3TIX1UYiik&#10;b4p8ij0wdvAt2kcVH8F67mXoBI6DWYMoDxbX5j7QR0XuhJKro+Od2kdlXQKZbwgJ8fFK2pDaLz56&#10;nwGmtuX91o/ULec7O7k/Pf+cbn72QOafZ42/Nzn/nHmA88/19nP+2XEaufWcTMfOPwt/7vxSdu27&#10;T8X556sT9yXnn+v/Pv/8m5l/rpwTL11/8N8x/1w5f9u3xLcq6r2DBc31G9/gonrKkka1zGOvhE0w&#10;q5opQu/94/c/uqL3Lpn0rZs95ihL9DK6jN77x1fZXp1vcQexP3rvqffVNKL3Dh7M1HnV4PTkPCs+&#10;Wfze1BM78r01fd3iY/gem/2Ls5mnZX51ek++1W1iSfm6jN47KKpuRPcdHMm8LXrvqe1r8bswXU30&#10;/kON6L2ntsVu9N4lUxrpN8V6PvRHwaSW9lvjT1uZoirEtqq3NUU1+Ba5dQe+p+9hSp7HDvTewT8h&#10;seJgdA9lCd/ui9576pKuRvTe0fuO4nv748zUx9ubbp+5puQR5oulP0pdt3c7GdFjl3xFOei9S75g&#10;Hhm9d/D6EXzXXseUPMb+6L1LdiTnq+V60G+UEE9Vtq5nRO8dfHuoEb138GotI3rvko2cL3rvYDfn&#10;f6B676o1eFeunM8u3bggMBON/LaIkvFA8NhYI++wwaOnWj48xEhsOxAyLlAyLgi2nUSeBHRTXYYb&#10;GRcEM3ONjAuCx0bY+/HoKMvcP1i+cY6RcUHQh/J5dw1i5xkZF5QMm8B1pbx97WBcENwzzkjO7JKx&#10;Z9vrPn2kbaejh1sOPNHIb1YGg4838puVwVBjRFcaDA+Tx4F8DULGBUraYMnWk4yMB4L3x1lKfbIs&#10;FB3CQROtDmHu+VaH0AiKDuGl8VaHIPaKDuHqc60OoW5E72OQx/lxX4MZp9j7OmWo1SG0gYwHgixj&#10;+TkUHcJOriPPQ/AVx8GSzyhP2AY7GBcEt15sdQiHTLE6hOMvtzoEIeOCQMh4QO3+VeOCyvnpctPM&#10;tQSfzLXXf+KNyuh3npGc2dFbPH1ugpY3WXaAkjN77Ux7v7dznDyPbQqU4Q8XmKJD+F6s0SLyW/Qy&#10;4RMXmyJD+/lwsZGc2UrmWpTMtQRD2c5cSxBif+Zagi85nrmW8M3ztT3GE7M1b0e4F/W90Ib12Mdc&#10;S/ydG3hus8incT35JA43Qe40rhfXTchci5K5lvjZ15ui+sQarpxuilaTV7PgJtoP+S3yZun9iO6c&#10;Y1njFsuut5vsi/gtkXMgcyzR9xZZPgjRngZXLrDtYCDnLe3hfOyD4QTlMdcSX4GdzLWEJ82w7eN1&#10;rhdzLYGQuRYlviEYMsPIXEvQZybPF36x0ywjcy3h6bON5MyOD5qPfz7MhGtyXZhrCb+BfeTMjq+4&#10;letCjOYa7GOuJRh3h5Gc2Urif0rmWv4fe+cdH0Wd//+BoKJSIsVDQbOgKEVpQapmZ6KenpXDgoKS&#10;VTE2mig2NLMq9gIICB5KoqCABVD07Nk9UcEK1lPPM6ungIIQPSwgZn/P9+uzSyDZ86fnf9/H+XjE&#10;JzOz8573zKe+y3wmethdwZKTKYeGMwJbMzv6t2nBY6/Tjp5Cf+vfMuX9+2Mt9dcszBVrCT99OLBY&#10;S9lDD9FOgqDm1AdZzwM91s0Xa+Y/4LbTcwP7XlT6mzmBxVrS/7ovMP9n2cH38V0w6uNP9/J8+wdl&#10;z0D8n+m7IP5P0e7ftrG5wqX31BJbTPszNP9nuu081ktxNFst3RH9sjSbjeMmR8T/KeL/rIzNC5Zc&#10;T6zxK4j/s/Ki+YHFWsIeCwLFWCLcF37Pstbcp8VcPOT60O7/1/g/me/nWpfxYOa8PfgzX3ojaPGr&#10;cMSKwHJ5wyMStSSHV/u35vK22c4uaOzvkTeZ0yfyZ7KaQpMV7beTbNjo9Y22svSwaj98Y4v7xt7j&#10;PziOXxtoP7T+Kdxt1VaaLyc9Y72+Pxf230z/SXvf2FA+HpOf8fXgZ3L/3cul667d19jfM2ceXRhv&#10;LbtWZNxK2DeojLOai9FZTWXXioxfIuNXdFVT2bXRK5vJro22aC67NvEx59FvJf6RL0Zf3M3x/hay&#10;axNlyGf8ip7SSnZtWR7XZ/zaTg/Gr7BNK9m1lUdyHu0quhvyYNH1zRyDprJro8VNZNdGD91Vdm1i&#10;6S6ya0XGL9HGr8+5D8arcH+ua7T7zpLxK7ywtezakG9dme81PAgyflV+yu+xa6Uv41flm+iPXZv+&#10;N3pZP7WM+zP+mfuGNU3QD7uWeYns2XTfXcVwJLTxaz77Ga/CrzkPlq1Fno1fl6GPjV/Td5ddW/PY&#10;H2TXlgVtZNeGRsYv0eqH6f+7xq8969Tftjm/jRU9taeuw7yzlqaHbfPtqpoR8MB8xn/It6tqHjhQ&#10;364qagzxmSY6HyAWvdNFTF/TWT7UdL9O8qGK3Ef60o6SL9o4bdvILzsSIj/8cl/JL7sZvkE/9NU+&#10;khfu7Mh8Uds1Z0UkP2xXIPki8hND2km+SH+k/VkyvpRdwHmsw1z5CXIoj+glyIWVz3F9K5/u++vb&#10;WOkVkG9j1XyA/nwbq+bpzvo2VnocsWG+jVXTtSu+vIZB0adddV7iDu7f5Pytu6jnybexRFvPeRu/&#10;BK0362bLU0veuqV/zGnlt61TZu1yllni5KPcs5xyRC3tmdq2PdMzoT3TPEiZlc39o55p5Q6QMotm&#10;YnmVKw91zzhe7J5pn8A9U6PVwfFFtbQ6YdtWJw6HVidWHeLqxA2QMkuvPljy0js6li0eoO2yM/q7&#10;OrFHP1cnjMiPnnRQLW0Msf1ZUmY153IeZVb0MXJ4xomLkAuLnuH6sOxAX2UWvgEps7L30ZsyK3uy&#10;WGUWjj1UZVbW+TCVWeUnh+m86OTDnZzEkaKeJ2Um/uYyq78+ZC47ItHlFPXDotkPfzxZ/W/68MFi&#10;ePgg9cMi/bBIPxxOHqR+ONyPeCZ2RPgcNDvies6z+eN1J4jh6BMdjz9J/XC6E/Lph8OGQ9QPVz4C&#10;6Ye304N+OPHCyeqHa77lfPrf8FnkwrIef3Zcy3oc2BHhuuPUD4dfH6t+OD3qWPXD4nPMS22bfrho&#10;EvdBv5t4i+sb7b6zpB9OtD1F/XDi5yHqhxNV0OyIW9CPflj6mh1xGefTD0dncz82T7Q4qXELesGi&#10;J7kO/XB0DsSOiH7G9WFi9+PUDxedwH6rMzM4D1ZOR57VnX3Qh3446p+qfrjo9KHqhyvXQvyLCSN1&#10;XbR+xfSH27bj3+ZfrL/mZi7fSbTVOfKlFy0ulS89jEB86ekRZztuOUssWn6mfOmJl8+QL11Ev3SD&#10;Eukp0oa0P0vmY0XVnIcvvehPI9xzeQu59lwO4jr2XO6F+NKlR5v/5Euvvz5kI3wnPzIfsTmRrbGr&#10;+VXqPHQZFJQVXSBWnjayuFfh0UF04CjpGA7jXtEtPOV8MXrJaNXN9NRxrv1PHu/2PzpGvy+KjCnu&#10;tc8RQcH9o4uXPHl0UBWF1ccF5R+NKl7SeXCw98mjih9LnRiUPDaSvLMhwexmI4sfO+pU+imuz7tK&#10;ug6seQC9bLsZa2oUDOW7neeSw3iq4xnHBzVbzi3u9fXxQdkop3+YuQ/N9et12PTlc2weVlCnz47k&#10;xXgMJ/Jnz6QxtGdS8voNxfYd3XQRsbwMrV6VvHWN7tGo/XeW1ZJ5oc6zmF9m6tfKj9S5Xvu8GJeo&#10;e73EDTc7uR1vqqXVB9ufocUUSzi+lVzHjm8fW6y/vmQuO7h8yCT1F1V9b3P9RltieGYHN7yV+tUt&#10;qBrBfjj8HIgdPLzJ7eqvqk7gPPqxglWOi06arJzDSfdB7OAxGyB2cFXrKco5FLGDRezgkmqOYweX&#10;3A+xg0uGQuzgRQnk4Zc5/j2uwzqWG77iutjBC6MQO3jSO+iFHTz6HIgdXNITYgeL2MEidrB9Y8ns&#10;4A2bIXbwcVffRv/HWNUbubQb+zaQ2k8B+rFd1vkO5Rwm7NtD2MHRdyeLlcsgdvDeAyH9V0k3zoOz&#10;n0QO7HYSZMxrvhPEDl7/FHrSv1VNgdjBInawiB1cxboHZgdXrYXYwVX7366cw26VEDt4xcJJyjkc&#10;Xc7zwA7uNhj9sIObL4PYwesHoh92cMklEDtYxA4UsYO7d7tDOYcr7pminMMxTaco57DkaPRnfMiW&#10;9++0g/HD1V/zMWf9+vudrn49Oc3Vr1lTXf26ZqrqVdXn7Lf6tRpa/bp1uqtf73Ce1a/SGeKi92a4&#10;+tVhpqtfY6DVr+kzXf0yWv0yWv0ay3GrXx2h1a+PON/qVxR5Vr9OQr7Vr/O5ntWvBNe3+nUCtPq1&#10;Gv2sfj0KrX4ZrX4ZrX5tnOrq1xXE7ax+NSCOZ/XrceRZ/ZqOfOufy9HH6teCu1z9ehxa/TqR/bDS&#10;4mhWv55FL6tfCznP6ldfx27vIc/q1w3Q6lc/aPVrN2j1y2j1y2j1qzt6WP26AFr9mgfxs3QrIr5p&#10;9asbzwE/y+gCnovVr7e5vtWvI9DL6tez0OrX99Dql9Hql9Hq10LiivhZVuwF8bOMuW2mq1+vob/V&#10;r0x5/876xful9derXEN/+TF/1j9n8+vSV1boe+SJ18uL7Xvks3csd3p0mS1+ct7dYnjTrOJeDenX&#10;oH2PXKQ/rVrL8Sz5Hrm2eVdqduN7iu175AXFsHufYPYEyPq4s/kuk31/vKAE+XD2vlwPFvG9JPkJ&#10;TR/znxiRG/7z3lraeG/7bV7ibIg6poWtzVF/3cxccY5on3m6r8RuD4iV+92vdW2i4+dSvgOCyqVz&#10;tK5N+vw5WtdGtDiEbRPnWJ/k+E75wYqR/J44x8I29yvvv2TT/aqvVc2QT72d3WW+2K3pAr3rPumv&#10;kDjH+pIHmbfx7UVbQ4I4h4h8kfhG+NFc5iXwS0icY30n5BLnWDETLusdLGyM3sQ5yu6AtHPdj82L&#10;H+W6cFL7+VrXZsNESJzj+DWQOEdZO65PnCNsD+k3CiZxfTj7Ikic483dIXGORZdxnDjH7R/NZ27g&#10;B5V7cB/Uz+xzC6McJw5R2QES5xj+GceJc5SUwUebBcP3hMQ5PilHH9qjnoe1y6vRFw5Hf4tzFMzh&#10;uRHnqDoEEuco+5n7tTjHp/C/jXNQx1v5268jum1st27sOlf8t+5ven735+LR98w+9Jfk9Nj/oUx8&#10;e7//Mr69/2+Ib+/v5XOfjfjbj79fo9e2v6kb325f8XAmvp17DUzvlD6+lX86sYPj2uejjz1UFHgb&#10;r40uWYhf9YeW0SWPkk/qPV5U+Bm5jkZ/d8fZjXW89J6ffPt96Zy1fprzSxf8wzd5paxhZvKNNYuG&#10;ue0rJ/ilf/3A59uYfumrn/lezQy/9JN1vhcr90v32+x7je71C/+8Q+BNu8lx7o1+6ctpP73+Wr90&#10;3x9876tL/NLnqv30d2f7pScy/5wxyFce60quY37cH1qKNcuqo6UFX/tep+XR0r02+ekbyqNLbsMO&#10;6HdLtHBv8lqNdh/GU9oHXD9auKpz4C1eFi38in4qvSFauJ54xZCWvvy1qYPEdGKQWHNpqV94DPnm&#10;jS/1Cxv1DtKvXesr/jThRr+wyQFO/42sN273Y+T+Ctsgt/tMv7BLn8C7+BY4kPjqVX6vLn7g+afr&#10;+WfLI9MPbutRqXW2bLuXf7sDudfAzNVHpsd/68r6wJRYc9VbvmLBZ7/sWx9Zc+yzigWn//aEYsGi&#10;9ZG2TR9ZE+E4fWT6k5d86yNr7l7pKxY87xNfY3x6g+M/vcC2w293crHgQ5oqFhze2MLFgg9s7WLB&#10;RpNvtBjw06/74oI3fOsjayre8q2PTM/+wLc+subuKl+x4P5rfOsTdT/Gnpu1HU73XCx4cZ6LBb+2&#10;o2LB6ZGNA8WCp0H6xnQDYrPGji0VCw6j+S4WfNyuigWHp++oWHD6ZO7D2kj2uU3cWbHaNPXf+sj0&#10;rB1dLHhCnmLB6WH83mLBzTf51idSl8SarqsdZ1T5igUf+qGvWPCGt33Fgr98kzqCvJ7c9+/qI+uv&#10;j5krbuDNPkA+e++W9lspW4n9GZvp3lzrU+aU9dMRTsaag7dSMthfK6trHVvvgLxcc2PvCmKiPG/v&#10;ytPdc595omKQ3lsnqLy8z4ktW7n9AC0GWUCMl/L3TuM84/pxYvz8SxSDjL91mWKQ8X4TFIP0Rl6p&#10;GKTI3Fhkbuz5HGdu7K3h98yNvcmcz9w4/syFikHGzzlfMch4q7MUgwyfQT/mxvFThyoGGf54smKQ&#10;3pEn8Qz2YE15yNxYZG4cP2OIYpDxacMUgwyXlSgG6Z19NvfTIPBGjRTTf0U/azcTiWkSg+S7z4o9&#10;eiVXiOnNl7sY5PTxijl6PUa5GOTl54lhaalikKxzqhhkOPEMxSC9Y2KKQYrMjUXmxt7BZygG6bU7&#10;SzFIb8sIxSDDhcTEmRvHCy9UDDJ8iufC3Dg8rkwxyOTmuItBvol+zI29p65VDFJkbiwyN/ZnEHtl&#10;bpw8Ka4YZLzTlYpBem0uceWcLe+tfVmdDq528z/2gTgv4q38A+rUrwNzvgPuNSHWSLzM2zCjlhYn&#10;s/1b42X111H8vIHnfcCfzbMLGZu9CH9/Xenq6H2violXXgps/PS7vBDY+Jm4uZKy5lk8+xx1jvHT&#10;aOOOkf7Djtv4ab+38dPO1/iJPI2fyDemY++J8aEfBjZ+2vckbPyMf8V3HGz8XPop33Ng/DzgM+Kr&#10;jJ+DPnZsxe8YPxOr+H4D46e/nO9AMH4mFrwfaPz8me85MG56L3EdGz/P4zsOMPyB70kwfsZHvRzY&#10;+Bn+a2lg42d89gt8T4N314zch2jj56dLA42fpS8HGj+/Wh5o/DzpdRfvnMdzIu6Zbviu49PvBxo/&#10;X/+AusT4+c+PXP7Gzuht46fpb+Om3Y+R+9P4+X1VoPFzOccZP9MzPww0fk59z9WlTHn8d+Nntzr1&#10;p3vud6Ub/hwUHkU/E2wOzLYKOxETpb+KP/VvMXxindOl95eB2VYeNNtKxPaJP79eMWYR20rEtgp7&#10;bAjMtorvXk0/0icIt0Bsq/CybwOzpeI3bxTDCq7HdnrcZvV/nulj7+YYke8VN5BtJZpNZft/0bbq&#10;Xue+e+RuN3s1lo3mn7LDVqpvZ39tH9+jjqyeOd+Divdr4d65vGc37CX80hvz9d6TX+QYbddc28kj&#10;muk9qGSyqXvnsj8kDyD9RRO9BxV/CZIHkJ4LyQNIToPkAYj0QSL+4viCXfQ+k8gz0v4Mrb4nT2pe&#10;nKU9w6R9dyFLzrfjep/KyLPWNnkABZcRRyYPIPUcJA+gvEG+e+cyxn0Q9/c+cAwHI8+2l0OfsrT7&#10;/zV5APe9c2grv/46kWvoeura/P7pe8vmT25pV6x6ObatbLv4U3uI6T67iz7vrFu9NFq9FLlXb+Af&#10;XL0xUi+1bfXyYratXq6GVi+HtpHNH7ZBrtXL9nuK4cNcj+1E671k80sfnpWIfH/v9pIvUh+1/xfr&#10;Zf21Ep/jvhfzZ31wC2h9cPKPByrWkPjsAMUavBOgrWE6o6tj9y5iYnMnl7e/aX/FGnwj14/37lhL&#10;09P2Z0nZJzp0VqwhMQE5jMt+I+TD6LmOiXegrfNterRpuI0PI5u3b+8gFNZpF73zcs3N/TcOcmU0&#10;sVCMLuwp/4V/dA/5L6Jrurl1eft0k/8iaWTuLDI3L/+M48zNYwP4/WG78M3Enu6bMScgD53jZciH&#10;6Sf6igUT+st/kXpjgPwX5ZGD5b/wXoX4L0Tki8zNk617yn+h91CZm5c/xjZz89gdveS/KBjHdfBf&#10;JK7rLX+F7oc5WfLFPtpOzekr/0XF+f3kv4j17C//ReIu9MB/kZwDmdt5Ide3Od4REP9Fye0D5b+I&#10;DEZP/BdVrfvLfxGdxn3Q92afW7KK85k7Rx+AzM3DjhD/Rfz0fvJfhNP5PXPzsAJ9mJvredgc/Sz0&#10;heGFhfJfePN6yX8R/5jnh/8iMYz7ZG6e3Bf+rrl5/TUZ72ZOMTkzr8iu9+4//Set9y6+vlsQvfFI&#10;vZMTdj1CenpzDnf6XnyYWH7NoXonJ/YGsWLeySloA3knJ/58oHdyRN7JEQ/vEhS05Djv5MQqIe/k&#10;lJ/H+fZd8pORZ3Po65AP0825npXfJVzf3snZVq8XeB+k7Ei92xS32Dzl4P2J82DaP1SMLwz0blN8&#10;ii858YujWu/dW1Wkd5tE9BJ5tyl2XVTvNkVe9PVuU6oh+vFuUzgVedRb7xLkW/3dh+vBxCT0sneb&#10;TC97twnaWORfccxWWhvXcetr6s8gt3+zws018T+az/GgOm22T14TysnLlFXbTP/jvzRMY4No12p0&#10;qhsfjfQf/rMn19L6FdufYWkT5n5sl76e8uOXDnVrCg4/XQyD4WLiG7jvu35ydElxaav3HI9Z4yc+&#10;Y//E1X70RMgY5i/lPBvLdncsv/O04tJ7WVexGDK3LNjA+673840i9C39+N+OrNMovdHHe3K49BLR&#10;23MxuswTq31wPJu8Vn79tSFjPI+6cTu922rP5JOYeyZGu5a985qhxevs+FZafJDjmTnF1eiBHVp/&#10;/cdplMONmbLoki2LK85nPRTeLX3iAq3ngm2kehL/arQYfjtW9K4bp37Ru+8i9ZNe4mL1m/Fjx2s9&#10;F5F1Udx21yCykOOfFAaxMfz+FdYa7jFO67kkZiOP+p58GvkwsSvXg9F7L9B6Lr7pczbvAhp5DvEn&#10;ztlKV0/Pz9RTjvMtrcR89GY9l2gj5Fi7uxW5MPH8GNFfPFbrufgjLpQ+fhvug/Vc/HHjqGOdHdFb&#10;26znEt2L4/vxTu1F/L57Pt8D4nzWc0n8A3n0d8kHkQ+jHbiebT/H9VnPRfr+pvVcbIzbfu3Lxn7/&#10;vFzjdXxgXON1uDO0NcevDTU+J5eVOZZcJaa7XKnxOt55gsZrkWeYHHGZnqFIHdL+LKm36cGcR25A&#10;+iHk0EfEeyMfhjMd0w24LuO19GjTMMd4bX7m/nXa/oCc35OJDZko2QUXXScuOul6jaf5aWhr4c6/&#10;QeNp5GfIeCoynorjD9Bx+56M/X4J35Ox8+17MpJHPZJ8WHXwtapXG4Zeo+OTH71av+/RGHJ+fAn3&#10;hDwR+SLXs+MWj7Dfmz52vr2XIXk8k6z+IvUs4nEf0LvpOvc9mW8ha+F6w9DvJ74RNIn7Yq1c0a5j&#10;2333dMdZW9ez39ta3nY+35ORPOqV5MOKhdyH1bOO1+p48rlr9PvkCZDz/QL0Q56IfJHr6TjX1+/R&#10;R+f/3NfJQ9+s/jnsPvXouTp5HVDOw4A6ZT0w53f6ImtvVt9SceMtrm/5460qc3+f28QoMWvVt2pi&#10;1rwb44XErJmDxZtOVt+SPHGy+haRNuq2uwb5O3CcvmXx2fyevmXQy7erbyn5GbmUfWoXxyreN7bt&#10;8jK+IzHVD6QPfYto7eLGm1y7gNa32P4srW8puQa96VsKeiDHntlGx6pbkW9lvyN6852+SAyiT+QZ&#10;SN8SWc190beI6C3St5Q/x3H6lopzIH1LeQtI31I1C3lW5nmOBVGuY9u3cn36Fun7m/oWa4/11wzN&#10;5YdMFk/VM4ilpmylPQPbb3RjycF1yjv3mp1ev78ox00kxy3yx7uU21Zx+AwxdvidipmL5LiJ5Lil&#10;ziemzLsyqScgOW4pj9gyOW6RTMy+4gvO53nrWwhWDvbOKe/KROwdVHLcUnMg78qEmyA5btvpQY6b&#10;N9G9Q1twN+dZHxFHnvURz6APLGlzZ7HluKVmTleOW2wPyLsyFR9OU46bSI6bSI5bFH0tpy1+C9eD&#10;ul6W5LjFe7h3aOPtIbnG8RaQHLfyNfyeHDfpS45bQQnb5Lglv0Eva+PDMoygH9vRMq5DjN6/GJLb&#10;lmw5XfS6QXKNo/ZurfXXoznP+utRyIPR3pTDQdjkL0DeoY3+eZZy3MKZkBy3uJEcN5F2IP2N2+Sn&#10;5ugEaic0HKzdsLlG/TU7c/mp/fMr9LzjR80WC7rdoxyOSOt70LtbEL+U/WbDXA7NT713uco9Xsp5&#10;lHvyR8dB596rHI4eT0ByhPIb3qccjnin+5TDIeKnFs1Pncdx81M/xe9bd8FvDPFTD3obeeRwVK/m&#10;OuRwTP6Z65LDcfxgiJ+6xyr0Ioej+RWQHA7vMGh+amPY0hE/dY8b7lEOx+Sms5XDsWEqHJQXVByB&#10;XMqjohPXgVU90Q8WHDxHORyxIyC5G6lV94olH0FyOBLHQsrfCzjP6sGryIErzoHkcCzeA5LDMek1&#10;9KR+xOdCcjhE/NQifur4C+hBDke8BpLDER9QrhyOFSshfuqxf6tQDkfzx3geX+wVrBiBfuRwLP4Q&#10;ju0QTDoO/cxPfRMkh0M0P7Vt46de6c9RDsfYxTxfcjjyI/cph8Mbjv60q2x52xhTW19Us+r+7xcO&#10;zyGHo/4arYcxj+2Xmcu2z8xlI53my0dW/tE82kkQRK+HvCvjdXVM3/WA85F153sgvCvjr7vf+cjm&#10;Q3xkVWX3y0dWMRriIysZDvGR+SdDfGQi9y8yb6qIzZWdIjKf0v4MZVf89QFnX0DnH0EPO74Jcn7S&#10;9mdpPjLbxke2YdkD8pEN+griI1vUZJ58ZKmBnIdPLHWpY8ETme0NEB+Z7v/X+Mh4+q38+uu/5mqz&#10;kdYPqyxj3y0Q0x+QB0Fen5fkWdNWYx0eFKv2hbTZqleg9dG7cR6smOPYo+UjarP5MUibrX4YkncV&#10;e+cRtVmRNivSZlOPcJw2mzoT0mZTf4C02R5XIY82u/KOh9Rmx87nerTZ7j+jH202377FQpvdsC+k&#10;zabWoydtVqTNirTZ/F4L1GbHPgUf3TFYUfSg2mz8W7sf+tR3kA8TH6MfTK9aqDbrfwtps8kp7IfR&#10;6yBttvxH9KKNptZyHiwY77ioBaTNTn4RubTZMZdA2mzseEibFWmzIm02Ngo9aLOxBZA2G/sCkne1&#10;aMJDarODRj6sNrvhNJ4HbXZRc/ShzU6eCGmzYzZB2myqcJHarEidFWmzi9cuVJsdNAzSZqtf5fsj&#10;vN+Wasx90Gaz5f072yyxJW+7OcO2ORd1c0qy+SK/9Jtfk3fy91WPZvJOGvyXeScNf0PeSUMvn37H&#10;8k7ohn4x7ySr17b3VzfvZHnJkkzeSV7Ob45k8xz+l3fyfyHvJG+7ttHYb5TTt701f+J/eSeB5oX/&#10;5/JO6q+3mstG+3V5JzvUqVM75o5J/qq8k/prUuaaG/wv7+RK6uX/8k7qTubZ/v/M5+uv/Zmz3v+q&#10;vJPGder9znkTGY8v489ink2gF/G8eOUnLqb/dOVWmn8jnvin8q1E3svxzn0xsPdwjLKV25I3YTaz&#10;8RtsP9ufZQPW+zK5ENs5+x/2cP11MdcxSUjxZzr1zujkjcpjrtgJexT+iXfonm+Ir7FP4MUaMEcc&#10;QL6dV9yraTSI77JFOsff+d7pXrlqK+Wj2fl7lzM2a7OY7lUTlF7zkR8/1ysuHfyZHz7ZoLi0A/dU&#10;wjvl728UC/sSG2K7MORd1SFc717ucVJNUHhPyyDxoIedxPcKH29QvGTWH4KKEQ2Ll8TaBqlWecVL&#10;OhY4fcfs4yj91wWFRzQPvM3fiem9N4nhmJ+CJYeTx7V2S7CEtZLCc2qCJVH8ex3T5L7s6NinoVi6&#10;5Sc/HInec77z45u3BKVnfOOHN/6knJr0DptcmVz0neOodVtpzz7+Is8FhpPJ24D+BPRv3csR/bRd&#10;sE9QvrtXvOSMgiD5F/RotFcQbfwza6PsyVrw5IVcTtnyHEXki65iU67b1/Brtw+KXb3NJmVff83L&#10;UyjvY/izst/67c3lbZx/bUy+/G7e1U3F+P47aH+yeyZH5MdmfMuNnLBk66w/Dn0s1lZ/jcmcbSiv&#10;g75XFt+4Ry0tZ8v2b83dalKnDTXNy2VfJ5t0dWvxXthF9nV6eWfZ0/EWjmH1/s7ebre/7Gtv+n6y&#10;r71mEPs6+kxH2dfJuyD2dfRyiH3tnQexr0XzL9i22cVX7VNL7Gbtz9Dsa69LJ9nXRsXGFqGXHTdy&#10;vvZniX2tbezrkmM6ubV4p0Ds66r3IGtR+L25D+xr/2HHxH7IsW1b1xz7Wvf/q+3rX7eGYvKCg1wu&#10;xk6Q2I53WW/FcuLPFTqe2EvUutm2huLePRTbEfHZxU890NUbo/kW7HiW3LvWwSa2k6hADmOV3xn5&#10;MHqbY+JHaLkYpkebhjliO+YraFanfjTPudaE1z1w/l8j/l//6KjjUQPF5J/6y3YX8f+K+H+T08hp&#10;wP+b7DJA/t9kEuL/9W/hPHwI/s0HO//fuEMcTyiS/9c/EPn4f5M7+vL/ph+F5v/dVg/z/y6L6h3n&#10;6A+cj42bTCAXJnoPcNzQT/7fZDW5FvMOwR/bR/5ff1wf+X9F/L8i/t9wKvdh/t73ub7Rrpcl/l8v&#10;EugdZ68hxP/rfe67NRQnox/+X+mL/zd6Fefj/43fx/3gM4hfgn5GD/1g+CzXMf/ePIj/N74KfaDX&#10;tq/8v+EQ9lOW3t2cB9N3IQ+G+6MP/t/4YcXy/4ZnHCr/b3oDZCzzqmED+juj+X1N/9/l/91+DcXG&#10;fn7uPMDXjpIvJN71GL3Xn3jyWOmbHHO8GP1msOg9dqLW+RXtfXzbRj//6z/XEv21/XXLILKE/azz&#10;myqCrPNb8eogrfOb3hU+sQt1GvnGWVzPWMj1d2oWeKYP6/yKJn/HI518o/UjdtxYfxzI9MH5ddrF&#10;bjnzs5PFw1XP/LyhYvjqEPnQ4jOHcL/4E+0ddBg9E+JDiz48zNX7gZxnfu+SEjFVFJMPreIDiA8t&#10;Nu4M+dC0DvRnjHeJM9CXemrEh+ZfzHF8aJYrYD40/0iIDy3VAnn40CJFp8uHFjuP6+FDq2rB9fGh&#10;VQw4VT60kjNPkQ/N/x498aGJ+NBEfGgVV54iH1rsplPlQyu4c6jzof2MPOphPIF8q5dvoY/Vy1Vn&#10;yYfm/QzxnZFHLaY7QPN77xxTvferOY/6n2joWHXIaao3FfciFx9ayQ7Q4iJPoi8+NBEfmogPzf83&#10;euBD8y8YJh+a/y+ID62q+enyoUXID7F3F0ve5nngQ6vqe6Z8aBXt0QsfWsmuI+RD8+MQv7dofl/b&#10;xoeW2nCWfGiRFWfKhxZbyDrh+ND8Luhv/UumvH+nDy2vlb9bnfrVInc+zbfna7zzjVaPe55bS8YA&#10;f83Z7rjRxgY7nqHyadhWPs3c81w+zS0jXT7N6FEun2bv0S6fZha0fBqj5dM0hxPJp7ma31k+TTXn&#10;WT7NoY7lSy8oVj7NGGj5NO2g5dOgp/JpjJZPY3pbO/t8VC1t3M7MqDPNb+skzM1/6q9J+THz65WZ&#10;OXavzBw7OeQS1b3opMvEkhOvUDw/Mm+C4vtVm66kT6UOzblK+QaixdFtm/wAO275AvZ7yzew8y3f&#10;QPKsrE2+jSUdLharhpPnwvFIkwv1+9jTY9y3gPPHSJ5nRL5IvoEdt+vb7y3fwM63fAPJo81k9Rdt&#10;LFxwqfoC79nLXL7BbZe7fIOSK9y3vpdzf8T/PaNdx2j5Bnbc8g3s95ZvYOeTbyB5tDXJh/6O490Y&#10;tPEiHY93gPw+Pmiczo+vRk/kicgXLb/Bjlu+g/2efIO4nU++geRZH2bPCWb60q1lmf3Hf843sPlH&#10;yzrtoFXOPJlY6UTNpUp6Q+ZS8XXXau6UvD3Dj67RdokPmUtVJK7WXEq0dnN63LUbI/VR+7OkPpac&#10;yHnMpao85FE2kZccC35wrDqA6zKXkh5tcs2lPliRa93JudTZmZl6e0C23n48SbrErri9lox52mYN&#10;nvIz2c8aPJFCyBo/5XnwDb7b8fhtbow73DFx163arvjmFo15FcdAxjyRe46su0nyReSLyC95l/3I&#10;T82FyC8ZD5Ef6wgZQ20NdmP5zo4FZ94g+bHK6yVfRL532nWSL/IstT9L4iJVZ3Mea/yEBcjhmfpr&#10;HcNmN2u7YDmM7RBE2qA3a/yU3w1Z46egKesxfNEoqDgPsi5TwcuQdZkSEe4bOfHLHdP5PEdrR/Y8&#10;WeNH/M1r/LSuU/92z+mvjXWarj4glTfN9QVtpioXOXbOHYw3A4KqJ6YoFzly+hTlIou0IZFc5OZL&#10;OE4ucvVwfk8ezIpdprpc5LVTdQ9eA+RzL4l2d4rHpyF9xeL5M9R3NB88U31J8gFI3yIiXyQXueL1&#10;O5SLXPEPSC5y87bIJRe5+ma4rHewYjMkF7l8IvrTVnU/MDKX68LFLe9ULnL+pZB3qcd+BHmXurwZ&#10;1ycXuaIltPnM1VwfJs6G5CJvaAw39Q9Wns9xcpEXvX6ncpGrdkV/+s7sc6voyXFyhataQctFfpfj&#10;los8Fj7aLAibQHKR01PQh75Kz8PmCRehLwzR394T9KdD3qX2ekBykcs3cL/kIkfehf9tLjILBbTy&#10;66/ZeDftdnKm7XbNtN2Y5S3wfQCRXOSq62a7XOS/3yM9/ZaO6Ql3a7t53t3KRR47f5ZykVccCy0X&#10;OTLL5SIbLRfZeHiX4PijOU4ucnUFJBd50veQXOT0SORRTn4j5MPEK46Rq7g+ucjb6UUucio+2+Ui&#10;L+V3lIO/ivNh9DOuA709WOvgZfxPN/9F8rwtdykXOfk45DsLInqJ5CKPbfQX5SKvnAP5zkKPQ9Fr&#10;Om17V+RaG9zimHiH67FdfhN6kYssvchFNpo/K1VWsZU2n9Fx60vq+GEYO3ING5m5+R/qtNk2Of3h&#10;sTXzXP90/QNbaTrYfvnWmGy08uuvBdmIMv+R8jafTnbdo8iZDyJjUFCw20NitOIhrXsUb/6wZFcU&#10;LNC4EpnN7+gDvUfYj72aenahtmMDFovxox7R79MNHtG6R2NffFjrHq2cAln3qEcJZN2jDe0e1rpH&#10;+a89xPx+SND98oe07lFVK65/9tBA14Elh3M92960QOsexZ5Gj6mnMveArHtUUs1+1j0q7+T0z96H&#10;5q+ag2VHaSOFoBzAPeo83z1zrlUX+/ZZ3Ys3+ZlaMs5om3Emehn7GWeSR0LGmegekHGm6pWn3bg1&#10;1LFk0VPa9neC2G7+mU9qnBGpG8kGf5V8Efki8tNfPiH58Wcg8tM3Q+R7AyHjV/zVx8VogWPi0iWS&#10;7737mLMNjcivuPDRWlrZ2f4sGcfCCZzHOFZwEHKo2ykP+bBgX/SCiX9CxrHkgejNOBZ9DDKOJTo8&#10;pXHMDyHjWOIfkHGspA/3zXmRSY7l+/Ec2dbzZBwTf/M4Vn9NyGnU4xsz/Vc2Jzw5OOFywqvhVMbY&#10;R5K6durmv4lVt7/gdDtlqcanilWQ8Soy/kX3Ls1zLypvM2Yk/1Fc2TVYPJLj5EkOeoPfk7dZfeBS&#10;5W2mRyCP/iY+DvkwnMX1rB9alVDepvQhb1NsS72tfr64MEvKQPuzJG8z/aXp35e135BDP+idhlwY&#10;bnRMjnpBeZvJZRB9ku1NH/JvjluKndTZ0fJNbdtywvfl+H7YlSv4veWEXwHJ2wzz0NvGoQuQa+PQ&#10;A1zPtjdyffI2pddvytu0uW79NSDX0M98nOlrsuvVxB5c5mziocudLyXyisokucUxfP41bafued19&#10;M8lIfdE29Tk+kONZ0l60jS9l7N7st28mff6q+2bSg9C+mXQUpL3EXka+sUWGw7k+7VH6MK8Ukesd&#10;+bLkG9Wfoq/6U9eV0Kts7VMy/XW7Ov3JXnm57LnUS2/pvso/fVvs/uI7mgNNHvWuy9fe/T3NgSou&#10;gMyBROZAIvbcBo6bPWe/N3vOzjd7TfKoc5IPSx5aqTo45pUVOp4fWaHfL77kTWfPdXjT2XNG5HtG&#10;rmfHzZ6z3yufnfNtjiZ5tN+s/iJ1smI09wHjP7wteykee8fZT69A7Cmvhvsze85o1zGa/WXHsef0&#10;e7PP7HzsOcmjDko+jOzF84L+tJXO3usK+b3/AvfD+cnb0A95os0VbZvr6TjX9+332HM6H3tO8tA3&#10;q/9vt+e8dCu//pqIn9MHfZDphwoz86j4Xh+pDNINPxSbt/9AZbH40r+rLAa9+b7KouLy91UWopW1&#10;bVMWdtzKwn5vZWHnW1lIHmUh+dD7gevASQ//o7jwlLygR9HHzJPJCVsB+2Ebd/xncWE3/KY+fLB1&#10;4L/L72B0Bdy4WzD5PljQPOhxHMSPtXIT8vpii02DPHtdByYv5j5gau0HKovUNZCySO0BKYvYF+hJ&#10;WYjch0hZ6Dhlod9TFjqfspA8qzv2nKCuB3X9Rv2dPvl9nX7tDnL6HoOf0PRnfq77gXZ/vTiu+20x&#10;wN3/NYfoefT6lrVW7PnQJrLlkaPMa1vz1madaejCnLxW/t512ndBXq45VHL1J/Qbg4LEnVViVceU&#10;5lCR6Sn1J/79lIH19ftwHFb0+hTd8DcE/3LjcfJzMbKS/fRD5Td8qjlU/lGfag419g+QOdTKz1Oa&#10;Q026L6U51OJBbDOHWlFTpTlU+BfkM2fSdWD6VfSy7bJPNIfyomwzhxKZQ6XHs585VHSh0z97H788&#10;hyqo80wiueNuP61R3C26EJLXWnUq3KE4qKhZLZaPcozlrVbcLZVYpbhb7EpI3C0cvEpxN78YEndL&#10;94TE3VKdIXE30XIEbdv8hb2/qCXPWPszNP9e7ObV8vMZrQxSr6NPlpyv/VlOxg6y371dGEyatVpx&#10;t+rnIXG341OQuFu8OecTZ4sf7Zi4MbO9FPr4juz+f3Xcrf76mD/Sr6zL9C0HZfqW5JivVaf9o9eJ&#10;0dha2erJhV/JVo/+/KVs9fjcL2Wri7RJEVt9zGaOY6sPeoDfM/fpPnit5kKpXsijL4kdiXxYMGK9&#10;uOiPG9T35FdD+qIxd1Wrb4qsh/RVIvJFbHWv1VrZ6t4+EFt9zJkQW33Q2xBbvXsx18FWT78GafO6&#10;H+sL1nJdmD9svWz1sZUQW31l+w2y1dMncX1sdW8YpO1XLOf6sOARiK1+/CCIrd7jMY5jqzdvtYF6&#10;7QfRE7gP+oDsc/Mu5zi2dPQ0iK1e1RZiq6ee5HePso6Z/R5bveRD9KHP0/OABc+iL6wK1slWr/iY&#10;54atHrsUYqun+3B/2OrxtvC/tdUbN27Uyv9165bG/O90XxWRf7t60OhbxWb8td+453Ms++35DILE&#10;Zgq+gzzfioM5D6bedBxb9L1iM/+PvTMBk6q4+v6FARn2QVFZxGn2fR022freARQBcRRFXKdFGRU1&#10;oOCGYl/ct6CixjVOC4lbYlzQxFfFvjEuMTFKBDfQzLjGHXeNkunvd/7VzUBPx5eQ7/me9/XT5xn/&#10;3K5bVadu1T116n/Oraq4FMQ3M+RlkPjmVN1Xim8W4psR4puJvUL6OL6TXAbu3C+ITQTxzSy4nfLw&#10;zZQ8+oV8M/espT58M/P7gPhmKh75TL6ZwRUg8c2xTiC+GSG+GSG+mYrDP5Nv5p43wXt3CNrO+1y+&#10;magL5TIuozqHmWZf6zq+4zfyzYRdQPPNrEZuMHkPyJxW0x2k32K7Ih9YmSI/uHE8yPpnzUbkwzdz&#10;9y0gvpnUYhDfjBDfjBDfTOo65MA3k1oHEt+cKvlCvpmNt4J8k3DFtV/KNzP4Ip4HvpmNY5CP+OY1&#10;d4P4Zu7ugXzEN8cqQXwzQnSXEN/MJ7t8I9/MFRd8Ld/MkK++km8mNhz5Gb+5/pZezpur8i7/5ZzG&#10;AphvErbet7Sf/6/PjSsU/5sfA70t8c3JWx/Mxjd338745h7/RnxzD68EXWnxzd35+7725eTa8p78&#10;+OYFpQ9l45t7/hjf/MPeV68of8/JYr9XQb78x/jmYhfX/EPcV6+o0dL2fq88+7Z3Qb+dty5gf0C4&#10;uYl+oBiophM4A4hYqF3HOjxthDCzckhgfjvFQwc7OzSuYYv9+MwOVXoOsUMzE4cG+r79tpGK12Vv&#10;FmHmYOphLsw0o178dpKjQ+Ocj7Ke+RTf2TuvLX2KZqMXp/O3ZVyf99SZbk+pKUe7GM0Fhzj8tNz9&#10;/vYMh4dVsudVWeCtne+uVZvF9fXJq6dvUYI6DsjWUwx6Mf6mXqRyw+icerQ22+9ZtP0hLH0z2ve8&#10;pGd57aX41+G2++bV169w/Oznd7h6Oqx0eNiNxMGy11/qKnf9xGUOg+vYzywWeL/5qZPj4quFod3/&#10;BLE8Q1a431tSHnLyzWdQ9gz3q/3uIWzrHorh7Ge0H1049pF6JKZRv2+ObWy4h+J5PL7T+bN+awXa&#10;8wzPb6T1Ytj0TdcOUM9pB2Jn7bkZEhcc3v+uYk8NFUs13HMxVYafdgz0ew4tNtXKBbdu34C8Zz6w&#10;8Jy4qKVslsyE5sLSM5uJ/0j02UH8R+qFJuI//AFNxH8IWUMIjfsi3fgPu9/WHJZf/IeVx7j3rHzD&#10;3q2FpcvbiP9IPNBW/Ee17cUF/xGe187xH/8FwnuEr3MfmHwJhP+InQ3CfyReoBxsxdQAEP4jeWQr&#10;2YiqB1sx7NZC11FJc/Ef0YRi8R/RCc0cF1WEfPAfkSHtEMJ/KB3+Q/fDfyg//IfKwwZX+aDqM9vc&#10;6of/kDzwH5IPfkPywn9Ifmx6z9oDWvuM/1B74T/UfvgPex7iP+z5YDuqHsM8Q5HLf2kruoSVLdv7&#10;DfdHnMSadDR/Ng675sbhkE5un7drOmqtn/6wg9b4/kiH8fa76jqK76K1fvTgzlrrR0NB1vqZ19pr&#10;rR+uBm2tfxPIWj+6DGStL8ReFqIbw1t21FpfyPuo37OoWJ59dtVaPwLtfY2eR64ckl+/55C1vq5Z&#10;65cu2NXt83Y/yFq/+h8ga31vNu1gre+tcZicSnl2HYGs9UNr/zav9QflvUeDC3LG0dPdNL7jjXoK&#10;K5/spfcg1rGP3oua4/vqPfF37qe1uNDeI7u2GCDSFQPE/YoBIr9igKw8xoPKB9NXx3Rds2Z3pcfO&#10;7qL7E/13c5zxOZ1VnmdI+ULeU0tXDBD323tq+e09VXm2VsvKL2R8+517aO3pDezpYoAyIO+F99de&#10;jjMe09txxoZWjyHvldItBsjuh3dUfosBsvJ4P1U+6J/eVddhVUzvaXh1qe4PH9vdcc4HIx/lhYaU&#10;L+Q9VTrvqe5HHuXnPVV5yJ2Tv8D7ozeqkDNXCZp/B+f19ZDCOvOMMvUBc76wNBzsdObAQU5nrh/g&#10;dObQAeoL39D62tB0JunSmdwvnUl+6Uwrz3SllW84YISw9NqRTmc+NMrpzNdGO5158R5OZz4Kms60&#10;2F3Tma+CpjPPBU1nrqcc05lDQdOZVcOdzrR6TGf2Hub6ZuehTmdOHOJ05kmDnc4sRj7TmYa0Q2g6&#10;09JNZ9r9pjMtv+lMK4++UDtA1QeqftOZJo/pTJPPdKbJazrT5Dedae0xnUn7pDOtvaYzrf2mM3ke&#10;0pn2fExXZvujQJ//dzoTW2hIXp8PLbiOiJ4qV13R2b4wffsEx+VNHi8uL/3GWHF5/tCx4vKE6nOu&#10;4fJKXyMdLq92OPfD5VVfNsHtRzOD8tTnlA8m75kkrD5lT42JxB/3cmOk894aM+HjIGNIaO+FXcPl&#10;+SUTHA4C4fJK7wLh8movi4vLqz6BeuDy4mGgvlF76BM/PVHXiZsnicuLzZ0sLq+2/57i8uJXIwdc&#10;nn8zaH1yBvWByXIQLq/G9sCDy0tNR064vMqSPcXlpZfRDtNb2efmryc/XFs6Bdr+3KUgXJ43e7K4&#10;vMzl3G9xNzcgD2PSO4PnASaPQF4wc7wvLi+8Je7ibl7i+cHlxWfRTrg8vxTcXi6PebHQfp6P8Ps9&#10;/NncmdvX0vv4AOphHXExSPyf/+1MxftFE7L44n66ztxS4fbJSu3Lc+fdNGQdEW2YXo/Mcfo9h7aO&#10;eJp8tk9Wt/01DsJfUa6Ni7bUB2YWg7aOMDk6NM7ZCXnriIZ7dBZaR0TzjtI86116uGTydj5U6I84&#10;UL/7w2a79IrD6Eve7xMT7nrzOqLh/pkJnleDdcTNx7pyX5lbj7TZs9+zqH3mSN+MZg+TvvU6ouE+&#10;jYXs7OjkM1w9TU912Ptk7Ga+0dr7J7qONsxzeP2Ccq0jKo6XHOFq0pHHt/ttHXHlKe73utOF0f0L&#10;yxuuI0ZspT/6+f+aoyvEYW0PR9erKp3l6EZuJ0c36t/g6EZ5JfRpE/5G8vd97cvJteU9+RzdrjVR&#10;lqMbXXhu/fHsix/Q2Rejt3o3bO/BQn6yHzm6Yjgi9qT6IXJ06IxC+zYWnFv/V3B0DfclLDS3/ucc&#10;XcO99RI8ywZz6/81jm5c3rs6/n8AR9dwz7dxPIMh/JlNZnOSeLVt4ugm5LUvXrh9/085unieTF7B&#10;bxr9D5vJ/xlNb644vMzLLWQLele2crbhjiVCf207xeEJicMTYnOGbdrK3hE2gj+06492ChLr2igO&#10;L5YA+aax9gM4KOLw4gNB4u/8HpRv+Aj1GR5A/cThSR7i8IRWPt+TK87P0Ownk9fsOsdhYS26f/B/&#10;/m38s5fX7kZFN8FRXZHlqXIx7tFvShXjLnymXZBesrti3DMxOAxbt17X2a0NjuskLD29o2Lcax/r&#10;oBj36tYgMe7eql0V4y60fa3tenK/oLqYdGLca1eBxLiXVpLfYtynUR5ro3Ax5dv6tSn12VrpBOon&#10;xn0ruYhxjxburhh37x+7ac0TTiAfa5/kyI5C7xe7Ksbdu3AXlePN21kx7uGG9opxF1rsvV2fQvzk&#10;4p0V4576r10U4574Bl6LGPfMRZTHGiA8nvJtTdARucD4+chFjLvkIsbd0OzmaH63zai1hz1P82XU&#10;90euYwrRItm+apTXV40L8l/h8wMkS6b5YGHpc0O0fq3tOkzr1+pFZVq/ersP1/pVyPpVCP9l6cZ/&#10;2f3Gf1l+479UHs9S5dsz/Xk/PdPqV/oovfaC3ro/NhxeivzRJT2pl+8GDI2rMGS9bOnGudj9xrlY&#10;fuNcVJ4906z8Qvra6zFIfRWNgOOA04iaZTmOV0DjPMqHiv8SWj12bRyJpVvMo90P/6X88F8qz8as&#10;1QN6S/sL/fn9xLn4P4f/s5jJP/dRfn8O8lGekPKFcC5Kp37dD+ei/Min8mzMWvkmf65n87BQR+sW&#10;8V+N8/q68D5h0dLx6oP09LHCmov2cFzkyNGOi3xzpOMix4xUX3iG1teGxkWSLi6S+8VFkl9cpJVH&#10;X6h8w+FxXddU++K/Yn8IxH9VvlMu/stfPlH8V/QkCO/lb+Q+MP42CP9VeykI/xV7k3LgvxJjQIuZ&#10;nD9Bz1710Bf+kHG6DneHo6GvwuljHBe5eA/HRbZDPuMiDWmH0LhISzcu0u43LtLyGxdp5dEHKh9U&#10;faDqh/+SPPBfkg/+S/JazKTJjx2o9oDWPuO/1F74L7Uf/sueh/Ffej68E7n+KNDnDd/07HhwCXY+&#10;XVFenxfeJyxcM119HV44VZi8d4r4r3DGXuK/kh/AGx06nD6eLP5LqD7nGv6r5m3S4b9S47kf/qvy&#10;miniv6JZlKc+p3ww/l8zhJVnV2hMxP66nxsj3WdqzPh/ARlDQnsv7Npi2TpOcTgKhP+qeQCE/0pd&#10;s7f4r8pTqMdi2S6apr5Re+w9+eM+uo7dNkP8V+2J+4r/Sg2vcLFsNyGHxbLdBlqfnEN9YHwaCP9V&#10;feX+4r8SByIn/FdpxwrxX8lraYfprexz894kP/xU8g4Q/ivdB4T/ihL7iv9KX8f98F/plcjDmIyW&#10;8jzA+DHIC6YXTXXfnd25t/ivqIbnB/+VOYJ2wn95fcD/iP9quE9YIRs9+uoI8V/p5SD8l1cE4kcP&#10;9zrcYc2hwvSdh7hzXe44WPyXb2i2wluz6tFsBfs9h/Bf6efJZ3uJ9D9M48C/n3JtXHSgHjB9Lmh7&#10;iZgcHRrn9JwYKafH7PvXpnljeoeCfvRw4YmqO7rqGMkUdZnr5scJlc5+GTvHpc+uoi95v0+d535X&#10;bWbHNNzDLIFJmm+jR7ee7Mp9Y3490mb9nkXjvTzSN6PN3+Tbmv9quKfVedR3On9b+pmj1UtdPc1C&#10;h0POEv/l7X+6rsO3FjlcsVj8VzT7FLXLf5J05PHsfviv6PqkrlPnUh6/h6uXFOC/ird61ltyP/nc&#10;ViF+KP+ebYlR+0vPJ7P8V/Pt5L9a/Bv8VwuvhOdra43m/H1f+3JybXlPPv/16M1PZfmvlj/yXz/s&#10;GLVJhfbPepU1zprsOie3f4TOIkW3ZbbnbFZsXTu71Wzf5PjWgdnOdrarbGcrjzlI5YN1B3EWrOHo&#10;Nb7SV3BWLPdnWnF2LPl1lizlbXW2LHOtpZu9luF+s9csv9lrKs/kzp0ta8icmrnUnfmauaxRYPZQ&#10;Zl2TwOyjzG7FgdlLmah5YN//CJnDhdhXSsd21v3YwsqPPabymANzZ7ZmFr7tznB9+1Xf7LXMgS/6&#10;ZjtnnnjON9s7s4Szaq08Qyvf0OqzdKvf7jd5LL/JZ+WZ3Fn5C9hRmlr+te3ciLmg1VZ6sNhvXfBb&#10;4G3bZ7Phvl6Fxo3XaVZgc6LOXAWTrap0pm940PHuTN8VC3Smrzdloc70FZpNZtc2bki3frf7NW7I&#10;r3Hx9RHurEQr38bP5H2EyZF7Kj38wNf9YWqs8nvfjVZ5Qivfrhk3lm7jxu63cWP55ee28pA3J7/Q&#10;bLHEoe6s2Ns4g9XWNBvnaNx4o6o0brwNx2jcCK0eu6aflW4xB3Y/48Cz/LbmsvIYNyrfcF2Fu/7p&#10;dJc+eW93/z8ns2cg+Q+e5MoztPINGTeepTNuPLufceNZfpPPyjO57TkZZm3rfPjX48a40TZ546Zt&#10;QQ6IvS2IhaMNXS4KtJfFiEv1DMNfLhMmb7/GPdN+1we2B4VnaN/uGprdlYuhMzQOyPCjnYjjAvkW&#10;M5q4nDM+4XYOvTIwDijz2uWBcT7eM8TYGW66xOEA6ocDkjy2r5XJZZzCL5P1aDaE/W7oHgYW0+an&#10;YrxCUXu/bV67Swq+L2GntIu7++dv6tHi7+z3zfF3JXlltSt6pDG+W/7MLprGvO3F+PvubTeeP6wR&#10;xqs2BMM+jwdR1ctB2fljsLVfCMp2JR5h7VrOU8XX/SuQMxu8Xq84PAlsPCDwn1zPmbxD7Ju2YNVz&#10;ZfAvNcGqWs6SmPOGzgb10tTDGaGZj94Vxs/+ICjrBIcw/6Og7KzhQfzIjUHZ34YG3iGfBGUVgxw+&#10;39dhh55Bcjbpt3cNwgO5/5xSvq0i/2HsJfnq3xm3nYPoszc4O5lvhpv/jTO0dw2ic9YHZX3h4ypp&#10;x0L6cuyLQdlqxn8/2vNMM4f2vnFdNftL31/GObOfvOdHszi3tvh13y/lPNrYy37yr5xby7m24Ylv&#10;CZOT33M48KOgqh/n2/b8hPNsX/eTXT4PtNfnPV8EVeu+8r3XvuDcXOzDmcgNJh/7OKha9JmfHP5B&#10;UFXyrh/eQXmGSc7DBTMtqefk931vX/ZFHbnRz1y5Iaj69nM/XMV5uDO+FZZ1hJPhuuzeJoH1U9lR&#10;8Fp/fpUzWJsH8aF/C8q+Y030TG1Q9iA++JvfCsqq2gTp+Tzv9swDp/G8Vrfj7DSe35F8n/8lcrHX&#10;aPKNT4NVV6KXzvo8WLVD5yC5y5fBqjN3D8I3v0Q/dXdo8aZ2PXNIED+edrFXarT406DsoLFB/JKP&#10;g2F7+EHm/vc1fnLjKTfGN4/w7/lH/WtQ6KaV2AwN9+NKMHTz1xT+Po2cbd/un+69M+R90+9Z1FqC&#10;3zcjawpL33pN0XCPK5/3Znj23RlP3fbuRN+049vEcUEaHDa3Ioj/rq2+VfSHtxTG/ebC2geawUXO&#10;DmLX7EBMz4FBYlHT8rJ39mPfrSZwufs4/NlexJ1wXw7nzAiiN4tZ1+0XRAMoz/DUVg5PaV1+3+EV&#10;QdS3Tfmqi/YJotc4e3bV1CAa1bZ8WM/JwrLX+G6f6zLjYje1dlzsOeRn7gqfauH4ijTlc+0NbOa4&#10;2BLkM539OXKNZA48GmS/EaFxsXZtXGxRU8fFlu/guNilzRwX24728k6FX1C+zb0rqA+Mt2njuFiT&#10;x7hYQ/pDz8/Qrtm3RWic9g7c/xg2zB3kZ44Ku9J+s3U+o3ywtFFzx2lPK3ac9s+o3zjtcTy/Czs5&#10;RF5dG6d9JenGaY/jfuO03wWN015HebQ3LKJ8MLmM+kD/y9aO087KVT+H1Y/U+n9tHrONCOzefJH7&#10;x0r/d3yztFOeLm5fcM+OsKS/xm80rU89Mi/p2vbs2I3f2bPDX93b7dlxBMieGsl0L/kivNd7CpOX&#10;9HC+iTHdnW/ik65uzw5D5iV/cGk9Ur6uKT+d2d3tCZIC2bMjHYCUH93SReVF0W7C+LzODjt3UvnR&#10;2g4qX2jzXttdVL7Q+tfSc8h8ne5Gvofh7q+hHBsvAykfzCxELhsvf49pzw7/QuS1PTuu6Ea/NAvi&#10;J3V3e3b066E9O+JvguzZkbyOdpPPm8pzsHJO7yvU82TeF9q8v/WEm+sic8BskaKfVxbaL6ygvXnw&#10;CNWVvGKUsPrAPcTRJW4fI46u9Lux4ujCX4wTRyfEjhJib1q62Zt2v9mblt/sTZVn76aVb/Zm9zJh&#10;aYJzdklPtIZL5/7UQ4OU3283iHqZhw0pX4i9aelmb9r9Zm9aftmbVp49s6z8QnsX7hzp3oFHRjne&#10;dtlotw9BwvG6/tO0D/tPaPXYNfamb+nYi77db5y95cfeVHlmZ1o99i43Gy6MvsSnQXrUHeT+aD/i&#10;JMkfvYuclCekfCH1KR17U/djbyo/9qbKQ+6c/PXv6ubu1T++395suM9YAhWfP7+EYbl7Lx+O1yPj&#10;Wr9n0eaViPTNyPxi6VvPL9u2n5V3fIX0ohC9mNljX+nF+Gv7uGd4wHRhvNc0YeVw+NC9OMswCR/K&#10;2bo1T0+RXvTnT5FeFKIXhejFmsdJRy/GFnA/erGyM/nRi/FiyuOZRiMpH0z/nvpsbPShfnx9W8nF&#10;/OIN2Vfzi/8A9zFWo2/JD6Y/21voJzh7l/2s/Il7ubHVa0+3n9W1k91+VobIFRkyv8RG7an5pfaU&#10;vTS/pO5HTnx98clTNWaj3sjF2E2/QH1gMkAufH2Si/nFUM97wMzNKHvcnqfpp4ZqutDwyNrkW+9n&#10;tSWPlc/TFeK68u/ZFi5v0dvPZLm8DtvJ5XX8N7i8jl4JY924vA78fV/7cnJteU8+lzf3iGezXF6n&#10;H7m8HzaXxzq94b5WhebIzVzYj1yeOJX/fVyecTIN98cqFHe0bVzeblvZw3uid47+p+fN5m/yPnv2&#10;L/YL70GV48Z+5Pbg/v5XcnvnMo66bNX3xf7u/z9we7R797x2l/4H3F5pXlmxogTvUAN7dQZclJ2p&#10;0/GdzWj2TzgHjiiLSp/2vEs3NHvV8oHZb2f5VjmWV1/Xgt+Thx/AD/AdSPJC8BfY9l8Xye/tj8vi&#10;uka6TlZ78oN74zKBfQciNHnu+4eTyxB7Wr/nED948iny4QdPxhq7tcsdlGvrvVbUZ3bg6SB+cMnR&#10;ofEWPGt2ead4nq55belWVAKv0yTL7YzmOYrb+U2JztSIDDlTw/tzG4d/aiEMny7GFu7NfnBgL868&#10;NeRMjbB9c52pEd4JnsT6xG+hMzW8li1l+3otWjlb+rMsrm2tMzW8uyifMzXCC9rqTI30UOrFv676&#10;1w9xyJka0Z5wPK3g204lHzZ2GKdcMHl/c4fzi3WmRrgAzuO28UF4EhxNxRjOO29aXtYY293wkSEO&#10;OVMjvhP5OEMjOpB6Da29OeRMjai6RGdqREtBztSIjgLH4Pdqy32cqSF5OVMjswn5OVPD7wayzvO/&#10;on2GIc8LjI+lHjs7oDfIWRp+1Q7C6AbQzlR+iedHH0adaReY7og8YPw26uFMDf/xduU6U/n1HXWm&#10;Rnr+Tvr+OzI0jsSQMST5wS3X+gUWgFutAOov7Lv8rfeXKfa7F9RP0dROij/1f9VZXEZyVBfJG27c&#10;XZhZAGdh7Rnaw+1/bQgHoWuT70S4jRwiv67xPdQO43d8D6lHY4o/TUwF8T2kLy11HMw5lI/vIepE&#10;fYb3UT++B8mD70Fo5V6wqyvfkHdIv9u75JbFWxIets5BP3XPey96FFXwTkzKvhfx7HsRPjZQ48w7&#10;t68wPrW327epQ2/aC2//Gr+DmddB9m3K9O/vxv3D5LM1ZM0gYepRYghbEv81Gx6DfZtin4Hs2+TF&#10;h2rfJiH7NgntLOkvSGffJu8IcOd+xCiRn32bUsspj/ewdvUA7dsUe6+f9m2qXk797NuUeKiP9m0q&#10;fQP57CzpU0H2bRKyb5PwIPbB2tRb+zbFmvfVvk01fINsZ0n7S5CffvTjyG/jEp5C47KqTPs2RWeB&#10;7NcUPTxEmF4BEleXvHiwxr23gHyM/+Q5yAdWr6Y8OLBEV5B9m0rPR17eC28UyL5NQvZtErJvk7cQ&#10;Odi3yfsAZN8m76j+2rep+nK+p53YKahdAP/DmRql+/Nc2Lep+nfIx75NiVuG8Vy6BaWXIp+dJe0N&#10;d2dJG/Iduq5/MTxIzSfGdBb7ac2Ah+Fc2tgg+CXO1PDuRH7TL7n+ZtzUvyduEOX9/3uSbR/CHnnj&#10;q2fB+CPF+dk4/ft4N35PGiv0rxyhcWz8kuaGX49DPvTj0767ZhS7cdwzr57Ce+DkYtB+jN2byXj+&#10;gcXupc6Dc9+2PXD+58fu2dqr4R44hXSzP79K72w0eI4w81WldLP3RKX6OLqY3+nr9DIQ3Zx++Sjp&#10;4ugY8qGb/cuOESaOP1a6Odb0OOnm2ptBdHP0wXHSzUJ0sxDdHKVIRzdHLUB0c7SI/OjmRJzy0M2p&#10;eXOlm2uvoT721KuMUz+6OXbMkdLNNcsS0s1RNxDdLEQ3C9HNsTsS0s21Dxwp3Vz92BzpZq/f0bSn&#10;UeB9SPlgsg75wMyOJ7g99fqC6ObwWH4Hk/uC6Ob4yGOli6PdaLfZJoPJD1bOozx0c+xZ5EQ31wwF&#10;0c3Rm8iLbhaim4Xo5qj0KOnm6FoQ3Ry1PVq6uXLcXOnmVJdjpJtr6nge6ObKo+dJN8dmHC/dXDMK&#10;+dDN0a9B9tQT2h4hdo1uTux2gnRz6rt50s2164+Tbo5mIT+6OdffNqd/j/I1Nf09ybanXsO9j75p&#10;1HDvTn/Jqa7e4YuEcTtz5y/wut8toJ3EClw3X/HO0Ts/Ubyz0Dh8uybeuXo56cQ7J97n/kn4IspP&#10;VrxzWER59Fs4iPKt/+aeLiztv1i+itolZ8p3Ub3mLPkyvMVL5EsRUr6QeOfoiZOw/8E3QeKdq+ec&#10;rHjnRPlCxTuX2llBxDunR5zixru1h3EfLTpNWDvzdMU7pzqdoXjnxOsg52yk90YO4p2jmaDZOIOp&#10;32ycr5GHeOfKCSDf+8caIyfxzjVPnKF45/gk2mH9lH1u0eXkJx45Pgu0czZeOMOds9EavJdzNiZz&#10;P/HOyQrkYTzqeYCZnZAXTHZdpHhn76CFincOL+P5Ee+cbkk7O2Crr6Pd2x3vPH9i/p5UW/K8+Tx2&#10;IS44/55t4bo7/3Jtluvut51cd/9t5LobFe3s9/dKsGON67Y997+vfTm5trwnn+tutfsLWa57QMHv&#10;5rwZV/my8aOO8RxqXb3/5f5mtPX5mtviWoeD2tvqsYv8zfgptqr9nkPb08rK3Ya9rQrNEZmnXlW8&#10;Y+bPDwnrmt7hD9s0ln2Ub/M1pm9cLaz7A8gcUbfTH7Pxi+TjXcncnY0LvP1D3+z3zKmf+ma/ZyZ9&#10;5dsckfnVN37ZG8McMkfomjkiM5N05ojMSu5njsh8Tn7miMyUN32bIzIr1vkWV5TZRDwlc0TdFOIr&#10;mSMyF9zvly0sDeoev8s3+z1z1J08044OmSN0zRyR+dlv/FU78q5s+q1v+67WzUn7Zr9nfv4n2oNO&#10;uetlYV3wD3f9WZOg7MRmQWZ6U2K3KOfKL3zDuqc/922OqMu87+Ipy9YL65563mGKuEnmiMyjT/k2&#10;R9S9+phvc0Tm+Mi3OULIHCFkjshMe8w3+z3T8knf5ojMn5/27Uy8uiFrfbPfM2Pe8M1+r5vEc2GO&#10;qFuwyTf7PVnTKDD7PXkB8jFHZA5uFtgcIWSOEDJHJDs0Dcx+T17jBWa/Z3p845v9nin60PVztr//&#10;8zliYJ5dPajgN2+ZxMDAnnfdhJHCs2eOV3xj8uZyxTue/d5ein/MLJuqeEghOlyI/9rSFbfL/ebf&#10;tvzm71Z56FKVD9Zd1kPxRmcv6aL05LAOLl7z7zsqfyYoUfyl0Mq3a/zhSdLNH273mz/c8itu18qz&#10;cZKVX2jj/dZhimPMfDTSxe2OGOPidpeMd3G7XeMubtfQ6jHEf52xdDjajN1vcbiWH3+3yjOdbvUY&#10;durjcG13l35pzN0/sYvLX93ZlWdo5RviD89YusXt2v34wzOW3+J2rTyT28oHt88fPiivrwcXXY09&#10;cBF/FjtoutOLeV6m7kjOa6YN71cFdl5J5oUT3DNML3RjoOZMd91+abBqKekzzg1s3s9cdH5gdkDm&#10;lxcQr8g7Yci5H+66PzGHpP+tLEi/d05g55XETwiD++5nDFyx2MUqbjpZWDeJ+mws3FAVDLuKMW/y&#10;EI8l5JySzAezAjuvRMiaUr/nkPNK6h5Ebs4rqetFOfbMplAuWNfqNHf94uJg1ec801uXSJ7k2BB5&#10;BgfJjWFg55UIkVvIeSXJyaT3os/f4H7OK6kbc2Zg55XUnUd51tcR5YN1N1OfXRcfw5hEd5jc/9Z5&#10;JbYmGJzXR0MK8lTeEctdjGzpNS5GdtR16pPwthuFyTtXCL0Bt7oYWUOLlTGERwpXpOoRnkrX8FT+&#10;IH63GNnJ1S5G9vCbXYxszU0uJvbZGxzWXetwEPXDU0kei5E1uaz8dZdtRs2J/C505AJrevcPs2Hd&#10;+r7h3lSF+Fvvzd8HZfCmQvjbsPOjgfG4YcffOuxwH/oV/tbQ+FtD429/cx9xrCOCcP2qQPztDg8E&#10;diZyeCP5GBvh9Q86nPeQwwGPBGUDjNdaHYi/XZ4Oyt5iHnw3YmyWufpzctiZyDulA+Nvkwsf1tgN&#10;m/xOmPx4lcOj7w3uq/PZw+1uzkiHvz32rsD42/C4XxNnO9Ih/K2u4W8zv0Ju+FpvKPUaWrtzCH/r&#10;PfH7YJW/U+BdDNqZyPuA8LfJXyKf8bcmL/xtMsnzgb/1/kR7GJveybTP8IIH3Fj9jnp+D0+1DoS/&#10;9fa/y+HDIPxtpozf0Z/eavKZHn2Q8gzXIg/8rdfm8cD428xeTzK+mgeZo59y+3jOBY3/NDTe0uQ3&#10;3KLjNQK2jtCoHxU2MOqHyC2F9qzy4TDzYzfDP7wrXZEELXYz6b/F9SFBOGaDMLn/S8Jo/LrAYjf9&#10;TX8NLHYzeui5QLGbNzwbKHbTkJjNsIL7ckjsZnj9i+xtu18Q9qc8w/RrDlfXBBa7GfZ8PbDYzfCn&#10;bwQWu8k5GoHFbhpa7KaQ2Jrwz7XBsPvinHlNfnSdd+R6YaaC8u16wNrAYmu8z9ZoPHoPIg+xm96N&#10;fyE2fIBDYmt0TWxN9Mqzwarjic866K+BnRUXrVsb6Dv6LynP+u9hyrd+2+VvwuTHtbS/yMlDbI3k&#10;Qofq+RmavMRuColRStZwv8Vu9iS/jZ+dab/put+9LIyvezGwGKXouBcCi1GKZ6jfYjenrg0Uu2lo&#10;8hpO7hfEvySdGKVoGvcToxRfQX6L3TyT8mx+ewV5TXd/zPOx9/MR6idGKSdX/fy3xSjZPF42/6Nw&#10;7GbRuayNG+4b9i7T36v82VyYOxfKq2hcXjaV+jd65cMuIX7vyTr1TzjrO2Fy5heuv57/JBjWeGzg&#10;gWX3wWcb2nM89Kt6HNPfXc8YEiSf5fcvy9jf9mvivEcGyRu+Ufx8cpdvg7ILqK/PJmFyQsZhcSNx&#10;O5KHfUGFlO+1a+p4UkN7v0xeQ/cICujZsrz5ZXhhf8D9bbTG9U5p4TgBYmxtPeG3KHZr5ef43dbK&#10;a0HzB3RppbW2/F3WX39tq+vUPSXOHzC1nfMHvAWaP2Dojs4fYGj+AEPzB7xDuvkDKkDWE95D5Dd/&#10;wHmUZ/6Au1s7f8CGls4fcB71mz/g182dP2Ad8pk/4FjQ/AGGrCeE5g/4uNj5A75r7vwBzVo6f8B8&#10;5Of98IfSbjA9EXnA+Oz2zh/wE5B1RHRXO+cPuBo0f8CZJVrDe3PIx/uQXIR8YPXdlGf+gJ1A8wec&#10;hrymZ/uC5g8wNH+AofkD5iKH+QNeA80fcGAr5w9Y2tr5A+a0df6ASTwX8wfcgXxN8AdctZPzByxB&#10;PtYT3mcg6wmh+QPs2vwBR7Z3/gB/J+cPiO3o/AE3IT/6Jsz1N+Om/o3a/B5t+Y/vSTbOqeG+dQXj&#10;SXbrTYwg83Tr0nq0b1zs983fumy931yxP7Jg7Jn/4lg3RqPRwur4yPKy6glB4oDh+OZGBrHjhjE2&#10;+MZl4dDysnu6O/Q5E8WunywOvKph5VWNNvnetOHlVTUf+JnBI8urVm/w/V+P1nndUXqs0PZftG9G&#10;as/yy6tue9lPlRH/+fM3/MT7E8urrvrQ92onlVe9/w8/bD+ZPYc5m7BbucMm3HdJxk8fHZRXvfKV&#10;H5WT//JP/HSMeNLJ7/vxFePLdd73U9QT+7ufvnwPYc2To8qrBn3kp05Anqn/8Ct3HFFetqpx4M+l&#10;XeM4V8iQdgjHdA3i7UeUr4r6Bv7J7EmxdnAQXzOqfNU78LvX74Hvd3QQPctzAuN/nyDMlAXlZRuY&#10;Ux5AznuZUwxTpUHUfHw9VuLHP5X25BDd4i+a6HSM3T9wNHNsUD6sP2d4f0W5jKVcf9Tr6M3Dp/DY&#10;QUvZf3YQZnt/ZJ5+GlXQjx+Wz5QfX4j9Fx2xn/z30eH7CP3Dp0lfCLEDhdiB/u3T5Mf3J0yXH99f&#10;B2IHRjeTD70V/XyG0L9gX4fHVMiPH/mUjx/f77S//PjJJ0DswK3kwA4M1+8nP366BfnsWaylXDA+&#10;ZbrDomny4/tNpsqP7zfdW3786Pwp8uMLsQOFZgfeSjuw+8L3qN/Q2p1D7MCwbKb8+OHOIHZg+PX+&#10;8uOnVyIfdqDkxQ5MX0F+swN/i1w2f19C+wzbIx+YeZZ6TD89DJod+C3ygOGgveXHz8zjd/RheDf5&#10;wORdlAdmxiCP2YGzD5AfP7PoQPnxk0Wz5McPDW19YcjYkfw2P223HTgqb3yMLirEh/FdpJ53eMyh&#10;wvSggzV/RZtmIze64Pf8DiafBJm/kiWHq7/DavIxDrzHE8LYyiM1f9WOwzcBH5Z6EWT+CrsfpflL&#10;yPwlZP4KXyad+SssB5m/wl+Tn/krdhrlMX8lVhyh+Sv1l8M0f5WeRv3MX7U3H6L5q/rJgzV/hYeA&#10;zF9C5i8h81dt7cGav1IfHaL5q/LbQzV/RUciP/0RdUd+MD4S+cD01Lmav/wjQeYvPzVHGL8QZP7K&#10;nHik+j88gHw2DqqQDyxdQXnMX7VNQeav6uOQl/ERdgaZv4TMX0Lmr/CgwzR/hc+BzF+2R4bxYaWL&#10;jtD8lTgwofmreiTPhfmr9CbkY/6qPf9ozV/V85GP+St8C2T+EjJ/CZm/Ygfge4EPS5Thi4EPS+14&#10;lOavcBny837l+tt0TmEl89/oICXb/NVwH8dJ8COjsxxJV+xD40iibvO1r3z6wp/wngRB5m8nah/5&#10;sI/D5A4n6Nobdnz5fSMY77/C1/Mz7Pke4Nfj0c3HaV/56G6QfeXjl4PsK+8lwUPKHNr8bdfESGnf&#10;jhya3We/Z9HmDM8/QXOGoX5/Arks3ZB8+j2HZj/afc+XBZVzTtC+8rHbwLtGBTUfgOtGB/5U2sE+&#10;8v5jDtPjKMeu7wN99KS1n7lkKx3v1HhWl7vnvRLY1j0Ro6VnuP1WuoDEmXnLTldcWfj8aQ7nnSqU&#10;n4dzS3zzVxFnJjTdMv8kp2MMabt+zyFtTx9+ittv5beUw7vhxynf3pWVDtNtqNf2WzE5OjTOta2+&#10;PYoza7gn4quMjTXZ8TEsNz5eDVV28pulwrYbzpHPa8F558rn9dzA8+TzCs8B7ftxQ3hAIXyppRtf&#10;avcbX2r59f2Qlcd4j6x8MHleUlgdLVF67Yln6f5Y5zOVPzppMfUOYP9ykPKF1Gfpxpfa/caXWn7j&#10;S1Uez0Tl59Ds+fOpF0y0OUffDyVOA+EnE7UgfGVte9oFfymkHiF8qdLhS3U/fKny2/dDVh56RvWA&#10;3nDaA/qzkvp+yD/vbPe90X1L3PdHeyMf5fmGlC+075Usnfp1P/Iov32vbuXZfG7PyfS5G44N/r81&#10;/bBFsvq64b6U39DPH2b7ekSurw+9WH3gj7pIGJ9+odsv/YYLnP/0vfPd2YdXnC//aWhofW1oZx++&#10;Qzq8acVy7odHHTzhQvlPa3enPPogMZzywdKKS4R3D7tUfVXyKkjfzT//MvVlbD1ofWtI+ULbL8q7&#10;UP5Try2I/3T+DHAfzj58FHyKsw8HUQ/+08zvQHtm1h4wfMlhyV6XuLMP7wTt7MPWl7r9ogLqx3/q&#10;7QUyl6bup16w9HrQzj4cB+I/HXIz6fhP23qXOv9pnHbYGM4+N28u6eY/nQLiP61pBtrZhyu5717O&#10;PrT78Z9WPoE8jBE9D7D0NuQFawZe5M4+/CPPzc4+PArEf5rpRvvwn4bNwO32n3pBe7/hfqGFbI7E&#10;gCvVrlSry904+OSnbs380k/d89mD3+35jAOxOUpfB3nOqT7kA2sfcrig33LZHBWngdgcQx4HsTlS&#10;7y+XzSHE5hBic8SeIB2bI7YYxOaIDQaxORZcTXnYHCV3XiGb45409eGDm98exOaouH2ZbI7B40A7&#10;+3AHEJtDiM0hxOao2HuZbI57ngPv5ezDWZc7m6M55ZqOeN9h5nPk4zped5WL02h+tWwN7w5+x/ZI&#10;3gRic9S0Bem3WBHygZWXkR/c2BfE5lizAfmwOe7+KYjNkaoCsTmE2BxCbI7UechhZx9GIDZHahOI&#10;zbFx+RWyOa4490rZHIMX8TywOTb2Qi5sjjU3gvjg7i5BPmyO2DQQm0PInCvE5vik8dWyOa44+SrZ&#10;HEPeWC6bIxZDfsZvrr//Q5sjbO+Pz7NpJxT0wXmtrtfzTfe+QbhvixulB+5ZBaIH2h5+k/RAdC+I&#10;HhCiB4TMAZZuc4rdb3OK5bc5ReXRHpVvc8qn16p9l7e9VulDqn6m+9c8co3yx469RnOK0PSMXVOf&#10;pducYvebPJZfc4qVx7jIyS80PXM/7bHxP/4GzSmpW0F0eKot8qHTY5NoFzpeaPXYNXOA0plTdD9z&#10;ivLbN6dWHuNI5YP+UdfpOrH+Ws0piZNAm4OKQfLXrkVOyhNSvpD6lE79ut/mOMvPnKLykDcn//bN&#10;KRPy+jpe0AcXVVeXmw/OH5/iXOQmQepbkGdY+9ItwpoNK4SxX678P+ydB5gUVda/C0cRRGDAQRGV&#10;abMCSlRRYbt6QBcjGNas04piFlAMa+pCUVFBZ1cxEaYVXTHsMooJ0e1aBRY/dMGMKzptBCMjJgR3&#10;6v+e3+1moKdxEZ/vefz74fOML9VVde+pqhvOPefec9VXpHveq74j9hykL0k2vw87CvEnjfiy3HHn&#10;RM10zr/bMzGoA8QHV3fp5ArzwUWPkB7fPsiQvpWBxeQH4z3TFeaDkzz44ER8b8m+kyrMByeiY+n3&#10;PPHBRXtyPz64zIfQ3tkDpAtTCfKB4dP3VJgPLixDfuQJz4P44MLxk9FXd3VEbh3jg4sP5/xOzC/f&#10;GuKDi/+T+/HBpQaRnn3zp0gfZr4mPztOQHxwkutn++DiBd+oeKzi5Pf3q71K3z9Fc8Uz5z6gbxIe&#10;8KCY2uRhMfspZL26iA9ONH119ENOXzXaGNn4xWaJYWdDfHCDukPi1HT7nvSYK157O2RueHKzHCvJ&#10;z44fIv+N6fdMHnxwoo2xx/1F6RvN92a//7QPrnGs4lJ8LIVrKNILpsn2Iprt5eNHnc3l4xrR+3iq&#10;+h0R24toPrgWNbK9BEfB4XuxVxY020vTR1Qm/Gsdg+WO3tmkiw8ufBPaGor+5IsPrvwuiO1lNTmw&#10;vaR3mOZsL324nrLrbUs6VpaPRy4YPTXVraHYe6psL97Tf5Ptxb/0bxXmgxOxvYjYXmo34T5sLbEu&#10;5AeVX57YXmIvT5PtJfYcxPYSmwb3aZ2IX8/15oMzec32EiEPtpfknyFlM/kjchn/QfqwtiOkn8uW&#10;QWwuyceQB6b/BfHB1X7O+6Tux1pzPyxvRbqw9jWI7SU5+DHZXmq/gvjgyvd+XLaXmJFyJVIeJL+V&#10;i3W2vTQpqBcblPhFfHBh1bMufgo0H1w09BnFSwl2f1pM9ZouDhr6lOKn1L37pOKnVB0KiZ+SbAqJ&#10;nyLie/NGcF2e+OD8ptxvcVM6kZ5xnqM/cIbip/gPzFD8FL/kGcVP8bs9o/gpRvPBifjgwj/P0Pr2&#10;5OvcT/mILSNdWP4N+cFsp6e0vj05AXlos7ItIT649OwntL5dxKcl4oMbtPmTWt9e8zjEB1f6h6e0&#10;vr1yG9Lle6VbkQ+s/sgxNX6G1rdLHnxworWh9v5s3Gry4oMT8cFlbud6fHCVn3A/5Sa2o2PtWNLn&#10;eEnZdMUJGPQ0+eKDm1oJ8cEle/A813VwRF4d79cp0fVEzuODm/8oxAc3tBn344OrvZL0eN7Y5qQP&#10;q9929G4mf3xwebka+r8Gi0vDv1aOpYr74CabXaBxDOZlRcZXwSfP6Xvg8xajt0IXj3eXUOOr6KKM&#10;24+qY0bjK99Ify4yvuo6gvP0iaUxrmd8tWQuZN5K+mHS43vEniN9q0/vPC8ODWdKb5l/5izpMV03&#10;my29Jns6RM8RTV+wY5uXOjZ0nAAZX3VdCBlflR5M+oyvlsyANj91P/Lhfep5oH8a+cH5rz2v8VW3&#10;3jM1vqoaD21+6jzkYHwVvgYZNyQryA/W7gQZX7X+H+RjfFXXGTK+mjd2psZX0YukS/nNv7dwKfcz&#10;/oleh4yvqsdBxlfp7pDxVfVLXM/4qvwIaOXK3oe1S70cq5F/2hMtEsmjIOOr2Fe8P8ZXmRqek/GV&#10;Pw6u6/hqVtCvWFzmYv1OUPuis/kb6XfSX8wVY1+8IGY/n6N+R6TfEel3km1fUL+TPBHS7ySnQPqd&#10;dMv/ceV8rGOyCenxPbLDIf1O+l1Iv5M8iPxs7kcams1/VTnM5t/5RfU71f243tqNnUkPVp6CXLA2&#10;M0f9TtKfo34ny0ZhNvcjNvKf6ndE+h2RfifThvvoZ7ye5AeVX54292PBi+p3vBegzf14GtLvlFdx&#10;Pf2O5KXfqW7Ksa3duxO5+J5+SY5zSJ/jzI6QfifcCtLf+DOQx2z+r0P6nczXvE/qhbc598GojPRg&#10;5m1Iv+Of9ZL6ncwyaHM/4v9ye7f6kH7HM5qeY+/rF/U7jeM1F/MpBn99WfnEDpq/kqbv2O/Se5ho&#10;VCxe8oa0Ocs85/fvAL2Y56WXL6zo+dSO6N0LK3rs0y1RPX2h7KPpvWDbPonqx9+uePRiP5H59t/6&#10;xt6yt8RUWY7JBRU9cIx5C9+s6Llrn0TqaPgqY4h2sEMPx/pOjo/vkshetQBdzrHHbsTZizgmrp7S&#10;hf5l5ANra2EF8dR3fJu4773YSxMylzF7E5y5m+OhO4n2zCb/Kjqfa5RX6f+b3G1zzhrHdl7Ma1jI&#10;36pzIcKOH7q5EOd9UGFzISqnvK9nTr74nljdIiv6nWsrbC6E0eZCiPRn6bGcz5O5EDpmLkTlg/zO&#10;XIjsB5C5EJXbkB7PWnk5ZC5E1iMfWDnbMbr0A9lPJI/tkWpyWX+Z+qiBlDf9buUu/9QNnRM2XVsb&#10;2TjGdNHn/nyx9Hxv4ifS88sHf6p6EIt/JtZGn4t+9gu3J4kRPV/H5J+9gvN5Ui90jJ4/P8nv6Pk1&#10;O0H0/KrPSc/2JBkLbQ1osxyPJD87TpM/en5o8tiaUCPpJm9Y1EDeg36Ha37u1eNYN/ObF/erN/ta&#10;3zPzxVfivBZfyR4w7JQ62QNKpy+RPSB56hLZA0T6RZF+0s6bPcCuN3uA3W/2AKVHO+Jb+jB8z3Hg&#10;7d9o74O6Xb6lP22auPlp2HsT4nx95/Y+6ATZ88DLcB2MpkP2Phg0FrL3QV1viH2p6kPSY++D6Epo&#10;7Z7lA4PKpWL6ja9kD0ifC81+sCHEHhCbj5zYA0SeQ8QeoPPYA3S92SfsfuwBSs/6cUsfKj+o/Dek&#10;XzZ52PtA8rG3geQ9GHupyU8/HtrzQHs+2/tAz9t2n4Sen70P7H1o7wN7P/Qjygc26F2uYPP/hpK9&#10;8qdcoRcmNynzmxfo7puU9Kfd682f1fFtqetezPOCIcvl14raQ/xa1TN/kB8reaZj5YJlOo6dt0x+&#10;rXSnZfJrxRZ97/xaz34vv5b3V4hfKzMB4tdK3wrxa4nY2ETzR1XzDvK0tsGuy9H8WrFvl1Xkqd/3&#10;Qi47b+Q+O7+StAU6xq81sOkP8mvV7ALxa7U+CJpf61Kew/xYTzimvs4d7056PrqZPf9a+7U2KXin&#10;LUqSvMYj+bN32gzaO/WX/Ojq/5gVDeQZ9HuOFlcsy/mVpO2287l+ayRjNvquFgX5bVrUTphs3aSf&#10;1av4RMfrWm3Qz+pd78GQerjoSUi99N+H1FPR9GU7xk5o581OaNebndDuNzuh0qP8KX1YfpXXz8rl&#10;zm08na+7JFK7UDWvXu1C9tJ6tQui6ct2TH523vK3600eu9/kU3rInZdfpD6Fg3kO2G1Kk35W72oW&#10;QuphtzbIR70c1hm5qaci+YjUY52nXut66rnuNzuhpUd7oPShN4P8YdVFXj+by19aAbm+qiU0O+PH&#10;yEl6IumL5Kfz5K/rkUf3I5/SQ968/EXqq2rlT/ueGsfYLtY3+cdu2E/zzB6BxF4cWraRvv2wqxzn&#10;ndJUx96r0GIlG20euJG+Y/62q5C+Scf0TQM243f6pt7fkQ590y5vQfqm1AOQvsg/PceWOU4jf/om&#10;yUPfJJJ+6ZQS5SNaWTd54Zr7pparlfFO/pr3GN0qt8bsp65Zm7Vqz53679xatVbruFat9VquVfO8&#10;dn5rr5RmwdaqteLvp2TPy7XqNYVr1aa983ZurVrpr2CtWuPY1IOwDxXGmli/Vm39WjU1gI3/t0Y9&#10;hrmBJcXiRRebe5Ff67V+rVrf/4/XqjWO1X0ruupo/ky3Wr9WLfgVrFVrHP96MX1aod3gt7dWrWw1&#10;HaWZ367oHOX1a9VY82X2ylmsTfs/tVatcdxpv4ifbP1atfVr1VZRgYr7ybigzN+8oL3Zovia4EEb&#10;/MbWqq0eo7uZ377oXP+Va5fWr1Vbv1ZtlQrFP//LeKJ9Qb3asmjsVq1J+69r1bYsSKtDSRW60Cj+&#10;TF9tCc0W6N2zv2yAXl2/lRzSv84P5vd1x/33FYMd9qjQ79DsNMH5PVbSbILh46wJM9/WtX3w8eEj&#10;Pim3FwHp52yGmrdu/7tbbUjjmN7FdDX/0yPVhoTXH1Gh9a7/OUy252C/QWL0/MHOFs06Jvl4oHw8&#10;RrPr2B6zeeLj0bGtd21yqHw8wQho610XQXw8qfsGyrcT/I308fGk9j5czNxzhHw8kge7rmj2o4eO&#10;Vvoi70W/wzXbkxrHt/6QMcSC3DiiZ/67tDrFPd+CSrG83UnydSSfO0E2zfTQ42XT9GcfJ5umaDZT&#10;O8amaefNpmnXm03T7jebZmTpYdP0LH3jPwaL5V1Ok68jOXCIfB3V55/ufB0dz5CvwzsC4uMILuM6&#10;mBoO8XXE2kN8Hcmhp8rXkZ5Nevg6UitI32yZlg8MnkmK4YOV8nWEC05y+3E0hdg0w4knyqYp8hwi&#10;Ns3QzmPT1PXYNHW/+TosPWyaSh8qP6j88XVIHnwdkg9fhuTF1yH58XHoeczXwfOZr0PPi69Dz4+v&#10;w96H+Tr0fszHkfseRWyna6zT7sTkDcv81eOQrzHueKvh+hap/S4Qqze5UN8seeJF7hvWXKxvGhx7&#10;ib6xyLsSsZOXc97s5Ha92cntfq3RsPT0DKQPowXnieXtzs2VqbNzZeqsXJk6M1emoMoUVJk6K1em&#10;zs6VqXNzZYr0VKac/J49B98iqDxf9Idf4Oar9hvh9nhpd6FbI3Elz8c39o2WjxG7tm/nKRO+XY/d&#10;W/fbGg1LT2WK9FWmhubK1Hm5MnVurkxBlalzcmUKqkxBlSnOq0xBlSnuV5kiPZUpJ3+Rb63WfM12&#10;8iYtisUdL2Zz9FKBvkHw98vFzDWXuvWAR1zKu6Rctr9CTG0DbT3g6Ve6d3kZ99m7bTlSLL1ipObm&#10;170AmZs/f/OrNDff73uV5uaLzM0XmZsfbsF55uaHL3I9c/PDkZC5+aWLSNfWA/6QcusBdyA/5uaX&#10;/wv5bD3gt5e59YDbQObmB48gp60HNNp6QCNz87N7XebWA/a/3K0HPOwKNzf/KdIzX0pf8oHV+yMf&#10;rB10tXSE2AmQOfnpFTwXLF8C8Z2mToF86/AP3AejZ5EPlv9AerYe8ARo6wFtvZCtBzwf2npAo60H&#10;NNp6wL8hB3Pzg52udOsBJ0FbDzg3pbn53d4INDd/3mzeB3Pzb/4j8jE3f9iXkLn5AwcjH3Pzw4mQ&#10;ufkifkPx3l6Jqj9crbn53WbxflkPOL8X66OIjxWej/xW93Lf28rUGhsMla6fOm02x8bx3UsZyxXO&#10;iU3ucIPmJonMTQp6XO/mwva4Tgy7X6vvLTI3SbT1yEez5oe4NP49kLlJ/heQuUnB4dxndeMVR3//&#10;0ToOn4AWl2Z70rf1yFWQuUm1H0HmJq0mB3OTksOu19yk1Gju472E55AejN+PPDCz4bWam+Rfwxok&#10;4tKEG0HmJnmzR2luksjcJJG5SdVHcR9zkbIXkx9Ufnky1s9uzRohxvrZlpC5Sdn6611c8de43tYj&#10;m7wWl+YgyNyk2LvIRfmKDcixJfJxXH0W+djajyRkTlLMu0ZMdoDMTaruze+U5+xx3Gfl+ljSs3Ie&#10;4zswNyk2FRKXprrvjZqbVDsKZljvZrQ5GEb0Bslv+sMqc2KKNDqrFaGGA/PJlq+m93Xy1+yvKubP&#10;eW1pSiG4TQ2xf6+Nv+rMHd7L+ati6+iv2nYt/VVNmrTzt/VKkc38VTH+fur58nKtek2hv+q4ie/n&#10;/FXb/Qr8VY1jwhfrO9b7q9b7q1xX0ej/DU1Bo1PWdzSOvb/eX0Vsw99kbMXGcfDX+6t6Jn5dsRV3&#10;XK2vbubvVNyO+puLrbhTwXPvvN5fhc66PraidVqmwzbeh2C9v2q79bEVVxkaF1F01uCvsr3gdilo&#10;b3Yt3s7+5vxVuxY8d6f1/qpB2OyHbqqx+frYir/UFtWpoHx1/gX+qs4FaXX5lfmruhTIt1vRNuS3&#10;569qHI+/mE0iPPRk2e/81ieKqTeOkz07uPc46truCf9Mfofx8yD27PhTJ8l+6P+e+7ArhmefImYP&#10;HCx7dvpDiD07eeWpzp49F//S+z0SvtHs2Ubs2X7AeezZ/qdcjz3bPxJiz852JD3s2bEDk7JnJy8k&#10;P+zZtR3JH3t2ev8TZM+uPO942bP9DSD2bBF7tog9Oz0aPxv7PSTH4Xd7pKni0Nl+D0HzSrUhwVzS&#10;x84XvYM8MLV0iOzZXvPTZcf2BvA79uxod4g9O9NusOyJ/o/ch10x08qx9gDSw56d/ityYs+ubAOx&#10;N/rPIy/2bBF7tog9249OlD3bv/gk2bP9JRB7du1WSdmzY/85Wfbsynd5H9iza/udJnt2ejfkw55d&#10;uQXyYc/WXkzYs0Xs2SL27OyKIbJnx94+Tfbs5NOnyp7tWxw/s9vmvvcvt2c33gOguD90uPL9X/dd&#10;/eN8fcfyLiNy/lB8Uqz9qj7/opw/9OKcPxTKH8p18odC+UOh/KEX5PyhpCd/KPLzveUbg8EzQ3Uc&#10;Pnje/4rvKrWC/KhX6dnkL38o8sgfinzyh0L5QyH10juC5zG/U8eLc/5Qnlf+UJ5f/tAROX8o6fH9&#10;9RzGRnamVZS0gnNOZzM7VNeCtrT4ngLmo1Ks661HVmh951GB8g6/uVKMX3CZGDzKPkis7zSa7180&#10;3/zF+K7yxPevY3z/mRp+Z31nuP0V8v1nboP4/jNHki4+//BEfEy2vnME+cFoF+SgzZI8tr7T5LJ0&#10;d7u6gdjs9ftP+v4b7ylQbN1wSJw2+QJ641swnwDUHAt+z82lYIzUveAd9ig+hq4aKz+QZ8QPFJs0&#10;RkxPxB/BcXIifgrz+xnxA4n4gbLP4SfBDyS/CX6g7DH4T/ADxf7OfVauzI8Bs484JrcjXfxAsZsh&#10;fqDsCogfKHUY+eIHUv62P4HJgR/IWzhGfqDyb7ifcpRcQLqwtq1jJX4i258gWzdafqDkcIgfKN0d&#10;/wqxUUT8QCJ+oDjyam36B+RrY2nLJ0/8QMHosfIDBX+EFpf2LLhP60S1z3X4gSQvfqDyJ7kfP1B4&#10;AKSehtOQz3gJcsH4G+Rj7fKLED9QeDbyQO9aiB8ofi+/0w8Es7nP+oNZpAPjY8gHP1DY4Sb5geIP&#10;QNaop+ogfqDAiB9ItDJk8hvX2Q/UOJ78M/hLaviz+T9toTlQwg3H0R7QL71yq2JcZm+AZ2yaiO2W&#10;4x9vcTEu3/2z20v5JGh7KRuRL72iqoHUCf2ep8W4XMp17KUcryYdey+DSdfeyzjH+FxoMS5NjvYb&#10;5NsTzRVS8zHZ5hs2jhGfRPzCdY3hCbe7+rKctKzeGJFFv+do6xnt95W0uUvcl6tXI3nf1K3GMcOL&#10;6TzpLhNUZrOb3iWm6u5wOs+bd/CMuyeye/M7rOwDaT8q34NWZ3bhPhib4VjTaaJ0nqqLITrPsJmQ&#10;+HrZTydK5xHReUR0nuQszqPzJC+F6DzJrhCdp+ZW0qMuD3pwvHSeugz5ofNMLYPoPFVT7pTOM7QP&#10;xIefbArReUR0HhGdp+qAO6Xz1M2D6DwDj7pLPnyP+Gz27bzPHOPfIJ99y/pJbp5f82rpOv4D/I7O&#10;k5kA0XnKSyF1J1mCfLB6DPfDrp0gOk/pQuRD51kyFlK3skMgOo+IziOi82RHIQc+/GwIia+X/RGi&#10;83S9Zbx0nvlXT5DOM3QE7wOdp+vOyIUPv3QCROdZUop86DzJgyA6j4jOI6LzdCupls4z//xJ0nmG&#10;vT9ROk8yhvy0Tfnv/ct1nj1Wa7tX9U8W+l+L+TALr1kbH23ph4tyPto919FHu9fP8NHu5ZVSP81H&#10;uyd/P/V8eblWvabQR9vkxE9yPtreJSNI7wz+rA3bBMoJ3PE6P7+vXZ49tyxNeKde6K/kQfQJ89nf&#10;Lk9rWwv3y7N0aA9oA9x/d1ssit6rfatm/t5F+1nbb872ARLpV6Nr3vetf42uYN824x8fdfvPGeln&#10;dUw/G738GPu1sRZ/5HTf5ltE3f/uWz8bXTPT7YN3BfvA0VZE/3jV8QX2iaOfjca951s/G5282Ld+&#10;tn7GF+zDRnqrykE/Gw3+2Ld9gOo/etPt07brbLcf38vTHR+Y6ls/Gz1yv2/zLaLp1exnx33Pjvet&#10;nxXpZ0X62fp/sk8e/Wr09seOlp8dG+lno87sL8d8i2jfOt/62eigJb71s/V/ZZ84+lnJSz9b3+5D&#10;3/rZKP6O2/+uluejTYi6sr8drN/4Cd/aguj0x33rX6PKaseSu33rZ+sX8R5pe6IWr4v1K0iP4/rT&#10;kYN+Nhq43Nc+QOObuH2AXi/RPkCRkX5WpAxIbisL69zP7l1QPvYpbgOpKHf7DXUtW0mVNX5v0Oka&#10;x3Iuph961fu4NMZ0XUmlwe8Nae1bIFefomvzva1OTeg9LjtHTLUcoX3qgmP+qH3rUpOv1D52wb2s&#10;72IOoGhzDu2YOYd23uYc2vU259DutzmHkaVHm6n0YbT/8W5/mr2O1Png80N1fXD3Abrf+3F/pSeS&#10;vmj5cd7msdr1No81xf2ax2rpWV+Uk1+knngnn+n265lyrvap8+qGad86r/cI7WPnLbxQ+9qJlo8d&#10;M+dQ55kzqOuZc+jZ/cw5VHqUR6VvfP0k7S/k3XScO7//0dpHz6s/QmsbveMOd+kZLX0jcw51njmH&#10;nl3PnEPdb2vzLT2T257DWDBmyh+uec5htKRYPOBivt7ghDHaRy945Sbto+fN+ZN7h33ZM83q0sF3&#10;uuPzJ2gfPe/hSdpHz/s4rX30vJJ7tI+eSCxMd8y4aibnLWbm/lxPDE//hfHaRy913x365sHbt7pv&#10;nyI/ykLqwZu0j57kIYanSOxO79VrtY+eiL6m3/MkhmdqOnITwzM1jHR4V8FI0oWpD25zx3Pu0D56&#10;Qbe7JE9wx3jtoxccPEFrE0XkFm0fvXs4vxNzAw/lemJ4ppZzv8XwLL9d3zh4lvT55qmHyQ8G75H/&#10;XOYY2nv8WTE8TYdtHFM3SfdVqMN6ts8Z7VHQfUoDeQf6PUfTXe38SlqfxX25up/TYRvHdS0tMk/Q&#10;q3rB7V9npJ8K5sxynP2s46zpbv86I/1WYKTfCo5/2u1fd90Mt3/dtGfc/nUD/u6+xf6h4xbPOb71&#10;vNu/bgzp028FcfZhsxhm4+ZQJmx8SP4aH0IbH4az3f51Me6jzASPkK6VnfEzHNtMd/vXbfak27+u&#10;Hfvn0W8Fmz/m9q8z0m/pmH4rOuZpt1/du7MdLT+ND6GtCTz/BbcmcE9oMcyWz3H71x2OfPRbkpd+&#10;K9WF++m3vItnunagnOezdqEn7wtGU8iHfssbCW1cGCGH8YzH3f512emujp3FfVbnTiM9Y4Ac9Fve&#10;jLlu/7pvXnL9Vhv2gWN86LWF9Fui9Vcmv3Gd+621iynrzVno9nW8vtbt63j3+5I3aPOxmCr7QvRu&#10;q3P7OhotnofRyvGmnzXQxrd2TDwP/45P3b6OUz9x+zr+c7Hb1/GARW4fx94fOZ5BfsT38O4gf+J5&#10;SB7ieYiW/u/edOkbrX6YvEbXcKLH5VtQ7etIPWwcU7ZYPQwXbVYhXfKlTVfSnif8qrnGlkad/3iD&#10;BtpY0u5r0CHvLvMbxyhdTL0vXJMcDo/J1uW3Ka8wW1c0ahuNObyXtnJjy4Pai+ENm8vWZTRbl8jz&#10;BgO31FhXxNYlYuuKRvM7ti7vR8g6l+i8DrJ1RV1IF9uWt+fWzsYVkh/H8U7lztZl8pity0j6YY/t&#10;G2jvwX6Ha3jPXrFYmsX6pLBlJ8WVDgd0Vlzp4Pkubox55e5idE03MWjfQzEygz16KmZmcHgvxdD0&#10;3uuluNKi9Uk6JpZbgvP0SdkNuJ4+KTazu+JKx3uQHu2Ifwjpw3g1+cFMr84urrTJY3GljfZ8B+y8&#10;kvZd7fc8e9Inxfsgt8WVvp106Iv8GOnC+GFdxbBfNxdX+ntofeRD3V1c6Y16uLjSRosrbaRPytRw&#10;nj4pbArpkzIncB99Unwo6dG++L8jfZh5nPzseBD50ydJ3p/VJ9nYpqRAR9ywZFmTxvtJBLf8Tu8o&#10;OLCPmBqxj4t32mZvxTtN/W0vxTv1/rOn4p2KpvvYMfFOa6dwfmPimnlc35/4+sfso28Zbkl6tH1h&#10;f9KHcfYxM1YmKrSuJHZrP60zqf24PzY2fCBV+2kdikj6ou0nsXBvbEhwOSTeae0l+yjeafqYfRXv&#10;tLI3+dh+Egf11TfR8/CNvBvjOo6d5SveabZbQvFO099D4p1GlchBvFPvLIgdx9+P/GG8FSTeafWR&#10;yPUDa43aIyfxTssXsu/YF34idRzPQZnKvzfvL9xPPNLUOZB4p5nPEop3Gm4PH2mVyBzP9cQ7zQxB&#10;Hr6p3geMd0Je+9Z79VG8U//cfRXvNLyH90e802hbnpN4p95nPPe6xjsdWFJR5q8ez3LVsXihraHY&#10;eL3wmrWxRzw5+cucPWKjdbRHNF1be8TIdn5Tr5Q2d0P+NuLvp54vL9eq1xTaI6ZsXZezR2xcfM54&#10;h7vYO562w7+6gbPoE83+kKedL7Q/cF59h113C32d3Z+jfiddMWeeAPQvjWNGFqvD0YVL3fh/t6wb&#10;91/xsv/oS/Qzp7FffNk+ifpDZvjTju+FnYHx9sldHKljOqYO18c4Tx2O3p3lWx2unzDf117b97+r&#10;cXcULXF8x3N6wdKNNU5L9W3pxm2j22ocF+3WTuNI0dK3Y+puNB07h/GBl3yrw/Xpl32LWRxNWuBb&#10;zOL6CbW+1eH6vbF3UHf1PMbujPOh9qVvAmtKErYnTGpu04Tq8DnNElaHo1shdTdqUua442boCfgn&#10;4qUJq8OpQ1skrA6nTmyasDocHcVzUIdXvrdRzRNWx6JJpEMdjsY3TVjM4ugy7AnU4eh4rqcO17dm&#10;bjp1Vu8D1nde5OwZt9f6FrM46veWbzGLoyWv+FaH6z/5l291OOrOc69rHaZMl/mNY2gW1fc/G+D0&#10;bCP6vndCwvGY7o5H7Sp93zOi74vo+95VnaTve//uIn3f69FV+r53Qg/p994xezou39vxyr7S970P&#10;fen73oH9nb7/3f68V9JbVQ7T9w/qJ30/atFH793bvad7/012c/xiZ+n73tLtpe9735VL3/eWbSN9&#10;X7R1QXZs+v7lnZx+f10/R8vP9H2j6ftTBzh9fy9o+n7m99L3o6HIh74vedH3o+0rnL4//XdOz2++&#10;j2P3bmK0dWen779Efqbnv1DuOD7m9P0xvEf6NNlsYHQb6RlfRA7T9xOHOH3/scOcvv/lEU7fXwJN&#10;3zdaW2FyG1dRaKXZrm4YaNB2OdlwYO1E43ibxfxBwYCrKOesuwtGJrTn2clBwvxB3mtXOPa6RIyS&#10;FyR6sueZd/zQhPxBRpNvwKkNND3cfs8Tf1DkjUiYPyg69Y/uvVyXElM3kg/vhfV+tAdNEpKj/Qar&#10;6Je5B5/col+Z3zjOZX/0lt78mV14W+qDF+Ov+58TPQ9LJKLlVXyTBLECb0703Ih+uQ/jeJhadqM7&#10;HnhDwvbECxLXJ2xPvKDn6ITtiRfdeF2i5wf7UjbhsbQ1zSGxQ4NPrk1Y7FAR/4FoMUM3uxo7Q46m&#10;k9t1OVrM0ODsMYk89fuFf3Lnjdxn51cS3VvHxA6N14xJTLsW//PeYxMWOzT+PCR2qBfwHMQO9Ybx&#10;XDA6lee040Gk50N7/jquWzkEskLR8F/+58n8o1gsz6K2x8ceY7/vnRPe7fc20PbHtd9X7pPbOFbk&#10;5XyOYfzZ92kB9X1uey/Rs0XHhLfxvxNDhrBf7SuvuOP7v1QZCvosdrS9v9vszP4VLzte86IrY6Nm&#10;u/MbvOlsH9u9k7OBjKSa2H8WU3n1+I3N/FYlxcpK8Ey9ykrq2v+orES9flTZ8OYsF6Orl7njt79T&#10;WfFe+lZlhdi5KiupLb5RWQne+FplJTUOUla8CyFlRaSsiPatJy1x39po9cOuy9HKiPf9MpUVo35v&#10;gnx23mhlzH7Pk7KiY8pKZt8fVFb8WZCykjl0ucpK0GKFykawwjFVx/NRVoK3eV7Kip5/rctKq4Jx&#10;Q+uSYm2J/2xz+Zbjx8J7Wb/9QjP5kr1WOf6lqY7jwzeSbzkcuiF6eruEaG3JQ00q1KYYeXb9nifP&#10;Hr+T+8y3vJR0aDvCS0kXZt51jB9IvrQlkqNoW7JgXpnfuuBZSkuSFM9Cu5x/bivJEkxp0UBk0e85&#10;yh7H+ZVkvGjnczqbFUra4cYxKYv10+HRW2vehmj99IgOmq/hXbC5GJxfJl+vaHY5Oza73LNlmrcR&#10;HNHO7WnzCcSf5D3GfTbmmbaFGwONb+94+Zaat+EdRfpml+u6leZtZP4N6adXk4N+OlzSQfM2onLu&#10;szHOYtKFqRPbObYv07yNYMvNNG8j6NDWrd8d38at3zVaP220eRvPIDf9clhP/kZ77jzpp8MBW2ve&#10;RtgJ0k+Hm0L8SdFTyGd2OZPX+un7uB+7nD8XudC7/Gqez7gr8sH4h+Rj8zbmQ/ppv3VbN3+jH7R5&#10;GwG/WxmayX1Whp4jPRgfhDz00/652EdYvxu/oaPmbWTal2veRmiknxYps5Lfyu4699NtCspj26L+&#10;pPDrHV3d6IpdxvKDVs7s91x5o6y1LUhrs5Ji7XBwEeNMa4enss837XBQtqc7jhjX2jO9wPgU+gcz&#10;TqcdDg/ZQ/S/7KHfgy+6uuu6sD85MgR92DccejYjf2U7vFmBLGVF9xkLZg2QPSjwDpQ9yL/sIPdd&#10;9jjEfZe+A0V//iDZEPwvDpNNwd/kCNkYwjuOkD1INLuKjpkr8cPhsr+kn+Z67EHZywa5fcY+OVTl&#10;1tuI9CnH0VHkZ+X58wNkD5I85qMwubY6NhF6+zeQeq/f87R9xr4+QPag1EDSsfq24GAxakY+HAcr&#10;DpU9yPatNntQMJjnYJ+x4NlBsgeJ5qOwY/NRnMF581H8nevNR1EGsQdFO5Ee5dr7jvRh6lzys+Nm&#10;vDfzUZi8P9se1DiO4K3oVKP5s347H+MyHHGss9lNPc7Z7DqdoG/ifXSiGH1eKQapk53NbsIpzmY3&#10;fbCz2dmc2PlbmK4o25c4H5vdFM6bze5MrucbxTqf7Gx2d5Ie38R/jPRhvCn5wcx45hjbXnAmj9ns&#10;jHwjr+aoBvJt9HueZrObjNxms6s/Xt/Ev450+Tb5OcmKMWN7wZ2UlDxhW56DbxSec7Kz2RmtbBnN&#10;ZrcF581mdy7Xm83u+Upns3vjJH0T/z7S59tktkZu6D9J/mazM3l/9jdqHMtvGd/n89w32oO+y4t5&#10;XrD8XL2j4JGzxdTbZzqb3SVnOJtdu9Odze7UIc5mZ2Q87hnNZtea82azO53rzWaXOdPZ7ALSs3by&#10;IdK39vGDoWLllOHOZrfifGezO2SEs9l9D/Hj+kbSF81W1+9MZ7M7GZrNrhYy3k9nznI2u2ryYbwf&#10;PXqOqzf2PFaflp4nxl4e6mx2tw9zNruThjub3WzkMJvdy5Dxvv8w+cL4hdBsdjMucDa7FHKaza7f&#10;cGez+wfPQZnKvzevJefNZvcq6ZjN7nDIeD+8YZiz2T3H9Wazewl5+KZ6HzD+J+S1bz3pbGeze+0s&#10;Z7NrDs1mN5rnNJvd4XBdx/v48dY2Bp//6qWaYxX2vFx7hUSZK/S9vEtSYubykWLsxKu0V4iI/0a0&#10;tn954Np2o/VzRvw3Ne9A4rFXTYbEYx92JiQee/kmEH+N34L0jZPJz7gv+eO/kTwWj93kIv2g1SUN&#10;pI7qd7hmv0LjGHwTKPtVufLfOVf+swder73KxBfbJCofHV1he5VFJdC+V/w6MTXlWvHmrsQ5+f2m&#10;ibrXrtFeZQMvhexV5h1yjfYqE9mrTNyvU2LexZxnr7JhL0H2Kmu9PfezV1nqTtKjnIbdSN/alO8c&#10;0w+QL3uVrSYXe74l/zpae755dVxH+QvbOmZakY6Vx/2u0Z5v3pOjlF6wC9yzV8J/72rt+SYil3hh&#10;+0Rdt1Ha823QfMiebzVDkW8c4+29SI/66u9K+lZvPeSB5Ra/5dESJxd7vpl81ncnH7phJe07SW7o&#10;NRgV8sPH1S0Q7tfc2Kt9QZ+/ZdG5U8E9f5KuK6LrpmuqpOPGam4Ss1PHStcV0XVFdN3k62Ol6yZj&#10;N7l9tM6G6Lrp+dzHu48NullMznTM9iJd20frboium2xFvuaDHgzRdVeTA103+LJKum51U67nW2Q/&#10;JV1YuaNj7VVjK2zuVLIEOZg7lb16jHTdWP8x0nVFdF0RXTfzGs9hNqjvSA8qvzzNJjX+T9J1vTHQ&#10;bFJXQHTd8iOQD11X8qLrVr/A/abrngApy/5sns94I3JZ27OYfNB1w3eh6bpXIg8M7oDoupkn+J1v&#10;773FfTB6k3RgZhL5mK6725+l62ZmQNtHa4Nb3D5aJZA2wDNa3bXvpjJRUChWLxGrnWw4sLFQ4xiF&#10;Pm1bL/5M3+ibq8vp48arf6+Gtn9jrc2rPe24RHLZ7WJl/W1it73ho8ck5k8Zp/0bh7WHHx+Gzn+r&#10;9m8U2bcx25fr8mT/xth8jtm3Mf0N6RnvvEOMbXmn9m+MXcA82NGHJGIvcTztwERs+Z3av9Fo+zeK&#10;1OX0Cfz+aJyxB/dTTrznSA9Gz5I+DL8Zp7rsD0EuayPeRC7qclAFz+7iSF3WMXW5W/ZW1eWq1DjV&#10;5bqOt6kuxxeRHt8rWED6MDWV/GDlachDXZY81GWRtlTvD+qY/RtF2sTqk7meNjE+jfspN94S0rPy&#10;c7TjvHfJjzax2yjI/o037wppE/0fkf+6Do7W9tgxbWLrnTlPm1hzOaRNHPgKpE3MDCA9ntfLOjIv&#10;SMfZY8ifNjEvV4OdapVSkm9lGmijioaj3L8m+0/OLPM7FLQ3WxX1ZyanpfU9sjdVi7WTJ0k3Si5l&#10;3jC+kFof4guJLZ4g3UhEdxHRjVr/jvPoRnWfQHSjeeOYL8z+jcFFpMd38MaQPszcf7c48IZ7pBvV&#10;9Jws3aj1OxB/Ztj9XulGIumL6EbpoydJN0oPgehGrf8C0Y3q2pE+vpB510B0o+rW5MN71fNYe9eV&#10;/GDNpLulG5VucI90o2GnQfyZ1XciB7pRehI03WhT8oeZOuRBN1pyC8QXMv9bzqMbTT36HulGtbeR&#10;LuU3/97Sz3Ae3aW2GqIbpSohulGwguseaZVI3Q7RjaKtoZUrex9WruqRG6aQ33whfgziC/Fm8P7Q&#10;jaov5TnRjWKV8BfpRqvH2FzVl1foqyzm7yu8Zm38mScN/jbnz9x6Hf2Z26ylP9P2bNnGK6Vt3JC/&#10;rfn7qefLy7XqNYX+zIELv8v5Mzv+CvyZHQvqcHnROrzSL7fen4nfBL/mb86fuXocu2Z+rKjuuJof&#10;cb0/M+H9n/FnxgraiW2L+iB+/f5M80FsW/As2xX1Ua33Z/4cf+Z2Be90+6J2dPkt/6s/c/uCtHYo&#10;GUS/258/G6c0hV4Mm9vXzFm18dDJc1dSdvDSl51fEvZsgo/FroMyjt9ttpzGsdqK2vT2+UFzIYIp&#10;+BrRx1I/1iVsDk+w55cJ01tTwz5LmN4atPw0YXN4RPRKEb01fhrn0VvDMq5Hb43PrHPz/H9Peqa3&#10;TsSnCKMW+ARh+UGe9NbsxCbSW6vrNpDe6t1VIr1VJH0RvTWYiy/TuHFdwvTW+EZfJUxvDWcuTZje&#10;Gh9FPuitqYe+c3PC7XnQV4Nd8UnCcNGPiWnM4fEvrNccnmQTz+07fiZyoLeGF0D6Oo85a+rztoDo&#10;rZUnIRd6a2w75ERvzcyNNIcnNQcfJ+8pyL23cCr3o1fGL4I2h+fTSHN4vOPxqaK3Rv/D9aa3ZvH5&#10;mt5q7wNGpyOv8Sp8veit3pdLE9Jbj/0qYXpr6mieF701+ITn/0V6a+N4cJs2oWzxZ+Vsq1w5875s&#10;rj1GRStvu23sxuFG8wl/uGEDzZZmv+c4ZNMVvh0PeTHr++lmFUMeftUPr8VnCeNnMdcZpjq0rBiy&#10;w2t+cDsse93x4MV+qgXHoxb50eVcZz7qz7nP5jXEHSszm1QMuXuxnz4bTv7Mr90C3velb3IOWfi1&#10;4wDyN/mRJ6zdtIEmt3MW5QZ3DWM858dvHDOuP++ld+7dbJt/N6Xt3H6xI8ooq4lE/MXNtD9s2M4x&#10;83UbHfvlbbRfrH9HqfaL9dtA5nyknm1doTkfE+GxzAu7HOLH98+B+PFFi5NhxybzyJYN5Jn0e472&#10;bvzd2uodGe2Z/UeRK0/u1+954sfXMX786oFttV9s8laIH7/8Lcicj2AvnsP89lMdo11Jz46rIX58&#10;z55/7fz4TYrFWTuG93gwf1beNs6902DL7s6fF+7iytkrOzr7zyXb6PcwiLnzNlf6G2yTbf4fe+cB&#10;ZkWRNeyGIQyIggQZQZxB8gwS5pLT7b6ACAKSJBlmFB31QzCti2G1GwmiYl511zTjYkIUgUEx37vm&#10;HNaEgM4Y1yyKARXp/z3n3Dvhzl1/Pvz+//meZ9fnGV863Oqq6upTp86pOtXLjqt8f93T5GePjDp9&#10;8O1gHWcGKwcq/df6m8/ilH7ms9gzYj6LIwp1XM7cM/NZCMVn0ZjryLeyIu5HvhVt6G8+izNJD3mW&#10;WEH6MLp5qLKobLj5LLaNMJ/FaFflm/s1FJ+FEPmmFJ/F0P46LndmQeRbxVsQ+Va2YYD5LK7lOeKz&#10;uHOQjsO1PMg157Mhepz3LPN3kW+Vlw0zn8X04eazeJR8IN+cZyHyzb2F58LoPCg+i/Ko+SwWkE/x&#10;WQwdbj6LByiHyLdkvTkNuY788Z8nHfFZjIPiszh/mPksHuR+5Fv8SfKDPNP6gNELyS+MX8M8bRmX&#10;vzDAfBb1IPItDCin+CzGwd8l33qktYP8zDGUnj/IfBYFB5vPYsNYfV/OKYco/W8mKt11k2x/c6Hs&#10;by5EHgZfTqgm9ko9xmdRXM55fBZ5UYjPovK58eqziDaD4qOQPUOE1/M8YYTni89C8iM+C6Gk32hU&#10;NeVblvPwX/gs+M7y08pdkFG/Szw6W2VXvBNEdoVnz1JZFTwxU+n/bYbSeWm6yi5nzHSVXU7iMNvr&#10;+qTDVHYlDoHIrmgBlDlI7aHMQRLKHCQhMifRe2o1Jf9yPkmV71tmmJyHev5o8iXXhSL75HyKMgdJ&#10;jpFdRTtnqOzKGzlTZVfFBRDZ5X5MOZBV7lGUC8Y3Gt2JpIfs0vLvkuxaRJ3WjRf2MPJqTVJ2tUzK&#10;rkSH42izxLd44Fidg+TkQ+YzBvPnGBsdo4y/WqxzkNxXiviG22AzhvKu9ziympRdz6dI2eM/8Tvm&#10;IMWnkA6yxd1MuiJjojwHxu+EEt9C8pFTv0YbSc1nrEdZ6sYWKyb/05JlyU6V5cUTNS8aW4q8KclL&#10;Qs4nKXOP5HwVZU4I120+hk7IuLm1Wzem14f0oxuTfWlqD5qExEBCvsR/PFVZETlF9wvJe2++7hdS&#10;fOk83S/E+egk5GhPTyn6oBwjP+W62Dnlflm7K7+XtbuaHnWj6QsrztC6qhi3QGMu5c0/kzpr5BVd&#10;cZbGXHKHn60xlxKnQmItuddxH4xeDr8jpv8ASMylvEv/qPEmij8iPWIuRdtBkXNSDuhuPk0ZPHuq&#10;xlwKfsR3zFrfoAtk7a/GZGItsFL0ZonRxNpdvc7aXb1/B34i+T1rdzU90VslfajPg/r8Buijkh9i&#10;Lmn+iLmk+SXmkuYf+a7lEXlP+WQPGi0vMZe0/MRckvqQPWi0fngPqfdRbSevMoNXK0tVp+wfdmEF&#10;Y4xeaTKod+bx0K2+tjG38k9V1LbD+WQbov3Ujd+UabxS3GOJtpvKBout/ey7yOzsJ5xvdvb7Fpqd&#10;/aiF2p/nCal3pdjZ13Nd7OxF3C929j0WmZ39i0XaXpz6pC/fWIelykOdC7R9rVkJaW/Npy7T9pe4&#10;HdIelaSvFDv7i+ebnX0LpD9vvh/p0p9vvRiKnf0XKHb2JeRf3quUB+bdalzTeqnZ2c+ErDk4ZTMU&#10;O3tznk9/XtYayvs9n+fDeAkUO3sTKHb2uVwXO/uLS83O3oxy8J5T9VZWyHX624o2UOzsb3Bd7Oyn&#10;wrXY2feEMl65kvzQvrU+pB//A/mFPvnX/vwaKHb2vpD+vHQr5RU7+xvwd/XnteNZ1bQxp9vQM9mh&#10;0+/ZFTt7w047knb2vrtpZy/cRTt7PfaaKHRaIHvFzt6Xv98qXypfNe9Jt7P/cP2vSTt7JLOd/QZi&#10;XIhcv2GhcWYTN3IUepesBzq5k1Gu/9a6oY+JzfSnc2yd0Gk3GHd0t3VEyfGVOOdb72JMpXAR8UJ4&#10;ZnjkmmrS1+j5JKWvketVpM+R67X7nH5p8qd/1g30N5cn+5wC6tfJc5zw83ZeBB+l8gV0z277eDpv&#10;Y30LG4Nf2dS4saHS37u+Jz7K8Mydrvgod760nTgqrb3wp+9d8VEq8VEqR+d7O2/jOj7K0OF+fJT+&#10;3fU88VGGxaTHtx22I30heqLyvTash2HdbM184esNwzae+HrD1tzHNxvmNzE2rWdc+L1b+BTX/0rc&#10;E0lv7Qeu+HrD4axjwterlHzJMb7ecNCHbvlc1lf1+sqVeRthZ/Ip8zam1TebzLukj6wLr+F5wtHU&#10;C75ezRe+XqHUd/h1lyrqe5N8S5up20PU9tInuwsba9eOT5TtDsiop+vaIeI3Oe8epGvDw70maN50&#10;zYrk8buj7Xj7CbY2XChrw4WSp4+OrKbMK5Bj9PRgxxG6NjwoOFzXhgezZ9na8KLpthZ82BTjDeON&#10;EjtE1obLWiZZGy6U9McOqCZtVc8Lq8pa1VnKJ+G0dgektdGBmcepD1xodqVuS5T+OQvVDufMPVft&#10;cOG7C9QO5+x7htrhlPQ7Svo1/xmu068F3bhf7HAjF5od7qnFVl/7kb7U30WXKKNtrtC1dIkHr9K1&#10;dNHia1ijwNqb8mt1LZ1S0pdjsb+NC4xLIf1adPFCs8ONXGR2uCzyLXa4fNaz0DYDKY/wjouViRLW&#10;l4gd7rtL1Q6XWHi5rqXzp5AP+rWgBNKfOR14HgxXkx/6tfjQq3Utnfs4dlqxw4273OxwYygH34g+&#10;R/guv5dx6lwodrgTLzc73KZLzQ43lvulXysiP9KvSX3A8OOlxnpLzA43b5HZ4TZSf/Rr/puUV+xw&#10;J8Dd7dcQQ63dgWntYFBWA+TUdq6JXaQdFFkVrCilfU0S/7cyvP4WrzByiOfMuk3bXfDX63TNRnBV&#10;ma3dePkO6gH9selaO99gg50fvUrvDw+40yvsNAY9b6VXvuEQzz3mDq9860Qvce3tXnmPKV780tu8&#10;dZXTPHfMrV55mxlePFzhrRs3y/Pn8/zjZnv6HOj3IV9yHN7oFeZC50bivcwyHn2o52/h/JfwkZs0&#10;36lyyHdhXUTVdyFnsrJWSJ0MSquTwZn1x+fftnVBq5+tpqwLkvNV64MGp6U1JCvT+CMYUk/1ofBo&#10;s+PGl/3orVs1wnM/3eaVrx7gxcdiv15LOzz7Ky/yPv2j0KW/FLJOU66X3PiLK/eLPVJ+X7Jysyvp&#10;iZ1T0heGl2WZHXR5w1jJfRvdRB/so8+97yZexz76LuuS/o79suvPbvB9E8bnDbFvNzZ+2ihW8lTo&#10;VkyBnX90y0by+4e3ukX9GsRKpn3m+u8SG0LspDGeA8PuO3VNj3/fz15J7pdu0JM1Ph1+cv2/sZbo&#10;kvpecCT28f1ZGySkHMqZHT2n7Hsv8nEPz+my3Yt8Rt+48mcv8hXz1lrvtPVdEeqJcXNYWV/pD2vA&#10;/Cf8DKMbEv+OPm5iI11z4X8Im+EXkPx/18XT8kApXySHdDdlxyL5rG8byfX8oV64qmGsMN/1nJVZ&#10;+h5S72P3xh9D0t750MzxqN5opbq832wfZemrbVWnL+68r+r0uQvaqU4f5LVXnV6J7FMyBpXrugcm&#10;95fLHpj8XvfAlPSQPY6kL/116d7K3C3NbQ/MC/eyPTAH7Gl7YF7STMe0rpD0lYwhyrgusreY+3Vf&#10;VX6v8agkPWS2pp+iyNSubXTM4A7ax8aMTdvaHphbIGNKd3SO7YEplOcIB7bzXLnOmNSV+xmj6u9l&#10;D0xJT2SilAMGi1oqE6furWPaRCl2bO5PvNjc9sA8lvyRXkJI+krZA1Ou83y9nzGt/p4xraZHvjV9&#10;YU1RUOPfmZQHvayyom7ssUy2GWdcV7XNhB91UduMOx1im0lc19koMUc4Dn/tqLaZYEee2maU9O+J&#10;gfvrGFVJv67nU8Q2E3Y5QG0z4XmkwzsJGpM+9OcawzchthnNR079VFlVBFpZZF3ksLR2Ozyj7U7j&#10;crDWNLriQNqHRyypnmarG2UMOxaYLW9Cvtrugqd6qO0uiEL8DvHPu6vtzn0eYruL3wmx3QXXQWx3&#10;SllrKseUzb2HuktRyiznkxRZExxeoDJHqOcryZdcF/I7PZ+irDWV+7DdVZxboLa7sscgfoeixj3V&#10;dpc4jnJgs0u8Y4zOJB05fhFiu9PyI4NqtRfrTKrrk0pdwV+mWFjb6V+/4E/61/7J/tXtOlC/Ufed&#10;fsoo9n3xd7q39FX7QdTro/aDxGW91X6glDYux+hZpUO5jp5VfBX3o2flfl5o9oO7SE/aw1sDlOFe&#10;g5W5rw/Rb7my6zD9tkvPGq7futNphMoaJekr0bMS8wvVfpBYDtGzSveIqP2g+HOI/SD3eZ6DnhV/&#10;t7/JACkP31SiwyBl5Y5Baj8oe3yw2g+KLyKuB/aD+LfkAz0rsQOKnrWRfIieJf4K8Xf+k/xhP8hb&#10;NVTtBxXzh6j9IPol6SLbUvWWGMR19KBoSDpiPzgPiv3gPsq7FvvBV9yPnuX/RL5Elkh9iJ71MPmF&#10;/nP4UcTf6UDsBxp7Bz0rvp7yomclzoW7q2cxx7e1OyLt24pmHBcHOyaY3fOycca1B+Ef6E68uJge&#10;B8dFjZ1GxyKf5XmJtzmmrbtjRioduf/JHGIv83s5v4z05FsYcXAs8kJeld+Rhsq4uHZcrJrj+XR7&#10;RaYxf/o9u2LTmH5qvVHzb7xpZLbr7KZNo94u2jRk7mA9pwXfl9g05L/fKl8qXzXvSbdpvHRg/VHL&#10;Tr2ZvNfP+O6c/682jfpp7Skrq5gyptvR/+dsGnXjJ92ADLs8Kcf+Y9P432TTaJDWNhr+m9g0GqaV&#10;u9F/bBrY6v+tbBra1zZKaweN/81tGqKH1o2dNYz+og9/oodqH5nHwS7ZNLLT6rdJxv2rgrnNTFd5&#10;gDE3Y5gAloza6uocOjnek7G82C63fO/peajHZ26toth5g53YDqAzqT5rwQo9tzu2CjlP+nq+hu59&#10;s+rcTdLy1zSjHHAWMN6WcXKvNspwRivVuZ3vGV8yxzC8gvGlzDGsbK46txKdWInOXbSc6+jceR9y&#10;Pzp3xdBWqnO7v7ZWHdvtTvro3vEixvOwonN71bnLFuynOnfRcx1U506czthOfHZC0emFYtuMtzS+&#10;A9G5i45opTp33jDSR+euaE++xbbZex/VsbU8Mg6fn6PHZROwC2DbLG6NnQA5kLcZonP7I8mH2DYn&#10;QHTtRHeeB+PfkB907txBEJ278heuY9ssjRMHQ+KEDaccUl/Jegsu5Do6cXgoROeOvtxOdW63MUTn&#10;jka5H507Oo78oGNrfcD4nuQXRsm/6NyJSa1V53aXUn9i22xIOcW2+RLl3l2dm6acKXZSJp3FmVOg&#10;62eV4ofpm29rxd7orvlMjO9m+d2/q7KoZxddK5a3oLOuFav4eydbK3Z8J1srJpS1YkL8MBUPcx0/&#10;TN4J3I8fpqgVv8cPE3VIT8ZIvUgfxh/gefL+8ng+fpha+cIP43TPtzV3d3Mf7yHxLb+H8c86K92Z&#10;nWzN3dADNB13f2wJ+GESl2FLwA+jJF9K/DB5vTvqmrvKeQfomruyu8gnfpjo8C7aXhO55Eva74s8&#10;D/qDyRd+GM0Xfhihfn+dk3PgoH6/Up/yXdfjY6z9XyZTigxFsjLFZPqEd7iFP5FPbaGT5zhuS8aD&#10;46iztYwDiR3rdxmsZQ/mDVSGMh6lTtyCwpjskySU2LFKxkHOVsapKRI7Vo8n9vH8Hv01dmxwA+w9&#10;wPObD9DYsf6LkFixwZukD/2jeR6MPzeEmC7MlZT8yFxGoYy3XhtRTepAz0tdWD1Q1qoKSZa7bvyo&#10;THLZXT3aZOinsSpK3cv5pAxkPFc3/lOmtIIl4zWNRGJsFSUNOV+d1l5pMrR55jUpp8zW9cyOkDUp&#10;7vKZxounKRMXTdH1zMqufYgpwDHrmRNvTNH1zIm5U3U9c6LeNF3P7L7A7/gG3OcPUybKpxv/PEPX&#10;M7vzSX8ZOs2YWbae+VuIn0GfLzG1JR+sZ3ayZ+l65uggfiffikN68q2cMdXYZ4quZ070nazrmROF&#10;k3Q9s1t+qK5nVrKeWcl6Zv918i3rmdvyPKE8J0VZz8w8sXK3FbEeoKxn7gKHNPeir3I/65k1v6xn&#10;jj5K/lnPHHxAvpCBwQbKJ/QoN/R38BzWMwefQFnH3G2S0jkCsp7Z/wvn+Radd/gdDDeRnnybJ5Af&#10;1jMHSw6PSewe/29H2HrmPkfaeua+UPyOQmmPkn9hjQapLbP2F1rdWrlYfSC2g9qxpGqOm9PtApnG&#10;1un37IrtIP/VBknbQYvdtB3s/d+wHezttEDkiF4k/K3ypfJV855028HfLmmYtB20zLiewmlwjs2D&#10;+K35DrKOQu6rtZ6ibtyjYvKbbgdwPltl6T9xdTVFDsr5JHUeHderKDoX15MyYSFthfdeN7bRTJ43&#10;nj+R06l51M6SHPP3NapnutwRX9lzj4rb8w5ijxZ5br/txGjl+72imd2vutzN9Vq7rdPkT5vMOtxd&#10;w9Tf6iyLKMPePc0/fUtX80+37Wj+6Sn7m39aKHZNofin63Fd/NPF3I8O58cLzD/9ZKGn39mpQ5Xh&#10;xFFKf84h6p8OVk+yWK8/HWb+6dKZ5p8WSvpCdDjnpR7Gg/LVP+17PdU/HSR6q3/aj5JvdLjwkoHq&#10;j3akPMg/5yLX/NSNRql/Oug4Rv3TwbBxFuv1HfKBDuc0Gk++sJuePkMZXjOdekTHWzNV/dNBfKLF&#10;en1prMV6fXqk1Veq3n7g96LDNYfin242zvzTXx5k/ukXuB8dLtweNf+01AdyKmxEfoXDIuafbtXH&#10;/NOfEjMVHS78iPKiwzlN4e7qcDqWa5PWDvbJvPbtb+fzHGJ5blposTwfCoj5RyzPZecZPzlTGbb+&#10;g8XybH4K9c78IaHIwR3HVlPapZxPEd9BuJ7fMfc1zDlb20HQgfRF7n6U5MM8F/9KIPnIqV+jv0/N&#10;fe3yQXocm5ryIl0eZpIp6ffsisz8tU92Uma23U2ZmbOLMjMrq42bo7JSZKboa79VvlS+at6TLjPP&#10;+DI7KTP3/R+Wmfumtal2me1ji9lnCV3TCd52dZ+CDsQtRodwRIbBcPIKOx5/tSu6pgNF11RK2zkt&#10;KVuFomsK0TXD4Xe7uk/Bm8wzQ9cM5613ZU/O8MgHXdEtndseU4a/Ei+Z43DMJld0TUfyI3PPhZL+&#10;cuJBpyhtWM4LM+uaTqaYEZ/wntJ1bGddju2D0Q8Z+RBt/tjO2tad0QXKkDpR2TjRtblOQpnrJJTn&#10;D+1fTdE55FjmOk3pZ3OdFiJbWZMQrOljc53uPdDmNl2JrGQtgsQ9VoqMlrlOkh+Z6ySU9Ev3rKaU&#10;X84L/2W5a8dIyHb3y8oUe8Up5hsmtlpYtNCT2CvhA2fp3BJn9fHK8J0im2uyfhbz0Waybw2yf/xh&#10;nvYFH0/2nHnI2mkTjMRccTZxX4rEXnFOOgoZwX2Xk57w/pOM60/x1h05ifd3uiexV5xpf/Qk9orz&#10;8AKvsMtopcRekeOIjANfOU3n4zH33GT5L8dZ37fpSDu+YoYn8/GcDvQB0pesJF+MA52TkfGMA5WM&#10;A5WMA3V/KubjBf+c6sl8vOD9mZ7Ox+tMeZFxzj0l9t5L5hnbnK7z8TQ/Mg6UfEn9S/0J5Zh5jUoZ&#10;T/94ms1rXMzv6TOcOZRf+o47jlH67x2l8xqDZkd4Mq/RHziLuNu87xdneDKvUSn5lWPG034nrjOe&#10;Dl453NN5jefye5nX2If0pLyfk18Y7sPz5Hgdz5fxdCpf1k5qa7RV56r+UQ+Fp+og9Q+LvbJfLflR&#10;U4aly+hMci79nl2R469evkdSjnfYTTm+/y7KcfGb7V8lxzv8X+R4Kl816yBdjo+d0Cwpx3Mz2glZ&#10;l2xyq3NpFdUeOOkIO14WMeatiOp5qHIgXVc++A3bU2DNGPbbK2St7pWmu5J+UodV7VL+d3OW2Ifq&#10;xl0oprzpunN4uOmuYX/i8yN/lLRzPZ+kzgfmehXRneV6bd257jr+TPI3vKilyt+wGXJN5O9w5CDf&#10;Ydihi7FTxNh1iMrfUIj8VUr+WqFbpoj81WPkr1/QS+WvP7unyl//QnQz4tiFl3ZTeRv+l8nd8LkO&#10;dpzP85G/mh/kr1LSXdDY0hdK+SW/8t3bR0Ltpr4WmWInc03rrvnfgt/wlaTvsJA6F9uOc/wcK9co&#10;5JroVrOQM6yhCW4503Ttr89VXVvnfGIvVYo9VuaAMh/K57ruz8f9Mh9Kfq/780l60m9L+tJvXzlb&#10;6S+aavvzDZpo+/N9ebDtz3cwui/pOULR5YXyPK7LfKiA+3V/Pn6v86EkPZGTyfwrRe7cfYLJn+9O&#10;sv35hp1i++GJnGc+ktP9DNsvTyjPETJ/SfsB5kM5cj/zmxz5PfOhND2Rn/IcYcejjPQzev3K6Xb/&#10;OOS4/P62yZaeUNIXyv58cl2eL/czH0r6KVnjo+lJviV9YdVrrP2P2iaCGtdWOGFrt24sgod5tWv4&#10;k/FhSyjvOrjxGtPX37ja9PX7/mx6evQq48mXK/2Gl6q+HtRfrvq6kjbonLXUdAAhbU/Pp4i+7h/G&#10;79DX/cZX6LsJckhf2lRlkht4rujrko+c+qmy0l5r6ut1YyE8zJhkDX9SlkOSZXGmPmTtatS9yuij&#10;a7zCbVHW+N3tRZYM8aLxO71IW8ZkBSuZ88i8pix4HXMRz1ttfBbW7+m5+69h3wlsZOeu88pfJhb+&#10;O+u98kr0wwc3eKIfOm15juiJox9VRt9MeJF22MKefox9Hog58MATXuTdvvR3T7JvXS/jP3oYc7ow&#10;JuT6HR294G7uPz+XvQn5/REdvGi/R2g/7b3EuPvZI3BfL3p0OWNM/BGb7vEiPZiXt4FynM48u6tW&#10;eZFHaIfnU54X6PeF0u5hyczvXffjVV7J1k/dxOrVXkn2e667YK1XkrfR9Xvca3NQn3xA6d/4qHHJ&#10;Y15J/kY3OPdJr6Tre65/xjNeyQGfuU72c17J6z+4Tv/nmNvKu11FvqHf7gmv5A/fuv7yhFfS4hM3&#10;qPeg8a37lOGc9V7Jafz+9nVeyYCv3fDTNV7Jz9vcYA84kTmtMLIv71y4Fjs37ykyp7GX6LTOi/Ru&#10;wtrgci/yC/6Jzvd5kfubee4PD3iREvYsevoRL8Lah/Bl6uuRvRkbPo4toZUXTqCeG7bx/CFPe+VX&#10;IB9ef8Yrb9SeOcrPeeXn7O8FQ59HTnQyModHj6f2YU+DZ5Eb7HHwj6e8yIyhXvT9x73CwfhXmpG+&#10;yKlke0rJ0xpf2L/8Z7XIzXTLilGZ4m60oB03SLblQam2vO/HtmeKsA15n/y+8dBNxolv2h6JQuy5&#10;gRB7bvDhm7ZHYouNtkfisLdtj8RX+R2yJHh5i7HsXeMxlbZHYhvSx54bPPOB7Zmy/0fUATKpZj7E&#10;njv2A9sjcWWF1lEwZLPS77zReN0btkfiDa/ZHok3vWp7JJa+onumBELsuUrZM+U98i322+N5rlCe&#10;l6LYc3/5yPZMiUOx5y6C2HP9zR/aHomSX+y5/r3k/59NPcd5z2TxHZRPZPPDbyvDvm95ukdiU4g9&#10;11n2qvEbiD03PJF8yDe0jd/B8CvSEzYhP9hznVGf2J4p535me6Zc97ntmXI9lLGVUOSh5F9Yo/PV&#10;llBbWNdqJtUHYtfrUkunzXa7Zp7zPvknfU7w9LYqqo7D+aSuQ1p141cU077S9aqEn2U26IecaiLD&#10;9XySaovkehXRq+R6bb2qW1reu2fN5HnpNslEp9bm+xm1lz3vpT2U7lcNzWfzebZdb7Kn+hQSXZnn&#10;TD6oU/4TPaZ2bIeDeIb7KzMG+Rs94aCCbLdHRh+J+1/43zbhSxDKN7UUf6twSTsltlL1kSj5ppR8&#10;U84rOeojcUrw455K/8y+hhLzNXiK38k39WR7pbN6P+NlHdRHEpxA+nxTTixXfSTRLyHfVK188E25&#10;9dl/kf2y/UJ+J3LnF9IV/ejkfY35OeojcXoyL5uYr86BzOueNIT+o436SJTyTcmxxHx9iXLwDcm+&#10;jkoprxwL+abcw/PUR+IOh3xTbi6Ub+p57sdHovmVb+p+8s83lXiHfPEtJdZSPuFQ8gfjP/Acifn6&#10;PuSbSnTcR+lOh3xT8Ss5zzfkvsXvYPQN0oPxY8gH31TCxy+KjyR+wwHqI4kWdFIfiSvkm1LyLWm+&#10;f9c31SOtXeZntF0mpvbGz826/a972br9YojtMrjlQOOwnsp4Y/yq7EPkNsrXueFK8hd43bQdK2mv&#10;ej5FdKF4b36HLhRfRjpSL8Qs0Xo5wxivhOhCmo+MupCMlerGdWiA/r6db0B0odQ6ISevkLxgOzk3&#10;ooze0C8m64QSZ/fXPDrXU1b5pv7CfTBx7wBtm8FrQ/Q4eGW4nd86UO+PFw2MyTqhsg8HxGSdULEP&#10;WSeU1w6yTqj0auKmsE6o8pt+MVknlDuxX0zXCS3h+cfNtudA/+O+djyxb0zXCb3Uh3j+s5hjAGWd&#10;0DDOs04ovIv7yH+qHNIH6+dfLSzlTHKdUN24DB9SJxv5kzqJUDdOHrru9sn6PfnvT1RWHD0+Fikd&#10;4ZX9cRztb4BXfPHBzLNgHsbVY2KRNZ2MrInR46eymcN7cKyk3g72VxkXK6n43I1OwU/7yGY3eGmi&#10;ruVx3p+s9M+cpswrnR4ruX2jW3nYzFjJje+7Zc1mx0qu+sJ16x8eK/nsJzcx4HBd0+OMnmnsxn0X&#10;hW64dEas5G30ruP4/WVb3TB2WKxkNGt7npga03n2n/IcWduz9lBl7qcTYiW9vnQrLyU/435yS/sd&#10;EouU1/eCCyjXMObdC2Vtj3BIR88fcEisPNHDC/48Plb+Wm/P/3ZCrPzj/vSVhyIn0G+/oZ6g3+Qw&#10;ZXQ6PtLN/fiOyeda9GNhWa7n9JxazSJiJPyF8qQo38M1+Fzl+5X7D2RO+jEzYoUFUc/PIV3kW+p9&#10;ZBjf1HrLVZqUNQB96ZniVwzjNffhT955A6jvfPIxmofE8qIqSp8VcL66n6wbmyKjTjbsFPOxC+k3&#10;3JnzjTP+S5mYfoL52IX0H3pM/5G4+QTzsQ880XzsxMaQ/sP9C7+j/3CvnatM+CcZi+eZj30I6YuP&#10;vdXJ5mN/FIpOVjMfopO9Pt987A34HfWaeIF0Ydw70bjjePOx/1piPvadx5mP3T/OfOxC8bELxcde&#10;Rv5FB/uA5wvleSmKTnbgKeZjbw5FJ/vmZPOx30j+xMcu+aX/iF7E7+k/gnvIF/1FsIjyCfckf9B/&#10;hueIj309FB/7Np4vuln3EvOxH8t55KSzkt/B8DbSg34/8iM+9smnav/hzz/NfOw7YLw5e8BC0cmE&#10;0m9I/oW7rZPVjWPxCc1rS7KtpebEOBvP0hhCwaBzNIZQ/Ik/aX4TfzpPmRsGyqBiocYQUmIvUpK/&#10;vHO5niL512PsRS2KOc/a8K1dIPb6srd8jSEU5kCx07cgfeEdPE/o8nyx10t+xF4vJF231YJqiuyX&#10;80L7wPi6an5pomfVjblxAzL18qRcTc01d19cpvO2lNiZ4/04JsZ30dIL9D3nPbZUWZFv/HrtEp23&#10;NWkGxM58z47FOm+r+OXFOm9LiZ1ZiZ25989cx878yqHcz7ytk4mFIXbmivakx/eTV24sPZPncez0&#10;5PnYmWvlC3t9orfte1B8GvfxfeRdze9g7hVLlJVPL9Z5W8WDyQfpVN65SOdtlc2B2OuV5EuJvX5S&#10;+SKdt7VmCvnDXt/iW8i8raIHSY92WraK9GHp+TxP2u0g8sW8Lc0X9nqhyKDEgRdVUd+T1Ke216r3&#10;kfpH7VFE1XuTd7XrcTEy2Yp3xxZ+y9a9krbw/9dxMcQWvutxMVL5yncdpzPfaA5/6bbw/e5unrSF&#10;R/4X2cJlfnAkTVftl9EnGp7dyhOfaLh9T099ok9jA6Yth/90lDsf/8h8o4+8pT7REIpPVMk3H37w&#10;pfoslfhElRP7eDvv+Vp9ouGYbeoT3Vnxg/pEd768w3ygF9f31Be6Idt4xF7sfYptTPKDT1Qp6Z+3&#10;v9mkhbRlPS9tuqrNppp0yjZdN1bHJGwio5J2kSjvUPpzZ8/RWj6neT8rb0GBV7gDn++x+Z7Ov1jQ&#10;XxleBCVf64aYDfXrUcaFY83u8et4fFaM3Y49FFsbdo/nJ3vlHjpQOIV13YXGbMaAcjzoQNZ9cX0Y&#10;vuNzuL9Nvud0muCVf4UtacLBZof52VUbYnD7YC/yRCfPn0D+NmDj+6IPNrtcz7/4QGxbHTxncwH1&#10;Qd8k9FsZZ+CD/e5Ar7wlfWO3QtaXM29s9gDsJsjm7UMpD32gM1IZjp1qvP5wLzIP298PsDHpfDtJ&#10;GV4CC/b0wu7jzf7xOL+jrw0ZX2qf+9Mw9WkEy6iXWYzx2g4yu0jFAC/yEn2nMGhp/IK+4+WBXvkq&#10;+vx7BmNXaus5lw31yl/N8XzP9cpHtmMMzHyY1vt5/iHUy0cdPP+9aV6kQZ4XLJtJvaBL9D7Ci2zp&#10;zHs/yos07WFkTake39LPC/6O73A672HEDK987+Fe8NAUb90LLvswkn/ac9X7prlUd09VbafmP37j&#10;8gq+q/5p39WAjOv/nYbnW7vqf47S7/oH801snm++ictPNN+E+DbFNyEUm75QfBNcV98E96tvgt+r&#10;b0LSk/co6QvnLlFGvWVeZGaWl7jgIuzg7PX30nLaG31410u9SC/ex2WQuGNOJffB8Hn43d6euy/M&#10;ZT+Hp5fq+3b/SHrEHwsrFtl7l+fw3p0nzjOee7b5JvovMN/El6ebb2LsaeabEEo5hOKbkOvim5D7&#10;xTchvxffhKQnfaykD/V5UJ9P/DHND/HHNH/EF9P8En9M8y/zo6Q8Qson8ce0vMQf0/ITf0zqQ+KP&#10;af3I+0++j10eI1S1E4k/Vje2SsYxwvd/URnlnHRVFXWMwPnqMULd+Bzb0YO+SOpCqfXDzuTV2m6c&#10;+Epl2JL4GawfdiassHlwS8tsHlznUpsHJ5R6FzIPLn4O1xuz9r6A+0dhY9l0q86DC44kPdpNUI4P&#10;APoHrFPG77pX25c75X5tb/EfH7T2N+5ha49C0g+EMg/u/VuM+9+q8+Di7W/TeXDu5tt1Hlz8Op4j&#10;8+D+vsres5RH3re7RunuXOvJWobExeU6D87d916bB/cp+ZB5cDsh7zdY/5DSPwgyDy762gM6Dy4x&#10;e4POg4u+v97mwb271uorVW9/vM/mwdWHzIPz65Gexh8r13lw/nvcL+uHf7xH27XWh4wlziO/wr+u&#10;1HlwQYM7dB5ccPJtNg9uHuXNQY45cHfnwdH97GpMkkDs6sT4Dka/Uk1ikej534hJksmvFdycpfqp&#10;f52jjK7eYX6t1T+ZX+ueH8yv1f5782tt+878WfN/Nj4Axa+11w7za83bqX6t0hInJn4t/416Osc+&#10;WMRzxK/VrqEyd06jmPi1Kg9vjN2wn1c6LTumfq1Xofi1hOLXEuLXik6C+LUSE7kfv1Z0Ar/Hr5V7&#10;ZQPGie294g712bMQv9bk0Pxaz/1ifq3bKYf4tRb9aH6t0yiP+LWEIiuh+rXeJJaK+LVuIpaJ+LWO&#10;/1X9WvHl2KWJqZLYROwTGD+ImCjCIcRUwa+VuC+bWCrvufFCYkOLX2sHxK8VtNyDPRWRvRPIN4w2&#10;5D78WtERxFbBr5XYTnrCOfWUYQ+eI36ta4mpIn6tt4npIn4t9jdWv5bscyx+LaH4tXhP6tdqtdP8&#10;WmeF6tcqakp949fK21Y/Jn6tis0NYhHxaxVRX/i1Ap/6E7/WTeQLv1b06iYx8Wu5xzSNiV8r2nuP&#10;mPi1EleT/9xORvxaeoxfq/Ttpqxvwp51dJOY+LVyP20cE7+Wv5P3ikxNtaeULlazE/1X//6NzpWf&#10;iF+rbqyVxXwvZ/In9phm0MnDTt9wPx3bBA/kKBOrWum+lu43e7M/ZndPiZ4Y9Gxu90GRwXI+xcjO&#10;9uwb1dbslHPb2xh2WRtsTO088xGooQj/R92YIJlkduLpzlovifMOUMbvyNP1Z4nRubr+LP5+B11/&#10;5vbtwHvhOxIiU5XI7Fzs4yKzK/txPzK7dDn29IUNmIdHetJ+zyJ9kdlruipLz+iu68+Kn+lh8Vza&#10;F2D3YD7DE1B0CKHIbCEy222RZ+wFWX+Wezec0NerXN5R15+VnsRzkNnRoJPZj6Q80ifHuyiLb+qq&#10;68/yjuum688qC7rr+rPon8kHMtu9CYrMPovnQT8GkdkVy/J1/VnZePLJ+rOiFt11/Vn8UspBO0rV&#10;m7uJ3yNT42VQ5i7nQmS2M7Obrj8LL+N+mbt8HfkRnUTqQ2T1UeQXhnNZ98T6s+Bm1kFJzMi3qD/m&#10;LkenU05ktvgnfp/MrhtPJaMeUNbX2uTmXlVUPYDz1XrA8DQ9ckTG+fDuxGFaR27DIcpo70EWR+QF&#10;7OWsaYye2N/iiGzop20qIeSdK2lTpXO4Tpsqfoj7aVO5rYjbQZsKXh+sbSgIhyrDASOUuTuiFkdk&#10;omdxRG6OaZtyDhlpcUSEpK/HtKnENQO1TSXWQ9pUaWSQxRFpRfoSR2QbpE3FG/EcaUtSHpgYPVxZ&#10;2XmExRH5HGazr+G6qMURaedaHJHOkLbEuEUZPkN+aFNFzSFrGvNe4zptquKaqMURaUM5aFOpeksU&#10;c502Fe0GRQ+4jfKJHvAu960ljsg+UPSAjuSHNqT1IW3pQ+pb2hbxyTWOSHcocUSOpP5oU/EtlJc2&#10;lbgV/i49oG4ckVHogoP4E3nXMSXv5o7Htu950VcO4X14nt8NNox5zqnjlOHEsRaj5+yDLUbPtjEW&#10;o+ckKDF6csbEZG8Ad/tBFqPnLfgyMXqehrPx9wsZTynxMblbRlmMHiHjcD2fpPoOlo2NpajX9yR/&#10;cl3I7wOuV5HxvB7/gxg9d461GD1fw7uJ0dNvnMXouZJySEyeppQLRpcYEz9Dl3Yj5ceXUEt/T9rx&#10;Ban+ZgX1lR4HhdgkGf24zuUzzQ4vFDv8XdONq6aYHf7OSWaHF4odXih2+O8nmR3+Ytaa4cdNdGTt&#10;m9jhv+B30sY/n2pt/LVpxvWHmR3+UtIXO/zxM8wO35Lnih2+Zj7EDt8d/wbj7OhMfifyMY/0YPzq&#10;ycZJ7P+90/USkw81O/yUiWaHf22C2eGFYocXih3+O/ItdveBPFcoz0tR7PALZ5odfg4UOzx+JF3r&#10;9g33ix1e8it2+HfJv9jhs6B8K29RPuHRlFu+lf3In9jhs6HY4cdMVDp/gvhx/fvJh/Rjv/I7GP5M&#10;OtKfLSM/Yoe/dZbZ4R+bbXb4SYebHX4yFDu8UGw/kn9h9Wu311/bqlnVJuRi9YHMjXDSZG+9zHMj&#10;eh6jz3GPL6qiym/OV8vxerXSynerbYXpttBM9sT0e3Zl7vCZk1om7aX1d3PucNZ/Y+5wltOCb0r8&#10;YJjQfnMNSCpfNesg3V66tVmrpL20QdYfSO8ESRc51xQ6efy1u87mBj9zfvUc4Vd+dp1/NUd4zUqb&#10;I3zSYlfiADpQ3w3pJN+RSYmbRS7UjaOyHTmbPvb+z/582YyXiNlVr7WxSysde/vRFjr29ifuoWNv&#10;/8hGNvae7piN4oxvzVa8uImNvYljqXrc9Y107B2ek2Vr0A7nfvrcnc1/ckVuhCG2Yriz4J/Gaytc&#10;6XPDkW+70ueGX//DlT5356esn6HPDfuybud39bkNa32z2W6jjPM4nNc9ndMajnRtTmvDETaXte1Q&#10;o9iImdcRruhja9Bu6mlr0IQiny7uWE36RkfOp0gfGY7sa2vQbh9APSMXnxumDGfxHJGPjXku8zg0&#10;Hzn1U32ftmcVeHR2rd26sVFm8hmN50++q6r1m0+fY88++FjL0ymzjd/E7PxHE41HFPEu6ZNeO9mO&#10;9WniF2qcVmfZGfVV58fLzA5z3MXWJu6/wOxW2xab3arn+Wa3ei4wu5VQ9Emh2K06cl3sVq9yv9it&#10;ggvMbpVFetRJMIv0pc94BhsbjE+51uxW2/9qdqsbbzC71dYbzW4llDGQUOxWy5Yan4Doq/G/X2B2&#10;q4UXmt3K5Tlitzr+ErNXSXno052PrzC71S1Xmd2q79Vmt4pfY3ary8gHYyDnFsi3E8zmedD/gvyI&#10;3eqs681u5ZBP9NXosmvs21lMOejbq+ptP2yItO3wDtIRffX2a8xu1fZqs1tdwP2ir95IfqTvlfqQ&#10;vrcz+RVGLza71Z0Xmt2qzTKzW7WinHw7zm2U+3d9O3VjxWQcA2U/Zvaqz9dWU+xWcr7KblU3rksx&#10;7XZasu1mQ+kTgmHYa3Z+5jqNP62ifF/BpA+0DQv1+uA3qilzM+R3MDmWp99vmtaG98gq5hH/h70z&#10;gZKiyP51soigIC0iAirdAoIsSmOzCSOV1W6MiIMODq5D4YIzOgruOg5dBQoqKo2IgGs3IO4K0orL&#10;AFUoiwgKIoji0g3Kpigoo4yile/73aiim+rSh/6X88474zntR1ZmRtzIjIy490bEjcz8vINrWH8f&#10;K/3RpS/qu9XvKWr+os7vpvLhfCq/EeRJfvtn5Fe/1gT6m9v507fZnrxVPn/rvvgsiKfSth5zmLD3&#10;p+5nelHs/PpOP7r4AKO3s6HzBzQ+0Gw5r3Mjs+0srswK7H3Fl3nkCMcVHcJ5eZz/pCAcWZdTWLaE&#10;Pb6nEi/2hVA4nkN61LlEB9KH8eHkB0MH1Ss89l4fPRZ5WDdn1HNuu497HlDl0+9pFgw9Nhxvjtw3&#10;dWdvOtKRbZfc3xjv1MDotyQ+7Q58+e9B5PHHUI4lxNj4DN/MC+0ckduOv8OvV8z5NsxT38D1nXLC&#10;oV6wR/1wvB/pUccThyE3DE0gPx0fQ/5LGzh5NzVOt5NOJ3T/pxUbsYfp4NpPjZNWj9cR4bVk1onY&#10;g03tGSTeO7iS1AX7PUXVBZ3fTdVB7tuzTlSP6ZGDYlU7NT7Zg7xVJ7zRbZxtIso2mdracUqes01K&#10;WzjbRJRtIso2+aKFs01G5Drb5BB8ILJN1nOfbJN1R7h3tKSl41OtnG1yK+nLNrngSGeb1CVf9QNV&#10;5ZBt0uJIZ5uczn2qQ01IT3XozlzHk1s42+QUfFnMMU30OczZJksOdbaJKNtElG3yOXLLFjmafEXl&#10;l6ZskxvwOfkHEZccyjbpBZljGtrE9bJNJK9sk1XIL9vke+SiTsTeonziQMoNo42QT7ZJkvxkmxx/&#10;mLNNroayTZ7jd/oTbwf3wWA76amfKUIe2SYPtnW2yctHOdvk5HbONjkFyjYR1edLfvE32ybV47Rk&#10;a1+9lvmWj3/B0btp9YzfU/WN9mfvY3pk091/i23Sd+bBKdvkfzqmh/Y4OdDL4VOpzZ/Y3v952yst&#10;V9VrMm2T1//WJGWbNMoe3/vEXr7GA5IXXW4MBt/hD1n2oe/NmuwPqb/VD2o84Q857Uffe2qGX/BZ&#10;3bCR+ZLGh1qhTz/hF5yLL4vrC/7OnALuP/aB3mGlp2/II33jj/s5PXrTolDZpN74P+8IlV3dDbv3&#10;kFBZP/nCXuhdML6Vo9LXsfLjvOXP9SYP95t8pCe5lb5xWU/fYq53uMCYPOsm5GXOwvTb/IJlzL14&#10;ZLyvdtk7DDnzj3BUPjruj946jfPLaoa9F27zh/zlez+47SZ/SI8v/WDaBb58Qt4c8tG80oJmjq9/&#10;H9J57663Qnb9H6eE7P4ed4aUnicqfbEN+flTQmWPk3//t0JlC7DpIt+HytYxBvzPpiavl5K/eoPu&#10;Gvs93QBVuoFpgdfYrx5f5WzqTqa+HMw/xPr8oNAzHSBYzV4ofNfBmrluvkt8teOzzGuhnQze2j9D&#10;X64eVyVbOx982MfW5xhp54PTwrYuJ+jT2fHkdjYvJBBp542088HV7W19TvBmR1ufE7TsZOtzAsbI&#10;1c4Hfbo5fn6c45XH2/qcYJVv63OCnifa+pzkppNN399DDtr5oNcJtj4nyZwY1cmgRYEx+U1Hx0/a&#10;2vqcYH0rW58TbMy19TnB5sNtfY6Rdt5IO5+8or2txwluOMFR5aadt3xp54OSPrY+J2gLaeeDGafY&#10;+pxkBPlo501e2vlkY+wV2vngSWwk2vUAH7DxiHxjskGHsNr5YC750c4Hr+Q63pln63OSw3mOat+L&#10;exqTt5Eex8m5yEM7H3TuZ+tzktPPsPU5yfI/2vqcQKSdN6oeSP7/UjtfPR7OHOrhTP6kGzaCXh57&#10;CvkjnQ164wizQaPnxJzNuWC4Y+sbjckzrjEbNOg7FPuF+R2i5Ozh7D0jeor9niY2aPJr7mMtAW2A&#10;ey43RB1vIR89p3PJFxvU5GjKN79bn0p1cNM8dKiDM/TcJlnjc0Y/wAZhLn7RfWOMyXfusj1HgrFj&#10;TdbocsqKbNElt7tvr/Y9Vjej/v3u954l7ve/32vXJ88eb3uOxC+8x/YcCU0eZ3uOxN8qtj1H5i0Y&#10;a3uOhIbfbXuOzOt6l+05UvQo+WsNgfKBRUOQS8ddR9ueI9Fuo2zPESNrCYoa8TtrCYp2YDshf7oc&#10;ehbOuVSljdm9lqDJHs+kar+T2a9m65syr9kbv2BuTrNU3/s/HRumxohfExsmLVfVZ5DZ905a1izV&#10;9zarNayG513Mn76DNqnvQPuGmV7zaBvz6wWvFzqeca4/ZMsa3zv9Cn/IbWt978iYP+TIj/3gSfqm&#10;5et9r9vd/pBRX/jBfGIH9PqX791OPKwffjIWDMbW4rigAWuV6ozzC6aiZ9Yc5RfkNWVt1jV+wSOH&#10;0ecN8As+bqF5gY7az0zHor7/dMwCHWuO9Edcp7X1B/UxehuJedCPdM/8q19wT07Ym3edX7Ca/P51&#10;s1/waT1HYgLYcV/aoVtu9IcUoUM8epU/5JidfvD6Zf6QT772gwYXujheIwf6Q5rT1357mj9kFuV6&#10;/XjfbN+t7RyRw44rHd7pLxabtGo95d9T5D+qHjsnaz91eOBrzVsgqp+Sz07cudxxR9wvGNY2HIjq&#10;p0T1U31f88vm0XfvWsTeZt3Zl2WpL3skCN5xe4vt/MCx1zrHEzb7BR0533CbL3sk+PBb002SXXe5&#10;fraqHOqnPt7ha6wkOWiD05mmvWtM9l3s2Gqur7GSoMOLvuyRoOBZX2vegu5P+gU10cFE9VOi+qnw&#10;a+gYzcPBWf9yVH46FtVPTWfvNeyR4MWffOunFv7oyx5Jtv3Bt35K8qqfKv6amBX70f987nyc51A+&#10;9VdP4ruEyRGv+9ZPrSM/9VMfPOM4/Dlf9khycMK39nfUemNSvlX1U+uSvvVTn9Vy60jPruvWkWpv&#10;OdYsBKL6KVHtv+T+L/VTzfdox+r6h2adR+wFR7oYQyPofxXj4vnO1n9443u4fmQS/Tjyew/Sv55A&#10;vRcVY0iUfLfTD6cpe0rHXx7E+t6wizH0dsjFGPrpeBfjoiZ6idYoaJ6pGCI/sYT89z2A+bbIo+9R&#10;VLpbm1eSPsZ+F9NfR+W3QZMuf2f1GEOf0Sa9n2qX0mvBvA+vd/pRnSuN0Z1D3DzPZwa7eZ6Dz3fz&#10;POec4+Z5ivJ3ipqjwXmbs8H1Ns+T+22ep9LT81L64uPDjfEnR9g8T3/7LfTLrHnsNtrmecbG0ocx&#10;zzO2EzK/M9aHvhRGu0DmeSZGcB/zPJneb/M8Y3NJT/M8x/3d9CbLh3rp3XeVOz79CjfPs85lbp7n&#10;vCFunmfzS9w8T1HlEDXPU+c1z1PX/1jAnBXu1zxPpSf/qcohvVT5QcufeZ4mTw5+B8nHPE6TFx3W&#10;5JcfVeURKZ/meVp5medp5Weep56HzfPU85ENlXofWWyDyjec0Qy6E5rnuWccoLr+4dnHBb5/yOlk&#10;+fBR1nUe+KDpYLEH0FO0zvPNiU43i0xw4wJ/Hm86mSdSF2Or7qqk6qB+T1PjAjO5D50suHCSe/fX&#10;PmAMepEPdSFoRL4aF5Ac2XUyynJ4xnfbIru/vs5z7rld+6QxWDzd+etrMm9UMbN7peaZfvCI89eL&#10;eu+i/PX5qXmmFVOdv744Nc+0Eekha+wvzxqja543xge/6Pz1+77s/PXPvOrqf/BP9z2IpB8T5a+f&#10;9Kjju1D++hXTnb9+3OPOX/8H8pG//vqnXT1TeVTfvp1h9MtS80z91DzTt4nBQczs4BHkkL++DKp+&#10;/ZX85K/fhTzy19/+ivPXN3zJ+esnpeaZ3ks5VM/Sz63DbPOnBy+Rjvz1s19w/vo2Zc5fP5Hr5a9/&#10;Bnn4vux5wGgB8oqnp+aZvvK489e3Ts0zbUk5m2ITv0i5f6u/PgiI39Iiox7kZp8L8clqFydCpF+P&#10;NVnp2PhNx4MWufUJIv17TKR/jz25yMWJWL3YxYmoscTFiZjIffrOJyxzvORtx7YrXJyIte+4OBF3&#10;v+viRHy6iudKu1FVDvkbD3jXxYm4crk991hAujz/6JbFjoMWujgRg193cSIumu/iRFyccHEiRPr3&#10;mEj/HjyG3PTnXkfyFZVfmvI3Jla7OBG3Qvkb+0D692gp8mGHxiQv/Xv07zwf+ndvIeVRu3kF5RNH&#10;LDEG35EPdqi3HNK/e/3mO86G9O/BMfyudv1l7tM3XUZ64tvIgx3q1Xvf9e+Fa13/PuhD69+9CFT/&#10;KKpfk/zib/Y3Vo+Z1R9f9Ikpf/Tu9TKPf2XP2ztqo3vus9fZepnYmevsu/E+4ne+n2AD1HqZm7bY&#10;+/Ymc5++x3XbjX7JN7ZeJrFyh62X8et869bLlH7r1suIWi8j9jiaeKOc13qZT7j+4Pb4zrj/K+Z3&#10;nkJ66JuJh7fa3GT/X5ttvUzoFPJnvUxi4md8t8wd3rjerZc5AGq9jKj1MuLAA9hX6VNbL+N32WDr&#10;ZeL9Ntl6mdhhn9v7iJV+aYwuRB7eT/Sr7229TOzQH2ydTOz+fxmjl0Ktl+nyjasHNSk39SFog3ww&#10;9DDpsd9s4mKeC+tlQh2RV/Vj3Ca3XkaMNXLHWi9Td7NbL/NvqPUym7fYeplQeKutl0nU2m7rZUKL&#10;eC6slwnd852tl0lc/G9bLxPqgXxaL9Nyl1svIzK/y45ZL+PX+MHWyyTiO229jF/0rVsvcz3yq31L&#10;v2/6yp/tOFO6U0Z3WuVw2oLG/p4x0qragJk2bjY7MfOavbGDvxl6WMoOPuI3zo9p+Svmx7T0crBR&#10;5YM+gr9fKl9arqrXZNrBl3U8PGUHt/qPHfy/ZgdrHLB6bLAI7zNzHPC/b/+t1hn98pG1TsS26JGy&#10;L1SXvDz8fzP2D2veZ4DNpHmfQWkdYlThj11Uy5gcjj2o4w92+rO6cn7KDr9sYog4RNt8zftMLsVv&#10;zbzPYPEXvvZmTL6OPcq8zyAMz8U+F2kXjNI9N63F958iOqn9nqL59Ft7rJXAtw+lswasMdtN3aff&#10;09Q6Th0z7zP6nBcuG80akfk1wpr3GV1VM1y2Cr2tX210ZeyCoymXeEhdxy8pr8+xyr838z5pdbLF&#10;PNrMY/yIP/mSdq+vP+F3tubVm98tbGtei/NdmzeznTF48tBUG9g4bHGAH29MfFT6IFF6+qu5lVQc&#10;YB2z5jUoyQtbHOC/taTPkW+htYvv1qmtrXH1BnRwa12jnR1bd7e+0pM8igMsKv1TTqmk+nb9Lqba&#10;2ypdfcpWbZNRl9rWilDmzLrrlV3o0ikdWEnlp99T1Ni1x/nd1LwGzu85ht02I7+jstbd2LhRVnej&#10;597q6m7dW6zOeg+NcHV4RpE7/vPNYdVdr/CmsOqu1+aGsOpu8N51YdVd7yxI3Q1WXhtW3fXGQ+qu&#10;UX2ajqlzFj83TZVHv6do41ITo1Z3PWi/r761krpPv6ep96Fj6m68Yczqrn8/pO7GW46wuhsrpxzU&#10;2Zj81jC6gPLpeAbpUnet/HtVd7WudM9YVD8Xe8pb+7DT00Xp6Y0ecMwZ79hwrNPTRenpovT06WOd&#10;nv4OvnH8cLGfxjk9fTz3SU8fN8Fx8ETHVpOdnv7e/U5Pv+NBp6eXP8S3wbOvKof09P0edHr6ZZPs&#10;24ntIl3p6RuKHc+72+npFzA/CT9cbNAdTk+P3O70dFF6uig9fSpySy8/inxF5Zem9PQ5Dzs9PQal&#10;p58Ipac/hHzS0yWv9PTreT7S0+dTHunnf6V84vB7nH72DflID1sKpaf//g7HWVB6ent+l57+AvdJ&#10;P59BeuKbyCM9fZ9Sp6f3nur09POmOT39fCg9XdS3K/nFKh+vfc57DlbuoWpVHmgu0d7FnvKe/afz&#10;TXz2qvNNEKPRfBKnv+xY9KIxaFzmfBONnne+CRH5Yrc/XUl9O/o9Tb6N4GLuk2+iyWz3XI4ifT2P&#10;bSkuIl/5JiRH05pV2qz0eJHa6b2LPRU7aT6yMN5SY4ExOH6R26N+12InY685Jlus62tOxqvetLoZ&#10;e2al+/2x993vm5bZ9cGCpTZelHj7TbdHfW1I7KnEcdis2qM+/w23R/0WbFpiT8WnYFueyh71OeTP&#10;+JDlo3GilQl3PCXu9qifOs/tUS8yXhQt4nfGi6KDuA750+X4+fEiPZM9Y09V1REzdeBsemTmNXuj&#10;Jy9anpvSkzv+Rj356F+hJx+9W0/uSN/0S+VLy1X1mkw9ufddeSk9+Zj/6Mn/q3py9RhGWcett21n&#10;jnaDcHL5l758pMEZW3ybK33dp46KvY2vNFn8tq8YeKZXa9z6lkVunsUF7KVAexSItD/2e5q0Q8nl&#10;y30bt56Evqr258ONbnxkF/lwnBxIvhq3lhw/2w5Vj0v0Efr3ipQOfiz11HTwPzWzNi5Jv6S0i37f&#10;znyY0QnHmA+zqLyAPoMy3NrNfJhGfJhGYjvovOJY6/qyVj3tfsWxtvToIwOlD5Mjc4xF19SzMYTo&#10;UbXt+uSrjDVxf3Lov33FijCSvpExBJ1X/rpeYwi6X2MIlp6eTUp+I3198FAL6+ODT1uajz7o0MZ8&#10;9sE17cyHHxzSwXz6RpVDx92bh+08cajt+t45xHrhfuJYW3rydSgfMaexIzLZ+RH1bQwhOK6ejSEE&#10;9+3r0hOVvsgYgp1nDCHQ9YwhBLqfMQRLT3IrffmSqngYqv5zz660yhmbJ79nXKO6fuda2fxcQZNz&#10;7B0ETfu4d9I1ZH6u4IrevHvspNjvjckJED9Xcs7p7ln++2zHMRcYo/sONj9X9MqLzM8VXX2J+bmC&#10;upean8uIn8uInyv4iPP4uYJbuR4/V9CR+/FzRQeeb/pctPZZ5ueKPt/P/FxFA5EPP1f0uxPNz1V0&#10;X9j8XMFnIfqcZqxfhPi5jPi5osmw+bminU82P1fRxaeanyuo0d/qdFBvoDH5R+TT9zN9qPm5ggAS&#10;FybYdbExOQni50oeG3HveBn38c6TTQYYi2qdYX6u6HieC36uoiNOM/0q2Hyq+bmM+LmM+LmC9/ua&#10;nyt4uZ/5uYLJfzA/V1HfAebniq4grgtxYYrO4rng5yr64i/m54qO/5v5uYqOG2Z+rqD+1ebnMmIT&#10;GPFzRZcONT9XtM/l5ueKLmR8bpnP/j/Ir28v9b6tb65SZbL8s1Idq3ZSfq7OGTbRsVltomDknc6e&#10;P22M2UTRXbebDRTV+B12fPTUUY5TbjGbKHrvSLOJoqOwOWQTfRwzmyh4CMomOg9iE0V7QWwiI+U3&#10;Sl9bcqOzx0XaT/s9RdlE0bmjzCYS7fxi5NJ5kfvt9zSxiewYmyhUc7TZRPE7ITZR6ODbnD3/DuWQ&#10;HT+fcomz73CcQnqy51X+vbKJpBMdm/FMC7KOXcSWoWMzN8GITWQ6uVhrstlEXs0J9g0ZsYmM2ETe&#10;5AlmE3kL7jObyNs+0WwibxT3qZ255QHHAQ85NnnEbCJvSYnZRN4/pphNFF05lbqEjVVVDmyi2I+l&#10;ZhMF56P7U9e8r0hXdW7NfY797jWbyOt/j9lE3pnFZhN5fxxrNpERm8hI3xO9j3JgA8Wak6+o/NLE&#10;Joo9N81sotjVEJso1g1iEwVjkQ+byOTFJgr+Umo2UayM8vDtxs6jfOLQScboBvLBJorNhdhEsV7F&#10;jo9CbKLo4fxOGxF7jPtgdCrpiXORB5sotnO62UTRzk+YTaQxLs1NiInYREbZGpIf/nabqHqMs2w+&#10;NO/uue6b+9Mc983t80/7xmKTX3Hf2oCX3PHTL9o3F3uYMUL8ELHiMvfNbZrl/BDEobdv7hLINxc7&#10;CfLNGfnmjHwr3tDnnB9B5Fuy31PUNxdb/JJ9c6Kdfwe5dF7kfvs9Tb45O9Y3V/9l++YS90F9c7mv&#10;2DfnfUQ5+Na8Za+6by1B+XT8DOnxzVn59+abo4Vr7HfJ+Oa6Zh83vmC5q9NL33R1ucViN258zgI3&#10;bjx+vlvnlZ8IK9aFJ9LXGzVufBvn92WdV3eu1zqvjYvcOq+/kp7qVvxtV6eOedcYf/k9N2785w/c&#10;uHGtj3iX1Kk/fezGjUXSt2ONG3+10I0bt1/kxo3bLnbjxpvecOPGj5GPxo3fWua+bZVH3/xp7xj9&#10;/d5167wmrXLrvI58z40bf4scGjfebw1y8c4TyAGjZ0KNG5evdePGQ95348ZfrXbrvD5f6Z5X+rmN&#10;5H6t8zoAaty4AekqLsHwVW7c+Euu17hxLeTRt6nnAaNjkFecju06m7qSg+2quAQ3L3brvG6ivBo3&#10;rg9/67gxam9mnLOqtlimrZnNXsu8Zm/s0fs7tUrZo91+oz3a/VfYo91326PdKO8vlS8tV9VrMu3R&#10;A7e2StmjPWpli73k1T/KzU/rvi1kfcDSx0LaU8R74oqQ9hQJXmoQ0p4iQXR2b+0p4sWe6W17irwx&#10;MmS88bZQAbGXvGUPhbSniLfgtZD2FAn+uTlke4r03d/iK3od27i956aFHI9k/mJz5uHMuoj5a9gQ&#10;x1/jW+wl7Tvan3zEle0cmx6pvb38AmIveRUX+oq9FCw+01fspeDg7sx3O5R1mg19xV4Kdq0IaU8R&#10;b8LkkPYUYe+zkGIveX2OCtmeIjl1mOO/b9gT+Z5FxV4iTnhIsZe8VaNCir3knT8rpD1FguiXIVub&#10;UHqorVFIDmJ+J2sWgpLBvmIveRHWGLRZ5wfFt/sWe2ntWN/2FBlbzDzNWszHRG4YnHKlr9hLwZoz&#10;fMVc8mKHO+bXNgZt14Us9tLZC0MWe+k21o8Te8krfTCk2EuiYi8Zn8fPxXtS7CWv9dyQ9hQJbn43&#10;pD1FkgU/hRR7yWtzuK/YS8HzvfwCxV7a8Uff9hTZeolfMBi9+dMbGJ/Brp12i6/YS179Mb5iLwXX&#10;jPMVe8l74l5fsZeMxF4yEnspWHQ3th6+7n1G+oq9FIz6m297inzYz+pRuj6lxwSqqaRZfvgFBZar&#10;pzFXpEdG239crVv5Nm7kT+Mn9aHZw/fs7/xpzH00G33gKp79Ec5GJ/ZSNhte4wf6PU3FXgquYu0E&#10;/V7Qvp71f8Fxn/rVYy8dlyFTz1oRxMgc2wjCuU6mYxpXUmnr9xQ1phFwfjclE+f3HNvomZFfr6zz&#10;HYNHepqdE+T5Nt8xecbJ1k/Z+gHqe7L7ee6454VuTy9Re3qJ6DxB24GVRCeyY+Y7RkN/cnt6XTnA&#10;7en18Jk23zE59Q9uD6+ivo6fnOTYm/yZ72jyaN6x5FL6d3aqpMqv32G6vlRxQ6fGkKrHuPodzzmf&#10;P7372tDefYNJtp432D66kqznDfT77nW91eMkXcvtf0mltV8qreg1y52MjyxxbFEWHkKshwBaGV59&#10;djet3tzGeb2zfd+kj8NPAHWsdFLv0E3Hn6L+q3p8pay+na2f2XtKnrfF2HvjVtMz4nduMz2jd+dv&#10;TM8IbtnhfDuifBYivhidl29G15fh29H95ttRetL1lT5Mjqww9t71kZ2Pn7XWrg/NXON8Qxe8Z+lF&#10;RdI34tvReek5ul6+Hd3vfDukRz2z9NOUj6R4k+kv0bIt5juJDvzCfCnRXcwbwbcSfetL87UYlY+O&#10;8e3YeXw7dj2+Hbtfvh2lh75h+Yi/X+/0jzYV5tuJjvzEfDvRTz4y3060PvIpPVHpi/h27Lzy1/X4&#10;dqK6X74dpSe59Zykf2Vpt/TTz/t2pLPuXQyl0PqaLobSKZCx9OgjrOfW2Pkmz5i8MzA7IFj/k9kB&#10;waofzQ4IFu0yO6Aod5fZAdFPfjA7oOhhiB0Q/ANiBxjle9CxbObHvqukvkH9nqKNoScDN5YO9Xv0&#10;VuRKk/sD/Z4mdoAdYweUH+FZDCWLu4gdMOhpjhlLj9ejPOj98RGOoR9Tx1eRLnaAlX9v7ACed7YY&#10;Stn0mtgjB9u63+ikRsbcATmF0msiqw4olF5TMoA12+g18TGs2UavSVwPtVdaF9Z+w9g5EL0mrzZr&#10;1NFrKgpY245eU3IRa9cVU3LlQS6mZIx8FFPykENcTMkI67HRayrObuZiSp7R3MWUfBtKrxGl14jo&#10;NaF+EL0m0ZfrFVPyVO5XTMniJi6mZPPGFlOyZDr5o9dE1iMXek3pCsqBXlMxj3Jor7RuUHqNKL0G&#10;Sq/J2wzRayKnEWcQvaZ0Zk6h9Jr4HY1cTMk1jV0syRMOcezezMWULGvuYkp2OszFlPweKqZkw8Nd&#10;TMlTkRu9JlST6xRTshfryRVL8lvSEyMHGYM25ENMyVgf4hsqpuRfyR+9JvED8qDXiNJrjOg1ek/S&#10;ayrqHFgovabkFYheM2hfnjd6Td72xi6m5PtNXEzJ83lec7FP/sHzk17zIHKh14TGH+piSg5inTd6&#10;Tagj674VU3I88qPXGBVTUseKKfke660VU/LPrP9Gr8nd2MzFlNzFe6WdTNendD/1M83BHj//X/Qa&#10;YkpWj/e0mT7oo1R/lJ4XEqvRodD2h57SrlDzQuKNWeuNTInzWdMNQx+2dDI2P6JQ80JiUPNCjHy3&#10;fjlrz9NkXogdMy8k3pS15N8WEOsWduoWjichdTk+h7Xr7AedWEj6MN6f/LQ/9CusJce3bPLI/pdc&#10;pBt77ehK0sfb7zD9rKr36XvGpqrr18yqy8Qe7mL7TXjJrrbfRGhMd6vbfuFxxvjrvzPGbu3t9psQ&#10;td+ESP6JeK9KosvYMbpM6Sh+Z7+JyIGQ/SbyHu5p+01EPyHdF7FpV/dwvIL8dLxPN9tvwuRBlzEq&#10;/fc7u/RFPQfJC3+m3DUa+zUzdLhaWfXYWMW5Lt2PT91N0yMGn+vW0IvEHfFfZF+cFG1fkOJz3Np/&#10;8etmYZ3fzRrMrVC6EL9W+r8pjf1aGTLVzipT4sTLTRZ/zaWO319E2sx3PTTiZHz2fMfLLyws+DyP&#10;+ZwXuGdSzHnVPV2/kHU1F3G/ntWKy4yJ0ZfQbnF9WqIamlNQO0OmfbLHJzllmItPMvIqF59E+6HQ&#10;9sVeutYYjV9v9M680cUnGXqTi09y199dfJLmNxcWrGCti4idYFR8kps5TzyQyO+4fgnxSX66wcUn&#10;uZz09N2NJn0Yf5/89P1deZWLTyJ5LiE+iXjoOeHYyCsqqWeg39NUfJLrkFvxSd4hHXSMxDmkC+Nj&#10;rjP6w6938Uk63+Dik2yAS4hPErrRxScRkduOvyM+yeecb0N8Eh92Ij7JRO7vQXySJ0gPHSlxA+nD&#10;0Dby0/Ed5K/4JJLrV8cn2SfjHdXJGpsgLzTS3kH5ubcYhx5/q8XxXLERojd2GjcKnadhuOIziF5p&#10;RD8zosfqvPRYXS89VvdLj7X0ePaWPixpPcLexYzCmJ0vPTZq11eUD7f7Y92Gk29HfM+Q9I3Kj/PK&#10;X9dLHt0vPdbSoy6l5Tfybio2UR69q2HsjYKemPgAojcmCpEPPdK/gXKhVxrJx4jeaefRY+169Fi7&#10;Hz3W0uNdWPowMpFywFiDEfT/rNl5NFaovXljvaD22t0X+UjPSPpG8rPz5G/XI4/dj3yWHvKm5f/1&#10;emz2WF7Zxijzuo+xdxA55HZj8MPoQtu7Yv1o3v0x4ciJ/A7LT4b0I+VfQGSLFHAfLF3omN/1TvbB&#10;OS6cMxKyd8X2tyF7V0S+vbNQe1cYGaM0MkZZsZzzjFFW3AoZo6w4DjJGmV9CeszFX/HCHabTDXuT&#10;/Ba0CnfKhYxR5pTdhg6VG952MmTvioocyBilkTFKI2OUOQNuK9TeFcPWwufrhJdHbid2DG1YY9JV&#10;e/OtYzyJfBwHde8u1N4VfmPIGGWijN9h6HHIGGVJc8g7rmiAfDB3EvfDGV0gc/HHbUQ+xiiHToaM&#10;d0SuguxdYWSM0sgYZaQYOZ5uEo4shczFj+x7R6H2rpjxMDyhebj/2DHE4j0svK2I58EY5YzOdxUW&#10;1M4Lj3sMDmsZHnoo8jEXv+IsuF87R+wEO2aMcmaDuwu1d0X/4XcVau+K7VvvLNQYZUV75Ne3l3rf&#10;qlO/rOv80mmNUe5dDLe83uMt39Jm9xhLjhlnMYfzhhdbzOGSpWMt5nDF1WPRBTuGjWpLdIxvf/kb&#10;nMe3P/Narse3X5w3zvoFvwbp8d4STUgfRo+919jw4AnWFgybB2kbll96n7UVsTmQtsOotkTH+PYj&#10;64sdv4asCVueP85iDs8shYu7hItzyAff/qAHoL5JlQdWvOI4rN29hdp7YMVdsG73cP52yJqwQa3J&#10;H99+pB3k+/EmkR+M3gzx7c9oAb8/LjwuxnliuA1df6/FHC45gnLoPaWeW+QUzuN7L2kP8e2HPuc8&#10;vn1/NHz+gHCoJcS3H38ceaiP9jxg9A7khSHkt5jDT/Pc8O0nToLEPxy0D+XDt1+xhXL/Zt/+nHBj&#10;v3oMt4dqVN+PK6/LQ7Yfl3HZgeGSBx+0/bhCXz5gcnrtHOP33G/Hy5veb/tx5c+bbPtxFV8Er6Kf&#10;7DbZ9uMysu+V8aT24YaDOc9+XDNnQ/bj+kN97mc/rvhI0uN9EQvUGC13rBhP/uzHtYdcr9GeTXyw&#10;8NhZobD/AdfxHrwfuR8GO8kXJo6ZbPtx+aWTLL3EgbBbF63TtP24jMhlvK5pOL/5JNuPa9wrkP24&#10;tp+NfPcRh/8I0lU71Ih8VH+3OA4qQS724zK52I9LlB5ZOuHh3ZSebOelr1f/iLO5N9DUtA65Xkb/&#10;v1+tUs/zJvAnv1xDKL9c3v6P236YfrPHjKHzH6Vt60Nst2mFBfd3ZQ9yyDdkx49TBzk/ZMFOX9fL&#10;z677xUH3TS8c0vR7P7aW+89gfE3UtweP3dYlrPMFM04Jp/NLl8UVSWto98uQd/+s4yH+e8/Yu4mf&#10;+bSxYeenzG+Qf9WT5jf4w/NPmN9g0GkQv0GkEMpvMIXzMFEG8Rvk1HvK/AbbSyF+g+U9nja/QWg7&#10;6WJj+YvJR36D8c8aG3Z/zvwGw8og4yHLO81wfoMrYX++eVF+AxG/QcnREL9BxTNcj98gtyPEb1B8&#10;+rPmN8hv/Iz5DZZ/QP74DfL/jVz4DfoPhfgNhm1EbvkNpkL5DUTqjii/Qc4uiN8g/9knzW/Qf9BT&#10;hfIblPd92t5HxdXPGMufeNZx6nPmN6iIzDC/QXmLmeY3iN0C8Rskxs40f0GkI3LjN8ity3X4DUpa&#10;cx/+gooRpAcjL5E+jDaH+A38p8lXfoNeEL9BpDbEbyDKb2DEb6D3JL/BsDEQv8HyTyF+gxljeN74&#10;DXKiPG/GQ4Zew/NmPCTaleeF38BfCOU3GIBc+A1yV8wwv0Fpt5nmN8h9GOI3iKxAfvwGRuweI36D&#10;P1zN7/gN8mdzP36Dhj88Z36DeG3S5RtP16e0TbiHg+BnDqp/hlUvnDY+W/zGbH6DxG0vmd8gtmZ2&#10;ofwGgw6cbTJFur5oLLm2zMk4YZb5DXwov4ERO6X0O86nid/AjvEbDDroBfMbVJwG8RsMGg2py4M2&#10;QPwEFX8lfTioE/nJb/ApRN8zefAbGGUHbX7Z2UOi7GnJq3bIFZd2Zne5U21O9ZiIE+gfbudPbU77&#10;VJuTOGuOswt3QOJWls6ca3W74u55xvJ74sa88xLW/5dugegDeTfON/0gEp9vdqER+8oddwjPHMp5&#10;7ML+K7geu3B7fsLswuBS0uNdx64jfRh9hPxgaMscswtNHuxCI3ZhZMerZhcaeQ72e5rYhcFWyc96&#10;jgdIR/3NINKF0Z2OiWFxswsTb0LkSbSWPDzXMxJmFxqR2yi7sC3nZReu5HrZhcMhdmG0DnLTr3tX&#10;ki6MP0l+Ot5J/tiFJtevsgtlK1SPIzmH9zKTP72jRql3lDdgMbpCg3BuS/ho/bC/dpHtPR37R4pv&#10;LLTj3GMg83Ajzy5AdzrYUXWk7+uurog8OzufJr7p3ELuYz1AyVeQdq1iFunC8s8cS5qTL/NwTY6m&#10;NavUufR6AJXlgIw+o2HWeV6Jrm9ZTEwj87sqTlhmsTAjJ7xpzDthidkhRuZ5GZnnVfqXJfQRXcOl&#10;ZfCq7uHSJCQGTcVF3Mf7jnzqWDpwqR3nvQGJQVPRhfSJQVM6BX7G3I6d8CnqQVU5mOeVGLHMYmKW&#10;38991Me8ItKDJS8jD8xtsqRQMWhKJ75hMTHzDoH9e4Yja3g2xKAxMs/LyDyv4FLuY16Xfwf5Qcsv&#10;TeZ5+ce85fZdz4XM8/JzYM+G4UEbuZ55XiYv87zKz+eYtS+xbchFfYudk2IL5OM4uJl8tPblargE&#10;f9uBbxgTHaDWvvye33mX/t+4D4YuJz1I/G0XEzMBB9UJB6e/bTExQxMh87x8ET+gUe2NnpfqUpWG&#10;xlqcPbWeylaIk5UH8lPtGceyrp+T1U+VqLXStUdToNqjP79r8lb0WmUsD6025tV7z7VHk6DaozZr&#10;XHt0xRrXHolqj+yY9uhwzqs9KuJ6tUefrHbt0cGkx/uNtSJ9GD2N/GBo0krXHkketUei2qMpKyqp&#10;dki/p6n26AGO1R71IR21Rw1IV+3RdMdEi9WuPboRqj1aCdUeBchBvEaj2iMdqz1azXm1RzGo9qgD&#10;VHv0Aump/TnMMT6Q/HQ8nfzVHkmuX9UejajV2M/J+IYPzOpr9jZ8bH1losvHheorS678yJ5Z6fgP&#10;jeXvfGCMff2+87FD87GLPKuKP66tJH2lHdNXlgzjd3zseU9B+sqSTyF9ZUkh6dI35i12LLmL/DgO&#10;hZGDvtLkoa80kn7spHJL36g6K3nFn+0rD8wod6OsddMrW291k1jVVjcrGnzm6uIXjrnbNthx5OWN&#10;VjcrTt5kdTOyGmJLlx622eqmkXfsjjuEty/jPHVh3NGQupk/dqPVzdBC0qMuJlaSPozvIl/V0ZM/&#10;tbpp8lA3jZSvtP86K6doPnDkTVMxnkOncj91M9gJqZP+HNKF8QHko7r69garm8SHMHm8kZC66c3Y&#10;aHXTiNxG6mb0Vs5TN2OdIHUzupb75UO9iPSoi/5S0lcbVcfRH0C+1E2T91fVTY1lNsp4RwfVitA/&#10;DuBPfWVdKBuqdL8v7Bn4T2ypJHXCfk9Rc0d0fjdl53GfPasaNUbQxtFeHZSRX+Ose4Tm9dxu76Qk&#10;d5txxvFfmU+1/4Qvzae6/fOt5lP1J241n6oRW8yIX0Tn5VPV9eZT5X7zqSo92mlLH5Ye9LUdd1oC&#10;z64VXnHuN/TJdcJDt8Ie+EILdxQqdlTp+ZCYURXbuQ6WfwGJHZUfh7kNwysug/jVhjWBxI4qn4n8&#10;vCPLB0buIV8Yq7vN+VRLvnI+1W5QPtWayCefqkg5jPKp6rx8qrpePlXdL5+q0qNuWfrQ8oOWP7Gj&#10;TB5iR5l8xIYyeYkdZfLjt7HyQJVPsaOsvI16uvITO0rPQ7Gj7PnwbaTfR+pb360U79EdVf1194lp&#10;2xr71eN5TqZa3cWf6tgBUHWsYv9vnR33xndmf0ce31lYgD1u5JkYsdfLOS/7Xddr7aHX/F/GeDHH&#10;2N+lp35n9rioZ2nEXtd52e+63ubTOXlddzpNutaesTrb+z8fMznbvMffMq/ziuI2qXmdTX7jvM5D&#10;fsW8zkO8HB51bf6a8PdL5UvLVfWazHmdG/q2Tc3rbJrVj5Gehxf8Z17nf+Z1Mv/h/8F5nfR/TTP6&#10;o2ZZx56D/9V5nc0yZGpeK8L3mtkn//fN62yekV/2OJb//83rrB7H8nc853z+1C+pnVS/ZPM3L2/L&#10;vgejf2FeZ5b4iMQJm8mf0uqbSiv61Vyb61hU8ZJx3jllts9w6NyZts/wvHOZ18mcsOSip22f4eAR&#10;iE832ux5x4shvt34K7NYn5UfDmlvaHy78258Kaw5YUV/etXiqkRnkQ86ftG6hHHeVa+HNScsdBFr&#10;P/DtzhuwOKy57tF+rPnAt2vEt2vEt0uM2LB8u0Efrse3mzyJ+/HtzlseZ24jc5k2vsrazWbheT+S&#10;P77d0PWzbJ/h+JmUA99uqBPre/DtRg+nPPh2jehbony78RHP2T7DoVOft32G441eYL7f+35yAet/&#10;NLc9MseY7DHfMW9hWHPdg6ZvhDXXPZmzNKy57tFpy8Ly7UZXLAvbHPeTkRvfbvLFRWH5dpNtXw/L&#10;lxs8RHri1a8Yi4LZYfl2o4Uv2j7DRaOYP4tvN3hslu0zLMq3a8S3q/ck324o/oLtMzyv9WzbZ7h3&#10;4uWwfLvxe+aE5dvtfRHPG99u0eU8L3y70ad4fvh2ixSTD99ucjVrUpjrHgxdGtacsGS9t8Ly7Qbv&#10;vcUc1laO+HbtGN/uvD9TLny7oSuZB4xvd95w4jywz3DRE69Z/UnXp7QNlqGCZT2s9B9kOz1tWrb4&#10;mJupvx/xp7qcnhMWfWGzxQqK7tgQlr2aXMt8VXTF4LJyY/LS952MG1dZrKAolL1qxGYIhq51cz5F&#10;7FU7xl5Nruf4/7B35vE2Ve/j31yhEOoao3sohchwlBvl7H0pHyRDaFDdk4pKA6LJsLexMoRKSHWv&#10;6RNK4RYh7jEPGRo1u0dKfVKR5uFz9u/9POuce697T174/v74fl+ver1ub/vsvZ+19tpreNaznvVs&#10;5qv+1k80VlDsZfxkqcuxhntNbKBLo8pY9/3KEfUO6H5jzQ/zVSXy3Yu/N76jQuZx+vsx56tnF+kH&#10;05LO091v8XVljdxdHDPxfD+3dA7hP1NS6dYqrQx9VkZ9wpT4hCklH9VP0TmUEluQEp+wzL2l1Ccs&#10;7U6IT1jezynqExZqCfEBC12IfOFm0oPuG6SPf7vmB58wJfL9Pr8Y33ChlIPkFybqSCFTk9i0U1Lt&#10;4nEOx/CuH4y/7/JQ+kH7knM1397FqfmUuV1k5Tk6x1PKt6hOx48zTrF5Rb6qq7YvJT5hcl58wpT4&#10;gqncYj5hgSLvok7ScTnhB2c1baZ5sro3Vp8wa3ADk8fS5xnKd57xCYs8zDFlYX/NeSkTuR6fsMjq&#10;pub3Bi2MjSPvwiQ+YXWK5KlucntG9iVqz7A+aaX2jEjPS7U+2JXamHpR3VZGFjlqz4hsyVB7RuSL&#10;tmrPsO9rp/YMJXYBc4w9513OY88ITON67BnhXo7aM9yNIZ0je3mXKd1mpCftcHMrY8+Q/Ig9Q4it&#10;zf7k4gJKGcjvCWLPcHeRb7FnNEAOc0pvGXKhu5/8Q2tPyNgzxtvGntGG5xB7xgzH2DOEYs8QYs/w&#10;MziPPcOayfXYM/zvuV9sbSXIt8yJ30I+9NuTnhx/Tvpiz5B8nZA9Q+ZwdYu8o3OS+oRZH3TWd+Ce&#10;3lWZ9W43tQ+Ez7ta7QVpD/VQ+4FXtyd5wc9CyFxSiQ+XnBefMLlefMLkfvEJU3mUvcqXdzC7k76L&#10;tL0d9Hx4wr/0+uz09sZ+MfkKY78QIt8Wkp6cF/uFXC/2C7lf7Bcqj3E0kX+lvKP6XfTd2K26qn3A&#10;Lt9N7QX2Xig+Ye27G58woaQjxN6g57E/6PX4eOn94vMl8ngXKl/eydgr9ThyXye1X0Rmd1T7RWR3&#10;B7VfRPqSP+Qpka/EfqHnSV+vFx81uR/7hcqTuiTvQZhsKOK3o83ghS7S+fo5Rd71uUnjVlhbbjTt&#10;45HrlLlX8Q3hv1rzrbRrePfsU93H79A9ALF7uk17a568XO6TvH1xkzKwIVN9wqI3hKnPrH38AvEJ&#10;89rerD5hSnzClPiEeb9xHp8wrw+sgi1nB/fjExaYjjx8wsLrb9D1+uzvrlefsLTppI9PWHTtteoT&#10;lnWA/OET5j0M8QlTumca4hMWta5Vn7DsCtepT1hmzevVJywykvxTRyJtyT8M9SJ/MPfOW4xP2EiI&#10;L5gdCcd9wiC2K39Spml/g7lP2uM48gfT1iOP8S5aD+ITlvUY+ZU98K0hPmFKfMKU+IR5D5APfMK8&#10;QxCfMK9fb/UJS3vqBvUJCw+5SX3CsnpRLviEpb1B/vAJi87voz5hWZPJHz5hXqlb1SdMKXvI5Rif&#10;sMDgW9QnLHx1H/UJy25+s/qEeS+Tf2l78fctderYus6xTotPWPE4lL+VKP5NXOv9u026E/sr/dfu&#10;UJ8w6+rb1SfMP9RXfcK8Nn1Z58f/Uyh9iRCfsMxvOI8dO5DB9ay55M28Q8cFuzfyeG/2OOTL+1tz&#10;rzJv1EDtC7LfH6R9Q2b9wdpXRN6G9B1KaYNyjE+YV/sOw9YQn7DMVbBzMyfwzJ3qE5b3EOngE+ZO&#10;usvUd3ke6VN23KPMfvFe9QkLDxqgPmGBSwaqT5g7m3xkNHe8FyHtR32SYW4X0sUnLO3p+9QnLHod&#10;+cQnLKs2PsrfEV9kFs8h7ylebt5X3C/7vRdD8QlrDMUn7LYBxifsOa7HJyy0gPxQH7U8YG5/8gtD&#10;5F98wiIv36k+YfYXlB8+Ye4tPCc+YV4jeLI+YbzvZLEzk/mEeVFPfcKU+IT57TleTzzjoKv5jCwa&#10;bvI7bJgyc/xQ9QkLvP+w+oTlpUHxCdv0kPEJE4pPmPDyhk5eTc7jExbYDPEJyxzI/fiEhW5CHu8r&#10;MhH5MLca6UE7RPr4hB2VL3zCrLae8Qkrx3W8h0hX7oO5/xqqtJc/ZHzCZj5o5Ax7QH3CIt/drz5h&#10;SvKlxCcsMOkB9QmLvvmg+oRln0b+xCdsFvKot5HhyJf6ewHpCTuRL3zCNF/4hAl1jcAZlU/R1/W8&#10;6OvFG3GyYSGuyxaP95mN+voUfzJ3SfiEeSsmqM1Y/X2xIWeVfUxtymkNH1WfsICQNqTH2KDlvPiE&#10;yfUyP5X7hbkOx9iUo+O4HxuzkvuE4hMm58UmnUgv8SwJo3OqXTxeaFfy2i6e39LQClhWuOZTqsdG&#10;hkzKp5SZt+9xLTOh7KvQ6xK69Gypu8VjZ35KnX6LPymP5nH5kY0z9N240ZnKihue0T5mwF2ztI/Z&#10;XeVZow/dCUUfEkofJkQfkvOiD8n1og/J/aoPiTypYyIfhhZNV3bZ+rSeP3z203r9lCHT9P4oyq3I&#10;U0o5yjHpyXnRh+R60YfkftGHVJ7UsXj+ldJ33U26MPzLTLNekvmM6kPhrRB9JPoXz4d+opR05Bj9&#10;Rc+jD4XlevQhvV/0IZFHX6PyId/70+PAk9NVHwo0hFwfWMfzcH/2RPKHPCXylaSn50lfr0cf0vvR&#10;h1Qe+U3k/8T1IVnLa1BEH2qYMoX3K3M5edcV4u/aWvaC6vvR3vO1LoVPm6cM9J6TIXGxIouz9di+&#10;Icuw1HN6fWDi88rI7/zOPCG6crYeh//iPuYP4bXI4Xer0b/1uNB+Grw1pS42LJK/C5LGT4lWf0nr&#10;SPinRcpM/BiX7Qw50WsW6nia+e8FOp5md16g46lSyliOGU8nz+U84+mALlzPeNrlTziyFN+fQh51&#10;xfvhRWWowmLl7kOQutR05statyZnvKJ1zZ4OqXtK5CsZTwNrFup4GtgBGU8nl0Mu4+mAoXALvroH&#10;IeNp2hDS4Z3q88Dsp3gu2LTUYh1Pp/SD+Fgf3g7xsU7zyQfjaUD89mQ8HUj6MNQLMp7e+zu//44v&#10;fG/IeNpkzWIdTzP/MuWVKLdAXc4z3mWeAhlP/Y3IZTy1boZL2Q8v1zOeuqMgdVnLQ8bRW8kv9L9Z&#10;ZMbTsVDipwQg42lalOdlPM3eCE92PJ3xBD7WR8fzLGs3Sv4tmUavkQ566e+vqn9WYBm8vbwT7hFn&#10;do4e+6dA/LPsscvUP0vJuBGtu1Trr5L6qb8nKHuHa3Af/lnuZih9yHjkyvj0hqF7BEq8VslH9ZKJ&#10;OQrjTMI/q97+VLtRkTrdOCWZDdnyVmtesmuvyqeOefyu1LXxxkVkXZi8feyJmPaxLNe0jy1rTfuo&#10;sta0j1vXmPZRbo1pH0JpH0JpHzdzXtpHBa6X9rESSvt4BnnSPl5BPgy9uU65e/F60z6u2WDah7XR&#10;tI+eUNqHUNqHUNrH0LWG46G0j21Q2sclyJf2sRBK+wiSjrQPeR5pH91JT9rH+nWmfdRbb9rHo1Da&#10;xxryIe1jPZT20YT0pH2kQmkfK8iftI8aUNrH0PWmfaxCLmOPpgMDUe6X9rEBSvsYBaV9pEFpH3K9&#10;tA8bSvuQ8pD2UdfQX5Br2kdbKO1jL+Un7eN5nlPaxyh4su0jR/YgXFikHjRJsUtaVgv+pB+/jL7U&#10;CqATNN6hdp1M2Py2rk5W+TdVpwm8uVWZ9vYW5eFycNm1zpShmzOCV/Z0mh7clBE80M2x5sIenQ2f&#10;Zt28Etcl2OcqJzqH463dnPAW5Anv2qaMHsRn78auTvTy7Rk5j3Z2olnbM5bldHSiO7ZnNK93uTL4&#10;2aWG6JvhJvzOHgT1paP8I08hD+ZOQT70tmxWfdO6hPzx/r1F5OviFo59C+zfyFD0YDlG3zy8bJPq&#10;m127b1Z9c8kPEH3TX4k86q39IvKl/o4ivzAtfbvqm5K/IPqmUsYrKT+oxz3QCeT8DvaStIDo7f5Y&#10;7ue9R9YhD7oNDScv3aJ6++Fe8IZKTpe/SB+9ne/ZqN6uJL9K9Pbdv3MevX1AF65Hb684H6K3u2ch&#10;j+eNLDMMPUh60g4uIH309kS+CnSBAkW44F9Mcs1/4mCT+Hc+56aMTkm1mxSpT01TZlCFJvIn9Snh&#10;f+Et2aU6rXv3W6rrEu9L/S+UtG8l/hdyXvwv5Hrxv8heu1OZ2WK36rr2od2q+wq1XxCiG8t50ZXl&#10;+uL+FyVKpPLBs0rkqRR//Oc3tP/e/yKZf8LJ+F84hxrE/S+anaT/RfMT8L9oblXiweT5mvF3rOdL&#10;5KvwNUX9L1a+2DDufxH8x/9C9pEQR+ufuFrsI/m/E1eLvil4VJsva7dImVfCsmbwJ31TI9qJjHV+&#10;i0ZmTatOnQKydubL8Uc88y0BJ9iYtYWvzubbe+iM/Ws7wZ3oePiGy1qZf381w1pnGH5S3sSGyimj&#10;38L0heiMfubvJm6XUOQLkR/b/yvxt5B/8Cdb5Md+5BumIv9HviEj8g/yjVUYa/mJYe5btsaeGk3M&#10;bok9JRT5x4rdjY019if3rSY+9bRPbRm7NDY4jI390xxPTnGC4VMcv2JpJxhljAqeRmygMhIjjxjA&#10;jIGzKhGXh7VV5nE57Uuyp6iqo3Jq1jDcU89QyrPtqXyTC7I2Wdj/PKHeyiBSoOwWDCnJ4mBWQjcp&#10;FddP0hPvbMwt5vvtQvYk+D/3Nvyhk+Ghthp71hee15R45JA9Cf5Zl2vsWf++9ub77W920NizfNfX&#10;xEP6oavhkz0Mq12rsWf94chnT4K//ybz/fYpN7P+jLzC+WBPgv/FjRp7Nja/l1mv3tLZrFfPam/4&#10;SIbGnvUntDHfb+d76Ppd3KnpGnvWF7InQcmehFjVyzXWrB8gXeqbppcgexL8f91ivt/+Vh98J7AL&#10;Xgtb8V3cU8kfexI0v+xJiK25QWPP+t2vc0Tf8OfwfMLtHZWx5aSD3d3vC9mT4PdpZdiitcaejZ3X&#10;zrzb9J7KWNMbDftS/sSe9T/up7FnY1fdpbFnY4/eY76LK5S6LpQ6KuUFC9cJfftHW92OUjYKDsTH&#10;96IibfripHMi948xJr19I/IpcyH5vWBOdHERWS2TyvIXPKEy3LRJ+RQZ8nuBrJZFZKUnl7V/qZHR&#10;+KV8qix+L5BVPB7g19T7T/mTfivhI+EfwR+Edu3nbFBfgRE7Nus7cS/drhwRelvpR94z7VEosfCE&#10;vAO35e4C8o70GF+B0IZdGgsv9+OdGgsvdGSHiYU3+E3Tv/XBX0T6pSdIT7ie9PEV0PxIfyT5Evny&#10;bc8E0YX1dxjXOYt0BbLntnjMwXb01enx/rpOou1/9LXGFY7N/Yo66jgjuh8w8YS//EI5Yja+IsQX&#10;c3+Lmlje3+SZWN6fEgONWN6xFntNLO8fP9N4YrFlkHhi7hOQeGJK1oSUMpdf/ZGJByYk//p7nBrL&#10;O3U//kXE9IZ6/mzyJ+eF3K+/Jyg+JHLdO0GnzXX7TSzvz+Hilk6bu74wsbzrf2niCVfnuW7n22EV&#10;eE7o/wZtKM9/3PHEisdVTLbO5C/8w/RX1X4x/VT/IxpX2J9PfD2+RxvLI45d7xbEUjuocYWV6O1K&#10;5v1r3+M88/7QGK5n3r82eETjCrvLfzZ1sjzyGWtGDI0p80qW0Hl/Vs+SOu/PXJCi8/7cbqV03q9E&#10;vpJ5v9/qB40r7N8PmfevHXxE4wqHWvykcYXX/kg6zPtjNX8z/bY8D/Mdf8ZfytA1MY0rnPuFr3GF&#10;01ZaZp2pDvlg3u9eAJnv55YmfeFu8iPrTFUh8/68jzgv60zPWTrvj7XkOZhfJsrN7cd55uV+Yyjr&#10;TIstnfe724klx7x/RCuuZ94/oiv5kfmelAcc8cGvhkd+1rjC7o0/aVxhdyvlx7w/tpnnZd7vXwtP&#10;dt7P2JlqF48z2ZXf28XH1cT3Ru1fyuu8ObK8rNIfXtrEOLmytJZLpNKppnyqQNazczNPM/PM77mP&#10;8rbPPF0ZPnK6rmcHJlbU9exovUq6nh0ZVEnXs5WsZytZz46cz3nWsyNTub4Ka/t/cj/r2eHNFXQ9&#10;O/uHcrqeHa1FehvPcTI3kz/WswPfl+G9pDl5VSDr2ZGF5JP1bKXYm+WY9exA0zK6nh29tKyuZ2d1&#10;OFXXs62lyKNeWveRf+iOJX/Qn3mGrmd7SyDr2d6hikp3D2Q9O7SG5+T9ReZyHwwtJ38w8wfk0ScH&#10;ekLWs/Nep5wYVyN3QtazlaxnK1nPjvybfLCeHTn7NF3PjjwNiXGSuaGcrmdnz6vA/L6WkzeWcmE9&#10;O/Mg+WM9O/B+ZV3PzltL/ljPjgTP1PVsJX2XkvXs8NwzdD07e1RlXc+O3lxJ17Mjn5F/6m/iff/P&#10;17OLxx5N1ndbg2ppLEh/z1m0dwe/M0hfHXmgpjK3Zw2lPbJ6hnybzv6jWobEhLfvg/Tdblq1DP02&#10;nV+V8sVvaC+k77Z3QfpuJc+vpM+19qfiNxQnfbL+Hqf02fZk4gHGKX22nUr+EuQ+OS/3K+m7lfTd&#10;WUtraCzI8C+QvjutdU2NBenN5Dnoq73KPJf02RMMvRLIpe/W5z/uvrt4LNUwY2CPuB5QNj4eeqPr&#10;qN03svbsAvIM+nucsm9KzudT1ve4L65zYN4R3apNER0mlNRHMXJ9fa3j9uoGGrfObX+BthnPb2Ta&#10;jtdUGXGaq4+iEr1DKbrf8CaaTyV6hxK9I5rB78Sty951ofoohq+H7xCvZVZj9UmMPIF89I1IQ9IT&#10;rid99A7ND3qHUuQ/Xc/IF/L8+jv8e70jVOS5raS2cS96qbEpTm+ldNelq23cu6ml2sbdPy9S27jV&#10;8SK1jSvFtiXHjJF5P3OeMTK7M9czRmbOTzc+en2RR58TmYp8GNrWRpn5uK1jZGCfo2NkXrCtsY1/&#10;BsU2LkS+kjHSapCutnGrPWSMzNsEsY1nz79EbeOZY0mHMdKf0Vr7aH0e+mzrw8v0OLCijdrGo8ND&#10;ahvPbmfrGOm/RD4YI60VkLHRfoJ0Yag3ZIzMmp2hY2T4NvLJGJnWwNYx0n2B5xAbbLzcrB+5nzHM&#10;XQkZI3PTIbbxyICQ2sZzF3A9Y2RuDvmRvlXKQ/rWB8gvzB3TSm3j9qpLTHyeQ5QfY6R/D8/JGGml&#10;w5MdI5vKGGkVqQclkurw9n96Yjs+34l83LmAxGDW3/NjMZcoIqtkSpj2WrTt2qMHqD+rd/sd+RSd&#10;2Z7UV+uwUPxdvZGZBaTt6n0wvg5K2y1ZJL2U5HX4rYfMO3nkAVOHlw4xdfiqwaYOHxxk6nCrQaYO&#10;C6UOC6UOf8l5qcOXcb3U4WlDTB3uhTypwyORL3V45VBl5ojhpg6/PULr8KHKntbh7L6QOqxEvlLq&#10;cI0hpg63hFKHX4NSh6fdb+rwENKROvzog6YOy/NIHd76sKnDL+C3Qoyp6N3DTB1uMdzU4WfJh9Th&#10;FyB1N+CQPsyqB6UOT3VNHe5JPqUO1xhu6vB0nkPqcLzcrP3cL3V4IZQ6XB9KHQ4PM3V4BtdLHZ5L&#10;fqQOS3lIHe5HfqUOD37A1OFF95s6nEf5SR2+ieeUOlwfnmwdvnhaRrJ4l29Q75bwJ3PHM6DYvMJ/&#10;jiWdCk7mNjgPH4SRkPXPyDlx3jtGjzPfH63rn9k9IPEplFI/j4w09VNI36q/J8h4mfkfrmf9M28a&#10;cqgPgeuRC9MmGuatg6x/aj6qlyzUNyfWP6U9Fo+TOY+5YFH7XWTgVM1LuOKUAjKu6DH2taxfJ2eI&#10;fS2wFWJfy5oBsa+FOkDGEevjx5W5Fxpmj5uk40r2vokZYl9T8syBkRNUvhL5SuRn3sHvyJe4fCI/&#10;8zSI/PCq8So32sEw6/nH9Djt10dVfvhqiHyljFs/jFP5SspSf08QnTLvD67Hfue+ihzK0vaQC925&#10;pCdleyP5xX4XWAyx32U14zmw36XNmYTuSFyGGMR+l9b7cdaYSjq5r/G83OedTjlAfz7lB7U8sd8p&#10;T9h+VzxuZpgqV7TfC7zzlD5r5N4nC8iz6u9xqq7C+XzS38n5o3WW0kX6vTLJdZbLZqjOwregtAzT&#10;Xp2pzxqY8owyr+uzSrvZc6qzKHl2Je8mumuW5lPJu1eis7y1lN/RWZY8ANlXMeUyiM4S2otc0VGu&#10;i3M+6cnxD6QvOovkR3QWIfLDnzxdQJ5ff4d/r7OUKfLcZZPGbrHS5mnsFiV20kDjuRqzJbvRbBPD&#10;pVG2zq/CQuykSuyk0W7ZGrsl+iwc2JI4npDYLYHO3Ed/m73DMGrP0ePwUkjslsDZyMdOGh0Pid3i&#10;RiF20qPygZ3U6j9XY7ekjeY++tdwP+TBvNnkA2b6WRkSuyXqZmnslrAFid2SHXleY7cosZMqsZOG&#10;yK9+k2sQ6WEf1fQSlG90VZunsVu8shA7qff7XI3dkrWb67GTan6xk6ZdwTGxWyIfki/pvzPiLEP+&#10;pB+/jXSYz9m9IXbSyB/kB1pVsjR2Cx9d0Xrk9eQ+2pLbA3kwdBbvATtpZCEkdksofb7GbnFdKN/o&#10;ElKvlNIXyHsTFtpQc2J20uKxBi+lHTblT8aBUlDGAeu7BZpO9vgX8qnti98L7JHFY+ElkxVZvURl&#10;BK56JZ8iQ34vkFU8Tl0yWZ77qpFROyefIkN+L5BVrkgbKJ9U5wnvWal1Krr0dVPHNq9QnSdcZYXq&#10;PHm3LFedJ1Buueo8SnQSJTpPxZs5j85zuDzXo/Psfh3i0+LNRB7v1noF+TB3+ypll8WrVedZ0usN&#10;1XkqWmtU54n0gOg8SuQr0XmyH16hOk/2YxCdp+I2iM5zOB35W4iVtwCi82Q1Jx3anj4PDHQnPbhk&#10;3SrVeSrVW606z4BHIT4tWW+QD3Se7HUQXcduQvow90yIznNoOfnDtvVWdYjO88rDq1XnyVuJXGmT&#10;8XLLzuN+dJK89RCdxx0F0Xm8s+FS9oit4np0Hj8EaSNaHqLr1CG/0CX/4kNtt4X4tFh7KT90nqzn&#10;eE50nsAoeLI6T0nRE4rHTUtmLw/v2KAxcAK1NmTInkK/53p9TuvhdcrQylxl9MO1GRJnXih7CpX0&#10;xXbriOo6SvYUKtlT6F/D7+wp9KZCYuD42yF7Cv0GyCXmjfeyoX8f6XGcVZ98YDvT/GBTUCI/2miT&#10;ylfKmCD5lT7ALI8lsZcXj0WWVD96/W2VE+71VgFFP5Jj0Y/aQNGPKkLRj/J2G/1oChT9qI5h7pBd&#10;epy9c6fRj+pD0Y+E5FPjdyUo+pHE8xL9aAkU/ciDoh91g6IflYDIj07Zrsz6cpsyrQ1kjAw/s9Xo&#10;R0Iph/QtBaS89HyCoh853Cf60Z+Q9mhvQS50vyEdmDZvh9GPfoKiHz1IvkU/+s9Oox9dvsvoR3Og&#10;6Ed/8bzc5/Xk+aH/LeUDI1Keoh8JT1g/Ov2oPquh/fd+KMn8NE7GDyW1S+O4H0rFk/RDqXQCfiiV&#10;rEoMKzK+iD/8sZ4vka/C1xT1Q5lY7sK4H0rllDdo60v4k/GrE7J1/Prn+27/fN/tf/f33VJS7eOL&#10;VaZ+HA+xntobPw3i6PnN4n4ap3yj/hmxy/9Q+nel6NqaHy2ja21+j/K69uY/fjrfAmP/v5A9suaY&#10;PfGVOb+Xdc2qXL8Nm/lZJZ1lr7Kn/gX8ThjnffdrZawi/iUcx1bvtps/aRu/Evb2ar7Ous74lyRI&#10;v6u/J4hvfuxXvg3P3t7Yu3wbHr3Er/aVMpZ12BwHf7NzfsSH4l2+q05+/JUlyA/fV6qTwjppA0PJ&#10;txzL3t6dnD+P9eROMVv29sb+5P50+XY9/jHoFX4Z8g1jG8i3HE+n3Njbq/k64b29xWOVJdNLLb+e&#10;rmlb39bMp+qj/F6gl555VB9f1k5Nqpday/E1obytJ9qbtURiL8heBOtlfEJYc/XrXGS+5XpDc11z&#10;tYRiixOil7rlOI9e6t3J9eil7raQ1gtr9xWOjFPW0C5K/9prle7dmfoNM+/1W/WbZm7KnfqNM2vh&#10;XfqNNaXIl2OxxX14mWHXNrrm6naydc3V295W11zdDuRbbHHTO+kaqz4P7916qocee5Wu1TVX74Le&#10;uubqXXGT+ZbrV+RDbHGVwuSL2M/D+yv9bPKDXuqu6qffcvW29dFvubof4lMje/vevsaUV6LcrJvN&#10;t1xrIAe91K96k37L1fr1el1z9fdwveilJckP9UPLQ+pJJfIrvAIfIPRSq3Y7XXPFPm2+5XqI5xVb&#10;XCo8Wb2030QnWWyy30oU3+PprXxMn8s7f6zSHTrS1IP+w0092PuAqQc1hph6IJT3JJR6sJXzUg/O&#10;53rqQajtSFMPNo/R927VQr7oL+MnKUNVpmo9iKx6UutBKPy0qQc50009EIp8IfXA6+gZjoPMT0Jj&#10;Rmo9iLQdrfUglEK+qQduw0fMe5fnoR54CyYoI30naT2wf3pc60Fk5BStB2538kE98PpCqQe1SQ/6&#10;L5Mf6kFu62laD+wNT2g9yO04ReuB257noN3kl9te7uc9uf2h1IM7pph68PHjph504HqpB5nkR+qB&#10;lIe8/wPjDEuMNfXg7tGmHnxI+TE/cffwvNQD73Z4svVglcxPqhTpD6omtVFhE1F/HvY4qT+P226h&#10;vi/v1ZeU7oocpXXJCvXnUYr+Kcfox94rSwsotgQ5xkZlt4bYqCLdl6g/j33nK+rP43+7WP13rE9e&#10;NCxHeqLvtyZ99G/ND/q9UuTve87IF9Lv6+/Cv52fVD3quQvreUX12GS6YNFrjudbxl+/3DSu61Y7&#10;SV23+gnoutXzdV3xyTrW8yXyVfiaorpuuH+zuK5b4x9d9x+fa8f69v/ct4zRdYvHl2vHmJfOn8zb&#10;6sTnbf78qB3s5jixnehu+IHEHtnD95rRRd9Fh4OxDVvMcdo6W/xA/K/esMUPxH/ldVt9+Covt8UP&#10;xK/wmi1+ILFTX7X1m6CP5Nj6TVAhfiC+kPUov/G8AorOKr/HKf4f/uRtdoL6+4rPzHmh3M/5fGKz&#10;0eN3gk5sznY7Zxw2n607bPEDiX2/y5Zvgvr73rbV/2P2+8rYkI/McR3k2ejG8vzH7QdSPIbep5Tn&#10;W/EybZ4o0xVn6PjgTzvLjBeL6uo47/58vtH37MY6zvtfNjHf1BUyzusx+6Jdzss+a7k+h33WLvfL&#10;PmuVJ/MEkS/cf6rRU95jHiHnz/jTluv9YYdtud9vdpBvaDcyFPlyjN1Tzss+a7le9lm73K9xZ0Se&#10;6CeJ/Atl/oBuo2xXy3yzdmKafsPWf6+uflPXf/Bc/catUtKRY/ZF63n2SftyPfumfbmffdYqT8Z9&#10;kS8cWMGQ72Dr+c9PMdc/U1K/qev/Yhl5QpEvZJ81sbhM+nL9X8xj5P7/Mq8ReZLveP7j46IZHQv9&#10;/2hX50In5so+6+JxA5PZ9LxzHzXzj1mjCsiYb8kxNje/NcTmZo0YafYs5Hpmz0Ip14zxE4Yq/ab3&#10;m+PDA8yYv7W/7lmwhGJz2xguoMiXY5F/ChT549G5sen5FW5U+dbj6N6iQ5x2jZH/SjfD+6408nu1&#10;N/KFIr/tpQUUXUJ+T1B8m6dyHzY9/6buRvdZY+Yy/p6bTZ2Z28+RNU/rXOYOsmeh/T28gzKO/+ZA&#10;3bNgLRls9iw8iY6MTc+//WEjp8lwpfuz0ZG1PLHpKU/YplfrKD2nrF076VqctwP97mNi+AhZi7NO&#10;yTZMmWFY8inds2AJz2tKnGbIWpw14ynds2BtnKZ7FqzDT+ueBWss98l8a/Qzhj2eNaz6vO5ZsLZl&#10;6Z4Fa9hs3bPgvjOHdoudunA+WIvz/srWPQv+Dc9pu2aN1LTzD9C/pb13flL3LFhdp+qeBav7ZN2z&#10;YF2Nfs13FJRvkF85Zi3OnUa+WXvzapKuUNJLUNbiXp6rexa8QVDW4i6G7FnwHyd/rMVpflmL82+n&#10;fOQ7Cjk8D+3V683zCe+drnS/JJ11xApaA1mD81pPNpwH+Y6CW5vf6Ve8f3MfdOcgT7iG/LAW5/06&#10;X/csuM0W6J4F9yr0X1mLE4r+LBS9V/IvdfWk1+JqF6kfZyeNS26lrjXlvXClMlR3ufavkWE52h/b&#10;HyzR/tkb8wr9JrF+hPRLSvpXOS/9q1wv/avcr/2ryOO5Vb7w4XV6HOq60ZG45JGnNzO/Y03ys62O&#10;xCW3LtruSFxy63m4qIpjHeI66H8Mf6rs2PVhGunsWe+IL6w9FnnEJfe/z9X3ounwnqyBq8376rxS&#10;+1dv4QrtX71Tlmv/6gVf0/5VKc8hx/Svep44Fno9/asn99O/qjyp71JO0s9KelDTJy655oe45Jo/&#10;4o5rfolLrvmX+aU8j5Dnk7jk+rzEJdfnJy65lIfEJdfyod4n3keSfrxgS0qh7lv+aU7I97iOL96j&#10;V+p9nfN5mz4w/dxnH5t3ddVepd/1S6X3ztc651PSPymlTnbYb+qmUPpnIXO+yHuf65zP/nafzvki&#10;KRC/BHdcnvbH3uDPDOeRHv219x7pM+fT/DDnU4r8obuNfKjrr+RX7VzmuZOsSaUdVdcLz3eKzueS&#10;zYmKXnM8c77Vp7eIz/kCJznnq3MCc746ViX0LVnfCPB3rOdL5KvwNUXnfME3W8TnfHVTwsjrwZ/o&#10;yWWhJtBjkq3xLv+qn0/ti6b8EkpQz0fqt8mn+AXKfULeEP/hH1g8duFv6I/fxnXIi+Lp+Ws+MDbh&#10;IZuMLXjTcltskv7iF23dBzIt29Z9IKfOsiXemC8U3UiIvha7nfPYovzzuB5bVOyL12xZK/cPbTC2&#10;6/bow/RBsRRsw8JGP6Mrcn69b3TCRqcYHfXtMkZHFYp8IbYov8QyW/kDxBYV+5p5AGvl/oE1tqyV&#10;x77YaIstKjZyp7E5y/NIX/FQnuGgA7b4B/oLvrUlPoq/94gta+WxOr/YYovyB0KxQc0vTbuD28iP&#10;2CT3l1RblP8Fuitr5bGSR2yxScZ+/tKUV6Lcuv1mi60oNhY52KJi7hFb1sr9EHs5l57uxHyuxxYV&#10;u2avsVlLedBXxu7bYZi30RabpD9hrS1r5X5L5jvYomLNmN9gi/If4rlP1hbFO061jzOu4a0NdQyy&#10;+tZQ+qMqOfqt29UVtVysXTVN+eyDrGX7pwaM7nEF90kf/eGFSq9Hc0e+deutboEtvyUxLls6EtfQ&#10;6pXuBD+nbxayD0TJPhCrIefZB2K9w/VVGtIXcz/7QLx5jVU38rqdp7GqvdjZjuwDceeRP/aBeG2r&#10;YiNMc9zPzyCub23Hal6Zfov+UMg+EOU19G+dznTkW7feiGqOfOvWXXoWugx6Z5c6PA9j4zX1lX42&#10;+eLYZzyQb91anR36R+R0uFjp49ukcQ3dZmbMq9lA6d9ST+l2rWv69bw09piVd9x7aquuYl1cy5F9&#10;IEr2gSjZB2KdV9uRfSBWaeYsxDW0DgQc2QfizqjnyLduvdrMzVKxcc6hXNgH4qa3coLsAyEuK+WC&#10;zjWO/LEPxLq+rSPfulUy/1WyD8Sr7jjyrVtv2qWOfOvWOyPdkW/dWiWbm/eceN/5Y5jp4JP8/2/H&#10;vpSUuV6yuIbJ5v/EL9Q9fP6B22jvjuO3vUX37Fl3hpX+vt7meMq1uofPGtxL9/BZ1/bQPXx+2at1&#10;D5/1SHfdw+eXguwDsTZ20z18Snl+OWb+blXrWECZX8jvccq839p6g+7hE+rvn/YtoNwvvyfI/F+P&#10;mf+73W7UPXzeraxtMP93H8jUPXzWDzwH+z+st/uYvXurbjXHU5Fr87s8//HM/4NV2yWLERimLRcb&#10;K2YOM2P1uIEFlGeU3+MUX0qL8/mUMYLz8bFiJOPF7FT7vKPG8LL2+cljn06caupOhceU7qwx2kd4&#10;LcfQdij7dfwufeh2KH3ETRNN3zCc+6SP2Pyk0h7DvIY+IrKCeQ19hH1wuukjZH4jfYRQ+gih9BGH&#10;OC99xAaulz5iOvfTR9iNkDcAv/xRk7WPsD+aoH1EqBHp00dEhj6ifUTozbGmj/iRfEofIZQ+Qkgf&#10;EfHHah9h13hU+4jc5uO1j/BKTNI+wRs7RekuIj/0Ee67z2of4VnPad/gjZiudK+E6Md+jWmmj/iK&#10;++jr/XLkD4ZGIY85bqQD5UIfEapMfpnPWEPGmz5CKH2EUPqI78iH9BGfTTB9xM6J2keEzmM+Rh8R&#10;+foJ7SNCL1Iu9BGh+2dqHxHpMEv7iFBt8id9RJnnTR8hlDYipI+wDzyrfURk3jPaR9i3zDB9RG/y&#10;L/pw4n3/z/oIbBxHxyUsrB8V1f+S6VBFrzkeHXHyPS3jOmL9k9QRG5yAjtggX0esTzs91vMl8lX4&#10;mqI6YpkL0uM6YsOUpO3+/5uOWDyG3tfk/1P+RCfN33d+6kpb951XQNfCNhO7F5utjJVN0GlgrHXc&#10;TyFQyuw7FzJn8YXMKfyz0IkSZM6ix8xZ/I7YB1mnEt1MfKn90v+xZc4Sq7xf41742/ArYK7iP4af&#10;gbAD6TNn8SU/zFmUInf/HCMfSr8mvx97zlI8Zlwp9OLf4s9dE6ounlON/HfF3lfbcG4dp3mwk2Od&#10;XU+fy8qqYPrZJ2sYntaQdhN0rJGtzPGQKwx/udCUw9JGTvNziN+5qaGTs6KT4zVt4OQcvsrxZp3v&#10;5DToznfJ6znLoj0c74+69HPXsL4ZcJZ1vI6YD6RPbCRL0oH+jqrmuH+q0zyN3+8+wwk+eZ3hzV0c&#10;/1x+/w4eqKL5tuLPIfNaMz0oPMozvM8VPbFRkTGgcfI4eg8OYG2UPu6re+hDiJMjvgPsI7FW32F4&#10;1q1Kv32mI3H0rAzGdfaRKGV+2aSrKTuhjFFyPkGxu4uvAPtI/E63aV9r3dNf6f+XdKTOvUi6EkdP&#10;8lG9ZKG1yMQ+kpQSqXbjIs9yYdK47d6Lj6pMt+YkZe68KWo/sTsyrmBPyT1EP4h9xcugX8feohS7&#10;hRxjj5HzYv+W68UeLvdrnFKRR/+p8qHrjNHj3JWenvfqD9Prvc/u1/ut9MEqT4l8paTHeU2f6zU/&#10;3C9zJ5VHWSTyr2R89a6aYMbZQZOM/aQq4wT2FGsV6+/YV7Q/x96ilHSkf8d+ruexn1tyPfZzS+7H&#10;fq7yGLdUvrDsODOufTlaz1vOKHP9c57ad6ynXSNPKPKFkp6cl/TlesmP3I99R+VJvuU9iH5QuFoW&#10;+vex7ecXFnnXTVLCNN+iupL3xxxT7wY+V0Dqnf4ep+pInM8nfYmcP1pXKh7/7Fn6jinxefUFpC19&#10;h7d7rRMkDpxyB74Fd7/haBy4nJWmDOcuN7rB5a8a3aDPMuzV7Mf6dYkjceBCk17B9ss7+fBlJ/gI&#10;70goceCElzd0QqM5Txy4yEdcX66FE2rK/cSB809FnpRlP+RDfxjpSRl3JH2J31w4X+v5/bo3HI2n&#10;dyvXyZh/6DWlv3epOV71stN8c8ixvJeM3CsWORJPz2qwkO8XNTKUfMkx8fQi/RY5Of2J/f/lS06O&#10;h67Th3xOoz2PXqZtzOpAvqQdzyM96A4jXxK/WfIl8ZuhlLfXbWM+ZezQ89J/FJ+NJKseYgKxTiQG&#10;XLJx+WT0jj67WsX1jv9dMeAS+TqW3vHx+NZxvSOYcjv1+YZ4na4Xr9NWi8Zq+7BuOMXYQM7aHWq+&#10;mjnlUy+EJEajX84LBX1sMdWuCgUHUUfqXxIKXtwEm8a5oeAfDRwrUiMU/Oocw//WUmrbeuuFUIJB&#10;2U/LcbBmfb6BujwUHEe/8a/3Q8FU1l6n/xgKzmFe8WdFW/ztNT/id9+/ox77s8K2nLc23mvL9f7B&#10;Ebbeb4+2RZ4lFPlQ06v5TD6Dkh+Ogzef7/jPT7eDp5Luwids/XbQskl2cB/ptBxn50y+1LEGPGjn&#10;WNjI7r3VXjYQ/aN3J1MuifLJ77uohvn/5h+FDudymJokXlk7yjw9Xu514uXu7//OrJ2XQz+StfNN&#10;6Eeydl4Z/UvWzktgU5LjG3eZtfN6rFHL2vl3m8zaeZcNZu2803qzdt5+nVk73xQxa+dCWTsXyhjc&#10;f2kB6Rv19zh1zXznHrN2DmXs9n/+poByv/yeoKydy7GsnUc/MGvnpT82a+eNPjVr52nY6pg7+3mf&#10;m7XznAPmOBO5Nr/L8x/P3FnLtEWR8eCipL6Y/tSapp+7u7JhldNM/JvHSqkPXuxPfFZ7t+AdY98T&#10;u6eQMU0pds9dnMfu6V7B9e1Y257PmrDYPRdVMv1brxqGrI9pP/f/2DsT8CiKbY9XJxEDgkbZZUnY&#10;BFwQASGyZHrCIiIoyiKbECAicr0SFjdEp5pFkDVA2JEkhFVZAkFlna4OXo0oiIrsSEBQRJFcNlGW&#10;fv9zaiYkIV64vPfu+773yfcNv1R3ddWp6lOnTp2u6Xmstp67k+rwXO47VF/HPUc11HFPIpVPpLgn&#10;vUOOeF+43otZsxjvwfMtLqH3YtaA3Ih7ukPg45Gdp/YQB1Zm+n6pwnvwfLfW4D14vqq19F7MLZCD&#10;4p4/g7RW7/KwJn7HjeOeMx7iuKdv0f16L+bamrwHz11RRfdTsN/238t75NxzKIf24J2uyXvw3K+r&#10;6z14a5Cf9uB9V0nPc9QftBbGupZZ9U7eg+deKMF78NztxfRezM/RXop7nkL7/1txz4cL6EHDwv3Z&#10;+/pqf3ZOb+3P9oD/Sf7sSz00t3fW/uwfT2l/9lw77c8SaT46EnuVGAuCjgdJY2DO09qfvfIM64Go&#10;0pPppqMemgd7ol7yZ0mOQv1Z8s3zv7esFezCjqVCfIxPy3at7gs3GxW+v5D2PbaBL9D9bS99/8kX&#10;O5LvoVgEvwxzvTt/kE7PG+Cl7z8JkL7/xKQ2rHpZt4WI7z9xmr7/lPQK/6aa6P0a/6aae/8w/k01&#10;t/qb/BtqciH8VHzvybcB9YHuhLc5HsT7MCmWRnJR+fMnXSX1JR0nYhzjXx5rSX/TfH7tO9fa4/sh&#10;Bd9pJI6l6nb1m830nU3ScarEJPQ54h93z2G61UCKU300T/s2u3AdxhC+i8k0Dy7ScaqIJTpO1WKp&#10;jlN9t1THqYgUpyJSnKo1zlOcqiLyU5wqB9dTnGp0mo5T7U/Wcap6qA+xbM9oyEdxqp0zdZyq+gwd&#10;p2o7Hf1QHu/IBSlORaQ4VRfEeRDLNgfP0nGq8YjbIJYtu72L9mA98F0K0xe6TPP+FTpO1RWkdxrt&#10;XqLjVItAilMNXsRjUZhoN43NeMgHevajPIpTLYCcFKcaMFfHqbajvyiWTaQ4FZHiVK3m6jhVQ8ST&#10;KJZ9z7s6TuVL1nEqb5qOU4WhXyhO9SXkQyxbLXhfx6legXwUp4pbqeNURIpTESlO5Vmh41SX4Vsi&#10;lm1uWqrjVGshP/mswftNSsOq86f//YvTaVYpM/97+PL6SgV9wcL8qYJ5biRO1bBOTMBffOQm41SN&#10;/404VWMRAdsRhs8j+Pyr9gXlypunYJxq5YmYgL/YJLQLymuLD8WNbgVFFD4J87V/1boRx2dE/3BN&#10;0aAZ+1/t22m/b0+kWf8s/MU6b+v8GO16vF/7DrMIjPcwfKie6EA9biXXpH02TOyzcd1TJr8jlL6f&#10;QukztklxYib22TDp3aDwhzL82Ddw8ROTvvPuvv+5Sd95d13s5aO59Le9mk0OazY/btJ33t07UD6+&#10;8+7uP2fSd96vPIxnhIj75JNjR2Ove/CMWa84nhn2Oqb95bRvmPg9VM1qm036zrt7H56ZLmmG96+u&#10;MPndoI2WmbTPxiVinw0TfsQVL/w37KtxO53VpHZTmjgcc+YifG/GLOl1P4Bvgn027j8umfxu0Jp/&#10;mPxuUJKX3g1K36fBPht3PfwrGvdd0T7ism36maQFfxFxafcw6sM+G3fvcs03V5q0z+ZKb/iJNHeN&#10;hr8GXnn5tObhKya/G/RoKO+zcbuE8z4bd2ox/W5QolEe75EEYedZbrL3+b3kgj/Ulm/MXk3Qc4um&#10;Beb4ZoW+2160b4d4GdYnT7bz0rvt3cda6PhZTD0dT/v7vUzZojrmvy5e6UR66d32MqaCl99tf7kc&#10;1vLtvII441GvGIB8QeLd9uJSLczhT3lFFMojtm6k2aKJl95tT98roXfbi6P4vk9GG9jzWC+9255I&#10;6yYm1uIirplei7+M68muja/LdAegfEpXqarX4isq6XnqkfJ6Le6W0WtxIq3FiViLy+HleS0uX63M&#10;a3E5uJpei6+tzfOD8DzEdM+jPrqfi5rxWpzlwVqcSfM09R+R5EVMg4mYhjsG+end9qWi9TxyBuWR&#10;HmEuJPoGIb6JmIacdw/HNHyfon6KaTxbVcc0iCQvETENXwbOI6Yh45AfMQ1fCVxPMQ11v27vGyif&#10;xuViyEvzdCzqR0wjV65cs59HS3KP5f5h4KFXbiL4Rxr+KGU2K6BPMaFxsDEFY0liU3/tpyx79iqp&#10;f+h4gBxDwvlc0nM3nGe7Z5AIN/7+NVl8hH62vG2U3jN0bIy+f50R76P71mUqU+6Dn0B7Gom0Z4hI&#10;4+upxKvE+OM07Rk6MFnvGcL3dCj+rm4Dac/QpAl6j9DwcZrLUR/i7/IA6kf8neWhPUMkF5Vf5PWr&#10;RPv5OPWD7lzY8mAvB/24a9+/Vphdl1NW6/2TRNhxsXWFZhbmfUp/msp+FRN2nUn7J59doPdPvgO/&#10;A3ZdfLBQ759ss1jrDfw01p/y72nS92Fg18UklA+7Lryr9P7JmekYd/XxPf88csCuSwcxMdh1twqu&#10;o3GZgXJBdx78POJdqXr/ZGn4P7Droiz8ofaNvaIc/CnYdSbtn6Q07Lqv2wK9X/IQ/B3Yc64vSNh1&#10;OWS13j/ZCKT9kxcR86P9kx0gH+2fJHlp/+QDuJ72T762nMcffmtHswH6i8bje6iH9k+OAGn/JD2/&#10;JL4A0v7JI+hP6JP8G64Dfc+jPOIItJ/2T27K0Psnz3+g90+W/EjvnyRCryQR+sDy/7fsev73suX1&#10;QQr6WIX5KQXz3IgfVnSSN+CHGTfph4X8G35YSK4fhlDPv/TDgnLl7YOCfpjVJjbgh4UW/htddbK1&#10;XzUnXftf2+doVuxr9rv7pCniInQ68TO9x0xu1P5Zemftn6Wf9dRv/pBXpD+qy2n7lubXi0w+Xisr&#10;j99GvhuMG9vT0AL2NKzQdao7LIztm3upqLZvD0Sw3rklymqWrKFZ5n79fJFIzxeJ0DM3tMpVkn9B&#10;adg3X4Uotm++NpXZvvler6i/B/cW5k3YM7dbac0Nd2jeXYztG8tDzxdJLir/S/g3AZL9puNsx//U&#10;vl37HrMDuNE78CG/tR7uOfvHz3TS7WrQk+l77DmOEcmkAYEY0UCOEYnRgzlGxKTnKpTG8yffoYF6&#10;fzDyZ9D3N3A9fz+DyiO7ROWTPRrRlukb0jLw/MkMPH9qHHj+hPkb5eF9ivq5DZGfPzXm+mUtU8uD&#10;6+n5E5cHu8DlB0nz8bvdtD09ir0xtH/3/j76ec/Q5/Tzn3LP6+dBRGoHkZ4/0Xl6/kT56fkTXY/n&#10;T1we7BbXQ7yzPdsxsfVxfX5Ea52/ccvA86fmgedPIJU/A6TnT3Senj9Rfnr+RNeTfFQeyU39RMyd&#10;pvL/UdgDBs7Bz01vKaDjRQp9h6QMvJ9eHHmLdYpIOkTHAz4B/NkiBcq6tdDYpeg8R99ffD+A72/Z&#10;qfr7w7RPn75HPn6C/v5wbfgHiF0KIvUHEbFLW+I8YpdmXeRH7NI+NIVjl7IPysP9lOtma32sOZ9p&#10;r8a8gPtuPrNQP4e8hPmOnos+iXmU9ISI8pmIWQra90KsNoVjl3bUVI5dmtnTOHZpJ6Meil1+MlP3&#10;O7WH+r/lPKYZOp9jlyoR8yf2bJqVU3Xs8lfIgdilCMX8hTiOXL+E6XscxJ5Nz55FHLtUvdI4dun5&#10;Ed9zoO+Rf4/5jcZDsN/ewPUVK+J9AiBil74iKJfeb/RKMscufT8gP2KXvktz9fxJ/UHz50jIS5w/&#10;nWOXsmgSxy7l0Kk6djkY7UXsUtwCovxC9CmPKwQN0n5RPvVKWz83tpR57bvefoHtyA7YjwYB+yFb&#10;HoI82CtJfKyu1/fjQdwnPOO7bz/mediDgXu89Up4vOKVnVrnPF8yZW07l6yDQ7drXSzyDdM3fxf8&#10;1n2mbLrX2+/pI6Zv335vv6p4J2ntg95+u84y6zeCniBd31cU+51QX+odXnFxF/x5rD/VXuzlK+01&#10;d+73ZszF+68aHPRmxFXwmtO/82bUiNTyDqymSfLv+dhb/1Ho03Pbmb5xXzHdfd94M1rejvH5rTcj&#10;Fv7N17swzmEHpuzGuqyIZsMQZr9LF013N+ROO2eKftiz3vufpnsG7Yk8afoGfeXld6p+t00T9XGa&#10;6jVgB+qiX0D34rc63Qfyl4aeESEfM7Ka1561x5vRO9JrFtntzQir5LWHQK4ld2PP5tfe+q/D/0E/&#10;MqlcpAvxf9lsjMy//si7HIENuLH3uMlLP+t7OuSHXPK9xPGr9uTa97gVNg+Zz4pYGvd2UgjzUNcw&#10;fp9ZyvJb9Lv63SL6fWZLb9XvMyNivCsi5o1eOE/7ICh/BuYhup7mIS4P447LB330LnzQzrrA85BZ&#10;7TzPQ+rNM3oeuu+0noeIZK+IsC90nuwN5ed9ELie90FQeZA7KD8TdkStNPg9aVKF6N+HnxrKv9cq&#10;48P491rlNrQP8wKT7BalMQ/xecxDkvJjHuLrMQ9xeRj3XD4oy15hOyDOXtTzUPs/9Dy0/IKeh/b9&#10;puchIrWDSPMQnad5iPLTPETX0z4IKg9yB+UvxG4E9IZx7X88D137nr3C7rUsfiffY7d5SWZk0dJ8&#10;r7O7l+F7nbyyLN9r0aUc32smtYHSuNd0nu415ad7Tdezz0Hl4d5y+XSvd9/O6eSSJfh8tsL77ZE/&#10;6iW87x7Xq4+LcnlMlM/EvabzdK8pP91rup7vNZVHc1NAfibNGT3v4nutBpbke628pfheq5Kl+V6r&#10;4Wgf+p5J9VAa95rP415zftxrvp58DiqP7jHVA4qNdzDNZbfzb/Oau0uwbpi3gLjenFecy2OifCbq&#10;4/O415wf95qvJ5+DyoPcufJfezdv4F5f+x7EeZgbEgPzQ3APivloDf4NcSbiNZ4y1fm3CH3rq+q2&#10;PVSF6QuJYiZHRPJvEcZ1r8y/RRi5uBL/FqF8vBL/FiET8Rom4jWRqTiPeE1cW+RHvCb5NxDxGt/R&#10;SG6jKIny0Vb3XdQHqjDUj3hNPrkQ9zKLV+ffdJRTkA+6I3ZDHtDdXlnrVNNK/JuOMrKi7ruQCvyb&#10;jmLo3fybjkyKI1Eaca+4khX4Nx2jnq7Iv+mYnQg5p2PfVBXIBR0SYZALdFejPtCuBLmwB4XlQtyL&#10;SDbUDK+VS/L/+TyY33z/6e2iVZAo+K7CvOu4guvUwtZ6BfPcyFqW8hSvUSb2X9V1/lws5wk3S9zk&#10;evf2Qv1caKESOeOaC6Fickl/03EieqW0eXvu+pd+R/pG5LxenmEr3m0ebv5vve+OZMc/jK/S5o2/&#10;7476WMt1Z2gCro0PjM97qKwofPqVcOL3NVfG0HOKKLKOqPhh4cyobyb6KR39eZaHzs97ORJ+TQmH&#10;GR6l2bW2Q+cFyPlBvh7nubxA+XRd9PjfPcaFW5lib6gTPfeoRxQ1nOiNGzzG4Esqen+ix1jwu0qY&#10;UcIjQCqP0llhk2w6n/XaHpvyx/c3FF0fn1RGUXnx91ZR3A7i1rt0+mgZPi/Wltf5R1V0+PpfKjlU&#10;ngBZXpDrw3mqn/KTPALXs3woj+QOyp93XsznNOe1oWkUx83//rXr6c6NjJXZv46Bft11k2Ol5HVi&#10;Q3n1q2Tu2LgLKnI92bVcpUJ3QreyAvr1EK5j/TrawJk3u7wpPvs70yAuCzONe190ojsc9ohf+jvR&#10;9Td6jJXPOdElp3usjb2chJi2HlnqGSe7x/oY6+9POLL4zM2GbO1Efb/bL9q2dBKtOrZRLtZJvHOQ&#10;Ld4ynawW8zWHZgXSv9rGAa8TH1ZEiVktnPjsCGV0fNSJ31RBGQ88rvWjWnumMbCjZoUuTvyaCkrU&#10;7O7EZ0YoUb+nE//1Lcr4uZeTNfRnWzwZ52SdVbbY9DemURFscdm2OvRHuWWU7NPXic+qpaxBuG5n&#10;Y2WceUbr/49P6vHVFfXTOLNNJ355YyXKN3Xi29dSxpBGTvzZ0kpEPexkHb1sM5M+CTDJNvY0dBIP&#10;t7dF68ZO4lNhtrGumWMW6eW3xrdw1Ow2MTLzCSfhh8Ye6/cuTvS0VI9Rp6cTnbbNI+KI6F/0P/Nq&#10;/DuvpuLvwk+k4vYV9i6xv2wIbNB/xoYYBd/hdb1xeCM2ZFhyX9iQMjdpQ8r+GzakbK4NKQNdup7s&#10;Wq5yhf6Os3gCOlxtskcc9+SSbcrFNtq2gHx+2cBcJiwO8Yik1k784FhF1wXJx1EeE9cFmbX8d1t0&#10;fU6nKXjM/7AsRhC5lFlORqANYfjgnxtulv9rLqW5+D8zDtD/+d/vdD1dupFx8FGVaIyDu29yHFS4&#10;wXFAfmaF3HFA3+m5nuxaroqFf/fxWJwT1eGK32jS3Ul8p49tbOjoZFUcZ4s+7ZhGvVZMq4qJOXKA&#10;Les2wRxZ1rY8DZ2o5mP84tP6jtpbPoaY0LCmhxj9c5LHatzQiX71C4+s0sSJ9vzhscJNZy563ZjQ&#10;Svt4y59gGhee0el6vZy5kXeaolu8E/3jcY8Y8YITPXmVR5R50Ulo1Zgpvzi2mdLx58OUuNBbz4Wb&#10;2mm20XOh2I05+r2mSvRt5sS3qaPEqWgn/kSkMqIbOvEziikRgzlx3gFbzMMcDxozkL8h5vJarfQc&#10;/vQTeu6e1YFpHcCcG465OLK7kzXWta0+PZ0s8Y2eu8Om2SLQfyK0tyOer9DM2B/H/WDU6gXfA77f&#10;ie5OdHP4ossxlw456jE6d9S+3/EntO9aHXaGfNhOrZzoJic84o3m8BE/9xipphN9cbnHaAD7tP9t&#10;jwATXqnH6exf3o+xlpqoL6qZnNLcMfu19FvDWjlRQ/b6jbg2TuILxWwR+yTTaN9JE/c3quQaf1DO&#10;vD5ngcmbkrkTeOH+aBru5LXvCvprHv9P2S/yoyrlmz+uZwNuxH5d+f422K/KN2m/Im/QftFaMzLX&#10;flW+Aful5YoKPRsixHF86FnjU7iO1wKLWzpRZ3b5jU2POPKLOZvJ/mS/+Km2Rx++ru3R+x96rD5k&#10;j4555OwmzrzkMNPaAXs0soxpLHtU2x/47rwGndaFKfvBHuG8fDee88udsEe4XiRgjYHyiAlUPsj1&#10;vdFP1z+lG8sjvPFO4t4Wtij/gpPVY47mhIPM+Pm3KmtbPyc+pKKSDfs48afvU1bys078kSbKmA17&#10;Q2tmWksQ0+BvEOfE8nkRHsP5xSuP8PXiAfj6KI+YReUTUZ8hmur6A/1D5SXObmAbJR8FX7aN8bHI&#10;v9gWzIM6XRFrD39zJ/6HYkrWgD3cXlLJCaj/w4rKOJx/jSO66zWOfA/y4ry8s5vO/1oPvl4sfxbz&#10;xmWbSXJRmuqr3ZXrD8rDdg39SHYuoXOMx5hoYq12m0d4mjvZBxBX+WdLR73eOcZo1gb2rkEzuk5+&#10;cXazcDvpdKtufF5c6KHzv0drPVwPe0zlMek+IR09N81jvEZ2OdMj+vSAXd7jMdp2hV3+1WM06qTt&#10;Mspne3zH40z5G+wyzssDsMvIbzmwy7ie7TLKC8p/HXvKJrYQW1rIIW2N04BSZlS+MR5uVvnLR/zP&#10;+YhYK1XJ1///Ezb21S9UbLhZ9SZtbLUbtLHkI1bLtbFVb8DGarmqhw5H3gR8yMbeBpKNlXNH8ppI&#10;Vnonl1ktfrLlM+OdrFFf2cbWSU7Wwn/Y4uVpuYwfcYsS6yY4zH1j4YvdrcT+MWzLqDy2afzUmFwN&#10;iidXz9fX4WaNwnU9YBeNV+HfkV2s0kDHBkGOvYEcW8R5tufIz/xHH034jxxbBDk/+ZMUm8R5Li9Q&#10;PtkZtgMfaP9MzIAdoNjiJ7ADFFs8DztAscVJsFsUWwQ5tghybBHnOTaI/BxbxPUcW0R5HFukeii2&#10;OKaTZmpXHVscBPtJsUgvYkSk68sQI6LYIsjyglwfznNsEfk5tojrWT6Ux7HFgPx57dKfGxvyJ2oU&#10;6P97Cu//v2K7/0ux3fzvqvmfsDVFF7SHral5k7am1g3aGvLnauXampowGdeTXctV+//Q1tQuoOv3&#10;/hVn/v8UZ8Y3LUqZ174D5q/16X9qfUq+a/530VzPJlxvfVrYs98xGU0y8BzZpmfJ9HeHXRu9kbF1&#10;sYa9P3Shce3v64pZy5Uwr+A55DIlUjIRw01nGq3XKBG1DTGgtUjvVGLsh0jvVUb/DUrEZSsj0YYv&#10;c0wJ8YkStX5SRsIXyp35C65H3va/KtH/kOY8w+E00UxHjMlwXF9fW3wsHCFL26IW6hYn/Ub/38HZ&#10;fqPcabCnX0Qf16RyKM0UUsyr4Qi4X5o4XrEK0j2x1q3AFL+UdQyR5hfLS6P8W2yjbSmwBuotCb6k&#10;yXIgTXIerco0dtbSLP6A4w48qcSEBx2R/rMyvqjnuE+ifUkPO0IdRf5GqOc7ZTRojPbsxvEmjhu5&#10;XYmwpg73X5JHs1QMzqNteXYBBv/kkLde0gQPIUXfESnkvTwhhfwuWk5V3IuX8OwdFGttA3Td520j&#10;IVIJWc4WCeVw/IzfyLkdnOs3EgWIvkrZZ2tm5CH6cs9snA8S+Voncn5j7GjN9DfAJX6RMBjl34Z6&#10;/g7ei3oHoN4htgBJDqb5leLjnsPKaP+Sch/8WYmIl/E5pcSOt5Q7+awylr4N3fhNcT1Eqj9I6rOU&#10;0zb1XUjKTKZQkbY4fhF1dIdeIL94LEaMPa2EKuZxk0+AT3uEhJ7ETcTzOOhfXLLHffBTpsj5SLNu&#10;Gq4b5RHtp0L2u0FqW4MYNzlBRcj96Ju+SmQjJgGGxKF/OL3NFjIe15+AHP2USAilflZG+l3KTUab&#10;894HZeF4aZQt0f6iuD8+XOfaIvtNFZJ9wnaTh6Pcvej34ahnKzMkewYzXHS0RfhIXBtui3ITVZQY&#10;6he1ZkK+DZtF3YUBrg3QBmtgPHyG/HP8Ys/X4BG/++gBjOPqtujyPdgP5WH8RCXZYh3GZMp6m/s/&#10;5XvNKMQgcD9YP7Kh69QOifsUiHDm1c+gmuYGP/UB/f+fO89TC3svU/sQIa75/vZrX5tCCCkS4kyR&#10;8y36GKTxCbKd2NHXZDuROAD5TvrdL4eAs/1uIwuErkaPDzApD1Fe9q8eQeUykS+hKJ93T1XW+erW&#10;MdlO1G2E8m+x3VVNQdiJBA8IO0FkOcC6X0MuMOGgck81xe9JHEOf4brEE8od2MB0H/xVCVHHFNH/&#10;RF9XN8XSM7gHFUxR7jz0v7jJuk1ykI4TScfXjUT54IVDIGJBPSrhXSVI9/BeJeU/29RL17kjsZ+M&#10;+D72EkacVeLFh7wi8aRyb8N3ixJ/wnXYa5iQrUnyUprkB6kf3SbIR/b2Eq6jfny8AYh+xG+2cT9S&#10;PdSfVH8u0X89bkM6SJw/cIc+37Y0061Q3sv92LYCykc/vl8RRD9Se6gfuV0kB9J0f5fuQf+jvKDl&#10;u1bZyBbqfwHlC4COBf5MxVya/11Q96LU6ii4HD409wH8j/4ubJ4smOfOYTua12mX4w03HwytFSpE&#10;RXxovf8MlRIFgY/+kSnCQxz5BrgjQ3EatJ64iPSnSu4Gs3cp6buUKcRh7E+4nClSTilr6ZVMkXNe&#10;mXeJLczShuY+MOqEMnuHbBFyhzK/BrM3KFUsdIsbmcrEu2t02u2kzGM4r2orcw7RUOaTdB3s1Elj&#10;i2sPsuUQlGfWtMUfYosh1/u9b6I+3Ef5hwt5wHhN65srmYYY4ZePQi6x1G9thJxiu99qQAy15RqS&#10;v1aAzRSnZWdlZOJ43eeVOAxGDFSGQP6cV5RRlwibRu0dC9u3Bpw1QlnVUX7KSCWz8lCNUzL1QqYI&#10;ks7/gjRx7O9M6wwYJ5V8AP2shiirEygHKPnCH5mupwtTCMiFNOmb9ST6XUz2W/UuZbrul5vlXahf&#10;mE2t05eRdptZP1M7G8fIy9T+xjFqDPoJ9K4J2RIikv3mW6Hoz0W2WTYM9yNEqb5gSrRm3CuaiVOU&#10;E43jYolSR5BfblRqOJj9jXJycB9SflAqhu7LGeUsQ/kpV5TzO/of+qLqaFqfoX6kjebgUvhCWyHX&#10;ceEYT4G1hCMXkbyXlPwU/Zv9m7KeAc1zyioO5pxR8ge0E7SUpki5mOneek6J0UjTnDgA7P+7kl3B&#10;9MtKdgBRX+440yOnwP9XrXqewVUgT2FJegf+te9GCw8R4pKhx02j4LjZdC5TRHVWlp9YTVndz+E+&#10;nrfltLNo3ybb+vwMOMK2sk/jfrax5df/1KysaYzIwfm+trh8CnoxzjZeA6PSbBkOym22XPkr9CRM&#10;yadA+Yct3wDFh7Z1DjQH2tKmfJf91js5maEifrP1NsoVtWLkh6iPKM4yjQrnMC7WbBZFzqO8Mrbx&#10;TzBlvC37/Yb7cpiJ8aV0urcyfsX542OUuIx2dZmljOJg1lIlD6I9YrWSg6j81cpqRvUhbaIdS99T&#10;chjkufCukmshX+spWu720HeSH/0kqb+y/6bkx8gPWtvBHKms78H0sUqGory6E5X1MDFJCQmmz1bi&#10;e+K7SrQ6nemuSlVyBepPT1OyPOQBLVvT6Ij2Lk1WYjc4a6YyuqG+sZOVtRhsPyq3/rwxsqtPPgvo&#10;QoEvN9DLJQu+hy3cfCj0UogQOfiQPX06qBeZP2WKhAnKksch30JltfsRdjRdydo/aE47pnkX+NpK&#10;JRcfRf8uU7IxWG6Rso5+D31APy4EU6Yq6zUwajz2h30P/fIxhRkX4FybjgvZy7Y64ryvui2jKQ37&#10;URVpd4/fcI9kCoFnwduJM/zGu0dwfIhfxlK6i1/6D+chvLwSkFcEifM7ITfyWR01xUXILXzY1wnK&#10;xX4xnbjNbw0iws4+S6xtW52I0bZ8ivi8pgl5KW12g17Q8deVMRgsN1aJDLDWZGWcBaNnKKs36lOz&#10;lbyoaf0EuZC2dqFfU6Bf1M9xliaVS2nZ1bY++gnti7RlKtKimG2NJu7zG73o/Cq/qENM8huXUY4Y&#10;4rdmE9HO0LxE+58+ieNB4nwZSqMfxv3CNO4H5WS/uPgziGeSW0F1uy1XU/ppTZKL0lHtFBN2V6yn&#10;fBhfWaA5AfpK6USMO3DHNCVKoNyE6YrLj5iJeQLp7JlKvqNpOQGGQZ6cGYrljJiO+RnpHXOVbH5C&#10;6xf1B/TuT/T9qlmE6uexlrkD4WqGq2cpq5Fq4t3eDxWIqdULDQ8pxEaWPsRj3ypLhI1c+522kb8c&#10;RNthI6sTYSMfOYA+g428b7/mq/uYxv69OA8b2RkkG/nVHpQDG9kbJBt5K6jClHxvN9KwkTtBspFP&#10;4DjZyHK4jmzkkb2ZbCMPoVyyjXegPmJX1A8aQ7/LZBvZC3KSjWyTrW2kna1tJMg2ktOwkY8iTTay&#10;M/KTjXzuO20jG1J5q5XcinaQjZxB9SE9G3KQjfwGcpGNLAGSjSS5yUYSyUZSf5GNrITryEbWBMlG&#10;NgXJRvYAyUZOIiZhDzMdh41sivrIRibv1zayCNpHNnKwplUOciFtrADJRtaFvGQjM0CykS5INjJQ&#10;/5/oTK5u8B/X2khvKbNeAb3AN/JDCtGLl7Zze60EIvSixHatFy23oZ+hF29+AUIvpn6O+we9GLVV&#10;c8dnTKMBSHqxKkvrxb0g6cWGT3EeehEHkl6EUhp68QBIerEEJL0YhPykF00+03oRjfJJH/qjPuIa&#10;1E96sW1bJuvFOshJepH2pdaLcju0XoCsF5yGXqTgPOnFKuQnvfCjPTR3TqbyoAfVqHzoxSnIT+nT&#10;kIP04n6Q9KIf5CO9ILlJL4ikF9RfpBev4DrSCwmSXkwHSS8+AEkvfiQmKVEP7SG9mE6EXlzYqvWi&#10;F+onvfhc0xoEuUgvikBO0ot3QNKL4qiP9KILSHoRqP8m9QJzZ/0CetEgNCwU76oO0XNnh+DcGfYJ&#10;+vl9JX9TV7kDc+hjDmzZQmWMdDLdU2lKLES67gI8xwMTUpT8Foyar2nCBlLanKWsNcifPE3JF5GO&#10;Q/90Jo6Hj0Hn0W9FQYH2tUJ9oreSz9k6/a0f+RKVnAjWnaWZgHIpHTFfWfPB1qhXgeUWKOsIeBy+&#10;SHlcDzm5nCCpPVs26vYQqT01NkFu5BsGqgWYw4jJWFtszsQDWGW9B5pTleyIckm+z1Fu3GPYl4bj&#10;ap5tvbop05CmbbkbMeef8suPUK70+62BxIl+6y5QxPtlygYQcxcTc1k6tS9IHO9MacxpETb02eeX&#10;31F9WDut8yO9xS8XUfonTcTHOC2r2tYxHJc9bG4n5OH7lV1WyfRMLV/0FsjX07aGb0E+rLmY2EdI&#10;FK7f6EfHv/GLR4jL/aI4cbRfZuF6EeeXLxEhHxPynvoH0kHi+BJKv+iX/YmT/bIe8SO/9cPHkDvH&#10;L/t9jPpjsdZDuSTfYLrPdRTLYb6trIiPcRxz7Ugwep4SO0HS/xr/yHTL4j6OQ3k7FipJ+ggWWGsE&#10;V+s8HQZmx+Cx3KU8n8y1mLmHA/loT12DAmPi4dA4jImO+JA/+WxwTHTHPUyfgznjI+heupJzP7zK&#10;nDGwnZTGmPV9gDakIn6zNlOsW6KM3mDWCmVtzUAbcN39AZZbw2mr3mpcB9szLD1TJM5T1qxVSMNv&#10;rQlG/V1JZrROq99taxWOq5lYdyC/LGVbyathG5dvttajPLKZJVAfaKUGWAXyiEvN5ERirWbWwQ9w&#10;byZvshpBXlHMz+3AOpUpl3mIrg97dBJxPu68R7wOJhqm0QfMudUUjem6EqYwQBVhiiyUK0uZMg6M&#10;K2PKrag3SLO6KQeg34Kk45FIg9bq9bAJSHcA3ZKmvGU9yrndtA6ty3Tt20yRCT6J+lasw9g3TDEL&#10;6cjzHjkRdHcxhVikaQ6GTUA+cxRsMdh+vJKLiJOU9QFxijK+BBOha6dB+GlGadSXOEPJFmB7+HUy&#10;wHRN6yTkGojzjei+J+n7rV7XFGds3V8bbTkV/eXOsKVEf8jRthVP/fOUbUQRK9sig/r9qN9oRZzg&#10;tzbRfTHhx2paT0AfkLaW0/1b6Zd1iTVsOQl6gfJkM9xfE3MpKLJLKSZskDV7NfppEPx3yg/9+wqE&#10;/2q9gPJS4IeWR/nE1zWtPWAU2tEQckRhbnsLzEb/nKM0bDDpM9qHMZbP0cwdOjSQchNXvdJ8h+lt&#10;a1cz5eYO/pFmFvu4lPlwgfHWMPTFEFgbfGi8xQbH26D39Hgh1h2nrPHLoH+wCclL9fEVS/T48WjK&#10;o4sx3rCOmweOxXjqCHZZrGTdxdDnVKYQ8zSj4M+3wXmBOektMAVz7BoQ6wCZAyaOUzIa5YLWW5pi&#10;G7gO64TqqD98ihJvgF3QvxtBCf05FmBRyEnpuqAJ/ekGwsbJtWDKJOzZo/a8jfU7mD1UU6bAF0Ja&#10;vGxbPUHZBOtHIsZ3ZTp+xi9zcL34xC9XEhf45YvE4X6rBBG2eArqz6WQMmIl0kFibhm1gs9bFYmI&#10;z+1ZDq70W4uJiM+NXJ5pSGHLgUjLarb1HLEBfLjl0O94Jp4HaMY9rfh4r2HKeB75yr2jxFDw+ARl&#10;WOA6rKNm0/UYb5tAE+PtEJWD9WQx1J+N/onRtIYH0pkgraNIboxPWQekddQptJ/WT/9Cr/IrZlDb&#10;8hwlJU2l56MNC+heo8L94s/SMCYQU/qcCL+4f5r2i1MWoC3wi/ekgvCLT6agjfCLDyVr3qdpTJ6P&#10;8/CLi4G0Xhr9LsqBX1waJL944zzoRJiSPUHyi8eC5BeH4Dz5xV9QPvjFM+Zn8nppGsol274F9bGN&#10;hxygUSstk/3ikgtRHvziKyDFlIYsQl8fZrJfzGn4xRdxnvziYiD5xeXRPvKLT6A95Ae/ReXDL25D&#10;9SHdDvKTXzwG8pBf7EBO8otJbvKLieQXU3+RX/wV8pNfvB8kvzgHJL84AuWRXxxLTFJiIkh+cQ4R&#10;fnGHFO0Xb0D95BffA3lA6wtNozfaS37BUZD84udRH/nFGWD7Ubn136RfjPVSowJ6ER1aDvN/8YAP&#10;0Clok0SStj3ElBeV7KtprQLRTuPO6WjfdDzLBqG7hgsmwC+dMQP3Z5GST8xkWvsCfHwWzqO9qeAO&#10;+LO/zcp0H5yjZNXZegwQEybrdMJYZYVQegT8VOTPHqasUciP54tWEdB+TsnWKJdiOlNRb4pHWZem&#10;Id89Sj4EmkU0JeYspF33dRvzIY7jmU07yC+n+EWx6Zln3YFN5UFcT3r2KeQmDkS5xAdRr9jTTN4K&#10;OTAQ5GOzUc6Tm6WP0omb5TJNa3eAF2dnXnGTN8nSc3B+aTP5Wh6qExgPSIPWQeRXC21rMF0Xh/gB&#10;1VPethoSF/qt0VR/Y790SB6wkab4FHLCX0WcBtzlF+VBVdKWJ6k9LQJ8U9NMtY3KOG/6beGjfN/a&#10;RvZ0jOuTtpWK8uQtWB+gHllWWcdQr6ytZBrJ9YiSl0GztZLPQF4JfR9F7K9pvhXgRGU0wvEI6PU8&#10;5E9coAwDjFiOuQTlke8Xi/JBaxfqI3YA41YpuZ7kR74OYMp7yroDTF+muB2gtQ3tofRaMArjcQEo&#10;sJ5JBLPBN8AdK7Q+sq0sxFgWdujPp/pcIxr8Iw1Te8F3GoebjxQ+TpaN0+0l0jgpPp5pdQFpnGwA&#10;aZw8NAH5ME6WgjROPBPR3xgnv2laIydx2joL0jhpMxn5MU5SJutx8jnSNFcQaZwwMU7epzTGyX/R&#10;di5wXk17/197pgjJUDo5RaMLJZRbUmbmN7+kEKfkkoMMklsUEbmcvacUoiQcnTwyXXSRkuNWqt9e&#10;Eye5JUQuXSYqRWmKbpT1vL/ftafGqPP8X895/l6vn3fffVnru9b6rOvea8/NUOrJCVwv9eSl4b6e&#10;bCJ8qSftiFfqyfP4KfXkq4c5Tj0RSj2BWk/O4LzUk61Q6skrj/h6MoT7pV70JTxhPfwUfiGknswg&#10;fqknm4lf6kmzEdjUkws9i6OEE0b4epIRm3py9ON7KPVEjks9GSKkntSX66gn90v41JMVEh/15EQh&#10;9eMm8QeWiX9tqR9Q6skRQurJPPJf6snfodQTJfVEKPXkHSH1pBnXSz15+FFfT84lXKknvYlH6slw&#10;4pd60ln8op5MhFJPDP5LPTlBSD0RSj1RUk/KuE7qSQco9eQFwpF6spJwpZ78QDxSP8KEO/FD6sk1&#10;4j/X7cQ/qSczodQL8VvqSf/EvhJKPTkPSj05A0o9aQKlnoge/7/VExlnnFGlP2m7132A0YOD6b+q&#10;l0aneAbrH5hnelYrNS/DR3mW1x++yrO77rB8p1XO2ObZd7PV8+UbrF7f6nur9/ddYzW8EavotwlX&#10;+LVnceMh1AvOXwW5vvgZyP3Fs+T4ZtohSPhqE1/wX9jEb66G4s8xEP+KlyV+V/g/HP+k3ISy1g5d&#10;WBQHA8XmmfGN0B4YB11gtDQTtIDyLOSXQZBnIe8Oon7wDKCP2IxlNwysRBNFTR7CriBj2TEP6vni&#10;s4S3M5cSPpEpXot/ZlrGvC38ImOmCA+MzXAh6x8RjK72FD/FNhdaZeou1vaxZzzIXAjKeEXub/U4&#10;z7bg9id49gYfor35dQjrE8whmhCvjGW7exaPSLgYylhW/Jb26QIoY9nDyDfRXUWjWoWVJ0+Vp2G/&#10;a7oZyNZJta2ir3bZx2fxGgE/mUO1S8Yr5qW7Nb6gz50+3k9vx6+J7AnoS7qesEHLPuhvoDWX3TrP&#10;rbhSyXenPYtqM2e+lfxaG5vZXBdNiYNJ3GcuZr/wbXB9xgztB7vzLtGdlF/DvGBLf+xm7B8iXuEJ&#10;9ymD+G/zAtMoE3WLCOf8uPjoYnTxIuNeoYx/YVEzntHDso42OBfKuwAfcn2zQTboAmeOtObSkHWi&#10;MdbE9zMefJ5vPBB+vWnW3HWPT1+SXnPjANoH1inzOC487F6uH8e7g3DmGNaDuW/BaGtuJpwy5igb&#10;oRlqTb+/0W7wjsFrfyM/elkD1R/l4dbUxY4+i80Xkq5hcTCa8MwBcbCN+Exxxmy8SxncLPmA3YJ8&#10;Nx9nTMs7uK9NbE4hv1IPxOY1ysG865kiXGxXcCH7EjifW2z1Pp45Bh0JpwR/XyZc0lGRrn3px8tp&#10;ny9NcVrWu9pV0c6Ze31+ajb0pE1gPnfjNdQJ8jC7yOfx7Cs9H7vCc9jl+vzUvPZX8nSKNcsuo0ye&#10;t8FJsOhZ2qbu+E5aLoM8PzUndCetodLw/FRsaTOUPD8NDuU8z0/Nl5eSZ7xfOe1StMXz017Y0mZU&#10;E9JmjLtE2wyz4WJsNLj6oko0kRl0FXYFOX+o2N0zwaE9/HU9SIc8P91OOuT56Ujhh5ngPGF2bBoL&#10;m7N3T0jZHSS83lP8FZsxhD/O89PO2PL8dCGU56ddCJ/np0EL4rP0dVcRPwzaXe15+LXkC+sIks88&#10;P1VKuGLz/DRY0lPqVGymYtOGBf2EPD89Rs7z/PRt7pfnp9dAnp8Gz1BOkg99CH83Sf/BvbEryPmn&#10;btbzwf03edobCYfnpz2EPD/deQP+1YrN+5Dnp0rxS2yenyrl+elXct2DPNOA8vy0Lvez/hScBRdR&#10;pwbCvsz7Jfwc5my1iY+20tzrGfyQ8Db8oa1UP2krzfX4S1tpNl7n9SX5UbXN3NMg7mMham8X7DlG&#10;RQj8ekDVb/7Xyy7JMuZJftKOdiLjTC6/9/NJI+2OMHqNvMinbG6KgyeER6AVjpvyTPBYHhxFf3Ym&#10;JK8/bue54oxKpCxePhu7glw3u4OeD+p7mofPIly0Wf0sjk/OmOL22B9R9u2x0ebPadg0DualOX42&#10;+5SwI9oVJf4Jxd/PiKeCdqrV4xU0b6jtGi6wQVeuL/ncmrGFhPONDTal5rmrfrTBqgL6vW3W3EP6&#10;Ojkb5JC+ztmlwQDSlVu91LxGuoSHtlEGj7UW/0pNy9MIZxft16mUOfd/eso899gmpbzTKLZZtMYG&#10;+3O+07fW9IHbV9hgyanz3KSl1nTkfvM17bxnUF/Cxb4P1uD8N7Dect7vPZ26VmaDf8FRq+i38OMG&#10;3qne0GaeO53x0Z1nzHMfbbVmE3622mGDW9oyHvrVBtug3WnNY6QDBh0pL+G3Z3Lfr5bvGBDudmxY&#10;b4sNCijnS8vpZ8iHtets8BK8G79FD2WfeObO9JT8bU98FZT8T6QnYt2jwt9bVYYCfzRRbJ0/fL8k&#10;b+/9/ivHa50J+jX3dWfJMb7fX9HE9/unNPb9/pWNfL8Ptd8XSr//KZR+P+Y66fencp/0++VNIf3+&#10;8GMhuj2+Ofqj399xHDb9/RbiFZ7UShm8dfI86ffNVMqXfj/oSLnR75vDKS/6fSX9vrKMfn8U56Xf&#10;H0O5S78/gfuk378cvUi//9ZJvt9vQfjS7997ok9fkl5zywnaTwaFHC+hz6rb0vf766H0+/O4T/r9&#10;PoQj/f5PUPr9u04m/fT7s072/T7Ufl9J//xnbOn3l0q66PfHEJ70+78Sn/TzP7VQBn0kH7Bbku/S&#10;75/SjPvoO04nv6Tfn0U5SL8vlH4far//COel35f7pK88j3BK8Pc1wiUdFen6D/p95u5//HsUvbOY&#10;RfKrvO5ufqjn81TYaqgNGv4J7Yynjhzuj19bWxk8eJi3Pz6UvJ3O3knIurt5OUfX3c2NObruLpR1&#10;d2Uu/cCzYpP31bmedffgFij9xzrIersZQLgwqE48Yo+Dsu7epY5fd/8Nsu5uQvyJnqYtSVi/rrdv&#10;hKy7m7nQEs9t+M+6u2kh6RliNX2suyujkljJunvwL86z7m4GCOvEQQfIurtZx/2su5vrhOMyZiXh&#10;su4eNBZSB1oQ/27SpjfPxa6gjDca6vmg8Cg4MGNmHQmnZ4KLhQszwSFHzgsiE5vvGhBv4zj4VHhq&#10;bN5tQN3qqZR1d7EN6+56XNbdP8eWdfdyKOvuBxKerLu3hRHpjmCK/nf+kYTDOORI4pf+d7BnEOCX&#10;2MOg9L/it/S/10Hpf787wpfvngZrL23S7kO/a9h2H+Ufvp/NrzLm3Pt82BzzTanm3eu/lOq73EJ5&#10;xxzqu/rnYss75rfv4Dr29Jy7HbKnp/9WyLvjW3/yfH1TJVIWP2ST1xXkuvezsNnT0y9QmtDQTrGn&#10;Z7kjfMacJwqbxubz3+CtnuKH2PLuu7DvMhsc40r1Xf35XE+/FtQ3rEv9yNjH0F7R39UjfHlXfzrk&#10;Xf3gOeLtsg3t4U8F5Z38z7eQTjh/OeRd/boLvF339T2U68+dyR6ibTbImu3545xSfVe/Vob4NzCv&#10;Ea5jLBbjX5mn+Cu2+A8lH4OJXCf5OH8u+UQ+jiEcycf33oTkj8QjlPh3k/yr+zF2BTn/+UJ//qgP&#10;lEHr90o1H4961+fjraRD8lHSI/mo6RI/sOVd/dFlPryKXrFSl7hHdnpw9xVeW5UvHFv8x/nw6dkz&#10;AlbE+EnbdgJOm1x+xzxEPhxnzbwSz8OeJ372NzWaiH+PxuYFaHokPD1hvTg4Vc7vYN8S10fvZYIr&#10;JkD2PfUYV8r6YMZc8Jzcl5D8ufAV7AqisxdmYA/LBJunw1cz5jjhKuYcL8JGcbDwhVLDKgN/+w+/&#10;3o/NwJGl+m718hGe993J8Xky7ybe+2Iz41bsJrFZcDP2towpuwFOzASLexLe7Rkz4SqIP0r8WEO6&#10;xR8l/vQYgt+3ZILJD3B8JHOJQdASzkCOb8iYWwdi1449aYvUZj2nFtfZkbG5gPvEn/4Pc93ZfN/p&#10;SY6/a30+YFeUltT/in//8R/6tHgs1/zx+cupe90jYTp9ZDVfZi5gr9crjP+wYbAWLS16x5q7l7P/&#10;5XPmJGut7JEI6m1nv8xGG7xdHb1ttWbCoZ6Lj/ZscmKp7JEwT7Ym/xZxPq9U9kiY4wvZczdWKXsk&#10;1GaPhFmcTzqb8wy4LQx45nka970Smy4tS2WPhJl5LPnCeldubqnskQguqkf+UA4X5XhOOEgZNNif&#10;ekJfMCcLe3ImmMlYVPqCTj9DxvfN1sNmCfOs2qynBrkbeGfwer/XTfdI0MbIHgnDfbJHIof0yh6J&#10;XMIbNZDxU1Aqex/M2/vtoaVPrccYtYJyfsFL5BN8aJYyYHuCKYrYN/cW1/WzQff5VvZImFHvWNkj&#10;IZQ9EkppL7eT/7z/EzRbxf61j+aaZpuxU2cGdQx6cnnB0v1JZ9t801vyAe5spgwmtCuVPRKmZyfy&#10;83nmNV1LZY+EmXMJ/rbxlLmm2CN4h6PmRdw3yRq+Y8b6vDWduY89EsGjBVy/hj1LpxLOTzZo0AL7&#10;N5jr60/v2srgg1qeow4s1T0Si8gX2SNRI7tU9kiY7r/iP3l3N/lcRjt7N2GyRyJYsJL8/cnvOYVB&#10;jWXeZk6ieyS6fGl1j0TJEq7ZQb58bmWPhGkDa1DGFXXAN15V/v/7ls6f3HOsysWVzPE8t6z67lJB&#10;9qIs/pYrP2n3zjf8l8tv0XGUZzl1BJY9Qpp6s2/wEZsTlVPnsU2LjMkZDvvOMX1H2jKXypf37crD&#10;0fmmyzjKfmK+zsHZD7mbJa38cVgeDs2X9+LK3BX5JnUZ4TSFRfDNPGNupD1YMMet6IOdR3x3EO8M&#10;OMDWSP0pNkXoVvwRqp8JmXeobQbEwaLmXJPGPhY9nojdFLs+68mNsA+i/h2JbbDrWReuywSLahHX&#10;8oxZZDxTx8Vi55orM0LrVuZpOxeV5Buzf7y9oFqBMfiSal1gotawF7wu3tlwZIGxj8c7V7yMbfHx&#10;E65jz2VRuWfJKGgis+BZ4qlgD97JfxKbdnaB5CmUcZoZkmFPHnw1E/QN4eJMYO6BWbQXd0H6gdQd&#10;UNJ5O+miPxCmaF+E5hPyB+Z+wzy8P3V9vTUjJK82Un8Hwp9pD4cyTt6GTfxK/KqgjC/EX2HZ+AIz&#10;Yj72EM/U3QVu46fEcXWBa7iMcu1YIPHwrh78zm4vqFFgyr/n+Iv5Ms4oc23yTd+Nlpe05qquol8y&#10;ygqd727rkWvFMfnnbvVywR+P/+7geC6vk/rj33ZbHxhTxk/0farhv1x+D+QUmpKaPHetXchaGe1F&#10;DWgi0+qI1B5SLl2Ox+7BHs9Cz5Zdoew7/mtK9h2bGVfBFujpGvaG3qk09lVP9h3LcZO70rqPeqRM&#10;zg/k+aWQ/M+5gD2bP7P3uCCl+S3xSL5L/BWUfJ8ZpzT/hXK8zT/Z8wnt5JRptdWaLuPZ80k7U/Zs&#10;ypSXW3fs6JR7bgPt/6iUKVmH/Xe4Gvsp4l3qWf6Bp/gpx1OPxHKdC6/E5r4oP3aT/gGbx27bM6T3&#10;z+wBfg7mxO70cXA/jk+FAXt753iuXeh5wzee9cq5v2bMWhBszPq3g21jNyi7UN9zeXu/Qt4li132&#10;gYUm98XYtT+Y41/Fu8ulUskmGthb+VdWyPg6xJBjKn+rNcg2Wcb8HPiyb805k8vv7T6Fxr7F3LxX&#10;IVZkltavRMr6h5MKXTwnNncU4lsuffa5sBvsxj7XQex/vbTQFI32jF7yLImtu/di0kTePtqFtCyx&#10;7pnzCt1zlP0rHQpl7YqxgNI90cbb208uNM2+tdSZQvPF17T7zQvNQ4utu7wpf/PrXWt2NuJvns22&#10;5oGGSlf7aI5/Ql/ctFCe0ZkRLQqlzE0Nwumyy7r6bUlXUGo+aO/Z4AKle+MS/NpJ3b0SzW+07sGe&#10;he6qbwj/es4TntJ6lr3CmpnkyyR4Lekebd3XPbh/MH5dWuhWFHFdZ8I5hb4zj3SuiN0rpxS6gmGx&#10;Wdyy0ETXxKZaV8+3ySexoyvY79srNm2uwmZMX3417B+7a3uSj4Ni8yTxlTwWu7duIPxn2K97E+FO&#10;i03n3vhHOVWu+Hvag93/qvyP3e3F+O7t66SCKnrIyr474O1jftIWHEvhm1x+01/Gj7opZapJym15&#10;kfQcmnLVpxQas7XALH8evlVgeowtDMydBW71s4XOPZFv+j8j5zNmv39gPxebhU+TX9ms5wvbeC4a&#10;yDv9oynnidb8Moa/OTbfutLx/O2nNdbtInwpF4mfZ7reD8rv82mk/xfrpr1AvvxoTevJXLfCurnP&#10;F7qGH1uzZjz7qjPcNw4dTbKm/9hCeeZovioh3n6eZYWeRTWt+G2iN2LTi+tNKnancT/rD+6kCYWB&#10;uTbf/JX0pWoWuOKJ6P6qAnfIZNLzdIGpRvxRpoC6jr2qwA2eTvlU8/kk+bU7s5MSqGrrYXl+lFWl&#10;HLL3PuZY8w7lgJ6FMsZY/pnS3f+lt7//mvo33JpGy0j/SPJxOekeZd2UFeTfONILZd3/7yv3UMYc&#10;chy6GyFjDreD+1KXWTNUWES5EB5jDnfwMtLXhzk18TDmcPd/BQdYN/gL7rvP+yNUPxPKmENsxhyu&#10;+gLCS8fmbMiYww0Wu37stohNX/H3d7EN+f8e9WFdxl33Pvcx5jjmQ88flyjdYOLnuDt6OfnO3Goe&#10;fjPmcFeTLhlzbP6GcmnNmsYqeB3H1xD+47G7ci02Y45e33MdY46z13u+x3lp5xa+Von0bbVmYtPe&#10;DZvlueNNyJjjwjnw1YzrOhcuzjgnzGK/fAY2it0bQtK5BsqYQyhjDqGMOYSMBdz9UMYc07lfxhzD&#10;CVfGHNOJR/oyiV8oflVQ+jzxV/i372jn5lvzwmrPrNWFOubotIp6sIz26VuNx8wgP3K/s66Y/JEx&#10;x2byizGHe3k5OqG9u3+p19Ul6Ej0VTGOqNyuVBxDs3tkXKkT2nP8dwfHc7xOqurfmWyTvT7Yy5ij&#10;9Qafrv6/eU45LE06efYCZc0Fuo/oL/rCx37AT46L/70PTZsZP1s3MCet+dT+EM/mtfZQ8uuMIyQ8&#10;T8nPI+rpeWfr+us+PDytaz95UPJnVR24jjVlKGs/QvFDaKrlm5W1Pb/aRf1ZQD2CsiYEdW3tbNIh&#10;a0JHuUJZE3LHGK7n+w05AURf52d53pJdiejwzXKuryDX/bgZG07c4jlyW6GuCf1zO+Hz/Yard8Cm&#10;sZslpP94E4ofwrKlDM23cXw1/e/WQv22y0OEU076nviZfpMx0Qk/0Z7/xJ6/TaRji3W3EL/dSn3f&#10;6HUn5SL5tVsPlYpY/kkZ81/lg/4ID8f/+H5bu+xV2bxJwk/6mN4k1OTyW9cyrfM6Ye6LPANO+NaJ&#10;5M1ca9Kw73vMp0+Ai6kTx6ddn+XWvd0ibYrWsJ5/HGW73ro6zdOu4WbrZhxLWW5hDf0YpStp4tmp&#10;cdr9aRMaaJSWbyC5ZkenTZuV1ozNpWy/8MxZ6NllvnVbOZ6K+X4t15XNtG409zGmcWsJz4xnrbcZ&#10;8T9h3QP4UTLEukfwb8YA1tjxN6e3dW+0xM8e1g1rxXUXsM5xEuG0s24WLGrOmv3JhFPX0wae0eux&#10;O5zzqRsYE5AP0aaMu+yEdJapM9dtJp0y388mXujqkk5hG9Ipz4lubAqr5bv1TdLOrcgz60mvq59n&#10;euE3DY0py8W+KOPWNsQeynNQT9cg4YdHcbx/xjwpbEu8wp1z3YlHpZnIv2lq6/F8c9qRct7TNrJ6&#10;HLp7OB/tjN1+DdNuxb9i8wbhloyNXS/ije+JXT/ykfGzWS75WCt2HSUf52bMZ+L3sIwZLOkZlnF3&#10;N/fMJl/NR/QBx3M94+2O5G90M+8yQPY/efL8B9vF38RuLMfNzticKucPtO5fct+frPszLGrM3y4R&#10;vZxozdPkY9lp1mwgHxd1sOY08q9VD2vub0yd709bjJ9mMGsPuZTDo9bxRS55BuCukfQ9w3PJIzk+&#10;wbqToZnG2n4D0vm6Z26p0l31qXXzOV/vW95D4f5O1LWzj067uxiLRsQj6xgSr3A16YZuOukuYt3k&#10;CfzMZYxzOzp31MUc0tN3izy3UrrFiX3ciWlzw1bGmrD7dvqOE9OuI/d9g93qN1+P/sf1korqWpW7&#10;63bVE//Ops5XfR+m2t7XHg+50Kd9JZS1R7Gha9sVvsPzky6U0efsBb6APKbd/7kzeUx7P+TctK49&#10;PtbRc1B7zz4p8oz+rVs+ZbSIZ9Fncv+b1kxrR5swVqlrj2LL2mN7zsvaY588SN17Ru6jn26SQku3&#10;sdcgTRkfy3i8fVrWHt03HfCDdvhb4hUeco7StTo3rWuP55yHPTnjivCTtUd36/kwOzb9xH/WHpV5&#10;vBOFzdqj6wZbXc+zBMjao1vC9aw9uruEjJ+2Eg5rj64fZO3RDSd8WVPsSPorKGuOT12C/wnluLvY&#10;n3/nIqUr74amIrQNWXt0x0NZe6zeLa1rj1DXHoXSn7Qh/1l7dLf/hXxi7fEVSUfqTLf5PGyX5wzx&#10;S91fJvkAZxUqXa28tK49rjiDeJ6Pzb2nUx5Z1pzTGj/aeMrao9isPbqfoZlkzfltiHe2Nau5j7VH&#10;V4dyKVnDe0/5hPOTda0Iv+Q36ygHrStHEq/UlbM6eXalHOT7LGfhF2uP7jTySdYeh3XG353ER/6W&#10;baOt/wvlSf+WgbL2eFAXpbvE04zqkta1x4XY8n2WauTDDTusaQpl7fEk+D/Wpd+PjnxF2XNs3xVH&#10;vsNRrco8oHp2zyxmIvykryw0/JfLz3UnHfdSzrBktHVDL0Mf1J/xf0UvC6x78/K0uXuZdSdemXaH&#10;bOC6Hn6c06uIvshZ99XV5Cv5dfm1nu9fp3S/XE+5kN4fbiS9jBcu6Y0uP7Tu0Vuwp9LXwRHFaruG&#10;nayrhi1915abKb8vY7fqJuwHY/cw96fqxmYV4UVPZ1xer3QdUzLbTezJ+Zx805B4oatb5O3Hr6T+&#10;PJsxw/Db/iN2X5AeeZdB03m6T6ek9+krKcfbEraw5ugeaReujs1pVxHOsNjVk/DQb2/SZ27KmJMk&#10;HniAxHsTfR5ko6/5mPSmsmM3sxfxncK7tOLnwNisFM6O3agbOF6DdMGiDp6LHk44kfrGccOY4DOu&#10;L/qEd66hZXz4COHJ+HoS4bPu4LIgYxB3JvHmoqeL8Qe6s67xvBA/u6DDEL/5biHvs2HTzo2mvMzH&#10;8ne2CPdN694j3dEEn+4Rw/fkw77FxJl/986iv3E8qJOqXkVz++1Dc33JM8rAQdXcbYnmbk801y/R&#10;3J2J5vonmrs70dwA0iKau9fz/fuV7pdQNRdtiVRzYYuBqrlwPkRzkRDNiS2aCwdio7nol2Ly5Ms4&#10;vB2K5t7mftUc4anm/pZo7j7Oi+aIVzV3t7cfvzPRHH6r5kiPaq4vFM0JRXN3JpoTiub6J5q7i3BE&#10;cxKeaI70qeYkHtGcxCuag6o50qua+xvxiebET9GccHYcdo44XoM9yxDNKdGc50T2aXBcNcf1qjmo&#10;miM81Rzhq+agao54VXP4o5q7J9Ecfqrm8Fs1RzpUc5SXag6q5kivag6q5pJ88NLZx///HzRXLJrb&#10;r4rm9t+r5qLwAfLsXr7/AtFc+C9IOxd1HayaC5dB2rnw6SGquSh8UDUXnvKQai7c8BBpCUqjaQ97&#10;rh6qDHc9kmju0URzwxPNQdUcVM0NTzSHrZobRp6I5qBqjvtFc5sJTzR31COqubAb8aC16DHiheFB&#10;+CH2giGquWg+fqO5cL2kj3e1NZ2n+3RKet8foprzbMFevwdVc9Fo0ofmwpoSXvU4fF14UyYaJfHA&#10;ahLvTZnwDojmorUQzYVX4B+ai14VPwfGUblQNIf/qjmomoOqOaFoDqK56HuuR3PROAmnzEYdIJqL&#10;PiV8NBcWQzQXHgXRWvQC/sCwUcIp+InmogKI5qKXpJxW2vB8Sc/H7KuGaC5cTbqjCT79aK4iH/73&#10;72h5mY4He/ub7T2z/ti3RuEI8kw0B1VzUDX3eKI5qJobmWjuiURzTyaae5K0iOae8lz9d2W46+lE&#10;c6MSzY1ONAdVc1A1NzrRHLZq7h/kiWgOqua4XzVHeKq5pxPNEY9qjnhVc/ihmhuZaA6/VXOkRzUn&#10;FM0JRXMjE80JRXNPJJojfao5CU80JxTNSTyiOYlXNAdVc1A1h3+qOfFTNCcUzeG/ag6q5qBqTiia&#10;g6o5rlfNSTiiOaiaI3zVHFTNQdUc/qjmEk7BT9UcVM1JOYnmJD2iOaiaI73RBJ9+1ZzPh/8bzf3x&#10;b8X3zNqb5v7Ll0EIVXNQNfdsojmomhuTaO65RHMlieZKSItobqzn6nHKcNf4RHMTEs1NTDQHVXNQ&#10;NTcx0Ry2au558kQ0B1Vz3K+aIzzV3PhEc8SjmiNe1Rx+qObGJJrDb9WcpE/aOaFoTiiaG5NoTiia&#10;ey7RHOlTzUl4ojmhaE7iEc1JvKI5qJqDqjn8U82Jn6I5oWgO/1VzUDUHVXNC0RxUzXG9ak7CEc1B&#10;1Rzhq+agag6q5vBHNZdwCn6q5qBqTspJNCfpEc1B1RzpVc1B1ZzPh/8bzR1QpW89cK/P+KJx/8SX&#10;t+Jo8Mv4ZqKo6eRK7JEJv3uBOfCcmG8akMZcG22fBrvZqN5L5MEgG02GRaM9WQ9TuyS24WUc5xlf&#10;NHs6ZbLEhkdOT8szvrCI+xetYV8v4cFwzlSlOQDKM76bXkjrM773p6D5xTa8eAprve/yHSNsnvFF&#10;o/EPhh9M5jhj7vM5PmKVNQ24j7IxP8Auu2y4gfCkLjQmPuEt+AFdJH4xF+wxgzrGGkLbl9PyjC+a&#10;QvotfZvSevKMLxog+TKJMoO5jD0Gcx/P+MKnXmJdq8hG5xAuz/iiS0kPz/jC3KlpecYXTcCP6Jo4&#10;eo/zwnHEC03bGWi7V2weJxxZo10r7B+HrQm/aBDfEYI84wvn4RfP+EKHzTO+6BRfTnvWXisPvfY+&#10;r9x9dHy39nVSB1bRw0F7fb89qpkhvt/YFz8Xf5bzjY2Znn95g+NzbHj1LOw3bFh9NuU/lX2+c8jv&#10;p23Ygeu7DLHhe3Mp5558Hw67pLXapqy+dWOw5ZlfJ2i/iF35HPJpahwO4n72V0SO8Mw5fANUeEAc&#10;rX0TTs1EZwvbZsKiWeldbv+88A78kbZlIP5IWzP8daVZ9hpz/H555tbXsD+Za9yrhPtgJnrn1XRg&#10;vlXK83WxTVQQh8tfJf7ucVST6+0tcdgWlhTH4R1y/4N8Z80z/NHTNJB4BsemvZBnOTe9TnwD4vBF&#10;bJ4tRQfij+z3LRHmxGEb8XNDJvok4RzyDdsMJT22UWzakc7Uvbx3CMumxNFZ5Ee8QmlKDuHbOeQL&#10;65PhFs7nnIe+4IzrbDiL+5tFNlxBeH2H8n0Gwp/xuA03Eq+Uw3z8eoz6eAF+933Gl5886/hfLeGJ&#10;xmRP5EFVtFMzexSNxaP8ZD2iFpT1iOiD90h7O6tM7cf4bwFpTMjpaPZ88iChHA+sP69sbfmmHXlD&#10;XZX7KijhyX0VLP+a7zaVqi1p8v8VG/8udM0qfh68D41/Tryi8c8SjS9KNP4Rx0XjHyca/zTR+OJE&#10;41yvGv8s0Ti2ahyqxqFqHKrGFyca537VOOGpxoWi8U+gaFwoGv840Tj+qMbxRzW+UGmWfZho/ENs&#10;0fgHhCsa/yDRuNiicaFo/INE41yvGoeqcblfNO4Z/uhpGkg8onGhaHxhonFs1Tj+qMaFonHxUzSe&#10;cA75phonPapx0qkah6px8kM1Tn6oxqFqnPOqcaga537VOOGpxglfNU68qnH8Uo3jt2qc8/+xxg+u&#10;op1a2U9mG/MQP9H4tQhXNX7mUnyl/v3yFf3OCPY+wEXP8hzqSziJPRFf0i+9zPcosFvN8Syf79l3&#10;Cf0j5yetttEd3Ddqk41SX9PP0V/9hXBF82OXKcN1yz03rUi7jbvYP15G+JuZY60kL75jjgR5RzIS&#10;2g/UdgVv2fAl7BGz+EaqXEd/vKQMf5630VbCke+flBDuokdtaAiv5C4brYNlV9jocq7nmX/4Eyxr&#10;acOCbwj/cBsJo02xt1+Iw09WUoaXxdF27ovWZsKjytLZpvfcyKzgetrlMfgvmm1AesTe+FU6y7w9&#10;N/oT6Y0OjcObSX94O98nIX9S0z3td55FB1rXleMzcnmuIvnZ2rr23Ffe2YZ1vqafvs5GSf5HtUmH&#10;fHMrm3hLxtrwGdjpRfbjw3qv2rA+/q2dTf9E+uO3laZkoaf9WtMv75ZEQ7med1LDOnDtzzbqR7gl&#10;2200iXQIvyYdMDxtKeXA+dcoL54Jh6fBVty/Bf9GLPOc8anStWSt9BDOz5jPmqBcZ60bIPYs1i5g&#10;xLjiWAl3Gu03ZC0zbAyLimw4mfNdzmffu1zfxoY1YE4TG5URjz3YM/ohVttMjc2x5EvMOOJVrksd&#10;HZvCpekgmpQJfyY8c2omWijlASeSLhh2I53m6Uz0GeRvVoSXkj9hhzgaRX5Z2gQh7yh4LmHsjx1t&#10;i6NjIO//haPQUYg/AyT/O+72/9+PWSuPVfy/97lCtM8Tsi5eq0odPWQf7fuPpEHa9w3kqYxh1nr+&#10;5TuOS/u+DlvGMD8k7fv6pH3nem3fNyTtO7a271Dbd6jtO9T2fX3SvnO/tu+Ep+27UNr376G070Jp&#10;39el/RgGf6RuDMQfqSvD1yjNstVJ+74aW9r3VYQr7fuqtB/DiC3tu1Da91VJ+8712r5Dbd/lfmnf&#10;PcMfPU0DiUfad2Ex7fuapH3H1vYdf7R9F0r7Ln5K+55wDvmm7Tvp0faddGr7DrV9Jz+0fSc/tH2H&#10;2r5zXtt3qO0792v7TnjavhO+tu/Eq+07fmn7jt/avnP+P27fD6minZzsnTTp5fykfT8Cavs+djNp&#10;f5xxd8ILfiIND/PdDZi6PQ4XQts1jn78iXpwnNKYHRmx5dmF+5Dz5kieYQi/mOPO4zr3YV64i/B4&#10;Lh9J+DDs4Om2btLz5vVN/vo7hEdmoos2aXhCDV/I+7OO885dyL4tOd4vlvtN9HCs4eG3hg/3VR/H&#10;k8w6qZwqeXHoXueGqa6mvZ8bOuJi3NZ0ayXK3HA75S1zw1+oFzI3/BV2Y264i/IeRF8HdW4IdW4I&#10;dW4IdW64kzxdwtxwZzI35H6dGxKezg13KM0BUOeG25O54bZkbrgtmRti69wQ/3RuuDWZG3J8xCrm&#10;htync0Ooc0PCk762MfEJb8EP6CLxS+aGv+GnzA1dMjck/To3FMrcEOrcUPJF5oZQ54bcp3PDXcnc&#10;kHB1bkh6dG64g/oqc0P80Lkh53VuKPkjc8Pf0JTMDQlH54ZCmRsSvs4Noc4N8UvnhtjMDe0Rvpz2&#10;PsbfPQv8XSO8++j465kbHlpFD4ft9f1Pe3jQ3hQFpUrew4ynYZeY0oLjs9rLO9apx2HfdbYgNxt7&#10;ibXD4YJSa5fCNlOsPa5aezN5hLVdIX8DS1nGhhjswH4eh9U5bg+LzS1cH32ZHy7Oau8avl4Q14Rx&#10;jZTGm2riyXuV8Qjiz62eMlv5yxzPfV0QdSD+spIC8xTXF3QucB9ltf/N/TU/2spxvvnnGhBu7ui4&#10;oFU28W2PU9CUnGDFNmXX2LghtA9b+xvX863ieDWUb/XNh4syvAsEW7EWcS/hP/apjc/Bpu+3B8nx&#10;72z8IX58VG7tvdDtsBX5ZXZndlIEVW09PJ551mG/K4fjUv/Z38WhztK9nJJXORyqcYEe1//t+XeN&#10;VO1q9ThWk5+0h3KaoW/Oqanaekzso/nV4HcNP7ku4NeZX09+Ofzq8juWm57jRIUt3/obit3cvMDZ&#10;iv/2xPt7fyrO/56NMCU+3jlwZ8MG/HL4dTj/7BZZKX8O08g8tI78g/9y+Mm//1sAAAAA//8DAFBL&#10;AwQUAAYACAAAACEAef6/6csHAwDcNQcAFAAAAGRycy9tZWRpYS9pbWFnZTIuZW1mvJx5eE1n9/53&#10;JCJBCDliSokYEiIhhEgIx17GmocUVUNEmkZMQUSKSiRBlRYtL62qTmpoTT9aRYmhqKE1tqYqrWqr&#10;oSjhNdT3vp9nH+05zvV7/fF+v7muc93WZ61n7fs8+9nDmXgYhjEcD388AvEI9TSMdzzwD+svephh&#10;3Is2jOC2XdoZhodxtkkJVfuPEl3pBcFYOxLXrLGP5EcvI3uFp4EGRn08gvFAu3APu2EE4d/+eBTz&#10;LzjDnoOtB2vvP0AvPFhbzV7cKA3GvxB7sUf/rmc3jFpglfA4fmNKK4j6e/Rv/8bx/7+aqFs9zNK1&#10;A00fu+G5GP7n4EEvQ9kl2DD+al6vjbE0VxbEQs9PlcvR0IIcmVufPFs+qc54igSVhWZPluoP6rYx&#10;7BPlx8vQgiw5+C00O1OufEGeIXlLoMZYqZVFni5bu5OPknb1yEdI9VLkaeJ/Oww8VYxrUCNFNt+C&#10;ZifLLi/WJ8nPFVmfKCfDWT9IOtjJB0jLZ8j7i9co8n4ybCZ5H5n6IXmCVKKP7F5y5zB5D/nkR/Ju&#10;knWDvItkPSTvJJ/54vkYHWVWeT6v9tKyKtTeVk7VJBdJCydvLXcakreSoZwXI17ympI3l9rNyGNl&#10;JOfNiJF2cdCCaCmk2hvLUc6rESVl4skjJb4leYRcphrhco1aECavKR4qdsVrS0Fr5mtLOtUeKv5U&#10;1AUqHi67FI+QGyZ5pES2YX2U2NqyvrFspsLHvHbkMXKmPXmsTOoIhe/FncjjxacbeSuZ35u8tYQ+&#10;Ry6ycyh5Wxk3gry9dBxP3lGmZ5N3kumzybtIr7fJu4nPGvIe8utO8l7y0mnyBFlwi7yP3PcPB+8n&#10;O+tCsd82tYJiP4b1Jh8kVV8gT5T4ieRJ0m4mebIYc8hT5NoM8lS5MI48TTYnkI+QNg3IR8lZb/J0&#10;mXSB2x0rAfSBdRi9Aop1WW0+FOv0wlTyiXJxNPlk6TWYfIqM6gXFOg/kvGDdD+O84TgoxnnFcWF4&#10;/K//5djsRrY/DkcvPIznjYc+dg/PFvhnQzx4rCoejIBrGnNorIU3h9qHi+JUDw/08vi7l8FexTzn&#10;YGgeHuzlB+VxPy6LzzdPqL718mVCV8TZ+TKustZRF3m8IP68rspTVT20KCFPVN7AeNZD1XjG6Me8&#10;o7/h+fdf7sOo2zZ7MRd/nm79DZvHvvFCDTgeLyNT6KulDGukNZnnIcZH66o8VdVDC8NbiM43t+qb&#10;W+MRox/zjv5O/jA1Nruniz8vt/5WVuP6ayHUAFu8rP4TvgriZeU2rR++bMUD4R/5lVBVDy1May46&#10;H2fVx1njEaMf847+Tv48c+DPy8Vfcbf+OuzC9nC8UwN6t5DOCxFjPjskaZVIK/bU+Q5QVQ8tXBUn&#10;Oh9n1cdZ4xHv0nlHfyd/OFRs9uIu/rzd+juXxu3HCTXgeJz8aNfbP1dK6yl1XWku51Zx/6IOquqh&#10;heGxovPNRNc3s8YjRj/mHf2d/GEp2uzeLv5KuPX3DtefvalQA2wx8j7XX0GMvMP1B32T648x1x/y&#10;VFXP9ZfWxMpHW/XR1njEXH/IO/o/7q+Eiz8ft/5KpXOeGgk1oHdjKavO99FSqhy4ES3eZzlfiNfB&#10;H/JUVQ8tXBVl5aOs+ihrPGL0Y97R38mf2r8+Lv583fpbwOserkvUgONR8mZ57XfB99rH3OVaF0zm&#10;/kUdVNVDC8Mbis43EF3fwBqPGP2Yd/R38qf2r6+Lv5Ju/ZXvAz/2WkINsNWWQN7vFNSW8rfhA+q3&#10;U2v5f3H/gkNVPbQwraaVD7HqQ6zxiNGPeUd/Z388v5R08VfKs4O3YbTAg+fntTgH8fzc75s66jrU&#10;6xAU16WgA1Bcp+z7GE+R2N1QXMde3QbFde3Gp+RZ0vsT8kw5/S55hpx8A4rr4vpp5OnydSb5KJn8&#10;AvkIuduXPE2GdSRPle9jyVOkTz3yZDlRhTxJepYiT5SD92qDD5KuhVBcx/84C8W16NdD5P3k5e3k&#10;faTVevIEyV9G3ku+XUzeQ5bMJ+8mLeaSd8F1nryTRM0j7yjeC8nby6vvkreV11aTi6RvI28tLQ6T&#10;t5LdP5LHy/mb5M1lRfE64LHyng2K+56CGlDcB3WLIG8sB2PIo2R9a/JIGdyJPEJ8E8jDZcNA8jBp&#10;w3nBfdfcdPLaMvZF8hA5NpW8hqyeSV5d/OeRB0npReRVZfU75JXl9ofkgXJ2FXkF6byOPEDi1P7x&#10;l+WbycvKMu43w0+67oQWlJSCL8l9pcJX5CWk90FyLxnHdWD3lIFHyT3kznFo9gMz+jvqXbPMKahR&#10;ZL52mvF1c88ZxlfMXWepl81Xvyf/2Yw4x/iCuVjpOfMsNfuUeUnFJ8zNSo+afRU/ZH7FccZXZkWl&#10;e8w+7Je9w3xX9f/C9Fe62fxcbXej+THVWGdeVrraDPyZ8Wqzt9J1Zntq9kbz2kXyzeYgpV+YK34i&#10;32H+9iP5HjNG6Vfm8gvkh8x2VOOoWUXpCbOW4qfMoSo+Zx5TesEcw3F4nvHsh+cdp/pfMdPVdq+b&#10;Ny6RF5kHf2XdXdPnd+oD870rUMzrrGtQzPPHf0Ix778XkZcQ+11yX1n/gLykPOsRCu4nfYtDsR/3&#10;+EIL/GVDGfIAqWUjryC+VcgDpWcweWW5WYe8qlyLIA+Snk3Iq0tEPHkNmd2WPERGdSWvLVv7kIdK&#10;50TyMLk9jDxclo4jj5CuL5FHSvQM8ihZN4+8sdiXkEfLwFXkMdJnM3msBB+A4jhp8T15vOz+g7yV&#10;vObB112tJb0cX4eJjKkGxXF3N5S8vXwTQd5RjIbknWR3JHkXGVKPvJvUq0neQyZWJu8lO/zIEyTT&#10;IO8jlW5wu/2k3E/cbn9Zf4zbHSDRu8kHyeoN5IkS/iF5kqyYT54sNaeRp8iC8eSp4p1Cnia5nBec&#10;txp1IB8lXWPJ0yUsnHys1KlGniEflyfPlDJq/2TJGO43nCf33qsDPlkKbkNxHr14E8rXuTcY58hH&#10;XAe4//8/uO//b76wwH1/qUfXlZUrV+K+v7T71xCj8fyym4nRnfNjaUFfMcip6jVE6Ue9cDVCLz+3&#10;19Ctas2WEGrAGz5SwDWPY2UrjznoZ2u1bs2vo/JUowD10MLfva28t1XvbY1HjH7MO/o7X0M9cY/p&#10;5+KvjFt/85vAD45hasDxErKoJJ+zj8w/AR/QOUu1zs+AP+Spqh5aGO5t5Ytb9cWt8YjRj3lHfxd/&#10;uMaXcfFX1q2/Ap577Hje0ABbCdm9EzHmp2C21i28NjOO0HmqqocWphUXnfey6r2s8Yiv6Lyjv7M/&#10;3qOXdfHn79bfjqqcvz9Naujym+aX17B9nEN3bNG6lfcUjPvXUXmqqoee7HPd1PlrVv01azxi9GPe&#10;0d/ZH+/R/V38lXPr70Xh/txkUkPDNpsvVWK8xXxRXVO2mBmr4YdxLvwhT1X10JPffWrlN1r1G63x&#10;iNGPeUf/x/2Vc/FX3q2/7an087FJDQ1bbe5qyXiNuZ3nJOjm43V0vIL+VpvboaoeevK7lVZ+hVW/&#10;whqPGP2Yd/R38vfsot02e3kXfwGek4oZxmg8eI+JnaTuMbtFBeFcN0Nm36+KdTZdftwHXTpNfnob&#10;ej5fTmWT58naMeR4L2Q0+VRpM5Y8R/ZkkmdL9kTGU8R/ChTn1nJ5UJxrh71CniUfvkGeKZOXkGfI&#10;3Y+gOFeXX0eeLuM2k4+Sr3eTj5Dww+RpcucMeark/kKeIvNvkCfL7gfkeK+oJPzj2pFUGYpryZFw&#10;KK4t9tbk/aVrX/J+cm0keR+plUueIG+9Tt5LSi0l7yFeK8i7yf1vtd76QfPkQijqzt4nTxD/ck+p&#10;PutDoehb0BKK7TToTT5A3n6efJBsziBPlBZTyZMkbTZ5skxeSJ4iPh+Qp8qJNeRp0mgL+QiZ9SX5&#10;KLn6NXm6eJ8kHyu5F8gzpP/v5Jmy4CYU8/rHPfKJcs2oBj5Zsr2g2A9xPlDsl62lGeeI4Q/Ffuvu&#10;R54roQ85Pk+e+hGK/VztMyj2+9hc8umyriv5jP/GNRDXpYBHazEkIQHXEpv761J3zjnew2qIbT9S&#10;rDnF1ftw6GV71Etflyp4dvbQ78lzXYdY63rDqxXU85jhD8XzMtba1PP8dQ8Uzzvh31DMQ2F15DEv&#10;tgGsz5Ftr7M+W17YzXiKzPwJinn1uQLFPK/9kzxL4v9Nnin7b5NnyKZ7UOynYQ/J0+XwX+SjpKFH&#10;oNIFBhS8gxcUdU19yDNklzd5pnQvDUXfO+XJJ8r4IPLJsrA5+RQxh0Phq/A9xjliOw+F71XeFdXz&#10;qBQLxfMyukOxPyf8wfpp0jmd9dP/837MMR7a7BUeze1Ddc0PdL+f5vA54v5oNHo7FNs0yKnq/iHw&#10;US+9nyq6PT8eeQE98HypAbZJciIeccEkOcL5gR48hp6Ml1dQeaqqhxamvWjls6z6LGs8YvRj3tHf&#10;6fyI52azV3TxV8mtv6D+8JH9olADek+U4IaIjUkSpPb3JKm4B34YvwV/yFNVPbRwVZaVz7Lqs6zx&#10;iNGPeUd/J39Hnmpjs1dy8VfZrb+efbU/Krf/TIT21/OO9tVll9aeC7U/Kv1RuX2dzxJdn2WNR4x+&#10;zDv6O/lT7wFVdvFXxa2/b1O1Pyr9nW6p/X3rq/XIce3v2xXaH5X+qNy+zmeJrs+yxiNGP+Yd/Z38&#10;4fMtm72Ki7+qbv29coQ+soQacDxLXluGGNt/hccNdFoLKy6n869AVT20MHyClc+06jOt8YiP6Lyj&#10;v5M/NX9VXfwFufUXMlBvj0p/dRprPyE8v8DfU19pDVmC+UOeSn9U+tP5TNH1mdZ4xOjHvKO/kz9P&#10;TxwfQS7+nnLr73RZ+LFPEGqALUvOXcT2cR47vUbriRetuBv8IX8aquqhhWmZovPjrfrx1njE6Me8&#10;o7+LP9wfPuXir5pbf7Mmcv7GCzXg+HiZ053zlymzqmqdfgl+GG/h/KEOquqhheEZovPjrPpx1njE&#10;6Me8o//j/qq5+Kvu1l+t+vCB6wA1wDZewjwQF4yXWgc5b+Ol+r+01hrO+QOHqnpoYdo4K4/PWlX9&#10;WGs8YvRj3tHfxR/u/6u7+At2669pD+2Pyu3H1dH+ml7XvqK2am06V/uj0h+V29d5XO9U/VhrPGL0&#10;Y97R38kfLhg2e7CLvxpu/V2tDj/Z44Qa0DtDbtzE9rG/r27X+ttMKx4Ef8hfhap6aOGqsaLzY636&#10;sdZ4xOjHvKO/kz/PJjtt9hou/kLc+ot8m/M1VqgBb4yTRmMQY34ieZ2D1vWx4u/hD/lIqKqHFv4+&#10;xsqPserHWOMRox/zjv7O/vj6KcTFX023/vKj6G+EUAPeGCkv834E9y35R+ADmr1Ya346/Y0UqqqH&#10;Fv4+3MoPt+qHW+MRox/zjv6P+6vp4q+W57XihnERD97HLbPu4162RQvvKfJ+bCy8v/lhNRT3bS1e&#10;hOL+p01b8hx5z588W7y+b4R4ilRaBcX90+yJUNxflOxGniX165BnSqYHeYZ0vRAlvB/75Uso7s9a&#10;rYHiedveJh8hF18lT5ObueSp0ncieYr4jiNPlr+GkydJy2TyRLnbn3yQvN2dfICcNMn7y5JG5P2k&#10;RjB5H9lTijxByhQ1BO8ls36A4nXIkX1QvA5JWU/eRQ4sJu8kI2aQd5RNGeTtpWIyeVu59Qy5yJed&#10;yFvLv4W8FR7k8dKSivf8HrYhj5XMruQxsvk5KN4jLBhF3lgGTSePkmffJ4+UIbvII6TKL+ThUqUM&#10;/OI9yJsx9B8qTYbSf20ZPI88RO7sIK8hU26QV5eJNTnfQZLVm/NcVQLzoXgP1NhIHih3fiKvIMfK&#10;Yb/hPdPxLbkf/eVoKhTvqZ5/ndxPFm4lLynXfyL3lVO+WA94PycmEor3aH/rDsV7tnvTyT1k+Rwo&#10;3tMd8gn1rnlsL3mReeEHxtfNl24xvmKu9GkCvWxOqAzFe8Y+YYwvmPnR1HNmWCvyU2aDDoxPmKe6&#10;UY+aQ58hP2QuXqE1dK3mRz6jnjBPFpCfMiceYHzOvPMd9YI54xL5z+YztxlfNqeWbAq9YlYPhsJX&#10;RDPGReaSnozvmn1HUR+Ysa+Se0jFNVA8z6+OQPG8Q4vIS0jZoBg1Ly8IFPMUPByKeYtcQF5WZu4g&#10;95eIq+QB4hOE9/sw70YnKPbD5Reh2C/TV5FXlfyz5EGS4xcLXl18WkKxX5eOgGI/H3iLvLaU3kce&#10;Kpeuk4fJpUpx4OGypAUU62bZc1Cso3cnkEeJfQ55Y2n3Pnm0vLyOPEY8tpDHys7tUKxTo4A8Xkps&#10;JW8lzTeQt5ZSK8hFfnuTvK10mEneXl7PJO8oTZLIO8miLuRdpEEMeTcZF0zeQ274kveSuJv0nyA/&#10;/ED/fWTIISiOy7AvyPtL0hryAeL9Afkg2fkmeaIUe508SW6/Qp4sy/PIU6T0JPJUCUonT5PCIeQj&#10;ZEd38lFSOY48XdZXIx8rL//Fec6Q46egOA8VreV8Z8nYPPKJ8mtv8slyP4R8igz8A/uNr+M3cz/m&#10;yO58KM57NXqQ58qkp8jzJPN3rAf92uu/+Z7y/06vnAFis9f6+/x/9SreE6jt9rVmsQIe9xFSzI7n&#10;6dCCoaI4VL/WrP13L/W6tY5nM7wnUB8PXkuCrWvJm5MPYh8kitc8KPZtvcNQ7Ou6P5P3F98PyfvJ&#10;uEByrI1+B8ATMK/7wXvJnBDEWEv7r5J3k18+Y30X6dzkEHgnCXoBirU46Hko1ma5FuRt8R4AueA9&#10;Aa1/7NL83UVQ1F38F3lH2bCfvJNU7vC16tu03DdqO6O/h2K7RvBh8F6yZBl5gsz6DXXweftZ1veT&#10;76pA8Ty+bUA+QO6PIB8kz08lT/xP7wHgvZU6j+bx4MGH2CehbveJsRTPu6CnGIPR16FGX6xHcKp6&#10;/R/6qBemH73C3N5/dPiNczBEqAG9k6TH65yLodKhrtaW29kTcepBlaeqemjhqkTR+USrPtEajxj9&#10;mHf0f/z+I8zFX123/hYkcQ5bCzWgtynv+HEuRRa8T38is2K1LviJ/kyhqnpo4Sq7lbdb9XZrPGL0&#10;Y97R/3F/dV381fP8AOt5obWm61tresO25SbPEz77l5k8b8ws96HJ88jsU++DZ8ELFOeZGTEfgGfI&#10;ue+Qx3mo0o2PwNMl7s8V4KNk1fOrwEdIN/kYPE289kJxXhvn9Ql4ihSdJE+WsATyJGl2hfWJssSf&#10;fJBUWUU+QF4Q1veX4MlQrMmSCVCs0X6lyRPkoz9XKy1aCQU/PxWKuoVbyfvLpd5rVJ8hf0DRd1/5&#10;teD4DuhK8iQpGUqeLLPusT5F7jcjT5V1W8nTJGER60fIntLrwUfJr34bwNMlJOxT8LEyYd9n4BmY&#10;l03gmTK2DhTzNP4q8pi3O002gk+Wzq3/n5pXrOUn/cPxU+8f+4yfv4W7PX68sldiW2PEK3vd34rX&#10;8opD9fET/o9ePH7qu12fl9qgB+aHGnA8UfyucB6GIOa8DpFti7l/GK9SeaquX2UWhg+28oOs+kHW&#10;eMbrVN7R33l98vVZfRd/EW79+RXAh32wUANsiRL9AtZBAXwWwAf054qYCxUvV3m/AqxnVb/cLEwb&#10;ZOUHWvUDrfGMV6u8o7+TP8MD/iJc/EW69ZeevBbz00uoAb17y0I/zB/WaXqyXq8dv+B8MV6p8lRd&#10;v9IsXNVTdL6nVd/TGs94rco7+jv5e75Wa5s90sVfA8/dxQxjEx68ZnW2ju9+DRqq93GblIbi+v7s&#10;lQZ4/ZUnPY9Dcf0/twOK+wGvT8lzpOta8my83814inTYAMV67r4VivXdYS95lgzgeKz/T38kz5CJ&#10;16E4Ps4+JE+XcD9sD8fPzUpQHE++NaE4vvLDyVNlYyPyFCkWS54sJ1uSJ8m8NuSJMuFp8kHyWXfy&#10;AZLSh7y/zBlI3k+aPk/eR4aOJE+QBpnkveTzbPIeUukV8m7SeQF5F4l6j7yT5K0m7yiXNpO3lz/3&#10;kLeVNkfJRbZGRCn1i4WCV2kLRd2kHuQd5ZsB5J1kQyp5F/l1HHk3aT+FHK+/ZpD3ksVzyRNk/yLy&#10;PjL6XfJ+smg5eX/puIZ8gMzYSD5IRm4hT5SwHeRJ8tce8mTpdIg8RSYeJ0+V22fJ06T0L+Qj5MQN&#10;8lFSy2gEni75ZaDYD08/BcV+eT+cPFM2NYNiv60V8omyqRP5ZLzfTz5F1neDYr/f78g4R0JaQrEu&#10;VnM81smy8uR5cuBPbA/r6KPDUH4u8qRnt/9ch/Nfg0drelEC7x8auj3/GXO4z5Lw+QGfu6WDc/D5&#10;AThV3T80fNRL3z9EeR7EPwrw4PFhgxrBhvG1bzSe10x8vtUYz+dl2fMWFJ9bRVUgx+eZcVA8z/e6&#10;QfG8i/qS58m2/uS5Yh9APlWCniPPkYtJWguGaG4OhaKuZAp5ngwcTY7Py/LJp8k3K8mnS1ytJmq7&#10;xloofDT6lBy+Hp83zFPUo+e2xeA8NXI/T9fwXLJn4Lvd6OVQAz3JqWqeGj3qhRlBr8Zuz3MdtqGH&#10;fZpQfVfic6HXERvTpcNArVLXiv9qrPIdoKoeWnQiX1Q+O1/XQ9V4xujHvKO/03nOk+9DNXbxF+3W&#10;n/2B9kelvzZHtR/721qbv2DF8Tpvh9IfldtXefhR9VA1nvEDnXf0d/KHfWOzR7v4a+LWn88OvT0q&#10;/ZVeoP34JGr1rG/FHjrvA6U/Kv2pPPyoeqgaz3iHzjv6O/lT89fExV9Tt/4i1untUekvapr2E9FD&#10;a1iQFV/X+zcCSn9U+lN5+FH1UDWeMfox7+jv5A/v1dnsTV38xbj1F39G+6PSX+u12k/8RK3N2llx&#10;VZ2Ph9IfldtXefhR9VA1nvEZnXf0d/LnSX8xLv6aufUXuVpvj0p/jXK1n8iuWutWtuKrev4iofRH&#10;pT+Vhx9VD1XjGaMf847+zv48c232Zi7+Yt36m7BR+6PS36SZ2s+EBK1jg634lvY3AUp/VG5f5eFH&#10;1UPVeMbox7yjv4s/HL+xLv7i3PpbuATbP58vVN+np8nisYiXTpOFLbW+zvM043PwhzxV1UOLMvJF&#10;5YMxnvVQNZ4x+jHv6O/szwP+4lz8NXfrr8KH6At/VG6/8ovaT4W2Wv39rfhn7a8CVNVDuX2Vhx9V&#10;D1XjGaMf847+Tv5wQrbZm7v4a+HWX/IV7Y9Kf6k7tZ/k2VoH87qF+UuO0Hkq/VG5fZWHH1UPVeMZ&#10;X9F5R//H/bVw8Rfv1t8zB/T2qPT37FLt55k0rT2aWnEpnX8GSn9U+lN5+FH1UDWe8QGdd/R38qfO&#10;f/Eu/lq69bdgnt4elf7e5PUa87Wgkda5D7A/GR/V+5dKf1T6U3n4UfVQNZ4x+jHv6O/kL9fA9aOl&#10;i79Wbv1599f+qPRXsqH25X1P+/LYo9Ub9y/MU+mPyu2rPPyoeqgazxj9mHf0d/Knzn+tXPwZbv3N&#10;36r9Ubn9RXO1v/nPaZ0TasX3tb/5UPqjcvsqDz+qHqrGM0Y/5h39nfyp4+Mfv3tT9y8ebv012qv9&#10;Uemv6WLtp5G1nyOs/dyohM5T6Y/K7as8/Kh6qBrPeK/OO/o/7s/DZf7c/5bupUhsLztfqL6X82Wq&#10;J2L7NHnpa8wTNGuR1pdGYv6Qp6p6aFGFfJ3H/aWqh6rxjNGPeUd/J3/q+Cjm4s/9b+mGH9P+qNz+&#10;6OXa33Cep+EvpaUVB+j8cCj9Ubl9lYcfVQ9V4xkf03lHfyd/6v7K08Wf+9/SNeX9M7ZHpb+4f2s/&#10;TXdrjXrNinE/znxT3pezHkp/Kg8/qh6qxjNGP+Yd/Z384QbaZn+y39L189T+qNz+gJPaT7/3tfYe&#10;acWi/fWD0h+V21d5+FH1UDWeMfox7+jv5E/N35P9li7oNrYXnC9U35n5EnwQ8XnE/9JacYgVx+h8&#10;EFTVQ4s25onKD87T9VA1nvFtnXf0d/Lnye9RebvsX/e/pbs0Tm+PSn+XO2o/l2xaL/ygzyeXNuD4&#10;QJ5Kf1T6U3n4UfVQNZ4x+jHv6O/sLxf3ByVc/Ln/Ld31bO2Pyu3fStC+rgdrLfxd+7teoP1R6Y/K&#10;7as8/Kh6qBrPGP2Yd/R39sf3qZ7st3QhO+CjIE+o/K1uHb7+yM6XkEStT9W3Yg+dD4GqemhRAr7n&#10;ybyB8ayHqvGMd+i8o7+zP75+e7Lf0m2Zr7dHpb/twxDD35YmWj81rPgE5g/5LVD6o9KfysOPqoeq&#10;8YzRj3lH/8f9Pf5bujm4ruThwfcJHL91HpmK7Q/OE6rv/jwZw/Md9t9IX62px/X+HLkC/pCnqnpo&#10;0a1cUXm8D6DqoWo8Y/Rj3tHfxR/OL3//JgOW8Pq8tNvrW/wt7Y/K7bfer33F4/nTZ7PBVtxE5+Oh&#10;9Efl9lUeflQ9VI1nfEvnHf1d/GH/PtnvPM6H4/yH7VHp76KBGL7O4/6NeobrkXGa9kdV9VD6U3n4&#10;UfVQNZ4x+jHv6P+4vyf7nUcPb+2PSn8JZ7SfHsu0dk634nbaXw8o/VG5fZWHH1UPVeMZox/zjv5O&#10;/tT5+cl+57GlLPwZWMdQ32FY3xex/QLEa7R+ytcjjPE+FfNUVQ8tmp8rKm/P1fVQNZ4x+jHv6O/k&#10;T90fPNnvPDy43uCPyu0Xf0f78Rim9X60FZfUeQ+oqody+yoPP6oeqsYz3q/zjv5O/tbWa217wt95&#10;ZGzS26PSX9Zs7Sejr9bRNa34Do5f5DOg9EelP5WHH1UPVeMZox/zjv5O/nDA2uzlXK4f7n/ncZj3&#10;o3gfker7dK4c53pbmiuHW2g9UMKKz8If8oehqh5alDFVVD4Y41kPVeMZox/zjv5O/tT+Le/iL8Dt&#10;+cV7GPrCH5XbL9lK+/HG/qNPD56Pod4rtT+qqody+yoPP6oeqsYzRj/mHf2d/Kn5C3DxZ3Prr24E&#10;jg/0o/rOnCoRxRCfR3xI+661UGvdEfCPPFXVQ4s25ojK471jVQ9V4xmjH/OO/k7+1Pw9/nuCOfCd&#10;h8c/rx/D9urtUbn9kdgv9DcsRWsyX38wxn5mnkp/VG5f5eFH1UPVeMZ7dd7R38mfmr8KLvMX6Hb+&#10;rj3U26Ny+zePaz/XeBzD1+/W/r+G/c48lf6o9Kfy8KPqoWo844c67+jv5M+D9weBLv7cf8//zY+x&#10;vYIcofrWmypLchBnT5U3O2udX9GKC7H+kH8TquqhRQk5ovIGxrMeqsYzRj/mHf2d/Kn9W9HFn/vv&#10;+Ru70XcwPnuA+u7PEa9FiDE/xlCt9/A6TMVeOm9AVT206Fa2qDw/d2M9VI1nvFvnH/WHJ8dfrnp9&#10;/vj3/Id64VsUeHD9vYg1wM85Ll/YbfL9i9T7u0ze17cpA8X1wlZjJ3iulG+1A3yqNBtTAJ4jMbu2&#10;g2dLXjMoPh8aemKbyc+Lei6C4vMjIxuKz5OKcsgz5ep88gxZtB6Kz59SD5Ony+XL5KOkiwf64PMq&#10;WyAUn19dj4Di86xeXclT5OZE8mT57nPyJDnmUwCeKBtSoPh8bNMxKD4vC+8In/j8zGc3FJ+nDbbD&#10;Pz5fm7cZis/bxjbA88ruJYMXQ/F53AsPofh8LrMPnj8+r5v+ARSf3338CxSf5xWr+SV4e3muHxSf&#10;9+2bDcXngP67yFtL63vkrWRkzB7weFmTCcX3zMwtUHzv7LCxFzxGVrSD4ntpxitQe2MpfpA8Skr6&#10;7AOPlDfiofj+UW4alN+HnEseJrVXk4fKHzvJa0urw+QhEvcdeQ3pdIq8unicJA+Sq8fJq8rLR8gr&#10;i/c35IHS/GvyCvJl1FdK7zaEgmdGQlFXPpy8qjwMJQ+SjXXIq8ueMPIasqMBeYiUiyevLWd6kIfK&#10;pZHkYTL5DfJwGb6TPEKKbpNHyr3G+8GjxMiA4nn3+RyKeWj4kDxGtrU5AB4rPWZAMW/z9kExj9u9&#10;DoK3kmstoJjnZmOgmPcPlpG3lb/OkreX3pUOgXeUrP5Q7LeXl0OxHxcaX4N3k6VJUOzn2Yeh2O8j&#10;234DniBLt0OxLu40PwzeT058CsW66VD/CPgA/F80UKyriNtQrLO67Y6CJ0npPCjW4cfroFiXZY+S&#10;p0rhb+Rpsv4v8hESWOEY+ChZ0ACKdf58FyjWfflh5BlS8iXyTBwnUBwnnzxPPlEW1yOfLJP2og+O&#10;q69aQHGc7ZsNHzjurhYcVsdh4Tn4x3G59TqeF47Tf3lCcdwGVsPzx3Hs5nNB3E3+H/zl8J7mH7/d&#10;Ud+9q+L280evbB5L+H/WsrlvHToJMfkk6/PHJ/udzcmhXEcVhBpgC5SHpbnOAhHr9b92K45HFX+p&#10;8ieH8rhl/Zf4nodNdD7Aqg+wxjM+oPKO/i7nf7z+evx3Njb8Pys+1v+1stI6v06MKYvr0WQ51ASK&#10;/byvMRT7/Zko8kxJjiTPkKJ6UKyTiqHk6fJrCPkomV+NfIR0qEKeJtUDyVOlUnnyFClfhjxZ9vmS&#10;J8lpL/JEOfdXGfBBMvw2FOs65ioUc+3/E3k/uXeCHL9b3UueIOc/Je8l739I3kN+f528mzSaSt5F&#10;To8m7yRhg8k7Ssvu5O2lTmvytnKmEbnIgNrkrWVbJfJWEuFHHi9Fxciby0t3/cBjpcVNKM4D71yD&#10;8vxIxXli+g3yKAm+Qx4pow32iZBzJdknXNYGQnHeqVOTPFSWNiCvLZuak4dIx/bkNWRoT/LqEjuA&#10;PEhup5BXlQ1jyCvLkMnkgfLtdPIK8sNc8gDp+xa5P0445GVl18fkfhK8kbykfPAFua+8uoe8hNz/&#10;htxLzp0i95S/OL+Gh5TnfON71ntuU++axw3ulyKzJPcTvpfd05/xFfNj7k98b7tOEPnP5vFgxhfM&#10;I7Wo58zoMPJTZmA44xPmyxHUo+bSBuSHzBFcR/i/VO43ou4x+0WT7zBncb0ZX5hvNaVuNmepdbjR&#10;HNqM8TozIpaK7zpRs1eYtnZaj1HBF7enrjPHdSDfaCZ3ZLzZHPc09Qvzo07kO0yvLoz3mK93pX5l&#10;Du5OfsjM7Mn4qHm5N/WEebAPOb733p/xObP+IOoF83QS+c9m71TGl83Vo6hXzKLx5NfN+lMYF5lx&#10;MxjfNa/OpT4wiy0m95CQZVDMu9daKPbDmM/JS8hzO8l95fx+8pISf4zcT744Q15Wll8k95caV8kD&#10;pN4d8gqypJg/eKB09oNinfhWgmLd7A0hD5LFEeTV5bNm5DWkQxvyEBncnby2nH6OPFS6p5KHSUgG&#10;ebjMmUIeIeenk0fidSI5ro9zyBtL4mvk0bL7FfIYmZpPHislJ0Nx3BwbQx4vZgr5//D2JWBVVev7&#10;R3AsTetgDjkglhNlTqVmKvI54oiCoCjggAhHVCRERQWEHBDNjBwaSSkHzGwwzSk0yyEzS1PT8uot&#10;vaU4ZKSWpf/3XWvtdMP5/Z9zf/c+v57H5+17v299691r2uvssxens6wcSr6LPNKXvOD8Ivlusutx&#10;8j3keH3yvaRRVfK95eBfuD7M4+pFvN7+MvwErzdYfPeRxzn0zeRDpdxa8mFyhe2LdWIf2xvrRi7b&#10;H+uIXwb5KGmUSn6EtGM/Yd25lEg+Rn5KIB8rZ9ifWKc2x5B3iWsE+QSpOZz8BPk5nHwi3uMknyQv&#10;B5NPlrUcR1gX2/UBYp1szfGGdfPZnuTxXtL/wa3sv1JFxn04a3vnrOPy23xvs67b+6HjENeIuni3&#10;jtdosDAA7+eAJ6r3cTw7lxizGjkcaUJ0HkmTuBlsv3SJYfsBo53G/uk+5Y8Bqnhgkf9M7Uc7q3ig&#10;Kk8b+ei38pe4H+LzmmfnElPZzzhHR+S5yLRGsNHfqb+wDVJk8jaNqViP6SeqeCDPRWr/Myb+GVMe&#10;NvLRb+W36Qut0MnTc4lJX1LfgUBiY+wpU/JpfxmYpNalLwPHP2XsqtqfBFTxwONh+41/n4nfZ8rD&#10;/lL7rfw2fd78vOvZucQ9o1EfPmMRGzcpDPy8Pe2dgXvKatzF+xFt3L/oJ6p44PFj2wK1f6uJ32rK&#10;w0Y++q38JfRhv9OgxOdd9+cSoxZTx1uBxMZNVgeOiqW9JjCqlcahf1EP7K+pb7VCFQ/7+LH8QO1f&#10;aeJXmvKwkY9+K79NHyasj5tzifllSr/X3j/qT5wtmCP31Adivxxx8qY63/JhHJD76e/+UOdfdo8F&#10;4nOvwxeI/fe0puTT5epU2mmy/gcg5sXlsSiH9WnrGZafKuseRV6M44fCgFjPTjwDxPrW7HnyiXJg&#10;NfkJcnoT+QQZsIO8S1p+TD5OntxGPlYe+ZB8jJzcp3H/J5r/shCIuA07ybvEdy/5BGlzjPwEOXqJ&#10;fKI0uvcvVe/ZJkDoCBkEhK5urwGh8/4at8CnysBXgLiO+8rfVtc1ezAQ1+mIpp0hT9cAoh3iViIO&#10;nzuCHgSind7MRx587rgWDUQ7vuvLvHP+nfU5wyeg4d9jau7W5VgfH3a/Pp5mG89EPajjb8xE/eSB&#10;an2869yP+j7kEbfPs7LZnnhHnuj0SZIXkmAXJkl2JY3pr7MfYfe6qfxEFQ8sciWK9k808RNNedjI&#10;R7+V3zY+occn4JG/rxUfDXCtjdzqO7cU1+iYKETnkYlyuQts9Oc59i/wuwSN52pAP/xEFQ8s8sff&#10;LFb+8SZ+vCkPG/not/Lb9Kn1p1EJfY3d6it4kfpGC9F5ZLR80Jn6YqTgG+qKkTdcGguqUx/igCoe&#10;WOQ/yvhHmviRpjxs5KPfyl9C3xs+AY1L6Gvi3dMLf9sS//g8q5P5vFXz9c0BHJ/fb9gQwPE6NzY/&#10;gON366fPg8+Q5rcSwKdLizbNYafJ+X+e7czxH151QWfOBwc2V5wflwb1Bp8ihYPI428+J+/G30dP&#10;kh+lbAD7Ibwd/jI65luL+/oFcP49GeoC75Kj9WaBj5NpRQvBx8rsMy+Bj5HJk6ED+6RGr60DP0Ku&#10;LnwPfJQsq7MR/HCpcgmIfdas5zaBHyIHu20BHyYv/XMb+FBpvHkH+EHiWvwx+GBZ+DIQ+7ifuwGx&#10;r6u5pVDhpNFA8C8mABF3vMdOVS627icqT8stn6q8MyfuBT9Efr1/P/gIGfsDEDqqJn4BPkpOjDgM&#10;foRkzzsJfpRMq3cWfIw86/wFfKw0O/MX+Dh5r1m5LrzuZ6ZX7sJ2OJ9YvQvbpfzleuATZWhiY/BJ&#10;Mje0Ofhk2RnUGjyefzjadGE7V48knyorpSH4GVI8yQd8mjyTXrYL+6nrU5dUv01dBh3ox4b9v1T9&#10;+lP0HtXP/9F+MIP3jSZ3xtUYvjPd1P0a5JiL650A3TfuQo4X8kC1BpU+W7XIUfqZ/6Trp6E9QojO&#10;3GFyYernyDEc9gaFN55ZYux05Z90Pd3EpwcUXRgq2j/UxA815WmfVn4rf4k5hD3G3eeIuAb5u53j&#10;+bsOqfqI1Fe321alJ39XnsJmAbMV9nx2hPITeT1E6tP+oaLjh5rytA8pv5W/tD7PzibJGo6JCCFS&#10;3zb/b5UeWYM5gnbc14hzbTj8C5WfqOMXqvq1fyj8jB9qytO+pPxW/tL6PDubNLEe5hbmFNF5JEJ+&#10;znsPc2cY7GUKL7ZNVXj66QHKT2Q8sch/qGj/EBM/xJSnvVf5rfw2fX3SPvb0bJJrxzlVH5H6fgz4&#10;Sulx7fhQ4S8dXjH2bOV37UB/Qx+R+rR/CGzGDzHlaZ9Tfiu/TZ83/7Zi6bNJixyl58eVycdUvxCd&#10;PhES9/tO1X9XJq9SOLk4R+Hpi+OVn8h+JBa5hoj2h4uODzflaR9Tfiu/Td+KTvi89vidtUDdo1u4&#10;nR/ZmWdUfUTq8y5/QOnJznxXYbUyS42dofzZmRkmPkPVr/3houPDTXnaZ5Tfym/TV4afEUqfXXHX&#10;fi0GOrGWDhGiM2SojHuhItbgCInOv6b68VyD7xRG538WQD+R8cSignDR/nATH27Kh6t89Fv5bfrU&#10;HuLO+RN0K9aXVm7bL/rMBV0fkPV/O+qo1nMG6wx0not8w9jztb4z8038fK1P+aFPxYeb8rQvKL+V&#10;364vE+3XqkT/uj/TUrj9NOoPF6LzSLi0D/hc1V+4fYPC7h2WGBvrM/yF29NNPNZn/zDR/sHgGT/Y&#10;lKeN9Rl+K79dH5+fty6hz/2ZlvWJP6u8RGdImDQu5r06XNYnfqSwzeXXjD1P+dcnzjPx89A+oaL9&#10;oSYeewtVnvbPym/lt+vj+PPsTMsB1yWM/1AhOnMHS7dLxzH+w2BzvQ2TgT+vNDbX58HgF5p4rs8h&#10;xh9i4kNMedpcnzUyv01fGa4vT5RoP/dnWnKzsWdx9BGi80gfeWPpb2ifvtKk+kmF6xcXGrsA/dsH&#10;fAHaU2ORf2/R/iATH2TKB6l89Fv57fq41yh9pqWaF36bA/+4h23nwH++DsfsVC98Z4HPqCvKqO90&#10;tuU51Hc8Q5NvYW+UJb5Zf2BvlCnPHP+tC/dEV85dAY/vrlMuqD1T8sdn1R6q2s3Tak/1buAptcfC&#10;c1fwU8XVinyKHGnyo9qTZb75E9ojSfqdLgKPz6gXkA97nSfrID/2dJ1G/g7eJac7/gU+TlJ9oAd7&#10;wA23gdz750An9ohtfgdiz9gqFvqxhzxyAoj7cEAXb/ARsjELiHWmd2pZhYU7gOAffaSciju4DIhy&#10;B8qXV3lCk4DIO8BRATz2nheAqLfaiErg8bst/e4F75KziVXAJ0jt7KrgJ8i3z90PPlE6ve0EnyRL&#10;LlQHnyz7z9UAz71nLbTvVFl9qib4VJkyi/wM6e6LOOw9W3Z9QH33NjcH+dCunzmRn+28/R713dug&#10;TyuCz5KuUdDDz8DDoROfgadlQf+/9xn47keNGXefKWr9fWusn+3c7kW9HOh/XFcZB67/b0wTzaeZ&#10;vWi7EnPB/fmfzSvYhvgeHegMiZYKv+La0IebV+BagGMHog+BE7vdxr0kWiHjaRcVRBp/pImPNOVp&#10;34tzyhoZX3outC+hz/35n4eHcCxECtF5JFKS1nAMRcF2KFxzP9oCds/3ijGXIxUynnaR/3DR/mEm&#10;fpgpT7s8zqEPV8h4m768fYGenv/5bBXGAMY40ekTKdVvYEwXRsLGXABeXP8n5lyk5PS/3oV+IuOJ&#10;Ra5hxh9h4iNMedoVAum38tv0eXt+/qfwKucQ7jlAp0+4VBXqwz3rKtoPeKbrTegLl/Szv0GfRsbT&#10;LnINNv5QEx9qytNG+8Fv5bfr472i9PmfvWUcjm34x7WuhVnrmt06jOctcyR/ExBzaHQ/IOZU9/1f&#10;g8+SKu2AWOvWbv8KPJ7H5QExJ0MPAPH5MOUW7TTJ64s4zOHxu4GY01cfZt6p8n00EHO+08tArAGv&#10;HgJizjz8C/lE2V/uCPgJsvl+INaQTbWAWFP2NyIfJ9takI+V7m3Ix8jNJ8iPkmZEzIujQRrLEcFv&#10;6Q1EXNf+5GPlySHk46TXGPIu6TmePJ4XTCOP5zULySfi7wORT5JdP5JPlob1vwGPvzEfAcR1LN4K&#10;xHVFtzoKfobMywDiugveB/J53WnaGTJ4FxDt9GsP8pmyZSPLZ8krLYFo12F7kR/tfDQD+O+vVVij&#10;7pybuu3gM7tObtcoB9u9cDqen7J+g+w/8kT1edmzM04T/qLWBCHyb8VNWcU2miATOmqMOYyctGcc&#10;Vn6iigfyb8Vp/zgTP86Uh4189Fv5bWP46afxeaBziTXK/RmnVYnQgT4lOo8kyIaHYKePl1XvQgfw&#10;1R4aV/3ytfITVTywyH+c8btMvMuUh4189Fv5bfrUM2/PzjhtWsKxM06ITp8EKQxgn2CsH4VO4Nvj&#10;NG56EPrhJ6p4YJHLZfzxJj7elIeNfPRb+Uvr8+yM01dfsb1cQnSGjJMTqbDRnl/dr3HPKrQf7WD0&#10;L/xEFQ8sKogX7Y838fGmPGzko9/Kb9fHNcqrRP+6P+N0huMP+ois/zzHH/Sc4fgDHuP4o83xBz9R&#10;xXP8oX7tjzfx8aY8bI4/+K38Nn3e1OfZGacl32t9RNb/+hyta0ldjTnva31Lhmt9ROojsn7tjxcd&#10;H2/Kw0Y++q38dn2en3HqFITx5ogXovNIvPQo1no7ZWts42vs/dAHfyegigcW+ceJ9o8VHT/WlIeN&#10;fPRb+e36MrHfLleif8u7/Twa2J7zI06ITp946f0D9BTGS+BUje2qGvsj6IM/EKjigUWusaL9sSY+&#10;1pSHjXz0W/nt+ti/5Uvoc3/Gad086hsjRKdPrGxszfkbK+v2UVesrIjSuK4S5y94oIoHFrlijH+0&#10;iR9tysNGPvqt/KX1eXbGqfJ81j9aiM7cGKmu7pFjpPLnbKcx4jVCY+V70X7wE1U8sOjCKOPHO3Yq&#10;fpQpDxv56Lfy2/Sp71Qqlmi/Sm77tzfXOdyrifxbRiHpsNNHSm+uc8Au66CH9mCOP8QBVTyQf8tI&#10;+6NMfJQpDxv56Lfy2/Sp9blSCX33uNWX/jD7N1qI/FtG8w6yPUdI+miNk/9ge8HO5/jTqOJh828Z&#10;aX+kiY805WEjH/1Wfps+tb6UPuPk7juV916ep/YSzwwA4t7tdQN/OwR7jQOvALH3yBbaeOfgF3z/&#10;h71J+jtA7FWazQJi73J0DPkU3PvJJ8u7U4HY6wRuIZ8o/7wf5XH/vjcaiHXUeyEQ61PwW+Tj5Pd9&#10;5GPlmYqoH3urnf2A2GvNzQSiX4e9QT5KEjaQHy5zPiIfIUd2kR8iC74gHybPHSUfKpO/Iz9IXjhD&#10;Plhe+hf5/vLqRfJ95ZWr5HvL6CrZCkc9AAQ/piYQcQn1yAdLdkPy+BtPTcnjHeNW5MPk0Y7kh8jU&#10;7uQj5IX+5IdLfiT5KJkynfwI6fwu+VGSc518jFR4cj74WHlnCBDX/VciEO3w2+vkE6TeJfITZEe3&#10;HPCJ0n82EO3oyAOiXZstJ58iR2cA0e7pA8inysv3kZ+BdydQHv3UZhQQ/XarAu0MyXkH9aNf+40G&#10;Ys/4n32n4ki/+2zagQP8HPs//F6QL9s9AXWjXguh10GeqPaInp0j+6MqryVUiHym5L0FOdEXf6i2&#10;x/tMZ5kT9nPzlJ+o4oF8pqT9ISY+xJSHjXz0W/lLzyHPzpEltaSeECE6fUJl+kldf1KixrgKxn53&#10;rvInAVU8sMg1SLR/oOj4gaY8bOSj38pfWp9n58gqz2b9A4XozB0k1VvAht7Kn2kdXsM0Vi4PffAT&#10;VTyw6EKwaH+wiQ825WEjH/1Wfru+TNwDq5ZYI6u5XSPzF6D9oI/I+t9uq9szX83tEHlplNabX0Xr&#10;J6p4IOvX/mDR8fjtZlUeNvLRb+W36+M9uloJffe71Vd9B/Q4BgrReWSg1BsLG2tD9VvQAbw3V2P1&#10;TtAHP1HFA4v8g41/gIkfYMrDRj76rfyl9Xl2jmz5WeoZIERnSLCseE7rXf6Ixue2aj3LY6APfqKK&#10;BxYV9Bft7y86vr8pDxv56Lfy2/Vxj/hAifZzf47sg4usv78QnUf6y/aluv4PHtO49hOMN+j/IAHj&#10;D36iigcW+fcT7e8rOr6vKQ8b+ei38tv1Tfzk7t+QwSMJrFXuz5EVDMP6gmfARD4T/qA8bNwTCl5h&#10;u/aVN7j208a9hX6iigfymbD2B5n4IFMeNvLRb+W36+P48+wcWVZn1F/YS4jO3CBZ8DPqxz0sK03j&#10;tOrG/pjzN0iygCoeWHShp2h/TxPf05SHjXz0W/lL6yt9jizPy+HIxT8+5+lpnvOERzXE+aXZEt4L&#10;iOcQy5oC8VxirIN8plz6yk+dJzuVD8Q9KW8mEPeoYdG002R8TyDuYdXaAnlvaEF+qgx9knyKLOpB&#10;PlkWRwBxT4yOJ58oJxLJT5CKKeQT5GIGeZe0WEoef195I3k83zlKPkYirpEfJa84oQv36G2PAnHP&#10;3tcZiHv4nt7kIyRmIHl8ZxZGPkxqR5IPlc6x5AfJgYnkg6XFFPL9ZcB08n1l3Qzy6Beio5dUJOJ9&#10;3RuzNE4ngg8hIm5DJvm+cmgO+f7S5jnywbJzGflBcu4N8jjXspp8mLz8Nvkh0v4D8hHStpD8cOl6&#10;mHyUjC4iP0LerPQweDyvagrEdf8YBEQ7HBpLPk6cM8njd7Lmkk+QRgvJT5C8F8knyvh88kkycTP5&#10;ZHlrH3ns8Q4B0S9X9pJPlcWbyM+Q/NfJp0l0BhD96hdBO0MeaA7E3mPZbejCOBh7FIhxsfpDIMbJ&#10;6jzys/+zPcmdp+x4fvXg3+vR8u/5vkcN98+vqqFeXL/jyt04QxyKB6q9SY2/c+m1w/0ZwOgC5HB0&#10;F6LzSHcZnc6cPfA7sRojHjT2BT/ljwaqeGCRfzfR/q4mvqspDxv56Lfyl56bNUvoq+Vdp6zDUQ3/&#10;ODcnmbnZZ+tNPAueIx+d/0N9j+GqCUTbf9v3d/BZ0uf5G+p7j5yz19X3IL8HAdF3g3deA58u7XoB&#10;0bd+P/6mvkeJfAGIvh88GIixkN2UfIrUq0A+WXb/VIxn+knSaz8QYym+AIix9dQi8tgPppPH3wrO&#10;JB8n/nnkY8XnJPkYkdbMM0qm5wMxlhs1Qf0Y236bgBjr03tDH8b+6DNAzIUOKdCPuXGoMq4Hc6XJ&#10;CiDmTsyTuE7MpYA9QMytp4PRDphrkw8BMfd2dfkTfC+ZsRKI/rryGxDv2D/Y4S/wIuUnA9O7SKO1&#10;QLyTP/oE+Y6SV/EW+A4S+QQQ7/CfigLinf7c2UC8479hFfnWsm0n+ZZy/jD55tLiFPnHpOUZ8v7S&#10;hDbOEBw/Sr6xTPqC/CMyZjd5P7m1nXwDObeVfH2p3fW2Qq9AIPiXOgARt7AV+UekSVPyjeV4A/JN&#10;5Mt65P3lEG3U++Cj5JtL107kW8qAcPKtZdxU8m3EL498W1mxn3x7ib4OxHUefMCBe11HudgMiHb4&#10;qysQ7ZI8krxIxWfJd5PA9eR7SP1/kO8ln9Yoo+5RI8OAaPfoV4Doh4M/kg+WouZe4AfJsqlA9NvI&#10;3UD0Y7+q3uCHSOBQIPp5Qj4Q/X7xAnn8bf3HyoIfIZFjgBgnkxcDMW7Ov0M+VmbuIB+H+x95l/yw&#10;iXyC9F5LHs/kXyKfKK/NJ58kidPJJ0sHF3n8tlAIEOM6+EnyqXK5CvkZMvok6sc8CH0diHmRRX2Y&#10;J09VAWKNG7oJ+rHG+QwBYl7t/xXXiXmWnw3EGjfUD/jvP5O/s7r9b/8vg/u0WnfWiv/v2T3OkSjx&#10;CoBWC9EGZdM5Z3BfVuuiZ2f3zv7B8eArRGdIA7nRj+PCT/b/xvHsJyv6cj7RvonvJhsoZDztooL6&#10;xl/fxNc35eurfPRb+e3rIvd8pc/uLcJamIV/XBermHXx+YG4xoB6QnT61McZVOgrrC9+b3I+1Jc/&#10;/oQ+Zf+J79bIc32op7DIVdf465j4OqZ8HZWPfiu/XR+/27tzbgRScI/Cb2R5QR/+UV93o6+dz7sY&#10;P3MlcPEGNW6yGwExjgb99I4aV47TQIyzVWXJZ8q+QCDGYchsxnP9Jp8ucRdpp0lRJeTDOF5UC4i+&#10;fMgXiHH+GhHjfn0d8slSuzoQ8+KFe8knyofe5CfITC/yCeKqTN4lYxqSj5O3upGPlRHjycfIt0vJ&#10;j5Jt28mPkKhT5PG773+QHy5fPfAe+Aj5sgkQ83ze00DM+4N9yWOPNYz8ILzbSz5Y1k8gj7OKyeT7&#10;ysFsjQMXaX7KMiDidq4kP0havUcevyP9CfkwaXmM/BB5/CJ5/I50uffBD5c3GgChq2sgEDobjyU/&#10;Sl5/nnyMDN1CPlZe+o58nLz4K3mXzPqLfIIE/Ul+giQUk8c73OfJJ8nAH8gny8h/kE+Rs0S088Rz&#10;5FPF5xr5GbL0gQ9Uv6ztBEQ/rZtKG2fwtwPRj0Nuks/E85KN4LPk7RpArCeTvyU/W3YkMH6O7L2A&#10;fBgn/9FzHWttyeD4vHMWKXT5AYzPeu73UHns1/HiiOb1GPR9FtrAE9VaUfrc0AZvhyMf/zjWx5ix&#10;3sWvtmqLW/cA0TYzf62l2mrWd0C0ne9eINryh4/IJ0uTjUC09Yot5BNl72fkJ0j81+QTxOsb8i5p&#10;s4d8nCzOJx8rC8aRj5Ev/MiPkt4Ha4IfIe9PBmIsnPcFYmzcPlADfISkpwAxdpbWBWIsvY2zgxxb&#10;SWOAHGvVgRh75Q5VB99f5i8BYoxGjgVij1Hck3wv/D/5HrIjlDzOuS8gj9+DOEu+i8wbxDydJfwA&#10;83eUNt1Ybwc5tpH1tsfv1FJnW3lxPBD3atlEna3l4jXyLWVDC1wP7u0rYnhdj8nruUDc+5duJd9E&#10;cr8l31guXCb/iHxXhu3tJ18/AMRe4v2HgY76Et6WfB0Z2ov8Q/LWhxpX79V835NAxDW/SL6BPHyL&#10;vJ9Ur/aQyjuuERD1xHUFot4RLvL+EvkS+cdkwJfkm4uzUh3wLWV7TyCuw/U8ENf16jnybaVpUF3w&#10;7eXAFiDaYXXreuA7Sso6INopvnZ91W5ek4Box8C1QLQr12u2c+VN5HvJiqXke0tyHPm+cvNx8tiD&#10;nGce/P2A5UD046DOzB8qcf9kvXg/Yi7rHSJlWgMxDh78B3UOl77zgBgnG1tS5whp/T2va5QkvQDE&#10;uBofAcQ4O9COfJzcakYe38U9Rj5B2rUnP0Eiu5FPlONB5JOkbnfyyXK6LfkUmdkQiHE/qzL5VPH6&#10;De2MefHx92zvtP/OXLfm/P+Eai2oX2Lf4Ot2LfAq5DgMEK8AtouFoaL5ULMWeHYGrtVYtnW6ECut&#10;TZdu29AGjgxp9ROuHVjPR2OrsTi/Cz9Rx9fCs6o0408z8WmmPGzko9/Kb78v8/1Cz87AbTjKvkkT&#10;YqWgdPmEfYz1e8Ng6AK+Mgt6aB+tqfxEHV8Tz1pmaj/OOal4oCpPG/not/KX0IdnRX53+kLtGxq6&#10;fVb5uz/aD+9kEJ25M6RyOsfQTPm9APqAZ4+xvWD711J+oo5H+11INf5UE59qysNGPvqt/DZ9AQN3&#10;333eS+9rHnarrzCH/TldiM4j0+XwaejC2C6srHFdO+ihnVNT+Yk6Hu3nnyraP83ETzPlYSMf/VZ+&#10;mz5v3tc8O0PWbAl0YO4RnbnTpON5the+73pQ44OB0EN7SQ3lJ+r4GmifKaL9U0z8FFMeNvLRb+W3&#10;6UODeXqGrDgb7Yc1gugMmSIV/gG9jqlSzHsn8PST0Ek7G+0HP1HHo/0KJhv/ZBM/2ZSHjXz0W/lt&#10;+rBG3P07T7p/3Z8he+ELjr/JQnTmpshbDTifp8gLfTkOp0jaVOik/QXHX4pCHc/xl2z8ySYez55U&#10;edjIR7+V36ZPtV/jEvOjidvx17M9+7e+EJ25vhKxgP2Ks/4fsV8bSJuzvOfCbs/+9VWo49m/9Yy/&#10;nomvZ8rDRj76rfw2far97jqLpOZvU7f6Jn2O9kqvLURnCH5brz5sRx2Z1Jvzpo5EprCfYX+O9oOf&#10;qOO5/tUy/lomvpYpDxv56Lfy2/Qdc+30CWhaov2aebt71rs5+TO1P/VpCsR+9cDGT9V6V8kfiHWx&#10;4rrd0DNDfu0LxDxx+AIxn660J58i/XPJJ8uKq0Dc+z54AuVwL/xqGhD3xqs7gbhXbvBGftw7z/QE&#10;4l66ayoQ99ZNC8jHyNWXyI+SWqvI4ze91pOPkg3vkR8uszaRj5CmW8njmekW8mFSbjP5UPmciHu/&#10;n+KDJY6IvcFrROwVFrEc9g6fbCffS8Z9TL6HfE3EXqMVEXuPSPqxh7um4jvLPbvp7ywrdmn+YKGO&#10;a05EuVwi8nSkH3knqvjeMvJT8n1lKRE6ThGxR3liD/lBcpMI3XsUHybHWA7XNXMv+QgZ8AUQ173r&#10;K/JR8q/j5EfIfWfJj5JeV8nHSKfye8DHSv22QLTrgOlAtPN9O8gnyOPl9oKfIH2CgOiXyAVA9NO7&#10;F8gnS7Xu+8CnYN8PRL9WaQVEP984zPgZcj0EiHHQZj/y4T5YNBiIcdLzHiA+1/xXPqeozxZ3zrvN&#10;Xb4Vn1Pc/26W4zTH1SRoQf0W4v6jeKLK5dnZtDbbkANtSuS7JB3HwMa7JW3+ZNuOlGaLNbZ5+jPl&#10;J6p4IN8l0f4oEx9lysNGPvqt/La56c3viTw7m9b6A10fkfqejtR6Whdzjo2UptkaW7f5VPmJ1Edk&#10;/dofJTo+ypSHjXz0W/nt+qoleXo2bdkDHCM4Fwvk++ZvmPZcNlC368KftP5laEf6iSoeyPfNtT9S&#10;dHykKQ8b+ei38tv0qbXXs7NpB+pR3zAhOkOGyzd7qStSDkRq3FVMfbBfo77hClU87KKCCNH+CBMf&#10;YcrDRj76rfw2fere9XiJtdf92bSymzjehgmR9VcZoXWVva51/ZGjsWxbrY+o4oGsX/vxN7lUfIQp&#10;Dxv56Lfy2/Sp9vPsbNrUt1FfYagQ+Z7GrDDYWHOnXuQcDJMJmRqnPobxBz9RxQP5Hob2h5j4EFMe&#10;NvLRb+W36cu5jfP3np1Nm78Z7YX3Hoh8TyN3JGzonX9D685YqHF+O+iHn6jigXwPQ/sHmviBpjxs&#10;5KPfym/T592ns6dn00Y25drZX4jO3AHiOky9wTIyTmP4beqBvYbtO0ChiodddKGfaH8/E9/PlIeN&#10;fPRb+e36uL54djYtIBj68D05kd+D97oJXbhnBTyv8cnGxsY9iP4A3osYD+T34NofZOKDTHnYyEe/&#10;ld+uj3tPz86m9XuK7dRZiE6fAAn7kf0ZIP2maexazdhbMP7g7wdU8cAiVyfR/o4mvqMpDxv56Lfy&#10;2/W5P5u2DfN6A/7xOdcDQIevwzHr0CX1rK7mbxeha45UDQTmzca/IvD4Pawu5LMkrDbi8OyvIIfx&#10;syT6NhD30FMNL4PH96vDNOalA8GH/gpE3JqYK6rc5k6/qDyO00Dk/aUjEPX8lA0/6p35DuPnlr4X&#10;q8/8d86xjdnKv2vU1u1nfkc0NEVnYX+HnBbyWsgT1X21bYl1rZ3bPe+pptSdLsRK92TIvw5DXzSu&#10;N07jEV4/7TWXlJ+o4oHXnkgX5ceeQ8UDVXnayEe/ld/Wb2pd8+wc1Z9vQEcAficPyGcO5frAdmTI&#10;n2egA3g1ReOfDaAPfqKKB/KZg/anmfg0Ux428tFv5S+tz7NzVANOan1E1j/kWa1vwEMau7+r9Q2I&#10;0PqI1Edk/dqfJjo+zZSHjXz0W/lt+jCkPT1HNYXjEvURqS+jKmy025Q3tb7xHTROOav1EVU8kPVr&#10;f5qJTzPlYSMf/VZ+u77LOe5+R+kKdP+If5yXNYGcl5MrlMH7CJgPEx14P2GOxK4DYgzHBJN/Vrot&#10;BmJeRr4FxLz8ZTX5WZK0jXyGPL+JfLpU/Ih2mtyzFYi98OcfA7E3fqJQ47Xdmr/xGRBxE/YCUW7B&#10;J7QzpOoxIPKu+JY8/j77RfJZ8nJzL6Vj+WEg51Y1b/BzJHsKeTfzGGMb/2XcfU7r9lrO5Y7u5/IA&#10;1BOAvC2Qz0Jf5CVPVLnunA1CqyGX+99U6vkwcjiyhMi/qd7nd30NPXntuBZ5ztijyyh/T6CKB17D&#10;31RX/oBMUfFAVZ428tFv5bf1tdoje3beKL4R2zBTiJXuwW823ET90VkSzz4Bxjxv7DHQB388UMUD&#10;rz2Rqf3oIxUPVOVpIx/9Vn6bPjSYp+eNth7S9RFZ/8dvaj1bJ2r8sIOxq2n/VqAaK0DWr/zQo+KB&#10;qjztQ9pv5bfpU+3n2XmjVY/p9iNSX4EXbLTbqi+0rhXLNK5K0PqI1EekPuWHHhUPVOVpIx/9Vn6b&#10;vtstr/sEeHbeqAnHMOojUt+j5bS+Jrh+6mz4ssYmE7U+oooHsn7lhx4VD1TlaSMf/VZ+mz7Vfp6d&#10;N+ryjq6PSH3dsrSeLv01Pl3b2Jcdyt8FSH1E1q/80KPigao8beSj38pv01cmA3soz84bfeON9grI&#10;FGKltZny7XHocWTJNys1HhpvbIF++L8BqnjgtW/wmwP0p8/S8UBVnjby0W/lt+lT7Ve2xF6hnNu9&#10;wvz6Wh+R9T9XrPXM/1jj7GxjR2l984HUR2T9yg89Kh6oytNGPvqt/KX1eXbeqLip1kekvhu3tJ7i&#10;fRov5xo7TusrBlIfkfUrP/SoeKAqTxv56Lfyl9CH/vXsvNHIIK2PSH1j2J7o35Hnta7hGzWORDvS&#10;T6Q+IutXfuhR8UBVnjby0W/lt+nDzcjT31T6qLbWR2T92y9rPR9t0fjBs8YeqvV9BKQ+IutXfuhR&#10;8UBVnjby0W/lt+lzpKR4+ptKZU3/EqmvounfsqZ/b7+g9ZU1/UukPiLrV37oUfFAVZ626V8rv02f&#10;N9vPs/NGDQbr9iNS3yP+un8bXNO66uzU2GCJbj8i9RGpT/mhR8UDVXnayEe/ld+mr4wD+kqfN1qE&#10;+14W/nGvZb13k0M9qI9IfYscWl/O51rXHOrBeMxxaX1EFQ9k/coPPSoeqMrTRj76rfw2fd68/95b&#10;Yn1x/5tKfpW0PiL1NTql9fit0Vj3GWP30vr8gNRHZP3KDz0qHqjK00Y++q38Nn1qf+DZWZiTrbQ+&#10;IvX9o4Juv5Nfa11HX9V4cpLWR6Q+IutXfuhR8UBVnjby0W/lt+lT7efZWZi8Oajv9Cwh8jdj8ofB&#10;zsuUvMYaX76q72d5e3B/g5+o4oH8TRjl90V5xgNVedrIR7+V366P88OzszA/79b6iKz/4nKt6+fR&#10;Gn983Nhltf9nIPURWb/yQ4+KB6rytHdrv5Xfro/PWKqWGH/uz8LkdEJ/oj4i9S1ywkb75XAcAues&#10;0ZgzU+sjqngg9Sk/9Kh4oCpPG/not/KX1ufZWZjUp7Q+IvWlVdX6Uk9oXZO5X4XO1GlaH5H6iKxf&#10;+aFHxQNVedrIR7+Vv7Q+z87CFE/T+ojUd6O/1ldcW+Pls1pf8Ratj0h9RNav/NCj4oGqPG3ko9/K&#10;b9OXwfHn2VmYHgFaH5H6elfXunqc1roCCzT2SNf6iNRHZP3KDz0qHqjK00Y++q38Nn1qf+UsMf7c&#10;n4UpDtL6iKr9uD9Afxaf17ouc39AO9u0H1C1H1C1H/3Qo+KBN1ieNvKp9jP5S+vzKaGvutv93+oF&#10;Wh+R+taN1PpW4/MDda28ofWt/kLrI1IfkfUrP/SoeKAqTxv56Lfy2/SVycD9o/RZGHf3t/Ve0JE+&#10;S4iVzs+S946h/oBMWb9C45oEYwdCH/zrgSoeeK06nuHRj2cBKh6oytNGPvqt/DZ9an9w5+wDbif4&#10;fO7+N5Wul9f6iKz/5kmt5/pbGq8mGru71ncdSH1E1q/80KPigao8beSj38pv18f1z7PzFOUf0vqI&#10;1HfPFa2n/FaNZWYbO0LrKw+kPiLrV37oUfFAVZ428tFv5bfpU/ff0ucp3PVvlTFaH5H67u8AG/1b&#10;BddPrPiV1lflLa2PSH1E1q/80KPigao8beSj38pv06f69653uFX/1nY7P2K/R32+s4TI3+xyvQf7&#10;NOwZGkf2NHZd7Y8Fqnggf9NL+aMzdDxQlaf9vfZb+e362L+evRcedFDXR6S+fiu1nqDxGru1N/Z9&#10;2h8EpD4i9Sk/9Kh4oCpP+6D2W/lL6MPfz/TsvfCVT6EfCzOEyN8UW8X7G/pv5QnoAL7G+xvtadAH&#10;P1HFA/mbYsrvQHnGA1V52shHv5Xfro/3DzfvhWNcltw/v4/PCXwWTuRvjm26hXrQPu/v07g+19hx&#10;0Af/+0AVD+Rvjik/njmqeKAqTxv56Lfy2/Wxf++8F6zXl3pux9917ldwvcRK8VgffkL9hbDf13h1&#10;prEHQR/814EqHnjtRfwNdvoD0nU8UJWnjXz0W/lt+m63xue30u8au5u/J9h+0Edk/afYftB3gu0H&#10;/IbtR5vtBz9RxbP9UL/yQ4+KB6rytNl+8Fv5bfrU/vmudynV/PV1235bGkFfXroQ+V3IjpuoPzpD&#10;tnymcePzxv5/1J15dE1X//9vItWYwxVqeIgQQggRbaqG3Hs+ZiKIiIgpIiIigjRiSCUhxqqqGlta&#10;1KxV1TZFqXRSWvqgMU+hhpYYq6mq8nu/9z73eZ4b+a11n7W+3z++1sp6+bw/e3/O5+yzzz77nHuG&#10;EcgP/l2gKg/ytw7lx7VlVR5U9WkjHv2O+M75cfu6dn/m0vt6eSSX/zbbDfktZbuBC3m9hXYr7SeZ&#10;H8nlKz/yUeVBVZ/2fe13xHfKDx3O1fszj/B4geWRzO/YtzqfIws0D/J4gfyOtNB+UpUHmZ/yIx9V&#10;HlT1ad/Rfkd8p/xU/3Pt/sxrvJ6B/kLyt5Ab38C24Dev1zUvDTDt5tp/DVTlQf7Wof34jUuVzzTr&#10;w76t/Y74Tvmp+V/9YvOrku/PrF8G/Q/5kcyv0XmdT/1NmnVeNu2uOr/6oCoPMj/tzxRdPtOsDxvx&#10;6HfEd86P29e1+zN7tUR+2B4k77/ty/NfbO9eR5EH2H2lZq/xyA9+UpUHeX+t8uP+V1UeVPVpIx79&#10;jvhO+bllY//wK9Z+Jb/jvzHzQH4kl99sg86nMfNAfg3amXYV7W8MqvIgl6/8yEeVB1V92ke13xHf&#10;KT+1fRsWy6/k+zMHqN9nMoXkN2QG/4nlY3sPYD8EI9mvaA93U36S35Ah+Y0Y5cdvW6o8qOrTRjz6&#10;HfGfzs+1+zPD6mF7Ynkk8+tdpPMJ43Ur5NVlnmnH6vzCQFUe5PKVH/mo8qCqTxvx6HfEfzo/1+7P&#10;fPAVlz9VSGtV/Ha7FDa294Nhmr81M2137X8AqvJgYRLui1T+DLN8hlkf9lfa74j/dH5P359Z0vHt&#10;Nz/uv1OFZH5/PDTz4jiIPG8tMO14nd9voCoPMj/tz5DfVPkMsz5sxFP5m/Gd8+P+++/78fT8oOT3&#10;z9fk8Rbbg7T2nSp1foKN7V3zHU3vRNNur/01QVUeLNySIdqfYZbPMOvDfqz9jvjO+fH45to9ftuq&#10;c3zJEJL3z39SiOWjPbd9prllmmlHIT/4t4GqPMj747V/ill+ilkfNuLR74j/dH6u3eNXwPkV7rsk&#10;eX/6Zc6v8BtzwceaZ6aaNuZT9BeAqjzI+8+1f6JZfqJZHzbi0e+I75wft2+zYuNLYClLaYvl/jP6&#10;+u5GbHT+lj4mpwrGuemyIhUsmCZdBoJ5+FZwe+p4XuMftHHcelBZbdfuP4HIf9oHINbr1znU0yVk&#10;NPU0ad4fxP2nll7U8Tx5BPUUyR1CPVkSx1JPksNZ1PG+uPnUE+Td5dTj5fZ66nEyYxf1WHlwjDqe&#10;4SmiPkj6Vkc+uH92fUsQ99MO6gTiXrVdEdTxzqFB1CPkfgJ1fJtjPPVw2Z1BPUx2c31xn3DfOdS7&#10;Svpc6p2lC21bR9k0i7rIKBL3CQ9VeqhUeI16O6n1BnU8T74IxDNPaUuoh0jeUhDPRJ1eRj1YGr5F&#10;PUg2vk09UBqspN5MYt6hHiCB71L3l/WkrZFcIPGsV5HSfeVvpdeTJ0qvi/tnWL62Jp71Uja+iaf1&#10;aqbubepWU/cy9UqmXsHUy5p6GVN/1tQ99PLwDT+1fIubzgff+DvLPPDNv2UqnyLDouy7RiHXC98I&#10;7L2CvG5M4HrjG4LX2Q74pmBXxfPGP8msU4Zul2PGCrYLvkk4j/XwjcK9qv4BY6ziPuMfSv/S+Pk9&#10;+r80FpD4tqFd8YDxstIPGcPX6jin15HHjKANLH/K+IzEtw2rKV405tKPvD5U9a8bVdfQf9OwrKZ+&#10;1xjJ9sW3DRuQWM+yin8bpZTuJm4k2kW3t4dzu9nMdsS3DfV2MdsZ3zbU5c3tYDG3C58vZDw+n6ji&#10;m9vRsV2xndXy8OyeWr6tnqh88nylnirvJwNUPo3kqIrjL+u4HuhXZ7le6Gf92S7od7pdgqQh2wH9&#10;0raReit5dROIfrtmC/XWcmUriH7923bqeG9CLvVQWbKDul2iSOwXO5TeUeZ8Sr2zvE8b+1GHz0Hs&#10;Vx2+ph6G9yNQD5fyJ6n3ltKXqEdIp0LqkfLen9SjZEAFK/Roed8fxH7dvSuI/dxzFPUhMmUG9Vip&#10;vJx6nMSupx4vX31EPUFa7KWeKEv/ST1JuhVQT5YlhdRT8M4Q6nhe4Rr1VDnwE/U0qZ5LHc/uLQQx&#10;jn06mvoU8e5M/RX50Zd6pni7gRgHd/yMfDEuDj8IYpxcyPXFuIl7bf4v/Muu+h/f+zh37hyuNzYv&#10;+d6iFlgv3Htu8WI7mER7WaiT6t4i1+5/nu6DGDZDSGtVkVm/I0aeyPQ8zamvmvbQKso/HVTlwcIk&#10;u2i/zSxvM+vDRjz6HfGdj32cO7h2/3PYXb08kvn13qfzCXtDUx8LRcKCtJ9kfiSXr/020eVtZn3Y&#10;d7XfEd8pPxx2Xb3/2esvvTyS+VU9rPPyeluz3AjTbqP9XiDzI5mf9ttEl7eZ9WH/pf2O+E/n17LY&#10;3CG4xGsfZ+pzH7EJaV1klwsP9PLPcAxAHsfnm3Yc8oP/DKjKg4U3Qk1/qOjyoWZ92IhHvyO+U37q&#10;3Mm1+5/XMD8830pa822ynvlhLFvD/MCVzI8284OfVOWZX0Co6W9vlm9v1ofN/OB3xHfKT+0frt3/&#10;vLMR97H2Qlr7hsqeR3r5O7/T/GShaScgP/h3gqo8WLilnWh/O9Hl25n1YSMe/Y74Tvmp/vd8se1b&#10;8rc5zqCf8BhBWvND5AL7X9aLcuZtzePsf7TbaD+pyoOFAS/gXaP0P2+Wf96sD/sv7XfEd86vEvaP&#10;f9/TjHQxVoWU2P+CtiF+XpCQ1kUt5fkZsHGMC+ql2bSWad+prPxBoCoPFt5oIdrfwizfwqwPG/Ho&#10;d8R3yk9t35Bi7VfyfdKGlf3vvEE22njB6PQL8sGcyPhYs91U046oovwGqMqDJ6POGtp/xix/xqwP&#10;G/Hod8R3yk/tH67dJ+13Ry+PZH6Nv9X5+C3Q9Ikx7Rba7wcyP5LL1/4zhi5/xqwP+472O+I758fx&#10;z7X7pDO82X55Btlo45dG1nUu/2sjg3MPMD3LtCOZ35dGBqjKgyejvjD9e8zye8z6sBGPfkd8p/zU&#10;/vFSse3bplRJ30u4s74c+tMsqZ4M4j7fFhVB3H98dl1Z6LjXfgGIOULLj0HMGbJ/p54t73di+Szx&#10;n8L6mbJ6Hog5x8UNIOYgC76gPkncfqCeLpeOU0+Tm6dBzGFeP0l9nHyj9BS5rvRk8b5APUmmkpgT&#10;DT/H8gny51nq8ZJDYg61/hT1WBlwVTPjZ60/S6LcikvUE2RaAfVEuUEibrUr1JOl7a/UU2TcNerj&#10;xKr0VKmj9DR5cp96uox1K6/Wo+5zINZrSDCI9TzZgXqm9J0Eoh0yv6edLT+Wr6DaydICRLs1qAmi&#10;HQ9/BD/a9dc+LD9TvGqw/Kz/du6FOVCbf21X30h+L6FtyXOgsch/aDbOYbEcB7k9qZNqDGj7r1h6&#10;jGpX4hi13R8xLJOEtOZPkty/2TaTZft+zQ/eNO2R5ZR/O6jKg4UBE0X7083y6WZ92IhHvyO+Ux/O&#10;5jMurt3/PXmyzo9kflPDYSO/yTU107htae/S+ZHMj+TytT/dLI/5tKoPG/Hod8R3yu9mIL7n4Nr9&#10;39VtOj+S+dXy1nlVV31yslTZovOrnqXzI5kfyeVrf7ro8vgWsKoPG/Hod8R3yk+NoaHFtq+lxO27&#10;ykvnRzK/tWZ7rdqm83qb+zjab1UvnR/J/EguX/vTRZdPN+vDRjz6HfGd8+MY6tr939tGsb3SheT7&#10;BT4J1fluK6u55ZjOZ9tm5Ac/qcqDfL+A9k8QXX6CWR824tHviO+Un7q/0LX7vzMb6/xILn/6Y51P&#10;5gHNyYtMO1HnlwkyP5LL1358u1yVn2DWh4149DviO+Wnfv9xL7Z9S5W4fe+mID+8H4Hk+w9+59iF&#10;9yHcraRZeBr50P4Q+cFPqvIg33+g/Wlm+TSzPmzEo98R3yk/1f9cu/+70I95YDmgteoEufNQL7/w&#10;W81rC0w7HvnBXwiq8mBh0sui/amiy6ea9WEjHv2O+E/n59r93wE9md94IfmN5+b1YeelSsAt5pUq&#10;DXdqBsxnftBBVR7kN5y1f6xZfqxZHzbi0e+I/3R+rt3//asH8sE3nkl+w/nmKSwfx7Rf12peTjHt&#10;DsgP/l9BVR7kN5y1f4xZfoxZHzbi0e+I75Qf5rSu3v9993m2X4qQ1qpj5Xfut3lj5e4x5AEWrtK8&#10;m8b2gw6q8mBh0hjTn2yWTzbrw0Y8+h3xnfJTz288W2z/8Cxx/6jzA/PB+/BBfg/Id5XOt06SZo0X&#10;TLuc9tcBVXmQ3/vR/tGiy48268P+Qfsd8Z3yU3M0z2L5lfy9ieEjufwRQvJ7HCPbcfkJMtxTc8hP&#10;bD/YG9l+mqo8bH6PQ/uHm+WHm/VhIx79jvhO+an7B1y7/3thEPOIFdK6aJgsKc1842ThEW7HOHlt&#10;hebCccgPflKVBwtvDDX9Q83yQ836sBGPfkd85/w4P3Dt/u/FacgHc0WS7yhY3g02rgst9tZcUIB8&#10;aH/K/QPlQFUe5DsItH+IWX6IWR824tHviO+cH+9Pf/r+bx+2K/54f3o/9AH+frHmmWfQTmmy5g8P&#10;LDdV3K+C2H8nHwax37ycSz1ZZi2lniS3Uqknyq4e1BNkTAPq8XL6SSnV3r5XQKzvghMgrj+Wzqc+&#10;SPx+oh4jrx+mHo13K1OPko9OUY/ENR/qEXK4MuP3lh9aMn64fB7O+HiX2Ujq3SUvk3pXKXyTemfx&#10;XEe9ozT5mLrIri+o26XnfuqhspnrgeuxmSept5G4Auqtpcav1EPE/zcQ13M9H1MPlmaeaA/87tDE&#10;C8T135XebJ9mUrkG9QDpUIu6v2ysTR3vfvsHdT/ZTuL68kkS15v9fTV7ktCXkijXvz71RrK7AXV/&#10;ud2QeoDENaHeTI43px4oP4VQD5IHdurBcrIH9VZyrR/1EFk5hHpryU4AsV79Uqi3k+3p1EOlUzZ1&#10;uxyfR13kwVvUO0rV96l3Flse9a7yzAnq3aXjHeph8nyF0tDDpUUgiO3wcU8Q2yV8BPVIzOGpR8m4&#10;FOrRcmY0dbxrIYn6IBk7kvoQOT+AOt5nbKOO/bEW9Xjp9BuXmyBVDnK5iTJpI5ebJPPmUE+WmVwP&#10;9LvH0dTxPpYu1FNl8EvU1fXT//nrxdkhwVVt//E8wgm+S7tCyec229hPeuLclPmYxHpaqJPq3Ma1&#10;ZwfezOK6BQlpzQ+SpZGws1rKmz6a828gJu08D+UnVXmwMKCFaH9zs3xzsz5sxKPfEb/Y2IC5r2vP&#10;DsTORh7oi6R1UXOJHwTb1kJi/TUHct+hjX2NflKVBwtvNBPtb2aWb2bWh4149DviO+Wnjk2uPTtw&#10;in0c+wxprRoo57hvIN9T9TTzC3U+p75EfvCTqjxYmNRUtD/ALB9g1oeNePQ74jvlV6rU9Koufkdj&#10;BNsrq7GQ1r5NZFRL2NjXR/yNPEDVXrRXIj/4SVUeLNyC90myPS3+Znl/sz5sxKPfEb9Yfrh+79qz&#10;A4MnMT8fIflO4mE9mZ+vDK6hGX2Zy4e9k/nVU1TlYfOdxNpf1yxf16wPG/Hod8R3yu89nntVKTb3&#10;sJba7YH3R+CPx6Yc89h0vrddvb9hwN82/M43U8qvBXEdI7cziOsI7a+HQp8uy18DcX3oVDCI6yAN&#10;L7SHniVfvAHiOsnJMBDXTXK8QVxHSb/eDvokyT8E4lzIkgdibJlDYqxp+iP1cfL7Vep4F7An6mFs&#10;at+CcZLknzGMg3e5z6GeID/mUo+XPT9Tj5MxlZAHxoJtrUGMhXOHgRgbG86lHiN7tlGPljePU4+S&#10;W39RjxSPelgvjLW/dAQx9maMAjEWD55PPUyKtlHvLjOOUO8qnW5T7yyLy6CdMLZ7+4AY679pCWLs&#10;f8agHioLe1JvJynR1NvI/jjqreX7MdRDZOYUEMeWg3OpB0u1ldSDZMJ26oGy9nvqzcTtCvUAybUY&#10;0P0lvzaIY9mYF0Ec23L7UPeV8knU60npbOp1ZdQi6rWlxTrqtWTEx9RriLGXejUpfYC6tzw6TN0q&#10;GSeoe8nps9QryYiL1CvIW3VEsWF9EHqOP4hyHs2pW+XhC9S95Qsb9WryVg/qNeTwAOq1ZEkS9dry&#10;cCr1unJ/EfV60u0D6r6y8DvqftL0Z+qNpNsT6v7ypGYH6AEy8HkQ7TA3DES7XB9GPUhapVEPxjeT&#10;qbeSF96gHiIvrqDeWt5YD6Ldx3xEvZ38tYd6qLQ9RN0uNy5QF0kqot5Rdnl1hN5ZpgSC2M5lw0Fs&#10;9zXjqIdJzmLq4fLcLuq95dF56hFS2aMT9EhJbgyiX3UIB9HPTqdRj5EJK6kPwu9s1IfIm3eox4rU&#10;7gw9ToK6gujH+RNA9OuWa6njXXT/pI53Qf9BPVnK1+gCPUXyg0DsJxNCQew3Fhv1NGnaknq6zPYG&#10;sZ9lXGecKeK/nXFeEWMMiP3ytA+I/bTRQeSB/XbkeBD78dfeIPbrbjuwXtjP78eA2O/Xu4MYB3y3&#10;op3+++uX//PzBnWs/4/njNS75quWOG9ws3Hf6SNuedzWJtE2Sgf1vMG1Z4L6nGD/LC+ktWoFiQ9g&#10;P60gfaK431SQ9tOxLNonbMpP6vI2vNennOkva5Yva9aHjXj0O+I7jdul+Lvw088EZblZLC/jj+O2&#10;vzluJ1ypi+NwpkRtBrG9y40Asf3jm1HHd4zLUk+Xt+/UgZ6GcwEQ/Wc4if7k78nyKbK8L4j+lrCM&#10;5ZMkeD/1RCl9lXqC/P0n9XjZXtoHepx4VATRn5OrgOjfM6tRHyTP1qQeI9G1qEfLhgaaf/ppfXJj&#10;EOXebEZ9iDwKoh4rPVtTj5NSnajHy8No6glyKJ16oizfQD1JEm5QT5aTIfWgp8iKFBDrYRkLYr3i&#10;w6njO8jPU8d6VwHRDr+fYpwpsmkx47wiyweAaDf0BVf+4Xr8v5+Bipydjjnr/+f7L9vYbimYs3J5&#10;Jnnco06qfly92DH5uRKvV6SpNhompLVvnExyR0zLcEk7xG0yXMZyW9FOrqv8JM9vycItsaY/1iwf&#10;a9aHjXj0O+I/3fdce17Juo1tOUxI5ld9hs7P2kuzIvsA8rPe0fmRqjzI5Wt/rOjysWZ92IhHvyO+&#10;U35qzura80qPc5nfECH5zj/3ecwnVh730/yznmkXMb+h8hhU5UG+80/7B5vlB5v1YSMe/Y74T+fn&#10;2vNKK9nHkR/J5a8O1Pms5L6GPJd9o7lyuc6PVOVB9U5C5R8suvxgsz5sxKPfEd8pv1IcW2oV63+1&#10;S+x/i0KZ30Ah+U7AZVWZ32BZdIF5DZbXOebQzmR+gxRVedh855/2x5jlY8z6sBGPfkd85/zeQ36u&#10;Pa8ke5EPjr0kv0HfeRFsfJNehmi2b2LaT5Af/AKq8iC/Qa/9kWb5SLM+bMSj3xHfKT/ck1rS80oT&#10;S1kso/HHsXmoOTb3X7lFHUsHzgdxbL39Cohj7bQJ1PF8aDr1bBkxknqW1H6edqYsur5ZOEaNWARi&#10;zGpVH8QY9mD1Juj4ZpmAGOOO+oCcC5AYA2c2op4i7j2oJ8vwTdSTZIIv4yTKoywQY6rsBjHGZt+k&#10;HicjfLBc9LfFXUD0x59jQYzRgyZRj5HfF1CPloarqUdJwkbq+FbBZuoRUuED6r3lu+3UwyVlJ/Uw&#10;KdhDvbss3ku9q9wnMdd6QmLuZcmjzuMpdR5HqWN+rnScDyi9jam3NvUQecz6mPsVqjjBMobE3DCX&#10;y8Nc8ZddIOaOz32r2e0rrS9UcYOkqlpOsLiTiKOXF6KJOaTTcjGHVLYjL0eeyNtNxeko5UmsVxKJ&#10;9fTh8rDeb+yjHiatD1EPl9+OUse3AY5Rj5DlJ6hHyunz1KOk3G3q0fJe6fehx8g/6oDYDkkhILbL&#10;W0Oox0rmQupxsudr6vHi8YR6gswd9AH0RFlxHMR2fxy8FXqyTO4P8lg0FEQ/CRxCPVXGtqWeJp7n&#10;WT5dDg4E0c/eusH4U2T0YsZ/Bd94A9Ev36oOop/29aSdLVPLgOjHld2pT5e1d5E/+vnGSyDmkC4e&#10;W105/pZUBsfkfz+Xl/75LRyT65Y4H7QUsL8nIUfk6aBlAnLk/gCqY7Jrz9DNWIYYtplCltk8U+Yb&#10;sC2zZMZJrDM4ZYzmjOe2KD+pyoNFx2Zof9YMXR5U9WkjHv2O+E5jDtbe1Wfozg/U+ZHM75rqS7Pk&#10;/AqdV35LzfNnNys/yfxILl/5kY8qD6r6tBGPfkd8p/zUMaVesWOKb4nHlPHvcRvMELLMdbRHmM53&#10;/M+6nUZyzEE+4+uj/eAnVXmwyHuGKD/6mCoPqvq0EY9+R3yn/NScwbdYfvVLzG9AIvLxmSFkmbkz&#10;JM4KuwD2JuQB9grVHPAr2g9+UpUHiz7N0f6hObo8qOrTRjz6HfGd8lPt59ozdD0bIB9LjpBlRuF9&#10;nj8inzzYwzU7PEQ+tNciP/hJVR4sWjxdlN82XZcHVX3aiEe/I/7T+bn2DN3OGOSHsYAsg3eQffUM&#10;bKz/zreRH/hhkObOM8gPflKVB/mOMeXHmKLKg6o+bcSj3xHfKT+1f/gV274lP0Nn36vzI7n8btze&#10;yMv+ROcVsljTju1MP8n8SC5f+ZGPKg+q+rQRj35HfKf81PZ17Rm69reRD7YHWWbzdOm8HLYF19+a&#10;a7biMY12CscXlANVeZDv2FH+rGm6PKjq00Y8+h3xnfJT7deoWPv5l7h/rLqCPDDHIq2LomXT68x3&#10;gKzy01zyOfOBHb9F+UlVHiy8ESXaH2WWjzLrw0Y8+h3xnfILS8Iz9q49QxdXVudHMr/Rn+h84rpp&#10;RnPMR35xczcrP8n8SC5f+6NEl48y68NGPPod8Z3yU9vXtWfoXn8B+Vn6C2nN7y/LCpAXjvmvT9Cc&#10;Ud60c5Ef/K+DqjxYGBAl2t/PLN/PrA8b8eh3xH86P9eeoftwMvOLFNKaHyk7ON5k9ZMPOacC1/XS&#10;/BDjDP2kKg8WBvQ1/RFm+QizPmzEo98R3zk/Ht8CivW/piX2v2W1uX37CMnvea/eh3zw3u1lAzXn&#10;3+P2hb2C2xffgARVeZDf69b+3mb53mZ92IhHvyO+c361vnT1Pfn3Eth+fYTk97r/qsz2i5B7G9hu&#10;uN7cTvPeNbYfyoGqPMjvdWt/L7N8L7M+bMSj3xHfOT+ekzz9DN0CHPdy8MdzEsc70lb/yPYLF5Lv&#10;+d48ETbmpKsrai5dy3aE3ZP7by9FVR423/Ot/T3N8vh+tqoPG/Hod8R3ym/vVNxDF1hs+zYvcfv+&#10;7sU5aICQ1kVN5fEu5tVMfu+leeMq84O9gPk11ecmLA+78EYT0f4mZvkmZn3YiEe/I75Tfmr/ffo5&#10;kQIPiyUff2y/2WhH/oZ/8KcL6lu3tqYg5gMTss7jW445cuanc+pbtycagzgebJtxFno2rseeUd+6&#10;bRgDYg496vRpg3Pq46NAzLG/qQhizt1s/yno6TJ3GYg5+QI8F6bO7UjM2XMWU0+RNV9QT5azf1BP&#10;krttGSdRXpoD4hzA5ySIc4LX/bA8nCP0GQNaYiV8G4hziDXMB+cUOf9AfjjHqNQNxPhzbxyIc5Cq&#10;S6lHSs/PqUeITwF17BelsV44h+nTHMQ5TeoAEOc452dR7yrhn1HvLFN/od5RXqyFdsE50vBwEOdM&#10;z8wAcQ7VZDf1dnLkPvU2cjoQ7YhzrgeJIK7jr10H4pws8CL1YPmuVgH0IHmnL4hzu/tzQWz/F76g&#10;HiBlb1H3lwE1L0JvJF0EtOB3hUQQvzNMnUe9nuz/gHpdWXWIem15tZB6LSld7hL0GjK5MYjfMVp2&#10;AW3eMiKBulUazqLuJSM3UK8kj7+jXkFW/UK9rFz1/Bl6GRnoD1qelbUnLivW/AOEPrT6FVXO/UUQ&#10;9Zb1BxHn9ETqXvLWMupW+fEz6t4y8zj1avLwPvUakma9Cr2WDG0JIu8X+4BYj2mp1OtJ/hLqvrJj&#10;N3U/WX+FeiMpqnwNur98bwfRTuXTQLTbsC3UA6X1ZepBcrTOL9CDZeAAEO3uuQTEdmh4hHpraV7u&#10;V7WdjgvI31Mmg9iOK7ZRt8v+y9RFplW/Dr2jfNQFRD/wnQiiX7y2jnp32XqYepiM/JN6uBTUvQG9&#10;t2zvAKKfFY4E0e8qzqceJXc/pR4tGZeox8hg70Log+SjcBD9eOsbIPr1uNPU46Sg0U3o8bJvAoj9&#10;oNLXIPaLBp63oCfJYDuI/SZjFMhz4Szq42RsJvVUmZBAPQ33glBPl7Z3UR/7ZZPFjDNFlviB2G9P&#10;r8XysB/nMB+cC/eajPywnzc+jvXCfu/XFMR8cW4m2gXjQt5PaEeME62agvg95X/5nBgzOZf+4dz5&#10;P547w28pnTC8rfrbYlmEv45hnQI8bUElnkt7ZBWgPbqIRxb7k4NpsKnj9wV1Lh1UbKxvWeosfrc4&#10;bP520dIcS+8F7MDcOkt89nyGMR/vDxgAoo0zKoBo80XncqFPkos/gNgmw74DsYwdu0Fss5ubqY9D&#10;DOopUm4j9WQZs496kowvop4ocwIRD33iUCLjx4vb+4wfJ/OKqONbOzbkgT41+BUQfezSJhB97vZ+&#10;6tEy/gL1KNl5l3qkBJTaCT1CanuD6MOXR2key9B65/kgys1fRT1KKn9GPVrqHKceI2vcd6nlfB0K&#10;YrkvzwGRx5OfqMdJcLXPocdLem8Qec+fA2I9Fu6kniS/n6CejPNR6iliPUZ9nHT5mnqqvLODeprU&#10;/YR6uoxeA6Idc8ZTnyJV/Ki/IgVfYXlo94p9QWyH/7pvZnPe1vJf2zoy9VVcgwkusd9YhrItR+Jc&#10;GctyEPciK51U/ca1Z+XadmXe4UJyjtLxN7Zzb2k7R7NlXdM+sEP524KqPMg5ivb3NMv3NOvDRjz6&#10;HfGd5gjYraqW8K2QnDIWy0T8cY5QHv2bc4TvO/VU1wruVwExBvQ8H6bOIV/aBGKMqPkyiDGjZyj1&#10;LGlbjnam2E72UNtl13oQ28kzHcR2m9mVOq771qGeJlOLuqvtvOEIiO0+bBuIfvBoIfVk2TOJepJc&#10;Gk49UZb1pZ4g7l2px0tDg3oc/qjHymja6IeB9KP//xVBPUZGDqMeLY9SqUdJ4GzqkTLqHeoRUi2X&#10;em9Z8iP1cBlwjXoYvplBvbssqI58cQyoH8j8O4tdmH9HfJ+SukifkdTtUnsi9VCpO5N6O3x3nXob&#10;iVhJvbXcYXvgmPT6hyCOURM+ox4sd76gHiTGPuqBsvUQ9WYy9hj1APnyHHV/OXSVOu4DvEPdT97/&#10;i7qv7HoW7Y5j6L2qII6pg+tzO9QWj2DqteS8UK8hlyKpVxP3ROre0uAV6lYJXEjdSywbqVeSiV9Q&#10;ryCjj1EvK7mF1MtIUw/0A8wNNtVif/CQ0sEgns/36UbdTU4PBfHegprp5ENj/zzqRcbR1bTvGk1z&#10;ad809h8grxtrz1K/YuTeon3RePyEPG+84hUO/ZTRygfE+wUaNCePGhHtqB8yvutG+4AxO4rcZ6yK&#10;o/6lUSuF9h7DYzK5yxiVQ/1TY8h82h8Z95aSW41Wq6lvMl7YTHud8ezH5Bpjx+fUVxp9vqG93Cg4&#10;SC4xEo9Rf8O4d472a8bkq+Rc4/Et6jOMiX/QzjYuPiEzjKaevcBUo4cXOcpo9RwZa+TXJWOMOo3I&#10;PoZnINnVyGlFijH7JfIlo6KNDDKqdCQDjEVdSV/jzTCyhlG1N2k1fPqSZY3d/Ug3415/ssh+ZAB5&#10;2T5sIHnUvm0Quc++fzD5if2zIeQae85Qcom9fSyZY7+hONz+5jDaPey2ONLffl/Rw547nPZJ27x4&#10;coFtwgjSy/ZyAmkLnbdMc+5yU3+LXGDr9jZ50lZ+Belhz1P0tyevpN3D7v0OOdz+lWKOPeNd2kvs&#10;XVeRa+wvriY/sfdaQ+6zv/MeedTefB152V5xA1lk77CJdDMKtpBljcKtpNVI3k7WMEbnkr7GrV1k&#10;gHFvLxlkTPyWfMnI+IEU48ERsqtx6STZx2haQMYYB6+RscYnt8lRRv4fZKpR19IbzDBme5LZhntl&#10;EP1iZg3ac42KvuRrxtIm1N8wfIJpLzG2tiGXG106UF9p/NmD9hrj+0hynXFwMPVNRsWRtLcaq8eR&#10;HxlLplD/1Hg0g/Yu48oCco8xdAX1L42JG2nvM1p/Sh4wPviK+iHj7GHaR42DF8hjxvTb1E8Z7jjP&#10;537XrTJ50RhYH8R++eILtK8b+V3Jm0bgYOp3jRdTaRcZV2fTfmg0fJf82yj4lLqbPDwIYlyIugxi&#10;nMj/i/qz0s0aocaRRU1AjCuz7SDGGUt/6pXkaDJ1Lzk7jbpVHi+h7i11NlOvJr67qdeQRwep15I1&#10;Z6nXloo3qNeVTg+o15O+Hn2h+0qHSiDGyeAaIMbNUF/q/rKgCfUA6dOSejP5ojX1QPGyUw+SuV2o&#10;B8u4XtRbiVc09RD5YBj11jI3GcS4fnES9XZyeRb1UNm6lLpdem2ijp9dd1PvKOeOUO8sY3+h3lWa&#10;4tjD48r650AcZ0YFgTjuXO9KHcehWOoRcjSdOu7xm0c9SpatpB4tz7xPPUaO5lLH79V7qA9BrtRj&#10;5TRtHBcf04/j5Mgt1BOkztvUE0VmUk8Sj2TqyfJOOPUUiQ6kPk6mlaGO39UuMv80mZzL/NPlwWwQ&#10;x/FObA8c1/MaUX9FvrnP7ZAp2/NAzAOuvko7W/b1AzFP2F6P+nQpf5P9IUde2AniXOK/nqe5dErw&#10;f7IQzmOe/9f806LuCXuhxPmnWx6Okej7bja0oYM8F6AO6vmna8/yV/DhfnnSTr6z6rzd52WOC5ft&#10;FdS4e9n+5w88nsHGcZh+UpcPl9ghR0z/QbP8QbM+bMSj3xHfaf5ZivdthPx7XdW7Bkp+lt/jJeZn&#10;ySIP4mUM1eczv7xQDzV+54XeucJ8YL8UrvykLq/svaZ/r1l+r1l/rxlPkeWfzu/pZ/nnlUJB/HF+&#10;PAyVOD9+7lxD1Z9vvAuif3sOA9Hfo/2oZ+P93n5qfzi1HcT+8WgKiP3lSAcQ+0/N8tQnycYjDdT+&#10;9f4SEPtb7CAQ+18bf+rj5PGD+tBTpMFhEPtrwfsg9t+PXqOeKDXGUU+QF/tRj5eittTjZLcf9Vjx&#10;qEx9iNx/7At9kPS7DWL8+OYiiPHk8THqUeJ7kHqkbP2GeoQMwhjK8YhjKcenHKWHif8/qXeXr1gf&#10;49lNxsX4lt+Yy+0oE+K5XJGtH3O5dmlSleuFd41M53q1kzZ/c73aSNlJbIfWcvI2iPG1VwzbrZWE&#10;fAZi/M13awQ9SHa1ATE+hySAGK+nzqKO9y69S91fGgz1V5w2EYR+YBmIcp2+oR4oTR9TD5IDXRqr&#10;uNvWgliOv1cT6CFSNBNEHt+6B6i86mWAyPP4DRB59+nRVK3H3LdArFfT4yDW0+rWDHpnaV8HRDuc&#10;bAGiXTLaUA/D/6mHy3uh1HtLH6VHyPlg6pHi3oR6lLRlfWyHzV7UY6Q842I7PbrF5Q6RDqe53Fgp&#10;+zWXGyf7N1GPl2vzqSdI+HjqieITQT1Jzjannizuz1JPkW9PcL3GybtruF6p0jeR65Um/QOpp8vV&#10;37D+6IfNP2c7TBGPHBD9tFEY9Uwp7w1iXN9wmu2WLQ9Wgujn3kNB9PtffKnn/O+P59l8hvM/3mOh&#10;xsmXShwn3W3oQ9gm7nnIzUHbaFE6qMfJp985sRbnvsvwx/28qbmf18k7jfWcI528QHxLbmPjU1jf&#10;WdJ+w0noM8UyFMTx7IdDINph9wfwo108erD8NBm9BES7ddnPOFlS6xLtTBlfCKKd69wG0e6t/6CO&#10;a+h/U0+Xhw+pp8mrj0Bst7X0YzveJLFdff6iniwDH1NPkjq00Q8ueZxRXOsGQi+gjXJWT+opMpBE&#10;nLRS1FOl9DPUcc3Qnfr/Y+7Lw6qs1vY3YiKYiQyOJEoZJkgijjgA+3E2QwVEwwkBEREVkZBEATU1&#10;MwfCKYfMrDQ91rFTVl9H0aOmntTM2dTjlFOoTcfMHL77Xmu92Yb9+x3Od50/Ttfldffcz7Oedb9r&#10;etf7svfaOfIF/dBx3pP8JJnrTX6yfPs4+Xz5pA0Q11GcRhu/8fghENfZud8pdd2tWpwGj/GwCoh2&#10;2T4AiHYacBR+tNtnNxk/S85HMM/L/864wX2y/e/3jqW2EXhP8/84T6Ih2mIYNJxFHRbicy028kT1&#10;nqZi50lc7oscuG4iz6v9nu2M67+8QOPpQGMfPKH8l4EqHsjzapUf52OqeKAqTxv56LfyO9yH1Hua&#10;ip0nEfuF1kekvsGZbFee+6ux5wqtL7bbSeUnUh+R9Ss/9Kh4oCpPG/not/I76HM9KhU9T+Libeiw&#10;5QuR59VeXw07skAuttV4cj/00J54UvmJKh7I82iVH+NPxQNVedrIR7+V31Ef9xkVO08i+BB1TBEi&#10;z4NtNRk22ieY4x4YsE63V3AM9MFPVPFAnveq/XkmPs+Uh4189Fv5HfRtHo3PAlTsPInOP0EHrpfI&#10;82B7r4CN9uwcpjF8j26vzlnQBz9RxQN5Hqz255n4PFMeNvLRb+V30BdxJ6qivycYfIA6cL1A78O4&#10;/lytN7iGxoC3tZ7gaPYv4oAqHlgaNEm0/0XR8S+a8rCRj34rv4O+f+M8iYjx0IF1jOjtkyfd/WDj&#10;/NqITdABbNVdY8SPJ5SfqOKBpenQo/y5Jj7XlIeNfPRb+R30qX1uxc6TSPTHugh9ROobtUfrSxyq&#10;Mf6fWl/iGxx/eUJU8UDWr/252HMzPteUh4189Fv5HfS9HI35W/n3tRS3Oqylzn9PMGA78tpyhcjz&#10;VoJGw8b5KgGVNNZZAj207exfxAFVPJDnqWh/jonPMeVhIx/9Vn4HfWr9e6SMvipO/9aehnHC+xeR&#10;522M5/greUHSamgcyvFHG+ONfqKKB/K8De3PMvFZpjxs5KPfyu+g7/09Wyp6nsRbXE9wvyV6x46X&#10;DYGwcd99669spyxZinVE2fcw/uB/C6jigaXrxxn/OBM/zpSHjXz0W/kd9KnfQ3Er037Oz5M4d5l6&#10;xgmR521cW6D1nqNO6D5GncBzqexfxAFVPJDnbWj/GNHxY0x52MhHv5XfUR/X54qdJzF6CHSUZAiR&#10;511kV4WNfczoldABHN5S4+gzaD/4iSoeyPMutH+0iR9tysNGPvqt/A761gVifa7YeRIbjlBPmhC9&#10;fUbJR/nUO0o2+GpcvR76aMdx/GlU8bBL00fiPFj6U018qikPG/not/I76FPzo/x5Ep5ueMOKf9y/&#10;7jL71+daFKm/BY95a4H62+aZC/PV34qPVAOiXye2mAd+rAzoOxd8hjTv/yr4dHlN5oBPk9RWr4BP&#10;lcNRs8GnyI30l8EnSfHfZoFPxNgA4jml2TEgnlue3wY/nmP8XFEOzzXnejBPvLyQjLx47hk6EvXg&#10;+bJKAuvtK1Ufnw8+Ws5tBuK56cdI6uwld1YBsXffvReI56yZV8h3kfONcD14DluaweuKkgvvA/Gc&#10;NvcEeXxn9Sr59pJIxHPdU5fJt5Fp14B47lv0I/kwCb9DPlSev08+RDY9IN9MfiHiOfIBEc+XNttr&#10;4PnMCcT7RIXqmZh8I8P7G95PI97N6Pi6hq9leF/Dexve0/A1DF/d8B6Gdze8m+ErG97V8C4a8f5V&#10;1Yf3sbreW8b+wdj4u7/Sj7/rE/F+V9vnDJ4x/AljHzH4teH3GXuPwV2G32bsvxr8zPAfGfvPBjca&#10;fp2x3za42vArjL3U4CLDLzD2qwYxBpX+l4xdaDDPrvoL7+N/Uv03yr5cYaLdl/2L9/fVVX/3syf+&#10;TLuH/Y1q7M8e9p8eIfazf+dCTLAnq3ZKtFdXOMruojALPvrzDJp68Z5f80YX3vNrfZZucx14z695&#10;6zrNdeM9v+atdjHthPf8mv9II97zKxvv+TW/zdimH/CeX/P7DP+1wSOGP2Fs0894z6/jvzX8NYPX&#10;Df+DsW8Z+47Be4Y34w7v+VUevOdXiPf8Cnk+N9uL53OrdjPjGu/5NW/GPd7z63gzL/CeX8ebeWPN&#10;I7zn17yZZ9a8s+ahNS8xT1V/Yd66q3qD5Dki5vU77F/M812qv0NlVHXyYTLZlzzOka8DxDrxRi3y&#10;+A42EevI+KfId5TH+5CPkNQi8lHS4Ax5kdzaxeDxWbFWQKxTVYYCsW49tpV8L/HvvhB8b7l9Hoh1&#10;7s4ajAmse28uXgw+RmYvWwI+Tvw/xhjBOnnx7uvgB8o7nZaDT5BDTVaAH4x1Foh1dnQHINZdr2L4&#10;sQ4Hb1kGPkWW7kU5rNMZnzNPmny1Dnmxjq/diHqwrs/ax3rHStDP1JMpAX7UkyVFg6gzWzbt43Xl&#10;/DvP4/+9L9sL+VnSan/Y//B8lkedviuyFeA+hM9O2wrQPhaiHRVPVO8K/nDWi9orV3e6F73uzj7t&#10;LETvWJyds4lt3BU2x0RX2ZnItYf2AuUn6vgF9tL1Yvxi4nH+tCpPe7HyW/kd9gKu0/CZjoqdHzOh&#10;DvSViBC9izvLshLow9idUIdjoIs8Ow76lA198E+oA30qHvq+sxu/3cTbTXna0Ae/ld9Bnwv3ehU7&#10;P2bNZoxZ1Edk/X8fCr3Qs2az1plXQ+tcs7lI+Yk6vkjVr/12E2835WkvUX4rv4M+9SxZsfNj1hRj&#10;blEfUOnrAL3UV8y51UXySo2+4te0PqCOf03rU37oUfHQp8rTXqr1mfzl9Xn+YSzzWa2m0/EX8TrH&#10;mQjR+7DICDvndGfYepzV/hFjXdlzlT/i9bkmfq69NMgu2h9l4qNMedrFym/ld9Cn9qI1y+jzcqrv&#10;7nH2o12IPF/9iULoRXvePa778XBzPd7uHp+n/EQdP8/O89W1P9LER5rytBcqv5XfUR/Hn1cZfd5O&#10;9a08Dj1Y24nesXbZWaDX+JXHoQvt+kLz+QpXHkf7wU/U8Wi/9ZHGHwme8ZGmPG20H/xWfgd96l3B&#10;H86EUOuL89+ezVjPtTxSiDw/vTgG4w56M9Zr3V1c2d+0MX/hJ+p4zF+cn679nUx8J1OeNuYv/FZ+&#10;B31LG+FdgU+Z9nP+27MXD3D8RQqR9VebqPVcPAAd0PV5INoPePEAxx/jOP40sn7t7wSe8Z1Medoc&#10;fxEKGe+gT7Wfbxl9tZz279q2bK+2QvSObScHzlJvOGz2c7gUzGd70Z6v/EQdPx/918b425j4NqY8&#10;7UXKb+Uvr+/huQv6XYvz355d40N9rYToHdta/v459eHz5D7U10byRlMfbeprrVDHU19L429p4lua&#10;8rSpTyPjy+urXab9nJ/lMGcF9YidGN2nq/3DLtTVAzZ19bAn/xPzVdlzlX/OCrW+wD/X/sH7Ecbf&#10;0cR3NOVpFyu/ld9Bn1pfyp/lcKWSzXYK//is28c86w6LaNaZe5p6gUDscW49CsSeZ8cPweDxWYej&#10;QOyJdnwOxB5pyNvkU+WpBeRTJLKAfJJ0HU8+UVaPID9Ubg8iP1iy4sgnyJd9yA/EedXk4+WbGPJx&#10;sphx2NOtTSPfV77OJR8tBa+Q7y1PryDfSz75E/keUkId2DNm7yXfRcYfI49zfS6Sj5JL1I09ZwMb&#10;r6uj3HmM19VenmrA62onTzcj30ZebA/EHnZ+d/JhYoslHyqLBpMPkZwU8s3EdzT5IPEaT76JuEwk&#10;HygtppBvLPu3aXzwheZv7AMi7rtD5IPk5ZPkm8mo8+RDxFZKPlTG/UI+TGZUDgHfUo55AaHrZCMg&#10;dFYJBUL3+QjyHaXec+QjZGEC+SiZO5K8yCvZ5LtI5DTy+I2oIvI95Nhq8r2k4C/ke0vILvLR+JsS&#10;+b6SdoF8jDQuJR8ntu/Jx0vLm+QHyqvXyCdIVcahH4ecID9UPttHPlFKtpJPkpMbyafI6tfJp0oH&#10;6sA4GZ5GPl06UDfGkUcY+bFyqQ75TFllI5/1n9474+9dD88IeTCCe9h6zvewzdkfXcXmCR2/I97N&#10;KB6o9rDlz/MYh3Mgks3vky0xc2hKdlVc02S5NQ4YOUmeSwPivXLyIPI5EtqdfLZ8HATENW93I49z&#10;g//hptrk14+AaCO/+UC0WclY8mnyVBz5VAmKJJ8iU1qQT4JG8okS3oE8vhPRn/xg2ZBLPkG6ryA/&#10;UH7+H/LxcvAw+Thpf418jGy4T76v7PeinmjZ1Jh6eotXayDGTH8h30P+3pt8N+nan3wXmTeYPM65&#10;TCIfhe80k4+Q3hnkO8rkseTbyyUixrALEWN6O/0Y432JGPMvjSEfKmMyyYdILNsPc+SZXPJB0jKP&#10;fBOpN4V8oPxGxFx7NJ98gIxTfCNpPZm8v0yfRN5P/szyeP7tPJF8Xfk0h3wtbeNzcZtUfm95ScV7&#10;SgeWx/P1dJW/uvRR+T3kMyKex68Q8Xx+W/GV5b7iXeWB4vE8XwA/3yMpxPM+EZ/zU3587u+eirtu&#10;v6Xwmv0sEe+R1in7nD1c4Rl7PuvH5woL1fUcsefw+vG5w0+pE59D7DZd48vTNJ8/lXjEXlhI/oR9&#10;l6r3jD1e4Tl7Q6XnW7uHsq/ZXRVet7so/offdTroxnUov81FKjEO7ymqEvGeoo4q7yZdFe8uHyje&#10;Q/JYPz6PuIN60I6TqBOfR3xuBnlv+XwmeV/pNot8LW2jX6LpRz/lqXg/2auux1/mMx/eU/ys8gfI&#10;Iyp/Y7mk+ED5ktePcXFQ5Q+SDbMZ30yK5pIPkUkLgBhX7xeRD5NORIy7B/PJt5F6RIzLaUSM0w/p&#10;x7h9ZxH5CKm6nHyUZK4mj3Nu15HvIq02ke8m731Ovofc2EO+lzx3knxvaXGdfLTEuriD7ys7fYGY&#10;Z88EATHvHu1MPl4+GU5+oMTOIJ8g/daRHyy7/kZ+KM7oIp8oU/eRT5IjW8nj3N/3yKdK5HzyaTjP&#10;m3y6uPUkn4Ez3siPlU63qSdTeh6mniw5sBmIdWf5W+Txewy8TqxLHvPI4/cR2X5Yt7DW/Tf+h7W8&#10;/u97rAfvcS33c76We/I6+uMe9kccibWdNlCt5RU7W6jOX1AG+1mi9+Fw8XuZOdpLnViN3v7G/tlN&#10;+esAVTywNKidaH9bE9/WlIeNfPRb+R32a6583nr892vV+13nv4V+qSr6GmOa6F3cSq6dhp7I1nJp&#10;rcZzWcbuDv3wXwKqeGDpd2Gi/WEmPsyUh4189Fv5y+t7eOaK1ufv9Hkh6gzqw3m6RO/YMOnyIWxb&#10;S4niGgfs0MPYDbQ/CqjigaXrQ40/1MSHmvKwz2i/lb+8voqd45L4J9RXEipE/h5TylTYWCsSe2sc&#10;VMfY19G/8CcCVTyQv7ek/TiPV8U3N+VhIx/9Vv7y+hqW6d9GTttv9wXW31yI3j6h8uUnsKF39zSN&#10;f3vO2E9o/26gigeWpj8j2h9i4kNMedgXtN/KX15fozL6nJ/j4uHJNaeuEL0P15XHvkX9BfXE4wON&#10;j6h7Fuw+0Ac/UcUDS4PqiPbXNvG1TXnYyEe/lb+8voAy+pyf45LCtRr3HKK3Ty1J4z0I956UfhqH&#10;PW7sH9G/8KcAVTywNN1HtN/bxHub8rCRj34rf3l9FTvHZc4J1F+w104MbPKlff5G2vvsc3I1zuxs&#10;7LraPweo4oHHj+22a/8XJv4LUx72Ce238jvoU8+DT5Zpv8auz+Jze5Hms3sBZi+7OGwx/rZaKLHH&#10;F6nPRNmHAvGZno1bF2K/M1m82wFx72hxsRh8Lj4vBsS9pUZL8tlydgsQ955v0lEO96Ju14G8N4Ui&#10;L+5VkQOAuHfNywTiXrY8j3yqjJhEHs8R2eSTZMhsja9P13zyNCDiMueST5OSd8mny/b95DPkU68l&#10;qp7GxUDU2zBqKfgs+eHvQOiyNXwdfI7srw+E7uu7yE+SfpFAXNeWVSiH69wQCMRnwdK+RF60w7+8&#10;NxZWw7uexr+37YMRX+I+9ZTz+9QqtgW0DKNWg/gckI08Ud2nKnZezL3TvP7hQuQZjFVmsR2S5d7j&#10;Gn/6kDlhD16k/EQVD+QZi9qfaOITTXnYyEe/ld9hHKn7VODv16rvA01cb7vabKX4x/cKY8w4GnR0&#10;DL73XCAr84Fo15IaQLRzbEEG3k9OEtux0eBzZUkAEP3SaUw6+GwJ+MsovA/Jkm6n08BnSt7XI8Hj&#10;M5hzU8HjfOi6I8CnS9sJyeDTsKcZDj5V2s8ZBj5FPpozBHyS1Lg0CHyi1NuTAB7nlIYCsdfCvgt8&#10;gmx/gvxAmfI2ebyPmMf4OGl7cjD4GBk7Zij4vnK7bSL4aNn+dBL43jKnaQr4XnK4AfX0kE+vQx/2&#10;hu4zoRt7xZ5n08ELzmXndUXJrW283gj8pgCuH3vNohK2Q3u57z4WfDs50w6IvemZ/kDc1wtHkQ+T&#10;OVPIh0rDJeTxHcePyDeTjQfJB0nry+SbyF9+Jh8oy38j31iG3ycfIF8SsZeOvEfeX3bfJu8nu26S&#10;ry9zz5GvK0lfka8FneR9xaPTOIUrngGCH98AiLhwT/L1pa0beT8pqUTeX1q6kG8kK4moN7ky+cby&#10;bDXygbK3Dvkm0i+EPL5D1JN8MzmbSj5EJhSSD5X8heTD8NlA8i0lYBf5NlLpFvl2MiYiU7Vb3XVA&#10;tKNHp/HgI2TNo1mqnT/2nwBe5JeJ2eC7SDevHPDdJPjcRPA9ZMKRF8H3kk5H88D3lqpfTAEfLbu7&#10;F4DHd7m9CsHHiNcnQIyDqGZTwceL/xggxomtAIhx0zGVPN5r1SeP91xzGJ8o73zKPEmyMysffAre&#10;AUwGnyq7X5kEHuc7X8oFny5rMqknQ6Y3gz6M608DXgCfKWd6QTfG/fYFuA7Mg5GneV05YnsaiHmy&#10;IX88+EkS+T2uH/NoeAEQ82rN00DMs3+5Tv0nd/jqb4UPz2VaqvbmTztd81xsmMe2fvgbM673d0yG&#10;TT7ZrHkVO0PpbiLaaBg+Pw1031sovTahTRpOhY2xC9xQE3NO2WnKfzcRdaj4NPutfxZoP9pKxQNV&#10;eWVnK7+V32HNcynE3rxiZyh90x19hfqI1Nd06Til55vuWAOg65Xb0AP8pnuq8hN1fKqqX/mhR8UD&#10;VXllZym/lb+MPnzGP6jMmuz8DKUZSWgvzC0inw2OfMg53xo22g3Y2hv6lD1C+WckYa1V8SPwt7Yw&#10;48c7SxUfZsrTHq/8Vn4Hfd9VwxlAwWX0NXO6951ahPbC3pfIve/B82g37H2nFmFtBbawo72Unaz8&#10;U4t4D2B8Mv6W9Yzxh5j4EFOe9jjlt/I76FP3tIqdoWR/Nhdj1luI3oe9ZcFyzl0f2JyrPvIj12Bl&#10;Zyi//VnoV/EZ+FuMl/HXNPE1TXnaucpv5S+vr/wZSp9XLv9bDkXLsV7g+wOxw4D4PkHUk0B8r8Lr&#10;6gvgp8rRjUDsaTyzgRhX/wynjb3dA+xFsKZs3A7EGlM6DYg1p1TI58iXruSzpf7OCbh/ZslfXgZi&#10;zZoTA8QaNv5J8hly9R7e52KNO3kWiDVv3D4g1sDb28mnICf5JFlBG2vm97vJD5WPD5IfLJ+cIp8g&#10;N66RHyhd75OPF1td5o+THzuw3hicocR6+8qtN8lHi/0s+d5yIIA6e8ncEUCs+e7rgLgH7LhCvouM&#10;aozrxT2iYCgQ92aXJUDcQ84fIN8R5wKgvXBvLo4A4p5z6wUg7kH3NwAxD4rOkg+TWZ4TwYfKyfZA&#10;3MNKEoG4p31dSB5/K1hOvolc/YB8oPhsI99YJu4jHyD3j5JvJIlnyPtL04vk/WTJFfL1Zft35OvK&#10;O9fJ15KeN8j7yl7aGE9jSsl7ypJr5GvILpbDe7gxl8l7yI+XyLvLY3VzFRbVAYIPrw1E3Ehf8jWk&#10;yJu8p7T2Iu8tH9ck7yvP00a9nXzI15WRLAddR+uT95M3GpH3l0pPk28ks1qQD5DSTuQbS+1o8oFy&#10;I4l8EwmZQj5IIleSbyZP7SAfIhNvksd7YP8XweNc3hgg2tnjZSDafXQJ+Xb4njIQ/dKgOfaN6KcH&#10;qUD0W8EqIPpx0UnyIh1qYw+Nfv6lPxD9Pn4pEOMg9DT5XrLFH++6ME48hgAxbpouBGIcPfY38jFi&#10;u0w+Tj5zmQI+Xrx8gRiH3Z8AYlz2DCE/WDzbkB8qSR3JJ4IjnyRVaWOcz29BHn8j8yefJrUrkU+X&#10;ud8wf4ZM2MB6x8qzL7DeTPk2nHyWtLxLndni8zn154hPHhDzsF9H8nhW4TMC5mm1nbhezNvvZwN5&#10;n+hLu1Bu1AJinm/9Bu2Feb/hDSDWgTFJwP+O7w/jnd4zD+8F6vtozZ3vGyI51/qKixoDBvGZaxfy&#10;QP2s9IezjNRnAEKd3ldKotEuBVWF6B3rLofeQnvYPKTkAMefB84F4fyBHT1R+Yk6fiKehdyM383E&#10;u5nysJGPfit/+XU79OG1Kn0tXJ+shO/B4h+flcLNs9LbXkui2F+RLsVR7L8jo+dGsT/vvjcTfIHY&#10;ggtg58tPAeOj2P9D7qRGqWconAHB8TH1hxTwOZL9SDr4bIltOS6K4+ncimzwmfLnLnng8fuMrxaC&#10;z5BGB6eDT5eG42aBT5PsyXPAp8qnifPBp8jbY14DnySHEheCx/vopYvAD5W4dxeDx3nwe6AX82HJ&#10;yaXgB8oPy14HHy/pvwExf1Y0WAY+Rla1B6IPl6UBMd9SFi1XOGwHEHzSOSDiFlZeocrVSAYiz8jG&#10;K1Xeka3fAJ8g6wesAj9Ypox4Ezw+N71yNfhESViwBnySdFv5LvgUeWXqevCpcnbe++DT5B8hH4JP&#10;lxrjPwafIU1Ofwp+rHiG/hV8phz9div4LOk6eTv4bIlw2wme42uXatevK+0AP0lm3NgCHnP08GbV&#10;D5XjPlD9EvTaOtiFUnL/LdVvCdehF/34f96LFzqeq2RT+2rn5yq52DBGCsZgH/3eQ4RWxQP1/KjY&#10;uUpHluE6cDYq0dsnQbI6oF1LEmCjP4Ctf0P/K3uB8h9ZtsDEL4gqTR9o/ANM/ABTnvY65bfyl58f&#10;LcvMj1ZO5++wfRgP+JwhkWe73s/AuIPeYfuKFG4LxvhV9gzlH7ZvhomfEcWzW7U/3sTHm/K0Vyq/&#10;ld9B36/JEQ5nDKj529qpvhmr0Qe2AULk2a1Pytvok4Gw9Ti+7IL5ouwi5Z+xGrpVfFEUz27V/v4m&#10;vr8pT/s95bfyO+hzfQvPJRU7t2DbVfQn5iWRZ7cOnY1xir+XbLtKXf0loAf0KHuO8m+7ivZU8XNQ&#10;f6zxx5j4GFOe9hrlt/I76uPfNNqU6V/n5xb4NNiA/uonRJ7dumnLO+jPWNic97FYn9jftIuVn6jj&#10;i9F/fY2/r4nH2YKqPO0Nym/lL6+v/LkF87EmT8c/rs/W2alnv8O6h2dXIs9unTKH7RUD+xWFUb1e&#10;UlhyLF/5iYwn8uxW7e9j4vuY8rQXK7+V30FfJR+8V/zDd7fV+At3Ov4m/Yrxh99JJHr7REvd1zH+&#10;SqJhc95Ey6kB6GdlY/zBP+lXzhvGY/yl9zb+Z038s6Y8bYw/+K38Dvpc2b/lvw/+PT4bcdF8PuId&#10;c38btisB+49ZMmQcEN9nXu0PxPeb6x17Xu1LFi4BYp8yPxmI9bNnOHk819cmXyh9fxsIvkD2ngPi&#10;PthkDxDr8SfvA7HW5WJN4H0wMId8jrQZQB7nBbYFYn1/qh75TGl6fwB4vEu8BMT94NYhIO4Pi74g&#10;nybB28inIhf5FLm0nXySzN1NPlEOHCA/VL47Rn6wfHSWfILMuEZ+oATeIh8vKyqz3ji5U4v1xkhQ&#10;CBD3uys9yUfL8gzyvWXQIvK95Icd5HvI17fJd5Omobhu7GO/Gw3Evvbwe8CCKJl3lXyE7ApE+2Ef&#10;HJUMxL7YthKIfXKPw+TbyKdVBuEaWkpkKyD21bWHAbHPXjuTPPbdG8g3k6oHyAfJlpvk8Vtzjw0G&#10;Hyh9goHYxz/WHYh9/Z5E8o0kJJe8v9x+lbyf3H2DfH1p9j75urL2f8jXkvd2kveV2fvIe8v6Q+Q9&#10;Jes4+RpiP0W+uoz9B3k8l5wn7y77L5J3k06XyVeWOVfJu8qa78i7yMjrQHxOYcsN4h37/Jvkb9lP&#10;EvF5i7XKvm5vqPCafayK+9a+n+Vs5+wTFJ6xv6LynLBnew1BuRP2OUSc59RC4Tn7gprkv7Wf9SR/&#10;zT5A4XX7U0TUM07Zt+x2FXfHvkTluWcf5MN4F5lQCwjd2+sAcR0t6pN3k12Pk3eXBQ3Je8iWJ8hX&#10;l1cDydeQuGDynvJCC/Le0j+cvK8M6Ey+lhzqQ76uVB5Gvr5UHU/eT76eQd5f2qwkj3PtNpMPkA8O&#10;kceZuD+QDxS7Jz5jgH6+3RyIfp8VA8Q4GDCRfIhcfYN8qJTsJR8m3X4l31I24zeQOa5sw4EYZ1uX&#10;ATHuwo+T7yiZtfgMFCHBcUCMU9/XgBi3R/eT7yIhbsPBd5Ma7YEY52vSgBj3yUXke0udj8hHy5GD&#10;5PtKlavkYyTpN/JxcsI9CXy8vOgLxDzr5Q/EvPNtQn6whDYnP1TGtyGPd/4dyZt/mMeHO5FPlVFt&#10;yaWJRzAQ835NXfIZctSF/Fg5+S3rxXmaX7DeLNnzLhDryIlZ5HNkZjoQ60z3PuQnyfHW5CdL6wbk&#10;8+X9ykCsU5Wv4Lqxbn28E4h1bNwyINa19FTy0+VSE/IvyZCzaD+sg6vnAbEurmoHxDr5f94//iff&#10;8f6rXIUDcX96eLaEPoPJ+dkSLpFYX9DPLiUYTxZGThTFA/VetWJnSzzmzzHtJkTvw27SKItzv6o8&#10;9gbrqCp39mINpI17DP1EHZ+A79ZWMf5HTPwjpjxs5KPfyu9wr8N9zCeyYmdLnA1B32JNIQY2+cb+&#10;01T0acEp+9mNvPZT9i9PQj/tkCHKT9TxQ+T4sWPGf9TEHzXlYSMf/VZ+B33qXtypzF4rwvUs3hEe&#10;xj/uZaxzzG/3eFSNyYuhQIzRoAZAjNmanrTzpXlVIMb0wCpAjPHZ7uRz5VH6MQdW1SafLTsfB2KO&#10;VG1IPlOe8yM/VurVJJ8hn92rBj5dYs8D+Sy2FYg5eHkx+RTpN5o85l0E+UR5sSb5obLpogf4wXLm&#10;EyDmeP6rQMz5VxPJx0tJGPk4uVaJfIz03u8Ovq8cXQjEGtL+eSDG2Ck/8jiL9B9VwfeQ/muAWIPq&#10;ZACxJk1qT17kG0/yURJ/ww08zlzCmOGa1mEnkPfWEvLtJJM21sD8I0CsiYdvkg+T+97MEyrFUUCs&#10;oQkTgVhTW3xCHmcu2aADa+76vtQTKB3WAbEmxzwC/Vijfx3O62okX23hdeF8b1+0A9b05slArPEH&#10;1wKx5g9gO+Ie8BH7AfeED1qynb3lw2gg7hnTk8jXEPfx5KtLrcnkPaTzDPLucmIueTfZvJh8ZRn8&#10;JnlXubaevIsEbwbi3nq4e3WFtWKB4N8aAkRcj5FAlAvMJO8mn+eSd5drU8l7yC+vkq8uecvJ15De&#10;H5D3lD5/J+8tvW6S95W1jz8GvpY8Ew/EdX21DIjrnHKNPK47qgZ4f3FbAUS7/OkOEO20o78n+MYS&#10;txGIdnzyARDtur9bTfBB8vZMINp99BYg+qFSKflQCfb0Ah8mhU2B6Ld54UDeyyLJt5MdtNHPjfB+&#10;nv2+rib5CGl8E+UxLl7awTwiV4qAGDfvJZDvJuMaku8hT16gnl6y820gxl3TUUCMww9DyfeVWveg&#10;H+M08kteF347bSWvK14Kx5MfKAHdyCfIc/XJD8a7BrQD5oFtG9snUTa+xvZJkrojyadIo0jyqbKB&#10;7Yh51bUS+XS5dIPtnCGbLrCdx8rtfwAxL9ufJ58lw66Qz5af2Q+Yxy/cAmJev/sr+Uny1S/kJ8tN&#10;+rEOHDkHxLrgt592oVT9GIh72X/JvQnvESMernfqPaLN6XvESpGcNxgPJWin3zFaNB9t7j0VO1fG&#10;sy5yoA2I7j2nyRMZbKNp4rkUcwd4dwfqol23mvITdXw1uZWN5xn6G6I844GqPG3ko9/K77C24z5c&#10;0XNl0tbqPiJSX95drSutica4WK0vba2H8hOpj8j6lR96VDxQlaeNfPRb+cvrq/SwL9RzqqvT59Tn&#10;vThWp+LvC2i/a1MlYwT0Rk6T54ugD9h1C/TR9kL7wU/U8Wg/36naj7Go4oGqPG3ko9/K76BPfVex&#10;YufK+G7lGCkUonvTqdLEW+v1jYBO6HZJh06gL+5l9BN1PPTFFWq/DeUZD1TlaSMf/VZ+B33q3l25&#10;TPs5P1cmZzf0IB/RfVShzPbTenO6o76SQkmaAH3AnN3QBz9Rx0PfwgLtjywQFQ9U5WkjH/1W/vL6&#10;yp8r08TFZvPDP+4tGpjn/IYRWzGeZslzoVugY6ZsH/NXzIcZYhsGxH7XZS356RLYGHGYJ0eXMX6q&#10;/OkjIHR/9jfyBXLsCO182XMYiDXpz1eBWKMO3SCfKwd+IZ8jt34jny0elUsUhlYFgg+uCURcn1rk&#10;J0nbIPKTpUlT8vnStQMQ9cT2pI3fcEgGQseJk+Snyf34beCn4/+3K92dFgBxHZv2k58pZ0sYP+v/&#10;vxYWcs9Y5WG/BsThc2FuTtcoW0NeF+o7Sz0GbTOxRoAnqs+FuT3MpeaY87NpFu5AjmGFQuRnEFaO&#10;gd1wKt6xa3zldeSk3Xmr8hNVPJCfkVB+tI2KB6rytJGPfit/+TFSsbNpoj/X+ojUN2CE1hV9V+vq&#10;UqQxuoPWR6Q+IutXfuhR8UBVnjby0W/lL6+vYmfTVB6k9RGpr3oVra/ycq3rTqjGyqe2KD+R+ois&#10;X/mhR8UDVXnayEe/lb+MPqzx5c+mmY95VfZdZNP629ScJnKOh+2EPozhpgkaG/4AfbQxt+gncg0g&#10;co4rfyT+Zsh4oCpPG/not/KX1/fHswH4fepHna7xp1ciL+ojsv5L3bWu02e0rkMTNJ5uoPURVTyQ&#10;9Ss/9Kh4oCpPG/not/I76BtebPeJrNh5A+EDtD4i9UklrS98idbVPERj+HH0L/xE6iOyfuWHHhUP&#10;VOVpIx/9Vn4HfeoeXrHzBk7+j9ZHZP0XUrS+k1zr0K9fLdB4sr1uPyL1EVm/8kOPigeq8rSRj34r&#10;v4M+dXZTxc4buBCv9RGpr9RF67uwWOs60UzjhWO6/YjUR2T9yk9djAeq8rSRj34rv4O+K2/i7LAa&#10;ZdY/T6fjr+1t6FlVIER3j0KJWg17WKG0basxZD/qpT0R7Qc/UcUDb7UqEOXHPULFA1V52shHv5Xf&#10;Qd+p8fhbUcXOG0j8TOsjsv5RyVpX4h2tK36+xsRwrY9IfUTWr/zQo+KBqjxt5KPfyu+gT+0xapZp&#10;P+fnDYQ0gR70B9H9vQJp8zXqR/+FjNT45H3dnyG4l9NPVPHA0vX5ov35Jj7flIeNfPRb+cvow/rn&#10;VUaft9P+HfSz1kdk/SlmvRnUEjx09turdQ7COkM/kfqIrF/780XH55vysJGPfiu/g75v07b7RFbs&#10;vIGRXJ9RH5H1Z3J9hq6RXG+BQ7g+016m9RFVPJD1a3++ic835WEjH/1Wfgd9qn99yrSf8/MGRrY2&#10;+oBKH/cc1POC0feosT82+oBKH1DpU37oUPHQp8rDRj6lz+S3QZP13zT8j09kxc4bmHFW10ekvnmz&#10;dXvNUHsh/K7ex3r8zRimxx+R+oisX/vzRcfnm/KwkY9+K395fRU7b6D+dbQP5huRZ8c+uRj2qgKp&#10;30xjTbOHrZ8B/fATVTyQZ8Mqf+QUHQ9U5WkjH/1Wfgd96v5Ru0z/Oj9vIHik1kdk/a28tK7gtdAB&#10;nQGdNAZfQfvBT6Q+IutXfuhR8UBVnjby0W/ld9A39UWsf+XPG3C2f8lpjvGH+oisv0DtufHsMU7r&#10;zOB+CzpzPtDtR1TxQNav/NCj4oGqPG3ko9/K76DP1RXvCx5+LxzbKuxf6jldXy69ifpt+ULk2bs3&#10;e8GOxD7kHHQAT+VovNRoq/ITVTyQZ+sqP541VDzfp7A8beSj38rvoM8Wt9Unsvx3zZ213+xitB/0&#10;EanvtU56Ps8+rHUWjNI420frJ6p4IOtXfuhR8UBVnjby0W/ld9Dn6or1+eF3MXX7+Tltv1Vcj9Ef&#10;RJ79u647bPT3qjO6Hxep/R/sBmg/+IkqHsizf7U/z8TnmfKwkY9+K7+DvgcPHvhEVuz7nWGcv9BH&#10;ZP0dOH+hL4zzF/g05y9tzFf6iSqe8xf1a3+eic8z5WFz/sJv5XfQp9a/in2/c3cE+3OKEFn/wata&#10;1+58jVt8jb1V69sNVPFA1q/9eaLj80x52MhHv5W/vL6Kfb+zaaDWR1Ttc1DraZqqseE93X5N39X6&#10;iNRHZP3anyc6Hu2mysNGPvqt/A761Pr3v8R9CXRUVdb1C0GGMAUSIMwhjBIIkAokBELVrUMYREBk&#10;FpGkgQQIyJCJkGASQBQcGhVpm8mACAioSEGDE4k4oaAiouLApKIIEQGBFkTy7X3vK7VCdf9Z//r+&#10;9bNW3J59zj13vzu9V6/efdWi3PoX7nf8RU2EPoxnIt/tHFsbtoXrjvXQB2wdbzDqO+iDn6jjgXy3&#10;s/Hn2fF5dnnYyEe/N7+PvpG34Luwiu3v3Hqr0Udk/Ts/MXq2TjG4rgx6oHPrc0YfkfqIrN/488TE&#10;59nlYSMf/d78Pvr0/YOW5drP//7O+3dCB+ojUt+j442u+y8bXbkPGby/m9FH1PFA1m/8eWLi8+zy&#10;sJGPfm9+H32BvFcSUU6f//2dpVugB++gJoYsmyeXR8DG+Co9Cx3AbwoNlkZCH/xEHQ8sPZtr+/Hc&#10;po7PtcvzOU7og9+b31cfr18qtr8z6Vujj8j6pzxi9CW1MjjyZaMvaYLRR6Q+Ius3/lwx8bl2edjI&#10;R783v4++qxNx/mhdrv3a+J0fu58y+ojU94bb6Np9xOh64V6Du8OMPiL1EVm/8eeKic+1y8NGPvq9&#10;+X303XIfrg/+3CNpzh9t/eq77R3owXPORL77fBivCzAeb+N1AdDF+zC0+0If/EQdD+S7z41/rh0/&#10;1y4PG/no9+b30afX54rtu9y7y+gjsv79yUbX3n8bXbsfMbg31ugjUh+R9Rv/XDHxc+3ysJGPfm9+&#10;X30TVajr5n2X/q4PKr8NPbjnSeS7z2vNgI3+q3yLwWsroId2IvTBT9TxQL773Phz7Pgcuzxs5KOf&#10;yHgffXp9+XM/mOnfW/32b61fqQN5gSHL5kqDdSZfrTiDgR8aPbXmcPzNFaKOB5ZiX4TxzxETP8cu&#10;Dxv56Pfm99Gnn+Ws2B6zV1rzfJEjRL6b/c0Poatgrrwy0eC2a9BDez37F3FAHQ/ku9mNP9uOz7bL&#10;w0Y++r35ffShwSq6x6wwBzqgj8j6l3BdgZ5CrivA7CEGC6/u0X6ijgeyfuPPtuPxu+O6PGzko9+b&#10;30ffpTt7V3SP2YZ2Rh+R+l782OjZkGpw1e/QA50bNhp9ROojsn7jzxYTn22Xh4189Hvz++jT1wcV&#10;22PWoR/Pv9lCDBk+RxwXjN4ODxgMb2bb76J/4e8A1PHA0i1ZYvxZYuKz7PKwkY9+b34fffr6uWJ7&#10;zM4Xo/6CDCGGDM+Uq/q6IEvO6+uCLPn+SeixYDupL1OjjodduiXd9qfb8el2edjIR783v48+3X43&#10;7zGzsE/hkv0dT3eMUSvcsj5LXYr5mC/FPYFYh5c1AmI9WFOFfI6Mvfp33V7dvwXiu5nlJUB8//zq&#10;P8nPkqJ08jMkvh95/BZPLfJpcuTAo+CnyD8eB+L77UPJQHzffSyOPJ4TCSefLJ+1JT9e3h1JfpyE&#10;P09+rAxowjxjpNMS5h8ld33H/CPk3gjqHCbzb6fOobJ7OhDfz19dTH6Q9CgiP1DePW6w6hXD96/3&#10;mI67zwFEucfHAZFnw0ryI+STy+RHya6Jj+t6TxwCQkePW58AP046jAFCp5UEhO6IfuQnSFRz8pNk&#10;yk+MT5X2HiCOe/1s5kmTd+LIT5ekmuRnSOL3rHeWTC1mveny/irWmynPLiKfLX/LAaLdp6WQzxXV&#10;hzyuo8PI5//376jQ737/6e+u/tynU3ZuMz4v+9+nY51ge4/DZ3bW78VpYnigPjfcvE/nEp5LOm0/&#10;m7TEHlvtP++B/ZyZUvQFEMdadBSIY59EG22RVUwe7yQsJJ8m3RuQnyJl8+LAp8q/3ooFP0l+/7U7&#10;+AnSoSUQbb+8ezfw4+X5DjHgx8mqC9Hgx0q3h7uCHyNrgrqAHyWJC6LAj5AnAzuBHybvLY4EP1Q+&#10;rtMB/BD518r24AdJ7T7twA+U7W3bgh8g997TBnw/9A8Qz4isagTEMyMTXiCvpOF2xLmccqAWyuMZ&#10;k8c23wq+p/TPYP4ekjYU9eGZlJHNOuv9tru3dQHvkKCL0IdnWFacgF48u1DyhAN8J3mtM44Dz7yM&#10;PAzEMzBlj3QDj32Gw3m8beTXULRDSYTMfRPoaim972L7tJA3PgfiGZuJPdlu+J3j+4F4BufLl4F4&#10;Jif5K/L15co58iFS7yr5YHn8d/J1pF8Z+VpyiIhnfq4Q8QzQb5qvKj9pvjJ+F4B8oJy7wfgAOXYd&#10;iGeLJv5KvOZedp78Ffcbp2hfcId9Sfsn91MHiWfcv71P/pT79D7aJ9057xGPuSt9QP4L943oeI0P&#10;dAeCD4slnnTf0o38KffkzrTPuE+3If7kdjYmf8E9rQ7tK+5VVWlfc0cEEn931wsgH4D3ngOhO4SI&#10;Z51uIeJZpyDNV5cozQfJy5rHfstKjK8j56owPliC6jI+RJ5uTb6+tO1LHr/DOpd8I1n1Fvkm4mzf&#10;E3xT2fssEP2yqFcv8C2l2lkg+q10SwL4NhIwuzf4drI50gm+vfQ5CES/O6e5wHeSlBYKfJRcqeUG&#10;31X6Yyssx81z3/QBHyPLXugLPlZ2PdQfPN6hMOI2HG9Pibk4EHyCnBk0CLxTVg8dDF7JxO+BGLcY&#10;6+AT5fG15PvJ4C8Qh3F+8dXbwQ+UgRNRHvMg6vwA8EMkLov5h8q066gP8+a1vETwIyT5MvWMkgPp&#10;0Id5NrE29GLeDfsUx4F5OPU9HB/m5WfHeLzJElgViHl7W0+0A+ZxwHy2T6q8/yPbDe+UvA+Ieb/E&#10;BcQ6sLIt+RmSFEF+liTRxrpxpD157Pn1u7j9fyALO+H7ya5/fD4bMYLvMov2+yxAgIU5XhIvARb7&#10;1kbXYNic+4Pt9TT6j1xYOpHL4fda+8m3XLodiPwdn+9C0d74XZ8nOQ6BiRlcJ2jHaD+R7Ubk7/gY&#10;f7odn26Xp+3Sfm9+n2uJQH5Wrti+s3efwTjFu6OIIcObSINLHB9NYUMnMHsY+592nPYTTXwc3s3b&#10;yPY3suMb2eVp99F+b34ffQvz8Fk5plz7+d93dmUa9BScdhPbtT/jTnyd4/UsbOgCbmhKPbS7aT/R&#10;xHdzH/n8e9t/yo4/ZZenrbTfm99HXyCf9+pWTp//fWdnc9leR9zEdpu+cMcfYLt9BZvt9pV7ZST0&#10;aRv64D+bC306HvpGfWb7P7XjP7XL04Y++L35ffWxf2/ed/Zw4M2/9xq0a7LweZk7w4B4fmbwwlRc&#10;F9wvB6sA8ZzLsY0p4BdI6RQgnr95cwCwpFAsF/kCeV1o4zvYQUBc07w2CohrnA3J5HPk4zTy2XI+&#10;m3ym/O0BIOb/jhXkZ8mhl8jPkBcPkJ8uu8+ST5MzdVA/1pOp8UCsLxfTgFhvJq4nP0GKviGfLB+3&#10;hm6sT4cmA7FeLdkKxPoVcY78GKndcQr4UVJlEhDrXdungFj/6r5NfqiElZIfIv1rTwWP9bITEOvn&#10;w7cBsZ6eSCWP379YRD5Rfl1PXuTLN8kriThJ3ikRv5FPkJnBaeB7ytRwINbzlEgg1vd/RgOx3u+N&#10;Je+Qjb3Id5VH3eSjZPbrBse8afje+4CIS/2AfIysOEw+VpYfJ99Dlv4MRD3HKuP6DfUeaw6Ejra9&#10;gNBVbSx5kWs55BPxjiLy/SRjJ3nsYzpEfqDsvkB+kJwOmQ5+iPwcD0S7fJkKRDtdW0Ee73X4hPwo&#10;OVb3XvBjJGsYEO0c9Q8g2r3zV+TH491sM8Any6qxQPRT7WVA9Nvyt8mnSoPz5KdI/9CZ4NNkqAOI&#10;fo8aDMQ4uH0S+VmyZg75dAl+kHymdF5GPlvuWgPEuOqziXyuFG8nP0/kNfL5+ANiXCb8i3ahhC4H&#10;YtxGjCa/QLpcRf0Y19tzgRjnL/wA3UWL5Ep/IObB//Pzkb5u/8ueS/1cbJz/80wJxybew+NiH9iI&#10;Ywogzzmor9srtj9y9FH2n0OIIaExktYVNsbV6HHof2CfxWacjT46VfuJJn4q7ilF2/6udnxXuzxs&#10;5KPfm993HQrAd3oV2x95agPHdRch8r0yv15D/SVd5VRbgx/fyWOGvWGy9hNN/GTU31mMP8qOj7LL&#10;w0Y++r35ffThMsPf/silOGGXf6ZrWjzbKUqIIcs6S/6jRu+0V9hOXWT099AHnBY/RfuJJn4K7nlh&#10;/5b249l3Hd/JLg8b+ej35vfRp++J/WX/jr6O6BV4APpK8MfnOkOB/MwfFvA96suXfd+c0vPBOgHE&#10;/LAuAjFfmgTDj/lzLhqI+TR5JBDzK2ou+VmyqIj8DFlygPx0yXKc0Th3PBD8ofuBiHvqOfLpUu8D&#10;8ply6mfy2WLVPqvrscKBqDeuGRDz8vQN+P1/xsXY+HM/0d4yB66REvzOA6voB12nlfTjXxBzXfNA&#10;PQ9u3vuzo5JlbcIf2+k2u50GH70MPYWy8D0g1olXttLOl6AFQOid1h/IdeXqJX08/Z8C4vh2dALi&#10;eCP2/6I1HJgPRHtYSUC0z/5k8tNlZh75NDldRB7r3FvkUyXoW/KTpJ7FPBOkfTgQ62RKIvOPl633&#10;kh8nMSvIjxX3u+THyAOXyY+Ska2hC+tw9J3UOUxa51HnUGm+hvwQuXsneazje8kPlKz95AdI/GHy&#10;/eTGMfJ459qP5AXvdSGP97KcJ++UYNo4j2w4R76n3FX3isbzwUDwU+sAEfcgbZR7uQF5PFrXknyi&#10;vBNJvp8siSE/QMISyA+U9beRHyTfJJPHPucF5PFe8+fJD5PNX5EfITlB/wY/SvbEAXHcByYB0Q7D&#10;HyM/Tla8Qn68HDlOPlnOlZGfIFea/gp+kuzuCUQ7h40Hot2XLiCfJt3WkMdaV0R+hsTMI493ucWQ&#10;T5fbDzEP9iGnMn+2qCpAzJdlu6gzV67kUec86TsMiHGS1x2IcbM9grZeg/93Pqzo88Jf9oeV/RPz&#10;wel/PoSzj8bj/EVtNvK8R56o58Nf9l7odcPy+/kjJh45rL5CDDncVxK+Y+5+EjPXYIdg237lkvbH&#10;AHU8sDQyUYy/jx3fxy4PG/no9+b3WdcW5uG7port5xgcjv6APiL1jXqfx4zPu0kG+1wx+gYXXdZ+&#10;oo4Hsn7j72PH97HLw0Y++r35ffQF8vo5oNz1fSW/7dcoAzow/okhoX0lojnskr7SaAd0AOvcZrDR&#10;JbQf/EQdDyxN62P7xY4Xuzxs5KPfm99Hnz5vVSqnz/9+jtPzqc8pxJBQl1zoSH0us04Aj42mPtiV&#10;0H7wE3U8sDStt+1PsOMT7PKwkY9+b34ffYEBaL+K7edwvYD6sN4QQ4b3kgHUg/XGdY7jLEG6LzTo&#10;ikL7wU/U8cDSLfG2P96Oj7fLw0Y++r35ffRZeXhWsGL7OWLao72gj8j6Ew4ZfTGTDXa4YfTFbDL6&#10;iDoeyPqNP15MfLxdHjby0e/Nf7O+m/dzLMU5rPx1yUyum3gXOpHvQs/ZYfTOvM1gygnTvjOXcH4g&#10;DqjjgXzXufHHiYmPs8vDRj76vfl99On58Zd9E3p9qep3ftzphg7oI7L+saVGz53zDfYPs+29XF8Q&#10;B9TxQNZv/HFi4uPs8rCRj35vfh99o9vju7Cb92LMDMBVNP54PdDWvh4ouHIc6/kiCZoCxOcBKxyI&#10;zwfXO5NfIBsWkp8vn1wgXyjThp7Q63/HJ4E4H7TeC8T5Yd8JIM4Xey+Rz5Hvy8hnS2nlk+AzZWYV&#10;IM43h6sCcf7pXof8DNkcQX66LHGTT5M+k8lPkdcafqMxKwEIfuQ4IOLen0l+hnScQ36WLM0hny6h&#10;ueQzpXEBebyr9yEgdMQ9TT5Xvn6d/Dw5fIZ8viyL+lYfR6dHgTiuu34D4jgr3/GdPm4rCYh2uNIA&#10;iHYpWMz4RRX7fFTI9fPPvSZHyyJwLqvu/1zGdoMuq8jo04h6LfJEfS6r2L4QazVzTBZiyPApUr0f&#10;bGuqWEfZxlPlymyDVrOT2k/U8cDSLam2P9WOT7XLw0Y++v/Ij/Hv/bcA/+NvX4i/dz8O+qJQt+Gr&#10;a4Fo0zNpQBzj9z3IL5DZtcjPl7M/FOg+afc+ENcamTto58uzG4Boqxbg2Kf0sY97Pks+W3a+QD5T&#10;7n4ViDERx/IYI9lfksdvS58lP12WXyefJqtYH8baHc2BuHZaFwXEtdSG3uQnyIODyePdYveQHy8f&#10;3Et+nCzLJz9WTi8lP0Z2ryOP37DZQX6EfPsO+WHy5BHyQ+WpH8kPkZ1XyQ+So9Xmgx8oHRsCca34&#10;XWsgzuljo8knyhkneZEvBpFXcvvd5J3iSiOfIIvnku8pJxaT7yHnniIfKxM2AvFZ9voO8g755xvk&#10;8U7SD8hHydHPyXeS4pPkI6XyWfLt5eAv5LHv+zr5NjKw8gLwEXKxBhD3/ENDgPgO4O+NyDcVdwvy&#10;TaR+a/KN5Pd25BtIQCT5+hLXiXyI7I8iHyw/diZfR/Z2IV9LHuhKPkhyBhvsPcTwDe8AIq7bUPLB&#10;su9O8iFSNpx8fQkcTb6BnB1LvpHsSSLfRGalkG8qpdPIt5DaGeRbys5c8tiXvYB8G+nyMPl2cn0Z&#10;+fai1pCPlFabyHeSD7eTj5LUPeS7SuX95B2y+gj5GKn3A/lYCb9Cvodk34L5iX4oCQWiX3a0AqKf&#10;2kWTV9LARV7k2UHkE6XpWPL95PBk8gOkVTZ5fFexiPwgmbyc/BBJ20h+qDR7mTx+o2U/+RHS/yj5&#10;URL2M/kxMs3Ceo1x6KgLxLi8ryUQ43ROV/LJcpcij/fUDyU/SbYlk0+VibPJ497iAvJpsmwZ+emy&#10;+FnyM2TfTvKzZP1b5NNl4Mfk8T6FL8ln67nLeXfyOPlcGfsF+Xny0H4g5ukXLI+5Wf8p2oXyKOvD&#10;vG7cl/wCaRBKfqEkHsNxYB3wbABWdG393/m08Z+y4DN5jT+vK/W9qf/w+7JJnCujcb6Edi9yHSdP&#10;1Ot2zT9z6WsE/78v+8t0jqsgIYYcDsI7pWAX1JBfnmeuGvKjGPzlp0LtJ+p4YGlkddtfzY6vZpeH&#10;jXz0Exnvc40QELDW3+/L7sb1wVb7GiHKvkb45ol10DFe9mYBMc4uTgJi3FlJ5MdI3t/Ij5JFU8mP&#10;kHsyyQ+T7wrID5VTD5EfIt2Xkx8ki4vID5SIreQHSNYr5PvJvgPkE+XLb8mLfFRGXkmr8GfAO+Ww&#10;ADHPVk0BYt5FLiXfQyb+i3yspH8FxDw9coO8Q9oHbND4SGsg+FUDgIj7dAZ5lFsORJ6Or5FPkKPH&#10;yTulq7VR19u2KRA64hxA6FqSSL6fHBtGfoBkjyc/UN6fQn6QNMkgP0Sa5pMfKuuWkB8mc58kP0IW&#10;riY/CmOdPO7NryA/VnovJj9Omk8jP75i1xjeEVzIe3i1/xhnRzfztx3q+L/WCF+PdhDMuWf/ROse&#10;jGHwRD1m6/yRC92PXMGByzAeHrTHRAd7TGzu0qgP9xdf2R+G3y7B+9LuAWIOL2gBxJy2gskvlAM9&#10;yC+QPo+Qny8HD5LHe9FvkMfe3QjkwZqRHAfEvHnMBcSasqIf+Rx56U7y2dJ6FPlMeXEMEGtSxFjy&#10;s2QCEWvWXiLWsOF3k0+TSkSscTcmGNxKBN97IhBxq4kod4yIPENTyKfL15PJZ8qQ6eSzJWUOEDpm&#10;5JPPlacfII93268mny873wDiOLr8TLtQXoturI8zZhEQx21tA6Id5hWRx/uUksnjevsS4x+QkX8H&#10;/p/2aXv7mqj7+899fGXZ2eijuv77+7xpc+sg65iP3+4iom80D9T9XbE9d8dfRlkcP5HPZH77KGw8&#10;o3mc/QH8srVtXw3T/uNAHQ/kM5nGn2PH59jlYSMf/d785dYojO165cZjiN/PWTuvoT48s0cMGZ4r&#10;L38E28Kz5ysMbptk2/HGvxOo44GlW3LE+HPs+By7POxrxu/N76Pv6nfY8xlSTp//3/hNKEH7QB+R&#10;+tSTsKEvIclgXKRtW8afANTxQOoz/hw7PscuD7vE+L35ffRhuFT0N36DmmFcQh+R+mpfNHqCXjd4&#10;y4O2Pc7oCwLqeCD1GT9+t03H59jlYSMf/d78Pvr0Z4eK7bkbvNrUR6S+O2cbPYMTDA6oZttHTf8O&#10;BlIfkfUbf46YeLyvWpeHjXz0e/PfrK9ie+52cX6gPiL1vcr5gf7dxfkB3M75QZvzA36ijuf8QP3G&#10;n2PH59jlYXN+wO/Nf7O+huXGn/89d8vvM/qIrH/FMKNneXODj/1o5sfyPUYfkfqIrN/4c8TE59jl&#10;YSMf/d78vvpc7oruuRt93ugjUt/dbxtdo5caHKbX9zwZ3cX4idRHZP3GnyMmPscuD/u88Xvz++rj&#10;Z9eK7bmbcw/qw3mAyGe+8xywsR7O4XkMmP6ewTlr0H7wE3U8kM98G/8cO36OXR428tHvze+jT1+j&#10;VWzPXebzRh+R9efMN/oyBxmcGWbbPxl9mUDqI7J+458jJn6OXR428tHvze+jL5D3OZuUG3/+99xt&#10;+Bz1W3iGGshnrjdvhY3+25BtcK3bthsa/wagjgfymWrjxzPWOj7bLg/7c+P35vfVx/5tWk5fM7/n&#10;j4IcUx+R+hYONnoKGhnM/Q7tBb0FL6P94CdSH5H6jD9bTHy2XR428tHvze+jT6/PFdtzF3bU6COy&#10;/qbbja6weQZD+tt2M+MPA1IfkfUbf7aY+Gy7POyjxu/Nf7O+5uXaz/9vKtY8aOojUl/ws0ZPzZkG&#10;q/a07WDjrwmkPiL1GX+2mPhsuzzsg8bvze+jTz+H1KKcPv977vr2Qn14jyMxJDRHbqsLuyRH+n5t&#10;5oHaaLBvHvoXfqKOB5am4Xsx7c+y47Ps8rCRj35vfh99un8rtudu/1mjj8j6Pyox+vY/ZPCdkbYd&#10;afz7gdRHZP3GnyUmPssuD/us8Xvz++jT59+K7bmrXmTqI1JfrUyjp7rLYOUatn3CtF91IPURqc/4&#10;s8TEZ9nlYSMf/d78PvrW8vololz/tvI7fwuXo34rS4ghh7Pk/jTYuH4v7G4wL8C2P+P8RRxQxwNL&#10;IzPF+DPs+Ay7PGzko9+b30efHn+tyulr7Vff1q+NPiLr3/aS0bM1z+DGfrbd1Pi3AqmPyPqNP0NM&#10;fIZdHvbXxu/N76uP61/F9tyt3GjqI1Lf03lGz0pb1/J6tv2Dab+VQOojUp/xZ4iJz7DLw0Y++r35&#10;b9ZXsT13c/YafUTqy/uH0TPnbwbTO9l2JeOfA6Q+Ius3/gwx8Rl2edh7jd+b/2Z9FdtzN5LX8yXp&#10;QgxZliF3TYWNz5Ejuxkcatn2p2g/+EcCdTyw9OxsMf7Zdvxsuzxs5KPfm99Hn96T367c+Gvvd/zt&#10;DeXnUPx2G5D1v/Oj0bN3h8HX9efbTNk73Ogn6ngg6zf+2WLiZ9vlYSMf/d78PvreScf1X8X23G39&#10;jTpm43dMUH9oumw7aOrfutLgxhTb7mn8W4E6HliaNkuMf6aY+Jl2edi/Gb83v48+vf5VbM9djZWo&#10;D/cJiCHDZ0udmbBxv6AG6idWqWLbX6F/4a8B1PHA0i0zbf9MO36mXR428tHvzX+zvg7l+jfSb/8u&#10;fgb1434GMQTPFj4yBzaehVgsBhfWtu1voQ/+xUAdDyxNu1eMH/eAdfx0uzxs5KPfm/9mfZHl9Pn/&#10;XbcqHtSP3wIhhgyfIUEPwrbQLsMMBjS37V/YfjOkClDHA0u3TBfjn27HT7fLw0Y++r35ffTp58c6&#10;ltPn/3fdWvyN9U8XYsjh6dIqFjb0tsD6QWz8gdHTYh30wU/U8cDSyGm2P82OT7PLw0Y++r35ffRV&#10;7obnvCu2527fdepIE2LI8Gly4GOjd98qg2+m2nYv498H1PHA0i1TxfiniomfapeHfd34vfl99Ok9&#10;gVHl2q+z3/HX7HHUh/ttxJDQqdKSekqmSrNog2G/o71oH+L4M6jjYZemTRbjT7XjU+3ysJGPfm9+&#10;H327pqH9OpfT18WvvtgMo4/I+nsOMLpiQw1GHzf6YncYfUTqI7J+408VE4/fctXlYSMf/d78Pvr0&#10;9d/N+8q6BFpWa/zxe/jR9v1Ud+Bq/V1IxqVVuDe7UOZ8D8T9w9FfAHHvLuwD8oWy6w3yBdJ+F+18&#10;Gfs8EPcj49YD8Tl0/Ury+FzyBPls2fQQ+Uz59wIg1qmBeeRnyX0Z5GfIjGnkp4s1kXyahI0lP0WK&#10;hpJPlSX9yE+Sj3qRnyAzu5JPlsw25MfLhTDy48SqSX6svHtjJfgxknEBiHvdzu+AuPed8jn5YdJl&#10;P/mh8n0x+SHy+U7yg2T48+QHyqYN5AdI+Dry/XCs5BNlPhH34r94hrySNpvJO+U+D/kE+YH5cC9/&#10;xEfke8jWk+RjpeQKEPf+XYuLNA5fAwS/ZRsQcY1KgCg3/wD5BPnqU/L4Du9r8kruO06e98zJJ8qJ&#10;o+T7oV/ID5Cth8gPlFvfJz9IGjMfjuvgDvJDZcUm8sPkjZXkR8jDj5IfJT0KyY8RK4P8WKmTSn6c&#10;PHQX+fGydDD5ZOkq5CdIVhz5SZIURT5VTrcmj2dsm5JPk8dCyE+X+TXIz5CdgeRnSfXrT4NPl9GX&#10;gBgHBaVAjIu7vwNinOz7inyuPHuI/Dw5so98vgzYA8Q4O72ddiH6BYhx+OA/yS+Qhx8iv1D25JHX&#10;95Ix2v/X/xX+dU/SgQP/eU+SlYT5g/6zwqHHi65p+I4KPFHf6472WSs6uDAPMf/C8Hf4Yr6TU5H/&#10;+P9dLw9137t6jWDfUqU4cB3xx/lK/1P8j/7ncgZqLHARvH78b3E1V4z/e/JWSW/LWop4YknvAx27&#10;4zziRfBowvquGCsYSSrjz4G/iuj8bzEn09PsY+n2f3ks3QN5/OH44zHikWJjEP/4p7UX1nd1/0N7&#10;N/gqouuvMe2fG+oc9WE95+gP6xXz/6f3zHY/OGst+iE2MA/5ZuKPGmoAtaCw0S5Hjeb4TbMmrpSU&#10;Upd1/k2ntu8ocjkcSlkbFhnMmORy1G2nrLAtTo139HZqv3X+VY15ga6UFZ+5rDkxBgMK2RX4txbv&#10;PYj1GTfVXHGBq/B92FL8UUukraWsWZnLMbyz0nigrrrx5GWXY29NdePFMy5HQpAqSzum8ca/Dxuc&#10;/IHL06+mKtvzrstzd7C6EbrX5ZkVqsqcxS7HA40Nro4wmNhB3Sh9w+UJ7aLK+iK+Roy6UXTA5akU&#10;p25URb4bPVRZ7lGNNz750djVUf/M7kaPV9dexCVedkVvd6qyGYjb7FZlK7/SeGPsfmO/u8cV/Q78&#10;x3eaPP/e6nJ0j1FlCza5HGkdDVIX7cwwVXbf8y5PWrAqy9jl8hTgOKdC55OV1Y2fP3A5igJUWSB0&#10;AW+kox2IH0PX9kCj67OqGtn2ZY8HKS+yT3Q7sg8DcKHu+2/BX8+ztsvuq5v3gyShf4bjj31Vze4r&#10;q6yN0v1e2vhPrBaoNG9jyvxzLgv+P5DjA+X0OMF6ggGy1t/+Dn/fl1p3K+XICVJW/77K8URlZTlu&#10;V2wLq9kwjWW9xhr7gWTlKYT/t0nK0wfxM6YqT9VgZT03TTkONjS4pqVtR6qCSPiPOVRBF8S/10MV&#10;dEtS23eg734ao9i31l13aixbO9DgvxNV9BMupfVM6mWwyRhlDeiuHF7k8VOvF2dEq7L60J0Tiz5H&#10;How1a8NQjWVTRho75i7l+SVWWZXHaT3W4fHQ01lZvZKVY8etBqmb9pVGquwH+NuGKpzzlKczxs4/&#10;UD4Oc+Ek8mGuWM2hm3PmN9RHOwX1769ldP2Acr7jgRb6v/Bm+hm+tyS+3PztGfg15u5Be/5Ge8dE&#10;08WmL5Y8otFZ/zHlyKysSl55QjlaBCln0nLleK+Osjz/gBb0BbFNhMHMjtrvyYjR8Z5W8Yrltx9C&#10;XzAf+4L5Od9eWqjR2aFQ+wuqz1OML9iTrVjeapSJejsaZH7aqI9+1s94rQflqU/n41iy9WtkHxU/&#10;pPum4JtHlOf3WFWw6O/Kcx1jpcNjyvNbZ1VwHcdXvYNB1KPt2MbG7ww18b2DlS6fUNPkY1+wHmLO&#10;Io0FIxYqD/wFL81XHsbXKlQelu9ZoBzMR2R+Iuujn/UznnpYHvp0PupmfuLNfawZf5NfO3Rf9yzX&#10;170C78AJqw/+OP/1ST4cHX59k+mTeUUa82usUtHXe6qCjSvR91HK6rpWY1k8MAZr6IfPGE0/oRy1&#10;dd+i0XVpq/LU6KFK2r2A8RyrXGNfVB7VTVmXX1SOb6INVutiMK6TssbD3ysS8x/x9Tsoq+rzynOu&#10;vXKt2qwcM9upkosblGNFG+UagPreaqWcq6BvV0tVcnaNcqS3UM6eq5WjczNlTViFdauRwfwQg6Nq&#10;q5IZq5WnXpByLX5aeV6qoorXrVWeOwJVwaz1ekwXXN6oMb/xNoOyQzmmV1UFM4FVQ1TBuRc05r8G&#10;jKylyhZvNX09CsfN+ZgLfUDnReS7EKRKXobOMTWVs3CdcryB+XkK7fUh5gixoJ7BUszXceuUZ0sD&#10;ZQ16Rnn2YO4krFeej8OUc/kG5ZHGqmT0ZuUJbaqcTdAup5op5/fQVzkc+bejXSKU8xHo+7q1srJ3&#10;KkfQrQavoZ9or49RrpE7lGck+iF0u/LUTVCuT15U2w9gndsP/Zx73v7mQvEfxpVN/xf3MwF/3bOF&#10;UYRnLxICf8U6UmqvJbzmscLxF/aeqXfRWxrLvihR2z9wKit0D44zXpUNelV5xmKun31ZOZIx14mc&#10;68TfG6piN/xY910XX9fngeK1Jfq8UNAa+TDXC+buM/334wGNxekH9VrgavSJXhuK93xq1oq6n5u1&#10;g8g5SNyHdnyu2CB+X9bxa6Qq/qZEOQZ1Va51e5Xj3RhVnIx6VJwqe/AdM955PBz3Vfebcf/2AeUJ&#10;QHvf+aHyVMO4P/GR8tTppsq2QYc7WllvAzGPCnI/05hfC1itm3KuOKwcV1Gu5SGM5wTlfO4jFf2T&#10;S5U9i+NgP3nbLeFj5WjaVJW9hzwRDVT+vo+U47m6qiDuQ+V4qbbK34T4l2uo/D3v6/Go2wPjMj8R&#10;eolJbynPv2qogv17lee52qqg+xvKs6quKovBcYZhHL6L40Z+P2tMgM8AMIbPkoNlxvL3W1u9wHfB&#10;H9cZXrtzHBTc+ptypLVTBTXP/okHmyrNA801RO9ya5Yz8DWsV9vsNWugncu6pa5bnz9+r6Xx6Vdq&#10;uKN/caoT8UFux/3xqsWr1dyOhmjjC1XdjuZRynUUiLWkYAX8QDxz63ZU6qiKptZwe/Z0UUkraro9&#10;HzlUi/druT0nsMbF1XE7psQp64dgjfn31dP49DshbkfjWJVUHOp25MWoFrvrux3HuqqCmAZuxx3o&#10;Y+KhWw2GtVHFHvg3tVSu7Yif30IVb0P5u5uppy/XdXsSmqgTBXXcnraNVIuaqLdOQ3Wifw2349ZQ&#10;FR4LfenBKqlNdbfjdZxPVuF4DmBtInLMA1NGX3YVDa7uTjn/o+vE9iB3SrWTrvCGNd0p4UdczvO1&#10;3ClbP3G5egdrdG6uZ3BNqDulwxGXq3EDd0rbky7n8obulIgzroLxYe6Uw1dcVlaY27EmULlegm5g&#10;8eT67pSMi67itSHulODTLtfdyEd8t7bG/EdQz+wzLutF1Nv9Z1f+wRrulGu/uFzJwMHXNDoaBSja&#10;jpcqK/aTY0JVlTS9ptvRubpqEY7++y1IHZ9e2+3YXVMVjUR7p9RW451o79Bglf8m2uv1usr6Fu2X&#10;HKLyK6F9b6mvin9t4PY81lCVvN3Q7anSRBU/Hub25DZXrqvQ36KVwQs4l9Ae1kW1SABmdlcn3kL5&#10;UT3V07fXd0f3wFxLRn7ONXs82XPAZ9j/pyXyvwc9g3nhLDeWrcDTGL9f44/zoqF3LE9u63bchuvV&#10;qm3c0UucypnbSmtyvdlSY7FqbjQWNnVHV+qpLKBjO86bRFyXliT+D3vnAWZFkTXshkEFyVHEMJcs&#10;SWAuDEHlVjc5KIgJTDOmMaz5211XP5xuDIiKihFRYAZBRTGgg7ombruirhHWsAbQGcXFgAjmhLe/&#10;95y6l5m5c+Vn8X/+3e9ffZ7xpUNVnequrjrn1Km6+dUc2sseH9TPTfic/yZOvwn7FrqJk2LahhOd&#10;yXfGENf07qRMPEJ5HPuxrp6M747IMxt9VSh6b48e1RQbRM4L7YNB19z6hNJ2h5NV73o54yadBv08&#10;tQMS/T2xA8JHC7Rtm98PUCamFSrDZoM9sQPCXkM8sQPCMUM9HQ/eHOqJHWCE6NPK1b3cKvYXEjsg&#10;9gPpsAOKHxvkiR3g70N+vOtgOPlD/0bKg1HP/p7aASKP2AFC6mcSfbZS7RzOZxjHDvALkFvsgKvI&#10;h/EgaEe+0B89UOkMLfTUDvgcIo9z2yDk4bluGeSpHSAUO0AodsAdXBc74Gfu74sdMBliB/gnkR/9&#10;eDCA/GG0lPLkeBTlix0g8v7TdkDdNY0fMm6/xZ+0TfG1SJ/t7DfCPqOdPGW+ZzzR44s3DfNETy+f&#10;d4Anerr5an++r96WjK16jJ4u10VPl/tFT5f0qqdLfvRjmr/w85F6nD91tBefkucWTxvjxf+6s1tW&#10;NtaLD6au48d58X3RpQJ4d1s3WMJ90F8Av27pxkbCfMqZN8oTXa38K/IbxJi4D+RZaTnyzD6hXBi+&#10;6dL/NnHDnSB6ehg3nujp4QsJ0qGDCamHEj1dr6On6/3o6Zpe7AjJT3QBeU7y7qU8qOU3oO2JPC0G&#10;Wfn2HGjlnVBg5RfdWuojugH1K+C61rfVUFv/iw5w5XkUfInuJs9H+qn0+8g1Vm/9CrP+YT/PRY3b&#10;mPpZ32Vezv4oePZw7Y+cksM86Y+Sbx+iZYcdJysT5Qcpg8oJ2h8JpT9S0l+YxRO1v1DSHynpj5Lv&#10;cp7+KJw0Sfuj5NOQMTY5/WDtf8IryJ9+KNn2UGVUepj2RyoP/ZGS/IPLpmr+Sr5TPb/N/qju+tMR&#10;tPPB6bbeMd3WwztO8OIHu26yMXwen8vxxzPW0F/cc5zSv6JY6Txc5D04kP6vb5FXcRN67JJjvYrv&#10;0N8OPdaLr9uPtgKnDnETreEq+tM8eCTfv1D0dOHyxm6429HVlH5WzqdZEvvIOCuLGcst9fxY5JLr&#10;QtLL9a2U/lqOX427ReuLvYoZhW6s13Fexb2D3Mqz4OuDXfMK9TiFfn8U9YLJ0NIUkp9BD5X6b0bn&#10;qdl+6NEz/2VOW52v7prZFuhoDdJ62uD0Mw1ePMuLv9MP3RO27eyGH51huf5UpVl/sie2nrJbP8tJ&#10;jFn9T0EvG+ia5+A56NTHnOpVdEHG7qfp9xV2+53SND/dcjPszfXnyX8m9y8604t/yPd2EOXejV1d&#10;U47VQ93ghDO9gibGTV5POr4rczT5wsTfTrGcdbL3YMq45qoSr+JObKirT/IqJg11w2YnoTcWWj7R&#10;z3IA/r++pNvcwQ3OpVyhlJfhtHZu8MRZXoXBplwAD0B3D+DQ5m6yN/dd09TKu18TN7k76T+iv0pQ&#10;D+m3WiOfcD7PC0ZHUI7YliPg84wVFyMPDB6BeQ3d6Cuep+iHg0kH/ULyg9HTlDOQtvP+2V68aGc3&#10;+vkcL355I9efda4XT+JHEdbb3VK+KZFfvqkag7u+/1raf23zsYYagC+w7prlXLpPcPL5ntjOzl8v&#10;8OKPN+AbmqbymialyspnA3t853QvPryRa4SXt7dEvqoRXM8Q+fV4Y2t3dXfOj0J/XuN78SbN3NjJ&#10;8FXGgyXk+9CublB2oeUgypPjVZS/C7aRyLOU5ykk3/C2P1ZT+h45r9+oPg0+jcxXIT438Y/XXQv9&#10;Pf1Mtk1c/u0MbWexVy9V5n90iSc2cfnASzyxifMvudgTm7i418Xovb0tGY/0GJt44nSuYxP368P9&#10;6ETN34aiIz1Kfrxvs4r85b1/epnympdn6ri7+Y+X6zg8MXaFjsvOH6D474Tkr8QmrrrlEsZfeBfE&#10;Jp74CcQm7jeV/LGJmz8PsYkrJ1OOjHdSH1h8LuXBze9f5olNPGnkTE9s4mVLIDZx5VrkwCaueh/K&#10;uDeRcmEUh9jEfd9EPmziFkMgNvGmW2Z6YhPnv0O+fJ+Z51YVkR6bNX8dxCZO3gaxicNh8IFmblLu&#10;xyZOFEO+G30e8v24yAmTf73UU5v4BIhNbFI8P2ziyiepJzZx8W3wV9nEu2SNtQ1z+lmrul2j76fM&#10;m63s2/VafU+zX4HoS5vOu07fU/lLUPQpIe9Jib4l10X/kvtFH5P0op9pfjwvzR8WNblan99ZPa/S&#10;6y2mz9L7l715paZ3Lr5S9TeltAM5pjy5Lvqb3C/ySHrR3zQ/2ldGfqW0g1XUBwZTZnvqZ30KWj+r&#10;J35Op4h6oU8ppRw5tn5W1b8CuV/8ppIe/Uzz431p/jBWSj2g+eYqvW5mQe43naHob58jp+hvQvJX&#10;Up5ep3y9H3k0Pfqb5oe8GflrjX1bP+28vNrdXo0LDIY117cz7OEHa5RTrzIj5lq96oabPdGrKl+e&#10;o++k6oublPn9b1SGk25QvUooepWSPidWwfUM0av0GL2qchXn0auKG5EPdl6lB9GrKhdC9KnibpQD&#10;KzdY+uU3q16l8qA3KMk3XHyL5q+k79Pz8JftvLpr8Scx/mf7l4M/ltl6HT5fWTR0nif+5eKO8/Tb&#10;Dy/mPH1AYgbE/kz0WqBtKDyXdLwbZ6dy5ezfl3viXz77KYh/eVKzhZ74l8MBCz3xLyvxLyvxL5vm&#10;XMe/bFZyP/5lcz7Evzz7PfJF5+j3NeXgC1rdCOJfvuZYyse/fPaXyIV/eeIMiH/ZTIL4l5X4l5X4&#10;l8++fp4n/uXVu8/3xL/ctxziX646hPzk2xhAOTB/GPLBojG3eeJfLj8E4l+OfUW9YNl6KP7lqVDa&#10;9oGkg/7fyQc2/z1kjNzcFeJfXvUmcqIDhMsg/mUl/mUl/uXwFeTAvxzuugAdCh/JKIh/ufm7EP/y&#10;spfLGGP2dCeu4HngX25+DvLhX978D4h/edWRyId/2dwI8S8r0VuV+JdbHHibJ/7lZU/wfPEvT+q9&#10;0BP/sjkN+elrMu9b2k318Fjjm6n+5zYui39511p9aE/zyzEKmXn9bd2TiWPY1j2z/jw7HR/QeAfj&#10;A5psZ3yA47Q1TZwWdBjiH5U5/O2Rq+Y92fEBk+fdlI4PaPovjA9oWuudNTTNfosP+LeND2iW9a6a&#10;5xXTDg/lT3xADaET4+//WnzA9q2n/i0+4DhX/YL/kviAFlltomVOvTUzv67z+Yxtv8UHXGPn+yW+&#10;AL1V4w0Yu/+94wPqrnfPpb9tnS/+LT7gt/iAat1N/rUt/Q27qFVWX9L6t/iA/8j4gLr7Qux4fECb&#10;rDbVNm8KKsoE/kRn2QWKzmImd9C5uvD7ltZ/t2tzpXlgZz0fPMq8OTGM4fQWzB8NcJ1xzINLTKM6&#10;u8WPV3cvhmKyztaNwkPzNV9n9p7VFFtazqepMZNc30opl+vp8qbbuIe6eyvk6ouDr/dRG8t5qIsy&#10;Ma2T2tJmXCe1oZ3mXZVRayixWsd0szb0RtKJX6ZlT2X55p5qSxdf0Utt6ViX3mpLO+f0VltaKbFa&#10;ciyxWt24LrFas7lfYrV+JD22dPnKHmpLV23qrrZ0bA/Kw5YuW4l82NLFn3VWWzq/DZRYrSXIKbFa&#10;QmxpJbZ08b6d1ZaO7ddFbenK0V3Vljb3kx/6hTkH+WHyYuQRfePmfdWWDu+D2NDhxl7K5OsQW9p/&#10;nHrK+Hsb6cSWXo58sGwT+WFLFx8CsaXzH+E5iT/9VCixWkKJ1RJKrNbtyCGxWnt1U1vauRFiS5c9&#10;1V1t6arbeqgtnX8JzwVbuuwT5MOWLn6tj9rS+U8in8RqFfRVW1opc0ByjC1dvnBftaWrgj5qS8eK&#10;e6st7axFfrGlM+97253t/6kvXtnG7Jb13bTP+7Be3fnesGKwlpssLVRWPjZA/YWxU+LqLyxuW2D9&#10;haf3t/5CofjxhPgL5br4C+V+8RdKevEXan68N81fWDJU32Pl3/bT+d7YN/vrfG9R+2E632tWQuZ7&#10;w+8h87ymI9dhYjfIfG/Vk6RjvjfWFvK+i08nP+Z7EwuH6HvWcnjf5vhBehxMKlR/YVA60PoX7xlg&#10;/Y0SCyD+RyH1UOIvDOQ6/kK9X/yXkh5/oebHd6T5Qy0PavnM96o8zPeqfMznqrzM96r8+Li0PlDq&#10;J/O9Wl/me7X+zPfK85D5Xn0+vP/M+8jhl/zFsddeWJSXa7+R73nn2XMRQf0x+q6DR0cq/XXDdS4i&#10;CDydi/D3cnUuwuF3jDQ+T6jvHDIXUbkb15mLKD+L+5mLKHpuuJ2LmEl++s5H2292w1hl0bLx2iZi&#10;eQfaNnLYQdpmTARpQ0ryV0p83vjhOhfhnAqZi6j8CDIXUf7cCJ2LKLqTciQ+77FRto+T+vBOnB8t&#10;Y2+P1bmIqrJxOhdRXjJe5yKiV5CDuQjnbSjvZDnlix/yQshcRNnTyMdcRPFlE3QuIn/8eJ2L8J+n&#10;HvJtpp+b05brzBX4a8hH5iKOhDIXcd04OxfxAvczF5F8A3lok2EFzwMm5iIvTN4xUucizNoROhcR&#10;toQSnzebekp83pHwV81F1N3X5QnGsmX8yZjZCsqYGe5zJOU0dZMrp9I3YcMMhKcQe3b+FMuWRyiT&#10;aw/z4kc1d82aQ3nufJtC/MRBu8nVZOzT8xkyX51scLgX30JfcAz50C7MevKFiXGUA5MPwb/SN4gc&#10;7evX8DunZ9kWvb0q1++ut8DnnD3v7Hx2ks47K5l3Ng1PtPPNuxTb+eedj9VxKxQy76xk3jk8+Fid&#10;dw4/gsw7hxcW6byzGUM62pQZfZwy7Hu8ZYsTdN7ZfAqZdw6fphzmnaMzKZ9551pyMO/sXHKizjsn&#10;lpNevu9p5AuTXyCH8J5jdN45vPdonXcO7ztK551N36N03lnJvLOSeWd/EumYZ3aup1yh1DtD5p2d&#10;d0/SeWcnCZl3dhZC5p0TB3If884qL/POiaGkZ945KKIetMkgjnzCJ4uU/p8oh3EyOBHKfPMi5JH5&#10;57cg885+G87zDp2ppIPR4eQH/Q8ph3nnoN7JOu/s732KzjtH90DmnZ17IfO2SplrEPmFNSZWZXDL&#10;moCp1fdVH8galLp78OTSNZ2ZZ2k55unTt1L1Mc6n9TLyqrtfTjmfyg38yXfTHMp3Uz54OnFjR+Jn&#10;D5R+6wvRLca4/uH/7cXnDnQDIf2ZHt9JvC7XS1Z+Z+R+idGU9MLkpb5X0v4H47QoJQ6FZyOUfhYW&#10;bCIOmevx+0e7mfIya4HS/T376NfdP2ct/f1q/kTegrS8wfzLtDx/78stp17hlby0xgQHXemVNPnM&#10;+MNneSUTthhnxSzackNXaWhLcjyvsyvX40cyd8v98QsKXZ/0BbcMcyU/7RfJX2j2mKGM3rvEq5gz&#10;zA0/Zs763EI3+PIir+LAfd3i8y7y4td1tiR/PaY8uS7ly/0ij6QX+SQ/eU4Z+cO5lEO8SvKemcrm&#10;V1M+396yA64gVravO3EjZL1NbCRy9utoSTl6PKmxWybXX6rvlg+j/qf8YMqu4XkM3mj8ZTM9ibsx&#10;C3lOMJpFufCsuy/V67N/QB7uv3/MJZrebL6Y2N/GrpL8ld3QfblecWcPt/x7uLKvW7XkUq/ifXSC&#10;y3kuyJ2RP8fYnqPJ6yn7P51zrLsX0WLe883pd9070za/utm272vnVJPvzcjx261d/3zYpwX2D/wZ&#10;vbkDfLmxm//iTRoXUXWUZdmyG22cREO4C3ESJ9xg4ySE8r3mXV9N+Z7lmPwTG67T/MPHIfknZkHy&#10;N/tD4i7CF69V+jHL6E+zNX/zxjWav5L8q869WvNXypgi1zNEn09OIx3xI0WF5EO/E6tP/rCoK3JI&#10;f/QeLN6JmC3krSKmsgKmWG/X+Ub09gbE48CbWIe3Fo6u75YNot6kK55tWdmd58hxuTxP4lCUxKHU&#10;7KeygkGye7BFbUzd/Zm+531l62MmsUC/m7DDfGWy7zzVx0zpraqPJV+6xepjv7/F6mNC6SeE6GOb&#10;nuc6+tjqP3A/+tj9zLNKbEhxffKjDlW7kT8si5cp+7YrV31sdhJKzMEpC1UfK38SSsyBkPyV6GPB&#10;ultVHwu+hOhjm/rPU31s9UJIbMj9LSkHfcy/FcqYKfURfexxy9k9mX8kNmTzVRB/yKQvILEhflfK&#10;Rx8LekL0sNjNlAvLpkH0sVX5EH1s2XSuExtyzboy1ceSnaiH9Dfp5xaM4Tr6UrIXRB8r2sB19LHi&#10;y+ADxJZ3huhjlUuQhzFOnwcsuwJ5YRHyS2xI7B6eG7EhVaMg+pi/M/UTfWwD9f5V+lgsyxbrmDNe&#10;oHzpYrVVq466Xdt21PEOfV9OyjK5Yokex8ru0jappE0q+WbC/bmeId+kHhMbtSyf88RGzf7HnRob&#10;dfZSSGxU/gTIN1n+HPkLW6dZRPl88yoPsVFK8mVdluav5FvU8/CX4wXq7q81gvY/ON1ndUz3WcW3&#10;36dxmJVHQOIw/TxIHKZZcq8ysZulc+89GocZnHqPjcPsBonDzN+yVOMwqzZA4jDL1kDiMIPXIHGY&#10;SmxwJXpp1bt3axylEvn1fJrS7zsD7tX+Xyh9TvBH5MlQ4jDlfIYShynHr8bdviPv1TjM2SdD4jA3&#10;XQ6Jw4w9ynXiL2PfWBYVkJ8cnwEN9obUn/Gh1rigfin7v8xIwDCAn6pTVlvqnLMthY8s19iTYJfl&#10;nsSeFLkV+s0Un/SgsmzxMvsNrbxfY08MlNgTJXUt7/aA1llJ7ImS2JOi4Zwn9qRqGiT2pOhhSOxJ&#10;UVvyJeakaq5lURHlcRy1Rg78UioPz0pJ/qb9w5q/UtqsyAt/uS3V3Wss1/gXW/wX+w24T1VTvgU5&#10;ZnyKekDGv+DHUMen6AXI+FT235BvoLiJZf5xST12Hl2h3wJr13R8UiJnUPGE5q8kfyX5J2/lPPmb&#10;0yHjX3J/SP7hZ49rfmaaZbT6MT32e0C+tfDSRzV/JfkXd/6z5q/keen5DBn/En1Ix/hXuR7KOPUg&#10;+cLKNygP+tc8qeNfUAkZ/6ITkJ/xz399hY5/Tv+kjn/+VZDxL/9j6ku6KkP9YdFbPCeoz5PxT/lP&#10;j39191+7mTY8iz/RT5ulv/9Yh2dUz8t/81nVk8sfes6L30n/I5RxSIheLddFz5b7Rf82+6xURvM5&#10;Rk+umvKs6s1CSadEr5bromfL/aJPZtqYfleLmrhtTNda31RP88txJ5l4kW3dsz1xJz0eWZqOO+m2&#10;g3En3bcz7qQe+1J0d1rwrBvwJ799sy3ZM3LVvCc77mTTLQ+k4072+RfGndTdW20e48rs9NjSi3o6&#10;MUIZftuX4t9gX4q6+8w9wetZxl9Nf5QzcD/WpRIXt3gI65rxR5UMcsUfxb4klm/tq4wa9HTFH6Vx&#10;KvijtideRcbraDHp8EdFzHNI3+b0KlRGj1EOxxFjchx/lMrRvn6NsSjjj5Lxt/aedKOoQ/Cz4/ye&#10;v5EHjurV0PTKPec58Ri7xrfXoXZN9KsT7Jro0aPtmujHXLsm+pthdk20UHR8ITq+v5jr6PhBHvej&#10;4/vHT7B7ZZxyiK1Lm6NtHb44UenvfLquiQ4OPkfXRPvz/mj3b/DOt/s3CCV/ofhczxln+QlEx/c/&#10;nKBrooMTJumaaP8DyhGfa78pdi201Ed0/D7ErsDgrhN1TXSw8mRdEx1UsjeHrIkOkEN8rrKHB7q9&#10;0+5PymjIebom2j/k97omOjj+LF0T7Z9zml0TfRr1QMd3Ms9t7hl2TfSD5IOOH91/mq6JdmafrGui&#10;o7O4Hx0/urVY10A78jzQ7aO7jrCsPETXRDsPT9I10c6sA+2a6Jnj7Zroe6n3r9Lx6+4F+DFtY226&#10;jW9d+zl1pu4d4HS40pXx2y+4Wt9XcNu19r3dfrPS6T7PFbtTKeOuHIveMf+maoreIcfo+KYHRMcP&#10;zY2urH8wU25wRceP3rnOFb3GeX625Q9XWfagfPQOR+RBx1dK/qsusvkL0Tf0vNAqoVkmr8yb1t1j&#10;MKd/9r1HXFkX5Ajxzwbtllu2ucey9RLdAyIQ4p9V4p8N7lrCngkD3eCNu1zxzwb1lrqyLii4iXTS&#10;7m64z/KkZZbdH3RlXVDwToUr/tngKvZIEP/suodpT3FbfkYO8c82e8iVdUH+mQ9oewsi8qXd+Z/c&#10;ZVl0pyvrgoLjbndlXVBwAns4sC4oOPE2V9YFKZ9AXjmWdUF3IL/4Y3tTrlDqm6H4Z8NH3ArWBTmX&#10;QPHPjoH4Z/1y5MM/q/Lin/Uv4PnIuqBnqA/t2DmD+gmnL7Xt+VvKkXnMVVD8sgcusnwYyrqgfTkv&#10;fdyfSSd9WwX5CV9BHlkX1OgxV9cFeU+4si4oKnrSVf9sMaRdOULag8ovzPZu1A6Qr3bJ0k6qD8Q/&#10;W3ePx/35JvqlvwvRSWScdtq9aNvdrGe2Uv2ynK/2z9bdj/FDxvu30mN+PJPXfd/qu4umb1Ymgw1u&#10;vGyYa+7+iLpii7y2jr4Ge/Dj9934MtqiED+e8ln8kS+vc0vqbTHBnI/cksoNxj9ug1vy5BrjHLnZ&#10;Vf1x+rfK6N6flOanyC258y1TvLyeVzL/AxP7XZ5Xcv1nJixu4JV8it55YwPs253wodezvJT7roiM&#10;/w/HK3n7W+NcRvprNpvI+9ktGfmpiUb+6KodOptysEej2JfKxDWfuyX7bjThO8gz7geT6PaJG6+o&#10;7zovUa/9sUuF1EM5tCO2ziduRdjDddZvcCte6+tGCz93K9azP8vAL2mT2JtlPCcYrdqiTC53vPia&#10;AW44sD5+k96W5fmu0/YH2k6aRW3d8Fvqk6G0jW+4H2q6PoPdxFOOV9BL9mEiX+nD0++jln2b7k8s&#10;sv6ftn3z8mRNfd09LnO2n2WNVQazoeFWarvhfHX76VdLz29o+ufl6quCW3a3axiFsobx4d0sH2pt&#10;55QeaqlzSUZIX6WkrzJOK51LMjdBWcPYu7Vdw/gt6eirwm/aWP/Ye20tk+3sGsabyZ++ypzb3q5h&#10;3ItyZQ1jTTnoq4KC9nYN4/Gk47maXuQHE+WtLI9qadcwHt3CrmE8prldw/huM0/XMArpq0Kh9FUp&#10;5KdvClzKFUp5Gcoaxit3t2sYz4CyhnEipK9K/sT9soZR5JU1jB8jv/RVzaD0UR9QP+Hp1BtG3ZBP&#10;+qrWUPqqyc2VwQwofdVfkIO+KdiFekF/J/KVvuo65JG+alkHu4bxpT3sGsaj9rRrGIUyBgppfyr/&#10;r+qr+me1j4KcvpWgsLNdwzini13D2LmbymvWdFcmj+6lDPbqo346JWO4Ur6TKT3t9yJEfj1mDC/f&#10;m2NZw3h3D7uGsRDKGsbz9lFfQXAm+TOWBztTnnAB5TOGqzyyhlHkkvzPiVWTsVvPb3MML8iqdzxn&#10;DL/zw1BP9vhTvtTSjZ4b4skef4nfDdb3HH5QqEwsH6gs+ssAfAtN3FhTyB5/lUcQU8Ief+bnAk/2&#10;+FMSK68c2ZO1hVxnj79YCrLHX9FdpGOPv8RN5Cffz0ryh8mJlCdj/8OUzx5/teRijz9nxRBP9vgz&#10;w7mP7yOcSTqYDAYozecFnuzxZ/7W336Hy/t5ssdf2BWyx58SuZR/wL/6TD9P9viryivwZI+/crzW&#10;ssdf4jXyo52GD5E/TJ5AedJ+VyEXe/ypXOzxJ9Q+6LEDtlLHVnme2l6z+r/s2c90X2nXm8Zrvaua&#10;dvrrWft45rLls+/ZHl/FMw89m/ZVDNhBX8XA7fRVyBqZgU4LxnHRCwbwt636ZeSqeU+2r+LKuS+l&#10;fRWF/0JfRWGtdyb7eeayf6NNm43Yv6lVG43Yv9HB7FGJ/Rv9YZ3lwLeUqWteMWL/Rhc/ayQeQ0k7&#10;io5Zpvt9Kvne9XyG2L+pVauM2L+pOe8Y7V/XrFemfqIc2m3qCMrF/lU52qNXbG13Gfs3r16u/UBH&#10;oH8NTutgHXlnTgy/y5j2ruytkFrbFr0UDmntik8/KmqhTL3Z2B5f2tCVvRWiU3d2ZW+F6MAGrvj0&#10;U6n6ruytEE2D+PRTP9ZzxacfPQrx6Svx6Sulbrt/bcTGV0qd5b40VYdiT6UM9fzf2tnrQtJFXN9K&#10;/NR6jE+/dHRTV/ZW8I9s5opPv/SM5q749KP11AN/QfRsK2VqWRt7PIP8DOel/tvt06+7b+f3PM/s&#10;ecLo4/2sXruyQJk6vZf6EKKqrupDSB0aUx9CdPVe6kNQYuMr8SGUDuM6PgR/PvfjQyjd0lN9CFE9&#10;8uP9R/cOVaauHK4sLccmJpbP3zBRfQilhYepDyFac4T6EJSSvxzjQ4hYO6i8COJDKC3tpT4E/+d9&#10;1YdQOo1y8CGkXihUW03rQz8e0RdLf+4PH64+BP/YUepD8M8fqz6EVIfx6kOIPIgPIbr/cGXqNeRh&#10;nrB042T1IfhbDlQfQmnjsepDSDWgHvT7W59bwQS18VMTyAcfQmrsWPUhRD1GqQ8h1Yj78SGkBiKP&#10;6C3yPGBqOPIKzy9QH0I0sa/6EKKuvdWHkOrUU30I0Sjq/at8CEOy+omhufsJcxHl4Cf703T1k/lT&#10;A+sXW3mhZZc/KVMH/5f6yaLx+FaknxBKPzH4xGrKNyLnM5Rv6AvSST9x2PnaDqLzfMuLKUfayZGU&#10;K/2EyJGznxA/Wd19RxvQpr+nexCfX4d0P+G/fRmyTHJLb7xCmfrbLLcgPp42i18EWf20H8J/fqaV&#10;scG1vNO465u5euwPLbPnL7he709Nuc4t6DzaTR5/rVvxyHjihme7FZsPcpMvs16nx2R3xcqr3Qer&#10;DiXmj3U7bY9wVwyc5T44bqpbupjymVPQcmBpCXLJ8cAZbkE+LLyUvWunWh430S1txfmN8KsZKnem&#10;HtJnWvOl5piORbxIfo+m7v6cuWyZyPmL7pcXrXugmuyXp+e37pu3f1ZbOSDn+BZ98Lkre0JHh2DL&#10;skd0tHeVPf7qJ/t8L//G8urNruwN7V/7nuWrb+v5aPVr9vrED9UOj878NG2PT8clIP+JD+iALFmG&#10;5VxDlhizs9WT/IbKyhG7ahxC2RxsN+IQij5tonEIyeubahyCkv5F+Yfeel32PpD7Ze8DSS97HyQl&#10;P75zzV/YuoEeF02sb/dG2OLo/clDIt1jNnJS9Gu9eZ5Q+i/hi+w7yXWJZS7jfpWH9NL/aX60+4z8&#10;StFD5+6i+qO/tKHGCvsXNtK9D/yJu2ossf9n6kdssZJylIM6uHqdvQv0fvYy0PSsIdP86Gc0f5gU&#10;OxtGH+ZpLHPUCnJ/ZOprLHP0Zj2NZVZKPeSY8vQ6scx6/xbGSklPLLPmh9wZ+XPY49poa7t2arRj&#10;JqDbmBz7NfItL0t/15nYUvNke40tTUyF6DLB89iG4ssXG1F4BzYiTJzTRmNLw7OwFemjlKITL21h&#10;dWMhfZOez5A+KjGXdPRRiS/Jh3cTXkC+MPmeZWIc5dJHqRw5+yiJLa27X18uXSZ4IKbxCX47iC6T&#10;PCPfxic8sreNT7hxL2UY7qnxCeGQPTU+IXxwD41PiI7FbkWXCYZBdJloL4guEzaF6DJKdBkldQs6&#10;7a7xBUqps9yXpugw4St7eRnq+UOQS64LSS/Xt1Lm3OUYXSb/i700PqFq4N4an1B2AUSXcd6mHugy&#10;zsHUC/ovWjou+aHLaP23W5epuxdgLh+L+Xtv9bEoxR/8ZU/1rQRfdFM6X3RRH4sSH4sSH4uzf1f1&#10;sTivQnwssjeh+oMLulubsP8+SqdDD8ufoPiDXyd/fCzOfb3Ux5KYSvmMI7XkwMdizuylPhZ/Aeno&#10;S5yTyRdGa7pa3tRFfSzOzZ3Vx+LM7aQ+lmD3TupjUYo/WI7xsSSHkg6firmQcoVS7wzxsZjnequP&#10;xdwF8bGYK6H4gwdxHz4WlVf8wV1Ij48lHEs96BPCvZBPeCfPS/qK4ykHH0t4EMTHEl5F+dD8BeJj&#10;SaZ4nnwfZjjppC9zyU++l1coBx9LuKGP+liSDfuqjyUxBxKva4T4KJR8lyq/fJ877A+uV2usqGm7&#10;Zdumuey77Hu2x349bvn7afu1/g7ar3nbab/KXHue04K+UOzX+vxtq34ZuWrek22/dr/5o7T92iDn&#10;+O78P/kNiLp7v/3vtF+lz9+pVvtraHbOy9Xn/2a//jP26/btgbbVDvvNfsWO2tf9/89+rbsHWs5+&#10;wvy726/STzTM6ica5f1mv9bd/2vH7dfaez01NI1zrk+N7v7U+rrmfKhcsaLSfXDpMDeRv9atuK/Q&#10;XeG/xW89iE/o7/zmRGdL5kD1eEFDvV4y/ycj95cs2mAkfclda0yK/GQuV/IXpg7bpPQnfuWWPPyW&#10;8ecw9/rCB8av/MEteQ+7+RHmerv9yFwsc5rM5UYjvrVsyH3PRmbFmq/dki7fmcSTzNU+sdmsWMBc&#10;8aGfmtSXG63f8VHKQXdPHbteWfrZB25JPmtPjq9yS/b6wZS+9a5bcVV9179+rRvfmzkfIfVQTuno&#10;Rm+868bX98D3gv3+aV83VfmBG/98oJsat97O4d7Kc0JHT3230fI+7PkJ7FUdfslvSfB7Sa9+7crc&#10;XyqFvd8E21fk/7qrq/URUr94e/Ld8IMb74mf9Qmu99zPTV31lVvQk33TL9tkfWnp95HDdqye9q9h&#10;Mso/7QWZy22c9U01yekniDbtorqp3x37GR217LPGaocXJZqqXZ5/HfOX2On+fs3VT6AU+1qOsevl&#10;uvgJ5H7xE0h68RNofqLLS/7Cx3ZS5n+Xp9eLFmNXy/0H19P0iSWO5qckfyV+Arku5cv94ieQ9OIn&#10;0PyQNyO/UvyabiO1RRKH4BfADk90xX+BXZ74DmKnJ4qbqN2ulHLkGD+BXsdPoPdj92t6/ASaHzq/&#10;5g/9BfhVYHLWTuonSD7WQP0EyY+x+0mf9JGP/JTkr8RPoNcpX+9HHk2PfJofcmfkz/Gu9Q3/sp8g&#10;2tTGNMl6101z+jKdkzqonyByIH4Cc87u6hcIH8J+xz8QHribMmrfTv0EwW5t1U+gxA4JJ7eyc51C&#10;bGA9nyG2cGRIh58gmks+vBu1qaE/g3LkXX0B8ROoHO1zzXnIWFB3j7O1+DJX81dznV04D1uLPBOv&#10;W1uraC62Ge0i9ll3bSeVw3pouzEfQ9qRkvehpN3KdWm3cr+0Q0kv7Vbzo71q/jB5MnY5rFy0t16P&#10;HYxdz/3FKfwNpHcO20PbrZL8lZQn13WtPvdLu5X0Ip/mh9wZ+ZW8f/M588nQcbC1aRdqc9NOnMXY&#10;3LQbpyn1oh0ppRw5pp3pddqd3k+71fS0W82Pdqr5QzO+o7bbYEhM221wcr5dq38jfgnSB72Rj/yU&#10;5K+kvECuU77ejzyaHvk0P+TNyP/Pt1vx0dbdI+1j7Li1Ys/ht87E8ZmV2MXE4Ydd+tu1OssK9N07&#10;pw5Q+p8OUpqlQ+w+xkJiAPSYdhusL9R2q8S+Vm5s7Rbfw3liAGKDIXF8VU8P1BiAxE7wIZ7Zlrjl&#10;DZQnx70pnxgAlYcYAKXkH2HXZ8j3oOdh+pngt93aSad9uHX3asvltwlnjFa/jRK/jbNopPXX3OZa&#10;/83ChPptAqHE8Qklju+zhPptgouM+m2C9uwhQByfs4500sY+8JTBC8Mtl45Qv41zKfnjtwmOHaV+&#10;m2QjysdvU0sO/Dbh3qPUbxMdRDq+jWA38oP+LGM5OqF+m2DMMPXbBGMPUL+N88L+6rdRMj4q8dsk&#10;NiA3fpqwD+UKpd4Z4rcJzxutfpuQ/frFbxPuB4cyJ/sR90scn8iL3yZ6Hfnx25gfkUva/CvUTziF&#10;esNEa+TDb2MiyhN/zbADlOG5EL9N4n7Oy7f5Felg8gvykz7GRx78NmbeGPXbJB4dq36b5Ohx6rcJ&#10;hbQrpfSTIj/ccb9N3X3icun25uzDrd+3CRS/77TDtP92njrUcuohykSXydbv2+lg6/cVinzHHlRN&#10;2mso5zMUv+8E0onf93bykefSh/zluVxrmfgZit9X5Gifqz938tqYllljU6ucun2w/1RkmeT6txyp&#10;TP75KE/mpsyco1XG4BHKQLZgOfdB8+ox2jadzcfpsbPxRHu+aZHen5h2rCdzU7F6x3oyN1V16zGe&#10;zE2VF0LmpvIfPNqTuaniZkez584RbtlpR3kyNxUtpPyTjrTlwKg+5cnxaVM8mZtyNhzB76lMtWRu&#10;KprCeeam/OenqNyZesi3LzM2Nb59q50tkn6v9t5dNX1S2T63XH6r7Hu2xy/384Nb0n651jvol2uz&#10;nX45iStp47SgDxe/XGv+tlW/jFw178n2yx03vt7wmfrbrG3/VX453lnbrHbcLqeO9b8groS61N0P&#10;6ze/HHEvOxpXwpedaw+o3+JKsG/+4+JK2mf1E7vn7ifMv7tfrh5tuu7eRv/ZfrnBM3LtkbTjfrm6&#10;++kUM14eyp/YPw2hEyO+b8B3bknqU+NHH2+l6G/RmHU2bgTq9f5vVJN9EDXd1n0XZX1I3T13iiki&#10;u7xEy3qqQ0U343+TcoToXHo+TdlvUc5vJeXI9XT8vwSsUF7dPXNuwI6fyZ/UrydlS/38j3fR36rz&#10;OzfS36pLLNjVUz1zCr4Z9M0VxfigRA//ihh79tpItGipe28k+rTSvTiSj7fS36pT8ptv9riXW7Qn&#10;19+Lu2XvttDfqqtc0Fx/qy7VhPywV6Lu5A9T51MeLG3eSH+rTuXht+qU1D/ZeSd9HkKpn5zPUH6r&#10;LtUOufmtutJzyQf7KvoRHxpM9Wqq9Pdupr9V578KkccnFl9+q86vak7sQA9L5NZjfquu9EqudyNm&#10;5X3u79vCLR0EB/P77mPJDzsmao/csHQ25clxT8p/kf1l5Dn+U79VJ+NW3b1uinkt2W0iOQcfkbSF&#10;V9tWk7ag59PUtsD1reRZyfXabaLuPi25bN/ERd3U9lVi+/oSfy+cjz8GRvPwV5zd3RLbV4+xfaOP&#10;9lbbN7owX23fqDX+Dmxf/z3S8U78dzvad/RMJ8s7Oqvt6wfkj+0bTe2qtu+wnSgf27eWHNi+iQ78&#10;jiRr2ErHkU7aUCvykzZ0Wb6lh5+INWzRcPxErGGLRuyptq//DP4g1rApsX2V2L4r1lMPbN1ED8oV&#10;Sr0zxPZN/Bf+H9awJQ6D2L6JQRDbt3Qd92P7qrzYvqWrkR/bN/kNctEmks9TP6HEqcAVzZAP2zf5&#10;I+Vh+yaJmxEmzoTYvivu5rx8Y5tIB4dtJD/59i5AHmzf5JzuavuuWL6P2r7DJLaBmIWEENtXSftQ&#10;+eGO276xrPGzY16u/jWxdz9th/7UPlsp7UzOp9sb/U/HWnnVtDGybahcdkj2PdtjZ738VuPhZ85f&#10;MLyh6bSDdlbn7bSzJP6hs9OCb1XsrE78bat+Gblq3pNtZy17oVnazuqSJ/HQVel+egB5Sz/tLLne&#10;xA/Yh31l4Vi+ub5XG/ndV8dcbOJPDXWjsrNNQdOE67w+SWPjnT27W4a7J9TfAPXd/DVmlFNGKqPd&#10;jjclF71jnIbnmZLJH5jop0uN/G6uM/hKU/L3r5XxQfiNOY77jdzoh4tMfGFzftvzRBOf39qNev23&#10;kd+tddZdaipu3Q3/8pWmongPfl94tqnomm/lPQv/WUb+1Xcm4qNJPylmhNF5Qyx/Gm8qRrJOd+0R&#10;psLDn/T4CaYisavr3HOqia/f2bKwvrJky08mWvc/7J0HmBRV9ugLGGEAkSFJ3mkkiYAzMEQBu6oR&#10;TKCYQcRpdUFdA/g3oCJUISAYQQXcBaQbMGECHBV01S4jZjCsgUW7SeoaCEoy7NT7nXO7J/bux1/f&#10;e9//PdfvG39UV9W9p+qeOnXvOfeeusAet2yPbZ0+0h533i47eHmYLXGmYEU/W97HVos2htSn21Jv&#10;DXy793WyhUGtMUqr17V2UbOe5LaBcn+FfGc3+McVdsl5yH/mWLskp60TvDjSLnmwFTbOsYuua8l3&#10;3ZBfKOUKGYfwXxWfgyxwKXdAsp93sx4n/+MZqZ43JNvzlm3dg7Sh/F7+vFXO7ZFrd8q65i/4ppWu&#10;T1aKLT+nia5LDkbWMnxsr622XSi2XSi2/aAfbVmfHDz1T1vmowU9a+j65OCcHDPHfWSu4U/1Dac0&#10;1PXJwdbGuj45OOFQsz55H/MtsO2V5MC2Byc20/XJAb5gte1HHqQsPajUVhv/2Q+22vZt39AO2Pbv&#10;ttiyPjnYlbTFtiux7Upse+nP+22x5cHMZsQJoVx3htj2YEUrXZ8c9IXY9iDRUtcnBxOQT2y7yCt+&#10;zQ5NdX1y8EyemStf92DDHjXNXPkBP/H8cfzCH22x6cHdrGER9t1mi20vbb3PFlsexDhPeA/lCd9B&#10;Hmx74OSb9clPtTfrk3d01PXJgRDbrpR3v8j/m2x7p0r2ONfuXGsRNmZO2s5k8ohYy8c4uvZNKGvf&#10;to50ZO1bcMVper3WiOHm+ucdp3TfPcaRtW/ej+RtYO2b2yHM+nViIs8OcmTtm5I1ZkrWvrl57Gft&#10;m/c8x7P2zf0T57P2LWhLefQRrE+GGf2pRX2yHaN+WftWUS5Z+/b8SEfWvlnvn6p6Yn3FWgfpE6wd&#10;bLanDHJk7ZtVr78pZ34vR9a+Wef0ZK55N0ORS7ZZ++Z92suRtW/eh/0dWfvmrTvakbVvQaMh2l7W&#10;IuSSdjsNuYQ1Rzm69k3kkrVvUJ/Fxy4qo7aX7Nd2K3vuM//IFlbEfiyhX9i5Slsdnr2tiuaYthJK&#10;W62/XdvKbX6rto1Xe5Zpo+UzlIlXp2lb2aNv1LZK7PS0rbwBnraVknuipK0SX7CftrIHcTxtlbib&#10;82kr9zLKo228N1k7AN3ULeYeP0790lYV5dK2ul3bylvLcbSRdyrnQTcyzWy39UxbrZ1kyjltommr&#10;llebthJKWwmlreZPNG115w3aVvZryElbuV9SHm3jPUr50M3lPkhbJZFL1imKXNJWUNvqqXll1DaS&#10;/f/ttqqen2c/z5S8w2Wc1Tvz/m7xiNHLmx5QBp8uNXlRmsZNXpTh95q8KN8s1DVN5OIzeUuErGlK&#10;RNhfh3xb38d0TVNiyVJd0+R1oDy55usfNtf8j8eViSuf0DVNdsundE1T4oXVOuffa/SMrgFQSqxR&#10;tiUvyvIlhtsga5oSm5fqmiZ76X26pilxHvVIXpRZD5k2kuuR57POY0r71cd1TZN/6kpd02SnVpm8&#10;KCuRQ/KivAqZC+ZNWqN0G8BccoYueFrXNPntntQ1TeHlq0xelPu5DnTEyty3QSW65ih4g3JY0+S+&#10;zpoRch96/Vbqmib3IY5nTZP7wqNG9+V+0Pd2hyCvMPqArmny3rpP1zR5fchvsYhnphfXKbkP13Ld&#10;v2lN04Hl/vH+uE7XNLmL3jW5fya/o2uYrNpvG/Z5Q+m+/ZquafLeeEXXNClFN+2E0VEhYz/9PUPi&#10;Rm6btbqmyX2XckQvkpQL3QepRziFeokbqRwtalbot2TWPso8gMq5fyr2W6v2y7P1basecyB999Yj&#10;W6b77l1/Zd+92wH23SVG0q2s7y7vvX93fRm5Kh5Tte9eenybdN+9+3/67r+bvnv1fC/Z4sT/82NS&#10;8rxXzzeTzS8UTO9sxg5CGTvsoe8q3NXQcEcdzW3EfCrNbaSUsUPruprbKLiyvuY2CvCXiV8o2JOn&#10;745gV1PDu1sYNm9jxg6TKV/8QlsO07FD6ZyOvBMor6IcMnbY2k7HDqX3tzLv1rWNlKUL6xvOrK25&#10;jYJba2puo9J8xjCMHUrb02dn7KBk7KCUscOhdc1YIUS9MmaQ+jKUscNxnc3YYX0nM3YYCfELldZF&#10;Phk7iLyMHUqfD5mxw6lt9R0ULOX6eBcFbx6iLH2aemTsMA4yZih99RcdO5RezJhHxg6dctVmB/1a&#10;KksL2xmOQx4ZO2zoqmOHUvKVSm6j0lk9zdhBKGMHIe8MlV/7NeWDT+2EVu6BVtpZviG+5Oq5aaLY&#10;zap+ymD3cFPfpkg5eTfp72mqf5L9ZZRxLOelx7GMj6W+wir93x5Z85MEp1ysOcaCDy7XHGOlOfQP&#10;eccFWycp3T3TzfY1szTHWCBkbpKS++F+d6PKqeR+KZmbFL6O35mblJgzVXOMhR/yNMdY6RlTNKdY&#10;0ON6wzuvMtxF/cxNUnmYm6SU+370ueY+COX6RV6YxVcg/X6rqd2jynX3zOp/8y58XNfLeicsLifr&#10;ZfX3snWz1XOd3ECbTeBP+qX1oRWyLO/4v+s6We/ZD3TdrDeD/gLraL2zv1LZrZ2bDPds1PWy1v43&#10;DfvTP+Eavb6+2f/0em1D728fpdtSmlL+k+uqnMsj1+5V6z76x39O95G7ZWQpxHdPmf4lueWkXXRb&#10;cq4P5Pfu9IE/w9cuOdenwHfo8yRr6xwxq4ah+3COmTN2di0zZyyvpsm5LhSZF5ca2YWUr9uU74bZ&#10;pnxv6j/pc+PTf/kXR8r3pv2s7ey9+KPSbbrP8Jrd2u7el7s0t5yS8q1zvzX3REh76+8ZMpfOncF5&#10;5MQLLqEc9NVa+JPR086BMlyHGBA53e0HYYq1oyuRm5y24TuZ57otx7FPYN7r/FpOuBbzYMlp6645&#10;SP3F1p+4ftH/PxOTgJ7cT3LrKdH7in5hGiYzDjVzZcq29B/Lmtq9quhi7+xzhxrkcU+ZO3RJI2Xi&#10;5sZm7tBFTcy9nkXcRK59BsdBe1lT9e1bLxLTYNt6Ad+8/C65orh34eHNzNyh95uauUOXQpk7VAfK&#10;3KFpTczcoSTxJZk7NKCxmTv0X9Qvc4WkHhh8QHxHtpkrrXOHnjvEzB0SytyhLvwuc4cWcBzye+nr&#10;+Ndzh2RNcO8q96RPLZvFb734k2dqUEaPXz2CuolhwZ5jR5CfBL89slg18OuLbAfj54fxG0Pkzxnp&#10;pM4jPjDsDCfkEAf44hS+d92W/EPDDecf61i3cVyG55/keCvbMffrFHwuxBuEg4lHCCPMox3Dtewl&#10;TjFruOM93DnyRMkJjpdzeKRnxyHKos8GGjIu997opPmDdC0lYy17LuXB8G2UD/0f8zV/kL8RuRjr&#10;+Qnkwodi94D4UJSMy5WMy+PribvgQ4k2JP6DDyV0EvEfxuWJzykPfbRfpHwYHo+8oqcbiG8wLhf5&#10;ZFyuFF2R+yeU38nDpMS/4X7A8fiiEtdwPu/RzDzbRIL7yXbynXaahyneAuKLKr6A+vFF+bncv5nM&#10;bRQirxL/RvG57Me/Ea/L8fg3kk9C/BuJJZTH9drrkReGR1OfjHVfon78Gxm50nacB6bCs1T5OZKt&#10;GljCar8us1fz7bLq+XKy+eT0W1ncByX3IXFjX70PQcc+et3evb2UweVFyvzJPfU+pNb20PsQawzF&#10;J7emUO+DUvwpss19iDVgP/chtQZyH/L/yPnikxtBeVy351I+dOtRH7SvoH7uQyW50Cf/2r6qT1Zp&#10;b9Uf/eYYeuQO6Knb1vJC1SfrtgJzP8cfqfrkpbqrPimRS4k+pdwjVZ/iLxSoPkX/Waj6FNxOeWLf&#10;JiAXdP+AXKJXtyAX+qRyoU9C6Vf4Vw0oo75f+F2YpVkq94hMq6XfYX2rPPv9svrXrQuO19ipkr6x&#10;LfNXhVMGK/3JjsZOlZ0K+Q4T2/SR/dcdjZ3650Y0durvhvSR7QTnyT1/4Rilzze1ZNufOVRjp/Z5&#10;lE8f2T/qOI2dBtsgfeRKctBHtn4+VmOn4a6cJ8+2zLOFiYsihu0djZ36HWyNnfodwxo7tR84WmOn&#10;SvrISvrI7lrkpk9s1aM+oVx3hvSRrdOP19ip1QfiX7daQPrI4Vc4nj6yyksfObwK+Ymdeh8hF8+w&#10;9zDXJ+yFfNDdQT30kb2/Q/rIXquw0joZ0kd2b+V32t5az3kweIfyRCdGIw99ZO/aEyKS/9Odd6LG&#10;ToP2wzR2anWAvPuVogsiv+pElWe1skZU2lm+IX3WflX0o3/WvpsVnKr12EeNKKP2ffk93QemrOr5&#10;cbKNx7x/RFXXlOiYf1Cx0bGc0UbnckaprtlCdE2Jrtknj1Jds7dBYjn2pLNV1/whnCe6dcw5Rue6&#10;jzE85FzVNfl2mOia/SL1kGvWvZT60bVKcqBr3tRi1bXEKs5Hx+zrKReGdyCH8OGRqmv2I2eprtmP&#10;nqm65nc7U3VNia4p0bVgOOehW94c6hXKdWeIrnkboqpr3nMQXfMWQ3QtcQLHoWsqL7qW6Mv56Jo1&#10;hutAt6weyCf869nK4GrqQdes8yG6Zi1BHtG5v0F0LWjE7+iWdybniY6dTnmic5uoB12zgvNU14LW&#10;F6iuuQ9D4vSeUPqZQnRM5f9NulY551BF31RV31s2/1XVYw7EP3fxx53S/rkBv9I/N/AA/XMSWx9o&#10;5dGXktj6AP7+3fVl5Kp4TFX/3LA3uqT9c4P+45/73fjnqudq+n/XP1c9F1G290Elv5j45f7jn/ud&#10;+Oeq53eKYjf/z/nnrCp9nRq/E/9c5Zw+uXbNrH28A/PP1axyD2tlXV/zf8c/V6uKLDlZ21P9WPiv&#10;vIfS/is/7b/qgX9M+kEta2h/yN9QU/1OSvxOSunvHGqZPrZQ+t5C/K3+avxe+FvtdfjfmP/jf4H/&#10;TfJBX4z/jbWf3ln4x4Qzjd/NW/3f87v9a39r9Xw/x+CT7Jf2S7bjGbJClmV/ebDmRQsPg+RFc5fV&#10;1zxo1nf1lMGbdZXe3lzz3bbx5Mkjx6vHnGDJ8ZqYWyciedHsqyB50RKnQflu22B4Nv1noXy3TUgM&#10;1x55UDnFDyK/pym5FbycepEM9febkUv2Czlf9peRvGi6TV60ZCfW5ZPjNX4JfKyvU7wSfsj3Og/h&#10;esiH5t9kGK5BObJ9DbQZe8r1H0heNMbL2fIO7ed+Vp0PYa9rZsYGNzUxY4KV5HR/h1zVw/P0W5Dh&#10;r5l3PZpc1f0OwV9Hrmoh8xWUzIeIbWV/HXxNAzn+GHITzG2k89O9MyhP+uge5YtOrm6uzJ/cUteA&#10;p9a10jXhscPa0JbMQ3wbsmZcSflK5kP4zRvhU4O9IfMhYk/C4T2c6NzG+i3I/Kuoh/kQiZlNzRhJ&#10;rkfGTq8dqkzd31y/BRm/tIV+CzJa1FK/BZlYiBzMh/Dvh8yHsKZSv+R6PR4yH6J4Tmv9FmTodOTk&#10;W5DJ5i3xU9rkBuc6ZCyVvm/+Js5nvkL4ISjzITpDmQ9R3EK/Benew/EyH2Ip8sh4Wu4HDMYiL3Sv&#10;bKLfgrSWN9ZvQXqfc/+YD5EYw3UyH8LvBH/TfIjquZKy9b+8PZ11Ha17J2QdrV8Dkg/BHtrJ8PMO&#10;Snd5e11Haz10mK6jVWJT7C35Zhwt5BnQ3zOU+RDvcR7raN0jOqoeWCWUK3pxKPVA90Yo8yFEjhY1&#10;K8RmMvMhxO9bPd9PFNNQ9f3q3d9NZfFTXcopz6X8nqbEvWR/GfFPyf7K8a/cKva4btb8IV5OX3Mt&#10;A/or82sMMDp+2kCj4w8MMjo+4mij40LRcSF5GGLslzwKKY4vIa+CnC95GAIpD13T8qG7rpdux+oX&#10;6X71E3J8aFyhnu8/V6DlKeUZlW2eKdkvz5gcL3kY5HzJw6DlyTOall/Js2Od2c88Qxf21zwMfv+j&#10;NH+IX3+A5kEQP57kYVBKPbLdF7+u7CePgh5PHgZfzicPg5Ynui/1QKukt9Je0kv32+uKNA+D5OWX&#10;823JNUB5SspXUp/u/7mAZ4/jf8F/IudLnggpD7nL5K/m5TU/VHYhVThI84xWzzWU9Tm57njznDSD&#10;8pzMwI8mz8mbxxqeP9Q8J92HmOek2zHmORHKc3KhU055PuT3DOU5OYPz5Dl5nHJoG6sv5ctzssDQ&#10;rU298pyIHP/yOTmwXEf28lHG5l91lrJ45RmqV/Exp6sepuqdpnrlnXeq6pWS9lCiV7Jf9EqOF72S&#10;80WvwlIeMmv5wnNG63bx2nMiRSP51ufX+G1er+0kZZ16v3qO/ww8ktyP2+HD5GQ9lP0wcTDczXd1&#10;Szgvn3rqwa4NiNNQXt/6TmL+2UaP5DrQK/+skUa/huLPEr27Cn+W5ANZeobqldUf+dArJdehRK90&#10;P3qlx6NXlpyPXml56JVeB9T6oNaf09/Ik9fXyNemt5F3GO8UkZ93iV4PlOvryX693sZHmeu/cZAj&#10;96Pn97a5PzzfmfYoj2eU6Wi5i7PsJ/MPs2NZkC3XUVbb2G6ssYnnnF9OsYnye5pqE9lfRrGN7K9s&#10;G6vn2/kKW7yRP4nBZfKW+Psv0bwl9qjLNG+Ju+1y1QXv3gnK4A9XKf3k1aavKpS+qlD6qq2vLKf0&#10;VWWbvmoq9V+atyR+KaSvGt1/heYtSfSH9FH9QsoXvk59wij1MzdA5WFugFLK73WxKV/I9evv8F/3&#10;Vavn5skWewwdPU1jj/lQYo/FbW/UWKO/2lUmXp6sjPa/QWOP8RaTNPaY2nedxh69CyGxRyUxRz/C&#10;cRkSe7Qv5HxijfZKyoOhyZ4y/ounscf4mVM19hhfOVVjj/HPpmrsUSixRyWxopDN78zf9m/kfHTQ&#10;OpHyYBChfOitnKSxIu/u642NvQa5ZP72V9dqrEgpMSzZJlYUnXmdxopCr12vsaJUzg0aK3LnUZ7Y&#10;s2spX+zZXdQHk8chD7EilYdYkZL7r/cP6jYxNyUxt/whHC+xx/mcL++S+ykPutdMUcamT9aYW3Qd&#10;9RJ7zG8Fibl5Ce4vsUelxLZkm5hbfjP2E3OL+pCYW+wSzpe51SMpj2fdmkn5MJhFfTA6kPqJuWXk&#10;Kn9Wyx/R8n+VPazZY4+1ptU44Pw/vW/R7ytbM26OyPeVky/M0vZJbZ6pzD/sJqXvzNDvKwvl+8pK&#10;uZ/3sT9Dvq+s28xXSvr8zveVoz9Bvq+cLKI8vq+cvAvyPeVoc+qByY2G7p036/eVbZGHMY2Scv15&#10;t5rnRyjvOdkvz1faTFWe5iBz66vn/xmI7ShM2w/xOeuYr9ZsLScVv72MYodsfk/bI+I0eVX6aY2y&#10;xgS9/fNMnEaIXy5e2zBU+27dTh10l8ZplMRplMRpol3v0jhN9BpInCb6IiQmGO/EeehE6AHDaKu5&#10;up26BZIDOr4PEqeJ/pF65JuAz0CJ01SUQ+I0x8zTOE3sHI7nmUvZlAeLJyEPTH5yp8ZpoqPu1DhN&#10;6tM5GqcJLZijcRolcRolcZrEEZxHXMYaRn0Sn5H6MpSY4K55Jia4GUpM8ANInCZ/OccRp1F5idPE&#10;8tmWXEJPIBfPmN0mzU2Uz3biaEicxu8Fic/YHyKPxGm2Q+I0iYP5XZ75As6TZ7475cHEbkicxp42&#10;X+M0iUb3mJjgSEicxhoFxdYL0SGVX3SpghKpWlXu0FV67Mo3JCZYPf9ONv9C/KJF6l/Ibw0l7/pr&#10;C40/4RJDd8MC3bYnLDB517stUP+C/Y+/qH+hOPEX9S+EVkD8C8nFUPKuz4f4F5SSd1226euFlvy5&#10;nPIMye9pil/B3rcgkqH+3h+5ZL+Q82V/GeVZlG38C+NzF6p/Yf0REP9CwXCIfyF6A9eBPyG6xjC2&#10;J71dSHn4F/T6D8S/MLXWsqr5e3LtJlm/QxvfGFcdDq2JKfPfWaz+hXjrxepfyP/TvepfiDa6V/0L&#10;SvpmSvwLJ1/IfvwLhU04Hv9CwwRk/bsfozx0yX6K8kW31i9Rzi5Zqn3Qnecs0z7pybXv0z6qNRqK&#10;f0EofT8hfoWUt9hwNsS/cPI6iH+hMEz5a3s5DVdA/AvJftTDs67XI++BkdQHd65dov6FEV2Xqn9h&#10;5R2Q79AmX0IO/AuptZA+oNeb+sS/0BLiXyh4Hvl+7O/k5UP8Czu8pepfyPcpl2c+c99S2zif8X/+&#10;GxD/QmIWxL/gd4CrDnEScjz+hfBQKM+o3A8YdDZMPB5T/4J3PFxO3rat3D/8C8llXCf+hegs+Gv9&#10;C6yqbGo3qWJ7m2bNq5rKfUyvq3j7I8rxBz+iY428Cx7WscbKZ5abXIJjl+tYwxJKOwlpN9kvYw05&#10;XsYacr6MNbQ82l/Lh9HN1AN33PO4jjXmdFlB+9Z2Cv4KGWuEGq3UsUa0K2SMEU9wHIw9Cxlr7Lwd&#10;MtaY0x8y1ijcRnmMNWIu5L5qPTAUfdTc748fMWPYyyFjDfsgKGPg9cgpY2Ih16GUMazslzGsHC9j&#10;WDmfsYaWhz5p+VDrg1o/Yw2Vh7GGysdYQuVlrKHyo1d6PVCuT8Yaer2MNfT6GWvI/ZCxht4fecek&#10;26O8/1LeVyn7V5V/GJu6bGpTu2mVNm+W1S+SmvWktkXsvqeUBTOf1jabU7ha23DHp1DGj0eu0TZW&#10;cq+U+EVkv/hF5Hjxi8j54hfR8uQapHxYfHmJ0anbnjA6tWWV0an+UPJTbqOtKU8pOiXbolPsV53i&#10;eNUpzledkvJEp9LyK2mLeA+uA3rPPqVt5rV/WtvQuw3K+PFFrk/Gk0KpR4gO6H50Qo9HR/R8xqda&#10;nuiU1CM6laJeaJ9VYnRq+xNGp2ZA0akRyCc6JRSdEopOyX7RKTledErOF52S8pA3I3+Wts7yGq3Q&#10;6MvEj3xgOb+iLz+vfpHiOyF+Ee94KPlUv3nOsK9h8b1/Vb9IvA3k+ytK6S8++4y+65W84/T3DHnX&#10;Fa/iePwiyTGUQ9uEDqN8mH+6YfJmiF9E5WhRs0K/s6L/8NAqetu8VrZ+gPf8i9oPCMZD+gGx1vCg&#10;CGMEX1lcYBh6NaH9gPjUhPYDQkdD4gzhpgntB1g5UOIMP7yg/YD4N5B+gJJ+gJJrs/Yie4ZyzXJc&#10;mvL+Dw3ztR8g1N/vQB7ZL+Q8/T1D+gG6TT/g5DG+9gNWupB+QMOlkH6A/R7l0A+wG3A+dE8wtGdA&#10;+gF6/QfSD8AgHGjOL6/Ha/qMWg1eVQbtXtF+gDfhZe0HBC+8pP0Ae9xL2g9QouNK+gEFz7GffkDe&#10;RRxPP2BHk1e0HxDf/YrRh3qUjz4kO65Vjs99XZ/l9asg74uC0W/os55aAcV3JaR8pcQX/vay9gP8&#10;rZB+QEEHyqUfkDcX0g/YUQu5Jc5wOxQbINcD7ccM17dZq/2AQg/m9nXmbIH0AxLNqV/iDG2g2Olb&#10;qBcmL4f0Axo2hvQDdl7JfvoB6/62VvsBQVOuA9uWuW/+UeznPR20hfQDYp+xn35A/Dq46hAn1gzS&#10;D8hfiDxiS+R+wOQNyAtjyF/ydH0nupj7Rj8g1B/SD0js53rpB9ifwV/bD2hYj3FsiyrPVsta0xnC&#10;XZsezx2cHs/FF71nxnHb1hnufQf/0OFOqs7buh065U3DQn7/OsT3adhG160I+2FKjn8V/9AjnM+2&#10;dz7lybPw/LuRordDMkbI/Ee/v3rurjhyzE3L1DAtU6rTBvXFWL0/VQYTP+a5Pc5x//JRpOgvvR1P&#10;iK7o9oOsL2H/uFf22XK85HKX84X5qz6JjGvxo23v5fxTGjpK0WG2e+5gPi/7i1Yc65TVlx6kpN+r&#10;g7Pl1ZJ4XYo/8an1Sssb+nYLbXo4eZshOUhicyE5SOLbNjMeI594n80RyUFi99uk99L7Omnu6ba/&#10;l1HGzqnVSR1DRzemlMUvbcLnt8FOXbw5IjlIihttiUgOktBY+NFupeQgkW3JQRLeRH1LmFf3KfXc&#10;28QJbmGbHCTrG26JSA6SnRdCcpDk+bBjvpGXHCQZ+VMjPotI7pHQk8gHiyenlG6jTRHJQeJNgMyT&#10;ctfBML6egHokB4mwDzYeSg6SxHpIDhL7KkgOkkRzSA6S/IlcFzlIondxnVDqy1Byj/hfUC9M/IXy&#10;oH0l8pODRMn9VZKDZIe9OSI5SEZsRA5ykKyYCB9she8Eea9r6ch9VMr1sJ3F55F+z6Yb3LxiK05H&#10;R1er50G7gfaewF/FdULxK7+JyLqg1Ox/ROT7evGXvjTbq7dr29ptvzNt/jnH8X09u5j90Cv4wrT9&#10;iq1K/92vtM3jZ36d9qMgjv63JC9bjrQP0cHX03rYI62HqaF7TZ1H7FCGhfsGOPnnCvs4qVfl955O&#10;rPvOSNH47s6Ob3ZGSuZ0dtZb30dK7gk5K5r9EClZ3NIp/gA2aOqk+u+OlGxFD+Lwr/Wd+Ae7I0U5&#10;+ASFL9RQjsv9yU4+uDsy7p7v7egI2OU7O7n/h8i4v35pJybDnG22lfxe6Z5hGCR3Rcb5X9reFNjv&#10;O9tqC1d+bwfbdkbGPfeT7X2KfI/XdFKXIC9Mujsi447ba+/4BA742s6byHG9N9kFzTiv4BM72Ap5&#10;3r0vKB+GpX7ovoU8gz+x7eieyLgrNrGeDsbQv/Be3t97lUV8V1a2i47KdYpz9+JXwt+yYE+kZGZj&#10;p7gbHNHc2XEK17uvrZNX/4dI0aROTsEruyJFwZFODLmLpvbCJwfRV73/MMv8+XQnrpK+pX8j4Q3/&#10;ypaX7s+0621pfTsk3cb2qlLeL/Sdj/5nOemvxf/+s7a5kv2pIft0v3If/tXDf4mMi35oy3kZFvG7&#10;lgf1vDTHHbnPTs3ezzXTZ85Yb/GYLpGYb/XcbNnk5EEZrG1wUo3BYpv952sMLsJWK7HBSmy5y36x&#10;7XK8rP0JbQ/U5u9YxTa2OdqwxmCx1UKx+UpsuewX2y7HSz2ZZ1xvqsYP8yu9/46wLasD97AFf1Xn&#10;+WabK1v1mAOZC7z6zF7pucChXzkXuN0BzgWWtfrtrDyuJYe/EH//7voyclU8pupc4AXH9U3PBT7s&#10;P3OBfzdzgQ+r9Izk2u2z54X9H/9dcrFL7atcS4esMYf/zAXu7BT9LtfqV88pF8Vuns6f9OdyoRjS&#10;/31r9avnnfuKKjbyVzEe///fWv1OVZ7Dzr9hLnD1fF9ba1jWJ/zJPSziXkqbeY0+1nwWbul6Zbjj&#10;2/qNMH/G6/qNsPAXr+g3wrxDX9ZvhCn5tpaSb4TJfvlGmBwv3wiT8+UbYVKe9C2kfO3LPPd3pfU0&#10;3xDjG2FWKd/wenOzbQ3lm158I8z7A7mQ+UaYN5McAXwjzHtks+F4juMbYeHIJv1GmN+e8/lGWPig&#10;z/QbYe6oDfpNMC9EPfiX3FffVwanrnNk3GS9gTx8Iyw4+k39Rpj10+v6jTAl16HkG2HeQHIQ8I0w&#10;78W39Rth7tB1+o0wd9X75Ono53g1uU/QPXeDYbPP9BthXuekfiPM7U9OA+KW7ljkPribkZ9vg+n1&#10;CLk++UaYe+oX+o0wr/0W/UaYuzup3wjztpMzQXwk6fbI4t/M3gGm02Z2yDfCDq+iP12y2nH/8Roa&#10;O1YSO7bmM1daOJe50MK7f9CcK0pix0pix1aX3ZpzxTpjj+Zcsabu1Zwr1qH7NceK1ZQ51fiRrG3M&#10;3RY+yJxrYsfW2ZRP7Ni7ydLYcaIH9RM7riQHsWN/qKWx4+A75mhzLyyXcmFw0R7Dz7/XnCvWpp2a&#10;c8Xast2RnCvW1u8cybmipA2Usp60E3O6iRX7Z1CvUK47Q+y4H6uhsWN/KiR27F8AiR0HDTmO2LHK&#10;S+w4+BH5ZT3pMcwlx//kfcv1CS3uF3SvoR5ZT3oSlJjx29sNe+9wdD3p49xP/HleX64LJloiDwxL&#10;LgaJHb9SU2PH4U21NHacGJ+jsWNfSOxYyThF5f9NsePq+cSy2VXr3MY6P8P7Z15E5meEr2io/jv7&#10;mQbKRN96Smtirs7PEMr8DCX+K39AffVjKZmfoWR+Rvhqfmd+hv0VZH5GePTBOj8j3JJymZdhH3aI&#10;MvwY9bHtHtpI52eoPPiClZRv5TfT8pVyP0ReoRkVMuoy/5BHw+QKqZx7LNfumjX3od2gveYGUL7d&#10;yAlvbKfzc1w3pH5Ha98flO7rbY0f8qM2Zn5OOyjzcy5tbebnNGpt5ucIZX6OUObnXMh+mZ/TmONl&#10;fs7zUObnPEx58rzIt8RhQI4Bof8m9TM/p5JczHOy32+n85y8szhOnpN7OU+ek7ltlF7N1mae07aW&#10;Wo73egszz+koKHkqhTLPSSjznD5lPjk5FkItWpl5Tmci5zzJfUh56Kn1JuXDYCL1if5uQS7mOalc&#10;zHMS6jyWdzuWUefNyP1UfS1rj8w/Ks92ML+m26prFRvWLasN854rMvNfhNgs/5Mehh93V9ofd9X5&#10;L0psmFLWKR/WzaxTXgOvwE92UnezTrnFkeaeNy9Q2lah4SaIDfOfpXxsmM7flXXKYeqV+S8V5ZD5&#10;L6f3VBuWmM55tIk9nHJh+KVuhnzLXHLO2lOOMOuU3S5mnXJwuFmnLJR1ykJZpxziPGyWd0FPQ6lP&#10;toWyTvmxIrNOeTaUdcpXQGxYoi37ZZ3yXM6Tdcr1oKxTLuQ6sFlWDvIJ7+B+weA46pF1yr0hNsy6&#10;qovSewjKOuWt3E/a3uvCedDtTHmiE09Sj6xTfr+X2rBge2+zTnlyH7NOWYgN84TogsqtOlH+kGrz&#10;V9aISjvLN2T+S7cq+tE9a9zLX2Rr3CtRAxL3CkaGNd7lLT1a6XqDlNajAzXuZXUcqHEva/EAE/c6&#10;YYDGvfwukLhXuC5k/ov141Ea91IS91ISr/Ib9Nf4lVJslByXpvRLyFUbyVB/DyOX7BdKvIz9ZRRb&#10;J9vEvYo3DtK4V6jd0Rr3So6FEvd6heuQuNdArgsmnja0u1EecS+9/gOJe3Hzm9rV887tp59YdX2N&#10;P/141WH5XpvodGLsEI17+TWP0bhXIhYxca/tjol7CSVmICTulb+A/cS9UrsGa9wrdvwQjXtZ9SkP&#10;XZK8Dqpbl52ojPUcrnGv6IyTNO6V/8nJtCU++qkjNO6lpHwlcS/7nWM07mV/A4l75f9piMa9UscP&#10;1bhXrAv1EPcKDzrOPOtyPdhZ+4YTlNHRJ2rcK3TYMI17pb6CxL3CpyAHcS97NCTe5fWhfugGyEPc&#10;KzkEEveK10VO4l7F7wzTuFfiRK6D+5S5b/Y9nE9cKjEGEvcKNg7TuJfVDBL3CoZxPHGv4CzkkWdT&#10;7gd0WyOvPKOHH2vmv/B9PIl7WXO5f8S9wk24Tol7beS6f23ci5QyTbPk7IszTJjLn4wZMjEmb/z5&#10;6mf0b40qE43GaIwpcfpojTH5QtpFt/Fbyn71Y3K8jgk4XxhMKzYxJskFgV/SFoq+QPFbyn7xY2bq&#10;y/iGjT2Q/m5BFVtQWGsuejsrPcbJfI/EOu0iYhli6y7W75H4uZeoftkvX6oMv3W50h8zwczHuv4K&#10;1U//nv9SfbU7XRkpWt/cUfJdD7Pd1UndxH6+/xE6juPfYB5V3Qn6PRJ3IuXR7t5dlA/drX9SBtdd&#10;rN8jUXnI5aTEFtp3jFXbKNR5oMiboXyPxJ2K3HyPJNhIOeirN5ZyoTv/MqV18+X6PRJr0HiVx9oF&#10;+R6JdeIEbEoXQ+TWbb5HEuxhP98jsYbBgjy+kcf5fI/EfZLy0DNvGuWLvv1EfbI9j/rJr6jyfsl5&#10;mbd4OXl3T63+s/qSq+fdyyO3VU46v1U/dMsKWZZfzzNjEqG8z3tMMSy83rzPC68173OhvM+F8j6f&#10;dK15nzdirra8zx+EzGf1r+A86UNNmKS0R91geNRk8z5vQvnyPv8Oyvv8zy5tVORUkkPe549NMe/z&#10;zziftrQfoFwYbn2d4UcTzfv842vM+/yTq837fOTV5n0ulPe5UN7n1yG3vr+pV8Yicr0Z8j63a3nm&#10;ff6Va97nb0J5n1+DfPI+F3nlfX4BlPf5zVwPbWSNQT7hl8glbbeEeuR9fgeU9/k71C9jkxrXmPf5&#10;IH6X9/mNnCfvc4/y5H1eG3l4n3vzIDlugvZT9X0evgQyn9UW8j5Xorsq/296n1fPTzgC3TgmrR/h&#10;tH5Yg24y97/tdGXSYi3CLwOc1Jc3IjfrU07gd5gYBnv14VufUGx7f86TZ+Ytw7wBM+l7M0dhJuzU&#10;11n/IXR6O/bPMyNFm7Hxwlz0S9ivO3Mp2D+QMcwtsNkRjh+G2w938u6nvAmdnZXPzogULejojFhP&#10;fa+0dxp2hKvbOTvXTONdkO+sGwYL2rKOBha1NHSbGJ51iLNz1LRISeN6zogUXFXbWTFuOvpTy4m2&#10;olzaI/qzYSxnlm4nD7k5UnRZHSfUCtZp4sSfQU6Y/xhkjp8bgrS/3wT5RA8WcT6cfRRknfWEb5Fv&#10;1MHOyYsh+mFPhO/SrkKvseG3zH+ehxyPoI/vwRewfQ1mRErea+HMXgYHt3IK597EO7+Ns24692Nb&#10;W2d2X+TLCTkTHoUTDnNObod8G5mLMhrW62Io84Vl+z7mwTW5OVJyJnMCp82KlDQa5Kz/fmbkibdt&#10;1rogP89Xpr3FqJT3/8oNToV//Zvdy8iHVj1nZTb7E908W+2PEvvj7bxD7Y618zZjh3bcqu3tC7E/&#10;SrE/zW4z9icKxf48ArE/Xt7tqnfWHEM7h/LEHl0FGU94m6DYn5OoF/uTXAaxP5XkwP5Ej5yt9scd&#10;yvHcF/8IyhP7Mxa5YOKlW439GXyr2h//5VvU/ljTb1H7oxSfiGxjf2JNOQ97k+pNfVDryxD7k9ow&#10;W+1P6i3IeCL1HBSfyF0cL/ZH5MX+uHUh9ie0CLnQr1DtNN+ifLZjh0P0K/4HiN0JvUD9MPoJZDwR&#10;28t9RL9TLTgPJptTHox9DrE/ocvmqP2J/QzJQ5uM3Kn2JyXE/iixOyr/b7I/RVX6EL2y+lyjK+ea&#10;sexJd5dR3tHyu76rcTRky29pY8d6pW3ZoLQtC9VcQr9poJMPdT3Vppj2o1Kxe5XJ+xcpV6YWMs4e&#10;6YwYAcnluDOxQNdT+ROh5HIUso4quo39GbKeKj6R82Ud1SLKEzqLlXGf+erkcoy3ipn1VFfFzHqq&#10;JbGI5HKMQ11PJZT1VDn8LuuphnI+uuZdTHnQHUv50F60UP0MfgPqF1vrIo+sp+oHxc8gFD+DED/D&#10;ypkL1M+Q13mh+hkmsCZBczneQXm0veVRPgzOpD7RiYORQ9ZTiTyynkrImEnvH9RtWU8lv+Ovya8L&#10;ZT3V2ZyPDnrzKQ+GA8qHJ9+0SP01K7tC/DUN36N+1lP5y5B/Ju9iIfIq8dfMfpf9+GsKO3A8/pp1&#10;10H8NeGdlCfvlJmUD4Nh1AejFvXLeiqRB7nKO0TlJqr8X2UWTGYHlG1k/rGMHlW23KDZbJf944Nq&#10;u5TYrmgdtmGq9v3KuKwb4F2lxHYpsV2hbvep7QpNhNiu0EsQ2xXtzHlcT+oBw1DrB3Q7fivEdkX3&#10;Q2xXaCz1YLsSz0JsVyU5sF32kAfVdhWP4Xj0Je5QHsy/AXlg7NNlartCZy9T2xXfsFRtV2rBUrVd&#10;SmyXEtvlduU86SsNoz6o9WUo/txdDxp/7mYo/twPILYruZzjsV0qL7arOMS29J1KkAu9sNqmuZny&#10;2XbDENul6xyk7/Q35IH2DojtchuwH/30CzgPJo6kPOjugeILmf6Q2i638XLjzx0F6Tv5QmyXEpul&#10;8v8m29Wniu3qmzXHir32UX33exMf03WrsUGPq7zxliuUxRtWKv1nV5l1q0JZtyoUGzuS/Rkiv26z&#10;bnXEAH4nx0phDci61by1lEeOlcSFkHWq9hbqERakOYn667BuQ+Rh3aqSclN/fETLV/Jc6+/iGzEP&#10;A09C5qlQf26tpnb1vJnZ7KxV91m1s0Hus2pnw1+tUbvqP/C0MvHoU8o5Xz6pdrbwLIidXf9aidrZ&#10;+BSInVXOP9axv2V/hpIzdwrnY1+tZZQnPG610lu72uTMbbfG5MydtMbkzH1ojdpZD2rOXCF21qrP&#10;79jZ+HDO57mITqA8WHwp5cPQsifVzv4v9s4DTIoqW8DFDMIQZ2CGDHaTw5BkkAx9q1FJhgFBQNRp&#10;VEBFBYysq9uFAgYMrDksTrNg3CUIpl1Dl1kMK2vElXXahwF57gKuCiprv/+c2z0MPa0f4L73PhU/&#10;5/uprqp7T9VN59576pxYEfnTLoMLkYt+NjEM0s8q6beU9LOLr12r/ey2Hg9qP1v6KmQ9t/wm0qOe&#10;JhaSPqw4kfyk/hYiB/2sykU/q5T3L+8P6jH9mZJ+NpkvcvNN3VTup71ElpAeDNSy7HXNQ9rPLu4D&#10;6We3vkP+9LOx+5GfflaJvEr62VlvcZ5+tqCY6+lnV3mQfjawA3mlX72WdGHFseQHTW3yp59Ny/Wj&#10;+ln1mTsgox1l97PpXfCE1tNg0eOVlLFfft+tA1T3sxlh3M/cKw/+l69p+NH4bvKu9fcU9Zt1zleS&#10;vOR8Ki+GDdE59vTbmGcGZ10vj7zzgtVvhaLffvS80vnoWaXaijNGKEW/Fdtx0W/rPmv12wlQ9NsY&#10;FP32oOe0LJwFluZrS/900hX99m0o+u1w8hP99lYo+m1VOUS/bY+NOPE3o4O5nrruB0gHho5HLhh/&#10;5Bmr3w54xuq3jz5t9dtfPW31W6Hot0LRb+twH2NCohv5Qc0vTdFvX3vB6rc+FP32ASj67eVcL/qt&#10;yCv67XfII/rtbyF1O/gtcgl90oflbaDot9juq367lvxFv30Vin7737w/aWsNuF/aWn3SheVvQNFv&#10;T37R6rfboOi3/ddZ/VYo+q1Q+lx5X5CyruwE9R97vV4+OKNuD8m9lfqYaRvpPPayXZO78FVdq/OO&#10;+0tYbA6VssYqx9gcJjmvNodcrzaH615SVgx7Rdfq/K9f0bU7oazlKVnbk/Nqc8j1svaX7tv1WXSd&#10;aMgecnYz329zmM0m783Po7pUwKOpjeLe2Bwe9Labsjkcup82h8P2weZwmFOAbGJzKPOAH3q+tFxV&#10;r8m0Odz8wmEpm8PQAZvDX4zNYWiPNpJHK3qcurSaP1mfbwydIHZYPwmbw+r+HrPNbQ7YHHb+hdoc&#10;VveLGaF6Z+pR/zmbw+q+MzeT38/f5jA3o0+pmXX9a+/8j1b3fflhjQM2hz9vm8ODMupPray+M5wP&#10;UzZ941I2fXd9YWOVJrbbWKUtttpYpY9gy4dvTkeI/qjEdiDekPO1C4hZwfWH4a/lLGwR8Z3hbcMG&#10;D73aOyJlW3e8Y/XtQI7aDsTOyVXbgbLnaqKfswZz9kFqO6AU/VSOsR1wzsdGT/gAxHYgvhJbvqMO&#10;wbfBVzZWaQ/kxnYgOT5l4yjPw1zUeQObQBgb6ajtAN/YqO1A8G2I7UB0GHJgO+CNhOxP+e3JT/ap&#10;PkMebAcCJRDbgcRXnMd2oPzPNew3swN4DuY/6ffmzee8fDM7GmI7EHqphtoOmBz4QEM3NIjrsR2I&#10;XpWyUZT3wTwl2gh5hd132lilt2Czie2Al4MNJ7YDSYfnxHZAbTz313aAfrLI1MqoB7Wz6ibm1gKe&#10;gzhbfaF8W788H/uV+q7zaUPLeQ2U6hd3CuU1uh42G/jRE8o8aGHebjJP1t/TxI4mdF59/bY+9Crp&#10;UC/8CaQP43+yDHUkX76tVzma51RZY6r6bX1135w76ceq2cMc3MLOWd9qaueqySJrD/O7QmsPM7Cx&#10;tYe5opG1hxFS54xQ7GH6cp46nVjE9dTp8k1F1h7mLtJDZmd9c2W0ditlufiVxU9IJHCwtYc5J6B1&#10;2msVtPYwQtLXY7GHmVGkddssgGIPU7OJtYfZBPkOvPwZ8hF7mHea6Vzel+eR9ZWmLZWRL7EHrMF6&#10;0+OtrD3Mpa2tPcx/I4fYw3wJqcveeuSA0dug2MNUIJ/YwyxrY+1hZrS29jAfkS51WvOBGuNJ7GF2&#10;kI7Yw1wA+Q7cWcXzUqeTH3O92MNsRy7qsL4PqcsPIS9MPt3U2sPsbGLtYXpC6nRoBc8r9jAXwB9V&#10;p6v7TM1mX+Lt6Kj2JV6fzmpfYlZ00fLyZ3RTxmd1V5qcnlq+JtBLy9sM6a3l77/UW+1LlNhp2ONi&#10;/KBwHvuS2Gfch31JYkUPtS9JtiI96Rv6kz5MXkF+MHpwZ7UvUXnYX1LSZvw+7bXNCHW9CnnTFPuS&#10;ZEfkxr4kOo90pE+rS7owOahY6fXorvYl3gcQebybsJnEvsTb2kPtS5TIrcS+JHo757Ev8bZxPfYl&#10;0SMg9iXJSaQn5diF9KUcy8lPjgeRP/YlKu8+25dU93Wara2aSwbpOzJ9ByhDJ/XTtmq+7attNXRr&#10;ibZV/+M+2laVMj7IMW21/HrO01YjW7iethoI99Oy9HJJT8afnqQPk9OGKAPFw7StJi4JaVstX2+0&#10;rToXudpWlaSvpK36zx2qbdXfBGmr5Sf307YaCffXthpoRz601fihA7VM9HkoI/VXC9XfLm011hJ7&#10;wTz8tH0AGX/io5CDtuofC2mjTi/yh8kdyENbLRsGaavBHORk/Kl4bqi21dBhPIe00dR786/jftpS&#10;6DhIW42+NVTbqtcA0lajh3O9jD+lg7VM9X1IGy1EXinrtgO0rToT+2tb9a7m/dFW4/V4Ttqq/ybP&#10;/aPaanU/sUMYl3rzJ3NjWXeRubFz3AhtC+a3h1VS11P5PbWuyppqvYyxrH5Wndj0OFrT8E4bU0lJ&#10;Q37fnVb9jLQaZF2f9ZudYO2fhKzPOn2Ptyw5Tun1Ga97eErWZ5Wsz3qXjNf1Wa9wgq7PevdB1mfF&#10;/6u25XMn2jY8ZZLlkMm6Pus0JX3WZ72tUPbwbp9CeWP/VFUO1mf9Vcfr+myygvupD969pCt9TZsJ&#10;lhuO1fVZ791xuj7r/W2sXZ+dMtauzwplfVbI+mzoYp6D9Vj/SfIVSn5pyh5e3gl2D2/LFLuH9wqU&#10;9dm5yMf6rMrL+mxyGvezPmsW8TzUL1OGfMJPkQuGlpOP2LcshrJ39xr5Qz93nK7Phgy/0179+dwH&#10;45eSHgwVIA/rs0biVGH/FBp9kt3D2wBlD08oe3hC6VtF/h+1PlvdB2u2NR1TY6bVm5acYfWmBlD0&#10;pnGnW26ZYfWmh6arTyJ/7TSrNwlFvq0n76boS/J7mqI3/Z378EkU6neafS9Pkq68l3bkI+/lWih6&#10;k8jRPJveJDGfG2bU9fzc+TS5ufxJG6wPpQ2a/MtUltjSebv5HPuNLeZafyhCZDbh8ysp7UnOp1ly&#10;Q0P22bk/RW13pJtqd+wZ6n+05fwMmQqyz09uusLW79mX23q9YKGOD86bC3R8iLaDU/q6/rr5dnwQ&#10;yvggZHxYFeA848PilyHjw6wLsY9ifhKcRHq8v9hZpA/LrrxSuXXmVTo+lDZZpOPDqich85NI4dU6&#10;PihJXym6nNixCUdCxodVl0PmJ4t3QHS5WTPIR3S57VDGcHkeGR8KyA+WethbMT6s3gQZHwpGYCfE&#10;+BD6NXKILudBxoXEP5ADlr0OGR+uOx8yPsx+h/OMD8cMvErHh+hc0qUf0HyguZPz9N/ReZDxIeBC&#10;dLng37mO8SHwK8j4UP4dctE+9X3AsgTywgDyi0+fRA3I/CT2O96f6HIn8HwyPhi4v+OD+vSp7ld1&#10;OTr9rfxJ3eyeqpt+4Fatc5Enbt5N2fOWY+L5lt8FexS4wQsg8XzLj4DE8w3tuEn3up0rLOMbb9Tj&#10;WF/Innfsuht0z1tJ3Q72ul7TV5K+kvTLmvE76Sc++a2mX/YoJP3IaZC99MSOxcryIy0Dd12n6Udq&#10;QPbUldLey6/R9JW0c/09TewAK+7leuIFR08mHeql6Un6MDqW/GGgHvISLzg4BSbY662AxAsOlN6o&#10;8YJjf4TECw7UuYm93hzsUXlu7vMet0wee4se6/skXrByn+MFV/d1GqGcMtcAg94d+qx+m9t3k2fV&#10;31PUPVTOV1L2Urkv1V+k9lIbZ/QVhbml2G5Vs0UtjWndN73vVFYULrG2qN/8jmfGFvVEfofxMii2&#10;qNhRSRs0R3If9N63LDh6qbVFvR2KLeonUGxRG/4+rLaoQrFFFYot6mbOiy3qEtikm+uPg2KL+ijp&#10;iS3qq+QjtqibyPdZbFEHQLFFfXkJbRdb1DIotqhdodiiCsUWVTgRW9Qzl1hb1H9BsUX91Z2M5dSd&#10;HqRL2UYakg8sb4Y8sKLtMmuL2gOKLeorS5Xq91NsUUs4pm37nbgPJleRDrzuKCi2qEnkE1vUB6CM&#10;1VdBsUUVii2qUGxR70UOsUUVf59iixrEfk1sUR+Gw7FFvSdGH40t6i28D7FFHY18Yosah7OxRe2L&#10;fGKLejYUW1Sh2KIKxRa10zJri3rz760t6kG/t7aow5Ff+rhUecueZcYu7J57sj94WmxRCzPqV1HW&#10;7xX8mXfrfNLUuUfnk7HnIe87sexe+97vuU8ZnHO/jjGxJGTMCV77BztHeesPOp+MCJmXKdcXu6sX&#10;cJ75W+nHXM98ctsR99v55CWkx3N6i0gfRh8kPxhK3q3zSZWH+aSy1WS+c7grXJIm7Ut/T1Pmkznc&#10;z3wyvhpS353zSRdGG5AP9Bfep/NJPwGRxx8k8vQixsb9Op9UyjxYjplPhoZynvmk2cz1zCdDN0D5&#10;XqE16VGf1N4KxuPkJ8cNIPNJlWuf55PV/YFm2weIPLNS63Ds3FXaj8YHrtYy8Zs8oIy+vUaZeHit&#10;2lQp6f+U9M/eeM6nSf+vx9hUze7P79hUlf6bdLCp6v0MxKaq4hRI/x+pIB+h+HwVXkj+jC8qj/T/&#10;Ipf0/1NXVFL6OPld+zpbY1GOKqsu/17K+l1135hZ59G1/qR1w//gEWX8K/yYSoylwx+2a143PKR6&#10;kjP4IdWTlDLPlWP0pK2LOY+etH4I11NnV22G6EmRdaQndfz9R5Xl35APx73+/mfVkxYvfEz1pK29&#10;Hlc9KTYf4vtQSfpK9CPv/odVT/L+BNGTtu6E6EnrTyN99KRVGyB6UvRk8qEuGnkeqaOXWi7e/ifV&#10;k7aN/7PqSaWPQlnH/Qw50JO87ZC+PVhG/rB8OERPeu1j5ENPWj0Soidddz82Z8RYin9q35fmI20s&#10;n/PoMfHPSQc9qWwNRE+KHA0faOiWbeF69KSKWZC6rO8Dlo9FXliG/KInBc+F6EmJBhA9Kfoqzynr&#10;uGvg/upJjK1FpmlGH9Us6zpupMXT5NPALfvkKTsfKYfMR3w3xWt8PS77V9z6SD0Hio9UIfXTFDy5&#10;m/Qd+nuazEfKanO/+EhdC6kHwbmkCwP3W1ZUQPGRKnI0z8myjivzkWYZz9I8q+4fO+F5rcvBAc8p&#10;A0dZf56xO57ROh3Y8rTW6chvyYu9CaXo5nJMnT7mE85Tp3vfwPXU6fzQs1qn1ZYJmc2hpA+TpS8o&#10;ryt5Uev0to0Qf57HLFynddp5D1KnldJm5Jg6nXCetcyH1OljjoHU6d5xSJ3O74Xc1OmKRyF1WZ8H&#10;RjaQL9w24gWt06V/gOj+qxu+qHW6Ikz+1OnECEhd9h4iP5i8DVKnew2F1OmCcs5Tp7c6L2qdDhie&#10;g7qcfm+JaZynzgVGQep0PA9Sp/3lXEedjsv11OnQ88hDHdb3AZP3IC+M93zOruOu471Rp82pkDpd&#10;0Z7no05H8uCPqtPN96gH3cz32xZls73ZH9ui8ROOSdkWtdhP26KW+2Bb1NIpoO3KGlcL/n7o+dJy&#10;Vb0m07ao/4hxKduiVgdsi34xtkXVfXZmW4f6adgWtd6jveeZNlnXXA/YFv1SbYvaZNSPg3Mj9JuZ&#10;6wr/Odui6n4/s80pfn7+zAIZ7zmYdR9l72yLghlptc0amyPtP+uAP7OXfgb+zNpmlHm7rPp72kbG&#10;OWBbpPr7z8+2aO98rf40bIvaZ9TpDlnrdNpGxj9gW6R1+mdlW0RA0SJT3afqjexFXZHaj0r7rjlg&#10;W9RD17D/f2yLqvuhzbomesC2SNvoz9e2qFNGn53dL+/e2RZ1zkirS1adeO9si7pkpNU16/ffaqMy&#10;mrXuR7DlwZ9nsttkXb9zxDaIdbzo9mOVfu9x4T45g/HBMo7vgdlnFLIm6305fjfx56nHR/d2kz0n&#10;qD9PiTkt/jyTRcepP8/k6xD/nc5G0ofJ6eQHQ+uP1/1QlWcx+z1iO0P6akuTJmvDlTY137tXUd2P&#10;6XL6zVtTfWd6L9/bdqGuMfvF5++m2O7IMXvtoV3n6V67WQLZyw8Ng+y1R8vP1b0V56lzlNEz5ihN&#10;y9m612LWn22/XxfKWnb+mbtJ+npM+vGKmZq+70HSj7eFpO/PO0PT82OnK0OjT7P8drqmr7Y5Etd5&#10;b2x32EeN58zQPajk+aTDOrMntkGy3nwscsHQC2fpXr6Zgbzs5Ydmz2JduDZ+7WbrXr6pO0f38kPP&#10;QPbyo3N5bu5zuvEeJJ1JFyj1fbKXr9znvfw9fbBWXX/MXF/NtkaZec3efN/5+zdPSK3BFu/nGmz3&#10;fViD7e4UsIYga7DF/P3Q86XlqnpN5hrsgufLUmuwPQ6swf5i1mCr++H8aa7Byt5bz4yxqdeBNVjs&#10;XJPBduqTXNee5Xj+L3UNtldG/eidG6Hf/N9bg63uh/KXsQZ7SMZ77pNV39y7NdjqvvQ+ROfakNK7&#10;Sig/J+gciCkhMSZ+NjElSjLqT9+s8ZF/1PeXxDOW7zMlvrF8rynxkSv4flPiI8fle06xm5HvGWWu&#10;spHvPWF8PN+Pct6s4ntQrvfr8H0o9+v3ohIfuer3o9hUyHmxr5brxeZC7pdv6TQ9dNy0/EpsJrxP&#10;7XedEgNC4g97k2rY+MjdcjQ+sXdDjsYrVmKroezf0vXkvMRHluslPrLcT3xkTQ9bB01fuOxrV2wf&#10;HG+HK+edjXyPyfXOAL5r5X5nOt+hkp5SbEHkWOIxy/lv8S0n1xMfWe8X+SQ9kVveE9ztE6nSzkv/&#10;safbmCrncDiXzX9hNv3jp7HOemhGve2Xexj91IBUX9U23Vdd3Vz9xEe3N8MGx3XjIyHxkc31TZWh&#10;2U2U/h1823koc9OiIvUT719TqH7ikwMLwyWbBrteCziZue7Oxuon3t8Mj8e2USi2pkLsmiSmRiVl&#10;ziu/pyj+4f37moTT1N97Ip+cF3K/nK+kzKHl+PUSN/BKE/UTnyhoqn7iyyfANwe4zoM8B/7hne48&#10;F4zebem0Jj1DfZHn32s/8f0y3mn/rGvX3nltbZstDtj1hQlt1EbQ+7yV/ZbiupbWRvD9FtZGUCh1&#10;XIg9VcWVnMeeKvYB12NPVTawjbWn+uZgnYf6HUlf5rUntleWteuo9lTB8zupPVXFC53VnsrM6aL2&#10;VErSV2JP5RB3Q7/1fg9iT1UxuY3aU8UGkj72VGUtkBt7qmT3oNpP6fNImzqznR4Hx7RXe6pEow5q&#10;TxXbALERTBrkwJ7KGQOxozKdyB+GtiIP9lTlh0LsqSJfcx57qsATHdSeKjqY55A+LvXenMs5j71T&#10;9Cgo9lSvdLD2VDWh2FMN4XrsqeIjkIc+RN8HDNVDXhhvHlB7KnP0wWpP5V/G+8OeKpnDc4qNoHxH&#10;vL/2VOonvn9GPRiQ9Tsff/QAuy7y976Wyd7YzBKLti1rurLOs7ar5ZxeGh9Zvwulrsv3pVLnjVzP&#10;d0HO6dwvv7/d37aFq/tkiY88YA+Zqs6tM9cOss2/M6/Zm/WFbceekVpfGLif6wuD9mF9YZBTQJ8l&#10;6wsD+fuh50vLVfWazPWFNw4/K7W+MPjA+sIvZn1hT19wR1CPlu9i3ZS/w486ojjPDMlq6/vTsPna&#10;039cnhl6YL3hwHpDSsEVP5lD9xgf8syw3Aj1/39vvWFYRn6hrHszPz+br+o+6obwnnvzV/U7/L1b&#10;b6juI+480jktlVZdKOsNTkNiRH63xXjPvFTJkhbMpf71vlvJMczNOF+SJvqHV/ScK3qIUL+NkXT4&#10;VgZfm/a/pU5BkanuhyzbnMjpwPyL7yGSU/ATJH5thjBP5XsI7zliFwq//FyZXLTNLcGvjXPlP/En&#10;1MRSZEhutrII0XX0fJro/cn3uI/vIZLXMA+UvZly/BLJ3sx08hEOJV++h1A5muek53/6HNoIlonN&#10;QXUfZxuZD61PzYn6pN6nv66m1a9r1Lb69fN5Vr9uUdfq1zPrWf26SX2rXwtFvxYy967gvMzFg1wv&#10;c/My7pe5ekjSQ8/V9GUOf2OOHlesd/S82fWdncsft8vO5WsSZ1Hm8kKZHwhlLs95nctzvczl5X6Z&#10;y2t6vIu0/Er0dtOqlurtTo/aOpd3klDmzn/N07m8M6iOzuWVko8cy9xbzstcXK6Xubncz1xd0xO9&#10;W94TNHNzld505v4y178xNfd/mrk/93uTkU/WBoSkr2Qu78l55vJ6PfLo/czlNT3kTsu/73N5Kevc&#10;jP6nZtb+x2xvpN+x+WML7R7i34u0zJ2bmTfyLqPNWirNhlb6HZuSvT+l1NtC5mxpyndscsx3bBJT&#10;UL5jC06DfMeW2NZMv2ML9YEP8c66kr7wKfITTiZ/vmNTecQ3uMgl6XbP302ZE8jv0i5sz079rlzD&#10;4N9Lc4tMdR902eb9/ofMrcYy3x8FJT5crIPO870tzK2Y/0dfZG4FnS/a2vhwZ7W18eE+Dtr4cNcH&#10;dd7vz4HM+0NjocSHcyHzfqXEh5NjmbdPYG6Zpsgvv6eoceFy8M0jceKg/i5zQDkv5D79PU3m/XrM&#10;vL+sA3PRhf3c4OlwRX+3YgVk3m/q8zzM9818y/h3qePzSI95vz7/Xs/7D8qoS7Wy6lZeHeZlf8M3&#10;iRAfJn7H3pYduitNh276nbKyE981y7H4mJ7VzfqYPqjY+pi+A+LDxJ/GfdIOTmU+KO1YYikKezJf&#10;lJiMtUkfHyZGYjTiwyR69SH0J7SjqnLgw8Rb2lt9mMT/yv30O+Z20oWh/GLLl7qqDxPzchf1YWJe&#10;6aw+TPwjO6sPEyU+TJT4MEmehdzoVt5q8hVKfmniw8T75hD1YeJthBKT8UmID5P4GcgnPqZFXnyY&#10;xCdCiUNwCc9DP+KMRT7he8gFkzeRD99FO5dCfJc4TyEP9L6EEpPxEH6njXoXcJ+01fNIDyZrII/E&#10;IQiUhDWG0+C+6sMk+hLEh4knlLYqlDYm8sP99zFdK6N+1M6+x3DXYM3HT9h1AaGMtx6/p8Zd9LTa&#10;GWnlZbXzNvXHatnFc45WBm4eE17zh2Fu5PlR4bUr+xFfZgTfsLPu1nAE39JTF4XEe1YSt1rOS9xq&#10;uV7iVsv9Erda0hP/1JK+MD71WKV30oSwxK32ciaGJW61d/eksMSt9q+fHJa41eaFyfQnB7nm3eMs&#10;HzsuLHGryzvADjtMpAn3E7c6UGt8ePr4LSa0epy2d7+QfGj3oY/JFya7HxXWuNWbkUfiVv9+dHjt&#10;NTmu54wOlxzM+qFQ4m8L2WPwl0LiVpsPx7CG0suNdzoqXPJP/Hps5L3Qvv2avCcYXzNOGWo4nhgH&#10;tJlmE/hGvq8bCiIvdTv0MKzf3cpPvGp9HijPJ3Gr43+cFC7p1o8xfiIc7MYvmRDu0414TRcdq+8/&#10;XR6pfrmyU+Yfu3voqr9WnpA4fnkZZV4n6x6Df/cpWr9D709Tli2bYfWSr06zesnIM6xe8jlETzBC&#10;0UuEopdwXvUSrle9hPtVL5H0RC+R9EUvmTNVWbGiTM8Hp5yk10fyTtT7nbITND2l6AtyTH5yXvQS&#10;uV71Eu5XvUTSo12m5VdKP7bzVKuX1J1u9ZKNUPSSlTOsXtKM55I1f6HkIxS9RM6LXiLXi14i94te&#10;IunRb2j60Ew4WY+94VOtXjInYvckysusXtIP+UQvEYpeIhS9RM6LXiLXi14i94teIulJfyzvCWYp&#10;ay3h799juCy3yFT315ZNn/ZbXcAaJTZTj5yv3xc7XaDo0WeeZ1nzXGX8tTn6fbH5y2zWbJu4Su3T&#10;zk71bZBxVH9Pk3E0voP70KfjpaRD2Zh3SReGhpIPjN8L0adVjuY56Wetok9L3NTqPsey6RpOwW9U&#10;10iedwn1w3VDr1xs9xSaWMb/dZEem8BFqmuYW3+luoaRmIY7hrrRJ+aqruEsgega0YshuoY5E6Jr&#10;KNE1lKIjzOPdpSnPLNelKH2M6fFr7WuE+vsa5JLzQu7T39NE19BjdI3yY36tukbkRoiuEXgXomt4&#10;/XkOdA1vlWWyK+nIcTlE19Dn3ytdQ+pHdd9rO5mfZPredC6+TNuoN/FSZfTMedZf02Oe3WOoA/HX&#10;5E2N6h6DUuq4HLPHsKoW59ljWLwGsscw66R5uscQDJEe5R8bT/qwbPZ85dZxC7Qtl+6CzDlWSfw/&#10;8df0DZS2LyR9pfhpCs7TPQbTC7LHsOpsyDfbi9+H7DHMOpp8xF/TBihtSZ5H2tYOy9IZ862/ppeg&#10;+GvqucD6azqZ/NljMDMgewuJN8kXlv0Jir8m8ZfEHsPsJzkv/pqCC+weQxnPQd+Wfm9mAedlj+E0&#10;KP6aukDx1/Qs17HHEIhA9hjKP0Ie+hJ9H7DsBeSFAeRXf02beW/ir+kyyB5DaDjPxx6D3xnu7x4D&#10;89AiU91v3nx+n8tfVV9iwU+u1XYe6X2NpbtI9xgi467U49gdl1tedJXuMfhvcUxd967mPIzI9ewx&#10;mK+u1mNnBenxezCP41eCohOl/0M3qe6rLYY8N6ZkSsfHjcy5RWNieNGbldGnb6TdjnSTm27QGBrO&#10;h5C6osf34DuR8xIfV64XnUPuF5Z/e5PGzPDNTfQf+J4Tcp9Q4uPKeYmPm84vHUbMDrjib6Zhxria&#10;n3WtP9ZvKWXaxVWO6u0GKmLUdeYUveFTg9zAPOLANQi5/qV36rt0Dl1i32mv2yop+lskZ4nqcYlO&#10;dyolftv0S/9mIg/Ccf9lKqbEwtPbbTGxVfDtL5Ql/WlrHJdE67jxYriUtZEO5cRhK8THJDyoiVt6&#10;fCy89o5m7uw1MNLKXVx3aXhtx4CVd1Z7S+SP3HF7uGREvhv77nfKiheQk+PkFPwGHd7QdR6Dstbf&#10;Ar9BobquN4r0P65l2Q8di+Ppu741oVZw2ZfGf5LnmLrdhE6GgX+Y8qd4PtaZEht/p5T85FjzrcH4&#10;eAj5wRB+ioT+E6TfpI8l8ulxoL07axH5Tw246zvBmm3cXk8j1z0t3bJ63PcrfI3xHpXyPBynxlnq&#10;4Z4K1GXpArc/z6tySF2t7vfuYurp7FRdrQedIP8/eW+4pN7BbuRvd4enT//MBBvcZY9z/qhlqz54&#10;ZG7Q9b5wSSPiA923XOlctMyW/dfUHc6bFtxPHQguvSelyyOO/re0oMhU972Wza9WbPiacMktLdyy&#10;ax8Il7xD+T6xOlyygz71r6uUsc9WKnsVr6RvD7oF16xgntjK3frPP4bX/qOJmyhH5iPzLU1t5fTu&#10;35ljOD991DbTe9GK8PR3PjT5XVaGp09710R3QtqZt2uVMtnxAWWowZrw9Nf/ZswaePCnJjRxbXj6&#10;GTvYm19LfazFO4DiN0u4vY9bNg256VtjG5ETludbXjd1ZbjP+8ad/foK1kLoi4fDlcRq/ww5J+NL&#10;8C9wRA/XG8RzCSfBpw51/S2QscBsJx0ZG27nPcBQuwfCaw/t7zpXweWHEOMWFnZ3y3uRf34HN/3+&#10;IiM4bt7IRXslTlhtN1mP5xiVNGY5z/fCFyY6BB6+xcQfWB2eXvMj49S0jM7kPXBcvp33smGzidwM&#10;PeYsg2GXncZrgFwbHOzL4dW0G+H4+m7+EMqjoJHb+zb4VJF7zFfwnOZu8hzkZ73V5CM/TK631PId&#10;xJiZkvP79MhUba+s9dn1SunnGmX0c42zxjhKvP6Qlm/FdY9ofxs5+1GNcaSUsVuOiXEk56W/lusl&#10;xpHzwYPK+HEPa38ba/SI9r9C6Y+V9M9yXmIcyfVSr9LtVp9j2dHDi0zjPeSsuj+buf+cbQ8385q9&#10;2aMe9saFqT3qwv3coy7ayz3qGvOamCKngG6lJn+F/P3Q86XlqnpN5h512+cuSu1RN8k6bjn33mBk&#10;3FIybiV7XWtk3HLMZUbGrWT5bCPjlvNmqdH1jdadLf0WIT2Guu7wYtAoJx2uTDY72ci45eRdaGTc&#10;Sn67wMi45QxYZGTcEsq4pWTcSn59qdFxa9epRsatZPGvjYxbzqYFRsYtZ9oiI+OW88liI+OWysu4&#10;VSn/+ntCMk45pUGj49WFAy2/HWN03No40ei49dgpRsYt54+nGxm3lIxbQhm3kptOMTJuOeMnGRm3&#10;ks8caWTcSq4aYGSccpq3tiQ/PZZ8Gaec5Z2MMJl7otLpO9fIuKWU9yvHjFvJT+cYGbec46YZGbeS&#10;T00yMm4lP3GNjlO8R6Wku9/jVpM92kieafoT3pNumvEszbKumx7wQ9L5FxrjqFlG/WieG6HfHM+f&#10;zHHyoOho/zk/JM0z8muRdU/oZ7YnnVtkWmQ8d8vs69MzVrolMzu73ug7d3N9a1f3qiEKLXp1y4y0&#10;WmW1fXNe/dju5zb9YDeZZ+oedJrozZl70LqHLWviz7BXjW9rT+5PUcco0lWmZ6UqU3XfTRGqTmY9&#10;cvqzFy15rsAWOk3muvp7iuIfV85XElnkfCpPUep5B9X9K91Yo/q36/45NZi/sB65Ikf9mHpdarJW&#10;wbi56SBlckttpXdJHV178W6vq2sx3iP1dG3GOaK++jFV4g/UHhe7sbs5j9/QxAyuXzfQDXato35M&#10;Q7eQHvq3WUP6MFST/GD8thzrx1TkET+mwlaTXeeEf7uV5Pn19zTxYxpaitzix3RXrtXHF5Cu6OEP&#10;11L699a2fkxPYJ9Y/JgW8Bzix/SMOqyjdbUUP6ZyjB/TeBPOd+K7zplcjx/T+FPcP4DvMd8kPVmv&#10;XUb6MN4SueX4IfIXP6Yi7z77Ma3u4yhbGTntGmsZOScWahn57xRpmaj9M2UVur25HvvdW1ob3FGt&#10;tIz86a21jDQGzHrW2r9srd/p2+NiNzGB87yTYDOup4wiG1poGUWPID3KxJvaVBldS34cJ0cWahmp&#10;PJSRkjIyJ+ZrWSmljoq8aVJG0VLkpoySfyAdysbrS7owOq2Z0pnUXMvIqd9C5XF8SBk5LVtqGSml&#10;bskxZZR8lvOUkdMKUkbJ2dxPGUUvIz3KxBtH+jC5jvzk+FTyp4xUrn0uo4Mz+pJA1n0PZ3InLYPo&#10;4i7K8gnddC0ycm+xrkUGvu2ua5He8h66FqlkXqJk30POy76HXC/7HnK/7Htoerx7TV/KoH0HLYtA&#10;pJ2ejzRoq9fH/hzQ+02jAPmyRyQkfSVrn3Je10K5XtZG5X7Z99D0pL2n5FdKGd3fWcvGPN7F7itc&#10;21X3GUykm+47mHU8H/sQSslHjtmn0PPsexi5nn0PvV/sLSQ9ykLTlzKp3VGP/S/ZC+e83x5yvT+2&#10;ne57+JuRk/SUpK8kPz3Pvodez76H3s++h6aH3Gn5v2++mn1+yuxPbW+q+8L6kD5zA38y1pfQXztB&#10;xzF5/bUMQm/0VZbll2hZxB4/RMsicXpvLQvP76VloZSylmPKQs5LWcj1UhZyv5SFpkdZaPrCxwZo&#10;XSrrNIh9xFw3Nmow69W13Iozh+BrnD67+dBwSU++lzkK3k/8rfO5DsZnwi/wV9sYBsjn9IHhEnx9&#10;J3zS68++ypfITxloPtB/+FBbNnf11bJw3iixe1Y1oOxh3dpHy0LJcygpC0fOUxZ6PWXhyP2UhaZH&#10;WWj6UPODmn9NfJ+KPAX9rXytiWsi8h7JGpzIzzq5Pg+U5+vDeX3exoPs81861JX30edzY98PbSJd&#10;HlnKvHJdIrVOUQl7Ytm8IhPMaN9ts+r//g2jbOwXocR+WT3CctVwpbfStbFfhNhN6LHEfvnatbFf&#10;rgvb2C8dh9vYL9u4T+rr1sOU3juHWz56hNpNONeTPnYT3syRNvZLU/LFbmIPOST2S/FItZtITuE+&#10;3oXXgfRg9Law5Xg3vOY743oTjI39clzIxn55Z5iN/SJkb9kRSuyXnciPnYQ/iHyF8rxpSuyX+aNs&#10;7JfpELsJfyQcxPrtF1wvsV9EXon98gHyS+yX2lDq2ns8n3Aazw1DQeQTf/L1ocR+GRNS+lGI3UTo&#10;ceSgDfgOzwXj35EODF2NPBL75b7RajcRen6Mjf0y/kgb+0WI3YQvRH9S+SE6UWXZ6z/27Aj2OLn7&#10;QPSothn1o13ucvqDW1N9QvdUn+CdOc3md8/JuylyyLH4sZgLiRlhWkDxY/HnqdaPRSuIbZUzNKKM&#10;fnyStbW6+URra3XkCdaPhZDn0Fg6aZK+HosfiymTrR+LXZOsH4slUPxY/Huipue3tgw9P0GPQxeO&#10;t34seh2r6ftCeU8zS3dT9Cz5PU3xY/Eb7iMmRXI76VAe3pWkC5Ovkb+Uz/Ap1o/FJih+LD5DbvFj&#10;8Sr78h/VdM3Ck6wfi1CZ9WPxRZne59zN80s6b56i1Pcpfizkve6zH4t2GWXWPqsPf9PjTNWrzGln&#10;qV7lbDrb5r1ktjJ61zlKZ8B5qlc5E85Xvco55wLVqzznQtV9legn9rjYDU7lPHpVpB3Xo1fFNp2r&#10;elV8LOnRNv0zSR/GnyQ/GBp/lupVKg96lRK9yjvtdNWrlJSB/p4melV8CnKjV4UeIR36Ej9EutLf&#10;zp6jNKeco3qVaXauymNehuhVpuN5qlcpkVspPvzXcx69ynSC4sP/Yu5Hr4pfS3oyTpxI+tJ23yI/&#10;OZ5F/uhVKtc+61XtM8qoQ9Z5bmLHvHAJfnFiI+aFxS9OdJ6n78wZE1VG1/1a6eddZP3iQPWLI+Rd&#10;ea9evJviF0eOxS9OrUusX5yLoPjF+Qyezvdk9//G+sV5kPTxhxMtJz8YGI8cxAlRedhvV5J+ZNJl&#10;mr6S9qO/SzuyvU3V/SD+LT78q/sUy7bPEux2hT5XpO5CZfIf8zV+ifPWfOpkTzfSn99hhcQcQq6K&#10;9yFlH+nEfTD2qGXvLldq/JKC8yHxS7Y9BYlfEtl8JTZXfSyJX6LHxC9JPM154pckLoRNurmJ7pD4&#10;Jb2vJz3il6y/53KNXzL7CfIjfkmvxpD4JQV3L2AvO+BuHQiJX5LIhcQvUUYLLSc2JKYRe+SNiSvy&#10;KnyglvvasQs1folXm3Rp/95my/h25JP+4NurNH6Jqb2I/qoQuxZ+h6HbITpNeQNIXUw4yAcDV3E/&#10;XNUZ0l8tfhf5iF8yaxFkvImcColfoiR+iZL4JZFLkYP4JZEnIfFLxEZA4pesWny5xi8pnXcFNgut&#10;3a1zeB/EL1nVAbmIX7L4Nji7nTurIfIRvyQxEhK/RIm9h3J5X3e1s0jjl5TOvkrjl2yruFLjlyTa&#10;ID99QLq8pd7sHn/2HLJSRz9weplXZDru0a66me/3o55tfX9/9i+OuO/S1P5Fp/3cv+i8D/sXnZ0C&#10;xtya/HXi74eeLy1X1Wsy9y/6t5uf2r/ocmD/4hfzjV2XPdpInun6E96/qO5nrSCH9sGfzFkH0EZk&#10;znpg/+KXun+xp0+3PFOcG6FKZK47/+f2L4oz2lb3rHrdz2z/Ar2ue8Zz9/gR+xfVfYzNp8zm8lfV&#10;ru7/dv+iZ8bz9cqtyRx4Z0qmllD6GW8WvltKSt1oMb5bYHLGV26fkjGu05Fv39CLvWmf6bdzXhnf&#10;2qE/O3d8g6+YEtfMrKF6tDmtptJpxLo/1yf/+a3bp/0I19/5jbv2kTF8VwK3He36p3ztru06Dt8z&#10;O901ifGuKcRHS5OJbvzlL901oye70UHkj12I5gOju/g2T45f3ur2CcBX+LbvBuZYwqnHuNF7+f0f&#10;8EquQ+70c6g+pvs4VXUxVLBlYltc3T/WjbyTK/iTcqr0D3xHHZ1nem/X1XmmGVtfdVu/XkNlvLBA&#10;ae5upPNM80xjnWeaRKHOM/2zi2zscaHsVegxscdf4zzzzNhirmeemRjbSOeZyXi+6pTOew3s3KE7&#10;+aFjRp+uq/NMT+Rhnqlknum/XUvnmUqZM8n5NCVW3DrkZp4Z7Ug6zC2claQLk+8jP/T+mq/zTG9B&#10;gcrjDeQ5mGd6NzTSeaZS5sdyzDwzOozzzDO9G7meeWZ0C/czz0zuIj10d+cV0ofR4eQnx++TP/NM&#10;lWuf55m9M+rtIVnX773X22gZJOsElYHX2uqabKJte12jLT+vg67ZOgd31DVcpayFyjHr7XJe1u/l&#10;elm/l/tl/V7T491r+lIGS1ppWZS/y14L5xML2bvg+mDfZnq/f1VTTU8p695yzJqxnJc1Y7le1ozl&#10;flkz1vRk3pSSXyll1CGgZeMfGrRrsrXb6vq9/y6U9fNwO12/V0o+cizr7XKeNV9frpf1eLmf9XlN&#10;j7LQ9KVM5rXWsjGz2DuS7xqWsPck6/0vt9D7zcnIR3pK0lfKfoGc/x/2zgQ8iir72wVBBWQJguuo&#10;aVQWRQQJCIrQVQkqqEjcFdE0qLhLcEFEpQsREVGIgg7OIGnU/+C4EcV963ZXUAO4r2nFBUcR3HAb&#10;6e/9ndtNIGl9FP7f83zfjPNMfKmqrntP1b117rnnnLpF/fZ7fMZ2Pj5jK099Sdch+dd93Nb59/pu&#10;u3UO3Kx3VPas19Y9CgbwLPbJPo/tszrK77+H5fpHb+7KPQ2C+E+7W26/N8Ax076LbYeDicGwnlD4&#10;7K6W6x9GIbn+yc87W66/3kVTrn/yNkiuf/g3SK6/kbmfUTn68zvyHGSp50q/y1K5/uFxXUpytP1p&#10;5NJxkfN0fC3xPdg2uf61lxAr4r3CxJOQXP/yzYghketv7+Sdij/oPa4HRo+hHG2/BH388rr+35Xr&#10;P6Ggnd+j3j0tzjuep4YU23zbr+5p/sH4vnvZcxR+29s9V+f3Nab26mfvqBrx6xnlLzlnH+d3FPFr&#10;2vYK/Aa92eYd1cRTe9s7qrEhkG8tJiv7OL/mZMrHf5oqoj7xAernHVWTR+vzSi6VP7X7WipOrv0W&#10;L3ddKI+fprjedffMGxfwtzjI4gJG4gLhHoNcPKDrfi4+0LXU/CaeSFzASFzAG1tqcQGv1QCLC3i3&#10;QN6nDM/mPD0HZ+3vnoOjDnDsPdDiAmEh5RMX8P4FeZ8yet2B6BOeo3XlIC7g3zbI4gLxtzkfvePd&#10;TLkws/UAx6UlJYoLeK8GFhfwXvMtLqA4QXFj+rJIXMBIXCA5BvmJA/gPUa+o+nIkLuAXHGRxAf/j&#10;Ay0u4D8HiQvEz0U+4gImL3GBeIzziQukJnE96JHUscgnLkMumJxDPfhpUldCfQv+BeRQfGANJC6Q&#10;3If96Ds/znkwegnlwWRz5CEukOp0sMUFkgMGW1wg+grkfUpflL9cpD+Y/OoXGxwX6Fmvf/TKa+/5&#10;dx1h9YWfHbqW6nfan83XIMbQq15Ze+Xta6lZI1wMSlQM6r6Y473DXJ9bMNTFoETFoETFoNYMdTGo&#10;mce5GNRuw1wM6jvOk6799njX5949wfGxcheD+ivlKwZVMdzFoP5CvYpBrSuHYlDdh7sYVIzzNNbt&#10;Snka6+Yc53jsUOtr4dBjXQzquGNcDEprj9PXbA1yxaC0rRjUL8itmFOUekXVl6NiUFNGuBjUGVAx&#10;qMFQMagf+b1iUJJXMahPkF8xqBaQvuWnuT7xdK4bRjsgn2JQbaD6WNkxrs9dBhWDegI56FupTbgu&#10;9bECylWfuwZ5FIO660QXg1p0kotBHXuyi0GJ9LWUSB8z+TeqrzVc0+0WxrRZ2XFtbQxq9HhX3x0X&#10;1VFyaFsxqEugYlA7QsWgkuNcDCoCFYMqudAY//wCo//3MaZL/UPPdzEoUc9O5Tl11DOlbcWgYpDy&#10;U42g1lK/abSLQTWG0s3tK4zRRWc7XnyW09U9z3QxKFH3qeK0OjIOprQ/R8WgJnKeYlCrKYf2CKdR&#10;Lsy8Sr1qn4HnuRjUcqgY1FfIrRjU0jEuBjX1AheDGjDWxaB+HGvnebdz/SrnrYuNoe6nYlDiH45B&#10;NVx/bTn2x7v8aW7A50VsvpTa6XKLb4TnTCpRfKP8jsvsmYktnmisan2pUe+oad1/e1eNdf+N3JPE&#10;NRzPkfiGbRPfKL+L/d+Rf/UpJL5R3p7yiG+Uh5B4RroJ9cBy3l0TM+MnWRzB5MHGMFKuP3GylW9U&#10;X5a8aqNfHTfXX+Otqb93/u+zH3mVu65eVxprt5nivs+euYJ7Tw7ACPbD5ElQ32dvNtV0k38o52l8&#10;XOZYePjV7vvsVZD4xuIvIPENv+00i28Y9X12bev77Cs4TnwjdRMkvpE6Gur77I9RHvGN6qXUo++z&#10;L6de4hut+0F9n33xFItv1JwE9X32PaC+zy4S3zAS31il+ADxjbIfIPGN+eOvtPhGrAfl0rdibakH&#10;Vm2PPLC243T3ffYekLhGYsnVxqJnIPGNeB+Irkp14TyYuZdy4PTDIM9CRROo77Pfj5zSZdMh8Q2j&#10;vs+ubX2f/U7k0PfZP4P6PnuHqe777I9AfZ/9jqssvlEzm/uh77MPQT59n/1pSHxjyN7Ip++znwv1&#10;fXYRG9dIfKOyy3T3ffa/T3PfZ28+zX2ffSDyy/7ItvfGxzf2Xm+s3M3/9fhGPv//hsQ3Vpw6JRvf&#10;2GcD4xt9f2d8w/O29Pt6hagGxTf24e+3ri8n17q/qR/feP+DK7PxjX3/jG/818Q39l3vGdE6e4/S&#10;l6r509izBfQixARWrvL1/v6amhW+1sPKHPqZr/f3M+cvc+z1pnHN9Jd9rYeVmfisr/f3jYwBmeOr&#10;7V0dI2OF7c+Reeuamhpf7++v+evbvo2r73xiXPMz9aD71hxNvby/b3Js03idMSVrlN8sH1vDNeH+&#10;jG/wPk9kpz+/UVCg/Kz+9fp6tCBG9/6/F9+I1qvPy+sP+Q+Lb/AcevWuu1He+e7vWzOwUb2yGhec&#10;R5udyp/009o1A3PvZ/yQdrGDsawduPgnP4SyQRu8l/EBx/VexvAPAq2HI9ocu/77GHPzr7O3nPob&#10;2Od3NTL73D/EK7Hvck0kLiF7pp3iFvhTClnrD4bTiR9gn4vKPzKiC71teZ8jR+xz21b+0VT2Y597&#10;57BGoPKPjv4+sPyjV4iTYI97n1C+7PKfqQ9GT/GcfS55ZJ+LlJsa1aSOss+1/9ftc9qxoN69b5J3&#10;7aZwaSuz2+I3tjBWvdU8669ulvVXN836qzfL+quh+auh+aubMpeWv7pZ1l/dPOuvpjx0v5UvEjPQ&#10;dtWqNpbjnG7b1nKci3q3sxxnbxkkxzncekvk4H1NfwtjphckxznxLueR45wuhtjLkamUR46zxUCw&#10;k60e6E1oaXazP6pF1l+9edZf3Tzrr0Y+81dD81dD81dz3PzV/N781Zxv/mrK0zxE9wlafdDqJ8fZ&#10;5CHH2eQjh9nkJcfZ5GdeY9cDdX3KcbbrJcfZrp8cZ90P5Tjb/VH/yrZHHr/4r+YDuQPyizdcb29f&#10;+np3/vS8ydaUPZA6cDvXdy7fei31/Gh/na9qk3r9Z9P868v/sIv1m3D+Tsb4WxG3vvyYIrf2S9sd&#10;3fryI3awtV88kftu1PryLTnO2i+Jk/k9a7+UP0YcYkKTIDWe8ugvqX9SPox+0NFY/o/O1r8iP+5q&#10;/a32oC7W//zvIP3RqHbVttaX19p+YjnU+vLvQdZ+STzW3q0vfyP1aH356p1dO+t6aF9vVQdjpKZj&#10;yYJGtPN1ndz68sM6u/Xln0YO1n7xaqDmsbdRH4yeC7W+/EO7ufXlL0FOrS8fdC7pscIP4kmuQ+2c&#10;vW/e5hzX2i9LKEfry5dB1n5JXdHJrS+f4vdaX34R8tC/7X7A6HTkhcnZO7n15ZcSx2HtF4vnaH35&#10;y7lOrS9fBjdq7ZeG68nl05/hR31Mf3qX9S6R/kx+38uuMxXtaYw+3t1d9y97mH8jhKY/RfSb/+Se&#10;dUR/2jb6M/kz+9GfqbN7mH8j+QHEv5GsKjZ/RupWykdvJov3cv6N2b1Nf5o8iqFILsrXunZrqTFF&#10;+39df/IsNVz7roxcmwHZfJto9lnyBu3nrqtZYEwu7m/+jdSc/tYfwhPZT7+Inwrxb8TvKXH9LOA8&#10;9bOR+7t+tt8B5t9Ivw/xbyTGDjT/RvjMQPNvGPFvGPFvhOM4jn8j/Ijf498ID4H4NyLbUh7+jdiA&#10;AebfSIyiPvwbRdtSP/6NtO+bf6Pq1Kj5N8J/Iyf+DSP+DSP+jfSlUfNvJKYTL8C/UT6b+EEZ41BB&#10;KdfDc/kM5eu5fBP5YPKLA13+JvEB+Tf8EvbD6K4QfZ1pfYD113A159FvM00diwZQHv6N9DzkxL9R&#10;tTnEvxE+hrz4N4z4N4z4N8IfkQP/Rji6xPwb4WeQ/M2irYir4N+Ifb+f+Teq3uR+4N8o6j/I/Bvp&#10;TsiHf6OqDfLh3wgvh/g3jIrhaRv/RmT1gebfiL02yPwbiXsHmn8j7I78PLe59t5I/0ZBvnX28s13&#10;UlNjLhYgKhZw6wmO84a6WABrH6q9tQaixQJExQK+OsbFAiYf62IBOwx1sYDlnKd+9+lxrh/WDHOs&#10;Pt7FAq6kfMUCTix3sYBW1KtYwLpyKBawc7mLBRzOedJn21MejF9zrOPBx7hYwOCjXSzgkKNcLKDm&#10;SBcLEBULEBULWIXc8v33oF5R9eWoWMDFMRcLOAEqFuBDxQK+4PeKBUhexQLeQn7FAjLIRT/zX+H6&#10;xOO5bhjdBvnkP2sCFQsoPcqYugAqFnAvcqh//8B56terKU/9/DLkUSxg7nAXC3h8hIsFHHyiiwWI&#10;8sGLss8kv/TLBsedGq7N9xFxgDf501iee0ctnH+Wu9/jzjBW3X+as99OPNXZb21OcfbbKSOd/SbK&#10;fhNlv3Hc7Dd+b/kGnG/5BiqP67byxRGjbLvqpQpnv60a7ey3duc6+y0FZb99C2W/7cBxmNkCyn57&#10;iPNkvxVC2W+nUp7st9lnW7tYPbSPd8KZrr0OPsPZb+NOd/bbrac5+y2KfLLfRI3zouw3HZf9pt/L&#10;ftP5st9UHv3dyodWH7T6Zb9JHtlvkk/2m+SV/Sb50dt2PdDj+sx+0/XKftP1y37jfpj9pvuj5yDb&#10;HhtmvzVcwzB/m19sdcXHjTNW3T822+YXZNuc+Ac5KqlTzs+2ObQ2h9bmY7JtfkG2zcdm25zyrM0p&#10;39p8fLbN49bmFWNDa/PWzSe4No9B2twfB2nrsBXHYZz1/lybc561ObQ2pzxr80uybU491uYXZdt8&#10;XLbNL8y2+dhsmyOftTm0NofW5hy3Nuf31uacb21OedbmlG9tTn3W5tRvbY481uaQNjd5aXOTn7a2&#10;61Gbc31qc7te2tyu39o8nm1zyrM2d+2xYW3ecI3FvPbVjZPd/HTF5SWyr4o6XW51Rw6aZCy/cqLR&#10;u+1Ss69E2VdG7J9Yi8vM/jFiXxmxr4p2ZT/2VWIEZH5aNBtiXxX9DLGrEnHKh0X7UZ/srB8hdkwo&#10;eWRfiZTvrbmijrKvtP/X7auCfGsK5ot1pqdcZ+WEnWbWET1r24pFtma/Yp3pGS4WWQ15H658OCQW&#10;Gfn6WmPt/o6pOddgl2An/1jpYpEicvo3TK+jYp3apvz4BEj53mGQWGd8J0j54dJpVq43wjF5/9Uu&#10;1tkaUn54xlVWvpHyI4pr5Sh7VMdzxP7JbMF5xDqrXoQ8e7FZlAurHqE+GD0fOWOsafwMJNaZHMR1&#10;KNb58DUW60xtda2LdZ4LD2gc1L7E9XJeoiP3ARY9zn2Cdj+JdRr/cKyz4ZqLMxmPrsiOSbk8SP9f&#10;sywPMjX5BsuDjOz3N6s7ttPfjeUdZxsTK2fbXC8y/kab+yVazLG5YPrwOZYHaSSf0G13Cbo34Th5&#10;kItP4vfkQVY8M9utY/BvyuU59Jo7ZnpQH9vJS25w79tJHr1vJ9IG6cl/XUvNd7U/x2KtYzABufW+&#10;XTfKkR75xjEzlfLZ9jdB7m96B345RB7/Iaj37T7hulhrwqj37bSttSYe4Th5kKmRsBtrTbSByoP8&#10;G+Wh/8LGjtH+1KPtqdS/CBtF8v6hPMiCifnWmfyB9vki20a9svOWSNeb7R4lmt5krNphrs3bI2cm&#10;bN5e9XCVzdvTw6ts3m5E9xqZt9c8wHHm7dUn8nvm7dNbz3U5ravmWtumNqF8+lu8/S3G1k3+x8aY&#10;ijsheY01R/3DxqDwdsiYZKR8I/P12JKEzdtjaci8vaaIcpm3V0+Hz/UMpmcg8/byKcgv3a7rgelb&#10;HSu2ucXm7Ysvgk17B91rId+FK29L/czbY9tA6fjLqR/GT4fM2+e3hD/uHVSO4jjz9lFLbrF5e1Uh&#10;10Gfyt232F4cZ15dtS1k3h59i+PM2/3z4d2tgmgbqHn79chDm9r9gPGxyAujyK81W72/Qc3be0Lm&#10;7eXfcr3M29Nvwg2dt9t34VrX898UFuQdV274p82/UoNuM/1T2/p2a6/0545Vd9xp297Vd1mOhFF6&#10;Q9s8S4ndOJ4jetO2yeerbMl+8vkqXrnD8vnKboDk82X2hujl8D7KFxtlOZj6pTclD/l8RunL3rda&#10;+UbpSx3XePOreQmF9a67Td68hNiRC1z/73W3Mbpttc3bfa/a+kNiBPvpF0UnQ8a7oub3WP9KHMp5&#10;6mfLHCsOv9fm7WUJyLy9+wpIXkKi7X02bzcybzcyb498yXHm7ZGbIfP2yDGQeXvFY5THPK7wFeoh&#10;L6F6OfUybx/VDzJvL1uCXLx32e1kSF5CpBtk3m5k3m48ulVQdk61zdurf4DM21vH73bz9h6Uy/OY&#10;aks9MLM98sFop/tt3h72gMzXvaX3GuPPQGy22j6Q/hrZnfNg+X2UA1ceBhm3FjeBzNvn34+czKsS&#10;0yHzdiPzdiPz9sSdyMG8PfEZJC8h0eEem7evfAQyb6+8Y4HN27vdyP1g3r5yCPKRl7D4aci8ff7e&#10;yMe8PXIeZN5uZN5uZN6+qsv9Nm+v/Pt9Nm/vvvl9Nm+PDEJ+nttce2/8vL1Nvf61RUECnTqTP83L&#10;WkMvwv/HJW2dSv+Kx43RRY9ynwbiJ3nE1rVMieg7256HvuC41h3W77Vepc4Xy5uwzTqW4aDHbN1h&#10;o/Qk21p3WMe17nCuvty6s1mfcLP661w29dvmfUc+fcaTNmbHmj3l1h56FtI/vFuedv1l3jNGf/Sz&#10;zj+bgeh9f9pzNg6Erz3n3pEX9Q6AbXcJFk/iOGNkxSf8njG78IBnbcwuGk95tEtiKuXDqnupD5Zn&#10;nrQx2+RhzDaiB8JmT5geEDVWa3+OGrOLCjifMbu2Gmo8OJ9yYVVL6tHzevkzNman0xB50vtInm6s&#10;W/WsjdlG2RraZswu78dxxuzYcn7PmF0+AzJmV21PeXoeLqN8WJukPm23hIzZJu8fGrMVo2pbr0+1&#10;y5sXGhn8svmCjPiC/ONeMh9Qaugi5wsautD5gkTlhYr4grxwofmCvEVwNHPirRaZL8i/iPO4N6mf&#10;HL1RL9p2WAv5pot/MOUrB/khSA5yVSvqxxe0nhz4giI3vGS+oOjdnEcbhtdRHszUUD+Md11YYjnI&#10;d73gfEF7wDJ8SF8+b74gI74gI76g8jjn4ftJJKgXWn054gtK7Pey+YISe0F8QYlOEF9Q8hd+rxxk&#10;yYsvKHoexBeU3hTSRukK5BN7IR8sn0E96KzYFIgvKN35BWOkFOILKh/Ofp6BxETOg1WXUg4sH8R9&#10;wBeUfgOW4xsdWWO+oKo7ITnICVFjoagxTO0GN9wX1K5e/9gy/5gWf9Xud6J8qTFausSNabstQe49&#10;gsRV7NeYNh1qTOv5irV34iLO0zPS8jVjxSWvuTFtIdSYtvXrbkzr97ob00SNaaLGtG04rjHtJX6v&#10;Me1SqDHtU8rVmPYL9WhM2wJqTDuF+jWm/YxcGtOmQ41px0KNaaLGNFFj2uwlbkzbaakb0/4J5Yse&#10;Rnm0R6of9cDM/sgDo4e+4ca0YVBj2r+5LhhfCTWmjYB6Zo/iPPWDWsqBKy+GGtP2gBrT0sipMe0h&#10;qDFN1Jgmakx7Azk0prV9xY1pQyC+6JUfQ41pr7/qxrTnuB8a0y5EPo1pX0KNaScin8a0OVBjmqgx&#10;TdSYduQbbkx7hvvbpl/Qvdfrbkw7F/l5rmLZ9t7IMa1RO7/hOq95fdG7vO980SL6J93jPWOsxzvG&#10;SI+3rb2N6B8j+idx9NumfxI3QfRPYgXkHYj0YZxHv4stdUzs/65tRx6A6J/0zpSP/klUQr0D8QmU&#10;L3pdOeSLrnjP9E/tFZzHfYmcRXmwah7ywKJN3jb9k5j0lumfyKYQ/RN79k3TP0b0jxH9kzmK89A3&#10;/ljqg1ZfjnoHYof33TsQrSD6x8+8Z/qn/DV+j/4xedE/tQexjf4J30cu+lc4MMuWyMd25nTqoX95&#10;wyH6J/TeMqa2g+ifTB/205/94zhP/Xoo5amfR7j/6J9wPkT/ZPrVmv6JToLoH1+UD0NE75j8G6V/&#10;Gq6dmzeu/PWHVl+s8oO11BidYr+I/iOPp+E6qz4xtZ7ZuFq/rP0UDlhpc/Y47HFyWZDc+UtnT334&#10;ubOnlv/LWLgzvOeYoPraz/DbHhmUNYafHBpEHl7OeuiDHa/nvdJO/C7HEYcE3sNsP38obUN54sQv&#10;jF7BipJ7ji8LvONXlCy4YnDgPcD2ggMD76MVJT067Gcsfo81EdkufhLfwP7svycaRKZwPn0tfTvl&#10;wdp5lA8T739W0uNZjpchF3098QRy7dUziI2DZ+zueONOjudvExQuXF6y4AzmTad9VrIgRBc1/VfJ&#10;guuaBEVLKI+2jz1J+bD8BupTnxiCHPcUOHle38xR8yTdP82TJOcRrN0mvtgmiB8kuVsERTdyPn0w&#10;/SblwarAcf7z1HdAi6DwbDisMBjVFo5uF0Q+Qf7JjMUi8hr32y1YWcjxdt2DypFw855Bt0dh4z5B&#10;VQ/K05jygmP5dOpjO1VC/RV71cnl5nH8ty69oe5fdQcn5Azbtbv0aq7WQWm4jm4+3ZXou9p0lxHd&#10;lRr0neksf9A3Rm/Q16a7jOguo+JoZ39tuit8CKK7wibfmO5KncZ5XI//mWN4/Le27b0M9T28fShf&#10;cbR5EN1V9AtEd60nB7orMfk7013JKs6jv3iXUR6MP448MPOXr013hbO/Mt3l7QDRXf57q0x3GdFd&#10;RnRX7VmcJ1tpOvVBqy9HdFek52rTXZEOEN0V2QpiO0W/4PeKo0ledFdyBER3xb5DLvpHrDzLXZCP&#10;7doJ1IPuSl8A0V2xrb8yJvaE6K7aIeynf0bO4TxYNJryYG1v2gHdFXsWortqj/jedFfRbIjuiojo&#10;LiM6y+TfKN3VcL3h5eiYd/nTfC33fkai2c8uDv0Q1Dsn8X+bvKxLa0xunzFGfoH4T434QYzSsX9b&#10;43StiPy2jR+k+hK28YNUlkK+vVnRDOIHKbqNcvF/JDpkOZr6tP0Y9eMHMXnwgxgp35/3o5Vv5Lm2&#10;/b/pB2m4NnI+PVvdoUmpfKPzofTskOsK2B4aVJ7X2Dj9+0bGH2ZC9OzzB0P07KwmED0bpr1S6Vkj&#10;+rXsr+zPET1bkWYb/Vp9DuXB7s84rmpSUCo9u2rPglLp2VUnsI2erTi/oFR6VpSeNaJnqzuyHz3r&#10;Pc/5PBexYx3L36B8tlmXt1R6NuzCtp7Lj5ALPZtIQfSsEb1lRM+OXe6VSs927tOoVHr2zckQPZv5&#10;nPPpp4mTKF/9drFj6y7Ig541edCzRu6/3T9o2+hZI3q22678Hj2bWcL50rOjHKO7OD73KfWhZ8c+&#10;DNGzna6G6NlwDPWjZ43Ia0TPfjqV4+jZB++H6NnJH0D0bHJ7yuN6Y6c6Fi1yXLwL9aNnc3Jl/WUb&#10;pmcbzcVGbLiudT4boOLdTUplc/hd6qixX/vrbICGa1bHeB6PyD6TTaF8KP61m1lZhR9sWkfute3P&#10;Umtj6/haUpeOZ+ti2JDNsUO9+dOOeefX6Rabl+qbqUbGiFUzmpfKzq2e0cxY2RYynzEyRhgZI8o6&#10;Nitd8HivYPFBkDGibDTEvl11M7+nbaqXOS7egfLYLjwKMkZUXAUZIxY/CTW/XgEZI9aTgzEifU/z&#10;0h4t/GBlfx0vCQrvpjw45BDH1r80LdX8uuyxpqUL5vULKi+BjBHVxzct1XuXRsYIo+zbDpynMeF+&#10;yoNWX44aI5ptXrrAbxskGkGNET81L9UY0e1jfs8YYfIyRoxKsM0YkToN0sdTOzr6Eyif7Uw3KPu2&#10;C2SMSI1DHs2zJ0PZt1uxn2cs0pnzYNU8x0xz2oExwj8MMkbEb4BTmgVFj0GNEaLGCJG+ZvJD2nod&#10;64B/rr+IwHoH6zbUPxqu/TyLLngVf40ZI1pB9cfqNS1K5ZPr9l7LUvnqKg5uVVqM786IT87IN2t0&#10;XL4+/V66NDXJscpnP766wjktS+W7E+UDNB7aOtBx+fr0+4bfrPnQb+cXrdePd/N//Z2ofO8Mvfp1&#10;PKpL0f/079/zzZqZnSuz70RFNvCdqPa/852ogoIt/fZeIbI14S/C329dX06udX9T/52oSXOvyb4T&#10;tdOf70T917wT1XBN2EfpS9X86VneAqpz/b//TpT8wjuv97w39XfJO279uebbf+uabw3XmI3Rvevb&#10;Uf97a751qNcfO+aNKf+HvRPFc9ix3nV32oh3ojrVK6tzQUUjzzuJP+mnjrSf9JPeeTIb9i+vGTNz&#10;3jQmK98JRn72hu+vei8YOflt1rdJByM7vOdnun8YjKz50PdmLgtGTvrcz6z+KBjZ91s/vPXjYORP&#10;vxiLhzcJtF3cEpts4EdB8U34xifzDlWEeP6z7wfFc/iuzsK3g+L3dgy8Ga8Z7ds3bBuxsda+i/UU&#10;72YxP/Vu4ncwM/Ato7/snaB4cFv5ZIPia8jLWkO5r1HfM7VB8bJmjsyvbfsgfJlH1QYjx//b9y56&#10;Pxi5x/d+Zg7X9f5XfvSKd+27N6m9uN7tVvjRj98KRt7Dda15I7DvpV3GfeE7apLLtusMOmcDNmrU&#10;0GU0V++Zdq53/3fN24e9zTz3PsPgXwLl28V7uvfAwqd5jwvbO/4E739Bz//C3gcTLd9OZG4SvvBV&#10;Hcm3s+1DugfxfVkPj3y7cCfeJyPfLt6U9evIt4tf9p29/xVez/th5NnF78i+Fzae98KI1Zg85NsZ&#10;Kd97vrHz74myfSWvmLv6uvuRXY+64fqhA+hzfbL9rn223/mftnBrZh0MtWbWzZu7NbNWNDdmFjZz&#10;a2atblpia2aNaurWzFq+mVsza+ZmJcXLWL/iPKg1sw6HNeQLlsKhXLeofHtRa2Uds0kddd+0P0tb&#10;K6tJ85Icbf8U5NJxUWtmcXwtlY+oba2Z1bG5WzPrDKg1s6qh1sxqxfVojazLHaONKEfbY6CP30DX&#10;/7vWzFJfarjmZj7fo753o3mlkfmk33lr53vs1NaY6tjGfI9G5pVG5pWp0W3M95jabAvzPaZuhMwr&#10;/VM5Tz6OU9o5n+qQLR27b2W+R7855TOvTC2DzCsz07Yx3+N6cjCv9G7Z2nyP0Vc5n76cmk25MNlm&#10;C8cXC833mHqptfkeUy+3cr7HIa2c71GU71FkXhmv4DqYR3oLqFfUdefIvNL7ZRvzPXq1kHml9wSU&#10;7/Es5GNeafIqbjuU8xU3iXM9zCPDw5FPfA+5YHwW9TCvDC+Dips8Rf3Q+wEyr4z3ZD/zSe9CzoOZ&#10;MZQH402QR3GT9tuZ7zHe/y/me8y8CJlXei9B5pVGPUuSX9zgeWXDNVJv4XmblX3mds8+c6mPerp6&#10;Ij3qKDm0rRzUVXtaDmp4DVQOag9IDmpyRnfzGfr3dTMmT9jDGLbqaj7E8OkuLpdK5DrCgl3rSPm2&#10;TfmZVzq7HNfzIeVntoSU743pZOV513U0xvt3cFy5s5Xv3bqTlW+kfH9ZkZVvlI7S8RyJq2ZWcx66&#10;P3o65dAeqUaUD6MDkUvt88huluNq696R4xo/aXf69WZBfL+uluMaroHXFwTxB/awHNfkmVw35/k7&#10;ch9UzuBio91PfLTGP5zjunu98aFr3vcevYuj9ox4xf2MmWF93Tfvf9rb8icz1/dx37z/uLflT4Yi&#10;c30j+ZPl13B8s8Ig8hm/J4+m1u/r8icbU56uqSvlw+RJgbF211LLn0xcPMDyJ8tr9qPPtw5SY/e3&#10;/Ekj5RvJnwyf3sfyJ8MPIfmT5cP7Wv5kJNjX8idrI9RD/mS8Z3/THXY96JTwXN+2E4cFlj8Z27bE&#10;8icjaUj+ZHwgcpA/GR4GySVIdaV+mFyNPORPFvWD5E+mPeQkf7Lq6RLLn8yUcB0aL7P3LZzG+eQ3&#10;Zo6Ayp98tcTlT7aAd5MPNYDfkz8ZHYI8PPN2P2ByC+SFUeRX/mTqyH0tf9Kfyv0jfzLenOskfzJ8&#10;heve4PxJ5dF2rdcP9shrJ9j3Z+jb/n2DrW/HgyHWXuGPZcbMuCOMqb5HufUQRfqkbUu3XHC4e+ZF&#10;PfMicYP0vlDrIT5/mFsP8Qio9RCvO9SewdRVlE+8ILUL9YmPUj9xA5MHeyz3XRyvcpArX+RZtP16&#10;Jn/VTmi4/m8CPTWTP9mnrbM6y9vqNBeP7XGKi8c+eKLlt0V/Hm75bb5If7RtfGRRjlt+G7833xbn&#10;i/HdRlp+W+rekyy/zah+zLZ8ZDoun1muvlwY0Jk3N+MT61avnbrnzW8Lfzzb8tvCnhVubd75o127&#10;nHauMTn6fKPf5AL3HLYf6/Lb+l9oz2nqxQstv81Inpjb5j2KrhwnnyzxJeeR35aeP8atzbsD5am/&#10;7035MHMl9cF4hPeFZvC+t+TR2rwi/cDWPstSdr/256j8tkwn5NbavBMph+fUa0G5MLPvecaw2/lu&#10;bd5lEHnCv46x/LbwqzHYR7vyPiBUXp6otXlnc5z8tvBrfk9+W3wgVE76UMrj+fJ2o3wYn0t92t6X&#10;+slvM3n/cH5bw7V589pJJ0x0dpKInRQ581Jj4ozQ2Umvj3d2kig7SZSd1D7u7KQHIP73dMfQ7KTI&#10;VZzHPUpsPsGYjjvGVkH875HjKR87Kf0CxE6KF1Ev/ndvXTlkJ+mdGvzvRU9yHm0Y+wflwuQTcceL&#10;xzs76ZJLnJ00/mJnJ2UucnaSKDtJlJ0U4TzsovBu6pV9pPpyxE4Kj5podlJ4AMROCvtA7KSqVvwO&#10;O8nkxU4qmsT58r9vDWmj1ATkE/dHPrXdQOqRndQTyk4692JnJ90KZSd9xP1jjAlnch6Mz6AcGB1K&#10;PdhJqeUQ/3v0gsvMToo/DrGTQlH2gygdJvnFDbaT9qz3DPcoKCMfpP671n7lFLvfYcVkY9ERvAv1&#10;775BpO/lyM2cQu8cwUwVZM6UGXCFezau4jz6QWrHK41l0660/Lbu70Dy2wo7T7X8tvCQqSX6Vo5R&#10;71prm/w2b1eOk9/mvc/vyW/zZkDy27T2m+JBq1pC8tsqd6a+p3cOhoylfvLbureA5Le1TiAf+W3e&#10;6bAYHS+S32Y8ulXQ/c7LLb+tsniy5betfAiWEeM9i/Joj8QhlA9rj0YeWDTiKstvi50FyWtLt2A/&#10;LPcg+W3Jc7lOPbOncB6MrqIcWHM1ZKyqjkLy26Z/hXzqHwsh+W1GvWutbb1rzTd67F3rXa7g+eId&#10;jRgkv61mNSS/reLTKZbf1vpN7gf5bTVXUj/5bdUZWLFTMP085CO/zZsPyW8zMvczkt+2eORVlt9W&#10;8Tr3l/y2wv2nWn6bdxny83zl2ltjVd101g1c9f77G4eVI9JwbeN8+ifRa4bLERHRP6nSa41+aaXR&#10;K51u7W1E/xiVI3LqdJcjsgAqR2QNZJ6WOpHz6Hf+Msfw6Gts23seKkekJ+UrR2QuRP8UfQ+VI7Ku&#10;HOifxIRrTf8kb+A87os3nvJg/EHkgZktp5v+Ca+f5nJEtoZl5Ii8cbXTP6L0j4j+qT2F89A3kSnU&#10;B62+HBX/22OGyxEpgor/FULN0z7h98oRkbzKERkGlSOyErnoX7Fjs9wR+diuvYh66F/p0RD9E2sz&#10;zZjoApUjMoj99OfImZynfn0G5amf78n9R//EUlA5IofMdDki10PF/0T0jxG9Y/JvlP5puAZ0vth2&#10;omCW6Tl/7vVrqTFa+81XZ7HmnvV0Wa8CH11WP78tduQtNv6XQ+VdVPW82eyoyDcJY9GPVcZVxZC8&#10;i8qb51h+W/e2kLwLb9GNlt9mJN8i0Yff5UjeRXoh2+RbxFZSnjhzrjHd9ibLb0ufdZPlt6WfY5u8&#10;i/S3N1l+m6i8CyN5F7Gj2a+8C95TUl9LPUp5MPkg5cNw5RzLb/OGIxd9PVyKXORd+FMheRdG8hiM&#10;5F2sevtGy28rGzfH8tuqt62y/LbMB5RH2/uvUD6M3kZ96hMx5CHvwuQh78KI/Wr3D9o2eRdG8i7K&#10;h/F75V3cyfn0wdRnlAfjhzlOf4v6yLtYNR6SdzFkF0jehfc98pN3YUReI3kXNe05Tt5FxQWQvIvW&#10;L0HyLuKllKcx5W3HaIL62E4cTv3kXeTk2qi8i4KJT//eNaPDg2833WVEdyWG3mY6KzL0VmP62Hmm&#10;u4zoLiO6KxafZ7orthCiu2Jb3mq6KzGO87ieyE+OsbP/advp9yG6K3EQ5aO7Yg9C+ZhaUj+6az05&#10;0F3hrNtMd1VVcx79JT2T8mB5DfLA2t3nme6K3fkP013prhDdFfnyf0x3GdFdRnRXcjznyVZKUC+0&#10;+nKUj2m/252PaS8oH1MniO4q+oXfo7tMXnRX1blso7v8TSH9w69APrEX8sHktdSD7kpdAdFdfud/&#10;GMMSiO5KxthP//Qmch7MTKAcmBzIfUB3+W9AdFfy5Ducj+kOKB/TnVDzPBGdZfJvlO7aq56+6Z13&#10;nhpuV21jf2ohxAdTW3m3yZs+8x5jVdd7jV6r+9x7fqJ8J6J07O0L6oj8tq33/KaxX+/5HQHJbyvb&#10;Duo9v4cpl3lpuFeWl1Kftl+mfuapJg/zVCPlRx68y8o38lzb/t+cp/aud9198upZf9hjpmejUHo2&#10;3vdR06veTw8ZM5kHjYv3gejZitseMD1buB1Ez6aX3G961oh+DaP8Lkf0bGoJ2+hXfzXliX9/2Jja&#10;7hHTs6nzHjE9m3qZbfRs6udHTM+K0rNG9Kx/AvvRs+kE5/NcJJ6iPFiVpHwYW/2A6dn0KcjFcxl7&#10;C7nQs5FrIXrWiN4yomcXf3C/6dnuEx4wPVsZedD0bO1yyqOfRt6mfFh0N/Wp/45EHvSsyYOeNXL/&#10;7f5B20bPGtGz0RP5PXq29l7O53lJrKI8WH6s46g09aFnF0+C6NluXSB6Nv0L8qNnjchrRM/O78xx&#10;9GzZeIieXfkKRM+WH0h50qsfOBbNoz62w6HUj57NybVRetZ/AD3bp15/2jtvjC/1Qsr6aeyU5Fpq&#10;7Nf+Ohtg/bWLm/r7FMTwm9SPy8Z6PW1leK88WUfute3PUnltOr6W1KXj2bqIcSl/aZ96svfNmyeQ&#10;2G2Rs29F2bd9Fhr9Ps8bvT7POftWlH0ryr49/jln394KZd9+A2XfHsN5tIX/pmN48Au27T0GZd/u&#10;Svmyb6+Hsm+/gLJv15VD9u2Yhc6+ncZ59HXvXMqD8TupH2aaP+fs26nPOvu2BZR9++Izzr4VZd+K&#10;sm+HcR5jQmQ89UGrL0fZtzsvcvZtOyj7dhMo+/Ydfi/7VvLKvj0Uyr79CLno27FDsmyLfGzXVlCP&#10;7NuRUPbtps8aExEo+7Y/+/WsDec8PWsxyoO1Hbn/sm/vg7JvS1909u1UKPtWlH0rSvfqfm3UGNG3&#10;Xv/Yt2AW/fEq/tbNb/Nb1ZhPLrposfnqUv9cUqL8NqN8ctomv03Hld+m3yu/Lbb9y8aia9mWr27w&#10;YvPdifIBGslv03Hlt+n3+fPb1l/PeDf/1/Pb8uV/vboB+W19l1+fzW/rt4H5bf1/Z35bo7lb+v29&#10;Qu55E/768fdb15eTa93f1M9v2334rGx+W/TP/Lb/mvy2husSP0pfqubv/6/8trdq2vkN1xrO55f5&#10;M7/tvzW/rVG9catxQYx+Xt+O+t/Lb2tcr76CvHOp/7z8toZrRefzf/2+Nb+b1LuHmxQ8iv+rmj/p&#10;p4NoPy/C30DyxmTb7V1jjC5YGPT4JhqkFjwXFE/ah3UYnw6KtyYmE3kqKN4R3/4PTwbysWMbOj4O&#10;G+NfarswWPA4saBzXgwW1BTz7Z+XgwVpfP/zl1heldeCesivyuzzpjG6iPy27ciNefTdoPjinkH0&#10;LvLT3t8z8OaRn1aGb1pciq9a3KZDEP8fjt/aPghv4veXFgXxKs4ftgPrmr4RLOj3lyAVXRos6Lht&#10;ED3qpWBB662DVM0Lwf9h78zDo6iyxl0syiJLQPYtDciubGETNVU3sigiRtndEhAjIoj7hpNqlRFc&#10;EBAQUCRRVFzZgsuIpttxFBdUFBdklER0FEEBGR0VsOt7z7ndCXR6/KH+/pnvG54nz0tVdd06t+6t&#10;c+8959SpjE7YC56kHlemYT94xWS8yHcVr6U+G6pZMgeU7bwxP3je318xeXu+9qLLXjN51T/zvMlv&#10;mrzQZs9v9Y6ROVL4+U1K/27i/8RfegNxcZ03e+EriJtr/5nnTyLur80Oz/mFuL/3/+U5nYnrW8r6&#10;uVDi+YiVqEtc3VV7Pf+mLSYvbbsX/hflCTdsVAZj3jZ5V3D+kg0mr89uL9hKPN2+f3phBw7bp8xo&#10;io+I7YzVxG7QThkXsD5ssoH4tRrGzX/LZOzHXtJ0o8l4ju9D7txkMvLqmMgLH5mMBmkm+Bv360Xs&#10;MFWJBxxHrEkW9/WIhsbv9pkpmtuYuLhtpujI5sa/4AtTNK2VCXf/h8lIb2v5XUfL4d3xH39uMq5m&#10;vbeeHPGjTzDuR5+ansd7JqhE+bJmiPenhF87yT+QcvNXnAb8ftmABl7FHNjzid2ZGY/fSeQ7C39F&#10;rN/12DbOI5ZvHrGNw380Ms93XtunDD6KKcMxR33L4eaV1bcc7ldFfcvO+irqW1bio7XbfOOpA8fx&#10;5ZZur6S+5dDjjs131p3yqHM4j/KhX5PrCXt/b9S3LPKIb1nYfCz+OWISE2RdqfsTlHxnA5BbfMv7&#10;iW2UtXUtyoX+pQfs9vCYkXxn4XWBEXmic6kHuVOiOx31LSvFJy7b+JYj93BcfMsf83vxLf+Z8/Et&#10;+49THuum8CmUD/2+yC3bk7m++JZF3t/sW66YnzoX9ZI8RjjLaugaytt6ZDm5B7o/Tlljy/EystaW&#10;44eutasl6bfqKccI74Y0a2/bUs++T5p3tK79nPSGSr+widIb10ztbUrsbUrWeuEljVVOJWtBJfa2&#10;3PHsx94W2tVI7W2l10Psbe46ysW+5q1pYDmE68n2Nq6PvU3lwd6mlPKfrm3LF1J/3S/3wT4pyd/J&#10;rHLY+YpP7Kg2hqgQG4Mztr3lmDbK8OiQ2hiU2BiUYmN4MGRtDP1aWxvD2xAbg7OY8+iLzqK21u4T&#10;PsZyXDu1MTgnUL7YGBp0UBtDJAKxMej1iblUYmOIvt9ebQxBVc6TZ+ctypVnJqu15S/p1sYQa6U2&#10;hnDQUm0MTril2hiU2BiU2BjcB6gHNoXo51xfKPVNEBtD9LiOamOI1oXYGKLfdVAbQ3A/8omNQeTF&#10;xhDczvlih16FXDwL3nTqJ6yDfNB9netgY/CehmKH/h55YLRjK7UxuBeyH12TyJMfWU55bLu9kUfs&#10;0Gd1UhuDO7Wz2hgiv0BsDFEh/UpJf1D5/5CNoWK+4lRziOjmHtrvnAbdyqj2M/aX289qJj1jR6X8&#10;dkW02wBtu8g+oyzp42ke3NAXmZoHN3cuMWLkwXW2n6h5cJVij5Btcg7KcYmhk99LTkI5X3Ifa3ly&#10;T6V84baBypLTB2se3NDlp2DjJe/P/FM1D67nDdE8uNGrIPlvvfv5HXTnwe/rmdLjYTrXmTtI/fO5&#10;2ymPPLhuS0gb63Wkzbdm6XZ4g6HP1DLhfZ7mwQ13hHyrORxxNQ+uknooyYOrx/cT+yy/P8CzJOeT&#10;B1fL49nR8qFeD+r1q+LbEXnIg6vykedW5SUPrspPHIXWB0r9JA+u1rd+f6P1Jw+u3A/Jfaz3h2cp&#10;0R7lttiyYfffDrX2wLJbGnhHJbV5rZTf7452G27790UjlTnHjtY2C/ljbBu+O1bb1Jt2traxknul&#10;5PvdJRyXPiG/L+J73HK+fJ/blfK0DpQPI/uylSV9zoj3qdPjfWpovE+dFu9TUPsU1D41NN6nTo/3&#10;qTPifYrytE9Z+bUetIV30wir3+aNtLmLLxylbej0Ha25jZ1C6kcbK+U6st0X/5ccp0848nu+x+3I&#10;+fJ9bilP+xTX0T51ZrxPZcf71BnxPgW1Tw2L9ymofQpqn+K49imofYrztU9RnvYpyocp2lob/dBX&#10;b8v6AdMqea+tVlJb10753bLoQxcSw0k8iwf5bpmzegKx+jwXP1xgOWu8MjJmXJZ8t8wbnUtMK8+f&#10;UMa4u88rp4xxsj9B3h2IhDmP75ZFPqYc2sYbT/nQfdUy0oPr8t0ylaNJ5URdGRvjgU5al4o5cZcw&#10;P5wTnyN2YS7ihPibeLnNwyLEfxL0uUz9J+6WS217nTlF6badrMzpcYn6T0I3TlL/ScmrF6v/xJt8&#10;sfpPlOJXl238JyUvcRz/SWgKv8d/ktOE8/GfuEdQnrRXBuXDSDHXg+F2XB//ySFy4YdyjiM+ET+U&#10;t4bfyfPwI+fL87B7ktI772L1Q3neRC3Ha3uR+qGi8/PUD6VELiV+qFCvi9QPVXrFRPVDFa5GTvIs&#10;uFmX2OfhGOTinkfe43rQz0QuyWcj90ny2UAdFzpdVUa1hctxHa8O6lv2v6m6Hi32QJVUuXELaZr5&#10;/MnatCy29Y5b1J4dWnyztWt/Eo7Htvrx2FbIs+Luh9jH0zkusa3ye7Vrc77Qbci22LvPvkljW5Wc&#10;J5TYVjmu9vL49SrGtlbM4foF/WpzvG9lILf0rUJvprZNevsZym4DblWdtfHeP6vOuuy76TYfvOT2&#10;RgdGhcihRGfJcRkH5fcyDsr5Mg5qebSJlg9DzW7TNlr5DhxTxWSPu13Hwd17Yb+apvSUO3QcDF0A&#10;Gf9yf+R3MGcvZBxc9QpkHMy+HBKntqcFZBzMeRb50VV6HVi6kHpAp+4M1VnOI7daHXcSFJ1VHfnQ&#10;gUrRWbItOlKOo7P09+gsPR+dpeXR57V8qNeDen3GQZWHcVDlk3FO5GUcVPkZ/7Q+UOon46DWl3FQ&#10;6884KPdDxkG9PzwrifZIoRv/X+MgurFi/tqfaO9v4m2eyN/sbJ+tbR1++S6lv3mWff+gwyz0QH/j&#10;X01s3Tm9TLTFnfr+gVLaXLZ5/2DlFRyvRl6aVvx+QE0z9Q14U1UTeoLypM2jlA9zPpmj3F08V/tE&#10;9sS7tY+srDdP+0xuHpRxTyh9W8j7B96dsyzvg7x/sHILPL2HmTOE8tf3MlOfh7x/4A7gOrSF1gcm&#10;YuayN83R9w9W9Zmr7x+k3Qt5/8B9Gzl4/8DbBKVNPK4Hc9pB3j+Y/Rry8f7BZZ0h7x+ccedcff/A&#10;f5N60DaJ++Z9x/m8H+C/D3n/IH0+JH9zqDtczTO9gd/z/kHBmVD6ptwPmJNhmY788v5B6QhI/ubC&#10;3dy/JfjFV1JP3j+IzoOUn6oPHNIJ7MYhOmuZ5m+umGc2lZ0/tH+RjpHpr0PGSO8mKGNk2zinLtTt&#10;9A/u0TEydwRkjFSK/tw73+pRIWOj7k+QMTL9a37PGFmwgHLoD6VjKReW3GFZ8BJkjFQ5mlRO1Peg&#10;MVLs/PWTxvujq4xBdQ3lT/RuNSh6LHx8ocpQeOr9KlNhnSXKaKvFdty+/15l6En2s8Zz1i3VbXzg&#10;ot95dirmUc2l6GRbQGjTg7bcyx4oJ3XW/XGKDSDK8TJiC5Djh9oCGiTVq2HKdUph5Ue176Vvf0TZ&#10;7chHrH4+92Grn4sesvr5/IesfhbKsyoU/cxx1c/8XvUz56t+lvLkWZXyYegTy5VzH7P6ue3jVj+v&#10;haKfaz5h9XM7KPr5L/xO9PNaKPp5BhT9nAFFP2+lPNHP10N5BuQ6UGPHoPPuI1Y/T4QyBw2oj+jn&#10;N5BT9LNQ9LNQ9LMcF/0svxf9LOeLfpbYNJ59LR/q9aBeX/SzyCP6WeQT/Szyin4W+Xn2Q1If0QXU&#10;T/Wz1Ff0s9Rf9DP3Q/Wz3B/Rz/H2SPVsVphNxHfE1ylVDjdXZu4pq9UOosQOEh61ytpBRq1QRkc+&#10;pXYQJXYQJXYQb9pTagfxXoXEWnj1VqgdJHwN53FPnH9ZepNW6nZ0CyTWIjyY8rGDeGshsRYlNbg+&#10;z8ghcmAHyZ2/Su0g/pOcx72IzqE86L6JPDDS8Sm1g3iPPal2kGgnSKyFs4N7TC4hpdhBZBs7SMEN&#10;nIfdo/Q+rgv1egliByn1VqsdpLQHxA5S2gb257tN5CcXO4jKix3En8o2dpBQZUjfCk1GPmEP5IMF&#10;d3Ed7CCF0yH2j9AxTypzMyGxFgXnsl/0Uz7niX76E+XAggHcB+wgoU2QWIuCcWvUDlLyKMQOUirE&#10;DqJEH6r8Oq88REv/hlxCh5crM7fRM6p7nLVryyi6RfaX20EaJ+mXJin1S6mJaNvldChWTh34ouqX&#10;tCUvqH5ZtXedXbMuXaf6xRHyXCrRL3Jc9Iv8XvSLnC/6RcuTeyrlw9zmUeXujXBMFTNn/EuqX7p9&#10;D9EvoSF/Vf2SOwGiVwp/4new4J8Q/bLnVYh+mXMFRL90bwXRLwXPUT5trNeRNl9MPaCXVqz6xVv+&#10;ouoXLxOiX6I1kA/9ohQ9KdvoFz2OftHfo1/0fPSLlsezo+VDvR7U66NfVB70i8qHflF50S8qP3pF&#10;6yN6hvqJftH6ol+0/ugXuR+iX/T+8Awl2uP36ZcmSW3eNGUcmtNsPeutDiZa/+VybmS+IfuFGhdW&#10;MffhjYyHl/En4+5RUMbdaO+3tA96H7xZxrxT9nvRQWwvcUz6pDeY01Q2ue7rZczbvNcr3PVGljD0&#10;5ZtZeVdt90rbbdB1j5Sn6yBdJstzJGNzs6R6NU8Zg+RMelfPDdpv0jVV+Ij3dY2llLFEtolBkuMS&#10;gyS/lxik0HUblSXfsk0MUvTR93SNJdSxVEgMkhyXNZn8XmW0+j2u3itVSc5z19n79zFIqWJ0fk8M&#10;0rbl98djkFr8zhiklocZg+Q4Db2WThrNXpW/Fvz9Wv0Sch38m+QYpE2hgngMUqv/xiD9n4lBqpgv&#10;7wX60ir+RK/Uh6JX/jNybKUn6aVQytjZ/8YgdSBeohF5fjqYInJDBhvbE/+AHXMMZD4Xq9HOyHwu&#10;+LyNEb9W7MUQvlxyPpzVUn28wYNNLN+oo4w9U8PIfC7Ig8znYq8c8JQXxzyZz8XaVzcy5wj6NVXG&#10;ure2zEMO5nPBli5G5nOxYd2N5IaMzexpZD4XCJnPKZnHabv9oflcKKl/tK6SS/dOXlP+/4tBap10&#10;vTYp/cv/+2KQ2iTVu23Kec/hxSBVzJv33xgk/Cf/jUH6D4xBOibpuWiXUh84/+vylVXMNTi/UsXY&#10;K43fIfbK2VrTfrdqTC1do3pH11G6zdOU0afqqX07+kZ9tXdHvzpa7d/eNQ009kpJDJPd7mJKP+Q4&#10;sU6hRfyevB65Y+vZ2Kv1dXWNHd5WW+n34nqs+YLXa2peD5WH2Csl487B8Ua6rk/EE0H91uS7yE3s&#10;VXAs5bAm1bgc6H+J/ND5uK7m9XBmpak8jqEexF4599XT2CulxIzJNrFXwUCOE3vlLOH3xF4F33G+&#10;xF5VRW7W1OFNyA2DIVxPtv/B9Ym9Unl/c+xVxbyI2ZUr5m2INmup98j7exN7zx5spHkbwpc1om2I&#10;L+jdVOn2h+RtcKc307p7R3Me9yDat5WytFG65m0oXAXJ25A7JKR5G7yFIc3boCRvg5K8Dd5QjpO3&#10;wXuG3zfEPhCC5G0o3UG55G0INWqheRtyDdf7W1tTsgP5yNtQWB9emW5y+jfWvA3e28iZ0dQo/aMt&#10;R2PzH9FY8zbkjmuieRvSL22KrawK3z6jPOYu4YWUL3OYx5AP+sVtNG+D8wEkX4PTgP0w2Jeu9pDI&#10;Z9RT7B6vcR6MbGmuLGkIydtQeD3lkrch51Puk8QEzYbkbVCSt0FJ3gbvTeTgu0Teyc2wJTY23jpI&#10;3oaSr5pr3obQ6y3xEbUwOY9zP8jbUFK3teZtKPwZkrch53PkI2+DN6at5m1QkrdBSd6G0vVtNG9D&#10;aHlrzduQe2tI8zZ4lakHz0KivcX+kWRFi1tTy/Arh5f9rYHXIUn3dawyAB3Qjz9ZZ7RmHuaE8Bvc&#10;cyxre0P8YhfsWMZEzoJHZBlvSWele0MnZfThjpqzMNqKmKx7iDVe2EFzFgYnd8iSnIXhtnAsOXUq&#10;Q3IWRve215yFSuqvlJyD1drx7MWJv0D3xym5CqNFnbIS1JxL/ZBPjgs5T46XkZyFuv1ehkn/sJPm&#10;LCxt1llzFhbkQHIWOsXUgxyFTh/qBf1Vlk57yvPQGVL/w85ZWDH/ZRrPbFX+5J72i99Tb10/tV8r&#10;xX79UR8bv/dhT2vH/rC7PkOOUN4VFGK/dlr3UPu18yzEfu2c3tParxtn6DMcbtRL6QRxlva29uu/&#10;UD72a2deX7Vfu5lcH/v1IXJgv/aG97X261s4j77mDKVc0b/RHpbTuqv92vlTN/uuYH5XtV9L7jix&#10;XyuxXyvlffJ0zsNe7Y3nukKpd4Ksd7wn+6n92rsLst7xLoOsd/wW/I71jsor9usanM96J9qVevDs&#10;Risjn/BO7pc8y4O5Ds9sNANK/N4VXZXecijvk3/O/UNHeB05D7rtKQ9GirgO653oxuPVfh35tr/a&#10;r90bT1D7tSdkvaOU8Ubk/0PrnU5Jz1znlPMNb3SWjW999mQb33ryQJXXOTBI6f9piNLLHGrjW4US&#10;3ypEvvD1p5YT+XX7W+JbXfZLfOubp9j41lFQ4lsXDbbxrLMpX+JaO3A9YYTrS3yryCPxrUIp/263&#10;nDx7uh/GbbL4C8t1kPUddk6qd5eUuiY6ZJTqmsjKkaprgiMhuiacPULpdx2udM4+S3WNs+lM1TXO&#10;UPjjScb9KVt1TfQjiK5xn4XoGmc5PJvnRyg5coSiK9YNK6fIL/vjFB3jTByuukao+79FHjku5Hzd&#10;nyC6RrfRNTm3D1ddE3oHPsV3M48eobrGu4J6oGO8HZaRCZQj21sgukbrf9i6pmL+y1z0S/La2Tv3&#10;HNtWC8eUkzro/jjFDxvmeBnxlcjxQ/2xFXM3ptJt0UEX2xhlocQoX3CR5fgLrI4bN051W1goMcpC&#10;iVF+cpyNUc4ab2OUN8Nj0MvLOE/mag9OsDru9gstL8lT3eYMpHyJUW410cYovw7RbYfIgW6Lbr1I&#10;dVtQh/PQaeGPKBf6Q8dbVhunui1cPdfGKNfIsb6528+3vjmh+OaEEqP8BHKjy6Lfcn2h1DdBiVHu&#10;SywWtpxoUygxyvsnWt/ccuSTGGWRV2KU53O+xCg/j1zoMu8u6idsgnzQ3cR1ZD4Sgeg2L8b1Rcf1&#10;zLExylPZjy6LFnGe6LTVlCc6zkUedJt37iQbo3z9JTZGudpkG6MsRDdEhTzTKv8f0m2HmdNxyw2q&#10;27wTbrQ5Hdf/SeUN+77SD9+kLM29WXWbEt2mFN0TC9t+LBTdJkS3XfYZRLdlL4fkyug+BaLbSmpD&#10;dFm0PuULH+d6wiyuj26LijzoNqXUv9F1Wr6S50P3yzNvVVoK3VYxp2Oq59B55c9abuH46eWUcmV/&#10;nPL8yfEyyjsSHD/0OeyWpEu7p8zNEW12Fz6bE00ESm6O4Oc71YcTfu52pV98mzL755mam2PPRDh0&#10;pJmzeYbm5sidA/n2lJKcHE6M4wmSm0Pzh5GTI7qW8oRj71B6H5Nn7Lxs42UQA8W3p7xZd2puDu/5&#10;O7Pk21NCyc2hJCZSYqYkJjI3h/N5HkM3Ux5Mz0c+WLp2psZE5rbn+ugBjTcjN0dhNvLJt6eExEQq&#10;iYnMLiSujW9PSR42+fZUWgkkJjJnOeXxXBQuonxYMJXrQb8d8hATqfIQE6mUdpf7B3Wb3BxKYksj&#10;rfk9uTlyruR8ns/QSsqDJY0tdy+9TWNLswdAcnOs/Jrrk5sj9wXkn4EPX4i8SmJLu33FcWJLN57I&#10;74ktnXo3JLa0pDrlUd9QoWXBhVxP9GBTrk9saUKucj/oQYNu2fBb9p9KJLMo20j8Z5nm5qiYPzKV&#10;v8HpNl9joYID8zQWKvQ0JBYqd3Scy+7W7aA6lHjhmXM1FkrJc1Xabo72e6XcVzmeIGNo0ILziIXy&#10;X4e0S3QW5cJIxNL/ARILpXI0qXzQ83hwvHDFXIepxqjCtHt1jFIyRmkMFPRaLbRjVat77PxbKPNv&#10;oYxRJ99jx6i7IPPv8MeQMSqayXm0jVdsGe65yLbVMii5OuoutmPUjVBydbwHGaMOkYMxqvDcxTpG&#10;Ra7iPPq+M5byoD+P68NgzwI7Rl2+wM6/987XMcpbQ9sw/1YyRikZo0qyOI8xKTSB60G9XoKMUaEa&#10;9+oYFdq3WMeo0E7I/Nt9id/LGCXyMkZF+kLGqNw3kIu+ntsrzp8pX/r+KMgYVToUMjblfoM8sPDI&#10;BTpGlRzDftoyNJjzYPogyoMltWgHxqjc+6Dk6uh0n45R6ZdD/A0hITpeSR9S+UVHHzTB1L58SITf&#10;ocvi8l4vuVx6HqI7D/a9JvuWU/lnk39zON94uu2ih+L+54zf6X/u9Rv8z72cNOaAVfnL4O/X6peQ&#10;6+DfJPufbyh9OO5/7v1f//P/Gf9z70Oekepen5Tvj/xn+J8r5m/7CftWcrx3MLeZvuMbTKmnjDWs&#10;ada85ZrgtqqmiHjvX/b/4km8d2zqT17GuGMtiZfRbeK9f3mb49V4F3cQvyfeO//hGkbivYPH06yf&#10;dVTcz4pOFr2Xf2on3rdmrJvflfex+X1JBn5a/KvT+/CubmNLytdt4r2DompG4r6DLvhtiffO71CT&#10;78D0MP4jtY3Ee+e3Q27ivWNXNtR3irU+jEfB1Fb2XeNvWpuiSti2qrUzRdV5F7lNR96n721iLyMH&#10;8d7BToitOBjTWxnj3X2J986/p4eReG//4WN53/4kk7+2g+n5rWdiT+EvlvEocd/+3tlIPHbsB8oh&#10;3ju2Fz8y8d7Be8fwXnsdE1vD74n3jm2N+6vlfjBuxLCnKtvUMxLvHfxU20i8d/B2TSPx3rE3qS/x&#10;3sFu6v+7470l33zfpD7dL3Ucgplk5FsigZD5QLBmvOWKsyyfHGLEth0ImRcomRcEm08jTwJxU92H&#10;GZkXBDOzjcwLgjXDbXusGG2ZfY7l++cbmRcE/SmftWtQeKGReUHs9IncV8o7WA7mBcEDE4zkyI6N&#10;P8/e9+kjbD8dM8xywKlGvlEZnDLQyDcqg6HGSFxpMMwljwP5GoTMC5T0wdim04zMB4JPJ1jK9WRb&#10;KHEIR0yycQizLrZxCA2hxCG8epGNQxB5JQ7hhgtsHELdXG3HIIf60a7BjDNtu1451MYhtIXMB4J0&#10;Y/kdlDiEz7mPPA/BD5wHY99SnrAtcjAvCBZeauMQjrrSxiEMvNrGIQiZFwRC5gMq9x+aF1TMT5ed&#10;wtcSfD3L3v9Jf1b6P4eN5Mj2F4T1uQla3WrZEUqO7Bdm2vbewnnyPLado3S3zTVFR/G+WMN55Lfo&#10;a9xT55siQ//ZNt9IjmwlvhYlvpZgKMfxtQQhfo+vJfie8/G1uLfP1v4YKb1D83a4fbne39qyH/nw&#10;tUQ+voXnNp18GjeTT6KlCbJv4n5x34T4WpT4WiLn3WyK6mNruHa6KVpNXs05t9J/yG+Rc5u2h//5&#10;nZbVF1j2WGwypvDtkPMhPhb/k3mWj0NiT4Nr59p+MIB6S3+4GPmgW0p5+Foiy5ETX4s7dYbtH+9x&#10;v/C1BEJ8LUp0QzBkhhFfS9B/Js8XerHzbUZ8Le70O4zkyI4Mmo1+bmHcGtwXfC3u+8hHjuzI8oXc&#10;F2w005APX0sw4V4jObKV2P+U+FrcAYtN0SjaofJCIzmy3ZfmmzUbeI6eQ37Rb/H2/uO+luOT9E//&#10;lPZP/7Mnjfha8p94gufEmNjYx8nngRzfPKqMPfqI3Q4eMvJ9qOC7ZUZ8LcHnDxqxf+af+CDfAaM/&#10;7n+A+3u8yX8eYv8MFkPsn0qpv2yz5vJfvr+crMV0f5xi/wyaLydfiqWs1YJ2yJegrNk4LuUosX8q&#10;sX8W5y43Rbfia9wBsX8WX/moEV+L3/0xoz6WEPXC7pnfkHqKz8WhXA9K/Q/H/hnMzEqVl/FE5rzd&#10;+RNfi8yBxX/lT3jHSCyvPzhSTmJ4dX9ZLG/FHH5zOH06f1JWbShluf2q6RrWvbVqGfMG7PH8tw6o&#10;HvLX/mh59U6j+6HoJ7/el2UUW06wcJd+b84/fh/6k+f9+8pq45Hy47Ye7Ez23wM15du0h+buq+6d&#10;lHL88sMNdV2rZPyKyDenhPfVVbr31dZ1rZLxS8n45X5ZW9e17o11dF3r1q+r69rIJ5yH3or8PU3p&#10;/q2e5cP1dV0byad8xi93TANd1+ZX4fqMX4fIwfjlN2mg69riUziP58qtR3kw89Y6lqa2rmvdrFq6&#10;rnVPPkrXtZGXa+q6Vsn4pZTx6wvqwXjld+C6Qql3goxf/uUNdV3r820rsb36vSHjV/Fn/J51rcrL&#10;+FX8NvKzrg3+iVyip9ZTP+GZ1BvGaiEf61rmJbqeDfoepfQnQxm/HmU/45X/LefB/J2UJ+PXdcgj&#10;49eCRrquja1prOvafNNE17W+kPFLKf1D5P9D49dJSfols8pDzHMX8Sf999hE/x3bQ6/DvLOcIods&#10;862q2AR4XBrjP+RbVbFHjtNvVWVWh9hMI52OVWZu6qwMbu6kNtSgX0e1oSqpR3BtOy1fKeO0bFN+&#10;/imQ8v2vj9Hy82+Hb6GHdrTV8vwalswXdTt2QUjL91uka/lKyo+MbqHlK9FHuj9Bxpf8SziPPMzF&#10;WymH9nCvoVxY/ALXl/bp1kG/hRW8A/kWVmwz8vMtrNhfOum3sIIr8A3zLaxYly7Y8iqbzM+66HmR&#10;u6m/lPNSN6Ur95NvYSkln/NBdgme3oSZrYo+yWVb+p9lDbzMQ9psEG30xX7eP+Zv4OmDulT33JRt&#10;GBk1xN7buYPLKfdYtuUej4dyj6tA2jD/oUF6j4uPgLShG/ftFW882d7zcJa9x32MvcdC6ZNXZ5ZT&#10;+ohsSx8ZCKWPfHmS7SMzIG0YfHWilhccaZm/qr9u54873vaRpv1sHxFSvjuydzllTJH9CdKGsYmc&#10;RxtmfkI53PPIlZQLM5/n+jD/OE/b0H8L0ob5HyI3bZj/bJa2oX/ZydqG+Z0GaBsWbx2g57lzBtpy&#10;Iqco9X7Shsrf3IbuIW1Y3XNS6uVI5zGql5Wyrhg0SvVxMPAspT8wW/WyEr2sRC/7c7JVL/vt8W+y&#10;rvBfgLKuuJXzZD755+FK/9IRlmeMVL0cdKR89LJfebTq5eKnIHr5EDnQy5G/jlK9HNvL+ehjfx3l&#10;wvzuZ1ruJD8H6wr/m2Gql/1vT1e9HEw5XfWy8gXmqbKNXs6cTT3Qw5F3ub5Q6p0gejnSfIzq5cgv&#10;o1UvR0qgrCvuQD70ssor64rrOB+97C6lPjJvFL+p8ABywcxnuQ562V0GWVe427g+jDQapno5czj7&#10;pc8s5DxYvIDypO+0RR70suuNVb2ced7ZqpeLd0LsjREhfV0pekbkhwc/17/N3ugk9Y9KKW0pboOL&#10;1LaeuSpPbet+CGJbDyZcaHngAmXma+PVth55dZza1pXIF1TKUTmVPEO6P0HmZ5l7OA/beuapE+x9&#10;eZdy5b705jpyXx6A2NZVjib/zrZeMV9kVcaXn9BbMsY0i48xfunFyJJt8jMvURafOzmrZ8Zpxj1h&#10;isron0Ndkc0fM0npXnOp9s1g3hX2+Z9ztd2/eqr+PjM0Natn28Em/eFLs4qePc2UuHDPMFOwZUpW&#10;UaezTKtRU7LWlI4wOWsmE4c22iytMzlrzZCx6Cmuz7tLeh0YewS5ZLsOOTbSz+a7nROJaRxrOe4M&#10;EzswMavnt2eY/ClW/kQ9dO5fQYGj25cNNg28ykntW6VKLvdhBH9yT6pDmTfmbJiRJd/RDTLx7cUp&#10;/Srn3Zu1jkLdf09+OZkn6nniA4xPBRt4FXNJ5nKJ5OtFZtxuy213WzmlP8j+OMXHmMPxMnIdOX6o&#10;r7FivslU6+KC0bNVX5T0nWX1RnN8erIurnwn/aurKZnAfnj+RZB18fm17lJ9VTKc89Bj6V9arhw5&#10;R2MQZz8IWRdP3Q1ZF5c0nKsxiErWxUrWxTl7OM66OOdhyLo452zIunhlhPKw05zxAdchr+XuHVyX&#10;dfEKF7Iunr0JuVgXX3oRZF2c0wOyLlayLlayLpZvLMm6ePc+yLp42E2z0H+MVb0ol+dGvg2kz086&#10;8rGd3+lujUGMyLeHWBe7789RFq+HrItbnQDRXzldOQ8ufZZyYNeRkDGvbjXIunjXc8iJfiuZC1kX&#10;K1kXK1kXl5AHQdbFJTsh6+KSDndpDGLXYsi6+J0VszUG8dIC7gfr4q5nIR/r4rrrIeviXScgH+vi&#10;nGsg62Il60Il6+JuXe/WGMR37p+rMYhTa8/VGMSc05Cf8SHR3n98XVwxB2TK/vXRPbZ/PTvf9q/7&#10;5tn+dfM87VclX7Bf+tdXUPrXnQts/9rEedK/8hYqV36w0PavNots/5oKpX8tWGT7l1D6l1D612Uc&#10;l/7VDkr/2sL50r9cypP+NZLypX9N4nrSvyJcX/rXcCj96yvkk/61Gkr/Ekr/Ekr/+n6e7V834MeT&#10;/lUJv570r7WUJ/1rAeWLfi5AHulfjy22/WstlP41gv2wWPxq0r/WIZf0rxWcJ/2rr2XXDyhP+tcM&#10;KP2rH5T+VQ9K/xJK/xJK/+qGHNK/LoHSv5ZD7C5dM/F3Sv/qyn3A7nJpOvdF+td7XF/612Dkkv61&#10;Dkr/+heU/iWU/iWU/rUCPyN2l3daQuwuU2ctsv3rTeSX/hVv7z/Yv6o08Crmr9yOvvyEP9HPjaHo&#10;5+DGQv0eeWRDQZZ8j3zpkQVWjs5LlVsvXqL0b7svq2dl9BqU75Er0aclOzmeIN8j123enVpa/f4s&#10;+R55ehbs1scsnQbJl7uU7zTJd8jTcygfLj2G68FMvp+kdkORR+wpQsr1P32gnDLey36Zl9g1RdJS&#10;Q94HrpY0LlVP+Z1dt89yrVek3iPK4vYPa54b9+qHaN/+pvjlZZrnJpi0TPPcKMUvIdv4PXZFOV4t&#10;zbwzmd/j91jR5GF9DyDn54e1v5bUoXz67dLOjyq71n5M332f/QzE77Er53HmbXx7UXJK4PdQUr4S&#10;f4e/5SHmJfBriN9jV0fKxe/xziK4vpdZUR258Xvk3w15zrU+Mi9ezXXh7NaPap6b3dMhfo8ztkP8&#10;HvktuD5+D781RG+kz+b6cOmVEL/H240gfo+V13Ecv8ddWx5lbuCZ4qbUg/6ZuG++y3H8EsVtIH6P&#10;87dxHL9HTj5cXcec3wzi99hagDw8j3o/5Lm8CXnh+cgvfo/0Zdw3/B4lJ0H8Hvm/UF/xe3wGf6/f&#10;g66dnFf0YF9vsi87lT84+TeH4+/u3uGJuL+7xu/0d9f8Df7umk4a9azKXw3+fq1+CbkO/k2yv7t1&#10;4ZNxf3fqnJjOmD6etH8QOcJy54vumicyjfP9LW7RCuysPx7tFq0mvtRZm5mxjdhHodfIcml1PZ53&#10;/35Pfp+3bKcXcH7eY3/3pLw8cppJ+cLYynPs9o3TvLxnNnt8G9PLe2Ob58QWenlbv/Gc3AIvr/0+&#10;z6n6gJdx5hHGmX+b5UMzvbxXAy/YdYuXd8yPnrPjGi/vhT1e8MOFXt4I5p8Lsz2Na93IdcSu++PR&#10;ytj6PW5e+ree0/E1N6/lz14wo8AtmsU6oN8dbkYr4lyFUg/hmNaG67sZX3Yyzqr1bsYO9FSw283Y&#10;hf9i9NGe2m9LeyuDSLYydm2elzGU+PPq13oZVXuZ4M1bPPVHTZvpZdQ61sr/PfnHpT5C6pfRhHK7&#10;LfIyOvcxzlV3wBPwt/7J69nZM453nt7/RHvE9eDBFpZy48vBe/m/PbCMZ6NiTsyUvuGr99q2Pq5U&#10;GfvTu576hi981RMdGTt9nfqGg5eeVt+wUnSkbKMjYyGOoyODra94oiNjSzZ66htevtXTMT7Ybfmp&#10;Y2Tb31vN+oZPqq2+YX9mfesbPq6h9Q0LpXyh+IT/ssFTPvaWJzoyVviuJzoyWLrZEx0ZW1LiqW/4&#10;+O2e6MRA6iPssU/pL3Csb3hVFesbfvNI9Q0Hk6sb9Q3Ph+jGoBK+WmG7o9U37Ltp1jc87Cj1Dfvn&#10;Ham+4WAU9ZBnJHHfptdQ321A/xcdGdx3pPUNT6uivuHgHH4vvuG6P3uiE+lLyliXrywXlnjqGz75&#10;Y099w7vf89Q3/PXb9BHK60G9/5COrJgvM5UfwVl6rNrwnTtal1HXSuyPr5keaOBVzFeZsqz9g20Z&#10;208so5bB/vKy6iSN4XVTfrfXuQEfKffbufE8e98XjVCfpPPucG0v5wt8zdJuP0LxSabj86X9nXM5&#10;T7jrCmV40jXqkwy/e536JMP9pqlP0pl8o/oklcyNlcyNHY/jzI2d7fyeubEzh/OZG4efv1x9kuGL&#10;JqlPMtzgAvVJ+s8jH3Pj8Niz1Sfp/zRKfZLOKSO5B03JMQ+ZGyuZG4fHjVafZHj+OeqT9NfnqE/S&#10;ufBC6lPJOFMmK4NnkE+em+n4OPFJ8t1n9UU6OTcog33XW5/kgqvVB+l0n2J9ktdfrPTz8tQnSd5T&#10;9Un608epT9IZmqs+SSVzYyVzY+fEceqTdFpcoD5J58AE9Un6K/CRMzcOZ1yuPkn/Oe4Lc2N/WL76&#10;JKP7wtYn+TbyMTd2nrtFfZJK5sZK5sbeQnyxzI2jI8Pqkwx3vFF9kk6Ta2w7J9q7TJclKbjyzX+r&#10;AzFeVGrg1U3qX2kp3wl3auF7xH/m7F5YTvGbyf4y/1laUln1UuZScp7ZaPvog28oI6+/YmT89Dr/&#10;1cj4Gbm9mLbmXqx7gT7H+CmUcUeI/pDjMn7K72X8lPN1/KQ8HT8pXxjkfqAMn/2xkfFTvi8h42d4&#10;B991kPHz5c/4vgPj57Hb8LcyfmZ/YtmA3zF+Rr7kew6Mn95rfBeC8TPy2IdGx89f+L4D46bzCteR&#10;8fNivusA/R/5vgTjZ3jKq0bGT//zl42Mn+Glf+X7GrzLJqQeShk/P3vZ6PiZ96rR8XPHa0bHz5Eb&#10;rP9zOfcJP2hQ+X3Lv3xodPzcsJm+xPj56RYbz1EDuWX8FPll3JT6CKmfjp//KjE6fr7GccbPYNHH&#10;RsfPeR/YvhRvj983flbMobidOVjy2sqp/IvJGIKeMfuMrK38jvhI0Vfh5/6p9J/+xsrS62sjaysH&#10;ytpKydon/OIu9TkrWVspWVv53XcbWVuFG+1Bj/Qx/gHI2sq/bq+RtVT49u+VfiHXYzu4Yp/qP5VH&#10;3tURuSjfyaqkayulrKlk/6+urSrmW0yp41tW1zWaN+aIMqpuZ3+5jq+YU3FApRTvYParb9/BvL8e&#10;6yXs0t+n6XtQXqal26KubkcH19H3oqLR2vYdzOMhcQHBP2rpe1HhVyBxAcFDkLiA6HxIXIASHaTE&#10;Xhx+rKa+36TkHun+OKW/R0fWzUpQ7mFUvsOQIOfLcX2/Ssi91m3iAtKvw69MXEDpC5C4gIJKafYd&#10;zFzqQRyAs9nSP4vyZPs16NGWUv/DiQtY/HpWA69i3shU/dI7r5Wu+aMHWmRpv7ysua7tws81VQZ9&#10;Gik93mGXfimUfqmkrs4JjW2/EdIvdVv65VVsS7/8Ckq/PLuJrvn9JpQr/bJ1M6X/JNdjO9Kwpa75&#10;VR7ulZLyvVattXwl/VH3/2q/bJikgxul9DVEBx2nvobItmPV1+AMh5LTdGEXy26dlZF9HW0c/88d&#10;1NfgCbl+uFe7coqcsj9B2j7SppP6GiLTKIdx2atK+dCdaBnZBCXvt8jRhDWGHa/KLezLZN1aMc9f&#10;qrm591Zv20bTM5Tuih5qv/BO6672C3d7V5unt09XtV9EhcydlczNC7ZxnLl5bn9+P6Am31DsYb8h&#10;M5zykDmcT/kweLqvMn3a8Wq/KH2rv9ovCv6HvTOBkqI6+3fBoICiDJuACN0gKALKwAAqKF01iCvq&#10;uKMo0xIdExFBxA2XLlAMroCK0bhMK+4LYNDPJWLXp8Y9gSgxLui0G5qAgvtuf8/7u90z0tP6R/Od&#10;75y/R88ZH6pv1XvfqrvUvb9661Z8F+kX3jMQ/ULEvsjYPOo0SPqF3ktlbF73J7YZmycvGyz9IjaV&#10;fNAvMrOGSK/Q+TAmix4fpu3sgh2lX6SP30n6RXLQztIvMlfjB/pFtAAytvNS5G9jvD0g+kXNpSOk&#10;X8QPxE/0i/pOO0u/SFzBedD3Fq5bVM/xjJ0Tt0DG5qk+EP0iPGon6Rep+ezP2DyVxh/G5roeNkb/&#10;Df7C1EmV0i+8WwdLvwhXcv3QLzLjOE/G5lFv+HPH5uc2ox50LqrTXcqupX+cy5/pd/2533hxz/Mf&#10;3Evrv4vPtQsSs/fUOzqp/nvIT2/BaOfvtN3Eupmj9I5O8q88K+YdnVgXyDs64dJA7+iIvKMjju4X&#10;xDqQzjs6yUcg7+jU/Y7j7Tvlh2LPxtCzsA9zbcnPyu9U8rd3dL7v16O8H3LOnnrXKbRn85SDtxfH&#10;wZw/SgwXBnrXKZzny044LaH1371VI/Wuk4hfIu86JWcl9K5T/HFf7zplm+Mf7zqlLsce9dY7FftW&#10;f7cmP5iZg1/2rpP5Ze86QbsX+dPHNNDauNKtr2k6glz/TYuGtmuaY9O1FdtQTl6+rLoVyuov43Rv&#10;8I2WV4vDG0n/4f/5UJdutH7F0vOsbcPYj+3a57J+eNoRbo3B8UeJqWC8mPkQ9l7hRyfWVNV2/Ifj&#10;mPf8zJv8ft67fuJgyD3Mf4zj7F62hWPdlUdW1d7AOotVkLFlbC3vv97MN4vws3blx46s2yi/8ce7&#10;f7z8EvHbc8/o8les8cI1a2bXpulakUmuR/FzO73ratfk9aS7JkbLy96BzdOe11l6A+35IOn5McUM&#10;/GAe2nQ9yCsoh9n5suhXKIvpx7M+Cu+a3jdR67swN1I9Cf99opj6aIrozZqqftG78WT1k15mmvrN&#10;cN9TtL6LyDopbrt/EF9I+uuVQXIy+z/N2sMVU7W+S+Z67FHfowexDzObkh9M3DBR67v45s+xvBto&#10;5DqE9x3XQFdPj8/XU9L5tlbmNvxmfZdEC+xYu7sYuzCzdLLoL56i9V38Y06SP34XzoP1XfypU6lj&#10;2znit7ZZ3yXRnfRteMf2ZPYfWM73gTie9V0yr2KP/i66A/sw0Yv8bPth8md9F/n7k9Z3KSsrXguz&#10;lb9Vyft1OCLU/TrVGtoa5OemdH+OnjzHseZsMdfvLN2vw+3O1P1a5BpGx5yuayhSh/R7gdTb3IEc&#10;R2xA7k7s0EeEQ7APU1c55pqRL/dr+dGl+Q/cr7cq6qe7l/y+TPKw82Q7dvIscdEh5+t+Wp6Dtjbu&#10;bb/X/TT+LeR+KnI/FU8ZoHT7voztv4Tvy9jx9n0Z2aMeyT6s3+Vc1au1R8xU+tx7Zmj/ilaQ48Ml&#10;nBP2ROyL5Gfp9jzC9jd/7Hh7T0P2uCYF/0XqWdzjPKB3wSz3fZmPIGvjeuPw72u+GTSH82LtXNHy&#10;se0dt3TprLXr2f62trcdz/dlZI96JfswvZDzsHrW51ylRw/P1P7RQZDj/Rj+YU/Evkh+Sid/7Y8/&#10;Ov7bHZ09/C34X2Lepx69VCevBI3NuheVdY+yUn1LfPWF6lvSsy9yfcvuF6vM/a0vERM8s1Z9W8cz&#10;a96V8VI8s2YMFm42V31LdPBc9S0ibdRt9w/KNyKdvmXxsexP31L9xKXqW2q+xS5ln93EsZ73j227&#10;7hy+K3G5H8gf+hbR2sXsC1y7gNa32O8FWt9SMxO/6VtiFdixa/aJY/3F2Ley3xi/+W5fPAnxJ/4Q&#10;pG+Jv8t50beI+C3St9Q9TDp9S/o4SN9S1x7St9Rfgz0r8zLHWIJ8bPti8qdvkb8/qW+x8XOPojKK&#10;ldR2oqrLdQ2S2XkNtGtgvxvdvWTD1vD0dvqjYtxEYtziu1+t2Lb06D+IydFX6pm5SIybSIxb9nie&#10;KfPuTPY+SIxb1uPZMjFu8fwz+/Q7HM/11rcRrBzsHVTenYnbO6nEuGUXQN6dSX0JiXFbzw9i3Lzz&#10;3Du1sWs5zvqIEHvWRzyEP7Cmy5VVFuOWvWq+YtySXSHvzqRfvkIxbiIxbiIxbgn8tZi28CLyg8qv&#10;QGLcwgr3Tm3YExJ7HLaHxLjVvcf+xLjJX2LcYjVsE+MWfYhf1sbH5RnHP7YT55APz+j9aZDYtqjD&#10;fNHbARJ7nLB3ba2/PpHjrL+ehD2YGEI5DGVO/ijkndrEAdcoxi11FSTGLTQS4ybSDuS/8XvxqiU6&#10;gcYBDYmNGzbWiBfVtZ4ldWr/+LSud7j39WJsh+sUwxHvdB1+7xCEp/G7zWHOgKZT96hTuYe1HEe5&#10;R184Vv/2BsVwVNwHiREqb36jYjjCvjcqhkNEpxZNpy4j3XTqB9i/Uz90Y4hOXf089ojhWPcu+RDD&#10;Mfdb8iWGY/8DITp1xSr8Ioaj7XRIDIe3GzSd2pjq4IhOXfH76xTDMXez6xXDsfZyWF0WpPfALuWR&#10;7ks+sH4Q/sHYLgsUw5HcAxK7kV11g1jzCiSGI7MvpPy9gOOsHjyDHbjsOEgMx+KukBiOOc/iJ/Uj&#10;vAkSwyGiU4vo1OGj+EEMR/gdJIYjHF6nGI5lyyE69ZT/TiuGo+2fuB7vdA+WHYN/xHAsfhlO6RXM&#10;2Q//TKe+ABLDIZpObdvo1Mv9BYrhmLKY60sMR3n8RsVweOPxn3ZVKG+7xzTWF9Ws4v/9SLKtU9az&#10;qH71KtuNcexO+bFsz/xYNt73Nmlkda/cSjsJgsT5kHdnvP6OuatvcRrZQL4Pwrsz/pqbnUZ2G0Qj&#10;qz/nZmlk6RMhGlnNeIhG5h8K0chEzl9k3JRO3qR5ish4Sr/nqXnFf93i5hdQ85cv8cPSjRwf2e8F&#10;mkZm22hka5+8RRpZ9b8hGtmiNrdKI8uO4Dg0sexpjrH78ttrIRqZzn9DNLJB16KRNV0PtrrE+27x&#10;TnepLJOf3i7mXiIOgrg+L+Ja01aTve4Q63tD2mz909D66HYcB9MLHCs63K02W56EtNl1d0HirpIv&#10;3K02K9JmRdps9m7SabPZCZA2m+0MabMVZ2OPNrv8sjvVZqfcRn602YHf4h9ttty+zUKbXdsb0maz&#10;H+AnbVakzYq02fLBt6vNTnkAEne1bOQdarPhR3Y+9KkvYB9mVuIfzK1aqDbrfwRps9E8foeJWZA2&#10;W/cFftFGs6s5DsZOcVzUHtJm5z6OXdrs5FMhbTa5P6TNirRZkTabnIQftNnk7ZA2m3wHEne16Mw7&#10;1WarT7hLbXbtkVwP2uyitvhDm517HqTNTv4S0mazlYvUZkXqrEibXbx6odps9ThIm133DN8j4X23&#10;bCvOgzZbKO//sM2GHf311wju5//wOv+l4jJ+TtzJP1fdk4876f0z4076/IS4kz5eOf2OxZ305u/H&#10;zq/g1/f3KY47eapmST7uZJvSz81+jTv5BcWdNF3X9QvuZWvy97Oh1CcvTkxiIX7i17iTQOPCX1zc&#10;ybZF45q+JedoGxZ30rfI1nalbW1Q3EnTNSpLjQ1+jTs5i3r5a9xJ8WD+x4f7FnfSdC3Qks/PNyju&#10;pOkamOfRfZ7Onz0fagOtLw0fed0903/wkQaavhFmXlO8lch7Od5vHw/sPRyj5srdiJuwObPxQ+Z+&#10;9nuBzVj/y+xC5s6F/5gPDyhqi9uXXjtpUhljxb7MR+FevEO3tDla47DASzZjjDiceDuvavBmiSDc&#10;5Bv5HL7wmfP9kVUNlEbT+jMXM3bNV2Ju8HdB7cxX/PC3XlXtgW/6qfubVdX24pxqeMf8xU/Eyh15&#10;NsR2ZYp3Vw8jvxs4xznfBZXXdQgyd3jMk/h+4b3NqpZc0zlIH9O8akmyW5DtWFa1pE/M+Tt5a0f5&#10;vyao3KNt4H31qZjr8aWYmvx1sGQ0cVyrvwmWsHZS6rjvgiUJ9L0+OWJfNnYc1lys/eZrP3UCfi/4&#10;1A+/+iaoPfpDPzX7a8XU5Db60pXJyZ86TlrTQLv24eNcF5iaS9wG9M/E/06DHfFP27Gtg7otvKol&#10;R8eC6I/40aJ7kGj1LWulbMna8MSFnEHZch1F7IuuYlOu69fwc9d/KDbje5uUfdM1MMdSBcfwZ/Wx&#10;4VucT3Vx+trkculu3ozNxHDbjfR7NDAfI/LF5nzbjZiwqFNBj8Mfe560Q1EdG1i6vy/rpe+XhZ90&#10;baTFbNnvDbFbTdeTLDW/jtr0d2vzntRP8+vcU9tpPh22d0yt29bNt7faVvNrb/42ml97m0Pm14mH&#10;+mh+HV0NmV8nzoDMr73fQebXoukLtm3z4rO3biTzZv2ep82vvX59Nb826tnYIvyydCPH6/cCmV9r&#10;m/l1zZi+bm3eeZD5df0/IGtT+EM4D+bX/l2OmW2wY9u2zjnza53/hsyvR40KOvoVReUzqOSznWji&#10;UBeL0RLybMc7fYie5YQPVzoePFjUOtq2pmKPCj3bEdHswsO3d/XGaNqCpRfIuWtdbJ7tZNLY4V7l&#10;b4d9mLjEMfMFtFgM86NLqWc79n3ZQUXnMrjkO87ewMDpv0b0X3+fhOPeI8Ror501dxfRf0X03+gK&#10;YhrQf6N+w6X/RhFE//Uv4jg0BP/CXZz+N3VXx4NGSv/1t8c++m+0sS/9N3cPNP33+36Y/vtkQu84&#10;Jz7neOa4UQa7MDNkuOPanaT/RuuItbh1V/TYYdJ//anDpP+K6L8i+m/qcs7D9N4Xyd9o+RWI/uvF&#10;A73j7DWH6L/e275bU3Eu/qH/yl/038TZHI/+G97I+aAZhKfin9HDP5j6M/mYvncrRP8NV+EP9Lrt&#10;KP03dRi/U5betRwHc1djD6a2xR/033C3Kum/qaNHSf/NrYXcy7x1sBn9ndF0X/P/P9J/119TsRVf&#10;mHqP/m5lvs8rvGPlPbu3tJCw/xi915+5f1/5G03eX0x8eKDo/elgrakg2vv4to1//vsHNBL/tf1+&#10;hyC+hN9Z9zc7ErLub/qZaq37m9sU3rcJfR32jdeQn7GS/FtuHsgf1v0Vzf7Gezr7RutHzF9j0/tA&#10;vg+uLGoXQ0rq3lHVeNUzv+wIMfXMYdLQwqsO43zRE+0ddJiYANHQEneNc/V+BMeZ7l1TI2ZHJqWh&#10;pV+CaGjJqUdLQ9O60G9yv8scjb/UUyMamj+NdDQ0ixUwDc3fE6KhZdtjDw0tPvIoaWjJ35EfGlp9&#10;e/JHQ0sPP1waWs2EsdLQ/M/wEw1NREMT0dDSZ42Vhpa84HBpaLErj3Aa2rfYox6GGexbvfw7/li9&#10;XPUbaWjetxDtjDhqMdcLmu7dOql676/jOOp/prlj/a5Hqt6kb8AuGlrNRtCei9yPv2hoIhqaiIbm&#10;f4wfaGj+xHHS0Py3IBpafdujpKHFiQ+xdxdrnud6oKHV7zhBGlq6J36hodVseow0ND+E6N6i6b62&#10;jYaWXfsbaWjxZROkoSUXsm44GprfD/+tf8mX93+uoQ0pql9Dy9qgEXj82ViiG/+0sa3/0fG634lW&#10;jwf91tVjI/cA/71jG2n3Bvs9T8XTsK14mpt+5+JpLjrBxdOcOMnF0/Q40cXTXAMtnsZo8TRt4XnE&#10;08xgP4unWcdxFk8zyrHusYlViqeZDC2eZito8TT4q3gao8XTmP/Wzt6e1Ei7b9PK7L9882sYhDH+&#10;KevoN12jciXXZXn+2gzOX5vosFNV9xJzThdrDp6u5/nxW8/U8/36L8+iT6UOLThb8QaiPUe3beID&#10;LN3iBWx/izew4y3eQPasrM2+3Ut6TRPrxxPnQnq8zUnaP/ngZPdt4PLJsucZsS8Sb2Dplr/tb/EG&#10;drzFG8gebabgv2j3wttPU1/g/fl0F29wyRku3qBmuvv291OcH8//PaPlY7R4A0u3eAPb3+IN7Hji&#10;DWSPtib70N/4FHcP+uRkpYe9IPuH1VN1fPgufmJPxL5o8Q2WbvEOtj/xBqEdT7yB7FkfZtcJ5vvS&#10;hrIs/OPH4w2aruH5MOW7mD9rB+3zZZ2sPU9jqZohkLFUuOZcjZ2iS/N8Zaa2a3zIWCqdmaGxlGjt&#10;5qjQtRsj9VG/F0h9rDmY4xhL1XvYo2zif3GMfe5YP4B8GUvJjy7NC+faWIcXlDUrtQ7lTdTZq/L1&#10;dkD+XKKVc+RLcvqljeSep23W4KmbwO+swROvhKzxU1cG/8p3PO69xN3jRjtmrr5Y2+kPL9I9Lz0G&#10;cs8TOef4mgtkX8S+iP2aFfyO/exNEPs1p0DsJ/tA7qG2JruxrrVjbMLvZT/5yPmyL2LfO3KW7Itc&#10;S/1eIM9F6o/lONb4ScWwwzX1VzumNr9Q27GnYHKjIN4Fv1njp+5ayBo/sc1Yj+GdFkH6d5B1mmJP&#10;QNZpysQ5b+yEZzjmyrmO1o7serLGj/iT1/hpujbkF5TXmnyZDS3Uv77z1Qdky65wfUGXyxWLnDzu&#10;Mu43w4P6++YpFjl+1DzFIou0IZFY5LZLSCcWed149icOZtkml7tY5NWX6xy8ZtjnXDJbXSnun4P0&#10;FYtv+4P6jrYHXqW+JLoF0reI2BeJRU4/d5likdOvQmKR23bDLrHI6y6ETw4Jln0FiUWuOw//aatJ&#10;Ox8Yv8lxcYcrFYtcfhrkXeopr0Depa7bnPyJRU53gDaemUH+MHMsJBZ5bSv45c7B8uNJJxZ50XNX&#10;Kha5flP8p+9UPjA9iHRihes7QotFXkG6xSJPgfdsHqTaQGKRc/Pwh75K18PGCSfjL0zhv70n6M+H&#10;vEvtVUBikevWcr7EIsdXwJ8bi1zWbEZHv+kajtdSB+bm60H/Qj2wuAW+F5A0EotcP+t6F4v8z+vk&#10;p9/BMXfmtdpuW3atYpGn3HaNYpGX7QstFjl+jYtFNlossnF0v2D/fUgnFnldGhKLPOczSCxy7gTs&#10;UV5+C+zDzNOO8bPJn1hk+VPwi1jkbHi9i0V+jP24/v4qjoeJN8kHel1Z6+AJ9KcL/yh73jdXKxY5&#10;uhfy3QURv0Rikae0+KNikZcvgHx3oWIUfs2nbW+KXWuD3zhmXiA/tusuwC9ikeUXschG07Oy56Qb&#10;aON+pVtfUqTDcO8oddugv7XxwfCisdOIkvpI8r1bXf90/i0NNB/sd2lrGOvoN10bsgVl/gXlbfef&#10;wrpH8Ql3YKM6iLW7U0yk79S6R2Hbu2Q7Hbtd95X49exHH+jdze/MV7N/Xqjt5PDFYrj33do/1+xu&#10;rXs05fG7tO7R8nmQdY8qaiDrHq3d6i6te1T+7J2M7w8LBp5xp9Y9qu9I/sceESgfWDOa/Gz7y9u1&#10;7lHyQfy4/HDGHpB1j2rW8TvrHtX1df4XzkPj18a7V/5WTSEoBnCXouu7a8m16pIf/Vnn4s19qJHc&#10;Z7TNfSZxOr9zn4n2hNxnEl0h95n6px90960jHGsWPaBtvyVk7uZPuF/3GZG6ETX7L9kXsS9iP/ev&#10;+2Q/fAhiP3chxL43AnL/Cp+5V0zEHDOnLZF9b8WfZF/Efvqke2RftLKz9AK5j6XO5DjuY7Gh2KFu&#10;Zz3sw1hv/IKZ1yD3sWh7/OY+lvgT5D6W6fWA7mN+CnIfy7wKuY/VDOO8OS4+x7FuG64j27qe3MfE&#10;n3wfa7pG5BXU49n5/qsQEx4dmHEx4evg5dxj746Ud/bC/xbrL33U+Tb2Md2f0qsg96v4KY+7d2ke&#10;flxxm0kj8Y/i8v7B4hNIJ06y+q/sT9zmuu0fU9xm7hjs0d+EU7EPU9eQn/VDqzKK25Q/xG2K3ai3&#10;65ZWVRZIGej3AonbzP3L/N+Rtd+wQz/oHYldmPrEMZr0qOI2oych/kQ9zR/ib/Z7jHnSdo4Wb2rb&#10;FhPem/RtmFcuY3+LCZ8OidtMleG33YcmYtfuQ7eQn21/Qv7Ebcqvnxy3ObKoXSVKainJO550c+Ij&#10;nnJaSvxplUn0jWNq6bOuzK57zn1DyUh9yRqpz+EI0gukvWgbLWVKD363byi9/Yz7htId0L6htDek&#10;vSSfwL6xfZ7jyZ/2KH8YV4rY9fZ8QvaN6k/xV/2p60UaZnVsWn+Nnt10HcVS87nsX/6u86p743lx&#10;4OMvaAw0d9IKF6+9xT80BkpPhIyBRMZAIvO5taTbfM72t/mcHW/zNdmjzsk+rLlzuerg5KeXKb08&#10;vkz7Lz71b24+1+tvbj5nxL5nJD9Lt/mc7a94do63MZrs0X4L/ovUyfSJnAcMP39e86Uw+YKbPz0N&#10;mU9533F+Np8zWj5Gm39ZOvM57W/zMzue+ZzsUQdlH8a7c72gf8VyN9/rD9nff5Tz4fjoEvzDnmhj&#10;RdsmP6WTv2/7M5/T8cznZA9/C/7/vPlc0zUR36YPeinfD1Xmx1Fh91dUBrnmL4tte76kslh82j9V&#10;FtV/e1FlkT7jRZWFaGVt25SFpVtZ2P5WFna8lYXsURayD73PyQfOuevVqsqxZUHFyJWMk4kJWwZ3&#10;Ym7c57Wqyh3QTX14R6fAX8F+MLEMftIumHsjjLUNKvaD6FjLv8TejszFroBce+UDo2mcB8yufkll&#10;kZ0JKYtsV0hZJN/BT8pC5DxEykLplIX2pyx0PGUhe1Z37DpB5QeVf4udnT/lOzr/thrq/B2DTmj+&#10;Mz7X+UA7v8Gk63zbD3fnP3NXXY/BH7HWil0f2kShPEqUedORWeNogX8tKOvoNyvq15qXlRpDRe++&#10;Tr9RHWSurBfr+2Q1horPz6o/8W+mDKyv35p0mB78Br6hNwRvuftx9LYYX87v9EN1v39DY6jyvd/Q&#10;GGpKZ8gYavnbWY2h5tyY1RhqcTXbjKGWfVevMVTqj9hnzKR8YO4Z/LLtc17XGMpLsM0YSmQMlTuF&#10;3xlDJRY6/wvn8eNjqKZrR+5GG9gp3w565ttB9PV7eu6WWAiJa60/HG7EfOm7d8W6SY7Jsnf13C2b&#10;WaXnbsmzIM/dUgeu0nM3vwry3C03CPLcLbsd5LmbaDGCtm164ZB3Gsk11u95mr6XvPBd6XxGK4Ps&#10;c/hTIMfr9wLnMg+y/Z6vDOZc866eu61bCnnutn8W8twtbMvxPGcL93HMzM5vPwZ9tCM7/w157vZk&#10;huduTdfH/ILruSZ/TQtz9Wjy+6rT/j5rxERytebq0cJ/a66e+PZfmquHN/1Lc3WRNikyV5/8FenM&#10;1atvYX/GPgMPXK2xUHYw9uhLkntiH8aO+UBctPta9T3l6yB90eSr16lvin8A6atE7IvM1b2OqzVX&#10;97aGzNUnT4DM1aufh8zVB1aRD3P13LOQNq/zsb5gNfnC8nEfaK4+5RHIXH15z7Waq+cOIX/m6t44&#10;SNtPP0X+MHY3ZK6+fzVkrl7xJ9KZq7ftuJZ67QeJgzgP+oDCdfPOIJ25dOJIyFy9vhtkrp69n/3u&#10;YR0z25+5es3L+EOfp+sBY3/GX1gfrNFcPb2S68ZcPXkaZK6eG8b5MVcPu8GfO1en3XT0N2zd0qT/&#10;qc4rHf/Y1YMWH+nZjL/6Q3d99uV3uz7VkGczsU8h1ze9C8fB7N8cp4z8TM9mqi+CPJupeAkS35z+&#10;7jPFN4s8mxF5NhN/mfRdeE/yUtipXxAfBXk2M+U27PFspvyRT/RsZvEL5Mezmcl9Ic9mqh/+SM9m&#10;BlZD4pvjW0KezYg8mxEP2zyoPuojPZtZ/Ba8Z+Og7fEf69lM1B271MvoO8dcy8+1nWj/hZ7NhN2h&#10;PZtZit8wtRhyT6vfGlJu8c74B2vSHA/X7gqZ/yxfi388m1l0A+TZTHo65NmMyLMZkWcz6avwg2cz&#10;6RWQ+OZ0+Sd6NrP2Fsg7CXP/8KmezQyczfXg2cza4fhHfPPyRZBnM4t64x/xzfEayLMZkb5L5NnM&#10;ui2+0LOZued/rmczFZ99pmcz8SH4T/0tlLf65fw96gfwg/c07me8k7DRevezfv4PxzeXiv/9OfHN&#10;qVseyMc3b/wz45tb/oT45pZeOe3I4ps35u/Hzq/g1/f3KY5vnhJ7KB/f3OrX+OZf/Lp6rdZrG638&#10;1iXXHv01vrkV8aO87/aLXVevdVE92KRkDJS3ImB9QLS5UX6gGKiNRvJNIGKhOo9wPG2omFtQEdhz&#10;O8VDB50cTWv43np8Ng5VeoGMQ3OjBgV6v/3WYVxv5nvP7CLmDicftnMtyZfndvKjS/MSz+0sBmqT&#10;onPZtGws/eIY/r4f1+c9eaZbU2rPY1yM5pQjHD+scr+/s5/jkTWseVUZeC9MdtvSWU0HabomZZI8&#10;Ds7n0wp6cf72ni27YTSzkXbO9nuetj6EpTfQ3uclPa9rz+D5Otp2m6Lz2qzsPMyfzp+dVxto+YUf&#10;3+7y6bLA8chriINlrb/05W77Lxc7Blexnlk88BZe4vy44AoxtP3/QixPxY3u902xh5+88xlUPsf+&#10;On93ETZ0DcVw7HNajy4c8XAjiWnU7w2xjZsXnV/b0uc3q5nmi+FGb7nzgLpOGxM7a9fNSFxweO97&#10;ij01KpZqiOdiqowfdg30e4EWm2p24frn17bIp/LS98Rpm2rMkhvZWoyd2VL6R7LvxtI/0v9oIf3D&#10;H9BC+ofIHEI07Yt00z9sf5tz2PHSP8yetQOzb9x2MzF22ebSP5L3tZX+UWdrcaF/hOe1c/rHgxDd&#10;I3yD/WDqnxD9I34ORP9I/gM7jBXTAyD6R+roNhojKh/GimGvTbQdlbeW/hGNbCX9IzqhpdOiyvAP&#10;/SMych4i+ofS0T+0P/qHjkf/kD3G4LIPlZ+NzS1/9A/5g/4h/9A35C/6h/yn3/XsfKCdn+kfOl/0&#10;D50/+oddD+kfdn0YOyofY9MB4w+OFV2C6R/lRWXerqzUXD+s2NKt8za/q+b6mTVdNMf3hzkmOnbW&#10;dpTYQnP96IFOmutHgyBz/dxrHTXXD5dCm+tfC5nrRxdD5voi42WRvjG8ob3m+iLtUb/nqViefTtr&#10;rh9Ba6/R8/hVIMfr9wKZ62ubuX5sSme3ztu9kLl+3ZeQub43lvNgru8td0ztjT3bjiBzfZ3/hsz1&#10;jxhV1dFvV3RN25eV0oyjp3upfiea9RFrnthG7SDeta/aRf3E7dRO/E79NBcXrR3ZtsUAka4YIPZX&#10;DBDHKwbI7FEfZB9mrohru355D6XHz+mu/ZP9t3Ka8cxusucZsS/STi1dMUDsb+3Ujrd2Knu0z4L/&#10;IvXb79Zbc09v+z4uBigHaRfe37dxmvHwbZ1mbLR8jLQrpVsMkO2P7qjjLQbI7NE+ZR/6p/fUdlgb&#10;VzsNr4hp//DRHk5zPhz/sBcasS/STpVOO9X++KPjaaeyh98F/0u0H7WoUg9zlaDnje2LyrpD6T7z&#10;jEqVAfd8MRYOdH3m9ju4PvOVAa7PHDRAZeEbrayN1meSrj6T/dVncrz6TLNnfaXZNw4YKsb+MMz1&#10;mQ/t6PrM13ZyfeYFO7s+8xFofabF7lqfuRJan3kutD7zFexYnzkIWp9ZO8T1mZaP9ZnbDnZl02mQ&#10;6zNHVbg+86SBrs9shX/WZxo5D9H6TEu3PtP2tz7Tjrc+0+xRFjoPqPyg8rc+0/yxPtP8sz7T/LU+&#10;0/y3PtPOx/pMzk99pp2v9Zl2/tZncj3UZ9r1sb4yXx4lyvz/1WcyFupQVOYdS84joierlFd0ji9m&#10;bhvptLzRu0rLy7w5QlqeP2iEtDxRZc42Wl7sNdLR8rJD2B8tr+7ikW49mv2wpzLHPkwt3k2sO2V3&#10;1YnkU3u4OtJtL9WZ8HFIHRKtXdg2Wp5fPtJxB4iWF7sbouVlL05Iy6s7gXzQ8hJhoLLR+VAmfmaU&#10;tpPX7yYtL37saGl52f67S8tLXIEfaHn+9dDK5Azyg6kqiJZXb2vgoeWlx+AnWl5N+e7S8jKXch7W&#10;b+Wvm/8Kx6O1ZdLQ1ueOQbQ8b+xoaXm5OexvcTd/xB/qpHcG1wOmxuMvzE30peWFNyRc3M0/uX5o&#10;eYlDOU+0PD8G/yMtr+l6ng8zLF3Mn41RC/F/3gcHkw/ziAsg8X/+Vwcp3i8ameeLB2g7d0O1Wycr&#10;vT/XnbZpZB4RvTqmkdzj9HuBNo94muNsnaxeB6oehHdi1+pFW/KDuenQ5hHmR5fmhXGCBrWuH7N5&#10;RKeiOr1FyXlEdPxvdJ/1LjpKPnmdxon+0EP0uz94rEuvPpKypH1PSrrthnlE0/Uzk1yvJvOI63/r&#10;7L58bCM5Z89+z1PrzJHeQBsPk77+PKLpOo2l5hHR1DNcPhud6rjtVMbNvKO114najl493vHqKVWa&#10;R1RPlB/hUtLxx7f9bR4x7xT3+3eni9G9JxNrVTyP6LLetf6+PlWsv5XSsIr32ZBvX2xTm8lrdF1/&#10;pka35U/Q6Lb0yinTFvx15e/Hzq/g1/f3KdboOtdHeY2uW+l7669rEPxS1iDIlVp7sNRzsl81ulZo&#10;RL9kjW6r9frIVn73/481uqbrEo6lX/zf1+h6FF2zWFmSfJrcW//XNLpYUX7x0hrW/6lGFy/yqWfJ&#10;+NoN0+h6FtnqVfr8/k81ul5FPm1dMg7PX9NSzz+jMa0Vh5d7aRONBb15bdzYsH256L/QTnF4InF4&#10;ImPOcPO2Gu+IzdAPbfv9DkFyxeaKw4snIe80ZlejQRGHl9geEn/n98a+8WHyMx5M/sThyR/i8ESz&#10;z/vkivMz2vjJ/LVxndOwGC26f/B//m3689ZF59275Hrb0cKYYtzF59oFmbN7KMY9F0fDsHnrVd3c&#10;3OB3W4qx07sqxj37aBfFuNdtBolx95Z0Voy7aOta2/bofkFdK9KJcc8ugcS4x2o43mLc98Eec6Nw&#10;OvZt/roR+dlc6QTyJ8Z9Pb+IcY9O7qEYd+/LrTTnCUdyHHOf1LCuondTZ8W4e7/fQna84zspxj18&#10;taNi3EWLvbftU4ifnN5JMe7pB7dQjHvyC3QtYtxzs7HHHCCciH2bE3TFL5iYhV/EuMsvYtyNNm6O&#10;JvdqoOYedj3tWUZjeRQKppQski+r3kVl1aek/hU+P0C+5FoPFGPLKjR/zfYcrPlr3bRKzV+9HkM0&#10;fxWZv4roX5Zu+pftb/qXHW/6l+xxLWXfrul1/XRN617uq/Ts+dtq//gQdCmOjy7sQ768N2A0rcLI&#10;fNnSTXOx/U1zseNNc5E9u6Z5/0XK2uu9g8oqGorGgaYRtcxrHC9D0zyqBkn/Ei0f2zaNxNIt5tH2&#10;R//S8ehfsmd11vKB3oz+oj+5nzQX/zr0P4uZfLavjvcn4B/2ROyLaC5KJ3/tj+ai4/FP9qzOmn3z&#10;v1CyRSxV0NpF+leforIuvU5YNGNXlUFmzAixfvbOTosctpPTIt8a5rTI4cNUFp7RytpoWiTp0iLZ&#10;X1okx0uLNHuUhewbhyS0XV/nS/+KPxZI/6pZVSX9y79slPSv6AmI7uWvZT+YeAeif2Uvguhf8bew&#10;g/6VHA4tZnLySF175UNZ+BW7aDvsgUZDWYVjhjstcvrOTotsh3+mRRo5D9G0SEs3LdL2Ny3Sjjct&#10;0uxRBrIPlR9U/uhf8gf9S/6hf8lfi5k0/xkH6nygnZ/pXzpf9C+dP/qXXQ/Tv3R9aBOF8ihR5k1b&#10;er4+uAT7Pt2GrRMWLh+jsg5/v7eYumdP6V/hfntI/0qtRjcaN4QyHi39S1SZs43+Vf8O6ehf6V3Z&#10;H/2rZv6e0r+iQ7GnMsc+TDy4n1hzTrXqRPzvB7g6svVBqjP+XyF1SLR2YdsWy9Z1T8cdIfpX/X0Q&#10;/Ss9fy/pXzWnkI/Fss3eR2Wj87F28tS+2o7fup/0r+yk/aV/pYdUu1i2a/HDYtluhVYmM8kPJvaB&#10;6F918w6U/pU8BD/Rv2Jdq6V/pf7AeVi/lb9u3lscjz6Vuh2if2X6QvSvKLm/9K/MVeyP/pVZgD/U&#10;yWgG1wMmjsNfmJm2t3vv7I69pH9F9Vw/9K/ceM4T/cvrC/8j/avpOmGl9K/os/HSvzKXQfQvrwzy&#10;HD3c4yjH+nFi5o4j3Hddbj9c+pdvtLHC24c20sYK9nuB6F+Z5znO1hLpf6TqgX8vdq1edCEfmDkX&#10;2loi5keX5oV+ToqU68dM/+pb1I9tV1L/Ck+epLyjy4+TT1H3Y939cWSNG7+MmODSx9ZSlrTvU493&#10;vys3G8c0XcOs1Bg9umWqs/vm5EZyzvo9T9O9PNIbaPdvjltf/2q6plVJ/WvpDJdPy9Cx4izpX96B&#10;p2s7fHua443TpX9FY0/ReflPkI4/nu2P/hVdndJ2+lzs8Xu49OwS+tf6a2N9X/sp1rZK6UPF+2yI&#10;/vXXPk/k9a8BP1P/2v4n6F/be+XMu0z/GsDfj51fwa/v71Osfz1y/ZN5/WuHX/WvX3yM2g5F/dDA&#10;kmNnfYuUvi33c77NyljXvt1qY9/UrpsFNna2b7tq7Gz2uAfJPvzuML4Fa9xpua/0G/lWLPvn2vDt&#10;WI7Xt2Sxt963ZbnXWrqN13Lsb+M1O97Ga7Jnfhe+LWvknpq7yH3zNXdxs8DGQ7kVLQIbH+W2ahXY&#10;eCkXtQ7s/R+Re7jI+ErpjJ21P2NhHc94TPa4Bxa+2Zo7+R33Ddd3Vvo2Xssd8qJvY+fcX5b5NvbO&#10;nc23as2e0ewbLT9Lt/xtf/PHjjf/zJ75nfe/xDhKt5YfHzsPLCrripJaxYats1lRZGtQyXrjbXko&#10;uiHX//PxYqpNrb7pGx420X3T98Yp+qavt+fJ+qavaGMy27Z6Q7qVu+2vesPxqhdmj3oi+1Z/Ru+r&#10;7dSw3ZUerva1f5geoeO9r3eSPdHs2zb1xtKt3tj+Vm/seD3nNnv4XfBftLFYcpz7VuytfIPV5jRr&#10;J6jeeDvWqt54rx6neiNaPrZNOSvdYg5sf+qBZ8fbnMvsUW9k37ii2m1fMsalj97L7f/taNYM5PjD&#10;d3P2jGbfSL3xLJ1649n+1BvPjjf/zJ75beVgzI+ti/HD9Wb33Uqte/Ye95mV/Nlzx4Z1rY6cRSwc&#10;59B9dqC1LIZepGsY3nypK/vb5rtr2u/qwNag8Iz27q7Rxl2FGDqjaUDG9zsQxwV5FzMadRnf+ETb&#10;GTcvMA0o99qcwDQf7zli7IzfXOg4gPzRgFhrI7A1PkTTFG5OKR/RxhCWbnQXgxFTw1XJ6wqDi+p4&#10;Zcn2Em6ZcXF33y5spMXf2e8N8XeVRbaGlD3cnGe3/Nk13IdrqXjGr99x/eGaejFR+2ow+ONEENW+&#10;FFTOGs5Y+x9BZWfiEV54ge+p8qz7Tsg3G7xtXnY8CTYfEPhPvMI3eSvsnbZgybJK9Jf6YEmWb0lM&#10;eFPfBvUy5MM3QnPvvycmzlkdVG6JhjD5/aDyrCFB4ui1QeXrgwLviHVBZTXxDsbnt3Ps0idIjSX9&#10;tp5BeAj7z4zxbhXHH8lakivfpd52C6KP3uTbybwz3Pp1vqHdOYhmvhJUboceV8N5nExZjngxqFxK&#10;/e/H+TzX0tHaG9u1Yz/1/Uv5zuy6f/nRoXy3ttUbvh/je7Txl/zU3/luLd+1DSe9LaZG/8tx+/eD&#10;2n5837bPOr5n+4af6v5xoLU+F38S1K74zPde+4Tv5jI+PAi/YerRD4LaaR/5qSGrg9ry9/zwduwZ&#10;U3wPF+Y2JZ+p//a9/VkXddhaPzfv1aD2q4/9cAnfw93vK7GyK5oM25X3tAisnCp/g6717Eq+wdo6&#10;SAx6Paj8mjnRc9mg8gGewV//dlBZu3mQmcz17sh94DSu19J2fDuN63c07+d/il+sNZp688NgyTz6&#10;pbM+DpZs3C1IbfFpsOTMHkH41qf0T1s7WrypbR9UESQmcl6slRpN/zCoPGxEkLjwg2Dwzn6Qu/ff&#10;rn/M16dCHW+o4T/yj8ZmUGoni+Fruh5XkupbrPv7+zZzY/t237p2Z6S96fc8NZfg9wYyp7D09ecU&#10;Q4vazrAyn3YzJN92ds23neiLdrybuEuQgYOPrQ4S97fVu4r+kE3FhN9azN7XEi1ybBCfvzExPYcE&#10;yWkbVVWuOoB1t1qg5e7reOUexJ2wX4ET9guit1oxrzsgiAZg73/YOxMwKaqr7xcMuwIjoK+COu2O&#10;gCwzCMhiVzXgAkaJuEQNTsumuLGIYlDswgV3JUZj4jYdMHEXBLeApkuiGKNRElCJqNOicTfgjso7&#10;/f3O/3bPQE/rR8zzvt/7+uHz4G+qq+6951bduufWOefeazxnW8ez2yYWjRkVRPu2Syy+7EdB9Bp7&#10;zy4eEUT92ycq9xouVr3GvH2Oq8wWu7Gts8VeSHp0V/h0G2evyJC/6bT9WjpbbDnyWZ/9KXL1QweO&#10;h6w3Ipot1o7NFlvW3NliEy2cLXZ2S2eL3Y768k6Fn5E/TM2jPBhv187ZYk0es8UaeR66f0Y7Zn0U&#10;0WzaLbh+GWOYu0iPjgp3o/421vmE/GFFk9bOpj2ylbNp/5LyzaY9mPt3aWdH5NWx2bR/znmzaQ/m&#10;erNpvwvNpr2K/KhvWEb+MHUN5UH/87bOpp2Xq0GHNbTUhr/q22wTArvrDwp/zPcfYc5S43W0bm/S&#10;eO2psLy72m80smsD0Us6tjU7duZ31uzwH9/HrdlxImRNjVRmb/kivDf2ElNX7Ol8EwP3cL6J9bu5&#10;NTuM6CW/V0UDyV/H5J/J7erWBElD1uzIBJD8o9/sovyiaGcxfmoXxy6dlX+0ckflL5rea7+D8hft&#10;+dr5AtHXmd1JtxTb/Q3kY+1lP/KHubOQy9rLOzGt2eFfiry2Zsfc3XkuLYP41D3cmh3d9tSaHfE3&#10;IWt2pH5FvUnnjeA+WD7n7ivqfqL3RdP7myvcwiMyB8wmZ/Tz/FLrhZWKcfWO219lpeb2F2uOPkA2&#10;uuSdA2Wjq/hmkGx04e2DZaMTGUeJjDftvI037Xobb1p6G28qP3s3LX8bb+5RJVYk2WeX88m22NK5&#10;Pr2kp9L72/WkXPSwkfxFxpt23sabdr2NNy29xpuWn92zvPyivQt393PvwGP9nd32mgFuHYKks+v6&#10;z1A/xn+ilWPHjDd9O8940bfrzWZv6RlvKj8bZ1o59i637CtGn+PT4Hy0B+T66MfESZI+ehc5yU8k&#10;f5HydJ7xpq5nvKn0jDeVH3IX5G94V+sfr/749vGmzVkdUNTfH1BWSr+EYcK9l0vjDaRd6/c8Ta9E&#10;nK8n+sXOb65fDigqb2BJX5932ij1iyL9Yu6AI9Qvxl/7kbuHRx0mxvceKVb3xR56MHsZprCHsrdu&#10;7TOHqF/0Jx+iflGkXxTpF2uf5Dz9YmwK19MvVnchPf1ivBX5cU+jfuQPM09QnrWNrpSPr28zudAv&#10;Xu8jpF/8h7iOthp9TXqY+eRQ0U+y9y7rWflDD3Zta++D3HpWNw5361kZkSsyol9i/Q+SfsmefbD0&#10;S/pB5MTXFx8+Qm022ge5aLuZFykPpgLkwtcnudAvRt3vHqPrKR+f3U/rnxp306WaR35Mvvl6Vpva&#10;sYrtdKVsXcXXbIktb/o/nsvb8gZ9T1ve4H/BljfYK2c8Y7a8Qfz7rvoV5Nr0mmJb3oQTn8/b8oZs&#10;teX94G15jde1KqUj621hW215sqn877TlHViks+IlbRNbZsuLF+XlbbXlmS3tB2fLKyvr5HtFz7pJ&#10;yXgu2cZ+ULa8JkX1blryfdkyW17TorzKypLo6mL7R3g4tifbQ2ent+spO+dYbEKMe0Ko8yP/1kAb&#10;n1o6mJ8ry9zksqLympWMTQ0/wB7AvI/UpfB2xvJflsnP7Q/Oc1UTHadqPPm9vcG5wOZ9iCbPoq+c&#10;XEbGz/q9QPzeqadJh987FWuqcZ53F/na9922lGfjvnMhfm/JsWPTTeyq+c+5+eb3brweTTl2nGZ5&#10;W84A7qPZQaP7y7WHhsgeGt6z7bR3hvfnNmL4TCvGvvuw/hvcmz1ujeyhEXZqrT00wrvhVL5H/Dba&#10;Q8PbZhuNdb0227qx8yd5rmyrPTS8+8ifPTTCOe21h0amD+XjT99MDvbQiA7CprMt9rVzSMeYOoyT&#10;L0w92NpxcivtoRFOwcZxx5AgnIpNZtRA9jdvnqhqyljd+FhvR/bQiHckHXtmREdTrtHqXSB7aEQ1&#10;5dpDI5oN2UMjGgcH4udqz3XsoSF52UMjtxH52UPD3x3yXed/Qf2MIfcLxgdRju0VsA9k7wx/Ygsx&#10;ugnaHsovc/94hlEX6gUzOyEPjN9BOeyh4T+5XUJ7KL/RQXtoZCZ31HzvyGg2ESNtSPJrTF80qN98&#10;RL/ZyYYDm4e/+XoyrfwWJfunaERnxZv693SR7SLVfxfJG67bVcxNwUZh9emzp1vv2ojNQccm3xnY&#10;MgpEfh3ja8hW8ju+hvQfYoo3TY6A+BoyV1Y4m8uF5I+vIepMecZFlI+vQfLgaxAt3zn/4fI38g7p&#10;d3uX3GfwpgaO/HdNi6J3vGXZKN6JYfn3Ip5/L8Jl+6mdeRftK8ZH7OPWadpxH+qLnf41foe5NyDr&#10;NOW6d3ftfinp7JuxtqeY/gMxg9sQ7/UT7Bas0xT7BLJOkxfvo3WaRNZpEm3v6M84zzpN3olw+27E&#10;JJGedZrS15Ef72H28R5apyn2Xjet01RzHeWzTlNySVet01SxFvls7+hzIOs0iazTJB7Lulcb99E6&#10;TbHW+2qdplrmHNve0f4s5Oc5+nHkt3aJXULtcmKV1mmKzoeszxQt7S1m5kHi6FKX91K796aQjvaf&#10;uhD5YM3j5IdeS+4GWaep4hLk5b3w+kPWaRJZp0lknSbvLORgnSbvA8g6Td647lqnqeZa5s8O7Rxk&#10;p2DvYQ+NiiO5L6zTVPMI8rFOU/I3ldyX3YOKK5HP9o72+rq9o43MO9fx7X2D9GRiSo9h/azDsbuw&#10;D22sJ/Yk9tDw7kZ+618Kz5t20/CebG5LyR99x2lbp6llUftqVTLeSHF91k7fGeLa79RBov/z/dWO&#10;zZ4k3XDvYOSjf3zGd8e0Yhc33aqonNJr3hRizrbG6o3W+/rDi9XbsjVv/ufH6pk9svGaN6X6Zn/y&#10;RL2zUa+xYu6LavXN3lPVesbR5fxO35y5BtI3Z1aPU18cnUw6+mb/qpPF5GmnqG+ONZ+kvjl7G6Rv&#10;jj6YpL5ZpG8W6ZujNOfpm6M2kL45mk56+uZknPzom9OnTlDfnL2B8lhDrzpO+fTNsZNPUt9ce01S&#10;fXO0O6RvFumbRfrm2F1J9c3Zh05S31yzbKz6Zq/bePXF3ofkT9+cqkM+mOtwultDb19I3xyewu8w&#10;dQSkb473O0V9cbQz9baxSS/Sw+pTyY++OfY8ctI31/aB9M3Rm8hL3yzSN4v0zVHFOPXN0Y2Qvjlq&#10;P159c/XgCeqb07ucrL65to77Qd9cPf5U9c2xw09T31zbH/nom6N7IWvoibYmiB3TNyd3Pl19c/qb&#10;U9U3Z1+ZpL45Ogb56ZsLz9t0+nd0vtY9f8dp86c2XutoA/6oD/lnsQH753W/P+scV27f6WLc9tj5&#10;C3bcb6ZQT2IDfjVZ8c3R22cqvlk0m70dE99ccx3niW9Ovs/1w/A9JKYpvjksIz+eW9iT/O35TThX&#10;rOg+U76J7Kzz5KuoWXG+fBfezFnynYjkLxLfHD01lfE/fBMS31wzdprim5OJsxTfXGF7AxHfnNn/&#10;bNferT60+2j6DDE7+lzFN6c7/0zxzck3IPtqZA5FDuKbo9HQxji9KN/GOF8iD/HN1QdC5vfHmiIn&#10;8c21T/1M8c3xYdTDnlP+vkXXkp744/gx0PbVePFnbl+NtvAB9tUYzvXEN6dGIQ/tUfcD5joiL0zt&#10;Nl3xzd6xZym+ObyK+0d8c2Yb6kl8c7SKen/f+OayxmtQbWrXLbZbl7L9Fl+zJbbtLr9dmbdtt/2e&#10;tu12/4Jtu51XTls223Zb/n1X/QpybXpNsW17211fzNu2S69l5R3+C19j/GineIH6rj7yWr+e9n2+&#10;4o64vsOh1rJadplfz48Zq9rvBdoaVpbvFqxlVUpH5J5+VfGNuWeXiHXN7/IrNw5i3eQ7fLXpmx8X&#10;6/4I0RF1Hf+Uj1ckHe9KbkE+DvDOD30bv+fO+di38Xtu2Be+6YjcPRv8qrWVjugIHaMjcqM5j47I&#10;zed6dETuU9KjI3KHvOmbjsjNW+VbHFFuI/GT6Ii6Q4inREfk5jzoV51VEdQ9eZ9v4/fcuLu5pzs5&#10;oiN0jI7I/fJ+f3EH3pWND/u2zmrd2Ixv4/fcrX+mPvQp960W64Kv3PEnzYKqM1oGucOaE6tFPj//&#10;zDfWPfOpbzqiLve+i5+sekWse/pvjmniJNERuT887ZuOqHt1mW86Inda5JuOENERIjoiN3KZb+P3&#10;3DbLfdMRuWef8W0PvLreK30bv+cGrvVt/F43jPuCjqibstG38Xuqtklg4/fUHORDR+SOaxmYjhDR&#10;ESI6IrVj88DG76kbvMDG77k9N/g2fs+Vfeiec/55//s6ovG6Wa+iH1bkdUQl75MX87xccj/F2NUd&#10;2E+8YPQQxTOmbksovvGC9w5WvGPumhGKfxTpw0X81XZecbpcb/5sS2/+beVHX6r8Yd1Veyq+6IJZ&#10;u+h8qnJHF5/5TgelzwXlircULX87xv+d4rz5v+16839besXpWn7WTvLyi9bef1epuMXcR/1cnO7+&#10;A12c7qwhLk53t7iL0zVaOUb81Tk7j/86Z9db3K2lx7+t/KxPt3KMnbs6rtzDnb8y5q4fuotLX9PF&#10;5We0/I34v3N2Hhtxzq7H/52z9Bana/mZ3JY//Nf93xZv2Xg9r+t5zpfln3W3wrOuO4n9manD+xMD&#10;258k9+Lp7h5mznJtoPY8d9xpdrB4NucPvygwvZ+77JLAxgG5384hPpF3wsg+H+64OzGGnH+9Ksi8&#10;d2Fg+5PETw+DRQ/SBubOdLGJG6eJdcMoz9rCTRODyl/Q5k0e4q9E9iXJfXBMYPuTiHxT6vcC2Z+k&#10;7lHkZn+Sur3Jx+7ZIeQL67ad4Y5fmhks/pR7+rtZkic1KESeXkFqXRjY/iQicovsT5Iazvm9eeZr&#10;uZ79SeoGnhfY/iR1F5OfPeuI/GHdbZRnx61Opk3Sd5jc/9L+JGZHb7wO17s8l0YxsSde52JiK25w&#10;MbH9f6VnEt5xs5i6e57o9fidi4k1WmyMETtSOC/dQOxUOsZO5ffkd4uJHV7jYmLH3OZiYmtvcTGw&#10;z9/kWHejY0/Kb9kO+w3yWEys0fJfdVU9pRP5XXRGBb7p3R82hnXf943Xoiplv/XefCKoegX7kRH7&#10;bdjlD447Pey44yL6V+y3RrPfGs1+e/8i4lb3D8JXFgey37Z4KLA9kMObSUfbCH/9qOOpSxx7PBZU&#10;9TC71uOB7LfXZYKqt9CD70a0zSpXfkEO2wO5YyYw+23qrKVqu2GzR8TUPxc7jn8gWFTns2bbAvZE&#10;x357yn2B2W/DSfcSV9vPEfutjrHf5u5Bbuy1Xh/KNVp9C8R+6z31RLDY7xh4l0PbA/lHEPtt6rfI&#10;Z/Zbkxf7bSrF/cF+6/2Z+tA2vWnUzzjnIddWv6GcJ7BTrYLYb70j73NcCrHf5qr4nf7Te5x01o8+&#10;Sn7GlciD/dZr92Rg9tvcwctpX62D3Pin3bqdE6DZP41mtzT5jZs8eLWALbbfNl6jyseGWRyrGf7x&#10;XfUVKWixmin/LY6PD8KBa8TUkS+L0ZBVgcVq+hv/GlisZrTkhUCxmjc9HyhW00iMZjiK6wokVjP8&#10;9UusZfvjIOxOfsbMa46P1wYWqxnu9UZgsZrh1WsDi9Vk34zAYjWNFqspEksTPpsNKhfF2eOa9PR1&#10;3kmviLlR5G/HPVYGFkvjfbJC7dF7FHmI1fRu/gux4D0ciaXRMbE00d+fDxafRjzWsX8NbG+4aNXK&#10;QPPmPyc/e35Lyd+e2w6vi6l/Zql/mZOHWBrJRR+q+2c0eYnVFIlJStVyvcVq7kV6az/bU3/r6x5Z&#10;LcZXvRRYTFI06cXAYpLiOcq3WM0RKwPFahpNXuPwbkH8c84TkxSN5HpikuLzSG+xmueRn+m3vyOv&#10;9d3/5P7Y+/kY5ROTVJCrQf9t0pHUdyn1f5SO1Sy7iH628TphJfvZUU0TVSMof52XqLyCeL3ldXo+&#10;4THfiKnRn7nn9bf1QWXTQYEHqxZhzzbafTzhiwYO7O6OD+8dpJ7n98+rWM/2S+K6+wWpmzYoXj61&#10;w9dB1RzK67pRTB2Yc2zVRLYdz+RhHVCR/L3tmjs7qdHeLztvdLegRD/beN2yUt8T4YPt9I3rnd3G&#10;2QSIqbXvCb9NK30jey/wu30rr4TmD9hlW31ry99lz+uv7XWcXlju/AEjtnP+gLeg+QP6dHD+AKP5&#10;A4zmD3ib8+YPGAX5nvCWkN78AReTn/kDFrR1/oA12zh/wMWUb/6Ae1s7f8Aq5DN/wCnQ/AFGvidE&#10;vieS/2zl/AHftHb+gJbbOH/AZOTn/fD7UG+YGYo8MP6TTs4fcCbkOyK6bzvnD7gemj/gvHJ9w3tj&#10;Scf7kJqOfLBmAfmZP6AjNH/ADOS1fnZfaP4Ao/kDjOYPmIAc5g94DZo/4OhtnT9gdlvnDxjb3vkD&#10;hnFfzB9wF/I1wx/wi47OHzAL+fie8D6BfE+I5g+wY/MHnNTJ+QP8js4fEOvg/AG3ID/9Tf3zpt00&#10;vFH179Gmf3zH6flhJ7/xOnWDGb/05p/ZnOwb3b4nvJ33ISYQPd22ooE2p8V+r5/bsmORzX+nkrFm&#10;/kuDXBuNBog18X6JqpoDg+RRffHN9QtikyppG8xpOatPomrhHo4+e6DY8fJWgTexMjGxyUbfG9k3&#10;MbH2Az/Xq19i4uNrfP/eAdqfO8oMEm29RZsjkj3fT0y8Y7WfriLe89a1fvL9oYmJv/jQ97LDEhPf&#10;/8oPOw1njWH2Itw94diM667I+ZnxQWLi37/wowTpr13vZ2LEjw5/34/PG5LQ/t5PU07sHT9z7QFi&#10;7fL+iYk9P/LTpyPPiK/86g77J6oWNw38CdRrMPsIGamHOHC3IN5p/8TiaN/An8YaFCt7BfEV/ROL&#10;38a+++sD8P0OCKLnuU8w/s6BYq4qSFStQac8hJwPoFOM6Yogaj2kgdX48c+hPgXSt/jTh7o+xq7f&#10;bwA6NkhUdmfP7i/Il7ZUeB4NfXR98yndduil7D/b+LKTv1PRM+9cVmocGCZGy48vMg6MTvyx/PfR&#10;mB+J/piR6i9ExoEi40D/zpHy4/sHHiY/vr8KMg6MbiMd/VZ06+GiP+cIx5NHyY8f+eSPH9/vfKT8&#10;+KmnIOPAzeRgHBi+8mP58TNtSGf3YiX5wvghhzmWjZQf3282Qn58v/mh8uNHlxwiP77IOFC0ceDv&#10;qAfjvvA9yjdavQtkHBhWjZYfP9weMg4MvzxSfvzMfORjHCh5GQdm5pLexoEPI5fp7yuon7ET8sHc&#10;85Rj/dNSaOPAr5EHhj0PlR8/dyq/0x+GC0gHU/eRH8wNRB4bB/7kKPnxc9OPlh8/VXaM/Pih0b4v&#10;jLQdyW/66XuPAzsXtY8uZaX0F/Mgdb/Dk08QMz2Pk/6KNv4EuekLnuB3mFoO0V+p8jF63mEN6WgH&#10;3pNJMTb/JOmv7GB8E9jD0i9B9Fe4xzjpLxH9JaK/wtWcR3+FCYj+Cu8lPforNoP80F/JeSdKf6X/&#10;8lPpr4oZlI/+yt52vPRXzfLjpL/C4yH6S0R/ieivbPY46a/0R8dLf1V/fYL0V3QS8vM8oj2QH8b7&#10;IR/MjJgg/eWfBNFffnqsGL8Uor9yZ5yk5x8eRTprBxORD1bMIz/0V7Y5RH/VTEJe2kfYBaK/RPSX&#10;iP4Kj/2p9Ff4AkR/2ZoYZg+rmH6i9Ffy6KT0V00/7gv6q+IW5EN/ZS8ZL/1VMxn50F/hWxD9JaK/&#10;RPRX7Ch8L9jDklX4YrCHpTuMk/4Kr0F+3q/C87Y+p3Qn83/pg3TafCZditrXzmXDsI8MyNtIdsvr&#10;r2j3yVpHPnPpmbwnQZB7/QytGx92dUy1OF3HXuVpiUX7097vwdfzS8bze8Ivh9A3T9I68tECyDry&#10;8Wsh68h7KXh8laPpbzsmRkrrdBRo4z77PU/TGZ5/unSGUb8/hVx23kg6/V6gjR/tur9VBdVjT9c6&#10;8rE74H39g9oP4KoBgT+CerBuvL/MMTOYfOx4EfTpJ63+6JLN+njXjef7cne/5793caKTv2VrIEaz&#10;f+bWV9kFEmfmXXOu4srCv81wPPUcUX4e9inxzV9FnJlofcvkqa6PMVJ3/V4gdc+MOdutr/Iw+fBu&#10;+HHyt3dlvmOmHeXa+iomx45NC3VrqI/WiWq8BmIpe2n0aqi8Uxtmi+3XXCif15SLL5LP64X9LpbP&#10;K7wQ2nxxI3ZAEXupnTd7qV1v9lJLr/lClh/tXfnD1MUpHddEs3Q+e8b5uj7W5Tylj6bOpNwerFcO&#10;yV+kPDtv9lK73uyllt7spcqPe1KQX7Tx/CWUC5PtLtR8oeQMiH0ymYXYK7OdqBf2S5FyROylOo+9&#10;VNdjL1V6my9k+dHPKH/o9eV+Qf+YlOYL+Rdf4OYXLZrl5hsdinzk5xvJX7T5SXae8nU98ii9zU+3&#10;/Eyf23Ow/rz+9d/8j83ND5ucm2+2uMbrUG6gH/gw3xcU/KfRCZfrGfj9LxPjh13q1ke/aY7zn753&#10;idvrcO4l8p+GRnvWRtvr8G3OYzcddR3XY0ftdeCl8p9mdyU/nkWyL/nDilFXiAsqr9SzKn8V8uwm&#10;X3KVnmXsFWjP1kj+oq0P5V0q/6nXHuI/nXw4/BF7Hf4BPs1ehz0pB/9p7hFo98zqA8OXHcsPvsLt&#10;dXg3tL0O217p1ocKKB//qXcwRJemH6RcWPFraHsdDob4T3vfxnn8p+29K53/NE49rA3n75s3gfPm&#10;Pz0E4j+tbQltr8P5XPcAex3a9fhPq59CHtqI7gesuAN5Ye1+l7m9Dv/EfbO9DsdB/Ke53akf/tOw&#10;Jfy+/lP6+05+4/VBS405kj1+rnqlt73WtYP1V7tv5pevdvfnAH63+zMYMuaoeANyn9NdSQezSxyn&#10;dLtOY45RMyBjjt5PQsYc6fev05hDZMwhMuaIPcV5xhyxmZAxR6wXZMwx5XryY8xRfvdcjTkWZigP&#10;H9zkTpAxx6g7r9GYo9dgaHsdtoCMOUTGHCJjjlGHXqMxx8IX4APsdXjMtW7M0Zp8ra943zH3KfJx&#10;HK/7hYvTaH29xhreXfzO2CN1C2TMUdse8txiZcgHq68iPVy3L2TMsWIN8jHmWHA1ZMyRnggZc4iM&#10;OUTGHOmLkcP2OowgY470RsiYY911czXmmHvRzzXm6DWd+8GYY93eyMWYY8XNEB/cgnLkY8wRGwkZ&#10;c4joXJExx/qm12vMMXfaLzTm6L32Oo05YjHkp/0Wnve/Oebgm7nxWq+ldIq37a91fzP73CQe0eZm&#10;9QMLF0P6gfZjblE/ED0A6QdE+gERHWDnTafY9aZTLL3pFOVHfZS/6ZSPb1T9rm1/o873nvhLXb/i&#10;sRuUPnbKDdIpovUzdkx5dt50il1v8lh66RTLj3ZRkF+0fuZB6mPtf8hN0inp30H68HR75KNPjw2j&#10;XvTxopVjx+gAnUen6Hp0itLbHFPLj3ak/KE/7lc6Tr5yo3RKcio0HdQKkj67EjnJTyR/kfJ0nvJ1&#10;vek4S49OUX7IW5D/++mU3YrGl7uXXY8+uSyvUwo+uKimJmE+OH9Imn2QmwXpryH3MPvyb8TaNfPE&#10;2G/nS1ekq26X7ogtg+iSZOvfYkdhvUkjvix33D1Y+HvOv14VjOoM8cGtnzk/YT643APkx7MPM+Rv&#10;beBdyoPxqnTCfHCSBx+ciO8tOeS2hPngRMZY+r1AfHC5fqTHB5d5C9o9u4t8YSqgHBgtmZcwH1zU&#10;CfmRJzoT4oOLbp7PeHVfR+TWMT64+FTO7018+c4QH1z8adLjg0uNIj975o+SP8x8Snl2HEB8cJLr&#10;X/LBWX+/ZWsTJ7+8Q/1V+o47FSueOeMuPZPo0LvFVJt7xez7kPnpIj440carl93jxqtG+0Y2ftQx&#10;mHIaxAc3qg9kXZreX5IfseK1N0Jiw5Md86ymPDu+h/JbovdMHnxwon1j3/A75W8035v9/t0+uMZr&#10;E5fjYymeQ5FevVi2F9FsL28vcjaXtxeK3tsLpHdEbC+i+eC2WSjbS3gMnNqfvbGg2V5aPKA24c9x&#10;DL929E4jX3xw0cvQ5lAMo1x8cBU3QWwvm8mB7SW952JnexnM9bRdbzfysbZ8AnLB3KML3ByKAxbI&#10;9uItuV+2F3/m/QnzwYnYXkRsL7VtSIetJdaD8qDKKxDbS+yvi2V7iS2D2F5ii+HA9kH8cq43H5zJ&#10;a7aXHPJge0leB2mbyY3IZXyC/GHtrhA9l+0EsbkkH0QemH4e4oOr/ZD7ybsfa096WNGOfGHtKojt&#10;JTnuQdleaj+G+OAqDnhItpeYkXYl0h4kv7WL7217abwesl/CBxfNfdytlwLNB5eb/JjWRwl7LhFT&#10;fX8vjpr8qNZLWf/6I1ovZe7hkPVSki0g66WI+N686VxXID44vwXpbZ2UbuRnfMHRP2Kp1kvx71qq&#10;9VL8sse0Xorf+zGtl2I0H5yIDy66bqnmsydfJD3tI7aBfGHFZ5QHs90e1Xz25C3IQ5+VbQvxwaWX&#10;P6z57CI+LREf3KgdHtF89oUPQXxw5Uc/qvns1buQL88r3Y5yYM0/HFM3L9V8dsmDD060PtTun323&#10;mrz44ER8cJkbuR4fXPV7pKfdxPZyrL2a/Dle1+n3Whdg1BLKxQe3oBrig0tWUp9LOzsir46Hdwt6&#10;jeE8PrgViyA+uMmtSI8PrvYC8qO+sR3IH9ascfSupXx8cAW5GvRfg8Wl4a/6b6lv8cGZrbfxmssb&#10;0IPF31fhe8v0PPB5i7m/R2793a6Rvq9y52Tc/lO7ZvR95RvR5yLfV72mcx6dWB7jer6v1j0LiVtJ&#10;30t+PI/YMvK39+m1P4qToyc1blkx6SmNY3p1XK5xTfZkyDhHtPGCHVtc6tWR4y2Q76ter0K+r8oP&#10;I3++r9YthRafOpxyuJ+qD/QnUB5cseqP+r7qPeBJfV/NvRlafOoLyMH3VbQK8t2QTFAerN0b8n3V&#10;/s/Ix/fV+u6Q76sXrn5S31e558iX9lu4b9EnpOf7J/ci5Puq5gbI91W6D+T7quYvXM/3VcVoaO3K&#10;7of1S30da5B/8cPbBMljIN9XsY+5f3xfZRZST76v/Bvgv/V91Xgd5lJ6J6x9ztn8jeid9EfPirGP&#10;nhGzH/5JekdE74jonWSHZ6R3kmMgeid5J0TvpNv+2bXzqx2TTciP55GdCtE76dcheic5kvIs9iMN&#10;zea/qRxm8+/+nPROzVCut35jH/KD1WORC9Zm/iS9k/T/JL2TZWMwi/2IzX5aekdE74joncx2pEPP&#10;eFWUB1VegRb7sfo56R3vGWixH0sgeqdiLtejdyQveqemBcc2d+/XyMXz9Mvy/BP5c5zZC6J3oi4Q&#10;feMvRR6z+b8I0TuZT7mfvBfeDqSDuU7kBzNrIHrHP/Uv0juZDdBiP+LPu71afYje8Yw2zrH79W/p&#10;ncbrM5fyKYb3/VXlxEauqKeNd+x3jXsINCq1PnIz+pwNfOebf7Iz9GKel/761UTVo3sx7n41UTmw&#10;d1Dz+1dlH033hx0GBzUPrUksmuEHmc9f0TP2NvxdTHXKM7k6UYljzHv15UTVvoOD1LFwJd8Q28PO&#10;lY513Rwf6hpkL1zNWM6xcj/W1ctxzDp6yhf651EOrK2FCdZP32sN67z3Ze9MSCxj9hr45H6Oh+8t&#10;Wp1N/k3GfK5T3kT/N/mNjXf3Lfom6VZ6buSub7lYiDPfTFgsRPWda1Xn5HNviDXbZEW/e23CYiGM&#10;Fgshos/SV3O+QGIhdEwsRPXd/E4sRPZNSCxE9S7kR12rz4fEQmQ9yoHVyx1zM9+U/SQyeWxPVKPp&#10;y9Q/Gkh70+/W7gq1blBO2HRtDetuRfXuXrreH76rcb5363sa51eMe1/vQSz+gVib+1D0sx+5PUiM&#10;jPN1TPnZWZwvkPdCx4zzVyT5nXH+wr0h4/y5H5Kf7UFyNbQ5oK3yPIry7DhN+YzzI5PH5oQayTd5&#10;xTsN5D7od/jt9d583epWfo/SfvVWn+p5Zj76WHxhm49lD5gydr3sAeW/Xyd7QHL8OtkDRPSiiJ60&#10;82YPsOvNHmDpzR6g/OhHfMsfRm84HnHjZ9rrYH3Xz9GnLYJrl8ABbYKw/Au310E3yB4HXobrYO73&#10;kL0ORl0N2etg/QCIfWnuW+THXge5C6D1e1YODKs/EdMvfSx7QPoMaPaDZhB7QGwFcmIPEKmHiD1A&#10;57EH6HqzT1h67AHKz/S45Q9VHlT5zdDLJg97HUg+9jKQvIdhLzX50eOR1Qda/WyvA9W3w8BA9Wev&#10;A7sf2uvA7g96ROXAhnFXwxir/q+iP1yTt7FWj6K2vl9Jv1Y48Wv5tXI7QvxaNU9+JT9WcpJj9eoN&#10;Oo6duUF+rXS3DfJrxd750vm1Hv9Sfi3vPohfK3MLxK+Vvh7i1xKxsYnmj6rhHhRofYNdl6f5tWKf&#10;b0gUqN/7I5edN5LOzteTvkDH+LWOaPGV/FoLu0L8Wu1HQvNrzaQe5sd62DH1af64J/n5jM2s/lvi&#10;11obBZ38/Yruac+ypNd4vQZ/3Ub3/l/1TQOpg37P09YRy3K+nvTddj6vt2bzzYbu2rI1tZPtmwy1&#10;9yp+q+Ol7ZoOtfduwDjIe/jOI5D30l8LeU9FGy/bMXZCO292Qrve7ISW3uyEyo/2p/xhxYXeUGuX&#10;+2zn6fz6c3PqF+a+UKd+ITuzTv2CaONlO6Y8O2/l2/Umj6U3+ZQfchfkF3mfonHUA/a+s8lQe+8W&#10;vgp5D3tvh3y8l1O6IzfvqUg5Iu+xzvNe63rec6U3O6HlR3+g/KG3lPLh3HO8oRbLX56AXD+3LTQ7&#10;49vISX4i+YuUp/OUr+uRR+mRT/khb0H+Eu+r3tJv9z2ZTu5V1LZ6l9RN/nHNhirO7AHIWouTOzXX&#10;s59yoeMLY1vo2FsJbW1ko8WBG9EdK3bbhOgmHaObDunI7+imAV+QD7qp698huil1F0QX+Sfn2TbP&#10;xZSPbpI86CaR/MvvLFM5orV1kxd+i24q6+Rvvv53N9/z9uSd2pF/qz5JabkC/tTfXfJzzL7rmi2Z&#10;q7Zs/Cv5uWp9vudctcotnKvWZPb2fqVXjvwWB9eHf98le0GuTa8pnqu2+LU1+blqVSX3dPvvnavW&#10;eC3qUdiHitea2DpXbetctaJhSuGwYYRe+KWeFlvaeH3oUn6ywlyvrXPVhvwvnatm+m//Iv3Xr6Sf&#10;THOsts5V+38wV82eUb+iZ9S/5BhFc8Lw63s/jLlqjFH6F9V7QMkY5a1z1ZjzZfbKp5ib9v/VXLUB&#10;Re3jgDK/hJ9s61y1rXPV6oc3hC3zkb/JoftzvuaqHVDUngaW7mdt7tcPaq7awKJ6DyoZ618/d2nr&#10;XLWtc9U2f4Mav1D15+17YlBR+xpccu3WLZurNrgoryFlc/m+v5h/5ldqC82v5M07SDZAb/3Qek4c&#10;tt4PVwxxx8MGieGe+yf0OzQ7TTitsp5mE4weYk6Y+bbmDMbHh4/4xPzeA+Sftxkqbt3+95t27dt3&#10;8huv4f0u4rzKP5OvsNeW//5R6kOiy0cnNN/1P38s23M4fJSY++NhzhbNPCb5eKB8PEaz69iesgXi&#10;49GxzXdtcrh8POF0aPNd34H4eFK/PUK+nfB+8sfHkzrgSDEzb7R8PJIHu65o9qN7jlX+IvdFv8Nv&#10;sScxRm28nvVbTTxvNf+s3lXUX8+l3VhXv9XVYsX2J8rXkVz2U9k005NPkE3TX368bJqi2UztGJum&#10;nTebpl1vNk1LbzbNnOWHTdOz/I1PjBMrekyQryN5xET5Omqmnex8HbueIl+HNxri4wjP4zqYmgrx&#10;dcR2hPg6kpPHy9eRXk5++DpS35C/2TKtHBg+lhSju6vl64hWn+j232gBsWlGt46RTVOkHiI2zcjO&#10;Y9PU9dg0ld58HZYfNk3lD1UeVPn4OiQPvg7Jhy9D8uLrkPz4OFQf83VQP/N1qL74OlR/fB12P8zX&#10;oftjPo788yhhO/3Wd9qdMF9HvOhd/JZ1x9tN1bNIDT9LrGlztp5Zcsw57hkunKFnGh53rp6xyL0S&#10;sZNXcN7s5Ha92cktveZoWH6qA/nD3OozxYrtz8i3qdPyberUfJualG9TUG0Kqk2dmm9Tp+Xb1Bn5&#10;NkV+alNOfs/qwbMIq6eJ/tSzXLzq0OluT5ftz3ZzJC6gfjxj32jlGLFr+3aeNuHb9di9ld7maFh+&#10;alPkrzY1Od+mzsy3qTPybQqqTZ2eb1NQbQqqTXFebQqqTZFebYr81Kac/CWetXrrb7eT2xyNzdcd&#10;P4jXue9/el5X/g3/0UHdW/lNSo4ZvFSoZxL+4Xwxc8lMNz9w9EzuLe10x1liahdo8wNPvsDd2/NI&#10;Z/e67WyxfNZsxeqvfwYSq79ihwsVq+8PuVCx+iKx+iKx+tF/cJ5Y/eg5ridWP5oNidUvf4d8bX7g&#10;Vyk3P3BPyiNWv+J55LP5gZ+f5+YH7gKJ1Q8fQE6bH2i0+YHGY5kf2P88Nz9w2PlufuCPZ7lY/UfJ&#10;z3wrQygH1hyEfLB21EUaM8R+ConRT39DvWDFOogvNTUW8uyjo0kHc48jH6z4ivxsfuBPoc0PtPlD&#10;Nj9wGrT5gUabH2i0+YH3Iwex+uHeF7j5gbdBmx/4bEqx+r1fChWr/8Jy7gex+tf+DPmI1Z/yT0is&#10;/hHjkI9Y/ehWSKy+iB9RvL1vMPfoixSr3/sp7i/zA1f0Zb4U62VF05Df3sX887Y29q0diBsbfMdp&#10;61uaFPUtTUt++yf3vEKxSiKxSmHl5S42tvJSMeozR89bJFZJtPnJxzIHiHVq/HmQWCX/I0isUngk&#10;6exd+Zujf9BlOo4ehrZOzR7kb/OT50JilWr/AYlV2kwOYpWSUy5XrFLqMtJxX6LTyQ/G70AemGk2&#10;R7FK/iXMSWKdmqg5JFbJW36xYpVEYpVEYpVqjiEdsUnZGZQHVV6BfPtnd2bOEN/+2baQWKVs3eVu&#10;nfFVXG/zk01eW6dmJCRWKfY6ctG+Yofk2Rb5OK45lXJsLkgSEqMU8y4Rk50hsUo1A/id9pw9nnTW&#10;ro8jP2vnMZ4DsUqxBZB1amqGXKlYpdqLYYb5b0aLyTAyjpD8Np7YJEamRCe0WRtpODAf7eZr+G/q&#10;uyn2X5Xy7xRfsyX+q0l7vpH3X5V9T/9Vsy30X3ne9n4zr5w+1vxXZfz7rvoV5Nr0mmL/1fG3rs37&#10;r5r/D/BfNS96t1uU1B1b/Vdb/VdOVTT6f0NX0OiUfW+2KGpfLUvuh7PVfxX/X77WovlGGq+Lfz3f&#10;nJflvzsL87y2+q9CrRH537/Woj2jxnsKvItOK7aJ/MD8V9S7dVE/1KbkGHar/+r/V/9Vm6L2sc1W&#10;/9XWtRYZ0TQMbxr+qh/olPZf0Z+W2oegZD87qukPzH+1bdF71Lbk98RW/1UHfatvXWux/l0q/FHi&#10;NSucsu+JtkXtq92/4b9qV5RX+/85/qs2a/1Ofvsi+cpL+sB/YP6rsk5+eVG9tyvZh0SHnyT7nd9+&#10;jJh66XjZs8Pbj+fd6hn4k/gdxs+E2LPjj54o+6F/MOmwK0anjRWzI8bJnp1+C2LPTl4w3tmzn8Xf&#10;tLYy8I1mzzZiz/ZDzmPP9t/neuzZ/lEQe3Z2V/LDnh0bkZQ9O3k25WHPrt2V8rFnpw/6qezZ1Wee&#10;IHu23xRizxaxZ4vYs9OX4Xdj/4fkDfjhHmihdels/4ewdbX6jPBZ8sfOl3sNeWDqk4myZ3utT5Yd&#10;2zuE37Fn53pC7NmZ7cfJnuhvJB12xUw7x9pDyQ97dvo+5MSeXb0dxN7o/xF5sWeL2LNF7Nl+bozs&#10;2f6ME2XP9tdB7Nm1XZKyZ8f+8yTZs6tf535gz64dOkH27PR+yIc9u/o/kA97tvZmwp4tYs8WsWdn&#10;v5koe3ZszQTZs5NLxsue7du6fma3zT/vf9+evV1R++pQci6YfEyU+1/uy3pimp5jRY/pef8oPirm&#10;gtVMOyfvH52R949C+Ue5Tv5RKP8olH/0rLx/lPzkH52q56168NzDxybrOLr7zP8SX1bqG8rjvUov&#10;p3z5R5FH/lHkk38Uyj8KeS+90dTH/E67zsj7R6mv/KPUX/7R6Xn/KPnxHArPo4TP7Ft1hjthPowt&#10;22PAfFSKJ9p5dkLzPY8JVXb02QXi/2HvTKCsqK5/XdCAKCBTo4BDX0UUGpShEZHBW9WgIoogGgRF&#10;u4lKVETBIc65hQyiomIcEaQb0QSnyGDiIw63kqh/DRJxihPSbZwn7OCESLre99vn3m64ffUpvvVW&#10;1ktcq/2o4Z7ap+oM++x9zj7J8y41hivYF4n1nqLmAhjlq78Q31WWzAWwY+YCpJdxnvWeUZfLbS5A&#10;+hbIXID0caTLHIDoJHxMWu95Ps+DcTfkoM0yebTeU3Ip3f1n1BObvZ3/3rkADfcYyLeOOCJum/kC&#10;BuBbkE8A2pwLzmfmVmDnbxiPvg1z/HJjpXjzrjU/kBE/UGLRXPP/VN6BP4Lj8jvwU8jvJ+IHMuIH&#10;qv4zfhL8QOY3wQ9UPQ7/CX6gxOP8TuVKfgxYvdyxfG/SxQ+UuB7iB6r+FuIHSh3D8/EDbSMHfiBv&#10;3VzzAxV9we8pT+Wvki6saudYhp9I+xVU18wxP1D5NIgfqLIP/hVipRjxAxnxAyWR19aqv81z8f/Y&#10;87LEDxTOudb8QOHFUHFqz4QDWwcVPvLhBzJ58QMVPczv8QNFR0DqabQS+cSLkAsm/85z1C4/C/ED&#10;RZORB3qzIX6g5F2cpx8In+J36g+eJB2YnMtz8ANFna8zP1DyHsia9VQNxA8UiviBjCpD+m7idvuB&#10;OuS0q7sUPMpYaBl/mnfSDnoJz4ua3Ex7QL/0wk0W87L6anh6yyCxf4YX3+hiXq7/tdtb+WSovZVF&#10;5Kv8dl49qRN2PkvFvNzIfeytnKwgHb2XU0hX7+Vmx+RqqJiXkqNj463m0WQyvqTF0EJ/l5y87FpQ&#10;jvjH8ae8NIeWlwm3uvqymbRUb0RkiXQ+Q61v1Pk6ai4T1zP1arpb59gwhvjoPOuIKnsutDJb3fJ2&#10;Y6rmNqfzvHIbeTwgqD6Y87BsMKT9KHsLqs5043cw8YjjsuI7TOeZdyFE55n6BCTeXvVHd5jOY0Tn&#10;MaLzlD/JdXSe8ksgOk95L4jOs+wm0qMuj753gek8NWmeh87zYCFE55m3dL7pPOcMhvjwy5tBdB4j&#10;Oo8RnWfeEfNN56l5DqLzjBp7u/nwPeK16dt5Hzsmv0A+fcvaRW7e344Vpuv493AenSe9EKLzFLWB&#10;1J3yAuSDFXP5PexVDNF52qxDPnSez66F1K3qSRCdx4jOY0TnqZ6JHPjwqyNIvL3qLRCdp9eNC0zn&#10;WTtjoek855zP+0Dn6bUfcuHDb7MQovN81gb50HnKj4ToPEZ0HiM6T++CCtN51p67yHSeqf+4w3Se&#10;8gTy0zZlv/dP13m2jSu/tX8y1/+az4eZe88P8dG2eef9jI+203b6aDv/CB9tZ68NVVI+2k78fV/+&#10;snJtfU+uj7bRSR9mfLS7FZxPeqfzp3q/E1S99/a80s/uc5dlSac2gXfqBX4dj6RPWMt+d1mqbc3d&#10;P0/p0B7QBrj/Fj8wMl885nz9rPaf075ARvrVeNY/fPWv8eXs4yZevMLtRyfSz9ox/Wz8/EPs38ba&#10;/OmrfM23iPs87qufjWc94fbFu5x94Wgr4j+96PgM+8bRz8Y3v+Wrn40nfuCrn6195FP2ZSO9reWg&#10;n41Pec/XvkC1777i9m3r/pTbn+/5VY73POirn42X/9bXfIt4VQX72/G7xxb46meN9LNG+tna/2Hf&#10;PPrV+I33HPU8HYv0s3EP9ptjvkU8qMZXPxsf+Zmvfrb2AfaNo581eelnazu846ufjZNvuv3wqsgf&#10;bULci/3uYO0Of/DVFsS/+L2v/jUuq3AsWOyrn619n/dI2xO3eNlY+y3pcVz7C+Sgn41HbfZtX6AF&#10;jdy+QC8X2L5AsUg/a6QMmNwqC9vdz+6e0zftkd8GUlrk9h/qVVhHK2ucr9fpGsZ2zqcfehUDXRpz&#10;e9XR0uB8fVp75shVlNfX6+12amDvcdNZxlSr823funDcxbaPXWrJr2xfu/Au/GTMCTRqDqKOmYOo&#10;65qDqPs1B1G/1xzEWOnRZlr6MD7sRLdfzUHH2fXwk6Pt/nDxEfZ7b8thlp6R9I16Htc1r1X3a15r&#10;it/bvFalp74oI7+ReuJNPMPt37N0iu1b59VMtX3svAHn27523roLbJ87o56jY+Yg2nXmENr9zEH0&#10;9HvmIFp6lEdLX3z5ZNtvyLvuBHf9sONtXz2v9lhb6+idMMalJyp9kTmIdp05iJ7uZw6i/V5r9ZWe&#10;5FY+xKx5LYffPQdR9u2inG+dyLtWMZww1/bVC1+4zvbV856+wb3DIeyhprp01Hx3fO5C21fPu3+R&#10;7avnvVdp++p5BXfavnpGYmO6Y8ZVT3BdMTQP435ievrPLLB99VJ332bfPHzjJvftUzyPspC69zrb&#10;V8/kIaankVie3ouzbV89I/qanc+SmJ6pVchNTM/UVNLhXYXTSRem3r7FHT99m+2rF/a+3eQJb1tg&#10;++qFRy20ffWMyG3Uvnp3cn1f5gYezf3E9Ext5veK6Vl0q33j8DHS55un7ud5MHyL569mjqHe44+K&#10;6al5oomcb7RXQTldV64O62nfM9qjsM/SevIO7HyG0l11vY7qs/hdpu5ndNi9cp63d34f67xn3H52&#10;Iv1U+PSTjk895vjkKrefnUi/FYr0W+GJf3T72V35iNvPbuWjbj+74Y+7b3FY5Ljrnx1f+4vbz24u&#10;6dNvhUn2ZVNMs5ufpkxofMjz6T+NGh9GT7n97BL8jjITLiddlZ0Fjzi2XeX2s2v/sNvPrgP76dFv&#10;hbs85PazE+m37Jh+Kx73R7d/3fqnHPU8Gx9CrRE89xm3RrA/VEyzzU+7/ezGIB/9lslLv5Xqye/p&#10;t7wLn3DtQBH5U7tQwvuC8VKeQ7/lTYcaF8bIIZ7+e7efXTXvT+3WmfxOde400hND5KDf8h5Z7faz&#10;+2KN67faPuf2s2sH6bc8Uf2V5Be3u9/aO6d8dMlrz/aeXuf2ebyqyu3zuPgfJm/Y9j1jqvBTo3dL&#10;jdvnUVR8D1HluOXH9dT4VsfE9/Bv+8jt8/jgh26fx//5wO3zeMT7bl/HAe86ns7ziPfh3cbzie9h&#10;8hDfw6j0D3nFpS+qfkhe0bWf6HF1DSn/VsythjFm89XD6P32paZLrmlZR+Un+ueONrYU7fp7jeup&#10;saR+V69DYqdpGLP0A+p97hyPaFrCbF1+26JS2brimXvYmMNbs5sbWx7Z0RhdvYvZukTZuozkNxzV&#10;yca4RmxdRmxd8RzOY+vytkDWvcRndzZbV9yTdLFtef13dzauiOdxnCwucrYuySNbl0j6Ud8u9dR7&#10;0Hn43e+5a0752jdvnxS1KrY409HwHhZnOvxLTzfG/NUBxnhWb2PYsa/FzAwPLLEYmuGYfhZT03ur&#10;n8WZNqpPsmNiuwVcp0+qbsz99EmJJ/pYnOlkX9KjHfFHkj5MVvA8mO7Xw8WZljyKMy0qf0fsV0d9&#10;V53PsoQ+KTkYuRVn+lbSoS/yE6QLk8f0MkZDe7s4019D9ZH39XFxppv2dXGmRcWZFumT0su4Tp8U&#10;NYP0SekJ/I4+KXkO6dG++IeQPkz/nufpeDTPp08yeX9UnyS9Yd+cb7RfwaZGeeKf3niIvaNwxGBj&#10;6vyBLv5p24Mt/mnqdwdZ/FPvX/0t/qlRuo+OiX9atZTrOxDnzOP+YcTbHzfQvmXUifRo+6JhpA+T&#10;7GsmlgWlts4kcdNQW3dS9d4wbGz4QOYdautSjKRv1P4S6w7GhgQ3Q+KfVl000OKfVo4bZPFPywbw&#10;HO0vceQQ+yah8sM38q5JGhNn+hb/tLp3YPFPK7+GxD+Ny5CD+KfemRA7jn8oz4fJnSHxTyuOQ65v&#10;WHvUETmJf1q0jn3IPvWD1AnkgzJlz4Heb/g98UlTZ0Hin6Y/Diz+adQFLt85SJ/I/cQ/TU9CHr6p&#10;vQ+YLEZefeuDBlv8U3/KIIt/Gt3J+yP+abwX+ST+qfcx+f5J8U+3jW+59Vg819aQb7yee88PsUc8&#10;vGRDxh7RbTvtEd1/hD2iu9eGNrcJf934+778ZeXa+p5ce8TS3Wsy9oji/HPGO9/OXvK0Hf6Mej5J&#10;nyj7Q5a6nmt/4Lr1HbrvRvo6/T5DO0+6Rmed0P/pXxrGkMxXh+MLNrrx//7Vbtx/+fP+ijX0M6ex&#10;f3zhwKB25CP+yhP7YWdgvD2xpyN1zI6pw7UJrlOH4/VP+qrDtQvX+rb39m/X27g7jj9zfNNzesHG&#10;HWyclhrSyo3b5rSzcVy8fwcbRxqVvo6pu/Eq7BziPWt81eHayud9xTCOF73qK4Zx7cIqX3W49mDs&#10;HdRdy4/Yh3E+tH3qG8FlBYH2iEmtbhZYHT6reaA6HN8Eqbtxo0LHru3RE/BPJNsEqsOpo1sEqsOp&#10;k5oFqsPxWPJB3a17bzN3DFTH4kWkQx2OFzQLFMM4vhR7AnU4PpH7qcO1rZmbTp219wFre7zv7Bm3&#10;VvmKYRwPfc1XDOP4sxd81eHaD//mqw7Hfcj3T6rDDWNq5rNTeR8Pd3q2iL7vTQgcx/VxHNvd9H1P&#10;RN83ou97VxSbvu+93tP0fa9vL9P3vQl9Tb/3xvV33Hyw46+GmL7vveObvu+NGOb0/a8O472S3tZy&#10;SN8/cqjp+3GLwfbevQNK3PtvtL/jp/uZvu9t7GL6vvdVken73qY9TN83al2QjqXvX1bs9Psrhzrq&#10;edL3Ren7Dw53+v5BUPp++nDT9+NzkA993+RF34+7lDp9f9UhTs/fcaBjn97GePceTt9fw/Ok5z9T&#10;5Lgg4fT9ubxH+jSz2cD4FtITn0UO6fvBSKfvP3SM0/c3HOv0/c+g9H1RbYXkFrdSaE2z3dYwUK/t&#10;crH+QO1Ez5y+fv+8/qBw+BWUc9bdhdMD2wNtYhjIH+S9dLljv4uMcfl5QQl7oHknnhOYP0iUfMNP&#10;raf0cJ3PEn9Q7J0fyB8Un3qxey9Xpoypa3gO74X1frQHjQKTo2PjrfTLTMaXSG/ZPycvBxQMQ28Z&#10;wJ/swnvRxnsJ/vr8Oig5JgjizfP4JgGxA68PSprSLw9mHA9Tm65xx6OuDrRHXhhcFWiPvLBkTqA9&#10;8uJrrgxK3h5E2YTjaWt2hMQSDT+cHSiWqBH/gVExRNvPwM6QoXRy3ZehYoiGk+cGWdr5C25w10V+&#10;p+t1RPe2Y2KJJpfNDVbOxv988LWBYokm/wKJJeqF5INYot5U8gXjU8mnjkeTng+V/xruqxsCqVDU&#10;/5c9vWSPoLQwT2zPvLbHhx5i/+/9Au/Wu+qp/XJ1vm7f3IaxIy/jc0zlT9+nBbTvc8tbQUmLPQNv&#10;h9eDSZPYv/aFF9zxbzdYGQoHf+CovcDb7sd+Fs87znrWlbGZT7nrjV9xto+938zYQKZTTfTf4ja5&#10;8Ryb+33ylpXw0VorK6nZ/7KyEvfbYmXDe3qzMZ6xyR2/8ZWVFW/Nl1ZWiKVrZSW16xdWVsK/f25l&#10;JXUzpKx4F0DKipGyYtS3XvSZ+9ai6ofuy1BlxPt6k5UV0c43Qj5dF1XGdD5LyoodU1bSg76xsuI/&#10;CSkr6aM3W1kJW3xrZSP81jFVQ/4oK+Eb5JeyYvn/IWVl/pSg0O+TU//65m1L/Md2NN9ycjy8i/Xc&#10;zzQ3X7K3c4a/aWbHyWlNzbccndMEPb1DYFRbcl+jUmtTRPJu57Mk78n5/E6+5Y2kQ9sRXUK6ML3e&#10;MTmC59KWmBzf2Zb0zclLSUE5xTPXLudP2dlkCZe2qCey2PkMzR7H9ToyXtT1jM6mQkk73DBGZb5+&#10;Ojp+d5u3YVQ/fX5nt373vF2M4bmF5us1yi6nY9nlHiu0eRvhsR3cHjcfQvxJ3kP8TmOelbu6MdCC&#10;jo6XdbJ5G95Y0pddrtduNm8j/Tqkn95GDvrp6LPONm8jLuJ36EfhB6QLUyd1cOxYaPM2wk7tbd5G&#10;2LmdW7+7oK1bvyuqnxY1b+NR5KZfjmp5vqh8Z0k/HQ3f3eZtRMWQfjpqCfEnxf8L+WSXk7zqp+/m&#10;99jl/NXIhd7lV5A/sTvyweQ7PEfzNtZC+mm/dTs3f2Mo1LyNkPMqQ0/wO5WhP5MeTI5GHvppfwr2&#10;EdbvJq/e0+ZtpDsW2byNSKSfNlJmTX6V3e3upxvGmMzXDkefd3V1oxd2GT0PqpzpfKa8UdYaxjDM&#10;1w6Hv2ScqXb4Qfb9ph0OC/u745hxrfL0DONT6B/FuJl2OBp5oNHf0NfOh5/2cvf1ZL9yZAgHs484&#10;9DQj37XD9NkNY/XdRH89hz/1Cdn1aOGTw80eFHojzB7kX3qk+y4HjnTfZcgoo792tNkQ/E+PMZuC&#10;v9OxZmOIbjvW7EFG2VXsmLkS34wx+0vlH7kfe1D1paPdvmMfHm3l1mtK+pTjeCzPU3n+5AizB5k8&#10;8lFIrt3GB5F3WD2p93Y+S+079vkRZg9KjSId1bdXjzLGzXkOx+G3R5s9SPtYyx4UnkI+2HcsfGy0&#10;2YOM8lHoWD6K07kuH8Xj3C8fRSHEHhTvS3qUa+8r0oepKTxPx815b/JRSN4fZQ+Sj6JhXMF83yg6&#10;f7yz2T14grPZFU+wb+K9e5Ix/qTMGKYmOpvdwp87m92qU5zNTnNi1+4qXdFsX8a12OyWcl02uzO4&#10;n2+U6DHR2ezmkx7fxH+I9GGyGc+D6QXMMdbecJJHNjuRb+QtG1tPvo2dz1I2uyXILZtd7Yn2Tfwr&#10;SZdvk52TbDFntDfcyeUmT9SOfPCNorMmOpudqLIlyma3K9dls5vC/bLZ/aXM2ez+frJ9E/9u0ufb&#10;pHdHbug/zPNls5O8P+obSfdtGNtvE3Xok0w9OpC+y0t4Xrh5ir2jcPlkY+qNM5zN7qLTnc2uwy+c&#10;ze7USc5mJzIe90TZ7FpzXTa7X3C/bHbpM5zNLiQ9tZP3kb7ax7fPMZYtneZsdt+e62x2I893Nruv&#10;IX5cXyR9o2x1Q89wNruJUDa7Ksh4vzJ9prPZVfAcxvvxirNcvVF+VJ82nm1MPH+Os9ndOtXZ7E6e&#10;5mx2TyGHbHbPQ8b7/v08FyYvgLLZPXKes9mlkFM2u6HTnM3uT+SDMpV9b14rrstm9yLpyGY3BjLe&#10;j66e6mx2f+Z+2ezWIA/f1N4HTN6AvPrWiyY7m91LZzqb3Y5QNrs55FM2uzFw+8f7caH/w2Ly+S9e&#10;YnOsopLLbO+QOH25fS/vopQxfdl0Y+KkK2zvECP+G6Pa/s2ha9tF9XMi/ptlb0Lis89bAonPPvUM&#10;SHz2op0g/hq/BemLS3ieOIjn478xeRSfXXKRfrjzRfWkjtp5+N1+hYYx+RZS9udlyn+PTPmvHnGV&#10;7V1mfLZtULZiTqn2LosLoL5X8kpjauls4/W9iHNyeMug5qVZtnfZqEsge5d5I2fZ3mVGrcHT8aHF&#10;wXMXcp29y6augexd1roLv2fvstR80qOcRr1JX23KV46V9/Bc9i7bRi72gCt/YI7tAefVcB/lL2rn&#10;mN6ZdFQeD51le8B5D8+09MJusH+/wH9rhu0BZ0Qu4wUdg5reM20PuNFrIXvALTsH+W5mvH0Q6VFf&#10;/e6kr3rrIQ8sUvyWFQVOLvaAk3zqu8vvu7qO+k4mN8wTInJbC4QbVGrsRVvVML5dPl03vPMG03WN&#10;6LqVy+aZjptYdp2x+sFrTdc1ousa0XXLX77WdN3yxHVuX63JEF23ci2/490nRl9vLH/Csbof6Wpf&#10;rcUQXbd8Z54rH/QpEF13GznQdcMN80zXrWjG/XyL6o9IF5Z1day64tpSzZ0qL0AO5k5Vz5hrum5i&#10;2FzTdY3oukZ03fRL5EM2qK9ID9rzspRNasENput6c6FsUpdDdN2iY5EPXdfkRdeteIbfS9edACnL&#10;/lPkT7wGudT2fMBz0HWj9VC67q+QB4a3QXTd9B84z7f3XuN3MH6FdGB6Ec+Rrrv/r03XTT8Cta9W&#10;4xvdvloFkDbAE1V39d2sTNRbmuzzb1sitrlYf6CxUMOYhT7zbPvxJ51wSKYuV56wwPr3Cqj9HKs0&#10;r/a0E4LyTbcay2pvMfY+GK4YF6xderPt5zi1I3zvGHT+m2w/RyP7OFYP4b4s2c8xsZZj9nGs/IL0&#10;xPm3GROd5tt+jonzmAc7Z2SQWMPxyhFBYvN8289R1H6ORupy5QTOr0gy9uD3lBPvz6QH48dIH0Zf&#10;3Gx12Z+EXGojXkEu6nI4D07u6UhdtmPqcu/qm6wuz0vdbHW5Zs9brC4n3yc9vlf4KunD1IM8D5ad&#10;hjzUZZOHumykLbX3B+2Y/RyNtIkVE7mfNjG5kt9TbrzPSE/l53jH59bzPNrE3jMh+zle3x3SJvpb&#10;kP/Kzo5qe3RMm9h6P67TJi67DNImjnoB0iamh5Me+fWqHZkXZMfV43g+bWJWrno71ValJGukqqdG&#10;FfVHmX8t8R9+ojBPjMl8ulH5ykr7HtXXVRirliwy3ah8I/OG8YVU+RBfSOKDhaYbGdFdjOhGrQ/h&#10;OrpRzYcQ3ei5m5kvzH6O4S9Jj+/gzSV9mP7tYuOoq+803WhZyRLTjVq/CfFnRn3uMt3ISPpGdKPK&#10;4xeZblQ5CaIbtf4NRDeq6UD6+EKemwXRjSpa8xzeq+VH7V0vngeXLVpsulGbxneabjT1NIg/s2I+&#10;cqAbVS6C0o1a8nyYrkEedKPPboT4QtZ+yXV0owePv9N0o6pbSJfym31vlY9yHd2lqgKiG6XKILpR&#10;+C33Ld85SN0K0Y3i3aHKld6HylUtcsMU8ssX4icgvhDvEd4fulHFJeQT3ShRBrdfN6LfOWQbm87W&#10;vrxcX2U+f1/uPT/En3nyKV9m/JnJ7fRnej/Cn+l5bWgbm/CnDWm+L39Zuba+J9efOWrdVxl/ZqN/&#10;A39mw/h2+epwnV/uv/7MQHU4/v/On9l4mzrc3C/IP39xaz/if/2Zgfcf488syCkfTfL6IP79/Zmv&#10;PVfoN8nJS9O8Pqr/+jN/oD9zeCX+zIaxFPPZ0c1v+X/0ZzaMmzeafncYfxqnNINeApvb58xZ1Xho&#10;4uo6mh28zfPOLwlLGuFj0X3QjOOLZdNrGKstX58XDvzG5kKES/E1oo+lttQEmsMT9t8QSG9NTf04&#10;kN4atvoo0BweI3qlEb01eRrX0VujQu5Hb00+UePm+R9OetJb78CnCOMW+ARh0ZGe6a3VdzQyvbWi&#10;prHprd7tBaa3GknfiN4arsaXKe5QE0hvTTb9ZyC9NXpiYyC9NTmT56C3pu77ys0JV37QV8Pu+CRh&#10;9P6WYCVzePwLam0OT3kjz+1DfgZyoLdG50H6Om8Uz1eftytEby07GbnQWxN7Iyd6a3p1bHN4Uk/j&#10;4+Q9Zd9b9CC/R69M/hJqDs9Hsc3h8U7Ep7qcOTl/5X7prdX4fKW36n3A+BfIK16Brxe91duwMTC9&#10;dfw/A+mtqePJL3pr+CH53369FZtew3hwLRtRtvhTOdstU868DTvanqNGlbf9d3DjcFE+4Xea1FO2&#10;NJ3PcFLLb30dT3q22vcrm5dOuv9FP5qNzxImz2SuM0x1blU6aZ+X/PBWWPiy41Ef+KkWHM98348v&#10;4z75qD/hd5rXkHQsS+9UOmnxB37lZLjkY79qV3j3Bl9yTlr3ueNwni/5kSeqallPye2cRZnBXf0Y&#10;z9mSGsaMG8Z7GZB5N3tl302bDm7/2PMLKatBkHy2ve0XG3VwTH/e1o79ora2f6x/WxvbP9ZvC5nz&#10;kXqsdanN+bgDjmde2GUQP75/FsSPb1ScDB1L5umt6kme7HyGejf+/u3sHYnKs78CubLk93Y+S/z4&#10;dowfv2JUO9s/tvwmiB+/6DXInI/wIPIhv/2DjnF30tNxBcSP7yn/P8SP/8BA/PgN46yN4z0exZ/K&#10;2w6Zdxp26uP8eVE3V85e6OrsPxftYeejMOGua670F9gm2x7gjut8fy1y+reW+ecZbzzYxpnhPQcZ&#10;Uy8e6HwWU/s5n0WrEuezmNDXxuXMPXM+C1E+ix24TvtWWcb9tG9lDx/ofBYXkR7tWbSE9GHyjUHG&#10;ssohzmfx+SHOZ3Gob+2b/xmUz0KkfTPKZzHoQBuXe+Mh7VvVK5D2rfLh/s5ncSvPkc/i3gE2Dg+V&#10;H9o176OBxsQzzN+lfau+frDzWYwd4nwWjyMH7Zv3DKRd8+/iuTA5BcpnsTLpfBYXIqd8FoOGOJ/F&#10;KvKh9i3z3rymXKf9Sa0mHfksRkD5LK4Y7HwWf+R+2rf0k8hDe2bvAyavQl6YvoV52hqXP9vf+Swa&#10;Qdq3OCSf8lmMgNvfvtHPNYxH9gFlbF2mvNXtAbL6MOez6DHc+SwePsK+lzf1SGPqn0cb/RWj3X7n&#10;ovY7F2kPw09H1hN7pR3jsyhfyXl8FokkxGdR/dejzGeRbAnlo9AeIuICnieW8Hz5LCSPfBai0m82&#10;rJ6qyzoPv9tn0TBOVr62K3r8BGu70l0gbVd8yXhrq8InxhlTdx5v9P421tou7/Cx1nZ50c/c3tdn&#10;/czaruhISNuV7AE1B2k3qDlIouYgibQ5Ua9j6yn5dT5Da9/XHe/aeWjnJyKXrotq+3Q+S81B0jFt&#10;V1nt8dZ2JYaOs7ar6kpI2+W/Rz5oq/yTyRdMv+roH016tF2W/x/Sdi3W3tc757QprfPq/9Eep1Fm&#10;iW+x6lSbg+QVQ+Yzhmef4tjs58b08+U2B8lfW0Yd7oDNGOpbtzipnuTdzmdJ3tPf8DvmIKXHkA5t&#10;i/8G6aqNSfIcmL4XKr6F5OjYeKsykp3POIK8NIwtVk6dOC5TL5pDL0GsjjVnmCwWWwrZjMhi5zPU&#10;3COdr6PmhPA7Nx/DJmRgd28Y0+sd+tFXM31pSfZ5ioFE+5L+epqxqmSq7R+SeOts2z+k/Loptn+I&#10;9+5ZtKM9A6P0QR3Tfuq67Jy6X2t39Xut3bX0eDeR0herLjBWjbjQYi4lzr6Id9YsKLvhYou55A+5&#10;xGIuRdMgsZb827kPJufBL4jp3x8Scylx3S8t3kT5u6RHzKVkZ6h2Ts+B/hvnGsNnplnMpfBrfMes&#10;9Q27Qtb+Wkwm1gIbpTcrRhNrd+06a3ft/i34ifR71u5aetJblT6050F7fhP0UclDzCWTj5hLJi8x&#10;l0x+2nfLj9p78qc9aSy/xFyy/BNzSe9De9LY++E72HNgvZ28zgxeryzVnXL/cBcUc6lhnK3BfOfe&#10;/Kmvly1RZcy7O2VlzK++rI5WdjifKUOUn3Y5da993v68vPssKzfVTWa68tNphrOzn36Fs7P/Ybqz&#10;s5883frzhMh7N8rO/hDXZWcv437Z2VvMcHb2T2ZYefEak77q2B6zjaO8K618LbsHUt5aHzvHyl/0&#10;W0h5NJK+UXb2NVc4O/s6SH/eenfSpT+vuQbKzv4tlJ19FvLruyo/MHG347LC2c7OfhFkzcHUN6Ds&#10;7K15Pv15ZSHU972C58P0JCg7+45QdvbJXJedfc1sZ2dvST74vtn3VtmX6/S3VR2g7Owvc1129mlw&#10;OXb2VlDjlV8jD+Xb3of68fORF6aQ3/rzW6Ds7H0g/XlFDfmVnf1l+JP6823jWRX7371Xej479PbY&#10;2Zt22ZKxsxdup529w4+ws3fw2lAlVDcK+fu+/GXl2vqeXDv7Vwv+lbGz75Lfzr6QGBdq1xdOdxy3&#10;o19yMnqX1gOd08VR179v3dB7xGa67FK3TujchY5burl1RJnxlZzzPzSmUjyDeCE8Mz5pWT3pa+x8&#10;huprdL2O9Dm6vm2f0zCm0kL6m3mZPqcH71ftT/xx56AEH6XxWXTP/XYJbN7GQ23cGPzXOzm+2tSY&#10;ats4kI8yvqjWl4+y9m+biKNSGMTffOnLR2nER2k8tDio/Q3X8VHGHvfjo0w90CiQjzIuJz3qdtyZ&#10;9EX0RONbHVgPw7rZreXC1xvHHQL5euNC7qPOxsU7Ou7UyHH6l37fp7g+n7gnSm/52758vfEQ1jHh&#10;6zVKLh3j640HvOOvnMz6qgM2+Jq3Ee+DnJq3cVxjs8XE60mfti6+heeJh/Je8PWaXPh6Rb3v+LOu&#10;dbTvJrlVZhr2ENt66TPdBUWjoNDfNj5Rc79T/rXhWjtE/CZv/WG2NjzeeaTJZmtWJOMXE93xptPd&#10;2nBRa8NFyfTuSfXUvAIdo6eHWybY2vCwx4m2Njw8YbxbG1421q0FHzzGceFRjoodorXhkkdrw0Wl&#10;f0T/elJW7bxYl9e6zlJVgnx3yunXOuft18JVVzm70n6zjKlLp5sdzpt8udnh4vUXmh3O63SB2eGM&#10;9DtG+rXU01ynXwv3437Z4YZOd3a4p2a697U76ev9XX2tMdnhBltLF/3xRltLlyy/hTUKrL1Zeaut&#10;pTMqfR3L/jYidJwN6deSM6c7O9zQGc4OV4DcssMVs56Fsmn5EZdeY8fRJNaXyA73xXVmh4umz7O1&#10;dKkxyEG/Fk6C9GfeHjwPxr9DHvq19KCbbS2d/xfstLLDjZjn7HCHkw/qSN17W8/vNU6dDGWHO2Oe&#10;s8O9fp2zwx3B/erXypBH/ZreB4zfm+3YaJazw02Z4exwr/L+6NdSfye/ssOdDn9Sv9Y5pxzsVtCE&#10;dmoTTZR0pc6ZtipcUkH5Gi3/tzFecFfQt+TIwBv/Gyt34fzbbc1GeGOlW7vx3FLeA/rjTsvd+SYP&#10;u/OH3mf3x3vfG/Ttcjh63j3ByoePDPyfLw1W1hwdRLf+NljZfUyQvu43wYrq4wL/8LuDlR2OD9Lx&#10;kmDFiPFB6myef9oJgT0Hpnojl47jO4K+RdC7g3gv4x0njgpS6zj/KXxskcmdzYfqhesi6uqFzhQU&#10;2Jqr3XLeye754xytfs2tC/rdM/XUuiCdr1sf1DBmUr7xRziwkelD8URnx03P+TpYcd8hgf/h58HK&#10;3/UP0kdgv15OObxkQ1DyD/pH0ae/FFmnqeuT7vjW1/2yR+r3k+55w1d6snMqfTG+vsDZQec2LZ30&#10;h1f9qDf20b/+w49ewj66nnVJf8J+ue9mP/xyR8bnTbFv7+D4YbPSSU/FftUYuM/XfuVQfv9ojV/W&#10;r0nppOM+8lPriQ0hO2kpz4Fxt1pb05P6w+ZgUtGnftiTNT57fOOn7mQt0bWNg/Ak7ON7sjZIJB/G&#10;cXsFXuWXQcl73QOv66ag5CP6xns2ByUbmLdWWOvWd5Xwnhg3x9WNjanBTZj/hJ/h0KbEv6OPO7qZ&#10;rblIvQNb4heQ/F90DSw/UPkr6Ui6rzcvLSlmfdtQrhcPCuL7mpb2LfYD754C+w7Z77F944+Gsa3W&#10;UafWZvr/vpk65b3cHl2ZOU0tdzFWPL+r6fTl+3Qynb7ows6m04eJ3UynN9L2GRmD6rrticn9K7Un&#10;Jr+3PTGVnsZOSl/9dUVbY9G61m5PzKt2dnti9m/l9sS8tqWNaX2R9I2MISq5rra3nPttn1V+b/Go&#10;lB5yZ+U3qk3dt4ONGfwBu7gx4067uj0x10HGlP6hHd2emKKeIx7UOfB1nTGpr/sZo9rvtSem0lOb&#10;qHzAcEY7YzStrY1powrs2NwfrWnt9sQ8FflILxJJ36g9MXWd59v9jGnt94xpLT3kzsqf51tb45BP&#10;ebALSzz8GA1jjz3K913Gn9rPdtlvPWJfs83E73Y124w/FmKbiW7fx1ExRziO/7WX2WbCLQmzzRjp&#10;36OD9rQxqpF+3c5niW0m7rq32WbiX5EO3ybcgfRVtiY7xn+H2GY8ydGx8VZ6QdY2I99cw9hawyiz&#10;AzLldq9MXiwuB2tNk0v2p3wExJLq6Wx1wxzjvXo4W97IYrPdhU91N9tdmIT4HdIfdzPbnb8aYrtL&#10;3wux3YW3Q2x3Rq011TF58x9E5iyVZ53PUG1NeGIPa3NEO1+NXLou8js7n6XWmuo+bHdVl/cw213l&#10;nyF+h7IdeprtLjqNfGCzi950TI4jHR2vgdjuLP+0QduUl/rxRp32uaR16xaFfsNYWJt4n59k3umB&#10;2Xe670FWR/03+xmT2Pfl7/Tv6mP2g2TQ2+wH0fW9zH5gVBnXMXpWxSCuo2eV38j96FlFH/d19oP7&#10;SU/l4ZX+xnjng41FLw20uly972Cr2xUXD7G67nU5xNoaI+kb0bOis/ua/SCaC9GzKlqUmP2g/GOI&#10;/aBoNc9Bz0qvP9C1AcoPdSvaY4CxessAsx9U/uVgsx+UX01cD+wH6Y3IgZ4VbYHSs15FDulZ8lfI&#10;3/k+8mE/SNw3yOwHVWcPNPtB8lPSpW3zM+8tGsB19KBkTDqyH/wKyn7wB/K7HPvBBu5Hz0p9g1xq&#10;S/Q+pGc9irww9Vf8KPJ3ehD7gcXeQc9KP0R+0bOiy+FP0rP2ytEp9s47Lg63jHR2z+tHOC4/DP9A&#10;N+LFldpxeFrSscuhpSUfJYLoNY4p6/7hQ42e7n+yI7GX+b3OzyE91YVDhpeWPJuo8zu6cfHe28i0&#10;9Xg+116Rb8yfe88PmTs4dlqjYWffsWhoc7/Ldto09vkRNo19vDbUL9k0uvD3ffnLyrX1Pbk2jb/t&#10;33jYnGmLkb1r3m/n/T+1aTSMOVVOHo/jT/1Oc+glsDH8X7NpNIyftJA2bF6mHfuvTePfxqZBP75t&#10;jKPmfrf/BJsG+e62TXvW3O/+X5sGtvr/MJsGOnn3nHJQ/B9u09B65+Kcd9LjJ9g0GsZfmkd3M5M/&#10;9T2toPqecHJLp6usYszNGCaEk4bV+DaHTsetGMvLdrnuy8DOQzu+qKaOsvOGtdgOoDe6MWvB8Cl2&#10;w1ah86Rv57fSvRdjw8kX/yefzu1dyHhb4+QDOhjj49ubzu19yfiSOYbxDYwvNcewurXp3EZ0YiM6&#10;d9lcrqNzJ97hfnTuqkHtTef2/1WIDot/vBvpw3QZ43lYtc9upnNXXri76dxlf93DdO7oPMZ28tmJ&#10;0ulF2TbT7RzfhOjcZRPam86dGEz66NxVuyG3bJu9djEd2/KjcfjZHe24ciR2AWyb5YXYCWgHEm9A&#10;dO7UUOSQbXMkRNeOuvE8mP4n8qBzFw2A6NzV33Id22ZFmjgYihM2hHzofWXeW3gV19GJ41EQnTv5&#10;XGfTuf0dIDp3Msn96NzJEciDjm3vA6ZbIS9MIr907mh0oenc/mzen2ybTcmnbJt/I9/br3PTDjSM&#10;nZRPZ/FO6WHrZ43yw/QpdmvFXu5mckZH7efk3XNfY1nPrrZWLHHhPrZWrOpPXdxasV90cWvFRK0V&#10;E/HDVD3KdfwwidO5Hz9MWXt+jx8m6ZGexkgHkD5Mr+J5+n4Jno8fZhu58MN43YrdmrsHuI/vEG3k&#10;9zD90T5Gf1wXt+Zu0N6Wjr8ntgT8MNH12BLwwxiRy4gfJtFrL1tzVz1lb1tzV3k/cuKHSQ7pauU1&#10;KkIuld81PA+mDkYu/DAmF34Y0erfPpk5cNDqr96n6nXdSLjOxprPlKKhCH33ATntU6+8OovfjvHg&#10;CN7ZcsaBxI5NdT3Y8h5OOcgYazzKO/F79C3VPkmiYscaGQd5NYxTsyR2rB0f3TtIdT/QYseGC2Gv&#10;/kGqdX+LHZtaA4kVG/6d9GFqIs+D6b8OJKYLcyUlj+YyihpvvXhIPXkHdl7vwr0C8lr3LjL5bhg/&#10;Kt9cBf93h7o29MPSOurd63ymDcTP2TvnHfbJ28aHs46yNKLoiDoqDZ2vT6tPTlp9869JmXqCrWf2&#10;RNak+HPHOV5znDG6eoytZzbu25uYAhyznjl6eYytZ44mH2vrmaNGx9l6Zv9Zfkcd8Ff/zBitHOt4&#10;0/G2ntk/m/TnoNMcPt6tZ94I8TPY8xVTW3KwntlrPt7WMycH8DvVFY/0VFcuONax9xhbzxz1OcbW&#10;M0d9R9t6Zn/lKFvPbGQ9s5H1zKmXkFvrmXfleaKek6XWMzNPbKXfnlgPUOuZu8KBrYPk89zPemaT&#10;l/XMyceRn/XM4dvIRRsYPkz+xIB8w9QWnsN65vADqHXM+402ehMg65lTt3Geuui9ye9g/DrpqW6e&#10;jjysZw5nnViq2D2pOye49cy9T3LrmftA+R1FlUfJL25VIK1kbltD60srF+sP5FPvu0352HrcnGsX&#10;yDe2zr3nh9gOip9vkrEdlGyn7aDfj7Ad9PPaoMbIdqA5Yt+Xv6xcW9+Tazu489qmGdvBgQWjSW8Y&#10;f9KVsuspvCaXunkQ3zffQesodN826ykaxj0qJ+3jMuln7QDeR/e59J+4uZ5qB3U+Q5tHx/U6Sufi&#10;eqZNmE5Z4bs3jG00jmcdlXledh61N6uj8/c1a+R0uQkb3HNPTrvnHcYeLXpuv03EaKX+3tDS3W+6&#10;nPqDhvF58upw9w82f6s3p8QY9+rp/NN37ev807vu5fzTY/Z0/mlRdk1R/ulGXJd/+n+z991hUhRb&#10;+82SFgRZCYKkXXJYkDDkNNUDSl4JShRZBMcsZkUvdCNRRUAUMC8IihhIC4oKzigIikgQUAGVoIgo&#10;CIoKCE5/73vOzMbRZ3/c7/c994/L8wzvdqo61V116tRJlY77IcM5oVS1T3/Y3JZxdkd7QS+ti6Az&#10;sqfYp90lfTTX65mr1D6dMUjt00SWT4QMZ21poHh5Q7FPO3YjsU+74SZin3b8oBsynPdYa7FHW2wP&#10;+J/1iFF7dbEuYp92a3QV+7TboYfmev0adECGs4r1Al3Qm941UNCbMwDvETLesv5in3ZDaZrrdUt3&#10;zfW6sbO+r9h7+wPPU4YrA6R9ulQPtU8fu1zt05txP2Q477Rf7dN8H+BTXjHQS+zgU/t0uaZqnz6C&#10;nKmQ4bxDaC9kOKsk8PxlOCteDqB49hX3xYdQD3J57hmvuTzfdZHzD7k8p45T/OF+Qa/83ZrLs8zt&#10;eO/wHyKSD54blY3slzwfQ9gOvJV4Dr6vXqUHpB+41VA++e6hKK5BvbCvCB2VEnLM9zntK20LzDPj&#10;8ZTz4Zl/NU2M8sx258kz2/8/8Mz2WTyzHfhBTn6Yl/YYXTnvycsz7zmWGOWZHf6XeWb+XBw/gN6v&#10;ojws5ptvTcQ+S5A1LXe3kX0KqiFvMWQIizwM6PVdoMe9ZhvKmhaQsqYg+86dUd5KpKxJhKzpdXzD&#10;yD4Fn8PPDLKmd+tKwz05vWHvGMqW1ssfCHp/IV8yjr2uewxlTaGHvueki+VPQz7oGLIP8zzxb2XN&#10;jrn6X6LpFFfGtlZUUl+nFuCR76LPj6otfd26LFXQwzsR3phm1NeJSF8nIutv3zIbKXPwmL5O/Vqo&#10;r9N48FbEJLjLmqqv06rG6ts0C7wSsQjMeyxIHk1fJ9JDXyciy88onY1sP88T/7bduXMkJBp/4Xi5&#10;V6x0jGHkVvOGj7eZe8V7e4z4llhLrhf0vh6uviYrB8MfbRD2rQHv73WVLXPB931t61bw2it7KyLn&#10;irUH98UQuVesW64Bj8B9M1EecfUtiitvt1cM64Pvd5fN3CvWlffazL1irbnPbl7nMkHmXuGxj+vA&#10;bXeKPx58z5WXn71O5749w/T48YE2/fGsapgDOJcsBl1YB1qjweOxDhTEOlAQ60DZnwr+eO7h/jb9&#10;8dyDg2zxx6uN9oLHWUuD+t2DtypWuEv88YQergNJF98/3x+Rx/BrFOR6+tSd6tc4Ec9jzrBGov2c&#10;O165VtA5cI34Nbqlrrbp1+i0Hoy82/jenw606dcoSHp5jPW0UwvXsZ52tw21xa9xLJ6nX2NTlMf2&#10;/gR6gd7FqI/HK1A/19MxurSf5JZos85l/VEIAk/WQeyPBYUnIPeKP9c4ysnDCsLn8t5TENl3+8wL&#10;onzcOk8+XqiAfLzQ+AqmUBYfB0v8Rz4eoyvnO8jLx7v3LhXl4wnx97lfCf7HcV07IwtFH9jnaj2e&#10;6lNMWeCX80C5P6+s3G2X7imwrCv222uOWN1ZKrui/KgMK9Il/5uPdpU3Cbm+I/MupON8XtnZG6qy&#10;q9cS+flBpyD6uZyPovgD43oWQnbm9dyyc/44/njzjvdIWeG/XinwNfLfjuCDGIdetTqKtXyKddsJ&#10;//WI4L+CpK8cZMsYgv/KMfivk3qp8F9nSCPhv87DkM2Qx86bXk/4rXeT8l1vUzU9boj6wX+FHvBf&#10;QZZ7X3Etn8j2k16Oex0keLux0UIXO8ry+WP+v4LdcFvUdtgc75z6Yuv6kdquLuBrlK0Gg88ghsZd&#10;eL/K2sfHiqwtPp/QlwpSH0sfUPhDObgu+/PhfvpD8XnZn4/lcd5m+Zy3Zw0RdCb01/352qTp/nzH&#10;uun+fN0g+6I8i0hZnsj6cJ3+UC7ul/358Lz4Q7E88sko/YLkO2/coPznt1t0f74Ot+t+eOTz8Eey&#10;6t+j++URWQ8R/ksyD8AfyuL98G+y+Dz8oaQ88k/WQ6xxjSLmGbk+a4De3wN8nM+/3FfLI7J8Ivfn&#10;43XWz/vhD8V5ijE+Uh7pZvnErM+Y+4/cKoIc18R3smieMVUsbqya+/wcldd3zVZ5/c0nVU73P6E4&#10;eqagU3S6yOtuwjSR1wXRB60xk1UGIKLvyfkYQl53rsJzkNed4o/Lt3EroXz2qf1RfAv1Ul4nHZUS&#10;Ym1Ff80pr+fPhbAmAb5d+HHt3jPWb/u/q/2qyypB/3vL7OYn/Yjxe8P2TWpn+0Ov2r6KWJOlLobP&#10;I/yaCgOfgS/iuCWKHwMTGtmm+jLsOwEd2dgVduZW5ML/eqWduR/y4Ttv2ZQPrYqoh3LiZe8J+j8P&#10;277K0IVt/AD7PCDnwNvrbd83zTDffYh967AmJH7WQLFSHawJcf2VGrb7Bu5/KBl7E+L5q6vZ/hZr&#10;0X+q2OEeq7FH4CW2f0Qm1piwR+xZavsawC/vLbTjLvjZPfGa7VuLfvgQ2rMZ8z6R/R4YHPS7Md+/&#10;ZgdPHDHhJUvsYOIBY+5bbgdTvjROg1Xqg/rh24LO8+8pTvrADjb80rhjP7SDdQ8Y556P7GDNH42V&#10;uMkO7vzDWC03wbcV3/Y10A10Kq+3g3f/apxpYTuY9INxC72j+MWbgt7IlXbwTjy/aIUdbHXceEeW&#10;2cE/Txr3AmAafFqBvkvwzYnLoefGd/KNLG6Ha62wfU1KIDY40/adhX2i9pu2b3Up2/zxtu0LYs+i&#10;jWttH2IfvK14X2svwtpwHXQJ5WyvN95v0Qq2026jnfk4+MPOj+zMYlXgo7zJznywuu22/wR8opYi&#10;fHjkuH9T7GnwMfgG9jj4bIPtG9je9h9cZzdvC/tKKZRPPhXtTzF+mmOE/e2f2Sw33i0LusTLu5GE&#10;flwk2pfbxPryJd/rninECqC970HFK/Yopn2ueyQSoc91idDnut99rnskJn2peyR22K17JG7Hc+Al&#10;7tavFOd9o3jtft0jsQLKhz7X/ehb3TOl+iG8A/CknHRQn9v9W90jcfE+eUduu72CTu0vFZ/ZpXsk&#10;PrdD90h8YbvukZixTfZMcYnQ5wpyz5QDoJv62+tRL5H1xZD63LOHdM+UEJD63AlA6HOdvd/pHomk&#10;F/pcZxXoP1zStqwDyotfQfvIm9fsFvSafWHLHoklgdDnWlO3K/4ChD7XuxF0cAydxHNA72eURywB&#10;eqDPtbr8oHumjP1R90x55ifdM+VZINdWRPJD0k/MMflKT8jNrHN1k+wD6vXy5+OIZ4ew+p6RetyN&#10;J7NQZBycj8o6KKtEnjmgZOF09K+8clXYKaw66HetbAQPl/NRFF0krmch5Cpezy1XFSy3Q7hWebX9&#10;dLlQ69tygaD5uajabH5K1OslSotNIVwXfs6gA+8U/yjH5M/tEG8MmZtgb9sD2wGRY2gy7KvESZUF&#10;oRsVm4ggxpAgxpC1rZLYRKwg7LZ3YD7GPobM8epuwHMcQx9WEbSWVFWcUU1sIu4NKB9jyAoki03E&#10;fwyIMZSLDowhk4D9FrE/ttMcz5HPnEW5lIdGX6LYsJLYRKxG8MNGjlerMfy4+7TDfFFBbCKCHEM8&#10;Zo7XLWgHxgz3cRRke3lMxBgyQ1PEJmI6AjGGTDKQY+gT3A+biNDLMbQa9GMMhb8GXRg74eVoH7E9&#10;6AOG/kA9zPF6EIgxFK5xsaAZAMQYCs3CeYwZ8wWeA/p3oTxg6FrQgTEUdmAHhU0k9FxNsYn4U2uJ&#10;TcQQMYYEMXaE7n9rDOXP+RBPVxnu3wR2bcTpH79U4/TTgdBVugsbK3ZoJBgqDjsq9h0yxRqKL7gg&#10;6HPtetJvBdE/5XwMIfuEmuA5yD6hqSiH7wU5SuS93KMY2g+E7CN0/K3skz+PQxHI66cxjin7xOKC&#10;rJTmoAW6krE+Qf9zLQKMCwo/0FJotJ5FWzmGnsJ9wPCqVtI33R3t5Njd1lHPn2gt94eGtw4wLmje&#10;d60CjAtKd4CIC0qpDERcUMZs5ElBXND+X1oEGBeUnNYiIHFBk1D/dUO0HqDzfTM9TmsWkLigLU2R&#10;v38wfAqAjAvqgPOIC/Jex32gP9YOzrky3LOZI89E44Ly52H4Du/kS/z4TmgnslLg93K6r4wn52Ca&#10;4L4RvQK+jE72vHt7oP+1stMf7Qa/CvhdzO4a8C2rpYgYGDnekAif3W6BYKFz2E+lRyC47yfj7we7&#10;7Nq9xt2SJrE71sG+gs79VwqmZAwIBBd9afZfNSgQfP6gmVdqSCD4xFFjEoYGgj+eMeFWQyWGx7ps&#10;kGI93PeIZ7zJAwPB3ZCzrsPzM04YL3BVIHgZYnnW9w+IX/0R1MNYnuVXCCYf6R0IXnrM7J8Oenqc&#10;MRktegZ8mQm2OwXt6gA/eyJjeYjtathOq56BzHAD232yVyBzRxPb+bV3IPP7lpgbrwCfgDz7C94T&#10;0ClxlaB/AGyie1tgHIPO5ZCHifOSbatR/2wcjpwIT6E9MeR4mAMbK8cv728MH/RrBwaap/ptpxLK&#10;BX+LfY8465lcXzlLctIOwI9eOF6+injzotv3WqEhPG14FnKO4vnseTEpz7x4UXybeofb1aZOxLxh&#10;Bt2mOPAmwfCAG9SmTsT8IceYP8Lzb1Cbeusb1aaOXBicP8xTeA7zh5l7s2DYuUUx/Va1qbdD+bSp&#10;lxutNvX3gJTBctJBGWznbWpTL4Ln8F7Dm1EuMGTfqHjuerWp/xVUm3rkOrWpO9epTZ1ImzqRNvV5&#10;oJ8y17eon8j6YkgZrPHtalMvA6QM9stotak/D/poUye9mD/8j+B5zB/uUtCF+cKdgPYRS4M+oPMR&#10;6qFNfSWQNvWTqJ+yWP2g2tRH4Tz4pLUYzwG9l1Ee0GkBemhT73uHzB/ObXeqTf0cMFQGe74CKYMR&#10;OW+QfuJ5y2D581b8AJbyFX7kL1l2iS/HSM4gt82DkjMotP5fQm/4X+MEkz1X0N03XnIGCUI/JAj6&#10;UsbiegxBvxxDP5SUjvOIBT9RBwj9/LwvHMkZ5FUCUi+fhPKJr6A+okH91M+THurniSjXlLsvG8n7&#10;eZ6oAwyjK+dIo1yVP8fGc+CpM6N8NeZbbj6dKn5agtArh1rgGDm9h0+eIt855YPJgvsaKh5fPkn8&#10;tPoMBEKvvPTcRPHTSt86Ufy0BKFXFoReucmfuA698rYrcD/8tEYj9wX1yvuqoDyMn5RMxYz7UR+O&#10;rUaoH3rlXHRBPx9uovscpN+J+zA+UmbjOWDy45ME92+cKH5a6W1BB8rZ/+oE8dOaNxII/bwg6BKE&#10;fr5P5gTx01rWD/RBP5/0KxB+WsPfQXnop/NeQ/nAjIdQH/ttG9AFPy2hC/p5InlQuPEjWSjfie9T&#10;+mvW94j9kXvVkPXd+K0Kngcjnm74fHTfC09cGNV9/2flwYjR1dBk5wLJq/uu+kaZqO774v8w3ffF&#10;eeaiinFtgd4D5WzaQL3TpW2xgW6Ezhd92TtsCUbWHVJb6NovxAbqAWkDFcSY9749JjZKQdhABdOa&#10;2pGlx8UG6nU9KTbQyL4/xAYa2XpObZ6PJthi+3wrUfHqC7HXKXRhpAc2UEGWP6666qCJ6Mtynn06&#10;q8/GunRMF50/N0cf6EC6RPUgzDFOGc4qfZm0zyrTQtubmmo3Pwcb76iGtvhb3NdS0HsESLpWtFOd&#10;6fEuiuO7q57jr16wUWHtNuoK6Nag5/ikr51pQwby+iGOu7liItaAPG7TGHFeuN4BtuIHcX+FhrZV&#10;q7ed+TN0R727qd7lTyM6Q3dRW9u3vpbt9AZ9b0Gnd7QpdHTJtvNoY+iyqtnW3lS8D8xNRKec4kDY&#10;XH9rbGeWxdxYrzniyeEnNqQV9CTgzafboz2YA63Ogl73/orPDrV9t0LX9wewOMr5tY+g9xgwtbTt&#10;1e+l+o51eA5zrYf1pcy5ZzqIDcOdivcyGGu8im1UD7Kvle3bgrmT6JZVPIq5Y2trO/M1zPlL20KP&#10;VNG2ZrS3M7dXsh3b2JmdK2MNDP+X8lVtpyfey6FqtnPgSttXJMV2pw7Ce4Es0eRq2/dVbXz3a2xf&#10;yQaKiCGV44UtbPd92AoH4Dt0GmhnXtTRdt/tZ6/YbLDvIuhHf8763ugu2dNTVt/J+cc/XF4A22D+&#10;fCLx1ghW0Ye0X7V8UNCpe7faIvbepraImTeqLYK2TNoiiNThE2mLwHWxReB+sUXgebFFsDx+R5ZP&#10;vHmSoN+eavsGFbbDUx6B3ht7+22Zhv6GObzudNt3Kb7HDCDyjFn7cR/Q+wT420W2uQSYjP0bNk6W&#10;723uRXnIN+btm6DfnfXgu1vrxymOfUBtES3vU1vEsbvUFtH9TrVFENkOIm0RvE5bBO+nLYLP0xbB&#10;8jjHsnyg1AeU+pFvTOhBvjGhD/nEhF7kGxP66Q/F9hDRPuYbk/Yi35i0H/nG+D6Yb0zeD79/9HsU&#10;eI2Q1U+Yb+ySPLy0cny/29+fEh5l3fJEFsoaAeez1wj583Gchhx0NCoLxeKFrb5LpN9YocWCXlnk&#10;y0C8sNV7gfq9TZ6nfm+1M9Tvjcj3ToTfW+hBXC+OWPtU3N8FOpY9L4nfmzsM5aHfuJnQ+QOdmisE&#10;Q6+vkv5l+q2W/hY69Y72vx5rtD8SUb5LpN/bwYWK1V8Sv7dQlZfF783sXSR+b6FnUA/93t5/Tb8z&#10;28PvbZYJmshym7EL4Uczxe/NXLJK/d6OgA76vUWA+L7uyncFncuB8Hvz73hb/N7CQ94Svzf/wZXq&#10;9/bNcn1fsfd275vq95YAhN+bUwjlSb6xTPF7cw7gfsYLn1oq/VreB9cS40Av8enF4vfmFnlF/N7c&#10;0S+r39utaG8l8DELeL5+b4ULjS9vCpaDxKUeHTm93cu2ZSNyj8j5f8hBEs+O5c4vLPKp84wl6F9y&#10;Tu1YS86oHWvpH2rHqvK72rFO/qb2q9v+VHwbSDvWhefUjnVrROxYGUErQDuWs6uQ+NS7E1AP7ViV&#10;iwomjywWoB1r/9Di0Bu2sDOuTAyIHWs7kHYsIu1YRNix/H2AsGOF03A/7Fj+3ngedqzkWUWwTqxi&#10;p1dLwB6FsGP19dSOtems2rEWoR20Y004pXasO9Ee2rGI5JVAsWN9jtwptGO9gNwltGNd/5fYsULT&#10;oIdGDpXwHuQ6AYYuRw4UYjvkUIEdK/xmInKnHDCh5sgFTTvWOSDsWG7ZC7CHInhvb9AN9BfFfbBj&#10;+TshlwrsWOHTKI84spCg1wD10I41FzlUaMfajRwutGNhP2OxY3FfY9qxiLRj4TuJHatcRO1YYzyx&#10;Yw0vifcNO1bKyYQA7Vj79hYJ+GjHGo73BTuW6+D90Y71AuiCHcs/u0SAdixzbckA7Vj+JhcEaMcK&#10;zwb9ybUUYceSY9ixMnaXRDwT9FkjSgRox0o+UjxAO5YTwXcFT431p5gslnMS/bu//2FyxSPUx+TP&#10;rTIR4tr9+HGNXApopViWKVpV1jbu25UEw6+Vk30szS8XYT/M+rYg5ES3URm9D0gezPMx9EWqYJ+o&#10;iqqnvLmKrmGnVoCOqbKtNgFRFMHekT8HSDyeHd5YW95LeFxNwdArKRJvFr4sWeLNQgerSbyZaVYN&#10;3wXjiAieKgienQz9OHn2/ha4Hzw7Yxr06eOLwO8O5bH/jkH55NnL6gpm3FNf4s3SP2qg+VuqpELv&#10;Af+F9UDKEETybCJ4tklKUbwUiHiz5DeAvZvZ+6fVkHizjFtQD3i2362l+iO2h3NyqI5g+gt1Jd4s&#10;5bp6Em+2P7W+xJv5nwQd4NnmBSB59hjUB3QCQPDsfVMbSrzZvF6gE/Fmw5PqS7xZaDragX4Ue29m&#10;D54HTw3NA9JXORkInm0NqifxZt4M3E9f5WdAD2USvg/y6mtAL9C7GXFOiDdz5yPuiTkiv8D7g6+y&#10;fwDaCZ5N+8R582x0u/Jx8qfE1RXOa6Z9cu+lWShyAM5nywEpeWSKGnFjmU1aB3lHpmg7QX+TNpo3&#10;ZDP05Yhh9N/YUvOGvNVC+lSYiG8uiD6VMRLX0afS38X96FPJ5ZCnA33K3dlW+pDrtRf0WnUSTD7n&#10;17whabbmDZkfkD5l9eyseUOIKF+O0afCc1pLnwqvBKJPZfjaaN6QciifeUNOAtGnQsVQD/sS2wMM&#10;X9ZRcH/tTpo35CdgIvYxXOHXvCGVjeYNqQ1EX8K6RdD7CPSgTw0vA0QMY8oOXEef2jfHr3lDKqAd&#10;6FOx9xZOx3X0KX89IOWAl9E+ygHf4L7lyBtyMZByQA3Qgz4k74N96Tu8b/Yt5COXvCH1gcwbMgzv&#10;D30q9BXaiz4Vfgl4vnKA9Kn8eUO6QBZsgx/5XQ3cY6WA393cC7p92/Zv64nvYdtOPWDRgG3d0UPQ&#10;S+uuOXke6KY5eU521Zw8twCZk6dS1wD3AjCnL9ecPF8AtyInz0bgENj3iVhPCcLGZL7qojl5iFiH&#10;y/koiu1gavdADOV6adDH60Q87+J6FmI9L8efISfPq901J89x4BvIydOih+bkmYV2MAdPSbQL6J+k&#10;GP4TaNBv2H7YEnLJ71E9PiE23yzAH+VN7rwnyEUSXw8/c5Dq4YnUw78+QPG1fqqHf7WP6uGJ1MMT&#10;qYf/vY/q4R9FbBnsuOEaiHWjHv4onmMf/6m/9vEdVyquvEr18NNRPvXw1w9UPXxZ1Es9fE46qIev&#10;D/sG1tn+QXiO/DEF5QFDs/sq9sF+3xFjh/teoXr4fmmqh9/RW/XwROrhidTD/wa6qXdvjXqJrC+G&#10;1MOPH6R6+JFA6uFhR5LYtl9wP/XwpJd6+G9AP/XwhYEcK1+gfcQRaDfHSlXQRz18IpB6+K5pgta/&#10;gLDjOqtBB+exv/Ac0PsT5XA+mwp6qId/abDq4T8Yonr4PkNVD98XSD08kbof0k/M/uz6+XNrNbP6&#10;BC9mH9AXolYe3ls77nrOanSt1GOuH56Fwr9xPpuP185VVk5dYV5daDx9Yt57CuIrfH+fslF9aZ3z&#10;9BWuW0BfYcuqYOpaSWBBRfCrg98/tS9GV8578upLT5QqF9WX1it8N8q7AT/yuZJA8jmr8jPqC/zR&#10;Q9k+wdv+NNbf+QQvW6w+wbdMNMz7ZwHl26Cc6DdSLjGf83f+vCmnC+Vfe/93P75EWXN7hcor1ikn&#10;a2/HnyRrbyftAll7O8OK6dp7gKU6int+VV3xxBK69kbeSpHjni0ma2/vwcIaczYU92POjZQ5Y8g3&#10;PA+6YmAk9bDi3H2Gc67XebfhnOsd/8xwzo0cQbwM5lyvGeJ0/q05N38emTXoesvwY18sC5S+uNMW&#10;H1avs1Ef1qKd1He1YntF6ojh1+EtaKoxZy800pgzIvnTozWyEXOjxfMxxBzpdW6mMWeLWuE9gy9u&#10;6iDoDUY95I/FUS/8OCzSUSkhNvdJfxaGJ/64+XOhDAL5vaJtyYrX3Pig1t1tlNJ0+xDFXwJ6/lCa&#10;4tXD8S0xJ+0YrcdS2/xC8fKLxBs71qkZqoe57lHtE6unqN7q5ETVWzV6SPVWm1zVWxEpTxKpt6qB&#10;69Rbbcf91Fu5U1RvVRjl4Z24g1E+54yPoGMDhvrNVb3V6adVb/X8c6q3OvG86q2IXAMRqbeaOllx&#10;PRDyauj9Kaq3Gv+w6q0M6qHe6vrHVF/F9mBOt75/XPVWC59QvVWz2aq3Cs1RvdUM0IE1kLUQyDXQ&#10;ENTHNdBR0EO91ZhnVW9lgU7Iq/6pc3TsTEQ7MLdnvbeq0CGib3uvoBzKq4vmqN6q4mzVW03B/ZRX&#10;nwc9nHv5Pjj31ga9RP+jqrd69WHVW1WYqnqrcmgnxo71Mtr9b42d/Llh4q6BEj9QfdVPy7OReiue&#10;z9JbNco1dyaaxoXT0W+vjPbdRCDHodsB+prIj8YqfiQLOb7cPt9KHybK9ba7spG+GXwOGF3LY97P&#10;ny8kHVXkrc+qUEjme3feOS2fyHHL81GkvyKvZyHrwfVofeNRJ+rLn/PiScw3U/Ejn2mIutk+c7Q4&#10;dBbIn1KvBHyYsN5/saTIRe7VpVQ+GnWhoHWqjOoDyl8kazmrWVlZ20kemW1Y7zOfzAs1FLel2ikp&#10;uP4N9pY/kBTI/Bh7er+I/LAr/XYoCeWhz4VTUT4wNBb1Af3lSgSaP2Egx4IexMkJ8j3XK6rvA8j2&#10;8XwMfaOb26HKoHtMa+xFh3K4totcIBhqUlrQ1EQ+2pPQ5X8OBD3mEbTjY+TU+A66mZUNFEG3HP8B&#10;vd4MXK8Lv/RDuL9Jku1vD2xTyg71Rnno4+GqoBvofxL18fhS1P9JaaX3cPkYn1SZUP8HFxufa+mQ&#10;zT/z5+dIx2fJ2yfcZyvJOwh/XiEb0RfkfBTZF3g9C9kH8VzuPpE/h0cSbJNFovbJNqibfcKaXFfX&#10;JkSuTV6srTg/Rdcm86rr2oTItQmRa5OfquvaZHyyrk0qQgfCtclBPMe1yYEa+o0+rqn4ai1dm0xE&#10;+VybDKuja5NE1Mt5ICcdXJtUr6NrkzQ8xz50McpjH3o0WfHy6ro26QpdFnxMw92q6trk4yq6NiFy&#10;bULk2uRH0M21SGPUS2R9MeTa5D7onEw55CEHcm3SHggfU/9h3M+1Cenl2mQn6Ofa5AzoQp9wP0X7&#10;iAPRbqBTFvRxbRJBfVybdKyqa5M7gVybLMF5zCfWSTwH9E6gPM4z40AP1ybP1tO1yer6uja5vIGu&#10;TboCuTYhcs4n/cTzXpvkz8sSj79aNZtKPWZY4yyUfobz0f4G/tM8F39taLL9GPKuO+LJ7nnvKcja&#10;pOeyCtG1yX9WDo8YXTnfQd61ybpbLo6uTVoW/go8eluUTzfHcJQx2aW9oT0gMvJmQW/Ewya4ea+x&#10;VjxlgqWOGq/QKybY65yxXl1qfN8l2oLwlxR8rpbN674h0GXhft8D8CnA882f6WSzPI4hC+ULniup&#10;cvThDf7MuZ2g/3zYn3lnK6x7K/oze1MXtrKTb1YtRZbPY9aH61I/7hd68LzQh/JIN8sX3NzOSI71&#10;1GGCkavGgF74LLw0xfg2w/fihVmGfNmqCjqb1lBkPTzuA7l1Aa5vTrCtlVNM8IYzxpsyxgTbHDPe&#10;gmGGOiFrDeqhX6nvEsV1Z/y8bk371C/395/vl+fbPOpneRaR5RProj4z35+5CPX3+dSfuR5ruvQz&#10;/swDsAG/W0notaL052foyuxzqwFyTAMiL+fPpzIInzevvOy9X1HmfC9giQzg7cLeJxjX3hdr1d8l&#10;tEvxDfi1gE96n16QU1624uVRicfnvb3dJB5HEHze6wVZn9itmeLlDcQvxCOCzwuCz3t3NpR4HG9T&#10;I4nH8Wo2kXgcDzZy8nmvWyvFH9sq3tZR4nG8nUbicbx2XSQeJ3L4cpH3c9EBPu+17yzxOBH4xLBP&#10;etV9gpFfGyl+U0/icbyDtSQex/s+WeJxvB+qSTyOIPi8IPh85NaGEn/j3ddZke0Gn5d6wee9jG4S&#10;j+PVA4LPe0u7SjxOJB30gc8LveDzkfJYr4DPe4uxRgJf96ADFqzRVDBSOtUmn/fWoj7wee/tZMVH&#10;UyQeJzIW75H8fUY7wcgUlIfjyFrQAz7vNest8TiRl/pKPE5kX3+Jx/GI4POC7Aek/9/i8/nz36xB&#10;P1yGX841qGce0jXo/eNlDeoMdnXNuX6sYu37BSN975I1qNdzNNYv8O8gks42ut4ThJwi52OINWjk&#10;FzyHWALwAH0v9zmKE1AP39MQ1Is1qNBRCWM+S56KTnAyptrkmmcSTdu4+Tid3ViDwBd/3OxHBCPb&#10;p8keI9706UKrsxVtBW3Ox1N17BV5XPqmY57W8+0y9PwDT8j9kUGzZI+R0LWPyx4j/qdmyh4joU9n&#10;yB4j762fLnuM+Mc+JnuMvNdymuwxMm4h6mcMAesBjguCLh63nCx7jDitJskeI4KIJRhXFucRSzDu&#10;JNZOoD/WDr4LVS7l4DESS9A2UN4UPBdMvLnpfObe5KRLonPv/+9cMMwhUPBcMDG6/mnunbv5kujc&#10;26Hw7YUsaxR+HAd1MR6sFPyQC0DkmoV1Ra/nrQso9h1igke+MFbarSY4ZY+x6rgmWOdr4y3G3LT1&#10;oLFaPWaCk34y3vvIFdD+N2NNRf6rP/8S9I3AWgvHvtKIVSo20/hehJyZMMn4UiohNusu43uhKua8&#10;K43v6+r0C1Tk/mU8JnL8x3IU8Jg+0l/hPsbSl+smaH2PHAe9UW6/G43v8STbeu8e49uF+n570Pi+&#10;LaGIHABy3BN8aML9JjgOMsTCO0zw0lPGW3eTCX7zi/FKX6t5ux4aaIKVMdf+3ssEV6Bd6zoaWfse&#10;baAIOuQ4W+EdG7FYk+bsp/h7fgu7vMmfKyfuPFXNM4x584icn6izI57aqngyZHy317M9IucpIuep&#10;nh+YzPcwd5/dgL3MWmMflk8M1yOet133Eju1W7H9AcXOPxhfI1wvc9xwPeLt/V1kk0jLszrP5qSD&#10;89TXJw1tJZHhh1RmWrBDMNJzo2KttYa2Ei91leF6xPO9YRjz5rVebHwJkMGInKeInKfsDyBjVLa9&#10;q35TZH08JnKeegl7rWE94q36y8g89eE5w/VIpN6fRuYp0st5asYvyFFREvPPj6rjHIz2cb5aDN0l&#10;MDJ+nZF56gDq4zy1+3XFsUsM1yOREWEj/HfSQcEIdaucpw5EjMxT3xXWuNFBiRo3yr3kELPgETlP&#10;Ecn/Sfe/NU8VMKeQV0dzCo3H/MucFsubyfxhzWqj88hczOOg33oW82tn9HsicwoRSd9UzMMx5HqK&#10;x8fKIZ7X1pxCW/yaU+ivjprTIgFyCWMU6GdK9KM+YgbqZ8wC6eF4JLLco5WzEXOMnCfGRkf22ABL&#10;n49xkT+n0HfgSV9G+ZIPLEn40t57VT4qdpugcyqofp6vj1A/zxFXq5/nmsHq50mkvpNIHw1cF58N&#10;3C9+nnhe/DxZHt8XyycuGisYWjxe/DzNiQmYlxHz2Gqy+Hm60zGHwc/TPQWEf6fbDXMp0GkBhJ9n&#10;eDyeg58nUoiKn6e7FuXRz3PmAyI3ST3ol9bsO/Q47Vb18yx2k/p5vhdUP8/K16mfJ5HtINLPk9fp&#10;58n7z/ngs4Ln6efJ8qg/ZTsol7I+oNQPP0+hJwl6B9IHP06hFzKs0E89KttDRPvo5ynthZ+ntB9+&#10;nnwf4ufJ98M1VPR7xFkbZH/hPGxQLyxAPuHceX8SjRU3t4V15jmVyZoCFyKu86JnRQZzn4GcwjjP&#10;TXNUNkt/Uu0C18wSmcwioi+6O6dlI/sgz8eQdoFleA4ymXftXP32dz8j6LVHPegLXlnUS7sA6Ygr&#10;k42G/GHlkckKxfUvsYot0fd292JBb+NLqq9PgN8oc2S3j/qZ7n5B9fVEfnci9fVNo36m+19Uff2M&#10;qJ9pWZQHWt0b3hB0vlguGBqxSvX1xVervv71d7T/e+/qeCCifJdIff3chYo7gNTXb3tJ9fUzF6m+&#10;/grUQ339va9pP2N72N9+XypoMqN+pibqZ7oFOTeQI9t7AXRQX58JZP+6EfVRX38W9FBfP/Vt1deX&#10;eUv19XOjfqZPoB3sZ7H3lvqm6NO9t1AO9fVvrlR9fd1M1dfPwf3U178OejC+5H0AHR/oJaZF/Uzf&#10;XqT6+tpRP9OaaGclrIlXod3nq6+HTrG8KZSnHyTE94X4ZpfmhSBiXncv/kyx/CbFchs0PoGI+d0l&#10;Yn53F2/QvBC7NmpeiEIfa16IOXiO4/zJzYrXbVGst03zQuzZrnkhHtuheSG+3Yn3Cr6Rkw7qGy/c&#10;oXkhbtsq7931UC7ev3Nko+LwDzUvxIh1mhdi5PuaF2JUWPNCEDG/u0TM797LoBvzudUI9RJZXwyp&#10;bwzv0rwQE4HUN3YDYn535oE+rENd0ov53XkA7wfzu/Uh2kO+eSvaRxz/saD3B+rBOtTaCsT8bvV+&#10;X/FNIOZ371KcJ19fjec4pjNRHnEL6ME61Crxpc7vgT06vw/fK/O7lQ7k/EjkvEb6ieetb0zI0z8K&#10;F+6DftMFP8rfWfEyi36W923V/17f+5sHJF7G7XcAdEMn9RXOA71DQMbLjDki39t6Cs9xPB44IWgy&#10;fpV4mfBnJyVexhT7XeNl5v2u8TJExssQ2zRGflFcZ7zMN7i/QkPozvD8z/Dv7IryIG+Gnz8qvsnm&#10;tx8kXsbfFfUjXiY85zuMW/gOf39Q42UuBDJehsh4GSLiZcKVv5V4GdPikMTLhHoflngZt+qP8j3c&#10;eccEnQ9BD76P8/MZiZdxq/wpcTLu078JOtcDGS/T4lftBwloN/qDVxf0Af3PozzsLxsehfeCeBl/&#10;I9DL/jHzsMbLEN2yesx4mcQfNF7mNJDxMj8ckXgZv31U4mXChU9IvIx/A94L4mX8j/8h8TLhUacl&#10;XsbfBvQxXqbmWY2XIcK/S44RL2MK/SnxMuHQKYmXMeN+13iZe0E/+Vvse2Ou/NuJMyo75ZlOcxwy&#10;XiZ3TrSca8C8a9x468S89xREB/3r6KrRdXCR8/SPKVpA/xiug4taSRAFi0R//9S+GF0578mrg76p&#10;UbXoOrjYf9fB/2fr4KqQ9/PnAkvHN81rB/zf22+reB6+m1i4C9YWbaLrixqom+sLb+kFNv0+PayZ&#10;6PfpzSuGnFTQx24oLBgZi/Ugj3efMita4vr8kyZzjh95h44b+n1GPoHeGn6f3safDPdijKzDehR+&#10;n54NHIL1ORF8QZCy5+E90P1HETKpnI+i6PRrW4iVgG4fSJnVQ4xZFvI5no8h4zh5DL9PZ4llZ05G&#10;jMj7hWz6fTo7E+zMnZDbeheBrIx1QWO0i1gxUfEY2mtwzPYXxO/zwssg8ybmeacl4sa8Wp07SMyr&#10;9X4rW2JeZzRVnresgaC3uEqUB5a3Je/vovLIh4o5iEg5/Z3kbGTeXx4j5tXLSLEl7+8tNTHnULdQ&#10;W/O5NaknMa7Wlaka6+o0U6zdWuZKoYd5f0kXy+/aNRs5t/M8Mcpvc0z10bVqwfIxWZnXajnzBmYj&#10;6+P5KNJ2beF6FtKvAddz27Dz52OK13fdmZOk7zpDJmrfTZwgfdZ6brz24aXj9PiaB232XSswxmbf&#10;tereZ7Pvep/fY7PvWlcB0Xe9z+622XetWUD0XUHOaTxGn5N8uTFke3g+imKXmuNI37WAcn7XxGzk&#10;czwfQ34PHqPvhsq40nfN00D03VDN8dJ33X1oB/qsS7010FmP9vF4KcpF35X2F6Tv9rsRfbdguaes&#10;Pc+rnE6knF72GcWkWYplpqucTqScTqSc/tJ0ldO3QzcOPZz710yV02fhOcrpM59UHDFHsdZTKqd/&#10;/rTK6Q8/q3L6vucwNvDuc9JBOb3ksyqn3zRXxo57FuVSTj80Q3HoYyqnD4N/EvRw7vCHVU5Pn6py&#10;OpFyOpFy+ougm3J5fdRLZH0xpJy+5nmV010g5fQuQMrpz4E+yumkl3L6vXg/lNPfR3son9+I9hHH&#10;Pq7y2a+oh3LYJ0DK6d0fVlwBpJzeEOcpp6/Ec5TPl6I84ibQQzm96DyV0zu9qHL60AUqp18NpJxO&#10;5Ngl/cQcg1eGc25jZS5RK/uAvkQFyz1lvfGu6ia+e0d1E8jJKDqJtNWK41YJeuUzVTdRdrnqJoig&#10;z536WjZy7PB8DDE2vFF4jrqJi9/U91If5fN9HI/iBtRL3QTpqJSQg2fF7EV3oK8XLPeUe9n7oAX2&#10;lkLrBb2OG3RP+rMblcb2a4Q2t+UHSuMdm6Rvuq9/pudf/lLPH94s93vrPxF7UXjLJt2TvggQuafC&#10;bbFm5Z70TT/SPemPYE2L3FOh+Vhb9sCe9EmoH/YhqYd2os/Cejw/pHvSv/ie7klPhL3IGYfzsBc5&#10;w3Ef6I+14+/tRVyn5849lVNGzCsDx5Mj895TEDl5w9bkqJxc5jzl5KQCysn0I0/KkpPLQLT5p/bF&#10;6Mp5T145udO0lKicfNF/5eT/Mzm5JOTki/LIWGXj6ki94yfgo13ajmw9Zqgj9foeMeIrfc+3isy1&#10;DV1pZMYWwxx4IlfTbl2A/Ww5R0e2bjVit54LeZX8Z+/3gpGzqAfHkYGol3Zr0hGXD3HMlc3TlnJx&#10;/X68AZcIj4tgXmLZ47o3EB2m8+SlosMct8+HOQNtmNhKdJiC0GEKIrcDrzNvNe/PrNVOnmfeaikP&#10;c6SUD4w8lCRz5bi7SogNwalfRO6PvANbE56PjD5tmCtCEOULwobA66yf99OGwOdpQ5Dy+G6i9Ati&#10;rveeqy5zvPdtTdHRe6l1RWfv3dVAdPhexVTR6QuyHTxuXdmW68g7Lfd3SkKuFzyPvNVSHnUdrIeY&#10;VF4RNMn18aXEhuC1LSE2BG92cS2PyPKJsCHIddgQPN4PG4LH52FDkPJIN8unLimHhiHnn7mn0hxX&#10;xEchd16jRFM+rp7Lu3iwfIP/Ye88oKSosv/fMAgGkFGHaJg24Yooo4Mg4NLVbRZZEcEEOq2sumsC&#10;zLvoVItiwDCoKGCaRgwoIklRFKZbJAko6IpZphXEgArqGnG7/p/7fdMM9PT6V/ec//n/fmc9zvlQ&#10;XVXv3ap66d53331B26PF7MER2bmCC3vx7dGTEseI2TEQO1d2zp/cu/zhFMdRp4t+szNl5/IvGiw7&#10;l7/ybNm5gq3PlZ1LxM4lYucK3uM8dq7gOq7HzhV04n7sXP7JgzSe85sMkJ3Ln95Hdq7Kk5EPO5f/&#10;3eGyc1XeFZWdK1gToc9px/pFiJ1LxM7lZ6Oyc/kHHik7V+Wfj5WdK2jUV2U62OZkMXsi8ln9eXiI&#10;7FxBAIkLE2z8s5gdC7FzZQ+Ku2+8jPv45tnW/cXKohNk5/Lv4L1g56rc/TiNr4JPjpWdS8TOJWLn&#10;Ct7qLTtX8Gwf2bmCccfLzlXZu7/sXP4K4roQF6ZyAO8FO1flur/IzuXfcYHsXJXdh8rOFTS/WHYu&#10;EZ1AxM7lLx0iO5d/9Pmyc/kLmJ9b5rHfD/Jb3av73uqbNysyBf5ZPxxrcNLsXCV5bUmrwvr8iJud&#10;Pn/cKOlE/sYbpQP5Nn+HHu8fO9JxwrXSifw7R0gn8keic5hO9H5COlFwHzSdaCBEJ/J7QnQikecX&#10;bbz20pVOHzcyjtPvdTSdyJ87UjqRUecXIZedN3K/fs8RnUjH6ESRxtdLJ0rdDNGJIq1ucPr8qzyH&#10;6fEv8FzGWTc5TiA90+ft+X+NTpR81SvxWuW909YF5y4Syxhj45sgohNpTG4sGiedKNR4jOqQiE4k&#10;ohOFxo2RThSaf5d0otCGu6UThUZyn7Uz197j2P8+x9YPSCcKvVQtnSh01QTpRP5rD1KW0LE2lwOd&#10;KPFzUjpRMIixP2Ut9CXpWpl78y7HPndKJwr1vV06UahflXSi0Im3SScS0YlE+h7/Lp4DHSjRnnyN&#10;ll+O6ESJJydKJ0pcDNGJEl0hOlFwG/KhE0ledKLgL0npRImZPA91NzGQ5zMOGSv6H5EPOlFiLkQn&#10;SvSscnwIohP5u/I7bUTiEe6D/oOkZ5yLPOhEie8flk7kHzhJOpHNcZlvQsKITiSarmHy/0c6UcMY&#10;Z4XsEKFb57o6d9IcV+e2el51LDFutqtr/Z9xx5OfVp1L3M8cIXaIRNVMV+c+nuHsEMSdV507G1Ln&#10;EkdA6pxInROpK6EhTzo7gpG6pN/raHUusegZ1Tmjzr+KXHbeyP36PUfqnI6tzjV/VnUufRe0Olc6&#10;W3Uu9B7PQV0LLXvO1bU0z2fHT5AedU7P/2vq3EE3oJu1yatzbQvPG5++3JXppUtcWd5tkZs3PnW+&#10;mze+4wW3zqssHbVYFyEjfb1o88Y3cL4Z67y6cb2t81q70K3z+ivpWdlKveLK1AH/EFPPvuHmjc94&#10;280bF73Ht6RMnfS+mzc2kr6Obd74ywVu3rjjQjdvvM8iN2/88WI3b/wI+di88cvLXN2257E6f9yr&#10;orftP9w6r7Gvu3Vee7/h5o2/RQ6bN972TeTim6eRA/r9oM0b177j5o3PecvNG3+50q3z+uw1975y&#10;720E99s6r+2hzRu3IF2LS3D1627e+Auut3njIuSxumnvA/qjkNf4MLrrLMpKMbqrxSUYvsit8/ob&#10;z2vzxs3h7503Rj/Lj3O2uS6Wr2sW0tfyr/k1+uj4znvW6aPtfqc+2v436KPtQ8U8p83btOPvl54v&#10;J9fm1+Trozt8vqf00SNJK/wv3h9/R/Q5cr+tvZ2LCsViCjX/g/NX67Y+oj5h6SMR21MkNOnCiO0p&#10;EjzTImJ7igT+rF62p0go8UQv7SmyeEREvPKGSDmxmELL7ovYniKh+fMitqdI8PwnEe0p0ns7xVsM&#10;derg9p6bGHHcG3/G9vjlzBiMPxs6xR8v8RSLyfYd7Us+xtf2dWy7t+3t5ZUTiymUOcuzWEzBon6e&#10;xWIKWnXD/21n1m229CwWU7BxRcT2FAmNGRexPUXY+yxisZhCR/8hoj1Fipvi89+MGLOQ+m20WEzE&#10;DY9YLKbQ6yMjFospNGhGxPYUCfwvIlqrkNxZaxayFfh7soYhqD7Ts1hMoThrDjp84AVVN3qKxfTO&#10;bZ72FLmtCr/NIvwzkRsGR13kWSym4M0TPIvBFErs6ljWRAz2+SCiWEynLIgoFtMNrCcnFlMoeW/E&#10;YjEZLRaTOB27F9/JYjGF9pobsT1FguH/iNieItnyf0UsFlOow66exWIKpvf0yi0W0zcnetpT5POz&#10;vfIzGUevvoL5GvTcidd6Fosp1HyUZ7GYgktGexaLKTTpTs9iMYnEYhKJxRQsvBXdD9v3ViM8i8UU&#10;jLzA054i7/ZROcqVp9wcQYMhaoEffmFAy9UTbygUo+w6yveV/DXGN6A51BzV7ds5+xq+kNafBye/&#10;zrvf3enyxGIqpNPbfIL9nqPFYgqGsZaCfjDouI36w6D7aq9hLKZd8vqnXYviiNFgni5a6mQ6oKSe&#10;lrb9Xkeb4wg4v4kmE+e3nOtoGI/qE/J7jz97B22g3sEDPaT3BGFP/o/ZE45Uv6X1BJT3bLeB7rjH&#10;WW5PL6Pt6WW0d7bPyfVkjKRj/B/9yEluT6+L+rs9ve7vJ//H7IPHuz28Kns7rjrCsRf54/8YmDzm&#10;h2y09G/uXE97fvsd5srLZmZpm1Oi/d8t7z2XFoyREbQYq/W9wYbr68n6Xv2+aZ1vaV5a4YKxH/xL&#10;ljsZH3jJcbeZ0XOI/RBAPcNzUzZR5eYGzts3a7aEPg+7AbRjS6fuGzr3/AnWnzWMt/Reo4ZrvILP&#10;1+g7ZQd+KvZa+7nGHamb12vc0evArzXuCK79xtl6jGbDMGKbsfNmq7HrZ2Lrsftl67H0bOxv6cPs&#10;iIzYa+N7Op8a8I6uj0x709mKTn9D6flG0hex9dh5G/fY9WbrsfudrYf0KGc5+UWzmVR9rPGMP/NT&#10;2VL8k9fJtuJvxI8EW4v/8heyvYiWjx1j69F5bD26HluP7jdbj6XH+EPpG4/50I1HOmRk6/FHrJKt&#10;x1/1nmw9fnPks/SMlr4RW4/OW/52PbYe3+43W4+lZ3Lbe7LxWIF2y376ZVvP7nnlbY+Cunjkw8Yu&#10;ptJRkLl1/wHWd9tc+schMXtzIL0g+PBf0guC13+WXhAs3Ci9oLJ0o/QCf9VP0gsq74foBcFVEL1A&#10;NFuEHZsO/ch39bQ6aL/XUXPq2cDNrUP73b8OuXLk/sB+zxG9QMfoBbW7hxRTSXEY0QsqJnPM3Hpq&#10;G54HPSB1jWPk57rjYaSLXqDn/zV6Qa3NT+6R9073LDiuSTzQSuuA/bE7iqX9i2M2rom/vn3MxjXV&#10;/VnDzbgmNYo13Ixr0pdD2yutC2vBYeJUyLgm3IQ164xrMuWsdWdcUz2YtewWY/K1nVyMyQT5WIzJ&#10;Nm1cjMk467MZ12ROaediTJ7Q3sWYfAXauMZo4xoj45pIH8i4Jt2b6y3G5LHcbzEmq1q7GJPtSxRj&#10;svph8mdcE/8QuRjXJFfwHIxrMjU8h+2V1hXauMZo4xpo45rwJ5BxTfw44g4yrklOK47ZuCZ1044u&#10;xuSbJS625GFtHLu1czEmZ7Z3MSY77+JiTP4ILcZky11djMljkZtxTaQx11mMyZ6sL7fYkt+SnjG+&#10;kxh0IB9iTCaOJt6hxZj8K/kzrkn/hDyMa4w2rhEZ19h3snFNpukOMRvXVM+GjGsqmvG+GdeEN5S4&#10;GJNvtXYxJgfxvuair1zF+7Nxzb3IxbgmcsfOLsZkBeu+GddEOrEO3GJM3oH8jGtEizFpxxZj8g3W&#10;X1uMyTNYD864pnRtOxdjciPflXYyV55y/dS/aQ62+Pn/Mq4pKhT/qVCfnmi0X0z7Q0/YN2Z+IqkS&#10;1n4jU3oQa7xh5N09nIztd4+Zn0gCmp+ISL31almLniN+IjrGTyTVlrXl37JW/2bYuWs0lYWU5dQc&#10;1rKzH3R6AenDVF/ys/2hZ7O2HFuz5DF7gMlFuol5+9eTPl6/w9y7yuvToyXelrGqtvb2Lugfk7i/&#10;i/afCGUP1v4TkVHdVLa9WHcx9eKhYuK6Xm7/CaPtP2Ek/3SqZz0Zy+iYsUxyJL+z/0R8B8j+E+H7&#10;e2j/CX8V6T6NjrvyEMcLyc+Ot+qq/SckD2MZ0dJ/60CXvtHeg8kL/81zNyrx9s5ruzoUFRrHJjKn&#10;uXTfP3YTNY448zS3pt5IHBLvafbJqaP2Cak61cUCMH7VLmrnN7ERvhaWLmTuP/ffhBKvQ55M+xSU&#10;KX34+ZLFe/Ncxx8Hkzb+rzvHnYxTBjmef1as/LMw/p2nu3dSxXkre3b9AtbZDOZ+e1crzhPT159N&#10;u8X1OYkY9BWKjzWGMdKN/NlYd1O8kqOGunglI4a5eCW2PwptX+KZS0U/dbkY6neli1cy5G8uXskt&#10;f3fxStoPj5WvYO2LET1BtHglwzlPfJD4oVz/EvFK/nWFi1dyPulZvbue9GHqLfKz+nfRMBevxOQ5&#10;m3glxp1PjSZGXFhPewf2e44Wr+Qy5LZ4Ja+SDmOM9KmkC1OjLhO9qy938UoOvMLFK/kIvkS8ksiV&#10;Ll6JEbl1/B3xSj7jfAfilXiwM/FK7ub+Q4hXMon0GCOlryB9GFlPfnZ8E/lbvBKT6zfFK7HYhg1j&#10;VxUax4YjI/QNak+7Vhzyx+sU13PFWsi4sfPokYx5WkYzayDjSpHxmcg41s7bONaut3Gs3W/jWKXH&#10;u1f6sHqva/QtpsYSOp88yNf1mdqrdX+i69Xk2wlbNCR90fLjvOVv15s8dr+NY5UeZSknv8i3yXzM&#10;89i3GspeKYwT029Dxo3pGPIxjvSu4LkYV4rkIzLu1HnGsbqecazuZxyr9PgWSh/G7+Y5YKLFNfT/&#10;rOF5KBGzvXkTPaHttdsM+UhPJH2R/HSe/HU98uh+5FN6yJuT//eNYxvG9irkmx/uNkrfIN7mRjH4&#10;6fqY9rL48Hq+/QHR+OH8DmuPhPQjtesgssXLuQ8mFziWHXwz++J0jxaPgOxlseEVyF4W8W9vjtle&#10;FiJzliJzlpnlnGfOMnMdZM4y0x0yZ1lWTXr45q946iaN6YYuIb/5e0Y7l0LmLItn3sAYqjS6/kjI&#10;XhaZYsicpcicpcicZXH/G2K2l8XQd+D0ptHl8RuJJUMbVkK61t5865jKIh/Hwda3xmwvC68EMmeZ&#10;nsnvMPIoZM6yuj3kG2daIB8sHcv9cGoXiG/+6LXIx5zlkHGQ+Y/4MMheFiJzliJzlvEq5JjcOhpf&#10;CvHNjze7KWZ7WUy9Hx7WPtr3tlHE5t0lur6S98Gc5dQDb4mVNwlHRz8Ch+4RHbIz8uGbnxkAt93X&#10;ET1Bx8xZTmtxa8z2suh79S0x28tiw+c3x2zOMtMR+a3u1X1vK1O/PNb5pdM2Z9kxrw/ar6CtP9zr&#10;DuWbbHe7WH3AaMUgDl9dpRjE1UtvUwzizMW3MRbsFBWtLbFjbP3LF3MeW/+0S7keW39VeLT6Ba8R&#10;6fHd0q1JH/oH3Sm2bDVGbcHQGkjbsPzcu9RWJOZA2g7R2hI7xtYf/7DK8SvIGrHlZaMVg3haEi7q&#10;Eq0qJh9s/RX3QKuT9jwwM9tx6L53xmwvghW3wK27Rcs2QNaIVexF/tj64/tC6k9oLPlBfzjE1j91&#10;N/hj9+joBOeJ6TbkwzsVg7h6d57DvlPde4sfxXls8dUdIbb+yGecx9bvXQ+nbx+N7AGx9aceRR7K&#10;o94H9G9CXhhBfsUgnsx7w9afPgISD7FiK54PW3/mU57799r6tUasYUy3++jzR9f1+/th4gqF+b/L&#10;fdqfS1y2Q7T63nu1P1fki3skZ2hfx9Tt43W8vO147c9VVjNO+3NVDYbD6Ce7jtP+XCL7YIlHdIy2&#10;PJPz7M81bRZkf67jm3M/+3OlRpAe34vYoKJf65i5g/zZn2sLuebRnt19b+ygGZGo9zbX8R1CP3M/&#10;DL4nX5g+YJz25/KSY5VeegfYtYut29T+XCJyiZe1jZa1H6v9uUbPhuzPteEU5LuLuPy7k661QzuS&#10;j5XfTx0rqpGL/bkkF/tzGW0cmRxz/ybaOFnnbbzesBIXMm8wUjO7XMOYeUk+zxj+bIxmvnX6Vts9&#10;qv0xvXaPiJFBD9G2HU2st4mx8vEHswc5pA7p+FHKIOfPmf+9Z9ebnT3M/caKux6OndP2Ry/xDvef&#10;wHyb0eoePGh9l6idL596VNSuNx/J3LO4R7K9UxrG3Cs0H+K98YS+TarfZLHlgY/LblA27DHZDY6f&#10;Pkl2g4rjIHaDeAya3WAC52F6JsRuULzN47IbbEhC7AbLD5ksu0FkA+miY3mLyMfsBndMEVt2e1J2&#10;g6EzIfMhyztPdXaDi2Bf6rzR7AZG7AbV+0PsBpknuB67QWkniN2g6k9TZDcoK3lCdoPlb5M/doOy&#10;H5ALu0HfIRC7wdC1yG12gweh2Q2MlB2j2Q2KN0LsBmVTHpPdoG/F4zGzG9T2nqzvkbn4CbF20hTH&#10;B5+U3SATnyq7Qe1u02Q3SFwLsRukb5sme0G8E3JjNyjdmuuwG1TvxX3YCzLXkB6MP0P60G8PsRt4&#10;k8nX7AY9IXaDeBOI3cBodgMRu4F9J7MbDB0FsRssXw2xG0wdxfvGblDs876ZDxlyCe+b+RD/YN4X&#10;dgNvATS7QX/kwm5QumKq7AbJrtNkNyi9H2I3iK9AfuwGInqPiN3g+Iv5HbtB2Szux27Q8qcnZTdI&#10;NSFd6niuPOV0wi0MBP/moGE13PxC25vigLz+snNB/Tl9wzOyGyTenBUzu0HFDrMkU/zgp8XqS2c6&#10;GcfMkN3Ag2Y3ENFTkt9xPkfsBjrGblCx01OyG2SOg9gNKq6HlOWKjyB2gsxfSR9WdCY/sxushoz3&#10;JA92A9H0oE+edfqQ0fRpk9faIfe4tDObntvaHOwGDWMkFtIL0wPmOL3wG0gcy+S0uSrbmVtrxNrb&#10;U2J4YFr9f/JTyHggfOULGh/EUy9ILxTRr9zxftFpQziPXth3BdejF24oS0svDM4lPb514jLSh/4D&#10;5Acjn86RXih50AtF9ML4N89JLxR5D/o9R/TC4HOTn/Ud95CO9TcVpAv97x3TQ1PSC9NLIPKk9zJ5&#10;eK8npKUXisgtml64D+dNL3yN600vvBqiF/pNkZt+PXQR6cLUY+Rnx9+TP3qh5PrNemHDuJJz6Aqm&#10;8Wf9wo5Q/UL/RYwVWkRL94APNY967yzUXtSJq+q4eIGOSw+A+OXGp8xn7NTK0cpI7xddWTHy7nQ+&#10;R2zTpTHuY31A9ZeQdi0zg3Rh7RrH6vbki19u2ORo23izMpdbH2BzNQfm1bODCvp9pQ9+WTEyRfy9&#10;MoctU2zM+GFLxPBhL0kPEfH7EvH7Sv7lJfqIg6PJmXBYt2gyC4lJkxnMfXzv+GrH5MlLdRxeDIlJ&#10;k+lC+sSkSU6Aa/D1+B4+TjnYXA78vtLXLFOMzNrx3Ed5DFeSHqx+FnlgaeuXYhaTJnn3YsXIDLeB&#10;fXtE42/yTohJI+L3JeL3FZzLffh5eTeRH1R+OeL35R3wstuHvRTi9+UVwx4toxVruR6/L8mL31ft&#10;II5ZC5NYj1yUt8SpddwN+TgOhpOPrYW5GL6EvW2HxWJ6P2hrYY7hd76ldwH3wcj5pAeJx+1iZKZh&#10;RdNo8KdXFCMzcjfE78szYgcUrb2x92VlabOGRi3OlqOe+laIk/UHZqc6KK98lBcVbI+KXnPt0QRo&#10;7dEZ/5C8mZ6vi7WRlWJ4mzdcezQWWnvU4U3XHl34pmuPjNYe6Zj2aFfOW3tUyfXWHq1a6dqjVqTH&#10;903sSfrQP478YGTsa649MnmsPTJaezRhRT2tHbLfc7T26B6OrT06mnSsPWpButYePeyY3m2la4+u&#10;hNYevQatPQqQg/iNorVHdmzt0UrOW3uUgNYe7QetPXqK9Kz92cUxdTL52fHD5G/tkcn1m9ojq8Pl&#10;ed+oS8G+MvTR++or013ej1lfWX3Re3pnyTveFWtffVtMfPWWs7FD2diNvKvMie/Uk75Sx/SV1UP5&#10;HRt7+HFIX1m9GtJXVsdIl74xvMix+hby4zgSRQ76SslDXymSfuKIWqUvWpk1eY2F+0qeu0vecx9c&#10;sGyGZn6osknsapXNTIs1riyucyxd/5GO48+uVdnMHPmxymZ8JUSXTu7yicqmyDd2x/tFNyzjPGVh&#10;9P6Qsll221qVzcgC0qMspl8jfZjaSL5WRo9crbIpeSibIs+X7PuBntMoGzjy5mgxnyPHcj9lM/ge&#10;Uia9OaQLU/3Jx8rqKx+pbBIvQvKERkDKZmjqWpVNEblFyqZ/Hecpm4nOkLLpv8P9ZkMdTHqURW8p&#10;6Vsb1dTR60++lE3J+5vL5sF536hrUZzuMd+HJLntOr0Db9Kn9aRM6Pc6mu+Ind9E0/O4T++qUaNr&#10;aONor7rm5detaE2jhrGkwj026JtUl64Xp/7xS9lU+475QjbVDZ99Lpuqd/fnsqmK6GIidhE7bzZV&#10;u142Ve6XTdXSo51W+jC501c67vwSPKUouuK0r+mTm0aHfA4PwRYa+yZmsaSSgyAxpDIbuA7WroPE&#10;kipLwdKW0RXnQexqQ1tDYknVTkN+vpHygfHbyRcmtl7vbKrVXzqbaldoNtXGyGc2VSPPIZpN1c6b&#10;TdWuN5uq3W82VUuPsqX0ofKDyp9YUpKHWFKSj1hRkpdYUpIfu42eB9rzWSwpPe+OPdzzE0vK3ofF&#10;ktL7oW7kvkddXd80KN6iO9r8100nTFfolvfNDykaRxm7hT8bj20PbTyW2e5bp8ct/k76d/zR72Pl&#10;6OMi70REX6/lvOnvdr307Pb/FFNVHKN/J4/9Tvq40d6liL5u501/D3G9/OmcvK47nWjt9JaxOzt6&#10;/z5GdCE/yN/j53lhVYc6P8/uv9PPs8ev9PNs1KiV1yNUzKtuwl93/n7p+XJybX5Nvp/nR733qVt3&#10;2LOg/0PODy/4r1/nf/068X/4/9Cvk7apZ17bdGjBuefg/6lfZ8M4pHHqa36fLP9Nxifmt2njMJG+&#10;+Lf7df66uJbyk2Ru6H+PX2evvG8f+Q/8OgvES2Q+YRp/1sf15vtZH+d/OVe+jpWZZ8SaU2dq3+HI&#10;adO073DNafh14hOWXThZ+w4HD0Bsun676Y5/hth2U7NnsF6rLBqxvaKx7dZc+UzUfMIqT3pOcVb8&#10;GeTDGL/yg7RYM+zFqPmERQazFgTbbk3/RVHzdff7sAYE266IbVfEtkvM2KjZdoOjuR7bbvYI7se2&#10;W7M8hW8jvkxrn2MtZ7tozc/kj203cvkM7Tuc6sdzYNuNdGa9D7Zdf1eeB9uuyHjLaLbd1DVPat/h&#10;yLHTte9wasen8Pd7y8vOZz2Q+bbH54jZQ15wDC+Imq970HZx1Hzds8VLo+br7k9cFjXbrr9iWVQ+&#10;7kciN7bd7NMLo2bbze7zYtRsucF9pGe8eLZYGcyKmm3Xjz2tfYcrR+I/i203eGSG9h02mm1XxLZr&#10;38lsu5HUU9p3uGavWdp3uFf62ajZdlO3z4mabbfXYN43tt3K83lf2Hb9x3l/2HYrLUYftt3sStao&#10;4OseDFkaNZ+w7DYvR822G7zxMj6sezpi29Uxtt2aM3gubLuRi/ADxrZbczVxH9h3uHLSPJWfXHnK&#10;6WB5Q7CCh/X2g0KnJx5eKF7mJxTffD9v/6lPFDvI/+ajqOmr2XfwV2WsGJxXK2bPfcvJuPZ1xQ7y&#10;oemrorVTQ95xPp9G9FUdo69mP+QYfTVY/K5iB2WfxE+WspztuMrFCjo0I2b7rRYr916r9ceSB31V&#10;JH2/65fOd9RI+6jfYe5dbWZyqbPtNsprDxoX1NP9z/F1pR30p2RdfN8PQ9Ihgnsai/4uTcXI+83k&#10;EybiEyaaHG23kg4lYgsS8QmrWNVEPmGl50F8wmq/LZJPWKQbxAcscgDpGxeSH/TnkD/+7ZIHnzDR&#10;+oGzvnP9gdHeg8kL/81zM+5tnPfcRQX7QK/7XpI70bVkE023S8/eUzqeaHtTbY8fZx3N5pX+eA/Z&#10;vkR8wuy8+YSJ+IIp3QY+YUV5MjUpKFPODy5UdqBkCvXbXz5hoUv3dTI27eBo+z7jE5b+O8e8C+8T&#10;zts7sevxCUs/X+Z+37eLs3HUHlDAJ6xJnkxbFbZnJLvLnhF6t4fsGekBh6o8eMW9XLlo64npx6Oy&#10;Z6QXxWTPSK85TPYM75LDZc8QsQu4Y+w5/+A89ozwXVyPPSN+UlT2DH9+RDpyovaPon8g+Vk9XNjD&#10;2TNMHrNnGLG1ee92rae9A/s9R+wZ/ivIbfaMfUkHnTIxg3Shvxr5YeiNiLNnjPKcPaMXz2H2jHFR&#10;Z88wmj3DiD0jiHEee0ZoPNdjzwi+5H6ztTVCbtOJV5A+DI4iPzv+kPzNnmFy/SZ7xjVFJd5Wed+o&#10;acE4FqE3++gb+Nv3Fav/cYLsA/EOJ8peUPq3/rIfJPYYgCz4WRjRJUV8uOy8+YTZ9eYTZvebT5jS&#10;490rffsGE3rrW5SuOkbn4zcfreuThxzl7BdVRzr7hZH0PSP52XmzX9j1Zr+w+81+ofToR3Pyi/aN&#10;/nC8vo3Xo6/sA17zE2Qv8FZB8wk7qp/zCTNaPkbsDTqP/UHX4+Ol+83ny9LjWyh9+yYjj9Nx+pLe&#10;sl+kJxwr+0V6+TGyX6TPQT7SE0lfxH6h8+Sv681Hze7HfqH0rCzZdzAW6or4bUsz+GYXTTT/v6Z5&#10;37pZwTgWoUWnu/pxw6li6k/sKfxzT/ZOO5lvz7rVD/gd+mshdk+/bKBkSqS4z2Rbc4YYfrFCPmGZ&#10;QXHKM3Mf30F8whKHnSmfMBGfMBGfsMQPnMcnLHEWbIUtZxn34xMWHkt6+ITF5w3SfH3yi9PkE1Y6&#10;lvzxCcvUnCKfsOq1yIdPWOLvEJ8w0d/JEZ+wTOgU+YQlW5wqn7CK9qfJJyx9DfJTRtKHIT+MnIR8&#10;MHXeYOcTdg3EF8xLx+t8wiC2q+DWClf/LuU+q4/XIx8snUd69HeZvSE+YdU3Ia+tie8J8QkT8QkT&#10;8QlLXIEc+IQl1kN8whLnDpRPWOmYQfIJi192hnzCqk/iveATVjoH+fAJyzx8lnzCqquQD5+wRJM/&#10;yydMtDXldoxPWPjSwfIJi594lnzCkgedKZ+wxJPIb3Wv7ntbmfrlsc4vnTafsGZ55Wvrgj5hoZUX&#10;unxvOV8Mnv6rfMJCJ/5FPmHB+nPkE5bodQ7z/Ph/Gq0tMeITVvEZ57Fjh2Ncz5xL7fi/ql/wBpIe&#10;3827nvTt+80dItaOGKa2ILnyYrUNFX+4VG1F+lVI2yFaHbRjfMISu/7VsSfEJ6ziOdjnwGj4nvPk&#10;E1b7N/LBJ8y/9QJX3u15rE1ZdpGYnDxEPmHxi4fKJyzcfZh8wvwJyBE7KJqYDKk/8kmGqePJF5+w&#10;0rsvkU9Y5lTkxCeseld8lL8g3si9PId9p7r3lviY+2399xRoPmH7Q/MJO3uo8wm7n+vxCYtMQh7K&#10;o94HTJ2PvDCC/OYTln7yPPmEeWt4f/iE+YN5TnzCEp3g7/UJY9xbKJZmIZ+wRCYhnzARn7DgKI7n&#10;Ed+43Jec6cevdvJedZVYMWq4fMLCK/8un7DaUmg+YQv+5nzCjOYTZjyiY7S2PefxCQsvhPiEVQzj&#10;fnzCImeQHt8rfQvpw1Qb8oOE8JdP2BZy4RMWOizhfMK24zq+Q7ov98HU0cNFb9bfnE/Y+CtdOldd&#10;IZ+w9BeXyydMRC4Rn7DwrVfIJyyz9Er5hCW3RT7zCbuX9Ci36atJ38rvfuRn7I1c+IRJLnzCjJoj&#10;iI7YRBuv67yN1xtW4kLdgo3h+VYN438m+Yb5PmGJZ26WzVj+vvhqVW99k2zKpR1vlE9Y2Egd0jE2&#10;aDtvPmF2vemndr8xFeUYm3Lmeu7Hxixyn9F8wuy82aRz+eWeJWd0LvEaxg/ti7yH82d2g6bQ7Abx&#10;9mM0jk1fdusm2jtLfHCb3pnR1lXoutxYeoL1kQ1jab7XqOFaz/T8cfo2fma82PLFe9TGDL3gXrUx&#10;y1vd58ZD50EbDxmtDTMyHrLzNh6y6208ZPdrPGTpWRmz9GHk8bHi8Yvv1vkNu92t60dfdpfuzzC4&#10;tfREe492TH523sZDdr2Nh+x+Gw8pPStjdfKL1nZdSL4w/t14N19ScY/GQ/HFkPFI5meej/GJaPnY&#10;MeMXnWc8FLfrGQ/pfhsPWXq0NUofsv+fjsN3jtV4KNwRcn34BZ6H+5O3IB/piaQvkp/Ok7+uZzyk&#10;+xkPKT3kzcn/28dDIfbsaBgXczTF5zr+rCy1gFaWQjMe1Xg/M/BhlaX4tg+J4YEPxixOVnpKUsfe&#10;oGrHJvfr+vAtD4jpH/kdPSEze4KO4z9zH/pDvIZ0+D3U6REdb7aehppp7WjDWJc/UBY/58/kO5hr&#10;TL5M2ydURuL/fFyswI9xxsuRaObkx9SfVjwySf1pss8k9aeivWM7pj+tmsh5+tOhx3M9/enxG+E1&#10;TYjLT3qUlcRXk8VIiyni8vWQslQ2/kmVrarYVJU1byyk7ImkL9Kfhuc+pv40vAzSn1ZtR7r0p0OH&#10;w0X46q6D9Kell5EP31TPA5NjeC5Y1mSK+tPR50J8rDcsgfhYlwbIQX8aNr8960+HkT+MnATpT4f8&#10;yO8/4gs/ENKfdp47Rf1pxc/ufeXeW3gPztPfVWwF6U+D+aRLfxo6E05nPbxdT3/qj4CUZb0P60f/&#10;jLww+Oxx15+OhBZPJQzpT0szPC/9aXI+/I/60+3zxlUtC8ZNDHV6mnwYl/74lPyzwjPgX5pH4/3r&#10;mJyp42AriH+WN3KG/LNE+o3MHtNVfkXKp37P0dYOt+M+/LP8hdDakFGka/3THEf/a2jxW02Oto1z&#10;Ogr9TM4/6+3lJV7LvGcpLmhDDiWelyzJXZ/bRPV5/C5qbrw4L60dCo43M2+kXf2YkXL1Y1GNqx+t&#10;alz9+PNcVz+2m+vqh9Hqh9Hqx5mct/rRguutfsyGVj/uIT2rH1NJH0aWviAunzLP1Y+TX3T1IzTf&#10;1Y8B0OqH0eqH0erH8BrHUdDqx0vQ6kd30rf68Ri0+lFOPlY/7HmsfvQjP6sf815w9WPvea5+3Ait&#10;fsxFDqsf86DVj87kZ/WjBFr9eAb5rH60g1Y/hs9z9eM50qXvyb23cIb7rX68CK1+jIBWP0qh1Q+7&#10;3uqHB61+2Puw+rGHYzAp5erHYdDqxyren9WPB3hOqx8j4H9UP3bIKwc7FnnMI3Thz9rJP9JMWjsZ&#10;33+Z7DoV8KCz+0army/VmCa8dLFY+uoiccN2cMYp0dHDF8bKjxsQLVu3IFa+9oRoaCLs38fxbubN&#10;i7kux7P+FM08yPHiE6LxRaRnvOAlMbMOn73T+0YzRyyJzbyxTzRTvSQ2Y+ax0cyyJbGD9j5CLH//&#10;UEfGm/HO/M4aBPnS2VhgDOnB1GjSh4lFCzXeDHVHPr5/4nHk6tol6g2G53dytHGwHTPe3DBjgcab&#10;ffst1Hhz2leQ8WYwm/Qot95k0rfyOwJ5YekhSzTeNPnKGW+K1l/Z+4M67s+YwM4vYy1JF8i4PRjJ&#10;/Xz39AukB/2OjlXTF2ncvuEkOKg4evzP5M+4nf1tNG4XkVdk3L78R84zbh96PNczbm/5MGTc7u9M&#10;ejxveoZj5Erys3qwH/mzliMnV/1YoH4gXP8vlFz3nznY5P69iROLrkWP3TGvPO1U0P8iMe0VjWn9&#10;C1dorEv8L/lfiNRvEf8LO2/+F3a9+V8ka14WK7os11jXW79cY1+j2gUjY2M7b2Nlu76w/8VOW8i5&#10;ue9Bvm9FIf+E/Gt+TZyt6Pp96/wvSn6n/0WrX+t/wf4orULFVN0m/JXw90vPl5Nr82vy/S9mT+5Y&#10;53/R+r/+F7aO5L9xtf6nxdUqKvFab1Hnt/baFD2EPjCuTifoRD2xvi7o0snNae2+ez2ZOwvs+O2d&#10;osHgcLR8f+YWPt6NvfgYM56/a7T8ZcZ4+IbbXFlweRvHXXZ0fLe5iw01s5mLDWVkzBhU/Ojidhkt&#10;fSPpZ1d/T/wt0l/3T8/Sz37DnqaW/jfsKWPpr2PPVZjt9q5jaoWn2FPXLnR74Bot/dOn1ZO+R/HA&#10;csTGmt3Ifc8Tr/qu9zzruxQrHGZHbnTHVUXR8vhW0aBl02h5hj6qfFtiAzWzGHnEBKYPvLeYuDyk&#10;ix4386jGrClqHVU67ds5vrG3o73Pw7Zhjy7I3OTm/ue54a11IvWD3foupVBczGLGJk3qxieH5L7Z&#10;dYPdfu5G1iQE3w50/Kq34/rDFIs2MHYoIz45ZE1CsPMRikUbXHKU28996TGKRcs+vy4e0ld9He/s&#10;79jmFMWiDa4mfdYkBKvPcPu5jz6T+WfS21wO1iQEa05XLNrswye5+epFfdx89b1HOd4QUyza4OZe&#10;bj939kfXPrm3H6JYtIGRNQkiaxKyrY9Q7NkgTL6UN+WXI2sSgqMHu/3cV5yF7wR2wVNgD/bJ3Qb5&#10;WJMgeVmTkJ07SLFog36nRm28ETzI8xmXHCtmZ5EPdvfgHMiahOCsHo5deioWbbbD4e7bHjJAzJad&#10;7ngO759YtME75yoWbfZPFygWbfbGi9w+uUYr60Yro/a+4OZlQl9/S6vbFoON+gPz8W2bV6fbFdSJ&#10;/J+uc/l9ULmJpgvZ7/U6Ubu8tNoXTCuYdIfS8Etv3URLw36vT6t9Xlo7F05r9XSXxv5PbKLS4vf6&#10;tHbOS2uXgr4Cwdf4g1Cvg5kvylegctlCfRP/0CViZeRVMUi/7uqj0WLhGfkGfrfl9eQb6RhfgciL&#10;rygWXuqdlxULL/L1MhcL79Klrn07C38Ra5fuID/jPPLHV0DyWCw8k8vSt70+c7R2yH6HdWPOvKZg&#10;Au11w5iDh9NWH1LXXu+eq/tvf6I4w9mJH1NGo9HKfmtdfOGP1oiVE/AVIb6Y/0PGxfb+rNbF9n6P&#10;GGjE9s52WeVie3/zvuKJZWdA4on5d0DiiYnMCYmmyz//tosHZkR+/V5HxfYuWY1/ETG+oc7vhnx2&#10;3sj9+j1H8yGx614rj/Y6dbWL7f0hnNIt2uuCNS629x8+cvGF2/Jcf2EvsRY8Jwx+gB605/818cTY&#10;O7zEaxhXsZBdLHjsJ9detfnOtVPnf604w8HDxNdjf9psLXHsBnYhlto6xRkWGbeL6P01r3MevT9y&#10;Hdej99eUf604w/6sb12ZbE769DWVw7NibeNG0vurBzSW3l8xqUh6f+qEJtL7RdIX0fuDHl8pznBw&#10;OUTvr7n0a8UZjnT5p+IM13xDPuj92fY/uHbbngd9Jxj3sxg5Oas4w6k1geIMl84OuXmm3ZEDvd/f&#10;D6Lvp5qSv3E58tg8U2uI3l/7Nudtnun+kPT+bDeeA/0y9978czmPXh7sD22eaUpIer+/hFhy6P2V&#10;Pbgevb+yL/KYvmfvA1a++b3j198qzrB/+j8VZ9hfzPtD788u5HnR+4NT4H+k9++W16aUFpzP9r5r&#10;Lr05PWtrMbi6qYtxclxTvZd08Tbu/bSCzGenKrZ1euaX3Mf79nbaXox/vb3ms8O3tNR8dmbvYs1n&#10;py8u1ny2yHy2yHx2eh/OM5+dvp3rWzG3v5H7mc+OL2yh+ezkV9tpPjuzC/nN3zNasRD5mM8Of9mM&#10;71IarW0Fmc9OP4aczGeLZm+2Y+azw2XNNJ+dOXRrzWdXH7ON5rND00mPchm6BPmhPxL5YDB+R81n&#10;J6ZB5rMT61uK/huQ+ezIXJ6T75eeyH0wMgv5YMVXpEebHB4Amc+ufZb3RL+aPg8yny0yny0yn51+&#10;BDmYz07vtq3ms9N3Q2KcVLy4neazkw+1QL/fJVo7kvfCfHbFOuRjPju8cgfNZ9fWIB/z2enynTSf&#10;LdJ2icxnxyfuqPns5IgdNJ+dObNY89np95Gf8pv73v/hfHaixCvNK1/hokJtd+jiXRQLMnhjZ+p7&#10;FL8zSFudvqK9mBrQTvSuaRuzveq8n9rELEa8dwmk7fZL28S0V13QmveL39AqSNvtvQJpu0WeX6TN&#10;Da0uwW+ojrTJ+r2O1mZ7VcQDrKO12V4J8uXIfXbe7hdpu0Xa7urp7RQLMv4dpO0u7dlesSAT43kO&#10;2urEDv+Hve+Ar6Ja/j8hICAgHaQmoUgREQglgnB3AUVAFHxIEYWgiIWnFAEbuEtXmgFp0hKagEoz&#10;KFIk96oooIAVEIQEBMsTHz4R5Qkv+/9+Z+69aVcM+H+/f/no5xO/7N2zc2bPzs7MmTNnFvdFnT1F&#10;0Y0CXehuuf/86O5lN7QtZ8XmGtO46ETYwO74Y6yuCNDEGuOOi5O4r3979SzEPcjvQeS+KZ4PI9f3&#10;cF3Q50B4h75VXK7+akT0O/x31RUZt7bWk7p1Todr5Z1xvQb67riNBP12E8lRFITfIUjfb/T1wqcg&#10;/A5B+B0ZbfE76tal7G0oOYqJdwE/Qb2WBddJTqJ/JujD3/DXR3/Et9E//A7hB36HIOnPqa30ibh/&#10;+R34O36HiVRzM5KNdDNu1Jji3JaCTiBBYuNu3xYSG3fON5PYuOnUTGLjgoxt8Rg2Mv0szsNGpnRB&#10;e9jIfisSNEdvIOhB5/hngD7Qt6uNYL/pltjI2GO22Mj0+HYaGz8CZGycCPqCsJGmXoLExk0HIGxk&#10;+g4gYuMpK26Q2Hi/CegHNtKb10p0tNwPdLY52FqOYze1kdh4xmifxMZT2ltiI71XwQdspNkEhG20&#10;ZqJfoK8PEDYyeUlbsZGJ94NP2MiYepbYSGcl7oMx2OC4mTO4HjbM2QyEjUxLACI27h/ik9h42iq0&#10;h41MSwU/1K0cD+rWx8EvMG18S4mNW1tu0Po8pzF+sJHeo7hP2EiTALx8G4k1zpq55L9WRB/e+u5O&#10;xI7r2P5DXbIQNZjl93At5rw1IBPxuuZ+d61xQySf1X3woTDSZ7amDRQZJjLf1R3TLwvx7sp1wOA6&#10;KN7dvLUXI8rwR0/qM5n0uMrwhhEqw7cNVxn+fpjKcMthKsNEyjCRMnwS5ynDrdGeMjx7hMpwD9Cj&#10;DI8Bfcrw5qcF+z0zWmX442dEhk+XdkWGUwYCIcOCoC9IGa40QmW4BZAy/DqQMjx7pMrwCPRDGX72&#10;CZVh3g9leOdTKsMrkbeCGlMZj4xSGW46WmV4IfigDK8EQnZjbfQPTK4NpAzPcFSG7wSflOFKo1WG&#10;5+I+KMPBcTNf4XrK8GogZbgukDKcOEpleB7aU4aXgR/KMMeDMvwA+KUMD39cZfjlkSrD6Rg/ynBf&#10;3CdluC7wcmU4OmpMpHqX2yB36/FHm1EGSJuReH4C+ilh99sFXI4chDFArH/6awZx8Hg57vf5OFn/&#10;TOkORH0KQcrnT2NUPonQrfJ7CGEv+32H9lj/TJ8NOpCH2LtAFxgzVTE9AMT6p/BxdYFsujn7+med&#10;XO9j3YjxO//QGcJLYsmkLIRdkWPE15J/fb4t42uxO4GIryXPAyK+5usIhB0xh6YLpjVUTJk4TexK&#10;yrGpbVnbXRD3HDtmitAXBH1B0O/3EH4HfdblI/1+VwJBP3HLZKGb0VExefFzchzz67NCP/FvQNAX&#10;pN3610ShL4ixlN9DCJ8y/Te0R/zO2Qg6GEvLBV2gswz9cWzvAb+I38WuASJ+l9wY94H4XczSafAd&#10;UZchE4j4XUyf6VhjKmCnvY77xXXuVRgHoLcC4weU8UT8TvCS43d562YmQuRy673YT2bJvfoHv5CF&#10;uFf5PYjiq+B8GKHveD6nz5K3duO36O9L/FHeQ98N8LeeJz4Lvg0lYxiz8UW519ik+YLpXRcKWo0X&#10;ic8iiHsXxLPJ2LtA+BTEsxeEz/LRBvwOn2X940Dsq0hqDYTP4jsKuvRRegdxBfrj8b/QP30W8kOf&#10;hQj6iYfnZCHuX34H/r7PkremYKQ4qYlZLrVbBBEnjb1umdRsSWmwRGu4NEiR+VUiEXFSQcRJM7ql&#10;SO2WjIXAoS1QxxOI2i2xXXAd9G3Kh4oZ1lI5TtwARO2W2OqgjzhpxmQgarc4GUDESXPwgTipGbRM&#10;arfEjMN10K+JD4AeMH0J+AD285LbsnZLhpMstVsSDRC1W1L8i6V2iyDipIKIk/rAr3yjaxj6Q3xU&#10;+gshv9lVcbnUbnGLABEndf+9TGq3JO9De8RJhV/ESWNuxjFqt/gPgi/q77ZBLAz+qMfvRz+Yz1l9&#10;gIiT+n8DP0BTPllqt+CjKyJH7p24Du+S0x30gL4qeA6Ik/pXA1G7xZewQmq3OA6Q3+wiQq4EqQv4&#10;3IjZNhJdWpw0b63BG/FONAq+FwWBtAPmh1XST8rklWGU9wu/Z8Uj89bCi0TLv3W90Ii9bV0YSYO/&#10;Z9HKW6cuEi3X2ag0qqWGkTT4exathrnsw/URc1oS928WmcrY8KbK2HubxOdJLL9JfJ70+94Qnye2&#10;2Bvi8wjCJxGEz1OyP87D5/mxONrD59n3JhA5Le6LoIdna9aBPjBt9xbB29dsFZ9nfY9t4vOUNG+J&#10;z+PvDoTPIwj6gvB5Up7aJD5PynNA+DwldwHh8/yYAPrvo1beKiB8nuQm6AfvntwPMPYO9AdcH9gi&#10;Pk+p2lvF5xnyLBA5LcnbwAd8npQAEL6OdT36B6aVBcLnOf0G+ENs66OrgfB51j21VXye9M2gy3cy&#10;OG4p6bgePkn620D4PM5YIHwetzpwA/aIbUF7+DyeD4h3RMaDvk4c+AU64J851FY7IHJazFGMH3ye&#10;5EW4T/g8sWOBl+vzQIQj1U2LZAMSP3xHauDEVn2nLfcUene+LfdpngoI+janCWYc3N6WdeaJ3FMo&#10;CF1stfKLryOIPYWC2FPo9cTv2FPozgCiBo63G4g9hV490EXNG3etovcY+sNxcl3wgdiZ8IOYgiDo&#10;ZzTYIfQFaRPIL3WALo/ljpfjvhvlkv/Gkf2jNz8WOok9PspC+kc8pn/UBkj/qCSQ/lH6PvWPkoD0&#10;j+IU00bsleOUPXvUP6oLpH9EBJ9SvyuE9I9Yz4v+0Xog/SMXSP+oG5D+URQQ9DOSdgsmn9wlGNMG&#10;CBuZOH+n+kdEjkPC+1mI8ZLzIaR/ZOM6+kfngXgfrfdBF+j8A/0AY5Z/qP7Rz0D6R0+Ab/pH3+1R&#10;/+imveofLQXSP7qA+8V17p24f6B3CuMD9HM86R8RL9k/apzjmdW3fr8OSKQ8jcvJQyl3+3XBPJQm&#10;l5mHEn8JeSjxphTeSdqXJvi72P2F+MreJnceytRiDYN5KE2jtxXIu+f9rzogf33f7f/+77vlr1aZ&#10;5Gs8ifXUPsjTQB09r3EwT6PQPyzqncybfhP0/h4ta2teRmFZa/O6F5e1N2/6VTa/9yCIPbJ6jD3x&#10;pXH+KNY1K6D9LsTMqxSwX9uIPfUrkXcCO+853wpmlkR+CY4zt+6zmrxgaf4I9vYKX1V6a35JCKF3&#10;c+SXIDc/81d8Kx57ezM/xbfi4Zd4Fb8RzEz+UY/jz1mpZ5BD8Sm+sw5+vM1R4AffV4qLxjppPUXy&#10;zWPu7d2D89dgPblzpsW9vZnncX0Cv2WP/Bj4FV5h8A3MfAd883guxg17e4WvS9rbSx8ib62ySH6p&#10;8WrLmrY5VTmM4o/i9yy/NG8dsnNRefcimDeQa4LxNjM76Foiai9wL4JZi5wQrLl6cc302653N5E1&#10;V0NkLI4Iv9QphvPwS92H0R5+qbPLJ3Jh9t1sU17M07cLer16CTqP9JNvmLlvDpBvmjnRD8s3zszq&#10;v8s31gRJn8eMxR1srdi1jay5Op0tWXN1d7eTNVenI/hmLG5uZ1ljlfvBczezusuxW6qXrLm61/aR&#10;NVf35r76bddvwAdjcaUSwVdDxP8HCXop4Ad+qbPlAfm2q7vrXvm2q3MQOTXc2/dxTx2v0LiZ/vpt&#10;10qgA7/Uq9BXvu1qfr1L1ly9/WhPv7QA+IF8yHhQTkqBX+LNyAGCX2qqtZc1V8Sn9duup3G/jMWV&#10;A/4pvzRvbbJIcuBufk7uy60zQdB5eozKwaDRKgdHH1c5qDRC5YDI50SkHOzEecpBHbSHHPjajVE5&#10;eG+8PHdTFfTpv0yeJugrP0PkwL/lBZEDX+IclYPUuSoHRNInQg7cTq7iRCDmJ77xY0QO/O3GiRz4&#10;osE35MCpP0mfO+8HcuCumiLoHzhN5MD6ebrIgX9MksiBcwf4gBy4A4GUg2roD+itBT+Qg7RWs0UO&#10;rHdmihykdUoSOXA64D7w3oTH7Siux3NyBgEpBw8lqRwcmq5y0BHtKQf9wA/lgOPB5//1RMWoCSoH&#10;j4xTOTiI8cP8xNmP+4UcuA8C/5Qc5Kz9VsS6IeK6GmIiks+DPU6Sz+O0Xy3Py934qqCzKVXQ3LBJ&#10;8nkE6X/yGP6xu25DFjKWwGPEqKxWQMSo/Hesl3we6+F1ks/jnVoj+Tvm8CuKxdAf/f1W6B/+t/AD&#10;/16Q9I8tUvpE6H/5nfi785Mb8u3rRvIFL8fX/XZto6Cv2/Iyfd1Wl+Drtgr7ui3/wNcN8XUxXzdx&#10;UOOgr3vjX77uXznXtjn1/9y3jKPLWXnry7WH75OAP8bj4/CemFjkXK/IsOK72XbmHvhuyAPJnLQf&#10;32uGL/opfDhg5jvv63FMwGIeiPfNNot5IN66Ny3J4Sv9hsU8EK/E6xbzQDKLbrTkm6CTUi35JigR&#10;eSAeEetR3nXLs5C+K38PIvM/vOd3WSGU3zcd0fNEXo/zYUTMRo4/ibczl+62Uici5rPzQ4t5IJn/&#10;3Gvxm6DesY8tyf9Y8rlg5ogv9DgO9Cz4xrz//OSBjC9ql7Py1tD7EuP5UXBMOc+WMd1URuyDN7uK&#10;2ouXa4idd87WUX/Puk7svHfyev2mLhF2Xo6xL9rBee6zZvtU7LN2cD33WQs9zhNIn/hVUfVTPsM8&#10;gufLnLfY3hv1o8Xrvcbf4xvaDRRJn8eIe/I891mzPfdZO7he6s6QHv2TEP9Ezh/g2wi2r6rfrJ0a&#10;I9+w9T6rId/U9Z6oJd+4FWQ/PMa+aDmPfdIe22PftMfrsc9a6NHukz5xaAlFfAdbzh8vpO3nF5Bv&#10;6nq/GKVHJH0i9lmjFpf2z/YXMI/h9f/BvIb0yHeQ/6BdVOuY7f85U52znVjGeUjeuoHL8ZznBZ91&#10;g+Czdms9q/OPBWOzEDbf8BgxN68VEDE388wY3bOQ5uqehYKO2vgpTwt6jUbq8Y9D1ObvHCR7FgyR&#10;Mbd3E7OQ9HlM+oWApD8ZPjdiel6Je4S+mQ7fmz7ElT2V/rpuio/dqvR7dFD6RNJvd2MW0pfg7yFk&#10;bvMMXIeYntf3DpER85bOZbz9/VVmlj1gc83T1MLcgXsWOjyKZ1DY9j4YKnsWzPrhumfhBfjIiOl5&#10;Dz6ldK4fLeicVR9ZxhMxPcFLjun5cvg5RSwT8TsK7ofw7w6hhg8Ra3GmUIpi9DzFArNkz4IhXtMI&#10;dZqBWIsz82bJngXz7mzZs2B+nCN7FswEXMf51rj5it0XKlZYLHsWzK5k2bNgRi2RPQvOJ0vx3iJO&#10;nZ0PrMW5F1Jkz4J39yJ5r7FGqu/5AfjffN+7vCB7FkzXGbJnwdzxvOxZMH+Df43vKAhuA788xlqc&#10;Mxt8Y+3NrYx+iewvhFyLW7tM9iy4w4Bci2sOxJ4Fbzr4w1qc8Iu1OO9BjA+/o5CK+8H76vbB/REH&#10;zxV0TqKfAGoFvQXEGpzb6nnF5UB8R8Gpht+hV9yXcB3QWQp6xLfAD9bi3F9XyJ4Fp/Eq2bPg3Ab/&#10;l2txRPrPRPq95J+yetlrcSaXfERFrEtuym3X8V69WdBX4w3Rr/5RqaKPrQPrRT+749dBb6LWDxF6&#10;SRD6leepX9me+pXXi34lPdy30Cc+FZBjX9d3bdYl9895D/M7rEke2WmzLrlptttmXXKzGPhyeduc&#10;Rjugdwj4c2nbqguMQT/737aZC2tNAD3UJff+mSbPRfrBczJDt+rz6rJZ9Ku7epPoV7fQG6Jf3fjX&#10;Rb8K8j54DP0q51HHQtpDv7q8HvpV6FHeOU7Us+wPKP2jLrnwg7rkwh/qjgu/qEsu/HN+yfsh4v5Y&#10;l1zuF3XJ5f5Rl5zjwbrkMj6Q+9DziKDHs7akZFPf/Kee4Pe4onI988j1Ht2Cn8ucz91xQPXckUP6&#10;rG47Kuh1PSnofvKtzPkEoZ8EKZMdv1LZJFI/EzHn8392XOZ81qljMufzRwORl+BMTBd97A4/orgc&#10;/UFfu5+hf8z5hB/M+QRJ/+l9Sh8o66/gV+Jcet8R1qRy1nvMPt/JPZ+LNCfK3SY/+2y3XtU0OOeL&#10;vsw5X8FLmPMVNKVgg7m+EY2/i91fiK/sbXKvb8R/0DQ45ysUnQh63fGXPbfXdJ9mSb3LC3XDKLoo&#10;6RdfCOW8v26bMDIvkNcR8YTw35JItQvPwac4FfQrQvVRvLcOaEx4xA6NBe94w2JM0lvziiX7QGan&#10;WLIPpOgC7AeFj0ekb0SEv5b5IM4jFuVdg/aIRWWeeN3iWrl3+h2NXXeAPwwdlBmN2DCxwVn4ijj/&#10;tqc+YYNC6qN+XFh9VCLpExGL8qJeswT/BUQsKvNbzAOwVu59/ZbFtfLME+9ajEVljtmjMWfeD3XF&#10;k+mKw762mB/orTplsT6Kd/Qni2vlmXG/WIxFeUOBjEGtuALvHXAX+GFM8qsCEovyTsB3xVp5ZoGf&#10;LMYkM8+e1PEKjVu3cxZjRZkTQAexqEznJ4tr5Z4Pezk3XGVnemiPWFRmz6Mas+Z4QFdmPvahYvq7&#10;FmOS3pTtFtfKvRaY7yAWldkY8xvEorwncd9/KhaVz7qGA+qLDTIDKwl6Y0vZ8q3brSVlXMzeyjo+&#10;x4BYy/aKxqrvcTOuo44+2FDQ7d7E5rdu3a1NEctvgRqXLWzWNTQ9Euz449DNROwDEcQ+EFMf57EP&#10;xHyC9uXrQxfjeuwDcZdfJ76R2+0aqVXtZla3uQ/EWQ7+sA/EbVcBMcIY2zleBnV9q9mmSWnoLehD&#10;IvaBCPaEfutc1ua3bt1nKtr81q2zoQp8Gfidt8eJnjU96wp6KeAL8unBHvBbt6aLDf0IOh2bC3rI&#10;bZK6hk5jtXmV6wl699UWdLrWUL2eHoM9ZsVt59Fq4quY5lVt7gMRxD4QQewDMddUs7kPxFyBOQvq&#10;GpqvY23uA3Hm1bb5rVu3GuZm5RDjXIpxwT4QJ6GlHY99IKjLinGBzzUR/GEfiLmrnc1v3Qpi/iuI&#10;fSDu1bbNb926s2+0+a1bt0yCzW/dmgJN9DmHnnfYhqmCj/D/37V90dHL3Eh1DSPN/1G/UPbweV/f&#10;j/fdtr1298mePfNwoqB3rI8eJ/WSPXxmeA/Zw2d6dZc9fF6Rv8kePjPpDtnD5xUEYh+Iebeb7OET&#10;5P3zGPN3U7FTFnJ+wd+DyHm/2Xm37OEjyu9fDsxCXs/fQ4j5vxxj/u90u0f28LkDsLaB+b/zeD/Z&#10;w2f+hfvA/g/z8b26d2/LAD2eAboWfuf952f+32CsHalGYERb8eIotdUTh2Yh75G/B5G5lAbnw0gb&#10;gfNBWzEG9mJJpDp3XbH23h5/tE0+2CgTi7+pM1R2Sjwn6CwYLzrCbTEe7w7GPoDfqUN3A6kj+k5V&#10;3TAa11FHvPeCoDUe8xroCP8mzGugI6zv56qO4PyGOoJIHUGkjjiN89QR76A9dcRcXA8dYTUAvSHI&#10;yx/7vOgI64spoiN8DdA/dIT/6UmiI3wfTFAdcQZ8UkcQqSOI0BF+b4LoCKvSs6Ij0ppMFh3hRk0T&#10;neBOSBJ0XgY/0BHOpwtFR7hmkegG95m5gs6tQPjHXqXZqiO+wXXQ9V4x8Af0jQU9zHH9HTEu0BG+&#10;0uAX8xkzYrLqCCJ1BJE64gfwQR1xZIrqiD1TRUf4rsF8DDrC/+1M0RG+VzAu0BG+kS+KjvB3XCA6&#10;wlcN/FFHFF6sOoLId4QIHWF9vVB0hH/5fNER1n3zVEf0Af/0h0PP+8/pCOyzyFmXMLt/lNv/i+RD&#10;5W6THx/x+UdbBH3EYpfpIxa/BB+xeNhHLIbX5GL3F+Ire5vcPmLhaxOCPmKJ6ETQ++/5iHlr6H2L&#10;/r7EX/Zcaq/oZkv2nZeAr4XYTOZgxGxpK6+HT0OfrlUwTyG2oO47J2LO4hExp/CqwCcKIeYscow5&#10;i9cJ8UGsU9E3Yy61d8V3FucsmaW/kroX3i7kFWCu4j2HPANiR/SPOYvwgzmLIOl+tVTpA6nX+PtF&#10;5iyIWeetGVcQfvG54H1XBoq+S60I/rsi3ldNcVmc3SS+s22q15b7MsklVM++UEnxyvp4b+JtM6al&#10;Ho+4WfGXhjoOGxrYTWqifueO+nbqps6226ienfrjbba7oI6dWu8OfJe8tv1aRnfb/a0G9FxPrG/G&#10;2q916o2aD+gftZEM+wF6H1bQ40Hl7CYx+P2RMnb8C70V+99ue7Xw+w/Ar8sL3yZ4H5zX6vQgu5WH&#10;eZc4ZMlc89dSkevoPTEEa6PQcd88Ch2COjnMHcA+ErP1IcUqAwS9Dv1s1tEzbWHXsY9EkPPL67vq&#10;2BFpo3g+hIy7M1cA+0i8zveLrjWPDhL0/oN+KHOvoF/W0SMfVxfIthYZ2kfCmGqpXPdSOmLddveV&#10;Z4WmU3maYNryJImfWJ1gVxBPSTsNPYj4itsWeh3xFkHGLXiMeAzPM/7N9oyH83qpU0p60J9CH+jY&#10;4+U4bbMr5926o6S9e2SkXG8Shgs9QdAXZH84L/2jvfCD6zl3EnoYixD/grCv7m1T1M4Om6bxkwqw&#10;E4inmC1Yf0d8RfQ54i2C7If6HfFzOY/4uWF7xM8Nr0f8XOjBbgl9YpGJatdOjpPzxh6r7Re5Et8x&#10;cxylRyR9IvvjefbP9uSH1yO+I/TIN58D/YPsYpnt3xePn5fO9azLRCfi9c2tM93flqrcDV2UhZA7&#10;+T2I4iPhfBihS3g+p6+Ut/7ZQuiOJPxRZ16Lvqk73H3b7XjUgRP8ELkFj2yzpQ5c6mYdw2VvqG9w&#10;00b1De59DfFq7Mf6db3NOnC+aesQ+8UzObjWjp+EZ0RkHTjiTfVt3zicRx04/xdoX6yp7WuE61EH&#10;zisKehzLB0Af6I1CfxzjTugfdeBy8PU2fu+9zZZ6egPQjjb/9OuC3tENerxlrd3kPZ9t3FeV7s0v&#10;26ynZ+qttllPT5B88Rj19PwPvGynDkLt/5Ov2qkufJ17wedsvM/jXpN3zHQEX3yPl6M/oDMKfLF+&#10;M8eL9ZuBHG+327thpO2Q89QfeWcjkcSDIRBTzsp/DbhIdvly/I5797YM+h3/9RpwUZdSAy7E18X8&#10;jkOTWwX9jgrRD0Ke7w7KdO2gTJum10nsw9xdSGMgVfb5mmzFnHLWSh9rNHrFXF+8h1hMxdt88cMg&#10;I3Vv8MU3vx4xjVq++N/q2cZfyRf/TU3F/1QVlHfro5W+EMZzPy2O4yvXxTdQ3/DFT4TeuOVzX3w5&#10;rL3OPeOLX4p5xfmSFvPthR/m3Q/qJMfegkSL5827gy22975/xpLrrXEW6Rki6QOlv8rzwxhPfnAc&#10;37+O7S2ea8UXRb+rZ1ry7aDXplnxx9BPi4lW6vM32mbIE1aqQYxs8ADrtaHwP/p01nEJjU9Yd0EM&#10;w//GP7IdLkNMKlK9svYY84TguMcFx9376gddOy8G/4hr5zvgH3HtvDT8L66dRyGmxON79uraeW2s&#10;UXPt/IcdunZ++zu6dt75bV077xDQtfMdfl07J3LtnEgbPGhDFkI3yu9BlDXzPft17RxI2+2d/UcW&#10;8nr+HkKunfOYa+cZB3Tt/IpDunbe4EtdO49BrA5zZy/9uK6dp36tx/1A18LvvP/8zJ0fsdpGqid2&#10;DuN5Kjim4bjnjMqq5x4prVj+Sq1/81xBycHLPI+c1T5N8YwR32PckwibJsi4516cR9zTuRnt22Nt&#10;ewXWhBn3fLmU6rcelRSxPiZ6rmM9td2zGootd9LjNe45vrnGPYmkT2TckzXkiNcW0VzMOldKDp7z&#10;UgnNxawNvhH39B6Dj0c9z/shDq4u6JyKkxw8p3BtycFzatTVXMx3wAfjnt8DOVfv1UwR33GTuOec&#10;xhL3dFY00FzMjXUkB89bE6fjFBq3w/UlR847CzrMwfupjuTgeZ/U0hy819CeOXhHq6md43hwLox5&#10;rWCN0pKD550rITl43t4rNRfzA9wv456ncf9/Ku6Zt27YNrxP6/FHO10m+G6Za+9Tf3Z+f/Vn74b/&#10;SX/20bsV9/ZQf/a3burPnu2i/iyR9uh42yzEu2D4ewj5Dsy/Q/3ZzJ4iByaur6C3Hv3QDvZFv/Rn&#10;yUdEf5Z19/PWLYs0T5M8x06w/X0m2tzv5LQdJ8/MrIAfBtvuLR6qxwsftrnfyQC530mQPK8bobwT&#10;sd9JjrnfadZI+Yaa6f+EfEPNa/CUfEPNqzVavpnmLodfin1Ozhb0B/SmTpT4j/DD2BnzL0l/8fQs&#10;5Njxd6LqyGzakZqS9jtvjbWIcamTS/S+Br4o6Pw8S+NSSbMwxoh3VJ4v6NUEMi61aaH6MvtxHd4Z&#10;7L0UtI6s0LhUqZUal2q/SuNSR1dpXIrIuBSRcalbcJ5xqapoz7jUj7iecakJyzQudThZ41JN0B9i&#10;174J4I9xqc/malyq1hyNS906G+NQCTVxgYxLERmX6oW4DmLX1rB5GpeagjgNYtfuXYtEdtyjKYJO&#10;9GrFBms0LtUbyBpGB1ZqXGoFkHGpYSvk3TMW7pvv4gDwB/QdBj3GpZaCT8alHl6gcam9GC/GromM&#10;SxEZl7p5gcalmiN+xNj1NYs0LuUka1zKXqZxqYIYF8al9oE/xK79S1/RuNRI8Me4VOJajUsRGZci&#10;Mi7lW6Nxqf/Al0Ts2tq2SuNSG8E/fdTQ86ZJzW5f8/77Iqf5Lemcdfey+0a5fb9I/lPuNvmJSzVv&#10;2CboH1a9zLhUtUuIS1ULx6WqQt9d7P5CfGVvkzsutfYfbYL+YfXoXqB3a1CXFg7p0iGL1Z+6pYXE&#10;Y8yDRRRN09bib3Xton7ewRgr/mf4hw0nanu87fq+V881l4uJmFfjVfMs5tUIIq/GQ907qQnK/Sg8&#10;PpNmMS4siLwaQdYChf+Tuh15Auffs7jH3XvlA4t73D0PuXu0nb8iZ4/Y6phiu28t7nH3SoI+9rh7&#10;h89a3OOe2Qxrgojz5ODjo5a2d+SM1aQ41gj7nVT/eNmngvj+qWLNtyzucfeuxRrpytaot7rGklqg&#10;LVZbzKvxiMirEYTfkGnDX0MejXfnz4q8bx4TR8FGrsA+Gaus7b0OXwR5Nd6OC5bUAq3zmyW1QMkv&#10;a4Fy/wzyarzN8Kf43vfG/RFX79E1yDHwDxGH9o6hP+TVeF+8qjh6rcW8msz+8AtpqybAPwNmjvhJ&#10;8VimJbVAT0RLXo3Xq4jk1Xgzr9RaoMSoSqgbCYSeF76p73N6xbk/zJbjnc064DpF3ppjFtYomuKP&#10;Nj1Uy9507YL4GOYjt3exWcve69he42Vtmmj87JH6gm77WrB/vWw3EGOzlr3bpoottez/czXm7l1s&#10;Q5zTwTYPo10IUcveXKgLm93NNrGgR7ylhWL7VjZr2XMfCWvZmxPY35PaCfq8rc1a9kTOkwQx9zaJ&#10;rXXuPQLXU69NaSToPQz6PI6roXPvNdXUTt1QSefeXgWdexM59yZi7u2OqiRzb/fx6jL3dofV1Ln3&#10;xnpiH4yvsaD3C/rj81zRWubewg/m3oK00xw/IvlFDEMQMQxvEtqzln25BLUjZ0CPcgRbSHSGIp6J&#10;GIa78BqJYTjvo3/GMO6poTEMIvklIobhpOI8YhhuItojhuGUwPWMYfgb6P0+Dfp8H18Cv7TTbdE/&#10;YhhhvsL6PpuUhH8L/yMKi1zhg9A/lvXujXWJ2Fz6Ji46Ebosd+zIbHtQ/ZTV92Qhx4e/B1FiRjgf&#10;Rq6z4bzovSiykP96a27xsbqWvGe85gidnKTPrwfie3xuvWYKuofgJzCHkcgcISLfr25JWYj3T46Z&#10;I/Tl85ojhH05jLf7iwGZIzR9quYEjZqs+Cr6Q7zd/RL9I94u/DBHiHyR/hVPZiHuX37nOOjgQpeH&#10;Rjnkx9XINc41I+p1d8YGzZckQo+b3WsUd8Lu8/j9JeJXCUKvCzJf8p6lmi/5HPwO6HXz+nLNl+z0&#10;ksoN/DSRn0ovK3L/C/S6mQ760OvGXqf5knPX472Lx77+bHxAr7sBxMCg1704XMf3MhV0gd5C+HnE&#10;Mks0X7I8/B/odVMR/lDXlra5Gv4U9Log8yV5DL3u3LVU8yPT4e9An0t/IYRedx/boPmSLYDMlzyP&#10;GB/zJf8G/pgvSX6ZL3kdrme+5BOvyvuHb+soNsV48X18Gf0wX3IskPmSXK8kPgRkvuRxjCfkyR2E&#10;64DOA6BHHIv7Z77ktlTNl/zldc2XLLtJ8yWJkCuXCHkQ/v+UXs9Zhy27D5Lbx4rkp+Rukx8/rOh0&#10;O+iH1bpMP6z2JfhhtcN+WC3ol4vdX4iv7G1y+2FjOrUN+mHXRCeB3nj80f6VAJpY/DXMUL9q/nr1&#10;v/bOV6x6nzWw8g+WSSylx0m7NKfM3ar+2foe6p+t/9kX366xbdZ3UDq3PqP4yQpLfq+7M5vfRt8N&#10;yg3JcZFqkX0LdvKsJz5VUPSbd6Go6rfrSonceSUqKpatrVihga4nErmeSIScedFxWUj/gsfQb06V&#10;WNFvTqfqot+cJ6vqvrdnYDehz7y7yituKalY+UrRbx754XoikfT3wb8JIvU3fxc9/rv6LW/dsi8R&#10;b/ooGHNqgjGQ59LzTr2vpn0FnY73S0zInfVwMCY0WGJCZsIwiQkJch2Fx1hvctIHaz4w2qdyvwau&#10;l/0YpEe9RPrUR2NvFXQeuym43mQF15taBtebYL9BzyQASZ8o600tpX+3rqX84HquNwk96AWhH0La&#10;40V3qT49gVwY5us2uFfXd4bfr+s9Vz+g6z9E9kPkehPPc72J7bnexOux3iT0oLekH2LprqLHzO7O&#10;en7sLdq+5U3B9aZ2wfUmIOnPAXK9iee53sT2XG/i9eSP9Mg3x4kYNlM5/xFpQUFayDpp3npnN+Lx&#10;NsIf38GCQD5rN1iP3hx/RmSKSBni70GfAP5s3lpm5yAzp4JyE4pVmh7z9fliP4A834ozdb8w8/K5&#10;b3zKVN0vXA/+AWKVhsjxICJWmebiPGKVViO0R6wyLX2GxCrde0EPz9N980WVxzqLBdM2wC7guVs9&#10;l+u64wXYO66D3g47Sjkhgr4gYpSGeS7EmjMkVpkWO1NilVbGCxKrTEtGP4xVvjdXx533w/G/aaGg&#10;Fb1YYpX+JNhP5Gha1ZdorPKf4AOxShMN+4U4jrt5paDTGYgcTd/BFRKr9PdbJrFK3zfY18B941/B&#10;vvF9CI3b07i+alXUDwAiVulcAbqsZzQyWWKVztdoj1ilc2GB2k+OB+3nOPBLXDxbYpVu0VkSq3SH&#10;z9RY5TDcL2KVphAQ9CPIUzZXCBKkflEO8YJImXJW3tpulIGMoBw0DcnUTengB7mRxI6NbOebI3hO&#10;WNO79jDsPPTB4IN2kxI+24z8TGXOt0/QrZcWRpHB4XtVFq/4VNBZvB9+6yHLvfELe+Adxy3n0GF7&#10;YA3UIK13xB64/2fB+BaQExzHO0WR34T+liAudH4//HnMP/1fIHevvG19dthOXYB6V02P2KmJVWxr&#10;9lE7tXaM8ju4piL5P/iuHd8B8nT/XkFn8seC3qFP7dSbrsL7+bmd2hb+zSf78Z5DD8w4gHnZFYrN&#10;CwgOvHDe8g6A72VnLTMQOer9/2V5Z3A/MT9YztCPbamhenSPIvqTY/YbBT3QCOMC9M5/rsf3gv/y&#10;kDMi+BOMqWmnzTtop/aPsa0rDtipBavZaY+Br5WVkaP5iR3/JPwfjKMg6eI4gv8ramNczvlH9ukI&#10;dED+6ra5F77XZ/rY12GUZ4nfs/RJ3rptkeyQdY9py/c+bVYBwfTeBaV+WcqrhbQ2v3eF1i9bVVjr&#10;lxHxvvuJsBv9cJ55D2yfCjvE62mHhB7eO6EPdFj7Hpi285zYIavmL2KH/KPPqB269ie1Q0TqKyL0&#10;C89T37C95D3gesl7ID3wHeJfEHrEvzZK6qK5/gL6PfiZ0fJ9VndAQfk+q7sH9we7IEi9xWPYITkP&#10;O+SyPeyQXA87JPTw3gt9oFsxU/SA+fm82qGuv6kdevWc2qFDv6odIvI+iLRDPE87xPa0Q7yeeQ+k&#10;B75D/EfQG0G5Ecj7P7FDeevqRXrWbvHS8oy9dmUFY4qWl2ed0aeCPOvktRXlWZteV8uzFuQ98BjP&#10;muf5rNmez5rXi89Beni2Qp/P+sBVcpxctoScz/Cjnj3axz6K+va43v9uUaEnCPqCeNY8z2fN9nzW&#10;vF6eNenRNgX5F6TN6FtGnrV/cFl51n67nDxrf9ny8qz9o3B/GHtB9sNjPGs5j2ct7fGs5Xr6HKTH&#10;Z8x+gGZrSUFr9VXyLV7rQAmRDasQENdbC4sLPUHQF0R/ch7PWtrjWcv19DlID3yH+c/7NPPxrBvm&#10;mj9fH70QtiEpaB9COSdWh9ryzXBBxGt8FWrJtwedzTX03hrHCToFYgWTS8XItwcT+1SXbw/GvFRN&#10;vj3odq4m3x4URLxGEPGamCU4j3hN4q1oj3hN8q9AxGucEzFyj6Ys6ONevUXoD+gviP4Rr8nBF+Je&#10;VvFa8g1HdwbaQXbMAfAD9PZWV5m6sZp8w9GNqapjV6CKfMPRDK8s33AUZByJx4h7JZatIt9wjL2j&#10;qnzDMSMJfM5GnlQc+IIMmYLgC+htQH/AtGrgCzknwhfiXkTqUKtI3TDS/5fzwJzq+3cfF2dBsOXX&#10;53hW2edxueepkeZ6udvkZy7LNsVrV2h7sb5+OdtW2hSxGl3mfLdxxNrokEK/+XFyO2P8bcLIf/N3&#10;IkalvNU4PP9tBF8mP3z+UZun1ixqV8T6b9W3I+/4D3G78lb+69txjJWvptFD8G4OCL6f15BWLP4G&#10;lggMONTOHzX8rJ9odh73D3iqiGDsp9O28zjhg50+nl84IgZ+TYmAYJFYxd71AjxvgNIeKNfjvNAL&#10;0ud1CVP+7Ys6V1jQfBEdSFhwwmeKRgUStm7xRQ274E84nOSLWvpv/5A5JXwGSHo83llwehrP73zi&#10;YBrbD3gwys/rB8yq4Ce9AfXj/HIfxN1l9PhEBTlvNlbS9uOrBuT6U9UCpGeAwi9Q+sN59s/25Mfg&#10;euEP9Mh3iP/sdjGH05xdhy5rapezctZb+yPZyc+78t708ZCvZpf5rjT/g9hQdvlqHn43ON/7I96V&#10;rxbRn0G2dgblqzGuE/mq1TeQ1LFnWtTx3oGdtSalRc3sHth5YlaaaXqb4lUdBKM+tQI7V7lpZlyr&#10;QFL/RmlR8c0DsV9t326mxAfMA7e0Jg6ZWNZHTLgvyec2ax5I+Ga3z53cKpBw+799broVWHC4rBX1&#10;7w4qlwe6Klbppditb2DBQxUt8+R9gYXdCltmyYOBhMf+6TOLBwUSnt7uM0P+HhgycrTPRPcXjLov&#10;MZDQeZXPndU3kFDnfZ87tw/6OewbM79XIOHx076oQneqXKAfketJnQXHJHQA3e987vftAgntdvnG&#10;LLYCCWVX+8y5NoGEVmMEh4ysKZjx94ltol6yAubFYm+ZAu0Dsanu9qi+HQJXnzm9PWpz50DSrrJp&#10;pmw3wahmPRUfuDsQe+bwdrM6MWANLLrd3PmQYur9gQGZrf1mRYssbF7eb9rfHRhAzC6f4X9nBcXD&#10;P+EfEjvD4ytntchhN4pYCX/pEOqg/xEdUhI6JGfNrj96D/OjQ2pk9IAOueEydUjL/OoQ2NeWYR1y&#10;A2Tpj3hXvlpFj0LbIfhj3KoYkDrEXTAusPDFSpZb7bkw7mz/XZrbc0pg5/iP06J2Tw/sXL4jzYx4&#10;IYwDxhbymzenBgQPPRsY0Kmy3xyeJDaJ9MQ2SSSE7wB9pFa5ZP3GyLJes6vay8dbK424pmrvgGJP&#10;gGIvcV7sJNoL7rhXscLf1V4CpT1Q7CXOC09B+gYoeuX1Tqpn5tys9ug96BXay1+gV2gvp/vUfgHF&#10;XgLFXuK82Du0F3uJ68Vegp7YS/ZDeznpTsUlvdVeDoW+oH21++n10DNiL4HCL1DsJc6LvUR7sZe4&#10;Xuwl6Im9DPKfXe/8vr1k3mnemk1/+Sv/U7qmKsY/Z32nP3pf86Nr3lxaC7qmzWXqGl8+dY0x5S1f&#10;WNfAyf9DXaN8mf+Dusbk0jVRf/lO8LH///Kd8tZe+Uuf/U/ps2bQZwVyvGP/O/TZwt0n2hax/lv1&#10;XULzL+qzgmF9Fp0PfaZ8FYqsQ5Y8Lj6TaTdPMIq4uqA15rG5gYS/HfO5n80OJMRv9Y1pNgvzlNk+&#10;+3+xdybQVRVZo65KQCPYGhQEGpUoInHC2E7IlBMHxKmlHVq0QaOi8KsNUXGiVeoAYpQpyCwqYZBJ&#10;xCgq2Mo5dS8KdLcCKiKISmwQcUAiIDig5327KpcExH+91//7/7XeW+1a1499Tp2qXbv23lWnzj03&#10;7UemSjpeXGg3DU1VdnulY9GY0pQ5cNzC8KmHuB97PzJ1BqXKwtZxeMuAVFmD22PzZJhaeu5Tnn2X&#10;Vstfx+HFA1I96uxnzWzWWpW5Nsx5KNXjtWZWfzvYrzdKHnHUY4d43jYs1eOFZlZtHZ7qkc616t6y&#10;VI936lp9xcjU0r5fxmow3G5j036cY/jVWNr9KS4qHUO9h1l78KhUj6X5tmgc161sa3VX6pP9jMto&#10;R/Y36tO+MApTPea0tWrVg6keXfKtLuiX6rGd+6OP7uE+9KfYcfTiao6O9Zj7UmWfdIlV3QdSZX+o&#10;E4dtTSrY77qoaNrAlJ1wYUcbl6ZKNrYtLFo7LNVm1OTC8K6yVJupbxWa4cJPChX2d9z3rZbcbdW+&#10;9dr978kD5f6r7h4+nBPs9+81qdx//Y+sSU8hh/zyd2r+ncP/p3J4Hey//x7+/38jhy+91JDDc/7F&#10;NekB/wdr0gN25/Cc/40c7vWq9+8c/v9dDt/zd0Zygvr7HuN/75P+v7lP6ubp+nvkqZzgwH3P0/9+&#10;1vLf8KxF5ukD97D/f3We2Nezy4fntZvHc9BYnoXKvy9f9WpR87ML2N/4TfY0nnmM5yN7lieS691z&#10;j/FzrAp+5jnaLKvK01ZtqnDUnV+wKu8tq/NfRF5pVenLyGus7vVXq4orrS6L2bf81Cq12Kr8z60u&#10;edMm477iesp2+dqqXus8n9ApJwuDiljBpP+NsXpdpZRpFKt82labI93rezgh0k22wmsj1WaTp9Qj&#10;sqMy6omWKcVWqyfHDz8K+dpIv9bMUX3VOKXV1EjNaUT9dWN9cUPYknYPhb09nR7IoueGox31ynzP&#10;A09KJX02WzX05JSq+NLqN3+XSi6lf6NPTym7gfJn0s7HVp/Wlv68z/F2qaT5MqvqtE85+40u9GzY&#10;kfP0rda32DL/lOcW1avpDGV9Pblh8MvfFNrn3/GqOpqx6M2zY6hejDVMkp6xLmlulWkSq5ImHN8W&#10;6aqD4MRIlymIrco/iD3n1SK2XD2B8xlSrnOZK69LH/Ks+AucEamSO6i/Pu38GR5Pu7fQ7p2xgqKH&#10;Y/C2dccLP7G6S2+bnPylVbl38dli1YoHbTJiu9UzB+MbO61rRyjtZyg2K98ai+2yysc5Kts8Vpt+&#10;pI0/4ReUVxd0VKVbrbL1CpNJX8DLCpXBT4qHFapi/K94UmFy8hJHVTXfs2Aq1w0qVF0eQ/ffQunb&#10;aR2TSSU21/CcqvxGqyofj4VZxdjHyW/FyvTg+i/Q42arSrLFzlZXHGKTSfS59jjYkOONqNvQ/wMY&#10;n/5cl8Sq8gGbVflFnEy6n3rXYPf7aefvjlmVYx1z1BWxyhnItTmxajLM5qm+kcofh35/XagKplXz&#10;xWrGsCXx8DfKPx6p1e/Af0bJ+R8Sx8fEqut6eDP1ET95o2O1gJgsfyV29i9f75nH/SPj4fyjEl+X&#10;fhjGabdT1vinv9HbLe++73P/+PWN8ux9/U5UlyylfvG7ePe+EyiljCopDlTVe9gYSnxClydW3Bi4&#10;PFF2C+U2R8nyO+GEKDkzhPhqmyHVHF2L1Ff5daGSeh0pV3KAO59sOdKXK2gduDxRcCb1142T59pD&#10;8kRJISRPCJ0esOAd9IIlH9lkS3v+/sGn2Izryr6wSZ/TguTkry0vDgSqzTfY+phAzdzGGDQLVJMd&#10;+P+BgfNt0UN8XCg+vmAg9cPv1sGPYtXtCH5bA7lbUQ2l/Pb2RXJdMpDvQwmf4btwudutuu2UIlW2&#10;2Sb1eTem7HOu47tyJZWeoq/Ioj8UOybtKCf5dhfXiR0vOg1iR/7GmLOjtCP2lPZ3E/t1q4+cIec/&#10;PNifv7iRY9KsaZGz48XNqB87PnM4xI7SH7Gj65fogSzjO3M19qe+TOaTXJjxu93e5Q7udbh2QXkO&#10;tudvbh1PrcdQcRM+MvcB95/8e1/z5N5lGvRbcU7rS6qKcoLc7PxspQ7nI/PkVVJLHgq33ZVWOVkp&#10;8/aPabVinnUyDKdxfMUSa076Ka0qV1nzHlSf2HDJz2lVvsWGPydpVbXDBgvVIkerPR/KWqTyvrAs&#10;wRYps8IGD8DKv1r7UvaipPlkR35rxcvJlTYo47w9zgbnCbUNfuB6Q54an7UoidnfOhI5aBWrp/Ui&#10;bV6JivJph3EMZtKusLtnqqFapNWAyDyJXmpmFDYQLovCR9FXZccmR5hfzQ7WyeaPVjfheEFPq86E&#10;uX2s/iOsutvqwUJymvS3lNyXQ33jB9iwHywfaIODaTdD+6g1O79Pqww5bs7+wZUzH3uGF2DfYmPN&#10;QGjvtOEz0NxiTfxjOins6qgUeiGLv4VPY381IgpLf0onyfKFphd6qKB92JlfSU6SDqk86XfbjnZW&#10;NX+HnZCLumcvylKTouC4Otjz6ThIw7wsaw+qi75tPIvv9iwbaVPrOa9mWDsMmletbQUr37WpiYxH&#10;+UZrP6deu82mroDlP9vUNOyPv9g1tAtTIzzDi+FM1kK5cJNK6RnYKV+lzI8/o+8ua45A/8qdNnwW&#10;Pwq+teENsGqbNe09w8M81Y5d6WT/b3lWTP9lTrSw1/fWPAcrfrJmFqTd3XG2O7Zq/6NmT29fUVi7&#10;5J7/lvf/c/dYy+YEDbJzspTapX3cnJmJm0N2plXeH23YUNjChs/vYBx3xObzb+nfa3F4lHBAHJ6x&#10;nfG8MDb52zz7bnXUq7/h/I2xuhwWPxrrZVXUMzU210LzVmzqQFvHmhlbkH+IzdtQvRyHF3E86BOb&#10;RlxnforCdd+ks1WPheGH1KvyO5oDaU/4R9qH+vYdaa1eWKi6oac9LNbnf4dfDonNa98xLp84El/W&#10;y9dbfS7nNz1s1eWU7zre6ht2pNXSmdacKvU9b80S+gHDUdIe8lj0mDnbmhXo9d2T1tSDnUd6vbvg&#10;76I/djJir8pbrfkt18HwGFhlbHgWrCi15mpYMMyGQ4Sj2R+W4xOsOov2Kp606olt6eS5ydZk07+K&#10;qdb08QwboReyng1nTrLqJPQdP441CywdYcNdsMug3e3Xfh7+K1u/8u55jQM5B5Hf8v/lb8rtylKq&#10;io/k08syftHky7QqGWrDVZ+j1zQbTt1EHq2wpv9nnp9v9OwF751rza5Pse8sa8pgk6dt2BYWY8cf&#10;NjBOj9lwGcwbYs2CDfhXf0cVFFdzYizHlbkuDmdzvv8xsRkuMvnjXuRkdaSvRFYvROoY4dhIb1vP&#10;8TsjM349ctfINKxNVnk3oi/Tgifnjxe5axTORn+o/iDsH6kjoZkeqS/ph3krCpcIybPzhMfF4TPC&#10;NrGZIezpGaCvyME1+IUcv8/qpbBJqVUHUF/+CKsvhG3G2nA+tBOs+QPtw7AQewpP/AK74F9i5+LQ&#10;U+oV2Vwdh7/5kv41j81Oyql6cbhW+EGkX4LmuUgNEo6O9OVy/M4o3EK9Yoera5P+z/ya4xly/jaR&#10;sUPlZkc9AJoR2EO4KtJ50B4Um/1FvsxT9BI57xLrSN5VB0s54utIGAzFX0UuI+7gilFW3QhLxlhX&#10;f+445gnkynHWrPMMG6MHcngNrBprnZ65Y5ifkVdMtGYCdhB/E3vAX/H3mrSIf9c4e61/UcLnxppj&#10;UlRPDs5tGByyV448dN858tZKF/vhn4XkyHqVPkeevY6+kyP7fQzJkSM+wmbkyPBDz7fWOupToOTI&#10;OR8w1uTIVlBy5Pw1nCdHdoe2jjVKZHLk8VBy5DQoObI35SVHtlmbdjnydOqX3HgT7Qmfo33JkX9f&#10;l3Y58iX0lBxZ/onPkY3+6XMkdDnSyeTIJzkvOXIO5SVHvkp/JEcOlfqetyZP6idHfoX+Im9BD8mR&#10;x0HJkTein+RI0VtypFBypNhLcuSdXCc58gEoOfIxKDnyBSg5coNwtFUn0x/JkY8JyZHffuhzZDfa&#10;lxy51DPsjV6SI7PRU3LkYCg58gDakxx5JZQcWd3+r/iMd4fM//eZI/f8bcWcoOG+/eL15a6/4WIh&#10;fnHjcu8XE5dhZ/zi3bcgfrHpTcYPv/jgH57HeupH/855/KIuFL8wf6Me/CIXil+8vNT7xdVQ/GIg&#10;FL/4CYpfLJFy+MXIv3u/GE694g8R7Qlz0EP8osXytPOLg1Z4v/geytzZ+23vF9D5hZPxix2cF7+o&#10;C8UvGtI/8YtP6Y/4wX1SP35xnrSH3Bn9xS8GoI/4xWvoJ34heotfCMUvxF7iF29SXvxiFRS/+BKK&#10;X9SnPvGLDsLR7GlB8YsvhfjF79/0fvES7YtfHIU+MFziqbvRX/GLdVD84gbaE7+YC8Uvqtv/1/2i&#10;4V75olF2nWx+WzlLubnz8szcec0S7PyMNZeka7iCOXQSMtRr0ulky1SrfkAumGJVs0XkynJrToB5&#10;T3kG5ECRg/E8816UTiaNsiZN+WLsM0c4hDUGDLDbdVDRvydS8HrL8tfLJ8DiMmvWx7Qz3rOEekXO&#10;fcqG22Fn2j2Mck2m2LAN3IQ9+0D0dPVkKP1putD3R8jx8C+whHIr5PgUcnUEJ3FvAc1EGyrqDx7j&#10;2T0U/Y5Cv+ILrLlLyj0Rh28tTGsTxOGVC5nzt0TmN9Rjoih84zU4LAp7QdUjMjtehcxdjsxl+0k/&#10;M+T4HPSVOe1miz/3j8xpInPvdJDIiyLzo7T/uSf7Y042R8dhO8qZbrHrJ/q48apsbM1+r3v9hr+O&#10;ftfG4TvIhnsux8ZeVgl7mnL83UiNEM6J1A3ChyJzJFTFkXl9EUQ/R/Q9D78QvR05/tNi5NsiEwlH&#10;RKZUOD8K2y9G76rIvPYG7Z/Nvd4bTh+zVMa5tXV6BINteLMcZ65dA9s8YdXxXC/+/xeub8w4ViIz&#10;Tkb8Ee51r5GZGN10mJkkd7NmuvxPysl9RqO9YuKw7GJi4go+sp7snomJ5xnDiseZMxbgexXWfDO/&#10;hlUPkztFJmbfe5k+TLaqE1www+r5L5F7nrVhHpT1wIAXPXvPcwxLX+A6cs+K59Oq7Akbfl2BzLr1&#10;AZj3Z2sc23jZfh+HdSlnx3HfwXWmYRx++wK5cc7C8GDqlZx5I+3AcGc170EPtauDWS/M7xCeOp+x&#10;GfFaOAx9Vb3I9YP7VEczq1CY9F9dqDdyvnhHoVoOy3SgF8Cq/dmTkut+E6iroM0N1JHQNAzMy9Rf&#10;fFhg8moxOCYwFrtlKOfvQobh/q+SE5Bn/RV9Dg3Mn/5KPQcF4enIcX32tuCltJfN8QIdqK9fSSfN&#10;dxSa9TBZ5ajU057BHeSEV2hnELkYdhlizY/C4Tasz/VdRlrdEpbha50h6zR9q8hjrXlczrOuW1XN&#10;/dAPOTwH/fpwfpiM+2g/3vY+T7Ut9vZ6NTabxJ5jY7NK7PBQHP5V7POHWN8tPJL3dIQbIv2E2H9o&#10;FB4iDFjHyvgEUThNxg1mCedGZjB+oVrGZoOM70OxGcX4BsylUFU2tI7koHDLC9jpdtbvUh7/a8X1&#10;rF/DGJazDu1D/cLlnmFr2s2jH0OFzG0rYSX2uQj98sjB4s/0jxiriZzMGqOaNSd+Zdm6jzu22lVM&#10;Dea/vq/f1b0ti2zDR+Lt7Ey8LXnGx4mw4FEbfjIb/yMnfDvLH8/2DMfM9HJbuID7uK0zmDOJp9mw&#10;63RrBs/Anyc7KvWEZx7jW855xZy0EpYzx+ZwPfcBphMse9Sa4Z7hSk/VgvYWcJ/QD+aMtOpt2BX7&#10;NkAvg/+0q+Z11RwMA/ynApLjTD36UT7cmp7Sn8Hcv8PKvp6mnLUQsrorDl+Eph33j0Liu68c3xaZ&#10;TsLFfO9MOCUyaepV90fhjUJy8Wfos5vKmJufQ86QueWDue58eIeQ/bnWwrlRuOtZyP7cmmfT2qjY&#10;vIFsWsThq8LTWMM9i3/3cOR5gGfxZdYdv66f1Qsp1+QR3jeDm4Za/T5cwH3UFrmeeDuEdgLi7fS5&#10;Eic2LEauxF6jPcN3quUm6Cv3UaI38cnfUWRcmevPm+PGd++dgNp+VfvGqZb31rgrhfVk+R5Z471y&#10;fZN9r4ubP01MsKd0lLCFDaNpfl28Yyp9YV3cWsi6+Jwp9JF18emTPcNyR/3pJM6zLi6Gsi5e+xT1&#10;sC6+Fcq6uAG0dax58Ulk1sUfQ1kXd+W4rIuP5jpZF381Ke3ulz6nXsntTWnP5Xjah/rBaWm3Lv4P&#10;9JT7pSum42Osi/82HVt/4ujWxU5mXfwHzsu6uJjysi7uM82viwOp73ligX7Iurhc2kOeih6yLv4I&#10;vWRd3BjKulj0lnWxUNbFYi9ZF7fiOlkXnwJlXdwJyrr4Zijr4vHC0Vatl+OsizvRnqyLZ0326+Jc&#10;+ifr4vs9w6PRC1nPh7IuaIu+si5eCGVdfADtdhm0u/1/fV3cZC+/aJrdhPn/wOo1wJWZnPTHMT7X&#10;CMtvs+YVz7DuWPQstbonLBhj1ccQ39VXjmN9ybr0K2iftmbaeMewYILnZFhCf3fCFaxnL3k8nZz8&#10;uDX3Pu5jQFgywsslpTbsKvIA1qmwsp8NP5jAHFpiw24wvsmap6hf9nQ20X55oQ0vQ7/KY615eDTH&#10;9/M0zFnISXJfrDbKcZ7ZTKWcGRmp4rHp7Umf9uZU9BU/O4L6hG9U8yH0VKs7mO60TyCYSeibXLrQ&#10;vCdy2UKTeIYnTXRy+IeJ6Z+TSa+ZW0We2cEsq0X7BfGADMNThdPicKlcX8z+gbBpHA6V9qZF4Vpp&#10;v21kGldzmOjXNlJHQNarajH9Ze9H9YH20NicI/K51XzAM5gc674cD6JYvSfl3ov1GeOI681xuFPq&#10;qcv9Ae2ZxjZsR/vmOGu+h/Ysay5Hv6CzNc9Cg79/IOzlGTxYzWFWD+N4Ln69levKplh9Fcydw1wi&#10;48vabzz6w/DEas6i3eLnrDlY2qfcLPQqn23Dm2DFLOv6AcMW1XI9mEc8fsd4Ke5nNsr4wrfhime9&#10;P1L/Xutknyr3yIbVh2olyz3y6T6EqRzb129d7zNOkiG+v0KJkxuGOoZzocRJ7jAfJw9DiZOfocTJ&#10;mOHYmzi5ZIRjuKaaF5b5OCmHEic7ynycHDXSx4lQ4sSRONEiEycpykucDKS8xEldKHFyPvVKnIyk&#10;XYmTH9FT4qQASpwIJU6gi5MRcpw4uRj9JU4OGObj5EOul/hYjN7C3tQrbE27Eif7oYfESeeRPk4e&#10;FJk4mekZrqrmDyN9nDR8jPPEyT21KHEixyVOPqS8xMntch1x8q60Q5ycLiROBkn7xIkVfeAZnmox&#10;ekqc9BESJ02gxMlX0h/ixJE4EUqcHMF5iZMHpRxxsm6Yj5Ny6pM4SdOOxMkG2pU4mSJ6ESe7oMTJ&#10;H9FX4mSgkDgRSpw4EidnIEucTKS8xImCEidnUp/ESRH1S5y8R3vCy6DEyQLRn3KXQYmTg6DEiegt&#10;cfKmp5kHJU4mQ4mTEVDipB+UOBF//G+Nkz1/G70T88f4zqz++Zx3SacTcoJm2V2yfvldBfPRYOaz&#10;uinziKc+G/aok1L7w6FZKf3mQ2n1Is/y5sKqXdaxYqdnyVa+SyTHN1tXvuAL664v2WhdfWUbmMep&#10;R3jKw47hfVDOvwQpH34DuT48uJTjW8lLkPqdTHt6K+dpX82Hos/9EP3CU6HondF/A3rIOApl7x0m&#10;/YtjvVpkniHH0NaL9XRoPox0COXZSBchz0aaU55nI+Ebg5BZ255Tm8qYfo9wPEPWttvRk3Lh48I7&#10;uLcSjorCjsJnI/Vb4epIJejJswi1Qch+yCporvcUPUVWl3EvCIN72OuHFQ9zbwRl/SLXF4y0YSPq&#10;+24Uz+Jg6RiejZSyX8E9RT9kWdvO9Qw3VvN49JW1regta9tpUNa2vRgP8cN95Fs5VHtrt/Zt2R6p&#10;XE/mnqrZXuuXw7NPzOJrBXzknqodxlJ5fP70F9eebnavb7f/Xeg1nXdf76Rfo6xeezvjOIB909vT&#10;ybrujvyOsmfxoVb/hfNmU6x63gFnxfpyrlNX8h2BvvCrSJ1xN+TZ1Mp7GL/mHfTk+5DzO6onaVe4&#10;5kHH8CWT1uroyMwKqeeSOLxnAPaewzpYKOthWJxvHSvPt7ocWb4b0ALmD7R6OtcteMwaDds8Zc3p&#10;hvXh01a9S/1NnqXcA75/1f1Vje4nX7Bv+Xk1I87PnGLVaMoveMrqW/qzDn6c/VvqqWRcL4HqUfIG&#10;zDM2rDDY42bu5eT8+U5WlY2suh7ZvBerQVyvhsW6k/TvgFhPpR0VRmpiP0fdWOyA/P498O1IrcVO&#10;PJNT67B/MChW10P1N89A6r2LfHuZVadSLi+07jqeQeptjFs5+nanXvqT6dev+Y93q1/9EhWnp5Y2&#10;DA7fy3eOyN6V9cvnqWpCT3IC93eNbiImsOVzN3gb9yz2bHed51nXuuep6vru2HSWVY90Y0yetvqj&#10;PzGmT1rVHUpf6kKep6o119DX/o6K56kiS85w5HmqXsh5nqeqhzjO81R9NbI8Tz0EWXJGxdWQnPH7&#10;q13OUBO6IuODI6+qRWXUyehLzvDk/MLr3Xm9EP2lfD0hz1On0Q95ntpR+Fakd9Ifnqeq5cLjYh0L&#10;Gbv5wp6eoq/IrCn8cZ6nfocsz1P7UY88T90FeZ6q36cdy9xXH32g/uxGzxR25XmqszPPUx2lXrE7&#10;z1P1wJ4SU7G6CpkcppsLeZ76zs2c53lqiZDnqQdBnqfq86lP+tWsRy3S/1d6I2fI+SKRu0b6uD97&#10;3nYb9fA8tZ6Q56kzb0W/g2J1D+R5qqPoJTLPUx3leepgKfewVdOgPE9Ni8w+QBVcwT5Aa+orYR9A&#10;6s/lHi6G5ErVinahHlfNI9CHXOn0JFeqQ/tw/UTWCr28f4k99s6ZNQnxVzam9lWg5hiBoPXkqbph&#10;cMResXBkdnmWUqP5SB5l+vZ59J4i+vgUfYfmJWxRxNjcEutCYVN8JcCWVZFuJxwf6bsKIbZ+oKPn&#10;kPa1yFh0vwA5Q8r17OzO6yXn+3Knn0+9+ObznZBnRuqkTsjLGfvzkPHNcmHLWPc+j+OdYnUlsiGv&#10;OKKfUPQNaSdD+4x1xzNU852cNF9q9U/n4ourrLoEmn/ynPWcdHLd13wn+2zmvZ1WHUu/OydWv0a/&#10;Ls5O6Zb0K69uSl1Pv4QL2zrqdmeJfim19kzq+Yn8dQZjzfX9z0gnI75xlO84iqxWbLR6Huy8nudJ&#10;lP9undUDz0wnMz60ahuyWmvVrW0c9RJP/oYZe3GcHw6bfMx3GWF+pdW30/74Dcxb7fjOEt+xntAu&#10;nZy51eqj2qeT5TusehI9C763umkH1kE/Wj0V2l1WtaMfUG+r5ohCrvuR7wowjvnfWT0CNvnW6i+D&#10;dHJVFfMMdtj0udV/gveit/hD5TueeQs8xb5b0CNDsX+164mz1njhnpLP3f/J//HYhsEv/ybHiVn7&#10;mPevO9nFjG5+oo+dgcf5eX9IKz/vr2vp5/0DWvp5H7p5Xyjzfn8o8/6tx0Lm/au4Tub9J/Ih837b&#10;4yF+u/oE/I95/+mTkJnvJ9Ou8KPfOeo+p6dl3ldXMZ7M+3ob48i8r1KMG/O+I/O+YyXz/rkcl3n/&#10;QsrJvN+F65j31f74CfO+6nOan/ffp36Z91ud4vtX3V/VtMDNk3pzNdOcl3l/POVl3u99qpv3VTPq&#10;Yd5XkyDzvmpxOv03Vt90upv3FZR5X2Q37y+mnMz7pVwv8/6F0j/m/Rm0I/P8pNaOupnYAXntCZB5&#10;fx12krljPfaXef8mKPO+UOZ96Ob9Mykn875cJ3PlTsatHH2vp97yaTbTr//CvM9e6C//XsdtWdxV&#10;8qm9D6/GNfM2FbIPr//RFN+ZSow09scPPsxRn9rIyw80xLZzrdp8qNuHV91h1+msVQ51+/BC2Yd3&#10;zCPvXyAytn8esg+vm3K9zB9jIPvwqiX1Qv28p/o97ck+/C4o+/Cz0YN9eHVCE2w7jlxSzSXVbIS+&#10;7MOr/4CWdo74Le0MZ00FCwZb1z/24R3Zh3dkH17fTn/Zh1cthQ1j/Q3l2YdXY4SLI9VAOCVSw6iX&#10;fXi9nPYkBt5Hn91URr13NHKGzLMLj3Ln9eY8OCBSNwnnRloLl0X61eZpzT68GtWcdlvEur/wNH7T&#10;pzmx1cNR9uFFVuzDu+OyDz8AWfbhn4CyD/8ylH34jdDQ7xOpP2D+vSOPeliH/A1Z5t9T0Efm32c9&#10;1VnoK/Ov6C3zb4MWjOtEq0Yd7se3JmH9MjnVnNsjsdUu6Pfh8/aaZ4/a5/2wevCzlLPd/gqd3iPu&#10;oXznHLrv7k9JUu4753//mXK84zPlJ8g7Pst+hHyX/Pffex60sxYZi3H7YesMKXdPXWTe8Wlex1Gd&#10;kJ3W8o7PxCxsx5rzHGHLWDUW9vYUPUSW78ILSz6yujCLee1Tq0YgM6/pJcjy3f3W2eQr5rvXoXx3&#10;/xra4bv7+iLa7bIT30OfDOU7+q3RX3jkBsh393u/5eXer9ZQyk9ZyDtFO62+xnp2SvO93+38BuCi&#10;lHx3Xx/2Ovzcqt5QvrsvFH2Foj8UO+qfKS/f3T8Sih13pCB2PJp6xY7SjlDa303s13sVcoacb73S&#10;n7/7bUc9fHnK2fHuZdSPHRfTD7Gj9Efs6PoleiDL+G791NeXmRVrTYl7uJYc906VQa0jk9mnPGov&#10;/zo6u0KzQ8ZHcttJKK3y+Dw4DDscb9Vvp3veMpv2ed+p3zPoNzRWWXOQr63mmdVsEuuhcv573umh&#10;vPl7pF+cBXkP6uUZKfYLIzV9mlxXTewzewFyhvhZ1svIwyJ94YvwxUgNmAc3ROqL5+HRsT62IqV4&#10;kqvOmIte/4jVB+NSKicrpc4Y63mY4Xia+fd+2r2f50z3IR8Tq3vvRt4ZqbI74fRID+pDfXdE6opb&#10;IPo4okfH4cgZos/LQ9D7z5FWj3L8Md55ewRa3n0p5fhm9tcfRj409iQXOZn9nJtL0fOxWE2nvOiz&#10;TOrtZNXYCRz/m/V2QM6MFmNWM3KZg7uPuA2PyZRpGBy91/i12Oc7E2rmBuvsIms/3pVwMtSdv0Re&#10;YtVqYo13JlRXYol3JvRr+6XknQndNxd/22HVFYd7DjrRc2WblLwzoc4twn4rON85Je9MqA8v4h28&#10;yY7yzoSTeWdCDbqAfh5n1cpzobbqmIDr5sXsvabknQnV63fYhf2uFcen5J0JXacF9mEc6jTzvOIw&#10;R/1mA+KEueC23yDPjPSBB0DmgpV1IOv71xXMr2YH8ggy+6s60MRzT6va4BvyzkRBNv24m+9cc528&#10;M7GA/so7EzYnJe9M6CsOpP/o37dBDS1z7L2W7/dXU87nv8F7RnDTMkc9ntgsNrSzhnJ3Wr1grZV3&#10;JtR3H1p5Z0Io70w4Spx3xf58H0iXfs/7bMsXkvfQP2ivX6+HPyUd9NBDkNt2VIeLHeCcUx31FZ1S&#10;8s6Eang59nw6VtO6MR5ZvIt0Pfq28ZR7TZHL+E7Ha9dy3QzeRboae7zKmuAyxutdq9tfSPmNVh1e&#10;SD3b2Bc9HflneLyPn8OPdNT3N/Xs3Cjl3pkw2EXemVjAOPDOhOqWg767aE9TL3l29Y9W3pnQ+Tt5&#10;P2sb77SSa6HutdXLxVXWvTNR8TW2oozazHuq32MX7FHxE+tOKHGccf3aE+Puf++Z6fzhmmO7i/3i&#10;H1PPaRjs+bd6coJjsldkKfU6H8l7lyj+y+NThu+iq2PlEMaYHAPrlI90VPZK3t8bzli35j21x2yu&#10;+TaS79/lmlfZo53C2LPfIPfgStewvMAfh7nmHzxLvAB+FqngaurRsdvb4ZmDUv9hc4JT4mRdH2x5&#10;De31pV1yXeV9tk7eZHIZfiv6CJ2e1eS+w8nqvliXXcG1ZyNf5nTUZV2Qm8U69xLk+ujeGVkhn2OT&#10;/p/zfupZ6PoxefEEz/LZ6PFxlBPc4Mn+hstz5qVIqf3jPNUMNubcaR2UOQP+uaMyN8VV/bd2VHZk&#10;/F3cplAZG/N9mUKl5B3Mxz2D/aAyKn8e7WRIvOfPRibP5k/zvPcpOJjnMBPgi5FuMgaujHTxYzCL&#10;91zLIPOAGQHp51IZC2wkDMgvQvUO/gfzuD/vRfncr8h/o8h7W4jf8XA78iTr1hXSvqwXRK8MZX0h&#10;+grt4YWqbDHj93pHz8c7JlvepY2uHZPmH8ENHaQdRQyrvM9snqofqaovKD8Lm25mnL9n/2kL43oO&#10;41aFTqM9M35eK8UzAez23Fr/qpm/OVt9XI7tLuK/O3TMXvNCy+xe2Up14yP+fa3ivzw+VfcHqksp&#10;8ba9hrlvOzk5+GObLNkWuPyQvzXguZpNPqsKVCXvOp7/daDK0L/zF4FasZXjG+C3xPI66sF+bdZU&#10;c0UNxX73H1nk7CiUcruaVvMwx6QFf79oHfX0bVDEPYRN7jy4iO9H2qTxQUXqu83E4m+KZB8hmcHf&#10;1Xj/U6suPpB3LrG7UPQWyvvPQmPiZJ7IHdh35jp1eJy0oB7mieTWg+Fa3rGUduZHSbOG8OGIeyWI&#10;H4peQtFzN/HTNvRH/NWR89JPzifj1nu2+jLQqjxSm7Yg6zjZfxs8in3/7QHrBkenn9hb7qXE/hm6&#10;97aRRe8RD3Idem8yEL1bDYDovWQQRO+lpRC9Ww2H6L16FESf1RM8c6bWIvoWr/bx5ki54l3IsOBQ&#10;Vy7pc7TXu+oEZE1cnQLRu+o0rzd0egvFznJc/OPSU71/5BZ4/xhxkvePPvnePyryvH8818j7R0E9&#10;7w/Svoy/6JOh+IfonaEcl/44jnKU/jr/cP3HPz4bhH5V+NuAwPnHAuyFf6iSB/m7KviH2Ff8Qyh6&#10;14SJrK9qSzWxVnN8jwK1Du+rLI8I5HtTLfeKu2P3/bseX7XB39Hvw6uKyPkptf2aGkreEtn0jZPC&#10;P8GTYrVa2CBO+nQjHr7gNxW6FylZdw69Dk5hPXQ9HBQl7W6CN+O/t0DG15HxP7EdcoYcP7HIlUvq&#10;n0e9AyP1ZidYHiVDOsOFUbLoAsg6u++F6FWPuLmIuG0RJ3+5iHeYb4vV/SKjpzD3ZSvHVdlSm5wA&#10;S1bymw1cV7HGJs0uLEqe413tS6mvvJK8KvX/k7UO7RVvsMlE2hc77DrHMXkGvUTu25Hz61lXtqX8&#10;Ohm33fmtZmFckwDdgEyV3yQ9di/7t8q+VyuWJT7vtcIIKo/PfvOp/7DAMTgmSC55oSgpbBAk3edi&#10;lx2F6oxn4KJC9fL0Iq3uKkw6TMXuozqqZeVyPlLXPoU8KZa/Ga3ystnnFbbxXDHAqkcnFan86fyW&#10;3LQi1WSxTZrO4u82bbTJlc8Vqcpd1rXbpW7K68H4t56HPX+wSd0K7PQ1+7TPUm6dTRo9U5Q0x287&#10;zsKuEdfNLFIrZli1bHqRPF9Vv4N5d3pWFnkWH2hFb2Xmxyqagb5BnAzjOvZakkdmFWl1Y0f1wmza&#10;O7AwWUP98XWFSc9n6c+4QtUN/UxUmFz6PPKGwuSjeeTjOt5OYq+aUfAxsLfsB4JxaLXXOOTve33V&#10;8S3GgfgVyvrqjLWOyXsfe/nsT/Cv4Twb+if9fww7bqDf422iP8VPptBfKOurrzfW8H+xdibwVRTZ&#10;Hq4k6EP0KfIQURwIiiwiEhZZJbncKDKKiOLKKMYFx2GYcR0FdaYLVxCQOMIT3LgIiopiXAZFyO0K&#10;KiIuRHbESNhkEw0IAk+g5junOwYDOO+90d+v/Ti9VJ1T9a/u09V9O6mcaD30JexPfuUvgpJfrV4D&#10;C+gXSH7lB6wmvpuZP6AezsN+8Uo4xPmyMo67N/JHqH7GlPxKbPIrfzWU/OpZSA7oy8RuEPoLPsMm&#10;v/oWkl/5UfMZNxvTvriU475Km78tiNijTOnLyiMOWUO7cx95InGRX/kZxCX51Xkb6Bfyq3kb4QDW&#10;b6b8x0L/jy3Y5Ffp79iP/OrZrRFP/gYaa5rO3I+M+xuLsblerUtHvMjBh9Lm5RL4Vtq/NBsuSvvL&#10;34OZoXlLeHLoj3kfEmculPxKKONfKPmVkLzHL2Z/ya8Oh5JffU25kl8dTj1yHpf6heJXJeV8L/4K&#10;l8DCOc5kEp+w36buml+lNjIOOI8voh0kv6opXO/8ctpH8qvzaC/yK3/EWnTyHX7Qn6KraehIWHn6&#10;+Pl5JNIw/6+SsZzl97Nile+/chLr6iaaV9N3i6xvMowpZ5H8qj2Nb7JZHt0WxbU+I6nxXXqckOdM&#10;UOaXoJ+/yvmT4OjNzrxaN6n+14dF250/47+S2k7fHRtxce0qSnutaxCVK5T2/OBEpR90QmQPqZ/U&#10;ea6Nxye1fQqFXB8HQJnnEoofQlMj14yqF3E8/qbm8mxV/GbeCeo84nxsmf/qmsl+fLtigZBvV8zK&#10;guhrd42IJxy+H401dX7oTmvEZL8eu7Dhvv+JuGlPd53/qrUPPfPtihnCU0N/rId/Dk0dKH4Iy7mX&#10;7ryX9eucX/hjd/2uTTnlVND/m3dz3alw/sFdnM+/p/+pN7XD+Q92oNsfGO/bI91Jv0h7/dTZ0sNx&#10;v//8X5UrIyVwlT/Y3ztcm8VbMyzS94MI1GSzjG2b1HtYYfYrPO9uE/FmaIo5Z+XQB/OcaS9cxDmu&#10;ddLfTE51yxlJU/A1zy5a0fbfOO9aJn0jcuyrTqMvdzizpbnS92oWcfupSX/8VrTQJCnff/KLTkma&#10;Tqt4JglzlkWs/VnEPnOcf471idCZC9m//B3ne5xKn77m/BjKM5P4/XpL6n/c+Rz8SD3kfEf8KxrC&#10;b/Lwu/Yg569vi5/96YN27NfbmVJY3pW2bY/dgucT0NSL6DIi2umhL2G/xE28U0Q5dmvaH5aTzDR1&#10;i/2zxClzG68RH/SzW0RcS5zyTOw4YY1cP65Z0vuV3cy4prBBN1MHv820YjPyFOxL0n7MydiP8Mw3&#10;op/bWG0/RHgn99fCLtQr3FPsv8hOkoi8a8JsWZ9rVjWqojvZ6Xrom7K/3RP6Nxon/coPQnM95acm&#10;hr4O9YZ3h74R7WhzQ/OItCP3x983pZzitBkqfo9KmzYS16i0b3J6xNck3vlps4D25T0J/31r+Efe&#10;26Cd+W1aRJ51YftwNdcS1ps93Duzn6vl/K2y//HOzxGdnOLMSsorOMOZfFh+JmOW/is9x5lV1J/T&#10;35kW+FN4pzNd8NM86Exd6f+Rzm+RuOjno4VPOXMX7ZCY7PxX0g6v8hwDpqZHzC5R+msWOn8b+9Vf&#10;wzs3tENPxto22uGuvc6fTj0yZyP1Ch8jbuj7EXeBKTF5+JtNjtMQnXvG4iziuGWHPKNTehvRLIE3&#10;/eBM/TZJc8UurgFtkv5cjnsUO2dfNI7+5dxQ5XCtzp9GefUNv2Qz5g/825bNs7gzY5Exf7nhv2yW&#10;mZdEsY+6lD5406kN/dd9sT/kWdHF9NESZx68iDbmvJ+6kDbmetX2gqTOs3Y9L2LrHhEb5NNmXN98&#10;gj4q5bl7Hse/68yVuZwTJip1nlVsmWf9LheNMAYbsL+MvXO7cxzX6dIkWro1NNPPTuo869M9kjLP&#10;6h/tiR+ch0dTr3Dm+Ur/Za+kzrPuwC/mWf1R+Mk8qz+xD8wKTSPxv3nMbk5t5lm9Z3vO73mnBTLP&#10;6u+HzLP6U4TkT89RDvOsvhFkntV36U389/PeQq8qyvxq9yvxP6Zsn3pFtP32y5X+6cvQlEXbkHlW&#10;v4z2lnnW1y9N6jwr1HlWoVxP1tL+zLP6hhfTTsyzXoM/zNH4Z3tj+27+FeqXc8BwaQc4gHaSc9G7&#10;eUmdZx1xFvUwz9qsC/2Rye/WO+FHp4gyzyo286w+1Znjpjizm/1knvUxjmOe1Tv6JfU173jRH8yz&#10;+i/p19Q+5+kHHSsf/TYaKxXUL2NmL/0g36apwK8NpsSvoh+aM4Y6X4i/e6gP/8t3cq6nHxJc3wai&#10;K5lnfTuizyResc/um9R51ruxZZ61CMo86+dQ5lnL4L8cS/vlQz8Nn6p1hx448g2SltXypNOzbsjk&#10;ToRFxk13hozJZpn6O+K4h36GqSed73AV+niTa9TV6IX7yhv7J81g7iO/uCbpj9nCftdGeU6d67kW&#10;eecfuoF2pb3+48aId92k9C8MpF+I94lBxEu+kHkzuvzU+U63YE/lWgcLh6rtG/V0vojtcu2a+Gf6&#10;b3noC/+E/XDoz+T4RD3mUSnPPpH2G29K1jWpmf7i37O9dq75eIDSz74usrsVMH6eSZvO+O3Gh/4B&#10;4pH3NjTOjlGcEm9+Af14a8yWznxaQJ61LjSriI/3Jfz7Uh76rU98ZmDalEk98B/ECf0Y6rfP874U&#10;8SayQn/DH6ivXWiOEz/vC80o4czQn/1H1tckLlhwTsTS4TFfYLyx3pATDGX/ggXObJVyyA87Qsmv&#10;+1J+Bef6adRHDuI3UH82esqI6CvwD9vvu55+QXctId9sNEfifx/Ocz0kns+5VhGve9f5O6GdHMVd&#10;+GhVOxxaTGz5pfczowMnDZU5mNOraa7VITR3O21GH0yFqrk7Ys39JdbcnbHm7oo1NyTW3D2x5u4l&#10;FtHc35S2q1UGfYeq5uz596nmgqH3q+aCkx5QzVkhmhNbNBcsYzuas30gmgvmcpxo7kQomutJeaK5&#10;O2ysuYDtorm/Kv3suyO72+BYc/itmiMe1RzxJURzQtHc4FhzQtHc4FhzxKeak/JEc8SnmpN6RHPE&#10;qZqjfjRncy3lZYXBGxDN2Vri532h7SGcGQbPQTRnSyGaU6K5iC84m2I9mrMJ2b6A3+pIOeXOPgXR&#10;nG0hFM1Rn2qO+lVzEX0F/qnm7ok1B1Vz+K+ak3hEc8SpmoOqOaiak/gZe/+u5rh7rJtoVU1zZxxU&#10;c3bxg0npAyWaCxo8pJqzUyDnuaDdw6q5YMvDqjm7eJhqLhg+XDUX5D9CLBklNmtExK4jlUHfUbHm&#10;Ho01NzrWXGGsOaiaK4w1x3bVHFTNcZxqDqrmKE81N1I1F7xEfWjOrqN+GFw7PLIbDlPN2ZPwG80F&#10;SeJAc1GcHaM4Jd7GxEFbR2zJ7xyHqeZsBevRXHCdlHdYGBwl5Q9M229j9pN6B6aDeVA1R7yqOYlb&#10;NCd+iuaEojmomoOqOaiaE4rmoGpOtovmpBzRHFTNCStcsJT60FxwB0Rj1kQMBuMXduDxl/OcHQvR&#10;nD1M7FUumCTxfM5vyiGaC7pCNKdxo7nKdvi3Nccls27iwL+ne0PmgddWu/gx2kw0B1Vzf481B1Vz&#10;j8eaezzW3JhYc2Njzf03sYjmnojYdZwy6Ds+1tyTseaeijX3dKw5qJp7OtYc21VzUDXHcao5qJqj&#10;PNXcuFhz1Keao37V3NjIbjgm1hx+q+aIQzUncYrm4ngbE4dqTiiaGxNrDls1J+WJ5qR80VzMflKv&#10;aA6q5ohXNSdxi+bET9GcUDQHVXNQNQdVc0LRHFTNyXbRnJQjmoOqOaFojvpUc1A1FzEYjF+qOfxV&#10;zUHVnNiiOYlHNAdVc9BORmtQNQd/lfOczHu1rnaeyznEee4Z2kw0B1Vzz8aag6q5CbHmJsSaS8Wa&#10;mxhr7jliEc1Nith1sjLo+3ysuRdizU2JNfdirDmomnsx1hzbVXNQNcdxqjmomqM81dzkWHPUp5qj&#10;ftXcxMhumIo1h9+qOeJQzUmcork43sbEoZoTiuZSseawVXNSnmhOyhfNxewn9YrmoGqOeFVzErdo&#10;TvwUzQlFc1A1B1VzUDUnFM1B1ZxsF81JOaI5qJoTiuaoTzUHVXMRg8H4pZrDX9UcVM2JLZqTeERz&#10;UDUHVXNQNQd/Dc3peS6nmubaHPSZGt+FwLd1zj7/Gj6hnZpFVWSuWm15pnYs6+WZ2qlCnql1LOKe&#10;alPaXoPNMzX7lPC5tF0qfCAdXPQ6vDFtj3gD9o9prD3mFexKsn6+2Demg/Nfpdz70/Z+YSodzBQW&#10;p4PVwrVpuwvyTC04elpSnqkFJ0xDI4NCC2VOXckzNVkvz9SCYyDzg/ZHjita7oItryb1mdpC7BQ5&#10;+mtS7mrnh8OCtS64Gko7tIgYrMQvsQfDgjXObqed/tfP1ORvqrSp1v5ts8Yw7zEsnvu4nkYw2TTE&#10;32egJeuCPu/gdyH3Em+jxWd410s4he/STmeu+3V+2z2dOYJZESvmRLxlqbP72D4FP+ex/7itfKeT&#10;cobtdcHzlCv9ufNdZZA3K+K5xUn/3V5+e5mm/G1oGRat55ob0g8r+M4IdJ+o7fPec8Fh2IUz+N6g&#10;7MdvZFul8ed5Z3tRjnxL4IeZlDPSBZcV0653OZvHfuVXOfs65BlS8FuOL2/tgrFS/nFc+6HdGkb2&#10;y2HQPGSO5crQ9mZ/uyEd3FGczDKDiu1l+CvnlO34L+eU24hH7HPeSWaa94vtn4gXHQYlxB/cxm/9&#10;aZ/EtIhufcSCWrzzwPqibGcaS3t2cH48rOjlgoHvJP01A1xl+9s/EId8v+ZK6k1NdMFW2JPfArch&#10;rvpvueBWuGEmv+km7vB9pUl9FtGt0PjlWaUt57jBWygfbtju7EeUm9rl7F7iELaJGIyYQT+w/Uji&#10;4hlMMIJ+y+H480UHZRGLFip9a+69B7C+aA6/U5L9nPPzxZ5BLszx9k2+4wRT/Pa4EeVzDgmGYBcU&#10;uGAf+/W5gN+Myv6dXNAf1m7ibAfo/jOi3RyqbaaG5q+0S8izg1ocn+BdhidmJDPslHRwnvRD+7Rt&#10;QjzCPRGDl4jTPJG2LWkfvv8evEr7BOeE9lts93BEGZ9iJ5Zynyb77QztvdDUcsG3s9gff+ZTXva5&#10;P/n/y7negTcfh7zLPeQGmWdpW22Mtssax7AcySLzLEdDHaPXvofv+/gewsdVlPP+k3OIgd/jn/dB&#10;xCPm0cYr+TYQNgzmvh/ZzSB/c8F+SDmpL4jxPebEFzGGZ7P+E2fbCp2zK0rom9n6fOWnKaOJQ/Gz&#10;XTU/22cty+RIFvGzd6WfM5bqGLfCwj0ueH0JGmMOePlizhE7mXtenDTvbHN+xKKkmbuF+dWFxPM1&#10;810wm+dDqQX4sYDnxQuS/u05nCM/Zwww75APl6GtTaXkHRP4PX4pY2iUs7NZ34f7sTUcZ1Pk85QL&#10;gwbUI/ZRS+B4Z5cJR7hgMn6Ze1xQaxm8nG8WCVtGtjVcH9lu0cpi9je/C4OyxckMc3bajqVcGft7&#10;xT/OBeupV/hjabKGyS62nfHHfJK2xZ9x/MjQ+k+JyzilRVNim7+4oCfbswv5ngZMTXbBoPnYM5w/&#10;i7gu/Jj3oCg3Z4Xz/ain9mbGCu3idvC9AepP/OiC3sTFnHxwJv7JufVI/BXeTP0Jy1iFrr9Tf2x+&#10;RHdGzHo8i2J7wW7eO4XZJaGnPU35sDC4hHot39Atl7i28C0miXN0Opgt5Ftel+CHMFPaIZH2zwjf&#10;SJtm+GNa8u1/+tffG9rtYs+IaDO5ZmEnWrmgiO383tc2x7acG1IcXzDMBSspN4f2WEc9MBgf0Z8r&#10;HM18lrTHKGeeFI7g2grLHyJ/wW/iPeC9hgOH5X5rDjkQo30myVfe2lfT+ZmHyJOXU7/kyVDz5C/i&#10;PBlqnrwizpNXxHnyl+iU+8/hZXGe/FXUb1krI3YtVwZ9VzFudtOPqxm361wwdA06+JQ5p7XYU50V&#10;ap68Ns6T2W7qMQcFNU/mOM2ToebJlKd5cnmcJ1Of6Hgd9Yt+ry2L7IZfJmXe056E35onE4fmyRJn&#10;xyhOibcxcWieLGxJnvwl5851oa3A1jxZypM8WcqXPDlmP6lX8mSoeTLxap4MNU8WPyVPFkqeDDVP&#10;hgXnMPcENU8WvuBsCmqeLNsXkCdLOeXkyVDzZGEFuQX1aZ4MNU+OGAzGL82T8VfzZKh5stiSJ0s8&#10;kidDzZOhnRzFr3ky9q+WJ59ZTXMdDpEnr8e3deTJm/GJMV/zmyrK9U1szZOFkicLJU/+Js6TsTVP&#10;FkqeLHyAPHkLlDz5Wyh5slDy4w37UfJksSVP3ki5kicLJU8WSp4sXEueDDVP3pSM8uRNaETyZLHx&#10;U6h5MtQ8GWqezHGaJ2+M82RszZOl3NXkybBA8mSoeXLEYCV+aZ4MCyRPpp3+T3lyh2rt3zFrDw1Q&#10;wSLXthOgXoN3fk+5j4XBpdsjToYFw/n2B0zcFgZNdhD3RaE9ewfxnqY0ZndabBlb/hS2m9+kzRr2&#10;N8tm+Ynb6ZdPuwV9xeYaLuXD4KmIvtf3ut0cJTb7z9sGf5O2L2+LxirU8oWWczDbvb84jPa/PZTj&#10;jR0eann4reXDQ+U1k3g0VDfRsVpbdDpoPpI4NiOf3w46ZeJwlzAmX74rpBTtHLsP32Ky3l6+kzaq&#10;ZAe+rcd2NKz7V5Ly9LhKVqwgp9xFDF0r8xFSkqEmQ/ORTtX87HzQ9wWdw8+CjBIl7+2FV2Tmm5Qp&#10;yVsKc35wibOy8s0tG13exzBnqXOda+Sbuez+MOz0knOL4YuFzu2B/L0oZTl/2wI7wy0JgyLWuzr8&#10;zSFol+cGQVa+bzQ9L3w7M9+HNRNab6JJRN7DC7tSb/ZhCTOR7RNW5NkK7PJUHufCfJ/XK8/fnZW/&#10;z/fLtRPxh+/j+Q9h9pNh3oos6tsVJqBJtXJim/LrXDgPuuHOvSSc4MJCKN+1uxWWpsknYM5Hzjal&#10;/NELXbid+grLnJsu8a934WD8mF/hXFPod7vK9jrgunrQx4aTuMfs/LN+OI0ObWL+/39DhkO5LLXr&#10;tn85yChP1+v/qv5dM9GlRn3WHcUi41Q2Z3F0+0QXXSd2Y5aaLNexyH4ZLL1YbmCpzVKPpRkHTWBD&#10;pV0f+xHsFuZltlb+V1Xvz/2p3P5znowp9fGM2veAJ7HUZpFvI2Umom2YRvL7uvIP/qvNIv/+pwAA&#10;AAD//wMAUEsDBBQABgAIAAAAIQAzlMOLvNUCAEjWBgAUAAAAZHJzL21lZGlhL2ltYWdlMS5lbWbM&#10;nXd4VNX2908KSBAhkhBAECIXRHqvUobZASlSf1RFjHQxUgSjgUCGQArgVVBAAUsERZoKCiKCEhFB&#10;pYgSwMLVyLVCBLxC6PL7ftc6Bzwz573PvM/z/vHyPOOHdb5rr/2dvU+bYZ8xwrKsFLxi8UrAq3aU&#10;Zb0Ugb/Yf5qPs6xLzS0rsXPPLpYVYXU9XNIqB+1vKZoZDaCtD8Jp3XL9v8eircDqKAsFrPp4JeKF&#10;cvUifJZVFX+PxSsyNv9b1ky2X8yN/suyzl/R3Gq+ElYZbOOfGr7Ia3+v67OsmthWCa+C/2R0BOTP&#10;tb/HNmv/33KanO3rL1MrwV/KZ0XtRct8vOglnlUSLWtjibpJViDXLJ5fJ8mycszISLAwy1in70iy&#10;8mebmk0Q580yTy8FA5nmzAUweabZnIh2+RlmUhO2n26+awP6ppkaXZRP9dLt3e4HkVcmG0S78T9x&#10;e6Y52que1LXmg+jn+ekg+h13Cjp83D2VebnGigj5MzPeZwViYT8aL2u0dbWULyKqHf7aGC++N9me&#10;iOAAvPpmGWs9al1jttHtYEQEakVcr2WxVmTUfDSdjRdr3QRynNJXscYMQ8bFZ5jAdMR4X+ldlY/F&#10;2fGvdURPByUfLHpoulE93c5Pt9sjRj3qTn0r6vqfWVEREfG+yCB/UZ7++jdH/5gHMq7/DDM4BrGV&#10;YfoXwAfY+yVl/ynwB52UfLBobbqtp9v56XZ7xKhH3anv9mdZ8b6oIH/Rnv5aD1d/JPtv10r9tY5U&#10;Ntun/lovV38k/ZHsX/V0o/npdnvEqEfdqe/2FxUV74sO8lfC01/KJPVH0t9E7scYt5SblWOOqr+U&#10;DeqPpD+S/auebuen2+0Rox51p36ovxJB/kp6+lv+GnzkpxsybuF0szIdMfbH5XcpXyhvx7/AH/Tl&#10;oOSDRSemGdWn2fnT7PaIUY+6Uz/IH/a/kkH+bvD01/uI+iPZ//+sUz+9H1N299txRdV7g/RHsn/V&#10;pxnNn2a3R3xEdad+kD/M7w1B/kp5+jtzAP1Z6YaMK0g3519FjPk7M1F56k47jlX9DCj5YFG9aUb1&#10;qXb+VLs94gOqO/Xd/nh8lAryF+Ppb+VI9j/VkHH9p5k1PJ/C78po5cufc/9D/Ar3P8wfKPlg0do0&#10;o3qanZ9mt0eMetSd+i5/OLXF+2KC/JX29LdlNXzkpxkybuFU8/4MxDjfb+mm3Bhvx79x/5tqtoCS&#10;DxadeNyo/rid/7jdHjHqUXfqu/zhVBjvKx3k78aoPvCNwZDzc0mQ52drfi1cT+aY/HW3Y1xyzX8O&#10;griOlC1S+uJqy3arMa5ryJPryky+/xuv1V+zZg3O/2W8ryUTUceHdn1Qx6E111jcTsq1pMy1WnCE&#10;Wjd5jmWHVqiRmGvImLm5xl8GcSHiI6gFtlmu7PDY7aKTkg8Wb8pRPTlH80Fpzxj1qDv1XWO5gmN5&#10;U5C/sp7+KlRXfyT9VT6jfipsV8bOteP71V8FkP5I9i86/Eg+KO0Zox51p77Ln8x12SB/5Tz9+e3x&#10;I+mviz1+fnv82tvj57fHj6Q/kv2LDj+SD0p7xvb4OfXd/ngtLhfkL9bTX7sL2h9Jf779Ol7tlihb&#10;jbTjNqq3A+mPpD/R4UfyQWnP+ILqTn23P+7LsUH+bvb0N6+2zi9Jf09dVj/zdiuzn7bjMepvHkh/&#10;JP2JDj+SD0p7xqhH3anv8tdzij/ed3OQv/Ke/gp5zKI/kv5+/FD9FD6h/HaQHddXvRCUfJD9iw4/&#10;kg9Ke8ZFqjv1Xf5k/ysf5C/O01/9Bjp+JP01jkRcmGvq71NftZ9T1n9Y/ZH0R9Kf6PAj+aC0Z4x6&#10;1J36of7igvzFe/prXhl+8nMMGVM317Q+if4Duab5FmWj2XY8BP6gNwclHywekGNEt9Ce+aC0Z4x6&#10;1J36of7ig/xV8PSX2EX9key/ZhXE8Jf4s/qqskGZmK3+SPoj2b/o8CP5oLRnjHrUnfqh/ioE+Uvw&#10;9GcNhJ/kHEPGfJZjoushxvxZxfABXspXWovhDzop+WDx2WzV8/D5gvmgtGeMetSv1cc+5/yZhb/E&#10;+xKC/FX09Ldqlvoj2f+6wepv1T+UKzjf8LnqI/VH0h/J/kWHH8kHpT1j1KPu1HePH88vFYP8VfL0&#10;l3aX+iPpb3pV9ZX2i/qa8pYyLUf9kfRHsn/R4UfyQWnPGPWoO/Xd/jh+lYL8Vfb0V972R9Jfgu2v&#10;vO3vJttfedsfSX8k+xcdfiQflPaMbX9O/VB/lYP83eLp7+I2HT+S/v5aoON3cajybG07vqzjdxGk&#10;P5L+RIcfyQelPWPUo+7UD/V3S5C/Kp7+HquD/q0cQ8aMyzHT/kL/+Yg/VT6y0I4fhD/oj4GSDxYv&#10;yjai+7I1H5T2jFGPulPf5Q83VPG+KkH+qnr6G56j/kj2P5rjBn/DOW7gff9Rf8N3qz+S/kj2Lzr8&#10;SD4o7RmjHnWnfqi/qkH+bvX09zWPR/RH0t+/eL2Ar69HKAsa2nGU6l+Dkg+yf9HhR/JBac/4I9Wd&#10;+i5/cn65NchfNU9/mR0wTnnZhowpjet9HOLkHJP5HXyA01crM2fAH3RS8sHiFjheqeO7HMkHpT1j&#10;1KPu1A/1Vy3IX3VPf+8e0/5I9r9ts/p5N1P5dk87rqH6uyD9kexfdPiRfFDaMz6mulM/1F/1IH+J&#10;nv724zpkYT7ImDXZ5kte3zDf+3+GD/BTXt8YZ8MfdFLyweJDWaoHsjQflPaMUY+6U9/lT46PxCB/&#10;t0UVYnsBXvwuKwHkZ6XGU6pgPPBZZiKI627ayyD8dHkDxDgc3AbiO7nNZ0B895fUqSryMs1dD4L4&#10;Dm/hbBDffe1czu3Tzam3QXwWvHmvst2/dHvKJRB5WxJulXbbOoCo020eiLoNPgLRz3tfgOg35zsQ&#10;PqzYauLrwI2g81kt+GtA+ex227X3W2PAAHzequH92a0PfCTPNlZj1HdYiOs5t5Py2a3GtVoYJdT6&#10;h+fc+l/ne5tqSH4O75KJGJ/L/T2V7SvZ8e9VRPeDkg/yc7jqaXZ+mt0eMepRd+q75la+B/xHkL+a&#10;UbNh9HG8OLfy3THmNnp9BRmz8xviZQyt9SDGdGwatmOM5x8DMeZrLzJvlhlQIkE48VYQ25/LBpFn&#10;9ako7Ur1ArGPXO7NPPtzs84Fvjutec3TVRmzWt7jPx99cV4nooZD1LS4nZTxr3Wtlo7/7Z7jv3IA&#10;asAnGVM3y6ypiziQZVaeZa0s83K+cuWiCqKTkg8WD5ituoX2zAelPWPUo+7Ud40/9s943+1B/mp7&#10;+vvlBvVH0t+Jo+rnl9eUxx6x47vU3y8g/ZHsX3T4kXxQ2jNGPepOfZc//LtEvK92kL87PP3d+KD6&#10;I+mvXAfEGLcbY5QlC9TfjavVH0l/JPsXHX4kH5T2jFGPulPf7Y/3ZncE+avj6a9zG/VH0l+3suqr&#10;89fqy/eKsnOa+iPpj2T/osOP5IPSnjHqUXfqh/qrE+Svrqe/92arP5L+Phii/t6rqdx0Sv29t1P9&#10;kfRHsn/R4UfyQWnPGPWoO/VD/dUN8lfP09/SQeqPpL8X66uvpefU16IdyqXPqj+S/kj2Lzr8SD4o&#10;7RmjHnWnvtsf9796Qf7qe/rb1Al+kjEOYMxns3FtQJyYZTb9AB/g+nXKTTPhDzop+WDx2Vmq47wl&#10;+aC0Z4x61J36bn/c/+oH+Wvg6e98svoj2f/lFurvvKX8c4/6O5+n/kj6I9m/6PAj+aC0Z4x61J36&#10;Ln9Dfsd3Iw2C/DX09Nf2n+qPpL8Ow9VX2wbKFufVX9t96o+kP5L9iw4/kg9Ke8aoR92p7/In944N&#10;g/w18vS3g8cD+iPpb1dD9bXjgvp6n8cD5nnHEvVHSj7I/kWHH8kHpT1j1KPu1Hf5k/NzoyB/jT39&#10;VXkDfqzZhowZN9tUn4U4H3EvZUJlOz4Jf9CrgJIPFi+aZUT3zdJ8UNozRj3qTn2XPxm/xkH+mnj6&#10;G/6M+iPZ/+ix6md4M+V9f8EP/A4/qP5I+iPZv+jwI/mgtGeMetSd+m5//G6zSZC/pp7+Lg6Ej7xZ&#10;howpPdv8VQ9x8mxzsVjn8eyHyouL4Q86KflgcYtZRvTCTM0HpT1j1KPu1Hf74/HbNMhfM09/HXh/&#10;gPdLxqyZZfy8P8D4dLCv9214f8AY9wPUSckHiw9lGtFxjyr5oLRnzPsD6E59tz+e/5oF+WselYJ/&#10;nEjGi/dnG3FTw3vvt/o1M7znia4D4l7opwiwMMsc+FdTw3mt9D6I8f35JRD9tssGcc99ZgL1DPPp&#10;UG6fbobdDeKeu0sH0EozNzelnmp61yYnm5dvBQOTzDvxoG+CGVwGtB42o6OpjzOHLzcBx5j1Z8HA&#10;KFP6FOgbYS7+CloPmKf/TX2Y+fY76kPNrm/IIabBEdA3yOw9CFoDzF0HwPx+pu5e6n3Mf3aRPU1C&#10;PujrYWI3g1Y38/BaML+LOfg89SQTO4/sZKqkgr6Opvow0GpvUg2Y39asup16azO6FPWWJvO3xmAz&#10;c/Qz0GpiRr4O5jc01tNgoL7JTaNe12wbSdY2LfqDVi3zYFcwv4ZZ3gkMJEIDfdVMmiGrmMIeoFXZ&#10;nBwM5icYMw4MxJuJGdTLm4jnqMeawNvkTWb6F2B+aTP/DzBQytwXR38lzaKWoBVtiu8hI0y3ABi4&#10;4k9eyfiCv9I+xmf8vc8wPu3/tQrn47h/lwEDP/n3PMT4B//hZxgf9X+8lfFX/gn/ZnzQv6Y095t9&#10;/u5NuN986q82iPFO/8VpjPP9b7zEeKu//A5ykz/i39y+wT8ssjnidf7yiaC1yh/fjvEKf/JA8gX/&#10;pfHcvsRfnMV4oX/MMsbz/aPfZDwP9Rjn+LMOkjP93/2bTPM3/ZOc6N9fpqWwRlUyzT+tPjnTf7I9&#10;meNf2gdEnSUjGc/3l57KeKG/xALGS/x5qxm/4C/6iFzhP/k9t6/yL7/CeJ3/atVWiDegHoj31S+Z&#10;3OovOZvb8/3HVjHe6X9nP+NP/QPPMt7nX1C1NXjQf2cSiHGsm8L4qL/FQsY/+NtuY/yTv9KPjI/7&#10;N9zYBsS8NAUxT3lDGF/wb85gfMVf+lXGEeahT8los6IIxLxPLNsWeikzqyGI/SJwN4j95OoYMtbM&#10;D4DYj95fBGK/Kv8aiP0scSP1yiZnG/Uq2EZWM8M+ALGfPrsZxH67Zy2I/ThpGfXa5vFssq6xxoPY&#10;75/vB+I4qNkCxHExIwHEcbL0HP21NIO/BnEczd0Goo8fXgZxnP00h3pHc3oK9U6mwQgyyTzTH8Rx&#10;eroriOP2eEcQx3HZNtR7msPNyD5mSyMQx33z+iDOAwfvAHFeaFuL+hBT6zZyqBlfFcR5pGRFEOeV&#10;4lgQ55k+pamPMnWjqI8xSy9hHnBeWvUn5+Nh0/0EiPPW/cdAnMc2fEV9sjm1j0w1730I4ry3/G0Q&#10;58FWK0CcF8vMp47vJtJAnDdvSeb2TPOrH8R5tXEN6riu/4X9BOfdy4e53+SYXq9zv8nVfxcO/q7h&#10;/+8Yn8ObX7/2nDyJ7y5aeH4Oj8zHOSH/JhPpw3t1aA0zsh3Uz+EtrteSz/Qto6bg0jUWL17HSoO8&#10;jkW12Svj91jhHhlPq/AzGd9VCYgx3t9vBDH+t/X4XDj4NxDbrcQDkjenOmLMw5Vd+6UO+tY/8r1O&#10;y2se9u69ivfTyvP9WHnwkD8T9VHDIa7tsp2U7xVaXasF56jVOmob/rIeL76f8iDfT6lVa/38fmPW&#10;82v83A8Ce1b6uV/UenmFX74PwbmJft96BtuxHy2Yshp5mWb1HLTD+xy/bB30DPP0yDeFg1LXy/YJ&#10;896SvF4pm6SdFXhX6nw7DMT+F2iO7ehn+ogN0u/5QWjn/p7FHpcFD8b7Wv/tvXCtQhvPcYkO4D3g&#10;/UcHUNMhvv+U7aCOS5u/1eK4tPW8nzq6HH6sDEPGFWSYqB54f74A4teFGy/i/Uu8RvSjy9k389f4&#10;i+rNMKLjuJR8UNpLvF50p777for3e22D/N0ZFR+BecKL81bVnrcDkxvL91IVf2yUJMfvehDjefhn&#10;EONb2Aw65u3BMcybZd74J4h5K9wIYt6e/ZF6hul7gdunm85/gTifvHoJxPnljrPUU00X4WTzXukm&#10;iCebr4Sp5t5oxMjbGgGi3ZslQdR5sArzMkxiDxD99HuE2zPNs8+B8JG4l/psU7dyU/v7NhC+f6sC&#10;Yv9r/ATz5vy38xGO+zuvjdGSATxO2nnuD9Z8vIdkHA8TUdNhfg6+f+N7A+U4aXetFoYWtdp77g9b&#10;mtN3qiHjFj5m3o9B7MP6nQLUAje+pNwypbHopOSDRScetfVH7fxH7faIUY+6U9+1P+AIiPe1D/LX&#10;wdPfgQD9PGrIuPhUUzBA/R5IVO45oX4O5MMfdFLywaKHphjVJxvNn2y3R4x61J36Ln/y+a5DkL+O&#10;nv7i0uDDmmzIuILJpmIvxIEpJq6ysuyP8MN4C/xBJyUfLKr3iFF9kp0/yW6PGPWoO/VD/XUM8mdF&#10;PYeJfgIvHk9l7ePJim2G+Zprdv4FYv/LS2ou++Obg0Hsn75hII6rLfeB2H+tZBD7s8O7huv2/Ac0&#10;r+8YEO2Sp4HYr9t9CHK/Xt9C+rl23udZTs791jWfWy3u0/+Htb2n4Y/rrg6wvs1kkNtJ2afDW9vb&#10;5VvU8M0xZMyaOab7eq3ZhZ5Ru1MXO66iehdQ8sHiQ7mq471JPijtGX+rulM/dE4ir71XPeaiPPeZ&#10;CuO1P5L+Khv1U6GsMvZrHYsKbzQTnaQ/kv5Ehx/JB6U9Y9Sj7tR3+ZNjLry1vWO3qD+S/lKeVF9j&#10;hyhH1LTjC+pvLEh/JPsXHX4kH5T2jFGPulPf5Q8DFu7a3hXc59AfSX+vLVY/K7iPYn5frG/HEaqv&#10;ACUfZP+iw4/kg9Ke8YeqO/Vd/uTfbMJb2ztwg/ZH0t892epnYF9l36p2/IeO30CQ/kj6Ex1+JB+U&#10;9oxRj7pT3+VPxi+8tb3bOqs/kv7yb1E/237S/W7zeuW2LPVH0h/J/kWHH8kHpT1j1KPu1Hf5W8Fz&#10;/g1Bx4f32t6Cz9UfSX9fvaL+CiYoP29rx+VULwDpj2T/osOP5IPSnvHnqjv1Xf5kfsNb29t/l/ZH&#10;0t/gZeqn/2hl7yZ2XFL1/iD9kfQnOvxIPijtGe9S3anv8ifHb3hrey9s0v5I+rsyV/1cGKA8k2jH&#10;Z3V+L4D0R9Kf6PAj+aC0Z4x61J36Ln9RPH5D1/bOx345Gy9ek5xnLyKXqj+S/kpOUD+R9rxeibbj&#10;b9RfJEh/JPsXHX4kH5T2jFGPulPf7Y/3oNfXBsMSrkVlPM/PX+1QfyT9HX1W/XzFayHOLwcb2HGk&#10;6l+B9Eeyf9HhR/JBac94h+pO/VB/4a03PjJJ+yPp79su6ufIzcovj+rxe2SDjh9JfyT9iQ4/kg9K&#10;e8aoR92p7/bH+Q1vvfHAQ+qPpL971qivgY8q+/rsuILqA0H6I9m/6PAj+aC0Z3xIdad+qL/w1hs/&#10;ZOFepTDXkDHd55gJqMt7mIfylKMfsmP4pP4Q/TIfLH4014ieiJj5oLRnjHrUnfouf9jhwl1v3J37&#10;G/oj2X+vFPXTvZWyM/c3+O1+BPMLnZR8kP2LDj+SD0p7xqhH3anv8ifHb2zQ+dl7vfGYTeqPlPGZ&#10;q37GDFAOT7Rjnl/gbwzPL3g/JPsXHX4kH3yI7RmjHnWnvtsfrx/hrTce/z7qoT+S/T/ytPoZz3tc&#10;jNuDd9jxFfU3HpR8kP2LDj+SD0p7xqhH3anv8nf16tV4X/mg8YvzPL8MLK37H0l/93yvfgbyOIG/&#10;vo/acXf1PxCkP5L9iw4/kg9Ke8aoR92p7/In8xveeuOqieqPpL/Es+qnar6y4jw7TlZ/VUH6I9m/&#10;6PAj+aC0Z4x61J36Ln9yfYsPGj/v9cYp6dofSX8T+6qfFN5XYfzG/IL5BFO26fyS9Eeyf9HhR/JB&#10;ac8Y9ag79V3+oiJw/QhvvfHZK+qPpL8LX6qvsy8oT4+14/aqnwXpj2T/osOP5IPSnvEV1Z36bn+8&#10;voW33nhDLZ1fkv42XVQ/Gz5Wrptvx6PU3waQ/kj6Ex1+JB+U9oxRj7pTP9RfxaD59V5vnHKD+iNl&#10;fo+qn5TXlGMeseO71F8KKPMLsn/R4UfywYlszxj1qDv1Xf5k/wtvvXH8Iu2PpL9K49RPfAtlOcuO&#10;D+n+Fw/SH8n+RYcfyQelPWPUo+7Ud/mT+9Pw1hsXLVZ/JP2dtq9nRS3V1y8RyqLD6o+kP5L9iw4/&#10;kg9Ke8aoR92p7/bH/S+89cYrYnR+Sfp77Tv1s2K18sUpdtxN/a8A6Y9k/6LDj+SD0p4x6lF36of6&#10;C2+98Q/PaH8k/f1kH68/NFNfR+3vUn44qONH0h/J/kWHH8kHpT1j1KPu1A/1F9564+wC9UfS31x7&#10;3LLtcZvZUX1mx6tO0h/J/kWHH8kHpT3jAtWd+m5/vP6Gt9748h/aH0l/1m71c3mB8txQO26i+mWQ&#10;/kj6Ex1+JB+U9oz/UN2p7/In91fVgs4v3uuNB+zV/kj6G/Ky+hmQouzTyo7LqD4ApD+S/kSHH8kH&#10;pT3jvao79V3+5DvF8NYbn1un/ZH0d2mm+jl3t/I/Fe24SPe/cyD9kfQnOvxIPijtGaOejK9d3+2P&#10;a5YSg8bvNs/7F2uV+iPpL3q6+rG6Ki+Vt+Nf1Z8F0h/J/kWHH8kHpT1j1KN+rT7GzPkzS87P19cH&#10;6+e3Gp7+xqWpP5L+xvdSP+MqK0f9CD+4Pxi3Rf2R9Eeyf9HhR/JBac8Y9ag79d3jx/NfjaDx+4en&#10;vwO2P5L+Cmx/B2x/e2x/B2x/JP2R7F90+JF8UNoztv059V3+1s0w8b7QNcfzMZDBn8/fj8L5OZBr&#10;yJjjuebDrzBuvjnm/RXKd8fbsYF/6O+Dkg8WV8g1ouPfISQflPaMUY+6U9/lDxP99/XHOr+1PMdv&#10;4ybtj2T/785VPxsHKN9MtGN83qC+EaQ/kv2LDj+SD0p7xqhH3akf6i+8Nc1DeD+P/kj2f99G9TMk&#10;Q9kf9/EczyHVVSclH2T/osOP5IPSnvH3qjv1Xf7k+AhvTXPZn7U/kv7Kb1U/ZbOVMX3t+HbVy4L0&#10;R9Kf6PAj+aC0Z/yz6k59lz9MaLhrmqt+pv2R9Jf4kvqpOk5ZsYUdl1a9Kkh/JP2JDj+SD0p7xp+p&#10;7tR3+YuKwvUtvDXNdb7R/kj6a/Cm+qkzVVmzsx3fonodkP5I+hMdfiQflPaMv1HdqR/kD8dHeGua&#10;4/ZqfyT9VeT1DftbXIqyLK9vjMuoTtIfSX+iw4/kg9Ke8V7Vnfpuf7w/CG9Nc9LH2h9Jf12Xqp+k&#10;UcqOje24hOpJIP2R9Cc6/Eg+KO0Zf6y6U9/tj/tfeGua0xdqfyT9BR5UP+nNlY9dxfkE45deoOcX&#10;kv5I+hMdfiQflPaMUY+6Uz/UX3hrmh+4Sc/PJP2NOqa+HnhdOfRxO+6p/h8A6Y9k/6LDj+SD0p4x&#10;6lF36rv98fgIb03zqmbqj6S/daUQY7xWHVRfK15Urpqs/kj6I9m/6PAj+aC0Z4x61J36Qf5wfDQM&#10;uv56r2mOnaH9kfQX/z/qJ7aa8sbfdH5jP9D5JemPZP+iw4/kg9KeMepRd+qH+gtvTXPWVfVH0t+c&#10;AvWVZZ8HA+PsuKPqWSD9kexfdPiRfFDaM76qulM/1F/joPHzXtO88Xvtj6S/dzeqn40Zyje723F1&#10;1TeC9EfSn+jwI/mgtGf8vepOfbc/Hr/hrWnecYv2R9LfrlM6nzveU76fZcf36PzuAOmPpD/R4Ufy&#10;QWnPGPWoO/VD/TUNGr9mnvcvr+I+l/2R9Ld6uo7Xq12VeXF2zPtn6K/y/pn5vH9G/6LDj+SD0p4x&#10;6lF36rv98f4qdE2z1/3fnU+qP5L9dxyhfu5sqGx5Qcfvzv3qj6Q/kv2LDj+SD0p7xqhH3akf6u9v&#10;697k32daeI7frp3wkYh5Bfl7DZ8tQVyIeKTyw0Z2HK36LlDyQf4eg+jJmFfmg9Ke8U7Vnfqh/kLX&#10;0nmNX1qm9kfS3/RB6iethnLK7xgv+E3bgfGDTtIfSX+iw4/kg9KeMepRd+q7/fH6e32dnd4/t/Ic&#10;v2bxOB+jP5L9t/pNfTXbqGyYYcf91X8zUPJB9i86/Eg+KO0Zox51p36ov9C1e17jVwrXcfZH0l+Z&#10;peqn1ChlFO8PMH6lSqhOSj7I/kWHH8kHpT3jj1V36of6+/t6PP77YBvP8du6QPsj6W/7aPWztYny&#10;ncs6v1u/0Pkl6Y+kP9HhR/JBac8Y9ag79d3+ePyGt8ZvJOcP/ZH0N5bzh/EaWV15/3H1N3K7+iMl&#10;H2T/osOP5IPSnjHqUXfqu/z90hPfH4Su8fOa3638vJGP9wny90K2z0ccwPjcq3zH/ryx9RL8QScl&#10;H+TvgYhuoT3zQWnPGPWoO/Vd/uTz5fX1dXp8tPOc3+IP1R/J/i8uVl/FDyj/qG/HEaoXg/RHsn/R&#10;4UfyQWnP+EPVnfpB/nB9C2/N3nO4D2d/JP09/7L6eS5F+Qzv7zGez5VRnZR8kP5Ehx/JB6U9472q&#10;O/WD/GH/C2/NXno17Y+kv8CfmD/4Scf9E/nYHDsepvObDtIfSX+iw4/kg9KeMepRd+qH+usQdP31&#10;XrP3TUf1R9Lfd/E6Xt98r74OrVF+k6H+SPoj2b/o8CP5oLRnjHrUnfqh/kLX7HkdH5GfqD+S/kq+&#10;oP4ixyqvNLXjUqpHgvRHsn/R4UfyQWnP+BPVnfouf/ceMvG+62v19PiI8Dw+Bs5Af8k5huTvmdzD&#10;++dE/Lsj5ofsy/tnxphv6qTkg/y9EtGxblnyQWnPGPWoO/Vd/uTzeXjr/86/o/5I9n95nvo6P1D5&#10;5212XKz+zoP0R7J/0eFH8kFpzxj1qDv1Xf4wYOH+tue+hrj+oj+S/r7A92Icr3371dcnvJ9hPF79&#10;k5IPsn/R4UfyQWnPGPWoO/Vd/uT8F976v/ZbtD+S/jo9qX7aD1G2rmnHuA+k3p73g3g/JPsXHX4k&#10;H5T2jFGPulPf5U++v4oOOn5LeO5/7y5G/xY+N4D8vZVtDyHOR9xS+TbOwxLj37OovwtKPsjfWxHd&#10;h98PYT4o7RmjHnWnvstfVBTmN7z1f7k4j7I/kv0/wfMz/OWmKGfx/My4jOqk5IPsX3T4kXxQ2jPe&#10;q7pTP8gfzs/hrf97hccD/JH0typZ/bxST/kSjgP6e2WPjh8p+SD9iQ4/kg9Ke8aoR92pH+ovvPV/&#10;9WrieIA/kv4aXVBf9XYqb3/Kjkeq/3qg5IPsX3T4kXxQ2jNGPepOfbc/3j+Ht/7vyQXoLy/bkPy9&#10;mqdHI07OMU82Uc7h/R9j3v9BJyWf938tso3oWHMt+aC0Z4x61J36of7CW/+3e7L6I9n/nq7qa3ec&#10;csd36m/32+qPpD+S/YsOP5IPSnvGqEfdqe/yJ8dveOv/Gr8JH5gPkr+X03w2Ysx3497Kevz8zvgU&#10;/EEnJR/k7+WIHsjSfFDaM0Y96k59lz85/4W3/q8pP6/BH8n+W9ZXP03PwQd8NeDnNbDps+qPlHyQ&#10;/YsOP5IPSnvGqEfdqR/kD/tfeOv/HufnIazVJ/mbEOkTEKP+422Vk/l5iPE38AedlHywGL/5ILqF&#10;9swHpT1j1KPu1Hf5k+tbeOv/Unew/0xDxhzPNFOfReybZVKHKyc1sONI1VNByQeLK2Qa0fH8l+SD&#10;0p7xDtWd+i5/Mr9lg64f5aIKsO7pE7y4/hQ/DS/PhlWY86E8k1WzX76f96NHk7fjGaccM+7jD+xn&#10;w0CM7yeZIJ6FuHcziPfTtwTy8OzPjkEgngV6MQ/Es0E7vwbxrNCMaNTDs0Ona4N4pubXXuRk0z8L&#10;xDOPKYdAPANZpzP6xzOR8wtAPCM5afoOcIw50vwj5I0yh38H8Uzla8/vRN4DJq7Nx9CHmeHbQTyD&#10;ubvRLnCI2f8EiGc0n/8axDObr1Tajbx+pkMPEM90ln6E7GmO/hPEM5+r80A8A/rd6yCeCf12C/Uk&#10;88EnZCcT9S8Qz5BuLwbxTOnPcZ8gr61JbgLimdOZd4N4BvXcCLKZKXoMxDOqg+eAeGY1dgmIZ1hv&#10;fo16XTPuLbK22bYFtGqZEttAPAM7hDGeib3jberVzMW1ZBWzeSWIZ2h3vgrimdp293wq7DYExPaS&#10;/UHkfXU3Wc281gVEnUsGRN0kxuhncU/qtc2pwWRdc3o0CF+rUkH4jM8F4TvmeerNTMbbZEuTtx/E&#10;+7ylCMT77hTzGfLamys1QIyLvxWIcarVhUwyNfqBGMdB94MY15qPgBjn4n9S72l2bCT7mKG/gJiX&#10;kbfvQd4A03QyiHlrcwDEPL7o2wsONb/vAjHPQ0bsQ94Dpm75/cgbYersAbFfPJX5OfQxZmK9A+A4&#10;c+Q9EPvRwrpfIG+CWTcVxH5WaQOI/S72KzLVZF4CsV+2u/1L5E0zw+8Hsd92XAViP15/EcR+vbLr&#10;QWzPNK2ng3wGCM9b8zhY3BYszDI1X0IejpOjr7OfXHMiFf3n/ddn2nBV+H/4R54nKnf9GJdnY2M9&#10;n5GLDuBY8aWY6ADG1GFiFmJsB/V5ovDWu/Z9g/tDe0PGLexgHh/I/bUjYh5/HU2dkuyL8Ueik5r/&#10;kb/oRDtbb2fnt7PbM/5UdKd+6Pns5uvv1eL3Ud6/r3t3Z+wf2J/JuIImZvLv3J+aIub+1dTUfIH7&#10;NeNPRCc1/xM8s9nY1hvZ+Y3s9oz3i+7Ud/mT60F4612HRXN/bmjIuIKGJmsdfTVCzOOjkWk5FH4k&#10;3i36sGief5i/G/03sPX6dn59uz3jfaI79V3+cM6P94W33vXLQfAXqGjIuP6VzIWr8IfzzZeD4A9c&#10;8ybHizH8QSc1H/7WJth6gp2fYLdnDH/Qnfqh/sJb77o5CvNnJRgyriDBfLdW+98cxetARfPUvbhO&#10;gJujsP9BJzUf+1+9CrYej+3Mj7fbM8b+B92pH+ovdL1r10jLaocXr6cd7OvpgFvL4fvFLLP6alm5&#10;z+j3M4jzR+ZBEOeThZtBnF+Oz6OeYU4+wO3TTd6dIM5HVWJBnJ+s0zdBTzU9L5CTza+NmTfJ1E1l&#10;3gSzeCXzHjapH4M4/50/To4xaRXQP86PXzcGcb481hrE+XM3ifPpuLbUh5rN7ckhJrsjiPPvnyTO&#10;x1dJnJ8tH/U+GuP8LTrO58skr5sZ3YF5XczudsxLMm2Mcmkn3T6K7XEduIlEuwip1/NaXYnRj+jo&#10;d6rkDTLd/KwzxCzuTA41be4C4bsaifdRuzeI95UzjvooU2oR9TFm7nvkODPuaxDjcjgmFnkTTKXe&#10;IMbt7WwQ42jNJ1PNTxNAjHNyEohxL18NxDwknGEd/L8xPgExTzPWgZi3N5aAmMdBAer4jcHhIObZ&#10;9Yzn/+3pfeZ9OC6vr1NecpXPvVf0PIdbBzjvj+DZUvTrEH5lOynPhIa3prjHUr6HYYaMW3i/6T2B&#10;NZNNj7bKLiXs+JuyovcAJR8sOnGfUf0+O/8+uz1i1KPu1HcfQ/zOPrw1xXmH0b81zJBxBcPMK2sR&#10;B+43eanKZdzHGCeoTko+WFTvPqP6UDt/qN0e8WHVnfqh/sJbU7znHPszhowrMObzvfSTZPY8q9zF&#10;fYNxK9VJyQeL6vmN6p3s/E52e8TnVHfqh/oLXVOcjPNOf7x4Dipln4P6N7+M34nAWsS3LuK+BWsI&#10;E0Hcq7x96ZL8HkXP2Vf0dymSr8r2y/v+krx1PbD9+j3MzL//JnHu1iXYN6t675uFqIv6Vh7aO2S/&#10;3E7Kvhneet5+HeEFxxfJz2v3/oaagSzTL0PZtYIdb78sej9Q8kF+XhPdQnvmg9KeMepRd+q7x5bX&#10;x/DW847dj7rwR9LfpMfVz9iyymGvwA/8ju2l/kjJB9m/6PAj+aC0Z4x61J36bn88dkLX83r91kfN&#10;fQt8nMP5L7/WUcYeN2OckzGTI308X7WdF/DRT+W6ecjDb4ilrcc33Znmlk3bfDzfbY3bDj3DJBXl&#10;C3/u/pFs/yD7c8n79dD30m7XlKtS5/YR1TvJedBq3on97L+xXif2e7TpSfERcn6cuQC/9fG3tb+j&#10;+Rx8ovd+ZeWKZ/yfxK4zEfsTt5OyX4W3Trf/pD3in+Tn8H1/bvLxc3j/ScuE35zEuCBedWyg6CTH&#10;heTncNHzZ2o+KO0l3iO6Uz903m4Lum/1Xqd7dtlx6Y+kv/HVDomfs8veE06rjPmCv7PL5opO0h9J&#10;f6LDj+SD0l7i46I79UP9hbdO98SIkpjXTEPSX+/u58TP4d1HhUM777DjdeLv8O514o+kP9HhR/JB&#10;aQ+yHnWnfqi/8NbpLioulP5I+iubhvnGeC0qXi+sMmWxHQdEX1SM+cb7Idm/6PAj+aC0l7hQdKe+&#10;2x/PGzWD5td7ne7Ko+U6WYmZhoyZm2mO3VoCx02muXvLKezbmebLlphvibf7qN+9ZTv2cWXxppmq&#10;J8/UfFDag6xH3anv9sfzRnjrdA8t/EX6I9l/r4pfip9DCzcL7y3/wv/Sdu5xNpbr/19jJiGE0URO&#10;08Eh0RZSyWGsW5JDW1KIanKotg6UM8PMGKfsfpvaapftrIOidLQ7oCEpwhbaqdhRUmk6bmZH4vv+&#10;XPfzpGdm9Xqt3x+718t+72t9rvu6P+t+7uc491oriKeZ/v7saUH+tCz1bzp+LB9ae4u/MD2sH/Wn&#10;8UtunW5W0++tP1H+Xl3xkfnJalpo3PD040E8y/SsprOC/FnWv+n4sXxo7S3+3vSwftSfxq9hie2b&#10;+LuHFx/7xfoT5a9W7pfmZ/GxLcZG414M4nmmLz7GeLJ9RY2f6fixfGjtLf7F9LB+aX/JrdNde99m&#10;60+Uv9YV/XZde99c83XlqZOMk9L7mi7Knyh/puPH8qG1t3iz6WH90v6SW6fb4/DbnE/ynVi+8SS3&#10;cfQLtn/2OPw34zOfjzMuPPhH00Xli8XX5TvTY2pPPrT2Fr9teli/tL8k1+nmHLT+OkL5W318p/np&#10;mPOacdORBUHM8Rm9Y86MIJ/jM/5Mx4/lQ2tvMcdndNW17/lKPflfAf832XW6D1+V3kHnb7H8Jo4X&#10;M8rZ8abJX4ttO75QheM027PJXzdkSReVLxYfznOmL8wjJh9ae6h60sP6kfFr04bvDk9une6GIUet&#10;rli+Qr5r/81+63/DkE3Gbl+uCOI5pm8YMifIn5NVfHGeM53rEsuH1t7io6aH9SP+UnV8SW6d7vTb&#10;Y1y/5DpR3wV237Vfc77Ic1Xe22Z8+OqVQbwwS3qV9xYyzzz1XWCmcx9m+dDaQ9WTHtaP+Fui7Vt6&#10;ne7mWCxWyD9d01eHscxYrM+qox10Xbem1g92fbX+DwfwyzV37N92/TX//W876Lqu8xfHyeO7cruU&#10;iev8VuE4ZDv/sCHVnm/u/Bjiq8l5acbTL4OMY3HKKZa35GVIu/73l7Pnnhc9VAWd70KK1bTnnnW/&#10;rB5Xv2ffezp5fN5mUYXfe+7J/cPJNb4t9rTgOq9Zwuu8MjHeG9fMKbHTqBmwkDUaeh3667zk1uNW&#10;rV7J3oeoeZ49CH/M+6rVTzWufZP3b3GK6VWrpwT5KXHNc9OZ95YPrb3FlUwP60e2o+2nF5U4TzRP&#10;+Pf6Y1Xxw/YQ5a/rAO/rWFW2A76Wr40Zfzr3mO3HovJF+TMdP5YPrb3FFcxfWL+0v+TW425tVpbt&#10;m+/E8kPyXZ18zRvF+IK/FB5hm+S7ubcc6iBdVL5Y/FCe17PyfD609haXjUsP65f2l9x63FoZlZlv&#10;eU7UcWTIrcyZbM6XGcxX+O5bjKPFZUyvlcH8t/wycR1HTGe+Wz609hZXNj2sX9pfcutxVwxnf+E3&#10;M0T9FufxN5mP7G8rhrPd4c3nsr0tTjN9xXD8Wn4azx/HB/q4IH9c0F5xFdPD+hF/L37QoXpW6fW4&#10;Izh03M4/HUcqQB1HYgvfczqOPJKx3e7N99XZwb49zd35BOT+sFqdnXa/+u0Az9kfQl6vN+B9y7v9&#10;T//y9/R74clnBdyJ6Vh7cs3tiZieF/zOd1tm05f260xqhlQtve5rcuxIbn1sznmqwd9toe7Hp2zF&#10;L8eQnEGe9x6lpuLHdpguWj7U/bbpMdorH1p7xdSTHtaPjDfDGP2+yt9fH7vzEHWzJztR3xm/Zz5x&#10;5hS3s6Xnpk34UTwCf+ii5cPiwwXOdI7nlg+tvWLqSQ/rR/zZ8Si59bEbe2m7TnaivpN9+3F8FRLP&#10;9nyjcRDvxB/6Rmj5sPihAmd6VoHPh9ZeMfWkh/Wj/jR+pdfHLmVc5/JP87UK1Hy9ZAD3+TY3mC+c&#10;b3o/qnPeNHdoH9w7xT3bDx2/49Yor8BNbMI84vxV5zXNp3z32RV8Xx6ctAPy+tQOf7a8no9B2lWs&#10;e7/VeepWSN3YQkg/G+cpjxrRZ7rMy5PrZjdv1jntd76XMpO21I/tpd+Q1I3pddGeXZRe45ro3B9r&#10;dg7Pnu9zYzpA2s6seG5Hef2uCWQM1nWC9HHoesgYfDUI8l57DIe891VjpOe66jl6fYIrKvDsOM2/&#10;/tz9kLwz/67XJ7mKT0HqtHtV+mRXdQekn3v+A+l3+przzEdsGyw9Rhoxxunk+thH9+gZT7uE5/5Y&#10;FV8z9v1vmMUY6XXRaiW3lrXa47TBt6jv588YR5w92VW7wrOSair+/BzTRcuH+n5+0/dO8vnQ2ium&#10;nvSwfnQu6xouubWsFW5hvLIKnKjv56/cijg22VVI8TxlM/4UL8I/umj5UN/Pbzrbx/KhtVdMPelh&#10;/ag/7WvJrWV9s4z3J6r/tz/wft5c7LnmriCOe39vQvkT1b/p+LF8aO0VU096WD/iz66BU0pcO5VJ&#10;eO00uYX3J8rf9HJ+3CZrfjJuufM9Jw/3/kT5E9W/6fixfGjtFVNPelg/4s+OpWVK+EtN6G/5Bt+f&#10;KH/PaX/C1/JbPZ+8KIjLen05lD9R/ZuOH8uH1l7xBq+H9aP+tFYvubWs5brR395JTizfpcBVPJt4&#10;YYErV+T3g9R/eJa7n/0DXbR8WDxykjM9k/bKh9ZeMfWkh/Uj/jiMJ/tdlrsuYnvmTXKinuHtLuu3&#10;9673/DjtmOu56x78o4uWD/UMz/TCfGf50Norpp70sH7EX2rqkmTXsnaZ5fsT1f/Vg72fLs08r/iZ&#10;cWF7dtnG+KGL8ieqf9PxY/nQ2iumnvSwfsTfiRajk13Luj+d8WJ7iHrG8+WX+NpL/KLnJxOD+Fr8&#10;o++Hlg/1jMf07HyfD629YupJD+tH/Nl38ZxaYv9I/F2W60/4/kT1/85O72f9As83hgRxe6+vh/In&#10;qn/T8WP50NorPuH1sH7EX4qOz8mtZa22xfcnyl+GjnuMXzUd92ClS4O4kterQfkT5c90/Fg+tPaK&#10;t3g9rB/1t4j9I7m1rAsO+/5E+VuyyftZ8JDnnOwgvtjrC6D8ifJnOn4sH1p7xYe9HtaP+LPjX3Jr&#10;WRcd8f2J8vf4Vu9n0aOec3VdwjguuszrovyJ8mc6fiwfWnvFR7we1o/4s/0jubWs2W38/iHK36Cq&#10;xPjJ3u199XvSMzvH+xPlT5Q/0/Fj+dDaK6ae9LB+xJ+NX3JrWVc2xU9hvhP1DPE1nY/zJrmVzB/x&#10;+Uc8V96FP3TR8qGeIZoeo73yobVXTD3pYf2IPzs+J7eWtc5R35+o/s/+p/dTZ45njcFB3NrrdaD8&#10;ierfdPxYPrT2io96Pawf8WfHl9JrWWfhezL/dK9QCepe4TTNN+qJejZx+hLf/2l3e5bVfCtEr+x1&#10;0fKhnk2YzrMKy4fWXvFWr4f1I/5s/v1mHZ6tTauS8Prg+U/oj2cRop5dvPwScTbbLddzeZcgruf1&#10;56HlQz27MJ3reMuH1l7xJ14P60f82fxLbm3fwDm+P1H+bhvq/Qxs7XnTKUH8ka6f891AKH+i/JmO&#10;H8uH1l4x9aSH9SP+2HTJfpfl2Xa9l+tEPYOtvwc/bJ+zl3rWHh7Enc81/WyoZ7SinsGazv2P5UNr&#10;r5h60sP6pf0lt7avaJ7vT5S/7+/1foraen5RLoj3nGN6EZQ/Uf2brvsz5UNrr5h60kXlR/ylavyS&#10;W9u3+XX1P9GJ6dVz3TauO3RfuLmf59sNgpjrGOmb7XqGfFh0xwTn9ZwgPydoT0w96WH9qD+df5Nb&#10;21e5Esc71mKJ6dVzXLVP5SfHVX7Gs/yYIO4u/7wOLR8W3THOeX1skD82aE9MPelh/ag/jV/ptX3L&#10;03hUxj8dXyYFx5cZXf5rz7qz7yjmGd5012TFYZ7dTXPf14HcH7/8+iF7Vt5nOuS6Wr+1pOP2aXMh&#10;+/mFO6XnugX1yGe7Hh0Jeb8H/6k6Y93QhtRlbdqPo8Xh7g9r1M89LvYTZC1b5/PoX2vb4pC1bv17&#10;ibe5QTdA1sJl9YZa89cdxm5xSztIv4n7ROn93U0Xin3d3U0ha/5GXAxj17nvr4SsxVs5WHoPV26m&#10;2N09/SZk7d5PZX4i7yp+TwwWdnJFcyHrm9ofEju4xX88Ql57t3I5ZI14jfJHyWvtnh8AWUP+0T8g&#10;a8ofPPVn2MJNuQayRrfcw7DwQvft+5A16X2qHUNv7CZ0Exu626dA1rCvXw0Lz3HbDsO8TNeh6S/o&#10;dd2dA8Va7oa/QdakHn0bslb+6kOQtZ0P1DqOXs11bgv5vapr+4qV3MGhkN+zeiAf8vtWp82E/N5V&#10;p0elp7kOi8QUV/yk9F/ibZ5VfCT+3EuKD8V7dD1hXH8N5PUKfRT/En/jJsUp7rVbxTR3eBik7tCJ&#10;0su5jFmQfp95Qnol98o6sYobuh/i88NTYsyZ6i61NuR9XNsS8r66XA15n9l/Euu6GlMg41B3EWRc&#10;uq2GjNO6D6U3dDuLxcau/Bkp5DVxx1pCxrldb8i4X5ID2Q7pj4mt3NKtkO004mfIdnv8/DLktXV/&#10;6APZrnunQLbzjOdFft/uI8g8mHwcMi8uqJtKXleXcylk3tTvLjKP+kPmVafBkHl21Z8g8+6926X3&#10;dUcGif1dk5sh8/T0vpB5m90LMo+39pQ+2G2/Tvpt7qGbxCFu912Q/SA2GbJffLkQsp+cul76cNe5&#10;SBzlTquRRt5Yl3oFZD9rNgyy3331EGQ/PPo8ZL+MFer1SW7n63BhgWuwWPpkV+4eyH49pBFkP++x&#10;Sf3wGfwbYOLnXtGnhf/ryJ65n1w/GrPPACReP5qWp32vqyuTxTYOyXu216F/znZmifu4Gql7Ofbt&#10;5J+OgxnBcTC2d4W9/ymLn7PxSDkGGZ+W5z5v43XvAsj4PXjWCzaeZ7aF9LEkGzLezw6FjH+30Xp9&#10;ghs4HrJ95k32fGm6f73nLEjejQsg7b5ap9dZG/U5ZDv9JftF62fzbsh2OpH6kvkYfyPUM9bMl39/&#10;O+XrucnJ9ajXPbqZZ5Q1Ez+jXMj74TNwMfUXUttfr/t5wPPO5NaONmpEDa6ZRF1DXbTdv7dGt3vW&#10;PU5N3mujpc+bLlo+1DWU6YyJ5UNrr5h60sP6kXMc2y3Z76OdOFRjmuvE8l3y3LSa3u/EFRrzPDfi&#10;Cs+J3+EPXbR8WPT1RK9zjWH50Norpp70sH7En13j1yox92onvIY+lIOfWK4TdY31SwNirgEPrcIX&#10;PNjT89Cx500XLR/qGsp05pzlQ2uvmHrSw/pRfxq/5Nav9jrT+xPl78a13k+v3p5dvsEPPnv9zfsT&#10;5U9U/6bjx/KhtVdMPelh/ag/XWMlt3615+kar/FO1DVUv1fxxTVWzz96dv5c25N4Jv7QRcuHuoby&#10;+tggf2zQnph60sP6pf2VXr9ajuurY6n+2DIsOLacf8FZNp9aVYK871uLalr/E9+FHMsfewZybJ//&#10;kDjcxadAjv31JkDOBTk5kHPDLfnSh7iN08Xb3MG/QM4l22ZCzi3n6nXONZ+OlH6Te6WP9P7u1YvE&#10;vu7FMpBz1bVbapB3nXv8Qci57IxrIee2byuL3d3BDWeS19WNyoGcC2+9CHJuHPhFBnpHN3GB2MFl&#10;3QA5l15YA3JuvfWjM8hr7XYthpx73QjIubhCT7EF/yDn6jJxyLn7jH6Qc3nr+6U3dot2iA3dhiaq&#10;V99NeAByLXD3zzAv08UHy1ddV/ddsZab01jvo6YbMknvI8NV2C7/1d2wmnqf1dw6vX+uRZrMEiu5&#10;tW9ArlUWfgG5dqldju3Btcz+syHXNmVaiSnu5Su0nX6Jt+ip+Eh8yzOeXV/zrx/fqDjF1f63mOb2&#10;/xdSJ7tGLavbHm/qZ+dQSL/tnhSruFkHIL6Km9Y2nw9PgPi+9X3I+/i0ZR30Wm7NHLGuezCtLnmZ&#10;ruBuyDi03gEZl5ub1ENnnIaLjd3Xj0HG8fhqyLjGCiHjXPyM9BZu9Z/FVq7RjZDtMqc+ZDtt/0L1&#10;2rrCxyHbcVI2ZLvOqyF2dHO24oPtPqMAMg8yLpOvrq7aD/Lf3X29XOzh+t2l99HTPdNc7+M61/0X&#10;vc/e7sqtkHnXWe+feVh3BmRe7hkNmafNhkHmbcY90ge7S/Q683rBRHGIm1wAmff7JkH2gzXjIPvF&#10;gCHSh7v+PUU+/9gSsh/NSYccBzb9qO00wX2wE3LcL/H3zv/5FUxkLbhdvyReC16mUPO3kSuTpXEL&#10;2cn51zsF1y/JrQXffJW2TZ4Tyz+d5z6Zp5r5bvNGjU2+e+Ww5irxVWeZLvr8s1zRstxA5/7Y8nOD&#10;9sTUkx7WL30MTG4teGYf9T/Wiek7x7oWy7UPjnOZu7TPjnMV0zwz+5xpuujzz+QcMSbQRwf5o4P2&#10;xNSTHtYv7e+cEufgxN/Z/NWjmiujnKjfSTz2Df74fcSv7Fgyxr1/Bf4UP4o/dNHn44/fQfT6yCB/&#10;ZNCemHrSw/ql/SW3FnzGfu1jo5yo/uddSoyfGYM058e4UbO0PYn31zRd9Pk1rX+vjwzyRwbtiakn&#10;f2H9iD/2lGTXgs9/R8cKzmFQ/p6vrfk4xs3vHPgc4X3Of8ePr+jz/fjMMH1kkD8yaE9MPfkL60f8&#10;2TVgcmvBVy3TfjDKiek7R7l/nqD/vNFulc7NcGlvzUfiZTVMF31+DebXyEAfEeSPCNoTU096WD/i&#10;L1XXWMmtBV/cVuM00on6ncuXH8Av47l4tR+nv3zlt+fitmxfdNHns33vGOG8PjzIHx60J6ae9LB+&#10;1J+usRqW2D8SrwWvsA0//M6lmN5rpKtznh/PCj3wx7gWj8cPrLCN8UMXfT7jt2x4oA93Pn940J6Y&#10;etLD+lF/Gr/k1oL3rsF8ixXHxYZL/xsfcifjybm79yPyeSTu1ssncY2zTBd9/lluV+9Dgf6fIP8/&#10;QXti6kkP60f8nbikRaLvbF7FvHyOf7q/rAb1HP/ugRvsviov5y3GZbor7rae/qdxPwe5zxu6DnJ/&#10;eeQFdO4DV95MPveFrf8OuXeKPwM5l63Z7rlhv3+9S+bblnfqFki7B1a/Y3Vi2RutboUWkH7yUnmd&#10;fh+srbz7Sp8T7d7x5Lrx6Y++zr3jBYnvHffiEa+xhdQKmT2N/nhdtPUtF5SYV00S3vtsvRJfnJdE&#10;/X3jgx9Uk3ia5/o6Qfz2BtO3QsuH+vuG6Zz3LB9ae8XUs7WZQf3IdkvVvE9ujfcVx+kff6L8Xb3U&#10;+7mineflO7U90Cd6f6LlQ/VvOn4sH1p7xdSTHtYv7S+5Nd7lMvCxMM+JuveuWujnRbnrPY9/rW2S&#10;z3PJt0wXLR/q3tp05pXlQ2uvmHrSw/pRfzovlF7jPYupPpl/v/371eCJ+OP9irouubsRMeM5eI0f&#10;p369PAcfxx+6aPlQ1x1ezw3yc4P2xNSTHtYv4Y/jxsl12lhiLjdLOP9mb/T+RPU/b7j3N7u854wF&#10;3t/sq9i+6KL8ierf67nO5+cG7YmpJz2sH/Wn+Zfc2u8Ko/DB9hD1bCJd+zvbu8JKfMBYN88KxYwf&#10;umj5UM8mTOdZheVDa6+YetLD+qX9Jbf2e8UhjVOuE/Vs4JX5xIzPipaej2/y47VixAbTRcuHuvc3&#10;nWt1y4fWXjH1pIf1S/trXuL4kvi7mF+QP+qJ6b0mutflD78vyB9cKn+K5Q9dtHz5W5YT6DlBfk7Q&#10;nlj+0MP6UX/aP0qv/W7DRGwW7B88JvBrl4fF+Hsjv2X2ZAp/H5vuZu/yjFVJtdf9sbTlr+/1xNP6&#10;PP3FiY/LPWgbm+FizcqcZDaxXhftuFx6TfUsrJTcb6ccoE3WfU7Ubzze97qvPWWqZ941QdzA61Og&#10;5UP9xqPpvB/Lh9Ze8QGvh/Wj46bfMDm53hpbvNfE33Hc/LDvT5S/Vpu8n+YPeTbNDuKLvd4cyp8o&#10;f6bjx/KhtVd82Oth/Yg/DCW7hjs2iW1Af6L8pfUOtsk5nj8XeX+xdd6faPlQ/kzHT0z50Norpp70&#10;X+tzLgv/K0jV+F3661zx45f4O45zHvL+RPnLG+J95VzsOToWxO97fzlQ/kT1bzp+LB9ae8XUkx7W&#10;j4xf6hLGL7k13GU13/by3ahQv6FTYRbxQn5Ltp9niuab4p9jpouWD/UbOqZn0l750Norpp70sH7E&#10;3+R+7asnWMM9i4EsuX98tp66+BPl74tHvZ/PBnn++w9BnOb1z6DlQ/VvOn4sH1p7xeu9HtaP+EvV&#10;/Du5Vttv38TfcVx3p+9PlL9znvJ+6o7wrNk+iKt7vS6UP1H+TMeP5UNrr3in18P6EX92fCm9/jvR&#10;+K3LYX7Rnyh/G64hZnuuq+25+gvvb90q70+0fCh/puPH8qG1V0w96WH9iD97Jn9yDbcfv3YJrwt2&#10;NfX+RPnbXcb72rXF+9rxiOeuu7w/Uf5E9W86fiwfWnvF1JMe1o/603VBcuvC233l+xPlL77G+2l3&#10;n+dlvYL4fK+3g/Inqn/T8WP50Nor/srrYf3S/pJbF15QxY+fKH/TPvd+Cp7znDg+iDk3SS+A8ifK&#10;n+n4sXxo7RVTT3pYv4Q/zrvJrQtfq+Mc/Ynq/60Kfvuu1XGOebhqoefakd6faPlQ/ZuOH8uH1l4x&#10;9aSH9aP+st+onpXcuvD8K70/Uf6mBPtFfrBf5Lzg/eVP8/5E+RPVv+n4sXxo7RVTT3pYP+pP869M&#10;ifNH4nXhjTK8P1H+mnzt/TRa6XlufhBf7/01gvInqn/T8WP50Norpp70sH7Un66rklsX3kDnM/oT&#10;5a9xe799GwTb+exgOzd42vsTLR+qf9PxY/nQ2iumnvSwfsSfrZtLKzF+ib/j+OBPvj9R/r4NjisH&#10;g+PK5wP9+B281Oui/Inq33T8WD609op/8npYP+KPA16y68JnvkV/eXwuB+o3Qv46hzjrPjdzsOeM&#10;ZkF8itdnQsuH+g0Q0wun+Xxo7RW/5fWwfsQfH7hLdl147D3fnyh/aU94P7F7PH++PIirej0G5U+U&#10;P9PxY/nQ2it+z+u/1g8vrmCBjV9y68JH6/hCf6L8jde8Y/xGv+993avji+KR3p9o+VD+TMeP5UNr&#10;r1jHF/SwfmT8bP4lty58v6438SfK35d/8372D/D8pGkQl/H6fmj5UP2bjh/Lh9Ze8Tqvh/Uj/uz6&#10;Jbl14VNT/PiJ8jfjX97P1EWe+XcGcQfvbyqUP1H+TMeP5UNrr5h60sP6UX/pXD8nty688ze+P1H+&#10;uvG+tT07/z9P1yeIGUfpnaH8ierfdPxYPrT2ir/xelg/6i+F/SO5deHLO/nxE9X/c7X8/Ft+wPt6&#10;8nnP5VO9P1H+RPkzHT+WD629YupJD+tH/H1zId+dkNy68H1/9P5E+fv8PO9v33fe1+7XPPfN9P5E&#10;+RPVv+n4sXxo7RVTT3pYP+LP9o/k1oU3L/L9ifLXaq330/x+z6a9g7iJ15tD+RPVv+n4sXxo7RUX&#10;eT2sH/HHMaZ6VnLrwg+U8+Mnyt/BPd7PgaWe+4YHcWfv7wCUP9HGRzp+LB9ae8XUkx7Wj/j7/1gX&#10;fnrc+xPlL/1Mv31P/9T7qvCM5+mTvD9R/kT1bzp+LB9ae8XUkx7Wj/iz+ZfcuvBVNfCTyXUc1G/o&#10;FLLf6fy66hXPfxQEcR/8oa+Clg/1GzmmZ0/z+dDaK6ae9LB+xF9qSl6y68KvPB9/vF9RvxHS9Tj9&#10;Mz5XbvSMzw7iP+EP/Upo+VC/EWJ6jPbKh9ZeMfWkh/Wj/vQbgNVKXL+kJ7w/ulnXo/gT1f/AH7yf&#10;m1d53qDrUfze3N/7Ey0fqn/T8WP50Norpp70sH7UXwrHl+TWhW865PsT5W+rxgE/m4Jxe+vmIG7p&#10;9U1Q/kT1bzp+LB9ae8WHvB7Wj/rT/lu9xPidkXD89jTw4yfK376fvZ89Gzx3PRDEt3p/e6D8ifJn&#10;On4sH1p7xdSTHtYv7a/0uvBE9+dbmnl/ovy9dwox47dlm/f1zt89twzz/kT5E9W/6fixfGjtFVNP&#10;elg/6k/X979Z+2nP/85M/Z7rrv38098VakD9PS1jXDW7TxtYDuIr1qOqzfN3e0P+ntZyMeRvU299&#10;B/m72JX9lTfJbZ0K+XvIGY/AQj5vMlevT3AbHoWsHfnLHMg6hXsf92z9hH+96xJI3tdPQto1fxVS&#10;59XP9Pokd3mPdOtn8zxIvxd/CfER+x7yvuddAvF58C3yFyb4+5tflZJfPevketU9e/bw/LNG4me9&#10;zdQ/f4OrQt2Q9BPT66I9izm5FpRRo1bNhHOxVX1q8Mxe1N84Wh9VjXzXSl7hRbOCeHA101tBy4f6&#10;G4fXc4P83KA9MfWkh/Uj2xpDya4v7btc/ec4Ud8/cmM+MduibzfPXmcGcVFV0/tCy4f6/hGvjwvy&#10;xwXtiaknPawf8Wfn4rNK7Mu1Eo7f+DbatuOcmN5rvMutSozf8bu971GaM4pz8I8uWj4sWjbWeX1s&#10;kD82aE9MPelh/dL+kltfunSV+mONA0zvNcYtf0B+xrql/T2XNAziY4wf+lJo+bBo2Sjn9VFB/qig&#10;PTH1pIf1I/7sWqH0+tIRbPeS39/S9NbT/D4xqwL9TncLniJmDt+2C7IPPfBvyD41dJ/no1/412/J&#10;qGh5sWZ8nzTtdvQl/u2+ZWvJT64hPec6fX9L3cT70zBqZuo4Qo2Qe4n1umj7U+n1nrN4P5P599u/&#10;eQ4rJx9TnajfZxmxhxrZ09ywpZ53DA/izqeZPgxaPtTvr5jO+7Z8aO0VU096WD8y3rZWp16J+ZqZ&#10;cL7Om+79ifK36EZi/M1r5PnIf7y/ee94f6L8ierfdPxYPrT2iqknPawf8WfzIbOEv7MT+nulHz5Y&#10;ky7q91lWNSNmPrzyMz7gixs8X/k7/tBFy4f6/RXT86b4fGjtFVNPelg/4q+ggONRcmvZemR5f6L6&#10;73WG99djr/fVdZlnjzzvT5Q/Uf2bjh/Lh9ZeMfWkh/Uj/lJ175fcWra2FfGzd4oTy3fh97m037D9&#10;2i73vHR0EHfDH3pbaPmweOQUZ3om7ZUPrb1i6kkP60f96drn3BLb97yE23drPv44Z4n6fqDt1xNT&#10;f+vZnhuLfL9b1+IPXbR8WHyY79+Rzjnd8qG1V0w96WH9qD9dW5xXwl/91ETfTbPtjFOoz9+6fkqz&#10;48q2xyHz7pEz4V7O6dtS7XhUpjox/a6/WnmT3KxFkGuCpQcg1wg3VKAO56knLvbs0xfy+rD5kLw2&#10;P+j1Se74BWWtTmwY5Dh3eyNIP83moNPv5CuVN901awx/e3zz1wz6X64bfrMO7gN9N02DxMe557zX&#10;2CzftyfvyV6HViu5NWudi+Uvx4k6L3d7VzUnuM4Pe7pbgriV1ztDy4c673qd9feWPy5oT1zs9bB+&#10;6e2Y3Jq1D1v7/kT523O69/PhRxqDCW6ntiv8cFya6aL8ifLn9XHO548L2hNTT3pYP+pP+0Fya9bq&#10;P+T9ifJ3/hDvr34wXzJjQfy+91cfyp+o/r0+zvn8cUF7YupJD+uX8Md+cH6J/aBx6og0zsv803ks&#10;h/OZrrHHnGjHGpP73B0zIPNvVRPIfKz3dVtbW3b125D5qt9C0X5w53uQ+dywGDK/mzYin/n+zi1q&#10;P8FlzYdcY7f5SHXGutfS26OPcp9eJQ53C3Mg67uvXg5Z7539IWT9d+u0LPQhrm5T8TbXpBdkvfio&#10;sZD145XnwdgtrvIb0m9yiz6R3t/FToh93aA6Hcjr7WKXQ9anH+wNWa9ebQRk/XqbmWJ3V+YpyPr2&#10;g4WQ9e6j/gULO7lOX0nvyO/MiR1cu7Jx8tq7jVUg6+d71oSsp5+QCVlff7SB9FZ8JlVs4e5uCVmP&#10;f3sbyPr85VdA1uv36iG9sevZX2zoBv0Jxuq780dD1vufNwXmZbrtD0qv69YtEGu5ucsgnxc4fyXk&#10;8wP934B87qHd29KruW+2SK/iZu8QK7kBuyCfR5i8G/K5h0Z7IZ9XGP2Z9DQ3+4CY4u6s6Yz31RbT&#10;3K56kLyccyHt5jeE1LmzifRKLr25WMWt46Me6vexLIiPD66C+BrUS3pN1y5bei134V1iXbd7HOR9&#10;fcBjUL3PuQ9D3vezS6Q3dMtXiI1dr9cg4/TIm5Bxe/BdyDg+uF16C1f2Q7GVK/gEMu7PHoBsh0u+&#10;g2yXdUekt3fvle2I3sG9liF2dDPOh2zXjPaQ7Xz8esh2Xz9Menf37Z/FHi5jKWSexN6CzJu5n0LN&#10;o5Qr0Pu6mzPF/u7HLMi8+3EAZB7OmAqZlzuXSR/sPt0u/Ta34WdxiFvYoBN5d7kXroWa5wVQn/dZ&#10;CdkPOhWJo9z6+leSN9YV3gLZby6bD3Xc+gCyX31YvrPTfjb7Qpg3iRzIfvjCpZD9cm91yHmk4w7V&#10;meYeGqn20930GEx8Hjl5Rvnf/j/OVyfXmvrPeCZea5qSxT7HmKYUahsEzOP7VPU69Oer5NaaPv2E&#10;5kkdJ6b3qutWH9W8r+ee1v4KH+6pvoifyDJd9PlZrPWqHei1g/zaQXti6kkP60ePt7ruSG6tacXF&#10;vEd+50fU7xDVK9Y8rukqnuP5U3f5JF7cwXTR53eg/wzn9YwgPyNoT0w96WH9qD+dr5Jba7pqrvan&#10;052YXr2K++f3+Cms4lbV9lzaGT+K5zJ+6KLPZ/zuqOy8XinIrxS0J6ae9LB+aX/JrTWtkMH+lRVz&#10;Ynr1FFdnCONZmOIqPIxvWLxWPokz4qaLPj/udn1wPG46n/uyfGjtFVNPelg/6k/bt/Ra00c4hd7P&#10;P51PK0OdTysuqcf1xnSX+U1dzuPTuI6Ee6e4pZfwOvvrgGfgwgLXa7/y+K6ctMyO2r87Xe65vB/k&#10;9fkPQvL6lDvb2sWGQers7Qmpe2iu8qZr3zj5n90LN/v1vH/d9NFcI170O9eI3k9sFnXwZZTf53hd&#10;tGvE5NaHdrmSGrwHUd8NfHVt4ky+F+wLasErXvDsMq2e6aLlQ303sOkL83w+tPaKqSc9rB/dJprT&#10;zX99r4w+7zXx+tBtE7w/Uf529vT+ttXxfPdL72/bau9PlD9R/ZuOH8uH1l4x9aSH9Uv4Y860KOGv&#10;ZcJ7panX4yOW70StP59xAXEhcTE+YP5az6kP4w9dtHyo9eWmZ+X5fGjtFVNPelg/6k/3mi1L+Ls4&#10;ob8xbfDD+xW1/jynKjHjM2a3H6fhT3qOycEfumj5UOvLTedcZvnQ2iumnvSwftSftm/pdax72dA7&#10;+ad9Lvxc/zN9l9m57tsVT3OsnO5W7HuKYyhzOBOyz9z7IGSO97odnX2qzVnks4/F74G8jyWPQfyk&#10;vazXuZf7B+RcfMM7nsc2+ddv/BiSt6bycmu3fjCkzvIzn7G6f/kGal/Kftb6vWY+MT6qbVPedHdt&#10;A/h752Tbd0+uix39+rfM59/5HuK9vI9s+lkoHwH1fvX6r/vuJSW27aUJt+3Q/tRgroh6LjymLHEs&#10;3w2dy3uFg5t7Dt39tOmi5UM99/V6bpDPNrX2xNSTHtYvvW2TW8Na+1XvT5S/+gO9v9pHvK9qMz1r&#10;X7bMdFH+RPXv9Vzn8/nuJWtPTD3pYf2IP+ZXsmtYP/oQP8wJUWvzPysgZl/5qKbnthX4UdwXf+ii&#10;5UOtzTedtfqWD629YupJD+tH/Nkax9Yltu/lCbdv4R34oJ6o70baeIb3W7jM+1jZwbPw66dNFy0f&#10;6ruRvJ7jfH5O0J6YetLD+lF/2neTW8Par6v88Hl+mD57ght0GD/47fdnz2vODuJ38YfeD1o+LPp6&#10;vPP6+CB/fNCemHrSw/oRfydOnKieldwa1oq5Gr/xTtT3Cpxxvvdb8Q2NW44rc51nxRMavxwnWj7U&#10;9wp4fazz+WOD9sTUkx7Wj/hL1fiVXsPa7ZRYLIt/OvbNZo7qeuOsL3bHdWz5tj1k38998mP7Tqfs&#10;TMixKHP5R/adTrd2hRyrmh7/MK5jXmw9ZN6ePxdyzNs2BfI+Y3mQ+5G/3id9lMtYJA53rymf+5f4&#10;j5D7mXoNqcf9zZxsyP1Oxbki9+0fqJ/B7uoq9M/90axOkGv6L8fKz00uYxnkfirnY7Gv214R39xv&#10;7c2S/+vcBWMh92OrV0Luz44dEbu7+fE95HV1z82E3M+9+Qnk/q72Rf9G7+gO5Isd3D3bIPeDvWp9&#10;Ql5bN+UWyP3iDYsh94/T90DuJ8um74Ut3E9xyP3m/Lsg958d/wq5H+34EuT+tOx7YkNX+SDk/jUW&#10;20feOW5+OszLdJvqQ+53B1wi1nJZV0Gu36v1h9wf9xwGuV9uM1V6Nbd9nvQq7sBKsZJr/B7kfjte&#10;BLn/3nnqp+SVdY+cC2Np7ur2Yop75wbIderukYqPxAfNUnwo3uZpxd/H270pHox3+1ivfx7v+qPi&#10;ffGW5T4j3h2vXAfGdsWLmineEf/WiVviF1+v1zfGP75N8fp4/Uf2G999CvJ6tVWKt8Sr/1PcEf/x&#10;U72+K775v4p3x1+u9DnxvvhL50H6XddG8cH4+uvE7+Nzh+r1Q/HzZig+Er/0ccW/xF8oVJzibt8t&#10;prkmP0He95r0A+jl3L8uhIzLWVdBxunCAWIVt34sZByfnQkZ12+XQMa5cKX0mnyGWHot1+ojke1S&#10;BNlOsdgX5J3jfjwDsh2PXgjZrqu6io3dqjsh233Ag5B5UG41ZF4cLZLewo0550vYyj1xI2QejZ8P&#10;mVfL90Pm2cw/fIXe3p01ETIP928VO7q2mQfJ6+R6DIPM2wGrIfM4rezX6N2du0rs4d6fCpn3mW9A&#10;9oML/wPZLyafV4Te1x3sJfZ3NaZC9qNhr0L2qxe+g3oO0egb9MHu0EDIfnjrAnGI27cLsp+uqfQt&#10;eUO5z4DsxwdvguzXd40SR7HfQ/b7ZuMgx4EPBkKOC7E20nPdjhTIcWPOS+pnktt7LeRaauEn8jPZ&#10;5feB/8fcucfpVLZ9/xozZa9hJtlEc9s0QpLN2CRm1jEpNCUhStOQXRgUBkXG2KsQEkpIO5L2QmSS&#10;WxTP7S5JUs9oIyRJktzcnu/vXOtK17iezzN/vO/7vD6f+Xwd6zjOYx3r3BzrPNe6zutirlUhX/FP&#10;sQOVYOH1yfmVyv/m/8ZHfP7efXdDm6hrpLjcAq7hRovLVd8IyLNZdxz6a6SifVZ+9qvqT196YvJL&#10;+7y1d6i/fo2s8fS1N6C4xqHk/U4v+vb7vT13fBHo9wT2e4Lykn9w+rD/iPtIzHiuNVRonhATdZ5Q&#10;4riu8SNPTK6z3btmocbNDmSN8x1eQTs/X5Q4TnzoRd+e+D7fGug/DOw/DMpLJj70Yf8R8cXGMs8q&#10;2mflD1+jeN73xOQ6H3jl9yiuzch+3to0RfFILnB60bcv4PwbPV//XmD/XlBe8gGnD/svFB/34WKF&#10;6i826vukFsvXuLn9wZfecXP95xOg5uJLVru1wG7JjJPhpyHjZu8z2DOO5hyHjKuGJdeiH2cra0LG&#10;XecePnfm+MezH4PYXblfx/Ps0UnrnJ+6g951fkMFkPF3l2TOW+lz9Iy/D3djH33NQd+I/fPaugx7&#10;hPVGXNRxEMpSjKwzkvD5J7k2dxy6ZwVxf/piZoKv6J+J73+aeJifi5rP3/8ccmi89W/pM3Mn55L8&#10;4BqnF5091Hzd148L7McF5ZHxJ33Y/4XteFGh+C6OOg4a7uN8tIOo+XqLycjM3xte7vPKN9R+yD3e&#10;cXrR2UPN152e+auzh668ZPxJH/YfER8VVtTPxN/uUU/EJyq+Hkf8uG7P89muUiBv8uO7HTp7qPM7&#10;PfE4e+jKS8af9GH/EfG5+WjxQvUX/bvSU+b58YmKr00qMvWVstuPq/4gnykV/foVFZ+o8zs98Th7&#10;6MpLxp/0Yf8XxleiUHwlo7bvNRoPnE9UfM1z/fiuqeiz9ko/vmu6+vGJzh7q/E5PPM4euvKS8Sd9&#10;2H9kfGrfon0mftA7xMH4F7VXeURP5BC/6/07ccBej/kc1GyN04vOHmqvsq8fE9iPCcoj40/6sP/I&#10;+GLZE1m0z8RPT1deGWui4ptz1I9v+kSfuVUCebMf33To7KHO7+vHmG8/JiiPjD/pw/4LxUceLtpn&#10;4i/rwvmJT1R8Sef8+rrsCZ9l6wXyZ+84/WXQ2UOd39ePMd9+TFAeGX/Sh/1fGF/RPhP/QDnqj3Wj&#10;qPXsQ2uIl/7zwC0++39HfJJnUH/oRWcPtZ719Q8F9nzOzJVHxp/0Yf8XxnfhZ+JTS4RCTfjTevIg&#10;OUjryWcXZrj7xbaukPvHxYmQ+0nbT29295d+T0DuY03vgtzHeteG3I+mnOjg7k+VtkHG1+BlkHbY&#10;NAEyn2w8AIZG2+au0udYZjtxmO1Lg8xHNSfW/HSiQear8TdLP8Dadhf72XqVZ34byoXMd5+aD5n/&#10;ln1L+kzb9U/pe9h9v4jdLbUCcTF/3tkYMp+e0QUyvz6Ro3g72oQnxQzbvBpy7k67IPPzT36GzNdD&#10;JXX96bbqCjHN/t4YMr+/8QbVx/XWsTNk/l+up/TNbftA6VOsYLjY2FaOgawfFk+ArCdqTYesL16a&#10;JX1dm/qkmGyXL4asR557EbI+6fQ6ZL2Svl766jZxq1jVyuyGrG+2fAdZ78w+AVn/tL/oFvQVLL8i&#10;ZH20vY5Y1tKug6yfQrdA1lMHsiDrq/3DpI+zryaLMbZzgfRnvddWSv7DG7lR8gkv6RPJx7wXvhMP&#10;e/8+qePfe0klb0Xe752pAln/TawveY+34nrJn3pZt4g7vHmZOr7NSx8sebPXe6zkfO/EI5Lf9X5d&#10;IL7tDXhRx1/37n1L8krvh3zJL3nFdkhe5m3aIy7yGn6n4wu8Tj9Lnus1OC15lrcpriPyI165S2Bo&#10;indxZXG8t6SGONrbWU8c6k1uIvbzXmslZnpt0sVOXq0OYjuv021iqre+q9jMy7xLbOA1uUes4aX2&#10;Eit7U3uL8V7FvmJx7zfHM2nX95N8OC3G8ZO0Hu54flrfPjq+Kq21K/d0WuheydPTPuwp9k57JUtM&#10;TdvmznN52tWOx1IPZur4S6mxTk5NHe/IHWCJjodCZx1TUyst9e0+dfKx1GaOl6fdvtj32+IZsXda&#10;aJE4PW3TU+LTaQsXiqvSnlsg5qedmy9+kvaB4+G00u74mbTDjsW9Ua5cvJfv/FT2trvz1PCefU7l&#10;Gnjpy8Vm3qpVYqq37y2xnff+u2Inr+MHYqb34MdiP6/hLnGol/WVONo7fUAc7x0/Jk7xWv8L0q6f&#10;XHQb8ixvVTyk3XdWlbzAa50seZH370biMq9yGx1/yVvUQfJKb143ya97ZftKftsrM1x813s6T8fz&#10;vfWPS97sDVgqeZu35HXJO7yum8RPvTGf6vgeL+57yfu8gpOS93vFSnZC/t67sypkXBRcLR7zpqXq&#10;+Amv4+2S//Aa9pV81qs5WnKMXfGoGGdVFkPGYegN6UvYxs2Qcdrkc+nLWuohMd5Wn4aM68Glb8cu&#10;0VpWhYz7E1dB8sCYZpC8sN7E6rbqFkje6NENkke+y4LklVH9pU+2bkPEurZvBCQP9RwDyUudJ0Dy&#10;VNIj0je2JnPFFDv+DCSvvfYyJM+tXQfJe9dtl76NdSqQPs1Cv4vp1iC+M3ZtbVU9SB5t1Q6SV8f2&#10;h+TZMtPEjvbACkgebrgdkpfzf4Lk6SfLdUHf3eo3EHvYrx0geb1PP0ieD+VC8n76E9L3sXUvSN/P&#10;jr0pDrAx6yH3jVA+5D5S6z3IfeXZ1dIPs1bLxRzbofLch1qPgdyXZveA3KcOpkg/zkaXhqyznt6r&#10;ePPs4+cg97kFAyD3vXX1Ieus0z+qPqZYs+W6/qmW2QdGX2f9bz7r+L91btaOf9nD5p6hXBJ17RiT&#10;r/tGTYtx4yPMkeYfHxmsHS8pNHePjzp3P7LtNur8WKrYKu2itHPVJMenHWmnnBGftmeE7gnI225x&#10;etG3v8Umj/0s1dfnp/r2+al+eWT8SR/2f+HcKb5QfOWjxrdwrcZuKFfcntC5zStlJee3WdhCcea3&#10;mezuBchrb3V60bd38sZAvzGw3xiU3xj4c5R9ZHznWkfbbxbtO4oT0650fbXbwdqcdwrfyQvpyzde&#10;A+nbF++q5fr67jGQvv/PepCx8N43Nd3YiFsGGSvzsiFjp8CDjKUVNaTnXUEZkc/4na2B3f3W7jfI&#10;WNx9DDI2qx+FjNV7fhT72bAfIGP5yH7I2L74S8hYH/2p9JnWfLv0PazuFrG7nXkfkiuU39wzUpFc&#10;0mqT9B3tw7+LGZb7EST3dNsJyUVPfA7JTZ8WSJ9ux46IaXbgDCSXzSuv67jeXqmn+Fva9A6Q3Hf9&#10;/ZBcuPBpsbG13wHJlV8Xo17InTtaqZ7q28gHIbm18rtisn10FpJ7p6SpXmvYDZMguTluKyRX/1CC&#10;diB3N7sRkst75UFy++9r1T6J9thP0lewrZcno4+3bjeKZe2lNXUcm38rxtuwClc5u5JtIeWeGQvx&#10;s20NxG/l36Wvamea1YXV7d0HIXGMfg8SV0qxetjVth/SIXFPmyTWtcYfQK6rxlnIda5uVB+7a63v&#10;vZB6+GCGmGI5b0Hq6fZdkHobcBRSj1Vir0bfxuITIPV89RViug2sA2mHl66BtEtuU0g7tWgpPXPx&#10;68WO9kkbSLuGUiH3iLjWkHbf3UL67ra1sdjDptSH9JPTtSD9JrE6pB89Vkn6PrY0Ufp+9k15cYDV&#10;vQTSD98pBemXWcUg/fTwr4p/mHX9SsyxpA26jtE2YDakn5/pAen3XjXpeXawi3phXNSdoHrKs9P1&#10;IPeItTtVrxP5zmbIuHrpMsg4O/Ke2meqct3/y3/k6Arn85bL0QlRc3SxVPW766xYvuIM837zj98f&#10;5OiE877c873E2CySUWf+tH5kGenWj6GsPe4+2HYb5Jpfy9nr6mD1IUidtK/4pWPHaZC6WZfylbML&#10;LYHn75/Envjn+RaE+vI88dKosYeS8Ku6LcBfmPp+NB0X3bPJS//0RZT4qhg9fy/FB3s4FkLt+VjW&#10;wY9x4X75mmKzRvpc+Le9Ti86e6g9HU6fO8mcPXTlJeNPelH2kflbz8Av3A85i0An8qe6Df9OWMYO&#10;ylOHovZ0dB2JvGSyZZT1acuIR3IG8aEXnT3Ung6nT6K87KErLxl/0of9R8RHDH/dr4hI/VWKWn85&#10;nfz4RJ1/3Bk/npzZPgfVCeRPvnD6HKj4RJ3f6YnH2UNXXjL+pA/7j4jPfRaiUqH2jb4HMvGPffSR&#10;SSaWPDzJqi1Dpj0SW/gs9Q/ilzya+NGLzh6evHSSOT3j29lDV14y/qQP+4+MT+/yKxeKr0rs3JhQ&#10;aCp/at+6VKqevTw5czbvLKbaLbsf593PFEvcMMu9U9tZMMO9Y+u+5lH3zi1173Ts8uzyj6d6ykOU&#10;ce/oUmrq+Fg7fhN25K0XSlKOPFbxxZnoc6zcCfyR5w5/iH/y3sMdOR95cO6rkLz44kFInizxi9jP&#10;tv4OyaM9zkLy6uO/QfLskFJzHJ8rBjnevATE7lQ5SLnul4kDbFBHiN+8VyHnqdh8rjvv8dJPoCeO&#10;bvNgjt158kns+L2rdxZgx3e773sKu7Fc1yL04+y7JpDrzK+t4/ze7I3YkW8bXkE56v+Ih7+CSfbG&#10;Vfin3u4byvmUC4qabcerj/91H6j21lSNnm9yqUu9+8sl9jCJKaTjoss3RduzWflj4s4dbGJC5yGW&#10;OkzxD0VWPQ+1X2qoH0ie6fSibz/TO/JydqDPDuyzg/KSn3D6sP+I/ujiu3DP5iy6YOF8c6Sa2muw&#10;iYovYYsf15FqflybR6guhqKf4fSibz/Dnd/XZ6OXfXZQXvJcpw/7j4hvxdebivqbIN9fSj/IzzYx&#10;Ye5gK/Me/YF+9v2ltA3ckE38Tp7j9N9fqn4p+znekR8HBfpBgf2goLzkBU4f9h8RX6zGc9H2iMa+&#10;6Pd/MWFXttW9lfqjPmNfnOX45b/9+op98TGnF1VP4pF6g8zXDwzsBwblJRM/+rD/iPhox4jfJnD5&#10;Oilqvl48R30420TFt+U6vz8unqPxM9hG/qg8MRj9LKcXfftZ7vy+fiB62Q8Mykue5/Rh/xHxcQ9I&#10;TC3aHtGEFsoT/UxMmNvfWu7nPKn3IVOP8MdZxONkxgf6hBb0R2fP+Pixb6DvG9j3DcpLZnygD/uP&#10;iO/Z1nz/RNH2iA5sqfFxj4kJnbNs9jcaHz2R1d97ms3W+JCs8ZHl6NtrfGQG+szAPjMoL1njw6fs&#10;I+Jz/a9GoftJzajfn9BoytXuM+LThkHy4sPtIHnyppP13We+33kKkkd/6QeVuzpC8uyxLtKPs2qz&#10;dHys1dgKycvPlpGf0VY/E5K3d+33mdm4gTv+9UiI3bevQsrFH4b4CR2D+L1kj47nWbvnIOdd0076&#10;iZZ30o9r5Hb553s41sD/Pn8zNzy/B/VcX+XqWtFzdUP88C4lFM95wizgOnVcdLmwVkRdtmX8VDrL&#10;5/j5uyGjbb0SqbWjjp31i/0YRX33Tf5wnYvvFGzjkzWGL/9nfadfD3VNor7bxunz+Q4Z2UNXXjL+&#10;pA/7j2x7je3aEfFqD2gBMe/iT3OJ8Geipx4s7upyzGxIm6+6AVLXoYaQui+RAWmLMzmQtnllrfTj&#10;7MryJTjOdzTfAGnLzp0hbV6mD6TNTyz0ufJl//hN6yB2e49Cyt3etqTzEzcN4vfUG5DzhHZCzttp&#10;nfQTbWI2JK5Rl0HaPOq92t2Xz+9TPbdCbZ0cva3jFQ9zoWN/oa5Xx0XX1smF6i767yDs+0llckzU&#10;71wUbEJOHWX7HvP5ebdAvtrX74POHup3LHz9iMB+RFAe+SdfH/Yf2bb6PH6dQvFdFbXvLa6mOssx&#10;Ub9zsew45+e7HxZv8LlwaiDfTXzoF0NnD/U7Fr5+eGA/PCiPjD/pw/4LxRcTbU9pFv2uc9D3wmvA&#10;Gm3m+Wu5grmam9r+Fsi08XOZT7r5fo+lPq/YMt8dDyUtdHZf5yNHrAHP7x8711e/cxd9/1hoCf4Z&#10;O6EsyodZwPxPx0XX9hfuH6vD/Pty/jRuqnMNoaRQaGvdgcwt+a7fIb3J7bz//Nvd5HB8h+5yc8yr&#10;NvTgHjPRbuqQ6eag8avuwS7Phr/T081RX3ubcoyjO0P9OT7WSlTGH+Pju17Z+BltJd8cjJ5xNGYI&#10;HGbz3oTMxQfcPNSxzATI8d9vvt/ZXb7oAVfu1IHhzs8L50Y6vx3bP4R+nD1608PuvKfq5HI8z3rs&#10;hYyzQUvHo6ff5+a5uMcOQeY6Ks+iHNfV/DP8na/r6DPl8ZH72ha48Xd11PEXE7rPxRETIj7GvSNr&#10;UXcc+m1QtD1oqz7GR/5QExPm3m9nq47g2h9Apk5g5kPUoZMHOv2qj6ljZz+Q+/qQQD8ksB8SlJc8&#10;0unD/iP7t+Z1F+5BGx534Z7pihNyXD+9qNcI129vGTHc9eOtB4a5/q32U91f+xukLYoPRU/bPFoB&#10;e+qm5HuQtvvmHvzQR/KOQvrI5syR+BltV6+A9JErvhCH2cp/QfrI2CqjsOPdRgpk3ja/I2Sd1Wqw&#10;2M/enAlZh/3wKmRdtmorZP6xb4/0mTb3O+l7WPOfxe528nfIc7UaZyHP2Sqfgzx3++3f0ne0ZWfE&#10;DLvF2XWw4sdk186a/yi7trb9iPTpVuFXMc1anYI89ysn8hzwxeOQ54LDnV1zO3xY+hQ+8yHy2etf&#10;ZHetDZJfnjOWdnb1rYL88xwyRsd5LunOH6rNd9bIroZVVJw8x/xU5Lnmaceq+BrNX2WfPAd1Ms9F&#10;HXmeekZ2PDctcCxrHUXevd2m6+dd3AwX/8V8T5ns4uwtxRGKsZsT5TfGFpUT4+yB4pB3eK8Wg5R7&#10;TefFT5I7f1mLc4zHVnYVfIbjCMdFnBc7fVW72rG6HRa5rm6x8lfD3igBue5zl8hPsh1VHNTLbwmQ&#10;57NzdZx6K+Hiutayy0vf2CpeKqbYo86uuXUvK7uWdlxx0y6bXfxt7GgZZNqtibNLt63yT7v+Ib+0&#10;szs/z2fvVjz0g9IxYkf7QXHST77W9dNvSilO+tHWeOm726CqYg+rlQzpd52aQfph5Y6QfpkxVPo+&#10;tvlx6ftZ/1dFfh93G6RfT/ge0s87xz2I3f22/0rIOPi0i5hjrZZCYni4/EPYPWTVl0DG0e9prMsZ&#10;V8N/goyzP2bqGUKe/aMUc0DGoZsDMi6bV0bW84Lp6MmJ/1qk9Tzf2zUGP/9TToyeKf9PHWVu+5d9&#10;pu6ZbcPo+TaVnMCcNiafuviT5Ft3fHKQb8/vBeXuxv3z2qjziax01Wc/ExN28V5mPvWf29+yNmtc&#10;9Lebjyn/IKePdHrRtx/J73f0DfR9Avs+QXlk/Ekf9n9hvi3a/tI1D+sa+5qYkNjPPv5E/aWfrVGe&#10;gs/V9bnmYeJDL/r2xDewT6DvHdj3Dsoj40/6sP/I+DTXblRoPhZ9f2nDPorvXhMTEnubrVV8va3h&#10;94qrt11e3mfDPoqP49C3V3y9An3PwJ51oyuPjD/pw/4j4nPftVS0/aUV8zVO7jYxITHTrkpEZlxW&#10;TCVuWGyQ4kXOH+X0om8/ivP3CPR3BfZ3BeWR8Sd92H9EfHS4ou4vPVhF/a+tiQm72tq/Bqv/3WgH&#10;FxIH3LVF/Q+5ivqf7NT/fB6pd0OgTw/s04PyyPiTPuw/Ij5Xf00LtW9K1PHx2ivEE2pmYsKuZvaB&#10;y4N8NuJqxdfcnu6u+JBfyXF60bfP4fwpgb5pYN80KI+MP+nD/iPic/V3fj+oP36j/07KyrJq37om&#10;JiTWs4091a71bOVjatd6Nn+t+h9yWbWvT99e7XtVoK8T2NcJyiPjT/qw/4j43HP3ZoXqL/oe01H/&#10;IA727Ivas/9ITcUVY6NuVVwx1vsh6k/yP6g/9KJvn+P25Ds9n6Vx9tCVl4w/7dkP+4+MT99z2rxQ&#10;fC1i51ORhffsF3ujX5rL+/qcFPeBRSPHpOm+sG7SjDTdJ3Jj56dpPjfn4qew43fW34bcV/a25/Nc&#10;MPsPyPHcM4udXdsHl7tyjTavdX5CoS3O77krN/vn+evdYrx+X67F+TjdHLtl9JwfIp6sKcypV5xn&#10;6jRkjkN/jl20faE/f0GMWRNN1PdvPfbgc2l6J/TzF4scO7Z4MpAfd/qfv3g8sH887eRvE8zpuWZn&#10;D115Jy93+rD/iDZp1Ypna0XbF9pm7ovU3UQTSw6YaF81edbVbZu51D1tseTXuYE80+nbzJ0Z2M9M&#10;O/nEBF+fOoHy2ENX3skvOn3Yf0R8FytnFW1f6LqSr7vziYqv24qXXTzrSj7vWPW+ZwJ5gdOvK7kg&#10;sF/gzu/0xOPsoSvv5NedPuw/Ij737O/CfaGz6NMT+dM6NvyuMKfWC+58ouJL/PsSF09OrYWOn0+Y&#10;E8gznD6nFn2I+hZVf05PPM4euvJOfsHpw/4j4vv6Z57ttj7fl92co03UnHosw29fUfHNOLrUxXMs&#10;w2/f217x2/dYht++ouITFZ/TE4+zh668k/32DfuPiM/VX9H2ax2YzPjAn1hyxQSbmMz44PwHJjM+&#10;4I0H5gUy4wP9gcmMD2fP+Pgsz9eTG5w9dOWdzPhAH/YfEZ+7JxVtv1ZelTcYn3kmlpyeZ0nvriTn&#10;SKbd4bejyUVOXuj0eVVod2e/MO3k2+N9PXNkZw9deSe/4fRh/xHxuZx/4X6tE6yRD/Kn/jedfhhK&#10;CoUW2p1uLt315+7cG6dat+WQnPrqMEhOrXUrzJ9oja6DS8ipKTCX7wy5HhJHSob07M/vpeNj7cpR&#10;MJU18iOQuf+ZBdLzG6lLxGE2/BnIWqHlHMjaYcU4yFqiWx/pB9jDbcV+vEOErD2OXQSZs2061A27&#10;njb/U8gcqN3fIWuXUL7Y3a7aDFnbPPhPyFqn3A+Qtc/EWPnpaOb8Zdji9vLXwco8AFk73bQQ5re1&#10;OzbJLt3mHxLT7LlLqBfWyLc0gazFJt8BWZt1HA2ZQ6xbIH2KFawRG9vJ3ZA1sncCstarU/4u7Opb&#10;UgOoe34HkTXyAMhaceh0yNrxnpWQtWTDndJXt62/iVVtz+VcW6iyFaTrGiuaZUPWpp2fgKxV710v&#10;fbx9vF8sa6GL7saulM2pDVnrphhk7bvpbshauP4IMcYenSb9WS/+Kcl/eKeXSz7hLVwt+Zh3w/vi&#10;Ya/zRzr+vZfwieT93k9XZzqubAo5/m5ryYe9vu3EY97FXXX8hHest+Q/vOE5ks96u6ZLjrHWz4px&#10;9tF6SFzZe6UvYaF/QeJuWp33J1zHIhPjbeUAyHVumA257qR3IfVQ51vpK1vzUlnoq9rOa8TqtvR2&#10;SD3OGgG1Jn8CUs+d35I+2Qr+Kda1PUch7fJe6Z7YNbBSV0HaLelGSDu27Ssy15sMaecHX4K0+xsf&#10;Q/pBj2PSt7H+FXuhT7Pl14vptqYPpB+deAzSr3q+DelnG/ZKn2Fjzogd7Xile7HrZJMbQPrp59dB&#10;+q36uPrxOy3FHta/PqSft64I6ffxp+XvXkt1/vpY3lpkxslLC8UB1jUXMo62DJLdEHu0J2ScZd4j&#10;/TCL6yuyJh8OGZd7p0DG6XeLIOP2ozekH2erN0HG9d5tOs53dG+GjPt9r0k/0W57FJIXXuoKyRMr&#10;4iF5o+966uV/d03+19kaT5JHcY8rdv4e59bosdHna6kaQ6ms0dW3ArL3MUbHoT9fiz3vy90v42Lj&#10;+I6HU0E+1VxV+XRO/zKu3jbdAanHgnaQeq3aRsf53oxmkHqf2gjSDl5D6XOsjeMwq6HjtNu4prIb&#10;Yj+2kF22nWktuwHWPl3sx74cSH6cnQHpF/++FdJPhor0m0faS9+DaxC727cNIP3sYEVIv5t9qjR2&#10;nazmZ5B+OWCVmGF3TIb02yWZkH6c2RzSrw8kSJ9uHx0rBdOsxH9AxsHNKyDjotFEyDgZeqf0ze1E&#10;PelT7OjvJWFj+2EDZJz9PhYy7o43h4zDZcfIAYzLL14Uky21F2TcJtaCjOO1vxTHLslS/wEZ56F8&#10;sarV3ALJA22/geSF+gnYkyfe7SI/Faz18/ITb5edEcvaM511XmJaofPy/Q2nIHmoUxuOkZcajRVj&#10;7KY3IXmr+reS//CeLqfrPuGtbqb6OObVzhIPe9Wm6fj3XsU3Je/31nwleZ93orjqd4/XRe3J/oQB&#10;XcQdXlKOjm/zzj4uebN3+XLJ+d53Xcs6xg6GHC+YJnmbN2+F5B3ey/8QP/XKnNLxPd5NNcoh7/MO&#10;3ww577c5kr/3vlws+bDXfqt4zOv9i46f8L65/BLkP7w1N0Ou6z/yJMfYqnyR+0LxeFcPoa6Qeun1&#10;MqSeDsWWR1/WNt0pxtsNKyD1uusIpJ7XVavg6v2rFpB2kE7tkt9QrG43loO025Evsacd8xfJT21L&#10;7iY/yXb3JWJdK/ehzlvfSubpvA2ssgfpJxVKQPpNmV3EST+a9bzib27/8RCkn73VRfFfb6eulb6N&#10;pVwifZpVOaLrTrdnP4T026ylqo92tnw0pF/Pu036DPuqrtjRBheHjINKh1S/XazaPyHj5NxG1Xt3&#10;G/G22MNmvQYZV8VExtngNyDj7tnV0vex1e9K38/i3hcH2KVbION2/EeQcfz1Dsi4fl/tST5+zzHH&#10;Ruk4eeDprbJ7yL7Pl91YS5Jf8kbrlyB5JPtJHc9TLvr/5R/PQOPO50SXXy+Kml+LpWpslLdi+arz&#10;MJuaf7xpkF8vOu/L5dfo+74Pd6MeCvL4TFpZPps4wc6uZBxxfzq8h3PA3XE+D3cr5fSib1+Kzybm&#10;+fokysseuvKS8Sd92H8o9vy/CbFab15cKL7iUddLS6+jHxKfqPjemsk1E9dS9Q/42A9+vEuvK+P0&#10;om9fxp3f6YnH2UNXXjL+FF/Yf0R8bj1SvFB8JaLG1+1Xv/5ExTfwRj+ubsP8uNIX+/XX7Ve//kTF&#10;J+r8Tk88zh668pLxJ33Yf0R8VGViatH2fX+mcYo/UeulgxofBch/+PX0fm2fn40u7fSib1/atF5y&#10;esaLs4euvGT8SR/2HxGfq7+i7fsu/wrx4U/UdxTWivHjLX81cRL32W7EB8u/QnzoRd+e+H7L9fXs&#10;s3f20JWXjD/pw/4j4nP1V7R93/PuIh7yhqh988tfVfvm2rwv1b65lqf7k+S7iA+96NuXdvvinZ73&#10;FM4euvKS8ad982H/F8ZXtH3frdS+uQ+aqN/fuNXlvzHWSu3L5zTrqH1hK9pVetG3J76XRwf60YH9&#10;6KA8Mv6kD/uPiI+pWVF/C23dO8RHPhYTdo22HaX9eNc1ox6J+4V7iQ+ue4f40Iu+PfHVGxXoR5pv&#10;PzIoj4w/6cP+I+Jz7Xvhvu9ZxD2Rv78+Lyq3mvOnjjIxIXG0/a0Ucj6fyU1RO4620z0Zr5JXl3R6&#10;0bcvyTPikYE+J7DPCcoj40/6sP/I+JYxl/7LPjKXny+Jml/GfK16Gmmifr9kZiNk6nNMptp1tPWf&#10;7tfXmK9LOb3o25ei/XICfU5gnxOUR8af9GH/EfG58Vu0vWmZF2meMNzEhM4j7P7uam/2uU9SnDnW&#10;/nXFiXwR9Yte9O2pn5eHBfphgf2woDwy/qQP+4+IL1a/Z1G0vWll2qn+hpuo81+xyI+nzDbVW46d&#10;OkF9wTLtVH8jHH171d+wQD/MfPthQXlk/Ekf9h8Rn3veW77Q/aNC1PZNTqW++EyHmJA4zFrOJV7m&#10;M8n5xAkTjqgfInPPl1707RkfA+8P9EMD+6FBeWT8SR/2HxFfrMZvhULxJUSNL62l2newifosdOcZ&#10;at+hlrZO7TvUrj6g+kRuqfYd4ujbq32zA312YJ8dlEfGn/Rh/xHxufySUCi+xNgsjnfmT+M3/Jmr&#10;s6c3kH+ncU+ArJt33LOReKbYxCOQdfWYhHzHJksgx0NLNjm7uIvg+fU1c6/E8+er0YV3xv/dvhv8&#10;Jk3FJ/7CTOX8SRwXWSknphZt3037lfjgM0Kifqvm9q7IWVOsvWKHqXk+29ff6PSis4f6LRqn5xqd&#10;PXTlJeNP+rD/iLrtfC3vIoq272b7fX58ouL7THVJXNuX+3FtauNz+6H3nF5UfKLO7/TE4+yhKy8Z&#10;f9KH/UfE5561Xna+LVxurBS1bzZ4mXhSJ5uofUvNuiDTxg1+JC5Ya7zPBvWoP/Sis4fal+T0uZN8&#10;e+jKS8af9GH/EfGxWkhMLdq+m4yjfnyizt91vh9fRgOfttmPL2OwH5+o+ESd3+mJx9lDV14y/qQP&#10;+4+Iz937Ltx3M4txU/jeN3+NH5+o+Jb28uOaf8qPa8YMn/Ob+/GJik/U+Z2eeJw9dOUl40/6sP/I&#10;+JR7/rrnRJ/PiP7bY/Wz3nfnExVf01LItGv9YCzXSPHjrV/gxycqPlHnd3ricfbQlZeMP+nD/iPi&#10;o54SU4u2jyV2GecvmGSi9n2VyUBeMtlivyUO+Mcon7E1iQ+96Oyh9nU5fRLlZQ9decn4kz7sPyI+&#10;175F28cy/Tc/PlHnn7PYj296U5+5H/vxTR/hxycqPlHnd3ricfbQlZeMP+nD/i+Mr1qh8Vs96vg9&#10;lEJ75k4yUfvOjiun0n6Hcnz+Z5lAXk186A9BZw+178zpeYbq7KErLxl/0of9R8R3Tu+di7aPpXgn&#10;4uN6xZLTJ1n8GeIpQJ7t82xyIH9CfOiLQ2cPT7490Zw+a6JvD115yfiTPuw/Ij6X/64oVH9JUd/f&#10;7+42i342zaZVm+nuaaGkGW58NLsZEmeXRuipj0HPy26CPbEO5rLG/LvPuXv94y9nPO7stjWe48qF&#10;siDjbGSv2c5v3WT05++V/vOS8Ron5/eznDu6gnH8t6jPK0IFxEe7hpbgJ8x87sU6Lrp7ZtH2nmwY&#10;TMypE0zU+8ctlZBDE23DKnzBN9N9bjg6w+lFZw/1/tHpqQNnD115yfiTPuw/sk10rTUKtUnNqH26&#10;771cI/7EkofzbEhZXfME67vMj7tHC599v53p9KKzhycv5XPM0ueP9+2hKy8Zf9KH/UfE5+abNQvF&#10;Vyv25hievvOn+VIN8pqep2e80dzTPOne2ime2vjJede6z0m/NbW++9x08jfJnvoKzxax433tVpg1&#10;3qZmc5x18Ij/rMPxsXYmFXuer31VkfKsQ7Jub4I+xx7ojV/mqx8W13nut84/Qp7X1bqzBXbZ9vBi&#10;yPO8vKyWjvuehxxfmXids2txClJuxlPXOz9LVraBOVbzkOfOE7fxRnfe6UkdXByjZ9+MnvcBzW5x&#10;cYZCt3I8z76oxnGuo8NI7BkDA+6jPGNi0V78ct1vZug8zOP+p6d/43W/r/Vn3Xbpor0YtaP285hQ&#10;Y841xmJCaedJ27vj0O/nF+5jmUXTFL43Lz6ED+pNTEgcakdbqB6GIhM3vHUB9erkpk6/+FDTwL6p&#10;d2Tg4EDPHjdnnx2Ul5zm9GH/Ef3I3VvO7zshLK41OWo/Tznd2rWbqD10k9q3oj4HW8pptftgO7Cc&#10;eJzcyOlTTjcK7Bu5PXK+fmBgPzAoL7m104f9R8ancZj8Z1v48dWJGt/6R4kvdZCJCYnZVvor1Vs2&#10;suot2wa1Ij4nEx/69Y8Sn7MnvoEDA/2AwH5AUF4y8aEP+4+MT8/liraXJT1EP+SzpWJC5/tsTkeN&#10;gwHIzRxPvEpfcvK1Tp8eYpw5+2vZI9fPfH2/wL5fUF7y9U4f9h8Rn7v3XVWo/urGRvvOlIPD+7mc&#10;X+Hffd094LqlkHHzdC/IODrrQcaVPm+qcXaqM2TcnX4Iki92rpJ+nK36QcfH2uK/4Y98saobJF+U&#10;mQ4Z15e+JQ6zrN2Qcb/xF0i/v7hEf+z4/uaqkHwx/xqR674B8n5gYBbkfcH0cTDU07Y/K32mfb1V&#10;+h72w89idytZ8T7s7rD1LSDvI8reCXk/8UEO5H3FzbPEDHviRcj7jE82QN5v1N0F89va9B+lT7fe&#10;cQNgmj1bHfJ+5J0WkPclWzpD3p8cGCx9c+sxRfoU+3iR2NjS3oC8f6n+d8j7mIO7Ie9nEg9KX9cO&#10;nBKT7c6SA7GrbU0qw/wallAH8r5nRlPI+5+708SqdmcHyPuh2bdD3tM1vxPy/mjxPdJXsKTe0sdb&#10;wVM+ey7xj299HmI3eCWk3AtvSV/Zlr0nfVV74COxuv30OeS82w9A4njhJCSuKsUHoU+2I5eJda3S&#10;VZDr+KYl5Lo2ZkCus2kv6Rvbc6PEFKvyOKReWr4Mqad2WyD1lrlf+jb29L+kT7McxqDqeXc9SL03&#10;8CDtMLAbpF3eGiJ9hl0/Texovz4Pacf0LZB2/f0QpJ0rxw9G391qNBN7WJO7If0ih1ykfvLEYki/&#10;KbPuv9g7D/Coqu3RHwgKQoAAoSMJ0qRIyYTQmbPPACI2RERQNINeIraL2PtMAAG9IlhQLwIZQKVL&#10;GcsVy4yK7Uqz6xUl2FBAQRBFrzDvt9aeAZKM/nn/+973/t/79Pvij33W3muvs3tZJxH5mMDYTSK/&#10;JOB9Kbws8OvPkHZnao0j3rhApB2kXe44FdJOf7xOeH1g6EJIOx79GaRdD210FfFuC3Q5C9Luj50E&#10;6QfVlspz7pkYq6WfZLwg8kmBv8yB9KNXL4T0q+8rQeajRn9DX/m11n81R/3ncs4sDn9z9od/sywu&#10;/eLCQCVXyj/JMH+zTJ5DO8dV/OYs3Ry3pgo6wrX4W1B8Iz+sdmD9CGkbWYE1k6TNZQUeX0nfkDB9&#10;T+RCG/8yzo5qJuU1k/FrJtMTRp/IU/rLjIE6x3UsNwaelDGEyaQ/P7JWwh1S10pO6VdaJ00PQuro&#10;nYu/1jrrNHu78qtKO/S5kwtTa4limaMOf+/1csLHHNop7XrBiWyj7UymnXx7mKJHnlt91Euab7Mw&#10;b2zS1upJWwfe+KNtN8G9mnb71YSx+Y2H96mtO7+EtLvspj8pe1wCaX8Npv1s3yGyX9OtmUL4yPZX&#10;LHPaEd9mJOTvTKf/NsPJJY/gFPSiO8VS3keeC3Wdf3TfZkROR0fuHQGh7K0W/2zfIzLN8sGWyfD6&#10;H1UegRofyt5K5UH8ZSU+1PQSRp/IU/rLtg2pu6P7NmNVR8qJ8hQe1/6OwJoPsJf2v+oKy4WVk+Fl&#10;+1S+Cmp8+NM5kwIqd0gv8aGmlzD6RJ7SX8Y+PZfPK9d2fWnXP2vfRy/2CcW+9SFrz9r6lmuWYg/2&#10;rj3H2ifU+FDyVzn2aHyo6SWMPpGn9JexT/uWr5x96f/2l/OLtU8o9h23wNrl9LT8aYO1z7nJ2icU&#10;+4SSv8qxR+NDTS9h9In8kH5sSv03MUPqN7+cfd3Slt/XedY+odi3a7O15+urLTdXS4ZX0/6Qfw3F&#10;PqHkr3Ls0fhQ00sYfSJP6S9Tflq/R/dtxthfsS/I31OG4sc+/lHC9JexvSwv3IR9Er6Z8kMu1Pjw&#10;p30T+X3yhJmPND7U9BJGn8hT+ivad3TfZgTfxg7eVyh+zpfeQjhOuI7l8IXkL+GzsA+5UOND8XNW&#10;uTvRxoeaXsLoE3lKf1n75Gyne7n67ZG2fkeNsPYJJf8x0l+xZ5SMl3BoJ8tRH1G/yIVin1DyVzn2&#10;aHyo6SWMPpGn9JexT9vf0X2b4eRu0XG4W5tSHZczf4CM59Wu3arjdvMJEDvbLIYR/OlXQNYZAzdZ&#10;/usD+/zzA5B4+2t8rul+vAei562RX6heJ/hl2fFe1hLFvhuO/Dbj08QJjPnpv81wSrErzpgfQW+K&#10;Mn/IczuPMIcd3bcZm7ZhK21WKGP+x/cSLiXc1vK1F9Ap4UtKVS7U+FDGdJUHJ9n4UNNLGH0iT+l3&#10;UgMCnKjnbUf3bcYBKTvKUih9/tiehMPshTZgH9z7F8sDtbAfuVDjQ+nzKndIL/Ghppcw+kSe0l/G&#10;PucNc7TfZpz0PnqDkwJC6fMFIcK5dwROqm/Zcqktr5POofyQCzU+lD6vctqSxoeaXsLoE3lKfxn7&#10;MmRMPbpvMzJ7UV7YJ5T8639p7cq82bJyVjK8xtqXCTU+lPxVjj0aH2p6CaNP5Cn9ZezTMfXovs1o&#10;9gP2UR9C6fOtH7H13ayrZd3XsS+OfDzli1yo8aH0eZW7E/nbXMSHml7C6BN5Sn8Z+2iD2e7RfZux&#10;bgl66eNCOVt8f5jNZ9127CCfl8OW69pjH3KhxodydqhyzhI1PtT0EkafyFP6K9pX8duMf+Cruyz5&#10;N9kiyTXoTznF2ucv2hIm36mBJVHIWCP+MdJvqz0KKb+Oz8PIxMBjn0Pe58ss0gWLA1+7kL3TCX+F&#10;7KX2zITsra55BrLXav6uyK8P9N4uvCYQPAjZm1WrM4F44wJnt4Ts3bZ3g+zlfhokvCTQexRkr+cf&#10;B9n7XV8MndH8fUyRXxjYO0/kowLfrRCODNzwPGQvufx1yN5ywduQveZF/xI5e8+twtMD47+B7E0b&#10;fA/Zqxbshexd2+0Xef9A1wNCE7iwMmd/7HUnVoXsfU/OhOyF+2ZB9sZ16okcH/lsoS8wrD5kL327&#10;kL31x0L22hkNRd4+MKaxsG2gwfGQvfnmFpC9er+2kL37so4ibx5Y0FXYNLC2G2Svv7kHZO//ZS/I&#10;WcD3vUXOmUEfkWcFFkkYH9VnRY7P6l09IT6s50g6fHuHdxd5FX53pbBSoESID2wtff6Lt0eIj2xb&#10;SYfPbEj04EO7TvTiU/uN5rPVe66vhDd73fqJ/CPvLGH4Xa+mcr13hcjx2b1R4uPD21/tinvfqT3P&#10;eXPFHn63+WTNd5W3Se1Y5nU5RZ4v824eJOlXeRedbOPVGyh8znu+vzyPe1MDEl7rPeBJ+E1vr5Hw&#10;em+F8l3vLSF2DRA5djaS+PgG50t63qN4gIS3ex+LXt6zluTHe+/RfH/xRqsdB7yBQsppiT6vElgq&#10;9lCO16s91fibCoQp5xFqV81AqeaTFagrYeqlmcipp1aSjnrrMxhSjxecIfKmgWFnC5sHXh4BqfdW&#10;F0LawfaLIO3ikSKRtw0cGCtsH2h7GaQdTRDSrpYJaWdDLhe5L7DrCmFB4JVxkHb57DWQdnrbjZB2&#10;O/82kfsDGyeI3AQ+nCLEh/1uSLvffi+kH0x/CNIvas4VOX/D8DHhkMAFT0D60dn/gPSrO1+B9LN6&#10;m0Q+MlDzM+GowD3fQfrlXQch/fSlLNbz7sWBV1tC+nH17pB+3WCw8LLA8lGQfr//r1DObIoh48Kr&#10;M0V+TeDzZcLrA9PegIwjtbZDxpXP6txBvNsCTfyQcafZOMg4dP4ceT4h8N4rkHFq/yciJw1jmPwM&#10;XwcZ1+ZGIONc9SA8cs/8n5/H/N/QwDrsiG/Y1L+4cvpziSDjFmfhTq6UU5Iyjstzoe7jK5dbZ2ek&#10;XWcvflbqskNAWO+BjoHVFxPm9xsv/kXyOClQMt1ycc8JKhdqfLhzR/ukvH0yfvtkesLoE3lKf9k5&#10;63h8XCp+XzKDear8PUunA2JP+4BQvhHvvtDa26mvZat3rT2dbsM+5EKND+UbcSs/MWDjn5hMTxh9&#10;Ik/pL2uf+AhVKVd+x6Qtv+mbxY4TA8J6D/DN+mRr7/RmlnestvZMZ44TuVDjw5072gasvG3Axm+b&#10;TE8YfSJP6S9rn6zpjilnX3r/8YKbaCPhNgFhvWFtA37po86JgQKpd9jxTMsC6lvkQo0Pdy5tnZS3&#10;TsZvnUxPGH0iT+kvY5/eYxyd/3jd1ZJ/whPWG+YEmo6ScKVA3T3YAatNtaybJ/Y5AaHGhx+de8Cz&#10;8t88G/83z6YnjD6Rp/SXsS9D1nRH5z8++Bopr0WesO2ixd7Zx0t4qTc4KnYu9dxTLAezthC5UOPD&#10;j859PCl/LBn/sWR6wugTeUp/Rfsq+o+n+x0BfRouoD1hU3C+joWNZ0LGxkXNec5Y+eVDIg8Fpv8I&#10;GUu3d32U/nFLoMGGx5Tjazyuz5uNhcQbsRWSbttlC1WPE4GMsWu/ETn5HDnyFcvd62E/8k+XyO9C&#10;q55+zMolX6eY8Zl8U0SvI8+FOmZV9PlO9873DG7M7+zjdxo+26i/nsNmQca9NUMh4/+WnRBb7zlF&#10;4k0MLBoBKZMRl1hefb193uJdSLyBVzbRdM5KiJ7+x0Lmjauvk3jslcu8s+y9D/t+J264gXfOTP/O&#10;u609zib0YJcyzvgsz4X6zpnl+nHNtONMl/3ocPndwlD8KvLXE3YmBbo8bNnh4mS4h5V3gRofit+E&#10;yikDjQ81vYT3W3lKf5l2qHuzo/PTHjHU5icU+0a1tfaM2MO7YufZL1iOuK+RyoVin1DsU7nUkcSH&#10;ml7C6BN5Sn9F+47OTzvrI2ufUOzLXm7ty7rRskYgGW5k5VlQ7BNK/irHHo0PNb2EP7LylP4y9mX0&#10;j2W7R+en/b1LmyM/odi3p760xUmB70utXd8utfw+bO0Tanwo9qkcezQ+1PQSRp/IU/rL2if99+j8&#10;tMf+TH6lEwJC+Y7minWEI5xDPmR58UXJcHcrHws1PpTvZFSeS3qJDzW9hH+28pT+svbJOH10ftpP&#10;S5/FPqHYt+YTa8/Tj1uuGp8MD7T2PQ01PhT7VI49Gh9qegmjT+Qp/eXso/zqluu/9dL2351P2vyE&#10;Yt/uO609O4dZbstJhn+kfyDfCcU+oeSvcuzR+FDTSxh9Ik/pL2uf1G9FP+1066xZ1WTMmxAQytnE&#10;3E+xh/Y4a5HlzGuS4UHYj3wW1PhQziZUHufvMEt8qOkljD6Rp/SXtU++E8guV37105bfKmn/vK9Q&#10;vpN6Stp/KeFTLZc1SIZ3UH7IV0GND+U7KJUHi218qOkljD6Rp/SXsU9/53f9cval/xsNjV+y9gkl&#10;/+MftPY0Hm2Z3TEZrmTljaHYJ5T8VY49Gh9qegm/ZOUp/WXs0/G5oq94ujkzv8ls5t0pgbZbH9E9&#10;0tZXIXPfzSsh/diJQOp/8xJIviP2ijwUWHR3RNnqfchzpxQSb/JGSLqcNSLnLHcuZI5bNwaST9k5&#10;U9rhYZ/xdevER6tR+jkzOId1SZh1QckRnEze8hzqnFnWv7u96zit2Ds04ue9PSE/0P/k3133neX9&#10;dc7cQDW3ceUePO3Ij9whSwQpJ/uf68/Qf4RdQUrOP2PV3Cbp7XTi/fj7b8QXxvut61jAeJ0iz1kz&#10;1HebOFkoqcJPY36Oxs4/irP1msuT79L0v/kuzTLk/XP5kXesDDUgPPRfyvZmh2xviuxo7DoyzomL&#10;z/Kfu6Guf8SGujH595W9b/Cmjp9HPRyfcSv6ruJHbKgB1YZGI1xfjeb8HqqmblHRTtfZ/Ypfw0Mi&#10;rs9njPP4ZMtrx7i+Om2N02ipXzmkn1/lzu7nlLdmuEWzPnCdG/MtKxUnm+I85pKKfs+zK1GL/Igt&#10;HZK2JI5PuL5hnfk7XnBdHXNw5j7X93KmObhiu+vrW90kLv9MefDn9yzHrnejJ2eaxIuvu9FRWeZg&#10;9studHy2Sfhjrm9KE8s5J1gOaG8O7nzJjWZ3MYmBxK+Rbw5G1rnRyj3MwaroO9jTJG75VHnw3W9t&#10;+Djyv6rA2pOy62XiDdjn5q32m8Q44i3xTOKRT5QHz3/Lhl9/0c17DfmWp6yen5e5voJ8k5i4yPVd&#10;3tFS7JLwdY1M4vblbvTyLJO49hk3GuY9L8POmVXMwV3rXV+kkklkYBc8eA3lIHwbu1ZnWLs+qKqU&#10;sk/cV92kKHWi5Sh1WImNV9n/Jh45niVF9Jx5zAvNy427ORlB6mcYP1JX1aC2m0Rro/W+s8lhVssw&#10;jjxPsmjC966D/BClfSDXdsJ4QgOZl+5vEzxAu5iabBvtU/mNMsZ3U3XjDBpofPdXMY7vNCNl4Rx/&#10;tjLR53wbnjLaRIuR/3uMifYn/rjLTLRqlnEWX2F8mxpazm2RDHcw4Q7IP/OZcBfiv9nThLsFzeon&#10;qbvvRhqpW+e8ocrEvFMtfx5g8u53jSP2jOlj2XSkcU4pML4U5f1FnuK4PJOoj903dafO0UNbcx4/&#10;S5m4dLgN559nonu7G6fKBWqP814h9nQ2Tp/RxvdkO0uxW8I/NTaJbcjbZPM7pojfmbbzEOl70Be2&#10;oo++4jTHbukz/yY/CReR/1s1rV3bSFe2PUiI+i+u+HiBnHkc9menOphDWmRspn42JesoL1VHze60&#10;dXHXNKW//r3Gd10VE19zv/HlVDf+4IPG92Zt40QfwhbqQtj6BMvrOqo8em2+xo+27GUk/ep3qAvR&#10;J3Uh+qW/rZqk9LcvVnn4uNuMxA+/eIOR9E7j68i3o6XolzD5iVzyl/hqD+nFPtUnbSlpv1LqKPY3&#10;rZvw59NM9EB3E5483UR/o620v9dE/93ZhH/j/Y5rb0k+Gu7exMr92TZ+vyyj6ftmWn1SF5KP8KbJ&#10;yvA5k0wUeXjVBBOV+DWLTVTS9w4bn+gTin6h5CdyyV/iiz2SHvtUn9gt+oUV61ifpOv8KtC6rvi9&#10;wRAmrP78SP/XST6XCv9tka2T2yLKUI3ZJu+33ia88BHqvpNxus5TJnrBfMbQDQusTd+RTmwrWKp0&#10;f1xmojV6mnjbJ2jP3Y17/goTNd2Ms2+F8X2eZ1mti2WPk4xTiLxPB/o/8eu3N07V5Sb6/YnGnb3E&#10;+K5qa+J7Hje+Wa2Newr5rW1p/LOx75kWJr5jrvFdk2P8vecYX+fjjXPxbMatxpahepbn1jLxcXNM&#10;tG51495ZYqKrjjWx+fNMdEiGCY9/VNt0eN9CZajJSsvAk8Z3ZVUTvgpWrWfC3z+hDD0PO9Q0iTuX&#10;2bo+l/eW/ngL9kH/HvT9UN3En8XOkZnGXzzf+F6if35FeW2gjwjDdS130l8vmG+iSxsY5/QFJvoi&#10;fafvoyb6diPjf/BxEw00MfERS0w0u5nxN6Vcvjre+L/Gviq56F9NuZxg/NOwb3Mr49zwlPFVb2f5&#10;K/Uk4UfzjTv8SRMdTj1krzbROn2N++4Ks3od49xb2C99L1XfMlD8TrtKPv4D8YJK2Wm+F9nPOLIz&#10;OZZ0S40ljd60+U5eq0x8HDer1/uNk/0i79nLJE5/zkTPp6/veNb4RtPXhdLXhQcampiHnHHf3fOC&#10;zgOxeXGdF8Kt0EdfD9/8hq2/b9cpY9ds0rHAbfyujg2xF9+3Y0WdD+3YIZQ+KHyDclwcs/wK7u9g&#10;Yp/Hje/0rsad/7LxvZ5vYqPJx/Qwiamv2fYu7yPtvupbtt2/us5EK1HeQzeYaDXafelGE63dzSRW&#10;YodHu38V0o/Ct3ygDNWE1boZ/6z3jO8X0rV4h/bc1/gXbzR537km8RjvIfWUKre+bxtfs2Ym8SZ6&#10;TmhgQm9sNL7FdUy4xwbjW1XLhBYR/9kaJvTiP7U9annQLkMDsFcYXGuiT9cw4bdeNtHFtUy44CUT&#10;nV3HJPJ5z0a0w9d5b/SnGWMqlWkANlBmyGGYcbLdit/l9OF5F35knJG1u5PLHzdt92/ju7ytCWfu&#10;OMxNzYw+h3YN0arcmqV1xvOMVyuTY9apSV3OMXU8nT8O1FSWrKnh5e31m9Je1T3fHb1MznPVPF9D&#10;yviHqp6veSfjfgoZS8KzkEPuJD1f5Y4mclkNL/piFxOclelFN/pMzj9retFSxrgetT3fpT2Msy1L&#10;Gbq9rrLktXqer0l3E4xle75b803OP+p7vs+6mnB+A883hDoWvtPOslFrE4siX9TCuKuJPyHHxFaS&#10;ftTxpmRfHS/at6kpDdf2om0am5xM8q3d0JQOquH52mWb3O7Yd02WCbY+zvO9wHwym/dZx9gklDYP&#10;i0bscyNnHOcV7f7WLV1d3SuqttXNbZjpFeV+5Pp31/SKlr3ruv2ylP4ldS3nZntF7T9y3SYNvKI2&#10;W13/gw29ohO2u+HCRl7Rez+5zvWNPN/cDOOuwm4YG1vfK7p2jxubV88ryvrGdUehT/h6LWVoGvlc&#10;vd11VpBvwS43tKmGV/TrXtcdDc/4VelrXMlI2LeqipF68l1c1QSvzPR8nY8zObnU37+rmy1X1vJ8&#10;/8g0keGUd1EtU+invLOzTOgVyuuFOsb5gvIbXc+EKlO+x9Q3sf0NvOi9DU381YZe9NimJnZfIy96&#10;S3Pj/oL9OS0tf2AukfDZXUxOX3hdgSldS/pze5uS0+p7eT3pa6PRL30t2Z6SfaBMs/+9IfKPIy2Y&#10;mO7v+XxD+93Mj/SLhqm2PLaN5xvMerVqay/vLr/x39JSbXJfaaGMmebWxuJmXl7l3saBvtXMm0LW&#10;pfEBOYfZq4MNn9HF+EM83+dj3ISdC4x/TK62YX9L9E7uadyOJyj9z5Af4VBua0/md0fsmcF6VSjr&#10;3nbtDlP2IPJcaAuGteahEkruOyp+X5V2H1Cli6f7AH9XT/YB8WfztG271+Yr/bcWKOO1eniyD4h3&#10;6OnJPiA+qJen88GHvTzZB7hC1tPKTR1MaXfk7ANyfyEd+4Dgmu6e7ANCJ6KPug4H0A9DM8kPJtp3&#10;9XQfIPbIPkDI+7n+kw5R9zk8T9HHPiCUh92yD5iGHuaDcAP0wtDJ3ZROrwJP9wHfQ+xx5nfHHsr1&#10;t+6e7gOEsg8Qyj7gceSyDzhA/M7sA4ZC9gGhMehjHA/nox8mlpKfhAeSv+wDxN7/7X1AxW/MvmTe&#10;/ig5d/tSbbN3f1tGx3jKHM/1ZB0f3NXPk3V6ZHZfT9bp7t4+9K+OlsytGmadLnJZp0t8WadLel2n&#10;iz7GMUf0C78foMwZebLnG5FhgrcO8nxvHGtKSk7xfD1411MHe75OrKXCcEl9E15EPBiaC3+sY3IH&#10;wBzymT3Qk7VaZC/6ujMnnggpK81HyoxvLCUc/9Aw/maa+DGQdXrc53qyTo//00861mBC3kPJOl3l&#10;rNM1Put0TS/7CNEnawF5D6l7yQ9q/lVoe2JPVndrX7Nu1t7T8qz9sraW95G1Ae+Xh1zft24v+/4T&#10;+hopj7w9rN2kfGScStZHurn6UC8s9w/bPRcwT59Ybm5tl5FuPAq/NlzHI6foHE/Go9jHZ2ve8RZD&#10;lf7IGcrwltN0PBLKeKRkvHAfPVPHCyXjkZLxKPYpzxmP4kOG6HgUewUyx8aKz9LxJ34X+hmHYvWH&#10;KRO3n6PjkdrDeKREf3jKSNWvpJ/q8z8cjyp+D9ifdt4j2dZbJNt6/PGLPd9ZxsRqwDc5c7noIuYa&#10;xotlo5Whu4JK5+lCb3U3xr/OhV70Qdaxiy70oj+zfht2oef7ojdtBY7safz14EbG0wx4Hv1fKOt0&#10;4ZM1TLzhqMOUcVaeJ1mUu8111gaZyy31+SnYJXIh6UV+iDJeS/gdnyn8OuhFJxeY3A6jvejy7mbL&#10;OPheD+Nu4D3GMu4P5L1gLG7pFqDPZR0q77+bNc+R7YcRPfVf6rFd8x3xLZWeI3TIyGKNViW5TuuR&#10;LNPwW+M837+6sPaE9Vua+LYrLb++VOl+fYknez1lmy6WQ5izuo5lXdbNuK/D8aypL7jUi7bCxraX&#10;af+Kt7lc6da+wnI37Ij8TfRPJf6Cv3q+L+lvZ5DvEvbVR9qxqZcJX/xXLy/TNbH7SUe/ckehF/rf&#10;Hmt59yXe6oOucacVedGF7KHuGeNFh/Qy8VpjWDcWWD7fxTKf87/OpNvdxISvJl+h5JfirQ1M+Plx&#10;XtRlTzkX9mXtHoa9aptYR+JNr2nt7Z1pYo1Jv43xys97yLhVD/uEcygvmDiXfGRv2R++yVwxEXtg&#10;+BmYUc0k9lKesj7sQToYKkAfTLxCPt1oO1uv8nyFx5rEgfGe787jTOjuqz1fjHMUYaXGltKnxH7p&#10;U0dM7lr/ZVb/ZbePRywDOAus+H1c2rHmkps82Ts7b9zs+Z6rQh+6Ve11M29XbnktbMMLiz1f4Djj&#10;Cu9sZIl9pf2Rp4j9Gv6untnUlucDWT9/EvJ8mbVM7iXwHeaDReh9qroJl9xm2Z38JLyR/KuyNxJ7&#10;llKeQvTG519/mDL2yHPto1oadI1Ur5AzNzlzrfjd3X7GmfJ74shPk7Wd5b5zhzJn2yRP9sSRbpM8&#10;2RPnTJroyZ442GEi696OlsxHGmZPfGYxcvbEXU4iPmui2h9DWSM9iz7q292Ifqn37VOU09dP1Xl3&#10;9/V36jx8Zu5dOi8710E5vxOiX8meuHTWJOZfuBiyJz7zW8ieuMtI9LMnrv0mZE+8ZSj5yHwn7wOD&#10;V5Mf3L11iid74iEDpnqyJ165CLIn3rIZO9gTl26FMu+dSb4w4YPsiTt/iH3sibN6QvbEu2ZN9WRP&#10;nPMv9NI/U+VWmiA9e9acLyB74th8yJ443g+uqmViEp89sT8I6TdaHtJ/DHbC2Bt3eLonvhiyJ3YP&#10;Un7sibe8wHuyJw7Oh//Rnvjw95EMhZyzdkp7zlraZrrWT4k3Q9m59b1aTzM2QNZLu264T+spsg7K&#10;ekpIPSlZb4lc1l8SX9Zjkl7WZ6qP8lL9sDDzHi2/ce2nqTyr+G6Nv/LDv2l6Z+LfdP2mlHYgYfIT&#10;uazfJL7YI+ll/ab6aF8p+5XSDjbyPjA8Yoan56wvQXvO6sk5p1PIe7GeUko+ErbnrLr+Ckt8OTeV&#10;9KzPVB/1pfph7u28B3T3TVO5ezckvtsSyvrte+yU9ZsQ/UryUzn5a3zs0fSs31Qf9qbsLzP3Hera&#10;fEPze4IF4l/Rqdy6qnPadZXb/+92XfXAw56sq7asf0jrpPSHB5U5XWcq40Me0HWVUNZVSsac3Cjy&#10;FFlXaZh11ZaNPGddFTwOPezztniQddWWeZD1VLAN+cAtOyxDkYd1XaX2sG5Qojf+6CzVr2Ts0+cw&#10;+eppxrojvpnVNt4lI935cvj6Evtew+coC3vN9uR8Odhitvb9+ESeMwb4J0P2n/4Oc7UNxa8mHXXj&#10;HBNRzrg24sn58lUvQc6Xh9Sa58n5cjx/nifny0rOl5WcL7u1kXO+7K4lPufL7k2Q8+UZn6GXNUeX&#10;H8mHs6BNx0HOl6dfSP6cL1+1B7s4Xz5zMuR82R0COV9Wcr6s5Hz5qvtne3K+vKnxHE/OlztHIOfL&#10;pWejT/pGPvnAnH7YBwsHzffkfDlyNuR8OXcv7wVLvoZyvjwSSts+nXQw9AF6YO1rIXPk7taQ8+WN&#10;H2Ina4D4Ssj5spLzZSXny/EN2MH5crz6XNZQnJEMhJwv1/4Ucr68cn0Jc0wzc+aLlAfny7XHYx/n&#10;y7u/gpwvbzwP+zhfdmdCzpeVrFuVnC9nnT7fk/Pllc9TvpwvD+k4z5PzZfcy7GesSdW3tJvD0+MR&#10;nenwP/9ALOfLZb+jbu/+vo9C6l7/j+Kk/Bj+KM7d/5iR9A/o+t/0D8g7Wv+A4vpunpPF5CDno135&#10;ORq7joxT3j9g6OwHk/4Bvv9X/gGsfyp+Gz2b9c8MfuTM60//gP9J/gH55eatbhlB2uEwfqSuqkEn&#10;l5//Y/4BFb/7foB2MTXZNv70Dxj9P8A/oKBcm+iedt2aul/X+3zmtj/9A6bb+37xL2Ddqv4GzN3/&#10;s/0Duper6x5p12+H7ov/9A/40z/g8NpN/vVH67e16f5GZ7qzkEP33H/6BxjZB/1/5R9QLP4BPcuN&#10;M+l/z8bR+QdU/D0bI1iinMaPrFmqQlmzuEOb6F1dfH8de35XvbbSXXWsPg8/y705Pozx4izuj/KN&#10;M5h7cPFp1MNuOcer+PsygqguvzaKD8tRvc6MZocpe2l5nqT6TCI/RMkXeTK/Yuv30KdcGfVNOxaH&#10;fzxR91jOU62U/ltP0L20O/gE3UM7tVsrE/Wg+Gpd0Mbuob8jnZzL1GmvjOxur3vp4F0ddC+d26qj&#10;7qWd8R11L60UXy0Ji69WG+TiqzWD+OylnV9Jz146srad7qVLd7XVvXRuU/JjL12yFvvYSwd3ttS9&#10;dE42FF+tRdgpvlpC9tJK9tLBTi11L53bu5Xupbec3Fr30u4K9LG+cMdjP4xNxB5ZbzzcSffS8Scg&#10;e+j4dx2Usfcge+nQc7ynzL/zSSd76SexD5bsQh976eDZkL10zjOUk5ynXwrFV0sovlpC8dV6DDvE&#10;V+v4NrqXdmZC9tIlL7XVvXTp/Ha6l86ZRLmwly75FvvYSwffPUn30jkvYJ/4auV11r20Uu6AJMxe&#10;OjKvk+6lS8Mn6V46N9hR99LOZuyXvXSqvv94sP2vxmL20hV/f8mXrLs/Sq69U/e98WgPzTd2e4Fy&#10;y5p8PS/MHevT88Jg/Tx7XnhFV3teKJRzPCHnhSKX80KJL+eFkl7OC1Uf9ab6hUW9tB63vN1b73tz&#10;9/XR+97CRv30vtddC7nvje+H3PO6LZBDf0PIfW/pC6Tjvje3PqS+g1egj/te/7yeWs+aD/XtXtRd&#10;w+EhBXpeGL69mz1fXJZvzxvFF0DOH4W8h5LzwrDIOS/U+HJ+Kek5L1R99CPVDzU/qPlz36v2cN+r&#10;9nGfq/Zy36v2M7br+0B5P7nv1fflvlffn/teKQ+579Xyof5T9ZHm+PF3514rkPvefuXGFH9Guvk3&#10;XHmQ1nX42QHK0BcBvYsIhz29iwgdb/QuwrnC1bsIpdY5Ye4itjREzl1EZBzxuYsofD1g7yKmok/r&#10;/GTbZ3ecoixceaq2idyM020bOecMbTNuAtKGlOhXin/eqQG9i3AuhdxFbNkGuYuIvN5f7yIKF5KP&#10;+OetGWjHOHkf6sT51TL341P0LqK0ZLDeRUSKTtW7iMQG7OAuwvkYSp08Sf7QfxvkLqLkFezjLiI4&#10;5TS9i8g59VS9iwi9yXtI30yWm1MfOXcFoU/QI3cR50G5i7hvsL2L+CfxuYuIvY89tMl4lPKA/r9j&#10;L4w9PkDvItzN/fUuIl4Hin/eDN5T/PPOg//RXUTF373zPHPZSn5kzqwLZc6Mn3ge+dQ0sbUjGZvY&#10;w3SDY/E9u2mEZZ1zlbHN53i+82sb95NhlDt9U8g5cbjB0MNk7tPnKXJfHasy3PP9xlhwAXpoF+7X&#10;6IX+weQDY0/BNxgbxI5GlY84d07esnHxnO1W/D096e6dnZ1j9N5Zyb2zW+0v9r65atDePx97oc5b&#10;cSH3zkruneNnXaj3zvFtkHvn+G2Feu/sDiIdbco9ebQy3vkiy6yL9d7Z3Q65d46/Qj7cOyf+Sv7c&#10;O5exg3tnZ9Jf9N7Z/yTppX/fil4Y+wE7hMsu0Hvn+PJReu8cf+J8vXd2O5+v985K7p2V3DuHhpCO&#10;e2bnfvIVynunyL2z8+kYvXd2YpB7Z2ce5N7ZfzrxuHdWe7l39vciPffO4ULegzYZ9mGf8IVCZehG&#10;8mGeDP8Fyn3zAuyR++ePIPfOoWyeU4fOSNLBxHD0wdCX5MO9c7jSJXrvHGo+Vu+dE8sg987Ocsi9&#10;rVLuGsR+4REXqzK5lbuAKTP2HQ7INyhH/P4PvZP4nd//MXWc5uO+csUh6nqM58l1Gboq/v6PCF3l&#10;AX6k39SG0m8iPYrxGzuPc/awMlTvNtYWg0xo+C2e7+/dTFjIeKbhhfjrIi9a+7Mr8cVHU9ILY3eE&#10;vKJGv7hO1u34oVA2QhlnYd4u/JCR+1acbFL5pb4FSo73iWy34u8D2cz8vik5x+cl7Q3PmaL5hZrf&#10;aTnyLq9o3Sdu+Iy/eUWZO91Q4G6v6LTfXOfFu2nL1YzSpS1JeHZLI3LfedzdEt93c4EJkT5vVj8j&#10;+nRcRL/QbTpZmfhskhd9qJ+Jf8Od9dUFJrxnghc9vZMJ3jDB893X0hL9GiY/kUv+El/skfRin+iT&#10;ckrZH/87+eCvEls2VVn7HvKn763sexe+sp3Nmd9BvrfJHYCdXVpYko+Gh9QwJSJfV9lE+vH+Y39x&#10;S6ZTHj2+c0Mrp3rid+POo5xg4m7yheOW3KHyGb9gD/FXDJqk6d3dE/H9rWGU6Fe2Ye2LPLqwnYns&#10;h2s7m9JFd3jRrawJ7qRcsDtlf5q5PU2T10f2fzoOVik3tx+T8Sj1/HCyrjum2ubeh237vvehw6S/&#10;uRL+uJ4J3QRPymL/Aw+wbm4C19cwOW89qH4Rpedblqycaf0kqsGq+Elc/ID1kxBKf824/zClP0sY&#10;/f4d96n++HMQ/f67IfrdPhC/i/hb9ypDuZaJG2eofvf96apfif7Sq+9R/UqZU0SeIuv52K2kw3+k&#10;sAA9jDu5ldEPC1tjh4xHn8HgMfhsYW8pPpVReJDv7VrOZN1eBX8c+CDf4W2GJ1c2Jd15b9IFZ1hu&#10;aUs5Eo5IeeKHosQP5chxqtwFafkRbEG63zezn/oq7xvi+udqv4k3maOMdZ6t6zH39kd0PRZbN8uu&#10;x66dZddjQhknhKzHdr2JnPXYpuuIz3psBfes4hsSrIw+3qG0Ifphia9E2blBRNdjM2JQfA7GztP1&#10;WOQFKD4HQvQrWY+Fv3hE12PhPZD12K6us3U9tmkexDdkRR3yYT0WegTKnCnvI+ux5yxntOf+Ed+Q&#10;3dMgviFDfoD4hoRakz/rsXB7yDos92HyhSW3QtZjG3Mg67GVxcjxDZn+RYmux2In8B4y3iTLLTwI&#10;OeulWAfIeqxwB3LWY8EpcBW+5S0h67Eti7CHOU7LA5bchb2wEPvFNyR3GeWGb0jpQMh6LHQs7yfr&#10;sR2893+0Hju2XN+tmtZfILL0Ud2rlp7/mLbtRIvHtb6cg5axFxdpOLdksbZJJW1SSZ+J90GeIn1S&#10;w/hGrczhOb5RM75aqL5RVy2F+EblnAbpk5HX0S+sl2Qh+dPn1R58o5To5bss1a+kL+pz+Pv+AlXL&#10;vXe1jP60/x7JMatFcswKPvaE+mFuORfihxnKgPhhuouWK/0NLZ3ly9QPM3zpMuuH2Qbih5nz21L1&#10;wyzdAfHDLPkE4ocZfhfih6lkD65kXVr66RL1o1Rivz5PUsZ9J3+5jv9CGXPC12NPiuKHKc9TFD9M&#10;Cb/jM50HLFc/zBmXQPwwd90J8cPMfRY5/pe5+ywL89An4Suhy35D3p/5ocy8oOdS9n+pmYBpgPVw&#10;xd9x9A3PN/Mja5TUNwbxZ55U35Nw1Sc98T0pNFHtM8Exq5Ulj660fWjtCvU9caH4nih510ibVfrO&#10;SnxPlPieFAZ4ju9J6a0Q35PCpyG+J4X10YvPSenfLQsLyY9woh52cC6l9lBWSvS7jZ5W/Upps2Iv&#10;/P22dPh3JvGq+FdVTzv/5T76su0D5qXDlL4gYeanRDvI/Bf+Na7zU+KfkPmp5BZIHwhmWuaMjmnY&#10;+V/snQl4FUXWsBsSMOz7viTssikk7CC3OoAIgiCIBAUSXOK467gvpBschBGdARVxJ4obboMGRB3l&#10;tjMio6PiuMzgmgiKKKLijuDt7z2n7s1yc/UH5vm/8flGnye+9O3uqlPdp6vrnKpz+on1+iwQu6bv&#10;JyVy+iVPaflKyldSfvQWfqd8cwbk/RcdASk/+PTPWp653DJ85Und9npCnrVgwRNavpLyC7o8ruUr&#10;uV76e4K8/yJ9OY/3X+k2KO+pRykXlr5BfdD749P6/vNLIe+/8ETk5/3nvb5e339O/6i+/7xrIO+/&#10;zO20l/PKDO2H+Zu5TlCvJ+8/5X6///YtN1VW2w06zsv813M6Ti5euzE35176H6G8h4SMq2W/jLPl&#10;eBl/m4OfVYa3sc04uSzvOR03C+U8JeNq2S/jbDlexpMJHdPnamXV3FSiW73MT687SawX+blj9mXd&#10;Sc91D8TXndQ/wHUnDfZj3UkDpzENS+evPn8/J3tCrsrHJK87+fzmR+LrThr+B9edNEx6tzRK+3Xd&#10;CevSf5F5Karn83oKPVzNX2V/lDNwOHGprIu7ayhxzfijCge74o8iL4nl5kOUYXovV/xRuk4Ff9S+&#10;rFeR93V4F+fhjwqZ55C+zek9SBk+ST1sh7yTc/BHqRyta1Z6FyX8UYOuT5X7K9WY3pk0y8b09j7G&#10;xkC/OsHGQI8da2Ogn3RtDPQ3I20MtFDG9ELG9N5d7GdM76dxPGN674QJNjfGb6Za2ZvPtDLvOknp&#10;1T5DY6D9o8/VGGjv1gttvobcS2y+BqGULxQf67njLT+GjOm9DyZoDLR/4mSNgfa2UI/4WPvl2dhn&#10;aY+M6fuyZgX6q07SGGj/2VM0BtovJReHxED7yCE+VsnZwVjeaXmxMhx6kcZAe1PP1xho/4SzNQba&#10;O/c0GwN9Gu1gTF9+3W4608ZAP0o5jOnDP52mMdDOklM0Bjo8m+MZ04e3FGjMsyPXg7F8uGq6ZelU&#10;jYF2HpusMdDO1RNtDPSiI20M9EO0+0DH9HinUuVY244+J4/DnBmLNFeA03axK+9rL/sPer/8O5fa&#10;+3b3jUqnx62u2JlKec/KtowzbruhgjLOkG3G9KYnZEwfmGWuxDuYvOtdGdOHb13ryjjGeX6J5e5r&#10;LHtSP+MMlYcxvVLK3zTfli9kfKG/C+2gM8nElXnS6rnbUvpj31vnShyQI8Qf67dcY9n8Qctm92nO&#10;B1+IP1aJP9ZfdR85Ega6/hurXPHH+jUecCUOyL+B80Tvrn/Y8uTVlj0edSUOyH+rxBV/rH8NORHE&#10;H7v1MfQJf2xlOcQf23CtK3FA3lmPqL75IeWid97Hqyzz73UlDsifc7crcUD+ieRsIA7IP+lOV+KA&#10;lE8hr2xLHNA9yC/+1z7UK5T6EhR/bLDOLSEOyPkdFH/sERB/rFeMfPhjVV78sd6lXB+JA9pAe9Bj&#10;50zaJ5z3gNXnb6lH5i03QfHDTlxp+RiUOKBD+F36tMc5T/qyEsoTvow8EgdU50lX44Byn3IlDijM&#10;f9pVf2wBRK/41rjqgcqPXlT2c6gqVF0QX+GCZWfFhvhjq+fOG8Fz0S/e18sYxMnir+Xfrd5dvaGc&#10;6ofl9wp/bPOkd3yLtA+wHTfzJ++NnERZD3+r9y6c94Uy6u9wc1aMdM39H9FWbI/XttLXYP9tf9/N&#10;WY0uCvHbKZ/D//jSVrewxl7jL//ILSzdYbw5O9zCp982znFfuDpenPetMnxoj9LsCd3CezebgjU1&#10;cgtv22KyTk/LLbzuUxMUpOcWfsI4c1k69mwtfOY1LBdw3FWh8T50cgvf/NY4Czn/j1+YMPdHt3DM&#10;JyYc84OrducS6sH+DLO+VEb++JlbeMhOE7yFPON3m0j3j92ckpqu8yLtGoEdKqQdymGdsG0+dkuC&#10;nq6zbYdb8tqhbnjHZ27JNvKxDPwSncS+XMF1guGmvcroGic35+0BbjCwJn6SPpbFma7TYje6E2d+&#10;Czf4lvYkKLrxDcdDPa/vEDfyjJOb3VvyLlGu9OHx+1HFno33JxZJ/4/bumlpModZPXdgSv1ZXU9l&#10;MDsyyql6w+8V+tMySX9apY5ZvLmNjVkUSsziY60s1zazc0hrm+jckRHSVynpq4zTVOeOzA1QYhb7&#10;NLMxi99yHn1V8E1z6w97r4VltKWNWbyR8umrzG9b25jFDtQrMYuV5aCv8rNb25jFEziP62p6Ux6M&#10;FDe1PL6JjVmc2djGLM5qZGMW322YqzGLQvqqQCh9VQz56Zt8l3qFUl+CErO4uI2NWTwTSsziJEhf&#10;Fd3D8RKzKPJKzOJ25Je+qiGUPmoL7ROeQbth2B35pK9qBqWvmtJI6V8Jpa/6C3LQN/kH0S7o1aJc&#10;6auuRR7pq1a3tTGLL7azMYvHt7cxi0J5Bwrl3SXy/1t9Vask/Wid0i/nD+piYxaXd7Uxi126q7zm&#10;7R7K6MzeSr9DX/XLKXmHK+U5yeulciqRX8k7vLgjv0vM4v09bcziICgxixcdrL4B/yzK513u16Y+&#10;4e3Uzztc5ZGYRZFLyj83q4K8u/X3n36HpzU3VXNBkucxpe3k7B6WKzn9lC82ccONQ3Mlp1/k9CF6&#10;n4Mtg5SRNQOV+X8ZgC+hvpvVAJLTr3Q6a0jI6Wd+zM6VnH5Kcucpx/QilpD95PTLikFy+uWv4jxy&#10;+kVuoDx5fp6lfBidRH3y7n+M+snpV0Uucvo564fmSk4/M4rjeD6CRZwHo/4ApfksO1dy+pl/9LfP&#10;4Zp+uZLTL+gGyemnRC7lBfhTN/TLlZx+ZWnZuZLTrxgvteT0i7xGeehpsJbyYfRE6hP93YRc5PRT&#10;ucjpJ9Q+6MnDyql6KtdT9TWp/0ue7Yz3lTa+tE0VHa1sl7+elLczle2efMy++CY2rH0u7ptoe4C+&#10;iXb74Zto5zTmPS7jgrb8/Vz7EnJVPibZN7H4phfjvon2/0HfRPsq90zyd6ayd8PPvzBi78Y27TRi&#10;74ZHk5MSeze8YKvlwM3K2B9fNmLvhlc8Z2T9hRI9Cmet1vyeSp53/T1B7N3Ypk1G7N3Y8reM9q9v&#10;b1PG9lAPehubTr3YuypHa8YV5XqXsHfTaqTK/zma8deQ+BisE/fMycJpdkRrV3IpxN5pwbgUDm3m&#10;ig8/zG+sjP2rnt1ekOFKLoXw1Nqu5FIIJ6a74sOPxWq6kkshvBziw4/9UMMVH374BMSHr8SHr5S2&#10;tfnaiE2vlDbLcXHqGIocSgnq7/9oafcLOS9kfznxS+s2PvyisQ1cyaXgHdfQFR9+0ZmNXPHhh9to&#10;B/6B8Lmmytjq5nb7Ssoz/C7t3xcf/ppG+BCq5+n8nuuZPC8Ybh9ux7XPZitjZ/RWH0JY1k19CLFj&#10;stSHEP6hg/oQlNj4SnwIRSPZjw/Bu43j8SEU7e2lPoSwBuVx/8OHhilji0cpi4qxiVm75+2YpD6E&#10;okHT1IcQvj1dfQhKKV+28SGExAoq50N8CEVFvdWH4P14iPoQii6nHnwIsRcGqa2m7aEfD+mLpT/3&#10;Ro1SH4I3+3D1IXiXjFMfQqztkepDCHMhPoTwT8cqY68hD/OCRTunqA/B2ztRfQhF9capDyGWTjvo&#10;98uvW/YEtfFjEygHH0Js3Dj1IYQ9D1cfQqwOx+NDiA1EHhm3yPWAsVHIK7wkW30I4aRD1YcQduuj&#10;PoRY517qQwgPp90H6kPgsUmVPzVlP2HmUw9+sYvnqV/Mm+FbP9izcy27XqyMHX2e+sXCI/GtSD8h&#10;lH5iyEkVlGdEfk9QnqFdnCf9xLRLVA/CizzLK6hH9OQ46pV+QuRI2U9IrurqeUbT0envaafYatK3&#10;Sz/hvbkQWSa7RcuuUsb+cbWbnXMkOotfBFm9uB/Ce36RlTF9Kfc0x/XMTbrtDVthf7/0Oj0+lnet&#10;m91lrBs9Yalbsu5I1gkvcUu+OMqNvkR8Ts8p7vpn/+A+WnYMa/yI02kx3V0/8Gr30fEz3KK7qJ85&#10;BK0HFhUil2wPvNLNzoSDFpCrdoblnEluUVN+3wm/ulLlTrRD+kxrvlR+p2MRM1nX3FTPx5nKlgmd&#10;v2h+vHDrIxUkP57+Xp4nr3PSO6VLyvdbuOUzV3JAh1OxZckJHXYss9tf7bHX9/ffWP7hC1dyQXtL&#10;37N89U39PXzlNbt/0gdqh4dnfRK3x+fhEpD/xAdUPf/fO9zrV/iTe51YdxQ5orYdJ3kZytLRdXXd&#10;wYrl2G6sO8j/pL6uO4he10DXHSjpX5QX9NH9kutAjpdcB3K+5DqISnk851q+sFm6budPqmlzIex1&#10;9Pjo1FBzyoZOjH6tD9cTSv8l/Dt5Jtkva5dXcLzKw/nS/2l56H1CfqWMQ286SMeP3gMZujbYm1tH&#10;cx14k+rq2mHvcdrHWmIl9SgHt3V1P7kK9HhyF+j5xIxpefQzWj6Mip0Nww/SdO1y2BRyfGhq6trl&#10;8F81dO2yUtoh29Sn+1m7rMfv5V0p57N2WctD7oT8KexxVdqqrp1KerxSvjXQNUnvyM/Io7yav8q+&#10;e/N0a11LGpkBGcv4z2Mbiu9ebEThPdiIMHJuc11LGpyNrUgfpZQx8QON7dhYSN+kvydIHxW5ifPo&#10;oyJfUg73JriUcmH0PcvIeOqlj1I5UvZR8jx2S2pL97RUYxn/kSxdj+C1hIxlomdm2vUI6zra9QjL&#10;OiiDoL2uRwiGttf1CMGj7XQ9Qjgbu5WxjD8SMpYJO0DGMkEDyFhGyVhGSdv8zm10PYFS2izHxSlj&#10;mODlDrkJ6u9TkUv2Czlf9pdT5thlm7FM5q4Ouh6hbGBHXY+w4lLIWMZ5k3YwlnGOpl3Q+7ul41Ie&#10;Yxlt/76MZdCB5qZ70jXtkdLHYv7ZR30sSvEHf9lLfSv+ru5KZ1dX9bEo8bEo8bE4I7qpj8V5FeJj&#10;kVyE6g/O7mFtwv4HK522PS33QPEHv075+Fich3urjyUyg/p5j1SRAx+LOau3+li82zmPvsQ5hXJh&#10;+HY3yxu6qo/FubGL+licmzqrj8Vv01l9LErxB8s2PpboMM7Dp2LmUq9Q2p0gPhazsY/6WMwqiI/F&#10;LIbiDx7McfhYVF7xB3flfHwswTjaQZ8QdEA+4b1cL+krTqAefCzBURAfS3AN9UPzF4iPJRrjevJ8&#10;mFGcJ32ZS3nyvLxMPfhYgh191ccSzThUfSyR5ZD1uUaIj0LJc6nyy/OZvLqtaqdR4QKW92F5FyL+&#10;4B5V9KOy7ZZsm6ay75KP2Rf7dc6a9+P268EHaL/23A/7tafTmOdA7NeD+fu59iXkqnxMsv3a48aP&#10;4vZrr5Tvd+d/5ZsP1XO9perzf/n2q/RP1fOSperzf7Vf99F+fUzs133LeVZuh/1qv7pix/7fs1+r&#10;5zxL2U+YX7r9Kv1E9Zxev9qv1fN9Hbj9WjW3U4bpn3IuN7z/E+vrWv6Bcv36UvfRB0a6kcx33JKH&#10;B7nrvc1820F8Qv/kGxNdLJkD1e3bM3R/4W17jBxfuHKHkfMLV71tYpQnc7lSvjA27XOlN+krt/Cx&#10;zcZbztzrC1uMV7rbLXwPu3kdc73df2AuljlN5nLD0d9aZnDcc6FZ//bXbmHX70zkaeZqn/rCrL+d&#10;ueJjPjGxL3dav+MT1MPYPTZ7m7Lo0y1uYSaxJieUuYUddpuize+6JdfUdL3r3nFzOjLnI6QdyrxO&#10;bvjGu27Otp74XrDfPznUjZVucXM+G+jGxm+zc7i3cJ0Yo8e+22n5MPb8BHJTB1/y7Qi+j/Tq167M&#10;/cVi2Pv1sX1F/q+7udoeIe3LaU25O3a7Ob3wsz7F/l7D3dg1X7nZvciTvvBz60uL348UtmPFMK98&#10;vGf/YXdIPq/+VcZ+GSY7ZW6Z8PODdGzq9cB+Zoy64tN6aofnRxqoXZ55LfOX2One8EbqJ1CKfS3b&#10;2PWyX/wEcrz4CeR88RNoeTKWl/KFT9ZSZn6Xpvvz78KuluOPrqHnR+5ztDwl5SvxE8h+qV+OFz+B&#10;nC9+Ai0PeRPyK8Wv6dZRWyQyFb8AdnikG/4L7PLIdxA7PVJQX+12pdQj2/gJdD9+Aj0eu1/Px0+g&#10;5THm1/Khdzt+FRi9upb6CaJPpqufILodu5/zox7yUZ6S8pX4CXQ/9evxyKPnI5+Wh9wJ+VPca72x&#10;VYf8lW76SsmJmJ10r3NS+gmck9uqnyB0IH4Cc24b9QsEa7Hf8Q8EE1spw9Yt1U/gt2qhfgIldkgw&#10;pamd6xRiA+vvCWILh4bz8BOEN1EO90ZtauhdST1yr3ZB/AQqR+uaKeY8xJdZPadZKv9WcCu2FmVG&#10;Xre2Vv5N2GboRdanPVRPSkf2VL0x2yF6pOR+KNFb2S96K8eLHsr5ordaHvqq5cPoKdjlsHRlR92f&#10;dTR2PccXxPA3cL4zrZ3qrZLyldQn+zU2n+NFb+V8kU/LQ+6E/Eruv/mM+WToONja6IXa3OiJcxc2&#10;N3rjNKBd6JFS6pFt9Ez3o3d6PHqr56O3Wh56quVDc2Qn1Vt/aJbqrX9Kpo3NX4ZfgvP9PshHeUrK&#10;V1KfL/upX49HHj0f+bQ85E3Iv/96K+/9AUl6OzDlGgDzLHYx6+6Drv1tbM7qbL33zqkDlN4ng5Xm&#10;gaE2b7GQNQC6jd762wap3iqxr5U7m7kFD/I7awCyhkDW8ZX9daCuAYjUgmu5ZntzLK+nPtnuQ/2s&#10;AVB5WAOglPJD7PoEeR70dxi/Jvhty5/XuA93YFK7B6X02wRXjlW/jRK/jbNyjPXX3Ola/80dEfXb&#10;+EJZxyeUdXyfRtRv48836rfxW5MzgHV8zlbOEx3bkqv0Xxhl+cBo9ds4Cygfv40/+3D120TrUD9+&#10;mypy4LcJOh6ufpvwKM7j2fBbUR70rjaWYyPqt/GPGKl+G3/cYeq3cV4YoX4bJe9HJX6byA7kxk8T&#10;9KVeobQ7Qfw2wUVj1W8TkJ9f/DbBcDiMOdmPOF7W8Ym8+G3C15Efv435AblE51+mfcI82g0jzZAP&#10;v40JqU/8NSMPUwa/hfhtIn/id3k2v+I8GN1FedLHeMiD38bceoT6bSJPjFO/TXTsePXbBEL0Sin9&#10;pMgPD9xvUz0vXKqxvTnnWOv3rQ/F73v5NO2/nWeOsZwxVRnpOsX6fTsfbf2+QpFv9lEVRF8D+T1B&#10;8ftO4Dzx+95NOXJd+lK+XJellpEfofh9RY7WqfpzmcOunvcs1djeHzEDWSa73s3HKaOPH58rc1Nm&#10;+UyV0V9HHcjmr+E4aF6dpbrpfDFHt52dJ9nfG+Tr8ZHLZ+fK3FRWjdm5MjdVdsusXJmbKh4EmZvK&#10;fHRmrsxNFTScSY6d6e6K047Plbmp8A7qP/k4Ww8Ma1KfbJ+WlytzU86O6Xw/ZYYlc1NhHr8zN+U9&#10;n6dyJ9ohz77M2FR69uWX+NzUkCrPf2WfVLLPLZXfKvmYffHL/fjo3rhfbugB+uWG7YdfbpiT8MsN&#10;/X/45RJyVb4GyX65OUfWGLVIv8U6/D/ll+NdVT1HVapn8pfvl5PxYvX8V7/65Vj3cqDrStDxVDmf&#10;fl1Xgn3z37SuJOtJ8jCOrNK3Z/Cp7pT9hPml++Wkn6ieyyjVuzuxHuP//roSuSbVcyIduF+uev6c&#10;AvqSY/iT+f0M6GSxvm/Ad25h7BPjhdvLKeO38Iitdt0I1P3936ggeQ/1vPI8izIfWDNJN9PSCqgi&#10;ub5Ikxo6hgpvxP8m9QgZc+nvcUp+Rfm9nNQj++Pr/2XBCvVVz5FzfY3qOai97Qfpt+m8LnX023SR&#10;2+vacWYevhnGm+sL8EHJOPwr1tiTWyPSuInm2oj0baq5N6J/bqrfplPyjTe73dvNb8/+93LcFe82&#10;1m/Tld7eSL9NF6tPedgrYQ/Kh7FLqA8WNaqj36ZTefg2nZL2R7vU0ushlPbJ7wnKt+liLZGbb9MV&#10;/ZZysK/CH/ChwVjvBkqvY0P9Np33KkQej7X48m06r6wRawd6WiK3bvNtuqLF7O/OmpX3Of7Qxm7R&#10;YDiE77mPozzsmLA1csOiJdQn272o/+/kk5HruN/fpque2yaVTkSX4yMSXXi1RQXRBf09TtUF9peT&#10;ayX7q+pErSQdrJ3S9o3M7662rxLb15P198Lb8MfA8Fb8Fef0sMT21W1s3/Cjjmr7hnMz1fYNm+Hv&#10;wPb13uM87on3bid7jzZ0tryni9q+nk/52L7hjG5q+46sRf3YvlXkwPaNtOW7kcSwFY3nPNGhppQn&#10;OrQw0zIXPxExbOEo/ETEsIWj26vt623AH0QMmxLbV4ntu34b7cDWjfSkXqG0O0Fs38h5+H+IYYtM&#10;g9i+kcEQ27doK8dj+6q82L5FryA/tm/0G+RCJ6LP0z6hrFOB6xsiH7Zv9Afqw/aNsm5GGDkLYvuu&#10;v5/f5Rn7nPPgyJ2UJ8/epciD7Rtd3kNt3/VrDlbbd6SsbWDNQkSI7atEP1R+eOC2b/V8Lan610jH&#10;fqqH3oy+5RQ9k9/j+kb/UzUHSmUbI9mGSmWHJB+zL3bWS5vrjTrrtttHZZiMA7Sz6uyHnVWn3M6S&#10;d8XPtS8hV+Vjku2s1S80jNtZddNkPXQZf/IeGkDZ8h5y7rvO5Bx2MHlk4TieuUP/YOQ7r465wuQ8&#10;M8wNV5xjshtEXOf1ybo23mnfwzJoE1F/A9R787cso8wbowxbnWAK579lnIyLTOGULSbcs8DId3Kd&#10;IYtN4T+/VuYMxm/Mdo5Xxw13zzc5dzTiW54nmZzbmrlh78uMfKfW2brAlNzSCv/yYlNS0I7vCS8x&#10;Jd0yrbxn4z9LyP/KvZGcsZw/OcsIw4uGWu450pSMaeg670w3Jbn4k/58oimJ1HWdB081OdtqWw7C&#10;z8F24d49Jtx6oilc+Y1xjskzhXN2mfCvE4zMM4V/GmLkfey0bm9Jfbot9dbAt3tXdyMM02YpnQEX&#10;m5wW2eSygXJ9hXxXN/z4XFMyB/mPPdmUpHdww2fyTMm9benjXJNzSRu+44b8QilXaN2MST4HCXCp&#10;cEByCO9meyD/5xmpnick1fOWKu5B7qH8XvG81Uvq2+un7NvDHW01PlkpffnMZhqXHOalWT70rdG+&#10;XSh9u1D69lq7jcQnh2t/NLIeLcyuofHJ4cx0u8Y9L8Pyh3qWRY00Pjn8oKnGJ4fjW9r45O9Yb0Hf&#10;XkUO+vbwyBYanxziC9a+/ZBaylitmNE+/t2vjPbtH+7gPtC379xqJD453FVqpG9X0rcr6dtje743&#10;0peHC1swTwil3QnSt4d/aqvxyeFgSN8eRttofHJ4DvJJ3y7yil+za3ONTw6faGzXytepb9m/pl0r&#10;P/wHnj+Ov2W3kT49vI4YFuHgD4307bF23xnpy8MVnCdcTnnCl5CHvj10M2188touNj75824anxwK&#10;6duV8u4X+f+tvr1+kn40SLuVPmZJvJ/pnehnVs1yNfZNKLFvH+S5EvsWnjtV2+tMnmjbv+wIpffy&#10;aFdi3/zd5G0g9s3rGiF+nTmRJw9zJfZNSYyZktg3rzH7iX3zn+Z4Yt+80zif2LewA+UxRnA2T7D6&#10;k0Z9sr2C+iX2rbJcEvv2dJ4rsW/Oq1NUT5ztxDrImGDjKLtddJgrsW9O3aG2nBsGuBL75szMZq15&#10;H0uRS7aJffPfHOBK7Jv/+lBXYt/8TSNdiX0Lm4zR++Xcilxy36Yil7DmDFdj30QuiX2D+iw+9Jty&#10;6v2S/Xrfyp/7xD9STSvSf9yR1tw0SLpXDVPfq5wl9l4J5V69co3eK6/VYr03fu1F9h6tWqCMbrhC&#10;75U5fr7eq+gXvt4rf7iv90rJNVFyr6Lb2M+9ModxPPcqeh3nc6+8MymPe+O/QOwA9Mqustf4YeqX&#10;e1VZLr1X1+i98jdyHPfIn8J50Mu9wm538O292niZLWfqRfZetbnA3iuh3Cuh3KsbLrL3aunleq/M&#10;c8jJvfI+ojzujf8g5UMvg+sg96oUuSROUeSSewX1Xq1dVk69R7J//+6V09w0TLpXjVLmnnZaP2D1&#10;8sp7lOGbd9q8KM2LbV6UibfZvCg7btGYJnLv2bwlQmKaornsP4j8Wl+u0Jim6B13akyT35XypM2X&#10;3m/b/PHDyuh5j2pMk2mzVmOaouvX6Zp/v8kTGgOglLlG2Za8KKvusPwQEtMU3XKnxjSZO+/SmKbo&#10;HOqRvCiL7rP3SNojz+dBDynNhoc1pimYslpjmkzZIzYvymrkkLwoGyBrwfzLHld6DWAGOUJvfkxj&#10;moJOazSmKbLqEZsX5W7agY6UX7fDSjTmKHyecohp8v5GzAi5Dv0hqzWmybuP44lp8tY/aHVfrgdj&#10;b28M8goL7tGYJv/vd2lMkz+I/Ba38swMoJ2S63Aj7T7QmKZGdWs0N/uW68c/aZPGNHm3vmxz/cx9&#10;SWOYnNovWg56Xum9+JzGNPnPP6sxTUrRTRO1OirE9tPfE2TeyGu/UWOavJcpR/SilHKhdy/1CIuo&#10;l3kjlaN1zUrjlkTs4+aBzU3jKjpdedyaPC5PNbZNPmZfxu7t8trEx+5NDnDs3nQ/xu5Nnca879L5&#10;a8Lfz7UvIVflY5LH7rFx7eNj92a/jt3/a8bu1fO9pPQ1/+JjnWX+pHq+mVS5jcLf9bC2g1Bsh28Y&#10;uwp3NbL8/CDNbcR6Ks1tpBTboV0dzW0UnldPcxuF+MvELxR+01jfHeGu5pbXtbZs1d7aDnMpX/xC&#10;Wzur7RBb0o13AuVVlkNshw86qe0Qu7utfbdubKKM3VLPcmFtzW0ULq6puY1imdgw2A6xLozZsR2U&#10;2A5KsR1a1rG2Qhb1is0g9SUotsMRPazt8Ep3azvkQfxCsTrIJ7aDyIvtEHs6y9oOUzroOyi8k/bx&#10;LgpfaKiMPUY9YjsUQmyG2Ia9ajvETsXmEduhe4b22eGQNspYv06WhcgjtsNbvdV2iJGfVHIbxRZl&#10;W9tBKLaDkHeGyq/jmgrjUwehVUegVXZWbIgvuXpumgL6zWTfdfj1RFvf+7kV5N2kv8ep/kn2l1Ps&#10;WM6L27HYx1JfyyrvnwzTKuXapPDoUzXHWPjaWZpjLJbO+JB3XPjBZUrvm9/Z7QsXaY6xUMjaJCXX&#10;w9s5X+VUcr2UrE2KXMLvrE2KLpmnOcYi9/maYyw2rUhzioX9L7Vcer7lLupnbZLKw9okpVz3kbPt&#10;dRBK+0VemMJXION+p7mpnpcllT/AP+VhjZf1x99eQeJl9ffyuNnquU4u556dw5/4lepB8Sv5497W&#10;OFn/ydc0btZfwHiBOFr/uO0qu/PF+5bfvKPxss73L1gOZXxCG/3Bgd3/2Ct6D/03/hm/l3Ir5T9p&#10;V9VcHhmmbcoctn4/fPeUGZyeUUHui25LjvUR/N6XMfC7+Nolx3oRfIkxT2ltXSPm1LD07k+3a8aO&#10;S7NrxhrXtDnWhSLz7TEru5DydZvyvQjblO/P+5ExNz79v+51pXz/ij16n/1ndiu95t9ZXvi13nf/&#10;o11ujuSlEVK+M/vTCnK/9fcEWUvnLeA8cuKFp1MO+urc8oPV0x6hMnIQc0DkcDf3wjJiR1cjNzls&#10;I0tZ5/phumvGs+71hjQ3ksY6WHLYeo/XUn+xcxrtF/2/kTkJqNeT3HpK9L6yX5gbk7BD7VqZ8i39&#10;x8rmpm3SM9guLR1fwfdx/UnEtfsNGnNNWTt0ehNl9PdN7dqh3zSz13oR8ybS9gUcB83K5urbd55h&#10;ToNtZz2+efldckVx7SITW9i1Q682t2uHzoCyduggKGuHrmhm1w6VMr8ka4eGN7Vrh35L/bJWSOqB&#10;4WvM78g2a6V17dBTDe3aIaGsHerJ77J26GaOQ/5EO3567ZCsj22XdE3ap5majjOAP3mmDks8Uxt6&#10;UTdzWDD75MnkJ8FvjyxODfz6Ilt9/PyweH4W+XPy3LI5zA9MmOZmucwDbDua71t3IP/QRMsbxrrO&#10;1RyX4AlHuf7qTqz9OhqfC/MNwlHMRwhzWUc7i7Z8yzzFoomuf3+P3EdLxrt++sG52d3GKHPeHWGJ&#10;Xe4/313zB2ksJbaWuZ7yYORqyofB7kzNHxS8g1zYekEUufChmP4QH4oSu1yJXV78CvMu+FAKGjH/&#10;gw8l6yjmf7DLo+9RHvponqF8GDkbeUVP32J+A7tc5BO7XCm6ItdPKL+Th0mJf8N7jePxRUUv5Hze&#10;o4l1ttEo15Pt0pc6aR6m4tYQX1T+idSPLyrI4PotZG2jEHmV+DfyZ7Mf/0ZxHY7Hv1G6BuLfiN5B&#10;ebTXvIK8MHI89Ymt+xfqx7+RkCvej/PAVHqWqj5HslWDnrDaryvTrkCfqufLSeWT029jcR2UXIfo&#10;/MF6HcJug7Td/m0DlOFZOcrMudl6Hco29tfrsKIpFJ/c4/30OijFnyLbXIcVDdjPdSh7HHIdMk/i&#10;fPHJTaY82u17lA+9utQHzbnUz3WoIhf6FFw8WPXJiQ1U/dFvjKFH3vBs3XZW9VN9cq4+1F7Psw9R&#10;ffLL+qo+KZFLiT6VeYeoPhWvP1T1qeDHfqpP4TWUJ/3bOcgFvY7IJXp1FXKhTyoX+iSUcUVw/vBy&#10;6vuF37Wfrn5bqo6I7F2Lv8M6JD37HVP6150Tx+ncqZKxsZH1q8KiUcpgrqtzp8ru/fjuEtuMkYO/&#10;uTp3GszO1bnT4GvIGNlEOU+u+frRyoBvaMl2sPBwnTs1cyifMXIw7AidOw0/hIyRq8jBGNnZM1bn&#10;TiO9OU+ebVlnC6O/ybXs4urcadDV6Nxp0C2ic6fmnpE6d6pkjKxkjOxtRG7GxE5d6hNKuxNkjOwc&#10;M07nTp1BEP+60xoyRo48y/GMkVVexsiRR5CfuVP/n8jFM+zfT/uEA5APep9TD2Nk/23IGNlvG1E6&#10;kyBjZG8xv3PvnVc4D4YvUZ7oxPHIwxjZv3h8ruT/9JYdqXOnYZcJOnfqdIW8+5Xyzhb5hZXei3r7&#10;q2pEFY2p2JAxa8ck/chMSzV2c8IpWo8ZNrmcOvbl9/gYmLIyk8rKSqlr/scFqmtKdCyolW91LP14&#10;q3PpM1TXjBBdU6JrZtIM1TXzIWQux1x2nOpaMIbzRLdGz7Q613eWZcPZqmvyrTDRNfMM9ZBr1juD&#10;+tG1KnKga/68fNW16COcj46ZSykXRj5HDuH9eapr5oHpqmvmwWNV14I+x6quKdE1JboWTuQ8dMtf&#10;Qr1CaXeC6Jr/VoHqmv8URNf82yG6Fh3PceiayouuRQdzPrrmzKId6JbTH/mEfz5OGV5APeiacwJE&#10;15w7kEd07g2IroVN+B3d8o/lPNGxYyhPdO596kHXnHCO6lrY7kTVNe9+yDy9L5RxphAdU/n/LV2r&#10;mnOosm8q2feWyn+VfMy++OdO/Vf3uH+u0wH65zrvh3+us9OYsZT45zrx93PtS8hV+Zhk/9yE53uq&#10;f+5wypq513Em8zdm4uG9M0yXX/11/zX+uuq5m55CH1bzJ2P3plDs4V/+GnInLVVuol/9dfjpsjpX&#10;+Ol4P6jf67/SX1c931MB6v3/z1/XPWm80uO/wV/Hc1g1x0+GOTjlmG/f/HUHJ13Dninjbf4X/HW0&#10;q2eSLL1S3k/1a+HP8u+L+7OCuD+rP/4yGRe1qaHjo+CtmhobqsQPpZTxT0vHjrmFMhYX4n8N1uEH&#10;w/9qNuGPYz1QsA1/nOSHPhV/HLGg/nT8ZcKF1g/nr9s/P9xP+1+r5/8Zjc9rCH/yjpCxiLwjzEf1&#10;NU9aZAIkT5q3sp7mRXN21lWGL9RR+t9m2O+2nU3ePHK++qwRlpyv0esPypU8aeZ8SJ606FQo320b&#10;BY9jPC2U77YJmdM1ebUqKH4R+T1OybXgp9fNTVB//z1yyX4h58v+cpInTbfJk1banTh9cr4Wnw4f&#10;Guzmr4av873OhrSH/GjBlZaRGpQj2xdCgy0q7d/nPGnV8xB9z/X8NH5NByau6aYW1la4spm1EVaT&#10;4/0lcldPbKzfgox8wjrs48ldPaQh/jtyVwtZv6BkfcSKD9h/EL6nERw/mlwF1zfR9er+NMqTMbtP&#10;+aKT61opM+e20Zjwsk1tNUZ8Ref23EvWJb4IiSFXUr6S9RFBqyb42OBAyPqIFWvgxP5uwfVN9VuQ&#10;medTD+sjogubW5tJ2iO21HMtlWV3t9JvQRaf0Vq/BVmQ00a/BRm9BTlYHxHcDVkf4cyjfsn9Og6y&#10;PiJ/STv9FmTWMcjJtyBLW7XBb2nIFU47xLaKX7fgfc5n/ULkPijrI3pAWR+R31q/Bekt53hZH3En&#10;8oh9LdcDhicjL/TOa6bfgnRWNdVvQfrvcf1YHxGdRTtZHxF0hwe6PoJ7nCp3Uqrxl/9ND42r9ZZC&#10;4mqDGpD8CObw7pbvdVV6q7poXK1zX2eNq1XSp5itmdauFvIM6O8JyvqIf3AecbVer26qB04J5Ype&#10;tKQe6M2Hsj5C5Ghds9JcTWJ9hLSlev6fAtqY/H717+6jsgRlPSsoz6X8HqfMg8n+cuKvkv1V58MO&#10;SeqPD02ZT8RPH2zbMnyoMrPGcKvjU0dYHb/nMKvjk0daHReKjgvJy7CC/ZJXoYzjS8izIOdLXoZQ&#10;ykPXtHzobRqg2yvq5eh+9RtyfFZhPz0/eOpQLU8pz6hs80zJfnnG5HjJyyDnS14GLU+e0bj8Sp4d&#10;59gh9hk6ZajmZQiGDtN8IkG94ZoXQfx6kpdBKfXI9mD8vLKfvAp6PHkZAjmfvAxanui+1AOdkoFK&#10;c8cA3W825WheBsnTL+cbyT1AeUrKV1Kf7t9zKM8ex+/FnyLnS94IKQ+5y+Wv5vW1P1R1KVU6SHPn&#10;Vs89lPI5uWScfU5aQHlOFuBXk+fkhbGWJxxun5O+Y+xz0me0fU6E8pyc4lZQng/5PUF5TqZxnjwn&#10;D1MO98YZTPnynNxs6dWmXnlORI6Uz4nEa+1b7iOzaobt88+frsxfPU31qnjWMaqHZXWnql75c6ao&#10;Xim5H0r0SvaLXsnxoldyvuhVRMpDZi1fOPN43c7fODM3J49vfX6CH+dvtd1SiVsfUtcNnoCHkAvy&#10;M3g/OVpbsh9G68Ov+a5uCedlUk9d2LsB8zaUN7ieG73hOKtH0g70KpieZ/XrcPxbonfn49+S/CB3&#10;TlO9coYiH3qlpB1K9Er3o1d6PHrlyPnolZaHXmk7oNYHtf70oVaexoOtfO0HWnkn8E4R+XmXaHug&#10;tC+b/drepsNs++cf5sr1yP7S2OvD8524HxXzG+U6WuHyLP/J/sPuWMk9r577KGXf2Olk2yfOPKGC&#10;0ifK73Fqn8j+ckrfyP6qfWP1/Dvb6Yvf4U/GbOXfhf3+dM1jYmacqXlMvA/PUl3wbztHGXY8XxmU&#10;XmDHqkIZqwplrNruvArKWFW2GauWlf1W85gUnwEZqxZ8f67mMYkOhYxRg36UL/wb9QkLqJ+1AoHI&#10;w5yxUsofcKotX0j79Xf402PV6rl6Us1FZo28QuciM6HMReZ3mK9zj8E6Txn961xlwdDLdS6yuPVl&#10;OhdZ9t0lOhfpnwKZi1QyBxnkclyCzEWaUzifuUezmvJg1lxfWbzX17nI4mPn6Vxk8ep5OhdZ/O48&#10;nYsUylykkrmjLMPvrOcO5nM+OugcSXkwzKV86K++TOeO/OsutX3shcgl67m3X6xzR0qZ05Jt5o4K&#10;Fl6ic0dZz12qc0dl6Zfr3JG3jPKkP7uY8qU/u5b6YOkRyMPckcrD3JGS66/XD+o2c3BK5uAyx3C8&#10;zEXewPnyLrmb8qB3YZFyxe/m6hxcwSbqZS4ysy1kDs6Pcn2Zi1TKXJdsMweX2YL9zMEVBJA5uBWn&#10;c76stc6jPJ51ZyHlw3AR9cGCEdTPHFxCropnteIRrfhX+cOaei7SrCN2eh/zAQ28Sr+v7Cz4fa58&#10;X7l0/SK9P2VbFiozO1+pDNwF+n1loXxfWSnX8y72J8j3lXWb9UulAb/zfeWCHyDfVy7NoTy+r1x6&#10;LeR7ygWtqAeWvmPpLf29fl/ZiDzYNErKDZYtts+PUN5zsl+er3g3VWl6Jz6vVz0f0Aj6jn7x/kN8&#10;0E4WNl/aH7WcsuJryin9kPwe74+YtxmUNE4bnHre5vtldt5GyLxNcW3LrNrX6XZZrWt13kbJvI2S&#10;eZuC3tfqvE3BhZB5m4JnIHOExd05D53IuseyoO31ul12FSQndPF3kHmbgpOoR74R+ASUeZvKcsi8&#10;zehlOm+zYibH88yVGcqD+ZchDyzdvFTnbQpmLNV5m7I3l+i8TdbNS3TeRsm8jZJ5m+j/sHceUFJU&#10;WeOvmUEYlDDkbDcgInFGBiTTVY0iKsqooCC60+t+YBZYA7qGLpRgBhUTAt2IigkBMSCiXUsQA8qs&#10;EV20m2TWGQxg2N3+/+593TPQ0+tB/L7z31U4Z86P6qp671bVe/e9d99993XmPuxw1jDyk/kayS9N&#10;mSPccYeZI9wCZY7wTci8je9hrmPeRuVl3ibi41hiCz2BXNQxu3WKm0mf49ggyLyN1xMyX2O/hTwy&#10;b/MVZN4mVoffpc4Xcp/U+W6kB2PfQuZt7Gvv1HmbWIO7zBzhKMi8jTUaiq4XUoZUfilLuxUiLVZ7&#10;duj2qHZVBzJHWD0eTzb7QvTsOWpf8LWCEof9xXuNPeE8w/D7s/XYnjDbxGHvOlvtC/an96h9oTR2&#10;j9oX/Ish9oX4PChx2O+E2BeUEoddjunr+effXUWpQ/J7imJXsHfNDqapv/dFLjkv5H45X0mpi3KM&#10;fWF8/r1qXyjrDLEvFB4PsS+EruQ5sCeElhtGvksdF5Ee9gV9/r2xL2BDaGzvGc8n3+6bdf1FdFNU&#10;y7B/eUTpe22e2heireapfcF37ly1L4QazFX7gpK+mRL7wvCzOI99oagR12NfqB+DrIf3IqRHWbKf&#10;In0pW2XzlTOW3ad90IrTF2ifdHjN+7WPao2BYl8QSt9PiF0h4c4znAGxLwzfALEvFAVIf11Pp/5i&#10;iH0h3od8qOv6PNIOjCI/WLFuvtoXSrrcp/aFJbdA9qWNr0IO7AuJdZA+oNuL/MS+0AJiXyh8Hvl+&#10;6OsU+CD2hXL3PrUv+DzSpc6n31tiO/cz/ve9DLEvxK6D2Be8Q+DSek5Mrse+EBgCpY7K+4DJjoax&#10;xyNqX3CPgQ8Tx20b7w/7QnwBz4l9IXQd3Ff7Qt4BlIO+Gbq3X9Y4q4n8RfpcpV89qhxf51EdaxT8&#10;6REdayx59mETW3DswzrWsITynYR8NzkvYw25XsYacr+MNTQ9vr+mD0NbyAeW3/W4jjVmdlrM963p&#10;FD4HGWv4GyzRsUaoC2SMEY1xHYysgIw1Km6GjDVm9oWMNYq2kx5jjUgY8l41H+gPPWbe97uPmjHs&#10;hZCxhn0AlDFwGXLKmFjIcyhlDCvnZQwr18sYVu5nrKHpUZ40faj5Qc2fsYbKw1hD5WMsofIy1lD5&#10;KVf6PFCeT8Ya+ryMNfT5GWvI+5Cxhr4faWNS36Oq/1LVV6n8X8Z/jE6VPTP7ZXzz/lntIonrntRv&#10;Ebn/KWXh9Kf1m80seka/Yfl7UMaP3ZfrN1byrpTYReS82EXkerGLyP1iF9H05BkkfVh64TJTpm56&#10;wpSprUtNmeoLJV7ldr416SmlTMmxlCnOa5niei1T3K9lStKTMpWSX8m3iB7Oc0B3xVP6zdz2T+s3&#10;dG+CMn78K88n40mh5COkDOh5yoReTxnR+xmfanpSpiQfKVMJ8oX2qctMmfrqCVOmpkIpUyXIJ2VK&#10;KGVKKGVKzkuZkuulTMn9UqYkPeRNy5/lW2dpRnf76GoX6Z/xrQdkje0TWv282kVKb4XYRdxjoMRX&#10;/XylYW/D0rnPqV0k2hqyH4tS+osrntW2Xkkbp7+nSVtXupTrsYvEzyAdvo2/HelD3wjD+PUQu4jK&#10;0Tx3t35n2n4o66v2LgaY+/xftR+QHA/pB0RawQOCjBE8ZWmhoX9tTPsB0ckx7Qf4B0HmGQKNY9oP&#10;sGpAmWf45gXtB0Q/h/QDlPQDlDybtRPZ05RnlutSlPbfP8zTfoBQf78FeeS8kPv09zTpB+gx/YDh&#10;Z3jaD1gShvQD6t8H6QfYfyMd+gF2Xe6H4WMN7amQfoA+/970A+ii720MMPfwF7WOWnXXKpNt12g/&#10;wJ2wWvsByRdWaT/AHrdK+wFKyriSfkDhSs7TDyg4m+vpB5Q3WqP9gOi3a0x5OJD0KQ/xDuuU4/Nf&#10;0rpcthTSXhSOeVnremIxFNuVkPSVMr/w9mrtB3jbIP2AwkNIl35AwSxIP6A8D7llnuFmKDpAngfa&#10;iwzLWq/TfkCRC/N7OzO3QvoBsWbkL/MMraHo6RvIF8YvhPQD6jeE9AMqLuI8/YANb6/TfkCyMc+B&#10;bku/N68f52mnk20g/YDIB5ynHxC9HC6t50SaQPoBvnuRR3SJvA8YvxJ5YQT5lz19kBOax3ujH+Dv&#10;C+kHxL7neekH2B/Afe4HSDmoHgNsCuXjMv7EHlQHynguOudvZhy3fYPhztewDx3mJGqt12P/ia8Y&#10;FvH7Z372q+GYsm4FOQ8Tcv1a7EOPcj/H7pmkJ3Xh+deDxev9MkZI/6PfH8jQXVZeFDFm8Scy1Yci&#10;U+LQ99UWY/V6T5mc9C71dqgTvuedYPE9vRxXSFnR44WsN+H8uDW7bLleYrvL/ULf0o3Bcc1/sO2d&#10;3H9ifUcpZZjjHuX493K+ePHRTmV+qUFKql3NyRZnS+brEvyJvD1T8vq/2Mo3PYw4zpCYJJFZkJgk&#10;0e1bGI8RX/yILUGJSWL32azv0v0sbt7p9r9XUsbOiWfiOoYObUooS1dtxub3vp04Z0tQYpKUNtga&#10;lJgk/rHwnW+VEpNEjiUmSWAz+c3Hz+498pnbyEnewDExScrqbw1KTJKKsyAxSQo82MFn5CUmSVr+&#10;RMkHQYlF4n8S+WDpVQlluMHmoMQkcSdA/KTCG2AAW0+SfCQmifAIdDyUmCSxMkhMEvtiSEySWDNI&#10;TBLfJJ6LmCSh23hOKPmlKbFIvI/IF8buIT1oX4T8xCRR8n6VxCQpt7cEJSZJySbkICbJ4klwYUts&#10;J8h7eQtH3qNSnofjLDaPVDub+uCmiZ28m3s6ZbV6XLQr+d4T+JNvn143FL3o86CsE0rM+DQo++1F&#10;V31sjp/5Sr+t3eZL880/5Dr227NLOQ/dwo/Mt1+8Tem9/ol+8+gpn6XsKIij/+YXZIuZ9hZl8KVU&#10;OTw8VQ4TQ3aaPDuXKwPCXf0d3x+ERziJtfJ7DyfSrSJYPL6bU/55RXDZzI5OmfV1cNldfmdxk2+C&#10;y+a1cErfhHUbO4m+3waXbaMcROFzBznRN78NFtfAJih8IUc5Lv9HO77w2+C4u762QyWw05d2/Ptv&#10;guOe+9iOXQVrbLet+NfK8EjDZHxHcJz3se1eDft8aVtt4JKv7eT2iuC4lT/a7nvI93iukzgPeWE8&#10;XB4cN3SnXb4R9v/MLpjEdb0224VNuK9wo53cBqnv7kekDwOSPwy/ijyDN9p26LvguImbWV8HI5S/&#10;wE7a753KYvaZlePifvlOaf5O7ErYW2Z/F1w2vaFT2hWWNHPKT+R5d7VxCg76Jlh8xaFO4ZodweJk&#10;dyeC3MWTe2KTg5RXff9wt3K0W+dN/rtHeas8N/9a0dd5GbqxRt7dfNebUuWtXuob20v/RftC33nQ&#10;P6tIfy3695/0mys5nzhql55X7sK+etg/guNCb9lyX5rF/K7pQb0vxXHdd9mJGd/zzO1209+Ux/k5&#10;eY3t6rHasslJRRms3+CEnMGim73ncwYXo6uV6GAlujzMedHtcr2sBfJ/lVSdX76UY3RzqH7OYNHV&#10;QtH5SnS5nBfdLtdLPuk6ri91gci5Z4y3zrZlHcI7bM5fpt9vNt/ZzGv2xjf4mVN6pnyDa+6jb3Ct&#10;vfQNtqwmdi2rgGepwV9N/n7u+dJy7X5Npm/w7KG9U2v38/f7Av9ufIHzM3RO7axjyf8CX2D0Z+2M&#10;Zzkw65zDHmvmmXPYv3b/97J2v3qMuRB6cwR/0p/Lh5Yfv/f/tbX7B2WUxzpZfUd/e2v3q8dXG8Cr&#10;LeJP3rO0V/Ke984XuHr8r205lrWRP0mrOJ1Wg3c1vkX4X2XKQIf1umeYN/Ul3TMs8NEa3TPMbbpa&#10;9wxTsteWkj3D5LzsGSbXy55hcr/sGSbpSd/CJX3ty6z8u9J6mj3F2DPM+hd7er2yxbaGsMcXe4a5&#10;BxMb+VD6r9OJGcCeYe6jWwzHcx17hgWCm3XPMK8997NnWOCAD3TPsPDo93WPMNdPPtiXwmvfUCZP&#10;2uDIuMl6GXnYMyw56BXdM8z68SXdM0zJcyjZM8wdQEwC9gxz/7pe9wwLD9mge4aFl77BeoA+jpvL&#10;e4LhP7xv2OQD3TPM7RjXPcPCfYlxwLxleCxy1+lq5GevMH0eIc8ne4aFT/pI9wxz22/VPcPC38Z1&#10;zzD3K2IoiI0k9T2y2Dezd4Are8Ziy64eR6yAdeU1UmvL+6S+ufd4js4dK9Hj1p34Sgtn4QstvP0b&#10;jcGiZO5Yydyx1elbjcFijfxOY7BYk3dqDBar6fcac8VqjE81diRrO77bwoX4XDN3bJ1G+swdu9Ms&#10;nTuOHU7+zB3vIQdzx94QS+eOk1/io827sMKkC5Nnf2f44dcag8XaXKExWKytXzkSg8Xa9qUjMViU&#10;fAOlrC89FJ9u5oq9keQrlOdOk7ljL5Kjc8feZMjcsfcnyNxxsj7XMXes8jJ3nPwB+WV96ZH4kmN/&#10;cr/g+YQW7wuGLyUfWV96ApQ54/VfGfYqd3R96eO8T+x5bm+eC8ZaIA8MSGwGmTtek6tzx4HNeTp3&#10;HBtfQ+eOPSFzx0rGKSr/r5o7rp+hVwuy6lXrDw3VP8P9Z0FQ/DMCE+ur/c5+tq4y1vtApTUpX/0z&#10;hOKfocR+5fU/SO1YSvwzlPhnBC7hd/wz7E8g/hmBMXXUPyPQgnTxy7Db1VMGFpEfx+GmDdQ/Q+XB&#10;FqwkfcvXRNNXyvsQeYVmVMjIv3J4yP8ldsiescjy7QZZYyHaddtrrADl+gZOYFNb9c8Jh/1qd7R2&#10;HawMv9TG2CHfaW38c9pC8c85v5Xxz2nQyvjnCMU/Ryj+OWdxXvxzGnK9+Oc8D8U/5xHSk/oie4vD&#10;JDEHhN4r5I9/zh5y4edkv9FW/ZzcU7lO6slc7pN6Mqu10s1tZfyctrfQdNyXmhs/p35Q4lYKxc9J&#10;KH5O7+FPTswFf/OWxs/pFOS8Q2Ihkh7l1HqF9GFyEvlJ+d2KXPg5qVz4OQnVj+X1DpVUvxl5n1pe&#10;K79H+j97ejtUfrf5eY3tBhlltGHWvqi7stj4vwjRWd7Gww3f7aa03+2i/i9KdJhS1i2362rWLS+H&#10;E7GTndDNrFtu3t2882aFStsqMtwM0WHeCtJHh6n/rqxbDpCv+L/sLof4v4zooTosNoX7+Cb28aQL&#10;A6u6GrK3ucSgta/ubNYthzuZdcvJw8y6ZaGsWxbKumU/96Gz3D/1MJT85Fgo65YXFZt1yzOgrFue&#10;CNFhsTacl3XLs7hP1i0fCGXdchHPgc6yaiCf8BbeF0wOJR9Zt9wLosOsizsp3YegrFvexvvk27ud&#10;uA+GO5KelIknyUfWLb/RU3VY8qteZt3yVUeYdctCdJgrpCyo3Fomqiqpfv49S8QeJ6sOxP+lYUb5&#10;aJR3JH2aPql+Tdt0GzfH1nmvWA5k3is5KqDzXe59g5Rhd6DSemyAzntZHQbovJc1r7+Z9zq2v857&#10;eZ0g816B2hD/F+uHfjrvpWTeS8l8lVe3r85fKUVHyXUpSr+E2LXYzQz19wByyXmhzJdxvpKi6+SY&#10;ea/STQN13svfdpDOe8XHQpn3WsNzyLzXAJ4Lxp42tLuSHvNenjz/Xs97Ncp4p42z+r94U47RMiz7&#10;t0mZjo09Sue9vNwjdd4rFgmaea+vHDPvJZQ5AyHzXr7ZnGfeK7FjsM57RY45Sue9rINIj7IkcR60&#10;bF1wnDLS43id9wpNPUHnvXwbh/MtsdFPLtF5LyXpK5n3sl87Uue97M8h816+c4/Sea/EMUN03ivS&#10;iXyY9woMHGrqujwPeta+8lhlaMxxOu/lbzdM570Sn0DmvQInIgfzXvYYyHyXewT5w3ASeZj3ih8F&#10;mfeK1kZO5r1KXxum816x43gO3lP6vdl3cT/zUrEzIPNeyU3DdN7LagKZ90oO43rmvZKnIo/UTXkf&#10;MNwKeaWOHna08X9hvzyZ97Jm8f6Y9wo04jll3msTz73P8145k7PF8ItSn2bxJ2OG9ByTO/5MtTN6&#10;N4aUsQZn6BxTbMQYnWPyhHwXPcZuKefVjsn1OibgfmHy2lIzxySxIbBL2kIpL1DslnJe7Jjp/NK2&#10;YaMPFtTPFlNuFnrgupQu6JzSBdbJZzOXIbruHN2fxMs/T8uXvfp8ZeDVC5XeGROMP9ZfJmr59O76&#10;s5ZX+9CLgsVlzRwl+3yY4y5OYhrn2Q/EP5TrX8aPqvYE3Z8kPIn0+O7ubaQPw9vOVSYvP0f3J1F5&#10;iO2kRBfat4xV3ShUP1DkTVP2JwlPRm72J0luIh3KqzuWdGH4zguU1vUX6v4k1sDxKo+1A7I/iXXc&#10;BHRKJ0Pk1mP2J0l+x3n2J7GGwcIC9szjfvYnCT9JepQz91rSl/L2I/nJ8R3kT7xFlfdj7ku34lWk&#10;nzW5+s8LZP1G0wzd0ixre+4d6JoxiVDa88OvNiz6i2nPiy4z7blQ2nOhtOdXXGba8wb4akt7vhDi&#10;z+pN5D7pQ024QmmPvtKw31WmPW9E+tKefwmlPb87zDcqdvaQQ9rzRVeb9vwD7udb2g+SLgy0utzw&#10;nUmmPX/3UtOeb7zEtOejLjHtuVDac6G055cjt7bf5CtjEXneNGnPmcow7fknYdOevwKlPb8U+aQ9&#10;F3mlPf8TlPb8ep6Hb2SdgXzCj5FLvt188pH2/BYo7flr5C9jk5xLTXs+kN+lPb+G+6Q9d0lP2vOa&#10;yEN77t4BiXmTbD9Z2/PAeRB/VltIe66k7Kr8v6o9rx6vsITx6pGpMWsgXYcHTjPvv80UZdxiLcI/&#10;+juJj69BbtanHMvvMDYM9jyCvT+h6Pa+3Cd15lXDgv7T6XvjozAdHtrbKXsLOr0c+6fpweIt6Hhh&#10;PuVL2KcbvhScH8AY5gbYpLPjBeBXhzkFD5DehI7OkhVTg8WzOzglZeS3pr1TvwN8pq1Tsfxa2gKf&#10;s2EYLGzDOhpY3MIw3Mjw1HpOxehrg8saHuiUJODSms7icVMoP3lOqCXp8j1CPxlGalynx/F61weL&#10;L6jl+FvCWo2c6LPICX2LID5+YT/k+3uNkE/KwRzuhzP6QdZZT/gC+UbXcYbPg5QPexJ8ne8qdBsa&#10;foH/8x3I8Sjl8W/wBXRf3anBZX9r7sxYAAe3dIpmTaPNb+1smML72N7GmdEb+Wr4nQmPwQntnOFt&#10;kW8Tvihj4IGdDMVfWI7vxw+u0fXBZafgE3jtdcFlDQY6ZV9PDz6x3matC/JTv6zU9xalUtX/q1I4&#10;u/3vZ04vYE1C9RiW2WwioS0zVP8o0T9uxS2qd6yKm4weKr9Rv7cnRP8oRf80ucnonxAU/fMoRP+4&#10;BTdrubNmGto1SE/00cWQ8YS7GYr+OYF80T/xBRD9s4cc6J9Q9xmqf8JDuJ734nUmPdE/Y5ELxlbd&#10;aPTP4BtV/3irb1D9Y025QfWPUmwicoz+iTTmPvRNohf5Qc0vTfRP4v0Zqn8Sr0LGE4mVUGwit3G9&#10;6B+RF/0Trg3RP/45yEX58tdM8VXS5zhyGKR8RQ+G6B3/C+QPQxsh44nITt4j5TvRnPtgvBnpwciH&#10;EP3jv2Cm6p/IT5C4tPHgrap/EkL0jxK9o/L/Kv1TPa5oNptraMksM5Y94fZKShstv2tbjaEhW7xL&#10;Gz3WM6XLBqZ0mT93Pv2mAY4P6nqqzRHtRyUic5XxB+YolyTuZZw9yikpgcR2rIjN1vVU3iQosR2F&#10;rKMKbed8mqynik7ifllHNYf0hM48ZdTDX53YjtGWEbOe6uKIWU81PxKU2I5RqOuphLKeqga/y3qq&#10;IdxPWXPPIT0YHkv60J5zr9oZvLrkL7o2jDyynqoPFDuDUOwMQuwMS6bPVjtDQcd71c4wgTUJGtvx&#10;FtLj21su6cPkKeQnZaIOcsh6KpFH1lMJGTPp+4N6LOup5HfsNb7aUNZTncb9lEH3TtKDgSTpw+HT&#10;5qi9ZkkXiL2m/t/In/VU3gLkn05bLEReJfaaGa9zHntN0SFcj71mw+UQe02ggvSkTZlO+jA5jPxg&#10;yCJ/WU8l8iBXVYeoSkVV/a9Sg9Fzqv7rgmMsN1us0Gy6y/5hoeouJborVItjmKj5gDIq6wZoq5To&#10;LiW6y9/1ftVd/kkQ3eVfBdFdoY7cx/MkHjT0t3pQj6M3QnRX6HuI7vKPJR90V2wFRHftIQe6yz5q&#10;oequ0jO4nvISdUgP+q5EHhh5b4HqLv9pC1R3Rd+/T3VXYvZ9qruU6C4luivchfukrzSM/KDml6bY&#10;c3csNPbcLVDsuW9CdFf8Ya5Hd6m86K5SP8fSd1qGXJQLq02KW0if43AAort0nYP0nd5GHmiXQ3RX&#10;uC7nKZ9eIffBWHfSg+HvoNhCpjykuivc8GFjzx0N6Tt5QnSXEp2l8v8q3dU6o2/dJqs91173mLb9&#10;7qRFum41MvBxlTfaYrGy9P0lSm/FUrNuVSjrVoWiY0dxPk3k12PWrZb053dirBTlQNatFqwjPWKs&#10;xM6CrFO1t5KPsDDFK8i/Fus2RB7WrSpJN/E/j2r6Suq1/i62EVNFsthzq8fRzKZnrdorVM8m81eo&#10;ng18slz1qvfg08rYY08pZ378pOrZolMherbsxWWqZ6NXQ/Ss8s6jHfsLzqcpMXSv5n70q7WA9IRD&#10;n1G6654xMXTbLjcxdK9YbmLoPrRc9awLNYauED1rHcTv6Nno8dxPvQhNID1Yej7pQ/+CJ1XPRhuT&#10;P/XSPw250LOJQRA9q0RvKdGzM29Zpnq2otuTqmdLXoPYcyN3kB7lNDGN9GH8DPKT8tsIOdCzKhd6&#10;VinvX94f1GP0mRI9m6wvcrOm7o/cT30JzSU96KtpWHjzU6pnZ/aA6Nnyd8kfPRt9BPnRs0rkVaJn&#10;x7/NefRsQReuR88udiF61rcLeUWv3kK6MH4y+UG7FvmjZ9Ny/So921r07N7F3XQvfV7Lqb/xykpK&#10;2y+/V/UBfBl10p8XsqrPlfu3eJqGF45VkXetv6eoa9Y5X0nykvOpvGg2pM+xZxzHfLtt1vF16N11&#10;pn8rlP7t9heV1vY1SvUVp41QSv9WfMelf3vgGtO/HQmlfxuF0r89YK1+C2uqof2DoXcO6Ur/9h0o&#10;/dvB5Cf927uh9G93l0P6t+3xEWc/znB/rqesez7SgYHTkAvGnllt+rd9Vpv+7fJVpn97+SrTvxVK&#10;/1Yo/dva3EebkOhMflDzS1P6txvWmf6tB6V/uxRK/3Y610v/VuSV/u2/kEf6t7dCyrb/J+QSeqQP&#10;I22g9G/x3df+7TLyl/7ta1D6t5/z/qSu1eV+qWt1SBdG3oTSvz3zJdO/rYDSv+39sunfCqV/KxSd&#10;K+8L8q0rOwz6n722l7fNKI/tsvpGWs+9amxyk15TW517yutB8TlUio1VjvE5THJefQ65Xn0OX35F&#10;GR+0Xm113g/r1XYnFFueEtuenFefQ64X219at+uzLBAfznZ7yNnZ/vc+h9l88t76OqymAqqa+iju&#10;jc/hAe84KZ/D9vvoc3jIL/A5PMQqQDbx4WjP3889X1qu3a/J9Dn8ZN2RKZ/DDvt9Dn83PofVYzKu&#10;pCwt4U/s8w2h5ccP679iv6BD96jv+XbHrO3Wfp/Djo7M8/7+9guqHhczRPH+v/M5rB478xPy28Sf&#10;1K10DKDfmM9hXrY4ndnsX3vnc1g99uW2nP0+h79tn8O9i81pbUv59J2U8ul74Fuzd2lih9m7tEW5&#10;2bv0GXz5iM1pCek/KvEdiNXjfK0C9rDg+iOJ13IBvojEznAr8MGjX+0OSfnWnWaZ/rYvV30Hon/O&#10;U9+B0rU16J9jg7nwAPUdUEr/VI7xHbAuwUdPuBTiOxB7HF++4w8ntsFOs3dpN+TGdyA5IuXjKM/D&#10;WNR6E59AGB1qqe8Aa2zUd8D/DsR3IDwIOfAdcIdC5qe89uQn81RfIA++A75iiO9AYifn8R2IrMgx&#10;a2b78ByMf9LvzZ3CeVkzeyzEdyDwSo76Dti5cGk9J9CP6/EdCN+Q8lGU98E4JdwAeYVdvzd7l96F&#10;zya+A24uPpz4DiQtnhPfAfXx3FffAcvK2dvYnPbdBTwH+271hLK2/v76+K/UcaxP6xlOrqvUuLhj&#10;+F7HHoTPBnH0hDIOmpZfRcbJ+nua+NEELq6ja+sDr5EO5cIbSfow9qxhoAP5srZe5Wieu5uNKTXA&#10;0rFI9dic36PHZP2qtAW9aBOkn+Ud3MKMWd9uasaqycbGH2ZOI+MP07eh8Ye5roHxhxFS5myh+MP0&#10;5DxlOnEj11OmI1sbG3+YB0gPma2y5spwrVbKiMSVJU5IyHew8Yf5s0/LtNvKb/xhhKSvx+IPc1Zj&#10;Ldv2VCj+MDWaGH+YrZB14JHV5CP+MO8207G8Po/YV5q21OPQd/gD5mBvWtnK+MNc09r4w3yOHOIP&#10;8x2kLLtlyAHD90Dxh4kjn/jDLGhj/GHOam38YbaTLmU6/d50zyfxh9lFOuIPcylkHbi1mOelTCc/&#10;4nrxh9nBe6YM6/uQsvwU8sLkqqbGH+b7JsYfpjukTAcW8bziD3Mp3NcynZdfo7FdPWZqNv8Sd1cH&#10;9S9xe3RU/xJ70WH6vbyzOitj47sq7dzu+n1tX6F+b3tAkX5/75Ui9S9R4qdhjrsQB4Xz+JdEv+A+&#10;/EsSi7qpf0myFemJbuhN+jB5HfnB8MEd1b9E5WF+SUmd8Xq01zojVHsV8qYp/iXJDsiNf0l4MumI&#10;TjuQdGGyXxel262r+pe4myHyuHfgM4l/iVveTf1LlMitxL8kPJvz+Je4FVyPf0l4CMS/JDmK9OQ7&#10;Hkb68h0j5CfH/cgf/xKV9xf5l4jdoDBjHFGU1XfNvqqfviO7Zx9l4A9HaF21f+qpdTVwd7HWVe+j&#10;HlpXldI+yDF1NXIb56mroc+4nrrqCx6h39LNIz1pf7qTPkyOHaD0dRmkdTVxVUDraqTM1rpq/cXR&#10;uqokfSV11VvbS+uqtxVSVyNnHqF1NRTsrXXV1458qKuxXn31m+jz8I00Xi3UeLvU1WhL/AXzidO2&#10;GdL+xI5BDuqqdzKkjlqF5A+Tu5CHulo6CFJX/bnISfsTXztQ62rgSJ6DMpV+b94M7qcuBU6B1NXw&#10;2wO1rrp1IXU1fBTXS/tT0l+/qb4PqaONkFe+dds+WletU3trXXVv4v1RV2MH8ZzUVe8tnntf6yrq&#10;OFuc2Gz9WOuUo7Uu2LceWUm1p/J7yq6KTfXwjDLVI2tMfrvbCZqGe/ZxlZQ05PeqtKrHFs02h+c1&#10;O934Pwmxz1o9TzMsPkXp9hihc3hK7LNK7LPuVSPUPus2Gqn2WfdhiH1W4r9qXb7oVFOHx4wyHDBa&#10;7bNWU9LHPuuWQ5nDmz2G743/0+5yYJ/1Fp+m9tlknPspD+5DpCu6ps1Iw40nq33Wfe8ktc+6759o&#10;7LNjTjT2WaHYZ4XYZwNX8hzYY70XyFco+aUpc3j5p5s5vM/GmDm89VDss5chH/ZZlRf7bHIs92Of&#10;tW/keShfdinyCT9FLhi4n3zEv2UmlLm7DeQPvbyT1D4bsPmd+upN4T4Yu4b0YKAAebDP2rJvFf5P&#10;gWP/YObwNkKZwxPKHJ5QdKvI/6vss8UZZa1n1nWkds55pt8091zTb6oLpd900jmGn51l+k1PjdOY&#10;RN6ysabfJBT5ys+sovSX5Pc0pd/0AfcRkyhwxNnmvbxAuvJe2pGPvJdboPSbRI7m2fpNefQBq8f/&#10;nELdvIw/6TfVgdJvsutfq7JE50+u4lrmG1tcZuKhCJHZDl5SSalPcj7N4tvrMc/O/SlqvSPdVL1j&#10;zlD/UZerx+bM1pez7rjOlO8J0025njpN2wfrranaPoTbwTE9He/lKaZ9EEr7IKR9WOzjPO3DzFch&#10;7cP4SfhHMT7xjyI93l/0AtKHpddfryw/7wZtH0qa3Kjtw+IXIOOTUKObtH1Qkr5S+nLixyYcCmkf&#10;Fk+HjE9m7oL05cafRT7Sl9sBpQ2X55H2oYD8YImLvxXtw5KtkPah4Gj8hGgfAlcgh/TlXEi7kPgS&#10;OWDpG5D2YcYlkPZhwrucp30Y3vcGbR/Cl5EueiD93ux5nEd/hydD2gefA+nL+T/gOtoH3+WQ9iHy&#10;L+Sifur7gKUJ5IU+5JeYPokcyPgkOof3J32503k+aR9suK/tQzKZzBZX9X7683en+vRdU2XT892t&#10;ZS70/J1VlDlvOWZ/38gDsFuB478Usr9vZAhkf9/Arjt0rtu6zjC2aZYeR3tC5ryjM27XOW8lZdtf&#10;eJumryR9JemXNuN30k98fKumX7ockn7obMhcemLXTGVkmKHvgRmafigHMqeulPoeuVnTV1LP9fc0&#10;8QOMP8T17B8cPpN0KJd2d9KH4RPJH/oOQl72D/aPgQnmeuOQ/YN9JbN0/+DoY5D9g32172CuNxd/&#10;VJ6b+9yVhsmT79JjfZ/sH6z8xfsHV491GuI7ZdoA/e69+qxem9lV5Fn19xR1DpXzlZS5VO5L6YvU&#10;XGr1OKAl+G5V80UtiWrZt4vmKeON5hpf1B/n8Mz4op7B7zBWCsUXFT8qqYP2MO6D7oeGBSfMN76o&#10;s6H4on4MxRe13n1B9UUVii+qUHxRP+G8+KLOhU06O95JUHxRl5Oe+KK+Rj7ii7qVfNfgi9oHii/q&#10;q3Opu/iilkLxRe0ExRdVKL6owlPxRT1/rvFF/QaKL+rl82jLKTvdSJdvG6pHPjDSDHlgvO0C44va&#10;DYov6vr5So37Kb6oxRxTt71DuQ8mF5MOnHE8FF/UJPKJL+pSKG31DVB8UYXiiyoUX9SHkEN8USXe&#10;p/ii+vFfE1/Up+FgfFEXRtHR+KLexfsQX9RjkU98UWNwAr6oPZFPfFEvhOKLKhRfVKH4oh66wPii&#10;3nmf8UU94D7jizoY+UXHpb63zFlmzMLuOSf7s6cXuNnii2YbT3rnPajjSbv2Qh1PRl+EvO/EgofM&#10;e1/4sNI/8RFtY6JJSJvjv+VRM0Z5+1EdT4aEjMuUZV2cJVM5z/it5COuZzxZMeQRM568ivR4TvdG&#10;0ofhJ8kPBpIP6nhS5WE8qWw1mnUODwSL06R+6e9pyngyl/sZT8aWQMq7dQnpwnBd8oHetId1POkl&#10;IPJ4/USeQvbYeETHk0oZB8sx48nAQM4znrQ/4XrGk4HboaxXaE16lCf1t4KxGPnJcV3IeFLl+sXj&#10;yerxQLPNA4RWP65lOHrRYtWjsb5L9Jt4TZYqw+88oUw8vUx9qpToPyX62R3B+TTR/3qMT9WE3vyO&#10;T1XJP0kHn6qi1RCfqvifIPo/FCcfocR8FU4if9oXlUf0v8gl+v+PiyopOk5+V11nSiydo8qiy/9l&#10;jWz12JjZ+kl2zWe1bHibn1HGdhLHVPZYOuppY/O6/SntJ1n9n9J+klLGuXJMP6l8JufpJ5UN4HrK&#10;7OJPIP2k0MukJ2X8w+XKyI/kw3HhByu0nzRz2nPaTyovXKn9pOgUSOxDJekr6R+5jzyt/ST3WUg/&#10;qfx7SD+p7GzSp5+0eCOknxQ+k3woi/o8UkavIT84c8ez2k+qGLFC+0kly6HYcb9ADvpJ7g6IbveX&#10;kj+MDIb0kzZ8hHz0k5YMhfSTZjyCzxl7LMU+Ne8r/d7c+pynHxP7mnToJ5U+AeknhU6AS+s5pZ9x&#10;Pf2k+HhIWdb3ASMnIi8sRX7pJ/kvgvSTEnUh/aTwazyn2HGfgPvaT2KSK1tc0ZW0uUv4232OOdRi&#10;FfnUdUo//qsZj0Qg4xHPSfFmT49Lv4mZGKl/hhIjVUj5tAteqCK6Q39Pk/FIaS3ulxipyyDlwH8Z&#10;6ULfI4bxOJQYqSJH89wsdlyJkTowY2w1KKttKHr6i1qW/X3WKn3Hm3ie0XtXa5n2fbZKy3ToVvJi&#10;bkIpfXM5pkwP/5jzlOmi27meMl0/sEbLtPoyIbPdi/RhsmSdckbxS1qmKzZB4nkOn/aylmnr75Ay&#10;rZQ6I8eU6YS1xrA+pEwPHw4p00UxSJmuX4jclOn4ckgZ1ueBoY3kCyuOXqdluuRRSN9/Sb2XtEzH&#10;g+RPmU4cDSnL7lPkB5P3QMp04UBImS6IcJ4yXW69pGXaZ/MctA/p95YYy3nKnO8YSJmO5UPKtHc/&#10;11GmY3I9ZTrwIvJQhvV9wORC5IWx7muNHfdl3htl2v4fSJmOt+f5KNOhfLivZZpymxnPs7P9732L&#10;svne7Itv0YiRw1O+RYF99C2yfoFvkWUV8JziWyROUD/3fGm5dr8m07eo99EnpXyLcvb7Fv1ufIty&#10;MnRlblY71H++b5Ho/dyMZ8nb71uEjXX/3sbS5xWf6byM8lEjL4TezLQr/O/FM6se9zPbmOI35ltE&#10;u7tnHNF8u2bWeZS98y2qmfHNamXdmyMdP2t/PLNXfgPxzGplfPP8rP33tI+Mtd+3SPvvvzHfIvRI&#10;fkY5yB5r9T/ft0jmyKrHWs1mZ0n7yHj7fYu0TP+2fIsk1k71mKrZbMH7fYu6qQ37/49vUfU4tNnq&#10;atpHZr9vkWPsR78536K9i8u7d75F1ePyDmDsUcSf2FfFhqM+EnvlW1Q93mu2cYX6qByLrfsZfHmI&#10;55nsPFrtd5b4Bsl8z46TlV7RScEeuf2JwXIS64GZZxRik3W/G1FF4nnq8QlFTrL7SI3nKXtOSzzP&#10;ZONTNJ5n8g1I/E5rE+nD5Djyg4Gy03Q+VOUhxp2S9NWXJk1sw5U+Nf92rqJ6HNP7s8zluxWT1Mbs&#10;dbmkiuK7I8fMtQf+cbHOtdtzIXP5gUGQufZw5CKdW7H++mdl+NyJSrvlBJ1rscsuNOvXhWLLrn9+&#10;FUlfj0k/Fj9P0/dcSPqxtpD0vcnnanpe9Bxl4NizDX8ap+mrb47s67w3vjvMo8Zyz9I5qOQlpIOd&#10;2RXfILE3n4xcMLDuAp3Lt89CXubyAxPGYxeuRVy7CTqXbx84UefyA6shc/nhy3hu7rM68x4knVGX&#10;KvV9Mpev/MVz+XvGYN3d/phpX81mo8y8Zm/Wd9731ukpG2yDfbTBNvwFNtiGVgFVV+pvA/5+7vnS&#10;cu1+TaYNduqLpSkbbKP9NtjfjQ22ehzObHNv/x022MYZY7Ym+22w+22wKacDscE2ySgfTfNC6M3/&#10;Oxts04z8mmWNlfPbs8E2y3ju5r/CBts8I60W+22wN+N78JveU6J6fLxN9LXL+JPxSg/qrOW3rF+1&#10;/pL9jGV9puxvLOs1ZX/kOOs3ZX/kmKznZIyi6ctYZRPrPWFsBOtHOW8vZj0o13u1WR/K/bpeVPZH&#10;3n39KD4Vcl78q+V68bmQ+2UtnaZHHzctvxKfCfdTs65T9oCQ/YfdUTlmf+TOubo/sXt7ru5XrMRX&#10;Q9m7pePKedkfWa6X/ZHlfvZH1vTwddD0hQt+cMT3wXJ3OXLe2sR6TK63+rCulfutcaxDJT2l+ILI&#10;sezHLOd/IracXM/+yHq/yCfpidyy7hNWxURKqdwU9gwbs9u5BXnYpFpm1O9WWeeA//PtrDIH3Crj&#10;WVrnHUmZ7ZMqt23T5fam5honPryjGT44jhMbCtkf2b6tqTIwoYnSu5e1nb0YmzZurHHivZsbaZz4&#10;ZN9GweKt/R23BRzNWPf7hhon3vsEnoZvo1B8TYX4NcmeGpWUMa/8nqLEh/cebhJMU3/vjnxyXsj9&#10;cr6SMoaW4zeKHd/6JhonPlHQVOPER0bCt/o41pM8B/Hhra48Fww/aGi1Jj2b8iLPvzdx4i/+xx8b&#10;29XjzX3P+8xcF+te3NbU2S4+Y18Y2UZ9BN2vW5m1FDNaGh/BD1sYH0GhlHEh/lTx6zmPP1V0M9fj&#10;T1Xat43xp/rxYB2Heh1IX8a1Z7RXlrbroP5U/ksOVX+q+LqO6k9lTzxM/amUpK/En8pi3w1d6/13&#10;iD9VfHQb9aeK9iV9/KlKWyA3/lTJrn71n9LnkTp1fjs99h/XXv2pEg0OUX+q6EaIj2DSRg78qazj&#10;IH5U9qHkDwPlyIM/VaQXxJ8q9APn8afyPX+I+lOF+/McouNS782aznn8ncLHQ/GnWn+I8aeqAcWf&#10;agDX408VOxp50CH6PmDgIOSFseY+9aeyTzhY/am8a3l/+FMlc3lO8RGUdcT76k+laymqx9+bQn26&#10;jL/d1/l4x/YxdpEPehomi/CZZS/atth0xc6zrJPhxELdH1nXhVLWZX2plPn/x96ZQElRnf27YEbZ&#10;mWETELUbZAcBGRZFsasaFXCJoKAi6jQouKAyuBIUu1BEERXikrhPE4xbZBFcYox2a6J+igbEGDUx&#10;TvtpDPHTgIkoKk5/z++93SwzrUfI/zsn/6OeMz5UV9W9b9W9detdbr3X1/F8F+Sdxfn6/Y9D3bNw&#10;3cAi6yPvmMNte9u6ru+gmP1d95jv4l/YeNzZef9CZBf9C9Gd8C9EvXLur/wLEf6+7foKcm1/TF3/&#10;wmuHnZv3L3T+wb/wvfEv1M8F9/+nf0FzOnfMF9fY3/cH/8IP/oXt/Av71tH/upYkGDf/7/wLXevU&#10;1+174l+on5OuWDzru83x6l7nHvYouZA2O5M/6RVNoRflryVrQtZ+6Ie/fWkrKzpiO/3rnWArj8QW&#10;Y39FgegbYdvnAukdon0Lo3L4Nobcmu6/xV55W79HHRl6FrWBvK7YW3z/kJtIXiDlsTkYu5TvH8Ln&#10;WKtQ3PRPY27BxqCCPDbe/H+QP6ido2TIrXeyiOg2tr9A9PzcnzmP7x9y12P3KRZTTR4ixWKmunxH&#10;ueHUy/cPJkeHhgV7z67DHoIlsoF61rmWXiXFbPfMi6VOn27QyOnTzzd2+nTHpk6fntbM6dPtmjt9&#10;WpQ+LWJr17BftneU42WLV3K+bPOYykOvtfJls9/c0LZr1nq2399S62z347c4272UdRVlu4uyB0TZ&#10;7uw3253jZbvrfNnuVh73pCC/ET3d77S76enefo3MdvdyULbyq43NdveGNTHb3ah6tC1bW/tle+t4&#10;2eI6H9vcypOerfsE/ZklxnAqtr5s+5vztv6z2PqcH05APvkCRMo3YruH2o/tbscjj52P7W7lIXdB&#10;/l2w3UuK5XFbz6PyNn96dgr56/xPWtl3a5mxbVzM8C9trc29n2Inci+T7fc0+m92su/WjMT6jOq3&#10;bbDRCtR3a9rmuzWtIajv1qJTIN+tZTe2t+/WYgPho9yzXpQvPkN94gTq57s1k0e5wCWXyu1bto2y&#10;AfS7ngs3stO/t/os+Le+W6ufc66YnZ95H1tqLPb9aKj14FJdza4PP8SWwt5P/he2FPQ+7ezWgzu3&#10;s1sP7oOoWw/uxqjZ+ZkZEDs/NhZqPbgAYucbtR6ctmWnj8eWLFDy6/c8bR24huTi0Xpw0H6Xzaf9&#10;IufZ7wVi59s2dn5lV2zPeUOC6Flw6dCgZinEzvebcz3Y9/5cx3RtfvtCysPOt+v/LnY+/aWtXz+n&#10;W3lDbA/+1JcO4BiNw2ET7LA/kYtEJGdJptsAx659jX7X3vZdsrE73zFrWzmlp/d2OaV36+NySt8B&#10;yVmSmcJ5eg5Ox/7Tc6y1E8V+2Idag7ER5ZOzxNeajOQsSV63P+MJz9H2cpCzJFw8wHKWpF/lfMYd&#10;/3bKhbGyPo4v9bKcJf7qnpazxH+5h+UsyRzVw3KWGMlZYiRnSe5c5Ea3CldQr6j6CiRnSfjl/paz&#10;JHwbag3GpyE5S9JnI59ySktecpakT4Bad2A218M44o1FPvHPyAVzt1AP30F7V0BylXjPIA8MN0Gt&#10;wbg/v/OMhhdznp7VCykP5hogj9YdiFTEbc2mgwZZzpLkS5CcJaGoZ1XUMyb54a7nlO5b572yX/GY&#10;wi8OsnoyWecHEPW+Dfk9/94lDlQ/19r7+JTe5E99rSLf1/zmY63t0g1/ZIz89Mj4yl8eEiSeHx1f&#10;tWwI68mM5Jt1/GwtR/LtPH1RZH1nI+tUa7/WqdbxWqda52udapWnfNQqX0xPOs4Ynjo+rnWqw4Yn&#10;xLVOdXjviXGtU525cUJc61T7L0xgPNkt8N863vHJ4+Nap7q6K+z6uZ9ox/msUx3ZfVx86rgP/diK&#10;Y+15z7ShHp772AfUC3N9j47bOtXrkUfrVP/8iPgqYgqhd0S8Yh/8haLW2xZZpzqzGLJOtf/+kfhM&#10;+gfp7kfHK/5BHo+3uS8835lS7hNMrzzWGGs5jjUNeGbaj+eb+EFBLIq89O3YY7B5Xyc/61Pb9UBd&#10;n9apTj90Yryi9xDe8SfAg4L07PHxgb1Zn2nWcXb/C+2RH5e3Dsr8Y9sIvf2vW3csKWlbJK9aUb3k&#10;3tOsf8femWKsXHKG00s+O9PpJaPOdnrJPyF6gi9KLxGll7Df9BKON72E800vUXnSS1S+9JIZk4w1&#10;Syttf3TiqXZ8ovEpdr5XebKVZ5S+oG3q037pJTre9BLON71E5fFcWvkFahzbfLrTS5pOdXrJ21B6&#10;ybIznF7SnuuSj19UPaL0Eu2XXqLjpZfofOklKo9xw+qB/vjJth2OmOT0khkJF4OornR6yRDkk14i&#10;Si8RpZdov/QSHS+9ROdLL1F5Go91n2CRtrYW/uaYgt4l9fOzFfM5ZDpdjE+SOVKPX2TfE3s9ofTo&#10;cy50LL3AmF4zw74n9n9fhY+2XWC0Me28/NgGeY/a7wXyHk1/znno0+kxlEOb+G9RLowNpx6Yvh+i&#10;T5scHRoWrnU7fVrXMqDOuLd/0ZiCV3656Rq5C2fTP4Ig9vJlLobQzjH9r1m27Udmma7h3/pj0zV8&#10;rWH4+fAg+dRM0zW8uyC6RvIyiK7hnwPRNYzoGkbpCHO4dwXqmnVcnhpj/P0utbFGtN9XIpf2i5xn&#10;vxeIrmHb6BrVx1xqukbiZoiuEXkLomuEQ7kOdI1wuWOuF+Vouxqia9j1f2ddo36utc2M/XVjCt5l&#10;V9ozGp5whTF5zhyXn+nJ0MUUmkDyM4WTkhZTMKqPa5uYwvLd2U9MYdFKSExh+qlzLKYQjVEe7Z8a&#10;R/mwsmquccOxV9mzPGYLxOZYrvX+lJ/pS6hnX6R8o/IyRedYTMHvD4kpLD8P8o32oncgMYXpP6Ie&#10;5Wd6E+pZ0vXo2frcccwZc11+ppeg8jP1u8rlZ5pM/cQU/DMgsYTsH6gXVj4BlZ9J+ZGIKVQ9zX7l&#10;Z4pe5WIKlVwHY1vhvvlXsV8xhTOh8jP1hMrP9DuOI6YQSUBiCtV/RR7GErsfsPIF5IUR5Lf8TOu5&#10;b8rPdCUkphAbwfURU8j0gLsaU6C92/r18+TN5d0/kz/pAc3zekD0bzfYc54YcL1jsMBiColj59t2&#10;6o6rHWddazGFzOts09fD69gPEzqemIL/2XW27S2lPH6PNmb75ah0osJ/6CYVdZ73QSUp5Lg5L1NZ&#10;XqbEjJ/ZGhhh8qfG5LM389yOCnLv3WRrZnjvQ/qKbd9HrkT2az1cHS+dQ+eL1V/dYmtkZPxbGD/I&#10;NSdynqj1cLVf6+EW6issG+ZeuEv8YvnX9Bxl+dM9HJSXNzVkMW3aMzCOHhBEalL0dWyKAfCZYUFk&#10;Duu+tYgFmSvutnvpDb7L3dP+t22l9LdEw7tMj8t2v9uo9dqmXvEnP/EIPPa//ZqJqfjULh/6qeXw&#10;j58aK4byrLFdkWwSpPvAxfhGulaz7lobckrC3doFY05KxVfd0T6oWgkTnYJFTRfHV3WLOHmn7+uI&#10;/Ik7bo9XjCwLUrV3GmteQE62cxPJE3RYy8B7Esq335E8QbGmQTia8j/Y3XEIOhbbU7d85cc6wSWb&#10;/MzTXMekT/zYZBj52K9+huvDz5R9+06j6tO21duA9+P+1Adj5CUSM09RfruBjshn25F9g+kLqH9S&#10;JFjbHZbuHfR/Frnu2zOobMZ5Pya3GPfRqOthO/+epR/uqEBdWWhw9zM5q7bup68OrtNXh5RcRntX&#10;8ae2b5Zv++jT98crmu0TJP50b3zq1I/8aItfuO2GD1nbWs4d2Qa9HohXtGI9oAfuMXqzlri2/4K+&#10;w36/I+fTB6KL78vr8ohj/y0uL5ZrrVgerdSIlfGKn3UMKm94OF7xBu371Ip4xeeMqa8uN6Y+Wmbs&#10;32cZY3s0KL9+KXZip2DDPx6Kr/q4XZCtRuajyhz9RsapfWv9Y9g/dfRGf8CCpfGpb7zvl/VcFp86&#10;5S0/uRnynIVblhtz3R42xlqsjE9d9yffXwn3+bsfO2FVfOrZnxOLX0V/3J17AJUnS/xkYFA5BbkZ&#10;W1NvIyesLnNcOGlZfOA7flC1bim+EMbiEXAZa7N/hJwTyB34ezhyvyAcxnWJJ8JnBgeZDyHvAv8T&#10;ytG74XbuA4x1eTi+avDQwLsW3rM/a9rCNn2D6v7UX9Y1KNy/xEi2O7QK0F5ZF6xRkGvGdYzO+f49&#10;XN8Ln/rJg+FhH/rph1fEp5b+1fdKHZPTuA9sV3/CfXlzvZ/4KQyxWQ6CPTf7YQvketNjPjm8judG&#10;HNc8KDuY9ihvFQy4DT7TNjjmM3h+hyB3PvLjb/XLkB/m1jpa+w7jnZmX85v0yHxv3tqri+uVWtN1&#10;aJ2+fkDRNY2y6x619q1Z+LiNt4nzfmVrGhn17tY2axppv8ZrHa81jbx3HzGmj3/MxttUq8dt/BU1&#10;HhsZn7VfaxrpePWrwnNr17HkvxmPD9hBzt7+N+cdKRaz3ZWY9CGvXZKPSR+4izHpYTsRkx7mlTOu&#10;lPJ3IH/fdn0FubY/pm5MuvNzs/Ix6YN+iEl/b2LS9fOOFbMP//PnvEuHPXiH572xP/yHmDR+0h/y&#10;juiNoDnv9fORJRg3x/EnHa0x9KKs3/Xp0RYbzL0b30ZsFPs9T+Ux1f6tRBfT/rxfVcoY9R1Spz/G&#10;vicx6Vid6/aK+6fPWBZUTOsRhEfcvY1r9wosVg3dPfTqlNWgZC7NNJO/7e1S75UPXDx3j3e3ETvT&#10;YtAFojfXjUFbDFs+8d8SqyaXdajz87S2pNx8m25nl9bP1ZRAnrr9yBtKLFp1LmXuc4H0H/s9T/Uf&#10;7d9KZNH+HftR/XxKN2NTXpO3K3tTt/pt5vwG2C/4I5c2tLylYc9S86V47+1mzH3YyBjObmK+l/D2&#10;puaLCR9vZr4Z7/DmlrfUSP5Pt90nSN3LfvKEZs/g+BdZq6BXE8tbGvsZ5aF/+yspH8ZKqQ+mb2vo&#10;8pZKHuUtFTtNCLyTvw62kuu33wskb2lsMXIrb+mWEqePX0W50sMf292Yub+Ry1t6MnFi5S0t5zqU&#10;t/TsJvjRejkqb6m2yVuabsf+7nzHOY3jyVuafobzD+D7yz9Qnvy1SygfpvdEbm0/Sv3KWyp5dzpv&#10;aUmdflpaUqyNvC6trY28U9pYG2XeaGttYvOd5Q+9vYNtZ/ru6ebcju5kbZSZupe1ka35shZf+6a9&#10;7Lt8t90nyI5nP/ck2p7jaaPEmx2tjZKHUx5tEk7aw5hcRX1s50a1sTYyeWgjI23kn1JmbWVUH5W8&#10;BdJGyTHITRvlfkk5tE04iHJhckp7o3diB2sjr3lHk8fLQNrI23NPayOj+pa2aaPc79hPG3mdIG2U&#10;q+J82ih5JeXRJuGxlA9zL1Kftk+nftrI5NrpNqqfB6pY3MOb0N3aILmop7F6fG/zRSbu72O+yMhX&#10;fc0XGd6zn/kijdglRuIe2q+4h45X3EPnK+5h5XHvrXy1wb5drS0iiS62P9Gisx2f+nXEzvdbRaiX&#10;GJFI+UZ8n9pvvlCOl29U5yvuYeXRhwryG9VGD/awtvF/09PFFW7oZXEGP9Hb4g7+i1wfcQij6tE2&#10;cQrbT9zD1/HEPex8zbdQebSFla82adTNtjObiIWzP7Mv5PjM2C4W98isR07KM1K+kfpsP3EPO564&#10;h51P3MPKQ+6C/N9krxa3T3nVL2nQoFjuq6JxzcZDrQ1irw0yVpZVWFukfrO/tUX2rAHWFmGmv7WF&#10;UW2tbdpC+9UWOl5tofPVFlYebeGrfPHJA4yV3YcRRywJUqMPwl+9e1BzzsHkFmfM7jA8XtGP72OO&#10;hg+y3tZFHAfT0+Cn5KdtDSPUc9aB8Qpye2czlDeUuMomyqcNrB6YeWywa5tfDLK28F6rcDGrBlAx&#10;rFsHWlsYuQ4jbeFpP21hxysmpvNpCyuPtrDyodUHrf5Scp1KnvKhTr69WMdE8h6FD07y4ye364G6&#10;voHst+ttPcxd/xXDA92Pgf/03f3hmbB69IyYEb/D/7b6JXb4lQ23Ywn6f/0cZeVF5k1kbhrt1noR&#10;tdbLipGOy0cYw2WBW+tFZN6EbWutly8Ct9bLwrhb66XbCLfWy0bOU3/dcKgxfOMwx18dbvMmvBsp&#10;n3kT4bRRbq2XPaiXeRM7yKG1XvqMsnkTuYmcxz0Iu1IeTN4WdxwXxFfW+kE43ndrvRwfc2u9vHGI&#10;W+tFJLbsiVrrZTPyo/9nhlGvqOstUGu9zB3t1nqZCpk3kRkFh+G//ZTjtdaL5NVaL+8iv9Z6aQTV&#10;1/7M9YlTuG4YiyKf8sc3h1rr5ciYMZOEzJuI/QY5eAYyHtcF07WUA2PXIY/WenngCJs3EXv+SLfW&#10;y7ij3FovIvMmMiL6k8kP0Qt37AI7DgQ77Ny2IX28UZ13dOOSe9Chbs3rUX3zelR4zhRX332Tt1Fy&#10;aFt5K2ZC1ojwO0Llrfj1JJe3ohNkbpU3PGFMfnCqm2v101PcXKujTnZ5K0Suw9bOKZDybVt5KyZO&#10;cHkrtpzo8lbcBZW34usTrLzMXo6x58fbduyScS5vRf/jrPyMqPs0bcw2Ss/S7wUqb8XlnMcaFLlP&#10;KIf2COdTLsytoX61z4iJLm/Fe1B5Kz5CbuWteIW4/F9LA3/eqS5vRazS5a34tNLO8+7l+lXOH04z&#10;2v1U3grd153OW1E/91gxvcrf7xzTq/wzzzW9ynvvPFf3XVXG5C/ON3oHXGh6lTf+ItOrvPMvNr0q&#10;9C4x3deIfuK2+wTRSexHr0p04Xj0qtR7F5helR5LeTybmXMoH6afpj4YG3eu6VUmD3qVEb0qPPMs&#10;06uMtIH9XiB6VXoicqNXxR6nHMaSTIxyNd5WzTD6p51vepXf/gKTx18N0av8bheaXmVEbqNy9q9l&#10;P3qV3x0qZ/9lnI9elb6B8vSeOIXy9ey+Tn3ank796FUm107rVfVzqq3nWXqbP9lohbmP2c/nxCvI&#10;g5MaOSeuPDjJOaHdM+/IpDH54qXGTONZLg8OtDw4IvcqfOWybVQeHG0rD87us10enFlQeXA+gmfx&#10;/diDl7s8OI9QPvlvktXUByPjkIN1QUwe4u1Gyk+ceKWVb+T5sd/1HLnRZvt4EP/W3Mf6OcTG8L6p&#10;u15JtPc1dl2JpvOMuY/n2nol3utz6ZP9gsRQfoc1WmMIuWregbR9ojvnwdSvHAf0nG/rlZRfBFmv&#10;ZOMzkPVKEuvnM+dqoCPrldg265Vkn2U/65VkL4HtegfZvpD1SgbcSHmsV7L2vqttvZKqp6iP9Ur6&#10;t4asV1J+71XEsiPBhgMh65VkSyDrlRiTbRxPaMkaRsTIW7OOyCvw4d2DNcfNs/VKwkaUy/MfrndM&#10;f4J8Gg++utbWK/EbLWC8asO8Fn6HsdshOk11C0hfzHrIByPXcj5c3gMyXi16C/lYr2T6Asj7JnE6&#10;ZL0SI+uVGFmvJHEFcrBeSeJpyHolmiOg9UqWL7ra1isZM+ca5izsFWyYwf1gvZLlXZGL9UoW3Qar&#10;ugTTWyIf65VkR0HWKzEy38N4z6BghbfA1isZU3WtrVeysWa+rVeS3Rv5GQMK7a1+s+39s+MrK7/1&#10;Lbu1XsmO+c+2993XjU0U8+/XPea7fFN3+ANX5OMXzXcxftFiJ+IXLbxyxohS/prz923XV5Br+2Pq&#10;xi+Gdpmbj1+0/CF+8b2JX7Sso9OVFf1e5D8/fiGbtX5etWL2S25uj0Dzvo3YL7lNkUB2TO6TMscN&#10;jQKN7zkR+8WI/ZLr1CRY9TTfSV/QLFg1Ax8O73vN+85tKrecBblP2jre1MGx/V6B5n3nZlM+9kvu&#10;vS6B5n3XLupGDgjK214O7Jfc+52Dgc39oPYXe1qOiNwLrYy1dzRzvHr3QPZLbkHDYNV9w4PayNf+&#10;qjHDgtp9v/ArGg5xxH6xbeyX2j2aBLJXfohf6G0h+2XHHG6N/VYlCcbNun7n/3fxi1Z1nq3W35P4&#10;Res6193m34hftKlTVtv/gPhF/dxgpdjAm+lL0tf3hF7U88Lp5GqpGBMk+5CrBebO+CwYWHFk4HXj&#10;2zf04nDKR/btXFjJt3boz94dX9q44E9rYHq0f2ap0WuF35/jc//4Khi478ggs/nLYNXjR/JdCdz4&#10;oyBz2hfBql7Hkmtmc7AyOy7w25CTpd0JQXr1pmDlEROC5DDqZ16I1QOTW/g2T9urNwQDI/Blvu27&#10;CRtLnHRMkLyf3z+G8zkOuQvXYfqYRXG218VQwZYodtyuTjvtUdR/H97RxOzM8I9Nzc70xzY33TbT&#10;rKUx3abc6N/byuxM/7etzc70s23Mzsyc19atNS4qVmHbrDW+hv3YmalFHI+dmR3byuzMXLrMdErv&#10;zy2c7dCX+tAxk882NTvT5MHONGJnZv64u9mZRtlMkrdArQ33InJjZya7UQ62hbeMcmHuHeSH4atl&#10;ZmeGV5WbPOGBXAd2ZnhTK7MzjbKPtY2dmTyE/diZ4c0cj52Z/JDzsTNzWygP3d17mfJhcgT1afsd&#10;6ue9Y3LtlJ1ZUtLWr59DrJj/Ply3t7VBrknUGFnT2Xyy2c77mo+2+sKu5rP19ulmPlyjfKHaxt+u&#10;/fLf63j573W+/PdWHvfeylcb3NXJ2qL6LWIt7M/OI3bB8dFB7e38zLV7WHlG+b21jc9Y++Uz1vHy&#10;Get8+YytPNlNefmNaqOuEWubzOCo88k26mz++8xbUP7zeBfz3xtVj7blb9d+fL4ZHS9/vM7HP2/l&#10;0RZWvtpkzl7WNv50Ykf6ruEuYk/y96/uaOf7k5GP8oyUb1S8QPup347HZ2zn4zO28tSXdB2Sf/vH&#10;bbt/7+i2227HEvly29d5HjuUHMoYdQB/GqM658co/5B+Ntc/tmQ/7mkQJL/sa3P7vUMdc5372HZ4&#10;NDEY8geFz/eyuf5hDDLXP/0/PW2uv75F01z/9IOQuf7h7ZC5/kZsP6Pm6C/vznOQp54rHZen5vqH&#10;E/vEC7Tfs8il/SLnaf9W4nuwbeb618wmVsR3halnIXP9KxsRQ2Kuv32Tdyb+oL9wPTB2IuVo+xXo&#10;45fX9X/nuf7188et5z7W9dNkjqkwe9tfMcj8g8mDh9hzFH461D1XFx1kzAwZbt+oGvHrGeUvOX+Y&#10;8zuK+DVt+2P8BkPZ5hvV1G8PtG9UE8dA1lZMLzrA+TWvpnz8p5kI9YmPUz/fqJo8yscruVT+ggFb&#10;qTi5frd4uetCRfw09XOoFdOr/dZHWlzAiD4d9hvt4gH7HebiA/uNML+JJ6JXG9GrvZkjLC7gtTzU&#10;4gLePRC9OjyP8/QcnHu4ew6OH+k4dJTFBcJyykev9j6E6NWxW45gPOE52l4O9Gr/wdEWF0j+ifMZ&#10;d7wllAtz7Q91XBePS6/2/hBYXMB73be4gOIE0quN6NVG9Or0xciPXu0/Qb2i6iuQuIBfcqTFBfy/&#10;HmFxAf8FSFwgeQHyERcweYkLJBOcT1wgcxXXwziSmYB84nvIBdN3Uw9+msy1UGu/v4g8ig/UQuIC&#10;6WH8znjnJzkPxmZTHkw3RR7iApkeR1lcIH3o0RYXiL0G+Z7SF+UvF+kPJr/6xS7HBernXTuY52IA&#10;fxpr5J+QPuQvG2f1hX8fu5Xqd/o9P18DHb1+3rNifS1z62QXgxIVg3o04fjIya7PrTrJxaBExaBE&#10;xaBqT3IxqJsnuhhU75NdDGoT52ms/fQU1+fePtXxqUoXg/oZ5SsGVTXJxaA6Ua9iUNvLQV/LDJjk&#10;YlAJztO7rhfl6V1390THCSdZXwtPmuBiUBNPdDEo5Rqnr1nOccWgtK0Y1NfITd/KxKhXVH0FKgY1&#10;f7KLQU2DikEdDRWD+oLjFYOSvIpBfYD8ikE1h/QtP8v1iWdz3TDWDfkUg2oF1cfGnOj63FyoGNQz&#10;yEHfyuzGdamPlVCu+txPkEcxqGWnuRjU6tNdDGrCFBeDEulrGZE+ZvL/W32tfg63e3in3Zp/r/XN&#10;97VwxuWuvocu3UbJoW3FoGZDxaD2gYpBpWe5GFQUKgYV/7Ex+T+XGP07Lrax1B97kYtBiXp2Fp2/&#10;jXqmtK0YVAJSfqYBVO70n89wMaiGUGNz5ypjbPV5jped68bqQee4GJSo+1R11jbyHszo9wIVg7qS&#10;8xSD+oxyaI/wBsqFuT9Qr9pn1IUuBrUeKgb1CXIrBrXuYheDWnCJi0EdOtPFoL6Yaed5v+T6Vc5b&#10;lxntfioGpfu60zGo+vnWir43u8yz+EZ4/lVxxTcqH5prz0xi7ZXG6rIrjPpGTXn+7Vs18vwbuSep&#10;n7C/QOIbtk18o3IZv29i/tXfIPGNys6UR3yjMoTEM7Kl1AMr+XZNzF1+lcURMpIHHcNIuf6VV1v5&#10;RvVl7VcbFX9vlrT196mjg0VKxhSJb3jjr3PXNfhaY02H+W499tw13HvmAEzmd5g+HWo99iYLbGzy&#10;x3Ke3o/vOZYfd71bj70aEt9Y+xEkvuG3ucHiG0atx65trcf+MfuJb2R+DolvZE6AWo/9KcrD/7Vi&#10;HfVoPfb11Et8o2w41Hrsa+dbfGPN6VDrsfeDWo9dJL5hJL6xUfEB4htjNkPiG8svv9biG4mBlEvf&#10;SrShHli9F/LAmu4L3XrsAyFxjdSr1xsjz0HiG8kDIGNVpg/nwdwjlAMXHgt5FqpKodZjfww5NZYt&#10;hMQ3jFqPXdtaj30pcmg99r9DrcfebYFbj/1JqPXYH7rO4htr7uR+aD32Y5BP67H/DhLfOOZA5NN6&#10;7BdArccuouMaiW8s6rPQrcd+xw1uPfamN7j12Echv/SPfHv/+/GNyA79q7f/zd9nFPP/70p84+Mz&#10;5+fjG9FdjG903on4RmevnPFc+kOUv2+7voJc2x9TN77xzrvX5uMbXX6Ib3xv4htddnhGlGfvN/Sl&#10;FfxJN20N1bn+8+Mbyoe1b51r6VpSTDfeIa7wQ3yD7/i6k6O6FevAQHTj2ibEX9CNLR6Dblz7VDSQ&#10;bpw7dm/LaZ37OfEbvV9eammsfYw4Cu+T3FSIblz73BbfeFatL924tnvjwHSlAzoaawd0dpxKnAnd&#10;OPenPoHy2tSii1TMbxLUXjMwkB2WE9EZjegR1m7SJ3bZDqufwy9B9/6/i290q9Mfu39P4hv18/wV&#10;s3e/W87AHnXuYc/iOQML32dszrrYwUxyB6790g+hdNB632W8y359lzHp3UD5cESzset+j7FYOQPr&#10;59krqp8va2D6uf8jL27rcF1JXEL6TFvFLfCnlJPrD4YLiR+gn4uaf2REf/Y6bnJxDhH93LY1/2gB&#10;2+jn3vnkCNT8oxM+D2z+0WvESdDHvQ8oX3r5V9QHY2d4Tj+XPNLPRcrPTC/dRu6J/a7nqbh+7hXL&#10;Ofc+duSbeVuykLspXNfS9LbkXc2N1W81zfurm+T91Y3z/upGeX81NH81NH91Y2xp+aub5P3VTfP+&#10;aspD77XyRWIGpg9vbGVznLNt2tgc58jQtjbH2XsPMsc5bN8OOcjF6Lc25gZD5jin3ua8CPVUQPTl&#10;6ALKY46zxUAYz6we6M1pYXqzP7153l/dLO+vbpr3VyOf+auh+auh+avZb/5qjjd/Neebv5ryZIfo&#10;PkGrD1r9zHE2eZjjbPIxh9nkZY6zyY9dY9cDdX2a42zXyxxnu37mOFdzPzTH2e6P+le+PYr4xb9x&#10;PpDbodxN9fPtFXt2M0fs6Wy7ee23Us+Pft/mq6qfZ24zfeejfP8ZzNjrRYkDbu5q/SZc3sWYfCvq&#10;8slfHHG5X9rs4/LJT97bcr94IvfdqHzyLdjfCL/vFI4n90vlU8Qh5pQGmcspj36TeYDyYezd7sbK&#10;e3ta/4p+0cv6W82Rfaz/+Zsg/dGodtW28skrt59YCZVP/i+Q3C+ppzq7fPJ3UY/yya/Y17Wzrof2&#10;9TZ2M0bXdI+vakA739LD5ZM/uafLJ/875CD3i7cGyo59kPpg7AKofPJP9Hb55Gcjp/LJBz3jAz/2&#10;g2Sa61A75++b14z9yv3yKuUon/wYSO6XzDU9XD75DMcrn/xq5KF/2/2AsYXIC9N3dnH55NcRxyH3&#10;i8VzlE9+HtepfPJj4K7mfilR7LN+Prli42f4/gE2fnpzh8Y1fqY/H2zXmYkNMsaeHuCu++t+5t8I&#10;oY2fovwPz+6/jYyfts34mf6K3xk/M+cNNP9G+l2IfyNdXWH+jMz9lM+4ma4Y4vwbdw618dPkUQxF&#10;clG+8tptpd4p+v1bx88dc98dTndPbEHf4O+wow/v09jvV9zfMfowd51NAmN67SHm78jcfYj1j/A0&#10;fqefJM+E+DuSK+Ou3wWcp3439XDX7w4baf6O7DsQf0dq5ijzd4TPjTJ/hxF/hxF/RziL/fg7wvc5&#10;Hn9H+COIvyPakfLwdyQOPdT8Hanp1Ie/I9KR+vF3ZH3f/B3VZ8bM3xFuQU78HUb8HUb8HdkrYubv&#10;SC0kfoC/o/JO4gljeC+VjOB6eE6fo3w9p28iH0x/dISbz0m8QP4OP87vMNYLMn7nykZa/w0/4zz6&#10;ca6xY+RQysPfkb0POfF3VDeD6KfhU8iLv8OIv8OIvyP8Ajnwd4Qz4ubvCP8Omc8Z2YM4C/6OxOeH&#10;mb+j+k3uB/6OyCGjzd+R7YF8+DuqWyEf/o5wHsTfYVRMT9v4O6KfHWH+jsTro83fkXpklPk7wgHI&#10;z3Ps5dv73/d39KujK/Uvav9kFiRcbEBUbOD+Ux3vO8nFBsiFqPZWTkSLDYiKDXxyoosNXD3BxQb2&#10;PsnFBtZznvrd3ya6frjmZMcVp7jYwLWUr9jAaZUuNtCSehUb2F4OxQb2rXSxgeM4T+PbXpQHkz+Z&#10;4HjUiS42cPQJLjbwo+NdbGDNeBcbEBUbEBUb2IjcigUMpF5R9RWo2MBlCRcbOBUqNuBDxQY+4njF&#10;BiSvYgNvIb9iAznkop/5r3F94ilcN4x1QD7500qhYgMjjjdmLoGKDTyCHOrfmzlP/fozylM/n4s8&#10;ig0snuRiA09PdrGBo05zsQFRPnlR+prk13izy/ZP/Vx9RfW55ee6+z1rmrH6sbOcPnfamU6fa3WG&#10;0+fOmOr0OVH6nCh9jv2mz3G8zT/gfJt/oPK47lDli5OnG6tfqXL63MYZTp9re4HT5zJQ+tynUPrc&#10;3uyHudZQ+twTnCd9rhxKnzuT8qTP3XmetYvVQ/t4p57j2uuoaU6fm3W20+fuP8vpczHkkz4n6r0v&#10;Sp/TfulzOl76nM6XPqfy6O9WPrT6oNUvfU7ySJ+TfNLnJK/0OcnPuG3XAz2uz/Q5Xa/0OV2/9Dnu&#10;h+lzuj96DvLtsWv6XP2chsXb/DKrKzlrlrH6sZn5Nr8k3+bEQ5izkjnjonybQ2tzaG1+cb7NL8m3&#10;+cx8m1OetTnlW5tfnm/zpLV51czQ2rys6RzX5glIm/uzIG0dtmQ/TJL/z7U551mbQ2tzyrM2n51v&#10;c+qxNr803+az8m3+43ybz8y3OfJZm0Nrc2htzn5rc463Nud8a3PKszanfGtz6rM2p35rc+SxNoe0&#10;uclLm5v8tLVdj9qc61Ob2/XS5nb91ubJfJtTnrW5a49da/P6OReL6lt3Xe3s1Y/nxaVvRXrMs7qj&#10;R15lrLz2SqP34BWmb4nSt4zoQ4nmc00fMqJvGdG3Ir34HX0rNRlir0buhOhbka8gelYqSfkwchj1&#10;Se/6AqLHhJJH+pZI+V7tNdsofUu/f6u+NbDO+6+i6Pd32fm3WDlhj5u3kXHWthWbLON3xT6zN7nY&#10;5ArI93GVkyCxyeg/bzTWHO6Yufsn6CXozV8scrFJETn92xZuo2Kf2qb85BxI+d6xkNhnsguk/HDd&#10;DVauN9kx/dj1LvZZBik/nHadlW+k/KjiXAVKP9X+AtF/cq05j9hn9cuQZy9xK+XC6iepD8YuQs4E&#10;OY6fg8Q+06O5DsU+f/0Ti31m9rjRxT4vgCMbBjWvcL2cl+rOfYCRp7lP0O4nsU/jTsc+K+q02aCi&#10;8yL9D2+1eZGZq2+zeZHRw263uhNd7jBWdr/TmNpwp9l+0cvvMlsw1fxusw2zx91t8yKNzC90232C&#10;AaXsZ17k2tM5nnmRVc/d6fIabKFcnkOvqWNuIPWxnZ59m/v+TvLo+zuRNshe/bOtlP2r3wusUF6D&#10;Ocit7+/6U47GkX855hZQPtv+bsj9L3IOVkLk8Z+A+v7uA66L3BNGfX+nbeWeeJL9zIvMTIX9yT3R&#10;Cmpe5O2Ux/gXNnSMHUI92l5A/avRUSTvTs2LlP02qE4bDS4pZsdH91ti9yjV+OfG6r0Xmx0fPSdl&#10;dnz1r6vNjs9OqjY73sjYa8SOX/M4+7HjV5zG8djxC8sWuzmuGxdb22Z2o3z6W7LzPcay0l/YO6Zq&#10;KWSe45rj77V3UPhLyDvJSPlG7PfEqymz4xNZiB2/JkK52PErFsIXBgULcxA7vnI+8mts1/XA7P2O&#10;VR3uMTt+7aWw8dBgQA1kXbjKNtSPHZ/oADXGz6N+mDwbYscvbwG/ODBYNJ392PHTX73H7Pjqcq6D&#10;PlW4b4kh7MfOru4IseNjb7EfO96/CD7cMoi1grLjf4o8tKndD5icibwwhvzK4erdDmXHD4LY8ZWf&#10;cr3Y8dk34a7a8diuxXJQFn2v3PaA2V+Z0Q/a+FNT9ktrr+z/OFY/tNS2veuX2fw+o8YNbfMspXqz&#10;v0DGTdtmft+iFvzO/L6q1x6y+X1jboPM78sdCBmXw0cpX2yQ59HUr3FT8jC/z6jxcuj9Vr5R46X2&#10;633zjX7QIXX6/9Cidnti/CrX/wc/bIx1XGF2u++tsP6Qmszv9IvIFMj7LtJ0pfWv1FjOUz97z7Hq&#10;uEfMbh+TgtjtAz6GzFNItXnU7HYjdrsRuz36D/Zjt0eXQOz26IkQu73qKcrDjit/jXqYp7BiPfVi&#10;t08fDrHbx7yKXHyH2X8KZJ5CtD/Ebjditxux28ecv8Ls9hWbIXZ7WfJhZ7cPpFyex0wb6oG5vZAP&#10;xno8ZnZ7OBBir3vrHjEmn4PobDUHQPprtC/nwcpHKQduOBby3lpbCrHblz+GnNhVqYUQu92I3W7E&#10;bk8tRQ7s9tTfIfMUUt1Wmt2+4UmI3b7ooVVmt/e/i/uB3b7hGORjnsLa30Hs9uUHIh92e/RCiN1u&#10;xG43Yrdv7POY2e2L7njU7PYBzR41uz06Gvl5bgvt/W/a7UXzXaZ43m7mTzHYMig/aXRW2vJW+tc8&#10;bYyt/g33aRR+kictz2VGZLyz7fsYL9ivPMQ6Xvkrdb5YWco2eS3D0U9ZHmKjxkm2lYdY+5WHuFBf&#10;IQ9t3kcc1M172dg/sOg7OzvtWXtnJ5r81uUieh7SP7x7fuf6y33PGf0Zzzt/bQ4y7vs3vGDvgfD1&#10;F9w386K+CbDtPsHaq9jPO7LqA47nnV0+8nl7Z0cupzzaJbWA8mH1I9QHK3PP2jvb5OGdbWQcCJs8&#10;Y+OAqHe1fi9Q7+xICefzzq5ZAfU+uIhyYXUL6tHzOu85e2dnsxB5ssMkT3/yWD1v72yjdA1t886u&#10;HM5+3tmJ9RzPO7vyJsg7u3ovytPzMJfyYU2a+rTdAvLONnl3+p19YJ0xa1hRX1D06N+bL8iIL8if&#10;+Ir5gDInrXa+oJNecr4gUfNERc1JDl8yX5C3GvKtn7fHavMF+ZdyHvcm86WjN/1l2w5rIN/6+UdR&#10;vuYkPwGZk1zdkvrxBe0gB76g6G2vmC8o9jDn0YbhLZQHc2uoHyb3eyluc5KXveh8Qf3gGHxI//gv&#10;8wUZ8QUZ8QVVJjkP308qRb3Q6isQX1DqsN+bLyg1BOILSvWA+ILSX3O85iRLXnxBsQshvqDs7pA2&#10;ylYhnzgY+WDlTdTDmJWYD/EFZXu+aIyOgPiCKifxO89A6krOg9VXUA6sHM19wBeUfQMSC6+cusZ8&#10;QdVLIbHwlKh3oah3mNoN7rovaFid/nFQ8Xda8g92v1OV64yxEa+6d1rvV5G7X5C6jt/1TlsI9U4b&#10;9Jq1d+pSztMz0uJ1Y9Xs19077SWod1r7P7p32vA/uneaqHeaqHdaB/brnfYKx+uddgXUO+1vlKt3&#10;2tfUo3daa6h32hnUr3faV8ild9pCqHfaBKh3mqh3mqh32p2vundal3XunfYAlC/6ZMqjPTLDqQfm&#10;DkceGBv7hnunnQz1TtvCdcHkBqh32mSoZ/Z4zlM/qKEcuOEyqHdaP6h3WhY59U57AuqdJuqdJv4v&#10;e2ceHkWV9eGCIJssYREQhDT7phIIIALSVQkqIkgUZBs0DWrAlbiLC10oiApCWEScQdKCI4zLEIyK&#10;itrlyqqgqCAKaQQVnUEWFR1U+nvPud0J6bQ+KN8/M+rzxJfa7j1Vdet3b5176rT0aZuxQ/q0eptM&#10;nzYI4ove+xmUPu3D902ftorrIX3aBOyTPu1rKH3aJdgnfdpCKH2aUPo0ofRpF242fdqbXN86Zzjp&#10;3T40fdr12M9zFYjd72Ps09z6dq+E9tU7qf54rbYbX7QQ/Yl02aYMdPlY6euyVe+3Ev1Roj+hYVtV&#10;f0KLIPoT2gP5JiJyAcfR7gLvGYbO+kSXfSsg+hNpSfnoTygfyjcRn0PxRR9ph/ii87ap/hTfw3Fc&#10;F9/VlAcLlmAPTDtuq+pPaMpHqj++yhD9Cby1RfVHif4o0Z/oUI5Db+xbqA9qfXHKNxFNt5tvImpB&#10;9MeOblP9yfmA/dEftRf9KT6XZfTH3Y5dtC+3X4w1sY/l6BXUQ/uyRkP0x7U+UnqNIfoT7cF62rP9&#10;F46Tdj2S8qSd+7j+6I+7DKI/0TOKVX/8UyD6YwvFhyFEd9T+Y9Kf8rl0ezPMSefvyG8ivAOfan2B&#10;/B0llD5a1gvRP76JKJ931SaOuCt/UtYZlCnjJ7fvXn1nD8Iul2U74ZZfm/HUp/8y46ndXylTW8Kn&#10;hzuFs7/Eb3uhk10Rfn6+43txN/nRBxrO4zvTtuwX55jzHOtFllefz72hPOFd/1ZaKXsyn74o27Eu&#10;2pNZdM9Ax1rBclF/x9q1J7NL6zOVGdvIkchyxmv4Bs5i/dN+x3cvx9PWIk9QHixeQvkwtP3LzC5v&#10;sT0bu2jroVexq3tXJ3ArvPJkw4dbGN7YyElduzuz6Eremy7/MrPIRYuqfpVZ9EAlJ+1dyuPeB16j&#10;fJjzEPVJmxiEHU+nGHs+rGIo70ly/eQ9SewcQi434fo6TvBcsbuGk/Ywx9MGI1soDxY4hstWU9/Z&#10;NZzUa+CoVGd8PXhtfcf3OfZPpS8WYq/yzA7O3lS210938nPh8V2dTi/Bij2cgi6UJ33KGsOcmdTH&#10;spdJ/XndS+0y73H8vzTcofRfpRsnxQe2Jav4VDflLrSrT4J2+ZNqV6jXQdUuJdrlnfOdapZ9zjdK&#10;65wDql1KtEsp82jXHFDtcl+AaJdb6RvVLu9yjuN87C8N3Yu+1WXrHSi/j9eT8mUebQlEu9J+hmhX&#10;GTvQrtDU71S7wgUcR3uxJlMeDL6CPTDa5IBql7tgv2qX1RSiXfa2fapdSrRLiXYVX81xMlaaSX1Q&#10;64sT7fJ1Paja5WsN0S5fA8jYyf9v9pd5NLEX7QqPgWhX4Dvson0EcmJshX0sF0+iHrQrcjNEuwIN&#10;9ytDnSHaVTyI9bRP33UcB9OupTxYfBr3Ae0KvAXRruIh36t2pS2AaJdPiHYp0Sy1/5i0q3z+4d1I&#10;zCf8id7E81GFqv1o5qFfgPINSvAntZc8tcrwSVGl72eI/1SJH0QpGvvXw0Zrhdivy/hBCu9gGT9I&#10;fhbktzjzqkH8IGmPUy7+j1DrGK+lPll+mfrxg6g9+EGUlG8v+Y+Wr+S51vW/6gcpnys5mc4Wtq6U&#10;Jb7RZVB0dtADKSyPdPJvqKic+X0F5Q9zITq7egBEZ+dXguisG7GyRGeV6Gv2g6yPE53Ni7CMvhZe&#10;R3kw/U3DfZVSskRn93VOyRKd3Xcxy+hs3o0pWaKzQtFZJTpb2Ib16Ky1muN5LgIjDHM2Uz7L5OnN&#10;Ep11O7Isz+Uu7EJnQx5EZ5XolhKdvWW3lSU6265HhSzR2S1TITob/RfH005Dl1K+tNuNhrU7Yg86&#10;q/ags0quv14/qMvorBKd7dSe/dHZ6LscLzo73tDfynDVF9SHzt7yIkRn294P0Vn3JupHZ5XYq0Rn&#10;v5jGdnT2+ecgOjt1B0RnwydRHucbGGeYts5wYyvqR2fjdsX8Zb9PZ6ta6GyFBJ2tmDQPRt4nx2XJ&#10;mMPuWErp+2V96RigYkJZKSkBnsfE2F57dhUtK3VH5VJyrXV9jJIrW7aXkLpke6wuug0Zc5TPx5zK&#10;eKNSbMzRg7plzBGpcXyW5NJR0kfsm1M9S8a5hXOqKfPrQd5nlPQRSvqI7DbVsiSXzsZzIX1E9rWQ&#10;8e2+xezPvSncabixKeWxnDoU0kfkTYf0ERtfg/J+vQfSR5Sxgz4i8nT1LMmls7ePbM90UpdTHhx0&#10;nmHtn6tmyft19stVsySXTv4dkD6i8KKqWfIdppI+Qinj29YcJ33Cc5QHtb44pY+odnxWkV3PCVWA&#10;0kccqp4lfUSnz9ifPkLtpY8YH2KZPsK7HNLGvWaG9iTKZznaCcr4tiOkj/BuxR55z54KZXzbgPU8&#10;Y752HAcLlhhGq3Mf6CPsCyB9RPAhSKx52stQ+gih9BFC2praD7nXR4wO+GfZpAJlNpYuSPsonwt6&#10;Pk1iOn8V6SNqQWkfhYdrZIlPrtO2mlniq8sbUCsrA9+dEp+ckt+wke3i65P9RUu9KYYFNuvx1aUu&#10;rJklvjuh+ACV59d2ZLv4+mT/8r9hU7t2Yh7jDvYvfyOV7Bui9w8E/XIq8p/8+2hywM1tlx/7Rqry&#10;7/xGqspv+EaqipWKbZX4q8zfr51f3K4j90n8RmrKI7Ni30hV/fMbqT/MN1JVE/qWav+l30jJHF75&#10;XKrJ+q0/v5Hi2yT6rWi/to70W3+cb6TK55wNoJuJ46j/vxxwxyc8WzVSdlNf4rtU9PzLHfGjRjdd&#10;48i71OFKNzrSv0d33aYMfjfZLN90jyPvUlEh71JK+vHgnjv1OyAl/bySdyn/BNbzLhXOn+TIu5R/&#10;qevIu9ThCyc68u4U7Xyr4awbDPdTP+9Sag/vUkrKj/a5WMtXMo7U9TA2Rk6SM6ZGwnnXTDr2Pbpv&#10;pGomlFUrJa+CZV3Kn4w12nA9Zawh30DpGLbJB8rowi3KcP7HTu6Xm2173zYnd+pW8t1EnNzW2+xo&#10;+qdO7oZPbWvuTid3yr/s6MFdTm6vb2136WdO7qGflRmjKzmynFGTMVm/XU7GInzjU/mmysd8/lvb&#10;nYyF/M7O2q1OxrZmjjXnA6X+Fg7LSq5dybdZr691ZJ7eWsR+cm37faS0d37sZAysJz5ZJ2MWcVmH&#10;KfcD6nuz2MnYWc2QNqHL59ImhhY7uRN/sq3btju5p35vRxdyXtv32/57PtHfwfG6c76N99j+zz5y&#10;cp/mvA5vduR3P63JXBcoduly6YDOjAErVCjvMnpENLV8jtBkbdiqYpnvGwb+7Ei8XbAr320x5nbf&#10;4LsuGHyV78GgZf9bvw8TarydkLbkrtlfSuLtdPm8dCfY+4B+H+a24Psy4u2CVb/V78OCk7/T78Hc&#10;eXwvRpxd8Enqg9GJfCfGXI3aQ7ydUtrq6orGvyeUsa/YK4yffen1iOWnLp9PtC9trkes3TWPtTv7&#10;ixomh9YAKDm0Fh9vcmjtqa6Mrq1mcmgdrJqpObTGVzU5tHZXMTm05lbJzNhJPosb4AjiBQfDDcQL&#10;ZsGR+NOEEm8vlNxZw48rpVw3WR+j5s6qVD0zTl1/L3bJdqHk0GJ7CSUeUZYlh1ab6iaH1pVQcmgV&#10;QsmhVYvzkZxZdxv6K1COLN8EbfwGcv5HnUOrfA7OZP2z/P6NvFcqeZ+02zU0vse29ZRemzrqe1Ty&#10;XqnkvdK7to76Hr0qddX36D0Mea+0x3Gc+DjG1jc+1UEnGKY3UN+jXZ3yea/0dkLeK6MzGqnvsYwd&#10;vFdajzZU36P/fY6nLXsLKBeG69Q1XJ+qvkfv7drqe/TeqWV8j4NqGd+jUHyPQt4rg3mcB++RVhH1&#10;CuW846R/tn5upL5HqxjyXmm9CsX3eDX28V6p9sq87UiOl3mTIOfDe6Q7GPuE27ALBudTD++V7mQo&#10;8yavUz+0foC8Vwa7sp7+xprAcdLv3ER5MFgJe2TepHlj9T0G+zRR32N0PeS90nob0t8o5VkS+4W/&#10;+72yToLW100a4+rt6mrq8XUppdghyxKDuq+zxqC6s6DEoHaBxKCG56Srz9B+tpMyfPGpSrfWKepD&#10;dN/oaGKphJyHm9K+lJSvy5Qf3dTOxLjeCCk/egKkfOumtlqe9UAbZbBPa8O9LbV8a2kLLV9J+fbO&#10;NC1fKRol2+OU8cBBjkP7/VdQDvfDq0D50N8Pu+T+rOygMa6aB48Y1+ClJ9OuqzjBM0/RGFf3MJyX&#10;4gRXnKoxruGrOG+Os5txHaScgRlKvZ6MK5S/Oca1bsI9q5c0ftK63a/PiJVxhjI6qpfGT1qHTtf4&#10;yei8Hho/6X52msZPKnnXVxI/mTOL7VVSHd+X7E8cTbHdy8RPVqQ8OadTKB+GL3WUxe2zNH4ydHtf&#10;jZ/M2XAmbb62491ylsZPKilfSfyk+0ZPjZ90P4XET+aM7qXxkz6nt8ZPFvuoh/jJYNc+qh16PmiK&#10;e72ty6ELHI2fDJyYqfGTvggkfjLYDzuIn3QvgMQSeKdQPwwfxB7iJ9POgMRPRizsJH6y4I1MjZ+M&#10;ZnIe0l/Grps7g+OJb4wOgRI/+X6miZ+sAZcztuvL/sRP+gdhD8+8Xg8Yrou90I/9Ej/pXdhb4yft&#10;aVw/4ieD1TlP4ifdTZz3McVP1ktoB/WTjnX192ho2/azA7VtB51Ber/c/2Qro7cOUXq9hpr8iELa&#10;pC6Lttw82DzzQnnmhYx1I72h5EdcfYHJjzgESn7EB87XZ9CbTvmMeb1W1Cd8ifoZ66o9jMfiv5Nj&#10;5Z9jyhfyLOp6eSZ/cZxQPh9wiLHBXP5kfFo7Nk6wGlxu5mO7jDXzsc9fovFt/h9Ha3ybLaQ96jI+&#10;Mj/bNb6N/dW3xfHCYIdcjW/znrlU49uU0o5ZFh+ZbBefWby++DSgGd4sxid2lLl6/3ONxre5XfNM&#10;rt5l15r7cvn1yvC1NyrtSjeb57D5LSa+rc8EfU699RM0vk1JnJhZ5juKU9hOPFnoa44jvi2y7CaT&#10;q7cp5Ul7P53yYfQ+6oNBH98LzeH7b7FHcvUKaQeaCy1GGffL+jglvi3aFrslV+9dlMNzatWgXBjt&#10;fYPS7XSjydW7E2KP++BNGt/m7r+J8VF7vgeEEpcnlFy9C9hOfJt7gP2Jbwv2gxKTPpLyeL6sDpQP&#10;g49Qnyz3pn7i29Te3xzfVj5Xb9Jx0sV3mXGSkHGS76o7laErXTNO+nCiGScJZZwklHFS86AZJ62A&#10;+N8jbVwdJ/mmcxzXKHT8JGUkaBjYB/G/+y6ifMZJkTWQcVIwjXrxv1tH2iHjJPmmBv972mscxz0M&#10;PEa5MPxq0PD2iWacdMcdZpw08XYzToreZsZJQhknCWWc5OM4xkXucuqV8ZHUFyfjJHfoXTpOcs+G&#10;jJPcHpBxUkEt9mOcpPYyTkqbwvHif28IuUfeJOwTnoV9cu/6UY+Mk7pCGSddf7sZJy2FMk7axfWj&#10;j3HnchwMzqEc6B9JPYyTvN0Q/7v/5sk6Tgq+AhknuUIZPwhFw8R+4e8eJ5XP75vN3Ezf2PyMOq19&#10;lmXn36vX282bqkwbwrdQP/VyfL3uxm7eKeSbIxgtgLwzRfveY56N6RxHO/Ca3afMnnGfxrelfwyJ&#10;b0ttN03j29zzpmXKb+co5VtrWSa+zWrPduLbrO3sT3ybNQcS3ya54GQ+aF9NSHxbfkvqe6OlM+gW&#10;6ie+Lb0GJL6tdgj7iG+zroAZaLyQ+DblsFpO+lN3a3xbfsZUjW/b+wLMZo73asrjfoTOo3xYPAx7&#10;YNqY6RrfFrgaEtcWqcF6mGNB4tvC13Oe8syO5Tjo30c5cMP9kL6q0A+Jb5u5H/ukfayFxLcp5Vtr&#10;WZZvrfnNHv3WutU9PF98oxGAxLdtOAiJb8v74l6Nb6u9hetBfNuG+6if+LbCKMxr4cy8AfuIb7OW&#10;QeLblLz7KYlv25g7XePb8j7k+hLflnrWNI1vsyZjP89X/H5LX1X6Oms6roT//8pmyR/dKKEvPzF5&#10;jEi3OSZGRIj+eFmzlXZWvtLKmqn3W4n+KCVGZNxMEyNSBCVG5DDkPc27hONod/ZOQ3fYLF22VkOJ&#10;EelK+RIj8ghEf9K+hxIjcqQd6E9o0mzVn/BDHMd1sSZSHgw+jz0wesJM1R933gwTI9IQZhMjsvl+&#10;oz9C0R8h+lM8luPQG9+91Ae1vjhl/u/UOSZGJA3K/F8qlPe0z9lfYkTEXokRGQUlRmQvdtG+AiNi&#10;bIZ9LBffRj20r8i1EP0J1JmhDHWEEiNyDutpz76rOE7a9ZWUJ+28M9cf/Ql4UGJEzptrYkTmQZn/&#10;E6I/SnRH7T8m/SmfEzpZfFsoZb7qnP3IvBJKHy3r1Venc82NE9pakxQbHUuMbwtc+Kj2/zlQ4i4K&#10;ui7WcZTvm5Ay7T8Fyn0ZkLiL/MULNb4tvR4k7sJa97DGtymJtwj1YL84ibuIrGWZeIvAXsoTzn1E&#10;Gam3SOPbIlcv0vi2yCqWi/o7kW8XaXybUOIulMRdBIaxXuIu+E5J2pr3EuXB8POUD929CzW+zRqN&#10;XbR19z3sIu7CngaJu1ASx6Ak7mLf1oc1vi371oUa31Z4YoHGt0V3UB733t5E+dD/OPVJmwhgD3EX&#10;ag9xF0rGr3r9oC4Td6Ek7iJnFPtL3MVTHE8b9L6kPBi8wHDmR9RH3MW+iZC4i0GtIHEX1vfYT9yF&#10;EnuVxF1saM524i7ybobEXdR+GxJ3EcyiPOlTthr6Q9THcmgw9RN3EbcrNs4uo2BJxCqJszIe39Yk&#10;oT2dlFS73AFPqHYp0a7QyMdVs3wjlyojI5aodinRLiXaFQguUe0KrIVoV+CEpapdoVs5jvPxHTIM&#10;XPMPXY5sh2hX6FzKR7sCz0PxMdWkfrSrjB1olzv/cdWugkKOo71E5lIezNmAPbD45CWqXYGnHlPt&#10;ipwC0S7f139X7VKiXUq0KzyR42SsFKJeqPXFKT6mM58wPqbuUHxMbSHalfYz+6Ndai/aVXA9y2iX&#10;XRnSPuw87BN2wz4Ynk09aJd3D0S77HaPKd1MiHaFA6ynfVp3cRyMTqIcGO7HdUC77M0Q7Qpf9qTx&#10;MT0Jxcf0FJT3PCGapfYfk3adlNA+miZ9T3UbF2rf762F+GCK85ervZGrnlYWnPKM0qr1rPnOTyi+&#10;E6Fo7BNFpcR+XeY9NX8G6+U7vyGQOZnsxlC+83uRcnkvdbvHeCf1yfI71M97qtrDe6qS8n3P/1PL&#10;V/Jc6/pffU9tmnDezZLqrD3qZdVZPxSdDfZ6SXXVOvSCMhp9XrmxJ0Rn8x5foTqb2hiis5F3n1Od&#10;VaKvrp/94kRnvXdZRl/tg5Qn/NuLSq/xStVZ74aVqrPeOyyjs96PK1VnhaKzSnTWvpj16GwkxPE8&#10;F6HXKQ8WhCkfBg6uUJ2NjMUunsvAR9iFzvpmQ3RWiW4p0dmNO55TnU2ftEJ1Nt/3vOps8W7Ko536&#10;tlI+TFtOfdJ+c7EHnVV70Fkl11+vH9RldFaJzvovYX90tvgZjud5Ce2jPJgzwnB8hPrQ2Y1TIDrb&#10;qSNEZyM/Yz86q8ReJTq7rB3b0dnsiRCd3bsJorM5/SlPdHWHYdoS6mPZHUn96GzcrmPUWb7rK5/f&#10;OtkYwFvjaTsNjA2XUPp+WV86Biiby7iq7UsJWOXnZQPd3tAyrE2vlZJrretjlLg22V5C6pLtsbqY&#10;45L4JV/Cs9A8aR8R6rDOjG+FMr7tsVZp91ittHqsMuNboYxvhTK+vWiVGd8uhTK+/QbK+HY4x3Ev&#10;7C2G7oA1umy9DGV8257yZXw7D8r49t9QxrdH2iHj25vWmvHtDI6jrVvXUx4MPkX9MFp9lRnfTnvL&#10;jG9rQBnfrn/TjG+FMr4Vyvh2FMfRJ/gmUh/U+uKU8W3LdWZ8Wx/K+PY4KOPbj9lfxrdir4xvz4cy&#10;vt2FXbTtwHkx1sM+lovzqEfGt7lQxreV31KGfFDGt31YL8/aaI6TZy1AebC4DddfxrfPQhnfZq03&#10;49tpUMa3QhnfCkV75XodUx/RPKF9tEiZT3uczt+R8W12rQ3qk/Ov26i+Ou8f72ZKfJtSfHKyTHyb&#10;bJf4Ntlf4tsCJ72jTJvNsvjqBm5U351QfIBK4ttku8S3yf7l49tkbrZFGTs72L8c35Ys/uv93xHf&#10;1mv3vFh8W8vfGd/W6jfEt7WyUrnmlfhryd+vnV/criP3SYxvO3n0/Fh8W+s/49v+MPFt5fMUv0Rb&#10;KuRPnuW60PJZ/wU5wOV5L597OJV35cS47D/j2/6o8W3l80kHaN5D+JO2XhVqW/92oInn2pFZSsZP&#10;GvcWo4yfomwvIeMo2V52HNWuTP9T1W6f9F3qfyy+jbFv+4Tz7nAM8W0dEsrqmPISz3Qhf3LPzo3d&#10;M6sfcWMytjt9g9JftNbp8o3f8YpWORlTepKH8Q0noyFzMr7XnYxm+PZ/eM0RHztjQ8NXYEX8S/XW&#10;8jvGzAVdt94p2pDBbwG94xRF8P0ve1fjqqwa1EM+s2jPLUr/OuLbGhMb89InxIx2dfz/JD5te2fH&#10;WkJ8Wja+aeF7+KqFjVo7wb+zfWlzx13E/nemOcECjh/VlLymm8nD38Tx/O85RW1OdPxD33aKajd0&#10;vA1rnIz2+Aue5DyuT8V/8KaT8TK/s3gz57O+iiFjQFnOHf6dbX/8ppO770vbW7zaya26w7avWufk&#10;+rbYwWYbHBkjuS9uUgZnE/8n86W3EhfXYYvtXkfcXJsddvAK4v5afGVbPxP39/5B2+pAXN9C3p9D&#10;Es9HrERt4upuOGAHJ211clN32+5ByhOu36iMDn/Hyb2O4xesd3K777Wj24mnO/SN7VrwvEPKjBOZ&#10;I2I5YzmxG9ynjEt4P2y0nvi1ao5/4ttOxo/4S07c6GQ8z+9F/muTk5Fbywm/tNnJqJ/qRN/ger2M&#10;H6YS8YCjiTXJ5Loed4IT7LTDKZrVkLi4T52iyk2c4CW7nKLbmjlu+mdORlpLw/3tDAenM3+808m4&#10;kfe9VeSMH9bL8W/e5nQ5nd+PrkD58s4Qa0/xee2E+YGki0n8cEfst7hvfbtjQls+OWnuFPcLYv0m&#10;4Nu4iFi+OZUca/D3jozzrdWHlNHNh5XuYUvnlt0mFXVu2e2RonPL1qoUnVtWMkdrlvnNp7ZsZy43&#10;sruCzi37HrdMvrN0yuOc3VzKh8Hq1Cfs9q2jc8tij8wtC5uMYH6OmMQ40UNdH6fkO+uL3TK3/COx&#10;jfJuXYNyYfCan8zy4MOO5DtzV0YdscebxXmQO8X7l6Vzy0qZE5dl5pbD89guc8sfsb/MLU/heOaW&#10;g49THu9Nbj/Kh8HTsFuWr6J+mVsWe3/z3HL5fNUBNCaxj7AWV9N3KHt75VJyDXR9jNI3yPYS0kfI&#10;9rJ9xCkJbeLUpH2EfWuq8bdtrWO+J82tp+9+VtoJymCokdIe3Vj9bUr8bUre9dwFDdVOJe+CSvxt&#10;gTGsx9/m+7qB+tsiEyD+Nv9KysW/Zj9d37A/9cnyp9SPv03twd+mlPKfrWnKF3L+ul6ug3kCksRA&#10;H2W+4t7t1MfgCfExWCPaGA5voXSH+dTHoMTHoBQfwyKf8TH0aG58DO9AfAzWQxxHW7TmtzR+H7eV&#10;4ejW6mOwelG++Bjqt1UfQzgM8TFo/cRcKvExeO+3UR9DtBLHybPzNuXKM5PZ3PDnNONjONxMfQxu&#10;tKn6GCy3qfoYlPgYlPgY/I9wHvgUvJ3UL5TzjRMfg3dKO/UxeLUhPgZvf1v1MUQfxj7xMYi9+Bii&#10;93G8+KELsYtnwZ7M+QlrYR/0r6EefAz2s1D80N9iD/TaNVMfg/8y1qM18bz54SWUx7K/G/aIH/qC&#10;9upj8I/voD6G8M8QH4MnpF0paQ9q/zH5GMrnK07qP9vSWdudVb9TCeX58lgfe87wZ6UnPGOdU3ZV&#10;KP9bFl6nvnrvwoccZXF3W/Pg+nb10Ty4gVnEiJEH19rdW/PgKsUfIcvkHJTtEkMn+0tOQjlech9r&#10;eXJNpXzhp2cqiweerXlwfdf2w8dL3p+552geXNvur3lwvRsg+W/th9kP+ufAb+s4kdNhGvXMOkvn&#10;5wO7KY88uP6mkHus9cg9356py+56hzZTw3EP2ZoH120H+e1mN+zXPLhKzkNJHlzd/iOxz7L/TzxL&#10;cjx5cLU8nh0tH2p9UOuvxNyO2EMeXLWPPLdqL3lw1X7iKPR8oJyf5MHV863b09HzJw+uXA/JfazX&#10;h2cpfj9KfbEl3ekvdrVmg8zRd064511SPuGeb+RPxo1dYuNGr9Ng077HXqjMOXmY3jNfcLi5h++O&#10;0Htq3zZS77GSa6Xk97yL2S5tQvYv4ve55Xj5vW6/lKfnQPkwfChbWdx9UKxNDYy1qQGxNnVurE1B&#10;bVNQ29SAWJsaGGtTg2JtivK0TRn79Ty4F/akIUbf5lxochdfNlTvoXXaMM1tbIU4P+6xUuqR5dOY&#10;/5LttAlL9uf3uS05Xn6vW8rTNkU92qbOj7Wp7FibGhRrU1Db1HmxNgW1TUFtU2zXNgW1TXG8tinK&#10;0zZF+TDJvdabXvbT25J2IJOaKfXt8rl/k/kwvEcvI4aTeBYbPsoYevmlxOrzXHx3ieH9Y5Th4aMz&#10;M/5C3pthAWJaef6E0sfNvqiU0sfJ+jj5diDsctxPPO8fUQ73xh5D+dD/lmG4M/Wu5vkXOxpVjJ8r&#10;fWMs0Gmx+DDK58RdQJvNj7XbjvH3nXHXmjwsQuZPot3zdP7Ev/Uac7/Ov1rpb3mVMqfzlTp/4rv9&#10;Cp0/KX7rcp0/sa+6XOdPlDKvLsvMnxS/ynbmT3xXsz/zJzmNOJ75E/9xlCf3K4PyYfgV6oNua+pn&#10;/sQ60i7moaxTiE9kHsp+mv3kefie4+V52HuF0r7ocp2Hsu1xWo7dcqzOQ3lzc3UeSoldSuahfF3H&#10;6jxU5LpxOg8VWo6d5FnwZ15pnodW2MU1D79HfTDYB7skn43YJflsoPYL7W8oofrCZbv2V0e0LfPP&#10;ZE2PO/ZISrLcuCHuz1z+RGNKYlun3aX+bN9Ddxq/9iduLLY1GItthTwr/h8h/vE0tktsq+yvfm2O&#10;F/pPYFn83SMnaWyrkuOEEtsq29VfHquvfGxrtwRN7J60HwzZ9+i9SWszVdmp792qWRv/OkU1K2//&#10;ZJMPXnJ7o4GeEDuUaJZsl35Q9pd+UI6XflDL455o+dDX+F69R8s2wOEpTvbo+7Qf3HsA9qjuRPpN&#10;037Qdwmk/wt8z34w5wCkHyx8E9IPZl8LiVPbdxKkH8xZgf1oldYDIw9yHtCqPVU1y3rsbqNxZ0DR&#10;rKrYhwYqRbNkWTRStqNZuj+apcejWVoebV7Lh1of1PrpB9Ue+kG1T/o5sZd+UO2n/9PzgXJ+0g/q&#10;+dIP6vnTD8r1kH5Qrw/PSvx+JNHGo+gHy+ev/QEt+XdMT7rF9WT3TL3X7uszlMEt95vvD9rejw70&#10;dII3Elv3l66Od9J0/f5AKfdclvn+YNl1bK9CXppm7N+3ujN+LZxUyfE9QXlyzz3Khzmf5Cv3vjJL&#10;20T2uNnaRpbVmaNtJpALpd8TStsW8v2BPf1+w79Bvj9YthUO7Ozk96f8VV2d8S9Cvj/w96Ue7oUl&#10;5wPjMXPZm/L1+4PC7rP0+4PUv0K+P/C/gx18f2BvgnJPbOqDOa0h3x/MXI19fH+Q1wHy/cGg6bP0&#10;+4PgOs6De6P1QHs/x/N9QPB9yPcHaXMh+Zt96XA5z/R69uf7g4LzobRNuR4wJ8MwDfvl+4PIEEj+&#10;5tBert8C5sWXcZ58f+DNgZSfrA2UaQRmoYxmLa4h/cppCc9+j6Tfsft+nK99ZNoaSB9pT4LSR7aM&#10;cfyDupz2wTztIwNDIH2kUvTzwFyjo0L6Rl0fJ31k2pfsTx9Z8ADl0B4iIygXFk8zLHgV0keqHY1+&#10;qY/skXAup6cMpx0PiOlulVibdk8PqQ2hcx5Wm0K1Fii9Zg+Zfvvhvyp9T7Kedzxr5UJdZg5c9J1r&#10;Vj6PaoCyE30Bvk2LTLl5j5SSc9b1MYoPwGN7CXlHke1lfQE9E86rV3J9rrhU217a7seUnSo/ZvR5&#10;1N+NPhc9avT54keNPgvlWRWKPrNd9Zn9VZ85XvVZypNnVcqHvk8Ml836h9Hnlo8bfX4Gij5Xf8Lo&#10;c2so+vwC+4k+PwNFn6dC0ecMKPq8nfJEnydAeQakHqixY9B69zGjz+OgjEGjnI/o81rsFH0Wij4L&#10;RZ9lu+iz7C/6LMeLPktsGs++lg+1Pqj1iz6LPaLPYp/os9gr+iz28+z75HxECzg/1Wc5X9FnOX/R&#10;Z66H6rNcH9Hn2P1I9myWG03EVsTeU1KONldmoN9y9YMo8YO4QwuNH2ToP5XehU+pH0SJH0SJH8S+&#10;7Sn1g9hvQWIt7Dr/VD+IexPHcU2sg4b2FcuMXm6FxFq4Z1M+fhD7GUisRXE16ucZKWMHfpDA3EL1&#10;gwSf5DiuhZdPedC/DntguN1T6gex//Gk+kG89pBYC+srrjG5hJTiB5Fl/CAFt3Icfo/I36gXan1x&#10;4geJ2MvVDxLpDPGDRFrAnvxuE/nJxQ+i9uIHCY5nGT+IryKkbfmuwj5hZ+yDBTOoBz9IaDLE/+Fr&#10;9aQy0AcSa1EwivWiTxM5TvTpDsqBBX25DvhBfJsgsRYFo59WP0jxUogfJCLED6JED9V+HVeWUenf&#10;kEvo6HJlBho8p9pjPfNMCUVbZH2pH6R8rsxdjAO2xMYCGTHdjDhhvXc5bV9Rjj/zZdWX1AUvqb4U&#10;Hlhp3lkXrlR9sYQ8l0r0RbaLvsj+oi9yvOiLlifXVMqHgSaecu9GODzFyR/zqupLp28h+uLr/5rq&#10;S+BSiK6EfmA/WPANRF/2vQXRl/zrIPqS3gyiLwXPUz73WOuRe/4Q5wHt1FdUX+wlL6u+2H0g+uJV&#10;wz70RSk6Kcvoi25HX3R/9EWPR1+0PJ4dLR9qfVDrR1/UHvRF7UNf1F70Re1HV/R8RGc4P9EXPV/0&#10;Rc8ffZHrIfqi14dnKH4/fp++lM9n2Zv7nM6fvKNUit1zq/Eq3rfaOl7d10u5kfGGrBdqXJg/oX+y&#10;Um7n+LxYWcfHyvK6va1t0P5gXQlz+/1oe2exvMBy0q5Yq++/Af+aEuZuOWCHvl6bKfR9vi4z94bd&#10;dqT1en3vkfL0PUhfk+U5kr7ZSrClQtIYJOuKd/XYaJtN+k7lHve+vmMppS+RZWKQZLvEIMn+EoPk&#10;u2WjsngPy8QgeUvf03csofalQmKQZLu8k8n+aqPR95i8S46tsnnuOti/HIOULEbn98Qgfbrk4VgM&#10;UsXfGYOU8htikFKsVO67tKOK/P3a+cXtOnKfxBikTb6CWAxSpT9jkP4wMUjl8+W9RFsqlDaFRtWF&#10;lu+/IQZpS7fEnHpV7cpJY2f/jEFq+wfNsVU5od+qkhKgeSe+U/7/5diqklBf1aTzy/9jMUiMD6om&#10;nHe1Y4hBKp83788YJOZP/oxB+i+MQaqe8Fwcn1QPrP+5fGXlcw3O5b33nti7bwc0WMYYGr9D7JW1&#10;vbr53arhNfQd1a5XS+lvkqr0nqqj/m1vbV31d3tf1FP/t31TfY29UhLDZJY7OpEP2U6sk28++5PX&#10;IzCijom9WlVb37HdT2sqg12pj3e+6JrqmtdD7SH2Sokf4ch4I32vj8cTQf2tyXexm9ir6MmUwzup&#10;xuXA4OfYD62PamteD+v+VLXHcjgPYq+sv9XR2CulxIzJMrFX0TPZTuyVtYD9ib2K7ud4ib2qhN28&#10;U7ubsBtG+1OfLH9G/cReqb2/OfaqfF7EbF4q+vIn48B43gavcVO9RvbHjcw1W9RA8za4eQ24N8QX&#10;dDtR6e8Jydvgn9xYz92ux3FcA++0ZspIgzTN2xAqhORtCPT3ad4G+0Gf5m1QkrdBSd4GewDbydtg&#10;P8f+J+Af8EHyNkS+olzyNvganKR5GwIO9b3R0in+CvvI2xCqC69Pc3J6NtS8DfY72JlxoqMkb4Ny&#10;GD7/IQ01b0NgdCPN25B2zYn4ylL47TPKw1/iPkj5MPoP7IPBV1po3gbrA0i+Bqs+62H0UJr6Q8I7&#10;OE/xe6zmOBje2kRZfAIkb0NoAuWStyFnG9dJYoJmQvI2KMnboCRvg70OO/hdIjurMb7Eho69EpK3&#10;ofiLJpq3wbemKXNEJzk5j3M9yNtQXLu55m0I/QeStyFnJ/aRt8Ee3lLzNijJ26Akb0NkVQvN2+Bb&#10;0lzzNgTu9mneBrsi58GzEL/f4v9I8KLFvKkl+JXNi9+ob5fPldmX579HTAOaxzTAnXcy7/YO8Ysd&#10;8WM5TvgCeBxzPAs6KP23tld6f2+nOQu9ZsRkzSPW+MG2mrMwmtU2U3IWui3hCHLqVITkLPQOtNGc&#10;hUrOXyk5B6u05tmLkfkCXR+j5Cr0itpnxqk5l3pgn2wXcpxsLyE5C3X5vQwn7cP2mrMw0riD5iws&#10;yIHkLLRe4TzIUWh157xgsNDQakN5Npoh53/UOQvL579M5XmtFHtme8Suqb2yh/qvleK/3tzdxO99&#10;2MX4sT9M12fIEsq3gkL811bzzuq/tlZA/NfWwC7Gf90wQ59ht0FXpRWNMdLN+K9foHz819ac09R/&#10;7e9D/fivy9iB/9oefJrxX9/FcbQ1awDliv56nQ1vS1f/tXVHJ/Ot4MRT1X8tuePEf63Ef62U78nT&#10;OA5/tT2GeoVy3nHiv7af7KH+a3sGxH9t50H818GT2A//tdor/utqHI//2juV8+DZ9Spin3A610ue&#10;5bOph2fWy4ASv3fdqUp7CZTvyXdy/dAIux3HQX8byoPhIurBf+1tPF391+E9PdV/7b+9l/qvbSH+&#10;a6X0N2L/MfmvayeMN1KTjjfsYZkmvnVFlolvzTpT7bV+OksZvKO/0u4zwMS3CiW+VYh97oRzSon9&#10;uryH+FY/6yW+dV0/E986FEp86/yzTTzrTMqXuNa21CcMU7/Et4o9Et8qlPJn+0vJs6frYcwny3xh&#10;qQaZucPUhPOuk5JMa7z+Q1VrwssuVK2JVoZojZs9RBk8dbDSGnmBao216XzVGmsA/P4Mx/9DtmqN&#10;txmiNf4VEK2xlsCRPD9CyZEjFK1YeV4pxX5ZH6NojDVusGqNUNfvwR7ZLuR4XR8nWqPLaE3OfYNV&#10;a3wb4FP8bma9Iao19nWcBxpjf2UYvpRyZHkrRGv0/I9aa8rnvwygL4nvzvaov5h79eDwUnIOuj5G&#10;mYd12V5C5kpke9n52PK5G5Npm3fW5SZGWSgxypeMNRxzidG40aNV21yhxCgLJUb5ydEmRjlzjIlR&#10;3gJbocuLOU7GaosuNRp332WGV+aqtllnUr7EKDcbZ2KU10C0rYwdaJu3faxqW7QWx6Fp7mbKhcEB&#10;YwyrjFZtc6sGTIxytRwzN3ffxWZuTihzc0KJUX4Cu9Eybw/1C+V845QY5dOIxSJfuncilBjlH8eZ&#10;ubkl2CcxymKvxCjP5XiJUX4Ru9AyewbnJ2yEfdC/iXpkPBKGEqN8mPpF47rkmBjl8axHy7wijhNN&#10;W055onF+7JEY5VFXmBjlCVeaGOUqV5kYZSHa4Al5ptX+Y9K2o8zpuPVW1Ta71+0mp+OqO9ReNxhU&#10;Bt1JykjgTtU2JdqmFO057Jp2LBRtE6JteTsg2pa9BJIrI/1qiLYV14RomVeX8oWPU58wk/rRNk/s&#10;QduUcv4NbtHylTwful6eeSNpSbStfE7HZM+h9eYULTc0ZnIppVxZH6M8f7K9hDyHsr3sc1g+J6PN&#10;+KJrbIxxRmyM4TWewZxNbyf8f+ydeXwUVdawCwLInrApKJIGRDZlCwKipqsiiAtqVGQRoRuEqMgm&#10;iBuaKhYFRARkFyVBQMAFkMi4Meke93HDdV5Fx47o4AIadNxA6Hqfc253Akk7H+pf3/eNv198qKqu&#10;e0/d/Z5z7r1Q9ubw99+tNhzvqbuUbvEcZe7+2bo3x75rYP/LnQUfzNK9OcILIGdPKdmTw4rzPEn2&#10;5tD9w9iTI/oE4QmHzFXaH7LP2LBcx87CB4qzp+x5d+veHPYzd+fI2VNC2ZtDiU+k+EyJT2Q4xPvU&#10;x8B0woOZ+cgHS56YrT6R4ZOJn3ZA/c3Ym6MwF/nk7CkhPpFKfCJzC/Fr4+wp2YdNzp7KiEF8IkPr&#10;CY96Ubic8GHBBOKDbhvkwSdS5cEnUin5LukH9Zq9OZT4lkZa8nv25ghN5n3qZ2Az4cHYcYalq+ao&#10;b2luH8jeHJu/In725ghvR/5Z2PCFyKvEt7TzFzzHt/StM/k9vqUT7oX4lsZqEh7fGyg0LBhNfNIO&#10;NiN+fEuTcpXbQQ/rdMu637J/VGEzi7KL5D/WpM1gHlB5/8hU9gar82L1hfIPLlJfqMA2iC9UeFCC&#10;a+7Va78mFH/h2QvVF0pJvSpps0DLvVLSVZ4nSR/qN+c9fKHcv0PyJTqPcGEkYuj+CPGFUjmaVj2s&#10;Ph7uL3xchXFG05T2hsKM+7SPUtJHqQ8UtFssM31Vi6Vm/C2U8bdQ+qizl5o+6h4oe3V8COmjotm8&#10;R97YxYZet+Umr9ZA2asjfYXpo26DslfHO5A+6gg56KMKr1yhfVTkBt6j7FtDCA+6i4gf+vuWmD7q&#10;+iVm/P39Yu2j7K3kDeNvJX2Ukj4qlsN79EmBUcQHNb4k6aMCte7TPipwYIX2UYE9kPF38G/8Xvoo&#10;kZc+KtIT0keFX0Uuynq4e4L7CV/K/kBIH1XSH9I3hfciDyyssUT7qNhJ3CcvA/14D2aeQ3gwVpd8&#10;oI8Kr4SyV0f7ldpHZV4P8R8JCGnjlZQhlV/a6MMGmFqWj/DwO3JaXF7qZS+XpkeUj8NtrxVty6ns&#10;sxV/czRnPM25em3C/tzsD9qfj/8d9ufjrQza/2r8NePvP31fUq7Df1PR/nxrybqE/fmE/9qf/7+x&#10;P1feEy9Vf+CX7rNl/Uh8xze2+Mb6l3xlS3/gT/nM8LQPlPH5b9rSH/gzXrLFN1ZJHfaHbbFl3Kmk&#10;H9D7SdIfxHfssKU/iC/baUtb4X+0Wxn/lXi4jg8iXvoDlSNlfyD258r7t/2Cfquiv7e/8Hhd4+uP&#10;a6CMN6ntbH0j6PhzqjlF+Hsf+vWQLf7e8Qm/2FkjTjHEX0av8fc+9CbPj2Et7jn8Hn/v/HW1HPH3&#10;9h/OcFT2gc2Ucdpkuc4/rz3rrenrFndiPTa/j2U54iPmz+zBWt3jDAlfr/H39ouOccTv2+9Y0xF/&#10;7/y2tTkHpqvjPlTPEX/v/DbIjb93fHITXVOs30N/5E9oYdYa723pFFVBt3VMG6eoJmuRW7VjPf1p&#10;Tvx55MDf298D0RX7g09Txlm7L/7e+Uu7OuLv7a47hfX2Zzn5T7R1un1jO/HHWpr0SqbbRx0c8ceO&#10;/0g4+HvHv8eejb+3/85JrGuv78S38nv8veOfnKhrkn1JD/qNOPpUZasGjvh7+7/Uc8Tf23+ztiP+&#10;3vHX+F78vf1Svv+P+nvTDja2K+9nl2ru6jtjHDlLRMl4wN860pE5rL/pUsNHz3dEt+0LGRcoGRf4&#10;H1zAPgn4TXW5yJFxgT8715Fxgb/1MpMfmwYZ5g41fG+4I+MCvzfhM3f1C0c7Mi6IX3gN6Up4h8vB&#10;uMBfPcqRPbLjI4eZdJ85wJTTwRcZ9jnPkTMq/XP7OnJGpd/fccSv1L8oyD4O7NcgZFygpAzG373A&#10;kfGA/89RhhKfXAsZF/jVx5izvuZdyz4M5GMTyLgg/tLVjowLVF7GBfFbr2JNeW3HTw+bfA3xfeSr&#10;P+sSk6+T+zsyLvBbQ8YDfqZj+B1ELxf/jHSUuv0j70md/obwhK2Rg3GBv2y8I+OCeJ3JnGFVy4n3&#10;neLIuMAXMi5QShsicv+pcUGLI8YFNe3MtFzmUxVtLf5X80z6j7lD6e73HNkj213iITf1p8Wdhu2g&#10;7JG9fbbJ7528J/Wx9QJlcNdCp6gO68WaLGJ/i55O8LzFTpFD+dm12JE9spXYWpTYWvz+PMfW4gf4&#10;PbYW/wfex9YSvGu+lsdIyVzdtyPYk/heaM195MPWEvlwBvU2k/00prOfxImOnzuNdCLdhNhalNha&#10;IsOmO0UN0TXcNNMpepx9NRfcSflhf4vQHM0P97O7DWsuMey6wskax9khwyE2FvfjRYYPQ3xP/ZsW&#10;mnLQh++W8nAt8sFgCeFha4msR05sLcEJs0z5eIf0wtbiC7G1KGkb/PNnOWJr8XvPpn7RLnaY44it&#10;JThzriN7ZEfOmU/73NwJ1iJdsLUE30M+9siOrF9GuqCjmYp82Fr8Ufc5ske2Ev2fEltLsM8Kp2gg&#10;+VB1mSN7ZAf/ttjZ+jr16Cnkl/F2Ir//vK0ls0L5CqTUf7qfPuqIrSX/kUeoJ44TH/Iw+3kgx94N&#10;yviGh8y1v9aR86H879Y4YmvxP3vQEf1n/pkPcg4Y5fHX1aTv6U7+MxD9p78Cov9UyvfLNX2s+/wD&#10;5ZS+V+4nKPpP/4T17JdiqPfbIJ88F8qcjedlRP+p1+g/i8PrnaI7sTV+DdF/Fk/e4Iitxe2y0VEb&#10;S4DvQu+Z34TvFJuLRXg2lO8/av1noEKatkzp0+KO2uGIL6/bL1JOfHj1fpkvb+U9/BbQb8zkT2yt&#10;9aAVsKxgr2N0Dhu8s1oZ8/rss903Dmr74z7xs+GUPY7eh9IuuQ12l1F0Of6yb3VvJPf0A7Sf1Pcf&#10;qqqOR8JP6HrQM5n/Vqen16u4d19Nu3XKea3rNdF5rZJ+KyJnTglXpiuDK+vpvFZJ/6Wk/wrurqfz&#10;2uBt9XVeG2yYrvPayMe8R7sV+ShDGXyhgeG6hjqvjeQTPv1XcHBjndfmpxE//dcRctB/uU0b67y2&#10;+Fzeo14FGxAezL6zvqFTT+e1wZy6Oq8Nnl1H57WR52vrvFZJ/6WU/utzvoP+ym1LvEL57iTpv9zr&#10;m+i81uVsK+m/3NMg/Vfxp/ye/kvlpf8qfhP5pf/6N3JJO/Uy3ye8hO+G8brIJ/3XL8Qn/VfPOkp3&#10;LJT+awP36a/cb3gP5u8hPOm/bkYe6b+WHKvz2vjW43Rem+801XmtK6T/Ukr5EPn/VP/VukJdOCnl&#10;WVjBIV01Hsad5RQ55JqzquKj4KkZ9P+Qs6riD52qZ1Vl14TbaLfbn6LMfreD0p/eXnWofq92qkNV&#10;8h3+TW00fKX003JN+PnnQsJ3vzpJw8+/C75BO/R1aw3PrWXIeFGv41cFNHy3eaaGryT8yKDmGr6S&#10;9kjvJ0n/kn8d77EPc/EnhEN+BG8kXFi8nfglfzq31bOw/B2Qs7DiHyA/Z2HFn26vZ2H5k7ANcxZW&#10;vGNHdHlVnexPO+p7kXv5fgnnb52Vmp6chaWU/ZwP00tQe5NqtjStyWVX+o81je2TKuRZm5R5Fhl4&#10;vknLhf3KKWkq15KmI6GkaRokz/LXnqNpWlwdkmfBhC2v+K2zTRp7OSZNezgmTYVSBqdkl1PKhFxL&#10;megLpUzsPsuUiVmQPPO/OFPD82sY5m/prdf5I043ZaJZL1MmhIQfvPy0ckofIveTJM/i1/AeeZb9&#10;MeGQxpHJhAuznyF+mH+qrXnmvgHJs/x/IDd5lv9kjuaZO/FszbP89n00z4o/6aPvBRf0NeFEzlVq&#10;epJnyt+dZ5X3h0w1j4h0GKztsFLmD+cM1PbX73up0u2bq+2wknZYSTvsLsjVdtg9GXsm8wh3O5R5&#10;xJ28J+PHOy5TuuMHGF58ubbDfjvCpx12qw7Sdrj4MUg7fIQctMOR5wZqOxz/nvdpf91nCRfmd7nE&#10;cA/7cTCPcPdepO2w+82F2g774y7Udli5nXGpXNMOZ8/nO2h3I28Tv1C+O0na4cgJg7UdjhwapO1w&#10;JAZlHjEX+WiHVV6ZR9zM+7TDwVV8j4wTxU4qPIhcMPtJ4qEdDq6BtMPBXcQPI8depO1w9mXclzKz&#10;jPdg8RLCk7LTGnloh4P2EG2Hs4ddoe1w8R7IPCIipKwrpV0R+eHh9fj36Rcr77mZSncSbHy16tKz&#10;t+SpLt0NQNGdjBptePAqZfYrI1WXHnlphOrSlcjnVwmpnErqkN5PknFZ9j7eQ3eSfd4oky5vE66k&#10;y2nEI+myGqI7UTmaptKlyz4ibSu0T+3SqqE7+SUxJjo+MSZyS65FllwnP/s6ZfGVY3O6ZV3gBM8Y&#10;pzK6Q/lWZHMHj1EGbxyvZdNfNMnU/wVTzP3HJ+jvswMTcrq17udkrhufU/TkBU4sCPdd5BTsHJdT&#10;1P5Sp8XAcTlbSwY4oa1j8Tsb5KyqPzZn6/lDaKeIn7VKGg+MP4Rccl2fPTUyr+CczmvwYRxiOOJi&#10;J37wmpxu31zs5I8z8ie/Q8f6lRps2vI1okdoVyFN2qeFSYcB/Mk4sSaUcWLo9Vk5cm6un40tL0Ep&#10;V6G3p+s3CvX+0vxyMi7U98Tmlxj6pdo7MkwUFeOLzLrLhNtmTjmlPMj9BMWmGOJ5GYlHnh9pW6y8&#10;v2SqeXDBoPnaXsR6zjPtxgnY8GQeXPVuylcnJzaK+3D41ZB58PC692h7FbuM92jHMncbbr58gfoc&#10;zn8QMg+eUAqZB8eaLFSfQyXzYCXz4NA+njMPDq2DzINDV0DmwZsjhIde5uL3iYd9LEu/Jl7mwZuC&#10;kHnw/HeRi3nw+Ksh8+BQV8g8WMk8WMk8WM5Uknlw6QHIPPiiafNo/+iruhMu9UbOAtL6k4l8XOe3&#10;v1d9DiNy1hDz4OB7C5TFL0PmwS3OgLRfoU68B1c9STiw0+WQPi/9GMg8+NunkJP2LbYQMg9WMg9W&#10;Mg+Ose+BzINjeyDz4Fjbe9TnsFMxZB68Y9N89TkcX0B6MA/udCnyMQ9OfxkyD/72DORjHhy6ETIP&#10;VjIPVDIP7tzpXvU53PHAQvU5nFBvofochi5AfvqHZH7/yXmwl2rPx5Tl63+WmvL15GJTvlYuMuVr&#10;+iItV7HPuS/l6wso5evuJaZ8vct7Ur7ylik3v7/MlK9Wy035mgClfC1ZbsqXUMqXUMrXRJ5L+WoD&#10;pXzt5H0pX0HCk/J1OeFL+RpDfFK+IsQv5esyKOXrC+ST8vU4lPIllPIllPL1wyJTvm7Fbiflqwp2&#10;PClfTxCelK8lhC/tcwHySPnauMKUryeglK8B3IfFYkeT8vUsckn52sR7Ur56GnZ6n/CkfM2CUr56&#10;QSlfDaCUL6GUL6GUr87IIeXrOijlaz1Ez9IpG/umlK9OpAN6lvGZpIuUr3eIX8pXP+SS8vUslPL1&#10;E5TyJZTyJZTytQm7InqWHSdC9CwT5i035es15JfylcjvP1m+sGVX3q/yS9rLj/mT9vk4KO2zf1uh&#10;nj8eeb0gR84fX1WjwMjRYZXyk2vvV7pzVuZ0q0q7BuX8cSXtaWwPz5Pk/HG9vqiLs6rmAzlZP+Jr&#10;mgM793BWTYXsj7uKc5nkvPHMEOHDVScRH8zmvCTVE4o8oj8REq77z9XllP5e7su4xMwhKkwtZP1v&#10;5X0zU9k5gj3W63dFGjykLD55ne5rE5yylvzt7RQ/v0b3tfHHrNF9bZRih5Br7BzfRnl+TIazYyy/&#10;x86xqek69fsP7V+n5TVWn/Apt6s6bFB2qrdR17rP/wvEzvFt6GHGbZy1KHtIYOdQEr4S+4a7cy3j&#10;EvgVxM7xbTvCxc6xYzl8ubuzqSZyY+fIvxdSz/V7ZFz8OPHC+S036L42pTMhdo6Lv4TYOfKbEz92&#10;DrclpN3InE/8cNVkiJ3jzWMhdo7NN/McO8c9OzcwNrCd4mZ8B+UzmW5ukOfYIYpbQewcw3fxHDtH&#10;KB8+Xt8ZfjzEzvFJAfJQHzU9pF5OQ144HPnFzpG5hnTDzhE7C2LnyD/E94qd41P4R+0cbIbW2O50&#10;xPjkcNtuRdt1Kvtvxd8cjX27S9tHEvbtzn/Qvt3ld9i3u1gZVOFq/HXm7z99X1Kuw39T0b7dsvDR&#10;hH079R6Y1uAetuS/H6luuOevwa2PZDvWDzOCRZvQq/7cKFj0OP6k1hPZWbvwdRTaxxquqqnP8x74&#10;1Zbf563ZY/u8n7fxI1vCy2MPMwlfGN881FzfNtXO+8sHNmdh2nmv7rKt+DI775O9thUusPNOPmBb&#10;1VbbWZdUd6zFcwzXzrbzXvJt/9sZdt5JP9vW1zfaedv32f6Po+28AYw/l+Xa6sf6FvGIHvfnRsr4&#10;y/uCeZnf2Fa7V4J5J+63/VkFwaJ5zAN6zQ1mtcCvVSjfIRzc0iH+YNbu9o615eVg1te0U35pMOtb&#10;7BWDGtmqry05TelHcpXxm/LsrP74m9e8yc6q1t3xX5thq/1p6mw7q+4pRv4f2G9cvkfI92U1JdzO&#10;y+2sDvjr3jAXnoF99Xa7Wwfbsexhmv7J/Ei0g4drVMqVLYff5d/mQeo9MFO1kf6U701en1qijN/+&#10;tq224NEv2dJGxi98Vm3B/t+2qS1YKW2kXNNGxgM8p430P3nRljYyfv9bttqC139i7Nh+qeE/LUfa&#10;Svf7Y4wt+Kx6agt2Zzc0tuBTmxhbsFDCF4oN+OnXsXvDjW/Y0kbGC9+2pY30V2Fvp42M3x+z1RZ8&#10;+pe2tIn6PcKuB/TaXWIZW/CWNGMLfq2G2oL9sTUdtQUvhrSNfhVss8I2jdQW7AYzjC34ojpqC3aH&#10;1VBbsD+Q75A6kky3mbXUVutT/qWN9FfWMLbgqWlqC/aH8nuxBafvt6VNpCwp4x2/MFwWs9UWfPaH&#10;ttqCS9+x1Rb8FX4E0kZ25bv/aBtJm5Fqf8wzud+FPxkjSNtiBfhbdYrq7K25LcuocyXuJ+ZMq1Pt&#10;T5kyrF/7mTC+PLOMGgb3y8PqfkTbXdM+LaUN0roVmyjpbd02zKT78gFqg7Tevkzzy/oc27Lk289Q&#10;bJCZ2HjJf+tK3hN+O0npjblRbZDe2zerDdLrNVVtkNbY29QGqWRsrGRsbNk8Z2xsfcnvGRtbC3if&#10;sbH3zPVqg/SuHqM2SK/xVWqDdJ9BPsbG3pAr1Abp/jJQbZDWuZeTBs3YUx4yNlYyNvZGDFIbpLd4&#10;qNog3ZdDaoO0Ro/me6o41rixSv8vyCf1ZiY2TWyQnPOstkcrdKvSP3CLsUEumaI2R6vLOGODvOVa&#10;pZuXpzZI9jlVG6Q7c4TaIK3+YbVBKhkbKxkbW2eOUBuk1fwqtUFaB0epDdLdhE2csbGXdb3aIN2n&#10;SBfGxu5F+WqDjB7wjA3yTeRjbGw9NUNtkErGxkrGxvYybK+MjaOXe2qD9NrdpjZIq+mNJp+T+V3W&#10;llVo4Movf7MNRHnB2Ljyfpcpy2pdbI3Yy6zSZeUUO5ncL7OXVd5H8fMqlfdOsv7ylimjD76qjPz9&#10;RUf6T7vDc470n5G7islr0uLZ7ZQ5+k+h9DtC2g95Lv2n/F76T3lf+0/C0/6T8IV++H2ld8WHjvSf&#10;cp6E9J/e15zjIP3n859yngP95ym7sK/Sf+Z+bNiY39F/RnZzfgP9p/0K50DQf0Y2/sPR/vMQ5znQ&#10;b1ovEo/0n9dyjgN0f+Y8CfpPb9xLjvSf7mfPO9J/eque4zwN1q4J+Q6l9J+fPu9o/5n3kqP959ev&#10;ONp/Xv66sXeuJ52we/pV3zN8+h+O9p+vf0BZov/8507jv1ELuaX/FPml35TvEfJ92n/+FHO0/3yF&#10;5/Sf/vIPHe0/F71vylIiP/5Y/9mzQvvUK+XaJavqISfrfNoZ54Ajcyu3HTZR2ivvqX8r3W17jSzd&#10;v3JkbmVBmVspmft4f/1WbcxK5lZK5lZul1JH5lbesftoR3o47kHI3Mq9+XtH5lLeXT8o3ULi49qf&#10;dEDbP5VH1uaIXIRv5VTRuZVS5lRy/7fnVtSbXhW++/SUdmbrxJo6R7MHVy+jtu3cL2/jK++h2Id6&#10;04s/6XtaJvoer1dDs+bygQbMl9BL/5Ch657sbMNg83S9jvarr+ugotF6Zs3l6RA/AP9fdXUdlPci&#10;xA/AXwvxA4guhvgBKGmDlOiLvY21dT2TkjTS+wlKeY9enp6TpKRhVM5dSJL35bn4AShJayV+AJk3&#10;Y0fGD6BkO8QPoKBKhllzGeY7sPtbHxi6lxKeXL8CbfJSvv+o/QAq7xP5JelYcc5vD2uhc/7oweY5&#10;Wi4nnqBzO++pZkq/x7FKmzXrUi6FUi6VfKt1xnGm3Agpl3ot5fIGrqVcfgGlXF7RVOf8blPClXLZ&#10;8nil+yjxcR1pcqLO+VUe0kpJ+HaLlhq+kvKo93+7XFZJtVfidr57C39SlhpCK2BZ0XNOVVtDZNcp&#10;amuwLoPYGrxlHQ07d1BGDrQzfvv726qtwRYSv9e9TTlFTrmfJHkeadVebQ2RqYRDv2xXI3wYvMYw&#10;8i7E1qByNK16mA4j6bcvfppnVqhjZ6WlGpvbb5xm8mhmljK4qavqL+wLuqj+IvhlJ7Mvb49Oqr+I&#10;Chk7KxmbF+ziOWPzcG9+36c2ZyZ2NWfGXEZ4yOzlEz70t/VUZk49XfUXJW/0Vv1FQeBM1V9Yr0L0&#10;F0rCVzImjzbpqvoLXYfK2LxgK9eMzcP3dlP9ReYk4kF/Ebmju+or9HsYk0Vf6KHXJWt6qv6icEwv&#10;1V+Eu56u+ovICuRAfxFdAxnbWS7xyxivH0R/EbrnDNVfBC5FTvQXsSanq/4iuJjvoO1Npls0xvuM&#10;nYMPQcbmbhuI/sIb1kv1F+4Sfs/Y3C1EHsbmmh4yRr8KeaF7fZbqL6z13VR/4X1M+qG/iAzlOxmb&#10;R0+Cf3RsnlZlWmO78p6M99M2Lki0j6g4tEzbT5+n+70rX2/gBGefq2ty3I79VE5rTV8j7w19lAXT&#10;z9Y1OeE3sBWzJiezKWRNjvdXR9fkKFmTo+zbwclsxHPW5ISLIWtyCq7lfTmXfCDhyRj6DsKHfjrx&#10;Sf7dSPyyJudwuZ5jPUj+ubq2yRPbPPlgncd70LfPVnqbHF3b5C20NRzvhqDu927tzta1TUrkUrK2&#10;KXxHUNc2BV6wdW1TSVXkY22Tu4jwKLfWjYQv5bc18cHIfOSStU0il6xtgtIX2bf2L6PUcX0ubU3l&#10;EeSRKyvMWBP9o+z3nl2hzgbT6pJPViKvTkjm1YtDtW+whRJXtSHlpP2wnx1ongulXZHnCebVZezH&#10;dd7rJbZ30xVmT8Hhw5SuM1wZ+Q6e9J4dHR/KyWv8vmH/L+3ILu7P/MIODoD0YfbzvCd92bGGBUuv&#10;zMlbzb6KOZCxZWYp613XcUYRcuZ9/G9D9mlUuZHHenK4yqVEbsvY6BIpVp5wpI3V2K68N2SY9Kho&#10;t9O1rZImn4RNmgglLlnzmqDY6+R5GcU+yPPEmGIacjAPtSrkRZWUZ2nZt45hPxTWlm67TvdzYW6k&#10;5cT7erzS/X6i0rpjkraL1oOTtZ20Ijdou+ldOEX3c1GyL4q57ugENvH8kywnPIHf/529hrtM0v1c&#10;IqsIj/IefZrwYaQO8cHg6ut0PxeVZzRrAUUu0sHbdnUZTTkdkyinPOcsrcgG5GY/l2A1wpF6dzfh&#10;wshfJyjtLRN1Pxd71PUqj92U72A/F3vSJMpYe0Pk1mv2cwmeyPOTWVM7md93zuA8IN7vxXqnjwiP&#10;9i76MOHDYCvik+vtxM9+Lirv79rPRezpR+59WdOumnLPce8MT/trtxZkXYU9w9X+OfpyvmHodqXf&#10;4Tbtr732U7W/VpKG0VE3axoqKUN6P0nKrX8p7+Eb4D9COLQRXnfCh+5yQ78K8dJfqxxNq/5Gf121&#10;QnlLS3meTHjQTA07c/Idys2X36n9aYYPZS/cDbO0Pw0cgvSnSvpT5ZRT9LmcJyO/L+I8GXlfzpPR&#10;8ChHGj6MnTlDy1XpFdP1+YLHp+nvu9SEvO8V8U2EpyR8JfHJc7FHyO9FHnlf1mVoeKRJUn4l5Sxg&#10;8R3QmnOHOU/me8heuNZQ5PuVM4Lm813slauUeOS65/HmOXvrWvJ72ctb3uc8GQ2PcqXhw8JNfIeU&#10;szYz9Hl0+3T9ffQyyPt2JvIRnpLwlcSnz4lff488+v6hniY85E3Kn2Lepy16qkZeH6jPQ1qFvK6W&#10;sm0J7LlL25bC2XNN23LO3Zrndut5yiA2ay1v+7BZszbGcrFZMwbz6i3QtiU6YIG2LUrqqLnu6GRU&#10;5zlty5bR/J62Jfele7RtCR0iXPK+pLZhjPXGcl2QzzkSi2xH5aFtUUq9mD3H1AsobYvcT1LaltB0&#10;5KZtyexCOJJmPxjG7iZ8yfsayM05fYEwRJ7AM5C2JfAF30XbokRuJW1LwXae07YUXg1pWwoaQtqW&#10;2ErCkzxPM8wMEo9c3038tC0q7+9qW6bR31SrkEfVU85RozmLNA3CJQvLKGkg94WmL6leIazUe3Za&#10;ve5THzclPm6Bc1aob1th32XKcN+lajNX4uOmxMetZAw2ZdbKlGyD+LiVWNiW8XELJGz2hf/ifdJb&#10;z0KQfJA1p6yVCcgaVHzcStZA1sq4+yE+bkfIgY+bNdOsoc28n/ekjfAIT9qIZ5AHhpouzREft5Ll&#10;S9THLdwM5rL29sPF6uOmxMdNiY9bEHnFp82bS3xQ40sSHzevi1lD67WE+Bp7DSE+bgVf8nt83FRe&#10;fNwyQ1zj4xb9Drmkjg9NMIB8XAfziQcbvX0DxLct2miJ0uoE8TUOytpaaa/H85601+MIDwa7kw+n&#10;MSd/DrJWJnjJSvVxc5dDfNw8IT5uSuqByi88zD81RSNQPqDhYfmFjDUq79mZyofDHlOo6e2dv0qZ&#10;2ekB9eEINHkAuTs53k3clznMLVD01C0KNN+9PN4j36O/GOZes1p9OLpsg/gIZVR9UH04vHYPqg+H&#10;Ej21UvTUaTwXPfVT/L5JB/TGED117juEhw/Hvi+IBx+OBYeIFx+Oiy+F6Km77EYufDjSb4X4cFh9&#10;oOiphW4jQ/TUXWY9oD4cC+qtUh+O0kUwN80p7Ee45EdhO+KBsa7IBzPPXKM+HOF+EN+Nkt2rlaGd&#10;EB+OyIWQ/Lcc3pNy8CrhwB1XQ3w4tjSD+HDMfw05KR/eWogPhxI9tRI9tfcccuDD4cUhPhxe7wL1&#10;4djxFkRPPfFvherDkb6V9PjXic6OUciHD8eWD+HEVs78i5BP9NRzID4cStFTyzV66rfsNerDMXEL&#10;6YsPR0bgQfXhsIYjP/Uqmd/Sx5SXFy1ZFf/3Hx6LnvqYCu1PzbRUOrJAuw2qIyvYuZ564jjBOyFr&#10;ZayOhv6Kh4yOrDPngbBWxt67zujINkB0ZLH8daojKxwP0ZGFhkN0ZPZAiI5MyfcrGTcVhtfqPEXJ&#10;eErvJ6jzir88ZOYXUOcv+5FDngt5Pyr3kxQdmVyjIyt9+SHVkeV+DdGRba67XnVkJWfwHjqxkpsM&#10;M7clrkshOjL9/qPWkdWskKa1UtqWAk0e1bwM/7hR6X+AHwR+fVaUtKauhls9rIydBKmzsb9DaaMb&#10;8B4sXGPYpdFjWmczwpA6u+9RiN9V+N3HtM4qqbNK6mzJYzynzpaMhNTZkuMgdbbL7YRHnX3r3ke0&#10;zk7cQHzU2c6HkI86myFnsVBnS0+C1NmSb5GTOqukziqpsxndNmqdnfgUfLyGsyP7Ya2z3vfyPbSp&#10;7xI+jHyMfNDfvUnrrP09pM5GF3IfBu+A1NmCX5CLOlqyh/dg5hTDzQ0hdXbBC4RLnZ1wI6TOhi+G&#10;1FkldVZJnQ2PQw7qbHgjpM6G/wXxu9o89RGts7ljH9U6W3ol6UGd3ZyOPNTZBTMhdXbCfkidLcna&#10;rHVWSZlVUme37NmkdTZ3KKTO7nuV80dY31ZSk++gzibz+8/X2SP3BD7c56KiT0kqv4yKvzkav5P/&#10;2f14wu+k9h/0O6nzO/xO6lgZlvE7qQ3/0/cl5Tr8NxX9Tl4JFSX8TuqmPNMo6efwX7+T/+v9TtIa&#10;23UrtL31Uuq2y/wn/ut3gn3//0W/k8r7raa0vx+V30n9CmUqPeV8zzoqv5PKe1KmGs//1+/ktv/6&#10;nVQcyZvr/8N4PqNCWW2Quqweld9J5T0vZ9If38yf2DzrQitgWV7xJ8am/3RxGUW/4UX+qf5WStbl&#10;WNe84Mg6HKHOlU/Ab0LmzMLvmPvJ/SSrsN+XhAuZOyf/Yz5ceV/MvdhASvgTmbonZLLGpTFWbMd8&#10;FJ7HGrq/VkXX2MOxwlUYI/bG387K6VYv6Hi1D6rM3rs/GdmLd5dRdTS1fjI+YysPKP1ucSdv+k7b&#10;u8bKybt0l+0+WSUnrxXfFGJN+T9+UGb1xDbEdZbLWtVBxLeab5wfd7IeaOREHraYJ3Fe4RNVcopW&#10;HucUjqqaUxQ+wSlpnJZT1CbTyDuhtaHKv9fJ6pfuWAd+VPot9ivdCb86RX3x49pz0CliryT36rhT&#10;FES/18bH96WGYY+qyryDv9ruWORe86PtHTjo5I34znZn/6o+NX71/SZPJv9oOG5vGSXtvRdIF+gu&#10;wG8D2lORv0k3Q+TT68zWTsGxVk7RiEwneh9yVDvRCdY8xN4ox7MXPH4ht5C3pKOS8JWJslxZLXJE&#10;8Z52mI2MvK+85+Vg8rs/f5L3ZWdvvtLU6NcmZKjezZpWT+m1ra73o50TPiK/1OcsN3zCok2S+jjK&#10;mdiTGleoQ01S16G0VnpemfdDs3KKz5bcL/Pdqrx/ZKr5dbRuR7MX7/UddH7tv9Je59NeQ0N3X1sz&#10;327eVufX1pKTdX5t1YfMr4PPtNH5dXQFZH4dvAUyv7auhcyvlaJfkGuZF9/eupzMm/V+gjK/tjq0&#10;0/m1UG1jm5FLngt5X+8nyfxar5lfh/q3M3vxLoTMr2PvQ/aisLvzHcyv7UcNIycTjlzLvubMr/X7&#10;j3p+fXR7KEavO834YhwDse1YN3dXW463PctwQDel7psteyi26KK2HSU6O2/IqabcCEW3IM+T5Nt1&#10;H2xsO5FCwmEea7cnfBicZxj5BYovhsjRNJVtR/xjj6tQ1lLvoWh1doz+V4j+174gaHj+Gcroeafr&#10;3F2J/leJ/je6GJ8G9L/RDr1V/xuNQvS/9lzeQ4dg33Wm0f9NOsvwsmzV/9qnEj7632gNW/W//uNQ&#10;9L+HyyH635eDusY5+DPvM8eNRggXRrr3Niztpfrf6D58LdafhT62h+p/7Uk9VP+rRP+rRP/rLuI7&#10;RN/7D+IXSnxJov+1Ao6ucbaqQvS/1ue22UNxAfKh/1V50f8Gb+d99L/eg3wPOgPvRuQTWsgH3WeJ&#10;R/R76yH6X2838kDrhJ6q/3UHcZ+8tO7nPdFRrCA86LZFHvS/Xp8c1f+6I85W/a9fCunLrH2wCu2d&#10;UPS+Iv+f0v82rVA+mqX2A3ztfNWFeB3767r+yJMXqrzRCRcrg99dqrS2DtB9fpWyHl+ukc/+5pJy&#10;Ir9ef9PICRRxn31+S7Ih+/wWvpqr+/z6deA29KhphC9cSXzCLOI/pr5jiTzs86uU8Guca8IXSjsi&#10;z4WV+4FEG9yswncfn1KHFs0ZruXMTrtC6b46SHVo3vJBfC/6RFmDDoMjITq04KNDTbk/g/dE7x0K&#10;KUuyw6pDK/wAokMLTxqhOjTdB3oX/V1kBPJSToXo0OwbeI4OTXwFRIdmnwvRoZU0JDx0aIHsYapD&#10;C19LfOjQYg2JHx1aYe8hqkMLjRysOjT7J+REh6ZEh6ZEh1Z422DVoYXnDFEdWubSK4wO7RDhUQ69&#10;COFLuXwbeaRc7r5KdWjWIYjuDD9qpd8Kit67VljLvb2P9yj/kaqGsbOu1HJTuJpw0aGFqkOxizyJ&#10;vOjQlOjQlOjQ7H8jBzo0+7qhqkOzP4Po0GLpw1SHFsA/RNYuht4hPdChxXqOVB1aYUvkQocWqjNK&#10;dWi2B9F7K0XvK9fo0EpKr1IdWmDHSNWhhTexTzg6NLsD8kv7ksjvP6lD8xrbx1coXyek9qf5foz2&#10;d7ZQynHXa8pJH2B/Odo8F0rfIM8TVH8artWfZu21xp9m7ljjTzN+nPGnaTHe+NOshOJPIxR/mnQ4&#10;E3+aafxO/Gn28Z7405xtWPD8dTnqTzMBij9Ncyj+NMip/jRC8acRuaWefT6unNJvJ0bUFacUZvxT&#10;eU/Kjxlfv5UYY3dLjLGjg27Ushecf7MyNOBWtecH1k9V+35s/220qZShNberv4FS7OhyjX+APBd/&#10;Afm9+BvI++JvoOFJXkv40pe0ukEZG46fC88Dda/X34efnmDOAs6YoOFZQsJX4m8gzyV++b34G8j7&#10;4m+g4VFnkvIrpS/ceJO2BdazNxt/g3m3GH+D0K3mrO9X+D7s/5ZQ4hGKv4E8F38D+b34G8j7+Bto&#10;eNQ1DR/aNaaYPuiHyfrcawX5vZc7Sd/3vkBOwlMSvlL8G+S5+DvI7/E38OR9/A00PGnDJJ1goi01&#10;WXrY/3/b32AG44/mFerBiSn9ZMJ5M3UsFeoOGUt5e2fo2Cl6T4I7p+t1yIaMpQoj03QspZR6M8wz&#10;9UZIedT7SVIeQwN4j7FUzCI88ibwomHmz4axU4iXsZTK0fS3xlKV951cS5ldnii3pyTL7cfzVZbw&#10;rfeUkz5Pr9mDp2Ak99mDJ5AF2eOnIA2+wbkdT8wzfVxfw8iKu/W68Lu52ucV9of0eUq+ObB3joav&#10;JHwl4Yfe4z7hl6yFhB+aAgk/3AbSh8oe7MKCWoaZI2dp+OHiOzV8JeFbV96h4StJS72fJHaR2Gje&#10;Y48fN5NwSFN7j6Fb/y69znwFhqs7gabIzR4/BfdD9vjJrMd+DP+q5hReC9mXKfMlyL5MkQDfTTje&#10;LYZ+Buko9UjSkz1+lL97j58WFcpfZkp9bbjdEm0DStIWm7ag6SL1RQ5ffS/9TW8ntm2h+iIHhi1U&#10;X2QldUiJL3J6Ec/xRd43nN/jB7Oj9iLji7xnkX6DVYXw+ZZI86XKi31IW7FlwzJtO9IvXa5tSfQh&#10;SNuiJHwlvsiFr9+rvsiFH0F8kdNPIFx8kffdBV/u7uw4APFFLpiJ/NRV/R4YWEu8cEujpeqLnHET&#10;ZC31xJ2QtdQF9YkfX+TCRlDGM9OIH0ZGQ3yRS2vC/ac7b43hOb7Im19fqr7IsTrIT9uZTLfCrjzH&#10;VzjWGIov8ns8F1/kifDx+o5bF+KL7C9EHtoqTQ8ZJ0xGXugiv6wTtJdA1lJbXSC+yAWlfC++yIH3&#10;4B/1RaZeNrYr79l4P/V2QaLudkzU3bD4LXA+gBJf5Ngdq4wv8v88oHLajQz9qffrdXra/eqLPHHD&#10;SvVF3nEhFF/kwErjiywUX2Rh3w7OxRfwHF/kfYUQX+T5P0F8kf2xhEc+2dUIH0b+bhi4nfjxRT5C&#10;LnyRS7xVxhf5eX5HPti7eR8GdxEPtJqx18FL6J/uuk/Dsw6uUF/k6BOQcxaUyKXEF3litfvUF/mt&#10;NZBzFrqcjVxLqNt1CFfq4EHDyLvEx3XBHOTCF1nlwhdZKPqskvzCMsp4Rp9LW3KE2kU7j1TdRmJs&#10;fnR7QYa/XG/apzsfKqPIIPdVt8Zgo7FdeS/IauT5L+S36HSS+x4FRj5MGLlOZoNHlMHCR3TfIy/9&#10;UQ27MHOj9iuBVfyONtB6jPvMV0ue3aTX4d5blN75j+nv/SqP6b5H/8vemYBZUVx9v3FAQFGGRdnE&#10;uez7NpdNtts9giIojuKC61xRxygaUHBfbmsSY9S4m7gkzoiJ+46+MSrejmtcoiho3HDGfUEFcY9k&#10;+vudf907A3eufmje53ve10+fZ/zRXV1Vp7qqT1WdOrdqwcM3a9+jZRdC9j0aWQXZ92j1Njdr36PS&#10;J29ifL93MOLEm7TvUV1n8j9030D5wKpp5GfXX9+gfY/Sf0WOi/dh7AHZ96hqDffZ96hmoJM/Xw6N&#10;XzUGW6+jNk+Oa8y/rHeBTuxTdK+69Nr7VBbvgnubSD+ja/qZ1Ancp5+JpkP6mVQ3SD9T9/hfXb+1&#10;r2PVbffo2m8Nmbv5c/+ifkakbUQt/kvpi6Qvkn78/t1KP7wXkn58NiR9byKk/wqfuEtMlTlmj1+i&#10;9L0Vd7q5oZH0a4++o4lWd3Y/T/qxzMnEox8rG0M6tO16j/RhWV/kgtmVkH4sGobc9GOpOyH9WLb3&#10;PerH/AykH8u+AunHqsZSbuIlznes6c975Frvk35M/N79WPM9IS+hHZ+V01+Dc/or2j3rfMLXwIvp&#10;Y2+JlHf92X8T68570Mk25yH1T7XvQPqrxLEPu9/S3P+w/DbTRvwfxWVDgtuPJBw/ycp/8Dx+m2uG&#10;PSS/zfgQ0kPfhMeQPsxcSX6mh97Jym9T8uC3Kfag3a5ZWpHMkzrQ/Tzx24zfN/nHsfcb6aAHvf1J&#10;F2Y+c4yOelB+m9FjEHmiXiYP/jezHmKeNMjR/E3t2nzC+xLen3nlMzxvPuEnQfw2MyXIbf3QPNK1&#10;fuha8rPrz8gfv03J9b38Nq2P6VvwXfUraktJ3/iYmxPv+3dnS0k8rjqJ1jlmlj7p6uyPT7kzk4y0&#10;l3oj7TmcSHiefC+6xpayYFvu25lJbz3hzky6EdqZSTMg30v6UdI3dszxQPLne5Q8jCtF0vWmP6r0&#10;jdKnyCt96lQJWqVRp+T0db+CcvcvKTafq3/kWZWr5vXnxBEPL9cY6IKjVjh/7a2f1xiodh5kDCQy&#10;BhKZz60m3OZz9rzN5yy+zdeUHm1O6cOqm5apDc5//BmFlyae0fO3H/e0m8/1ftrN54yk7xnJz8Jt&#10;PmfPy5+d+DZGU3p8v3n5Rdpk7c8pBwy/fE7zpTC93M2fHofMp7wGymfzOaPlY7T5l4Uzn9PzNj+z&#10;+MznlB5tUOnDRE/eF/QvWebme0Mgz/sPUh7iR79FPtITbaxo1+SncPL37Xnmc4rPfE7pIW9e/u8/&#10;n7M23nxPxLfQQS/m9FAyp4fCni+rDuJNXhLb93pRdXH78f9UXVQ+/YLqovbEF1QXotW1XVMXFm51&#10;Yc9bXVh8qwulR10ofeh9ST7w/JtfqUjOKQlGTnmVcTI+Yc/A8cyN+62sSA7HburDG7cK/BU8B1PP&#10;wM86BBcshmXtg5GzIHasZV+T3jjmYpdA3r3ygdEiygHrV72ouqg/A1IX9d0gdZF+GzmpC5FyiNSF&#10;wqkLPU9dKD51ofSs7dh7gsoPKv+W2zl5Ssc5+bYZ4+TdGTuhyc/4XOWBVr5ywlXejhNc+c+YrPdR&#10;vpa9Vuz98E3k66NInTd9zY2fde5DF2yvlQEF33fxvSOjd19Db1QG2d/ViXX96jWGSlxaL33i/5k6&#10;MF3fh3BYW/46smFvCN50/XH0lphYxn30UM2vX9cYqnTG6xpDLegCGUMte6teY6jzF9drDHV7JdeM&#10;oZ5pqNMYKnMF6TNmUj4wfgK57Pq01zSG8lJcM4YSGUPFx3KfMVTqVid/vhzfPoay72BgwTsZVDKV&#10;b2B87jvole+Pv3lP626pWyF+rXX7wFYVQW3Du2LNUY7pkne17laffUfrbulTIOtumd3f0bqbXwFZ&#10;d4tHQdbd6gdB1t1E8xG0a7MXjn67ibxj3c/R7Hvps9+Vnc9odVD/FPLkSXzdz/MC5kH23HPJ4Pwr&#10;39W625qlkHW3Xesh625he+KzzhbOdMyelbt+CPrYjqz8G7Puduy6gzr7gwre6eCic/Vo/kdq0/7M&#10;D8VUepXm6tGtH2iunvr3+5qrh396X3N1kW9SZK4+/1+EM1evvJbnGfuM2H2VxkL15aSHLklPJ31Y&#10;dsjH4m07rJbuKV0D0UXzL18j3ZT4GKKrRNIXmat7nVdpru71gczV58+FzNUrn4PM1UdUkA9z9fhJ&#10;yDev8pguWEW+sHS/jzVXX/AAZK6+rNdqzdXjPcmfubq3H+Tbr/07+cOyWyBz9V0rIXP1kXcSzly9&#10;fefVtGs/SM2mHOiA/HvzTiScuXRqf8hcva4HZK5e/xeeu4N9zOx55upVLyEPOk/vA5bdh7ywLvhQ&#10;c/XaV3lvzNXTx0Pm6vFYysdcPewB/6O5+ob7lu7At3Tzvz2vlr9pu+wwpI0/pKSYT1Pa/1zlrE18&#10;6tpFy7Vaq/FXfeLe1y7ct/dVCVmrKfsc8r5rJxEP1j/tuGDKF1qrqTwHslYz8kWIv3NtwxfydxZZ&#10;qxFZq0m8RPgkfjd5HtxqcJDYHrJWs+B60mOtpvSBz7RWc/ty8mOtZv5AyFpN5f1rtVYzohLi75zo&#10;DlmrEVmrEVmrqTxgrdZqbn8T3rFp0P6IT7VWE/UkXdpp1OAYt/5S16mOX2mtJuwJba1mKXLDzO2Q&#10;Pq6uD6QeE12QD1bVEh+ungyZDy1bjXys1dx2NWStpvYkyFqNyFqNyFpN7WXIwVpN7QqIv3Nt6Wda&#10;q1l9LeQ3Chf8/nOt1Yw4i/fBWs3qCciHv/Oy2yBrNbf1RT78nRNVkLUaEV0mslazZuuvtFZzwZlf&#10;aq1m5BdfaK0mMRr5ac/5+paeLui7Ci6/tY9jQlxSuI/pYN/z+tLmuvJX6MtczB+48JmN8XfOXHtP&#10;zt956A/0dx72Pfydh3mllKUlf2aj/q7y5eVa/5lCf+cFZffm/J2H/+Tv/OPeZ49vY3hBnzyiaJ/8&#10;k79zm8D6lh/vPnsjCtrByKLreN6KgP0CsdVt7wfyiWo1hTOB8I3qMtHx+DFifM3IwNbxtC8f5wgW&#10;25/PxqW6nyfj0nj7UYF+737dWN43878nJonxPuTDddyafFnHkxxdN8mvWTZZQq+x/WlGFpRlVMkc&#10;9GKhn5/32Mluj6nphzifzQX7On5S4e6/Pctx/yr2wEoG3vL57lq5mZ/fqIJ8ykvS5LMHf2Z7bgO9&#10;BH8zzlK6YXRGE63Mdj9H2y/Cwhtpv+8lPGfnPp31dmzd5QX5JUt+SfIn8Gf5tYOWX/jpDS6frtc4&#10;7n8lfrHs/Vd7sbt+5FzH4DL2N0sE3q2/dXL85hIxtOcfwbdn5GJ3f3PSQ05+Axokn+J5ld+9hI3d&#10;UzGc85T2pwsn3t9EfBx1v9HXsfmeikXL96sWmj+Grd505YB6T5viS2vvzYifcHjXe/JFNcq3arTn&#10;fKyMn3QLdD9P81W1dOGG5RtT8M7HFu8TF22uMUs8pa1YdnJr2UPSAzeVPaT2+Zayh/hDW8oeIjKn&#10;EM0WRrjZQ+x5m4NYfNlDLD37Dix944AtxLKLtpQ9JH13e9lDamxvLuwh4S87OHvIXyF2kPB1noOZ&#10;f0LsIYnTIPaQ9POkw1ixdijEHpI5qJ3GiMqHsWLYezNdR6VtZQ+JprSRPSQ6srWzTZUgH/aQyEg5&#10;ROwhCsceouexhyg+9hClxxhc6UPlZ2Nzyx97iOTBHiL5sHdIXuwhkh+961l5oJXP7CEqL/YQlR97&#10;iL0P2UPs/TB2VD7GgoEil986VnQB10zt7DffL7HY3D8c2d3t+3ZpN839sx921ZzfH+uY6txF11Fq&#10;a839o3u20tw/GgWZ+8crO2vuHy6FNvf/A2TuH50LmfuLjJdFdGN4dUfN/UW+R93PUb49u3TR3D+C&#10;9r1GzyFXnsTX/TyZ++uauX/Zgi5u37e7IHP/mq8hc39vDuVg7u8tc8zMID27jiBzf5V/Y+b+vPTO&#10;/riC72h8URty9Hhvte9Ui35i1aP99R0kug3Ud1E3b5C+E3+rwZqbi/Yd2bX5BBEunyCel08Q8eUT&#10;ZOnRHpQ+zF6S0HXdsm0Vnjitp55PD9nG2ZDP6KH0PCPpi3ynFi6fIJ6379Ti23eq9Pg+8/KLtG+/&#10;R1/NPb1h/ZxPUAz5Lrxn+zsb8oQBzoZstHyMfFcKN58gex47pOKbT5Clx/ep9KF/Qi9dh9UJfafh&#10;JWV6PnxwW2eD3gf5SC80kr7Id6pwvlM9jzyKz3eq9JA7L3+R70dfVLHFXQVcY3U9vqCutyuuM09M&#10;qg7o88WycITTmcOGO5358lCnM0cNVV34Rqtro+lMwqUzeV46k/jSmZae6UpL3zh0jFj2+7FOZ947&#10;zunMleOdzvzNdk5nPgBNZ5ovr+nMV6HpzF9A05kvk47pzFHQdGb1aKczLR/TmQPKXd1sNcrpzO1H&#10;Op159AinM9sgn+lMI+UQTWdauOlMe950psU3nWnpURcqB1R+UPmbzjR5TGeafKYzTV7TmSa/6Uwr&#10;j+lMyiedaeU1nWnlN53J+5DOtPdjujJXH0Xq/P+mMxkLbVdQ5xOKziOixyqUV3SaL2avn+Jse9Mm&#10;y7aXfWOibHv+qImy7Ymqc66x7ZWtJBzbXv1onse2V3PuFLc/zSzSU52TPszcPlWsOXYHtYn033d0&#10;baTHTmoz4cOQNiTad2HX2Pb80imOwyG2vbJbILa9+nNTsu3VHEk+2PZSYaC6UXmoEz+7va7TV02V&#10;bS9x6DTZ9uqH7CDbXuoS5MC2518FrU5OJD+YqYDY9upsTzxse7U7Iye2varSHWTby55HOUxv5d6b&#10;/zLxsb1la6Ht110Gse15c6bJthefz/Pmh3MF8tAmvRN5HzBzIPLCeJ4v2154dcr54fyT94dtL7UX&#10;5cS255fB/8i213x/z/sZlt7On41RO0KNiT/eg3yYR/wG4g/o/2u2/P+iKTm+sJuu46sr3b5Ztbvy&#10;3vk2jawdRK/s3ET6ON3P0+YRjxPP9s3qvbvaQXgT6Vq7aE9+MD4J2jzC5Oi6SX6csN48wvTYxII2&#10;PanoPCI64mD1s945B0gmb6v9RH/Mnrrvl89x4ZX7U5d830el3XXjPGJSQT6TS9K8pj3422AecdXP&#10;XLovHdpEyuzZ/Ry17xzhjbTxMOEbziOa79tYbJwdHXOiy6fVcY4DjmHczG+2dvq5rqNXjnC8fEGF&#10;5hGV8yRHuJRw5PHteZtHXHisu99wghjdtbCi+TxiygbvYH37VKH9rZgNq/CZjbHR9a/O5mx0qR9o&#10;o/O+h43O80qpz5b8pfj7rvLl5Vr/mUIbXZe6KGeja1G8b/3pLIwf0VkYLTb4Nmwvwq9aeN6H/Jl+&#10;GEN7Mp36k42uDTaiH6mNrsR87Zvv41i0b/0fb6MradHZb75P4Rya8X+/ja5lwbfTqiRNPs361v82&#10;G12rgvw2/R9go2u+B9wk3sFI/kx/WJ9k+mPjbHStC8rXpnj5/p/a6NoUyNS2qF+e/2FrrX9GO7eV&#10;X1784mYaC3oXtnNjw46lor+8g/zyRPzyRPPH27K9xjtiC+yHdv1RpyC9Ykv55SXSkN841q/CBoVf&#10;XmoYxB/P70v6xvvJz7gH+eOXJ3nwyxMtfX5fLr8/o42fTF4b12libcdSu3/wf/5t9ue2BeXerOQP&#10;9AkX5PqFvM97dGuZfN7FpzoE2VO3lc97nMCGYfPWy3q4ucHh3cWyE7rJ573+wa7yea/ZAuLz7i3p&#10;Ip930fa5tutpg4OaNoTj816/BOLzXlZFfPN5n0l6zI3Ck0jf5q+tyM/mSkeSPz7vG8iFz3u0cFv5&#10;vHtfb6M5TziFeMx9MmO7id6fusjn3fv11krHO2Ir+byHr3SWz7tovvh2fSz+lCdtJZ/32r9uLZ/3&#10;9FfYtfB5j88iPeYA4TzStzlBN+SCqV8hFz7vkgufd6ONm6P5vRupuYe9T+rr+/m8b1ZQV5sXtX+F&#10;zw2VLHHbEWLZMyM1f63vVa75a82ipOav3rajNX8Vmb+K2L8s3Oxf9rzZvyy+2b+UHu9S6ds7/eNg&#10;vdOalwYqvP7MAXo+MRq7FPGjs/uRL78jMJqtwsh82cLN5mLPm83F4pvNRenZO83JL1LXXt/hqqto&#10;DDYObBpR65yN4yVoNo+KUbJ/iZaPXZuNxMLNB9Kex/6l+Ni/lJ61WcsHeqcPEf35g2Vz8f+I/c98&#10;KJ8cqPj+XOQjPZH0RWwuCid/PY/NRfGRT+lZm7X0Tf7GT27Df3y7/ct8xzYvqOvi+4ZFp09WHWR3&#10;nijWnbWds0WOHe9skW+OdbbICWNVF57R6tpotkjCZYvkedkiiS9bpKVHXSh94+iUrutqfNm/Eg8F&#10;sn9VvVMh+5d/0fayf0WPQuxe/mqeg6m3Ifav+nMg9q/Em6SD/Ss9AZoP5fwpevfKh7rwR07Sdbgt&#10;NhrqKtx5grNFnrSds0V2QD6zRRoph2i2SAs3W6Q9b7ZIi2+2SEuPOlD6UPlB5Y/9S/Jg/5J82L8k&#10;r/lQmvyMA1UeaOUz+5fKi/1L5cf+Ze/D7F96P3wT+fooUudNmnfDZpBbTDAfk3YFdV5837Bw2c6q&#10;6/DXM8TMHdNl/wpn7Sj7V2YVdqP9RlPH02T/ElXnXGP/qnubcOxftZN5HvtX1aXTZf+K9iI91Tnp&#10;w9RfZ4lVp1WqTSSe3c21kT6z1Wb8f0DakGjfhV2bb1u36Y7jIPavursh9q/aS3eS/avqWPIx37az&#10;ZqpuVB77Tv6+i64T182S/av+qF1l/6odXel82/6AHObbdh20OjmD/GBqJsT+VXPh7rJ/pfdETuxf&#10;Zd0qZf/K/J5ymN7KvTfvTeJjn8rcALF/ZQdC7F9RelfZv7KX8Tz2r+w1yEObjE7nfcDUYcgLs4tm&#10;uN+h3biT7F9RHe8P+1d8IOXE/uUNhP+R/av5vmHFxujRFwfK/pW9CGL/8kog6+jhjgc41u0nZm/c&#10;153zcsM+sn/5RhsrvLVXE22sYPfzxP6VfY54trfIkP3VDvy7SNfaRVfygdlfQNtbxOTouklez61n&#10;/zI91nzfsmJj9HDhUco7uvgwyRT1PNT1j1Oq3Phl4lwXPqeauuT7Pu4Id7/R/tW+4NspLUl7zcfo&#10;0bXHuHTfmN9Eyqz7OZrdyyO8kdZ/E29D+1fzPa6K2r+Wnu7yaR06jjxF9i9v9xN0Hb61yHHxSbJ/&#10;RXOOVbn8RwlHHs+ex/4VXZ7Rde0vSI/74dJTi9i/OmzwDta3/RTatorZhwqf2Rj71z/6PZqzf3X8&#10;gfavTt/D/tXJK6VOba5hNuDvKl9ervWfKbR/PXDVYzn7V+ef7F8/bh819FDnDb6NNv5WRcfOOpsU&#10;3Rb/kLNaGevaWa429s1M3iKwsbOd9aqxs6VHH6T0YcPenA1rHL/MV/hizo7l+bgdZ8kSX2fLkt4G&#10;Z83S11q4jddinrfxmsW38ZrSM7nzZ80a6VPjc9wZsPG5LQIbD8UrWgY2Poq3aRPYeCmO2gb2eyCR&#10;PlxkfKVwxs56nrGw4jMeU3r0gfkzXOOFb7szXd9+1bfxWrznC76NneNHnvFt7B2fytm1lp7R0jda&#10;fhZu+dvzJo/FN/ksPZM7J3+RcZRGT989dt6qoK63Lr532kbtu9l8n69XmRsvy82Py9FDXoK/7nsF&#10;1ifqDFaYaVetM37Dvee5M34XL9AZv970hTrjV7QxmV1buyHc6t2eV7shvtrFlwe6sxMtfWs/03YR&#10;M2N3UHi4ytfzYe1Exfe+Ga/0REvfrmk3Fm7txp63dmPxtc5t6SFvXn7RxmLp/dzZsddxJqvNaVbP&#10;VbvxxlWr3XivHKZ2I1o+dk09K9x8Dux52oFn8W3OZenRbpS+cUWlu/7tzi582k7u+X9PYw9B4u8z&#10;1aVntPSNtBvPwmk3nj1Pu/Esvsln6Znc9p6MBWPs/OV3t5suBe2ma1EbEHtd4AtHGXqeFWhvizHn&#10;6B2Gfz5PzFx/qXungy8PbE8Kz2i/5TXauCvvQ2c0G5Dxo074cUF+mxltfxFnfmLb2e/CwGxA8crz&#10;A7P5eE/hY2dcd7bjUPLHBiR5bJ8rk8tsCn/ONNHGEHbf6F5CoQ2opLPftaDc3Yp+L2H3rPO7+/et&#10;TTT/O7vf6H/XrSCt7iX3b8LaLX9mJ5yZ/16+edu15w/rxFT1K0H5p6kgqn4xSP5qAmPt54NkF/wR&#10;li/nfFXWum+CnOHg9X/J8Wi4ydDAf/Rlzugdab9xC5Y8k8T+Uhcsqedsiblv6KxQL0s+nBkaf/Se&#10;mDptVZDsjg1h/kdB8pTRQeqg1UHytVGBt++aIFk53PG5QY5d+wWZOYRf3ysI9+T5M8r4rRXx92dv&#10;yVffpd32CKK1b3CWMr8hbvsaZ2p3CaIzXg6Sg7DHVVGOhdTlxBeC5FLa/2DK81RrR/veuK6e87nv&#10;n8e5s2ve96O9OMe2zeu+X8b5tIkX/cyznGPLObfhUW+JmWnvOw77KKgezHm3/dZwvu3rfqbnp4H2&#10;/rz9s6B6xRe+t/IzztFlfDgbuWHmwY+D6kVr/czoVUF16Xt+eAPpGTOcjwvjzcnnmA98b1f2SR27&#10;2o8vfCWo/tenfriE83Fn/UtMdsMmw3XyjpaB1VPyYOxaT77Kmaxtg9So14LkN8yJnqoPkvewBn/V&#10;W0GyessgO5/33Zl+4Hje19IOnKXG+zuI3+t/jlzsPZp545NgyYXopVM+DZZs2iPIbP15sOTkbYPw&#10;zc/RT30czd/UrmePDFLzKBd7p0YnfRIk954YpM7+OCjfzg/iuz5Q+/Fy7SnfxvPf+3fxWyfkimQ+&#10;fM3350rTfvfgb/01dX+XFm5s3+Hf7rsz8r3pfo6aS3C/kcwpLHzDOUXzPa98vpvRuW9ncu7bib7q&#10;wG8VJwVZWH5oZZD6S3v9dtEfvbmY8tuK9Xe3xhY5J0hcuik+PXsG6UWtKpLv7MY+XC2x5e7i+Lsd&#10;8TvhuTznzgqiN9swr9stiIaSnvG4do7HblFx5wGVQTRoy4olZ+0SRCs5i3bJjCAa176ivN80MbmS&#10;3/FznTRb7LotnC32DOLTd4WPbebsFVnS59ob1trZYkuRz3T2p8g1lj7wEMj+I6LZYu3abLElrZwt&#10;tmJTZ4s9vbWzxXagvHxT4Wekb33vYvKDqS23dLZYk8dssUbqQ+/PaNfs4yKaTXtTnn+QMcwNxKeP&#10;CntRfhvrrCV9WNairbNpz2zjbNq/I3+zaU/i/f26uyPy6tps2hcSbjbtSTxvNu33oNm0V5Ae5Q1L&#10;SB9mziM/6H++hbNp5+Rq6sOaWmrTvxpbdgscuxsv8v+4hn8U21frT4xbLsuNXYbm2lNYOkTtN5o5&#10;sIn0S7q2PTy24T57ePhLB7g9PA6E7LGRyfbXWoT3ej8xc3ZftzYxoY9bm1jTy+3hYaRf8keUNZH0&#10;dU362Xhbt0dILWQPj2wAST+6uqfSi6JtxNQRPRx7dFf60fKuSl+0fq/91kpftPq18Dzpr7O9iXcf&#10;tvtLScfayzDSh/FC5LL28m5Ce3j4v0Ze28Pjgt7US+sgdXQft4fH4L7awyP1JmQPj8xllJt43gze&#10;g6VzwiBR75N+X7R+f8NFl3wV2QLMeiG6fU1nv/n+YUXHm/uMUV6ZC8aJNXtuJxtd+voJstGVfTNR&#10;NrrwT5NkoxMZR4mMNy3cxpv2vI03Lb6NN5WefZuWvo03+yTFsjTn7hKe3gJbOs/X3jtc8f0Ow8mX&#10;fthI+iLjTQu38aY9b+NNi6/xpqVn7ywnv2jfwo1j3Tdw/zhntz1vvNuXIO3suv7jlI/xn2j52DXj&#10;Td/CGS/69rzZ7C0+402lZ+NMy8e+5dajxehz1jQIj/pAno92w0+S+NF7yEl6IumL5Kdwxpt6nvGm&#10;4jPeVHrInZe/6VttrF7949vHm/Z9Nt93LM03Wdi/hGGF+y7vSzWRdq37OVq/EhHeSPoXC9+wfykr&#10;GJsliq71efMqpRdF9GK83a7Si6mVu7h3uMfOYqr/TLFqNPbQHTnbMIM9lLN26x6fLr3oz58uvSii&#10;F0X0Yt3DhKMXEwt4Hr1Y1YP46MVUG9LjnUZjSR9m/0Z+1jYGkj9rfRvIRf/ijdxV/Yt/N8/RVqN/&#10;ER9m1+4k+mnO4mV/K3/7HV3b6r+D29/q99Pc/lZG5IqM9C+JcTuof6k/dkf1L7V3ISdrfalpM9Rm&#10;owHIRdvNPk9+MBMgF2t9kov+xaj3PXR2IzUet/dp+qm5mi7WPFAKti674f5W69uxCu10xWxdhc9s&#10;jC1v0dtP5Wx5vX6gLa/397Dl9fZKaetmy+vF33eVLy/X+s8U2vIOPfDpnC2vz0+2vB+9La/5PlfF&#10;+shGW9hPtjzZVP532vL6FvRZ/YraJor9NlS6GBtfrg/kt4/9CtIqvgdV3hb2ky0PW9//Slueja36&#10;F9T1gP8fbHmMGwYUlHtg0e9l42x5zfcvStNXNxufzsL2ZGfqdHunkTbeCediE8pR4TOfc+FGG59a&#10;PJj7rSzf56AC2QcX/f14uAp7AL/7yPwa/omx/JclWuf2J+W4ooWuMzWe1r29SXFgv/sQTZ47v3Zy&#10;GRk/636erHtnHiMe696ZxCYa53k3kK7N79qRn437ToCse0uOrpusZ1fNTef0+/EN96ex/WhKseO0&#10;zNlyxvMebd0gurVUZ2qInKnhPbmlztLwnthMDB9vw9h3APvBwf6ceWvkTI2wc1udqRHeCI9mPuJv&#10;pjM1vM0311jX26ydGzuvzXH5FjpTw7uF9DlTIzyzvc7UyI4if9bTN5CDMzWiHbDptMO+dhzxGFOH&#10;KdKFmbvaOs5vozM1wgXYOK6bHIRHY5PhTGVvbauK5CaM1Y33j3TkTI1UJ+Jxhka0J/kardx5cqZG&#10;VFOqMzWi0yFnakQHwwmsc7XnOc7UkLycqRGvQ37O1PB7Q+Z1/heUzxjyvmBqIvnY2QEDIGdp+NWb&#10;itEV0M5U/ifvjzqMelAumO2GPDB1Hflwpob/cIcKnan8ekedqZGd30m/946MZhMx0oYkP1x/bl9k&#10;wrfBiL/pwn6HP6SgrQ8tqp+iGd3lb+rf1EO2i8y4npI3XL2tGC/ARmHlGdXX7X9txOaga5PvKGwZ&#10;eSK/rllrqC/nPmsNtQ8k5G+angFZa8ieU+ZsLmeQPmsNUXfyM95J/qw1SB7WGkRL98wuLn0j35Du&#10;27fkpsHrGzhsXlPS2R9aUO5hRfdpCh8cpnbm/WKQmJoxwO3T1HUA5cVOv5L7MH4dsk9TPGSIa/f3&#10;Ec/mjHXDxdoH8BncHH+vOdgt2KcpsRayT5OXGqV9mkT2aRLtLOnPCGefJu9AuNVgfJKIzz5NtReR&#10;Ht9h/dKh2qcp8f5g7dNUcxH5s09T+t6B2qep7A3ks7Okj4Ps0ySyT5O4N/tgrRugfZoSbQdpn6Y6&#10;fnNsZ0n7pyI/9einkN/aJXYJtcvqpPZpik6B7M8U3TdSzC6G+NFlfjNC7d5bQDzaf+YM5IM1S0kP&#10;m1e6F2SfprJfIS/fhTcOsk+TyD5NIvs0eQuRg32avFWQfZq8g4don6aa8/n97Pbdg/oF2Hs4U6Ns&#10;d94L+zTV/AX52KcpfXU576V3UHYO8tlZ0t5od5a0kd+d6/pPo4Pa+fiU7sX+WbOwu3AubWI49iTO&#10;1PBuRH7TL/n6pt00fSeuERX8/zuCzYduWEH7Gl7893bmp2jt9N3Jrv0ePVH0Lxyj+2ZPUvjNk5AP&#10;/fi4765pxW5+vnF73uR9zn7y1ZtNe/4x+upt3J43//N99YrveVPJeGVqbsxivzm0MYs/v1rfbDRi&#10;rhh/USXd7D1SpTqOfsN96jp7HkQ3Z188WLo4Oox46Gb/3MPE9LyfSTcnWh0u3Vx/FUQ3R6sOl24W&#10;0c0iujmqJRzdHG0G0c3RIuKjm9Mp0kM31x5xqHRz/aXkxx56VSnyRzcnDjtIurnuvLR0c9QboptF&#10;dLOIbk7ckJZurr/7IOnmmgfnSjd7gw+hPC0C70PSh5kG5INxxyPdHnqDILo5/Bn3YWZXiG5Ojf2Z&#10;dHG0DeW2sckI4sOqI0gP3Zx4GjnRzXWjILo5ehN50c0iullEN0dlB0s3R7+H6Oao/SHSzVWTDpVu&#10;ru15mHRzXQPvA91cdcgR0s2JWfOkm+vGIR+6OboZsoeeaHuC2DW6Ob3NkdLNtd8cId1c//Lh0s3R&#10;XsiPbs7Xt/Xp36F8TU1/R/A1Dxfb6+irFs1/g+ifepzLd/QiMWVn7vwDO+43CygnvgGXzZd/c/TO&#10;z+XfLJrN3q7xb665iHD8m9Mf8PxU1h4qjpF/c1hCetRbOJz0rf4OPUEsG3KS1ibqTz1ZaxU1y07R&#10;2oV30qlaOxFJX8S/OXrkaMb/8E2If3PN3GPk35yuWCj/5jI7Kwj/5uyYY117t/LQ7qNFx4v1s0+Q&#10;f3Nt9xPl35x+HXLORnYn5MC/OZoNbYwzgvxtjPMl8uDfXDUF8vv+xCbIiX9z3SMnyr85NZVyWD3l&#10;3lt0PvHxP07tBe2cjedPdOdsbAHv4JyNaTyPf3OmEnloj3ofMO6EvDDTa5H8m729F8q/OTyX94d/&#10;c3ZzytmVsfoKyv1D/Ztrf0k72HAPqvXtuoV262K238JnNsa23ePPy3O27eQPtG2P/h627dFeKarS&#10;bNu21/V3lS8v1/rPFNq22237fM62Pabo7+S8WRf7GuNH3VJ5al69+/l+I21+vuy6lObhUHtZPXiW&#10;38hPGKva/TxtDytLdyP2sirWR8SPvSr/xvjJe8WGVjf45esmso/ydb7a9JVLxYaHIH1EQ6e/5/wV&#10;ice3Et+W8wO8/kPfxu/xcZ/4Nn6Pp37hWx8R3/SVn3yj3JE+Qtf0EfFswukj4mt4nj4i/pT49BHx&#10;9Dd96yPixSt88yOK1+E/SR/RMB1/SvqI+My7/OTCsqDh4Vt8G7/HB9/IO+3mSB+ha/qI+He3+ks6&#10;8q2s+y/f9lltmJv1bfwe//EJyoNOueVFsSH42l2vbRkkj2odxDu3wleLdC78zDc2PP6pb31EQ/yB&#10;859Mviw2PPacYy1+kvQR8QOP+dZHNLz6oG99RDwv8q2PEOkjRPqIeOaDvo3f480f9a2PiJ983Lcz&#10;8RpGLvdt/B5PeMO38XvDVN4LfUTDgnW+jd8zdS0CG79nzkQ++oh4n9aB9REifYRIH5Hp2iqw8Xvm&#10;Ui+w8Xvc9yvfxu9xyYeunnP1/R/2EdivxhaM38cV99NND5OPXcOUseJpsyfLnzFzVYX8G097f0f5&#10;O8bnzZD/o4gOF1mvtnD56fK8rWdbfFvfVnro0tjShw3n9hVPO7WnwjPlXZ1/5rsdFT8OSuVvKVr6&#10;ds36d4ZwW/+252392+LLT9fSs3aSk1+09n5tufwW44/GOj/dMROcn+6pk52fbq+U89M1Wj5G1qtj&#10;C8dGG9vz5ndr8VnfVnqm0y0fY/eBjsv7uPBzEu757Xu6+DU9XHpGS9/I+nds4eana8+z/h1bfPPT&#10;tfRMbksffv/1b/ttyLiCuh5fcgnjgbP4M/+qwehOG2/GDQdxXjNl+KA6sPNK4uePdO8wu1BsqDvZ&#10;XXc+PVhyOuGzfhFYvx+f9avAxgHxn8/EP5Fvwsi5H+56CD6GhL+WDLLvnxHYeSWpI8PgzrtoAxec&#10;pDqP1x3j2sBU8rO2cEV1UH4xbd7kwf9K5JySeNVegZ1XIjKn1P08Oa+k4R7k5ryShv6kY+9sOunC&#10;hnbHu+sXTgqWfMo7vfZUyZOZGCLPiCCzOgzsvBIRuUXOK8lMI7w/df4Gz3NeScOEkwM7r6Thl6Rn&#10;dR2RPmy4ivzsus1htEl0h8n9vc4rMTt683243qNaXuXP6qgLtDryDrzI+cSWXep8YsddpjoJr7tS&#10;zNy4WPSGXut8Yo3mG2PEjhQurm0idipdY6fyh3PffGKn1Tif2AOucj6xdX9wPrBPX+HY8HvH4eSP&#10;nUrymE+syWXprzi3keoTuS864wJzevcPG8O6+X3zvaiK2W+9N/8WJF/GfmTEfhv2eMCx2385dr0T&#10;/Yr91mj2W6PZb2+9E7/VMUH48pJA9ttN7w7sTOTwSuLRNsLL73E84l7HofcHyaFm11oayH57UTZI&#10;vkU/+F5E20y6/PNy2JnInbKB2W8zC+9T2w1b/kXMfLzE8ZA7gjsbfPZsu40z0rHf/uyWwOy34eE3&#10;41c71hH7ra6x38Y3ITf2Wm8U+RqtvHliv/Ue+VuwxO8UeL+BdibyLhD7bebPyGf2W5MX+20mw/vB&#10;fus9QXlom94xlM945t2urX5DPn/DTrUCYr/1dr/F8T6I/TZOch/96S0lnunRe0jPuBx5sN96Wz4c&#10;mP023vFR2lfbID7kMbdv56HQ7J9Gs1ua/Mb1Kl4tYEOPjKZWYQ2jqYlc3dlvvkeVzzy50FczfOg9&#10;6YoMNF/NjP8W1/sG4YRXxMzu/xSjySsC89X01z0bmK9mdO8zgXw1r3g6kK+mER/NsJLn8sRXM7z8&#10;Bfay3S0Ih5CeMbvScWldYL6aYb/XA/PVDH/7RmC+mpyjEZivptF8NUV8acIn64PyO1OceU18dJ13&#10;0MtiXEn6dj10eWC+NN7aZWqP3j3Ig6+md+U/8AUf6ogvja7xpYleejpYMg9/rL2fDeysuGjF8kC/&#10;m/+c9Kz+7iN9q7etXxMzH9dT/hInD740kgsdqvdnNHnx1RTxScrU8bz5avYjvrWfrSi/6bq/vCim&#10;VrwQmE9SdPjzgfkkpWLyN1/NGcsD+WoaTV7jtMFB6nPC8UmKZvI8PkmpxcQ3X82TSc/6t5eQ13T3&#10;x7wf+z7vJ398kvJyNfV/67WSxvbS+I9v8dX8BXOi5vuEFdWzlZtUJGeQ/2qvovxs/PUebVD9hHt9&#10;I2Zmf+bq67k1QfkmEwMPJu/Enm2097jfF02cMMRdzxoZZJ7m/udJ9rP9Er/usUHmiq/kL5/Z+l9B&#10;8kzyG7hOzEyJHdu0kG3HM3nYB1Qkfa9DK2cnNdr3ZeFG9wqK6Nnm+5YVm0+Ed22pOa537GbOJoBP&#10;rc0n/M3auLnyM9y3ufJyaOsBPdtprq31LquvZ9vruvb2UrceMKODWw94C9p6wKiObj3AaOsBRlsP&#10;eIdwWw+ohMwnvHuJb+sBvyQ9Ww+4bQu3HvDK5m494Jfkb+sBN7d16wErkM/WA34GbT3AyHxCtPWA&#10;j9u49YBv2rr1gNabu/WA+cjP9+GPotwwuz3ywNSczm494OeQeUR0Swe3HnAJtPWAk0s1h/fmEo/v&#10;IbMI+WDNbaRn6wGdoK0HHI+8pmcHQVsPMNp6gNHWAw5FDlsPWAltPWDPdm494PQt3HrA3PZuPWAq&#10;78XWA25AvpasB1zcya0HnIp8zCe8tZD5hGjrAXZt6wEHdXbrAX4ntx6Q6OjWA/6A/Oibxvqm3TR9&#10;UY3f0fr/+I5gszk136duEsOVkfzZ+MXm6Bq/bDMAn0D66S3Kmmi/abH7jb9t2XB/uTZ+qqivmf/C&#10;RNdGo/FiTWpsRbJmSpDeYzRrc2ODxOHltA1+07JwVEXy9j6OPmei2PWjbQKvuryiusU635s5uqK6&#10;bpUfjxhbUb30Fd+/ebzO646yE0Xbb9F+I1J/il9Rfd2Lfm0Sf88/vuGnP9i+ovriD32vfmpF9Qdf&#10;+2HnaewxzNmEvSscW/Lc2bGfPSSoqH7pCz+qIP75a/xsAv/RaR/4qcWTK3Te92Pkk3jXz56/nVj3&#10;6LiK6uEf+bVHIs+Mr/2qjmMqkks2CfxDKdckzhUyUg5xQq8g1XlMxZJoUOAfwx4Uy0cEqWXjKpa8&#10;g3338u1Y+x0fRE/znmDq3SlinAwqkq/Qp9yNnHfQpxhry4Ko7eQmVrGOfxzlyRPd4i/a3ukYe37Y&#10;ePrYoKJ8CGd4f0G6tKV8fTTp6MbmU7ztoKXsP8798Dr7qYI5ild0HT+smK11fJFxYHTgblq/jw7Y&#10;RfQPmCl9ITIOFBkH+tfP1Dq+P2VnreP7KyDjwOgq4qG3oj/OEv0zd3U8rFLr+JFP+qzj+9131zp+&#10;5hHIOHADORgHhi/vpnX87GbEs3exnHRhavrOjiUztY7vt5yhdXy/1U5ax49+NV3r+CLjQNHGgddS&#10;DsZ94fvkb7Ry58k4MEzO1jp+uBVkHBh+ufv/Ye9MwKSorv5dOIogAgMOiuu0S1wAZRlUVEhXD2rc&#10;wSVEQZxGFEVFFjEoLl0oCCroxLiDTisacQsgboimKwpEPzXgEiWCTrvEnTAuUUQz9X/P73bPQE/j&#10;h+T5nn++fPg840t1Vd17qurWPafOufdcxfEzM5EPO1DyYgdmqjnf7MDHkcv09zVcn7EM+WD0Z+qx&#10;/mkBNDtwDfLAYL8jFcePzuF3+sNgNufB1MOUB6ODkcfswJNPUhw/GvtLxfFTJQMUxw+M9n1hpO1I&#10;ftNPG20HegXto1lJMf3FPEjd7+CsQWJmv1Okv8IfTkZu+oI/8jtMLYbor1TpYD3voIbzaAfewqQY&#10;mzlE+ivbm9gE/rD0GxD9Few+VPpLRH+J6K9gGfvRX0ElRH8FD3E++is2jvLQX8m7T5P+Sr98qvRX&#10;+TjqR39l7xwo/VWz+BTpr2AgRH+J6C8R/ZXNniL9lV45UPqras0g6a9wCPLzPMLdkR/GD0A+mDnq&#10;TOkvfwhEf/np08X4ZIj+ikYM0fMPTuI8awfDkA+W30156K/sFhD9VTMceWkfwY4Q/SWiv0T0V/Cr&#10;U6W/giUQ/WU5McwfVj72NOmv5C+T0l81B3Bf0F/lM5AP/ZWddIb0V81I5EN/BR9A9JeI/hLRX7GT&#10;iL3gD0tWEIvBH5ZuP1T6K7gO+Xm/8s/b+pzincx/0wdpt+mvpnkbD8U/0os/01+75vRXuNtI5ZHP&#10;TD6f9ySRiN4Zobzxwd6OqebnadvrcW7lI/vT3h8k1nMz9vwe8Ns+9M3DlUc+nA3JIx+/HpJH3kvB&#10;gRWOpr9tmzFSytORp9l99nuOpjM8/zzpDKN+X4Rctt/Iefo9T7Mf7bhXKxJVp5+nPPKx++DDByZq&#10;P4Ov90r4R3Ed5I33n3XM9KYc234E+vSTdv3oknX6eNeN5/pyd79ngg3NgRhOuNjlV9kZMs7Mu+4i&#10;jSsLXh3neM6vRcV5WKfEt3gV48xE61tGjnZ9jJFr1+95cu2ZwRe6/CqPUw7vhh+nfHtXZjpm2lCv&#10;5VcxOTpulr+2xuvhYorlQFxB21iaax898u1jRaCyU6sniG2XX6GY16iJVyrmtWTfiYp5BVdAmy9u&#10;xA8o4i+1/eYvtePNX2rna76QlUd7D618mJqYEmvCy7Q/O+JSHR/b8RKdH44eT71dyFcOKV+kPttv&#10;/lI73vyldr75S1Ue90Tl52n2/CTqhck2V2i+UHIcxD+ZzEL8ldkyrgv/pUg9Iv5S7cdfquPxl+p8&#10;my9k5dHPqB7o9eR6oD8gpflC/sTL3fyiRy5z842ORD7K842UL9r8JNtP/ToeeXS+zU+38kyf232y&#10;/tw1xyb/X9f9sNbumeYvbZqHcjXP+fPcs94//6wHXa1n4B84RYwfM9nlR7/9Khc//WSSW/uwepLi&#10;p4HRnrXR1j78kP34TfvfwPH4Ubv+fLLip9ldKI9nkOxJ+bC8/zXi7B7X6lmVroA8u5GTpupZxt6C&#10;9myNlC9afihvsuKnXltI/HTkcfBY1j78A/wTax/uRz3ET6MnoN0zux4YvOlY+otr3NqHD0Bb+7D1&#10;tS4/VIL6iZ96v4Do0vSj1AvLb4O29mFvSPy0253sJ37a1rvWxU/jXIe14dx9885kv8VPj4DET2u3&#10;hLb24UyOm8vah3Y88dOqRchDG9H9gOX3IS+s3XeKW/vwee6brX04FBI/jXbj+oifBlvCjY2f8ozL&#10;/Kb5QYvZHMkuv9F1pbe+3rWDumnum/nNae7+HMTvdn96Q2yO8nch9zm9N+fB7FOOozrdIJuj/ziI&#10;zdFtIcTmSH96g2wOEZtDxOaILWI/NkdsPMTmiHWF2ByjbqQ8bI7SB6plc8zJUB8xuJFlEJuj/6zr&#10;ZHN07Q1trcPmEJtDxOYQsTn6H3mdbI45S+Bc1joccL2zOVpSrvURnzpGXyEf2/H637pxGi1vlK3h&#10;3c/v2B6pGRCbo7Yt5LnFSpAPVk3lfLhqH4jNsXQ58mFzzJ4GsTnSwyA2h4jNIWJzpCcih611GEJs&#10;jvQPEJtj1Q3Vsjmqr/yNbI6uY7kf2Byr9kQubI6l0yExuNmlyIfNETsaYnOI6FwRm6Nusxtlc1SP&#10;+a1sjm7v3SCbIxZDftpv/nn/izZHSZnfvMCm3bJoDM7b+jbd38xet4v9tpqufmDOPEg/0HbwDPUD&#10;4VxIPyDSD4joANtvOsWON51i55tOUXlcj8o3nfLFLbq+69veov3dht2s45c+fZPOj519k3SKaP2M&#10;bVOf7TedYsebPHa+dIqVR7vIyy9aP/Mo12Ptv8/t0inp30H68HRb5KNPjx3KddHHi1aPbaMDtB+d&#10;ouPRKTrf5phaebQjlQ/9obdqO/nWLdIpydHQdFALyPnZ15CT8kTKF6lP+6lfx5uOs/PRKSoPefPy&#10;/3SdsnWLMn/LgmfdomgMLqypqbQYnN8nzbrImyfSayD3MPvmXWLt8rvF2L0zpSvSFfdId8SeheiS&#10;ZMt78aOQb9JILMttd07Mmc/+dyoS/XeAxODqxs+stBhcNJfyePZBhvKtDXxMfTBeka60GJzkIQYn&#10;EntL9rmz0mJwIjaWfs+TGFx0AOcTg8t8AO2e3U+5MJWgHhg+dXelxeDCMuRHnvB8SAwunD4Te3Uf&#10;R+TWNjG4+Gj278n48p0gMbj4nzifGFyqP+XZM3+S8mHmK+qz7QQkBie5flIMzvr7DctNnPz2PvVX&#10;6ftmaax4ZsT9eibhkQ+Iqa0eErOfQuani8TgRLNXpzzo7FWjfSMbV26TGHUuJAbXvzskL023bymP&#10;seK1t0DGhie3ybGK+mz7QerfEr1n8hCDE+0b+6bfqXyjxd7s9x+PwbUsaJtbFfW9pJfNk+9FNN/L&#10;h484n8uHc0Tvw9nSOyK+F9FicK3myPcSDICjD2RtLGi+l+Zz1Sb8qxyDNY7euZRLDC58E9ocikOp&#10;lxhc+e0Q38s6cuB7Se8xz/leenM8bdfblXKsLQ9CLhg9OdvNoThotnwv3lO/l+/FH//7SovBifhe&#10;RHwvtVtxHr6WWBfqg6ovT3wvsVfmyfcSexbie4nNgwe3TcSv5niLwZm85nuJkAffS/IGSNtM/oBc&#10;xj9SPqzdBaLnsmUQn0vyUeSB6T9DYnC1n3M/efdjbTkflrehXFj7OsT3khz6qHwvtV9AYnDlBz0m&#10;30vMSLsSaQ+S39rFRvtemuZD9ovE4MLqZ1y+FGgxuGjk08qPEuz3lJjqOV/sP/JJ5Uupe+cJ5Uup&#10;Pg6SLyXZHJIvRST25o3luDyJwfnNOd/ypHSiPOMSR7/fAuVL8e9foHwpfsnTypfid3ta+VKMFoMT&#10;icGFNyzQfPbkXzif9hFbTbmw/Gvqg9lOT2o+e3IG8tBnZVtDYnDpxY9rPrtITEskBtd/2yc0n33O&#10;Y5AYXOkvn9R89qqdKZfnlW5DPbDmb46p6Qs0n13yEIMTrQ+1+2ffrSYvMTiRGFzmFo4nBlf1CefT&#10;bmI/c6ydRvlsryqbr7wA/Z+iXmJws6sgMbhkD65n8g6OyKvtwzolug5mPzG4pY9AYnAjW3A+Mbja&#10;yymP641tS/mwZrmjdz31E4PLy9Wo/xo9Lo3/aviWKh6Da+kFxXIury7yfRV88qyeBzFvMfpr6PLv&#10;7h3q+yr6dcatP7VLRt9XvhF9LvJ91XUs+9GJpTGO5/tq1YuQcSvphyiP5xF7lvLtfXr7OXFkuFB2&#10;y9Lhi2THdN1mseya7FkQO0c0e8G2bVzqtNBxBuT7qusKyPdV6TGUz/fVqgXQxqceRj3cT10P9M+k&#10;Prj09ef0fdWt10J9X1VPhzY+dQly8H0Vvg75bkhWUh+s3RPyfdX2v5CP76u6zpDvqyXTFur7KnqJ&#10;cmm/+fsWfsn5fP9Ef4F8X9XcBPm+SneHfF/VvMzxfF+VnwitXdn9sH6pp2MN8s97vFUiOQDyfRX7&#10;gvvH91VmDtfJ95V/E9zY76u2WzUrloe5lH6lcO5eUPuS8/kb0TvplS+KsZUviNnPn5feEdE7Inon&#10;2f4F6Z3kYIjeSc6C6J106/9y7XyaY7IZ5fE8sqMheif9DkTvJI+mPhv7kYbm819bDvP5d35Jeqem&#10;L8dbv7EX5cGq05EL1mael95J+s9L72RZGMzGfsQm/El6R0TviOidTDvOQ894FdQHVV+eNvZj2UvS&#10;O94L0MZ+PAXRO+XVHI/ekbzonZrmbNvcvduQi+fpl+T4POWznfkZRO+EO0L0jb8Aeczn/xeI3sl8&#10;xf3kvfC25TwYlVEezCyH6B3/nJeldzKroY39iP/ZrdXqQ/SOZzQ7x+7Xv6R3muZnLhZTDB5+RfXE&#10;jl7aQLN37HfZPQw0KpYfeXP6nNV855t/dwfoxTwvvWZFZcWTP8PuXlHZ4+BuiZr5K+QfTR8I2/dO&#10;1Dy2vPKRcX4i84+39Iy91X8VU2U5JpdV9iAw5q14s7Jin96J1K/ga3xDdIA79HCs7+T42N6J7BXL&#10;sOUce+xLXr2IbfLoqVzoX0I9sLYWVpI//WfLyfPek7UzIWMZs9fBhfs6HrenaNds8q9l87lOeS39&#10;3+wus3fbFth9pcXnRu7ygRsLcf77lTYWomrWe7rm5EvvijWtsqLfubbSxkIYbSyEiD5LT2N/noyF&#10;0DZjIaoe4HfGQmTfh4yFqNqZ8rjWqkshYyGyHvXAqsWO0fj35T8JTR5bE9Vo+jL1t0bS3vS7tbv8&#10;VTcqJ3y6lvOlaU7pj3n8K/iztpAfaxd+/rHsfO+OT2Tnlw/9VO9BLP6ZWBt9LvrZlW4NEiN2vrap&#10;P3sZ+/PkvdA2dv7SJL9j58/ZE2LnV39OebYGyTRoc0Bb5HgS9dl2mvqx8yWPzQk1uSg3ec1HjeQ+&#10;6He4/uteN291C7998bh6i6/0PDMrvxCXtPpC/oBRp9fJH1A6f5X8AckzVskfIKIXRfSk7Td/gB1v&#10;/gA73/wBKo9+xLfyYfiuY79bvtZaB3V7/wN92jxx/VOw11bk9frGrXXQCbLGgZfhOBjNh6x10H8a&#10;ZK2Dul4Q/1L1B5THWgfR5dD6PasHBlVfiuk3vpA/ID0Cmv9gc4g/ILYUOfEHiFyHiD9A+/EH6Hjz&#10;T9j5+ANUnulxKx+qPqj6N0cvmzysdSD5WMtA8h7Tw8mPHg/teqBdn611oOttf3BC189aB3Y/tNaB&#10;3R/0iOqBjXZXo43V8K+Cf7gmb3H19gXv+DYlh9Lv9eJv7bhWMGyN4lpRR0hcq2bhd4pjJYc7Vi1b&#10;re3Y+asV10p3Wq24Vuyjb11c65lvFdfyHobEtTIzIHGt9I2QuJaIj020eFQN9yBP6xvsuBwtrhX7&#10;x+rKPPX7gchl+42cZ/sbSF+gbeJa/Zp/p7jWnL0hca22R0OLa43nOiyO9bhj6qvc9n6U52Ob2fVv&#10;cFxrm4J7WlaSpO84iT+7py2g6RJ/1Q/u/Z/6fSO5Bv2eo+URy7K/gfTdtj+ntybwzYbu2rCc2sm2&#10;zfraexW/w3Fym8362nvXayjkPfzoCch76b8HeU9Fs5dtGz+h7Tc/oR1vfkI73/yEKo/2p/Jh+RVe&#10;X2uXe7XztL/uokj9QvWSevUL2fH16hdEs5dtm/psv9Vvx5s8dr7Jp/KQOy+/yPsUDuU6YLdZzfra&#10;ezdnBeQ97NYO+XgvR3VGbt5TkXpE3mPt573W8bznOt/8hFYe/YHKh94C6ofVv/b62lj+0krI8dWt&#10;ofkZP0ROyhMpX6Q+7ad+HY88Oh/5VB7y5uUv8r7qLV1/7MnijE1zahfTTf4pm/fVOLO5kFyLI8u2&#10;0LMfdYXjktOba9t7DVpuZKONAzeiO5buuhbRTdpGNx2xDb+jm3p9Qznopr3/CtFNqfshusg/K8fW&#10;Oc6jfnST5EE3iZRfOqtE9YjW1k1euH7dtO0671Qn3/P24DXqyN/rX6Y0JZZ/6t875uaY/dgxGzJX&#10;7dkz3srNVdtuI+eqdfwJc9U6eqXIvzl/Zl/8mOx5udY+pnCu2ry3l+fmqm3/bzBXbft1nl0Lf4ei&#10;Y3M2zVXbNFetwEzJbzZa6PlfGmhjc5rmhy429iI/12vTXLU+/4vnqjXNzX0jtuqUnL26aa5a8P95&#10;rpr5DXYq6O93Luo3+M+bq9Y0Z3Qxf+WmuWrM+TJ/5SLmpv2fmqvWNM+0XyROtmmu2qa5ag3mDcOW&#10;+chfa9P9cyb6rswvL+hnY8X72f6b/YfNVVs3J3cLf9ei3xMNc5c2zVXbNFdt3Teo6QvVsH8mPpZd&#10;C96r3YrmbtWctP92rtpuBWXtXlLN9/1E/swX2BqaL9C7+3D5AL26vg0cdmidHyzt47YPPUQM9ti/&#10;Ur9D89MEY3o00HyC4WPMCbPY1lW9ifERIz4tt/YA5ed8hhq3bv+769XaRJnfNIf3x4hTGOvwPz1J&#10;fUh49YmVmu/6z+Plew4O6y9Gzx3jfNHMY1KMByrGYzS/jq0pmycxHm3bfNdmxynGE4yFNt/1I0iM&#10;J3VvP8V2gt9TPjGe1EEniJm7T1SMR/Lg1xXNf/Tgr1S+yH3R73A9/iS+GZvms/6APnUZf/ZcKrgH&#10;ei5tTnfXt6xKLO9wmmIdyWdPlU8zPXKQfJr+4oHyaYrmM7VtfJq233yadrz5NO1882lGVh4+Tc/K&#10;N/5xqFje5UzFOpL9hinWUTPmLBfr2OVsxTq8EyExjuASjoOp0ZBYR6wjJNaRHHmGYh3pxZRHrCP1&#10;PeWbL9PqgcHTSTF8oEqxjnDZaW79jeYQn2Z4x2D5NEWuQ8SnGdp+fJo6Hp+mzrdYh5WHT1PlQ9UH&#10;VT+xDslDrEPyEcuQvMQ6JD8xDl2PxTq4Pot16HqJdej6iXXY/bBYh+6PxThyz6OI73S977TbYbGO&#10;Dcw73ma0nkXqsAvEmq0u1DNLDv61e4ZzxumZBqdcpGcscq9E/OTl7Dc/uR1vfnI7X3M0rDxdA+XD&#10;aNn5YnmHEbk2dW6uTZ2Ta1PDc20Kqk1Btalzcm3q3FybGpFrU5SnNuXk9+w6eBZB1RjRH32BG6/a&#10;d6xb06XDhW6OxOVcH8/YN1o9Rvzavu2nTfh2PH5vnW9zNKw8tSnKV5samWtT5+fa1Ihcm4JqU+fl&#10;2hRUm4JqU+xXm4JqU5yvNkV5alNO/iLPWr31+v3kcZ71ngX97l5FbQQvFegZBH+4VMxMGu/mA544&#10;nntJu+x4mZjaGdp8wLMud/fyEs6ze9t6glh62QSNza97ATI2f+m2V2hsvt/nCo3NFxmbLzI2P9yO&#10;/YzND1/ieMbmhxMgY/NLP6Jcmw/4XcrNB9yD+hibX/5n5LP5gP+4xM0H3BkyNj+Yi5w2H9Bo8wGN&#10;jM3PHniJmw946KVuPuDxl7mx+U9SnsVS+lAPrDkc+WBt/ytlI8ROhYzJT3/PdcHyVZDYaep0yLMO&#10;f8l5MHoG+WD5d5Rn8wFPhTYf0OYL2XzAMdDmAxptPqDR5gP+HjkYmx/sebmbD3gntPmAL6Y0Nr/b&#10;G4HG5i9ZzP1gbP71FyMfY/NH/R0yNr/fUORjbH54B2RsvkjcULynZ6L6l1dqbH63Rdxf5gMu7cn8&#10;KPJjhWOQ39693PO2NrXeDsPZAj+y22yEpvndi33rJ/e4RmOTRMYmBT2udmNhe0wWw+5X6XmLjE0S&#10;bT7yr5jzQ14a/27I2CR/JWRsUnAC59m78aqjf/gUbYePQ8tLszvl23zkasjYpNq/QcYmrSMHY5OS&#10;o67W2KTUFM7jvoTnUR6M34c8MLP5VRqb5E9iDhJ5acItIGOTvMUTNTZJZGySyNikmgGcx1ik7Djq&#10;g6ovT771szsxR4hv/WxryNikbP3VLq/46xxv85FNXstLczRkbFLsHeSifcWOyLE18rFdcw712NyP&#10;JGRMUsybJCZ3gIxNqunF77Tn7EDOs3Z9CuVZO4/xHBibFJsNyUtT0+dajU2qnQgzzHcz2hgMI3aD&#10;5Df7Ya0xMUU6nXXaSOOGxWTXzdm/dqymMF5VLJ5TeMyGxKuG7/FuLl61z0bGqzr9hHhVJ68UE8ni&#10;Vfvw92PXl5dr7WMK41UD73gvF6/q/G8Qr2qaE74/fprC/Lub4lWb4lVOVTT5f2NX0GSXxau6FNgm&#10;+xad17UpXhX/X55bsVlYLA/+pnhVReLfJ7ei+VGbriHwMTqt0AfyHxavwobtWtAPdSs6r2tTvOr/&#10;aryqW0H76F6yKV6126bcimt9ORcxdIrHq0qu7Fts3YGi/ex/XLxq3Tz7LfyKor6oTfGq9vpW35Rb&#10;sclHQ5HXLH+MfU9UFPTTPf+FeFXPgrL2//eJV2GTlfn7F8h3QNGY939YvIrrPqDgug8s2oeExw2R&#10;/85vO1hMvTFQ/uzgnoG8W/sl/OH8DuPnQ/zZ8SdPk//Q/wXn4VcMzz1dzB41VP7s9AcQf3by8jOc&#10;P/tF4kvv9Uj4RvNnG/Fn+wH78Wf7n3I8/mz/JIg/O7sL5eHPjh2VlD87eSH14c+u3YX68WenDz9V&#10;/uyq8wfJn+1vBvFni/izRfzZ6SnE2VjvIXkTcbe5zZWHztZ7CFpWqc8IXqR8/HzR28gDU18Okz/b&#10;a3mW/NjeEfyOPzvaD+LPznQYKn+i/wPn4VfMtHGsPZLy8GenH0ZO/NlV7SD+Rv855MWfLeLPFvFn&#10;+9Fg+bP9cafJn+2vgviza3dMyp8d++cQ+bOr3uF+4M+u7Xum/NnpfZEPf3bVdsiHP1trMeHPFvFn&#10;i/izs98Pkz87tvxM+bOTT50hf7ZvefzMb5t73v+iP5v21XQNgOLx0NGq9388dvXHMXqO5V3G5uKh&#10;xKSY+1Uz5te5eOi4XDwUKh7KcYqHQsVDoeKhF+TioZSneCjy87wVG4PB0yO1HT5w/v9I7Cr1PfXx&#10;XqUXU7/iocijeCjyKR4KFQ+FvJfeiVyPxZ12GZeLh3K9iody/YqHjs3FQymP56/rMObVQSPXqzPc&#10;DothbNiaAhajUq7rnSZUan7ngEB1h19fLsYvuEQMHmEdJOZ3Gi32L1psfhyxqzyJ/Wub2H9mDr8z&#10;vzPc/TLF/jM3Q2L/mZMol5h/OJgYk83vHEt9MNobOeizJI/N7zS5rNx9r2wkPnv9vv7YP2296ZoC&#10;xeYNh+RpUyygF7EFiwlAjbHg99xYCvz8TfPPF4sDedXTFAcSiQPF7pyq+E/6DuIRbCfvIE5hcT8j&#10;cSCROFD2WeIkxIEUNyEOlD2Z+AlxoNgfOM/alcUxYHauY3I3yiUOFLseEgfKfg+JA6WOp37iQOvI&#10;QRzIWzFVcaDyrzmfdpRcRrmwtr1jFXEiW58gWzdFcaDkaEgcKN2d+Aq5UUTiQCJxoDjyam76+9RL&#10;/Ef15UkcKJgyTXGg4GJoeWnPgQe3TdT4yEccSPISByp/gvOJA4VHQt7TcB7yGS9CLhh/g3qsX34J&#10;EgcKz0Ue6F0FiQPF7+F39ECwmPNMHyyiHBifSj3EgcIdrlMcKH4/ZI56qg4SBwqMxIFEa0P23Iwb&#10;HQdqmk/+aeyYOfzZOJP20MaZhJvfRH+AXnr1RuW4zF4Dz946Eds3x4t/63JcvnODW0v5NGhrKRuR&#10;L/19dSN5J/R7npbj8kuOYy3leA3l2H0ZSrl2X25yjL8ILcelydFxs3x/orFC6lJmmu3Vu8AG6VOS&#10;RPyT+LNraQF1Lafe4t6XNZRl740RWUL7PUebz2i/N9DGLrE/915NcPMam+YMLxaHSXeZoTab3fp2&#10;MVV3q7N53ryVa9wvkT2I32FVb0j/UfUutHdmb86DsQWOczrdIZunehzE5hm1EJJfL/vpHbJ5RGwe&#10;EZsnuYj92DzJ8RCbJ9kVYvPMuZHyeJf7PzBdNk9dhvqweWaXQWye6lm3yeYZ2RsSw082h9g8IjaP&#10;iM1TfeRtsnnqlkBsnn4DblcM3yM/mz077zPH+NfIZ8+y/k43zq9ljWwd/35+x+bJzIDYPOWlkHcn&#10;WYJ8sGYq58OunSA2T+kK5MPmWTUN8m5lh0FsHhGbR8TmyU5EDmL42RCSXy/7A8Tm6frb6bJ5ll45&#10;QzbPyLHcD2yernshFzH80hkQm2dVKfJh8ySPhtg8IjaPiM3TraRGNs/SMXfK5hn13h2yeZIx5Kdv&#10;yj/vf93mWTeP/NrxycL4a7EYZuExGxKjLf3go1yMNr6RMVrvJ8RoPa+UV9JitDZB8seuLy/X2scU&#10;xmibDf4kF6NtVjKW8s7mz977raC9994uk/38unZ5VmxfmvDOuNBv4NHohKWsb5en9a2F6+VZOfQH&#10;9AHuv7u80jK/WUHfs1lRX7WtN2frAIno1WjSe77p1+gy1m0zXvyIW3/OiJ7VNno2euVR1mtjLv6E&#10;+b6Nt4i6/8E3PRtNWujWwbuMdeDoK6I/vub4AuvEoWejm971Tc9GQz72Tc/WL1jJOmyUt7Yc6Nlo&#10;6Ie+rQNU/7c33Tpt+yx26/G9Mt/x/tm+6dlo7n2+jbeI5tewnh3nPTPdNz0romdF9Gz9n1gnD70a&#10;Lf/Q0eqzbSN6NurM+nKMt4gOqfNNz0ZHr/JNz9Y/zDpx6FnJi56t7/CBb3o2ir/t1r+r5froE6Ku&#10;rG8H67d83Le+IDrrMd/0a1RV41hyF16sFon6j7iP9D1Rq7+I9d9THtv1ZyEHejbqt8bXOkDTm7l1&#10;gP5SonWAIiN6VqQNSG5rCxutZzcraB8lxX0gleVuvaGuZQ1UW+P3RpuupKCszYuXVXOwK2Nq1waq&#10;DH5vLGvzgrK2KBrr9XY8I6H7uPo8MdV6rNapC06+WOvWpWZernXsgnuY38UYQNHGHNo2Yw5tv405&#10;tONtzKGdb2MOIyuPPlPlw+jwQW59mgNP0v7g8+N0fHDXkTrf++FwlSdSvmj1sd/GsdrxNo41xfka&#10;x2rlmS7KyS/ynnhDhrv1emaN0Dp1Xt0orVvn9Rqrdey8FRdqXTvR6rFtxhxqP2MGdTxjDj07nzGH&#10;Ko/2qPKNfzlN6wt51w10+w//ldbR8+pP1NxGb+AJrjyjlW9kzKH2M+bQs+MZc6jzbW6+lWdy23UY&#10;G7+j1vnX+scc2tz8LQqedfOiOTyDU6dqHb3g1eu0jp73/G/cPezDmmn2Lh1zm9seM0Pr6HkP3al1&#10;9LwP01pHzyu5W+voieTCdNt8Vy1kv+XMPJzjyeHpvzBd6+il7r1VzzxYfqN79inqoy2kHrhO6+hJ&#10;HnJ4iuTu9F67Suvoidhr+j1Pcnim5iM3OTxToyiHexVMoFyYev9mt/38rVpHL+h2u+QJbp2udfSC&#10;Y2ZobqKI3KKto3c3+/dkbOBxHE8Oz9QazrccnuW36BkHz1A+zzz1EPXB4F3qf5ExhnYff3IOz+YF&#10;z2jLkiSqq9CG9WydM/qjoPusRnIP9HuOZrva/gaazuK83Lufs2Gb5nUt/n34glu/rhqip4LnFzku&#10;fsZx0Xy3fp0RvRUY0VvBoKfc+nWTF7j16+Y97davO+IP7lkcHjpu96zjX59z69dNpXz0VhBnHTbL&#10;YXbT87QJ+z6kfvSnaN+H4WK3fl2M82gzwVzKtbYzfYFju/lu/bptnnDr13Vg/Tz0VrDto279OiN6&#10;S9vorejkp9x6de8sdrT69H0IbU7gmBfcnMADoOUwW/O8W7/uBORDb0le9FaqC+ejt7xxC10/UM71&#10;Wb9Qwf2C0SzqQW95E6B9F0bIYTz7Mbd+XZb7Z/3WOZxn79yZlGcMkAO95S140a1f9/XLTm+1W+LW&#10;r2sP0Vue0fSVyW/caL21YTllvedXuHUdr6516zre9Z7kDdp9KKbKVorezXVuXUej5fMwWjve+rNG&#10;2vetbZPPw7/1U7eu4+xP3LqOf/rYret45EduHcdef3M8m/rI7+HdSv3k85A85PMQrfyfv+nKN9r7&#10;YfIaXe+JHdfQjfJvy7HVNKdssfcw/GibStmSL2/dQLue8IuW+rY0av+HmzXSviXtvEYbEj9N0xyl&#10;H/PeF47xCEfH5Ovy25VXmq8rmrizvjm8l3d035ZHdxTDa7aVr8tovi6R6w36ba9vXBFfl4ivK5rC&#10;7/i6vB8g81yi83eQryvqQrn4trwDdnI+rpD62I53Kne+LpPHfF1Gyg977N5Iuw/2O1z/fW5V0N9t&#10;XVQnha07Ka90eERn5ZUOnuvivjEv30+MJnUTg449lCMz2L9COTODE3oqh6b3bk/llRZNJ2mbXG4J&#10;9qOTsptxPDoptrC78krHe1Ae/Yh/LOXDeA31wUzPzi6vtMljeaWNdn1H7tVAe672e54V6KR4b+S2&#10;vNK3UA66yI9RLowf31UM+3ZzeaW/haYjH+zu8kpv0cPllTZaXmkjOikzh/3opLA5RCdlTuU8dFJ8&#10;JOXRv/g/p3yYeYz6bLs/9aOTJO9P0klmN2xd8Ixal6xu1nQ9ieC3P9c9Co7qLabGHuzynbY7SPlO&#10;U78/UPlOvX8eoHynotk+tk2+09pZ7N+SvGYexx9Kfv2TD9azDLenPPq+8FDKh3HWMTNWJSo1ryR2&#10;Y1/NM6n98FB8bMRAqg/TPBSR8kVbT2LFQfiQ4BpIvtPaiw5WvtP0yYco32lVL+qx9SSO7qNnouvh&#10;GXnXxrUdO8dXvtNst4Tynaa/heQ7jaqQg3yn3jkQP45/GPXDeBtIvtOak5DrO+YadURO8p2Wr2Dd&#10;sZV+IjWQ66BN5e+b9zvOJx9p6jxIvtPMZwnlOw13h3PbJDKDOJ58p5lhyMMz1f2A8U7Ia8/6wN7K&#10;d+qPOET5TsO7uX/kO4125TrJd+p9xnVvbL5T+qIyf918lmt/ixf6Gop9rxcesyH+iCdm/j3nj2iz&#10;kf6Itj/BH9HWK+U6N+evDX8/dn15udY+ptAfMWunupw/orT4mPEdbmftePoO/8pGLkInmv8hT9tf&#10;6H9gv3SHHfdbdJ2dn6N+p1zReSfs/+iXpjkji73D0YVfuu//fbPuu/+yV/xHXkbPnMl68WUHJ+qP&#10;XeDPG9QTPwPf20O6OPKOaZt3uD7Gft7h6J1Fvr3D9TOW+lpr+7539N0dRasc3/acXfDllvpOS/Vp&#10;7b7bprTXd1y0bwd9R4pWvm3z7kbz8XMY73/Zt3e4Pv2KbzmLozuX+ZazuH5GrW/vcP1B+Dt4d3U9&#10;xu5850OtS98MzilJ2JowqRebJ/QOn9ciYe9wdCPk3Y2alTn+bBvsBOIT8dKEvcOp41ol7B1ODW6e&#10;sHc4GsB18A433LeJLRP2jkV3Ug7vcDS9ecJyFkeX4E/gHY4GcTzvcH1bxqbzzup+wPrOHzl/xi21&#10;vuUsjvr+1becxdGqV317h+s/+bNv73DUneve2HeYqfplfruCvrx9UT+V99kRzs42Yu97pyYcT+7u&#10;OGAf2fueEXtfxN73rugke997q4vsfa9HV9n73qk9ZN97Jx/guOYgx8v7yN73PvBl73tHHers/W8O&#10;575S3tpymL1/dF/Z+1Gr3rrv3n4V7v4329dx5V6y970vd5e9731TLnvfW72z7H3R5gXZttn7l3Zy&#10;9v3kvo5Wn9n7RrP3Zx/h7P0Dodn7mV/I3o9GIh/2vuTF3o92r3T2/vyfOzu/5cGO3buJ0U6dnb3/&#10;MvWZnf9CueP0mLP3p3If0Wme+WxgdDPlGV9CDrP3E8c6e//R4529//cTnb2/Cpq9b7S+wuQ2rmXQ&#10;yrJd1zHQaO2ys3HD+on2Be1jm5Ji8aDgiCto58y7CyYktObZkCBh8SDv9csce14kRskLEhWseeYN&#10;GplQPMho8h1xRiPNDrff8yQeFHljExYPis642N2XySkxdS31cF+Y70d/0CwhOTputpZ9mbtwxYOa&#10;5rk8FLulF3/mF96VPt6L8df9hkTF8YlEtKaaZ5IgV+D1iYot0Mu9+Y6HqdXXuu1+1yRsTbwgcXXC&#10;1sQLKqYkbE286NrJiYr3D6FtwlPoa1pCcocGn1yVsNyhIvED0XKGbnMlfoYczSa343K0nKHBuVMT&#10;eer3C3/j9hs5z/Y3ENtb2+QOjc+Zmph3FfHng6YlLHdo/DlI7lAv4DrIHeqN4rpgdAbXadv9Kc+H&#10;dv11HNfwCWSNovG//M8z+UexXJ7FYtPeo4+y3vdeCe+Wexpp6+Pa7w3r5HYoaGvbllzK4xjFnz2f&#10;VlDP5+Z3ExWtdkl4W76VGDaM9WpffdVt3/d3taGg98eOtvZ3u71Yv+IVx0kvuTY2cbHbv9mbzvex&#10;29s5H8gEXhP7z7731s3f2MLfrqRYWwmerldbSV31T7WVqOcPahve82vE6MrVbnv5N2or3sv/UFsh&#10;96/aSmq7r9VWgje+UltJ3QRpK96FkLYi0lZEe9Z3rnLP2mjvhx2Xo7UR79vVaitG/d4M+Wy/0dqY&#10;/Z4nbUXbtJXMId+prfiLIG0lc9watZWg1fdqG8H3jqk6ro+2Eiznemkruv4NbivbFTzfjkX7Ev+Z&#10;lootx0+B9zB/+4UWiiV7bXL8XXNtx0dvodhyOHJz7PQOCdH6kgebVapPMXLt+j1Prj1+G+dZbPlL&#10;yqHvCMdTLsy84xg/inrpSyTHevuSjgXXsn1JkuZZ6JfzR7SRLMGsVo1EFv2eo/xx7G8g34u2P2ez&#10;WaOkH26ak7KYXy781U4atyGanh67g5u/e8G2YjCmTLFe0fxytm1+uWfKNG4jOLGDW9PmE0g8yXuU&#10;8+ybZ9527htoekfHS7fXuA1vAOWbX67rjhq3kXkLoqfXkQM9Ha7aQeM2onLOs2+cjykXpgZ3cOxY&#10;pnEbwfbbaNxGsEN7N393ejs3f9doetpo4zaeRm70clhP/Ua77jzR0+ERO2ncRtgJoqfDrSHxpOhJ&#10;5DO/nMlrevpezscv57+IXNhdfg3XZ9wH+WD8A+qxcRtLIXrab9vejd/oC23cRsDv1oYWcp61oWcp&#10;D8b7Iw962h+Bf4T5u/FrdtG4jUzHco3bCI3oaZE2K/mt7W60nm6aU7JYPxx+9TP3bnTFL2P1QWtn&#10;9nuuvdHWdixo2zsV7YeDX/Odaf3wbNb5ph8Oyg5w2xHftXZNL/B9Cv1j+E6nHw6P3V/0/95Dvwcr&#10;u7rjurA+OTIEvVk3HHo2Ir+hH26am+9G9PUU/kwn5PMnBouOkD8o8I6SP8i/5Gj3XPY/1j2XPv1E&#10;f2l/+RD8lcfLp+BvdaJ8DOGtJ8ofJJpfRduMlfjuBPlf0k9xPP6g7CX93TpjnxynduttQfm042gA&#10;9Vl7/vxI+YMkj8UoTK4dT0mE3uGN5L3X73naOmNfHSl/UKof5dj7tuwYMWpBPWwH3x8nf5CtW23+&#10;oGAo18E6Y8Ez/eUPEi1GYdsWozib/Raj+APHW4yiDOIPivakPNq19w3lw9QI6rPtFtw3i1GYvD/J&#10;H2R+gKZ5BIs9o3DsKc5nN3ug89l1OlXPxPvbYDH6vEoMUkOcz27G6c5nN3+o89nZmNil25mtKN+X&#10;uBSf3Sz2m89uOMfzjGKdhzif3W2UxzPxH6V8GG9OfTAznTHGthacyWM+OyPPyJszoJE8G/2ep/ns&#10;ZiK3+ezqB+mZ+JMpl2eTH5OsHDO2FtxpSckTtuc6eEbheUOcz85obctoPrvt2G8+uxEcbz6756qc&#10;z+6N0/RM/Hspn2eT2Qm5of8E9ZvPzuT9yc+oaS6/1bxDn+feo/3RXV7M84I1I3SPgrnniqnlw53P&#10;7qKznc+uw1nOZ3fGMOezM/I97hnNZ9eW/eazO4vjzWeXGe58dgHlWT/5IOVb//j+SLFq1mjns/t+&#10;jPPZHTvW+ey+hcRxfSPli+ar6zvc+eyGQPPZ1UK+99OZc5zProZ6+N6PHjnPvTd2PfY+fXm+GHtl&#10;pPPZ3TLK+exOG+18douRw3x2r0C+9/2HqBfGL4Tms1twgfPZpZDTfHZ9Rzuf3R+5DtpU/r55rdlv&#10;PrvXKMd8didAvvfDa0Y5n92zHG8+u5eRh2eq+wHjv0Fee9Z3nut8dq+f43x2LaH57KZwneazOwFu&#10;7Pc+j3hDc/D5r43XGKuw4lKtFRJlLtPz8i5KiZlLJ4ixwVdorRCR+I1off+awPXtRtNzRuI3c96G&#10;5GOvngnJxz5qOCQfe/lWkHiN34ryjTOpz3gI9RO/kTyWj93kovygzUWN5B3V73D9cYWmOfhm0Par&#10;c+2/c679Z4+6WmuViS+1S1Q9MqXS1iqLSqA9r/hkMTXrKvH6ruQ5+cXWibrXJ2mtsn7jIWuVecdO&#10;0lplImuViYd1SiwZx37WKhv1MmStsra7cz5rlaVuozzaadiN8q1P+cYxfT/1slbZOnKx5lvy4Sla&#10;882r4zjaX9jeMdOGcqw9HjZJa755T0xUecHe8P+xdx5QVhTZw++ZIYwIgjAoQZiH5CQwjyTB1/0A&#10;USSDJNEZRZ66CKKuYsJuJMgiIgaM6IxiQpQ0KGt8vYoRRVxFEZAZs6IiigEV6e93b7038a2HZf/f&#10;Oft9fz1n/NHhVVd1V926dW/Vre5dHfvD2brnm5J8KS9p4OzpPEf3fBu+GbLn2+oLyN8Sxts9SI/2&#10;arclfWm3FvmB2RK/ZW2GyRd7vkn+pO/OW7GghPKdNN8wRUjI8hYIM6hMjL0qx7NLpet6992ouq4S&#10;Xbdg9WLVcUOrFymLV12vuq4SXVeJrpu35XrVdfNCi8w+WlMgum7BZn7Huw8Nv0GZt8GwuCvpyj5a&#10;90J03bwjeK74oCdBdN1y+UDX9XYvVl03vxr38y2Kd5EuzG1pWHTN9VGZO5WXQT6YO1U8e6HquqH+&#10;C1XXVaLrKtF14+9QDrFB/UR6UJ+XpNik7rpRdV1rIRSb1EyIrps9ivyh62p+0XXzX+X3outOhNRl&#10;+yXKJ7yOfIns+YLnoOv6O6HouleTH+jdDtF1409wnm9vvc/vYPAe6cD4PTxHdN2ON6muG38ayj5a&#10;6TebfbQyIDLAEkrble+mdaLU0qSfv3yNKHex9EDGQsdW0E+bp1znWzDhLu3f86Hs31gk82onT3Dy&#10;9t2mzD1wq7Lz8XDtOGfzw0t0/8bpDeBnI9D5b9H9G5Xs21jcl/uSZP/G0GaO2bex4AfSE95xuzLU&#10;8A7dvzF0MfNg5w9xQm9wXDjICf16h+7fKJT9G5W05YKJnF8bYezB76kn1vOkB4NnSR/6PyzRtmzH&#10;yJfIiPfIF23ZWwyndDCkLesxbblz8S3alhe7S7Qt72l6q7blyOekx/fytpI+dFfxPJg7mfzQljU/&#10;tGUlslTfH9Rj9m9UIhPzz+R+ZGKkkN9Tb6xvSU/qz1jDN3fyPGRi5zmQ/RtvaAuRifZ+8n9tI0OR&#10;PXKMTKzdmuvIxNVXQWTisH9CZGL8JNKjvFaxIfOC9Lh4HM9HJibzVWqnKlNLjDwp+38ZVZQ91n8v&#10;y5idliqmZCrdKK+wQL9H8aJ8ZdGye1Q3yvueecP4QopsiC8k9MVS1Y2U6C5KdKPaJ3Ad3WjPlxDd&#10;6M0lzBdm/0bvUtLjO1gLSR/GH7pXOWzBfaobrQ4vU92o9gcQf6bf5X7VjZSkr0Q3Khh7j+pGBTGI&#10;blT7QYhutKc+6eMLeXMuRDfKr81zeK9aHpF3nXgeXH3Pvaob1Um/T3Wj6ZMh/sz8O8gHulHBPVB0&#10;o5o8H8b3kB90o29vhvhCNv/IdXSjVWPvU92o6FbSpf4m31vBM1xHdynKh+hGbi5EN/J+4741Rzju&#10;bRDdKDgGSr2S9yH16gD5hi75F1+IHYL4QqyneX/oRvlXUE50o1Au/I90o/IxNsv68ir6KlP5+yre&#10;czD+zDMm/ZjwZ7Y8RH9mq3/Dn9nKqoOeU4W/lvz9UfmS+Sp7T0V/5rAdPyX8ma3/C/yZlePbpWrD&#10;JX65P/2Z+E3wa/5/5c+U8U2bCrpB2z/9maI7/unPpL8X3bFthfrRLqUP4v8Nf2a7CmVpn9JH9ac/&#10;89/xZ7av8E47pF5LcVD+zMpx84bT7/bnT2zX1aAVwua2lzmrMh46c2MJ1Q5e5y3jl4ThNHwsch9U&#10;4/i9Ius6Vsjrcann4fX6RedCeA/ja0Qfc/fvcWQOj9d9tyN6qzv9K0f0Vq/WLkfm8CjRK5XorZHJ&#10;XEdv9bO4H701smGPmec/kPREb70bnyIMDscnCLNPsVRvLb47TfXW/D3pqrdad2ao3qokfSV6q7cR&#10;X6aw+h5H9NZI1e8c0Vv9Dd87ordG5vAc9FZ3xU9mTriUB33Va4tPEvqf73cKmcNjX3JA5/DkpVlm&#10;3/HzyAd6q38xpK+zhvF86fOOhuituWeQL/TW0LHkE701vjHQOTzuK/g4eU9e4r35q/g9emXkUihz&#10;eHYFOofHOg2f6hrm5LzG/aK3FuPzFb1V3gcMziG/wmvw9aK3Wru/d1RvHf+dI3qrO5byord6X1L+&#10;/0hvrRwPrmYadYs/qWeNE/XM2n2Y7jGqlPrWsboZhwvFJ/xJlVKKLU3OJxir+Zstx7HXi227IDMa&#10;e/Rt25+HzxJG/sJcZ+g2qhWNtXjH9m6DWVsMB39hu4dzPOdzO7iK+8RH/TW/k3kNEcPceI1o7N4v&#10;7IIpcNlXdtHR8IHdtuQztmOv4Uk8X/JPfvyimqWUfBtnUWJwVzrGw23aP1XMuP68l56Jd9Ms+W7q&#10;1Df7xf41i7rqOJHX6+n+sH59w/jeI/XYzj5S94u1b6+j+8XaR0LmfLjP1o7qnI+74XjmhV0F8ePb&#10;50P8+EqJkyHHkudZtUpJmfR8gvJu7I519R0Jpcz2WvKVJL/X80nix9dj/Pj5w+rqfrF5t0D8+Nnv&#10;Q+Z8eD0oh/jtVxkGbUlPjvMhfnxLyn8wfnzeV5ZdOc7aOM4P5k/qW/XEO/UadjH+PL+NqWf/bGns&#10;P5c10fO+FzLXZa70D9gmjzzOHJf4/rqUk28nku75+y0rj78BQ05sn2nnpJZ33x+v405veQ+l+3Y3&#10;48OY3tX4MGqFjQ9jYo6O05mLZnwYQvFhVOc68q4gl/uRd7nruxkfxmWkh3zzl5E+jGzvrcwt6Gt8&#10;GHtPMD6MAbbKO/tbKD4MIfJOKT6M3t10nG6Nh8i7ovcg8q5gfXfjw7iN54gP45GeOi73pDzIOWtX&#10;L2XoVebzIu+Kb+hjfBhj+hofxnPkA3lnvQqRc/b9PBdGpkLxYRRGjA9jBvkUH0bvvsaH8STlEHmX&#10;eG9WVa4jj9yNpCM+jEFQfBjX9DE+jKe4H3kXf5H8IN/0fcDI38gvjN/KvG0Zp7/e3fgw0iDyLvAo&#10;p/gwBsH/SN7llKsXEp/sC+rGjkT9k/1IrZBl2RtPND6M9icZH8b6k/V7WdNPUbrfDVXaa4eb/c6F&#10;st+5EPnofTOklNgv9RgfRl4h5/FhhCIQH0bxa4PVhxGpCcVnIXuICO/iecIwzxcfhuRHfBhCSb9a&#10;/1JK25bz8F/7MCrHzUoly/znJqgsizeHyLLgivEqu7wN45TufWOV1qYxKsusgWNUlln+qWbv6/NP&#10;VVnmnwKRZZH2UOYkNYYyJ0koc5KEyCC/06hSSv7lfIIq73eMNXIf6vkzyZdcF4oslPNJypwkOUaW&#10;5R4Yq7Is1G+cyrKiayGyzP6MciC77DMoF4xvNbSHkh6yTMt/MLIsQ2RZ1wp1qVvK8YDfZDJ1lngX&#10;T56tc5KsdpD5jd60SYbVzlLG38rTOUn25lzacH1syFC+9eGnl5Ky6/kkKXv8F37HnKT4SNJBttjb&#10;SVdkTITnwPgjUOJdSD4apJepI8n5jWnYMbtVKEv3jDyawmj+RC5nQmkX/hvnaV401hR5U5IXPZ+g&#10;zEWS8yWUOSL8zszP0AkajKUqx/j6hH51K3/yvHDyeRITCfkS//lCZVF4uu4fEvpwmu4fkrdoqu4f&#10;Yn16PnK0g6MU/VCOkZ9yXeyecr+s5ZXfy1peTY9340v6wqJLlEWDZmgMptC0y3hn1ZzcGy/XGEx2&#10;3ys0BpN/IST2kn0n98HIYvgDMf67Q2IwhRZdqvEn8j4lPWIwRRpBkXPyHGhvv0jpvXqhxmDyfsaX&#10;zNpfryVkLbDGaGJtsFL0aInZxFpevc5aXr1/P34j+T1reTU90WMlfajPg/r8Kuinkh9iMGn+iMGk&#10;+SUGk+Yf+a7lEXlP+WRPGi0vMZi0/MRgkvche9Lo++E76HNgqd28xCxeqjyVnDL/MBdkT5rKcbf6&#10;8J078yffXGyLUsesB1ytY3bxVSXUusP5RB2i/vSsUF+PT9mf57Wdq/WmuMocU38azjZ293OvMXb3&#10;J2YZu/sZs7Q/Dwl570qxu6/jutjdc7lf7O6HzzZ2969na32x0klf2liTecph1rVav1Yvh9S32qPm&#10;a/3zH4LURyXpK8Xu/sY1xu6+A9Kf1z6GdOnP91wHxe7+GxS7+1zyL99VygNDDxiuzppn7O6XQdYg&#10;TN8Oxe5em+fTnxdkQfm+1/B8GI9BsbsfBsXuPoXrYnd/Y56xu9ekHHzf5HsryOE6/W1RfSh29y1c&#10;F7v7hXANdvdaUMYvN5Ef6re+D+nH/0p+oUv+tT+/FYrdvQukP8/fQ3nF7r4FHmp/PltkcPn4Vu3s&#10;f71Xeiq79KHY3as235+wu/c6RLt773/D7t7bqkOTkLbRi78/Kl8yX2XvqWh3/+mu3xN29z6p7e5L&#10;iXkhcn3pLMNxh9nhM9C7ZH3QBc0N5fofrSP6jFhNV11p1g1dtNRwfxuzrigx3hJn/cHGWApmEz+E&#10;Zwanry4lfY2eT1D6GrleQvocuV6+z6kcY2kp/c3iRJ/Tnvcr8if4qpETxmepfB3ds/VRjs7jWFfH&#10;jMlvqmG4tarSPTLdEZ9lcNkBW3yWBzbtI65KlhP88qMtPkslPkvlgHbOgQe5js8ysLgfn6X7WJoj&#10;Pssgj/Ro20Ej0heiJyo/rM/6GNbRls0Xvt8gqO+I7zfI4j7abNDuMMMaaYazfrRzXuL6HcRBkfTW&#10;fGyL7zfoy7omfL9KyZcc4/sNen5iF05hvdVxu22ZxxG0IJ8yj2N0uiMyLthJ+sJbeZ5wAO8F36/m&#10;C9+vUN538G3LEup3k3xLnancQ5T32ie6C6oG7bp8vKJMO5JST9e1RMRzsnaeqGvFgyOGaN50DYvk&#10;8YczzfG+c81acaGsFRdKnj49vZQyz0CO0dO9/RN1rbjX/jRdK+5NGG/WiueOMWvD+4w0XDrYUGKJ&#10;yFpxWdska8WFkv7J3UtJXdXzwpKylnSW0iQysuxIhX7NStmveU/+zdiZWs9VulfOUrucNWWm2uWC&#10;nTPULmc1vETtckr6HSX9mvsK1+nXvNbcL3a5frOMXe6lOeZ9HUP68v4WXK+M1L9R19b5T92sa+si&#10;ebeyZoG1OIW36do6paQvx2KPG+QZzoP0a5E5s4xdrt9sY5fLIN9il2vH+hbqppZH+PB1euzHWG8i&#10;drkfFqldzp+1WNfWuSPJB/2aF4P0Z1YTngeDleSHfi3ee4murbNfwG4rdrlBi41dbiDloI2UvLed&#10;/F7GqVOg2OXOW2zsctsWGbvcydwv/Vou+ZF+Td4HDD6bZ5g219jlps42drmtvD/6Nfddyit2uXPh&#10;ofZrOrawKtSDtIwqyKl9iCjRlRolZJW3LJ/6NVz84crgrvudnPApjjX+Qa133h136hoO7+YCs5bj&#10;zYd5D+iPNdaY81XWm/MDVuj9wbGPODnNB6LnLXcK15/i2Gc97BTuGer4tz3kFLYd6cQXPeisLR7t&#10;2AMfcArrj3XiwTJn7aDxjjuN50+e4OhzoNuZfMlxcLeTkw2tu4n/Mt7wzGGOu4Pz38Bn79F8J8sh&#10;7cJ0ESXtQs5kZCyTvr5yXKyU+uPG9806oZWvllLWCcn5kvVC6RXeb0ZGqvGH1ytN9aHgTGPXjc//&#10;2Vm74gTH/nKvU7iyuxM/GXv2GurhFbud8Ef0j0Kb/lLIuk25Hrv7N1vuF/uk/D62fLst6YndU9IX&#10;BjdkGLvowqrR2BNbbb8z9tLXPrL9d7CX7mSd0j+wZ7b61fZ+PIzxeVXs3dUNv6wWjb0U2EUjYYuf&#10;7YJ+/P6ZPXZu1yrR2OhdtruTWBFiN43yHBi0OaBrfNwnfnVi2d/YXgfW/DT5xXbvY23R9emOdzr2&#10;8qasFRJSDuW4Zo5V8KMT/qytY7Xc54R30Tcu/9UJ72YeW9YBs94rzHti3BwUpyvdPlWYD4XfYUBV&#10;4uHRxw2tpmsw3E9gTfwEkv8fWjpaHijlCzcg3W2Z0XA71rv143q73k6womo0p53tWMsz9Dskv8eh&#10;jT8qx7raQZvanOj/cxJtytpST3V5t+ZRyvy3jladPq9FQ9Xps2c0Up3eCzVWnV6J7FMyBpXruicm&#10;9xfKnpj8XvfElPRk7CTpS3+df6Qye0dtsyfm344we2J2r2X2xLy+po5pbSHpKxlDFHBdZG8e9+s+&#10;q/xe41NJesjsZP6VIlNb1dcxg93zKDNmrHG02RNzB2RMaQ9oYPbEFMpzhD0aObZcZ0xqy/2MUfX3&#10;siempCcyUcoBvdl1lf6FR+qY1s/Hrs39/hu1zZ6YZ5M/0vOFpK+UPTHlOs/X+xnT6u8Z02p65DuZ&#10;/xTfWoVDKuVBL6isqByL7Bm+72r+RH7WTX7rQa3UNhN82lJtM/YYiG3Gv7OFocQg4Tj4vZnaZrz9&#10;IbXNKOnf/R5NdYyqpF/X80limwlaHqu2meBq0uHbeNVJH7pTDIN3IbYZS/LRIL2MXpC0zYjcqxxr&#10;qz91tmei3jZLlEXjdIzA/7CsI/XDIbZUB2Or628YNGtvbHlD2qntznuprdruvAjEDxH/qo3a7uyN&#10;ENtd/BGI7c67E2K7U8raUzmmbPYq8pyklFnOJyiyxjutvcocoZ4vJl9yXcjv9HySsvZU7sN2VzSz&#10;vdruCp6H+CFyq3dQ250/mXJgs/M/MIyMIx05fgNiu9PyI4PK1ZfS8UaJ9rmMSpJlV46NtY/3+XXi&#10;nXZLvtNWPbSN2h90VUaw74v/076/i9oPIk5ntR/4N3RS+4FS6rgco2fl9+Y6elbezdyPnpX9VY6x&#10;HzxKelIf3uuuDI44Xpn9Ti9ty8Wt+mjbzr+8r7Z1q/kJKmuUpK9Ez/Kn5aj9wF8I0bPyDw+r/SDv&#10;K4j9IHsjz0HPiu/sZmSAlIe25TfpqSze31PtBwUvHK/2g7wFxPnAfhD/nnygZ/n7oehZW8mH6Fni&#10;rxD/5+fkD/tBaEVvtR8UTeul9oPIN6SLbLMT783vyXX0oEhAOmI/uBqK/eAJyrsG+8Fu7kfPcn8h&#10;XyJL5H2InvUM+YXua/hRxP9pQewHGosHPSu+jvKiZ/kz4aHqWXzjLLtyzLI5nL+MP5ETNRP1wNs/&#10;xNg9bxhkuOZE/ANtiB8X1WNvcsSw+YBoeFfI8d/nmLpuD+yntOT+FxsQi5nfy/n5pCdt4YSTouHX&#10;QyV+SDMuziynm5Qdz1e0V6Qa81e852DmEo65MK3/tLvv6ZdpH3aINo0a/4ZNo4ZVh/cqNo3D+Puj&#10;8iXzVfaeijaNTR3T+8+/8F7yfvh/gU2jcgyqPMo4mj+pT5nQCmFj+B+zaVSOp7QUGbY4Icf+tGn8&#10;N9k0ysc8yrSP+N9g00DGHlFOnmXatf+0aWCr/19l00DkZdm1K9SDOv/LbRqih1aOpXXoNo3K8ZgW&#10;092IPiN9Ty0ofY83pabRVZ5kzM0YxoOx/ntsnVMnx7UYy4vtcsePjp6HenzZnhKKndc7gO0AWsPT&#10;WRuW49htsFXIedLX82V073t5dKp4QKl0bmsG420ZJx9XXxmMrac6t/Uj40vmHAY3Mr6UOYfFtVXn&#10;VqITK9G5cxdyHZ079An3o3MX9a6nOrf9e5bq2HYb0kf3jucynodFLRqrzl0w4xjVuXNfa6I6t38x&#10;Yzvx2QlFpxeKbTNe1/ADiM6dO7Ge6tyhPqSPzl3UmHyLbbPTUapja3lkHD6tgR4XDMEugG0zLws7&#10;AXIgtB2ic7v9yIfYNodAdG2/Dc+D8e/IDzp3dk+Izl38G9exbebHiYshccP6Ug55X4n35v2N6+jE&#10;wTCIzh15s5Hq3HZ1iM4diXA/OndkEPlBx9b3AeO1yC+MkH/Ruf3hWapz2/N4f2LbrEo5xba5iXL/&#10;Rzp35VhKqXQWa1J7XU+rFD9Ml3Zm7diWNppPf3Brk9+mrZS5HVrq2rHQjBa6dqzoH83N2rFzmpu1&#10;Y0JZOybED1P0DNfxw4TO5X78MLn1+D1+mIhFejJGOo70YfxJniffL8Tz8cOUyxd+GKtNO7MG7zHu&#10;4zv43/N7GN/VQmmPa27W4PU+VtOxm2JLwA/j34AtAT+Mknwp8cOEOjXTNXjFU4/VNXgFj5JP/DCR&#10;vi21vvrZ5Evq7xs8D7rHky/8MJov/DBCbX8tEnPioLZfeZ/SrktGwmotkf+lMqXIUIQ2m1VBZtdP&#10;qbPYdRkPDuKdrWEcSCxZt+XxWnZvag9lIONR3ondPicq+yYJJZasknGQtYdxapLEktXjoZ0dt203&#10;jSXrLYWdujtu7e4aS9Z9AxI71nuX9KF7Js+D8dd6EeOFuZOSH5nbKJTx1tsnlJJ3oOflXZhXQFlL&#10;3oWUOyPLrhxPKpVctlcOMDL0y2gJ5d3L+YQMxM9ZOR5UqrS8uYM1Dd8/uYSShpwvTatyHKQ66Yyl&#10;+BMZ3zMh463pE3R9s5L1zfbCcbqu2b5utNJfMFLXNytbdSbGAMesb/a3jNT1zf6UUbq+2U8breub&#10;7df5HW3A3niq0i8cY3jLWF3fbE8j/fnoNAPHm/XN30P8DOXywfpmK3O8rm+O9OR30lYs0pO2csko&#10;w84jdX2z32WErm/2c4br+ma7cJiub1ayvlnJ+mb3HfIta1SO5nlCKXeSsr6ZeWKFdj1iP0BZ39wS&#10;9qrtRN7iftY3a35Z3xx5jvyzvtn7mHwhA731lE/oUG7o7uc5rG/2voCyrrn1cKU1EbK+2b2d87RF&#10;6wN+B4NtpCdt81zyw/pmb+5pUYnl49430axv7ny6Wd/cBYrfUSj1UfIvLFMhtWaWb6GltZWLpQfi&#10;Uy8fW6rsuLmiXSDV2LriPQdjO2j3VpWE7aDhIdoOGh2k7SBtVn27kVWHOi62g4b8/VH5kvkqe09F&#10;28F911dN2A4aZwwnvf78STtKrq+wqlxp5kH80XwHWVch95VbX1E5DlIeaY9OpJ8JRRezdq0w6W9Y&#10;UkqRg3I+QZ1Hx/USis7F9YRMmEVd4btXjnU0juQH8yflSc6rtuY2MP6+amlGl5u42zz3jLh53ons&#10;2SLP7bqPmK203xtrmvtVl5P+oHK8npQ63KN91N9qzQ8rg04djH/6/lbGP310M+OfHtnU+KeFYtcU&#10;in86jevin87jfnQ4N97e+KdfzHG0nV3YWxkM7a90J52i/mlv5XAT+/WXU41/On+c8U8LJX0hOpy1&#10;qa3hie3UP+06HdQ/7fmd1D/tRsg3OlxwfQ/1R1tSHuSftcA2/upq/dU/7TUbqP5pr88gE/v1A/KB&#10;DmdVG0y+sJtePFYZ3DqG94iOt3qU+qe9+FAT+3XTySb268v9zPtKvref+L3ocLWh+KdrDjL+6W9O&#10;NP7p17kfHS7YFzH+aXkfyKmgGvkV9gkb/3S9zsY//SUxVNHhgk8pLzqcVQMeqg6HvpBlN62gF2Sn&#10;nPvq3XcNzyG257ZZJrbn0x4xAIntOf9qwy8uUwZZfzWxPWtP570zf0gocnD/2aWUeinnk8R3EKzj&#10;d8x9DRpcofXAa0L6Inc/TfAZnot/RfPRIL1Mf5/0r2ztVjGuTVl5UVEeppIpFe85GJn5e+fMhMwM&#10;HaLMbPZvyMxmJTJTRM4flS+Zr7L3VJSZl3yTmZCZx/4Py8xjK9Sp5il1TWsO+y6ha1re+7buW9CE&#10;OMboEJbIMBiMWGaOBy+xRde0oOiaSqk7FyVkq1B0TSG6ZtD3MVv3LXiXeWbomsFU9p1ij87g9Kds&#10;0S2tB59XBr8TP5njYOA2W3RNzY/MPZd8SfoLiQ+dpNRhOS9MrWtaqWJIfMF32sGfyO7kmgRrbQOz&#10;L0ZXZOTT1PmzW2hdtwa0Vwa8E5WNQ20z10koc52E8vze3UopOoccy1ynkV3NXKdZyFbWJHirO5u5&#10;To93NHObbkJWshZB4iArRUbLXCfJj8x1Ekr6+bVKKeWX88J/We4WFb53ywwbPbZrQpftS/m1j8yj&#10;DRNrLcid5UgsluDJy3VuibXyHGXwQa6Za7JuPPPRxrGPDbJ/8KmO9gWfjXCsqcja0UMMicFibeO+&#10;JInFYp1/BjKC+xaTnvDv5xuum+6sPX043+9iR2KxWKMvdSQWi/XMDCen5QClxGKR47CMAzdfpPPx&#10;mHtuZPlvk03ft+10c3zjWEfm41lN6AOkL1lOvhgHWhcg4xkHKhkHKhkH6n5VzMfzPh/lyHw876Nx&#10;js7Ha0F5kXHWqpj57rGphvUv1vl4mh8ZB0q+5P3L+xPKMfMalTKe/vkiM69xDr+nz7AmUX7pOx4+&#10;S+l+eIbOa/RqTnRkXqPbYzxxuPneb4x1ZF6jUvIrx4yn3eZcZzztbT7N0XmNM/m9zGvsTHpS3q/I&#10;LwyO4nlyvJbny3g6mS9TT8prtCXnSv6RhsJTcpD8xzJ7/YYsu2W5+lRWhlWU0ankXMV7DkaOv7X4&#10;8IQcb3WIcrz1Qcpxy6pvty6R461oGn9UvmS+yt5TUY6fPKRmQo63Sb3v/Trkn7TrFvklVHvg8Inm&#10;eH7YMLQsoueh3l9RVz5pi9ljYPVA9t/LYe3uTUZ3Jf2EDqvapfzP2Akrx2HIo7wVdefgNKO7Bt22&#10;aj6U1HM9n6DOB+Z6CdGd5Xp53bnyuv5U8jdYUFflb1ATuSbyty9ykHYYNGlp2Dxs2KqXyt9AiPxV&#10;8h6DeuiWSSJ/9Rj567Y/TuWvO6GDyl/3b+hmxLULFrVWeRv8xcjd4LUm5rgdz0f+an6Qv0pJd0Z1&#10;k75Qyi/5lXZvGglvN9laZIqd6PKVYwDsSEsxH+qcSaZc/ZFroluNR86whsa7/zKja387U3VtnfOJ&#10;vVQp9liZA8p8KJfrul8f98t8KPm97tcn6Um/LelLv33TBKU7e5TZr6/nULNf3zcnmf36TkL3JT1L&#10;KLq8UJ7HdZkP5XG/7tfH73U+lKQncjKRf6XIncfONfLnh/PNfn19ppv98UTOMx/JanOJ2T9PKM8R&#10;Mn9J+wHmQ1lyP/ObLPk986E0PZGf8hxhszMM6Wf0+k1jzP2DkOPy+wdHmPSEkr5Q9uuT6/J8uZ/5&#10;UNJPyRofTU/yLekLSz5j+X+UNxGUuUagqiy7cmyCZ2hTq/kTHaMulL7Wu/tWo69vWWL09SduMXp6&#10;5GbDCxYr3aqLVF/30heqvq4UWXH5PKMDCKl7ej5J9HX3VH6Hvu5Wv1G/jdeA9KVOFSe4nueKvi75&#10;aJCeLCv1NamvH94vy64cG+EZdIbVCb3hlERZrFFPm3rV/3Fl5LnVTs7eCGv8HnPCc3s5kfgjTvho&#10;xmTtlzPnkXlNGfBO5iJevdLwVZjewbGbrmYfCmxkM9c6hW8SG/+DdU5hMfrhU+sd0Q+to3mO6IkD&#10;nlNG3vWdcCNsYS8/z74PxCB4coMT3tmF/u5F9rFjTCj8Z1vDBi0ZE3L94WaO9xj3X5PNXoX8fmIT&#10;J9L1WepPY8cf9Hf2DGzoRM4sZIyJP2LbKifclnl56ynHxcyzu3mFE36WengN5Xmdfl8o9R7Gxv1o&#10;25+tcGJ7vrT9lSudWOaHtj1jjRMLbbXdto+bOagvPql0737OcO7zTqzdVtub+aITa/Wh7V7yihM7&#10;dpdtZb7mxN75yba6vcbcVr7tCvIN3UYbnNhfv7fdhb4Tq/OF7aU9ZfjeE8pg0jondhG/f2itE+v+&#10;rR18udqJ/brX9g6HQ5nTCsMN+ebCNdi5+U7hSdUdv/laJ9zpMNYGFzrh3/BPtHjCCf+9pmP/9KQT&#10;jrGH0cvPOmHWPgRv8r6ePZKx4QvYEuo5wRDeb9X6jtvrZafwRuTDO684hdUaM0f5NafwyqaO13sj&#10;cqK5IXN49HhUZ/Y4eBW5wZ4H/3zJCY/t7UQ+esHJOR7/Sk3SFzmVqE9JeVqmhf3Lf5aK3FS3LCPG&#10;QOU4HCntuQ0/M3uoCOuT9xEfGQ7bZjj0XbNnohB7rifEnut98q7ZM7HOVrNnYp/3zZ6Jb/E7ZIn3&#10;5g7Dgp2GZxWbPRPrkz72XO+Vj80eKk0/5R0gk8rmQ+y5J39s9kxcXqTvyOu1Xem22Gp45xazZ+LS&#10;t82eife8ZfZMzN+se6h4Quy5StlD5UPyLfbbc3iuUJ6XpNhzf/vU7KESh2LPnQ2x57rbPzF7Jkp+&#10;see6j5P/z2s4lvWhkcUPUz6Rzc+8rwy6vOfonok1IPZca/5bht9B7LnBeeRD2tBefgeD3aQnPIz8&#10;YM+1+n9h9lCZucvsoXLnV2YPlbugjK2EIg8l/8Iyna/WhPLCulw1KT0Qu95x5XTaTLtT6pgyI37R&#10;53gv7y2h6jicT+g6pNWpQlqdM/KQlRX1Kt/NMDbop61SIsP1fIJqi+R6CdGr5Hp5vergYj34zbOM&#10;76f/EeZ5mw5X2rurGp/NV5nm+mG11Kfgt2KeM/ngnfKf6DHlYz1IbIdUbcj+C/62bfgOhNKG5uFf&#10;Fc5tpMQ2qj4RJW1ISRuyNjdQn4gVw297If0x+xpKzFfvJX4nbejFxkpr5TGGNzRRn4h3LunThqxo&#10;tvpEIt9A2lC5fNCG7HT2X2S/bDeH34mc+Y10RR+6oKFhuwbqE7E6MA+bmK9WR+ZxD+9Ff1FffSJK&#10;aUNyLDFfN1EO2ozs66iU8sqxkDZknxZSn4jdF9KG7GwobWgj9+MT0fxKG/o7+acN+R+QL9qOv4by&#10;CXuTPxj/iedIzNePIG3Ib3aU0h4DaUPxmzhPm7Hf43cwsoX0YPws8kEb8l38oPhE4kuPVZ9IpH1z&#10;9YnYQtqQkraj+f6P2lDlmA+pdB9/VCf82qzT//Y4s04/D2Kr9O7vaNingzJeHT8q+xDZ1drpXHAl&#10;+fOc1lpvldRPPZ8kuk+8E79D94nPJx15L8Qs0fdyiWG8GKL7aD5S6j5iq6wcx6EKOvs+2rHoccl1&#10;QVYoh7xgK5kZVkaWdo3KuiD/im6aR+suyipt6Hbug/7j3bVuem/30mNvc19zfk8PvT+e2yMq64IK&#10;PukelXVBeS5kXVCoEWRdUP4S4qSwLqj4u65RWReUPbRrVNcFzeX5kyeY50D3sy7meGiXqK4L2tSZ&#10;eP7jmVMAZV1QH86zLih4lPvIf7Ic0udqcy8VjnImsS6ochyGT3gnW/mTdxLm3VghdNt9I7Q9uR8N&#10;VRadOTgazj/BKbh0EPWvu5N33UnMq2DexZKB0fDq5oasgdHjlzKZs3tSNJa2n/1VBkVjRV/ZkZH4&#10;ZZ/dbnubhuraHeujEUr3stHKUP6YaOyhrXbxqeOisbs/sgtqTojGbv7attNPi8Z2/WL73U/TNTzW&#10;gHGGrblvQWAH88ZGY++jZ03m9zfssYPoqdHYANbybBgV1Xn1X/IcWcuzZpgy+8sh0dhx39jFi8jP&#10;oF/s/K6nRMOF6Y53LeXqwzx7oazlEfZq5rjdT4kW+m0d75bB0cK3Oznu90OihZ91o28chpxAn/2O&#10;9wTdw05VRsbgE93elXZMPtegDwsLsh2rw6hS5hIT4XbKk6S0h1vxsUr7lfs7Mgf9rLHRnPYRx21A&#10;usi35PdIMZ4p95VLNCdTAfSjp4pX0YfP3Jk/+eZVoH7zEWdpHvyFuSWUPsrjfGm/WDkWRar+g3Gf&#10;8akL6TfscdMMx/5F6Y851/jUhfQfekz/4d97rvGp9zjP+NSJhSH9h307v6P/sG+bovTd8w3zphqf&#10;ei/SF596vQuMT/05KDpY2XyIDvbONONTr8LveK/+66QL4855hvvPMT7132PGp35gsvGpu5ONT10o&#10;PnWh+NQLyL/oXB/zfKE8L0nRwTpONz712lB0sO8uMD71u8mf+NQlv/QfkQX8nv7DW0W+6C+82ZRP&#10;WIv8QfcVniM+9XVQfOp7eb7oYm1ixqd+NueRk9ZyfgeDB0kPul3Jj/jUR1yo/Yc77SLjU98P47XZ&#10;AxaKDiaUfkPyLzxkHaxy3IpU9iFr6+UaM8jreaXGDIpvuErz6191tTI78JRe0SyNGaTEPqQkf6GZ&#10;XE+S/Osx9qE6eZxnLfielhD7fMF7rsYMChpAscvXIX3hwzxPaPN8sc9LfsQ+LyRdu96MUorsl/NC&#10;08BoXWVb2r3YUyvH2FiKTF2ckKvJueX2G/N1npYSu3K8K8fE+M6dd61+59Dz85RF7Qy/XTNX52kN&#10;HwuxK6/aP0fnaeW9OUfnaSmxKyuxK3f6levYlTcP437maV1A7AuxKxc1Jj3aT6jQMP8ynsex1YHn&#10;Y1culy/s834ns+9B3kXcR/sILeF3MPvGucril+foPK2848kH6RQ/MlvnaRVMgtjnleRLiX1+eOFs&#10;nae1eiT5wz5f53vIPK3cp0iPelqwgvRh/jU8T+ptT/LFPC3NF/Z5ocggv+OCEup3kvep9bXkeyT/&#10;UX7UUPLdRAc++DgYqWzDh2L7vn/PEQnb9//tOBhpafXtg4+DkcxXO7s0FkhF2/cxj9VO2L77/PfY&#10;vtNm8R37VBij9U3pAw2uqOeIDzTYV8tRH+jL2Hypy8HnlvLAC58aX+iz76kPNIDiA1XS5oOPv1Ef&#10;pRIfqHJoZ+fAqm/VBxoM3Ks+0ANFP6kP9MCb+43P87p0R32f6zMNJx7B3qfYwiQ/+ECVkv7VTY0N&#10;Wkhd1vNSp0vqbLJKJ23RlWNzDMee1z9h04sk+nOr1gAtn1W7qylv+/ZOzn58vGe3Y3yObW1GN2Ww&#10;AEq+1vYyNtNv+xvOOtnYOX4fjI+KsdvZw7CtYefYOMIpdNCBgpGs484xzGQMKMc9O7LOi+t98BVf&#10;yf312zlW8yFO4W5sR0NOMnaXX221GXoPHe+ENzR33CHkbz02va87Y6PLdtzrOmLLauJY29vzPuib&#10;hG49w7H4XH/o6BTWpW9sncN6cuaJTeiOnQTZvK835aEPtPopg5NHGd51mhOeiq3vJ1iddL4frgyu&#10;h+1rOUGbwcbe8QK/o68NGF9qn/tLH/VhePN5L+MZ4x3d09hBiro74U30nUKvruHX9B1v9nAKV9Dn&#10;rzoeO9LRjnVDb6fwrQaO69hOYb9GjIGZ/5J1jOOewnv5tInjfjjaCVcJOd78cbwXdIlOE53wjhZ8&#10;9zOccI22hqwh1eP7uzreP/AVjuE7nDDWKTyyr+M9PdJZ+7rNPozkn/pc8r2pLqXdU0ndKfuPP7i8&#10;jL7shArtKpJyvb9V9RpTr7pdqXRb/dX4IrZPM76IxecZX4T4MsUXIRQbvlB8EVxXXwT3qy+C36sv&#10;QtKT7yjpC6fMVUac+U54XIbjX7sAuzd7/W1aSH2jD2+1yAkfx/e4ARJnzCrmPhhshD8c6dgNYTb7&#10;Obw8T7+3fSnpEW8sKJptvrs8h+9ubbjacOYVxhfRbYbxRXxzsfFFnHyR8UUIpRxC8UXIdfFFyP3i&#10;i5Dfiy9C0pM+VtKH+jyozyfemOaHeGOaP+KJaX6JN6b5l/Yp5RFSPok3puUl3piWn3hj8j4k3pi+&#10;H/n+ie9x0GOEknoi8cYqx1JJOUb48XaVUdb5N5dQxwicLx0jVI7HsQ896OuELpRcL2yNWKn1xoov&#10;VwZ1iZfBemFryDIz721egZn31iLfzHsTynsXMu8tfiXXq7PWvj3398fGsu0BnffmnU561BuvEJs/&#10;dI9dq4w/+rjWL3vk37W+xX9+ytS/Qc+Y+igkfU8o894+ut+w6QM67y3e+EGd92Zvf0jnvcXv5Dky&#10;7+0fK8x3lvLI97ZXK+0DaxxZu+BfV6jz3uyGj5t5b1+SD5n3dgDyfb11TyvdEyHz3iJvP6nz3vwJ&#10;63XeW+SjdWbe28415n0l39ulT5h5b+mQeW9uGulpvLFCnffmfsj9sl7451Var/V9yFjiavIrvGO5&#10;znvzqjys8968Cx40896mUt4GyDELHuq8N/qgLPvgYpB4Ykdnz2JvwOZSEntEz/9BDJJUfizv3gzV&#10;T907LWVk5X7jx1r5i/FjrfrJ+LEa/2j8WHt/MP6rab8aPgnFj3XEfuPHmnpA/Vj5MSsqfix3S5rO&#10;qfdm8xzxYzWqqsyeVC0qfqzi06pjN+zq5I/OjKof6y04nDYsFD+WED9WZDjEj+UP5X78WJEh/B4/&#10;VvZNVRgnNnbymqSzZyF+rBGB8WO99pvxYz1EOcSPNftn48e6iPKIH0soshKqH+tdYqeIH+seYpeI&#10;H+uc39WPFV+IHZoYKv42Yp3A+InEQBH2IoYKfiz/iUxip3xox3OIDS1+rP0QP5ZX93D2VET2DiHf&#10;MFKV+/BjRU4glgp+LH8f6QknpSmDtjxH/Fi3EUNF/FjvE8NF/Fjsb6x+LNnnWPxYQvFj8Z3Uj1Xv&#10;gPFjXR6oHyu3Bu8bP1Zob3pU/FhF26tEw+LHyuV94cfyXN6f+LHuIV//h73zDpOi2Pp/w5KDrLAE&#10;Ad0lSBYWlyhK9wwqKEFAlKDeHQyo1wDmdNluclIWkaSEXZKIgIRVTOAMShBEFxFEUWFFBVEUFBEV&#10;nXq/33NmNsyO/FB/z/u8f9z73PVDT3dXnequrjrnVNUpjGPZ08v7OY7l3FjBz3Esu1VFP8exQtMh&#10;f3IDJcax5BjjWFkfV8B6JvizBpf3cxwr+XBZP8ex3DDeK9rUaH2K6mKFO9E/+/dpOlfcwnGs4rFV&#10;RuN7eRh/9MdUiuhvTum6Ytt4r9YShpZVk30tnR/Oxv6YTXxC6Ileiyp6Hcg2mL9HmRaug32jaqqf&#10;8o46asOOrw4fU22fjgmIowjjHcVjgMRrs0NbGspzCWXUFwafS5H1ZqHLkmW9WfDAubLezGl9Lt4L&#10;viMSbaoQbXYy/ONss/Pa4Hq02VmPw58+ohTm3SE91t9HkD7b7FWN1B58oImsNwu83VTjt9RpDr8H&#10;5i9sBKlDkGyzSbTZTmKKsiWI9WbJK8CerX15j9eT9WZZdyIftNm210D9RywP++Tg+cLAvEay3izl&#10;lsay3iyveRNZb2ZPgxxos515INvsR5Af6PpBtNn7xzeT9WbZPSAn1pulJzaR9WbBySgH6lH0uTl7&#10;cT/a1GA2yLnKySDabGtAY1lvZjJxPecqPwN5qJPwebCt/hfkBc0dWOeE9WbefKx7YozIPXh+mKts&#10;X4tyos3m+MQ/a7NLx+h+ZeKOoXnZrbVOftIyn6IH4PcCPeAM44b0uliekVP6IqHdqoPGDdkOfznW&#10;MNq3t9W4IS+3kToVIvHOhahTWTfhPOpU4HVcjzqVXA1xOlCnvF0dpQ55ppPQtOssTP7d1rghvXwa&#10;N2S+X+qU1b2Lxg0hkb4co06FZrSXOhV6EUSdykrroHFDqiF9xg05DqJOBcsgH9YllgcMXXaJMK9h&#10;Z40b8i1YDvsarrE1bkhtR+OGNARRl2C3CM3bkAd1Kr0KiDWMKR/gPOrU/hm2xg2pjnKgTkk+rFsB&#10;nEedshuD1AOeRfmoB+zDdasRN6QGSD2gHuRBHZLnwbr0JZ436xbikUvckCYg44bcgOeHOhX8FOVF&#10;nQotBv+RHlA8bsil0AU7RPTBetH27o4e8O37fPaO7ngfPp/bGCwNvfaeK4Wm1xUak+fRbhqT53hX&#10;jclzJ8iYPLW6+rk3gPPL5RqTZw+Yi5g8W8BBGN8nYU8JMcbkfHqpxuQhYYfL7xHK2MH4K/xRyvnK&#10;kI/nSdzv4Xw+Yc/L8U7E5Hn+Co3JcxRcgZg8ba7UmDxTUQ7G4KmAcoH2GGXoN9BBvWH5MZZQRH+P&#10;+PGJaH+zEP9IcorGPUEskrjjuNaUAeqHJ+mHX36tcllf9cM/31v98CT98CT98Cd6qx9+EtaWYRw3&#10;VA9r3eiHP4L7WMe/vVrr+Af9lC9eo374yUiffvhb+6sfvirypR++sBz0wzfB+AbsbHsA7mMdTkF6&#10;YHB6H2Vv7P8ddnyhPlepH75vL/XDf9BT/fAk/fAk/fA/QW763dsjX5L5RUk//IgB6oe/CaQfHuNI&#10;srbtB1xPPzzlpR9+H+SnHz4B5LeyB+UjB6Pc/FbqQj764cuB9MN37SW0/gNiHNd9BXKwH/sD94Hm&#10;N6TD/mw85KEffvFA9cO/OUj98L2vUz98H5B+eJK+H8pPFrx2ff1FvZr5dYInCw44F6J8TDteIW47&#10;brW4UfJxbk3Pp7Tf+L2gHa9QJK3CvsJYX2g8f2LsNWcyV/jh3lUj/tKKf3OucKUznCtMf2klKxFt&#10;EMfBKuLvdOWLylX4mlh/6bFK1SL+0soJ9yO92/BHva4CaKXgr/YzOhf47ZEFc4J3/OZYfzYneNVS&#10;nRN852iHcf8sUN4N0om8I20l5tPmKh435Re0s7G293/35ysnNrcpkaQ8v5rY3q6dKLa326ui2N7u&#10;DWXU9r7WUh/FAz+qr3h0ebW9EbdS9LjZZcT2No8l6Jqz63A9+txwlV8dthvGwFcMhpsfUs7c77DP&#10;NV0+dtjnmqM7Hfa54cNYL4M+17TGOp2/2+cmlBgRL47MOlS9VfhjXawKSl3c5ZM5rKaLo3NYS3fW&#10;uas1OynpI8a8DrMwVdeczWuha85Itk+T6hUQfaPF36NEH2m6tNY1Z0vaqX267WKhGYh82D6WRb6Y&#10;x2FRjlolo32f1Gdp8BZyDmvxWCgDIH6PSFny12tueUzz7nazyjRskPIHv/7+VS/l9el4l+iTPhiq&#10;x5Ibx4WKxxeJ9+1YJzPVD3PLJK0Tr4xTv9Xx0eq3ajFS/VbbPPVbkdQnSfqt6uE8/Vbv43r6rbxx&#10;6rdKQHp4Jt5ApM8+42342MBg35nqt/rlafVbzZ2jfqtjc9VvRdIGIum3Gj9WuRGEvhrcME79ViMm&#10;qN/KQT70W936hPqrWB706dbBJ9Vvtegp9Vu1nq5+q+AM9VtlQg7YQNYikDbQIORHG+gI5KHf6pHZ&#10;6reyICf0VXv8DP12RqMc6Nvzn1td+BBRt81zSIf66pIZ6reqOV39VuNwPfXVuZCHfS+fB/vehpCX&#10;tCep3+r5Ceq3qj5e/VbVUE58O9azKPff/XZQp5Kc4rFhLsbvqZH6lj9fotyb6q/6dnUB6bfi7/l+&#10;q6pF+s5yTrWEANLpF0mrHMjv0LsY/prwN45V9nA++X15vb+QOkzK+Y67C8i5GbwPjNjy6PeLxwsJ&#10;IIvY/KzqJaS/97J/1/RJfrf8PULOV+T5fDIfnI/kNwJ5Ir/iMS+mob8Zjz+2M82QN8vnHCkLnwXi&#10;pzQujzlMsPcXVBC9yLu+kupHN58ltE5WUX9A0tliy1mtq4ptJ3FkdsDeZzyZefWUO5r7UlJwfh/2&#10;mv880Z+zFXt8L0B82BdtXzAR6aHOhZojfTA4HPmBdrXy/gufcqDHQh6skxPyOTcurc8DZPn4e5Rp&#10;Qy/0BWtD7kfaY286pEPbLlxRGGxVWejURzza4/DlfwhCHmciyrEVMTW+hG/mxaZKyC3HP8Ovl4nz&#10;jTAv/Stc3yrRZ3cCO1TyBXsiPdTxUF3IDdrTkB+PWyL/dyqrvIeSou2k6oT6X7RiI4qYDtp+0lao&#10;HlMHayQE8Fpi64Q3u5Y8g9CH1QuIuiC/R8i6wPP5ZB3EfUXrRPEYHnHnCI1tpLYJSdtkQUPl/BS1&#10;TbLPU9uEpG1C0jb59jy1TUYkq21SEz4Q2iYHcB9tk8/r6TvaWl/5fAO1TUYjfdomN5yvtkk55Mt+&#10;oLActE3OO19tk164j3WoBtJjHZqUrLz8PLVNusKXhTmmoW511TbZWkdtE5K2CUnb5BvITVvkAuRL&#10;Mr8oaZs8BJ+TUw1xyEHaJp1AzDG1D+F62iaUl7bJLshP2+RXyIU64b2L8pH9UW7QrQr5aJuEkR9t&#10;k0vqqm1yL0jb5AX8jv7EOo77QHMM6bGfyYA8tE1mN1bb5JUmaptc3lRtk64gbROSfT7lJ/+2bVI8&#10;Lku89tWqnyr5ODdckE+pZ/g9Ut/Q/tQqUrebOQXzGGLtjni6e+w1Z2KbdF9VPWKb/N+K4RGVq/Az&#10;iLVN3rqzRsQ2qZPwKdroHZF2+kK0B2ynrUs7ORwPCN90h9AMnuAM2f6JY62Z5QypdMQxJZ5zhvT4&#10;3bGeX+mkfVnOJ8R8SeGcBj6eTxsEXxauT3sUcwpw/4XPdPYxPX5DTF/4ewXVow9ttnNmdob/c4Kd&#10;c2872L017ZyeuN96sXPa1AZKps9j5ofzkj+uF3lwv8iH9Ch3VH5r+0WOxFhvfoMwfM0jkBdzFhaP&#10;c9K2Y+7FvKkO22WrLuRMradkPjzuDb11Ic5vL+mzXhznDLntV8eMe8QZ0uE7xyy8waFPyFqH58R5&#10;pWnnKN/61eZ56/F3bbn+6vm23N9hks30LJLpk42QnzPfzlmC/Hu/a+dshE0X+NXO+RxjwK/XEnmj&#10;8hdv0LWxL+oGKNQNSDzv4vFUBuDVxurLZkNN6fON3xIdwOzG3if4rs2e9TrfJbhbuQLzWtBOmncr&#10;xujLxeOoxGvnzSfdZD2OEO286QFdn+zWWnl5U5kXYki080K08+beZrIex2xrIetxTP1Wsh7HYIyc&#10;7bzp1k75TUfl3ZfIehyzy5H1OOaiS2U9TvjQ5aLvF5ED7bzp1EXW44QxJ4Z10pyXJgz/2EK5r7Gs&#10;xzEHGsh6HHMwWdbjmK/PlfU4QrTzQrTz4buayfob81AXJcuNdl7yRTtvsrrJehzTGEQ7b1Z2lfU4&#10;4QDkQzsv8qKdDyfBXkE7b5bCRkK7buADFtZLFYYrN/exnTfrkR/aefNqsnJSiqzHCQ/Hc2T7nnmR&#10;MDwO6eE4vB7yoJ03rXvKepzw4j6yHie8/2pZj2NItPNC1gPK/4/a+eLxb9ahHq7CX2Eb1Dgj1QZ9&#10;eITYoO5AT23OjcOVDR8WhvvcJzao6T4U9gvmd5CUs4Pae0LoKfJ7lLBBwz/gPqwlQBugz+UhVzkK&#10;+fA5DUK+sEFFjlr45vP1qUgHt5BrCYrHcClVovhaAvdj2CCYi58xfaIw/P7jsseImTxZZHVzUVbI&#10;5m4dr99eqSelbrrO0/r7RVn6+6NPyfXhAVNlj5HgjU/KHiP2rCmyx0jw3UzZY+SNjZNljxF7+BOy&#10;x8gbbR+XPUYyFiF/riFgPmDGEMjF47ZjZY8Rt90Y2WNEiLUEGVXxO9YSZByH7QT5o+Xgs1DnUqE2&#10;Jn8tQfIZ973x+qa/0/cmJ54T6Xv/b8WCicp1ur535vZzIn1v/YRhqDs344/fAeMTWCn4QywA0WsW&#10;NRK/nnnLr+wzyBlyeI9j9brLGTJur2Od7zlDzv/MMUvRN+UecKx2TzhDxnzrmA2IFdDpJ8caj/hX&#10;v/0hTBsMWwvHaZWxVqnMFCdtAfTMkmOctJRaWJt1n5M2ry76vH5O2mfncV6gkvuX8Zjk9x+NUcBj&#10;zpH+FNdxLX21bkLrIGIc9ES6fW930p5M9FlvPOCk7UZ+Pz3mpH1RXokYAHLcHe3QqIedIRnQIRbd&#10;4wxpedIxb/3bGbLvB8dUvlHjdo3s7wypjb72RA9nyBqU661LHLF9jzRVQg45LnB4R79Y2KSF6yn+&#10;PZ/2T/FYOXH7qXONwzVvhmT/RJ8deTJXeTzopA1r7DMk+ymS/VT3N52cN9B3n9qMvczaYx+Wdxza&#10;I8a8r3uJnfxY2elzZZevnbQWOF/lqEN7xHxyQnSTcNtT2s8WloP91GfHHY6VhNO/Up1p4QfCcPct&#10;ygbrHY6VmOYvObRHTNoKh2veTPulTlpJ6GAk+ymS/ZTvTegYtX3mmp+UzI/HJPupxdhrDfaIeekP&#10;R/qpTb87tEfCjX9zpJ+ivOynMn9AjIoK6H++UR/nQJSP/dVS+C7B8Ii3HOmnPkd+7Kc+Xq4c/gJ2&#10;Ei7nCw8OOdL+jjkgDNO3yn7q87Aj/dSXCbpudEA5XTfKveSwZsGQ7KdItv+U+x/1Uw2KtGPlnIZx&#10;5xFb5nyNKTQC/S9jWqxuLf2HNbWD9iMz0Y9Dfms2+tcuqPckYwqRlG88+uEoaU/x+LtqWM/r05hC&#10;79kaU+iPSzSmRUnoJVyjwHmmpI38yCzkX/YszLeFPPweSaZ7pHYB0cfI72T06yj4NtCk099ZPKbQ&#10;l2iTPsIf26XoWjDrkwdVPypzt9A9OUTneS4frPM8B1+v8zzXDdR5niT9nSTnaOC8zNnA9TLPE/fL&#10;PE+mx+fF9Mklw4XBpSNknqdzbBT6Zax5bDdW5nl6k9GHYZ6ndxLE/E6vG/pS0G0DYp5naATuwzxP&#10;bJsu8zy99UiP8zynPCp6k+SDemlNv0ePe92l8zzL/Fvneb4xROd51r5F53mSLAfJeZ48z3mevP73&#10;NMxZwf2c58n06D9lOaiXMj9Q8sc8T5EnEX4Hyod5nCIvdFiRn35UlodE+TjPU8qLeZ5Sfszz5POQ&#10;eZ58PrShIu8jjm1Q8IZjmkE9sdCLjftTzmkUNxad9esc1clSwUVY13n2bNHBvGegp3Cd57YZqpsF&#10;pum4wL+mik5mkaiL3q7HC8g6yN+j5LjAKtwHnczcOFPf/f3PCE0n5IO6YKoiX44LUI64OhnHOBrF&#10;fLeN48bKt8q8oM/t/qVCs2Wx+utLYt4oY2R3iswz/Xie+utJvneS/vrUyDzTvAXqr8+MzDOtivQg&#10;q3fbCqG7Z7UwOPgl9deXfUX99ctf0/pvXtfvgUT6Hkl//cxFyg9A+ut3LFZ//ZQl6q+/CvnQX//g&#10;Mq1nLA/r24mVQicnMs/UicwzfQ8xNxAj28yDHPTX54CsX7cjP/rrT0Ee+uvHv6r++iovq79+ZmSe&#10;6VMoB+tZ9Lk1Xyv+dPMy0qG/fu2L6q9vlKP++hm4nv765ZAH35c8D9BNg7xkr8g801eXqL++YWSe&#10;aX2Us1YNn/USyv2P/PWNY+pBk/hzIfbt1rgQJPp1r8ZOZdI2ZbXNuj6BRP/ukejfvaWbNS7E7i0a&#10;F6LEVo0LMQP38Tuftl15y3vKxjs0LsTe9zUuxBMfaFyIL3bhuaLdKCwH/Y1nfaBxIe7OlefuGaSL&#10;5+8e3qJM36RxIQa/pXEhbtqgcSFuDmlcCBL9u0eifzfPQm7051YL5Esyvyjpbwzt1rgQo0H6G7uB&#10;6N/dbMgHO9SjvOjf3UfxfNC/W5tQHrabd6F85IitQvMz8oEdauWC6N+tnhuUa0H076Ylfme7/gru&#10;4zedg/TI9yAP7FCr/Efav/v3av+e/on071YAZP9Isl+j/OTf9jc2iakfTRN6Y61MsfUyS76X5201&#10;OajPfe3nsl7G6/u5fDfWp/gd34/5CuR6mUcOy/u2ZuE+fo+fHxM6WT/KepnQzuOyXsYpc0LXy2Sf&#10;0PUyJNfLkB0uQHxRnOd6mX24vnoz+M5w//eY39kV6UHfDM09InOTnZ++lvUydlfkj/UyoRlf4rvF&#10;3OGDB3S9zFkg18uQXC9D9j8L+yh9IetlnDZfyXqZYM9Dsl7Gq/uNvA8v+zuhuwny4P243/8q62W8&#10;Or/JOhnv6Z+E7q0g18u0+VHrQUmUG/XBNIJ8oD0X6WF/2dDNeC5YL2O3gLysH1MO6XoZ0quqx1wv&#10;U+5rXS/zC8j1Ml8flvUytu+IrJcJJRyT9TL2ZjwXrJexn/xZ1suEbv5F1svYHSAf18vUP6XrZUjM&#10;75JjrJdxSvwm62VCwZOyXsbJOKHrZR6E/Gzfou8bfeWfdpwR3SmmOy10yPUyRWOiFbYBY23ceHZi&#10;7DVn4oP+cWjdiB3c7G/Oj2l+pvNjEEe6uZUI87QU/jied7ryReUqfE2sD/rfLc6N2MEt/msH/6/a&#10;wcVjgQXwPmPHAf//7bdVPF7TpbAtOkTsi3rI20rBZjcrK/o479PAZuK8T5NdBjGp4I/dnCAMD4c9&#10;yOOPTzpr2uL8/ONOzgwbcYeOOpz3GX4HfmvM+zRbvnW4F2P4LdijmPdpfOAg2Ock2gUhdc9De+H7&#10;jxA6qfweofj0G1pYKwHfPkid1WCNWT55H3+Pkus4eYx5n+4Lli9nLNaIbCjh47xPd1dJX84u6G09&#10;S0FXhl1wAcpF1iyn/A7ldXDM8p/xvM/iMY6+xmP8FH+02fLj33a5WNa8Whva+WTNa2aqtnmrmgrN&#10;0jqRNjDJJ3F/lyQhHir6IJJ6+mvJBWTcXx5jzavJSvFJ3N8766PPoW+hocZza9VY1rha/ZrrWle3&#10;tbJhe+krLcrDuL8k0+/atYDs2/k7GWlvC3X1EVu1VUwfnpoQQJlj666Vc6Omk92/gMyPv0fIsWsL&#10;5/PJeQ04X3QMu3g8pnh115syRuquO2i01t1yo6TOWnNGaB1emaHH/3rMx7pr+R/xse5ajR7yse6a&#10;Dx/wse5a14Cou2bn/T7WXWsqiLorZJ/GY9Q5iZcbJcvD3yOUcakZrtRdC5Tfd48uIO/j71HyffAY&#10;dTdYxZO66zwNou4G64+QuuvtRzlQZz36rUF3I8rH45VIF3VXyn9mdbfEmcaesvbOVT2dpJ5e9Rll&#10;4lRllcmqp5PU00nq6Ysnq57+Pnzj8MN5f0xRPX0q7qOePmWacvAMZYNZqqd/+LTq6RNmq56+fw6+&#10;DTz7wnJQT68wW/X0f8+Ub8c7hXSpp3+VqbzuCdXTb8D8JPjhvPQJqqcHxqueTlJPJ6mnL4Dc1Mub&#10;IF+S+UVJPX3dXNXTPZB6+qUg9fQ5kI96OuWlnv4gng/19A0oD/Xz21E+cviTqp/9iHyoh70DUk+/&#10;YoJyDUg9vRl+p57+Iu6jfr4S6ZHbIA/19NLZqqd3XqB6+nULVU+/HqSeTvLbpfxkoY9XPueig5VF&#10;VK2CA84lOrPYU9aK19U38eVr6ptATEbxSfR6RZnxktAk5ahvoupq9U2QkM8bv6yA/Hb4e5T4NszN&#10;uI++iRpr9bk0Qfp8Hkcj3Ix86ZugHLVKFmqzCo8XnVnsKe+yDZAF4y0lNgrNJZt1T/pTW1TGTutE&#10;Nq/tmyrjPdukbnrLd+rvz36kvx/aLtebje/IeFHovW26J30pELGnQh1hs3JP+tS3dU/6w7BpEXsq&#10;OB+25ZXYkz4R+WN8SPLhONHOkB7PD+qe9Ave0D3pSYwXuRn4HeNFbjqug/zRcpx+vKho7KnCOmKs&#10;DhxPj4y95kz05M25yRE9ue3f1JPb/QU9uV2+nsw1zqcrX1SuwtfE6smdH0+J6Mnt/6sn/6/qye1j&#10;dI0OcX2k5ugxzNGu7AvnfufQR2r6HHZkrvQDXygZaxu+0nDmew5j4IlezXHrM9jPln10ODfXkXHr&#10;mdBX2f58clAYPoV8cBzuj3w5bk054rZDnMvaIaYsHePO+zHXniNtXBj9EtPOuKKp+DDdaS3Fh5mx&#10;Pw19Bsowup34MIXwYQoR24HnGbea1+c0uEjuZ9xqSQ99pKQPhkcmSl+ZcV95GUNwm5SS68OvYawJ&#10;94eH/uIwVoQQ6QsxhsDzzJ/XcwyB93MMQdLjs4nIL0Rfb+acJ328+aK++OhN80biszf3NRUfvqnZ&#10;XHz6QpaDx+1r++Q84k7L9Z0TEesF9yNutaRHXwfzIROTlJBJzo+oJGMIpmN5GUMw08tqeiTTJzGG&#10;IOcxhmB4PcYQDO/HGIKkR7mZPn1JhTwMhf9ZtCstdGYh9wwtGteonHNRXD+XqTFQ3oGp1U0YbmuL&#10;n8vc1RnvHnaSd4UwPA2Enyu8rpc+y18GKCfeIHTLDhY/l3v3TeLncnffIn4uU+5W8XMJ4ecSws9l&#10;PsV5+LnMaFwPP5dpgfvh53L7Xy/6nFvqGvFzuat7ip8roz/kg5/L/flS8XNlTPeJn8t8aaPPOQfr&#10;F0H4uYTwc7lhn/i53NaXi58r4+Yrxc9lSvSWOm3K9xeGr4Z8/H4WDxU/lzEg4sKYUzcLwzNB+LnC&#10;Fwb0HW/HfXjn4Rr9hBkJfcTP5U7Fc4GfK6NeD9GvzNdXip9LCD+XEH4u81F38XOZV3qKn8vMukr8&#10;XBnd+4mfy92BuC6IC5NxDZ4L/FwZ394mfi536p3i58roOEz8XKbSveLnEsImEMLP5b4zVPxcbrc7&#10;xM/lbsL43HYH+/1Afn57kfctfXOhKhPnnwXqWLGT9HNdFNOWdEqIZxOZkZPUnu8xUWwi99R4sYFc&#10;jt/BjnevHKOcP0psIvepkWITuWNgc9Am+swTm8jMAWkTXQfCJnI7gbCJhCi/kPra1ofVHiehx8nv&#10;EdImctePEZuIlPNbIBfPk7hffo8SNpEcwyayS44Vmyg4CYRNZFcfp/b8+ygH7fgNKBe5doJyPtKj&#10;Pc/yn7FN1CnmmV4cd+zC2w4dG3MThLCJRCcnE2aJTWSVnCbfkBA2kRA2kTVrmthE1sbpYhNZx2aI&#10;TWSNwX1sZ0Y9o+w3R1ljnthE1tYssYms/8wXm8jduQB1CTZWYTlgE3m/Z4tNZK6H7o+6Zn2PdFnn&#10;9kxX9nxKbCKr95NiE1l9M8Umsq6eLDaREDaREH2POx3lgA3k1Ua+JPOLEjaR98JCsYm8e0HYRF47&#10;EDaRmQz5YBOJvLCJzG3ZYhN5OSgPvl3vOpSPHDpT6H6FfGATeetB2ERep0zlIhA2kXsufkcb4T2L&#10;+0B3AdIj10Me2ETeycViE7mtnxObiGNcnJvgkbCJhLQ1KP8/somKxziL981ZT6zXb+7adfrNlX5d&#10;vjFv1qv6rfV7WY+XvSTfnDcXY4TwQ3iZOfrNHVqjfgjEnZdv7hYQ35x3GYhvTohvTohvxRr6gvoR&#10;SHxL8nuE/Oa8LS/LN0fK+fchF8+TuF9+jxLfnBzzm6v0inxzoekgv7nkV+Wbsz5FOfCtWdtf028t&#10;hPLxeDnSwzcn5T+zbw7zgYrHT/sFPskjEb9kfnyiG3K1Tr+zTevyeVt03HjgRh03nrpB13mlhnyM&#10;dWGR6OuFHDceh/Nlsc6rPa7nOq+Dm3Wd1+1Ij3Ur+J7WqZYfCIOvfKjjxv/6WMeNEz7Fu0SduvYz&#10;HTcmkb4cc9z4+006btxss44bN96i48aH3tZx42eRD8eN392u3zbLw2++x/tCp8IHus5r5i5d53X+&#10;hzpufAJycNy4wh7IhXceghyg2xfkuPH+vTpuPOQjHTf+freu8/pmpz6v6HMbifu5zusskOPGlZEu&#10;4xIM36Xjxt/heo4bJ0Aefpt8HqA7EfKSi2G7rkVdSYTtyrgEj23RdV6PoLwcN64E/qNx46Jxzgrb&#10;YrG2Zjx7LfaaM7FHn27VIGKP2n/THrX+gj1qWYmwQzluw5iApytfVK7C18Tao2cfaRCxR0skxIu9&#10;ZFVqovPT2h+1pQ9451mbe4hYz91lcw8R83JlO60m5iW4aztzDxHLW95Z9hB5e6QtfHiczdhL1vY5&#10;NvcQsTa+aXMPEfP617bsIdK9osRXtFo00r3mFtrK8zF/sTbm4ay5CfPXYENccp8jsZe4z2hv5EPu&#10;bKqsdT738nLSEHvJyrvRYewls6Wvw9hLpnp7zHerg3WaVRzGXjKndtjcQ8SaNsvmHiLY68xm7CWr&#10;WxNb9hBJLIM5/mURUxbE90wy9hLihNuMvWTtGmMz9pJ1/Rqbe4gY9ztb1ihk19E1FumY34k1CyZr&#10;sMPYS1YAawwafe6YzPGOxF7aO9mRPUQmZ2KeZgLmY0Ju0HS922HsJbOnj8OYS5Z3rjK1lNA0/tyW&#10;2EsDNtkSe2kc1o8j9pKVPdtm7CWSsZeEq+Hnwnti7CWr4Xqbe4iYxz6wuYdIOO0Pm7GXrEbnOoy9&#10;ZFZ3ctIYe+n41Y7sIXLkFidtMPTmLx7C+Azs2oWjHMZesipNdBh7ydw3xWHsJeu5pxzGXhIi9pIQ&#10;sZfM5idg67Vj3DqHsZfMmDsd2UPkk55Sj6L1KTomUEwljfPDaRRYXM3YS8Vjko3Gt/Ew/jh+Ugm0&#10;UizLPFlR/WmY+8j+2/TfhWdfT213xF6KZ8Nz/IC/R8nYS+YerJ1Av2ealZf+z3T8wikee6lkjA6Y&#10;kBCAGLFjG8aXrDK1TCog0+bvEXJMw+B8PikTzhcd20iIya9U3PmOZt5FYueYFEfmO4b7XC79lKwf&#10;QH0Pt79Ojy+6UffwIrmHF8ln1rh/AaETyTHmO7r2tbqH1939dA+vuX1lvmN4wVW6Z1dGd+W+y5Sd&#10;kX9Z1D/Kw3nHJNOf1KqALD9/B6P1pZAbOjKGVCqm3KXjxsQwlWfKel5zbGwBsZ5Xfs9f11s8TtL9&#10;eGe34Y/1qALIeuTel6syztuqPC/HNwSxHgwoZXhtRT6l3ozDeb6zstvQx8FPAPKY6UTeoU7Hn0/f&#10;TpmY8pSN79s58qW8p/B1h4WdDx4RPSM46ajoGZ1b/yh6hhl1XH07JH0WJHwxPE/fDK/PgW+H94tv&#10;h+lR12f6YHhknrDzqU/lfPCavXK9vWqP+oZu+FDSc0mkL4Rvh+ep5/B6+nZ4v/p2kB7qmaQfJX0k&#10;mYdEf3FzDovvxO3/rfhS3FOYNwLfivvud+JrETIfHsO3I+fh25Hr4duR++nbYXrQNyQf8ooDqn80&#10;yhPfjjtyn/h23H2fim/HrQT5mB7J9En4duQ88+f18O24vJ++HaZHufmcqH/Fabf402l8O3jXZxZD&#10;yT5QUmModQUxlu7Ow3pujp0fsoThSUbsAHPgD7EDzK7fxQ4wm0+JHZCRfErsAHffb2IHZMwFYQeY&#10;/4CwA4T0PfCYNvOzPxeQ3yB/j1DG0MNGx9JB/u6OhlxR4n7D36OEHSDHsAP217MkhpLEXYQdkL4M&#10;xxhLD5ZHeaD3B0co7d8jx/cgXdgBUv4zsgNG5caLoRRPr/HmVZd1v+7MqsLkfol+6jWBXWf5qddk&#10;9cOabeg1wYlYsw29JvQgyL3R2mDtN+gNBKHXpJTCGnXoNXlpWNsOvSbrJqxdZ0zJndU0pqSHfBhT&#10;smZNjSkZwHps6DV5A87RmJJ9amtMyfdA6jUk9RoSeo3dE4ReE+qO6xlT8krcz5iSmTU0pmTtJIkp&#10;mbUY+UOvCRyAXNBrsnegHNBr8t5AObg3WjuQeg1JvQakXpPyNQi9JtADcQah12SvSkR8rI+c4ISq&#10;GlNyT5LGkuxSU9n+HI0pmVNbY0q2qqsxJX8FGVOyyrkaU/JKyA29xi6J6xhTshPWkzOW5AmkRwaq&#10;CU0j5IOYkl43xDdkTMnbkT/0mtBvkAd6DUm9Rgi9hu+Jek1embP91GuyXgWh16SXxfOGXpNyLElj&#10;Sn5UQ2NKXo/ntR72yX/w/KjXzIZc0GvsqXU0pmQ61nlDr7FbYN03Y0pOhfzQa4SMKcljxpT8EOut&#10;GVPyX1j/Db0m+eA5GlPyFN4r2slofYr2U3/SHBT5+f+t1xSP9/Q1uqDYeSFeieZ+2Q96flM/54UE&#10;k7DWGzKFrseabtD+pL7KWLuen/NCPJDzQoT4bp39WHseJeaFyDHmhQRrYS35CazNnwS2aucLhkHU&#10;5eA6rF3H/s+hTUgfDPZGftwP+lWsJYdvWeSh/U+5kK735gUFRB8vv4PRZ1W8Ty8am6qcUzGuLuPN&#10;bSP7TVjhtrLfhD2xvdRtx99RGHzrYqE3urPuN0FyvwkS+YeCnQoIXUaOoctkj8Hv2G8icDaI/SZS&#10;5l4k+024+5DuS7Bpd3dQ3oX8eFy6new3IfJAlxEy/Y9aa/oknwPlBf+83BVj+v5KCfH0WC9vkKb7&#10;2ZX5FD1i8CBdQ08i7ojzEvbFiVD2BckcqGv/yR/O8fF8PktgbgXTBTHWH/3f/CSnUoxMlePKFLr0&#10;DpHF2XOr8tebkDbmu9YJqIwrrlfecaM/7ZsUzOe8QZ9JJs6z7vH6TVhXcxPu57Pa8W9haOwtaLdw&#10;fVQiLHKJFw9rWok48Um6DtP4JCPv0fgk3A8FbZ/38v1CN/ig0Or7sMYnGfqIxid5/FGNT1L7MX/a&#10;Dqx1IWEnCBmf5DGcRzyQwMW4fivik/zxkMYnuQPp8bsbi/TB4EfIj9/f3fdofBLKcwvik5B1Bvq8&#10;kXcVkM+Av0fJ+CQPQG7GJ3kf6UDHCA1EumBw4gNCZ/iDGp+k9UMan+QrcCvik9gPa3wSEnLL8c+I&#10;T/INzjdCfBIHbIX4JDNwfwfEJ3kO6UFHCj2E9EH7KPLj8QTkz/gklOsvxSehHntWTL2pElePTbFH&#10;yjvYP2iUcOgloyWO546DIPTGVlPGQOep4sv7EoReKYR+JoQey/PUY3k99VjeTz1W0sOzl/TBrIYj&#10;5F2s9HtyPvtCV67P2z9c7vfaDUe+LeB7BpG+kPnhPPPn9ZSH91OPlfRQl6LyC/Fu8g6hPHxXw7A3&#10;CvTE0Mcg9MaQH/JBj3QeQrmgVwqRjxB6p5yHHivXQ4+V+6HHSnp4F5I+GJiBcoBe5RHo/7FmZ5Hn&#10;5168XieQe+uWhXxIT4j0hchPziN/uR7yyP2QT9KDvFH5/7oey7WYxWN5xZuLn9J+oryDQM3xQvPb&#10;WL/sXXFgLN59S1/gUvwO7r8cRD+y/1sQsgXScB+YvUmZ2nYS9sHp6EscCWLvimPvgdi7InBikp97&#10;VwgxRinEGGVeLs5jjDJvNIgxyryOIMYoU7OQHubi73hxguh0w7Yhv40NfK2SQYxRJuaMgw6V7Dt6&#10;OYi9K/ISQYxRCjFGKcQYZWK/cX7uXTFsL7i6jC83MB6xY9CGJSFdtjcnlMEw5MOxKfeEn3tXOEkg&#10;xihDOfgdtJeAGKPMqg3iHedVhnxg8kzcD65sA2Iu/pSDkA9jlENngRjvCNwDYu8KIcYohRijDGRC&#10;jmU1fIF3QMzFD5Sd4OfeFSvngl1q+3pPnohYvHV9RzPwPDBGubL14/60Uim+Kc+Cw+r7htaBfJiL&#10;n3cNWKGpEnaCHGOMclXlJ/zcu6L38Mf93Lvi2JFJfo5R5jWD/Pz2Iu+bder0us7pTnN925nFcEvp&#10;PFXyzT7nSWFWyykSczhleKbEHM56Z7LEHM67dzJ0wRY+IdsSHsO3n/s2zsO3v+p+XA/ffmbKFOkX&#10;nBJID+8tVAPpg+6FTwmrVJ8mbcGwN0C0Dbm3Tpe2wlsHou0Qsi3hMXz7gQOZyh9ArAnLTZ0iMYdX&#10;ZYNb2vgyE5EPfPvpz4D8JlkeMO9V5bCmT/m598COx8Fy7X2px0CsCUtviPzh2w80BfH9WDORH+g+&#10;BsK3v/I88NeOvikeziOG29ADT0nM4ax6KAffU+S5BbriPHzvWc1A+Pbtb3Aevn1nLLj6LJ9dH4Rv&#10;P7gE8qA+yvMA3QmQF7Qhv8QcXobnBt9+6DIQ8Q/TS6N88O3nHUa5/5Fvv3gMtzno96fgj/6Z5tCN&#10;rRT8v80c2Y9LuP1sX9bs2bIfl/3dMyKn1VQZfPJpOc6t9bTsx5X6xizZjyvzJvAe9JPtZsl+XELs&#10;eyW8rJmvymCcx35cq9aC2I/rqkq4H/txBUciPbwvxAIVuvuVeVORP/bjKiLXm2jPZsz2X7jG9jkf&#10;4zq8B+t33A+ak8gXDLWcJftxOdkzJb3Q2WC7NlynKftxCSGX8IFavtTaM2U/rimvgtiP69gAyDcd&#10;cfjrIV22Q1WRD+vvYWV6FuTCflwiF/bjIqlHZk+bm0/qyXKe+nrxjzieewOa2vyEJKdqTP9fLSEb&#10;r2ca/viuqoDyrioukf0wnXOeFdrXL0Lb1g2x3Rb6055uiz3HQXxDcrwEdRDnh2w86fB6+tlTcD+Z&#10;Pn2xf0itXx1vL+7vg/E1kt8eeOHRNj6eT1vZ1cfrOScyWhYtEvdKqRYjb1Lc8RDnw+XyboJ9lwmr&#10;tH5e/Aap9ywVv8FVq58Tv0F6DxB+g4AfpN9gPs6DoRwQfoPE8s+L3+BYNgi/QW6HZeI3sI8hXdhY&#10;zhbkQ7/B1BXCKu1fEL/BsBwQ4yG5rVaq3+BusDe+eZJ+AxJ+g6wLQPgN8pbjevgNkluA8Btk9loh&#10;foPUpOXiN8j9GPnDb5D6C+SC36D3UBB+g2EHITf9BgtA+g1I1B2SfoPEUyD8BqkrlorfoHf68376&#10;DfZ3XybvI+/e5cL9z61QLnhB/AZ5gZXiN9h/3irxG3ijQPgNQpNXib8g0AJyw2+QXA7XwW+Q1RD3&#10;wV+QNwLpgYGXkT7o1gbhN3CWIV/6DTqB8BsESoHwG5D0GwjhN+B7ot9g2EQQfoPcL0D4DVZOxPOG&#10;3yDRxfPGeMjQ+/C8MR7itsXzgt/A2QTSb9APcsFvkLxjpfgNstutEr9B8lwQfoPADsgPv4EQdo8Q&#10;foOr7sXv8BukrsX98BtU+e0F8RsESyFdfOPR+hS1CYs4CP7koPhnWPjChVPjxW+M5zcIjXtZ/Abe&#10;nrV++g3Sz14rMgXaviTMuj9HZZy2RvwGDki/gRB2SvbPOB8l/AZyDL9BerUXxW+Q1wOE3yB9LIi6&#10;nP4VCD9B3u1IH0xvhfzoN/gChL4n8sBvIKQd9PUrag+RtKcpL9shLS7amfxys83BN1w8JmI8uzB0&#10;zTq1C4+DiFuZvWq91O28J94Q7n8yKEy5LiT9f/ZhEPpAysMbRD8IBDeIXSiEfaXHzX2rhuI87MLe&#10;O3A97MJjqSGxC82tSA/v2nsA6YPuPOQH2ofXiV0o8sAuFMIuDBx/TexCIZ6D/B4l7EJzhPJjPccz&#10;SIf9TTrSBd2TytCwoNiFoW0g5Ak1pDx4rn1CYhcKIbeQdmFjnKdduBPX0y4cDsIudMtAbvTr1t1I&#10;FwwuRX48Pon8YReKXH/ZLqwR087WjDsPN6XfFugKlX3J9cFFlXzO3s2y97T3nwjf3iTHyS1BzMMN&#10;rNgI3am6knWk+1taV0g8OzkfJXzTyX7ch/UAWd+DaNfy1iBdcP+XyqzayBfzcEWOWiUL1bnC6wGK&#10;xzxMxBrkUvhjH9ch0seF2r4rMTGFmN+V12W7xMIMdNkmTOmyVewQIeZ5CTHPK/u2/2HvXOCtmta/&#10;P2u75JJCocheRaEL3ShFa84dOjhRSS5hL5eDI7fcSc0ZwnErtwqHvVId4UQXSqX2UnQT4RCHo73o&#10;wsFRuTu8a77f5zf2atfay/mo837ez/99P3w+27e55pzPHHPOZ4zxjGc845lL6CMODdLT4eAuQToH&#10;yUGTPZfzeN+pVY7pU17VdmIxJAdNtjPyyUGTHgdXE9vxPXwKPdi0HMR5ZYYvU07Mqoc4D31MDEMe&#10;rHiB8sDSPZaUWQ6a9OjFyomZ2BP26Rak3uXZkINGJM5LJM4rvoDziOvy/8T1oK6XJ3Fe/sGvue+u&#10;l0LivPyGsFuDoHwtxxPnpfIS51V1BtusfYnWUS70LTqtmvtSPrbjIVzH1r5cAZfgb9t1sZhpA23t&#10;y7H8zrv0L+Y8mByEPEj+bZcTMwPLtwviE15XTszkaEicl2/EDyhae2PPy3Rpk4ZGLc7mVk9NK8TO&#10;mg3zU22ex7Ke36SkaHtU8pZrj8ZBa4/O+pvKm+3+tliVfEdM7LDCtUdjoLVHrd517dEl77r2yGjt&#10;kbZpj5qx39qjYRxv7dHKd1x71Bh5vN9oP+TD8PdcDybHvOXaIyuPtUdGa4/GvVFDa4fs9zytPXqY&#10;bWuPfocca4/qI9fao4mOmX3fce3RddDao7egtUcx5SBfo2jtkW1be/QO+609iqC1R22gtUfPIc/a&#10;n30cK0/herY9ketbe2Tl2uL2qElBe9S0qK/ZW/Oh+spM5w/LrK+suPQfembp+z4Qq978uxhteM/5&#10;2KF87EaeVfak92tIX6lt+sqKy/kdH3viKUhfWbEK0ldWlCGXvjGxyLHiLq7HdjKgHPSVKg99pYj8&#10;6OgqyRdNZ628xl/sK5sW3PfeRXXTm/6xdJNc1dLNbP3VThc/dyxdt0bbqRfWSjezx3wi3Uy9AxlL&#10;p/f5VLop8o7ddptg/TL2owuj2kF0s/09a6WbyVeQhy5m3kI+rPyJ65qOHrNKuqnyoJsi95fu85Hu&#10;0ygfOOXN03I8J4/jfHQz/h6ik/6LyIWV/bmO6erra6Sb5IdQebybILrpPbtWuilSbhHdDG9hP7oZ&#10;HQLRzfB9zjcf6rnIQxf9V5FvbdR2jn5/rotuqrxbrJu1c36m6FP682f9Sz1oY6j0jp/rGfiT/llD&#10;dEK/V9NiR2z/Rto4j/P0rOrUGU4bR3tVO/fn6jq1c0cluq3XO6koXSc+e+SX8qn2eeBf8qmu/+wL&#10;+VT90V/IpyoyFhPxi9h+86na8fKpcr58qiaPdlryYXr3Ddo+ZAk8tSR44/Sv6JO3Cy77AnbFF1r2&#10;dZnljkqfAckZlV3PcbDqc0juqPaVsLRB8MZFEL/a5XtAckdVTaH8vCNdB6bu5bowqrfO+VQrvnQ+&#10;1cOg+VTrUj7zqRq5D9F8qrbffKp2vPlU7XzzqZo8dEvyoa4HdX1yR6k85I5S+cgNpfKSO0rlx2+j&#10;+4F2f5Y7Sve7Wzd3/+SOsudhuaP0fKgb+fdRXdc3GsWbdUeb/rpxx/iSRn7tfJ5jUau7+DMd2wWa&#10;jmV3+taN4xZ/p/F36onvyzoxHhd5JiLj9Sr22/jdjtc4u+k3YuVIthl/p4/7TuNxoz1LkfG67bfx&#10;u8fxiqdz5XXd6XjzMe+7WXvV2v/lnNDF4h63Jq7zkpGtquM6S7cyrjOxBXGdCa8hj3ob/kr5+0/3&#10;ly/XpscUxnWuOf6A6rjO5kX9GPk4vPi3uM7f4jqJf/gfGNeJH6P5ZnW+nt+i6Nzz/924zhYFZdqv&#10;JEV9LeyT/8/Fde5XcL3ieSz//4vr3L/gvlv+F3GdLQtkkR+RMfqU6nH68bw/6+PCL+cq1nFYdqY4&#10;77Tp+s5w8vQp+s7wvNOJ6yQmLLfwaX1nOH4M4tMNm0x1PA/i262cNY31We2DpH0bGt/uvOtmBhYT&#10;NmzAbOVVCadxHWz8YR9lxHmDFwQWE5Y8l7Uf+Hbn9V8UWKx72Js1H/h2RXy7Ir5dcsQG5tuNf8fx&#10;+HZzR3M+vt15yyuJbSSWae1s1m42Ceb9zPXx7SavmabvDFf24z7w7SYPYX0Pvt2wGfeDb1fE3jKa&#10;b7dy+DP6znDyuKn6znDlbs8R7/een3uZ9T8W2556Ucx1fckx8Upgse7xXosDi3XPNXw1sFj3cPyy&#10;wHy74RvLAsW4H0O58e3mnl8YmG83d8CCwHy58Z+RZ7xiljgsnhGYbzcse17fGR42gvhZfLvxX6bp&#10;O8NG8+2K+HbtPZlvN1n5nL4zPG//GfrOcI/MC4H5divvfTEw326Pc3ne+HaHDeJ54dsNn+L54dsd&#10;Zjn58O3m3mFNCrHu8WWvBhYTltvhtcB8u/GK14hh3c8R36628e3OO4v7wrebvJQ4YHy784aS54Hv&#10;DA+bNF/6k9en/BiswAQrulnjPyi22+y1VgW6fEDR8Wr43KfKFRR+vSaw8WrufeJVsRXji6rE3AXv&#10;uTKufVu5gkJo41WRMUN82fsu5tPIeFXbjFdzH7PNeDVe/IFyBeWeIU4WXc61XulyAx2RFXP9VonD&#10;Wq7VemOVh/GqiPzwsC9d7KiRcZx+/+XxaqaRf0DBfR9Y/L6/INaVOfJwcs7l8/3Y0xgifriuGO6z&#10;nZj8cHvFhInEhIlWjr221RhKxBckEhNWvnIbxYSVXgSJCav6tkQxYckukBiw5MHINy7kejB8kesT&#10;3x5aeYgJE5Efn/Odiw032nOw/TCvI5u4mqp92rXzHN5Cc3Udf2af59c2+Ifvr3JHhzXaSBvbZWbt&#10;pzGeaN+i2oU4zmqazyvzSQv5vkRiwmy/xYSJxIJJbq2YsM1z49XzWxftl/NxcF77DiqT16+dYsK8&#10;qw5yZdyulaN955mYsMwNbPMs/E/Zb8/EjicmLDOnvfv9oM7Ox1F1cJGYsNYF+tGmuD8jfbj8Gd4H&#10;3eTPyJx8hPTBb9jD6cVevph5KpA/I7OoTP6MzOqe8mf4Vx4lf4aIX8Bt48/5G/vxZyQe5Hj8GakB&#10;gfwZ4ctJjZGjqiPFsAPXs3q4sJvzZ1h5zJ9hxNfmf3BYDe0Z2O954s8IX6fc5s84CDmMKaNpyIXh&#10;KsoPvRVJ58+4w3f+jB7ch/kzxgbOn2E0f4YRf0Zcxn78Gd5DHI8/I/6S883XVody25j4DeTDuBfX&#10;s+2Pub75M6xcW+zPaFPwjtoWjQnz3u2tdxDu0kes+Ftf+QdSrU6Sv6D0+v7yH0QtTqYsxFkYGUuK&#10;xHDZfosJs+MtJszOt5gwyePZS769g3HH612UrjxW+1N3/k7Hp7v2cv6Lkcc4/4UR+b6R69l+81/Y&#10;8ea/sPPNfyF59KP58ov2jg48Ue/G79ZH/gF/577yF/grocWE9ernYsKMdh0j/gbtx/+g44nx0vkW&#10;82XyeBeSb+9kxO+1nbnyePkvMuOOk/8is/xY+S8y51M+5InIF/FfaD/X1/EWo2bn47+QPNMlew/G&#10;Yl0Rv23uBt/koPE2Xq+dl7AP9tZR1TaXrV00m8tbdKarH7edJlaewDeEf+7Ot9JO4d2zTvUjfofh&#10;WojfM2w/UGWKKjnPyrb6LDGxoFwxYdkzUugzcx/fQWLCop5nKyZMJCZMJCYs+oH9xIRF58DG+HKW&#10;cT4xYYkxyCMmLDX/DM3Xp/91umLCSsdwfWLCsvNOVUxYxVrKR0xYdAMkJkwMd3ckJizrnaqYsHT9&#10;0xQTVt70dMWEZYZTfnQk05Pyw+QAygcrLzrXxYQNh8SC+ZlUdUwYxHcV313u6t9VnGf18VbKB0vn&#10;I4/+LtsSEhNW8SfKa2vgu0NiwkRiwkRiwqJrKQcxYdE6SExYdMFAxYSVPnCGYsJSV5+lmLCKATwX&#10;YsJKX6R8xIRlJ56jmLCKkZSPmLBom/MUEybaGnLbJiYscdW5iglLnXSOYsLSHc9WTFj0DOW3ulf9&#10;vk2n/rOt8592W0xY7TyUP9Qpst77nUvcde8aJMbP/1ExYd5JFyomLF53vmLCoh7nM89P/KfR2hIj&#10;MWHln7EfP3aijOOZc6l66I/qF/yByOO9+bci397f3MvEqpsGqy1Iv3OF2obyA69SW5F5E9J2iFYH&#10;bZuYsKjZHx27Q2LCymfD3h2CxMMXKSas6nquQ0xYePfFTt/tfqxNWXapmH76MsWEpa64XDFhicMH&#10;KyYsHEc5yjoG0dOQ+qOYZFh5ItclJqx09JWKCcueRjmJCatoRozyv8gv8gj3Ye+p+rlFn3C+rfee&#10;DC0mrB20mLA/XO5iwh7leGLCkpMoD/qo5wErB1FemKT8FhOWeeYixYT5q3l+xISF53KfxIRFbeHW&#10;xoS1tzjjgwv6lENKisWERdlIMWEiMWFxL7bnk8+4U6hyZp4a6sp7441i+R1DFBOWeOcGxYRVlUKL&#10;CXvlehcTZrSYMOPRrYOqpuwnJiyxEBITVj6Y84kJS56FPN5X5i7kw8o9uR70k1yfmLDNykVMmNcz&#10;cjFhO3Ec7yHTh/Ng5e+GiP6M611M2EPXOTk3XquYsMy/rlFMmEi5RGLCEndfq5iw7KvXKSYsvSPl&#10;s5iwR5CH3maGIt/0tw3XMx5PuYgJU7mICTNqjiC4aSPNXtd+s9drV+Ji3UK1LVs732eaLuAB/syW&#10;zceERTPvlM9Y8b7EalXU+5N8yqWtb1dMWMJIHdI2PmjbbzFhdryNT+18Y2XANj7l7K2cj49Z5Dyj&#10;xYTZfvNJ56+Xv5dqp3OdRnzkoSFlM58s/8X1/A4lffjHUfxZebeD1oelmj4gOzZz9d0bac8s+uge&#10;PTOjravQcXlbepz1kR0K5Hcsag9lXh6rdxNmHxIbLHhYbczlFz+iNmZ54z87e+giaPaQ0dowI/aQ&#10;7Td7yI43e8jOlz1k8kzHTD5MPjVGPHHxaO1fv+9oHT/q6gd1fhbj1uSJ9hxtm+vZfrOH7Hizh+x8&#10;s4ckz3SsuvyitV2XcF2Y+u4hN19S/rDsodRiiD2S/Zn7wz4R7Tq2jf2i/dhDKTsee0jnmz1k8mhr&#10;JB/yvT9tJ+4fI3so0RpyfOIl7ofz03dRPuSJyBe5nvZzfR2PPaTzsYckj/Lmy7/l9pDl8epY8K47&#10;lYxCfWwsZ7pUH8oemvaE7P3swInSpdSOE8TEwMfLLC9WZnJa2/4ZFY7bPKrjE3c9JmZ+5HfGCdlZ&#10;47Sd+pnzGD+k5iGH3722f9H2Jutp6ozj0o38TgXl61xSrD/N7vVX6Ujqm6fEcuIYp72WDLKnPKn+&#10;tPwvk9SfpntPUn8q2jO2bfrTkePZT396+YkcT3964k9w+DZ8fwp56Eq04WkxWX+yuHwdRJfaP/SM&#10;dGtk2bPSNX8MRPdE5Iv0p4m5T6o/TSyD9Kcjd0Iu/enlQ+AiYnU/h/SnpVdzHd6p7gemH+C+YPtt&#10;Jqs/HXUBJMZ6/VJIjHVpTDnoTxMWt2f96WCuD5MDIP3pZT/y+4/Ewg+E9KeHzJ2s/rT8Z/e88s8t&#10;0YL99Hfl20L60/hl5NKfemfDqayHt+PpT8ObILqs52H96HmUF8afPeX60xHQ8qckIP1paZb7pT9N&#10;vwy3tj+VHnQu0INDi8ZneW2f5zrYpT8+p/isxDR44c5Bqn8109O1HW8Lic/yR0xTfJZIv5FtMVX6&#10;K6Kf+j1PWzvchPOIzwoXQmtD7kCu9U8vOoZfQcvXauXYq25+jEI/k4/PuiVo5B9acC+HFfUhe9Ec&#10;lSXdbPZGqs/jd1Fz44cVyOpSvH6syLj6Ma3S1Y9F81z9aDzP1Y/z5rr6sdNcVz+MVj+MVj/OZr/V&#10;j/ocb/VjFrT68TDyrH48i3yYfPUlcfnk+a5+nLLA1Q/vZVc/ToZWP4xWP4xWP4bMc7wDWv1YAq1+&#10;HI58qx9PQqsfnbiO1Q+7H6sf/bie1Y/5L7n60XK+qx+3Q6sfcymH1Y/50OrHIVzP6kcjaPVjJuWz&#10;+tEEWv0YMt/Vj9nIpe/RdWAiy/lWPxZAqx83QasfpdDqhx1v9cOHVj/seVj9aOEYT6p09aMntPqx&#10;kudn9eMx7tPqx01wa+tHG2snuxToQdcSnzFtZ/6sHT+SOiSboN0y+XXKYcc/9Akqdn5VNk3i1cVi&#10;6ZuLxPU7wWmnBqOGLCzr9PuTg/afv1LWaW3fwBsP+/d2HM28eUOOy/OcE4Ls42wv7hukFiHPePES&#10;Mfs5MXtn9gmyRy8tm3577yBbsbRs2vTjguyypWUdWx4tdvrwCEfszdQh/M4aBMXS8fwzDyAPVo5C&#10;PowWLZS96R1O+Xj/0VOU67DOgX8uHNTW0exg28beXD/tFdmbffotlL05ZQPE3oxnIQ+99Z9Gvunv&#10;TZQXlnZdKnvTytcJe1O0/sqeH9R2f2wC27+MtSSdIXZ7PILzee+Zl5AHw9aOI6cukt2+fgA8o2Fw&#10;4s9cH7ud79nIbhcpr4jdvvxH9mO3X34ix2O3N5gIsdvDvZHH/WamOSav43pWD9pwfez2fLlqbIEa&#10;Q7jmXwxy3X8WYJP/90aO51/FcrmORYUK4y+iKa/Lpg0veUO2Lvm+FH8hUr9F4i9sv8Vf2PEWf5Ge&#10;95pY3nm5bF1/3XLZvka1C0ZsY9tvtrIdXzv+wvR+8zykrf1fjr8oFp+wNfEXwbqDquMvum1l/EX3&#10;LYi/6O415Lmbrd+Nv/90f/lybXpMYfzFrKdbV8dfHFF0rvG3+Ivf8mr9D8+rRdtUO0/lhDqeN5Y/&#10;6+vaUk+sr4s7t3VzWs2b15C5s9i2/87amXMTQad2zC18si/f3sNmHNQs6PQaNh6x4TZXFl+zp+M+&#10;uzl+sLPLDTV9e5cbyojNGJf/6PJ2GU2+Efm5Vd+Tfwv5n3/jm/zc13zD1OR/zTdkTP7nfGMV5rp8&#10;4Fj5hq/cUzcvdN+8NZr8M6fUkL5H+cDyxMea+4nz5pCf+sF/+NZ3KTc4zI34yW2PLAk6pbYN4gbb&#10;BZ2y9FGddiQ30PaWI48cwPSBjzQkLw9yGcdN71WXNUV7BJLTtInjipaO9jx77sA3uSBzk5vGn+fN&#10;W+tEaoxd29J/44vlwWyIbVK4JsHyNeu7uEbWJMTfDnTccLzjup7KPRsbW7UnHzlkTUK899HKPRtf&#10;2ct9v/3VY5V7lu/6unxIG/o43t/fcc9TlXs2Hop81iTEq85y328fdTbzz8jbtBysSYhXn6ncs7mJ&#10;A9x89aLebr76kV6Ot5Up92x8Zw/3/Xa+h67v4t7bVblnYyNrEkTWJOT2OFq5ZuME10XfdL08WZMQ&#10;/+5c9/32N84hdgK/4KmwG9/F3YHysSZB5WVNQm7uGco9G/c7LTB7I36c+zMuPU7MzeA6+N3j8yFr&#10;EuJzujl27q7cs7lWR7l32/VkMdf+TMfzef7kno3fv0C5Z3MnXKzcs7nbL3XfxTWarhtNR+15wU11&#10;Qm9+c6/bZsZGzYbF+PYosF+TRcdE4b9vcdf7aNhG2ljIfq8ZEyULZHlFZcWT7pOMsPTujTQZ9nuN&#10;LK9AVp3islZNdTLa/XUjJYvfa2TVKZBVt2isQPwV8SDU63j6AsUKDFu2UO8kPGKpOCz5phhn3nb1&#10;0Wi58Iy8g7DL8hryjrRNrEBywevKhVf5/mvKhZf8apnLhXfVq659O4d4EWuX7uN6xvlcn1gBlcdy&#10;4Vm5TL592zNPa4fsd1htcxY0Bbbmtm7BfZeUHEVb3bW6vW6eb6///qnyCufGf4KOBsGwfmtdPuE1&#10;q8Vh44gVIb9Y+EPW5fL+rMrl8v4HOdDI5Z3rvNLl8v76Q+UTy02D5BML74PkExOZExJtLD/n7y4f&#10;mJHy6/dqKpd3o1XEF5HTG2r/vpTP9hs5X7/naTEkdtxbnYIep61yubw/hpO7BD0uXu1yeR+4xuUT&#10;3ov7upBvh9XnPmH8A/Sh3f+vySd2xlB8CCUFz3SbouP++Ml/u/Zqz+9cOzXoK+UVjieSX4/v0eaq&#10;yGM3sDO51D5XXmERu11k3D/vbfYz7k/ewvGM++d1+kp5hcMZ3zqd3Bn59DXDhuTEqrp1NO6vOLmu&#10;xv3lk0o07q/su43G/SLyRcb9cbcNyiscXwMZ98+76ivlFU52/kZ5hed9zXUY9+ea/uDabbsfxjvx&#10;2J/F5Ck55RWuXB0rr3DpLM/NMzWnHIz7wzaQ8X7ldlzfuJzy2DzTHpBxf9Xf2W/zTI96GvfnunAf&#10;jC/zzy28gP2My+N20OaZJnsa94dLySXHuH9YN45n3D+sD+Wx8Z49Dzjs3e8dv/pWeYXDM79RXuFw&#10;Mc+PcX9uIffLuD8+FW7tuJ9608ivnWey2Hy2/93OGjdnZtQT46HbuRwnv99OzyXTcAf3fBpD5rMr&#10;y3d048wvOY/n7e++i5j6ahfNZyfuaqD57GzLhprPzlzRUPPZIvPZIvPZmQPYz3x25l6Ob8zc/k+c&#10;z3x2amF9zWenN+yk+ezsPlzv5f2C8oWUj/nsxJfb815Kg6rGkPnszJOUk/ls0fzNts18dqL99prP&#10;zh5RT/PZFcfuoPlsbyry0EvvSsoPwxGUD8YP7ab57GgKZD47WtdADFdA5rOTc7lP3l9mPOfB5AzK&#10;B8s3II82OXEyZD676gWeE/1q5iLIfLbIfLbIfHbmL5SD+ezMvjtqPjszGpLjpHzBTprPTk+oz/h+&#10;n6BqBM+F+ezyzykf89mJd3bVfHbVPMrHfHam0+6azxZpu0Tms1Pjd9N8dvqmXTWfnT27oeazMx9S&#10;fvQ3/77/+/ns2rlHi7Xd3hX7KBdkvGJv6ntA3Bmkrc5c21SsPLmJ6A/fq8y+Tef/e88yywnvXwlp&#10;u8PSPcv0bbp4D54vcUMrIW23/zqk7Ra5f5E211vViLihatIm6/dqWpvtjyQfYDWtzfYbUb48Oc/2&#10;2/kibbdI210xtYlyQaa+g7Tdpd2bKhdk9BD3QVsd7cp9WZt9p2NUB7m03br/X9N2t/6sZ7Fcqinq&#10;cn/+bPxSD9r4Jbq5ufy+mXn71pB70O/VtHVTtn8jbX6P86ptDtw7ZlttX9BX1Ctqd2ROP1A67s85&#10;SHnrwl5tVGeiuK2rO1F7MRN0VIyiiN0hmu039BCVU8TuELE7smX8Tt669OsHK0YxdTp8i3wtj7RT&#10;TGLmPuRjb2Racz3jfK6P3aHyYHeIJn90SyffyP3rd/gLdgdtY73N7vsYHuvOn/A//o7ufUybev4O&#10;RfvMKHuE8zGO6SaGL3WVrzw6q4t85eFPh8pX7h13qHzlovm6bJs+s+pb9tNnpntzPH1m+cSuLmbv&#10;fOTRBmXuRT5MLukhlt/jq89MfBSoz6zq1NP5yj+E5is3Il+kz/QO6ipfudcL0mdWvQLxlacnHi5f&#10;efkIrkOfGY/trjZb90Mb7r13pLYTM3vIV54dmpSvPH2Urz4z/ivloM/0ZkL6Sv8+rguTAyF9ZsW4&#10;MvWZqT9QTvrM0oN89ZnhE9yH+WSrn5v3NefTp4WzIH1mZVeIrzxzeVK+8spJHE+fWTmd8lhba8/D&#10;2tprKS+svKWbfOX+7MNdvp51PD/6zPhS7pM+0+sK/6s+s3b+yiNQi/b8Wf0zX5vVP/+fJ+NLPiDI&#10;vN+7huRk1u8bczPXzgmZ4vTCuuzffLniW6ML/7iRZkP7d58vnTZa/Gs0vLyG1GWdB6vnRanLtXMx&#10;FpsPjd643r2T2651Ojz1aqfDJ1zldPjzK5wOd7vC6bDRdNhoOryG/abDR3K86fCDVzsdHoA80+Hh&#10;yDcdnjVELB821Onwm8Okw+t2jaTD6fMhOiwiXzQdbnK10+Eu0HT4eWg6/OA1Toev5jqmw7df53TY&#10;7sd0ePENToefII6FnFPZS250Otx5qNPhP1MO0+EnILqbCLg+rGgJTYfvDZ0On0w5TYebDHU6PIb7&#10;MB2ufm7eKs43HX4Smg4fCE2HUzc6HR7L8abD4ymP6bA9D9PhCyiv6fBV1zodfuoap8NVPD/T4bO4&#10;T9PhA+HW6nCJtem181++iN5N4c90eDdoOpz6aQTXqR+UL4ETiEkYDpkPzexXzctu0Xb5OzdrPjTd&#10;H5KvQjT9/Gq4008jba1+z5P+s/yfHM98aNWDyEEfEqcjF5be5Vj1EmQ+VOXYq+4mbXV+PvS9Q4vl&#10;zZxQp7Y/LzP4XpUl1WBUDelntI2/reL7kWXmb0sshvjbKsZC/G3JYyH9ivf+PWLlwY7pW+9WP5P+&#10;6K4yi4UXuefE8DslX0S+iPzyP/I78i1Pn8kv3xEiPzX7DsnNHutY8diftF36/e2SnzoJIl+0fmzD&#10;rZIv8iz1e57YmFX/5nj8eeFzyOFZ+hFyYTie69mzPZPy4s9LTIb48yo6cB/480ofvxtbkjwNOYg/&#10;r3TgPcw51Q0qn+d+OS/ahecA44k8P6jniT9P3GJ/3i6b9a31/AYlKVSusN1LvPWA7jVz2f015F71&#10;ezVlu7B/I2nvbP/mNkyDgus1LG7DHDlWNgzfhtIzLH3uId1rYtTDYlWfP4t+h0dlw4jcu8i7yb7+&#10;iMop8u5FbJg3pvI7NsyUayHrLEYdCbFhkiuRazbLadWcyPVsewPXNxvGymM2jBH5qQ9G15D71+/w&#10;l22YhgX3vWtJMb+pVzpBuVxE/KaJduOVwyXddpzL6dI2rfFWyojfVMRvmu2bVi6X7J/h4C7k9YTk&#10;ckn05jza2/Qyx6z/uLZTUyG5XBL7Ih+/afYOSC6XMAvxm25WDvym3qDxyuVSejPn0b6mLkAerBpH&#10;OWB5XFFmuVyyYYVyuaQ8SC6XdOYx5XIR8ZuK+E2TlFff6LqC6+Ev1fXytG927TlBuVyiehC/afTj&#10;eOVyqVjO8fhNVV78pqXHsE0ul8x7lMva77Jqbk/5rB3/A9dhfOcPhPhNM/+mPNBrXKFcLnyERXoU&#10;ncx51KWwP/Jgcm/eA37TzJOQXC7JrhOVyyUMoX2zy4heidYW2HszbrLAZsv8prsW6MduRf2T3r8m&#10;6TrpO57YSNUvfq/xT+5WIGv3orIyc6ZIRuKEZzfSZNjvNbJ2L5DVqKisKHzOyWg2fSNNhv1eI6tR&#10;gazGRe321IpZ0qns1Becji2cKZsn1XimbJ6qc2fI5knsNEM2j4hNImLzNDib/dg863fmeGye5S9A&#10;Ylyih5DHu/WeRT6sXDpbPHHyHNk8Uwa8KJungTdXNk+mP8TmEZEvYvOkb5gpmyf9J4jN02AJxOZZ&#10;3xX5i8idNwli81R05DrUPd0PTPTjenDKS7Nl8zRsOUc2z+W3Q2JcKl6kHNg86Zcgto5/CNeHlbtD&#10;bJ51Mygfvq439oLYPM/eMEc2T9Us5FqdrH5u6SrOxyapmg+xecKbIDZPtC+cypqx2RyPzRMnIXVE&#10;z8NsneaUF4aU32Kq/Z6QGBdvJc8Pm6fiUe4TmydxE9xam4e+pVgetU/5/R/8mc2zJ5TNs2yBcuIk&#10;9llQZmsM45Pn6z69G14Sk7Mqxex788os77zR1hiKtMV+94xsHZE1hiJrDONT+J01htG9kJw48VLI&#10;GsP4IOSSAyd6xjG+kuuxXXEg5cCXlrLy4GMQkZ9t+4rki9Yn2H5rA9xcWaH/nPuunZusqH30wpuS&#10;kxrwRg3NPrJts496QLOPGkCzj6qWO/toFDT7qLlj5dWvazv92mvOPjoQmn1kpJzK55Wn2UeW38vs&#10;oynQ7KMImn3UF5p9VAciPztqqVixZolY2gPSR6YeXuzsI6M9h66Lasjz0v48zT4KOM/so58g9dFf&#10;hFwYfsZ1YOmEZc4++gaafXQd5Tb76J+vOfvo6NedffQ4NPvoZ+6X86KTuX8Yf8HzgRl7nmYfGbfY&#10;PtpzszZr05iMwpiTYnEbhcf8mu+9NTqxXXVcyl5bGZfSZAviUpp4Dalu2/C3F3//6f7y5dr0mMK4&#10;lLt2Org6LqVpSbE18L/FpfwWl/I/Py7l1+UuU/zG9cyvDiRug7x6cYfquI1tP/Ot3ckd/W8xvrhE&#10;c21xdnvNvcX9d9ZcXHzPLoF9/0FkzazbZo38ruxfyTznHhy/BB/63nWDac+xxv4J4lDo5+PwUzHX&#10;gHgTtnNzlvsd7/ddPAlrfVWuvU9z8SZ50u5uFm9CrH7ue74Vz1rf3N/4Vjx2SbznJ2KuYr3b7vSD&#10;P/1rYir+xnfWKU88qw7l4XtLzUuYNz3I0cpt27bW9zX2t2J++ficb2t9cz9xflf7lj3xMtgV8faU&#10;G+YWUG7bHsNzY62vyrXFa31r5y47gvarPX+b+v68uKXmuL0vmm6k7FF+r7FLa+cl+wG/xRf8maxD&#10;kWn2iDeD2BOet3dfLze3SC4GW5vgPUOMCHOwcfND3bddz+ioOVjPaL44I3ZpuBP7sUujizgeuzRc&#10;kpReeMuPCUxfvCEnivGpp4rhJeX6pln0wnn6xllYcpG+eeY9ebG+uSaafNs2X9x7Rzr26aE52PB4&#10;X3Ow0dKemoMNj6Xc5osbc7zmXHU/vHfvgf7ajhqeqjnYqM1AzcFGx5zlvu36CeUwX1zDFOUiF/TQ&#10;QWKcpjzYpeHsC/Rt12jJOfq2a/geMTa21u/NU9zzyj8372z3bdcmyMEujfc4S9929b4/XXOw8QqO&#10;N7u0LuVBP/Q8TE8aUl7jMcQEYZd6zY7SHCz+afdt13Xcr/niGsH/yi6tnausmB5Es/6k+4oOGCGG&#10;Q4Y7PRg01OnBymudHjS52umB0d6T0fRgMftNDw7gePQg2XO404OFt+i9e/sg3+yXO+4Wk43vlR5k&#10;Zt8vPUimRjs9mD7G6YHR5BvRg+i4yPFWyPgkectw6UGm583Sg2QJ5UYPwta3ufdu94MeRJPuFDPn&#10;3y098L+5R3qQGT5KehD2oxzoQXQ+ND1oxvVg/AzlQQ8quz8oPfAX3Cc9qDxulPQg7MV9UG82PreV&#10;nM97CgdB04M/jnJ68P49Tg+O5XjTg3LKY3pgz8Pe/9pbHeuMcHpwyc1OD97j+TE+CVdwv+hBdCH8&#10;r/Rg81xw9fzSoj4qfCKK72HNk+J7wqOe1PuKnvurGM6cLnqHz1R8j2j2p21jH0fPTq2h+RJsGx+V&#10;3x3io8r0m6L4Hv+iZxXfE38xWfE83gdPO+7E9cze7871sb9VHux70eR/9KiTb6T91+/GXxyflP5q&#10;W7eYLbg1tu6nz7SvtnUTW2nrNt8CW7f5RlvXmvNN7djCsufLtekxhbZualCHalu3xW+2Lvme9E3j&#10;375tTEzn/zPfNi5p5LfYrM7X8/crHtM3Met36hsEudew3YgLyd22gu83Y4v+DRsO5hYsctulL/kW&#10;FxJ/8qJvcSHxsy/4iunbdYZvcSFx/ed9iwvJ7fCcr2+E3jbd1zdCjcSFxEbmo+J2E2potqv9Xk2L&#10;B4lHLvHz1O8zP3T7jXY++zcSn4223+oU5B5f6k+/FZ/P4mW+xYXkvnzdt2+Exh+96SseZNw7Yu7q&#10;v7vt5sjzsY3t/n9NXMj65+Y38vcreKb7F113Hc/cTf1D/ODerr94qoX6+fDbA5y957dTPx+vOcR9&#10;Y9dIP69t1kmH7Ld113b8dNZdh5xv664lz8YJJt+4agdnp7zNOML27/aTb8fHN6737fy4w+d8U7ut&#10;o8m3bfyett/WXdvxtu465HzloTF5Zp/ky2+08QO2jXjUPu4btneV6pu28dst9I3d+Lr99c1b0a5j&#10;26yT1n7WTcd2POuoYzufddeSZ/2+yTcOru/Id7G1/+Nt3fEP19U3duPvPCfPaPKNrLsmN5e7vh3/&#10;M+MYO/9/Ma4xeVbu6vJX94uud9zk/5uHPm+yY7z5MmvnESzm04v2v92NPx65qYb0+Z5t43OLu0N8&#10;bt6w4W4NQ2Xk1jBsE7o+/s4hYtz+Gre9/nLX5y8epDUMntF8bi+namjybdvkbwtN/h3Y3Pj04vpn&#10;Sr53D7a32RA7nuLkP9vX8crfO/kDejn5RpPf84gami1hv+dpsc73ch4+vfisftIRb64by8QrznY6&#10;M/6CwOY8vf0ZO9gahl6X8g62D+JXB2sNgzflKreG4X5sZHx68YU3ODmHDBXDb52NrOeJT0/cYp9e&#10;y4L62aroXFy0DPvufXL6GJmL87ZNO5aMdaz7gNYweMZW7cnbDJmL88Y+oDUM3ssPag2Dt3601jB4&#10;IzjPxls3P+zY/8+OezymNQzekgqtYfBuHKc1DOFbj1Nv8VNvWg7m4qKf01rDEJ/xqOo1c6Sunr+L&#10;/W31vff9WsPg9blXaxi8fiO1hsE7Cfua7yqIL1Je22YuLnyQcjP3FjXluka7Xp42F/fMeK1hiK6A&#10;Nhd3GGQNQ3wP5WMuTuVlLi6+kOdj31WYzv1QX6OB3J/xsjFiuIbrvETuoLmQObio+0jHCZDvKoTN&#10;+J12JfoL58HwceQZ51Ie5uKi7ydqDUPYYZLWMIQnYP/aXJzR7Gej2b1WftPVrZ6Lq50DcTW+gPeq&#10;/QGdsB3lD2g0zz3vJ2eJyRYz1L5mbpyu9th/d4ra5+iWZ2k3yf1jpF0SaV9tv7Wvdry1r3a+2leT&#10;x317Jt94w0tiss/LgeUpz4xeyPiOOckPFweWp9w7dGlgecq9x+BTjQNvHcfB+H34za6BfyAs5Tor&#10;5gcWG+uPQB55yuMvK/VedB3ekzd4jntfvWepfY2enKn2Ndp2htrXqNPzal9Fuw/bpn3VfvJa6Hja&#10;18jOp32VPNN3uw9rZ+16UNcnT7nKQ55ylY885CovecpVfhtf2v0YuT/LU677JU+57p885fY8LE+5&#10;ng96r+sYN2miq/9Zs0SlYJ/bYd/n+nX5H6Nt3tGYL3rlXdfOffi+e0cnrBTjPmvE6K1PNeYTaZ9E&#10;08ljVzndNFr7bGTMl3n7Y435/C8+0pgvUwKJSwhvrVJ7HF31oeMErkd7Hb3N9RnzqTyM+USTP2S5&#10;kw81/0p55edy911kTmrz/I+bjnd+zZio8JhfM78xZ5fO1WO+g7ZyzNd6C8Z8rb2GVFeb3ziIv/90&#10;f/lybXpM4Ziv06udq8d8bUpSyCuMk/H63+0r/+XPB26k2qJR3yXz1P7MgT020uIC7Twjb4j/iAur&#10;ncvwB9qfL6rboLxPMp77rvMJX/2K8wW/MsM3n2Q8+Wlf60IeTPtaF7LDI77lH4uNZhsZsddyF7If&#10;X1TciuPxReVWP+/bXHm8boHzXffCHqYNypV84tj2W2xF9s+PnU3Ydltno765vbNRjSbfiC8qrjPN&#10;FzdAfFG5TxkHMFcer53r21x5bvXLvvmicsNfcz5nux9rK66vcrxirW/xgfGkL3zLlxKv/Mq3ufJc&#10;8+9880XFg6H5oCZuR72DSyiP+SRX1ZUvKl6N7cpcea7uV775JHPfrnHPK//c+v7gm68oNwI5+KJy&#10;4Ve+zZXHSdZ2Tt0lyMUcjy8qd8pK57O250FbmbtymWPVy775JOM75/k2Vx53YbyDLyrXgfENvqj4&#10;eu57a31RcUxen1+Z5/C81uqDvPObiPFNDQN9+3ZOAz0X7/Wm7vl8BJnLjndIONvjGM6zNvq9g8Wo&#10;f8fAvn0bzemML78LOS+7BJbn0BvQNej0MW2zkXUhIutCvNbsZ12I9xbHN25NW8z5rAuJJrSTbRT1&#10;baXc1VFu38DWhYQTKB/rQqKee+AjLA3Cj3cjz2+zwOu4K+0W7aGRdSHiKbRvx+8e2Ldvo2F7Bvbt&#10;23Dq3tgy2J0nNlc7651yoBinKRd6GtMf2Ldvvd4B7SNyjj1MjIltUp7DsIPr85oeJMbnthTDPi1c&#10;u15VypqznYPw0mayVbzD9glsXYjIuhCRdSFeq2aBrQvxtmPMQp5Db20isHUh4diWgX37NmrG2KwR&#10;Ps7HeS6sCwm7dgs6sS6EPK08F2yuWykf60K803sG9u1bkfGvyLqQaK8gsG/fRg8eEdi3b6Pdugb2&#10;7Vuvbkf3nvPvm3b9Fzu36ja/oMvbZNPyPdfOc3gUbUzX6namOW2cl+DvpAu1pi9e+wfqexDEPc/V&#10;Gj7vopQYfzTQbY86VWv6vKsGaE2fd2p/remL652kNX3ebf20pi/eBrIuxHu5r9b0iXb/ts343dvz&#10;uBra+MJ+r6aN+73FZ2hNn1G//+P8Gtr59nuejP+1zfg/7Hum1vRF5zG3wfg/vLZca/q8DdwH60G8&#10;N89xa/lmn+e270Wuz+92/79m/F82PGhUJGdgikdYq6946EbXV986uIZ2j/Z7NS2W0mP/Rlofwf7q&#10;vmI4/cW4Rv4hBeOZ9iV9/jd75x1fRbH28dkkQmgK0psJ7RIQMSYIkXb20JuICgiCEDAiVgIoFxU9&#10;sxRBioTea0CKCIFgoZ2dDZaIglxF6RCqCCJcmkjb9/c8c04I4VxB3nvvX9fPB7+ZndmZZ2dmn3nm&#10;mdk5YSHOQh09TvedQu8xfTOGso6QdYaybhAOrpMO3QSSjug2WuuGt3Ef6YgvJzDNoZjXQEeoTzGv&#10;gY4wT0zROoLmN6QjiKQjiKQjTiGedMRGpCcdMQX3Q0eYNZBfMvblDx7LOsLcOYp1hKcGyoeOUG8N&#10;Zx3h+WaY1hFnISfpCCLpCCJ0hHKHsY4wS49gHWHHjWQdIY0xrBPksBSmbynkgY7w/TCTdYQUs1g3&#10;yHemMH1tQNjHbulJWkf8jPug690CkA/0DEZ+mOOqlqgX6AhPEciL+Yx4faTWEUTSEUTSESchB+mI&#10;vaO0jtg8mnWE52+Yj0FHqGPjWUd4PkS9QEd4BkxjHaFazmAd4SkP+UhH5J2tdQSR3hEidIR5dCbr&#10;CLVgOusI89mpWkd0gfxkBwfb+/+nIz7PfU5hTvsot/0XyobKneZ2bMSxr9YJ2IgP3aGNGPcXbMS4&#10;bBvxIbynf/Z8QblypsltI+a9PyFgI8aHh3zv/202Ynyu975WyHUqN98ak79DLwRbC76Za33gs6Wx&#10;8kHYNGTb1QvsU4iO0N+hEzFncYmYU7hlYRMFiTkLhzFncVvBP4h1KrLNaC+1m+cXk+Ys14oc4nMw&#10;3K+xrwBzFfc97DMgtkT5mLOwPJizMCnfQ/N1/iDpNbr+53OWm8+Qi8B4dRFtR+v1ZUAes9JLQv52&#10;8PeV10yt4I2Lb+0V91Xh5xJzCmk9O6G0Zv7qeG/ivcKqq8OvN9O8UFPXw8oa3rhKOM/zi+re9E9b&#10;e2VsNW/66bZeOaOqN73aE/id8ireVVntvfJSRei5p7C+Ge1d1aozzoBA+TgrSVA5oPttCR1+qZg3&#10;LgrXX7nXGz+hs2aPx7xuZVw/CR4tznKLwHPQvFZPD3IM4TT6p9I5Tw/n6gu1Q5+rNzAZa6PQcT+/&#10;Ch2CNRvaO4DvSMS6FzTLJjHd5t29dK6eaIRxHd+RMGl++WA7XXdEGqMoPkjyu9NeAXxH4rZ+jnWt&#10;ePUlpnsV5VCf+xDl0rl6JEepsOBcnR+Ln4qf5eaz8PagfbfiH7VvXKB95YcjtD4vM4ZpL0hh/4nZ&#10;CuMK/Cn2KehB+FdkI+h1+FuY5LegMPwxFE/+b0pP/nC6n88tpfygPzl/0OcdymF7jeR4GTOI08u9&#10;A/h+kfAa58dE/kwqD/FcPtKzPLif5k6cH+oiKD8T46tsO0qPs/3GaP9JCYwT8KeItVh/h3+F9Tn8&#10;LUwqh/Q7/OccD/+5oPTwnwu6H/5zzg/jFudPjHxXj2tHhnC88A7W6WdJ9u+IyT6dH5HyJ1J5FE/l&#10;U3qSh+6Hf4fzI7mpHcg+yNktc/z95/7zm8+7S0T75raV5KX5ut/1nXWd6Hd8PUC2kRCfTegSir/R&#10;VkrI9Z48Evo85+/83nicCyeJ32JvwSvrvXwuXPoaXYepn2jboOlqbRv0XAV/Nb7H+j3NS+fCecas&#10;gO8XbbJjuTd+ONqISOfCEZtW93qGIB7nwqmdSF+gltcTi/txLpybD/lRXT6P/EF3EMqjOm6F8uk8&#10;55xyZeB65/VePl8vCelozD/1MdPdt1KH1y73xn3p8Qq5TOfbbKmXztcT1ZZ46Xw9JslFYZyvp55f&#10;6k1/Cb8FcGSZN13C1ukJOSfhfR6yit8x0RJy0Xu8AOWBvkGQi85zJrnoPGeQ6ls+/nk2aezgeNIf&#10;N09WQnUP6IN54q+cCRdqXL4Tu6PnlroBu+M/fSacEMXNetl2x63OhAvK9Wd2x66R9QJ2R/3w3tCV&#10;XQP6skpAX4paD7DvQ3S9S/tAyn7niVuHOeXERR46s9EtID3xLnwxJdt64vuhj8Q84omv/SB8GpU9&#10;8ZeqeYUq7Yn/uZLm1XJMfre2LvIEGU/f0yIcXyYGv4n6iSf+XeiNFj964oth7XXKWU/8fMwrLt9j&#10;0n57lof23b/UisPujEST4sXnfUxK7554x+T7zSEm5SeIlD/I5ZWZns14kgfh+B5Vve7sKWZ8PpS7&#10;ZLzJvyW0aowZfwDl1HnXTB9b3yuSB5rpAj6yPknmqr6wP7q01vUSrJ9s3YVumP03/sgRTE08rUKd&#10;X9YEdZ4QqPcKgXp3D53Ua+cFYB/R2vkXsI9o7bwI7C9aOzfgU6LwM1v02nkVrFHT2vnJL/Ta+WMb&#10;9dp56wy9dt7c0WvnXyi9dk6ktXMijcEvrbxO6Ea+HiCvmW/+Sa+dgzR2u+ePXyfdT9eDpLVzCtPa&#10;edZ2vXaeZ5deO6+xR6+dR8FXh7mzu/+gXjtPP6rD3ZGviev0/Lczdy4+ukmo88Uuoj5/DdRptt9z&#10;XBmt514polk8vz4P570I3oN37TL2rHaphTaGf4/8nkSMaUzye25BPPyevmZI3wRr2wuxJkx+z6WF&#10;tX7rWFoT62Os51pW02P3xJo8lvv2x2u/59Da2u9JpPyJ5PekM+WI90fqvZhV8/MePN8HhfRezCqQ&#10;G35Ptz9sPNLz9DzEPvcxfb9W4D14vrxVeA+er2KM3ou5EXKQ3/MESHP1Tg9r4nfd2O85+SH2e/oW&#10;1tB7MVdX5T147kcVdD0F6213dd4j555HPrQH70xV3oPnfl9Z78FbhfS0B29feT3OUX3QXBjzWmbF&#10;IrwHz71YiPfguVvy672Y3+B5ye95Cs9/p37PWFpXb5hrnPaEtmfvf1bbs9N7aHu2K+xPsmdf7aq5&#10;paO2Zy89ru3Z849qe5ZI49HBRteJd0HQ9SDpHZj+hLZnrz3F/UBU6MZ001AOjYPdUC7ZsyRHSHuW&#10;nsWT61lEyHka73NshbG/y7te+t7J12gIt5lYCDsMY7s7u68Oz3zRS987CZC+d2KSzCte17IT8b0T&#10;h+l7p4kD+DfVRI+B/Jtqbo03+TfV3Mpv82+oyQWwS/Gdk28tygPd0e+y/4flId8Z7b+k/Ge/f51U&#10;d3SdqHVkDu1ImpLG75vPXAvplzoyTz9Xr2lM37mJ2i+VMhF1DH9HmelMtxJIfqlPZ2pb5ifch3cG&#10;314yzb0LtV+q8CLtl2qyWPul9i3Wfiki+aWI5JdqgXjyS5VDevJLncb95Jcalqr9UrvnaL9UHMqD&#10;79ozDPKRX2rbFO2XqjxZ+6XaTEI9lMYZuSD5pYjkl+oEvw5812a/qdovNQp+Gviu5dOz8Dyw//fN&#10;ZfrCl2jW+Ej7pTqDdKbR9kXaL7UQJL9Uv4X87gkTz03vYhLkAz27kR/5peZDTvJLvThD+6W2oL7I&#10;d00kvxSR/FLNZmi/VG34j8h3/bdZ2i/lm6P9Ut5U7ZeKQL2QX+o7yAfftZr/ofZLDYB85JdKXK79&#10;UkTySxHJL+X5SPulrsKWhO/aXL9Y+6VWQ36yUYPtTUNqzvH15r//JJp81zeew5fTNspt+4Wyn3Kn&#10;uR2/VO2aDQP2Ydgd+qXC/4JfKjzbPoQ790/9UkG5ctZBbr/U8uMNA/ZhRHgn5NcG/2g+nRcU0fiX&#10;PFvbUy3qsD9G9I7UFLUasL3V7lFt5+2IMuPPwT6s+a5Oj7ddv+83n2FWGILfdDZoedfks0GJ2Ffj&#10;uqc06XsUCp+1TfILM7Gvhklng8L+Sfdjn8DlL036xt398BuTvnF3Xezdo7Hzd+zZI9Y7oNn4mEnf&#10;uLv3IH984+7uPm/SN+7XHsaaIPw8bk45ttb1unvPmnEFsUbY/Yi2j1N/YOL3UDUrbTDpG3f3fqyR&#10;LmqA81c/Mvls0DpLTNpX4xKxr4YJu+GaF/Ya9tG4Hc5pUnkUJg7CGLkQ38mYRb3ux7BFsK/G/eKK&#10;yWeDVr1k8tmgJC+dDUrfz2BfjbsG9hS9953xfMQlm/UapAX7EH5o9wDKw74ad+cyzbeXm7Sv5loP&#10;2IU0Vg2DfQZee/2M5oFrJp8Nejic99W4nSJ5X407Pr8+G5RolMY5kiD0PMtN+v5Gqzj3D7Xd8M5e&#10;D9A6xV25xsE8Ic+2F+0ehX8M85HHHvXS2fZuyybaX9YwTvvPXqnOlE0qY/zr5JVOlJfOtpcNy3r5&#10;bPurpTB3f9QriJObe8WLSBckzrYXV2IwZj/uFdHIj9iijmaTel46256+I6Gz7cVhfN+T3gr6vJGX&#10;zrYn0jyJibm3SGyg596v437Sa6Nime6LyJ/CFSrqufdH5fU49UhpPfd2S+i5N5Hm3kTMveWg0jz3&#10;ln+/j+fesl8lPfdeXY3HB+F5iOleQHnUngsb8Nyb5cHcm0njNNUfkeSFD4MJH4Y7HOnpbPtiCXoc&#10;OYv8qB9hLCT6+sKfCR+GnPk39mH4vkL55MN4pqL2YRBJXiJ8GL50xMOHIRORHj4MXyHcTz4MVUM/&#10;71vIn97HDyAvjdONUD58GNlyZev7HL0k+1r2HwYWubIDwT9S8euAt3v+mljfW9spS565Tqofuh4g&#10;+4wQn01aZ0M86z2DRKD+mzdX/w19/posOFivJW8eqvcIHRmu268j/HvUbp3GM+Uu2Am0h5FIe4SI&#10;9H49nnKdeP84THuE9ozVe4TwXQ7521UBkPYIvT9a7wkaNFJzGcqDv13uQfnwt7M8tEeI5KL887xx&#10;nXh+vk71oCsXujxYy2zHYZy98fw1Om8tlF6X41bq/ZJE6HGx6SPNTIz7FP5qHttVTOh1Ju2XfGa+&#10;3i/5HuwO6HXx8QK9X7LVB7rfwE7j/lN6qSZ9/wK9Lt5H/tDrwrtC75eckob3Lh7f9eeQA3pdOvCB&#10;Qa+7FXAfvZfpyBd0Z8LOI947T++XLA77B3pdlIQ91K6uV5SCPQW9zqT9khSGXvc9PV/vj9wPewf6&#10;nMsLEnpd9l+p90vWAWm/5GX4+Gi/5JOQj/ZLkry0X/IB3E/7JQcu4/cPv7WjWQv1Re/jUpRD+yUH&#10;g7RfktYriS+AtF/yIOoT/Um+hPtA3/PIjzgYz0/7Jden6/2SFz7W+yWLfqr3SxLRryQR/YHl/3/p&#10;9RvPYctpg+S2sULZKbnT3I4dlu99b8AOy3+HdliBv2CHFci2w/LDTPqz5wvKlTNNbjvMatUoYIcV&#10;DP0bXTWztF01PU3bX1uma5Z71uxV5qQpEgvrcMrXek+ZXKfts7SO2j5LO+eJb/yQV6Q11/m0eUfz&#10;+4UmX4/JzGG3ke0G5RZuiFBnkR3D8+Y+l8N9M4L1m3sln9ZvDxTmfucWKqlZtIpmiRp6PZFI64lE&#10;9DM3vMJ1kn1BYeg3X9lo1m++VvexfvO9UU5/9/YOxk3oM/fp4ppr79Esk5/1G8tD64kkF+X/Heyb&#10;AEl/03XW46H1G567UC69fnfI7zXEUx30c9XqxvS1fI59QnLiiwGfUB/2CYlh/dgnxKR1FApjvcm3&#10;v4/eD4z06fS9Bu7n7zEoP9JLlD/po8FtmL7+TQPrTWZgvaluYL0J4zfyw/mJep2GyOtNdbl8GWNq&#10;eXA/rTdxftALQfmZNB7Pelrr08PYC0P7dWv01Os7rz2n13tKPa/Xf4j0HERab6J4Wm+i9LTeRPdj&#10;vYnzg97i/IlF2rEeE5ta6/jBLXT6uk0D602NA+tNIOU/GaT1Joqn9SZKT+tNdD/JR/mR3FRPxOxh&#10;6sY/Qi0ocAr+XuPuXG19T+jzjALn04uD73CfIlIfkjecT39PrrwKhzzPSHScrtsX3wNw+5Ycr78X&#10;pn359N34qNH6e+FqsA/gqxREqg8ifJW2RDx8lWYs0sNXae8fx75K2RP5kf7/bJruj1VnM+2VGBfQ&#10;7uZTC/S64xWMd7QO+hjGUeonROTPhI9S0D4XYqVx7Ku0o8ezr9LMmsC+SnsOyiFf5ZdTdL3T81D9&#10;N53JNMNns69SpWD8xB5N87552lf5G+SAr1KEY/yCH0euWcT0tQaxR9OzYyH7KlX3VPZVen7Gdw30&#10;3fghjG/0PgTr7S3cX64czg8A4av05UG+dJ7RgDnsq/QdRXr4Kn1XZujxk+qDxs8hkJc4exL7KmW+&#10;ieyrlK+N177Kfnhe+CrFXSDyD9GfcphC6EHaLrqhe6WGk3/v5rPdyF+dFfBZ14IOpfm1bLof8mBv&#10;JLFlrNf38160E9b07t+NcR76oM8Ob1whj1cM2Kb7nOc7pqxmZ5P74GtbdF/M8wPTN/sn2K27TFl/&#10;p7fXEwdN367d3l4VcQZptb3eXj+dY8bXQT9BON6XD/ubUN48+IUu/wR7HvNPtRN794p7zW27vekz&#10;cN5Vrb3e9MSyXnPSPm96lSgtb59KmiT/js+98c3Rn57bwvSN/AfT3fWDN73p3Xg/f/SmN4J98/1P&#10;eM+hB8Ztx7wsj2btMGavK5dNdzvkTj1vil7Yo97jn6Z7Fs8TddL09f2Hl89Q3bdZE+VxmMo1oAdi&#10;US+ge/lHHe4J+YvHeQUR8jGjKnntqTu86T2ivGae7d70iPJeuz/kWlQGezS/98a/AfsH9cikfBEO&#10;Yf+y2hhy4/wj53QEc4LbO7dNXjmh27T/0WxyW+I6j008v7j53LY96ENbA/0ouO/BfEY0ovfenhjG&#10;3N85gs8vm7vsLn1Wv5tHn1+2OK8+v4yI910RMW50Rzzte6D06RiH6H4ahzg/vHecP+ijs/BBO/Mi&#10;j0NmpQs8Dqm3z+px6P4zehwikr4iQr9QPOkbSs/7HnA/73ug/CB3UH4m9IhabvC5aFKF6d+HHx/O&#10;v9cqkyL491rlZjwfxgUm6S0KYxzieIxDktJjHOL7MQ5xfnjvOX9QlrzGekCcu6zHoXaX9Di07KIe&#10;h3b9rschIj0HkcYhiqdxiNLTOET3074Hyg9yB+UPoTcC/YZx8/9Sw61i5s3n6oVqa1mwCLex27go&#10;MypfcW7rrC4luK3nLC/JbS06leK2ZtIzUBhtTfHU1pSe2pruZ5uD8kPbcv7U1tvv5vCcooU4Pkvh&#10;fHukj34V593jfvV5Ps6PifyZaGuKp7am9NTWdD+3NeVHY1NAfiaNGd3u5bZWfYpyWytvMW5rVbQ4&#10;t7UahOdD3TOpHAqjrTkebc3p0dZ8P9kclB+1MZUDinX3MM0ld/Nv85rbC3HfMO8Ccb85syDnx0T+&#10;TJTH8WhrTo+25vvJ5qD8IHe2/De35i3amsaHm889nIl3OiXwXt8fGB/M5lX4N8SZ8Nd4SlTm3yL0&#10;ramon+2hCkxfWDRzTuEo/i3CxC738W8RRn1Qnn+LULYuz79FyIS/hgl/TdQ8xMNfk9gG6eGvmfM7&#10;CH+N73AUP6MoivzxrO4slAeqCJQPf80NcsHvZRaszL/pKMchHfqO2A55QHfLfbpP1S/Pv+koo8rp&#10;ugsry7/pKF4rw7/pyCQ/EoXh90osWpZ/0zH6iXL8m45ZKZBzEvZJVYBc6EMiAnKB7kqUB9rlIRf2&#10;nLBc8HsRSYeakTHZJPuf48Eb1fe/bC6aBaGtit9g0+Wcx+Wep4aa6+VOcztzWUpTsEqJRn9W1oXz&#10;jThNpFniDue7JUPaueiFSpwe2VgI1TCb9DddJ6JWipslRWH00Qj8K4F/tyPnrdK8+dGsxpHmf+p8&#10;O5Id/8FvV9y8/fPtqI61XGXCk/FuJgXez79RXtH416uQk7SrsTJeO6+IIvOgSnozkhn9wxg/hRO+&#10;yfRQ/MzXo2DXFHKYkdGanas5FC9ATg/y/Yjn/AL5030Jo/7wGBfzMsXOcCdhxmGPyGc4CevWeox+&#10;V1TC7hSPMf8PlTy5kEeAlB+FMyPetyk+c+AOm9In9TYU3Z80sYSi/JKqV1D8HMRN9+rw4RIcL1aX&#10;1umHlnP4/l/LO5SfAFlekMtDPJVP6UkegftZPuRHcgflzzku3mA059ShqZOxv/zG89Zu1Xdu5135&#10;dPkw9K+yd/iulLuFbyhn/yqX/W6URRe5lexarvLh29C3MgP96yHcx/3rcC1n5rTSpvj6FaZBXBJh&#10;GtVfdhKePOARv/Z2EuLXeYzlzzkJRSd5rHXdneSGbTyy2FNOVtc1Da1X2jqy4JQNhmzhRB/a7hdt&#10;mjopVk3bKNXISSnS1xbvmE5mk9mar2UGwr/Zxh6vkxSRR4mpTZykrMLKaN/cSVpfVhkPtNb9o1I7&#10;ptGnvWbZTk7SqrJKVO3iJGUUViK+m5P0/V3KONHdyXzthC0eS3QyzylbrH+JaZQDm1y1rSd7I98S&#10;SvZ81knKjFFWX9y3ra4yzj6l+//Pj+n3qzPKp/fMNp2kZXWVKF3fSWoXo4z+dZykc8WViH7YyTx8&#10;1WZO/DLAibaxo7aTcqCdLVrUdVIej7CNzxo4Zp7ufmtUE0dNa9VQZrR1ko/W9Vh/dHISJszzGDW7&#10;OQmpmz0ikYj6Rf0zr/u/c/ZU/B06Yh6ar5h589lh/9Mh0EH/FR3SADrkvtset4Nj6a3e1b1RXaFD&#10;ou5Qh0T/BR0Sna1DotCXbk+uCuFTkXY0/tEa/t0g65C26MOVxnrEMU82WadcbqV1C8jxS/pkM/mD&#10;MI+Y2MJJ6tdI0X1B8nXkx8R9QWYu+8MWnZ/TYXIe83+YFuNFKGZWuKEdIs2K/xtLaSz+r7wHFe3c&#10;5zndqi/dzljaoWINvAeV7vA9qPwX3oPK2e9BJXTnW8mu5aoS+lvHI4lO9JPX/Ea9Lk7Kez1tY217&#10;J7PcSFv0fJRpxDVjWhVMjJEv2jK2HsbIkrblqe1ENx7uF1/FO2pn6YbE5NpVPcSEExM9Vt3aTsLf&#10;v/XICvWcBM8ljxVpOjPCi5nG6GbaxlvWlmlcfEqH47o7M6KKmOLpJCfh52MeMfgFJ2HsCo8o8bKT&#10;3KwuU357ZAOFky5EKHGxhx4L1z+q2UqPhWI7xuil9ZV4toGT1KqmEqcSnKTjUcpIqO0kTc6vREOM&#10;iTP32GImxnjQmIz0tTGWxzTTY/gTbfXYPfVJprUHY24kxuKoLk7mCNe2enZzMsUPeuyOmGCLQP2J&#10;8B6OeL5sA2N3IteDEdMdtgdsv+NdnITGsEWXYSztf9hjdGyvbb9jbbXtWhl6hmzYDs2chHrHPeKt&#10;xrARv/EY80wn4fIyj1EL+mn3ux4BJg+I43DWrx82tBabKC+6gRzX2DF7NfVbbzZzovvv9BuJrZyU&#10;F/LbotFjTKNdB020b3TRVf6gnDltzlyDNwWzB/DQ9ijtKbv5bKD/jeP/Lf31vipm3nj2zq10wO3o&#10;rxktLzaKNKveof6K+Qv6KyZbf1W9Df2l5aoWfg575I7hH43jj+M+Hsc/aOpEn/3Jb6x/xJHfTt9A&#10;+ifr5a+0PvrkDa2PPvzEY/UkfXTEI6fVc2bOiTCtrdBHQ0qYxpLmWv/Aduc56IROTNkL+gjxclYS&#10;p5fboI9wv0jGHAP5EZMpf5DLe6uXLn/c0yyP8CY5KTub2KL0C05m1+mao/cyk2bnVdbmXk5SWDkl&#10;a/d0ks7cr6w5zzhJB+spYxr0Dc2ZaS5BTIW9QZzeiONFZENOLwY8wveLB2DrIz9iJuVPRHmGqK/L&#10;D9QP5ZcyrZZtFG0Ovm4boxoh/Qe2YO7V4XKYe/gbO0lH8ytZBfpwS1ElR6P8T8op48CNcxzRRc9x&#10;5FLIi3hZ5GmdfmBXvl8sewbjxlWbSXJRmMqr1pnLD8rDeg31SHouuWNDjzHGxFytgEd4GjtZe+BX&#10;+WdTR73RsaHRoBX0Xa0GdJ/89twG4XbQ4WZPc7y42FWnX0pzPdwPfUz5MamdEE6YkeoxBpJezvCI&#10;nl2hl3d4jDadoZd/8xh1Omi9jPxZH9/Tmil/h15GvNwDvYz0lgO9jPtZLyO/oPy30KesYkPo0hCX&#10;tDZOBYqZ1XLZiNX/ZyP+12zEa9Cx1W+o/3+Hjh3ddip07P13qGNr/AUdWyNbx5Lf/Faya7keCB+E&#10;tMn4Rzq2AEg6Vs4YwnMiWf69bGY2+cWWT41yMof+wzY2ve9kLvjCFq9PyGbS4LuU+Gy0w9w1ArZY&#10;GSV2D2ddRvmxTuNVYzI1yJ988/kqIe2JgF40/g77jvRihVraNwiy7w1k3yLiWZ8jPfOLnpqwH9m3&#10;CHJ6sifJN4l4zi+QP+kZ1gMfa/tMTIYeIN/il9AD5Fu8AD1AvsX3obfItwiybxFk3yLi2TeI9Oxb&#10;xP3sW0R+7Fukcsi3OLyD5rzO2rfYF/qTfJFe+Iiory+Bj4h8iyDLC3J5iGffItKzbxH3s3zIj32L&#10;Aflz6qV/rWy6+YuFOIslZP3/z7f7H/DtKsxHH/y36ppQayXD0+ulY93FprUX+vvJn9Z5oxrFYs4a&#10;G77AuPn3J8XUZUqY1+C3X6LE3Az4PNKYRotVSkRvxpxpNcLblBjxCcI7ldF7rRKJWcpIsfHuH1FC&#10;fKlEzC/KSP5WuVN+xf1I2+43JXrv15xpOBwmmmmYkxmO63vWFp8LR8jitohB2eKk3+j9BzjNb5Q6&#10;A3bzi4RjmpQPhZlCiplVHAF1pYnr5Sog3A22YVmm+LWkY4hUv1hWHPnfZRttioFVUG5R8FVNlgNh&#10;kvNwRaaxLUaz4AOO2+ekEqMfdETaCWV8G+e4j+H5Jj7sCHUY6eugnH3KqFUXz7Md1+s5btQWJSLq&#10;O1x/Ez2axRoiHs+WY9dM8E92EWkTIHgJIdpTHXtD/4g0Hwp9lvrpimiLV7FWBYrVtgG67vO2kRyl&#10;hCxli+RSuH7Wb5y+G5zhN1IEiLqau8vWTM9B1OWOaYgPEulapHB6Y8QwzbS3wEV+kdwP+RdAOa+A&#10;1VHuiyi3vy1AkoNp/kPxdc8BZbR7VbkPnlCi8Ov4d0qJre8od+w5ZSx+F33jd8XlEKn8IKnO5p6x&#10;qe7C5k5hChVli2OXUUYX9AukFy0bihFnlFD5Pe6c4+ATHiHRTxLHwH+N/pc4x+M++BVTnP5UMzYV&#10;9w31iHbjIXsZkJ6tVkN3TrIqLHejbp5VIgs2PBiWiPrh8GZbyCTcfxxy9FIiOZzqWRlp9yp3Dp45&#10;ZzsoC9eLI2+J58+H9vHhPtcWWW+rsKzjtjtnEPLdiXofhHI2McOyJjMjRXtbRA7BvZG2KDVGRYvX&#10;/CJmCuRbu0HELghwdYA2WAXvw9dIP90vdnwPHvS7zffgPa5si06HwF7ID+9P9ERbfIZ3cu4am+t/&#10;7iHNaNjsaA/uH1no6/QcEu0U8Ajk7J/BbprtLNAX9P//9WAzvpj5UK6+HBfaNzXwe1MIIUVyoilO&#10;/4g6Bun9BFlPbH3WZD2R8iLSnfS73/UHp/ndOhaIvpowKsCJOYj8sn7zCMqXiXTJ+TjePXWfThdb&#10;02Q9EVsH+d9luyvqg9ATyR4QeoLIcoCx30MuMHmvck/Vx3nrR1BnuC/luHL71DLdB39TQtQ0RcI/&#10;UdeVTbH4LNqgrClKXUD/L2hy3yY5qI8TqY9/NgT5gxf3g5g7dS3v5XBX73VS+nP1vXSfOwT7L4gf&#10;Yu9N4XNKvPyQV6ScVG4B7MVP+UWJrtibk5ylSfJSmOQHqR7dekhH+vYK7qN6bF0LRD3iN424Hqkc&#10;qk8qP5uov64FEA4S8Xvu0fFtijPdsqW9XI9tyiJ/1OOH5UDUIz0P1SM/F8mBMLXv4h2of+QX1Hw3&#10;dzbShfq/QOcLgK4F/pxnFDPjbuhf1ZFrZWRcCv9o7AP4P/o71DiZO02RN7c2rvnoaS++8guPCRei&#10;HP6RffwU5RINgQ9fyhCRYY58C9yarjgMWm0vI/yVktvBrJ+U9F3JEOIA1vOuZoi5p5S1+FqGOH1B&#10;mfeKjczihuYuMPq4MnuEbRRyqzK/B7PWKpU/fKMbNY+Jsx102O2gzCOIV9WUOZ1oKPMxug966qSx&#10;0bX72rI/8jOr2uKS2GjINX7v2ygP7SgvuZAHTNK0friWYYjBftkcconFfmsd5BRb/FYtYrgtV5H8&#10;MQE2UByWHZWRgeuxzytxACzcRxkC6U8PUEYsETqNnncEdN8qcOpgZVVG/nOHKJmZg2qkkvMuZogg&#10;Kf5XhIkj/mBaZ8FEqeQDqGfVX1kdQPmiki9cynA9nZhCQC6Eqb9Zj6HexVi/FXclw3W/2yDvRfnC&#10;rG+duYqw28A6Qc9Zt6G8Ss9ft6EajnoCvavCNoaJOX7znXDU50LbLBmB9ghT6llwboJm4gDNlHHK&#10;ScB1sUipg0gv1yk1CMz6QTmn0Q5zjyrVkNrlrHKWIP+515TzB+of/UXV1LS+RvkIG43BxbCFNkGu&#10;Y8IxHgdjhCMXkrxXlPwK9Zv1u7KeAs3zyioInj6r5FE8J2gpTTH3coab97wSwxCmMfFFsPcfSnYG&#10;064q+SSI8rLfM/3m5Pr/da2e4+XKlSZUkHzDN5+3FhkmxBVDvzd1gu/N+vMZIrqjsvzESsrqch7t&#10;eMGWE87h+dbb1jdnwcG2lXUG7dnKlt//U/M+TWPwacQ/a4urp9AvRtrGQDA61ZaRoNxsy+W/oZ9E&#10;KPk4KC/Z8i1QfGJb50Gzjy1tSnfVb713OiNcJG2w3kW+Iqah/ATlEcU5plH2PN6LVRtEngvIr4Rt&#10;/BOcO8qWvX5Huxxg4v1SOtxDGb8h/thwJa7iuTpNVUZBMHOxknvxPGKlkn0p/5XKakDlIWziORYv&#10;VfJNyHNxlpKrIV+LcVrudujvJD/qSVJ9Zb2k5OdID1pbwNNSWYfAtBFKhiO/2DHKepg4UQkJpk1T&#10;4hBxlhLNzmS4K+Yp+RHKT0tVsjTkAS1b02iP5108R4nt4NQpynga5Y0Yq6wPwHZDs8vPOae8vlKQ&#10;qy/k2gyMw9cwx691g16ONB8OvxImxGn8I336RLBfZPySIZJHK0seg3wLlPXoz9CjaUpWO6o54Yjm&#10;veDA5Up+cBj1u0TJumCphco6fAj9AfW4AJw7XlkDwehR2E9xCP3LxxRmYoAzbLouZHfbao94X2Vb&#10;JlAY+qMiwu4Ov+EezBACaydbiJP9xqyDuN7fLxtRuJNf+g/kIKy8QpBXBIn4bZAb6az2muIy5BY+&#10;7IMC5Qd+MYm42W/1JULPPkOsZlsdiAm2fJz4vKYJeSlsPo1+QdffUEY/sNQIJdLBmLHKOAcmTFZW&#10;D5Snpil5WdP6BXIhbP2Eep2L/kX1nGhpUr4Ulp1t69Nf8HxRtpyHsMhvW8OIu/xGd4pf4Rc1iRP9&#10;xlXkI/r7rWlEPGd4TuL5nziJ60EivgSFUQ8jf2UaNUA51i8unwDhw98EqrttuZLCT2iSXBSOflQx&#10;oXfFGkqH9ysTNEejv1I4Be8duHWCEoWQb/IkxfkXnoJxAuGsKUq+p2k5AUZAntOTFctZeBLGZ4S3&#10;zlCy8XHdv6g+0O/+RX+/rhbR9XNoy+wX4XqC67GUFB+RQUc+nOtdqB0eGRZCRxbfz+++VZIIHbl6&#10;n9aRv+7Fs0NHViZCRz6yB3UGHXn/bs2/72Iau3ciHjqyI0g68h87kA90ZA+QdGReUEUouXQ7wtCR&#10;20DSkW1xnXRkKdxHOvLgzgzWkfuRL+nGe1AesTPKB43X9mWwjuwOOUlHtsrSOtLO0joSZB3JYejI&#10;5giTjuyI9KQjn9undWRtym+lkpvwHKQjJ1N5CE+DHKQjf4BcpCMLgaQjSW7SkUTSkVRfpCPL4z7S&#10;kVVB0pH1QdKRXUHSke8TJ2LPH12HjqyP8khHztmtdWQePB/pyH6aVinIhbDxEUg6Mhbyko5MB0lH&#10;uiDpyED5/6LPZPcN/iOkjrz5TMfIsBD94tUt/LxWMhH9otAW3S+abkY9o1+8/S2IfjH+G7Qf+sXQ&#10;TZpbv2YatUDqFysydb+oDlK/WPsV4tEvEkHqF+EURr94AKR+sQikftEX6alf1Pta94sE5E/9oTfK&#10;I65C+dQvNm/O4H7xGeSkfpH6ne4XpbbqfgFyv+Aw+sVcxFO/WIH01C/8eB4aO8dSfugHlSh/9ItT&#10;kJ/CZyAH9YsaIPWLXpCP+gXJTf2CSP2C6ov6xQDcR/1CgtQvJoHULz4GqV/8TJyoRByeh/rFJCL6&#10;xcVNul90R/nUL77RtPpCLuoXeSAn9Yv3QOoXBVEe9YtOIPWLQPl33i/q5NIXCeER4TjLNUyPnU8G&#10;x86IL1HPHyr5u7rOrRhDWzrQZQuUMcTJcE+lKrEA4dj58HuDyXOV/BGMnq1pQgdS2JyqrFVIP2eC&#10;ki8jnIj66UgcBRuD4lFv+UCB52uG8kQPJZ+zdfhHP9KlKDkGjJ2qmYx8KVx4trJmgy1QrgJLzVfW&#10;QfAYbJHSuB9ycj5B0vNsXKefh0jPU2U95Ea6N0E1H2MYcQ7mFhsysGChrKWgOV7J9siX5PsG+Sa2&#10;xD4OXFczbevv6zMMadqWuw5j/im//BT5Sr/f6kMc47fuBUWSX85dC2LsYmIsS6PnCxLXO1IYY1ph&#10;G/3Z55f7qDzMnT7zI7zRLxdS+BdN+Mc4LCva1hFcl11tfk7Iw+2VVVLJtAwtX8JGyNfNtgZtRDrM&#10;uZjYd0MUrt/oRdd/8ItHiMv8oiBxmF9m4n6R6JevEiEfE/Ke+gLhIHF9EYVf9svexLF+GUf81G8d&#10;/Rxyn/bLXp+j/EaY6yFfkq8ftXNNxXKY7yqr8Oe4jrF2CJgwU4ltIPX/Kl9kuCXRjiOR39YFSlJ/&#10;BHPNNYKzdR4OA6Nj8Fr2VJ4jszVm9uVAOppn3HxGaSLeifb4R/bkM8F3ogvaMG06xoxP0ffSlJzx&#10;yXWeHg7dSWG8s76P8Qzz4L9ZnSE+W6SMHmDmR8ralI5nwH01Aiy1isNW3ErcB93zZlqGSJmprKkr&#10;EIbdWhWMfkVJZoIOqz9sawWuqymYdyC9LGZbc1ZCNy7bYK1BfqQzC6E80JoXYAXII640kGOIMQ2s&#10;vR+jbcaut+pAXpHfz8+BeSpTLvEQXR/WtFMQn3jBI94AUwzT6AmezmuKunRfIVMYoCpsikzkK4v9&#10;H21nAl1Fsf3r6gSUi16Igoh/FSIigijgVQEHkpPjAA5onPGqECcURYmgCIp2H2RQxggoiIqHGZQh&#10;XifG7kpERFGMEzgBQUFBQcKMitb7dtU5DAHvfe9/12OtrI/dXV21q/pXtaurhxMLCmBBnVjwAeWm&#10;GWsYC+6l3dKU7fWxYeK1uYwJ2NdCUysWVJ1LPjViidVzSk10REyVwqsob+Yc+r4XU2Ow6+/MDYZC&#10;s9xSqcmOse6MCaSL9WMshvmDdTBZOEwn3hQ+o72PYRFa2wqZp3nHUF7Rczq4COYzrwtSLHZMbMKv&#10;buxvJed9lDvfurej2ha59pofBSNoL/NcFAS0R9A/Stwp7XN15GUL60XqdWn3taF3iXBImFgg5yXG&#10;PNYxcSV6wE7MkPM3KwxaCE+JgmHogvyCNpzfGLEUqvLa2pIxKPH8a7TTg8zfJT36+wQyf010Ib8k&#10;89DjyF/Y2zHxJcymHi3xI5vY9gQsp312iM0YLHqmfvSxAyaae7uOdKS9xr5Z6QGb5etE+xLtTZ3+&#10;z0T6UuXvzFaLnZfZNYPRhj/pb/F0f3vwFddfhC0G6cTg6eiPMeHlaW77zKmu/+Q6Bmun0N+4jnsR&#10;PkV/ug52mKKDFlPQ83hLpV50zGY+fxn7FTHpCZgkxv4Lch0QVMCiQTpoTb4w8YSj+gjO4TqhIeVX&#10;e0arx2AH2nc+DNDPuhT/hp9it4Ax9PNPyBgXvAGTw3jGReozgOt3WP6QY5BkLoStHo4SHWFwPteP&#10;Qvp3Pdm+LQwqOF4tDoNZwglh0FXYJ0z8XchY/Azl76UKgqxZ2GkSW/rNtPsTJwhZn/tyBpwVJqYI&#10;WZ97ckapF6go6IYdnBwl7hKezRxuBvq+05L7AY4F12i7vdOj2rubdHWf1uohuH6I9hJwDtdRz8vx&#10;9LcFMEZ/Wy35cD1ZnfLLaZ8cx0SflF0K5TpK/KZ/Bs2gXEdtpv5y/fRvdHWgMNNq22+riHR8Jmu6&#10;51Wa/5x/6Oul9yfSJ1hTWipkXnzPRDcvTk6gLsyLvxwPmRdvSlJH5sWrX3Zs6ugNH8d+5sXVoVwv&#10;9X+JfJgXHwNlXjz/RTRRRQcdocyLn4IyL85gv8yLP5R0zIufG1dqr5dGkq+M7e9Qnh3j8QN6jSeW&#10;2nlxrUnkx7z4TyhrSj0m09ZrLO282NrMi39nv8yLq0OZFx9H/WRe/BP1kXnwE5I/8+LLpDzs9vgv&#10;8+KB+CPz4hL8lHmx+C3zYqHMi6W9ZF78CellXvwNlHlxBZR5cRb5ybw4Lhyl1VAo8+IKIfPia5Nu&#10;XjyP8mVe3Ah/YOJDR+826ivzgrVQ5sV3U57Mi1+H+f32lv+/nxefX0kXF2TWJf4fmZoDXJ8ek9Qo&#10;N/YIk111cIdjYjaknt5Rz1K/Z7mXDdGuZ2Ah89LnnuP8TNbBlaMtE1+nePkY9lPf8bCM+eyuMaWm&#10;+VgdNHje9QFh4XBnFz6lExli92WeSvryR3WiH+m5v5g4DEZ36aAd+cqazgjKTebqxJ6RpGukgzNh&#10;7DDHgJiFbUzviHjIdu7ZtMf/4JlQVX+2dLvpdkGwkuNFZ+/ht7Ab+QqbU676sk1wOH7QEYJLnyef&#10;qxYGvthFC4PpjokVKf7+fOmf5uUFwTFj2T+tTdBrP+qf6A/YMLGS9HpSlOguxxWwfiDlHBclWgon&#10;hYn+Uv55YVAi/sBWjuo9/GS+yjoNXB6q46CuFQWbpD4Xpfi4Y2x85NVjfyyMlC/pvoi88mfp15ui&#10;xHjyC6pyfUA5wbE6sY5ygyY6mCh+nauDP2CsnQ5uxN8AvfcT3uMYeyLFodprxfYsdP0i6YsmaM+D&#10;WTOIJeQnc784+cPEcsoTXgsLZutgrvhPumth8hWdqAmLp2tbD5j4iPqI/QbMpj9OgIrrmSJYDh+D&#10;ZTOdHu1YeYjB8lCb/jrU7x1E0/+ZyH8O9Q3uQ/aT6YNcfYXST44cbJnoAKWfzIPST84cQjr6yTQo&#10;/SR3KO1NP9nlmHhymLUT26H0k8uGk55+khzu+slSbIkVQuknlvSTV8Wmn9wHpZ+cQXrpJ7OHuX6y&#10;hfyln5xPudJPJuOn9JOvn2Y7/UQo/QTafnIu+6Wf7ITST14f7PrJAI6XflFIfsK6+Cn8Ukg/KaZ8&#10;6SdbKV/6SeMibPrJNY6JIMVJRa6fhGLTT056Zh+ln8h26ScDhPST4yUd/eRxyZ9+slrKo580E9I/&#10;7hV/YLn4dx79A0o/OU5IPyml/aWfPAeln1jST4TST94T0k8ak176ydNDXD+5jHyln3SlHOknwyhf&#10;+skV4hf9ZAqUfqLwX/rJGUL6iVD6iSX9pJx00k8uhtJPXiEf6SdryFf6yc+UI/3DT3EPfkg/uV38&#10;J90e/JN+MgdKvxC/pZ/0TNm3Quknl0PpJ+dC6ScNofQT0eP/r37ypPSTNpXiSc4hn00IBvYnflUt&#10;Cc5y9Db2K1V3VilRr8Eh3MvrCd/g3l0HWLFHWxbvcizcqu3+ik3apm/xk7bHF/6gbX5Fa4nb5Cv8&#10;xjFx8gD6Bfs7QdInXoAcn5gr27cyDkHytzbleS9iU766DYo/jSD+JVam/E77Pwz/5LwJZa0dGr8g&#10;8vqKzT3jLlBXj7x8GHwbek2h3Av57UnIvZD3n6R/cA+gm9jMZTf13Y8q4HensdNkLjtuoN2fuEjY&#10;nWsp4cgwsR7/1MxQLRJ+GarpwuqRGiZk/SOAwW2O4qfY6hptGXuEtX3s4oFcC0GZr8jxLZ7h3hbc&#10;PZJ7b/ApxpvfB7A+wTVEQ8qVuWwHx0RRip9DmcuK3zI+XQllLns07Sa6Sw+qlbj/xdP+l2EHDN3e&#10;eN6/zKmkr9zM0zN4jIA/uYY6PzVfUbN72fK8bg+7cj/rjl9TeIa2kHqN1F7zbuivr1Y3PVBqVt9q&#10;yXdaHQtqcc38AO21PlLzSRdMj7ypHKeu5/26B+HGUA3qATvwLNHDnL/6bbwdPbEb87w95QrP6GPp&#10;RU+UeqpBGFwbkE/7KHFSAl3MYN4rlPkvLGjMPXpY3lZ7l0F5FuAj0jd+Unv5cM4IrW70WScap1X0&#10;OPPBybwTTf51Z2r1yKOufqn6qi69GR9Yp2zDduHRj5F+As8OwjnjWA/muCVjtbqPfMq5RtkM1SCt&#10;ejzBuMEzBm8+QXt01gpafyyP0aoOdvBFpL6Ueg2NvLHkp/4WebsoTyVCtfkRS+8+aQfsprS7+iRU&#10;zR/iuNaROov2ivWL1JucB/W+Y4x8sU3uNTzHy/7shLbHcc/Ra0s+Sfx9jXypR7pef6UfJ6e/fGiK&#10;3bLedfD38fdkHHz/VG26kzGB67kut9MnaMPMAtfG8291HH6L49Cb7f1T9eY/adPpWq28iXMyWXtn&#10;woKXGJs64Dt1uQly/1Sd0YG6+paK+6diy5hhyf1T7yj2c/9UfXUjbcbzlTNvRFvcP+2MLWNGFSFj&#10;xoQb7JihNl2PjQbXXbcfVaCe7ISdJvuPErtD6B3V0aXrSD3k/ulu6iH3T0cIPwq9y4WZkTpZ2IR3&#10;XYScuyOEdzuKv2Izh3DbuX96BbbcP10G5f5pPvlz/9RrSnmaWNeJ8qF3/m2Ox9xBu7COIO3M/VNL&#10;yVds7p96K+6UPhWpV7EZw7weQu6fNpL93D9dxPFy//R2yP1T7wXOk7RDN/LfS+r/967YabL/2fvs&#10;fu/xex11F/Lh/mlHIfdP99yDfzUitRRy/9RS/BKb+6eWcv/0a0k3kHsaUO6f1uF4uX96ESyjT/WF&#10;hVz3S/5ZXLPVojzGSvWYo/dzig/iD2Ol9ZOxUt2Nv4yVavNdTl/SHpXHzH0D4l8sRB0qwb5tdATP&#10;3T9VlcZRLzOZodQo/mQcbUfDqWz+luZQR8YdYfAmbZHDubk38kYKj0MrbFcVoTe8DRxDPLsA0taf&#10;nO+4+tz9yLl47RLsNEk3/2K73zveUT19EfmizaoXsX1aqBIXYn/Mub8QG21uj8NTIq80zvZLeK4f&#10;O2BcscQ/ofj7BeWkqV/Vdnua6m1rm/pLtHc16ZPLtRqfRz7faW9LrNR0+kV7a3OJe7u0epT6tTPa&#10;y6J+V2SWeL2pV3bVEvUm9RIe1drSG95S/CtRzc8hnz8Yv87mnHP8Z2eVmuFbLOWZRrFV2Q/aO5z9&#10;7b7XqhvcvVp7K84uNVO/1aotx6tvGOcdveMlX+w+sBr7v4N1V/F8byv6Wrn23oVj1hK38OMenqne&#10;1LrUtGJ+9PC5pebjnVptwc8Wv2rv/vOYD/2uvV1Q79FqOPWAXlvOl/D7Czjud817v+S7GxvW3aG9&#10;XM7zjRXEGdph/QbtzYa98Fv0UP6pY/YcR2nfCykvTWn/lPRErPtUeKBVaSpwsIlia8cO/A2GarGM&#10;Q8f910+3fcbr0cT1nRWNXNxf3dDF/bNOdnH/1gYu7kMb94US9z+DEvcj0kncf5XjJO5XnAKJ+8NO&#10;hej29Cboj7j/62nYxPsdlCs8s4Wl984/SiXuq1c5v8R9ry3njbivjuF8EfctifuW5cT9MeyXuD+O&#10;8y5xfxLHSdy/Gb1I3H/nTBf3m5K/xP3Hmrn6peqr7j/Dxkkvj+1JYlad5i7ub4QS90s5TuJ+N/KR&#10;uL8NStx/5B/Un7g/9x8u7kMb9y2Jz/+DLXH/W6kXcX8c+Unc/53yJM5va2rpdZN2wG5Ou0vcP6sx&#10;xxE7WtFeEvfnch4k7gsl7kMb9wezX+K+HCex8nLySeLvm+RLPdL1+u/ifkalsS7zkOvu6ue6rk2F&#10;LQZpr/6xaGcifeQYt/2OWpbewKOd/clRtO0s3jWCrLur17LsurvqkmXX3YWy7m6ZTRx4SWzavirp&#10;WXf37ocSPzZA1ttVb/KFXlXKEXsClHX3/Npu3f1PyLq78vEnGM1YkuLxdZzdBbLurhZCTTkP4j/r&#10;7qqp1GeAtvVj3d0ySEaWrLt777KfdXfVW1g78i6GrLurDRzPuru6SzghVGvIl3V372QhfaAp5e8l&#10;Y3qTbOw0Zb5R3+738urBvqGaeyKcFXrXC5eFXs0TS71ARerHEyj35Mj7THh2pN4/gb51p6Wsu4ut&#10;WHe322XdfTm2rLtXQFl3r05+su5+HgyodwBjxN/FJ5IP85ATKV/ib39Hz8MvsYdCib/it8Tfu6DE&#10;3x+Pc+d334B1iDFp76YDBra9W/mPi7OZlbRX5ZDXw6rRdyW27d76rcQ+yy2UZ8yhfVb/Mmx5xrz7&#10;r6TjnZ7LdkPe6em5E/Ls+M5tjm9t2Y+ci58zaes0Sbc0A5t3enp4lspXjFO807PKkD9zzmbCUyK1&#10;/E/4gKP4IbY8+y4sXKm9RqbEPqu/mPTENe94xbrUL8x9FOMV8a4u+cuz+rMgz+p7L1Nu/i60hz9p&#10;yjP6y3dQT7h4FeRZ/TpLnF3nrX2U9JfN4R2iXdrLmO/4y4IS+6x+jZDyN3FdI9zAXCzCv3JH8Vds&#10;8R9KO3pTSCftuHgh7UQ7jiMfaccP5kHaR8oRSvl7SfvV+QQ7TfYvX+b21/vQ0mv5QYltx3rvu3Z8&#10;gHpIO0p9pB1tvcQPbHlWf2y5yy8dFfcLiftkZzfuTeG0tX/C8VzTVKmkr6qZxR4rYvzJPO4MnFbZ&#10;/DV6inY4TavSpOPRkymf95saTMG/IZF6BaqOKbZKsW7knS37f+W9JdIHH4TeLZMg7z11nFDC+mCo&#10;rnxZjkuR9rnmdew00dkrxdhDQ2/rLPhGqE4TruWaYwZsEHnLXilRrDLwW1n4tTRSfUeU2GerVxU5&#10;9nmY7aVy3U25fSJV/AB2w0gtuQ97V6jK74FTQu/zO8mve6gmdYL4Y4kfP1Bv8ccSfzoOwO/7Q29a&#10;P7aP4FriSajJpy/bN4Xqgb7YtSJHxiJrs55Tg3R6RKSu5Djxp+fTpLuE76GMYvv72rUDdvpsSf9P&#10;///g/9i7xeM9uSdctdL5O+yQ70iodh9r2y5zlvCu1+vM/7Chtx4tlb2nVa9VvP+ynGuS9VrekfDq&#10;7uZ9mc3aW1QVve3UatJRjp+f5NiwWYm8I6FGtaT9ytjfpkTekVCn5/HO3XhLeUfC2rwjoT7PoZ5N&#10;uAd8HvS453kOx70eqfzmJfKOhJpzKu3Celd2dom8I+FdV5f24Txcl+U46QhL74TDS+QdCbUgA3ta&#10;6M1hLiqxoN12yPy+8UbYOMU22tqsp3rZm3hm8G73rpt9R4IxRt6RUBwn70hkUV95RyKb/Mb0Zf7k&#10;lci7D2rRYfuoial1maOmKfuXzKad4FNzLT1eT1AFAe/NvUO6HtrrsFjLOxJqzHta3pEQyjsSljJe&#10;7qb9ef7Ha7yW99c+Xqgab8WOXeDVVujJtPG+PZx6npejuko7wD2NLb1J55fIOxLqzna052Sua64u&#10;kXck1IIb8Le1o1xril3EMxxHXsdxU7Xiuz+sz2t1BcfxjoQ3JJf0P/DO0tnks017JzTF/hNmu/7T&#10;tZal92ENxzHVS+w7EmW0i7wjUS2zRN6RUB1+x3/arhftXM4424s8eUfCW7KG9t3m3jmFXrWVzuaa&#10;xL4jkf+Vtu9IJFeQ5lfaZbmWdyRUa1iNc5zuA/sHxr3/P3CkS41ve/f+9X8msg54WKV+c3hmWYZS&#10;i/iTca+94l82f2WncT4r6COwfDB16sp7g4N1VlBBn8dWTUOVNQwWLlCFI3S5ieXI83YV/tgclT+B&#10;cz8lx16D8z7kXiZbuO2wwh+UI8/FlZtbclTsJvI5BRbAeW2U6sJ4sGSBWd0Nuw3lPUS5xbC3rhY7&#10;NlIF6Fb8EVo/U+S6w9qqd+SVNSFNHPtU9NgM+xTs41lPboB9BP3vRGyFXVcbf0PoldWgrFWhKlOO&#10;sdMisbPVraFQmzVt7DgXJHOUOjzanVslVyl8ibXMVUFL2BneFe2pPyJX6WeiPatfw9b4+CnpeOey&#10;oMIxOQaqQC15iXLS7Mgz+aOwGWeXSJtCmaepASHv5ME3Qq/Qh5+HnnoUZjBePAKJA7GHoNSzO/Ui&#10;HghjjC9C9SntA7O/4zq8J319o1ZF0lab6b994XbGw0HMk3dhU74lfqUp8wvxV1g+MVcVLcYe4Bjr&#10;lWs2f0YZt+Wa+is5r21zpRye1YM/6t251XJVxU9sn5Ej84xy0zpHFW7WPKS10Ooq+C20TOt871iP&#10;etPb5L97xUyCg7cfsHEiaQ/1G1BlGYfQd+NnY7Z8oei52keWZuA3zm69Lmb1Xfcn3rEcwXvkFTHR&#10;t2m1PWb1vRvKGtP63/dR9C3boWm1jfwv1eaRLTGr7zmbYYGMEzHRt3lvQ8zqe9payntIm4GrYW9t&#10;pq7gOM6R+CO0fqYo+hYbfZupUPQ97bmY6NtMHY19fGTufh4bfa9/AVthj+Od1Q2hOXUix6Hvxq84&#10;tvvC0kz93vHYX2JW32PwH32bY6mX6HuGyrP6npEJ74rM4MPzRN/mySOw0feomnlW39fVcrylGlSB&#10;KjqO49NE30VNsTuGZngrx81xiL6L28M3QjP7evh5aOrfDNG36ggbRGZ1AaSe+bdTL/QtFH0LRd9C&#10;dGdqduJ8bUTfHTgfm+FVcDuMcb52Qcq3xK80Rdfir3DR3/Ksvk84zPFDfpdF9N0hM8/qW3t5Vt+N&#10;aQ/0bUb/HrP67rAjZt95vbECnWzmPP7odLX+a8e0Zg8Q736q/n/W98G/9VXoHeJbyBc0493cdcxD&#10;2nO+iOkX5e+jtJ/YwUORGS48A11dDY+KTHR1njE/hWrPNZxH5nffXgcnMO+4AfYLzeB/ws58u7YA&#10;cl4tOc99WmCnyfY+LW06c/N55Psk30S4ACZD800buDA0tXIh89lFkPt8pkeM83ByZJby+yI+Y/uH&#10;YuOnMOstLdtV0RJtHoOFn2v1LccVf6XNfbl5ZjbvQL+ck6eS5fQvyR89XEV5BWu1+ZnypR2uONfS&#10;/I5fYi86i/3fM39rTvrVxJv0ieKEHPD/vSeIWyHddO3Ygb+lVS1WPbOXxxPN/En8PJVGUNn8zXqN&#10;/OvELGMNY2bHjDyTe1TMVJ1Ou+zMVasmw3dyVcfxeZ56ONese4l2H5mjer4g+0N12PPYL0dq2Wj0&#10;lsk9AiHzG2FZX94TGMvvv0/R6rdx/O7PYm1KJvL7Kz9o8wf5l+/h+pHy86uWOD84/8tn0p6/aTPz&#10;FdrpF61aTiPdam0WTkbfn2j1w0TaNeS4CfL78Fr1HJ8n9zHV10nK7eFYnudYcKQWv1XwdqQ6k17F&#10;InMOx7OmYc6clOepO3LUP6lf7Mhck5iSZ6JOuabmNOozOldVofwgzDW7XsVem2v6z+J3yau4dpL2&#10;2tc1XMNXtu1WmcdUrzSPOeLQ85gf3uM8VFA/KOP8qi8szeNfOfunb9DXMK0arKT+jPMlq6g34/z0&#10;1bTfBOoLZZx/bs0+yjgv22Wc7wJlnP+V42I3aTVIWMB5IT8Z5/++kvp14zqdcmScf/xryDjf/0uO&#10;6+P8EVo/U5RxXmwZ56suIT/Gv0ugjPP9xWac3yE24/xz72Mzzp/zAf2Gcf6upRzHON/oI8dfVlia&#10;/pTPdnPSKtqd67VS/JZx/jbqJeP81u84Ly1ZJ1kLGedv+4H8GedvXY/NON/5J9Ixj7lko+MH7Jf+&#10;vuzN/Ui/rzEHm3F+6FzHX+dBxvlrFkDG+asXQsZ5I2ScvyWEjPNvC6nnD1DGeaH0f6GM80IZ5x+H&#10;Ms7P4ngZ54eRr4zzsyhHxnUpXyh+pSnju/grfOJHN76/ss4xY50b59utdeN8n+9tOaqY9shmnE/Q&#10;PjKP2Up7MY8xr61CJ4zzj3/rdHUDOhJ9pYePA8aOfeLd73+k2M9KqXz/jRPZVjt2RCV9H5m50VOq&#10;nD8ZZ86m8VU2fy03uXr1/NNx+tFx6sn9HCjrONB8vEabQjj8Z/xku/jf9ai4Kt6uTd+suG2nC2s6&#10;Nqmxj9Je5x4n+TlKex5X1+43uo5L99Excbue1AZK+6ytDTewTg1lPUkofghVlRy1ppbj13/Qf5bQ&#10;j6CsM0G7XncJ9ZB1pnomT9aZTCNFer4JkeVB9NU+w/H+zP2oAjWvgvRpku6Xrdhwyg7HEbvy7DrT&#10;v3aTP9+EuO1XeEpk5gofiNQ8KH4I+QCgWbOL7euINzvz7PdiniKfCuo3cjtxp0KbM7Yxnm/jPcIt&#10;1GOHNvdTvt5Jf9/sdCfnRdpr78mWM5w67wf+L73RKYEoc6jf+VubydMp/Mm570pFVTZ/G5rH7bWi&#10;MHsG95VTfKcZbbNQqzgs/IBr9DPg5/SJ0+Om2yptFjWNq4IfuEdwGud2oza1m8RN/a3aFJ/KudzB&#10;unwjS5Ns6Nju5Lg5dgsaaBCX7yqZxifFVes1Wo3P5tx+6Zi1zDF/sTY72R6L+IYk6crnaDOW44LZ&#10;2qwnPzWR9ePGlD9Sm374kRygzWD8K+7Nuj3+ZnXV5u3m+NlRm6EtSHclaydnks/52syFBU24D/AP&#10;8qnjqD3H4K3IHMP+2D2Rak07BFtCc9MZ8QxVe6HZSj1lDSGTcqGpQz2Framn3HvqcgqskmM2Nowb&#10;s7qN2kh9zfFtVGf8ZqBR5dnY14VmfX3sQdxbdTQnpPhRPbb3DNUo4XmUK9yz0DSrF2dxYJ6qZbfn&#10;qHNOlP2OuoG226F5lP3BnsgcVj9uVr8bqbfJNzk+Mp0pN3qUuRHtGOSw1iftWCMybaUdF4bqC/F7&#10;aKj6S32GhqZXE8dM2lV9TAw4nfRNSE/7BvfxfATknSpH7ilhm+i7yIxnu9oTqbNlf3Vt3pXjjtXm&#10;f2DByfx+gOilmVajacfyc7TaRDuWXazVObRfi45aPX4yfb4nYzF+qv6sZ2RzHoZow1e+5L6CuV3q&#10;9wL3Ok9k+yRt/gHVTO4XnEA933LMLrE0nT7TZjH7637Psy0c346+dslJcfPIH9oElCNrI1KucB31&#10;hmYW9S5gLWYkfmYzx+mOzg19MYv6FO6Qe2GW5vOUfVqzuLpnJ2s/sMNuYkezuGnLcd9ht/jT9aP/&#10;uAaT7q6VubeXV97x72z6/N8rjfc1Dr2eWfMaV/c1UNYzxYbmvKvhe9yTyeccLef94itpY8b97VfQ&#10;xoz3Ay6L2/XM4W0dn7zQsVuMNiO+XZvDOSrj/vYFHD9Pq5nnMyaMt7TrmWLLeuaF7Jf1zG5tIH3v&#10;BTmOON0whpZYz6we5xyfyn3fC+Oynmm+uxg/GIe/p1xhzUstTYvL4nY989LLsaeFpgA/Wc80D7SH&#10;mZHqIf6znmnZhuessFnPNNfCFndzfwKynmlWkJ71TPOIkPnTTvJhPdP0gKxnmmHkL+uUbal/mrKO&#10;+ewN+J+ibDfXu/3vXWdpKq5FUwHahqxnmtOhrGdWvTZu1zOhXc8USjxpTfuznmm6X0U7sZ75utQj&#10;doHZejm2aWMU5UvfXyntAOfmWZoabeJ2PXP1uZTDeuZjrTgfGVpd2hI/WjvKeqbYrGea7VBN1ap9&#10;a8qdr9U6jmM909TmvCR/4FmqHPLZpk0L8k/+qQ3nwfaVEylX+spF7Ryv5jzIN18uwi/WM805tJOs&#10;Zw69An/3UB7tW76Lsf4qzifxLYSynnlEvqW5wVGNyY/b9cxl2PLNlyq0g6xnngJlPfNM+B/70n7z&#10;ob3dZ9+2v+448m2PGpX6Tc3MOzO4EuFPYmWe4l82f6YD9XiM8wyTY7UZdBP6oP9M/Cd64bpy3s1x&#10;1WulNs1ujZuam0jX0c1zOhcQi4w2X99Gu9JeN9/huPQuS/Pb3ZwX6vtzF+rLfOGGrujyI22G3I/9&#10;KrEOFiWsbeq306YKtsSuHfdx/r6KzNp7sQdG5mmOj9WJ1FryC0aHpk3neG2VnG+m3Mn+rBxVn3Kh&#10;qVPg7Gdupf+8FKqh+K2fj8yX1Eeej7D1bOXqKfUdfSvn8cEUm2p1Use48ddF6pxO5DM0MnUlP/Tb&#10;lfqpe0N1ppQD/ybl3kvMg7w8rD6hvrHMyMzpTHln8Xyu+Nk3UmuE8yMz5h62V6NesOBix7KnU5xC&#10;f2O7Yk7wBekLPuU5bqiZHw4mP5lfTyX/Csb6DMgcxFxAudno6Xr8geai2x2vwc98dOjjN99C5Bk5&#10;bMa5sZwv9Yn81g35ztPmA+odTHL1Lhq2rx3+Wkzs+XfPQboDJ6LP2rGDf1f20JorpM04BwZazT2Y&#10;0lz3lOZ6pDT3cEpzPVOa65XSXG/qIpp7zHHp45bmN99qLtgRWM35TftazfmLIZoLhGhObNGc3xcb&#10;zQW/JWiTryK/OxTNLeJ4qznys5p7IqW5PuwXzVGu1VwvZz/zcEpz+G01R32s5gqhaE4omns4pTmh&#10;aK5nSnOPkI9oTvITzVE/qzkpRzQn5YrmoNUc9bWae4LyRHPip2hOOD/yrwjYXo33oCGas0RzjlN4&#10;94PtVnOkt5qDVnPkZzVH/lZz0GqOcq3m8Mdq7tGU5vDTag6/reaoh9Uc58tqDlrNUV+rOWg1l2qH&#10;/1ZzHF87llVpnDvqkONc4PejzR7jmzIQzfnvQsa54Or+VnP+Ssg4548eYDUX+AOt5vyznrKa8zc9&#10;RV28kmDm047rBln6fwxOaW5ISnPDUpqDVnPQam5YSnPYVnNDaRPRHLSa43jR3FbyE83VG2w1519L&#10;OWgtGE650D8CP8ReMsBqLliM32jO3yj14/lvW89Wrp5S36UDrOYcm/L+4ECruWAs9UNz/pGSX9XI&#10;f0t4bxiMkXJgFSn33tB/CKK5YD1Ec/4t+IfmgjfEz75RUCEUzeG/1Ry0moNWc0LRHERzwU+kR3PB&#10;BMmnXAcXQzQXfEb+aM5PQDTn14NoLXgFf6DfIMXp+InmglyI5oLZcp7WaL+91OcT3tWGaM5fR72D&#10;Sa7+aC7dDv/7575S41xCrkMP/u3cOzMOjq2BX0Sbieag1Ry0mnsmpTloNTcipbmRKc2NSmluFHUR&#10;zT3ruO45S/+P0SnNjUlpbmxKc9BqDlrNjU1pDttq7nnaRDQHreY43mqO/KzmRqc0RzlWc5RrNYcf&#10;VnMjUprDb6s56mM1JxTNCUVzI1KaE4rmRqY0R/2s5iQ/0ZxQNCfliOakXNEctJqDVnP4ZzUnform&#10;hKI5/Leag1Zz0GpOKJqDVnOkt5qTfERz0GqO/K3moNUctJrDH6u5FKfjp9UctJqT8ySak/qI5qDV&#10;HPUNJrn6W825dvivNcc0rXbs6ErjXK2/GOdedOfAh1Zz0GrupZTmoNXcuJTmXk5pLpnSXJK6iObG&#10;O66bYOn/MTGluUkpzU1JaQ5azUGruSkpzWFbzU2mTURz0GqO463myM9qbmJKc5RjNUe5VnP4YTU3&#10;LqU5/Laak/rJOCcUzQlFc+NSmhOK5l5OaY76Wc1JfqI5oWhOyhHNSbmiOWg1B63m8M9qTvwUzQlF&#10;c/hvNQet5qDVnFA0B63mSG81J/mI5qDVHPlbzUGrOWg1hz9WcylOx0+rOWg1J+dJNCf1Ec1Bqznq&#10;azUHreZcO/zXmrOx9eDfei70Dr6nxvcW8G2dDq6ahU9o51/7kbVqa8s9tflsl3tqHwu5p7ZmFtdU&#10;P4XB32ZTJx0GFwsnhEFC2C/0fxd2DoPXiyHfRbVUfF6E8lSabO/9qk3n74DcUwvOmAGToX+XcGHo&#10;DxGuDYMJkHtq/hzIPTX/nRlopGsUQFlTt+SemmyXe2r+XMj6YDAZFn/F3ID0ck/tcewkc/SbYPCd&#10;NmfBgrXaPxxKO3yGH9B/2jFoAAu+18E4/P6/vqemokP9/nIy4+B3KoJ1b1B/3pW17LDQ3/Amdq+F&#10;/jdvwVZhMP9tyi0L/RfmUH/uKfSYi90vUhfPgx+xPjif+h+h/amw4Cwd/AqzO2k/mse628Xan0j6&#10;2Lm0A8dDfyD5CUeQf1Zb5tWUV3w78+g34uYq3k0dhT/BM44F0xyTodvfjdgv6ctojwUcX7Gbd8LJ&#10;T3TzNOVAfwV+CXfgR/lvOvh+Ae29gfYNKfdz7T8Py+fyDToYMJeDXtBH+6dhl+HPFQvJtw7f+OK4&#10;7A+j4Nz56OzhKJhJ/uqn0L9vTtxTLRb6R1KutFuRtBdsQnrecQ7aw+KhOugkHOtYOMmxiHczc9g+&#10;bSHvzuLfnKU6mAeXfKXNLbBoLd9WwH/uxZh7YdE27a+h3PxdOmjr6D9LO2L7v75Ne23VQQ/8yF+v&#10;/U20R/4q5jxvMRZ/bKmK5zvmj9d+JumKh/BtNJh8TPut5jDWdtb+CvIruFkHz5I/9Lc4Bh0pP7uj&#10;Dr6FyTv4fgrtUL8L33iQdi3U6foedG/xL+bl/+EqkHnRMZViVJ3MUZlKPcWfrDncQadV2XTcCxbR&#10;PoH2fyulfYp4nhyWvcQ6fAmcynPmJdybeY13/LFbLHCsWOxYuEIH09g/lX72EMeN2aKD2DvEtj+0&#10;fxX5io7Gv+v0s2Gx45b34mbzH7yTu4T8tzLHfJ92/JE5IuS5s0CoP7S2yX1H+7Oxi9DXhZKOd6VX&#10;LMGfyTrYST7yTYkk+ZYN0b4iv+QjOtgAy2/Rwc2k556nvw2WN9d+7gfkfwxzVRhsiZz9SuR/+j5r&#10;gjdFwW6OC9aHfr0l8UzVdWGg3iM9c/tx+C8x8ATqI/bm0niGWrQwOJb6Mm7691F/vzvffKB9YrMc&#10;9Y+OBdW1uZrtxdmsK0t7ttTmQo6ruEL7td+Jm0536XT7B7Woh3zHKJNyk+jrBdhuBu84w7pvaP94&#10;/FuP/s6n/tEiS5Vc5qi/sfWXe+vBINLznJ9fG67fjp7JN0m/nko9hN9QD+ifs4jzwP43OV/cE/PP&#10;gS04fgf+Fa10LP7M0jRnragm+4sXsyYi6bQ2vcWey7UbDF7ne16S70z0DFnL8U+GBQXan8b+/Pa8&#10;SyzpW2u/GsxqqINyytF/dwx+jqytXo3UqbRLxL2uN0gXOylSeYviXjA19LeTnzo7DJbJ+YBTqBf0&#10;r6WeanQYfAH5HQD/RtrHvzgKxtBeeqCjxBOxYyuY+8h53hUFjaCqrv0x6MjHn97S/oxXKf//fcw+&#10;uFP+ZX/8yx2yLlinUh899pDv6QXrPsRXiSlCiSkfQYkpy6DElI+pk8SUMuosMeUTbIkpn0KJKZ9R&#10;d4kp0MYUaGPKp6mYQnobUzjexhTyszGF/LNok8WUVywx5cNUTMEPG1OgjSnQxhT225hCehtTON7G&#10;FPKzMYVybEzBLxtT8MPGlM85XmLKcsqVmAJtTIE2pixHAxJTsMvw54ovUjGF42xM+SwVU8jfxpSy&#10;uIsplGtjirSXxBTS25gCbUwRSkyBhZMcbUzBtjEF/2xMgTamwKK1xBT8tzEF2phCuTamOPrP0o42&#10;pnyciin4YWMK7WFjyrJUTMG2MUW2S0whnY0p0MaUsv/D2tmHVlmFAfzcXeekJFdYbbrlsuhjFg60&#10;EkLvW7eNLI2shPCPsSwkImFUfwh9nFNRqURtow/RwIkgpgYG4T9t9zyDCCuXgmWb8+MKLstEZ9JS&#10;0L39nvPey7ab/RF14ex3n/P5nPO8533e3fe85y34FOoLPoX6g09J6JppP/gUGHwK4xB8io6r+hT6&#10;QX//P59yfcnxWpV+AH8yr+BTluFSgk/p76PdXq6P+7HLETF5eM8pMe0H8Q1/cM934H7TNyLuhkPJ&#10;cXHL4eR4eP5IIq84SvmL4qbm6dcZcevynBMG2b8EuQEfoRzCJytbu8XVwUe3idtB+baPxG6hfGub&#10;2KeJ3/kO1yywcxXyMep9iv1vYB3HkVKfz1fKeW/nQLfDu8fJb570djb1sGGIXY1+eu5vRm/1BYvo&#10;BzQd2r+P55vZ/cit3WZPH3I259bTf7O9wAsJXbWPP9d4fiM8plzo4ylavtm7B7X8c96tTWi7Cjyj&#10;XOHdTdpes7eNB8mPXh3I0uTdFejDfSz3BpQKb39U/biGTzOurKOxi5W7c/YTZTd7rRXYpf3pzsUr&#10;GS8z0Zty7edSH29Qdnh3AooUOBwYz5gi9iviW2aKew3W3SX2IWVW7NVHsQ/n+P1a31Kxrx7Rfomr&#10;QK58lr3gaK+B43HgEPNhFdcO6NHyCvuqoK+yaQz3vSn2OHLlW6z7IF/nal33hF34fbznMD7zA3Fz&#10;qbd1A/ttwp2b2fMdDm0X94u2+0WgyecSynditpJ+2wH2VYD6fO0W6qn4WWy5jsNJ/h/UcTkpdkoY&#10;P7GTGd/Oo/hmxj//rfxbX/B376AxxYUVY1I3628JVSVzqjq9jmn0LkGv066CYU7tOc0Y3CtOGU3k&#10;OvTUKI1x7suT9KFATU8dT9ID7xbX8hs25XpMyxWp9Wm5IocG8OODQdY1IcnndZPa9PZ9U6PqEj2n&#10;pS/S4BBB9ayGQc9Nv1O+3du4wEfOYeM17J0Coxe8/R7KEu9On8Pv1gcawxxB1ntFcS/pppZ7Rsq+&#10;rvhh8sW98+0l6tNzuNYPbWPCePhsSDe7zib5X1LW5twTZ0N9ylC/0s3yMelx/BjP3mn8i17LG7eG&#10;uZXoG+pH/3+yOSbDZtNKxmL6ZW0WrTBZHdvACJtsGynYDAZbXRylpqeGCzZTqs0uFWxF/mAzGGxF&#10;uSKDzf4M8nibqZ7TS/Ssuew6ULk2lTUtqZ5A1mP6z5A7TU/mjrKsaRiWqB22/iqZujTyTyLvwd09&#10;IofgvE9F6idkzdY2kSWQ92sF5nnYBjklB7wtJ16u8WYl+V3/AvtDWTaesSvjJ0M/KQrtRjcnZH2l&#10;b6P9uvLIDPPWj40DGddI+/nOjPmQ/JlFmXhvWXYkXrbADRPPfoJxDfXWrfeZhjTtnfe8sg397xSV&#10;TX65+BlQ1oiMkJ99kP0g1H0Av4b7cqwJgg3fsN8Y9b+/X/xCZK6B5UqNPyG+Fz32Dom8DOMLUhwv&#10;U3r7t1QOU30z7w+sGWeH+ui/vXOHYwf3M2f+2Ho4nDIhPvwZ/T4pqp1QRdxkgs5TTU5Tem5UG+JU&#10;vpEwibCcoPlShEWEZwiVhOsIt1JoIwlFuQp5LfLtZhupxc9ou+P1KaaP50xEbS/m0wRrCJWExsVN&#10;s8qiJA3R6Dlwqn7hU0nQ738BAAD//wMAUEsDBBQABgAIAAAAIQDdR6eK3OwCAOgmBwAUAAAAZHJz&#10;L21lZGlhL2ltYWdlNS5lbWasnQl0FVXWtisEhDAGEgYRNIwGwjwTEC7ZCIhBEJlBjAKCwQCCRALR&#10;3JBAAG1FBVvRbqNGRUScWkWbpuNMIyIq4tgKKMpwnZuoiOZ/372rwLqp9ff9vvW51u2HPZx93jrn&#10;1HArJ+k4x3GuxicRnyb4nBvvOPfG4R/uf72yHefXXo6Tcv6oYY4T5xxuX1Nz/5BimdUBtA0h8J3b&#10;9hQOVnfCj8Q7KOB0wicFH5RLiws5Tgv8OxGfaonlH7NmlvthbtlvjnMnPsw9O1TDqQsf/2sdqnbq&#10;3x1DjtMWvmb47P2hYDCg/536d2LP8/5/Od2PX5xRt12TjFohJ75XNcdJxYdaBrJKCup26jjU2b9K&#10;tjcHy0ukURxYulKGf9JhqBNeIQcfAcuLpXUOWFokf+tB/3IZm0B/obQ6ngp/WJzvQKdAWtIuz5dx&#10;1REPLZMazUEnT87qwvxcGT6Y/sXy7Xj6F8l3ufQvkI83gOF5smEr/Tny9h76s+Xmr+ifI6/8Sv9s&#10;eas2dc6Ubo3B8BWypQUYypKnWtM/XX5OpX+aNOlG/xS5tA/9k+S6dPonyOrzjQ9cYP6jo0Hk1ZpI&#10;/zS56FL6p8vYGfRnyZ5s+q+Q7ovpnykDi0HoWHgn/XOk6+P0Z8uVr9OfI+0O0T9PEhPS4F8gDTuC&#10;OM7nQyCO+9DF9OfKr7Poz5PNy+hfJp+voT9fnLX0F8hntDGuW3LpL5TMUSDG/dNG9BfJ2fvYb7E8&#10;/wD7WyHf3ABi3jJm0V8ihy8BMa9O3P/6v8LkkBNOxDKpjo9zpVNZKxQXz3XTDR+uIfWnwOBc4Rid&#10;J9Cnx6xCUT8ZF4dacadrOaxVLX4tmhbjw1r1QK7HJc+gBuaBTBp3qeSvYc3psmS8cVGKax/voPEl&#10;oOaDkUenisWnuvlT3fawUY9xr74Tf/q/InSdHKoWpS8+UN/Ezei/fKqQSeumydRC2KFLZWKmcWxT&#10;145AH+ITQc0HI8emiMWnuPlT3PawUY9xr75PH647yaH4KH3VA/XlLkf/zlQhk/ZOlaXuus7l+YFx&#10;veZrG6/cl6APcVLzwUjaFDc+WSx/stseNuox7tX36cMSSw5Vj9JXI1DfNK5XZ5KQSXsnSdYS6pos&#10;08Q4sb5rf059yAM1H4ykTRSLT3DzJ7jtYaMe4159n74aHL8aUfrOCNR36GH0Xz5eyKR1E+RIPuzQ&#10;RDk03Li/kWvjusT4IV6fmA9Gjo0Ti49z88e57WGjHuNefZ8+XX9nROmrGT8NN4wx+PD8aIscnh8f&#10;3dRez+vvXmqHfktwvQBx3v/tJIjrwMrZiOO68NRGENeJoVtBXDd+fJH+Qhmwm/6w7PwAxHXmtn/T&#10;ny+tPgJxHar9If15cu6n9OfKXz6hf7F0oo1z+/hn9C+Q72njOtfggLHOfvPvpY28GZ+DaPchbdSp&#10;+JL+PPnsEP3LZN5B+vOlz1f0F8ir34PQVe93+gtlW81zh1L3RU1BHMfSSSCOK/Nl+leI0433nZWS&#10;+Bv9JdK+Jxjb9Q7XopqnxnrTpk24FtUKvq4tgBb2Ncbtk8zCmNNP6nWt1qlamCHUSghcVxeOQNuU&#10;5UImrFkuo1tSL+zDqAUOe9p44ar2Gic1H6x4ptDiuJZqPqjtaaMe4179qusqIUpf7UB9Q96w/kjq&#10;O7/U9AyZaxzYx7XrWHwISH0k+9c49Gg+qO1pv2Fxr75PXwLPy9pR+uoE6suaZ+NHUt9MsfHLqm+c&#10;ynWLcczaYvpI6iOpT+PQo/mgtqeNeox79X36MKHJoTpR+uoG6nurL3SUFwqZ0HG5vFsXdni5vPU+&#10;dIA77ze+dR30IU5qPlgxvtDiDtozH9T2tFGPca9+VX11o/TVC9SXOt30key/E88X6Erl+Qa2+Zcx&#10;9a+mj6Q+kv1rHHo0H9T2tFGPca9+VX31ovTVD9TX4hzTR1Jfyn9MT4t/Gpuuce3LTF8LkPpI9q9x&#10;6NF8UNvTRj3Gvfo+fXpfrR+lr0Ggvh05po+kvl0ZNn476hlf/sD07XjM9JHUR7J/jUOP5oPanjbq&#10;Me7V9+nT9dcgSl9ioL7Ll0JHVqGQCTsLZdZo2CnL5fLmxmm87tJ+AfoQJzUfrDgeFo3j+qv5oLan&#10;jXqMe/Wr6kuM0tcwUN+zZ5o+kv2/8I3pefZ545PFrj3Z9D0LUh/J/jUOPZoPanvaqMe4V9+nr7Ln&#10;dcmhhlH6GgXqe+886MN8kAnZhfJhI9jlsPX+WCh7NkIP7euhD3FS88GK9WGLh8KWD2p72qjHuFff&#10;p0/nt1GUvqRAfQWFpo9k/0UTTF9BK+PSiOkreNH0kdRHsn+NQ4/mg9qeNuox7tX36cN3xeRQUpS+&#10;5EB9Bw5bfyT1HfqH6TmwyvjJJa6davEDIPWR7F/j0KP5oLanfdjiXn2fvng+dyZH6WscqO/MM2z8&#10;SOpr+bHpOfMhY/I1rj3M9J0JUh9JfRqHHs0HtT1t1GPcq+/Tp/PbOEpfk0B9/WZDX2lYyITauJ8O&#10;hJ1VKP1qGnu+Az20H4Y+xEnNByt6h0Xj5QWWD2p72qjHuFffp0/PjyZR+poG6lt4BP3heMmETWHJ&#10;3W7js3C1MWeca3ew+EJQ88HIowVi8QKx/AK3PewjFvfq+/Q1aFA3OdQ0Sl+zQH2ZHC/oI6lvTEPY&#10;mL9MPr+CwzletPNNH6n5IPVZvMDNL3Dbw0Y9xr36Pn06v82i9J0ZqK80kXoKhEzaWyBl+hwcltIn&#10;TMfdy4ylY9prnNR8MJJ2g2g8fL3lg9qeNuox7tWvqu/MKH3NA/Vdex3H7wYhk5ILZEkmbKyfa5sa&#10;5+vzOuznoA9xUvPByNzrxeL5bn6+2x426jHu1ffpq6ysTA41j9J3VqC+Z2dS3zIhk5Lz5YX+1JUv&#10;z1Y3PvkW9NAuoz6j5sOOzF0qFs9z8/Pc9rBRj3Gvvk+ffm88K0pfi0B9+W2hI7xUyKRxyyT8C+cv&#10;X/JfMV53i2vPhD7E80HNByOP5onF89z8PLc9bNRj3Kvv06fPLy2i9LUM1Fc2hOOUJ2TSuqWysQls&#10;jGfZAegA791sLCuEPsRJzQcjx5a48SVu/hK3PWzUY9yr79On50fLKH1nB+q7yoEefD8kk/bmSc57&#10;6B/jeVWpceZc1w5BH+JXgZoPRtKWiMWvc/Ovc9vDRj3Gvfo+fXp9OTtK3zmB+sq4/p1cIZP25spG&#10;rv/wdVK23HjvKNdubfEyUPPBSNpisfi1bv61bnvYBy3u1ffp0/k9J0pfSqC+O95Ef+WLhExad61s&#10;uB82vn/fkWO8tZ9r17P4HaDmg5FjC8XiC938hW572G9a3Kvv06fzmxKlr1Wgvm2duf5yhExaN0/K&#10;q3H9zZdtqE8+d6dxWw71zRNS88HIsavd+NVu/tVue9iox7hX36ev8idcX1pF6Wsdn4l3KiF8+F6l&#10;NY7BSXGcHjechfvpany3B/EeIWsbiPcKVx6nf6W0adJiKN8FZIZAvIdoNB/Ee4mMW+hfLh/fS3+h&#10;3PEw/WEJbwFxvT/8HP35krwdxHm245/058mTJN6LdFX/Ymm2jf5Fcvhl49svgpi/0eWW149Eu4j6&#10;l0mzHfTnS/ht+gsk+wMQ/bbbT3+hbP8OhK5vEluqzr8NBqH731eBOI4Na+hfKaUv0493GYln63Hv&#10;jgM5Dv/ttXFhPJ69Wp8a29bjx+PdR5vg9yhjoGU/39mgL48h9EE/qe9R2pyqhRlBrbaB6+i7+dRb&#10;IGTCyLD8ZyiPIyzfNTAe+wg1aT/eQuOk5oORYzeIxnGf03xQ29NGPca9+r51pOdh2yh97QL1dbjM&#10;9JHU17mX6epQabra7jR2uNf0kdRHsn+NQ4/mg9qeNuox7tWvqq9dlL72gfoOjYce1CN5Hz/S0fQe&#10;Om469pcbD61voXFS80Hexy2eL5af77aHjXqMe/V9+jChyaH2UfrODdS3bxD1LRQyKXmRfJREfYtk&#10;36fUtUjefsS47wbqgx/UfDAy9xo3vsDNX+C2h416jHv1ffr0/fW5UfpS43dBdzk+vE4kg7xOOE8k&#10;6/lxzazGer50fBPE+dPiWxDn0z9/A3F+1a6kv1imk7hObCJxPuKnkPAXyk/qD0sCbaxXzz+BNvLu&#10;V3+RVGh+sQypRv8K+SIRRD/7eoDo95YNIN97jmkKf+B5i/edqaeOrVLPrQ7B5+laaGStBW5N0lmD&#10;d8zwk3qedjhVC6OB87Rj4DwevhFts/BzKDBhZ4lEsmCnrJLDacbPK1CT9huNNU5qPlhxfKVoHMep&#10;+aC2p416jHv1ffOo32c6RulLC9RX9yYeW4mQCdklkng5bIxn3U7Gmj9BD+1d0Ic4qflgxfqVovHQ&#10;SssHtT1t1GPcq19VX1qUvk6B+q4W00ey/wXNTNfVn5uu2VuMVxeZPpL6SPavcejRfFDb00Y9xr36&#10;Pn2Y0ORQpyh9nQP1/cT1h/5I6vu1pun76R3T9cNfjD8tNH2k5oPsX+PQo/mgtqeNeox79avq6xyl&#10;r0ugvjtmmz6S+jYMNH13uDpvdXXe8bDpI6mPZP8ahx7NB7U9bdRj3Kvv01dZifdNXaL0dQ3UN8Cd&#10;X5L6BrvzO8Cd3z7u/A5w55ekPpL9axx6NB/U9rTd+fXq+/Tp/HaN0tctUN/RSzBepSuFTKhdIt+k&#10;ws4qkaM/Qgd4aLvx6O0YP8RJzQcreq+0OO71mg9qe9qox7hX36evsm/P5FC3KH3dA/WN72P6SPY/&#10;uY7pG7/PdI25zzg+1/SR1Eeyf41Dj+aD2p426jHu1ffpG3VtRnKoe5S+HoH66kwyfST1Nehs+ur8&#10;bLrOeNlY507TR1Ifyf41Dj2aD2p72qjHuFffp0/fh/WI0tczUN/u5qaPpL53vjU9u18w/muFa08x&#10;fbtB6iPZv8ahR/NBbU8b9Rj36vv06fvEnlH6egXquznD9JHUd1tTG7+bD5qu1Y8Zb15u+kjqI9m/&#10;xqFH80FtTxv1GPfq+/Tp+dErSl/vQH2Hdlt/JPUdecD0HJpn3N/ftetb/BBIfST71zj0aD6o7Wnv&#10;trhXv6q+3lH6+gTqS+T1Dv2R1Jfc0MYv8RPTVYfXO5zHifmmj9R8kPo0Dj2aD2p72qjHuFffp0/v&#10;v32i9PUN1Jc+3PSR1DeohelL/8p09X7KmF5i+kjqI9m/xqFH80FtTxv1GPfq+/Tp+5y+Ufr6BepL&#10;Omj9kdTX9DnTk4T1xXGrP8q1W1s8CaQ+kv1rHHo0H9T2tA9a3Kvv06frr1+Uvv6B+h7pivFCPTJh&#10;5Ep5rLqN5yNvmY6yDcZH5kMf4qTmgxWLV4jGU9Ce+aC2p416jHv1q+rrH6UvPVDfppWmj2T/W6aa&#10;vk3tjQ9+b/o2vWb6SOoj2b/GoUfzQW1PG/UY9+r79MXzfWJ6lL4BgfrePoH+8HxOJnRcIe9xHMIr&#10;5G2OG7iLz/e00y1Oaj5YMb7Y4g7aMx/U9rRPWNyr79cXH58cGhClb2CgPofXP9QjE7KLpTqvf+Ww&#10;sX7IXzcbneXQhzip+WDF+iKLh4osH9T2tHn9Q/xU/dPboOKLdP0NjNJ3XqC+3++Hnv3LhUwYWSTV&#10;lsDG95zfUZ/8pZ5rQy/jv4OaD1YsXm7xFLRnPqjtaaMe41593/ipvvOi9A0K1Lc1wvEpEJLfw7e9&#10;CBvfs7beZHx6omt3svhWUPNBfs/WOL4naz6o7WlHLO7V9+nT9wSDovQNjl+L+14xPvweyX2f/B75&#10;25Rewu9rce/0FH7nOjwMLC+RX3b1gH+lrJkLYv39rQWI+W72fnf48T3yz2B4ufS7HMT3yMW96A/L&#10;77VBvAfq8XE3+PPltvtAvG96aDaI90YjhtCfCx/9i7F+6V8kA8voXyBrjoLYzxPuzTo5cnAt62dL&#10;8wTqmCMz7wGx73F7f+qcKVN3gdgX2W84jgP7JI8+DGLf5K7vQewzW5PaG/4pMvAiEPsvS2eC2H+5&#10;ch794+S3+aAzVspy6B8j6+fSf5HMXWecdpv549eCyFt6K/3jJOtu+ifIK0+CqJv7Pv1TpFf9Ptpv&#10;k0kgdOzYCkLXgz37wn+FZLwGQvc9M/rpcXxZAeK4zp7fH/5sCe8Ecdy5jdPhnyevTAUxLr02gBgn&#10;pxzEuG3dTn+uTLmT/jyZN53+ZbK7Lf35Uu046xTIjW+AmJcdf2X9QpkwB8S8HU6lv0gyP0f/mNfc&#10;ddSxQmr2BDHvzZ6nzhKp7AxiXcQ/iOMI/l7/397QVY0X8vvd4NPr85tv8P3dCXwXUK0c84v3stVC&#10;0OERx6F+0N4FOKdr6buAuMBz8dt/c25GCZk07iKp1gO2M1q+vRRzB368GmuG9r97apy0/J4SeTTT&#10;jWe6+Zlue9iox7hX33cu6rUiLkpftfhwnONciw/PxVT3XOzy9Bs69smTQMzFsGQQczP56506V85+&#10;EHPX/iCIYx9xhP6w1P8exFzn/kZ/vnzdBO2wFp4UEGtjTBHr5Mo/d9O/WMrO2gX/InnzMhBr667b&#10;Qay10qfpz5GjL9KfLS++Sv8c6fgv+mfLvj67lYPTQfibDAKRl5VJf47Mvpr+edKzlP4FMu0L+hfJ&#10;kO5vab9P5IPQMXobCF1JR+hfJmuq7YE/X36oD+I4tjYBcVwftaQfc5wC4rgfbkR/kbxwjHWKJfIw&#10;iHF6JxPEmv2v74ptJeI9VLVT87FrVyXWXnzg2nNKefxLxcnicbkMFaEv+El9DxV/qhamEbWC98O2&#10;bc8as4RMGneldN7zJo51trS90tj8pI1x24d2aZzUfDDy6Eyx+Ew3f6bbHjbqMe7V9609HG/Qftj9&#10;ELoXH669JiDvA51feyiD5/vAPmUZOpbhBzI4tndseRD+YvnLho3wF0lp40fhXy4VCzbDXyhdRz4G&#10;f1g2vgpi7nbdBGIun6oGYm4v+m2LstciEP5J6SDy3n4GRLvatzyudbKOPqF1Z8x6WvvJvvhZ+Isx&#10;BltVxyv/eg7+lfJu/2fgLwme60I+1/xxfy33VJ4ROLfVw5synCw8z4SfPE3UV7+tJayTqnth12K4&#10;ivHh2Hl7xSsOPwWNS4Xkz1Rb3oqaTj5sHBu4O8Rjpr1Z46Tlb87gz1Qtnufm57ntaT+lca++b27x&#10;vJQcqhm19mrF3xTvOGF8qO8K6OTcNuzRDc8cq+V4PIhr+Q+fdMUzRomkvgjiWOc+BWKunSfoL5ZR&#10;z9FfJE1epX+5bNpHf6GsOkp/WLo5qIM5zG8KYk4PdwUx1+ePoD9Pql9Gf668vJD+xfLJcvoXyZpb&#10;6F8gT9wF4jpx2f3050jOJvqzJfQU/XNkz/P0z5b3y+mfKSdeo/8K+eYNEPfSNW/RP11ef5v+afLG&#10;O/RPkX0k7sUjSNybb2Uc9+rOJO7dJZo/Rr7W/Ivk+vfoz5RmHzJ/pCz6N/NHSOpB+ofJri/BcpG6&#10;x+jPkMe/oT8kpd/Tf558+SP9A+XO4/Sny94K+vvKSz+B4d6y4mf6e8nQX+jvLtvO6K5cVhOEf1At&#10;EHmdEujvK3Nq058uzeuCqJtVn/7z5OKG9IfkP8n0Z0ivM+kX+aAl/cPkT63pHyGH24M4jqKO9GdK&#10;Umf6L5K8LvSPkXdJjMN8EuOylXGMU0cS49Zb86dIf82fJrnd6J8ujXoxP0vO6M/8K6TDYPrxuy/D&#10;QMxT+Sj658jt4+nPlvsupT9HxlxJ/zzJXUD/Aml7Pf2L5Lw/gVgXJ0vpz5W/P0d/njTbQ/8yKT5M&#10;f77sqaQfe0Aa99B1N6EDiHV4NB3Eunx6BP24Do+hv1jWj6J/hXwwiP6VUr8N/SVS5yTqYN1/+yb4&#10;f/UMU/Wp5rSnkM83p/dj3zWe95iEwOuQs5ZrYxF+1sFjdrkf5yL9pN5jYts7Lcs5XqOFTNo7WoZP&#10;hI15F64PcNDXqEn7pW4aJzUfjKRd5MZHufmj3PawUY9xr77vOqTvSmPbO12f66o8U8ikdaOkUTxs&#10;rM/6u6EDTOB1gfY86EOc1HwwcuxCN36hm3+h2x426jHu1ffpwyUw1r3Ta+dCD84bMmlvpqwLcdxG&#10;ydo6xhv3QQ/tRzl+yAM1H4ykXSgWH+nmj3Tbw0Y9xr36VfXFtnf6ZFPqGClk0rgLxeF8Qu/J54w/&#10;LXftidCH+ElQ88HIoxeIxS9w8y9w28NGPca9+lX1xbZ3ukY69JVfIGTSupGS0AB26EKp8RF0gM6D&#10;xhpLOb8jhdR8MHJshBsf4eaPcNvDRj3GvfpV9dWPug82CHz+D10FPbhekkl7h8nQQRzP4RJKMA7Y&#10;y/GC/QjnF3mg5oORtPPF4kPd/KFue9iox7hX36dP79Ox7Z3udh71iZBJe0V6NaKuodKN9yUwbaOx&#10;2/XUhzxQ88FIWoYbH+LmD3Hbw0Y9xr36Pn16fiRGjV/w3unDU6EH3z/JpHUDJNINNu5Th3+FDvBz&#10;3qdp3835HaDUfNiRY/3deH83v7/bHjbqMe7V9+n7H+ydntCV49ddyKS93WVKdY5fD5nA5wXw4g3G&#10;CfM5fsgDNR+MpHVz413d/K5ue9iox7hX36cPz1rJoUZR45cUfyfG9SZ8+BxWH+RzmJPYE+O3Rk5e&#10;1svuQ1kg7ksOyWdaks+eJJ/H1I9n4D/S83t5XjvUqa7tV+M5rrf24/s+pPekpFM6/+7wnhS8h/rW&#10;Neg/a42QCTvXyHrqTblRbu1ovOk4joP2zp4aJzUfrDi+WjSO+6zmg9qeNuox7tX3jSOGJ9Y91GUP&#10;mz6S+jbmm66y4cZ7G7n2V6avDKQ+kv1rHHo0H9T2tFGPca++T5+uw9j2UL+01vSR1PfaLNPzUjfj&#10;P3618Xtpj+kjqY9k/xqHHs0HtT1t1GPcq+/Tp+MX2x7qAzebPpL6Ds0wXQe6GD/5xfQd2G36SOoj&#10;2b/GoUfzQW1PG/UY9+r79Ol1sOmp9Qe5WH/Be6hPPGv6SOr7/UbTdWKC8Xgr164wfSdA6iPZv8ah&#10;R/NBbU8b9Rj36vv06fjFtoc6tdj0kdTXabLpSW1rbPOtjV/qK6aPpD6S/WscejQf1Pa0UY9xr75P&#10;n+5Rjm0PdfZi00dS37yRpiu7sXHWftOX/YzpI6mPZP8ahx7NB7U9bdRj3Kvv06fjF9se6mbtTB9J&#10;fS1OmJ5mrxqT1rr2LNPXDKQ+kv1rHHo0H9T2tFGPca++T5+ev7HtoZ5xJq6f6I+kvtnf2LjNeN44&#10;nfOP698MzDvjpOaD7F/j0KP5oLanjXqMe/V9+vQ+Etse6iNfWH8k+//a1XXE1fXFaNN3pK3FSeoj&#10;2b/GoUfzQW1P+wuLe/V9+nR+Y9tDnV5q/ZHUNwjrhuOVHjL2ruPaWIeMp3M9Qh9JfRqHHs0HtT1t&#10;1GPcq19V39lR15dzAp8Dhz5u+kj2P6LY9Ax1x21wc9fGecz4UJ7P0Eeyf41Dj+aD2p426jHu1ffp&#10;0/M3tj3Uuzra+iPZ/55K07Nrp/H19a6dbfp3gdRHsn+NQ4/mg9qeNuox7tX36dM9GylR4xe8hzp9&#10;n/VHUt+gR01Peq6x9xDXbmLxdFDnF2T/GocezQe1Pe197vyCzPfp0/VXdQ/1WviL8fnj+7ivHrH2&#10;JPUdu8H0fHWB8WCyax+x+f0KZH8k9WkcejQf1Pa0UY9xr35Vfaf3IUMS7m9tAtff1gdNH0l925aa&#10;nq3nG59OdO1Dpm8rSH0k+9c49Gg+qO1pox7jXn2fPn3+axM1v8F7mze9aPpI6ttyh+nZdLnxwU6u&#10;HWfxTSD1kexf49Cj+aC2p/2ixb36Pn0YsORQbHubK1+x/kjqi99geipnGk90de3qFq8EqY+kPo1D&#10;j+aD2p72Kxb36lfVF9veZr3+oz+S+q6YbHqmtzVOdp8PprvPByT1kdSncejRfFDb00Y9xr36VfXF&#10;tre5VpGNB0l9dSeZrlptjPHfQA+u17VetvVHUh/J/jUOPZoPanvaqMe4V9+nT+9vVfc2r8W8R5+/&#10;o983fST1XbLZdI2+zjgyw7WbWnw0SH0k+9c49Gg+qO1pv29xr75Pn66/0/uTYeL87RB4/g593foj&#10;qW/EPaZn6Gzj4B6uXdPiQ0HqI6lP49Cj+aC2p/26xb36Pn3VeH7Etud51ZvWH0l9N91velblGIv6&#10;uXY9i68CqY+kPo1Dj+aD2p72mxb36vv06fzGtud5Ps4z9kdS36K7TM/8mcZs9/ydX93ipOaD1Kdx&#10;6NF8UNvTfsXiXn2fPp3f2PY8b6Ue6COpb9s807W1v/Fp6sH5sfVD9/oMaj5IfRqHHs0HtT1t1GPc&#10;q19VX2x7niddZfpI6ps2yPRMSjBestfO30mPmD6S+kj2r3Ho0XxQ29NGPca9+j59Or+x7XnucYvp&#10;I6mvz0zT1cOd187u836Pt0wfSX0k+9c49Gg+qO1pox7jXn2fPn2+7xJ1f+saeP5+uc30kdR39FbT&#10;9+U044FzXfuk6fsSpD6S/WscejQf1Pa0UY9xr75Pn66/2PY81w+bPpL6Go03PfVTjAnHbH7rl5s+&#10;kvpI9q9x6NF8UNvTRj3GvfpV9cW25/mMH00fSX21d5iuM243xk137Z4WPwOkPpL9axx6NB/U9rR/&#10;tLhXv6q+2PY8z+HzKPojqe9qjifO1zkXGmfgOVRtjCPjcziezAepT+PQo/mgtqeNeox79avqi23P&#10;cymeg9gfyf7L3Oer0stN192djKVxFic1H2T/GocezQe1Pe0XLe7Vr6qvZ9T5EbzneU47fP9wMB5g&#10;QjbG7wT6L4f9qnHGWteeBX2IzwE1H6xYj/FjPIRxYj6o7WmjHuNe/ar6YtvzfHmu9Uey/1mcV+i7&#10;nPMKTjuA+aT9LOYXcZL6SPavcejRfFDb00Y9xr36Pn36/S22Pc9X8fqM/kj2n8PrM/RcxeszOJPX&#10;Z9q8PiNOaj6vz+hf49Cj+aC2p83rM+JefZ++Onw+iG3Pc73Dpo9k/w3/YbrqrTLWusS1Uy1eD6Q+&#10;kv1rHHo0H9T2tA9b3Kvv06fPL7HteS50x4+kvhXu+BW645fvjl+hO34k9ZHUp3Ho0XxQ29N2x8+r&#10;79On94/Y9jyvLrfxIKnvT+ttvFZnGYvTXNux+GqQ+kjq0zj0aD6o7WmXW9yr79fH30mJbc/zPWfb&#10;+UtSXymuq1xv92w3/nm1a+M6zfg9IPWR1Kdx6NF8UNvTRj3Gvfo+ffp8ENue589ut/5I9v/5HNPz&#10;WU/jR7/b+fHZu3Z+kNRHsn+NQ4/mg9qeNuox7tX36dP7b2x7nkPu9YykvqHppitUwzhgj+kLPWj6&#10;SOoj2b/GoUfzQW1PG/UY9+pX1RfbnudPD0AH+iOp7+CzpuvTQuOHma7dyuKfgpoPsn+NQ4/mg9qe&#10;9gGLe/V9+rDZKTkU257n7TPQH+qRCZvw84p+1v/2eOPz/HkC9G9/AOOHOKn5YMV7q0TjYfwtWOaD&#10;2p426jHu1ffp058vDIq6vw0OfP6btB518fMyMmEk7gfZsEvx3NvbeAnPV9rvQR/ipOaDFYtXicZT&#10;0J75oLanjXqMe/V9+vT+8Yc9r/r90gnUt7ER3/8VC5mws1g2f8V+VsjGp4wPXO/aY6Ef8Y2g5oMV&#10;x4tE49gXo/mgtqeNeox79X36vhqVkRyquo+2Xxz+ljA+fL+WgnPIwf8sueA17MVbLc8fejmD45J8&#10;74u6J6/fiX/qHr3RP2zP0J9fhkHsy+nzGIj+/7QOcezbeeT3cvgLJX39S/CH5cspr2B/XIHs/PFV&#10;+LFf7gTqYx/Q0ttehz9PRv0IYp/QHefvgH+xZL/wL+XTdXeqf2UOiLweNd7Qdn3q7tI6zR98U+u+&#10;lv2W9jMx7m34C2XR3HdUx86x76ouJwxC5xP1QPx8dUcNxPHz1UjWHvhLZHjz3Xqcq55FfRy37+eq&#10;p3f9eP/CvsE/7PfVvc3VAvf+VA/jeLMKpXoYej2GuAcRftD2/pzeq4rRxzuJ4L8Hu2cMamBvFZm0&#10;d5H89DPGJHwtbIwVuHEjxlDt1zS+ZwzGWPNfy4ikLXTj17j517jtae/SuFfft2Z0TVfd/9qpOpYJ&#10;Plwz17pr5ouUBjjnC2RfMxBznNUAxBzfHU9/nuz7T334c6X65yDmeO9uEPryn6d/gYTKQOwl23cL&#10;/TlSN5/+bKmYTf8ceWEs/bNl1kD6Z0rr9vRfIdsbgti7FhdH/3S57Hg9+KeJ8x2IPYOPfw9i79vC&#10;E/RPkA4JzB8nL50FYq/c4a4g9kztEfovktsm0J8prebQP1J+XEL/CNmymv5h8tYGEHvzrtxMf4Y4&#10;2+kPyREeD/byFX5K/0D8HTT60+XLn+nvK8nVMQ7YCziiPsejl6xtCmLP4JZz6O8qF7Snv4ukpdGf&#10;JvO60N9BirqBoXMlrgf97WRpT/rbSEZv+lvJlX3pP0e29Ke/pbwygP6zZOZ5oHOmzB5Ef1N5kww1&#10;lsdIJ0lS1d9QrmFeqIG8NpD+enIFWV5b/irGdBL+WzJA5H0wBAw3lEtI1OlJou5d6m8q9zAP/Q4c&#10;Sv9ZMnYYCF0bRoDQuX0k/a1kZSb9baRyFP3t5PrR9J8rt11Mfwd5bxz9afLcZBDjMjaL/q6yYA79&#10;3WXrNfT3ksgy+ntL8xL6+8rK2+lPl4L7QMxD0yfpP0+cl+gPyYZ36c+Q7ofoFxlbQf8wqVczEf4R&#10;8llTEPM+rwOIddBtIP0XSbMx9GOP3Uz6x8r7ufSPk5tX0D9BLr4ZxDpz1tI/Re5bQ/80qbyB/umS&#10;MY/+LPl0Mv1XyN1C/0wZ1hnEuq7djP458p94+rOl43fUlSPlH4M4L4pfo94F0onHg/Pm5D0gzqOO&#10;N9KfK7Py6c+T0gX0L5OOs+nPx9+tpL/gv13TvGvb/yVxnax+6n59VyX3atcIvE46e3iOZGJfCzW7&#10;DM3A3/XmuQTqHsk/7vvmdfKMwHvrbzt5/B2FTEpOk7hS1kyT37KNP/O8oV3b4qTmg5G5HcTiqW5+&#10;qtse9k6Le/WrXidj20u+VefnXCGTklNl2/nUkypbE41Pf8yxgP1EfY2TPC/IyNz2YvF2bn47tz1s&#10;1GPcq+/Th2t00F7ytfAX4/PHn631XUUdrYVMWtdGBlzK8WkrfVONPX6kHtg7oA9xUvPByLFWYvFW&#10;bn4rtz1s1GPcq+/Tp9/NTu+nhSTMb0Lg/JY9QB2thExKbi0bl5jeMjHeW9+1cZ9hvEzvN8gHI3NT&#10;xOLniOWf47aHjXqMe/Wr6ks4tZZNX/DfN/76KfTv1BYyaW9t+Z7XpXAd+Xqs8XBL1/4B+hD/GtR8&#10;MJKWIBav5ebXctvDRj3Gvfo+ffr7xlX36F4LoXPc+a0N8tnOSTmB329ZLSX9QDzbTTz8K37XBr/3&#10;XnJSf8fm88dBPCO13GOc97P5H/nzb5qXN7xS2zlZ4B+flQr5+wp1To3Rqr/fhTmsG3y+70efYeyL&#10;K0VNj6xFv9XEtSO2PbM5e1DDKRGSf98id6npzEk0zngI+nF8OWNOapzUfJB/30LjeBbTfFDb00Y9&#10;xr36vvHGMCaHYtsze2eP33VcSf5+932fQFdWidy50HhzLdd+CvoQvxPksynJ3+/W+P4Vlg9qe9qo&#10;x7hX36dP/x5ZbHtmu3yF/nC8ZMKmldL3VhufLuca2/4Dc4Lx7TL7V42Tmg9WvLdCNI71ovmgtqeN&#10;eox79avqi23PrPTB+EEfSX2Z+zFe0INfhlP2r+vaz5p+ATUfZP8ahx7NB7U9bdRj3Kvv06fnU2x7&#10;Zosno3/oI6nvT/Gmp/guG7+lXY3FH9r4kZoPsn+NQ4/mg9qeNuox7tX36dPrZcNT5xqWI8614L83&#10;/ME200dS34ErTd8HJ03X7tuMHwy08SOpj2T/GocezQe1PW3UY9yr79On39Wr7pldC6HR95t3dkJP&#10;Cn7HD0xYs0I+vhb2fti1jTtKoYf2SOhDnNR8sOKZYtE4vktrPqjtaaMe4159nz49f0/vlbXxS45P&#10;xvfgWu534RZw8nrZ6La/hXhN2vzOmhCvl5fe3jHE68n5kdLBupfXCQ3m9fLtxY8N5nfMow/9An8R&#10;fv9tNL5tL5cba69AfqEsnHoX6oSlT73HQnwem52Oung+m1mwNcTntVfHbIM/TwY8/rLynvDr6t/w&#10;6huat/OHd7TdzWVfap3Fx09o3Zsa1R3Cflq/kTKE/Q67uOMQ6sCzMfwr5LqDafCvlNSpjeEvkfGd&#10;j+txfJODun+8fld98sM1OPn0GruS+4kbB1/PnVXQWoQ+fz5N9OnQT+rzW2x7a3dv+0SPl0xadz3+&#10;f3w4DjfI7m2blePSb1Pek5encZLjSEaOLROL4/ekNX+Z2/7/sfYd4FlVWdcvCS0UQRIROyIyKtLE&#10;QUDEwEYEiQ0RsaARAwklGBNI8iavpNIsiA4WxjIRR0VEQcQKYoYiZRikDSICBlSwBAQLqED819r7&#10;XOEm78x/v+/55nmY5d5rn33WPffcc9t+b2hvV97L75sP2PaExGC1tWUj92t/ROo7rXKr6ikbuUSx&#10;zd4XnD1N+bKR01z8NO3f+Hyx+HzXnvZ+5b38Pn0hnm+C1dY+N6QF9nNEiNS3bWbjXhy/54aEFJe2&#10;x/yB3eON9aqPyHgix8/4fBef79rTbtGLvJe/pr5gtbXP31NH9RGpb1F/zEfo6b1ym+KqPuXOnqP6&#10;eq+co/qI7N/4fBef79rnC/OR9/LX1Hfa8bms62X07xOvubNWL/6Wkxi/OSKNE/fhOL5fZnyA4w94&#10;+uXvOntWIvkZH8xKZDyxsm2+4/NcfJ5rn6f5yHv5ffr0eyLBamsnL6rQ/ojsP9QTxzF0TV40X7Fx&#10;tyecXaj85EWFLr5Q9Rmf5+Lxm2dtT7tCeS+/T58eH8Fqa1dMrY95hvUMyO8jxz5xRPffA/G7FJs+&#10;+pGz30gk/0D8G9jf+I04kN9HNj4Mm/Fh1z6s+ch7+X36ZpdJQmKw2to9t32o/RHZ/107XlE9e257&#10;RPHT+SMV177VU3ki9RHZv/FhPNNkfNi1p/2h8l5+nz69nghWW/vBgYZYt/OEyN8a/9bJ5mP+rr26&#10;H2vd9S/F/F3vJJInMp7I3xobH4bN+LBrH9Z85L38Pn16PRGstrbslk+1PyL7P20bz1cRKbsF4whs&#10;82+sd8DEeZnKE6mPyP6Nx3MKjQ+79rQ/Vd7L79Onx0ew2tqLz62N9SUsRH5fesPyH3T/DenNdTpf&#10;dn74gbNnY33JkyG9Z+t+JPL70sbnws/4XNc+V/OR9/L79IW4PgerrT116ucYn7AQ+X3p6Q3X6Pic&#10;OnWe4rN1H1ds36xAeSLjify+tPE5aM/4HNee9ufKe/l9+nT+BautbZCzRfMS4wflSsmvWI/Rf4Oc&#10;lxSn//SgYsL+McoTqYNY+Wq2GJ/t4rNde9pblPfy+/TFcPxq1taWhvAuAv/4fKIRMNSS/7cT1zNT&#10;5ZzzD/bi9Vj9q0P6DP+p+2P1mX5SIyCue1J6A3Ed9MwHtRUX/giEP60YiGuSX96tp+0y0pvos388&#10;s6z+7B/XP8fraTvv6Izrn9axPaCgI/5RU20gNcWEflMttUINNZci3n+pH2jXP8FqX5ddUac372+I&#10;vJ9tNi1GdU7Kr8K8nix7tx1WnJT/Qy/yRMYTeb+qfOIk2IgHansg85H38tcc/2C1ryPG1dfxI/J+&#10;9a3l0JuM71ePg05gu37oF7j26196kSdyvIm8X1W+YqLFA7W92vV7k/fy+/Tp/USw2tcr3qur71aI&#10;vN95KA77OzRZrngP8wT42QbsK2Be5s+9yBM5TkTezyiPeaLxQG2vdt3e5L38Pn1NOH+D1b4m7onD&#10;HJkoRH6v7JEumIcYn8Q9mK/AA49DJ7Bw7ZFe5ImMJ/J7ZMq3ZHvEA7W92nG9yXv5ffq09j9Y7evX&#10;SzB+hROFGPct7uebYPwwPl8vgS5gpx0YP+D6+zF+4ImMJx46ZaLxOO40Hqjt1cb4gffy+/Vx/C6s&#10;dn0W/Xu/e4Zg/qE/Ivv/8yuYf9CzZwjmH7DdyTbv176B+QeeyHgi+1ceejQeqO3VxvwD7+X36+P9&#10;QbDa16TTGqs+Ivt/emQD1ZV0GvYz9B1dhf0GTDqtlvJE6iOyf+WhR+OB2l7txsp7+X36sAwlJAar&#10;fR2c0Ej7I1LfiymYj9AzOMGOm7rLbRwHJ4SUJ1IfkfqUhx6NB2p7tRsp7+X36dP5F6z29WhnrMct&#10;MQ5A3u8PKIXeCtp23Mz9Avtb7Vjlj3a244DI+33lk0stHqjt1W6ivJffr4/jF6z2tc1WnjdKhcjv&#10;+Y2/AHowPm222n58rckxnW9J8w/3Ik9kPPHQzaWifIjtEQ/U9mrX603ey+/Tp9ffwWpfY5ZjP6I/&#10;Ivu/McHOezHLbT8O34vjF3prT8HxC57IeCL7Vx56NB6o7dXG8Qvey+/Tp9+ICFb7uv1M7Ef0R2T/&#10;bdNtvdl+JvYjdJ0283fV926331QfkfFE9q889Gg8UNurjfUPvJffp+8k7t9gta9PXQg9yEfk9w73&#10;hqGrnDbGD/jogl9VT8ebfsL5t1SIjCfye4fK41mIxgO1vdoYP/Befp8+Pb/VrH1di+O6HP94rZEA&#10;5LXGVas32jPysg36HH7xPbDLJ8uwKzbpc+Oec4EYxwR8QIB6950DLCuR9V2AeE70Ug/68XcAL6cf&#10;z6P6GN4m5u/YH4i4+GT6S6RyDP2lsnQT/RPlud7/1n76nLlF+w1VAHEdtuht+qPWTuA66njd7O8h&#10;vhfoHPU6KpQM7cn4nXxL5PIQudVP1OdIwWpcS3803UTOs4efNf2lnQ3zVts4lWZtUp7I7SRyHimP&#10;/arxQG1PG/nIe/l9+xG7KCExWI3rGc24jaVCZI1P68XQ1XKinDHQ8OSvoYf2Y9AHnqjxQNb4KI/9&#10;o/FAbU8b+ch7+X36dJ4Fq3F9/yvowPYSOc+XPQK7HPb5hvMX2Xi9Pxz6wBM1Hsh5rnwivuXGeKC2&#10;p4185L38Pn16nxKsxnXYk6aPyP5H9zJdwz4xXUPSDYedavqI1Edk/8pDj8YDtT1t5CPv5ffp0/0b&#10;rMb14HWmj0h9v/1ieg5OM9zb2tnrNip/EEh9RPavPPRoPFDb00Y+8l5+nz4dv2A1rnfUxvxDf0Tq&#10;G/66jd8dXA+wnwduM313lNr4ETUeyP6Vhx6NB2p72shH3svv06fzr1u167zo3/WNdOJ6UiLEuAal&#10;MvEz6Eoulch9hpn1nP0G9IGPADUeeOjPJaJ8RbHFA7U9beQj7+X36dPnIMFqXJd8i/6hj8j+V84w&#10;PUsuMlxYDj3Qu2SU6SNqPJD9Kw89Gg/U9rSRj7yX36dP7zOC1bj2/KvpI1Lf1dyv0NOT+xV4aYZh&#10;z9NNH5H6iOxfeejReKC2p4185L38Pn16HRCsxvXaW6EH84UYN6dEBsfCDuHbdDOhAygdDK/9FMcH&#10;eKLGAw/9u9j4wmKLB2p72shH3stfU1+wGtf9t5s+Ivs/XMf07X/adH3ZyXD/Z6aPSH1E9q889Gg8&#10;UNvTRj7yXn6/Pn5XOliNa6PLoaeiWIj87vEpX0EP9l+jfMOYk529CPrANwJqPJDfPVa+JdozHqjt&#10;aSMfeS+/T19sLM5vwWpc62zH8Yt8RP4d5ZMmwa6AfabhkTdMf507oB88UeOB/DvJyqNmUuOB2p42&#10;8pH38vv06fFbs8Z1OtZtPks6sc4ltAP9JRYKkX/HMW4y7FCRhM4yPLQA40J7KI4P8ESNB/LvNBqP&#10;uiqNL3DtYSMf+T/yY83z/lei548Takf1PURM7DOxodB0/KO+FMTwOu/d93Etheup51uwLmKK7OmO&#10;6x9c5508BddHZZNwDANxPZb/D2B5qWSMZT1FiZR9DSwslo190a68SNJeZJ5C6b4OiPeOPXfSH5Fp&#10;XwHxPPTOSvrDsn0//dnS8kf6x8ucX+jPkrVH6c+Qeb8DUYf2ahX96fIBedSpvfwT/Wky9Aj9qfIM&#10;edS1jaGNOrdHjwFR97aF7VEHx7pwrc8kok5ObdbNqX+wYeIgQ9TZmf8G57/O+ZOc/xrn7+f8fQ1R&#10;16ftWJ/JvKj7U2QdoPbbw/m7O/9lhqgjPEadoUslWfV2ksO6HR0krjbyoP6wjO1RfxireS/9o53l&#10;d3lQf+jrx+vX0+Hp8nSGnG7UH2o71B8qov7Q8rjtRv2h+d24eOOE+kP1e+PojSvqDy9SvXfKvTHQ&#10;jf0wQ7djmKTU4nakyAu0sd9ubQjEfpR69I+Sm8ljP9/I9tjvl8bSnyGDyWNeVDQCYp60Ppn+bJkV&#10;T39YMk+nH+8Rz6U/Ih91or9AnroNiHnY/j36iyT51AeRt1imPwrEvJ3Y8yH4S/HfQMzr73OAmOen&#10;rwCPeX/XXrTDcdDvKubBPqr5vvr/2oP7lpg/rlXWruXz3//wHeGW0INtCFVQm8MQjkv6iXrfUrOO&#10;ejoO9err0oLXkQPvQ4n8u2mLhsAuL5AFenwWyOxS5KTdHt/JAU/UeCD/Lprx+D6vxkdce9jIR97L&#10;7183ed45XqsJWdjWOlHr7wbdbvqI7H9oHdM36GnTdU0nw0GfTVGeSH1E9m98RCw+4trDRj7yXn6f&#10;vhjeVwWr/7yV6w3ehxLjB02QYS/Dxvy79QrD6zdBD+37oQ88UeOBla9GxPiIi4+49rCRj7yX36ev&#10;KfUFq/98YirHKyJEvv/+W2cbzydWQx/G6aG7DJ+Ig37wRI0H8v228fli8fh7qtoeNvKR9/L79J1M&#10;ffX+mMu2f+tH3b/bjkAP3t8R+X75ixdhYzy3XW64fgP00M6HPvBEjQfy/bbxeS4+z7WHjXzkvfw+&#10;fXreDlb/ub0O1gPoI7L/r+aZru1cF6Br42emb/tE00fUeCD7Nz5PLD7PtYeNfOS9/D59GLCExGD1&#10;nzMLqCNPiHw/OutC2NA780PT8cjNhjN/5/zLF6LGA/l+1Piwiw+79rCRj7yX36fvf/CN1msfNn1E&#10;9j/4MtN37b9Ml9xjeG1jHj/5QqQ+Ivs3Hr/Z0fiwaw8b+ch7+X369Pg4Xhtq869R1PlXNw96ysNC&#10;5PvZJq1h43xSl9dDwKPXG9b9DeMHnqjxQL6fNT7Xxee69rCRj7yX36dP92+wetNuEzleYSHy/W3v&#10;DrAxPt1W2Dh1uN2wWx3OP8QBNR7I97fG57j4HNceNvKR9/L79MVy/gWrNy1O5nk1R4h8f/tgAx4v&#10;YSkuM925XQyLK7h/c4Wo8UC+vzU+28Vnu/awkY+8l9+vrxbOH8HqTfuuRP+4XiDGz8iR6++Djffs&#10;fesZ9ngWemhfDX3giRoPrPxuvBg/3sXj79Zqe9jIR97L79On60uwetOlQzk+2ULk31/+J3VhPJdS&#10;F/DdzoZLd2D+gSdqPJB/f9n4cS5+nGsPG/nIe/l9+nT+Bas33d2PesYJMX7QePnuB+iB3t1TDLee&#10;7exVXF/Gy26gxgMrX80S47NcfJZrDxv5yHv5a+oLVm/akscH/q4qkX839UIeH+VZ0pLHB7A5jw/a&#10;PD7AEzWexwf+bqrxGS4+w7WHzeMDvJffp09/p9as2vktPur60r0NrydHCTF+xmiR9dQ7RrqPMOzI&#10;+x3aL3H+jVbUeNiV340U40e6+JGuPWzkI+/l9+nT/Vuz3nQ6/NWv/wbPgg5chxPjB42Uu5Jgh0bJ&#10;4N3QBUzKNRzcisfvSCFqPLDy1VTHp7r4VNceNvKR9/L79BVxfTmh1lOv/06JOn6hEugpTxVi/Iw0&#10;iWvHcRspoWXQATw0xDAUy/FLwzfeYDMeWPndCMePcPEjXHvYyEf+j/zeTTOwRI/fYPWjjc7n+jdM&#10;iPGD7pFTPub4pUij4YYxR6CH9oscv3sUNR525at3i/F3u/i7XXvYyEfey+8bv1iOX7D60Xubcfza&#10;CzF+RgfJXczx6ij3DjQczvt32o/x/NZBUeNhV37XToxv5+LbufawkY+8l9+nT+dfzfrRrrVq/vY3&#10;1LGV/jY6byEQ91sXtzoPv+9BvURPIO7HspOAuD97i4j7tRdupb8E3/Chv1h+T6e/SBrdSz/u98YB&#10;cb29Jo/+iLQsAOI83mcC/WE5QMT5IJmI+8myIsOmRPgXExFXUUh/vnSZSH9ENj5If4H8NB2Ifmo9&#10;Rj/eaz0NhI6hL9FfIgPepL9UHiBC96R/0D9JNu+gH3UzA1rrdobWA8uwD/77XSTuCY/Xuc7cwZro&#10;06K/y2qK/Lz3O3ACMj/91g9yBatJTUilxmIh8lleix7UWiIJ9QybbGRO2C+fpzxR44F8lqd8S7Rn&#10;PFDb00Y+8l7+mnMmWE3q1t3WH5H6tr9jerYWG2661tmtjN8KpD4i+1ceejQeqO1p7zbey+/Tp+86&#10;gtWkfnUU/RUWCzHu22L5ZgPsxBL56hnDilRn9zD+K6DGAw+dUizKY25pPFDb0z5qvJffp0+PuWA1&#10;qVW1sF+gj0h9MZ+YnqrnDX8d4+xepq8KqPFA6lMeejQeqO1pIx95L39NfcFqUvf8Zv0Rqe/bj03P&#10;nr8a7hru7O7G7wFSH5H9Kw89Gg/U9rR/M97L79On9zTBalKb/4D+MF+IfJZ8+krYFbAfMzx5qLMv&#10;Mb45UOOBfJasfHKRxQO1Pe0fjPfy+/TpM4lgNal9E+24I1LfNafAhr6+Faar16uGfQtNH5H6iNSn&#10;PPRoPFDb00Y+8l5+nz6df8FqUiufRX/lRUKMu6hYDmTCLiyWyisM99Z39o5WylcCNR546OYiUT6E&#10;9owHanvayEfey+/Tp+MXrCb1i+YYr+QiIcatQX/foR+MzxdvG+4scvZg6Af/BVDjgYd+LsR3UGDj&#10;HKHxQG1PG/nIe/l9+nT8WlW7pjwv6jVRiz3WH5H9n7nI9LSYZBh/o7PbGN8CSH1E9q889Gg8UNvT&#10;3mO8l9+nT8fveH0q5OJcFP17r0vWoT/sD2LcqCJZ+gLscthjDd/r5uyTjF8C1HjgoccLRfnEQosH&#10;anva64z38vv06focrOa16X7rj0h9CctMT9Nphg15jQG9TdsbT6Q+IvUpDz0aD9T2tPcb7+X36dP9&#10;G6zm9dnPrT8i9T2/0PQ8y2sZ6HrqGmefY/yzQOojUp/y0KPxQG1P+3Pjvfw+fXpPE6zmdfMr6K+s&#10;UIhxDYpk6wTYyUWyub/hxwnO/gbHL/jNQI0HHvpzoShfXmDxQG1PG/nIe/l9+prxmvdP1Y6PC6Ie&#10;H7sPmj4i+9/zkenZ/ajhjjuc3cn43UDqI7J/5aFH44HanvZB4738Pn26f4PVvHbcYv0Rqe9SrscY&#10;v47Zhm17Obu58R2B1EekPuWhR+OB2p72FuO9/DX1Bat5XV2M/jBfiHwX+a9bYGN+rW5luHwf9ift&#10;pdi/4IkaD+S7SOMLXHyBaw8b+ch7+X36dH0JVvM66h3TR2T/Yx8yXaOczuFO56jDpo9IfUT2b3yB&#10;WHyBaw8b+ch7+X369PgIVvPafjX1FAgxfjP+du1zprf9SMMLL3V2nPHtgRoPrGw7QZTHs2WNB2p7&#10;2quN9/L79NXm8RGs5rXVI9YfkfrapJieVh0Mz/rNxqvVx62UJ1IfkfqUhx6NB2p72shH3svv04f7&#10;6qA1r43Px/kX7yaIfOdzMq7b+A6q8QrD+tOdPRz6wTcGajyQ73SMx2/pND7i2sNGPvJefp8+nX/B&#10;al7zsM6zPyL7n6DnjwLJm2a6xt9qmNfeeKLGA9m/8REXH3HtYe833svv06frS7Ca1639bPyI1Lf9&#10;LNgYv61fm65NvDelPcX0EamPSH3GR1w83n1oe9jIR97L79OnzySC1byO3Yf+cI9N5DPrzKWw8Ux7&#10;7MOGI4c4u53xY4EaD+Qza+NzXHyOaw97n/Fefp8+Hb+aNa/T4S/FvxNrNfa+zf7HCVGfeT7I/rNl&#10;72DD3ec6+xCODzzz3AvUeKA+01Q+y8Xjmae2h4185L38NfVdUu381jk2A89MUvCP+tpAZ6glfpGU&#10;dgS/2cD3sw/8or//uS7xMGqFJ8vswz/rbzmaJQHx7GHFlz9pDXGoEIj79SMJ9OP+7IdD8BfJ28/8&#10;Cn+hNDrraG8e31MeOwZ/RDJvrurNZx8T/gnEfmq1D4hnI8sr6B8vbXbSnyXX7aE/Q66jjXf2C879&#10;3fA0IPzbaCOuxzlAtNvZjH4807+U/rBMm0N/vizuEsIzKsz/g0DoeLFTDN5rF0rRpFj4i6R4fG08&#10;YyvGfwOxHc89DMQzlsO30j9RLq5N/yT59C7GT5bFk9Eez5IeHVAL/v/vMxZ7AlMUWysh8YRaX/3O&#10;2qVRn7XULsT4Q09MIvJ7iP7VD7T378Hqctuez23PEmL8jHEy4Qcb41uuwb7AmHWYhb6At1zzW2/y&#10;RMYTK7/LdHwmbMZnuvaZmo+8l7/mXAtWl5twObaxPF2I8TPGyp8egV783ewLsrnv7pXQOvZL+yj0&#10;jVVkPO3K78Y4foyLH+Paj9F85L38Pn21eS6rWZd7ANP/S/zjsdACyGMhVDFP9/EV18/XfT7rMyDm&#10;wK8t3tA5EXMdEHNk5KNAzJkfNtNfItvqLdB9FzkDiDnW7WIg5tzH1wAxB7cPpz8irf9q2Okt86/c&#10;BERc6Zf0F0mbX4CYAye1fVPzPjkWiH6q3gCi33p76Z+Ev72wEP7Jsmw+EHMz1PIt+P/j3MSzusv+&#10;WAtunrkW91pdo87FUJltXyjZ+lNkXvotP3IFq9GNb4Ac2HYirwvOXIhtS8T9IscEGFeBnLQfeEN5&#10;osYDed5XHtcBGg/U9rSRj7yX37evsQuDfod24zBuI965A1lL8Vkj07txFvRB96quhht3Qx94osYD&#10;WUthPJ7lanzEtYeNfOS9/D59OheD1ehueAb9Qx+R/W/ra3o2bLdxWplpuOFM00fUeCD7Nz4iFo9a&#10;B20PG/nIe/l9+nT8gtXoJi6x8SNSX/80G7/EKtPZZYZhYk/TT6Q+Ivs3Hr+11viIaw8b+ch7+X36&#10;9F1KsBrd1k+gPx5zQNaitEuEjeuS1lswTsDTxxi2bo7xA0/UeCBrUYzPd/H5rj1s5CPv5ffpi+H8&#10;q1mjux3n3PXuvHsJxphrze6fTtNj+bp3gDi275oExLGeeRf9JbK4Df3Fsm1eC/iL5M0vT4W/UM79&#10;sbnOz7MuB2L71v10CrYnX5oeAeI8mFEFxHmx6Qb6x0vhBPqz8N/0Z8gvtwBxfl35Of3pUnsJ84yS&#10;mGXIj3d32e+hP9TUzR9PPSkSU0kdw+S+i09HjmR5NgmIWsinhgJRo5c2y/CeN83/yCYg4qriz9B2&#10;NzwARJ4H+p6peat6nKX9HO11tvbbreU5qqP+bCB08TuL1FlYRH+WHGgPxHZMr0V/thyoTT++p9qQ&#10;/nz5YjnzROTzRkAct9eegfwYpzY3oD+MW59PqaNYppUBMa7Ph6mnVBb0o3+inN2Qfj3P/ve3J9XZ&#10;Iv6u8oR6Zz3HXxl1XY0px5hi22ISoclDaFY/0M7xV/6xRmOGYI0ORf2mT/FbK6B3Ktb85br2N00F&#10;4lzw9I9AbEfOc+CxXfu/B2I7U/p+pNt9wQQgxiHpFSDGZfpr9BfKwPeBGLcnPqAftWyLgRjXi96h&#10;H98+XWU4d5n5Ry0FIu71FfQXSMZGIPIs3EI/nt/UWqn9PNMNiPFuNh0IHVN30T9Rhj+0Cn78VrjF&#10;avgnSygZiHPYhDWMx3ZVH+fjNs49x+ujp8xchDGqFXW8QxXY9sRJyIecHhZOQT8cG6DWNNasZZ6O&#10;gS/FvxOv36fMRg5sF5HPlx8dCBvjOOVrbC9wghvXKRd8pDxR44F8fqx8CO0ZD9T2tJGPvJfft45g&#10;m0+s37T5EBv1+VSXOhhP6CNS35XzTF+Xqwwv/sx0dplo+ogaD2T/ykOPxgO1PW3kI+/l9+mDoITE&#10;YDWh9+VDR3KREPl8Oe982C2L5b5F0AFMvdHwviMrlCdqPJDPl5XH/NJ4oLanjXzkvfw19QWrCd04&#10;0vQRqe+zeNO3kccJ9K260nDjN6aPSH1E9q889Gg8UNvTRj7yXn6fPr0OCFYT+voi6EE+Ip/vvTPc&#10;9L5+BLqg4++PGr5+OfYveKLGA/l8T/nyAtF4oLanjXzkvfw+ffp8KlhN6Px/ob/EQiHy+dl7ObAx&#10;f+Y3NnzpBYwX7WsxfuCJGg/k8zHjC1x8gWsPG/nIe/l9+nT86lVbL6PXhHbVNaBQiOy/1zUYP+jp&#10;WmH62mcbdm1p+onUR2T/xhe4+ALXHjbykffy+/Tp8RGsJrTFU9CD/ojUd25v09diq+k6aaxhixam&#10;j6jxQPZvfIFYfIFrDxv5yHv5ffp0/ILVhA68jXoiQmTN6u21YeM6buBfoQPYr6PhwG0rlCdqPJA1&#10;qcbnufg81x428pH38vv06XVUg2r7t2HU9e/7o9QXFiKf//zyEvXlyfc9DL/i+Yl25CPliRoP5PMf&#10;43NcfI5rDxv5yHv5ffp0fQ5WEzp3CnSgJpAYnxCWty6BXR6WuaugAzjrTsO59aEPPFHjgZWjcxyf&#10;7eKzXXvYyEfey+/Tp/MvWE1o/8HoD7WBRNZUDgzBxnj2f4L7MSxXXmzYf8ty5YkaD2RNpfHZLj7b&#10;tYeNfOS9/D59+vy2Zk3oKlwjL3bXyR2xDbxOHnT6PrsuKKvU64Sus4G4boj5CYjriNBN4HFdkTcP&#10;yOu6WvvhL5EnBYjz8+Y8YHmRvDWXfryXWQ/EdcvFe+mPyJxDQFzvvNvoe93epD8BcZ3ZsysQ1539&#10;e9CPb9fTxnVp5FIgruGOdaY/XV6/jP5RMuVy+tPk2+70p8oQjU+R2VeTT5HmV5k/t4/FDexH/yiJ&#10;TaI/XUoH0D9WOmp8hrwj9GfJUtrQsXAIELr6ZdGP2uWp9OfL5qfoj8jZ8+gvkAGbgNjOi+scgL9I&#10;RvYAYhyumwDEuExaT3+phNodhH8i/v40EOO46hMgxjVUAcT12Nzh9P/X67HjV2bH/wvXaMdraUcs&#10;4nezm0S/RkvGuCdDR0vo8ZDXZvT/cY3WpNoa0DTqGpCRghwYCyK/ixY+idsYkYy/29iM4D6h/eV+&#10;5YkaD+R30YzHvZPGh1172MhH3svvm8OYngmJwepe/9YCerAGEVmXPnsp91VE/sZ9Cnx8P/TQfgr6&#10;wBM1Hsi6dOPDLj7s2sNGPvJefp8+XeOD1b1uvprjFRYi69J3HIQuzq3JhmvOcvZK6AO/GajxQNal&#10;G5/r4nNde9jIR97L79On49es2v6Nj7p/5z7AccLaCOQa/5Yeg3kyd42N0yydM7AbQB94osYDuYYb&#10;j7VS43Nce9jIR97L79On56D4avoSoupr8Q7HJ1eIXMPPvRs2xrPFYRunkx42bHEZ5x/8QI0Hcg03&#10;PtvFZ7v2sJGPvJffp0/HL1jda+Q36rtXiPEJGTJR5znWsu7UmSGZXBOBkTzqM9R42JWjxzo+3cWn&#10;u/awkY+8l9+nT+dfsLrX3sN4/I4RYnxCugxoxPmYLr1nUV+6dO1q2Hs39cEP1Hhg5ejRjh/l4ke5&#10;9rCRj7yX36dPr3GD1b1O07U7RYjxm1Pkye/Rf+Fw/P0Ew9IznL1in/LTgKzTJVa2vUeMH+bih7n2&#10;sJGPvJffp0/H79Rq869F7BDMyyT84z1qIuYAz5GbEmvhnf5Uee3dEGqzsIZmALGW3zMFiLW99VtA&#10;rPVDDtJfKrMuYHyJFNwOxLnhoQeAOFe0KqO/UEpeBuJccmAh/REZ8A4Q68H2t+kPy4T36c+Wjovp&#10;Hy+zF9GfJU/RxjzqSsS57KIl9KdLUyLOdcfUnyaN1Z8qiz+kP0WqiHjGFCoH4tmRIn9vS5t/D0X9&#10;t8kRjR8ipRo/WGYwD35HOuYfhhGNHyx1iPw9qWvny+PlRT8xGj9M+mh8ivzIPDh3xy4D4lx+gDZ0&#10;b1F/uqxS/1hJI2I7hyxnfJasp41xKF5Bf7a0Xk0/1qlV9OPZ3D/pj8j9W+kvkJ2fAzHO436mv0iK&#10;Wsegv2K58xYg9svsaUDsp+1r6J8ozx6mH9c6TWPhnyw3rYSN/dzuSvr/x+fo42dr+y+cs4/XBf8+&#10;h+fs/1AXfAP14pzdEf162BLzjX6iPlcJVhd8bBfaYCyIfD9QS+dYoRwrgj+xUH5JMjx2rvFEjQfy&#10;+b/yuP/QeKC2p73LeC9/zWPq9GrH1BlR1/S2DbGN0Eekvg4Vpqftq4Ztsp09wPS1BWo8kPqUhx6N&#10;B2p72shH3svv09ec1xTB6oIXnGr6iNT3dqXpWeDG8bViZ99i+hYAqY/I/pWHHo0HanvayEfey+/T&#10;h+Um6LdqY+OgD8/ZiawbqLcT/ZcXSOwrhlVZzu4PfeBjgRoPZF2A8REXH3HtYSMfeS+/T18s9QWr&#10;C950u+kjsv9PdE4XyKYjpmvdR4abnjZ9ROojsn/jIy4+4trDRj7yXn6fPh2/YHXBX9WHPuwPIt+v&#10;fLMD/WP/fTXbsILjR7sf9IEnajyQ70+Mx29MNT7i2sNGPvJefp++2hy/c6odHy2jHh/r+kMf1jQi&#10;359sPNvGc9030IFxWs1zB3DdVOgDT9R4IN+fGI9vm2s8ftuq7WEjH3kvv0+fjl+wuuCqXqaPyP5j&#10;eLxATxXWB+Kvcw2rikwfkfqI7N/4fBef79rDRj7yXn6fPh2/YHXBP3Ltxj0Bkdf8hxNghyLyI88N&#10;wP1zDH8s4P7NF6LGA3nNb3zYxYdde9jIR97L79MXz/3bqtr+jV4XvLnK+iOy/62bTM/m5ww/Huns&#10;nsZvBlIfkf0bj3sKjQ+79rCrjPfy+/Rp3fx51fRFrwu+epyNH5H6BnA+YtyuduPY243j1ZiH5InU&#10;R6Q+48MuPuzaw0Y+8l5+nz6df8HqgkubQQ/uAYi8Z5qyF/3jWqB0gWHB/c4eCH3gS4EaD+Q9k/G5&#10;Lj7XtYeNfOS9/D59uv4Fqwuuq+scfqsMZP8N1pueurrO5UutEc6+3Pi6QOojsn/j8Ztkjc917WEf&#10;Md7L79OH642ExGB1wZlx3J+o5wLyni57J/rH/st8xTB9nLP7Qx/4TKDGA3lPZzzquTQ+x7WHjXzk&#10;vfw+fTr//lRt/kWvC+7K8y30Edl/j3+Ynq4PGXbm+RZ6u15sPFHjgezf+Byx+BzXHnal8V5+nz69&#10;Jw1WF7xF15ccIfK53jY9LvA+T4+LsGzQ9QU21hPyRD7XI/K5nfHZLj7btYet64sh4336dP4FqwvO&#10;xHUQ2xPZfzavr7i/XzVM5/UV7QGmj6jxQOozPtvFZ7v2sJGPvJe/pr6Lqu3ftlHPbwP/Dn24pifG&#10;J2TL4DCPZzzf7GN4bRNnfwl94AcCNR5YOXqcGJ/l4rNce9jIR97L79On60uwuuDce9h/lhBZyxXp&#10;Cht6c2MNs9aZntwXoA88UeOBrOUyPtPFZ7r2sJGPvJffp0/3b7C64HFY53lvROTf/Mzl+QN1kOOe&#10;M7x3pLN7Gj8OqPFA/s1P4+9z8fe59rCrjPfy+/RpfUi7avu3fdT9O4f7LzFTiPwt9+vcfxjPOfMM&#10;X8xz9vXcv/ADNR7I33Ibn+HiM1x72MhH3stfU1+wuuDJO9nfvULkM5kH36SeDJk8wbCY6x3ts40n&#10;ajyQz2SMT3fx6a497J3Ge/n9+vgtnQ7Vxq9j1PH7y3Ucv3uFSH1Pngcbev6y33RNe8/wL9NMH1Hj&#10;gdRnfLqLT3ftYSMfeS+/T58eH8HqgudcSz3pQmQt4eutTO+cfabjxXcN5zwMfeCJGg9kLaHxY8Ti&#10;x7j2sJGPvJffp0+/FR2sLrjyLOgJjRJi/OZRcuAH9F84Wio/MNw7xdlDoQ98JVDjgZVtR4rxaS4e&#10;zyq0PWzkI+/l9+vj9d8l1fZv56j7t0tr6MMzECJ/q9/9V+u/y3LDTo84OwX6wHcBajyQv9U3PlUs&#10;PtW1h4185L38Pn21inB90Lmavkuj6luTxvFLFWL85lRZd4XpXYP7G+pYoetNmqzB/Q95osYDK9uO&#10;cPxwsfjhrj1s5CPv5ffp09+FBavF7XE9dODZFDE+4WZJ5HiW3yw9vocO4GX6DA02xpE8UeOBlaNv&#10;cvxAFz/QtYeNfOS9/D59+vygZi3uQlw3zHbPDK/BMcRnht3ObQYdk+WJdSfrs6UXioF41pQ6GMhn&#10;OzfQXyLNh9FfLO/m018k7R+nv1Ceng/E/edTG+hHvfXPQFzf5p2CvDhvD23H/Nky/kogzkuRgfRn&#10;yUdp9GdIn/uBeEa4eyr9eMY7jf5RMu8R+tPkgcfoT5Xyx+lPkQZP0j9Mlj8BxLO7c2jjWV76TPrv&#10;kBnP0H+b/PM5+ofIu3+jf7D8TMR+qCLim3zH1H+DfKP+6+RR9SfJy2yHb9f1fJbx/SSJ+UJ9ZeEL&#10;hktnmf/W54GIu7eM/iQ5lYi/sRtLxDfuYtQ/UBqqf5D0U/9g+TPbQdcY5oPOv7zE+Dtk12z675Qe&#10;r9CfLIdoYzsT59CfItmvATEON86nP01WvUH/KDn7bfrTZfFS+sdK90/oz5DSffRnyYOheOQbLy80&#10;A2I/TLoIiP0y6Rr68yVtLP0RGf4I/QWycQ4Q+7XfcvrxO+cdQOz30AH6S2TmN/SXytAP6J8oo+6j&#10;f5KsPJt+vDes/lTxf2sXcY06Xq+9Y8cOPI+8LPo7xI7c9vvxXJSaHCbz+ST8RH0eeVm19aRr1PXk&#10;1k7IgfWYyPV2aF3mHC23bmAfo2UQ5wPt+5opT9R4INdb49NcPL4pqe1hIx95L7/veNX7oWD11LFx&#10;0INvlBDjE0bheRj6xzyI5bwBVmU5uz/0gY8FajywcnSa4/FsW+NTXXvYyEfey+/Tp/cb3aqNX/Rv&#10;HjfaZf0R2X9Tzk/oalRkWC/J2eca3whIfUT2b3yqi0917WHvMt7L79OndQTdq+m7POr+bRaP8StP&#10;FSK/7dL8a+u/2ZuGjSc4+yboA98MqPFAftvF+BFi8SNce9jIR97L79On1yvB6qkvqc/9e48Q4xNS&#10;pMsO9p8il+j6kCLtspzdj+MHP1DjgZWjhzn+bhd/t2sPG/nIe/l9+nT8gtVTL/uA/d8pxPgZd8lK&#10;rs9Yr5YNNVxygbOPnaz8MqDGAyu/GyrGD3XxQ1172MhH3svv01erCGvBFdX2b8+o+3ftcvQfulOI&#10;8ZvvlPUzYRfeJWtTDFd2cHZt49cCNR5Y2RZ6lL/Dxd/h2sNebryX36dP9+8JNcBat3tlVH1LkrB/&#10;cT4hxm/ui2+Mwi68WpZUUtfV8t47hkseoj7EATUeWNn2Ksf3cfF9XHvYyEfey19T35XVxi8U9R3i&#10;7JcaYj2fKr9UNLB3iNOBWNcXrAZind/VATzW/TkPAnEeKPuQ8SUSt47+Yumyhn58w2Yj/YXSZDsQ&#10;55WmO+iPyEs7gTjvHP2c/rB8ScR56QHyOE/NJY/zlvI4j4UqYOO8pojznCLWE/OnOX+q86c4P94h&#10;sh3mpcXjHaLmwTtE9d/m/EPkY/aP64Pu2v8g+Wg32w2STho/+I84Xzu+iySP48D8rh++u1S/04Hz&#10;tdo4X5vf6fa2A9tVW+MzZNAu5MN2Z2v/4+VM9Wcbj3G6jTzG7QB5jOPBLxhfIF32ATHOa36mv0gO&#10;HwRiPySH/h915x6mU7n+8cVMMWlkNzY5xCDJ+TQOCfPOumu2H5MzCWlIYZwmY4YxEzPM0aEmSciW&#10;6GAjHchxY5KQpETIIUPYzr9STezI7/u9n7Vozbzt/e7r2v/8XNdcH/fhuZ/vetbxXet513unrpfe&#10;ESDWU/U8EOutcyH9eIbYJBT+bCl9DDaeIfapRP9/4xnirbnZNXvxdzL+YG52PHQWZOL6kv075LND&#10;+m8+QwxsbvaeONaYLCTf3fN1JJcFv197h+Gur1GT9tIyGic1H+S7ezQejvbMB7U9bdRj3K3v2afe&#10;W4TfayxZZJ8K8rvPR/U0dUm+O+WRurChN+ono6Mt9yHas6APcZI6SL4bReOxeIcK80FtTxv19N0q&#10;Tn2PvtlP24HOzfZVgB5sOyTnjj98Hv2kTRbfasOH0h27N/Qh7gM1H+TccI1baM98UNvTRj3G3foe&#10;fd8Nh77A5mY/zG0c+kj232GL0fPwDMPIPo7d0MQfBjUfZP8apy7mg9qe9kUTd+t79KUtxfoNbG62&#10;7mvQR1LfYG5vGL/YhYb9hju2z+iLBamPpD6NQ4/mg9qeNuox7tb36NN7XIHNzS6HOuyPpL7yjr5y&#10;jr4yjr5yjj5S8x19GocezQe1PW1Hn1vfo6/fZKzfUkX2D/9zs0/EQF9supCce3+6Bmxs/ycuQAd4&#10;dI3hiekYP8RJzQc5t17jOAZqPqjtaaMe4259j74JadAX2NzsOU9CD5aX5LtT5keY8Zxzw4zTS845&#10;b85r0Ic4qfkg352icR/eocJ8UNvTRj19t4pT36NPr8kCm5tdMAJ6sLwk5/6fjIKN8Sy40/DwATNe&#10;BcuhD3FS80HO/dd4/iSTD2p72qjHuFvfo28x9487iqxf/3OzT7Q0+kj2f7qM0XViv9F19HXDE0lG&#10;H0l9JPvXOPRoPqjtaaMe4259jz7dPwKbmx2RZfSR1Ne6n9EXcb9hY55TMZ4R24w+kvpI9q9x6NF8&#10;UNvTRj3G3foefVeWYPwCm5t9sj10WFgvIOd4nAmDje3npF5Lpcmxv0EP7YllNE5qPsg5HBrH52LN&#10;B7U9bdRj3K3v0ddhMfSFFlm/Zf2e377geRPXJCSfse89Rj0T5QueZ8GdiY7dEfoQ/wLUfJDP0E08&#10;xclPcdrDRj3G3foefTpv79YcY0uvue/yqy+nIfThmQPJdytML8nxTJKcz6EDnDLHMGck9CFOaj7I&#10;dyuYeIKTn+C0h416jLv1PfpqZuL4cleR8fM/b3neb+gP15wk7wEu2Asb9wbnLTB8eZhjtzfxeaDm&#10;g7wHaOLdnfzuTnvYv5m4W9+j77mx0Fd83vLaEpa1HH8lMa+wEQaV9wj3XA3G9UmOnFgP4ppxf18Q&#10;15A1rgdhnHDt9iWIa8yCoyCus/YFI47zX3QT5uN78L2ZnybVR4DYjucl058q86aBuKa9+2368Yxv&#10;K/14pniE/kQZ9z39CdKuxG3wx8uMUBDXzN+FgbiGLn8P/XHSvyr9Q6VTNfqHyCMkPjNvqGH4IQn/&#10;G7VA5F2oQ3+c3NuA/pGS0Iz+UfJxe/rjJbcL/QlS7ykQOp5PoT9JLs2hP1meWUV/ijyzjf5UOb6X&#10;/kmy/SyI5Vx/1+3w4zt1D4EYh/BBIMbFiqc/Q47Z9GdKvVPMz5JqmayTLY2jQYyz9Z/cM0vnO3B+&#10;N7/7AN/nebf/+2TvcVwnipWHflxCj0U/qffJ7i6yzYb53adqT2WNEUJyLm7dJ7kMI6V2PcPwn1kT&#10;9s5gjZOaD3IuronHOflxTnvYqMe4W9+zzepzlcDmYh/oAR24T0eG9Rwhhx+AjXV94EfoAL/aZHjg&#10;JehDnNR88MKyOCce5+THOe1hox7jbn2Pvr/HYp8KbC52zB6jj2T/Xd8y+mKeNfxLW8f+k4nHgNRH&#10;sn8Tx7uUNT/OaQ97j4m79T36gnhMD2wudqe/oD/sIyTfId2F+xjWd6d/mPUY/YFhp2yMH+Kk5oN8&#10;h7SJD3PyhzntYaMe4259j773Xoe+wOZiDx/D8RksJOdij6ZezMUefrfhM0e5PmFDJ+Ok5oOca23i&#10;g5z8QU572KjHuFvfo29xKtZvxSL7xz1+36dzamSUfm9mdxsfPvvnSMWSkZiHnC0rqrfX79lY/D0d&#10;HAPeILHvdTgF4hgxtxbiOGZMyAVxDHnxdrTDMWVBDohjzIgKqIdjzqblII5B9eqgHxyTXhgN4hhV&#10;700Qx6yc8/QnyKPtbfjjZWUuiGPco0miXPkRCP/48g9r3v6+INo9mwfyGHyQfsyP6vGI9jPrLIh+&#10;B46Lhn+SjL4KQldW0l/gT5chR0DoXlu5gy5H/0iQxxT+HhCWs1sB4jjWnb2OdhiHZp+gHsalykz0&#10;E+h9h3TOG7o1R9nS79r7n6NcwsfxwHzifC6Pw4JMUT9ojnXF5yj7+73ST16ujuM07o18WU2Pz7tX&#10;w8YyJF2iP0viy4RjW8uUrXeCWOY+5UGsyzPV6cf7pEmMUVRV+tNkcy3DEuHGfw+JvCX16Z8ibZvT&#10;nyF5EfRnytRu9GdJs1z6s3EeqaE6HlpKv997NunlfbfmN/fKGYdzQpU/OCdgGcJxzslDLZc+1HwP&#10;flLPCYHNRe4/EDV8WULyd8ljW8K2sqV/CcPHdqEm7dera5zUfJC/S65xLK/mg9qeNuox7tb37JP6&#10;OalqkX3yXr/nrOuhRh9JfSW+M3quv2N4ZbxjP2r0XQepj2T/GocezQe1PW3UY9yt79Gnc8kCm4u8&#10;eLLRR1Lf24+ZcVtc03DBRaNv8Rajj6Q+kv1rHHo0H9T2tFGPcbe+R5+eUwObizynNXQUZArJ33Wf&#10;z/HEdjnnIHSALy02nINxZJzUfJC/667xcLRnPqjtaaMe4259j74P2uGcENhc5NaVjT6S/bf9X6On&#10;9XrD5pmO3dfoaw1SH8n+NQ49mg9qe9qox7hb36NPP2eGF9n+avjd/lYsNvpI6vtgvBm/FWL4t7KO&#10;je2S8RXcPqGPZP8ahx7NB7U9bdRj3K3v0RcUFFXeF9hc5K7zjT6S/fd81ujp2tawUynHPmL0dQWp&#10;j2T/GocezQe1PW3UY9yt79Gnzz5rFhm/Wn7Hr88Bo4+kvv7LjZ4+4wx72I5d0cT7gNRHsn+NQ4/m&#10;g9qe9gETd+t79AXxHW6BzUXewf0T/ZHUt4v7J/aLHTMMP+7j2A1NfAeo+SD1aRx6NB/U9rQvmrhb&#10;v4g+XP8HNhc5YgvGA+cVkr8n3foV2GmZEjHIsHFDxy5p4hGg5oP8vWiNW2jPfFDb095i4m59j74C&#10;XnMGNhd52ROmP5L63m1m9Cy7jnGCzrd2GC77K8YPcZL6SOrTOPRoPqjtaaMe4259jz49Pgc2Fzlj&#10;rtFHsv+cUUZfxoOGk4Id+xujLwOkPpL9axx6NB/U9rRRj3G3vkdfUCuMX50i+4f/ucgdeXyOzRAy&#10;ZGeGdA6Fje2no3O8fYTHZ9rjoQ9xUvPBwp+niMZx/aH5oLanzeMz4m59j75hPugLbC7yQ/2MPpL9&#10;RzYx+h761ehquc3woVeNPpL6SPavcejRfFDb00Y9xt36Hn16fRDYXOR1XYw+kvo23mf0reN5BOO2&#10;iucRcN0LRh9JfST71zj0aD6o7WmjHuNu/eL6ApuLPDEFerC9kCFxGTK5K+x82FUMk09DD+0N0Ic4&#10;qfkgf89a474pJh/U9rRRj3G3vkef7h+BzUVO5/kN+kj2n8nzG/Sk8/wGpvL8RpvnN8RJzef5Df1r&#10;HHo0H9T2tHl+Q9yt79H3jOD81qDI/tHQ7/mj8DWjj2T//xxr9BRGGv5wh2MfM/oKQeoj2b/GoUfz&#10;QW1PG/UYd+t79AWl+wJ9R3H0cPSPeiR/r7mjDzb6jy5jGLXf6IleBn2Ik5oP8veYNY7PEZoPanva&#10;qMe4W9+rj5+pApuLvCALOvhZFOR98kX9YMemy4L7Def+AD20sR8zTmo+yPvgGsdnMc0HtT1t1GPc&#10;re/RF3MI41d8LnJr3KNs4NynxC1KvU9ZIWKZfpbcOXmpfrb8+P2/6WfN7FogzsNWOJiG6+Ix9ON8&#10;dpH+KfJte+RjnM7lgvictv0fIJYztwnqWZPk3FgQn31bvAniM/ff1tKfLO+S+Ky88336E6XlbsNu&#10;243/MRJ5nx2iP0UqlFmudcZ1AVH3wTkg+qlQSD++dx31jurYMxOErsdDV8CPz9CxIHQn9wexHO12&#10;I47PgS2vox0+Q5/rxDq5/+6+YXp5X5Ob+8m4DZfwmbCp/8+EBVh+bIfWQtR1yfGjn9TPhN75zdFY&#10;BcG/WdaV65b1yKPR9Uv7mvndB1MzUBPfhyH5fazMRrCtVEndyrHCe4L7GqYGL9M4qfkgv49l4slO&#10;frLTHjbqMe7W92xDeg3X7OayQyqWvblffVtCMbYWfhMP1N/OW0O9+O28Rw3Xfkc9sGdAH387D9R8&#10;UH87T+P4rTzNx2/naXvYqKe/nefU9+qLxjGseRF9/uc7N9gKHfkJQvL7HC1Gwca21yDYsOY86KH9&#10;MPQhTmo+yO9zmPgYJ3+M0x426jHu1vfq4z3mwOY73/+60Uey/8bcNqHn/uNGV9VxhvfXMPpI6iPZ&#10;v4mPcfLxLmJtDxv1GHfre/XxGFZ8vrO/Zxm+6GP6fusnxx7FO4+z5drFw/p+63rbDtncxy798A38&#10;2OfSQOyDz0wDcWzYe53+dJk+A3nYZ9uHoB324XpZII4NOc2P4J3FKTKkCupin69W/Vv4k6REVfSH&#10;5Z9oFcCfIBM+AXHfbd3g46g7SlYfAnE/emaDE/DjN/KGgXhGsfANEM8sPjpP/2CJLH9KGdsPhH/p&#10;bBB5o/bSHycda5/WOn95FUTdrDb/gD9eJt8A0e+N786ojhMFZ+FPkrknz8GfLON3nYc/RfYnX4A/&#10;VbYUgliusWMu6nI2LHkJ/nSZNxbEOFhpIMbl7rL0Z8j+B5GHcQu+G+1wbHh9GupiXPPXoT8cm3Cs&#10;CPyfPsu4NefX3N/zP+c3OA3jiONIcBqWzyX0qJ/r7z+Y83s9FzUw55LknMr7mmEMMebXc08qvz5u&#10;1sH13OMaJ03+cZtzKk18oJM/0GlP+x8ad+t7t1nuU8Xn/JbHOa20c16r6pzXhiSv1eN75bZr9Hhv&#10;LVytx/+520GMeVI1+LEOrs8Esex/r8z8KbJ8Boh11v0AiHV46Rr9aWLdtg7HLLwjtSqIdf5bXRDb&#10;QEh9+vEd4p6GJXsb/8qnQORZKfRPkrungKizYgn96dLzMoh+Hn56vfYbdBGEjqkDN6iuIWtBPX+A&#10;2DZOC4htY+7tzM/9V9sIzlm35h33SpiG43Yb/+esWC4j1nu46dsQ90rVD+r2ENgc4YNNWQO/ZQCG&#10;dEyT44fN8h581nB3Kcd+f63GD4KaD144j++6M47na5oPanvaqMe4W9+7PfAYFtgc4bI/QB/WA8n5&#10;ABVfhe1Lk7KoTwZvZ/+woZdxUvNBPu/XOJ7/az6o7WmjHuNufY8+bIvlfW2LnKPa+T2Hbrxg+iPZ&#10;/7bZRs/GBoYrt2C8oG/jiLUaJ6mPZP8ahx7NB7U9bdRj3K3v0afn+MDmCHf6zOgjqa9notHVqYxh&#10;1OtGX6dORh9JfST71zj0aD6o7WmjHuNu/SL6sL8HNkd4oc/oI6nvb+eMnoVphrMrOHb+Go0vBKmP&#10;ZP8ahx7NB7U9bdRj3K1fRB+2v+JzhPOw3jPwx/kAoaAVblmVNhh9JPXVfNqMW6Vfja67XjSs9JAZ&#10;P5L6SPavcejRfFDb00Y9xt36RfRh/Kwi218Jv9vfE29zP5goJN/p8Uw32PmT5Il/QCfY4znDJ+pA&#10;P+Kk5oN8Z4eJpzr5qU572KjHuFvfo0/vAwc2X7VxMPWkCsn5MK1XmP4bP2xY+xDHb6I0zsD4IU5q&#10;Psj5MCaeIiY/xWkPG/UYd+t79Okc+pJFxs//fNU3Bxl9JPtfcacZzzcXGX2vtjZ884TRR1Ifyf5N&#10;PEVMforTHjbqMe7W9+rj8S+oiL5gv+v3nu/RP875JD9D1JgH20qVe5oYlt3G7Q12PPQhTmo+yM8I&#10;Jo73r2k+3tOm7WGjHuNufY8+bPqBzlcNnsLxSxaS71QIbcjxS5HgjzluKfLPPobBQdCPOKn5IN+p&#10;YOLjnfzxTnvYqMe4W9+jT9dvYPNVr601/ZHs/7anjJ5rVzBO0Hf5ecNrrbl+JwhJfST7N3H8Tr3m&#10;j3faw0Y9xt36Hn36nCmw+aq5zTBe+IxF8p0AM49An5UsuWMMJ5V27A+4fsdLLqj5IL/zb+JJTn6S&#10;0x426jHu1vfo0/Ub2HzV3pvRP/SR7P/JYUZP7xvQAZ0xLxv2jjT6SM0H2b+J410Cmp/ktIeNeoy7&#10;9T369DlJYPNVz7wBPbjGJ/n78z90ho33Ep45CR3gtxMMz9zH9TtOSM0H+fvzJp7o5Cc67WGjHuNu&#10;fY8+Pf4Vn69aNdiyyuGP548xGGOeP744/ahe//UZDuJ6sPrPMXp9eCIHxHWsVQ/Etdz4Q530erL9&#10;qyCuL18cAeJ6s3Nn+nEd6wNxXjlO4vizpguI7ferOPqTJSyP/iQJ20h/ovT+X/rxHYv7WD9eBvVl&#10;f6Nk5AsgPoOlbqEf36G7TP9QuRQOffysFUOdg+WrJBDf8Si9EMR3S7buoH+AtPyB/v4SUakz/H1l&#10;FL4Hyu94TnsGxHdLRk+jv6d0fxfEd08/+or+rjKkkP7O8nnlLvDHyJ0+EN8pXfU0iHkTH0+lP1pO&#10;vwPmi+R/Tr8tbc7S75OPb9DfTkb8qSv8beVQNdBqI1XqgvmtZGBTMK2FvNea/gh5I5L+pjIgmv7G&#10;MjOG/kayuRv99WVsL/rrysuPgb46MrQP/bUlj0yrJYdIXw2x+tJfXay3DO9/2/jjSeTNIdFu+BL6&#10;68j0pfTXlagV9NeXUStB9LtoHf2NpX8+/U2l63b6I+S13fS3kFP76W+FewH0t5FZl0AsZzurG/zt&#10;ZFsFEOPgawZiXCp3p1+kXSL90RIzj/4O8tNmEOPa/BT9MTI3pDv8nSWyIYj1sKIriPXy4lj6e0ri&#10;XPp7y8zNINbjrtP095WdZXvA31/atgKx3q88CWI7aJRL/yDpvZL+wXL3MRDbTcnQnvAPlYx2ILar&#10;l+JBbGcL3qR/lEw9TD/eFVGuF/wJctEGsZ1eHA1iu230Mv14B/N79KdI9c30p+KPfrzD7X0Q+8Ho&#10;l+jHb6IOBrGf5NSmf4pY+1k/Q6qNY3+ZcvwOEJ/DlsyizmxpWgn8Tz+jB/5p/o8z03ku/d3ccZ3H&#10;U8bv57oS+dhHMKYlfFwXDmPTRf2g+VwX2DzvmrdzO2ghZFjPltKC27HVSmpmcX9qJWU/4P4J+/bO&#10;GidNfmcclyOceISTH+G0h416jLv1ix8X7yxyXRPq97omrh/05UcIGTarhTz3Lrf3lhJ3GPrA3qUM&#10;4/pBH+KkyYe+882deHMnv7nTHjbqMe7W9+jT52OBzfO2Huc6aCpk2KxmEvYO9Pqai/UNdTaXC8GG&#10;1uNdNE6a/C7ov4kTb+LkN3Haw0Y9xm/Whyb33xS9rglsnvfCBOhLCxcyrGcNWbkd+qyasvBH6AKn&#10;VzdcmAB9iJMmH/qWVXfi1Z386k572KjHuFu/+PgFNs97SQb1VBcybF912XAQeqB3CccNnNXE6FmS&#10;gfWLOGnysX7rV3Pi9zr59zrtYaMe42794vrKFdn+/hRklbSsn5z7TC2d8/K+oDpYX9ny+Mr79Tgx&#10;YiiI40bz8iCOI6PerK3Hle73gjjOTJpzH/zpMjISxHHo2n0gjktZTehPlR8bgDhuvXK5FvzJcioL&#10;xHFtRQUQx7nTX9SEPwE+EMfBlw+BOC7GVWY+3gUzjflx0q056uA4Gn6N9YfIXpxbeCyIfpr6BslP&#10;x0EchxPbUf8AOZcG4jjd6AMQx+2vHn1AWWESCP+0LSDy7qxWV9utnweiTsPIelq3IKi+9vPuLhD9&#10;DhvbAP44mX0KhK7htRvCPwptQeiu3ATEcnQ/iziWq0oy85NkWCjzkyV0L+pgHCZ8AWJcgg+z/iR5&#10;CedCjlv6EPrxmx0n0D/GdWZfEMfvz89DF8Z91ivUh+dWMSCO3w2uUX/2v7pv9i+OvUXmi+ux1/98&#10;8ZI+jCuWt2Q++nWZP0nUD5pjb/H54jHYrnzOtlXT2bas2IPQnittTxzSc0636yCWoe0PIJYpiDaW&#10;scEv9GfIbNo8h1mHdUyUGCMlr/3oxxgaf6ohxtj4kx1/kuNPdPzY1rSdQ6wr097Jw7pS263Dc+3v&#10;+3H7dXVgXcWVhA7o3FcahO7rtLEcW8vSnyXv0sZybr0X5Ll24VH85f77daf3wsNu7rdzrWdw77O8&#10;33OkFc6xQs0C9ukwdiruhcJP6r3PwOalx3Y0OsmQjrky7CdTO3aqYW+nr9id32ic5HKRhYk5ovFw&#10;2MwHtT1t1GPcre85Rulnh8Dmpc+vekT7I6nvzW1mmef3N5x52eicP/+QxknqI9m/xqFH80FtTxv1&#10;GHfre/ThZBTovPTDU834kdR3MsLoOrzT6NoTa3j4DqOPpD6S/WscejQf1Pa0UY9xt75Hn342LD4v&#10;PQ/7XtF7d9cqGn0k9d22xei59pjh5YtYn9iGrr1i1i9JfST71zj0aD6o7WmjHuNufY8+Xb+/m7et&#10;z18r+b0G6rDa6COpr1usGb8OhUZf++mGHVqa8SOpj2T/GocezQe1PW3UY9yt79GHcSrvKz4X3N/4&#10;LYoy2x9JfcvOG32L0g3ncHwxfos+MvpI6iPZv8ahR/NBbU8b9Rh363v06fjdms8NuTgW+H9f9XNJ&#10;6D8tR8iQczmSFQ7blyvPrYYOMCHG8LlCrF/ESc0HC/+cY+I4Xmk+qO1pox7jbn2PPt0/ApsjXrON&#10;0Uey//onjZ6aEwzvKefY642+miD1kexf49Cj+aC2p416jLv1Pfp0/AKbI/79YqOPpL6rj5rx+/47&#10;o+t0suH3tbB+ESepj2T/GocezQe1PW3UY9yt79XXqnmg76u2xOgj2X/IRaPHmmJYeI9jf2zGzwKp&#10;j2T/GocezQe1PW3UY/xmffcCHJwSxP0jsDnilxKMPpL6fuF5D9vdpZVG18n/Mbz0o9FHUh/J/jUO&#10;PZoPanvaqMe4W98zflOoL7A54nfuhJ7wHCFDpubIn8fCLoB9h2HJhdBHuyPWL+Kk5oOFH+L3hhiP&#10;zTb5oLanjXqMu/U9+vTeZ2BzxPfUwPEF+kj2f+gzo2vPQMPtvD6Cvj2vG32k5oPsX+PQo/mgtqeN&#10;eoy79T369PgX2BzxgjnQkZ8tZEi9HDlrw07LkYKD0AHuH2VYgO2QcVLzwcJe+O4o4xbaMx/U9rRR&#10;j3G3fnF9gc0R/64m9MRmCxmyM1su7EI/GM/vBhl+cwXbG+1F2P4QJzUfLPwZv/fNOK7bNB/U9rRR&#10;j3G3vkefHl9q3bxWM8dn/++r3v8t9KEeGXJHthzLMXr3VzPctQo6oX//AIwf4qTmg4UtMKec8YJM&#10;0XxQ29NGPcbd+sX1BTZHfFNzbH/QR7L/7UeNrk3cr6FrVYhjY39mfBP3a+aD7F/j0KP5oLanjXqM&#10;u/U9+vT6JbA54hkcP9QjOcd+BscP/Wdw/MAJHB/aHD/ESc3n+CXi98EYD0d75oPanjbqMe7W9+jT&#10;9RvYHPGOejzBHGuQ/fdwdHV0dPl4PIG+jj9h+0OcpD6S/WscejQf1Pa0UY9xt75Hnx5fApsjvuhn&#10;LDc+p5A6h/412GmZsqiF4ZzPoI92IvdfQ82HzTnqGrfQnvngMranjXqMu/W9+nj9HNgc8e7jsP35&#10;pgjJOa79eDxE/e5rTD8deD6mjeMg46Tmg5zjqnF8LtN8UNvTRj3G3frF9QU2R7xiB+jBZ34ybNaz&#10;En4ZevD+4IrcDsFQrm/aOw5pnNR88ML50U58tJM/2mkPG/UYd+t79On2V3yOuL85sKPPvKDzri5s&#10;nK7zsC60nqrzsnBstrleQy+D+RlypiBX53EtT50G/2T8zvMM+NNl7rtoj8+5k4Ne1HlgJeeB+Bzc&#10;oMdMnSc25CCIz8kRBSDucQzaRH+irPiSftwDafySckEUCP+u6iDy5tahH+/9X04/fjfh6Vlad+I1&#10;EJ/jh3Sdrf12nToHfswpmjJPdd1Tfb7q/DH0r/BnYNsEsRzlt78Kf5aUt+fCny0vVkT7Aly//PGd&#10;D0Ywn+j3c9n5XfkG/j9Tp3EcJ6M/1nXoy4INP6m1Apt3XvlXLDOeV5N8Hh21mGOVCjtPebk7aqo9&#10;Q+OVf8W60PwZNp9Hm3iyk5/stKf9ksbd+t5t5he8w7lhkXOS/3dg99jyCsYwWUg+750Qh2XGOuqx&#10;BesGrF/ZrLMeW17UOGnyX7T5vNfExzv54532tF/RuFvfo0+P+YHNO+/yFvRYSUJyzm1S55cxPuNg&#10;c1zHSZ3foEftPI13eYvjyvw8m3NuTXyskz/WaU97tsbd+h59us8Vn3fu7zNh7TNmHyD5DviYPI5P&#10;ktTmvghej3zesadrvPYZ7JvYN0i+A97EE5z8BKc97Zkad+t79On43ZrPba45mvr9TN2gItcj5gSD&#10;1NdjM/RCV4OKRmfwaKOzQcXnNU6a/Oe1fxPHnGPNT3Da056lcbe+R5/Ox/LOEf+jOeG/xkMf3s9C&#10;8v0rNSthvWL9/RoPfeDeHdw/aEMf4qTJhz68f8XEE5z8BKc9behD3K1fRB/OSYHNCY9qxWNSgpCc&#10;0zz0GPePRNjYDsFKL3D/oI31jzhp8rH+MGfZxMc4+WOc9rTnaNyt79XHzzSBzQnv+TF1jBGS76hP&#10;GY7xhN6eHxsdDapwPdN+QeOkyX8B6+9ZMXG8g1Dz4532tF/WuFu/uL7ic8LPlLSsI/jj8/6u2Cit&#10;cMva0qahfg/yYAUQx+4xlxro94BitoK4d1pqPohz0IvJ9OPYH0s/fvO7O8h7vF3pT5XBj4E4Hg19&#10;mv5k6ZpEf5Lsy6I/Ub6YRX+CTH2Nfsx9fhvEffr979A/UlavpD9Ozqyjf6i8m0//ELm4nf7BEv8F&#10;/YOk9QEQzxNmHaN/gIScpb+/VPmJ/r5ydwksB54L776Ly9NbtlQH8dy4dBMQz5EXRNLfVeY8Sn9n&#10;eeJx+mNk0yD6O8qVYfR3kNmj6Y+WyLEgnlu/MJ5+W75Ppd8nM9PpbyejNhmW+9j4n90OIu+jz+gX&#10;ifuS/mgpvZ/+DmIfBdHP4tP0x8jQy/R3lkFWI9V15S4QOtuHg9DdrAn9veVSexDLdaoT/X3ll970&#10;95cRsfQPkB1D6Y+VvHj6B0nYePoHS7dJIMbxniz6h0rH6fTHSb2Z9I+UiXPoHyVJC+mPl6bL6Mfx&#10;Yx2I9fbep/QnyZxD9CfL/DP0p4j1Pf2pMvci/ZNk+TEQ28XobfSny9XFILabVSn0T5Hnu9GfIQ/U&#10;pT9T2t9Gv56rcbT8r/3DNcSt7xrceIbXEC39X0Nwe8gfKFY56nKIeX0W/aReQ/xuvrve18N89xDL&#10;aoI/7kPBeI7Cfahvh9K6jBPbgVjmqU1BjEHCffSnSZMKIMZow+30p0qVwlI6hoNPghjTTXtAjHHc&#10;JvoTZdNS+nGsfIX+eCmbAWIdBY+hf6RMHkh/nFzrTv9Q+TKa/iHSuh39g6VTS/oHyc9NQWwTVhP6&#10;B2BOHf395Vv195WfIujvI6EP0t9bfmF7bHOvC4ht8M8d6e8qY7rR31m+eZz+GBn4FP0dpfQo+jvI&#10;smT6o6VUFohtfstM+m0Z+xr9Ptm4jP520nUN/W3l14/obyMffEZ/K8nYB+LZ/8tH6I+QyhwXPMvu&#10;cJ7+xtL9Mv2NZMBV+uvLVAvjiDkr50qBvjoy+S6Oa23pVpH+WtKxOv01pHcd+qtLv8b03yutWtFf&#10;RXa2B61K8ssj9FeUJTH0/1k+605/mDzRh/4/yYAn6L9LDg6kP1T2PQ3m3yGxw+gPkZwR9JeSXqPp&#10;D5bPn6U/SH5IoL+EfJQIpl23HxpH+6o9YDxZaNdJpv8HewFpXbR3Kc/Zm9R/ys5S+7jdQu0j9mG2&#10;w3desrX917at9pd2mPJz+4bW/9QupfZWu5Hm5duJyo32UfWvtQdr3VV2qQns9317E5m23J6cQnuJ&#10;3SGV9mI7+Dlyof0+ac23oyfSfsX+SDnLrjWJ/jx7BJk2zX5d7Wz7E2WGfVQ5yb6gTLJ/Vsbb/1QO&#10;sa8rB9i/KXvZN5RdcN3AutEO2zls5bCRk1fbYVWnfQX7mrYPta8og+3LymtRp5XnovYpD0atU26L&#10;ekG5PqqncklUsHJ21HwunzU1qpoyPmq6Ln9M1EWOi/VAVCdluahVOl4HfRHKPN9hHU+f7wPDyM6Z&#10;zPdF1jb07cqgneeLUR70fTiFdrmoMOUDUWMn046JOpFOxkcNVk6NuqbjMTtquXJJ1LPK9VF/UW6L&#10;aqA8GFVZeS6qrPJaVGllsB2sDLVLKivYJZRVHda+Oa5m3N1xdsc92snr4rTvZQdp+wH27cohdhll&#10;vF1emWTXUk6yH1Jm2E8qs+1ZJLaTo2rn2ZFcvrRZ9nrlK3YXXf759jUS291ajgu2w4k6Xktsm+OI&#10;7fSqjuf79vws2NYqu1Y2/WvtaaS10f5KmW9fVf9Wu0QO/Z/aF9X+3N6k/NJO1ryv7dpqf2N/xnpp&#10;R+wJWve4bat9yo5Q+5w9SHnR/kb9P9iLtH2h/YnWv2pHTmX76/Zd09lfCWn+PIjjwLI8EMeF8S/R&#10;X0oWzqY/RBrMo/8OeWAB/aGyaBH9d8nit0Ecd1q8Q3+Y9FlJ/58lZD39FaXlR/RXkk930F9F3vyS&#10;/ntl6UEQx7nVBfTXkHfP0F9LJn5Pf22pcIX+OpJ0g/66suj2EPjry4pQEMfVteVBHGdPV6G/qQyv&#10;RX+EpNanv4V0jqC/ldzWnv428l4HEMdx6Ul/O5keS79P2o+k35aryfSL9MqiP1quvEh/B3ltPojz&#10;Rp236I+R51fQ31nOf0h/V3ny7/R3l5At9PeUH7fR31vu/AzEearmbvr7ypkv6O+Pdz7RP0DKqD9W&#10;PvyU/kGyg+1xHmyyDsR5Mfgd+ofKxAX047w5g/6RcjmF/lHy7VD648XuRX+CzI4CcR62G9GfJPM5&#10;LjhPnwqhP0UeucpxTZUvz4I4r884DOI8n7Sb/nSZvAXEdcBba+jHPIn/2uXN/9tCuC5rdfN+x42l&#10;vC5r7f+6rBzH0Ifry98R74qz6Cf1uqz4d/PycCmWgb/ffxcmUtdPsJBh+4JFNrHGbRKZa9imp2PX&#10;NfFIEN+UFvJC/SAx8ZJOfkmnPeyzJu7W93z20nsTt74XB0lYVv+/x/EAt4+0/TZZ54GDdgMeP3Ce&#10;f+Axw1o1HfuXUhp/ANR88OCBfbaJ73Xy9zrtYaMe4259rz4+zwzsu3ZLuQ6sNTZZZ8lae8UntNfb&#10;S/MM3+zn2E1MfCmo+eDBxz60TXyVk7/KaQ/7exN363v1NR8X6HftNhSyPyuN3BXWM3LzZ7TzIzfw&#10;OAuuHujYLU18A6j5xt7sxDc7+Zud9pudekrmF9dX/Lt2GUgcjz9uf3eC/FyQWjgLzxNy8QwBxP3P&#10;7Vtf1udtpybP1ucMVaq+ovfzD/QE8dmo7jLDU98Zf5Xn5mjegw/N1XZW+DytkxECsu6twwH2r1vf&#10;r7vxzC5sc+39718L0TfuyVqxqO2Steg3NVErsO/CXarPGhlC8nnEL18b3ZeGG54s4djLZmv8Eqj5&#10;IJ9HaNxCe+aD2p426jHu1veOP7ffwL4Ll/8j6sZmCMl3xnz6V9jhmZLf3HD1p9BDOwH6ECc1Hyz8&#10;eYpoHMdvzQe1PW3UY9yt79XH7Tew78JNbIbxw/KSfOdJ9hHoyoc9xnBsacf+APoQnwhqPsh3mmjc&#10;h3fDMB/U9rRRj3G3vkcf5gyU9xX/Llw53BcKdu4NtXa234aNRuh9+9IdhuAeVbY82Hyg3tdf3qw/&#10;rh0zoaUf/BmSlDkA/ikyaPVT8E+WHZOYny5/f20Y/GmS/Pc4m+fJU9HD4U+VnfNBnEdTKqA+zqsj&#10;rJHwJ0mpsFHwJ0ryeRDn4UGDR8OPe13zQJynt78G4rzdnTbO40dep3+oDFlFPz7/7qd/sJw4T/8g&#10;ueMIiM+/kz+if4A030B/f3ljI/19pb8dr/z8YRD+ie1B5BXWoj9WqpWnH9cTdekfLHM7gejnvgH0&#10;D5UVT9MfJw/G0j9SltOGzgWv0o/ffSz/LPwJcvUCiOWadWMM/EmSeTYB/mRp+dRY+FOkyjoQ45It&#10;ifBPkodjk3TcWqeNhx/vavmfVNTFb1NsTNNxxv/hz5Clp9Phx3PcXRPhz5Ira5ifLXv3oP6/f95y&#10;6+jh/R/2/5I3z9Vz9Vwd5PdYUsLC+o3FfH9r3C1Cj/q5fei5OuhmLWxWOC75/95gp/4TsOxJQvI5&#10;wrzlqInnBp36Y2zAX8tgDNUepfFO/bmNMH+UPicw8bFO/linPe0JGnfre/cF3scNLqLvNr/36WdM&#10;TtF1SPI+/ZGvONZJMmMy1hnYrplZtzMmj9Y4yXVO8jmCiSc4+QlOe9opGnfrF9cX2PcGd6dhvNAf&#10;SX337uE2lQQb4wZObILxUnu4xnencR9k/nDt38QTnPwEpz3tcRp363v18XuhgX1vcE1GvPZHUt/t&#10;X5t9fk0Gjg3QNSSCx4wkWZMxWOMk9ZEcPxNPgM38BKc97XiNu/U9+vRarFSR9ev/dy7mZWCfw3MO&#10;ks8xzu7jPortkLrBjv9H27nA2VTvf3+PQW4VZjhynZD7Oe6XXPf4SkJzJLmnwRjTYAzDMMzfXM0g&#10;IreEiqgkndy6SQxH6HAcnRxJKgqVQym3Lpp5Pp/vd61j1szuefZ5Xs/T6zW9fS+/7++zfuu31l57&#10;r9/auw30qh2v8ZXUofnxeh/D4klOfpLTnnayxt36xfUF99xgq83Yn7iPQPI+QoaP8y0JNvdrknz5&#10;GM+ttOM0Tlp+HMZnkhNPdPITnfa0p2jcre/Rp68VxZ8bXIQDmdc7ha+1z71APYlC8t57myuc/5Nh&#10;4xwPLuuPc4XasRo/90Kskx+L+ywTnfhEJ3+i0572ZI279T36oMHzrJKeXwL/zkWTWdCHczQZdmyC&#10;pBzha0ECbOgDT/4R+tSGPsSbzII+zYe+puOd+Dgnf5zTnjb0Ie7W9+jT+Rfc80+7QnCO98ULyd82&#10;vL1/CvSMg815OU4StkC/2jh+EN8VkujkY/7jtwstHufkxzntaadq3K1fXF9wzz9drYT+/bFChoWP&#10;FRmF8csbCxvjB67fg/mmNsYP8auVMH6aj/EbN8aJxzj5MU572hg/xN36Xn281gvu+advXsU4+UYI&#10;yd+Wa38Txy9+W+6bVzFO4IphOH7VxvGL+Dev4vjVfBy/+G05iw938oc77Wnj+EXcre/Rp/MvuOef&#10;/lgWOnDNQYaFD5PUITz/DYPN89kw+extjJfaPP/Rz/Mf83n+G+LEBzv5g532tHn+G6JkvkcfXtcD&#10;/c5FoO9euthvml7/V+6VrO8x1g2aqu8PTr85Bf4c6TgGxGt684Ygrj1WnMFzGrjm4zmH1yZ9vwVx&#10;rdJzEvPxuy8j0B7XMumTUQ/XNtG9UB/XOnEHQVz73Kw1Hf5kuTkKxHl+5RLQlyQx2+hPlNv+AeJ4&#10;HP41/RMk/ir98fLvK/THif8i/fjt2bAUZZUKIPzLy4PIW1+N/gnycwv6E2R1X/oTJXY8/UlS8lkQ&#10;/Zb8kn7c32o/A/4UWfMWCJ3pC3CPC7prr02FP012PPk/ul3bq+LeELZT7xFhu+Nqw8Y4fHgCcYzL&#10;/pUgxiniAebnyKMb0B7XZN+9hXq4Jgt/HfW97928V1+BrAzux0LPielzQZUCX5P5uR/TJSSP/Tj0&#10;4/u06QftmqxSkdfEygGveRqe4VglChl2LFE6toWdPkkajuQ+mCRhC1CT9hk8x404afnJcrHpRCee&#10;4OTj92+1PWzUY9yt75mzoTynVy6iLyygvm3fch/FCBm2dIzs7wIb55xtj3Mfxsrzy7iPYX87XeOk&#10;5U/Heq7RTny0kz/aaQ8b9Rh36xfXF1ZEX3hooPVe9XOzIrnPv20ZH6nvtX0xkZwTq7eMj+QcyS01&#10;A/5s+bUC8jCHFvacC3+mrO++EH5cV29dDH+6TA5bGsk5ePuG5fCnys0nnonkHL1csBL+FPy2zCr4&#10;k6XdCyDmtC8bxBz3pa5W/u1REP7YkSDyKvqe1XYlpzynda4MWqt1n7y4Dv40KXjwRe13+Hsb4M+Q&#10;Se/8RXWVurJddXb+bQf82dLq5T26HT7ffvhzpMLXe+HPlVPTkfd/fv+B9xnht8ZR32dUCTynfU9q&#10;vyG+jbcYnYv3GfCDNqeDe0ap9pU1us1kWHiq7FzCscNxfgVjDKb1R02152i89pU5Tv6cyIvjZjhx&#10;fIec5qc47Wmv0bhb3ztnePxWvbWtep3yh4Bzuv+KTdofSX2XO7ysevqvgG7o2nYD+x7sv2KpxknO&#10;BZL6LJ4Cm/kpTnvamzTu1vfq42cCfyiir1pAfcsaYm5g/RvJ9XKtDz6POZMKG7rA6zmYs2ov0Piy&#10;hguc/AWRXC9n8RQnP8VpT/tFjbv1Pfr0dTa4Z5Suv/eabjfJ9XJLR2AOY3yuv4c5Dg6qxWOE9jKN&#10;kxwnkuvlLD7dyZ/utKf9msbd+h59+j28wT2jdN/nr2B8UoQMO5YiX81ar+Nz3+c4JjGuL3V52rGf&#10;0vh9nz/l5D8VebHpdCc+De2ZP81pT/sVjbv1Pfp0vVdwzyhN/oH7d4qQfB9UcTHmkS8ZNvcv1nv1&#10;W+LY3L9T4ef+ZT73L9Z7aTzJyU9y2tPm/jUy36NPxy+4Z5RmnsM5Cu8jSL4PuivnOew/rKs6h3ED&#10;T/XAeKn9hMZnnnvCyX8C83+SE8c6Ks1PdNrTXqdxt75Hn74mBfeM0vRL2J+4ziD5Pqjqkzg+oHf6&#10;pRXKT/ri+FB7vsanX5rv5M/H/JooFp/o5E902tNer3G3vkefvs+oVeT4rR06ALp74Y/v04bjGPJF&#10;+Hzd3xym1x9Xfx6q1yMHt4E4Z08aDuIcXv+tIXr9MqoeiHP81k8Gw5+Ff4N4bfrpXyBeE8o0RRyv&#10;TY2OgHjN+Hw366RKwQeoj+OrxCbcn8M8r97nUfiT5f6NIF6Djp0A8dqU+Q39WAd2CcT1WfRV+vH8&#10;9q/0x8t3+fTHyckC+sfKbyRe63nNzs/klFzbQjsPf+pnn/g3r4PVD63qH+j4Bxhxj9H8/Rx/lOPv&#10;6/h7O/5ejr+nEfc086kD9zi/U11+GaW6usiFm/R3lvPXqbejdL5Mve1l353U116ql6XGjlI1lPo6&#10;y3Oqr4tUJnHvtASJuqZbjLh3qjbunZpeRxfunZo/yvE72+FuF+6dWr6z3dx3Wt8ZF9471f7ZN/t1&#10;xhHjGqr+GGlAYtwrh4DYD8tKgtgva8rTj3VjlelPkFl/oD9RmjWkP0neeQTEfj6/nf5kyX/4MfhT&#10;JKQd+sC8qOsfCX8qvmeR+zBNfjoGYh6VaTIafl5Xg5hnUQ1AzLvnTiGOeXiqF4hrpoXr0B7ztENf&#10;1sEzXaVBXGvsegD1/9vr6kDX2r/vw/VKoefs9Bq8TuDrFT/G189rb2y7y9P8fSP4QbteCe6ZuIgY&#10;bJ9/opBh4YnS+m1sJ8Y74ixqgxUqGiNiRmictPwR+D68BCc+wcmf4LSHjXqMu/WLn0+CeybuA92/&#10;7YUMO9ZeTr2M/tM7yAcfYf6DbxRgm2k/PFzjJL/HhbzYtJ0Tb+vkt3Xaw0Y9xt36Hn1fP9g90O+m&#10;+EoU/96M+fdU0Hny0U/lbd58BmIe7X0DxLzyP05/lqT9XA7+TGmRCmIefpBfFv50mZECYp62PlcG&#10;fnwfa38Q8/jJc7fpvPblgZjnR34EMe8HxiGO42DudeYnyqF5aI/j5GYz1MVxM+IU68fLkCzqiJMe&#10;5aEPx1n2OOqMkeSXQRyH/oMgjsvxJ+gfIbNP04/1nufpHypL77pdObMOCP/ShiDy8trTHy3zBtM/&#10;SlKX0h8jO6+C6Ofl1Dvgj5MX6t0Jf7yU/AiErrZTK8KfINPKVoIf33v0NIjtaHV7ZdTDewo/iO2c&#10;XB3E8VziNcQxDn+vzvxUyclBe4xT+xAQ43Y0i/UzJKM0iHHNW45+Mc5de4MY94N1qWO2/PE2+nNk&#10;yknq1Gv53z8Cfy+Swevrurde//TYrBfw2Czhx7jj9bdEHvp1Cd3qB+3YrHerll6rB35esEcCawwV&#10;kp/ZDNrLbRgmPb7jPhsmLaobeySU1zhp+eVx7A1x4oOd/MFOe9iox7hb3zP39bW+fhF994Qexst7&#10;Hv74Wh8O8rXeF/0exnau9Bu8S8+Rs8bs1jEefBTEmEd9BWIf7LxOP36T5Cb9WVJQQH8m9mce/BlG&#10;7FO1Xbp+5G0NRR7a9SjLfFwz1ARRd0Nz+nMkcyX9ubL55T2qw7dmL/xzOdZF/8M5ttCzhnUfwf2i&#10;BgH3oy+CGuegHvtyyJr0W23UCu65wKjv0caXK2TZ+FwZ9Axs6I1qbuzxPsaP9sRdGic1H7y+LEc0&#10;7sd4Mh/U9rRRj3G3vmc/YsuD/e2YSjttHEk+11k9FnZ0rlTi/gJvW2ys1Bn6ESc57iSf69T46dmW&#10;D2p72qjHuFvfow/TJ9jnAsNvmD6S/ddaa/rC2xvL/d30hU8zfST1kexf49Cj+aC2p416jLv1PfpC&#10;qS+45wK3UA/6I6lvRx/TteWM6XqZejCOW+42faTmg+xf49Cj+aC2p416jLv1Pfr0OC3+XOAijGvR&#10;eydR3XFcQB9JfYMumr6oTGOPao691/RFgZoPsn+NQ4/mg9qeNuox7tb36NN7O4Wft+O92WYB3/OP&#10;7In+oY+kvvjLNl4jc4yDajr2fhwfiI8ENR9k/xqHHs0HtT1t1GPcre/Rp+MX3DN8vTNs/Ej2/3BT&#10;2NifvffYuPkHGXuHmH6S+kj2r3Ho0XxQ29NGPcbd+h59enwE9wxfrS9tf5HU12C+jVetusawtzFe&#10;0FtrlI0fSX0k+9c49Gg+qO1pox7jbn2PPt2/wT3DN/9zGw+S+pbNsfGaX9uYud10zh9h+knqI9m/&#10;xqFH80FtTxv1GHfrF9cX3DN8mZuhw49+QP724hNDYftyJZPzEJzOeUi7BfQhTmo+yN9W1Hj6bMsH&#10;tT1t1GPcre/Vtw6fiQX3DN+JHNNHsv8zLUzfif2m68hw44nSpo+kPpL9axx6NB/U9rRRj3G3vlcf&#10;P7ML7hm+Ou+ZPpL6Go01fXV+M11VlhjrdDF9JPWR7F/j0KP5oLanjXqMu/U9+tZxHVSrItcprQOe&#10;X0pXwvGK/kjqu/Nd01f6IePN86av9FOmj9R8kP1rHHo0H9T2tFGPcbe+R59+5tS6iL42AfVVKWP6&#10;SOqrvdV0VellLP+56asyx/SR1Eeyf41Dj+aD2p426jHu1vfo0+O3TRF9bQPq6/k6dJyeLSS/t+DP&#10;Q2CvyZGeuP4gO8829sT1CeOk5oP83gKNR6A980FtTxv1GHfre/Xx+uXWs1Y4HeL1o11AfRMbYPyg&#10;j2T/04+avomxxjE3Td/El0wfqfkg+9c49Gg+qO1pox7jbn2vPl4fFH9+K9Dr79nKNn4k9V3aaXrO&#10;9jee/MbOx2cX4/yMOEl9JPvXOPRoPqjtaaMe42794vpurYm28esQcPxW323jR7L/Fw/ZuK0eaVx8&#10;w3SuXmvjR1Ifyf41Dj2aD2p72qjHuFvfo09f34JbZ508F/rSZwtZ9sJsSWttx0vyB9CH42D8Y8Zk&#10;vD9gnNR88HqV2RbH+wbNB7U9bdRj3K3v0afHR3DrrDf1MH0k+3/jO9OzKdv4QnXH3ofxQ3wTSH0k&#10;+9c49Gg+qO1pox7jbv3i+oJbZ/3LjzYeJPsPfdb0/NLKePkg9GAcf5ls+kjqI9m/xqFH80FtTxv1&#10;GHfrF9fXqcj5pXPA+dd7iOkjqe9hvt+Dnt58nwT6eT6h/QmOD8RJ6iPZv8ahR/NBbU8b9Rh363v1&#10;8fgtvs460PF7KMn0kez/WC3Td2ib6drzgPHQFdNHUh/J/jUOPZoPanvaqMe4W9+jT4+PW2uu7fjt&#10;GnD8Gv8V8y9itpBl582WVhNgn4YdaqzzDPTSFuhHnNR88Pob2aLxaKwPZz6o7WmjHuNufY8+vX4O&#10;bh33Ys4v6CPZ/yrOL+hZXMY45zk73y3uhfFDnNR8kP1rHHo0H9T2tFGPcbe+V1/w67g3nbfxINn/&#10;G4tsvDY1ML7A8zX0boo1/ST1kexf49Cj+aC2p416jLv1PfpCOf98RY6PwL9pUoqvZ+iPpL47Zpiu&#10;UhWNv75o+kr1M32k5oPsX+PQo/mgtqeNeoy79YvrK76OO9DxcZw6UI/kOvcvdlj/xx0dh8/b/jy+&#10;CPsXcVLzQa5z1zg+39F8UNvTRj3G3foefXp8lCgyfqEBj493R9q8Jtn/vvKwMZ7vrrVx3cLPEWif&#10;wfghTlIfyf41Dj2aD2p72qjHuFvfo09fP4Jbm3x8D/rn9oJly2H8xjnjGWI8/LTpOR4JfYiTmg9e&#10;b4vxY/x0phxnPqjtaaMe4259jz49foNbm9yK16e+NCH5mz+dtqIff7q04vUp2IjXp7Tn7NY4qfkg&#10;f9NH4/iNH80HtT1t1GPcrV9cX/G1yYex3/PwV/hzyPIrF2I88D2D857E9uOzuggwL1eSRoNrcuTy&#10;N2A6rtsXIC8vW1r+xPws8d2/CP5MeSMJxOeN/VeAa/DbZl8b+1R4Sv2+e0Hk/SMXRLsffqQ/Wyo+&#10;vVjrLqi5RPvxRYPot/I1+KHj2jnm/97nkLfWNRd8txHXtrcF/hzyNLRCu28NNTiM4OeR8JO6Bj64&#10;NchVR6OGL0PIsvEZUud2bgfsdbb9Fe41Vv1qocZJzQevL0sXjWM/az6o7WmjHuNu/eL7Mbg1yD1X&#10;mD6S+v7c3fT1PGG6OicYe1ZbpHGS+kj2r3Ho0XxQ29NGPcbd+l59/K6k4NYgp/aBnjXpQvI3bmdf&#10;Q//RGZL6hHHy3Y59COOHeCqo+SB/41bjeWmWD2p72qjHuFvfo+/y3T2CXYNcsgTmHfSR7P/2TdAL&#10;fSU5juAvH5u+kpkYP8RJzQfZv8ahR/NBbU8b9Rh363v06XkuuDXIf+F8gz6S/b/1lun5y4PG9Zxv&#10;0PkXHKeMk5oPsn+NQ4/mg9qeNuox7tb36NP34cGtQR7YAuOH+UKW3Zguj52EXl+GDEw09i3t2Jsx&#10;fogPBDUfvPhqmlg8zclPc9rDRj3G3foeffo5fXBrkOu9j/6hj2T/zSaannqljHetgh7orXef6SM1&#10;H2T/Fk8Ty09z2sNGPcbd+h599etj/hVfg7w+xOdbgT+eh5vhfMz7QVOOttXnhL4q3ao7z1X7PmqG&#10;NcfZcvFYQ32u6M0S98CfCY1gXoZ0XNsA/nTZOKoR1kqnSfTfG8OfKvXHN8Xa5Jkyefkf4U+RIQea&#10;w4/v1sppCf9U6dG+NfxJUjm/DfyJsrNTO9RNkN+ugbjX+NnJ9vDjd1H/1QH+OPlw8r3wj5WK20Hc&#10;q6z9AYh7l1+266i83AeEv/kCEHlvNumk7erd01nrhJbronV77APRz3ch3eBHvwf98CfJ9pTuqmtD&#10;hx7w45mdx3vCnyKnlvTS7VjTqjf8qTLw2T7w4zcRRzyo2+3z/Rn+DOnzWxTqZkp40746Tp2b3Q9/&#10;ttT6ORJ+fM7ZvCv8OYHuZxW9v+XaGYXXZT/yCJ+Hrhjw9SXEh7HMw/oJH/pyeToTNvygvb5ULHKd&#10;VSngddbZQdCN9bAk1+i33sDxGAubtcfK0tuwHWp30vjZQRhnze+ka/QtHuPkxzjtad+vcbe+Z37q&#10;dUxw640/zsH+yxspZNjSUdLgY+xvrAf5OAfzBcxth/mkdkuNf8z5pvkt8YxItBOPdvKjnfa0u2jc&#10;re/R9/ZmCbTe+DIOmbP44/FTDeTxU2NFHM53cyU6YaxePyw7GavXEyVSQO5/jBXnw4qe9OPzixv0&#10;Z0mJRLTD/Kma/Li+noedAHFcpT0Wj2MtTY6cADH/WjUcr8xYA8J/qeEEzbswF8Q8zF+YoHXmlUnU&#10;unHvgOiHc5395ufQn4PfwKA/V9Y8NVF1nhuLdoGvczgfMRcLrWfWe+fhgediHnVnSYifuhxGYx0u&#10;/aDNxUJrevUzwSqhUzB8cfjjWJYDOZadb55Trb7TILSXu3pet+W9DV9r7b6Pgxiz7cu/VcogEH1e&#10;L3/Btjni39puXyhY+NjL4Pu2W2uB9xa0xrFVNeD2+Nagj2iMXzRqu/TnoB78pI5N8XW7FUKxDfjj&#10;9gxwtic76irazUWdKzrmWy+B2Af1G9OfI4OngtjOqOrXVP/fhoLYnqiFILbTv4H+DBm2n368ll4A&#10;MQeevU5/qsT/AuKcu/xX+lNkcT79yVgfRz++p4s2znX7btKfKD/RxrnwOuM45+J7h+DnfANxzlXi&#10;XGr+GMc/yqjrwZg/wvEPd/xDjbqejHUGOv4BRl1/Rn8/xx/l+Psa8d0f2p+uZ0Me1rfdoD6sq7tN&#10;t6O7HKB+rIe7N5Rxv/xMvVgXV1b1i7XXdXH09zLbravr4uh3+nV1uLp0XRzirm53O3S9IP3Odrrb&#10;7Y4DXos84+SOmzuOGNdy1IdxLhPCOgnSmfqxH/rRxn5poNsxVRJoY7/Fl6Q/RZaXArFfR5elP1WG&#10;V6E/TV68F8Q8yBtEf4ZsTQQxT9q9SH+WbD1Hf7ZsmHcD/tly6jiIeRZV+Sf4c/FvEO9xUrfQj3np&#10;vvL8vyPOG4XWjBc8g+OsWuDjLIJzcTb0cBscQpuPflKPs+DWd39XgduTLiSvQW+8iZrR+P3svsaz&#10;X6Im7fnXNE5qPshrUI3npVk+qO1pox7jbn3Pa0ToOlxjBbe++837TB9Jfbu/N11vzjZuquHY75u+&#10;N0HqI9m/xqFH80FtTxv1GHfre/S14DVgcOu7jx9C/+iPpL4vppqe4+WNh9fa+B3vY/pIzQfZv8ah&#10;R/NBbU8b9Rh363v06TVAcOu7/atMH0l9D9xnuvyfmq52k4z+GqaPpD6S/WscejQf1Pa0UY9xt75H&#10;36KauAYIbn33gcWmj6S+o51N34F/mq734owHKps+kvpI9q9x6NF8UNvTRj3G3foefafvhr7i67sX&#10;4bWn6FqS5f1NH0l9z/N8iuNh+WLj/EaO/c+rGl8OUh/J/jUOPZoPanvaqMe4W9+jD+cUz9pYfd2v&#10;E/AaNOIB00dSX+MrpidirrFqHcf+wPRFgNRHsn+NQ4/mg9qeNuox7tb36NP3mMGtty0djuPXlyYk&#10;P0u7cxf0+tOl9ADjzW+hj/bSaxonNR/kZ2Uax2dnmg9qe9qox7hb36uP98ojilzD3x1w/OL2QAf0&#10;kdQ3aZzpiuPrCnSNeNr0xUWaPlLzQfavcejRfFDb00Y9xt36xfXdXURf3YD6Bs2jjllC8ve7o9vA&#10;xv4Z9DfoAB+MNg4qB32Ik5oP8ve7LZ7q5OO5UW0PG/UYd+t79B2tiPNfofWfOv/qBdRXej30cH+A&#10;YQPwe+dRsLm/z9o43Uwxlq4PfYiTmg9efBXP3mk81clPddrDRj3G3foefVk+HB/BrSk9vpPjN1NI&#10;Pv/1RSzHL1WO8zgGD/M4pt2Z42fUfNh8/sviKU5+itMeNuox7tb36NPzc/E1pYHOLx2XcLxShOTz&#10;S9IFNp5b6vgRx2mGtHjc2DGM8w95oOaDfH7J4tOc/GlOe9iox7hb36PvmzuxfwutC9X92yDg/u3I&#10;4xPXXSSfv5ElsLHOt2NjY4vdOJ/QfvyqxknNB/n8jcUnOvkTnfawUY9xt75H3z824fwc3FrTJpV4&#10;fvELGXbMj++k4fhFSpOHjBFfQyftpzh+yAM1H7zYtJtYvKuT39VpDxv1GHfre/TpZ4ANixy/jUIb&#10;hfh8NfHH9zG1nfcxRy58YddkESCuI1c9CuK68u1Wp6Frtqz8EcR15+WwM/BnScIv9GfKkQ6w8zJk&#10;6Wz6cZ3wKojjqsVO+lNl124Q83oziflT8136k+XHDfRPlTs+Np7dZ/5+eSDyupNod/Sv9KdKm2P0&#10;p8n4X0D00+r+L7XfxbNB6Kg4HoSu2AX0Z+M3J75S3WPqnoU/R3zRILar1TL47drz96+IM7jGqtF/&#10;xu2zgrq4xm0c+Br3NMYhYjb6QL//Ia5t1e9e4wa3XnXKFmwbzuUkP0f8n2Hc5gyZ8gP6AONzjVNa&#10;ntY4qfkgPye0eJqTn+a0h416jLv1PXNkfhiOseDWqw5O59gmCcnvVB/ZBDb24WDdV1MlaiD1w/ad&#10;0Tip+SC/c93ik538yU572KjHuFvfo8+Xujfc8/sQv79etcdm6MF7LjLsWJI8OBQ2njnscRk6wI45&#10;xh4toA9xUvPBi01xbtD4JCd/ktMeNuox7tb36NNjrPh61aU4vuY4x1gT5xgbXitD5976Hek6FzmP&#10;OTdfegfEMXb8HP24L10BeZjLZRqAmNv72oA4xjK7058uXw0DcSy0mkt/qrx+EMSx0rFSJvwp0nwI&#10;iGPsiWdA7I/Th+lPkrPf0Z8olQtAvFdtG5oF/wSpWArEe9maFUC8tz2bZLw8w/yHUkHkfZdOf4LU&#10;fIr+RInYRn+STD0Pop8PG2Rrv/sTQOh46C0Quo5cpz9VatXHcQLds7rweMF9oT4gtuunISC2c0AS&#10;/VnSZCX92TJ0P/34O01/jgx/n/5cWT+KPj22fv8YLhzJ4HVqoTW7+lnXnwIfz9EcqzQcy9wGl7ni&#10;Uz+o71mDW1+7pBm3e6yQYUvjZPVxjtPjsmS8cW4Jx96UqfEloOaDF/8dKxaPdfJjnfawUY9xt75n&#10;Pp7g8Vx8fe38UHyhIf54zh/lzMd79r+A/lLlyMsg9lPbJ0Hst+9T6E+WkePox/eSj6I/CWNAf6Jc&#10;pI15EM445sWZafTHy+o59MfJtNX0j5XVW+mPkXv/Rv8omfMliM9WTv5C/whZW3kd/MMlsTGIz2IK&#10;uoL4bKbhw/QPlLNj6B8gfaaB+CwnO5f+fvLBcvqjZMCL9PeVUdvo7y2N9tDfS44eob+nJJ8C80Tu&#10;uUB/d/nkBv1+SS21Hv4u8kNlEM9kVogA8YzmC83ox/eSdwDx/bdzhP42suBB+lvKjIH0N5eeI+j/&#10;k1yPob+prI6nv7EMngji+3YHJtF/jxxIpr+efJVC/91yLpX+OvDRX0tisuivIatTX1T60kH4a2SB&#10;yKuVQ//dcu9c+uvJxvn03yMbFtHfUGKW0d9Yyq2iv6nsWAtCV84r9DeXpK30t5TpO+nH9/oeoL+t&#10;jPiI/vZy9Qv6O8qdl0CMQ/Yv9HeRhmVegt8vn1YBMW7z6oEYxxYt6e8pJ7rS30ue6wti3DcNpb+v&#10;tH+c/ihJnU5/P3ljDv39peZK+gfIJ5voHyghe0Ds50XH6R8qj12if7g0KPUy/CNkei0Q8+RAWxDz&#10;JuZB+mNk7mgQ8ypmGv1xUmcO/fFycSn9EyT8WfoTcK6gH9/rSxvz9nnGMY8r5dCfLIcm0Z8irQbT&#10;P1M+vZf+1P8fn5UVPgvhzMHzUItb1xUb+X2dLQOfh3RO/hnnOe4jh3lJOC9xDoF6Hiq+DpyfCxT9&#10;PlJfxWr4PmL8zuinIM6b93S6C9+1i+ea+oE4rzYfAuI82+Ex+vGMXrTxw1jzb50IIu/TbPpzZcFZ&#10;kOffzdW1bqHPGDMKr/0umDYN29c68PZdNi2+o04tkp9X0m+fW6JWcOu0V65F2+hcIfn7gc8lw46Y&#10;IysjjcsqOPaZahpfCWo+yN8P1Di2T/NBbU8b9Rh363vOs4PewLV/cOu03/7e9JHUt3Of6Xl7oXHb&#10;UMdubvG3Qeoj2b/GoUfzQW1P+3uLu/U9+vS6Kbh12gtmoj8f9ivI5+Ce4rzgfq5hnHMe40X7XYwf&#10;4qTmg3zOTeN+/O4f80FtTxv1GHfre/Tpe8/g1mm/9pzpI9n/liTT9VpX44ayjv256XsNpD6S/Wsc&#10;ejQf1Pa0UY9xt35xfcGt0x73pOkjqW/iaNMz7k/G2J9t/MYdMX0k9ZHsX+PQo/mgtqeNeoy79Yvr&#10;C26d9rmRpo+kvm/bma5zIcbTh03fubWmj6Q+kv1rHHo0H9T2tFGPcbe+R1/FyrgOCW6ddt33TR9J&#10;fQ1Wmq66Y4y1Wjh2KYvXBamPZP8ahx7NB7U97fct7tb36PM9vy/Y78Oetcv6I6kvc4npmTXCmNLY&#10;sfNt/GaB1EdSn8ahR/NBbU8b9Rh363v18X1PcOu0b+d4oT+S+ipNND23dzSW4XjlIX7S9JGaD7J/&#10;jUOP5oPanjbqMe7W9+jT4ze4ddqdvzV9JPX5OZ7Q03musf0Ax8Y4Mt4ZpD6S/WscejQf1Pa0v7W4&#10;W9+jz+fD+Tm4ddpxv1p/JPsfz9ci6ItbZRzN10HanSxOUh9JfRqHHs0HtT3tXy3u1i+iD/erg1un&#10;XfoH64+kvnL7TU/pp4whwx27pcVLg9RHUp/GoUfzQW1P+weLu/WL6+v2n2sVXFbgtdwX8LO3hZ9a&#10;fyT1LdlsehbONM7r6dg1LL4QpD6S+jQOPZoPanvan1rcrV9EX0Kw67TbzLH+SOrr8KjpadPI2PyK&#10;nf/aHLTjg6Q+kvo0Dj2aD2p72qjHuFvfo2/zQMy/4NZpT/bhOgr9kdSX/C/TNXmNccI4x/ab/smg&#10;5oPsX+PQo/mgtqeNeoy79T369PgNbp322BetP5L6xs0wPWPvM46q6NjnbPzGgtRHsn+NQ4/mg9qe&#10;Nuox7tb36NPfzw1unfaXC9H/mhwh+Rzr+RjY0bnyZXPjZ79AD+1/QB/ipOaDfE5V4/iMQfNBbU8b&#10;9Rh363v06fgFt0776bWmj2T/q5JN19ORxsW8PoW+p3E9yjhJfST71zj0aD6o7WmjHuNufY++vEcx&#10;/4qv016EAzkbf/wc4HbQF+Hz9btm+kj2P+BvpqffMmOfaMdua/F+IPWR7F/j0KP5oLanfc3ibn2P&#10;vqNx0HdrrTWU4PxyW8Dzy/ZM64+kvrcHmZ7tdY2vX7L9u32vjR9JfST1aRx6NB/U9rRRj3G3vkcf&#10;BIX7g1u/3fc900dSX7/FpqsvzzPYr/fzPAP2/c30kdRHsn+NQ4/mg9qeNuox7tb36NP5F9z67b3v&#10;mD6S+vY/aXr2DjG+V9+xcZ3K+F5er0Ifyf41Dj2aD2p72qjHuFvfoy96EPZvcOu3d8w3fST73zXS&#10;9OxoZnzjhu3fHbhOZZykPpL9axx6NB/U9rRRj3G3vkefz/dKsOu372iI87M/R0g+B1z5JnT5cuWO&#10;A8ay3N+0x0I/4qTmg3zOV+PpeD6I+aC2p416jLv1PfoS+foR3PrtuPetP5L9j8d1G/XEjTGObuHY&#10;pSweB1Ifyf41Dj2aD2p72u9b3K3v0afzL7j1235er6A/kvp6rDI9/lhjp5aOXdriflDzQerTOPRo&#10;Pqjtae+3uFvfo+9yDMYvuPXbG15Hf6fxvTUgn7PdlA0b82vDn43rqjv295h/iG8ANR/kc7Qaj0B7&#10;5oPanjbqMe7W9+obA33F128vwnmn6Pk54gLqQh/J/uvvNj0R84w1HnHsJhaPADUfZP8ahx7NB7U9&#10;7QsWd+t79On5784i138VA56f0yvh+IA+kvqyz5ue9C3GmamO/ZDpSwc1H6Q+jUOP5oPanjbqMe7W&#10;9+rj+6Pg1j9vPmX9kdS33dG12dH16v2mb3NNi5PUR7J/jUOP5oPanvYpi7v1Pfr0+Ahu/fOIc9Yf&#10;SX2jdpieEbONQ/o59j0WHwFSH0l9GocezQe1Pe1zFnfre/Tp/q1cZP+GBd6/M9BfOvYDyOdssznP&#10;cTynVzfO5PUe7R04PhAnNR/kc7Qax+eKmg9qe9qoxzjJfI8+Pf8VWp+s1wfhAfVVi0d71CP5e0Q1&#10;u1m9auWMYf8yPdU2Qh/ipOaD/L0hjfvQnvmgtqeNeoy79T36Fg3D8Vt8zXOg47faa6gbjTogn2Os&#10;iesOnieqPWgMq+bYuI5hvBqo+SCfY9Q47otpPqjtaaMe4259jz79/O/WemjsblxfVQ04fpdOon9s&#10;L8nfG/oB5y2Oz6UZxm/uc+zqFr8Eaj7I3xvSuD/L8kFtT/ukxd36Hn2vVsHnQ8XXWAcav3Ll+Dlz&#10;lpB8zvKOL9A/xrPcRmOpqY7dG/oQLwdqPsjnLDV+OtPyQW1PG/UYd+t79OnxW2idq45ftdC8UPwC&#10;Jf54/cy17bx+/tOw1Xo/cn4PMC9X7moO4vXjUnUQ87pWGfqz5Z3rq/T+5tHzYHqmJJwAcf/z+UP0&#10;p8uEPBD3HE+/ST++c/AvIO5PHNxAf4p0XU9/sgxcS/9UtKEfv0lP4n7HOvpx/2MA83A/pDTb4f5I&#10;zib64+TpLfSPlRJv0R8j83bSP0ry94C439LsAP0j5Ar14H5M+6P0D5VLH9E/WKp+TP9A2fUJ/QMk&#10;5BSI+zslPqe/n3z/Bf1R8usZ+vvK8LP095beX9PfS25eoL+nvPg9iPtJk6/R313m3qTfL2VLcZy6&#10;SLk7QdyPWsnxw/2p9xrS314S24G4f7WhJ/1t5OHB9LeUgePoby6L0+j/k3y5lP6mUv1V+hvL+WPP&#10;K2v/G4Q/wbdG8zaGg2j3WkMQdQbfS38bWfQA/W1FBtPfXmLH0N9RrieC0HVjBv1dZFoW/X55ch79&#10;3WXYIvpFSi6jv6e8uYL+XrJ+FYhxKPUc/X2l0hr6oyR/Lf39pGAd/f2l+0v0D5ALG+gfKGGbQIz7&#10;B6/TP1Ru307/cDn2Nv0jpMQu+qMl+a/0Yz8epD9GHj8CYj/P+Ij+ODw/SH+8bPqU/gny6Of0J8in&#10;X9CfiLlLf5JspB/zai/zMM86sB3mXYkP6Z+JtZj0p8qS3fSnyUjqwbxd/DL9GdLiGRDz+v659GfJ&#10;V9Pox/mV44fj4Ot+9OM7HzvRnyv/rA/+N/fxvXfT/lsL95NurTU/fJjPXt0V+N5U9LPQ9wDutXG+&#10;uMQ9N/W7996868Kb+H2++jgdVMPfsR/TugH6H//d8tpD3ROefU7K+KuX6AAvn8vj+YMJK/g//c/f&#10;LVSZ7ifcOP65u4y/RmCdvryu/H1hPHkN5nU93Kwdzssu4ccIVfHX8FVEkZL4q46/YHT+73LOJI1z&#10;tqXm/+W21Arl9kfgj9tYAlSD/M9/1B4aWsVf6z/aayIWjK7COY1eeajboCOVuw0+Unk3/z2h07Tu&#10;cyatxX6oHZqKeon4o4byoGqoNtjfunxt/NZADX9s7EW/7/Jfu6ndb42/devISN9LOcYpY/ytKzWM&#10;9FV7tZuyX9duGvddfleZGuqPXXnc75vexhiS4dwiXYvPFGqnV0R33B/4D3OwTujqEOxF/FFLU3oj&#10;EKhV4G89oHmk8nClyPxl1/yt91aIzH/9gr91l3KRBeM+V+bfOGaM+7t/2/0VIgt2HfBvG14xMj98&#10;r3/bpPDIgm67/a1zqxufrWu8r0lk/sU9/m3hLSILeiK/fJvI/DWH/dtKdIjMvw318u+NLJj5mTL/&#10;o2/NLov+E9uZHlfXXuTdd83famu3yIKJyNvYPbJg1afK/GGHzD6wy99qP+JfvGF1bmzyt27XJrIg&#10;a4O/9bhmRuqiPbVaZMGs1/zbxlWMLJjyln9bOrYzHjqXlYzM//7v/tZrQiILQqELzE/COJAfQtfW&#10;UNN1/DYlx75gcblIl9wnOo7ch5hXRf7LKvy678Rw5HBf1SmyryJCo30+3wD8cV+VAXXe/C/2zgO6&#10;qipr/BeCgtQAoQomdCFIII+EKu+eSxEFBLvYEiyxjIo6ltFB7sWCqCDYsAEJRQWxAA+78J6KBRtY&#10;Ziygib0gglhGBXO/397nPQLJ0z/j919rZn1L1nr8uO2cfe49Ze999jmEXYx+96/bVrFehnHkfJIl&#10;V3zjOlzfSakfXNd6wlw+FWR+uljwW6gX1ePInBOMiVxa3zgjR5jIzXWMExlt5F047Y9QhoOPt8fX&#10;TDCxKVzffpqJDeP+iWeZWN1M4yw520TWt7Kc1yF5nGuCXK5/EDFBb+5fO8AEBcVmxUq+3ebxRr6t&#10;c9zhynD+KMt/DTf5N7tG5TltsOW+441zcKGJpCjlF3lTnJhvwhbIfWk/vjnpUNecew5ThmcebY/7&#10;Hmdi3/UzTp0TVR7nrSLkyTPO4AkmsrK7pcgtxz+2MeHnXO+aZRyX+/OoO7fxfH/awoekR1tx9kNu&#10;aTPbyU+OS8j/5UZWrs95rlqF4JDvP6Xm6YUSF9qhWp3omLGRb7Sen9SJ/FSdaHet/RbXzVBGW9xo&#10;IhfVMYknbjaR7PomWjzbRNY2MU7sNmThWwi7dLS8qKdej13YV++PdRpo5PkVb/AtJD35FpK+tLfl&#10;VymjPabo9WCfy43cH6y+xMjzTpuLyLenpaQvx+Qn1yV/uV/l4XmRT9OTupSUXynfKH69fpvgoxkm&#10;9ms/E0ydaWI7qCs9bjSx7Xkm2EH59ulhST563K+tvR7NsvcPyTT6/IENbXryLSQf4aVTlcFRV5kY&#10;14PlV5iY3N9oionJ84MCE5H0hJK+UPKT65K/3C/yyPPIp+mJ3JK+sOY31jPpGr9eWBgG6dYWjGPA&#10;GsZPvrUO8jl88B2L7Te5vEzpN5hj8ncMMsG9d/Htexmnz3xlOBD2pQ99baGVaTPPiWyFS5Xu9/eb&#10;WIMBJtHtQepzP+Me/5CJmQLj/PCQiXyUb1mvt2X/A4xTxPXBubR/7m/Rwzh1HzCxb/Y37pz7TOS8&#10;biax7R4TubOLcQ8mvzWdTHQO8j3awSQ2zTORv2ab6KC5JpLX3jinzKHfamPpN7c8prFJTJxrYs3q&#10;G/faUhNbvreJL5hvYuMyTHD+Iq3TwQ/3Kv22yyyHrjSRc+qa4DxYt7kJvnlQ6T8FcxuZ8Nr77bc+&#10;hnJLe/w78sHoNtL7tr5JPI6c4xua6JQFJvI07fNT3tdrtBFh0Mzya9rriQtMbGlL44xZaGKraTsH&#10;LjKx11ub6Ox7TGxoW5M49j4Ty2pnovvyXj5tb6KfIV+dHNJfwXvpaKIzkG9jZ+Nc8rCJ1O9u+Qvf&#10;SY4X9TXu0StN7Gi+Q9YKE2t6oHHffMiseIV+7mXkl7aX+t5UlJrDyW4V7XcuLyT+oObakJ/oR75O&#10;9iUFqb6k9Vqb79Q1yvDdhFnxatQ4Wasp50ATjnnSxI6nrW963EQm0NaF0taFv7YycY/r9PvutlU6&#10;DsTnJ3RcCDqTHm09uOxF+/2+fEUZ/+t67QvcNm9q3xBf/Q/bVzR92/YdQmmDwhd5j0vilp/Cn3JN&#10;/KOEiYzpY9wFz5jIC31NfAL5mP4mnPa8re9SHqn3dV+29f65V0ysFu/78NdMrB71vmKdiTUpMOEy&#10;5PCo989B2lHw938q/UawXoGJ3vmWifzMcx3eoD4faKJL1pn8za4J76Yc8p1S7+3A102kXTsTriWd&#10;ji2N/+I6E1nS1AT9XzOR5Y2Nv5j7H29g/NUvaX3U90G99Icjr7B4jYk90sAELz9jYksam6DwaROb&#10;09SEfSlna+rhC5Sb9NP0MbV2qwD2YLcuZyHfOMutuQZnMOd785N+RnXFHOJ3u283kb90M0HDTVVc&#10;387oeWh1iJrrZZ6iv1qW7LNGkaZDWs5eTT0dP35tpCx9ooGX/13UVAys70WuHmiyn6znRVrxjr+t&#10;60X262Xc9yF9SXAn16GTgLV7mrKzGnix1b1N8Z0Nvdi6iMl+qZEXq6CP69/Ei5zZ3zifZyr9yc2U&#10;pc839yJt+5nieJYXmdTXZD/Wwot80McEfVt6kXF8Y+Eb3S1bdzHxGNcXdzDuCu6/ItvEl/H8Ce1N&#10;6Q9NvdiB+5qKoIkX69rGZDck3yatTMXIBl6ke5bJ6Yd8f800xV328SKrGE/mUJ5X6JuEUudhybE/&#10;uGWH7uOVbP3SrVhR3yup96Gb06qhV5Lzjhvd2sgruf9N1x2SqYze18xyXpZX0uMd123b0ivp+qEb&#10;nd3KK+n4lRsUtfZK3vrRdS5u7UXmZRh3OXLD+BktvJILt7nx+c29kswvXPcE0hO+0FjpzyCfC75y&#10;nYfIt3CL669v4JX88p3rToCH/qKMtKll5DiyvI6R7xQ5pa4pPqehF8nbx2Tn8P221zfl5zT2Io81&#10;NGVH875LGpuiKO87K9P4z/K+VjU1zse8vwnNjV+b97tXCxP/qaUXu7GVSTzXyovtva+J39Tai/19&#10;P+P+jPzZnSy/ZSyR4yN6m+wD4UWFpmINzx8zyJSObuHlD6CtTSB9aWvJ+pRsA7tV+916xF0Ofv+m&#10;hehaNddWfUHV3chP2kUrqHX5jK5e5BD01bpdvPzroib6904qk/tsB2Xc7GdlnNLOy689yDgwsoJx&#10;U4hemhieXcWBufb40N4m6nP+hwj9JswrNNHTcrQORzuR7tQBxu3ZURl9lPw49nO6eDK+OyLPLPRV&#10;oei93btXUWwQOS+07wJdc+dLSdodNddspbUD6vT21A6I9vHEDkg8nq91272wrzI6qVCZaNzfEzsg&#10;kTvAEzsgMXKgp+MB+6yIHeAK0aeV63NNRT+uYwfk/Mxz2AHFT/TzxA7w9yc9vnUwlPShfyv5wbBH&#10;H0/tAJFH7AAh5XOjB+yk2jmcTzGCHeDnI7fYATNIh/EgaEm60D+oQOkMLPTUDvgGIo+zoB/y8F53&#10;9PPUDhCKHSAUO+Aerosd8Cv352EHHA6xA/zTSI9+POhL+jBcSn5yPIL8xQ4Qef8tO0D67Kr1YdRC&#10;7PjuGZ/Ucpx3+EndjKTq5qBh9h3t5SmzPdcTPb54yxBP9PSyOQd6oqe73w2mffW0ZGzVY/R0uS56&#10;utwvero8r3q6pEc/5kj6wm+GK7PHH+RFjs0wxZNGepEX9zalpQd7kf6UddQhXqQXulQA72thgsXc&#10;B/158PumJmc4zCafOSM80dXKviO9foyJ+0PeleYj7+xL8oWJtw39b0OT2Auipycirid6euKlKM+h&#10;gwkphxI9Xa+jp+v96On6vNgRkp7oAlIO+faSH9T861D3RJ7Mfla+dgVW3tH5Vn7RraU8ohtQvnyu&#10;a3mbDbTlv+JAI+8jfxu6m7wf6aeS3yPdWL2zFVb7h22eC/nm3avZfj0y0vVHwfNHa3/klBzlSX8U&#10;f/cIzTvR4XBltOxQZVA+WvsjofRHSvoLd9FY7S+U9EdK+qP4+5ynP0qMG6f9UfxZyBgbn3KY9j+J&#10;60iffije4khlOPko7Y9UHvojJekH14zX9JW0Uz3/u/1RzfWBw6jn/ZN1vUOyrifuOcWLHGZMvAFc&#10;i8/l5JMZa+gv7p+g9K8rVjqPFHkrCuj/8oq82Gz02MUnebF/ob8deZIX+XgQdQWOH2CizeE6+tMM&#10;eBztXyh6unBlA5NodUIVpZ+V80mW5HzuOmuKGcst9fzByCXXhTwv13dS+ms5fiNiij4r9mJTC01O&#10;7gQv9kA/Uz4RvtXfuK9RjjPo90dQLhhPWLqFpOeih0r5t6Lz7Fp/6NFTf1KnF/KPrDRrGjPR0eok&#10;9bT+yXcavDzRi7zXG90TtuhkEp+fY/nZmUr3s9M9sfWUXXtbjmPM6nMGelmBcV+A56NTn3imF+uM&#10;jN3O0vaV6PoXpdvkbMutsCfX15L+NO5feK4X+YT2dij53oddvasc6wea4JRzvfyGronfzHO0K/cE&#10;0oXR18+wnH66t6LSNe6MEi92LzbUDad5sXEDTaLxaeiNhZZP9bbsi/8vj+e2tjXBBeQrlPxSnNTS&#10;BE9N9GIuNuU8eCC6ewAHNjHxntw3s5GVd1BDE2/D85/TX0Uph/RbzZFPOJf3BcNjyEdsy2FwLWPF&#10;lcgDg0dhRj0Tfsf7FP2wP89Bv5D0YPgs+RRQdz48z4sU7W3CX8/3ItfuY/zpF3iROH4UYa02ltKm&#10;RH5pU7sM7vr9d9P+dzcfd1ED8AXWXFOatq85/VJPbGfnxcu8yJN1aEOTVF634WRl+fOBPb53ihcZ&#10;uo9xhde2tkS+imFcTxH59Xhzc7O+G+dHoD9v8L1Iw8Ym53T4BuPBYtJ9uL4JSi+37Ed+cryO/Oti&#10;G4k8S3mfQtJNLLi4itL3yHlto/o2aBpK+Yt/z8/YbZ2mjqu9Mn6in6luE5f9OFXrWc4bVyuzP7/K&#10;E5u4rOAqT2zi7Kuu9MQmLs69Er23pyXjkR5jE4+dwnVs4t4HcD86UZN3oehIj5Me39tdR/ry3b+6&#10;Rjnz1Wk67m69+Fodh8fmXKfjsnMRFP+dkPSV2MQVd17F+AuXQGzisV9CbOLe40kfm7jJWohNXH44&#10;+ch4J+WBxReQH9z64TWe2MTjhk/zxCZethhiE5dvRA5s4ooPoYx7Y8kXhhGITZz3NvJhE2cOgNjE&#10;W+6c5olNnP0e6dI+U++tIuR5bNbsjyE2cXwBxCZODIHLG5u43I9NHC2GtBt9H9J+DHLC+ItXe2oT&#10;nwKxid1K3h82cfkqyolNXLwA/lGbOKPWlCy35hrbjdSD9ckxJz/ZP1Z0nanfp9SbpczrcqN+p1mv&#10;QfSlLZfcpN+p7BUo+pSQ76RE35Lron/J/aKPyfOin2l6vC9NHxY1vEHf38QeM/R65pTpev+yt6/X&#10;550rr1f9TSn1QI7JT66L/ib3izzyvOhvmh71KyW/UurBOsoDg2NneepnfRpaP6snfk6niHKhTykl&#10;Hzm2flbVvwK5X/ym8jz6mabH99L0Yc5kygHdH2bodXc65H63ExT97RvkFP1NSPpK8tPr5K/3I48+&#10;j/6m6SFvSv7dxr6dTTsjY/dub5cLC0WvyqumV/VOq1e5w+6wetUtt3uiV5W/ept+k4pvZyuz+9yq&#10;TIy7RfUqoehVSvqcnBjXU0Sv0mP0qvJ1nEevKt6HdLDzyj2IXlU+H6JPFXclH1i+ydIvu131KpUH&#10;vUFJuolFd2r6Svo+PQ9/286rWgtKdcaG6JORzr8cXFxqy3X0XGXRwDme+JeLO8zRtp+4kvP0AdGp&#10;EPszmjtP61DiAp7j2zh7lSlnXVjmiX/5vKch/uVxjed74l9O9J3viX9ZiX9ZiX/ZbcJ1/MvuGu7H&#10;v+xeCvEvz/qAdNE5en9PPviC1u8D8S/PPIn88S+ftw258C+PnQrxL7vjIP5lJf5lJf7l826e44l/&#10;eX2buZ74l/PKIP7liiNIT9pGX/KB2UOQDxaNXOCJf7nsCIh/Oec7ygVLP4PiXx4PpW6P4Tno/5N0&#10;YJMLIWPk1i4Q//K6t5ETHSCxDOJfVuJfVuJfTryGHPiXE/XnoUPhIxkB8S83eR/iX172ailjTDsz&#10;djXvA/9yk/ORD//y1k8h/uV1xyEf/mX3Voh/WYneqsS/nDlmgSf+5WVP8X7xL4/rOd8T/7J7FvLT&#10;16S+t9SbquFxlzZT9c/fubywVla1/yeqh/vbMQqpef3fuycVx/B790x/bFYyPiD/D8YHRPYwPsBx&#10;WrgRJ5OGI/5RGQ/2RK5d76keH3D4nNnJ+IC+/8H4gJpriucw5s1Kjnt/xgf8N8UH1FxfXUw9PJKf&#10;+IDqQSeH3/+3+IDCauNkv4y0fsE/4wOM+gX/I/EB/ap9o/5/xgegN/7fiw/YnpHl1lx/n05/2zlf&#10;/Gd8wJ/xAVW6m/zr9/Q34gMGVOtLBqb1heyc5/4zPsCIHfR/Lz5gYLV6MChtPPCexQfU3FPiWFSU&#10;0fxEZ6kLRWdxD2+rc3WJn5pa/139Jkp3+d56PniceXNiGBNTMpk/6mucQ5gHl5hGdXaLH6/m3hDF&#10;JF1dN0ocma3pOrPaVVFsaTmfpMZMcn0nJV+uJ/ObYuMeau71kK4vDr7fX20s5+HOyuikjmpLu4d0&#10;xMZkbqFJF2XYHEqs1oldrQ29mefEL9O0h7Jsaw+1pYuvy1VbOqdzT7WlnfN7qi2tlFgtOZZYra5c&#10;l1itWdwvsVq/8Dy2dNma7mpLV2zpprZ0zr7khy1dugb5sKWLv+6ktnR2FpRYrcXIKbFaQmxpJbZ0&#10;ca9OakvnDOqstnT5QV3UlnYfIj1sZ/d85IfxK5EHRm/vpbZ04kGIDZ3YnKuMvwWxpf0nKSe2s7OA&#10;58SWXol8sHQL6WFLFx8BsaWzH+U9iT/9TCixWkKJ1RJKrNbdyCGxWu27qi3t3AqxpUuf7qa2dMWC&#10;7mpLZ1/Fe8GWLv0S+bCli988QG3p7FXIJ7Fa+XlqSytlDkiOsaXL5vdSW7oiOEBt6ZzinmpLOxuR&#10;X2zp1Pf+/c72/9UX839R1dyr4xNssneSdllqvjcR66/5xicXKsuf6Kv+wpwzIuovLG6Rb/2FZ/ex&#10;/kKh+PGE+AvluvgL5X7xF8rz4i/U9Phumr6wZKB+x/LXB+l8b84Pg3W+t6j1EJ3vdddA5nsTP0Hm&#10;ed0OXIfRVpD53opVPMd8b04LyPcuPpv0mO+Nzh+g31nz4Xu7J/fT42BcofoLg8kF1r94f1/rb5RY&#10;APE/CimHEn9hINdF75P7xX8pz+Mv1PRoR5o+1Pyg5s98r8rDfK/Kx3yuyst8r8pP+9TyQCmfzPdq&#10;eZnv1fIz3yvvQ+Z79f3w/VPfI41f8jfHXntB/JLRav2uk3b8DWqP1G8dPD5c6X88VOcigsDTuQi/&#10;vdG5COdsV+cilPrNOWYuorwV15mLKJvI/cxFFL0w1M5FTCM9/eYH2Ta76WBl0bJRWidyMsbYOnLU&#10;oVpn3BBSh5Skr5T4vFFDdS7CORMyF1H+OWQuouyFYToXUXQv+Uh83hMjbB8n5eGbOL9Y5rx7sM5F&#10;VJQeonMRZSWjdC4ifA05mItw3oXyTVaSP4xeDpmLKH0W+ZiLKL5mtM5FZI8apXMR/lrKIW0z+d6c&#10;FlxnrsDfQDoyF3EclLmImw6xcxEvcT9zEfF/IA91MhHjfcDoHcgL4/cM17kId+MwnYtINIUSnzeL&#10;ckp83nHwj85FMGal22fmKc4v4ydjZjMoY2Zi/+PIp5GJrxlP39TQOAXwDGLPLj3WsukxyvjGo7zI&#10;8U2Mu+FI3jttU4ifOGh5eBUZ+/R8isxXx+sc7UV20BecSDrUC/cz0oXRQ8gHxh+GL9I3iByta+/i&#10;d07OshFsmOXWqlana2dk1q457+x8fZrOOyuZd3brnWrnm+sW2/nnvU/ScSshZN5Zybxz4rCTdN45&#10;8Tlk3jlxeZHOO7sjeY465R40QZnIO9ky8xSdd3a/gsw7J54lH+adw3PJn3nn3eRg3tm56lSdd46u&#10;5Hlp35NIF8a/RQ7h/SfqvHPigRN03jnx4PE67+zmHa/zzkrmnZXMO/vjeI55Zudm8hVKuVNk3tl5&#10;/zSdd3bikHlnZz4c2MREx3Af884qL/PO0YE8z7xzUEQ5qJNBBPmEq4qU/t/Ih3EyOBXKfPNC5JH5&#10;53cg885+Fuf5hs54noPh0aQH/U/Ih3nnoNbpOu/s73eGzjuH90PmnZ0HIPO2SplrEPmFu0ysyuBW&#10;bQJmt76v6kDWoNTcE2gw1bs3P6nr4muVuu5Mm6j5uM+evZOqj3E+qZeRVs39e8p49BZ+klYTKGmV&#10;9Z9C3Nhx+NkDpd/8cnSLkcY/+u9e5I4CEwjpz/T4XuJ1uV6y5l+u3C8xmvK8MH6175W0/tl1MicT&#10;h8K7EUo/C/O3EIfM9chDB5lUfqm1QMn+Hn95nWptY6+0vptg7jWan7/ftZbjr/NKXtngBode75U0&#10;/Nr1h073SkbvcJ3V06nL9YzSpS7J8ZxORq5HjmPulvsjlxUan+fz7xxiJD3tF0lf6O47VRl+cJUX&#10;u22ISXzBnPUFhSbYdoUXG9PLFF9yhRe5qZMl6esx+cl1yV/uF3nkeZFP0pP3lJI/cQf5EK8Sv3+a&#10;sskN5E/bW3bgdcTK5pmxmyHrbXKGI2fvDpbko8fjGphSuf5KbVM2hPKf8bNbOpP30X+z6y+b5knc&#10;jTuf9wTD6eQLJ953tV6f9TPycP9DI6/S592tVxL728AoSV/ZFd2X67F7u5uyn+CaPFOx+Gov9iE6&#10;wbW8F+ROyZ9mbE9T5fWU/WuhxN/sVe1b752xCF3udn5SN3um6uZ3t9v6feNtVaS9uXL8bnPjXwoP&#10;yMT+gb+iN7eFrzYw2S/P1riIiuMtS5fdauMk6sG6xEmccouNkxBKe824uYrSnuWY9KObbtL0E09C&#10;0o9Oh6TvDobEXSRevlHp51iGf5ul6bv/mKnpK0m/4oIbNH2ljClyPUX0+fgkniN+pKiQdOh3cmqT&#10;PizqghzSH30Ai/ciZgt5K4ipjMFK1tt1uhW9vQ7xOHA26/A2woNqm9J+lJvnimdZlnfjPXJcJu+T&#10;OBQlcSi79lPVgkGq92AL0+0X9RPf6+vkNytIfjM3Ok/bTaLtXGU8b47qY+7ku1Qfi79yp9XHLrzT&#10;6mNC6SeE6GNb1nIdfWz9RdyPPvYQ86wSG1Jcm/QoQ0Ur0oelkVJlXssy1cdmxaHEHJwxX/WxslVQ&#10;Yg6EpK9EHws+vkv1sWAbRB/b0meO6mPr50NiQx5qSj7oY/5dUMZMKY/oY09azurB/COxIVtnQGJD&#10;xn0LiQ3xu5A/+ljQA6KH5dxOvrB0EkQfW5cN0ceWTeE6sSEzPy5VfSzekXJIf5N8b8FIrqMvxXMh&#10;+ljRJq6jjxVfA5cTW94Joo+VL0Yexjh9H7D0OuSFRcgvsSE59/PeiA2pGAHRx/y9KZ/oY5so9x/V&#10;xwj6Trcv1xd8+438pO2m4sLLli5SW7Xi+Lu1bocd7tHv5VRaxlcv1uOc0iVaJ5XUSSVtJjGY6ynS&#10;JvWY2Khl2ZwnNmrWp/dqbNR5SyGxUdmjIW2y7AXSFzZPsoj8afMqD7FRStJlXZamr6Qt6nn42/EC&#10;Nff7Gkbd75+s/x2S9b/47gc1DrP8GEgcpp8BicN0Fz+gjLaydB64X+MwgzPvt3GYXSFxmNk7lmoc&#10;ZsUmSBxm6QZIHGbwJiQOU4kNrkQvrXj/Po2jVCK/nk9S+n2n7wPa/wulzwkuRp4UJQ5TzqcocZhy&#10;/EbE5A1/QOMwZ50OicPcci0kDjPnca4Tf5nzg2VRPunJ8TnQxd6Q8jM+7DYuqF/K/pUaCRgGMtLt&#10;UZauLiUeXamxJ0HdlZ7EnhSZmLaZ4tNWKEsXLbNtaM1DGnviQok9UVLWsq7LtcxKYk+UxJ4UDeU8&#10;sScVkyCxJ0WPQGJPilqQLjEnFXdYFhWRH8dhc+TAL6Xy8K6UpO+2fkTTV0qdFXnhb9el+tXGvwZp&#10;x7+cRc/YNmCerqK0BTlmfAq7Q8a/4JeEjk/hS5DxqfTvkDZQ3NAye0Jcj53HV2tbYO2ajk9K5Axi&#10;T2n6StJXkn78Ls6Tvns2ZPyLD4akn/j6SU3PnWQZrn9Cj/3ukLaWuPpxTV9J+sWdHtP0lbwvPZ8i&#10;41/0AJ5j/Cv/DMo4tYJ0Yfk/yA/6M1fp+BeUQ8a/8BTkZ/zz31qt45/TJ67jnz8DMv5lf0F5ea7C&#10;pfyw6B3eE9T3yfin/LfHv5r7wd1Om5+e7PcaJ9t/TtvnVM/Lfvt51ZPLHn7Bi9xL/yOUcUiIXi3X&#10;Rc+W+0X/dvdfowzncoyeXHHs86o3C+U5JXq1XBc9W+4XfTJVx7RdLcygf959X7ge7m/HnaTiRX7v&#10;nj2JO+n+6NJk3EmjPxh30ngP405kX4rGTibvWmyhRvx+T/aUXLveUz3uZMudy5NxJ03+U3EnGbv+&#10;v9QUiVi0zD/3pfiv3Zei5r53T/HRlvET/Sflj3IKBrEulbi4RQNY14w/qqSfEX8U+5JYvtNLGdbp&#10;YcQfpXEq+KP2JF5FxutwEc/hjwqZ55C+zcktVIZPkA/HIWNyBH+UytG69i5jUcof1eXjLLdptXGo&#10;WVofqzP2RLumN/dIuwb6jdF2DfRBB9k10E8Yuwb6hyF2DbRQdHohOr2/iOvo9EEG96PT+yePtntj&#10;nHGElT3rBCvzt6cq/b3P1jXQwWHn6xpof87Fdr8G71K7X4NQ0heKj/X8Qyy/hOj0/iejdQ10cMo4&#10;XQPtf0Q+4mPtfaxd+yzlEZ3+gAnKYMmpugY6WHO6roEOytmLQ9ZAB8ghPlbZswNd3mn5N2U44BJd&#10;A+0fcaGugQ5OnqhroP3zz7JroM+iHOj0O9/bHefYNdArSAedPnzoLF0D7cw6XddAhxO5H50+vKtY&#10;1zw78j7Q5cMlx1iWH6FroJ1HxukaaGf6GLsGetoouwb6Acr9R3V66m26/4v9C85X1+md8dN0rwCn&#10;7fVGxms//wb9XsGCG5X+3bcrnW5zjNiZShln5Vj0jLmzqyh6hhyj07vdITp9wr3VyHoH99hbjOj0&#10;4Xs3GdFjnLWzLH+eYdmd/NEzVB50eqWkv+4Km74Q/ULPC63SWc3ElT1mau5xmNYf+8GjRtYBOUL8&#10;sUHLlZZZ91s2X6x7PgRC/LFK/LHBksXskVBggn8sMeKPDWotNbIOKJjNc9S/4JYHLU9bZtlthZF1&#10;QMF7MSP+2GAGeyKIP/bjR6hP+GN3lUP8sY0fNrIOyD93uda3ICRd6p3/5RLLonuNrAMKJtxtZB1Q&#10;cAp7NrAOKDh1gZF1QMqnkFeOZR3QPcgv/tee5CuU/FIUf2ziURNjHZBzFRR/7EiIP9YvQz78sSov&#10;/lj/Mt6PrAN6jvJQj51zKJ9wylJbn38kH5m3XAfFDztmoeUjUNYB9eK89GmP8Zz0ZTHSE76GPLIO&#10;aJ8njK4D8p4ysg4oLFpl1B9bDKlXjpD6oPILq3szdg+Ir3LBUk+qDsQfm1Wtf2yRdu7fafmyrXfT&#10;n9tJ9cNyvsof26JaWi3Tr1l98Ef9duGUrcp4sMlESocY977PKSu2x5sf09dg/33xoYksoy4K8dsp&#10;n8f/+OrHpqTWDje47XNTUr7J9SdsMiWrNrjOcVuN6otTflSGD2xXuttDU3LvO27xylpeydyP3Jy/&#10;ZHglN3/tJorreCVfoWfeWgd7di985rUsr+a+60LX/9TxSt790XWu4fmZW93Q+9WUDP/KDYf/YtTu&#10;nEU+2J9hzjZldOY3pqTXZjfxHvIc8rMb7fqlicRqG+cVyjUYO1RIOZQDO2DbfGliie7G+WyTib2Z&#10;Z8L535jYZ+zHUrCNOol9Wcp7guG6Hcr4SseLbOhrEgW18ZP0tCzLNk6Ln6k7SRa1MIkfKU+KUjd+&#10;4H6ozx3Q30Sfdrz8XNl3iXSlD09+j93s2WR/YlHt76Stm5Gx0BlBH9qwkr/4DR8zIjfdnpuDudyb&#10;n+gOotM6OfyWNVCZ3E31dlLrEeer6lOravWpddq5pODONnYNo1DWMD7SyvLh5nZO6eGmOpfkCum7&#10;lPRdrtNM55Lc2VDWMPZsbtcw/shz9F2JH7Ksf+yDFpbxlnYN4+2kT9/lXtDarmFsT76yhnFXOei7&#10;gvzWdg3jyTzHe3ZzSQ9Gy5pZHt/UrmE8IdOuYTyxiV3D+H5jT9cwCum7EkLpuyqRn74qMOQrlPxS&#10;lDWM17exaxjPgbKGcSyk74pv535ZwyjyyhrGL5Bf+q7GUPqsjyif8GzKDcOuyCd9V3MofdfhTZTB&#10;VCh91zPIQV8V1KVc0N+LdKXvugl5pO9a1tauYXxlX7uG8fh2dg2jUMZEIfVR5f9f9V1V+y1So7Ap&#10;2qRd1xMUdrJrGG/rbNcwduqq8robuinjJ+Qqg/YHqJ9OyZiulHZzbA/bfoTIr8eM6WX7cSxrGO/r&#10;btcwFkJZw3jJ/uorCM4lfcb2YG/yE84jf8Z0lUfWMIpckv75OVVkLNfzvz2mE7e3+96Q7PuY1pZy&#10;fh7oyR5/yleamvCFAZ7s8Rf9S3/9zomPCpXRlQXKomf64ltoaHIaQfb4Kz+GmBL2+HN/zfdkjz8l&#10;NotyeA/WFnKdPf5yKiF7/BUt4Tn2+IvOJj1pP2tIH8bHkp/oAo+QP3v87SYXe/w5qwd4ssefO5T7&#10;aB+JaTwH40FfpftNvid7/Lmv97HtcGVvT/b4S3SB7PGnRC7lRfhXn+vtyR5/FRn5nuzxV4bXWvb4&#10;i75JetTTxMOkD+OnkJ/U33XIxR5/Khd7/Am1D3riwJ3UsVbep9bXav1h9dnPZN/JelMny227Wx+2&#10;q53+VrV9PNPZ8tXv2RNfxXMPP5/0Vez7B30V7fbQVyFrZNo5mTQ+6df35fd75UvJtes91X0V19/x&#10;StJX0f4/5avgm7Xf7ZvJfp7p7N9wy1ZX7N/KdZtdsX/Dw9ijEvs3vOhjy4J3lJUzX3PF/g2vfN6V&#10;eAwl9Sg8cZnu96mkvev5FLF/K9etc8X+rbztPVf71w2fKSu3kw/1tvIY8sX+VTlao2fsrHcp+1fs&#10;npr7gQ7Dn9+fn4zHHfhmMh6HI1sb2VuhcmML9FQ4oLkRn35YlKmsfLuBPb66npG9FcIz9zayt0I4&#10;po4Rn35lZW0jeyuEkyA+/cpfahnx6YePQ3z6Snz6Silbm+9dsfGVUma5L0nVqdhTKUU9/3pLe13I&#10;cyHXdxI/tR7j0598UCMjeyv4xzU24tOffE4TIz798DPKgb8gfL6ZsnJZlj2eSnou56X8e+LTf2bj&#10;0HT7dv7E+6w+Txh+McjquWvylZVn56pPIazooj6FyiNz1KcQ3tBefQpKbH4lPoXJQ7iOT8Gfy/34&#10;FCbv6KE+hbAW6fH9wwcGKiuvH6qcXIaNTCyfv2ms+hQmFx6lPoVwwzHqU1BK+nKMTyFk7aDyCohP&#10;YfLkXPUp+L/2Up/C5Enkg0+h8qVCtd20PPTjIX2x9Of+0KHqU/BPGqE+Bf/Sg9WnUNl2lPoUQg/i&#10;UwgfOlpZ+SbyME84efPh6lPwd4xRn8LkBgerT6GyDuWg39/53vJHq81fOZp08ClUHnyw+hTC7iPU&#10;p1C5D/fjU6gsQB7RW+R9wMqhyCu8NF99CuHYPPUphF16qk+hsmMP9SmEIyj3/8qnkFOtn+iQvp9w&#10;ryAf/GR/m6J+Mn98YP1iay637Pw3ZeVhf1U/WTgKX4v0E0LpJ/qfWkVpI3I+RWlD3/Kc9BNHXar1&#10;ILzEt7ySfKSeHEe+0k+IHGn7iYxa6fYdrUOd/onuQfqJtsl+wn/3GmQZZybfep2y8vXpJj8yijqL&#10;nwRZ/aRfwl87zcpY50a+acT47h167A8stecvu1nvrzz2JpPf6SATP/lGE3t0FHHDs0xs66Em/upM&#10;E+t+uFm95gazouJIYv5msAflMWZ1wXSz4pDxZvIi8mdOQfOBk0uQS44Lppr8bFh4NXvXjrecMNZM&#10;bsb5zfC7qSp3qhzSZ1pzZtcxHQt5ofSdHat9305pbePQeUb3yws/Xl5F9svT8zv3zau5F+Mk3ul5&#10;yffbIPl+w4++MbIndHgEti17RIf7Vdjj77bb93vtD5Y3bDWyN7R/4weWb7yr58P1b9rrYz9Ruzw8&#10;96ukfT4FF4H8EZ2kc7VydUkbhxQdubfVk/x6yvJh9TUOofQ2bDfiEIq+aqhxCPGbG2kcgpL+RXlR&#10;T70uex/I/bL3gTwvex/EJT3auaYvbF5Hj4vG1rZ7I+xw9P74EaHuMRs6lfRrPXmfUPov4cvsO8l1&#10;iWUu5X6Vh+el/9P0qPcp+ZWih95RV/VHf2k9jRX2L99HY4f9sfU1lth/jPIRW6wkH2W/tkavs3eB&#10;3s9eBvo8ex9oevQzmj6Mi90Nw08yNJY5bAa5P3Rrayxz+HYtjWVWSjnkmPz0OrHMev8Oxkp5nlhm&#10;TQ+5U/Knsc+10u7u6tmlHmsd7lLtW3dN20e5q1prbGl0PESXCdZiG4ovX2xE4T3YiDB6fpbGliYm&#10;YivSRylFJ16aaXVjIX2Tnk+RPip6B8/RR0W3kQ7fJnEZ6cL4B5bRQ8iXPkrlSNtHSXusuV9fOl0m&#10;WJ6j8Ql+S4guEz8n28YnPLqfjU+4tb0ykWin8QmJAe00PiGxYl+NTwhPwm5FlwmGQHSZsD1El0k0&#10;gugySnQZJWULOrbR+AKllFnuS1J0mMRr7b0U9fwRyCXXhTwv13dS5tzlGF0m+9v2Gp9QUbCfxieU&#10;XgbRZZx3KQe6jHMY5YL+y5aOIT10GS3/nugyF2wYmuV2q1Y/9k/rY3H/2VN9LErxD2/rob6V4Nuu&#10;SufbzupjUeJjUeJjcQZ3UR+L8wbExyJ7E6p/OL+btQn77K902na33A7FP/wW6eNjcR7MVR9LdDz5&#10;M47sJgc+FvfcXPWx+PN4jr7EOZ10Ybihi+XszupjcW7vpD4W546O6mMJ2nRUH4tS/MNyjI8lPpDn&#10;8Km4l5OvUMqdIj4W94We6mNxl0B8LO71UPzD/bgPH4vKK/7hzjyPjyVxMOWgT0i0Rz7hvbwv6StO&#10;Jh98LIlDIT6WxAzyh+4zEB9LvJL3Sftwh/Kc9GWG9KS9vEY++FgSmw5QH0u8Xp76WKK3QeJ1XSE+&#10;CiXtUuWX9vmH/cP771Y/drXdqtum6ey76vfsif06YeWHSfu1+x+0X3v8G/ZrDyeTsVfs1+78fq98&#10;Kbl2vae6/drt9s+T9mvuf9B+zd3tm9Vze6bt8//77VeZv625T1m6Pv9P+3UP7dcV7w3d0z3Qdtph&#10;f9qv2FG9zP89+7VXtX4iL30/4f6326/ST9Tc4+tP+7Xm/l/p5uL2zH7tU62u5Ked2w3v+8r6um77&#10;RLl6dblZsXSIiWZvNLEHC81q/x3+rwfxCf2T/3OikyVzono8r55eL5m73ZX7SxZucuX5kiUb3ErS&#10;k7ldSV9YedQWpT/2O1PyyDuufxtzsS995PrlP5uSD7CbH2Xut+svzM0yx8ncbjjsR8t63Pd86K7e&#10;8L0p6fwvN7qKuduntrqr5zF3fORXbuW2zdbv+Dj5oLtX/g975wEmVZE17AtDGHLO4AxZkoQhp67b&#10;oIKCYkAHRabVddR1P8PqGlbhXlGENayoqGtiBowYwTEH+hoQZVX4zLrgNFFXJagEMcz933Oqe0JP&#10;rz+yf9pffZ7x5aaqU7fOra46p+rUjC3KWV9tcAtzWHtySsIt7LTXzPponVtyXU3Xu2mtm3cAPh8h&#10;5VDmd3bD99e5eVt6YXth/P5Ff7esdIObt22IW3bYFuvTvYP3RB+9bM9Wy0cZz08iVnXwDXtJsF/S&#10;Oztd8f2VlTHeb8jYV+Tf2d3V8ggpX15b0v1yr5vXGzvrC1zvPcotu+5bd1Bv4qbP3W5tacn6yDB2&#10;rJgGUGnIKP+0F2R96qC0Os/LaCcIt9fVvqnXk/EzfdSirxroOLwg0kjH5Tk34r9knO6NaqJ2AqWM&#10;r+WYcb1cFzuB3C92Anle7ASanvTlJX3hc7WVOXuy9HrBPYyr5f6jaujzkQccTU9J+krsBHJd8pf7&#10;xU4gz4udQNND3pT8SrFruvV0LBI5BrsA4/BId+wXjMsjeyDj9EisoY7blZKPHGMn0OvYCfR+xv36&#10;PHYCTY8+v6YPvYXYVWD82tpqJ4g/V0vtBPHPGffzfNxDPtJTkr4SO4FeJ3+9H3n0eeTT9JA7JX+G&#10;utYa/nk7QV5aXQ/O+FvgnNZe7QShA7ETmPPaqV0geJLxO/aBYHIbZdi2tdoJ/Dat1E6gZBwSHN3c&#10;+jqFjIH1fIqMhUPDc9gJwttIh7rRMTX0riIfqauvIXYClaNtJp+HzLkfnFaWIRn1NriTsRZpRt6z&#10;Y62C2xiboRe5X/VUPSkd20v1xnwO0SMl9aFEb+W66K3cL3ooz4veanroq6YP46czLoeldx+g13OP&#10;YlzP/bEy7A0870ztoHqrJH0l+cl1XavP/aK38rzIp+khd0p+JfVvtuFPho7DWBu90DE3euLcw5gb&#10;vXEaUS70SCn5yDF6ptfRO70fvdXn0VtNDz3V9KE5vLPqrT8iV/XWPz3HrtW/GbsEz/t9kY/0lKSv&#10;JD9frpO/3o88+jzyaXrIm5J///R2SFpdD804B8C8yriYefhBt4F2rc7SQVr3zpmDld4Xw5TmoRE2&#10;jrGQOQB6jN76W4aq3ioZXyu3tnBjD3OeOQC5wyHz+hKvDNE5AJHa8Ene2Y95lgvIT477kj9zAFQe&#10;5gAoJf2QcX2KfA96HibfCXbb8kY6acOtHqst07y+4KpD1W6jxG7j3H2wtdcsdq39ZlFE7Ta+UOb1&#10;CWVe31cRtdv4s43abfy2xBBgXp+zkedExzZElf6qcZYPjVe7jTOH9LHb+DMOUbtNvB75Y7epIgd2&#10;m+CAQ9RuEx7Bc3wbfhvSg961xvLQiNpt/Alj1W7jTxyjdhtn1Wi12yj5fVRit4l8idzYaYJ+5CuU&#10;cqeI3Sa46FC12wTE6xe7TTAKjsQn+xn3y7w+kRe7Tfge8mO3Md8jl+j825RPmE+5YaQF8mG3MSH5&#10;ib1m7Bhl8EeI3SbyGOfl2/yW52D8a9KTNsZDHuw25s4JareJPDtR7TbxQw9Tu00gRK+U0k6K/HD/&#10;7TbV48Rl8mGbc4+zdt+GUOy+l03V9tt56VjLaccoI92OtnbfLkdZu69Q5JtxRAXR10DOpyh230k8&#10;J3bfe0lH3ks/0pf3coNl5Ccodl+Ro22m9lz69sPTvvERWZn69v7oacgyxfVuP0EZf+bEqPimzK3T&#10;VUb/afJANv8J7oPmnZNUN50dJ+uxs/V39nyjAr0/ctmMqPimcmvMiIpvKnHHSVHxTRUPhfimch6f&#10;HhXfVKzxdGLuHO8W/f7EqPimwkXkf9oJNh8Y1iQ/Of59flR8U86Xx7OfyjRLfFNhPufxTXlv5Kvc&#10;qXLIty8em0rfvu2dqV2/auyuyjapdJtbJrtV+j37Ypf76fEfk3a5kftplxv1C+xyo5yUXW7k/8Qu&#10;l5Kr8jtIt8udfHiNcfN0b9bR/xftctVjVmX6Jv8z7HLV42H9Zpdj3sv+zivpUjouUwyo3+aVML75&#10;Nc0ryZI5+dXjQmVsJ8x/gl3OSfvtrpHxtzs1H+PXMa+keoyk/bfLVY+nE+P38lj+ZN5ONnRymd83&#10;eI9bWPaF8cLPyyn9t3DCRjtvBOr1ge9XkDiI+lx53EXRzeoxd2JkkZ5fpFkN7UOFf8P+JvkI6XPp&#10;+SQl3qKcLyf5yPXk/H+ZsEJ+1WPmLKhRfc9q7/O6uled17We7lUXWVjf9jPzsc3Q31wewwYl/fBv&#10;mWNPrI1I02YaeyPSr7nG4og/31z3qlOy55s97uMWdOT6p3lu0bqmuldd6cImulddWUPSY7wS9iR9&#10;WHYJ+cFZTerpXnUqD3vVKSl/vGttfR9CKZ+cT1H2qitrjdzsVTfrj6TD+Cr8HhsaLOvTSOkd0Fj3&#10;qvPegcjjMRdf9qrzEk2YO9DLErn1mL3qZl3D9R7MWVnP/f2burOGweHs7z6R9BjHhG2RG86aT35y&#10;3Jv8/058GXmPv2ivusyxbjLpRPxWbESiC++0qiC6oOeTVF3gejl5V3K9qk7USWtT6macsxCZ3UPH&#10;vkrGvt7Cbjrm9e7CHsNxeCf2inN7WjL21WPGvuFnB+jYN5yZo2PfsAX2Dsa+3qc8R5146zrbOlrR&#10;xfK+rjr29XzSZ+wbTuuuY9+xtcmfsW8VORj7RtqzjyRr2mYdxnOiQ81JT3Robo5lFDsRa9rCcdiJ&#10;WNMWju+oY19vBfYg1rQpGfsqGfsu30I5GOtGepGvUMqdImPfyPnYf1jTFpkKGftGhkHGvrM2cj9j&#10;X5WXse+sNcjP2De+C7nQifgblE8o81Tg8sbIx9g3/j35MfaNM29GGDkbMvZd/iDn5RvbznNw7FbS&#10;k2/vz8jD2Dd+a08d+y5/4kAd+46VuQ3MWYgIGfsq0Q+VH+7/2Ldumn5kZ5y3FzlggOqhN61fOUXP&#10;5HxS32h/squkVXmMkT6GyjQOSb9nX8ZZb33UYNzZdy0cl23q7ec4q/4vGGfVd5rSfsv8h3r8/Vz5&#10;UnJVvid9nLV0VePkOKtBlsyHTvAnv0ODSVt+h5wHbjJ5Yw4kriycyDfX/69G9n11zBUm76WRblh0&#10;rhnUKOI6703RufFOx56WQbuI2hug1s3ruUaZf7AybHOKKZz9iXGyLzKFR28w4Q9zjOyb6wy/xhR+&#10;sFOZNwy7Mcd5Xj033Dvb5C1qwt6evzN5d7Vwwz6XGtm31tk4x5Tc0Qb78jWmJNaB/YXnm5LuOVbe&#10;c7CfpeRfc38k71Cen5JrhOFFIyx/ONyUHMy63bXHm5Io9qTnTzUlkfqu8/CZJm9LHcuh2Dk4Lvzx&#10;BxNuPNUU3r3LOMfmm8KTvzbhK5OM+JnCx4Yb+T122na0JD89lnxrYNu9p4cRhlknKZ3BF5u8VoOI&#10;bQPl/QrZZzf853mm5GTkP+40U1Krkxu+lG9K7m9PG+eavEvasa8b8gslXaE1M6bZHGSBS4UBklv4&#10;bbY38n++kepxQzL2Z2T9g7T/ldY9SB3KuoeK761qbI9s0yhj2x5+2V7XKyulLZ/eQtcph/lZlo/s&#10;Ntq2C6VtF0rbXnuvkfXK4ZM/GZmPFg6qoeuVw+m17Bz3/GzL7xtYzmqi65XDTc11vXJ4WGu7XnkP&#10;8y1o26vIQdseHt5K1yuH2IK1bT+otrKsdpnRNn7dt0bb9s1fUg+07Vs3GlmvHH5daqRtV9K2K2nb&#10;y374zkhbHs5thZ8QSrlTpG0PH2uv65XDYZC2PYy30/XK4bnIJ227yCt2zW4tdb1y+GxTO1e+XkPL&#10;gTXtXPlR3/P9cf8de4206eFNrGERDttspG0v67DHSFseFvGc8FbSE76FPLTtoZtj1ys/2dWuV97e&#10;Xdcrh0LadqXUvcj/b7Xtjaq0x9mmcdadtDHzk+1Mn1Q7s+QkV9e+CWXt26Z8V9a+hecdo+V1pky2&#10;5b95gtJ7e7wra9/8vcRxYO2b1y3CenZ8Is+NcWXtm5I1ZkrWvnlNuc7aN/9F7mftm/d7nmftW9iJ&#10;9OgjOB9NsvqTRX5yXET+svatslyy9u3FfFfWvjnvHK164nzOWgfpE6wcZ49njXFl7ZtTf4RN55bB&#10;rqx9c6YPYq55X0uRS45Z++Z/PNiVtW/+eyNcWfvmrx7rytq3sNnBWl/Oncgl9XYMcglrTnN17ZvI&#10;JWvfoH6Lj5xRTq0vua71Vv7dp/6Rya1I+yHzzBun1VWTzHWVN9/WlVDqas11Wldem2u0bvw682wd&#10;LZmjjK+4QuvKnDhb6yq+w9e68kf5WldK3omSuopv4Tp1ZcZwP3UVv4nnqSvvv0iPuvFXsXYAeomr&#10;7Tt+lPylrirLpXV1ndaVv5L7qCP/aJ6DXvQKe9zJt3W18lKbzjEX2bpq9ydbV0KpK6HU1S0X2bq6&#10;4TKtK/MaclJX3mekR934D5M+9LJ5D1JXpcgl6xRFLqkrqHX15M3l1DqS67+4rpqk1VXTzHFS2j5k&#10;9fKq+5Thx4ttnJSWxTZOyuS7bJyUL+/QNU3E4rNxTISsaYpHuV6XeFvfFOmapviixbqmye9GelLm&#10;Pz9oy/zPR5Xx8x/XNU2m3ZO6pim+/Gmd8+83e1bXACjF1yjHEidlySLLzZA1TfENi3VNk1l8j65p&#10;ip9MPhInZd4Dto6kPPJ91n1EaVY8qmuagqOX6pomk1hm46QsRQ6Jk7ICMhfMv/QZpdcIZhMz9Pan&#10;dE1T0PkJXdMUWbLMxkm5l3KgI07qvY0p0TVH4Rukw5om73XWjBD70B++VNc0eQ9wP2uavOUPW92X&#10;90Hf2zsYeYWx+3RNk//3e3RNkz+UeBd38s0MppwS+3Al5f631jTtW+wf/3erdU2Td+fbNvbPzLd0&#10;DZNT503LoW8ovTdf0zVN/huv6pompeimiVsdFTL20/Mp4jfyOq7UNU3e26QjelFKutC7n3yEs8gX&#10;v5HK0bZmpX5L5bWPVWP/VO63pvfLM/Vt0+/Zl757h/x2yb578/3su7f4BX33FuV9d4nJ9HPlS8lV&#10;+Z70vnvZxI7JvnvL3/ruv5q+e/X4Lxltzf8Ra52rx5/JNCcivLKnHTsIZeywi76r8Osmltvraqwj&#10;5lNprCOljB061NNYR+H5DTTWUYi9TOxC4a6m+tsRft3S8qa2lm062rHDTNIXu9DGLjp2KJvfnd8E&#10;0qssh4wdNnXWsUPZve3tb+vKZsqyOxpYzq2jsY7Ca2pqrKOyHMYwjB3KutJnZ+ygZOyglLFD63p2&#10;rJBLvjJmkPxSlLHDhJ527LCmhx075EPsQmX1kE/GDiIvY4eyF3Pt2OHoTvobFC6mfPwWhasaK8ue&#10;Ih8ZOxRCxgxlK37UsUPZmYx5ZOzQI1vb7HB4O2XZgM6WhcgjY4dP+ujYoYx4pRLrqGzeIDt2EMrY&#10;Qchvhsqv/ZqKwad2Qqv2QKtcrDgQW3LrtD5Om6wY7Wa67TrcOdnmtz5aQX6b9HySap/kejllHMtz&#10;yXEs42PJr01afm0zzk0KjzpTY46F756tMcfKatE/5Dcu3HSp0tt1pT2+cJ7GHAuFzE1S8j68rbNV&#10;TiXvS8ncpMglnGduUnz+5RpzLPKArzHHyqbO0hhj4cA/W95wgeXX5M/cJJWHuUlKee9jZ9j3IJTy&#10;i7wwg60g2e9vm1budhntb/7pj+p6Wf+whRVkvayeL183Wz3WyWXU2bn8iV0ptW7Wn/gPXSfrP/eu&#10;rpv159BfYB2tf8LnKruzY73lrrW6Xtb5bpXlCPonlNEfFtjrT63ROvTf/yBZl1KV8t+ipumxPLJN&#10;h4wxbf0B2O5JMzgru4LUix5LzPXRnO9HH3gdtnaJuT4LvkWfp7SOzhFzalh6D9ayc8ZOyLJzxprW&#10;tDHXhSLzwjIru5D09Zj0vQjHpO9f/hN9bmz6r/zoSvr+FT9oPfsv7VV6LfdYXrhT693/7Gs3T+LS&#10;CEnfmfFVBalvPZ8ic+m8OTxHjLzwLNJBX507vrd62jNURuriAyKmu7kfJlg7uhS5iWkbuYF5rptr&#10;ueYw5r3ekuVGspgHS0xb75naai92fk/5Rf//hk8C6vsk1p4Sva9sF6ZiUuNQO1em/Ej/cXdL0yFN&#10;Fztm9D/6jZryTpk7dFYzZfwvze3coTNa2Hc9D7+JlH0O90Fzd0u17Tsv4dPg2FmObV7OS6wo3l1k&#10;cis7d+idlnbu0B+gzB2qC2Xu0BUt7NyhUvxLMndoVHM7d+iP5C9zhSQfGL6Lf0eOmSutc4deaGzn&#10;Dgll7lAvzsvcodu5D/lT5fj5uUMd095JpyxT03EG8yff1Bi+LbHV+it6kzc+LDjotCnEJ8FujyxO&#10;Dez6IltD7PyweHYu8XPy3cTJ+AcmTXVzXfwAW45iv+tOxB+abHnLoa5zLfeleMoRrr+0M3O/jsLm&#10;gr9BOA5/hDDKPNqTKMtu/BTzJrv+gz2jj5cc5vq1DowO6n6wMm/daEvG5f4bPTR+kK6lZKxlFpAe&#10;jFxL+jDYm6Pxg4K1yMVYL4gjFzYUMxBiQ1EyLlcyLi9eg98FG0qsCf4fbCi5R+D/YVwe/5T00Efz&#10;EunDyDnIK3r6Cf4NxuUin4zLlaIr8v6Ecp44TErsG9673I8tKn4hz/M7mppnG4/zPjkufauzxmEq&#10;bguxRRWcSv7YooJs3t9c5jYKkVeJfaNgBtexbxTX437sG6VPQOwb8UWkR3nNGuSFkRPJT8a6L5M/&#10;9o2UXMl2nA+m0rdU9TuSoxq0hNXO3m2eJh5V9Xg5mWxyulcW70HJe4jPHqbvIew+VMvt3zVYGZ6d&#10;p8yZOUjfQ2LlQH0PRc2h2OSeGaDvQSn2FDnmPRQ14jrvIfEM5D3k/I7nxSY3hfQot++RPvTqkx80&#10;55E/76GKXOhTcPEw1SenbIjqj+45hh55owbpsbNkgOqTc21/+z7POUj1yU/0U31SIpcSfUp4B6k+&#10;FS/vr/oU+2mA6lN4HelJ+3YuckHvAOQSvboaudAnlQt9Ekq/IrhgVDn194Xz2k5Xr5aqPSJba/Ib&#10;5mSKB5Spj+ycOlF9p0r6xkbmrwpnjVMGM131nSp7DGAfJo7pIwevu+o7DWZE1Xca7IT0kU2c5+Sd&#10;Lx+vDNhTS46DuYeo79ScTPr0kYORE9R3Gm6G9JGryEEf2fnhUPWdRvrwnHzbMs8Wxs+IWnZ11Xca&#10;dDPqOw26R9R3au4bq75TJX1kJX1kbyVy0yd26pOfUMqdIn1k59iJ6jt1hkLs605bSB858ir300dW&#10;eekjR5YhP75T/wPk4hv2H6R8wsHIB73t5EMf2f8HpI/st48onSMhfWTvGs5T984anoPhW6QnOnEi&#10;8tBH9i8+LCrxQL2bD1ffadh1kvpOnW6Q336l/GaL/MJKv4ta/VU1oorGVBxInzUn7bchN2PfzQmP&#10;1nzMyCnl1L4v55N9YNKqHh8nk675/4yprinRsaB2gdWxWidanas1TXXNCNE1JbpmjpymumY2Q3w5&#10;5tITVNeCg3lOdGv8dKtz/U6ybDxDdU32DhNdMy+RD7FnvT+QP7pWRQ50zb+8QHUtvozn0THzZ9KF&#10;ke3IIXwwX3XNPHS86pp5+DjVtaDvcaprSnRNia6Fk3kO3fLnk69Qyp0iuuZ/ElNd81+A6Jq/EKJr&#10;8cO4D11TedG1+DCeR9eckygHuuUMRD7h8ycowz+RD7rmnALRNWcR8ojOvQ/RtbAZ59Et/zieEx07&#10;lvRE59aTD7rmhCerroUdTlVd8x6E+Ol9ofQzheiYyv9v6VrnKrpW2TaVbnvLZL9Kv2df7HNnftgj&#10;aZ/rsp/2ua6/wD7X1WlKV0p86134+7nypeSqfE+6fW7SG72S9rluv9nnfjX2ueqxmv5z7XPVYxFl&#10;+j2oYhcTu9xv9rlfiX2uenynGO3m/z77XM8qvz/Z5sBfiX2uakyfbNMrYx9v3+xzvdLeYe+M62v+&#10;z9jneqfJ0idjfaodC/uV/0DSfhUk7VcDsY9JP6hdDe0PBZ/U1LWgSuxOSunvtHZsH1sofW8h9tbg&#10;aexe2FvNauxvzP8JtmB/k3jQZ2J/Y+2nfzz2MeFca3fzn/5ldrd/bW+tHu9nPPNhhifnxHTmGxJ7&#10;jvmsocZFi0yCxEXz7m6gcdCcrfWV4ap6Sn93tt237Rzi5BHj1WdOsMR4jS+oG5W4aOYCSFy0+DFQ&#10;9m0bB0+g/yyUfduE+HBNfu0Kih1EzicpsRX8WvWjKer5vyCXXBfyvFwvJ3HR9Ji4aKU9WJdPjNfi&#10;s+Ajw9yCpfA99utsTHmIhxZcZRmpQTpyfCE0jD2l/PsSF43XlSnu0He8T5nTKDay8r0gV7eyY4Or&#10;WtgxwVJiur9FrOrJTXUvyMgXzLs+kVjVwxtjryNWtZD5CkrmQxRt4npdbE2juX88sQkWNNP56f5U&#10;0pM+uk/6opNPt1HmzGyna8ATq9vrmvCiLh2pyybsKQBZM64kfSXzIYI2zbCpwSGQ+RBFT8DJA93Y&#10;gua6F2TOBeTDfIj43JZ2jCTlkbHTa62ViXvb6F6QxX9oq3tBxvLa6V6Q8TuQg/kQwb2Q+RDO5eQv&#10;sV4nQuZDFMzvoHtB5h6LnOwFWdqmHXZKQ2xwyiFjqeR7C9bzPPMVIg9AmQ/RE8p8iIK2uhekdyv3&#10;y3yIxcgj42l5HzA8DXmhd34L3QvSWdJc94L0P+X9MR8ifhLlZD5E0APu73yIK0QP+qW1KQdljIvg&#10;7+qp62i9GyDraIMakHgI5pAelp92U3pLuuo6WueBLrqOVkmbYjbm2HG0kG9Az6co8yH+m+dYR+v1&#10;7q564JSQruhFa/KB3mwo8yFEjrY1K/lmKs+HqB7vJ4aup/+++vf2VVmCRK8Kyncp55MUv5dcLyf2&#10;Kble1f/VP+3dDcgYh8GvNcyWZdQIZU6NUVbHjxltdfy+MVbHp4y1Oi4UHRcSh6GI6xJHIcH9JcRV&#10;kOclDkMo6aFrmj70Vg/W46IGeXpd7YTcn1s4QJ8PXuiv6SnlG5Vjvim5Lt+Y3C9xGOR5icOg6ck3&#10;mpRfybfjHDfcfkOnj9A4DMGIkRo/JGgwSuMgiB1P4jAoJR85HoZdV64TR0HvJw5DIM8Th0HTE92X&#10;fKBTMkRpFg3W62Z1nsZhkLj88ryRWAOkpyR9Jfnp9R/68+1x/4/YT+R5iRMh6SF3ufzVrLz2RFUT&#10;UqWbdD1y9VhDmcYp/iUT7XfSCsp3Mgc7mnwnqw61POUQ+530O9h+J33H2+9EKN/J6W4F5fuQ8ynK&#10;dzKV5+Q7eZR0qBtnGOnLd3K7pVeHfOU7ETn+5Xeyb7GOzJJpts2/4HhlwdKpqlfFJx2repiof4zq&#10;lX/y0apXSupDiV7JddEruV/0Sp4XvYpIesis6Qunn6jHBSunR/Py2evzC+w2r9dxS2Wd+vD6bvAs&#10;PIjYj9vgg8Rkbc11GG8Id7KvbgnP5ZBPfdinEX4a0hvWwI3fcoLVIykHehUcn2/16xDsWaJ3F2DP&#10;knggi6eqXjkjkA+9UlIOJXql19ErvR+9cuR59ErTQ6+0HFDzg5p/rRFWnqbDrHwdh1h5J/GbIvLz&#10;W6LlgVK+QVzX8jYfacs/e4wr72PQN8a+H77vVH1U+DPKdbTCxFl+yv7DXsgc6yhj29j5NNsmTj+l&#10;gtImyvkktU3kejmlbeR61baxerydz2mL1/In/YvUHsPBd2dp3BIz7b80bom3+WzVBf+uc5XhARco&#10;g9I/2b6qUPqqQumrdji/gtJXlWP6qonEHzVuSfEfIH3V2HfnadyS+AhIHzUYQPrC18lPGCN/5gao&#10;PPiIlZL+4DNt+kLKr+fhv+irZmWKzWMy+B5zx16hvsccKL7Hgk6z1dcYPO0p46/MVMZGXKa+x+K2&#10;l6rvMbHnEvU9+qdDfI9KfI5BlPtSxPdoTud5fI1mKenB3Jm+svhHX32Pxcddrr7H4qWXq++xeN3l&#10;6nsUiu9Ria8o13Ce+dvBbJ5HB53DSQ+GUdKH/tJL1Vfk3/Rn28ZeiFwyf/vzi9VXpBQflhzjK4rN&#10;vUR9Rbmv/Vl9RYlal6mvyLuZ9KQ9u5j0pT27kfxg6QTkwVek8uArUvL+9f1BPcbnpsTnlnMw94vv&#10;8Rael9+Se0kPehfOUhZdOVN9brHV5IvvMac9xOfmx3m/+B6V4tuSY3xuOa24js8tFkB8bkVn8bzM&#10;rc4nPb51Zy7pw3Ae+cHYaPLH55aSq+JbrfhEK/5V/rFm9j1yuaXZx/g/Q67W/ZWdOX+Jyv7Kpcvn&#10;af0kNsxV5nS5Shm4c3R/ZaHsr6yU93kP11Nkf2U9Zr5SacB59leOfQ/ZX7k0j/TYX7n0Rsh+yrE2&#10;5ANL11p6N/xF91c2Ig9jGiXpBjdfY78fofzOyXX5vpLNVCV3TtKPVz3+z2jajgHJ9kNszk4uY76s&#10;6zWdRPF15ZR2SM4n2yP8NMPS+mnDM6658b+72fpphNjliutY5ta5SY8TtW9UP40SP40SP02sz43q&#10;p4ldCPHTxF6C+ASLe/AcOpF7n2Ws/QI9TlwNiQFdvAfip4n9jnxkj8BnofhpKsshfprxN6ufpmg6&#10;9/PNJQzpwYJLkQeWfnSD+mli025QP03i4/nqp8m9fb76aZT4aZT4aeK9eQ6/jDOJ/MQ/I/mlKD7B&#10;r2+2PsENUHyC70L8NDlLuA8/jcqLn6Yoh2OJJfQ4cvGNmY5Jrid9juNjIX6aYDDEP2PeQx7x02yD&#10;+GniDTkv33x/npNvvh/pwfhOiJ/GXHGL+mnizW61PsF8iJ/GmQalrReiQyq/6FIlJVK1qtqhq/LZ&#10;VRyIT7B6/J1M9oXiM+5U+0JOByhx11+7w9oTzrL0Prldj825t9u4631vV/uC+edtal8oiN+m9oXc&#10;xyD2hdKFUOKu3wKxLygl7roc09fLXfS3Cso3JOeTFLuC2XN7NEU9PwK55LqQ5+V6OeVblGPsC+dk&#10;36H2hTW9IfaF/pMh9oXYZZQDe0LsGcuiXcnjAaSHfUHLv8/2harxe7LNyIzrLYrXFqsO5z5TpMx5&#10;a6HaF4o7LFT7Qs7v71L7QqzZXWpfUNI3U2JfOPJ0rmNfGNCC+7EvNIlD1r8HRaSHLpknSV90a80i&#10;5fUli7UPumP63donPbLOPdpHdU6EYl8QSt9PiF0h4S+0vB5iXzhyNcS+MCBC+isHu00eg9gXSoeT&#10;D9+6lkd+B/LJD+5YuUjtC1P6LFb7wtK/QvalLX0ZObAvJFZC+oD+EPIT+0I7iH2h/4vIt3eE2zQH&#10;Yl/Y7i9W+0JOQLp886n3ltjM84z/c96A2Bfi8yD2haAbXNbYjcv92Bcih0D5RuV9wLCnZfzRIrUv&#10;+BPhEuK2beL9YV8ovZtyYl+IzYP7a1+giW5pRqa1vaMyxlVNZD+i5SrY9pDynIYP6Vij6akP6lhj&#10;6bNLbCzB05boWMMRSj0JqTe5LmMNuV/GGvK8jDU0Pepf04exDeQDt9/6qI415vd6jPqt4/Z/HjLW&#10;yG22VMcasT6QMUZxnPtg0XOQscaO6yBjjfkjIGONAZtJj7FGkQd5r5oPzI09bN/3hw/ZMezZkLGG&#10;qQ1lDLwGOWVMLKQcShnDynUZw8r9MoaV5xlraHrok6YPNT+o+TPWUHkYa6h8jCVUXsYaKj96peWB&#10;Uj4Za2h5GWto+RlryPuQsYa+H/mNSdZHRf+loq9S/q+0f9g29e6slmZUWp2PzmgXScx7Quui6J4n&#10;lf3nPqV1Nn/A01qH2z+GMn486BmtYyXvSoldRK6LXUTuF7uIPC92EU1PyiDpw4KzS6xOXfu41amN&#10;y6xOjYASn3IzdU16StEpORad4rrqFPerTvG86pSkJzqVlF9JXRQPpBzQf+5JrTO/61Nah/61UMaP&#10;L1E+GU8KJR8hOqDX0Qm9Hx3R5xmfanqiU5KP6FSCfKE5vsTq1LbHrU7NgaJTU5BPdEooOiUUnZLr&#10;olNyv+iUPC86Jekhb0r+DHWd4We0UqWrXWTfYn7FXnlR7SIFN0DsIv5EKPFUv3zBcphlwV3Pq12k&#10;uCNk/xWl9Befe1Z/65X8xun5FPmtK1jG/dhFSk8iHeomtwvpw5xjLUv/ArGLqBxta1bqd6bshxKH&#10;b99ifvkvvqT9gPAcSD+gqAOsHWWMECgL+lvmrohrP6D48rj2A3LHQvwMkZZx7Qc4taD4Gb5drv2A&#10;4i8h/QAl/QAlZXN2I3uKUma5L0n5/c+dFGg/QKjn/4o8cl3Ic3o+RfoBekw/4MiTAu0HLPUg/YAm&#10;iyH9APPfpEM/wDTieegdZmnmQPoBWv596gdMoP0fm9YWRDL2A/yBr+k36jRaoQw7v6r9AP/cV7Qf&#10;EC5/WfsBpvBl7Qco0XEl/YD+L3CdfkDTM7iffsD2Fq9qP6B456tWH+qTPvpQ2n2l8pzs1/VbXrMM&#10;8nvR/8Q39FtPPAbFdiUkfaX4F95/RfsBwSZIP6B/N9KlH9B0AaQfsD0LucXPcB2UNkDKA80jlms6&#10;rtR+wAAfZg9z52+E9APibchf/AwdobTTV5MvLD0b0g9o0hzSD9hxPtfpB6x+f6X2A8KWlIO2LfXe&#10;gpFc53c67ATpBxSt4zr9gOJL4LLGblErSD8g5w7kkbZE3gcsvQx5YRHylzzVwI0t5L3RD8gdAekH&#10;xL+jvPQDzDq4v/0AptZmivl1Jf2Di/kTe1BDKOO54jv/247jNq+23P0W9qED3UTdN/U496hVlgM4&#10;/0Uu+9NwjK47Ua7DhNy/AvvQQzzPsX8K6cm38OLb0bw3c2WMkPqPfn/12F3FiLGAP5GpCRSZEj0+&#10;UVuMM+RjZXjRh3y3E1zvtg+iebcNcX0huqLH97O+hOuFr+4xcr/EcpfnhTnLPooWtt1rzG6eP6qJ&#10;qxQd5njQdubzcj3vsUPd8vySg5Tk7+q4lqZ6XC3x1yX4E3kHJ+XN/WojdXogcZshMUiKFkBikBRv&#10;3sB4jHjiQzdEJQaJGb5e36X/Ral9p5v/UU4ZOyeeLtUxdGxtQlnw8npsfp+YxJkbohKDpKDZxqjE&#10;IMk9DX6wUykxSORYYpBE1pPfIubVfUw+d7Vww6s5JgbJmiYboxKDZMfpkBgkTQPYPcfKSwySlPyJ&#10;KeuiEnsk9wnkgwUzE0qv2fqoxCDxz4XMk/JWwwi2npB8JAaJcChtPJQYJPE1kBgk5gJIDJJ4G0gM&#10;kpyLKBcxSGI3Uk4o+aUosUeCLeQL47eRHjTnIz8xSJS8XyUxSLabDVGJQTJlLXIQg+Sxi+D97bGd&#10;IO8l7Vx5j0opD8cZbB7J39lkhduf2MrT0dHV6nHQLqO+z+VP6j61Tqj4/C+jsi4ocf0/o7K/XvHL&#10;n9njp7dp3ZpOW22df8p97K9nCrgO/f5bbN0/tkkZvP251nnxcV8k7SiIo//JOqGstDa9VtZ76ODr&#10;ST0cmNTDxCG7bZ69tysjwj2j3JwZwqFuYoWcH+QW9dsRzTunn7v9yx3Rkvk93TXON9GSW3Pdx1p9&#10;Gy1Z2M4teBc2aukmRuyMlmxCD4rh8w3c4nd3RvNqYRMULq+hLMz+3pTevzNaeOs3JjYF9tpqSr/7&#10;Nlr4/GcmPhPW2myc0m+U3lTLsPTraGHwmfFnweFbjdMJLv3GhJt3RAtf+N74HyPfozXdxFnIC0u9&#10;7dHCCbvN9o/gqC9M04u4b8h6078Vz/X/yISbIN+7v4X0YUTyh97fkWfcR8bEdkULz1vPejpYhP5F&#10;dvP7vVuZx76ycpw3MtstyN6NXQl7y+27oiVzm7sFfeGUNu72oyjvnk5u0wbfRvMu7eH2f/XraF54&#10;kFuE3HmXD8YmB9FXff8ww7KGZCeuir6Vd+wWEf8mU1y6v1Gv1yb1rXGyjs2yMn5f6DuP/amC9NeK&#10;//GD1rmS64mD9+h15R7sqwf+GC2MvWfkuRTzOK/pQX0uycKD9pjE9d9R5i6V2m/0cVFL2sTaabpY&#10;JyuTnHwo47QOjqgxTtrm4MUa4/Joq5W0wUraco/r0rbL/bL2J3dbqG3+9mUc0zbHmtQYJ221UNp8&#10;JW25XJe2Xe6XfFLfuL5U7SfXqSJnb+M43XiHbflLn+ebaa5s+j37Mhf46eMGJ+cC193PucDZv2Au&#10;cLbTlLLU4q8ufz9XvpRcle9Jnwt8+4RhybnA9X6bC/yrmQtcr8o3km3qZ5yL8v9+/Gixe9VPK0uD&#10;jD6H3+YC93TzfpVr9Ruk6UfDrBjt5rH8SX8uGzq5jvO/bq1+w7T8GmWcO/r/31r96vHURvNqB/An&#10;71l+r+Q979tc4OrxvjbVcJyP+JO08lJpNftQ41l4ZWuUke5v6h5hwZzXdY+wyJZXdY8wv/UrukeY&#10;kr21lOwRJtdljzC5X/YIk+dljzBJT/oWPulrX+aFfyidp9hDjD3CnDL28Fq1wTiHsKcXe4T5BxAL&#10;mT3C/LnECGCPMP+hDZbncB97hEWi63WPsKArz7NHWKT2Ot0jzJv2ie4J5ueSD/Ylb8U7yvDo1a6M&#10;m5w3kIc9wsKxq3SPMOf713WPMCXlULJHmD+aGATsEea/9KbuEeYdslr3CPOWvUOcjuGuX5P3BL0Z&#10;n1i2Wqd7hPk9S3WPMG8EMQ3wW3qnIXfDvlZ+9gbT8ggpn+wR5h29RfcI87tu1D3CvJ2lukeYv42Y&#10;CWIjSdZHBvtm5g4wnTZ7QWzZ1eOGNWU+Ry3+pM6HJ+s8eLSG+o6V+I6dW5grLVzAXGjhTd9qzBUl&#10;vmMlvmOn106NueJM3aUxV5zLd2vMFaf1dxpjxWnJnGrsSM5m5m4L72fONb5j5wTSx3fsX+Wo7zg+&#10;kPzxHVeRA99xcIijvuNwK3O0eReOR7owPGOX5affaMwVZ/0OjbnibNzmSswVZ9NWV2KuKKkDpawn&#10;7cGcbnzFwVTyFUq5U6QdD4pqqO84uBziOw5OhfiOwybch+9Y5cV3HO5FfllPOp655Nif/K8on9Dh&#10;fUHvQvKR9aRHQPEZv7nNcsh2V9eTPsr7xJ7nD6NcMN4OeWBEYjGI7/jVmuo7jqzPUt9x/Jxa6jsO&#10;hPiOlYxTVP5/y3dcPZ7Y5+jEWv5EP1LznJwZzXV+hv9T06jMz4ic10Ttd+bZRsr4sPpK56JsnZ8h&#10;lPkZSuxXwagGasdSMj9DyfyMyJ84z/wM8zlkfkbkxIY6PyPSjnSZl2G6NFZGHiE/jr3WzXR+hsqD&#10;LVhJ+k5OK01fKe9D5BXaUSEj//LhIf+WddZVY49lm+YZYx+aRl01NoDyzWZuZG1nnZ/jeblqd3T2&#10;HKD0Xu9k7ZAfdLTzczpDmZ/zhw52fk6zDnZ+jlDm5whlfs7pXJf5Oc25X+bnvAhlfs6DpCffi+wl&#10;DkNiDAiDVeTP/JwqcjHPybzTWec5+cdzn3wnd/GcfCcLOir9mh3sPKfN7TQd//W2dp7TSChxKoUy&#10;z0ko85w+Zj45MRZy27a385yOQ86bJfYh6aGnzirSh+FF5Cf6uxG5mOekcjHPSajzWN7uXk6dNyPv&#10;U/W1vD5S/6g626G83hZltTTN0377W2Tsi/ov5Nn5L0LarOCjgZYf9lOaD/vo/BclbZhS1il36WvX&#10;KT8Dz8NOdkQ/u0657UH2nbfprzTOAMv1kDYseI70acN0/q6sU46Qr8x/qSyHzH85dpC2YfEreY46&#10;MZNJF0Ze7mvJXuYSc9bM6m3XKXu97Drl8EC7Tlko65SFsk45l+dos/xTB1lKfnIslHXKj+TZdcrX&#10;Q1mnfB6kDYt34rqsU17Ac7JOuT6UdcoDKAdtllML+YR/5X3BcAL5yDrlIZA2zLmgl9J/AMo65U28&#10;T+re78Vz0OtJeqITT5CPrFN+Z7C2YeG2IXad8syhdp2ykDbMF6ILKrfqRMVHqtVfVSOqXKw4kPkv&#10;LdL0o2XWePo0w5P9ms6p37g7jfq94jUgfq8wP6L+Ln/xWKXnj1E6D49Wv5fTfbT6vZyFo6zf67BR&#10;6vcKekH8XpF6kPkvzt6R6vdS4vdS4q8KGo1Q/5VS2ii5L0nplxCrFruZpZ6PIJdcF4q/jOvllLZO&#10;jvF7Fawdo36v3M5j1e9VehoUv9erlEP8XqMpF4w/ZWn6kh5+r0DKv09+r0m0j9Xjzn3H+0xfXxNc&#10;OVF1WPZrE52On3aw+r2CmuPV7xUvilq/1/9g7zzgpCiyx9+7IDksLkh2hpxhZUkSnO5BoigrEkVu&#10;R0/AzGIC000jSUUBFcNhmEFUTGQVjNOKivFEz4AeumNGzjvAOwXDOf/vezWzCzOjH4T7/T+n4Mf9&#10;fOnp7qrX3VWvXlW9evVPx8x7CWXOQMi8l28x55n3iu/sr/NekSEDdN7Lqk56lCWJ66Bl69zjlJGu&#10;x+u8V2j2CTrv5ds8nG/JGP2MIp33UpK+knkv+7Vjdd7L/jtk3st31gCd94oPGajzXpF25MO8V6Df&#10;YFPX5XnQs/blQ5Wh8cfpvJe/+TCd94pvhcx7BU5EDua97PGQ+S63B/nDcAJ5mPcqHQCZ94pWRU7m&#10;vYpfG6bzXrHjeA7eU+q92bdwP/NSsQmQea/ElmE672XVg8x7JYZxPfNeiTHII3VT3gcMN0ZeqaNt&#10;Bxn/F/bHk3kvaxHvj3mvQD7PKfNeW3juA5r3yozZF6U+LUraB6k5JnfKaTrO6M0LKWN1JugcU2zk&#10;eJ1j8oR8Fz1m3FLO6zgm12ufgPuFiZnFZo5JYkEwLmkLpbxAGbeU8zKOmcovNTZs9IH4iR+Rpgvq&#10;V1hEub0qqQvaJ3WBddIZzGXwPuefqfuReFXO1vJlbzhHGXjlPKU3ocT4Y106Vcund8v5Wl7t1hcE&#10;CzfVd5Ts62GOOzjxOZxn/w//YK5/CT+qqiW6H0l4Gunx3d0bSB+GPz1LmbjkTN2PROUhlpMSXWjP&#10;n6i6Uah+oMibouxHEp6B3OxHkthCOpRXdyLpwvDN5yqtq8/T/UisflNUHmsnZD8S67gSdEo7Q+TW&#10;Y/YjSXzDefYjsYbBLnnskcf97EcSfpj0KGfuTNKX8vY9+cnxTeRPfEWV9wvuS7Xi5cTOmpH5s44l&#10;10/7Rg2ytudeNdf0SYTSnh/1J8OCS017XjDdtOdCac+F0p5fNt2053Xw1Zb2fBnEn9Wbyn1iQ5Vc&#10;prTHXW7Y+wrTnueTvrTn/4DSnt8a5hsVOnvJIe358j+Z9vwD7udb2veSLgw0vsTwnWmmPX/3YtOe&#10;b77ItOdjLzLtuVDac6G055cgt7bf5Ct9EXneFGnPma4y7fnWsGnPX4bSnl+MfNKei7zSnv8RSnt+&#10;Nc/DN7ImIJ/wC+SSb7eEfKQ9nw+lPX+N/KVvknOxac/78bu051dyn7TnLulJe14JeWjP3ZsgMW4S&#10;LWZoex44G+LPagtpz5WUXZX/gNrzzPiERfRXj032WQOpOtxvjnn/TWcpSy3WIvzYx4l/cSVysz5l&#10;KL/D2DDYrQd7fULR7Udzn9SZVwzz+szF9sZHYS5s3dPZ9BZ0ujv2D3ODhR+j44VVKF/CXp3wpeB8&#10;X/ow18B67R0vAP/Z1sm7h/RK2jirHp8dLFzcyinaRH7PtXBqt4Lrmjk71s+kLfA5rw+DXZqyjgYW&#10;NjQM5xuOqeXsGDczuPbwak5RHK6u5KycNIvyU8EJNSJdvkfoB8NIxav0uLTW1cHCcys7/kawcr4T&#10;fQw5oW85xMcv7Id8fy8f+aQc3M79cEFvyDrrkq+Qb1wNZ/idkPJhT4N/4bsK3cMNv8L/+SbkeJDy&#10;+AZ8Gt1Xc3Zw7RsNnAVLYf9GTsGiObT5TZzXZ/E+PmvqLOiJfBX9TslDsKS5M7wZ8m3BF2U8rNbO&#10;UPyF5fhu/ODyrw6uHY1P4Myrgmvr9HM2fT03uOZVm7UuyE/9spLfW5RKuf1XrnD2+NcvnJYxkcyY&#10;ldnGREIfL1D9o0T/uDvmq96xdlxr9ND2efq9PSH6Ryn6p961Rv+EoOifByH6x827TsudtdDQrkh6&#10;oo8uhPQn3I+g6J8TyBf9U7oUon/2kgP9E+q8QPVPeCDX81689qQn+mcicsHYs/OM/uk/T/WPt+Ea&#10;1T/WrGtU/yhlTESO0T+RutyHvol3Jz+o+aWI/om/v0D1T/wVSH8i/iSUMZEbuF70j8iL/glXhegf&#10;/+3IRfnyV0ryFdLnONIWUr6iR0L0jv9p8oehzZD+RORb3iPlO96A+2BpfdKDkQ8h+sd/7kLVP5Ef&#10;IHFoS4PXq/6JC9E/SvSOyn9A+qdRWvvUOGv8hdCqRaYve8KNZZQ2Wn7XtpqBhmzxLW30WLekLuuX&#10;1GX+3CXYTX0dH9T1VB9F1I6KR+5Qlt5zu3JV/Db62WOdoiJILMcdscW6nsqbBiWWo5B1VKHPOJ8i&#10;66mi07hf1lHdTnpC505l1MNfnViO0UYRs57qwohZT7UkEpRYjlGo66mEsp6qIr/LeqqB3E9Zc88k&#10;PRieSPrQvv02HWfwapK/6Now8sh6ql5QxhmEMs4gZJxh1dzFOs6Q1+Y2HWcoYU2CxnKcT3p8e8sl&#10;fZgYTX5SJmogh6ynEnlkPZWQPpO+P6jHsp5Kfme8xlcVynqqk7mfMujeTHowkCB9OHzO7Tpes6oD&#10;ZLym9hvkz3oqbynyz6UtFiKvkvGaBX/hPOM1BS25nvGa1y+BjNcEdpCetClzSR8mhpEfDFnkL+up&#10;RB7kKjeIylVU+b/KNBiWU+avSyvMzKlrN0krm02z2k72d8tUdynRXaHKHMN4pXuUUVk3QFulRHcp&#10;0V3+jner7vJPg+gu/7MQ3RVqw308T/xeQ3/je/U4Og+iu0K7IbrLP5F80F2xxyG6ay850F32gGWq&#10;u4oncD3lJeqQHvRdjjww8t5S1V3+k5eq7oq+f5fqrvjiu1R3KdFdSnRXuAP3ia00jPyg5peijOfu&#10;XGbGcz+GMp77V4juKr2f69FdKi+6q9jPsdhOa5GLcmE1TfJj0uc4HIDoLl3nILbT28gD7e0Q3RWu&#10;yXnKp9eF+2CsM+nB8DdQxkJm3ae6K3z4/WY8dxzEdvKE6C4lOkvlPyDdlRnrM9t4rr3xIW373WnL&#10;dd1qpN8KlTfacKWy+P1VSu/x1WbdqlDWrQpFx47lfIrIr8esWy3qw+/EWCnIgaxbzdtIesRYiU2G&#10;rFO1PyEfYZckLyP/yqzbEHlYt6ok3fjpD2r6Suq1/i5jI6aKZBnPPTKtXviyxsy1qj6uejZR5XHV&#10;s4Gt61Wvevc+qow99Ihy4RcPq54tGAPRs5teWKt6NvoniJ5V3jzIsb/ifIoSM/dP3I9+tZaSnnDw&#10;OqW7cZ2JmdtsvYmZe9l6EzP3vvWqZ12oMXOF6FmrOr+jZ6PHcz/1IlRCerD4HNKH/qUPq56N1iV/&#10;6qV/DnKhZ+PHQPSsEr2lRM8unL9W9eyOTg+rni16DTKeG7mJ9Cin8TmkD0snkJ+U33zkQM+qXOhZ&#10;pbx/eX9Qj9FnSvRsorbIzZq6U7mf+hK6g/Sgr5Jhl+seUT27sCtEz25/l/zRs9EHkB89q0ReJXp2&#10;ytucR8/mdeB69OxKF6JnfbuQV/TqfNKFpSeRH7Qrkz96NiXXgenZpcTM9aWVp+xxNt2Ln9Jy6q/7&#10;ZBml7Zffy22AzDibIdr99Lly/8eepuGFY+XkXevvSeqadc6XkbzkfDIvmg2xOZqlyd48axsRenej&#10;sW+FYt9+9oLS+uw5pfqK00Yoxb4V33Gxb6s9Z+zbUVDs2ygU+/aw5/VbWLMN7e8MvTNJV+zbd6DY&#10;t/3JT+zbW6HYt3vKIfZtC3zE2X8z3IfrKeuej3Rg4GTkgrF1G4x922uDsW/XP2vs20ueNfatUOxb&#10;odi3VbmPNiHenvyg5pei2LevbzT2rQfFvl0Nxb6dy/Vi34q8Yt/+hDxi314PKdv+H5BL6JE+jDSF&#10;Yt/iu6/27VryF/v2NSj27d95f1LXanK/1LUapAsjf4Vi3572orFvd0Cxb3u+ZOxbodi3QtG58r4g&#10;37rMYNB/7PN4efO08tEiu8/hE6+YMblpr+lYnTv6L0HxOVTKGKsc43OY4Lz6HHK9+hy+9LKy9JhX&#10;dazO++5VHbsTyliekrE9Oa8+h1wvY38p3a7PouNELfaSs7398z6H2Xzy3vo6rEMFVDX1UdwXn8PD&#10;3nGSPoct99PnsNWv8DlsZeUhm/hwtOTvl54vJdee16T7HG7deGzS57D1IZ/Dg8bnsPVedaSK3eY3&#10;6nMo69cy4z1mG5c55HPY5iD1OcyMixlCb6bbUf89n8PM2JlbyS/dN+b353OYGadz/30OM2Nffppz&#10;yOfw9+1z2DGtTeqUdc2s9WnSp29E0qfvnn+bvUrjO81epQ23m71K1+HLR2xOS4j9qMR3IFaL85Xz&#10;2LOC648lXsu5+CISO8PdgQ8edrU7MOlbd7Jl7G1frvoORM+voL4Dxc9XxD5nDOa8w9R3QCn2qRzj&#10;O2BdhI+ecDXEdyC2Al++448itsG3Zq/STsiN70BiZNLHUZ6Hvqj1V3wCYXSwpb4DrLFR3wH/OxDf&#10;gfAxyIHvgDsYMj/ltSA/maf6CnnwHfAVQnwH4t9yHt+ByOM5Zs1sL56D/k/qvbmzOC9rZodCfAcC&#10;L+eo74CdC1fXcgK9uR7fgfA1SR9FeR/0U8J1kFfYcbfZq/QWfDbxHXBz8eHEdyBh8Zz4DqiP5/76&#10;DqAn9zU2p31rHs/BPlvdoKytv7s2/is1HOvLWoYzaio1Lu54vtfQ6vhsEEdPKP2gOVXKST9Zf08R&#10;P5rAhTV0bX3gNdKhXHijSB/GHjMMtCJf1tarHA1y9xhjSq2tl2fJjM25Gz2W4Q9zZEPTZ337CNNX&#10;TdQ1/jC35xt/mKMPN/4wV9Ux/jBCypwtFH+YbpynTMfncT1lOvJJXeMPcw/pIbO1qYEyXLmxMiJx&#10;ZYkTEvIdafxhzvdpmXYb+40/jJD09Vj8YSbX1bJtz4biD1OxnvGH+QSyDjyygXzEH+bd+tqX9+R5&#10;ZHzliEbK0Df4A+Yw3vRkY+MPc2UT4w/zd+QQf5hvIGXZ3YQcMPxnKP4wpcgn/jBLmxp/mMlNjD/M&#10;Z6RLmdZ8oO7xJP4wu0hH/GEuhqwDt1byvJTpxOdcL/4wO5GLMqzvQ8ryI8gLE88eYfxhdtcz/jCd&#10;IWU6sJznFX+Yi+EBlekuabqtIKt/iburlfqXuF3bqH+Jvbytfi9vcntlbEpHpZ3bWb+v7eui39vu&#10;W6Df33u5QP1LlPhpmOMOxEHhPP4l0a+4D/+S+PJO6l+SaEx6oht6kj5MXEV+MHxkG/UvUXmYX1JS&#10;Z7yuLbTOCHW8CnlTFP+SRCvkxr8kPIN0RKdVI12Y6N1B6XbqqP4l7kcQedyb8JnEv8Td3kn9S5TI&#10;rcS/JLyY8/iXuDu4Hv+S8ECIf0liLOnJd2xL+vIdI+Qnx73JH/8SlfdX+5dkxjrNVlftK3rrO7K7&#10;9VIG/tBD66r9Qzetq4FbC7Wuep931bqqlPZBjqmrkRs4T10NbeN66qov2EO/pVuB9KT96Uz6MDGx&#10;r9LX4Ritq/ErAlpXI5tsravWpY7WVSXpK6mr3vPdta56n0DqauS0HlpXQ8GeWld9zcmHuhrrfrR+&#10;E30evpHGq4Uab5e6Gm2Ev2AV4rR9BGl/YkOQg7rqnQSpo1YX8oeJXchDXS0+BlJX/bnISftT+nw/&#10;rauBY3kOqaPJ9+Yt4H7qUmA0pK6G3+6nddWtCamr4QFcL+1PUR/9pvo+pI7mI69862a9tK5aY3pq&#10;XXWv5f1RV2PVeU7qqvcWz31AdfWotLraNes8rjV6kNYF+/pjy6jjqfyeHFdlTLVrWlqFWdOyO52g&#10;abhnHFdGSUN+L0+rMC2tblnHZ736pxj/JyHjs1a3kw0LRyvdriN1Dk/J+KyS8Vn3ipE6Puvmj9Lx&#10;Wfd+yPisxH/VunzBGFOHx4817DtOx2etI0if8Vl3O5Q5vMXj+d74P+0pB+Oz3sqTdXw2Ucr9lAf3&#10;PtIVXdN0lOHmk3R81n1vhI7Puu+faMZnx59oxmeFMj4rZHw2cDnPwXis9zT5CiW/FGUOr8opZg5v&#10;23gzh/cqlPHZ6cjH+KzKy/hsYiL3Mz5rz+N5KF92MfIJv0QuGLibfMS/ZSGUubvXyR96FUbo+GzA&#10;5nfqqzeL+2DsStKDgTzkYXzWln2q8H8KDP2DmcPbDGUOTyhzeELRrSL/AY3PdksrH92zjunYOWcb&#10;u+mOs4zdVBOK3TTiTMNtk43d9MgkjUnkrZ1o7CahyLf9tHKKvSS/pyh20wfcR0yiQI8zzHt5mnTl&#10;vTQnH3kv86HYTSJHg5+zmzLjf87CNpzOn6wvqQEtv2XZtWeqLNElM8r5PPONDaebeChCZLaDF5VR&#10;6pOcT7HwxlrMs3N/klrvSDdZ75gz1P+oyz3S3m/P7P2Tm64y5btkrinXs+do+2C9NVvbh3BzOL6b&#10;4700y7QPQmkfhLQPK32cp31Y+AqkfZgyDf8o+if+saTH+4ueS/qw+OqrldvPvkbbh6J687R9WPk0&#10;pH8Syr9W2wcl6SvFlhM/NuFgSPuwci6kf7JwF8SWmzKZfMSW2wmlDZfnkfYhj/xgkYu/Fe3Dqk8g&#10;7UPeIPyEaB8ClyGH2HIupF2I/wM5YPGbkPZhwUWQ9qHkXc7TPgw/+hptH8LTSRc9oPlA+07Oo7/D&#10;MyDtg8+B2HL+D7iO9sF3CaR9iPyEXNRPfR+wOI680If8EtMnngPpn0Rv5/2JLXcKzyftgw0PqH3I&#10;jKt6Nzb9rfxJ2eyYLJue71Ytc6Gnbi6nzHnLMfv5Ru6BnfIc/8WQ/XwjAyH7+QZ23aRz3dZVhrEt&#10;i/Q42g0y5x1dcKPOeSsp2/4uN2j6StJXkn5xfX4n/fgX12v6xesh6YfOgMylx3ctVEaGGfruWaDp&#10;h3Igc+pKqe+R6zR9JfVcf08RP8DS+7ie/YLDp5EO5dLuTPowfCL5Q1915GW/YP94GGeutxSyX7Cv&#10;aJHuFxx9CLJfsK/qTcz15uKPynNzn/ukYeKkW/RY3yf7BSt/9X7BmbFOQ3yn9DFAv3ubPqvXdHE5&#10;eVb9PUmdQ+V8GWUulfuS+iI5l5oZB7QI360MX9SiqJZ9u+BOZWn+HcYX9fvbeWZ8USfwO4wVQ/FF&#10;xY9K6qA9jPug+6Fh3glLjC/qYii+qF9A8UWtdVdQfVGF4osqFF/UrZwXX9Q7YL32jjcCii/qetIT&#10;X9TXyEd8UT8h3+fwRe0FxRf1lTuou/iiFkPxRW0HxRdVKL6owjH4op5zh/FF/RcUX9RL7qQtp+x0&#10;Il2+bagW+cBIfeSBpc2WGl/UTlB8UV9dotS4n+KLWsgxddtrzX0wsZJ04ILjofiiJpBPfFFXQ2mr&#10;r4HiiyoUX1Sh+KLehxziiyrxPsUX1Y//mviiPgr744u6LIqOxhf1Ft6H+KIORT7xRY3BEnxRuyGf&#10;+KKeB8UXVSi+qELxRW291Pii3nyX8UU97C7ji9of+UXHJb+3zFmmzcLuPSf7i6fFzyAzvugi9M9V&#10;SR2UWq/gnX2v9iftqsu0Pxl9AfK+40vvM+992f1K/9QHtI2JJiBtjn/+g6aP8vaD2p8MCemXKTd1&#10;cFbN5jz9t6LPuZ7+5I6BD5j+5BWkx3O680gfhh8mPxhI3Kv9SZWH/qSy8TjWOdwTLEyR+qW/pyj9&#10;yVzupz8ZWwUp79ZFpAvDNckHenPu1/6kF4fI4/UWebqwx8YD2p9USj9YjulPBvpxnv6kvZXr6U8G&#10;boSyXqEJ6VGe1N8KxmLkJ8c1If1JletX9ycz44FmmwcIbVihZTh6wUrVo7GjV+k38eqtVobfWaOM&#10;P7pWfaqU6D8l+tkdyfkU0f96jE9VSU9+x6eq6D+kg09VwQaIT1XpHyH6P1RKPkKJ+SqcRv60LyqP&#10;6H+RS/T/qcvLKDpOflddZ0osxlFZ0eXfska2b5qd1C+rnWRXekzLhvfROmXsW+KYyh5LAx41Y143&#10;PqJ2ktXnEbWTlNLPlWPspO0LOY+dtKkv11NmV26F2Emhl0hPyviH65WR78mH4y4fPK520sI5T6id&#10;tL3Lk2onRWdBYh8qSV+JfeQ+8KjaSe5jEDtp+26InbTpDNLHTlq5GWInhU8jH8qiPo+U0SvJDy7c&#10;+ZjaSTtGPq52UtF6KOO4XyEHdpK7E6Lb/cXkDyP9IXbS658jH3bSqsEQO2nBA/icscdS7EvzvlLv&#10;za3NeeyY2Nekg51UvAZiJ4VOgKtrOcXbuB47qXQKpCzr+4CRE5EXFiO/2En+CyB2UrwmxE4Kv8Zz&#10;yjjuGnhAdlJmXNEnaXNX8Sd20uHQ8ltWqOGz5FPTKf7iGdMfiUD6I56T5HWeHhf/K2ZipJ4PJUaq&#10;kPJp5z1dTnSH/p4i/ZHiytwvMVLXQsqBfzrpQt8DhqWlUGKkihwNcn9mHHff4nlGT3lBy7K/1/NK&#10;3/Emnmf0tg1apn3bntUyHbqevJibUIptLseU6eFfcJ4yXXAj11Omawee0zKtvkzIbHcnfZgo2qhc&#10;UPiilukdWyDxPIfPeUnLtPU3SJlWSp2RY8p03HrOsDakTA8fDinTBTFIma7dBbkp06XrIWVYnweG&#10;NpMv3DFoo5bpogchtv+qWi9qmS4Nkj9lOj4IUpbdR8gPJv4MKdNd+kHKdF6E85Tp7daLWqZ9Ns9B&#10;+5B6b/GJnKfM+YZAynSsCqRMe3dzHWU6JtdTpgMvIA9lWN8HTCxDXhjr/LwZx32J90aZtk+HlOnS&#10;FjwfZTpUBe5/mU6kx/Nsb/+8b1E235v98S0aOWp40rfI2k/fopxf4VuUY+VRLSvyJ//90vOl5Nrz&#10;mnTfop6DRiR9i3IP+RYdNL5FmTE7s+n930Y8swpptkzFrGOuh3yLDlbfoopp5eOwCiH0Zvq4wn/P&#10;tygz7me2PsXvz7eoUtp7rpx1HmXf4plVTkurSta9OVLxsw7FM3v5tx7PjD5plbRvXjVrnzTlI2Md&#10;8i1S+/3351u0b7FW//d9iyrkZIu1upvxv0O+RU3MfNRB41uUGVM121jwId+iTjqG/f/ft0j2s6yR&#10;1v7UzNr+pHxkDvkWOWb86HfnW7RvcXn3zbcoMy5vX/oeBfzJ+KqO4fjxkdgn36LMeK/Z+hXqozKU&#10;se51+PIQzzPRfpyO31niGyTzPTtPUnoFI4Jdc/sQg2UE64GZZxQyJut+M7KcxPPU4xMKnETnURrP&#10;U/aclnieibqjNZ5n4k1I/E5rC+nDxCTyg4FNJ+t8qMpDjDsl6asvTYqMDZf51PzsXEVmHNO7aUNv&#10;Tc6jdeRdyhi1u2OajjF7HS4qp/juyDFz7YEfL9S5dvsOyFx+4BjIXHs4coHOrVjPnK8MnzVVaTcq&#10;0bkWe9N5Zv26UMaya59TTtLXY9KPlZ6t6XsuJP1YM0j63oyzND0veqYyMPQMwx8mafrqmyP7Ou+L&#10;7w7zqLHcyToHlbiIdBhndsU3SMabT0IuGNh4rs7l25ORl7n8QMkUxoUrE9euROfy7WpTdS4/sAEy&#10;lx+eznNzn9We9yDpjL1Yqe+TuXzlr57Lr7OXLt1z/DF9fDXbGGX6NfuyvvOut05JjsEevp9jsPm/&#10;Ygw238qj2En9lTmSX3q+lFx7XpM+Bjv7heLkGGzdQ2OwB80YbGYczt/mGKys78yMJZmHL01F/qSd&#10;60UdER19aAz2YB2DPWKv9qCKXb9CiCLxfzcGWz8tvwYHyZ4SDdKeu+EBjMFmxtL7FJtrc9LuKuT7&#10;qd1V512N139oDPY3PwZboa6dGR9vC997U/Kbd0198wNZf8l+xrI+U/Y3lvWasj9yKes3ZX/kmKzn&#10;pI+i6zulr7KF9Z4wNpL1o5y3V7IelOu9qqwP5X5dLyr7I++5fhSfCjkv/tVyvfhcyP2ylk7Tw8ZN&#10;rR9V4jPhfmnWdcoeELL/sDs2x+yP3D5X9yd2b8zV/YqV+GooezZyXDkv+yPL9bI/stzP/siaHr4O&#10;mr5w6XeO+D5Y7i5HzltbWI/J9VYv1rVyvzWJdaikpxRfEDmW/Zjl/A/ElpPr2R9Z7xf5JD2RW74D&#10;LI+JVObnpf/YO2zMHueWyrrHxmm6okn2tQj/82s4xf5okvYsTSscS5ntlSy3zVLl9toGGic+vLM+&#10;PjiOExsM2R/ZvuEIZaCkntK7jbWd3emb1q2rceK96/I1Tnzi6Pxg4Sd9HLchHEdfd/fhGife2wpP&#10;xrdRKL6mQvyaZE+NMkqfV35PUuLDe/fXC6aov3dGPjkv5H45X0bpQ8vxm4WO79V6Gic+nneExomP&#10;jIJv9XKsh3kO4sNbHXkuGL7X0GpCejblRZ5/n+LES/nIjDe3m/eZPnbtXtjM1NkOPjO+MKqp+gi6&#10;Xzc2aykWNDI+gh82ND6CQinjQvypSq/mPP5U0Y+4Hn+q4qObGn+q74/UfqjXivSlXzuhhbK4eSv1&#10;p/Jf1Fr9qUo3tlF/KntqW/WnUpK+En8qi303dK333yD+VKXjmqo/VfRo0sefqrghcuNPlejoV/8p&#10;fR6pU+c012P/cS3Unypep6X6U0U3Q3wEEzZy4E9lHQfxo7Jbkz8MbEce/Kki3SH+VKHvOI8/le+p&#10;lupPFe7Dc4iOS743ay7n8XcKHw/Fn+rVlsafqiIUf6q+XI8/VWwQ8qBD9H3AQHXkhbEGPvWnsk84&#10;Uv2pvJm8P/ypErk8p/gIyjriA/Knyoy/N4v6NJ0/se1rJOuWN7SXGRf5oJthogCfWfaibcaYrozz&#10;rG1nOLWL7o+s60Ip67K+VMq8LdezLsg6k/vl93d6mrpwbdcs+yPvHcNtz751+thBtv53+jX7Mr6w&#10;46SzkuML/v0cX2i2j+MLOTn17GZWHu9Vxhf8/P3S86Xk2vOa9PGFvw44Nzm+0PzQ+MJBM76QGQvu&#10;tzm+IG3R3vHiqtgtD/l4sY424W+ue57puIoczzpYxxdaptl/rSqE0Jv/d+MLrdLya32QjC+0Tnvu&#10;NgcwvtAmLa22FS7km53Bn9gV1aA2frXYE/Knbba74eUyFjak7/SvD50yHkdfjPOFKWJvuHWfd8Tu&#10;EOpaGEmHtTHE1jT/LRG90jZNhnZZ+0BWS/pbrH9IjCcukMSx6Uu/lPUP7vPsVSj85mtlYt4Op5A4&#10;NtbV/yR+UD1DkSGx1cgixLbR8yli5yf+xn2sf0hcR79P5mIixCGSuZhJ5CPsR76sf1A5GuSm+nv6&#10;HNqrWyq+JpkxzbL13b2XKhp7OqeysadfqGLs6YbVjD19dnVjT9erYexpodjTQvrapZyXvref66Uv&#10;Xsz90jcPSHrYtZq+9NkX5epx6SZLz9s//mT67qN/NH33iuyrKH13ofQHhNJ357z23ble+u5yv/Td&#10;NT3eRUp+JXa63biS2ulWp8rad7cSUPrKb1TRvrvVu6r23ZWSjxxLX1vOS99brpe+uNxP31zTEztb&#10;3hO0p1dQupPo60vfflGyr/8sfX3ud8chn4wFCElfSd/dlfP03fV65NH76btresidkv/X993FV2Hv&#10;OG4DqSpP/od1O/wNOH5ghyp2h6z6yN5ZR9exeSfmmznED+pqGbBupt/Iuw3Xb6S0NzfWdWxK5v6U&#10;Uo7z6bOlKOvY5Jh1bLKnoKxj80+ErGOL76iv69gCXeEjvMN2pC98hvyE48ifdWwqj8QGF7kk3Y61&#10;yyl9Avld6okZuqC8l41h8G/ZPzAzBl22fr/3KX2rE+nvD4GyP1y0pfbz3W30rej/h1+kbwWtfzcz&#10;+8Od28zsD/e53+wPd4Nf+/3eVEi/P3AilP3hHEi/Xyn7w8mx9NtH0bdMUeSX35PUfeFyic0j+8NB&#10;/V36gHJeyH36e4r0+/WYfn9xS/qic3o4/jPh8p5O6XJIv9+uwfPQ37dnGcZ+Sh5fSHr0+/X597nf&#10;3zFNJ3bKamu5VemXvU9sEiExTLxWBYYtOyrtlu11nbKyNeua5VhiTE9pb2JMH9bBxJi+DRLDxJvI&#10;fVIvTqc/KPVa9lIUdqa/KHsyViZ9YpjYskcjMUzC1x6FfqFe7SkHMUzcJQUawyT2Bvejh+zFpAsD&#10;tTsYvtxOY5jYr7TVGCb2q200hok3rI3GMFESw0RJDJPEuciNbeWuIl+h5JciMUzc74/SGCbuFih7&#10;Mj4NiWESOwv5JMa0yEsMk9gYKPsQXMHzoFesE5FP+DfkgombyId10daVkNgl1jPIA91voOzJeBS/&#10;U0fdi7lP6uqFpAcTOcgj+xD4CoO6h1OfbhrDJPwyJIaJK5S6KpQ6JvLD/Y8x3SmtfHTObgPc00fz&#10;8eJmXEAo7a/L78l2mHgdmbHXPmWMaTN/YgOk5hjsGifqt4vlnqD03XxccM2DxzihF4YE167owf4y&#10;g1jDzrhbrUGspacsCtnvWcm+1XJe9q2W62Xfarlf9q2W9CQ+taQvjJ16ktL9w6ig7Fvt5o4Jyr7V&#10;7r1jg7JvtXfDuKDsW21vHIc+Ocyx3xtt+MTooOxbHWkJW+6yQ/W4n32rfZVGBieN3GYHVo3Q+u7l&#10;kw/1PvA5+cJEx+ODum/1VuSRfavvGhpce12u41pDg4VHMn4olP23hexb7S2B7Fttf3ocYyhdnFjr&#10;44OF/ySuxxbeC/Xbq8h7grE1I5SBWiPZ44A6U38Ua+S7OQE/8lK2A4/CGh2N/OxXrc8D5flk3+rY&#10;Q2ODhe170OaPgX2c2BWjgl3bs1/TpSfp+099j6ReLlPK/KNcQ+/5a9mJpdXr2plx1rLaKff+Uct3&#10;4MOJyuKlk42d8u0Zxk4ZfJaxU76G2A22UOwUodgpnFc7hevVTuF+tVMkPbFTJH2xU6aeqixdXqzn&#10;/eP/oNeHqkzQ+63iUzQ9pdgPckx+cl7sFLle7RTuVztF0qNeavopih7bfbqxU6pNMnbKFih2yorJ&#10;xk6pz3PJmL9Q8hGKnSLnxU6R68VOkfvFTpH00BuaD7RHnabHbv9TjZ0yNWTmJCLFxk7pgXxipwjF&#10;ThGKnSLnxU6R68VOkfvFTpH0RB/Le4JZvrV+4Z+fYxA7JTNeW7YxCK/xxYxR4jO17iJdX2y1hWJX&#10;n3OhYcULlLHXp+r6YvsvJYzZ1nOUqtPOS+o2SDuqv6dIOxrbxX3Y17Ei0uGb2O+RLgz0Ix8Yuw9i&#10;X6scDXJTz7qnfc2zZMYcy2ZrWHl/UlsjceEVlA/HCbx6uZlTqGcY+9elemz7LlVbw771ErU1bNnT&#10;cFc/J/zUdLU1rDsgtkb4coitYZ8DsTWU2BpKsRFm8O5SlGeW65IUHWN3ukx1jVB/X4Nccl7Iffp7&#10;itgaeoytERl+mdoaoUUQW8P3HsTWcHvyHNga7krDRDvSkeMIxNbQ598XW4PSky322m50f/ocg3X5&#10;TK2j7pgrleFzZph4TU+4Zo6hKiRek3tqWOcYlFLG5Zg5hpWVOM8cw8I1kDmGKX+YoXMM/gDp8f2j&#10;I0kfFpfMUm4fMVvrctGPkD7IStn/T+I1fQ+l7gtJXylxmvwzdI7B7gKZY1h5HmTN9sIPIXMMU04g&#10;H4nXtBlKXZLnkbq1y7Bo8iwTr+llKPGaOs82/vGnkT9zDPZkyNxC/C3yhcWPQYnXJPGSmGMoeZrz&#10;Eq/JP9vMMRTzHOi21HuzZ3Ne5hjOgBKvqS2UeE3PcR1zDL4QZI4h8hnyoEv0fcDijcgLfciv8Zq2&#10;8t4kXtNMyBxDoD/PxxyD1wbu/xwD/fDCNJuiW4VZ9Gmm87fnHIP/i/laz0MF1xk683SOITTiaj2O&#10;3jbX8NJrdI7Be5tjyrp7LedhSK5njsH+9lo9tpaTHr/7q3D8ql9sotR/2CaZsdqiyLMoKVNqf9zQ&#10;1Ft0Tww3fLMy/Owi6u1gJ/HJjbqHhvUppKzo8TJiJ3Je9seV68XmkPuFkR9u0j0zPPsm9Aex54Tc&#10;J5T9ceW87I+byi+1jZhpcJfG6trd095hj6xj/dEeS/imbR3lkALHVxqlrNOnKIDP9HZ8M9gHrmbA&#10;8a68U9+l1f0O8067/LmMYr+Fcu9QOy7e+k6l7N826cr37dDDcMTHdun4aHBS8212dCV859/Kwp7U&#10;NY4Lw1WdWAe4hLGSlhH2YcsnxiQ8rJ5TdHI0uPa2+k7JGhhq7CystiS4tpXPyDulhSHyh25bHCwc&#10;VNuJ/nS7snQjcnKcGE/coAG1HOsJKGP9DYkbFKjmuENI//NKhj2wsTie9OMPdqAxXPqN7T3Nc5y6&#10;0w6cBn3/sCPP8HyMO8W33K6U/ORY882hfTyK/GCAOEVC7ynSr9fVEPn02NfCmTKP/E/1OZtaw4pN&#10;nS7PIteyRk5xde67hFhjvEelPA/HyXaWcri3ATUz9cHNzzP2OKSs9kj79j0rXE45LUmW1erQ8vP/&#10;0/cFC6sf6YTevzc4adJXtr/mPeY49yH9thqDR/oG7e4PFtZhf6D771Zaly413/47yg7n7YbcTxnw&#10;L1mWtOURR/+T2DI902TpVaEoNzOuVrT/mmDhLQ2d4vmrg4Xv8n2fWhUs3IVOfWOlMvrVCmWXDivQ&#10;7X4n77rl9BMbO9v/+VBw7T/qOfEIMg+rbWhXVk7q+JM9nPOThuywC+YtD05691O7dtsVwUkT37PD&#10;uyH1zP1xpTLRarUyUHNNcNKb79v2Gnjkl3ZgzNrgpLN2MTe/lvJYiXcAJW6WcGdXp3gicqNbo1uQ&#10;E0ZqGy44dUWw64e2U/LmcsZC0MX94Qr2av8KOccRS/AvcFAnx+3NcwnHwme6O942SFtg7yQdaRsW&#10;8x5goPnq4NruPR3rGnj3UexxC/M7OpEu5F+7pZN6f6FBHDeo42C9sk9YZSdRnecYkrDtu3m+jf+2&#10;w33hgG12bPWq4KSKn9lWRcPw2bwHjiM7eS+bt9qhm6FLn6UPbLvbdmsi12YL/3J4LfVGOLKGU7sv&#10;3yOvjlPwZ/hMXWf4t/D8Bk7ifORn/NWujfwwsclQv29v2syknD9nRyZLe1mpz25XSlytXmnl6+is&#10;exzF33xEv2/pgnWqb0Pnrdc9jpTSdssxexzJedHXcr3scWR99LAyNvpR1bfROutU/wpFHyvRz3Je&#10;9jiS66VcpeqtPof61+wdX27P+dn0+edsc7jp1+zLHPUxf52WnKPuvZ9z1H32dY56Rj27j5WHWqnI&#10;X2/+fun5UnLteU36HHWz5y9NzlH3zdpuWffdaEu7paTdSnSZb0u7ZdkzbWm3EpESW9ot660iW8c3&#10;mrQx9BoG9BjquMOLfls5doAyUf80W9otq8o0W9qtxA+zbWm3rF7zbGm3hNJuKWm3Et9daWu79ePp&#10;trRbiQ6X2dJuWZ/MtqXdsibOs6Xdsr5YaEu7pfLSbpXJv2lZQNopq8hva3s17WjDH46ztd3aMsbW&#10;duuJP9rSblkPnWlLu6Wk3RJKu5X45I+2tFvWyLG2tFuJDcNsabcSK3vZ0k5ZDZoYkp8eS760U9bd&#10;rW1hosIEpdVtui3tllLerxzTbiW+nGpLu2WNnmhLu5V4Zqwt7VbiC8fWdor3qJR097vdyoxDlq1/&#10;+L8fh0R80DJjaeXR7h3ygT80R82wGDZaZnyyEHpzJH/Sx6kCxUb778UhCaS1k1bWOaHfWRySCnVt&#10;K+25c7KPT09e4RSe3cZxh95Zzk1NHI1PAjFo+WY5aWnlZu2XWq99buZ3j/ionPQzdU46Rezm9Dlp&#10;ndOWMfENzF0T29qV+5PUNop0laleqcqUGbspRNFJL0dWT+amJc/l+EKnSF9Xf09S4uPK+TIii5xP&#10;5ilGPe+gQto7qJh1Xwzv/Bz6L4xHLs/VOKZu24qMVdBufnKYMrGtstK9oqqOvbiLq+lYjLuuuo7N&#10;WANraBxTJfFAzXEHJ3ov54kbGp/M9S+xd0G7qhrHNHAL6WF/22tIHwYqkh+M/TnXxDEVeSSOqbDx&#10;OMc65T9OGXl+/T1F4pgGliC3xDH9sYKxx2eTrtjhj1ZSevdVNnFMT2HeWOKY5vEcEsf0rKqMo7Uz&#10;lDimckwc01g9zrdmXefZXE8c09gz3N+L9ZhvkZ6M1y4lfRhrhNxy/Aj5SxxTkfdXxzHNjHG0KCcz&#10;1qzV/HD9RtaEfP1G3rt19Zuo/zPfKrC4gR57HRsZH9whjfUbeZOI18D4me4Bs4mx9m+a6Dp9c9zB&#10;iY/iPO/EX5/r+UahzQ31G4UHkh7fxD31CGV4LflxnBicr99I5eEbKflG9oTa+q2UUkZF3hT5RuEi&#10;5OYbJR4kHb6N2410YXhifaU1toF+I6tGQ5XH8iDfyGrUSL+RUsqWHPONEs9xnm9kNYZ8o0QJ9/ON&#10;wjNJj2/ijiB9mHiJ/OT4dPLnG6lcv/obHZZWjyr9P/bOBEyKItv3Cd3KDg24jjpdgCyCAtONggtW&#10;ZjcqiAgoLuDSBSrKoNKoIKJSiSKIOILruIBdLlcdx5EWXMYFK3Xc0QH33S4HFxxF0HHBrev9/ieq&#10;aegufSPe97773XG+aX9kZWbEyYzIExHnRJwoyOf38EZ3szJILuhhrDqsp9kiE7f1Mltk8Xe7mi0y&#10;vHk3s0UaGZcY8XvovPweul5+D90vv4elx7u39FUGXXa2sihOdLbziTad7PrUA8V2v9++mHzxEYmk&#10;b8T2qfNmC+V62UZ1v/welp6+95z8RpXR7d2tbPyHeji/wiW7mJ/BT/Q0v4P/NM+HH8KofHSMn8LO&#10;4/fwdT1+D7tf8y+UHmVh6atMmnW14+hLfOGcj7pAro9Gdja/R7QaOUnPSPpG8rPz+D3sevwedj9+&#10;D0sPuevk/7Hxav7xKaM/G/s1joX1Ht/ja/xt4tds3t/KIP5iP2NFu1Iri9RDv7OyyEzoa2URRn2s&#10;LIwqax1TFjqvstD1Kgvdr7Kw9CgLX+mLDw4wVnTbCz9iQZAasjf26i2DmpP3IdY4Onu7gWWlvVkv&#10;Mwzezv5bU7gOpifCL4hX2wEWk8+EPctKifWdiUivP36VL0mfMrB8YHTv7q5s/quflYX3YqnzWTWB&#10;8mFdXWJlYeQ5jJSFp/OUhV1PWXi6n7Kw9CgLSx9aftDyLyT2qeQp6u/k25F9TSTvQdjgJD92cnse&#10;qOcr4bw9b4e93POfNzDQ+yj53Hfvh2/C8tE3kjNGbIQNdomNfrN/uhM3hVv5zRp8383zzpuILh/i&#10;9n4RtfdL9QGOi8uN4Z2B2/tFZN6EHWvvl28Ct/fL/DK390vXcrf3yzruU31dO8gYvrqf41/3t3kT&#10;3mWkz7yJcOJgt/fLNuTLvIlN5NDeL70G27yJ7FHcxzsIdyY9mLymzHFUULak1g/Cw3y398vhcbf3&#10;y6v7ur1fRHzLnqi9X9YjP/Mkor3IV9Tz1lF7v8wa4vZ+GQ+ZNxENhnthv/2C67X3i+TV3i/vIr/2&#10;fmkGVdfe5PnEE3huGI8hn+LJt4ba+2Vo3BglIfMm4g8hB99A5PFcMF1LOjB+MfJo75c/HWjzJuJP&#10;DHV7v4w6yO39IjJvIhLpP5n8kD7RplVgU0Wwycn6A/WjGsc3uxl9cHVOJ+xKH86LeV548gkuv1vH&#10;1VNy6FhxLKZB9ozwt4eKY/HAWBfHYgfI3CpvYMKY/OBYN9fqqmPcXKuDjnZxLESew/bSqSPp27Hi&#10;WBw12sWx+P5IF8diEVQcix+OsPSiHR3jTxxmx/EzR7k4Fn0OtfQjUe9p4oh6qp+l3+uoOBYzuI89&#10;KbKfkQ7lEc4lXZhdQf4qn/KjXByLVVBxLD5BbsWxeA6//PuFgT/7WBfHIl7h4lh8UWH3ebfw/Ern&#10;peOM9j4Vx0Lv9WfHsWgciyxfv8rf7WTrV/knnWL9Km/VqS7vRZXG5H+dZvQGnGH9Ku+wKdav8k6b&#10;av2q0DvT+r5G+ifuuFcQG8t5+lWJzlxPvyq16nTrV6VHkh7fZnQy6cP0w+QH46NOsX6VyUO/yki/&#10;KjxpgvWrjJSB/V5H+lXpo5CbflX8PtJBl0Rx0pW+rZxs9I87zfpV/ranmzz+cki/yu96hvWrjMht&#10;VAz/lZynX+V3g4rhfw73069KX0J6aieOIX19uy+Tn44nkT/9KpPrZ/erWjbQu63yjnMzX88sKyUu&#10;TuqAmWWKi5OcGdo784YmjcmnzzZGzae7uDjQ4uKIvKvwuXPqqbg4OlZcnC3PdXFxpkPFxfkETmA9&#10;2e0zXFycu0mfeDjJKvKDxaOQg31CTB787UbSTxx5vqVv5Pux3/UdOW2zsT+If8vP0jimWD4/S6zn&#10;hfZciZazjdk1s2z/Eu/lWdTJ3kGiP7/DGu05hFw170DKPtGN+2Dqr459e8y1/UuKpsBu/YN1j0D2&#10;L0msnsucqxJH9i+xY/YvyTzKefYvyZwJt+4ZZHaF7F/S9zLSY/+SlbfOsf1LKpeRH/uX9OkA2b+k&#10;6JYL8GUXB2v3hOxfkimA7F9iTHZ0PKItexrhI+/AviLPwbu2DFYcOtv2LwmbkS7ff7jaMf0Z8kkf&#10;fHeR7V/iN5uHvurIvBZ+h/FrIX2aqjaQupjxkA8WX8T9cHF3iL5a8DrysX/JpHmQ9iZxPGT/EiP7&#10;lxjZvyRxHnKwf0niYcj+JZojoP1LFi+YY/uXjJh5IXMWdgzWTuZ9sH/J4p2Ri/1LFlwDKzsHk9oi&#10;H/uXZAZD9i8xMt/DeHO/oNqbZ/uXjKi8yPYvWVcz1/YvyeyE/OiAuvJWvalvfzZtsnJHP3H6poKG&#10;8dB6+j8eRz2ffX9z/Bf7/+m8nP+izWb6L9r+m/4Lz9vab+sVec5/0Qb+1PPVybXxNQ39F/07z8r5&#10;L9r96r/4j1lj165B21OUd/3I/3z/hdbCNI6z9qv/An9X7Ff/hfNfbBrTrbnfoSCB3mxod/7v8190&#10;aPBtdczbr/vf57/o2OC5t/oF/ovGMcZmUWbT+Nt4Xt3/X//F1g2eb5uCQsbA63My/QbaOHgSsVtK&#10;RwTJXsRugdkTvwpKSocGXlfWwtEvDk/4xNbShRWsvaP/7F33LbFiSgN/YhPrR/snFRq99tj9uT77&#10;6XdBSZcDgmj9t8HS+4ayrgSuOziIjvsmWLrLIcSeWR8syYwK/I7EaNn6iCC9/MtgyYGjg+Re5M+8&#10;EMsHJr9nrZ6Ol68NSorhs6z1u5wxljh2eJC8jd/XwLlch9xh7jmsP2Z+nI37YnTBzF7YOD5WvnFm&#10;eF0LG2eGr7S0caY/srX1baNWbY3pjkVG/5b2Ns70/9bBxpl+pqONM6NTt3J7j4vyVdgxe4+v4Dzj&#10;zNQCrmecmRnZ3saZ2XQ761N6b7ZxY4ddyY8+ZvLRljbONHkYZxoZZ0avbGnjTKPGTJK3jtor7mnk&#10;ZpyZ7Eo6jC28O0kXZt9Bfhg+387GmeEFRSZPuCfPwTgzvLy9jTONGh/rmHFmcl/OM84Mr+B6xpnJ&#10;f3I/48zs96RH3917lvRhspz8dPwO+TPONLl+1jhTc5W3bVBvt8trvw9f2MnKINsiZixe0clssplO&#10;XcxGW3XGzmaz9X7b1Wy4RtlCdYy9Xedlv9f1st/rftnvLT3evaWvMli0g5VF1ev4WjifmY3vgutj&#10;/ba1+6OLtrH0jLJ76xibsc7LZqzrZTPW/bIZW3oaN+XkN6qMdi62sol2jzmbbLNOZr+PXoeyn5d1&#10;Nvu9UfnoWPZ2ncfmG+l62eN1P/Z5S4+ysPRVJjN3tLLxJ+E70rqGRfieZO9fvr3d749DPtIzkr5R&#10;/gKdJ3+7Hpux3Y/N2NJTXdJzSP6NP7eN/r2p2W6jE/Y9No6jNggdNYA/6c1OOR3l79vb5vrHb9qN&#10;dxoEyW93tbn93iDHbKdedhwOwwdDPKHwiV1srn8Yh8z1T3/cw+b6ay2a5vqnb4fM9Q+vhcz1NzL2&#10;M2qO/uJufAc56rvSdTlqrn94VK+yOtrvGeTSeZH7dH4DsT3YMXP9a87FV8S6wtSjkLn+Fc3wITHX&#10;39bknYQ96G2eB8aPJB0dPwd97PJ6/n97rn/jeHKreY9v8ad3um3unUbDS2287Vf3M/tgcp897DsK&#10;v+jvvqspexujPQbaGlUjdj2j7CWn7eXsjiJ2TTteg92gP8esUU39bU9bo5oYDtlrMb1ggLNrziF9&#10;7KdRMfmJ95E/a1RNHsXnlVxKf17fDZSfXL+bv9xVoTx2msYx1fL1q/0OQ80vYMQvEPYe4vwBu+3n&#10;/AO7lZvdxBPxCxjxC3jTys0v4LUdZH4B72bIesrwVO7Td3DK/u47OPwAx/6DzS8QFpE+fgHvn5D1&#10;lPErD0Sf8B1tLAd+Af/2IeYXSL7B/egd7ybShdltBzm+UFYmv4D3UmB+Ae9l3/wC8hOUNqUui/gF&#10;jPgF0lORHz+Afz/5isqvjvgF/IKh5hfw3z/Q/AL+kxC/QPJ05MMvYPLiF0gmuB+/QHQBz4MeiUYj&#10;n7gKuWD6evLBThNdBLUX/NPIIf9ALcQvkN6L39F3fpL7YPxc0oPplsiDXyDqfpD5BdKDhplfIP4i&#10;ZD2lL8peLlIfTH7Vi832CzSOw7YP30Lf3HdRmPsu/DtHWX7hRyM3UPVOv+fma+BjaBwHLV9di64e&#10;53xQonxQ9yQc7z7a1bmlY5wPSpQPSpQPqnaM80FdcZTzQfU82vmgvuQ+6dovjnF17q1jHZdVOB/U&#10;H0lfPqjKsc4HtQP5yge1sRzyQfUd63xQCe5TW7cL6amtu/4ox9FjrK6FY0Y7H9RRRzoflGKPU9cs&#10;Brl8UDqWD+oH5JbPKU6+ovKro3xQc8c5H9REKB/UMCgf1DdcLx+U5JUP6gPklw+qNaRu+RmeT/w9&#10;zw3jXZFPPqj2UHVsxJGuzs2C8kE9ghzUrWgLnkt1rIB0VecuRR75oO48zvmglh/vfFCjT3A+KJG6&#10;FonUMZP/F9W1xjHdbqZNuzrXrm3wQU2e4fK74+x6Sg4dywd1LpQP6rdQPqj0dOeDikH5oMrOMiY/&#10;PtPoXzfVdKk/corzQYn6dhacVk99UzqWDyoBST9qAhVL/cbJzgfVFEo3d6o0xpef6njOKU5X9zvZ&#10;+aBEvafKCfWkHYz0ex3lgzqf++SD+op0KI/wEtKF2ZfIV+Uz+Azng1oN5YP6DLnlg3phqvNBzTvT&#10;+aAGTXM+qG+m2X3en3l+pfP6OcZQ71M+KPFn+6Aax1/L2252nm3+jfC0C8rk36i4Y5Z9M4mV5xur&#10;2p1n1Bo1xf23tWrE/TfyTlKXcr6O+DfsGP9GxZ38/iXzrz6E+DcqOpEe/o2KEOLPyBSSD6xg7ZqY&#10;nXGB+REiyUMfw0i6/vlzLH2j6rLOq4x+tN0sbtDfjuVdR+IddrF7rt0vMtZsN9ftz569kHfPHIBx&#10;/A7Tx0Ptz95inukmfyT3qX1c5Vh06B/c/uxVEP/Gyk8g/g2/4yXm3zBqf3Yda3/2NZzHvxHdCPFv&#10;REdA7c++jPTwb1S/QD7an301+eLfaDcQan/2lXPNv7HieKj92XtD7c8u4t8w4t9YJ/8A/o0R6yH+&#10;jcUzLjL/RqKEdKlbiY7kA6t2RB5Y022+25+9BOLXSD3/B2Px4xD/RnIARFdFvbgPZu8mHTj/EMi3&#10;UFkItT/7vcgpXTYf4t8wan92HWt/9r8gh/Zn/whqf/au89z+7A9C7c9+x8Xm31ixkPeh/dmHI5/2&#10;Z38M4t8YvifyaX/206H2Zxfp4xrxbyzoNd/tz37dJW5/9paXuP3ZByO/+h+58v6F/g3WkcQ2qV89&#10;/R/3b+Sz/2+Of2PNSXNz/o1Om+nf6Pwz/BudvSL6Duo/aLzyU89XJ9fG1zT0b7zz7kU5/0aXX/0b&#10;/zH+jS6bfCOKu/cQdamaP43ZOkAvxpz1tet8rd+vXbHGV3ys7MiPfK3fz05Z5bj7a8ba+X/3FR8r&#10;e/4TvtbvG2kDssdU21odI22F/V5Hxq21K1b4Wr9f+8c3fGtX3/zAWPsd+aD7ao8gX9bvmxzbNd2o&#10;Tcl1ym1M3zhGXL6+8a97FHQPSukbZwd3D5b6rG9a2Y2Y1e3ZFwbSN65t0TVQ3zi7Cr8IfePaZbFA&#10;fePsITtZjOvsjds5PtPWWHtvi0DtSXY8pG9c+/j3vnFCra++cW235oGV6YDtjbV9OzmORw76xtk3&#10;egWKa1NLX6R0boug9sKSQOOwrEif0ag6pNiH6k9s9jisa4O63q0gQfX+f+ff6NYgv+7/Cf4N/Izd&#10;Gzx3j1/g32gcv+8Myuwk/qSfNsQQrFufsT7jfAfTiCW48ls/hKozjdZlvMt5rcsY+26geDiijbEb&#10;rse4QX7TxnH3VpN/I7vWnU2sf+4f7JXZvlzn45dQf2Yr+S2wpxQR+w+G8/Ef0D8XNf/IiC70tmc9&#10;Rx3pn9ux5h/N43f6595pxAzU/KMjvg5s/tGL+Enoj3sfkL765d+RH4yf6Ln+ueRR/1wk3WhSYT15&#10;J/a7vqcf7Z9vGoNOMefeYxz5Gn9696W8A7UN4Qttrd+WXNTaWPV6y5y9ukXOXt08Z69ulrNXQ7NX&#10;Q7NXN2csLXt1i5y9umXOXk166H5LX8RnoOOqde1tjnOmY0eb41zcfyub4+ytgsxxDrfdGjlYr+l3&#10;MGZ3h8xxTr3FfcXkUwrpL8fmkR5znM0HQj/Z8oHezDbWb/Yntc7Zq1vl7NUtc/Zq5DN7NTR7NTR7&#10;NefNXs31Zq/mfrNXk57GIXpP0PKDlj9znE0e5jibfMxhNnmZ42zyM66x54F6Ps1xtudljrM9P3Oc&#10;9T40x9nej+pXrjzy2MV/dD6QO3ETdb1xvL18tqrowN+4sd3sbTdQ349+r7dVNY4zt5660zD2S7h+&#10;Z6s34eLOxuTrMRdffmqxi/3S8bcuvvy4nSz2iyfy3o2KL9+G86xdSZ3A9Yovvww/xMzCIJpBetSX&#10;6E+kD+PvdjNW3NLD6lfsm12svtUM7WX1z/8SUh+NKlcdK768YvuJFVDx5d+GxH5JLevk4ssvIh/F&#10;l6/u4spZz0P5euu6GmMrupUtbUI5X9ndxZc/uoeLL/8YchD7xVsBNY69nfxg/HSo+PL393Tx5c9F&#10;TsWXD3qUlazxg2Sa51A5596b14rziv3yPOkovvwISOyX6MLuLr58xPWKL78ceajf9j5gfD7ywvTC&#10;zi6+/Av4cYj9Yv4cxZefzXMqvvwI+ItivzSOJ5dPf4bvDTD96c3qXyb9mf56d3vOKN7PGH+4r3vu&#10;H3qbfSOEpj9F9Jv/6O/qif60Y/Rn+jt+R39Gp5aYfSP9LsS+ka4qNXtGdBvpozfTpXs4+8bC/qY/&#10;TR75UCQX6Suu3QaqTdHvP6k/G8e+G8F64UH8SX/Gc/rTG7Kfe64WgTG9cl+zb0TX72v1ITyO36kX&#10;yZMg9o3kkjJXzwLuUz0bv7+rZ/sdYPaNzDsQ+0Zq2mCzb4SPDzb7hhH7hhH7Rjid89g3wve4HvtG&#10;eDDEvhHbnvSwbyQGDTL7RmoS+WHfKN6e/LFvZHzf7BtVJ8XNvhF+j5zYN4zYN4zYNzLnxc2+kZqP&#10;vwD7RsVC/AcjaIcKynkevsvHSV/f5WvIB9OfHOjmb+IfkH3DL+N3GN8Foq+z7Q6w+hp+xX3U22xz&#10;x+JBpId9I3MrcmLfqGoF6Y+Gy5AX+4YR+4YR+0b4DXJg3wgnl5l9I/wIMn+zeBv8Ktg3El/vZ/aN&#10;qtd4H9g3ivcdYvaNTHfkw75R1R75sG+EsyH2DaN8eDrGvhH76kCzbyReHmL2jdTdg82+EfZFfr7b&#10;uvL+5faNPg36WX0L8o13onkJ5wsQ5Qu47VjHW8c4XwCxD1XeioFovgBRvoDPjnS+gDmjnS9gpzHO&#10;F7Ca+1TvPjzK1cMVRztWH+N8AReRvnwBx1U4X0Bb8pUvYGM55AvoUuF8AYdyn/TZjqQHk5eOdjzo&#10;SOcLGHaE8wUcfLjzBaw4zPkCRPkCRPkC1iG3bP8l5CsqvzrKF3BOwvkCjoXyBfhQvoBPuF6+AMkr&#10;X8DryC9fQBa5qGf+izyfeAzPDePbIZ/sZ4VQvoDyw43RmVC+gLuRQ/V7PfepXn9Feqrns5BHvoAb&#10;xjpfwMPjnC/goOOcL0CUDV5U/0zyS79s9nincWy+vP23xae49z19orHq3gmu/3bcSa7/1v5E1387&#10;cbzrv4nqv4nqv3He+m9cb/MNuN/mGyg9njtU+uK4Scaq5ypd/23dZNd/2+p013+LoPpvX0D133bi&#10;PMx2gOq/3c996r8VQfXfTiI99d8WnmrlYvlQPt6xJ7vyOmii679N/73rv902wfXf4sin/puodl5U&#10;/03n1X/T9eq/6X7135Qe9d3Sh5YftPzVf5M86r9JPvXfJK/6b5IfvW3PAz2ez/pvel713/T86r/x&#10;Pqz/pvej7yBXHpvRf5uZL4Zh/jI/x/JKTp9urLp3Wq7Mz8yVOf4P5qhEJ07JlTm0ModW5lNzZX5m&#10;rsyn5cqc9KzMSd/KfEauzJNW5pXTQivzdi1nujJPQMrcnw4p67At52GSeH+uzLnPyhxamZOelfm5&#10;uTInHyvzs3NlPj1X5mflynxarsyRz8ocWplDK3POW5lzvZU591uZk56VOelbmZOflTn5W5kjj5U5&#10;pMxNXsrc5Kes7XlU5jyfytyelzK357cyT+bKnPSszF15bEaZF+SLsZi3f7Vojhufrpldpv5VcffZ&#10;lnds6AXGiovON3q3n2f9K1H9KyP9n0TrWdb/MdK/MtK/Kt6F3+lfpcZBxqfFCyH9q+LvIP2qVJL0&#10;YfF+5Kd+1jeQfkwoedS/Eknfq72wnupf6fef7F+VNmj/+hXczPji6tz4tM7XmZl7paUTdr+inuhZ&#10;O5Yvsh2/y9eZudz5Iqsh6+EqxkJ8kbHPLzPW7O8YXX8p/RL6yd8scL5IETn9a+bXU75OHZN+ciYk&#10;fe8QiK8z2RmSfvjCJZauN84xfe8fnK+zHST9cOLFlr6R9GPya9VR/VGdryP9n2wH7sPXWfUs5NtL&#10;XE26sOpB8oPxKciZIKbx4xBfZ3oIzyFf5wOXmq8z2uYy5+s8HR7QNKh5juflvlQ33gMsfpj3BO19&#10;4us0/mxfZ+OYi1dQXhfmyqxnrk/s//NqmwcZzbnG5kHG9rvW8k50vs5Y0W2hMbV2oY31YjMW2dgv&#10;1fp6GwtmDr3e5kEamU/ojnsFfQs5zzzIlcdzPfMgKx9f6OIYfE+6fIdeS8dsCflxnD73GrfeTvJo&#10;vZ1IGWTm/HEDNd7V73UsVRyDmcit9XZ9SEd65F+O2Xmkz7G/BXL/q3/gV0Dk8e+HWm/3Ac9FrAmj&#10;1tvpWLEmHuQ88yCj8bAPsSbaQ82DvJb00H9hU8f4vuSj43nkv5w+iuT9WfMgZe9qHGcy37g9tttN&#10;9o5SzW80Vu10g43bYyenbNxe9UCVjdszY6ts3G5E9xoZt6+4j/OM26uP43rG7fPb3eDmtK67wco2&#10;2oL0qW/JTjcb2xX+l7UxlX+BzGtccfgt1gaFf4a0SUbSNzJeTzyfsnF7IgMZt68oJl3G7dXz4ZP9&#10;gvlZyLi9Yi7yS7freWDmNsfK7W62cfvKs2Hz/kHfGsi+cBUdyZ9xe2I7KB0/m/xh8veQcfviNvCb&#10;PYMFkzjPuH3S8zfbuL2qiOegTtW9t8QenGdcXbU9ZNwef53zjNv9KfCutkG8PdS4/SrkoUztfcDk&#10;NOSFceRXzFbvWqhxez/IuL3iC56XcXvmNfiLxu17NNCv/QvytivX/MnGX9GQ203/1LT7s5VX5mPH&#10;qjv+YsfeH+60ORJG6Q0d8y2lenK+juhNO2Y+34I2/M58vsoX77D5fCOugczny+4J0cvhPaQvNslx&#10;GPlLb0oe5vMZpS/732bpG6UvdV7tzY/aPfs3eO788S0Thy119X/3u4zx7att3O571VYfUuP4nXpR&#10;fAKkvStuucTqV2ok96merXKsPPRuG7ePSEHG7X3XQOYlpDreY+N2I+N2I+P22KecZ9weuwkybo8d&#10;CRm3Vy4jPcZxRS+SD/MSqleTL+P2SQMh4/YRzyMX6y77nACZlxDrAxm3Gxm3Gxm3jzit2sbt1esh&#10;4/Z2ybvcuL2EdPkeo47kA7M7Ih+Md7/Xxu1hCWS87r1wtzH5OKTPVjMAUl9ju3IfrLiHdODaQyDt&#10;1spCyLh98b3IybgqNR8ybjcybjcybk/9BTkYt6c+gsxLSHVdYuP2tQ9Cxu0L7lhq4/Y+i3gfjNvX&#10;Dkc+5iWsfAwybl+8J/Ixbo+dARm3Gxm3Gxm3r+t1r43bF1x3j43b+7a6x8btsSHIz3dbV96/fNw+&#10;oEH92rMgRbt3BX+yC7WDXoz/T09bnEr/woeN8eUP8Z4GYyd50OJaRiL6zo5vRV9wXnGHdb3iVep+&#10;saKQY+JYhkOWWdxho/Qkx4o7rPOKO1yXX13c2Xqb8KZxLpv7e+WND5WZ+Ki12YkWf3Oxh56A1A/v&#10;5sdcfbn1caM/+Qlnn81C9L5/yZPWDoQvP+nWyItaA2DHvYKVF3CeNrLyA66nzS464Alrs4tnkB7l&#10;kppH+rDqbvKDFdlHrc02eWizjeiBsMUjpgdEtdX6vY5qs4sLuJ82u6Yaqj2YQrqwqg356Hud/bi1&#10;2ZkMRJ7MXpKnD3GrnrA226i+ho5psysGcp42O7Ga62mzKy6HtNlVO5KevodZpA9r0uSn4zaQNtvk&#10;/VltttYu7NWgTu2d1xYUG/Z3swUZsQX5Rz1nNqBozHJnCxrzjLMFiZoXKmIL8sJnzBbkLYeTGRNv&#10;s9xsQf7Z3Me7ib519CY9a8dhDWRPF/8g0tcc5Pshc5Cr2pI/tqBN5MAWFLvmObMFxe/iPsowvJL0&#10;YHYF+cPkbs+U2RzkO592tqDecAQ2pE+fMluQEVuQEVtQRZL7sP2kUuQLLb86YgtK7fd3swWl9oDY&#10;glLdIbag9A9crznIkhdbUPwMiC0osyWkjDKVyCfujnyw4nLyQWcl5kJsQZkeTxtj5RBbUMVYfucb&#10;SJ3PfbDqPNKBFUN4D9iCMq9CfN8V41eYLajqLxDfd0pUWyiqDVO5wc23Be3doH7sk3euXSL5kr3v&#10;VMULxnj5865N6/k8cvcOUhfzu9q0+VBtWr8XrbxTZ3OfvpE2Lxsrz33ZtWnPQLVp277i2rSBr7g2&#10;TVSbJqpN247zatOe43q1aedBtWkfkq7atB/IR21aB6g27UTyV5v2HXKpTZsP1aaNhmrTRLVpotq0&#10;hc+7Nq3zC65N+xOULfpo0qM8ooHkA7P7Iw+Mj3zVtWlHQ7Vp3/NcMLkWqk0bB/XNHs59qgc1pAPX&#10;ngPVpvWGatMyyKk27X6oNk1UmyaqTXsVOdSmdXzRtWnDIbbote9DtWmvvOTatCd5H2rTzkI+tWmf&#10;QrVpxyGf2rTrodo0UW2aqDbtsFddm/Y477f9wKDv7q+4Nu105Oe7qivvX96mNY7zmtcWvfM7zhYt&#10;on8yJW8bEyVvGmMlb1h5G9E/RvRP6og3TP+kboTon9QayBqIzCHcR71LvOCY2v8tO47dB9E/mS6k&#10;j/5JLYBaA/EBlC16Yzlki6582/RPzYXcx3uJnUJ6sOpW5IHFW7xh+id1weumf2JbQvRP4onXTP8Y&#10;0T9G9E/2cO5D3/jTyA9afnVE//g7vePWQLSF6B8/+7bpn4qXuR79Y/Kif2qGcoz+Cd9BLupXODjH&#10;NsjHcfb35EP98sZC9E/ovW6MfgPRP9kB/E599o/iPtXrMaSneh7j/aN/wsUQ/ZMdWGP6J34BRP/4&#10;omwYInrH5P9F+qdx7Ny8fuXP/2H5JRa8u4FqoyN+F9F/N+SLs+rjU+uX86sNzPWfwkFrbcyehCUn&#10;jAjSXT51/al/fOz6U6v/aSzqApccGVRf9hF228OCEU3hByOD2AOriYc+zPEq1pV257o6jjs48B7g&#10;+KmRlA3pied/YvQK1pQtOWZE4B2zpmzphcMC7z6Olx4YeO+tKSvpup+x9G1iInJc+ii2gf35fUk8&#10;iM3lfupa5s+kB2tuJX2YeuejspInOD8CuajrqUeQa49+QWI6nLir46LOjlO2C4qeWV22dCLjpgkf&#10;lS0N0UXN/1m29MrCoPh50qPsE4+SPqy4hvxUJ4Yjx5ICJ88rzRw1TtL70zhJco4idpv4bPsgOVRy&#10;tw6KF3E/dTDzGunBqsBx8VPkd0DroOhUeHRRMKkjnLxVEPsA+efQFovIa9yvZ7C2iPNb9Q0WjIet&#10;+gV9HoJNBwRVJaSnNuVpx4r55MdxVEb+lXvUy+XGcfy3fnpD/b/qT86s69hu+ImluQXnM0+4cRzd&#10;fLortfdXpruM6K5oyJems/wh/zJ6Qz433WVEdxnlRzv1c9Nd4f0Q3RUW/st0VzSB+3ge/yPH8Jgv&#10;7Nj7O9R+eHuRvvxot0J0V/EPEN21iRzortScL013pau4j/rizSI9mHwYeWB2h89Nd4ULPzPd5e0E&#10;0V3+2+tMdxnRXUZ0V80p3Ke+0nzyg5ZfHdFdsX5fme6KdYXortg2kL5T/BOulx9N8qK70uMguivx&#10;JXJRPxIVOe6MfBzXzCQfdFfmTIjuSmz7mTH1O4juqhnO79TP2GncB4snkx6s6U85oLsST0B0V82o&#10;r013FS+E6K6YiO4yorNM/l+kuxrHG16NjnmLP43X6tY1plp85/zQ90OtOUl+b/ISl9aY3jFrjP0A&#10;sZ8asYMYpWOvrXW6VkR+O8YOUn0ux9hBFpRD9t6sbAGxgxTfTrrYP1Jdc5xMfjpeRv7YQUwe7CBG&#10;0vdv/cbSN/Jd2+8/aQdp0qDP2LQgn56t7lpYLtvoYig9O/zKAo7HBAvOaGqc/3UT4/orIHr2qYMg&#10;evbqQoieDTNeufSsEf064o/8Xkf0bGWGY/Rr9WmkB/s+7riusKBcenbd7wrKpWfXHcsxerZySkG5&#10;9KwoPWtEz1Z343f0rPcU9/NdJEY7VrxK+hwTl7dcejbsxbG+y/eQCz2biiB61ojeMqJnp632yqVn&#10;ewxoUi49+9ociJ7Nfsz91NPU8aSvervSsV0v5EHPmjzoWSPv394ftGP0rBE922cXrkfPZp/nfunZ&#10;SY7xnR2f/JD80LPTHoDo2e5/gOjZcCr5o2eNyGtEz344j/Po2b/eC9Gzc96F6Nn0jqTH8yZOcixe&#10;7rhyZ/JHz9bJlbOXbZ6e9e9DzzZtUJ8K8s4LrXxri3L1Ofxe9VTbr9/r+wAFDdIqLEjwPY7KfZPN&#10;oWwo/mXNLK2id7esJ+/afs9RsbF1fgPJS+dzedFsqM/ROP5yvjYi07pVufZMNdJGrLu8Zbn6udWX&#10;tzAu6AgZzxhpI4y0ESO6tShf+vDuwcqhkDZixGRI/3bdTVxP2VSvcly5E+lxXHQ4pI2ovBjSRqx8&#10;FGp8vQbSRmwiB21EZknL8pLWfrB2X50vC4ruIj04/GDHdj80L9f4esSy5uVLbx0YLDgX0kZUH9O8&#10;XOsujbQRRvVvu3Kf2oR7SQ9afnVUG9GiVbnmlqeaQLUR37YsVxvR532up40weWkjJqU4po2IJkDq&#10;ePRbR38m6XOc7QPVv+0FaSOi6cijcfYcqP7tNvzONxbrwX2w6lbHbEvKgTbCPwTSRiSvgcwtL14G&#10;1UaIaiNE6prJDynrjXoH/HPTIAKbnKw/UP1oHPv5aqrgxfw1pY1oC1Ufq2tbl8sm1+ftNuWy1VUe&#10;1La8FNudEZuckT1rdF62Pl0vXRpd4Fjl8zu2uqLr25TLdifKBmgc2S7Qedn6dH3+PWu23OS76en/&#10;+JqofGuGXvo8Gdej6H/697+zZ80VPRbk1kQ128w1Uc1/xpqo5l4RshXy14y/n3q+Ork2vqbhmqgL&#10;brg0tyaqxa9rov5j1kQ1jgn7EHWpmj99yx2gvuX/+WuitGdNy02+9+Z+q7x24V/XRP2nrolq1aB+&#10;tC5IUL0b9qP++2K+tW6QX5u8PuX/ZTHfmFPRpsFzt83b97W9af6ve9a0bZBWu4LKJp53PH/ST90o&#10;P+knrXmyPuwOLxuz179mTC94Mxj/0au+v+7tYPycN4hvkwnGd33bz/b9RzB+xT9874pVwfgLPvaz&#10;X70XjN/7Cz+87f1g/Lc/GEvHFgY6Lm1Dn2zwe0HpjdjG57CGKoY//4l3gtLr2VfnmTeC0rd/G3iX&#10;v2y0vW84NtLH2rAW62+szWJ86t3IdTA7+HWjv+rNoHRYR9lkg9JLmZdVS7ovk9/jNUHpqhaOjK/t&#10;eCi2zMNrgvEzvve9s98Jxvf+2s9ez3O985kfv/At2/cm2oPn/c0aP/7+68H4JTxX7auB7Zc2i/fC&#10;PmqSy47rO3SuD9ikSWOT0Q1NmmzlN44JuppX3tAeQAfErWcY9kOg+XbJfm4dWPgY67joeycfYf0X&#10;9PxPbD2YaPPtRMYm4dOf1ZP5dnZ8cN8guQ/x8JhvF3ZmPRnz7ZLNiV/HfLvkrC9t/Vd4FevDmGeX&#10;vCO3LmwG68Lw1Zg8zLczkr73VFNn3xPV95W8Yt3T178PxaMu2CpP/NBB1LkBuXrXiXegeud/2NrF&#10;zDoIKmbWTa1czKw1LY3ZZ1q4mFlfNS+zmFmTmruYWaubuZhZVzQrK11F/Ioz4GjmCx4KVzBfsByO&#10;4blFzbcXFSvryC3qqfem33O0WFmFLcvqaL/PRS6dFxUzi/MbqPmIOlbMrG4tXcysiVAxs6qhYma1&#10;5XkUI2u2Y7wJ6eh4KvSxG+j5/52YWbzVrfz2Db7lDnnbZ+13o3GlkfGk32NbZ3vs3tEYdWtvtkcj&#10;40oj48pocnuzPUbNOpjtMVoEGVf6J3GfbBwnbuVsqsO3duy7jdke/Zakz7gyWgUZV2Yv2c5sj5vI&#10;wbjSu3lbsz3GX+J+6nK0kHRhun0Hx2eLzPYYPdfObI/R39s62+Pwts72KMr2KDKuTFbyHIwjvaXk&#10;K+q568i40vthO7M9ejWQcaX3CJTt8RTkY1xp8spvO4b75TdJ8jyMI8NDkU98G7lg8mryYVwZzoLy&#10;m/yN/KG3HjKuTPbjd8aT3lncB7NTSQ8mC5FHfpNOvzHbY3LfHcz2mH0WMq70noOMK436liS/uNnj&#10;yg4N6kfHvHNco/f6uXxiJfWUHDrWHNR1v7M5qOGlUHNQSyBzUNOX9zWboX9PH2P62N7GsO1uZkMM&#10;H+vl5lKJPEdYsEs9Sd+OST/7Yg83x3UKJP3s1pD0vandLT3vym7G5L5dHdd2sfS92zpb+kbS91cV&#10;W/pG6SidryN+1exX3Ifuj/+edCiPqAnpw/hg5FL5PNjT5rha3DvmuCaP35V63SxI7rebzXENa+FV&#10;BUHyvt42xzV9Ms/Nff5veQ9KZ1ip0d4nNlrjz57j2ji+63p05Cc5Pbl7Tk9658TtG/FKBxqzR+/t&#10;9rz/dk+bP5m9aoDb8/79/jZ/MhQZ6xuZP1lxKeebFQWxj7ieeTQ1/t5u/mRT0tMz7Ub6MH18YKzZ&#10;pdzmT6bOGWTzJytW7EedbxdE0/a3+ZNG0jcyfzJ8bC+bPxn+AzJ/smLs3jZ/MhbsY/Mna2Lkw/zJ&#10;ZL99TXfY86BTwtN9O04dEtj8ycT2ZTZ/MpaBzJ9MDkYO5k+Gh0DmEkS7kT9Mf4U8zJ8sHgiZP5nx&#10;kJP5k1WPldn8yWwZz6H2Mvfewku4n/mN2VFQ8ydfKnPzJ1vDu5gPNYjrmT8ZH448fPP2PmC6A/LC&#10;OPJr/mR02D42f9Kfx/tj/mSyJc/J/MnwRZ77F82fbBybN18/wfafoW779wyzup0Mhlt5hd+MMGan&#10;jzJGex/u4iGK1Ek7lm4581D3zYv65kX8Bpl9oOIhPnWIi4c4Cioe4pUj7RuMLiZ9/AXRzuQnPkT+&#10;+A1MHvpjdfvieAuGuPRFvkX7Xd9k/n4Cfd3G8X9T1Pkr+FP/tF1d/d9mgvPHlpzo/LF/Pc7mt8W/&#10;G2vz23yR+mjH2MjinLf5bVxvti3uF5M9x9v8tuju421+m1H1mGPZyHReNjMvl1+dG9B1b7TmeZsG&#10;OnbbvPPbwm9OtfltYb9KF5t38WRXLhNON6YnTzH6hWe677DTNDe/bd+z7DuNnj3L5rcZmSfmjllH&#10;sRvnmU+W+pT7mN+WWTzVxebdifRU3/ckfZi9iPxgMsZ6octZ7y15FJtXpB5Y7LMc1e/X73XU/LZs&#10;d+RWbN7zSYfv1GtNujC7zxnGsM8UF5t3FUSe8I9TbX5b+NlU+ke7sB4Qal6eqNi8CznP/Lbwc65n&#10;fltyMNSc9DGkx/fl9SR9mLyB/HS8D/kzv83k/Vnz2zQnvXFs3nz2d+/Y810/SaSfFDv5PGNqYuj6&#10;Sa/McP0kUf0kUf2kTknXT7oPYn/PdAutnxS7mPt4R6lWM42ZpGNiHcT+HjuG9OknZZ6G9JOSxeSL&#10;/X0TOdRP0poa7O/Fj3IfZZi4hXRh+pGk4zkzXD/p3HNdP2nGOa6flD3b9ZNE9ZNE9ZNi3Ee/KLzr&#10;/7B35uFRVFnjLgkqIEtQdpA0+6ZsYRM0VRUWERGjIIuDplkMiCAo7jrpxkFR1rDI4pYWVBBFljCD&#10;I5huxwUFFBQXRD/SqJ+7gsu4oHb93nNud0I6PT4q3x+/mdHniS/VVffec+veOvfec0+dolyZH0l9&#10;E2SeFBz+F50nBc+GzJOCvSDzpMKaXMc8SeVlnpRxG+nF/l4f0kaRGcgnHIB80nYDKUfmSd2gzJOm&#10;32LmSWugzJPe5/4xxgSXkA4GFpMPtC+mHOZJkY8g9nf7+pk6TwoUQ+ZJQaHMH4Siw0R+4e+eJzVI&#10;eoYbpuXgD5L8rrVTcKfe7+C0WcqMYbwL9VMf19fnduRmTSHvHEGvELJm8vrdYZ6NuaSjH0Sazlbm&#10;zJ+t/m2d34b4t6W3naP+bcEhc7LlWzlKeddajvFvs9pxHv826wDX499mLYb4t0nsN9kPOlwD4t9W&#10;0ILynm3hnn8D5ePf1rk6xL+tVgj58G+zJsFMdLwQ/zbliJpu53W3q39bQeYs9W879HeYwx7vFPKj&#10;PUJDyB+WjEAemDF2rvq3+adA/Nqi1fkd5loQ/7bwdOopz+wE0kH7MPnA3fMgY9UGG+LftuBL5JP+&#10;sQPi36aUd63lWN615hs9+q51yzt4vnhHww/xb9v9LcS/bdqHd6p/W6193A/823bPpnz82zZ4cFpz&#10;d8E1yId/m7Ue4t+mZO2nxL9tT95c9W+b9gb3F/+29AFz1L/Nmon8PF+J9paxqmw5awaupP//wulV&#10;7F1WjG2cSv+Eui82PiJC9E+k7yKl07dAafVdoO2tRP8oxUdk4gLjI1IExUckBlmnRcaRjn7nvGcY&#10;HLFQj60XoPiIdCN/8RF5AKJ/Mr6D4iNytBzon9CMRap/witIx32x8skPBp5AHujVXaD6J7h0vvER&#10;qQ9z8BF5c57RP0LRP0L0T8kE0qFvfHdSHtTyEpT9v46LjY9IBpT9v3Qo67QPuF58RERe8REZDcVH&#10;5BBy0b/8o+Jsinwcl9xMOfSv6FUQ/eOvPV8Z6gDFR+Qcfqc/+yaTTvr1FeQn/bwL9x/9449A8REZ&#10;ssT4iCyFsv8nRP8o0Tsq/zHpn4oxoM9kntM5PueR/SixjYTSlquecx5YWkoZo+V3tdXpXnPjJF3W&#10;JKXfhf+iB3X8z4Xid1HYbZXOo3xfh5QZPxQqD2dC/C4KVt2v/m2dT4H4XVg771P/NiX+FqFeXJcg&#10;fhfRHRzjb+E/RH7CJQ8oo6esVP+26JSV6t8W3c4xfhfRb1aqf5tQ/C6U+F34R/C7+F3wnpL0tcg2&#10;8oPhJ8gfBg/dr/5t1hjkoq8HX0Uu/C6cORC/CyV+DEr8Lg7vv0/923Juul/92zY0LFT/Nu8g+dH2&#10;zl7yh/ZaypM+4Uce/C5UHvwulMxf9f5BPcbvQonfRe5orhe/i3Wkpw9GPiY/GLjQcMFblIffxeF8&#10;iN/F+S0hfhfWd8iP34USeZX4Xexuxnn8LqZdD/G7qPUSxO8i0Jf8ZEzZb2iHKI/j0FDKx+8iIdcx&#10;+V2of1uTpP50akobU3Dwo6q7lOiu0MVrVWf5Ll6jjI5arbpLie5Sorv8gdWqu/w7ILrLX3eN6q7Q&#10;TaSjPr4jhv4rH9Hj6AGI7gqdS/7oLv8TUGxMNSgf3VVODnRXcPla1V2FG0hHf4kuIT+Yuxt5YMlp&#10;q1V3+dc9rLorejpEd/m+eEh1lxLdpUR3hfNJJ3OlEOVCLS9BsTH1f9TYmHpAsTG1geiujJ+5Ht2l&#10;8qK7CqdzjO5yToD0D2ca8gm7Ix8ML6IcdFfkDojucto+rAxmQ3RX2M/v9E/rL6SD3gzygeGB3Ad0&#10;l/MmRHeFL3vM2Jgeg2JjWgdlnSdEZ6n8x6S7Tk3qH01T7skEG23QsT+yA2KDKSnYqPJGJ29SFp6+&#10;WWnV/Kt5z08othOh6NhHi8qI/Hos7/nN53d5z28YxL8tpxGU9/yeJF/WpcEecd5KeXL8MuWzTlV5&#10;WKcqyd/3xOOav5LnWn//xXVqxbjLDnPGZD9iZ/RTqmdtKHo20Geb6lXryN+VnveEck9viJ6dtnaL&#10;6tn0RhA9G33lb6pnlejXoM11CaJnI69wjH51viU/4T1PKiONtqqejVyzVfVs5GWO0bORH7eqnhWK&#10;nlWiZ51L+R09Gw2Rnuci9Az5wcIw+UP/t1tUz0YnIBfPpf8t5ELP+hZB9KwSvaVEz+45+DfVs51n&#10;bFE9W+B7QvVsyUfkRz/17Sd/mLGR8qT/5iEPelblQc8quf96/6Aeo2eV6Fl7HNejZ0s2k57nJXSY&#10;/GDuKMOpUcpDz+65DaJnO3WA6Nnoz8iPnlUirxI9u74t59GzOfkQPXtoL0TP5g4iP9GrBw0zVlMe&#10;x8GLKR89m5Dr2PVsxXjWqeYAkRcj2k/9E8KllLFffi+bA5SPXVzFaZbmtyruy/q7P6t5WHv/UUbu&#10;tf4ep/i1yflSUpacj5fFHpf4LzVL0gHNU44RofY7zfxWKPPbXjuUTq8XlFav7WZ+K5T5rVDmt5ds&#10;N/PbNVDmt19Dmd+OJB1t4ewzDA5+UY+tp6DMb9uRv8xvl0KZ334GZX57tBwyv71uh5nfzicdfd2a&#10;Tn4wsI7yoVdtu5nfznnezG+rQ5nf7nrOzG+FMr8Vyvx2NOkYE3z5lAe1vARlfttip5nf1oEyvz0e&#10;yvz2ba6X+a3IK/PbC6DMb99HLvq2f0icpyAfxyXTKEfmt3lQ5rcnPK8M+aDMb7P4XZ61MaSTZ81P&#10;frCkNfdf5rd/hTK/7bvLzG/nQJnfCmV+KxTdK/frmMaI5kn9o0XacvrjXP6O9m9zau5Wm5y9c4/a&#10;6iKPvJIt/m1KscnJMf5tcl782+R68W/zN3lZmbGIY7HVnbdHbXdCsQEq8W+T8+LfJtdX9G/7c7iO&#10;Uz6ecXvnX/u3pfL/eu13+Lf1+Whp3L+t5e/0b2v1G/zbWlnp3HNZT7Tk75fql5Dr6GuS/dtOG7M8&#10;7t/W+g//tv8a/7bWSc9ym3/jmN9tkurSNuW49Yd/23+rf1vbpP7RLs2P3hzGn4xbVaDYZf7v/Nt+&#10;Xazo/zD/trQ6TsVY0anmvr/Ov61DUpudlraNddkG/qTNzo23mTUQvzGZ252xW2kX7XC7fm27kaLt&#10;buZtvYnD+KybWZ89Gd8zbmZTbPvf/8MVGztzQ8NiWAn70ik73KJi9oKu3uUW7c7k2z8vu0VRbP/r&#10;X1G/Kqs65eBf5fXep7R34t/WCN+Ybe8QR7+baz+Of9qBLq61Gv+0HGzTwlexVQsbtHIDD3F+TTM3&#10;uJLrb81wA4WkH30qcU3fJO5+Yzdiv+oWtW7o2sNfcotq1Xcju190M9thL3iMekxPx37wnJv5FN9V&#10;vJ767OL9TCFzQGHeyH86ztvPuXmHP3Yiq15w86ocdJzJO9083z4n0HS3K3Ok4JN7lYFF+P/JfulN&#10;+MW13+cEr8ZvrvVBJzAJv7/mnzjWz/j9vfatY7V/Hz8+1s8h8efDV6IWfnXXfOUEZux389I/coLf&#10;kp9w1x6lN/JlN+9q0t+7y83rccjxDuBPd+RrJ2jBIUeUmQ3ZI+I4cyO+G7RT5jjWhw124b9W1bXz&#10;X3Izf8Re0nCPm/kE34f8dK+bmVfTDW97082sk+56z3K/nsIOUxl/wDH4mmRzX4+v6wY6HXSLFtbH&#10;L+5dt+iExm5g3Ptu0c1N3WDn/3UzM1oYftnWcGhn9o/fczOvZb23nRjxI/q49pv/43Y9w3G948hf&#10;1gzx/pTY107aH0h5+AubBly/ql8d57Skvnx66r3lD/H1uxHbxiXf8K1ZfBuHfmfa+IUjSu/NmDIY&#10;s3RvOdi4ku4tB3ul6d6ytT1N95aV7NGaY77x1Ibz7OVGPzpO95Z9ay0T76wz+VHnYB75w0A1yhN2&#10;/8bVvWWRR/aWhY1HsT+HT2KCrCv19wQl3lk/5Ja95R/xbZS1dXXyhYErfzLHQ2OuxDsLbvVckSey&#10;kHoQOyXyqaV7y0rZE5dj9pbDSzkve8tvcb3sLd9GevaWA2vJj3VTcCD5w0BP5JbjyZQve8si72/e&#10;Wz49qY06pvnRMcljhLWqqq6hnAMnlJF7oL/HKWtsOV9K1tpyvvxau2Jc6I8o7x3+RL8l3id1bko3&#10;9rb9tc37pHmn6NrPyqirDIQaKJ0xjdTepsTepmStF7y3vsqpZC2oxN7mH8vv2Nt8X9RTe1v0Roi9&#10;zd5KvtjXnE11DAdRnhy/S/nY21Qe7G1Kyf+vNUz+Quqvv8t9ME9Kiu9k/sp4xWe2VRtDRIiNwRrV&#10;2nBkc2VwhE9tDEpsDEqxMaz0GRtDr2bGxvAyxMZgrSAdfdFa3sLYfYItDce0UhuD1Yf8xcZQp43a&#10;GMJhiI1By8fnUomNIfJaa7UxeJVJJ8/OS+Qrz0x2M8OfM4yNIdZUbQxB71S1MVjBU9XGoMTGoMTG&#10;YD9APbApRN6jfKHUN0FsDJHT26qNIVILYmOIfNlGbQzefcgnNgaRFxuDN5v0YofegFw8C85M6ies&#10;iXzQfpFysDE4f4Vih/4GeWCkbVO1MdiX8TvjSSJOfng1+XFsd0cesUNf2E5tDPbU9mpjCP8MsTFE&#10;hPQrJf1B5T8mG0PFeMWp5hCRfV2031l1OpVS7Wf8XmY/65L0THdN+e2KSKd+2nbhI66ypIejcXB9&#10;72dpHFz/QnzEiINrfXSmxsFVij1Cjok5KOfFh06ul5iEkl5iH2t+ck8lf+G7/ZUl552tcXB9Vw3E&#10;xkvcnyXnaBxcxxmkcXAj10Di3zr3cR20F8NvarvRM2AG5SwcoPvz/o/Ijzi49qmQNtZypM0PZOtx&#10;cJdLn6nuBo84Ggc32BbyreZg2NY4uErqoSQOrp7/Ed9nuf4nniVJTxxczY9nR/OHWh7U8iuztyPy&#10;EAdX5SPOrcpLHFyVHz8KrQ+U+kkcXK3vyb1drT9xcOV+SOxjvT88S4n2KLPFlg67/3KoNSfEj6tr&#10;Uptnpvx+d6TTUNO/J1ykzD1thLaZLzDStOEro7RNnZsv1jZWcq+UfL+7hPPSJ+T6Ir7HLenl+9y2&#10;5Kd1IH8YPpKjLOlxfrxPnRfvU4PjferceJ+C2qeg9qnB8T51XrxPnR/vU+SnfcrIr/WgLZwZw4x+&#10;W3yRiV182XBtQ6vnCI1tbIWoH22slHLkuCf7X3KePmHJ9XyP25L08n1uyU/7FOVon7og3qdy4n3q&#10;/HifgtqnhsT7FNQ+BbVPcV77FNQ+RXrtU+SnfYr8YYq21kYv/+ptaT9gWiX+YBVj/25j/NwQH0NP&#10;hrKuizx4GT6c+LM4kO+WWRvH46vPc/HPcYbzxirDI8dky3fLnBF+fFp5/oQyxi26pIwyxsnvCfLu&#10;QDhIOr5bFn6LfGgbZyz5Q/t5w3AXyuW7ZSpHg0qJujI2xh2dtC4VY+Lee5xlFfAn84EO8bpYE68y&#10;cViE7J94Pabp/om9/0rTXhdMUdotJitzu1yh+ye+Wybp/knJ85fr/okz+XLdP1HKvrocs39S8jTn&#10;2T/xTeF69k9yG5Ce/RP7ePKT9sokfxgupjwYbEX57J+Uk4t9KOt0/BPZh3I2cZ08D9+RXp6HQ5OU&#10;ziWX6z6U40zUfJwWE3QfKrIkT/ehlMilZB/K122C7kNFr56o+1ChjchJnAU7+wrzPLRELu55+FXK&#10;g4Es5JJ4NnKfJJ4N1HGh3TWlVFu4nNfx6qi+Zf6ZquvRYvIOTMXYuCHaZwl/0lalvq1z/qL2bN+K&#10;W41d+51g3Lc1EPdthTwr9o8Q+3gG58W3Va5XuzbphXZdjsXeffEM9W1Vkk4ovq1yXu3l8fKSfFuR&#10;t2IM1/fpV/vifSsz3rdCzh3aNhmtZyk79btdddaeu29TnTXty5kmHrzE9kYHRoTIoURnyXkZB+V6&#10;GQclvYyDmh9tovlDX6M7tY3W74Yj09ycMbN1HDz0FexVzY0OnKPjoG8cZPzzf8d1MPcryDi44TnI&#10;OJhzFcRP7XATyDiYuwX50VVaDowuox7QqjVLdZb18O1Gx50FRWdVQT50oFJ0lhyLjpTz6Cy9Hp2l&#10;6dFZmh99XvOHWh7U8hkHVR7GQZVPxjmRl3FQ5Wf80/pAqZ+Mg1pfxkGtP+Og3A8ZB/X+8Kwk2iOF&#10;bvwV42DPpHGwV9r3tPdn8TYvff/gowXa1sFn5isD++aZ9w/azEMP9HYD1+Jb96dubqTJXH3/QClt&#10;Lse8f7D+as6fSFyaplzfr5o7dQecUdn1PUp+0uYR8oe57xQoDxUv1D6RM3GR9pH1tRdrn/HnQRn3&#10;hNK3hbx/4MydZ3gP5P2D9fvheV3cgkHkv72bO/VJyPsHdj/KoS0sqQ9M+Mzl7C3Q9w829Fio7x+k&#10;3w15/8B+GTl4/8DZC6VNHMqDua0g7x8seAH5eP9gWnvI+wfnz12o7x8EdlIP2kbLgc6XpOf9gMBr&#10;kPcPMpZA4jf7OsONPNO7uJ73DwovgNI35X7A3EzDDOSX9w+iwyDxm0OHuH/3si++nnry/kFkMST/&#10;VH2gXCcwB+V01qpKMkb2SuoHZ6S08/t+XK5jZMaLkDHSmQFljGwR59Rlepzx+lIdI/3DIGOkUvTn&#10;V0uMHhUyNurvCTJGZnzM9YyRhXeRD/0hOop8Yckcw8KnIWOkytEg1Rgp77FXjEE7Et01OK53JdaD&#10;5eOd1zNCKkPonPtUplDNe5WRpivMuH3f3UrfY/zOGs/aer8eswcu+p17VjGOqp+sk20Bvr0rTb7T&#10;Higjddbf4xQbQITzpcQWIOfL2wL6JLXRmSnXKaFKa7TvZXz0sLLTCQ8b/Tz6IaOfix40+vnSB41+&#10;FsqzKhT9zHnVz1yv+pn0qp8lP3lWJX/oe8dw/cJHjH5usdbo581Q9HO1R41+bgVFP/+d60Q/b4ai&#10;n2dB0c+ZUPTzAfIT/XwjlGdAyoHqOwatVx42+nkilDmoR31EP+9ATtHPQtHPQtHPcl70s1wv+lnS&#10;i34W3zSefc0fanlQyxf9LPKIfhb5RD+LvKKfRX6efZ/UR3QB9VP9LPUV/Sz1F/3M/VD9LPdH9HO8&#10;PVI9mxVmE/EfytYpZya1+Vkp96z8AzeqHUSJHSQ4fIOxgwx/XBm5aJ3aQZTYQZTYQZyb16kdxHke&#10;4mvh1H5c7SDB60jHPbG+NXQmrTf6cj/E1yJ4NvljB3E2Q3wtSqpSPs9IOTmwg/iXbFA7SOAx0nEv&#10;IgXkB+2dyAPDbdepHcR55DG1g0TaQXwtrE+4x8QSUoodRI6xgxTeRDrsHtF7KBdqeQliB4k6G9UO&#10;Eu0CsYNEm8PefLeJ+ORiB1F5sYMEpnKMHcRXCdK3fJORT9gF+WDhfMrBDhKaCbF/+Fo+pvRnQXwt&#10;Ckfzu+infNKJfvoz+cDCftwH7CC+vRBfi8Ixm9QOUrIGYgeJCrGDKNGHKr/OK8tp6d8QS+jXxcr0&#10;1/ub6h5r8+ZSim6R38vsIFlJfc1OqV+ibljbLrdNsXJq/6dUv6Tfu031y4avtpo16/1bVb9YQp5L&#10;JfpFzot+ketFv0h60S+an9xTyR/6G0eUh/bAkWluwdinVb90+gaiX3yD/qH6xT8eoldC33MdLPwa&#10;ol8OPw/RLwVXQ/RL56YQ/VL4BPnTxlqOtPkK6gGd9GLVL87qp1S/OFkQ/RKpinzoF6XoSTlGv+h5&#10;9Itej37R9OgXzY9nR/OHWh7U8tEvKg/6ReVDv6i86BeVH72i9RE9Q/1Ev2h90S9af/SL3A/RL3p/&#10;eIYS7fH79Iud1OZWylgTVqPtrLfauJGTnynjHuYb8rtQ/cIqxj68hfFwGn+y3jkJyrgb6f6S9kHn&#10;9Z2lzBv4oxMZwPG9lpsxaQdzmkqu336xlHn7vnJCX+zIFvo+2Jmdd81HTrTVLl33SH66DtJlsjxH&#10;MjYfl1SvSil9kKxJr2har/VeXVMFj39N11hKGUvkGB8kOS8+SHK9+CD5btijLPmcY3yQImte1TWW&#10;UMdSIT5Icl7WZHK9ymj0e1y9Syz2SuXkbO/8ax+kVD46v8cH6d3V98V9kNJ+pw9S5V/pg3TcA3Wd&#10;ylY6zV6ZvzT+fql+CbmOvibZB2mvrzDug3T8Hz5I/zU+SBXj5W2jL23gT/RKwn73/3+MLVlnlY+p&#10;V8U5MeV87g8fpDb4S9Qjzk8bt4jYkN6e1vg/YMccCZnPxaq2cmU+573X3JV9rdhTPvZyiflw4am6&#10;x+utbGC4o6Yy9reqrsznvDzIfC723E+O8vKYI/O5WOsqrsw5vF4NlbHOzQzzkIP5nLe/gyvzudiQ&#10;zq7Ehozd0dWV+ZwnZD6nZB6n7XZM87kTy40HVZwqaX76efKa8v/OB6lKUnlVU77P8R/mg8RzWDFu&#10;35nc5878iU6R8UptBBMed2XeExx0fxmZ76hvUum8p2LcvD98kNg/Ed+jP3yQ/s18kE5K0gfVU+oD&#10;6z8rXhn6oGKswSXHVfzWpPrv4HtlHahmvls1srquUZ1TairtxunKyLraat+O7DhZ7d2RD09R+7dz&#10;XR31vVLiw2SOO7jRNziPr5NvOdcT18M/qrbxvdpeS9fYwXdrKAPdKI81n/diNY3rofLge6Vk3Dna&#10;30jX9Ql/IqjfmnwFufG98k4jH9ak6pcDAx8gP7TeqqVxPax56SqP5VIPfK+se2qr75VSfMbkGN8r&#10;rz/n8b2y7uV6fK+8L0kvvleVkZs1dXAvckNvEOXJ8f9SPr5XKu9v9r2qGBcxB9t1P/5EZ2uwYR/r&#10;y0an6j1y3m5g7tnKehq3ITitHm2Df0H3hkq7NyRugz2zkdbdOYV03INIz6bKaL0MjdsQ2gCJ2+Af&#10;5NO4Dc4yn8ZtUBK3QUncBmcw54nb4PyN6+tiH/BB4jZEPyFf4jb46jXRuA1+l/KebeGWfIJ8xG0I&#10;nQynZ7i5vetr3AbnZeTMbOgqA6cYjsDmP6y+xm3wj2mgcRsyrmyIrSyNb5+RH3OX4DLylznMI8gH&#10;A8XNNW6D9TokXoNVh9+hdyRD7SHhg9RT7B4vkA6G9zdWltSFxG0I3Ui+xG3I/R/uk/gELYDEbVAS&#10;t0FJ3AZnJ3LwXSKnbyNsifVdZyskbkPJh401boPvxVPZI2ri5q7lfhC3oaRWM43bEPoBErch9z3k&#10;I26DM7KFxm1QErdBSdyG6PbmGrfBt7qZxm3w3+7TuA1OJerBs5Bob7F/JFnR4tbUUvzCaYnbUDFW&#10;Zj90QC/+pH81S8wJlp7G2t7Ff7EDdizXDV8Ij2eP5972SvumdsrIQ201ZmGkKT5ZS/E1XtZGYxZ6&#10;fdtkS8zCYAs4ipg6lSAxCyNftdaYhUrqr5SYgye24tmLk/0C/T1OiVUYKWqXnaDGXOqFfHJeSDo5&#10;X0piFurxq5luxhvtNGZhtFF7jVlYmAuJWWgVUw9iFFo9qBcMbDC0WpOfg86Q+v+amIXcr1TxL9N5&#10;XivHn9le8XvqbO2l9mul2K/f7GH8997oauzYb3TWZ8gSyruCQuzXVrMuar+2tkDs19Z5XY39un6m&#10;PsPBet2UlhdntLuxX/+d/LFfW4t7qv3azqJ87Nfl5MB+7QztaezXfyEdfc0aTL6ifyNdDG/urPZr&#10;68+dzLuC+R3Vfi2x48R+rcR+rZT3yTNIh73aGUu5Qql3gqx3nMd6qf3amQ9Z7zjTIOudQBOuY72j&#10;8or9uirpWe9EOlIPnt1IJeQTzuV+ybN8NuXwzEYyofjvXd1R6ayG8j75e9w/dITTlnTQbk1+MFxE&#10;Oax3InvOUPt1+PPear+2b+mj9mtHyHpHKeONyH9M6530pPlG7ZTzDWdEtvFv3dLX+Lf27a/yWj8N&#10;UAb+PEjpZA02/q1C8W8VIl/wxnPKiPx6/Dn+rTa/i3/rzoHGv3U4FP/W5Wcbf9YF5C9+rW0oTxim&#10;fPFvFXnEv1Uo+S+yy8izp7/DuE2W/cIyHWT2Dmsn1fvktFS6JjJouOqa8PqLVNd4J0B0TTBnmDLQ&#10;cajSuvhC1TXW3gtU11iD4Xdnufb3OaprIm9CdI29BaJrrNXwYp4focTIEYqu2DqkjCK//B6n6Bhr&#10;4lDVNUL9/XPkkfNC0uvvCaJr9Bhdkzt7qOoa3264ju9mnjJMdY1zNfVAxzifGIbHk48c74foGq3/&#10;r9E13N46TsX4l370S/La2Rn9J9NWy0aWkTro73HKPmyQ86Vkr0TOl9+PrRi7MZVuiwy43PgoC8VH&#10;edwEw7HjjI4bM0Z1W1AoPspC8VF+bIzxUc4ea3yU98GW6OVVpJO52srxRsfNvszwijzVbVZ/8hcf&#10;5aYTjY/yixDdVk4OdFvkwATVbV5N0qHTgm+SLwwMHmt44hjVbcEqfuOjXDXX7M3NvtTszQllb04o&#10;PsqPIje6LPI55QulvgmKj3JPfLGw5UQaQvFR/nGi2ZtbjXzioyzyio/yEtKLj/KTyIUuc+ZTP2ED&#10;5IP2XsqR+UgYotucGOWLjuuaa3yUp/I7uixSRDrRaRvJT3ScjTzoNmf0JOOjfOMVxkf5xMnGR1mI&#10;bogIeaZV/mPSbb8ypuP+m1S3OX1uMTEdt/9Z5Q0GAspAcIYy6r9VdZsS3aYU3RMLmn4sFN0mRLdN&#10;OwjRbTmrIbEyOk+B6LaSGhBdFjmZ/IVrKU+YTfnotojIg25TSv3r3aD5K3k+9Hd55o1KS6HbKsZ0&#10;TPUcWs/dpvmGxs4so+Qrv8cpz5+cL6W8I8H58s9hxZiMDvOLbvE5xlnxOUak0Xz2bM50w1Bic3g/&#10;zNU9nOATs5WB4juVOT/cobE5Dk+Egy9yC/bN0tgc/gLIt6eUxOSwYpxPkNgcGj+MmByRzeQnHDVH&#10;6bxFnLFLclwnEx8ovj3lzJursTmcJ+dmy7enhBKbQ4lPpPhMiU+kP5f0PI++W8kPZuQjH4xuvkN9&#10;Iv2tKR89oP5mxOYI5SCffHtKiE+kEp/InBB+bXx7SuKwyben0ksgPpG5q8mP5yK0nPxh4VTKg4FW&#10;yINPpMqDT6RS2l3uH9RjYnMo8S0NN+N6YnPkTic9z6dvPfnBkvqGh+6/U31Lc/pBYnOs/5jyic3h&#10;34b8s9jDFyKvEt/STh9yHt/SPWdyPb6lUxdBfEtLqpAf9fWFDAsvozzRgw0pH9/ShFxl+6BHDbql&#10;w2/pP44jmEXpQeIfq9JkHVA/aWxukNIXyuq0RH2hvJ8Wqy+U768QXyj/iDhXLdJjrwoUf+E7Fqov&#10;lJLnKtqqQPu9Uu6rnE+QMdRrQjp8oQIvQtolMo98YThsGPgnxBdK5WhQ6ajn8Wh/4QZJdWmYcr8h&#10;lH63jlFKxij1gYJO02VmrGq61My/hTL/FsoY1XepGaPmQ+bfwbcgY1Qki3S0jVNsGOy63LTVKiix&#10;OmqtMGPULVBidbwKGaPKycEYFRq9Qseo8DWko+9bo8gPBhZTPvQO32XGqKvuMvPvr5boGOVsom2Y&#10;fysZo5SMUSXZpGNM8o2nPKjlJcgY5at6t45RviMrdIzyfQqZf9tPc72MUSIvY1S4J2SM8u9ALvq6&#10;v1ucP5C/9P3hkDEqOhgyNvk/Qx4YOuEuHaNKWvI7bek7m3QwYwD5wZLqtANjlP8eKLE62t2jY1TG&#10;VZD9Bp8QHa+kD6n8oqOPmmBqXy7n4Vd+WVzW6yWWS/lYhe2df73/nGp/9vfsP9854cH4/nOj37n/&#10;3PhX7j9bVl2nsZWO/hd7fiP+fql+CbmOviZ5//mm6EPx/ecmf+w//9fsP1eMiffvu/9cMX7b99i3&#10;kv29vYWN9B1fb0ptZaxuNXfTS7br3VnZLcLf++cff3bE3zs29Xsnc8xphvjL6DH+3j+/zPkTeRd3&#10;ANfj753/UFVX/L29temu6DlveHyfFZ0sx/nntON9a8a6JR15H5vrSzLZp2V/dWYP3tWtb0j+eoy/&#10;t1d0oit+314H9m3x985vU43vwHRxAw/XcMXfO78VcuPvHZteV98p1vowHnlTm5p3jT9r5hYdh23r&#10;xFZuURXeRW7elvfpu7uxZ5ADf2/vU4it2BvZXRnj3X3x985f2sUVf+/AQ6fxvv1Zbv7mNm7Xzx03&#10;to79YhmPEvft7fau+GPH/kk++HvHvmIfGX9v79WWvNde041t4nr8vWMH4vvVcj8YN2LYU5XNa7vi&#10;7+19X8MVf2/v5Wqu+HvHdlJf/L29Q9T/9/p7owfrOBXj2aVau3ruJFe+JaJkPuBtGuvKGtZ7/ELD&#10;xwa5Ytv2hMwLlMwLvH3nEicBv6nOQ1yZF3h35LgyL/A2DTXt8fgIw5w/Gb52qSvzAq83+bN29UKX&#10;uTIviJ03kftKfkfLwbzAe2C8KzGyY2MvMfd95jDTT0cOMex3jivfqPQG9nflG5XeYNcVv1JviE0c&#10;B+I1CJkXKOmDsb3nujIf8P5nvKGUJ8dC8UM4fpLxQ5h3ufFDqAvFD+H5CcYPQeQVP4Sbxhk/hFp+&#10;bUcvl/rRrt6sC0y7Th9s/BBaQOYDXoZr+CUUP4T3uI/yfPyTdDD2OfkJWyAH8wJv2ZXGD+Gk6cYP&#10;of+1xg9ByLzAEzIfULmPaV6QkTRv9KWMke19PM/c/0m3KQM/BF2JkR24K4jcPD9NbzdsCyVG9rY7&#10;THvvJ508jy0KlPa7C92ik3hfrO5i4lv0dO1zlrhFLv3n3SWuxMhWsteiZK/FG8x59lo8H9ez1+J9&#10;Q3r2WuzZC7Q/hqNzNG6H3ZPynm3B78jHXkv4rb/w3GYQT+NW4kmc6no5M7hf3Dchey1K9lrCl9zq&#10;Fp2MreH6mW7RRuJqFtxO/yG+Re6d2h6B9+YaVrnLsMsKN3MK3w65FLLHEnhnseFaiO+pd/1C0w/6&#10;UW/pD5cjH7Sj5MdeS3g1crLXYk+dZfrHq9wv9lo8IXstSnSDN2iWK3stXu87eL7Qi+3vdGWvxZ45&#10;x5UY2eEBC9DPTVy7KveFvRb7NeQjRnZ49TLuCzaam5GPvRZv/N2uxMhWYv9Tstdi91vhFg2nHSot&#10;cyVGtv30EnfTLp6jJ5Bf9Fu8vY99r8WX1L+apbR/Bg4+5speS/6jj/KcuG5s1FrieSDHZ2uUsTUP&#10;m2PvQVe+D+V9ucqVvRbvvZWu2D/zz1zJd8Dojz8+wP09w81/EmL/9FZA7J9Kqb8cs+YKPHNfGVmL&#10;6e9xiv3Ta7yaeCmGslbzWiFfgrJm47zko8T+qcT+Wexf7Rbdzl7jJxD7Z/H0Na7stQQ6P+LqHouP&#10;emH3zK9LPWXPxSJfB0r9f439M7SgX6q4jKl8WgLjd6svS+DscBnxZdHfS31aKsbwK2DcmMmf7IXV&#10;gJbPsuxeJ+oa1r69cinz+h12Ai/9pHoosPk7w2s/dfV3KPopUPuDUootx1v2hX5vLnDGEfQnz/s3&#10;ldTGI/nHbT3Ymcx/DzBfSY7dV8VpmXJdGwjW1XWtknErLN+cEt5TS2nfU0PXtUrGLyXjl/1BDV3X&#10;2rfU1HWtfXItXdeG3yEdeiv8drrSfra24UMn67o2nE/+jF/2yDq6rs1Po3zGr3JyMH4FGtTRdW3x&#10;QNLxXNm1yQ9m3V7T0K2h61o7u7qua+2+J+m6NvxMNV3XKhm/lDJ+vU89GK8CbShXKPVOkPErcFVd&#10;XdcG+LaV2F4D3SHjV/FBrmddq/IyfhW/jPysa72vkUv01HbqJ7yAesNYdeRjXcu8RNezXs+TlIHJ&#10;UMavNfzOeBX4nHQw/1Pyk/HrBuSR8euuerqujW2qr+vafLeBrmsDQsYvpfQPkf+Yxq+WSfqlVcpv&#10;Ydmjumg5zDvLKHLIMd+qio2Hp6cz/kO+VRV7+HT9VlVWFYjNNNzuNGXW3vZK79Z2akP1erVVG6qS&#10;enjXt9L8lTJOyzH55w+E5B/4uKXmnz8bvoQe+qSF5heoash8UY9j43yaf6BJhuavJP/wiCaavxJ9&#10;pL8nyPiSfwXpiMNcfIB8aA/7OvKFxdsoX9qnUxv9Fpa3G/ItrNg+5OdbWLG/t9NvYXlXszfMt7Bi&#10;HTpgy6vkZh3soOnCi6i/5PN0J6XeT76FpZR4zkfZJXh6E2a2NH2SS4/0H6vqOK2S2qx1yjYLDx9k&#10;7uXCs8so91SO5Z6OhXJP0yBtlv/gAL2nxcdD2syO7+UV7+lr7nEw29zTHq65p0Lpg9dmlVH6hBxL&#10;n+gPpU98cJbpE7MgbeZ9eKbm551gmL+htx7njznD9ImGvUyfEJK/fVH3MsoYIr8nSJvFJpKONst6&#10;h3y4x+Hp5AuznqR8mH+6o20WeAnSZvlvIDdtlr8lW9ssMK2vtll+u37aZsUH+mk6u6C/ySc8UKn3&#10;kzZT/uY2qxgfMtU6Itx+pOphpawfBgxX/ev1v1AZ6J+jeliJHlaihwMFOaqHA63Zz2QdEdgGZR1x&#10;O+lk/njbUGXgymGG51+kethrS/7o4UClEaqHi9dB9HA5OdDD4X8MVz0c+4r06N/AVvKF+Z0vMPyU&#10;eBysIwKfDVE9HPj8PNXD3pTzVA8rtzEvlWP0cNYC6oHeDb9C+UKpd4Lo4XDjkaqHwz+PUD0cLoGy&#10;jpiDfOhhlVfWETeQHj1s3099ZJ4o+6TCn5ALZm2hHPSwvQqyjrDfpXwYrjdE9XDWUH6XPrOMdLD4&#10;LvKTvtMCedDDtjNK9XDWJRerHi7+FGJfDAvp60rRKyI/PPo5/m32xTZJz3TblLZ0u84EtaVnbchT&#10;W3rAB7Gle+MvM/xpnDLrhbFqSw8/P0Zt6Urk847LVTmVPEP6e4LMx7IOkw5betY54819eYV85b50&#10;pxy5Lw9AbOkqR4NUtnR5r7htUl3apVVmLvJ9fE4k9kWZEwWilyNLjpufdYWyePTk7K6Z57p2nykq&#10;Y+BP1BXZAiMnKe3rrtS+6S2+2jz/Bdea3zdO1euzfFOzu7Y428146Mrsoi3nuiU2PDzELdw/Jbuo&#10;3YVu0+FTsjdFh7m5mybjdzbCvb/m5OxNg0ahpyifd5W0HBh7GLnkuCYxNTIu5judE/FhHGU45nw3&#10;9tPE7K6fn+/mTzHyJ+qhc/0KChtdvqo6c86KMSz93IZh/Mk8sQqUe5K7a1a2fDfXy2IvL07pV7mv&#10;3Kp1FOrvS/PLyLxQ08meX3zqlyp2pJ8ikssLz5pt8m11ZxmlP8jvccqeYi7nS0k5cr783mLF+JI5&#10;7Csm+xwWjlig+qKk5zyjNxqzhyfr4Epz6V8d3ZLx/A4vnQBZB19afb7qq5KhpEOPZXxguP6iAvU5&#10;XLASsg6eegiyDi6pu1B9DpWsg5Wsg3MPc551cO5DkHVw7sWQdfD6MPlhlzn/dcohjuWhTyiXdfDj&#10;NmQdvGAvcrEOvnICZB2c2wWyDlayDlayDpZvKsk6+NARyDp4yIx56D/Gqm7ky3Mj3wLS5ycD+TjO&#10;b7dIfQ7D8q0h1sH2awXK4u2QdXDTPhD9lduRdPD+LeQDO14EGfNqnQhZB3/xBHKi30oWQtbBStbB&#10;StbBJcQ9kHVwyaeQdXBJm/nqc9ixGLIO3v34AvU5vLKQ+8E6uOOFyMc6uNZ2yDr4iz7Ixzo49zrI&#10;OljJOlDJOrhTx0Xqc7j7voXqczi1xkL1Ocw9F/kZHxLtfezr4PIxHwfQl2/42bIm89f/vAEdqjin&#10;p7S7FL651PS3LUtMf7tnselvty7WflbyPr9Lf/sQSn+be5fpb3tJJ/0tb5ly/evLTH9rvtz0t6lQ&#10;+ttdy01/E0p/E0p/m8Z56W+toPS3/aSX/maTn/S3i8hf+tskypP+FqZ86W9DofS3D5FP+ttGKP1N&#10;KP1NKP3tm8Wmv93EPp70t+PY15P+tpn8pL/dRf6irwuRR/rbIytMf9sMpb8N43dYLPtq0t+2Ipf0&#10;t8dJJ/2tp2HH18lP+tssKP2tF5T+VhtKfxNKfxNKf+uEHNLfroDS31ZD7C4ds9jv/H/snQuYVWP7&#10;/1dNZZAaHYiwdxGpaGoqKdprjbPXYV7HiGY7DSIlpxLthbyvcyFENJucDxU5S3v/HEOU4+s8m5dE&#10;vU2SQ6H9/9zfZ++Zmtlc6f1d/+v/d3Fd49Paa637uZ/1nO/7Xs+y+rYzzwG7yxkRnovVt7dI3+rb&#10;Puhl9e0ZaPXtB2j1zWj1zWj1bTp+Ruwu87eG2F1GXD3Z1bfX0N/qW668//v61nj/ykXUuY/5s/46&#10;v59k9oKkvkeemlddbt8jn9qi2unRbar46am3ionLp5T3bko/B+175CL9a81izufJ98h1zLtTU4tv&#10;K7fvkUfKYc9+wdSxkP1yp/KdJvsOeaQS+XDqdqQHB/H9JNkNTR+zpxiRm/jk9nra+G+/2zzFrSka&#10;LDXsfeDG+2gW8nvE+t2jfKU2vVucs/1d2ucmds6dlO+AYM7z07TPTXbYNO1zI5pfwo7xeyxNc36D&#10;kmD+6VyP32N6h7v0HkDlyrtUX2taIZ96O7XbveLOm9ynd98nPA7xeyytvJ95HN9etD0l8HuIyBfx&#10;dyQ+vJN5Cvwa4vdY2hW5+D3mT4Yv9wmmF6M3fo9x10HaufJj8+SHSRdO6HSv9rmpHQ/xexy8COL3&#10;GLcV6eP3SHSC9BuRCaQPp54F8Xu8sRnE7zFjNOfxe1zz4b3MFfxgzhbkg/qZf26JGOfxS8zpDPF7&#10;DP2c8/g9KsfBh1sFQ7eE+D0+rUYf2qOeh7XLi9AXDkV/83tEpvHc8HvU7A7xe4z7lfya3+MzuL5+&#10;j6ImF7Xze641h1vT19vQl13IH9zwml7f/738jNum7vF7ckp3eCDn7y5dT393rz/g7+7lldCWm/FX&#10;yt+66LXmNQ393Z2SD+b83YX3xPQG9/Ot/LOp5o6Ln4098sCgwFtxSWzWdOysP7aNzXqY+FLv0UFl&#10;n2/r6G/mOLVY56tu+9m366umLfaz3F9130e+yatiTzOTb1w9Y4g7vmCsX/X4+z7fxvSrXv3c91bf&#10;5Fd9usT34tV+1farfK/Z7X7Z35sH3qTLHe+8zK96Ketnl17iV233o+99c65fNXuZn/3+JL/qMOaj&#10;N1X4imtdQDpm1/2xrbj65WWxqsh/fK/r3FjV1iv97D+rY7OuZl3Q/8pY2TbEuRotH8bBnQLSj5Ut&#10;3DHwZr4cK/uGfipbGytbiv/iyLa+7LeZvmI2VSGuPq/KLzuA+PPi8/yyZn2C7GuX+PJHjb3ML2vZ&#10;w+m/gv3HLT9G8lfWAbk9J/tl3YjfPftKOBB/64V+725+4PnH6vnnyyPXD65pYak3vqz5K/92Jwrv&#10;iVmoj8yes9yV9U4ZcfWFb/ryDZ/0km995OoDn5FvOPs/j8k3LFofacf0kaujnKePzH76om995Opb&#10;F/jyDd/zqa8xPlvr+InnfCvLN3C+4d03kW84cVkb5xveqb3zDRtNvtF8wk/N88X7Xvetj1ydfNO3&#10;PjI79X3f+sjVt9b48g3vusi3PlH5MfZapePEDZ7zDc8scr7h11rIN5w9vTiQb3gSpG/MNsFXa+zS&#10;Vr7hRKzE+YYP2li+4cSxLeQbzh5BPqyN5J/b+A3lu81S/62PzE5p4XzDY4vkG84O4XrzDbde6Vuf&#10;SF0SV3f/yvGmGl++4T0+8OUbrn3Ll2/46zeoI8jrRb7Xt4/c1GzrjffLLORH8Kb2kA3fu7JTHbV2&#10;4vfcGor4osb7VRaU9fM+Tsai3eooGfxeL6vvWn13sd+v4NzYOx8fKc/bu+BY99wnHyafpPfmoSov&#10;7wt8zVZuP0LzSUbw+VL+3jHcZ1w6SgyHnSufZPjmaPkkw/5j5ZP0Tr9APkmRubHI3NjzOc/c2FvE&#10;9cyNvYncz9w4fPpM+STDk4fJJxm2O0E+ycTT6MfcODzqaPkkEz8dIZ+kt+/hPIMt2GMeMjcWmRuH&#10;xx0pn2Q4aYh8komXK+WT9E46ifw0Cbzhp4vZx9GP48R4fJz4JPnus3yRXuX5YnbVGOeTvOEc+SC9&#10;0uHOJznmVDFRVSWfJPueyieZGH+cfJLeAXH5JEXmxiJzY2+34+ST9LY6QT5J75cT5ZNMTMdHztw4&#10;LDtTPsnEkzwX5saJg8bJJ5leFTqf5Bvox9zYe/IS+SRF5sYic2P/JnyxzI3Th4fySYZdL5BP0utw&#10;rivnfHnX9WUNOrj6w9/sAzFmEPfZeP/LgnW1Jb5H3gn3am+qp/nN7Pc6/9kuDepq/4J7KXmPL3B1&#10;9I5XxdQrLwY2fvrdngts/ExdMYey5lk8M5s6x/hptHHHSP9h5238tOtt/LT7NX4iT+Mn8o3Z+Lti&#10;ePQHgY2f9n0JGz/Db/iug42fz3/G9x0YP3t8jr+V8bPiY8d2XMf4mVrI9xwYP/25fBeC8TN133uB&#10;xs9f+b4D46b3IunY+Hkq33WAiR/5vgTjZzj8pcDGz8S/nw9s/AynPsf3NXiXzUg+RBs/P3s+0PhZ&#10;9VKg8fObuYHGz8PnOf/nPTwn/KDZpu84PvVeoPFz3vvUJcbPTz508RwboreNn6a/jZuWHyP50/j5&#10;Q02g8XMu5xk/s5M/CDR+Xv+uq0u58li/8bN/gzLfteC7TF7TX4Oy/elnglWBra0SXfGR0l+FT34n&#10;Jh5b4nTp83VgaysP2tpKZO0TPrtUPmeRtZXI2ipRWhvY2ircbBn9SL8g8QtkbZUYvTywtVR4xQox&#10;kSQ9jrOjVqn/kz72ro7phXyvvInWVqKtqez3311bNd5vsWC72bpYazR/cPM6qm/n9/o+vvGeins2&#10;KfAOZv827h3M2zZlvYSdekWJ3oPyBznGtmqt4/Q+rfReVDq9iXsHc1dIXED2y5Z6Lyp8ERIXkL0T&#10;EheQngSJCxDpg0Tsx+F9G+n9JpFnpN9ztPqePrx1eZ72DNP2HYY8ud/O6/0qI89ax8QFREbjVyYu&#10;IDMbEhdQ3aTEvYMZJx/EAXjvOyYOQZ4dz4U+ZWn5X5e4AFbC7fzG+0YuYm3wMX9rrvn9Y7fRmj/9&#10;y1blqpcjO2ptFz65hZjtt5no8w671Uuj1UuRvHoDN3f1xki91LHVy7M5tnr5FbR6eXQHrfkTHZBr&#10;9bLTlmLiQdLjONV+a635pQ/PSkS+v00nyRepj/r9d+vlbg3a4+4FfQ/pvXeS7yH1eQ/5HrxDoe1p&#10;elN3x57dxNSqri6Of+UO8j34RtIP+3Spp+lpv+dJ2ac67yjfQ2oschiX/WbIh7FTHFNvQ9v32/To&#10;wBrDjVf1FvdpNidrvM9fobm5/3pfV0bjy8TY9F6yX/h/K5X9IrZoZ7dPb7+dZb9IG5k7i8zNqz/n&#10;PHPz+ACu33MjvqHYy31D5lDkoXM4Dvkw+9guYmTsrrJfZF4fIPtFdXQ32S+8VyH2CxH5InPzdPte&#10;sl/ovVTm5tWPcMzcPH5db9kvIqNIB/tF6tI+slcoP8zJ0i/003Fm2i6yXySH9Zf9It5rV9kvUjej&#10;B/aL9DTI3M5LkL7N8faB2C8qrxko+0X0EPTEflHTflfZL2KTyAd9b/65pWu4n7lz7G7I3DzRBWK/&#10;CI/tL/tF4gauZ26eSKIPc3M9D5ujn4C+MHFmmewX3j29Zb8IP+b5Yb9IDSGfzM3T28H1nZvTXtv5&#10;jfdovJX+cSJ/1pbz+7/7T+2n/d/FeZsGscv21Ts6ie77SE9v2l5O37P3FKsv3kPv6MRfx3fMOzqR&#10;DpB3dMJnA72jI/KOjrhXtyDSlvO8oxOfA3lHp/pU7rfvlB+BPJtDX4p8mG1NelZ+55K+vaOzpl7P&#10;8X7IuH31rlNovnrKwduP+2DW30MMpwd61ym81pec8OyY9n/3Fg7Su04ieom86xS/NKZ3naIv+HrX&#10;KdMU/XjXKXE98qi33rnIt/q7LenB1AT0snedTC971wnaWOSff0AdrY3rvPU1jWeQa79pUdd2zebY&#10;eG/FlpSTlyurjvzTi3qe/+IQjQ2ipdXsKDc+Guk//GeOqKf1K/Z7jlUtmftxXDUv44fnHe32GBx6&#10;rJgIhoqpb+F27/jpMyrLq9q963jAIj/1Ob+P/8qPHQYZw/znuc/Gss0cq288przqdvZZLIfMLSO1&#10;vP96F98sQt+qj79zZN9G6Y0+3hNDpZeI3p7z2eWeWP2Da6K98b0GfXOTojiPo6EfT++62jP5NO6e&#10;idHSsndgczT/nZ2vo/kLOZ+bU1yEHqxDG+8HOYlyuCxXFt1IW2Vx/jD2R+Fd08dO0/4urI1UT8Jv&#10;zhATy0eK3qWj1C96d5ylftJLna1+MzzwHO3vIrJPijvuHkSnc/7TsiA+gutfYe/h0lHa3yU1FXnU&#10;9/RTyIepjUkPxm4/Tfu7+KbPSbwbaOQ5hI+dXEdXT4fl6inn+bZW6l70Zn+XWDPkWLu7Crkw9ewI&#10;0Z85Uvu7+CeeKX38DuSD/V38UaOoYzs6oreO2d8ltjXnt+cd27O4vmcJ3wfifvZ3SX2EPPq79P3I&#10;h7HOpGfHs0mf/V2k7x/e32XtvTCL/aKC43U4MNR4ndgQ2h7klyQ0PqdfHudYeaGY7XaBxutwx7Ea&#10;r0WeYfrE0XqGInVIv+dJvc0ewn3ECmQfQA59RNgH+TAx2THbhHQZr6VHh6YFxusi5lxFDep3s4Lf&#10;l4kfOV6yI2ddKs44/B8aT0uy0PbGvfefGk+jv0LGU5HxVDynh87b92Xs+ll8X8but+/LSB71SPJh&#10;zW6XqF7VHn2xzk98+CJdX1oMuT+cRZ6QJyJfJD07b/4Iu970sfvtPQ3J45nk9RepZ1GPfEDv8kvd&#10;92WWQ/bG9Yag3898M2gC+WLvXNHSseNdtnTn2WvXs+ttb2+7n+/LSB71SvJhcjr5sHrW5RKdT8++&#10;WNenD4Xc70fQD3ki8kXS03nS1/Xoo/t/3cXJQ9+8/gXWferRC3XyOjHN9h1o1qCsmxf8bl908RXq&#10;W5KXXen6lr2vUpn7214txvBhq74tw4fNuzJeAh82c7Bwk4nqW9KHTVTfItJG3XH3oKQ55+lbZp7E&#10;9fQtFS9do76l8lfkUvaZjRxreP/YjqvH8V2J6/1A+tC3iNYuLrvctQtofYv9nqf1LZUXozd9S6QU&#10;OfbMVjjWXIV8K/sW6M13+6JxiD7RpyF9S/Qr8kXfIqK3SN9SPZvz9C3JkyF9S3UbSN9SMwV5VuZF&#10;jpEY6djxVaRP3yJ9/3Df0rxBGbUouM9xuvx6PYN45to62jOw341uLFm3PTy9/rco5k0k5i26982K&#10;dUvudZMY3+tG+cxFYt5EYt4yw/Ap8+5M5jFIzFvGw7dMzFs057NPfsn9PG99G8HKwd5B5d2ZqL2T&#10;SsxbZhrk3ZnESkjM21p6EPPmjXfv1EZu5T7rI0LkWR/xNPrAyg43llvMW2byDYp5i28BeXcm+cEk&#10;xbyJxLyJxLzF0Ndi3MIrSQ8qvTyJeQtL3Tu1YSdI7HHYBhLzVr2I64l5k77EvEUqOSbmLf0telkb&#10;H5JjFP04jo0jHXz0/tmQWLd02xtEb2dI7HHM3rW1/voM7rP+ejjyYKwP5dCXNflzkHdqY3+fopi3&#10;xGRIzFtoJOZNpB1If+Ma8aoFOoH6CQ0n6w9srtF4D89CMUP+sKSeN3tLipGdb1MMR7T9bei9cxCe&#10;x++2hhkDzU69TbXKPaziPso9/ZNjxSm3K4aj9DFIzFBJ0zsUwxF2vUMxHCJ2atHs1EWcNzv1k1zf&#10;vht2Y4iduuIt5BHDsewr0iGGY+KvpEsMx8GHQOzUpQvRixiO1udDYji8PaHZqY2Jto7YqUv/eZti&#10;OCZuMlUxHLXXw4qiILkPcimPZFfSgTW90A9GdpumGI74PpDYjczC28XKDyExHKkDIeXvBdxn9eBV&#10;5MD5J0NiOGZuAYnhmPAaelI/wjshMRwidmoRO3X4HHoQwxGuhsRwhAOqFcMxfwHETj3yf5KK4Wj9&#10;CM/jy62D+SeiHzEcMz+AIzsHEw5CP7NTXw6J4RDNTm3H2KkX+NMUwzFyJs+XGI6S6B2K4fCGoj/t&#10;Kl/eNsbU1xfVrIb/+53TZqcubtCXbVhUyEYW7XqvbGTVH95DOwmC2D8g78543R2zN9/tbGQ9+T4I&#10;7874S+5yNrJ7ITaymnF3yUaWPANiI6scCrGR+UdAbGQi+ReZNyXjd2qdIjKf0u85al3x+N1ufQGd&#10;fQQ97PxKyP1p+z1Ps5HZMTay2pfvlo2s4huIjWxGy3tkI8sM5D5sYpnzHCOP5Y5rITYy5X/dbGQX&#10;FdoPtlCbjbZ/UGUZ//4+Mfs+cRDE+XlpnjVtNd75frFmO0ibrXkFWh+9KffB5DTH0rYPqc2WxCFt&#10;dtmDkLir+NsPqc2KtFmRNpt5iPO02czxkDab2RzSZksvRB5tdsF1D6jNjryX9GizPX9FP9psiX2b&#10;hTZbux2kzWaWoidtVqTNirTZkt73qc2OfBISdzV/0P1qs+Fyyw996tvIh6mP0Q9mF05Xm/WXQ9ps&#10;+lp+h7FLIW22+if0oo1mFnMfjJzjOKMNpM1OfAG5tNkR50LabPxgSJsVabMibTY+HD1os/H7IG02&#10;/iUk7mrG2AfUZitOf1BttvYYngdtdkZr9KHNThwPabMjVkLabKZshtqsSJ0VabMzF09Xm60YAmmz&#10;y17leyS875YpJh+02Xx5//dtdu09gteMuWgYU5KPF/m9a9Yl7uRfCx/OxZ1svJ5xJy3/QNxJS6/E&#10;c3EnG8Pf0z2v15rXNIw7mVs5Kxd3sklhv9lfcSd/lriTbDu/8b6uP2GXWcKf2TT7Up+8qOfVxU/8&#10;FXeCf/9PFndCERfaf7WgH3Gd4k5aN5gjlRRc73nrFHdS0kDWpn/FnTCf/yvuhHgh5gj/5dyAet94&#10;L9CC9X6d4k4a74E5nrY1mj/rS1tC60vDOZ86n/5Tc+po9o0w9YnirUTe0/FOeSGw93KMWit3JG7C&#10;1szGb1n72e95NmH/L5MLWTvn/2M93HifTOvbM7n+vU9OJ294EXPFrqxH4X68U/dsU2yN/QIv3oQ5&#10;4gDi7bzy3pvEgnCjX6Rz+PYPTvc5C+soG82GP7iYsSmrxGzv1UHVxR/64SleedUhn/uJJ5qUV3Um&#10;T5W8Y/7eCrFsF3xDHJcleHf1SNK7nTxOWB2U3dY2SN3vsU7i+4WPNimfNWXzIHli0/JZ8Y5Bpl1R&#10;+awuEafviG0dpT/xG/u0DrxV34vZbVaKiRE/B7P2Io5r8S/BLPZOSpy8OpgVw77XJUvsSwvHfk3F&#10;ql9+9hOno/e07/1w1S9B1XHf+onLflZMTbb5SlcmZ33vOHxJHe3Zhy/wXGBiInEb0B+L/u17O6Kf&#10;jiPbBtWbeeWzjosE6VvQo9nWQaz4V/ZK2ZK94YkLGUPZ8hxF5ItulUq5rr1cvWRtp9hFaxxS9o33&#10;wBxMeR/An9XHum9xzu3g7GsjSmR38y7aRAx3aK7f0z1zMSI/teLbbsSEpdvn7XHoY7629g366M0K&#10;9/dFnfX9snDFFvW0mC37vS52q/F+koXW1+mW3d3evGd20/o6O3dHrafDNo6JZTu49fZWO2h97d2w&#10;vdbXXivI+jr2dBetr9M3Q9bXsTGQ9bV3KmR9LZp9wY5tXXzhtvVk3azfc7T1tdetq9bXRvnGZqCX&#10;nTdyv37Pk/W1jllfVx7Q1e3Ney1kfV3zLmRvCr8P+WB97T/omNoeOXZs+5yzvlb+12V9TXVZ1z0V&#10;06f1dbEYG0B8O97oPvLlhLPLHA/rLWofbdtTcZtS+XZEbHbhUTu5emM024Kdz5O8a19sfDupJHJY&#10;x/o7Ih/GrnZM/QQtFsP06NC0gG9nfHk7v0ODulZ4T0WvZ+Dsv0bsv/7fYo77DxTT++2qtbuI/VfE&#10;/pueREwD9t90twGy/6bTEPuvfyX3YUPwr9jN2f9G7e546CDZf/2dkI/9N93Cl/03+zA0+++aepj9&#10;9+WY3nmO/cj9jF/pFHJhqs8Ax9r+sv+mlxFrcc/u2GP7yf7rj+on+6+I/VfE/pu4nnyYvfc90jda&#10;enli//Wigd559ppC7L/eF77bU3Ei+mH/lb7Yf2MXcj/23/AO8oPNIDwX/Ywe+sHEM6Rj9r17IPbf&#10;cCH6QK/jLrL/Jo7kd8rSu5X7zEZxM/JgYgf0wf4b7lku+2/iuD1k/83WQsYybxlsQn9nNLuv6f9f&#10;2X/X3lOx2N+ycBzga/vLFhJ2P0Dv+aeeOFD6pkccLMa+PUT0HjlM+/6K9n6+HaOf/5+/1xP9dfyf&#10;tkF0Fr+z729mEGTf3+SrFdr3N7sxfGwj6jTyjVNIz1hG+hu0CjzTh31/RZPfYl8n32j9iJ03Nh4H&#10;rA8uaudv2aBddCw4T06XD1U984uOFhOvHikbWjj5SPKLPdHeSYex4yE2tNiDQ1y9H8h9ZveurBQz&#10;g+KyoSXfh9jQ4qOOkw1N+0J/zniXOg59qadGbGj+2ZzHhmaxAmZD8/eF2NAybZCHDS066FjZ0OKn&#10;kh42tJo2pI8NLTngKNnQKo8fLBua/wN6YkMTsaGJ2NCSFwyWDS1++VGyoUVuPNrZ0H5FHvUwTCHf&#10;6uWb6GP1cuEJsqF5v0JsZ8RRi9nO0OzeG8ZV7/1l3Ef9TzV1rNn9GNWb5O3IxYZW2RyaX+QJ9MWG&#10;JmJDE7Gh+d+hBzY0/7QhsqH5/4bY0GpaHysbWpT4EHt3sfItngc2tJpdjpcNLdkJvbChVW58omxo&#10;fgixe4tm97VjbGiZ2hNkQ4vOP142tPh09g3HhuZ3Q3/rX3Ll/d/Pkzs2qF9bFbVkDunl5pEdc/NI&#10;f/kwjXei1eNep7h6bGQM8BedVE8bG+z3HBVPw7Hiae481cXTXHm6i6c5Y7iLp9nmDBdPMwVaPI3R&#10;4mlaw/HE01zEdRZPs4z7LJ5mD8fq508rVzzNCGjxNFtBi6dBX8XTGC2exvS3dvbF8HrauJ2bUeea&#10;X90kzM1/Gu9R+THPZUHu2fTOPZv0keeq7sUmjBYrDztf/vzoPWPl369ZeQF9KnVo2oWKNxDNj27H&#10;xAfYeYsXsOst3sDut3gDybOyNvk2lnQ+W6wZSpwL56Mtz9T18adGuG8Dl4yQPM+IfJF4Aztv6dv1&#10;Fm9g91u8geTRZvL6izYW3nee+gLvmdEu3uDqMS7eoPJ89+3vueQP/79ntHSMFm9g5y3ewK63eAO7&#10;n3gDyaOtST70W5zjxqAVZ+l82BlyfVgxSveHX6En8kTkixbfYOct3sGuJ94gtPuJN5A868PsOcFc&#10;X1pXlvl//Ha8gdlJGu/hOZvyncmfzanb5Mo6XjVec6nKPpC5VLjkEs2d0tfk+OHFOq70IXOpZOoi&#10;zaVEazfHhq7dGKmP+j1P6mPlYdzHXKrGQx5lE33RMfKjY00P0mUuJT06NM3nVbVY+VRca+N9KO+k&#10;zk7O1dseubykP54gXeLnX1NPxjwdsydP9fH8zp480TLInj/VRfB1vuPx6NVujNvLMXXzVTpOfnul&#10;xrzkAZAxTyTP0SWXS76IfBH5le/wO/Izd0LkV54DkR/vAhlDbU92Y/WGjpHj/yn58Tn/kHwR+d4x&#10;l0q+yLPU73niF6k5ifvY8ycRQQ7P1F/smGh1hY4jc2G8eRDtgN7s+VN9K2TPn8gm7M/wZbMgeSpk&#10;n6bIS5B9mlJR8o2ccIxjtoTnaO3Inid7/oh/eM+fxntD/kR5LcmVWd98/et6g/qATNEk1xd0uF6x&#10;yPGTr2O8GRDUPHatYpGjx16rWGSRNiQSi9x6FueJRV42lOuJg5m/0fUuFnnx9cqD1wT55CW11Y3i&#10;wVlIXzHz3pvUd7Q+ZLL6kvTdkL5FRL5ILHJy3nWKRU5+BIlFbt0RucQiL7sCvtwnmL8KEotcPR79&#10;aatxyw+M3uk4s+2NikUuOQ/yLvXIDyHvUle3In1ikZNtoc1nLiJ9mDoJEotcWwxX7hosGMZ5YpFn&#10;zLtRscg1G6M/fafSgclenCdWuKYdtFjkdzhvscgj4cOtgkRLSCxy9lr0oa/S87B5wlnoCxPob+8J&#10;+jdA3qX2SiGxyNW15JdY5Og7cH1jkZtaP9R4D8dbqQMTc/Wge74eWNwC3wuIG4lFrrl0qotF/tdt&#10;0tNv65gde6uOWxfdqljkkfdOUSzy/AOhxSJHp7hYZKPFIhv36hYc/DfOE4u8LAmJRZ7wAyQWOXs6&#10;8igvvxnyYeoVx+iFpE8ssvTJ60Usciac6mKRn+c6nr+/kPth7HPSgd4W7HXwEvanK26RPO+XmxWL&#10;nH4U8t0FEb1EYpFHNrtFscgLpkG+u1C6B3rdQNveGLnWBn9xTL1NehxXX45exCJLL2KRjWbPyoxL&#10;1tHm/TpvfUkDOwx9aqFhI2cf6dRg7tS5oH0kvuge1z/94+46mg72u2xrTDba+Y33hmxGmf9Eedv4&#10;k98HKXr8/cioCCKbPiDGkg9oH6Sw9YOSnYzcp3ElOpXr6AO9h/id9Wrmmek6jg+YKYb7P6Trs00e&#10;0j5II194UPsgLbgWsg9SaSVkH6TarR7UPkglrz3A/P7IoOeYB7QPUk070j/p6EDpwMq9SM+OV96n&#10;fZDiT6HH9Ucx94Dsg1S5jN/ZB6m6q9M/nw/NX+tHr9xQTSFoHNu2wfPdruDedfHlzygv3sSn68k4&#10;o2PGmdhofmecSe8LGWdiW0DGmZpXnnLj1tGOlTOe1LG/AWTt5h//hMYZkbqRbvK45IvIF5Gf/fox&#10;yQ+fhsjPXgGR7w2EjF/hq4+KsYhj6rxZku+984hbGxqRnzzz4Xpa2dnveTKOJcZyH+NYpC9yqNsZ&#10;D/kwsh16wdQnkHEsvRN6M47FHoGMY6nOT2oc8xOQcSz1EWQcq+xHvrkvOsGxenueI8d6noxj4h8e&#10;xxrvETmJenxZrv/Kx4SnD0m5mPBl8HrG2IfSSjtzxf+INdc853Qb/LzGp+RCyHgVPecF9y7N7BcU&#10;txk3Ev8oLugezDyd88RJVrzO9cRtLtvpecVtZk9EHv1NOAr5MDGF9KwfWphS3Kb0IW5T7Ei9XfZs&#10;eVmelIF+z5O4zezXpv8u7AWHHPpB7xjkwsQKx/Tw5xS3mX4Zok+6k+lD/M1Bz7NO2tHR4k3t2GLC&#10;t+P89qwr53O9xYSfD4nbTBSht41DpyHXxqG7Sc+OV5A+cZvS6w/HbXZp0K62L2hLid//slsTHz3X&#10;2VKir6hM0r84Jp59zZXZbfPcN5SM1JeMkfocDuR8nrQXHWNLGbkNv9s3lL541X1D6X5o31DaH9Je&#10;4i8h39gmx6GkT3uUPswrReR6+74k+Ub1p+ir/tT1IvQque6E0DC3nmu8r2Kh9VzmxTeVr+rP3hJ7&#10;vvC25kATh7/j4rU3e1dzoORpkDmQyBxIZD1Xy3lbz9n1tp6z+229JnnUOcmHlQ8sUB0c8cp8nS+J&#10;ztf1M899w63nOr/h1nNG5HtG0rPztp6z6xXPzv02R5M82m9ef5E6mTyDfMDwx7e0Xgrjb7v10yuQ&#10;9ZS3mvzZes5o6Rht/WXnWc/peluf2f2s5ySPOij5MLo1zwv6kxa49V53yPX+c+SH+9NXox/yRJsr&#10;2jHp6Tzp+3Y96zndz3pO8tA3r/8fX88VN2vnN94j8Qv6oPdz/VBZbh4Vbv2hyiDb9AOxdaf3VRYz&#10;z/uXyqLijfdUFskx76ksRCtrO6Ys7LyVhV1vZWH3W1lIHmUh+dD7kXTghAc/Ki8bXBSUDvqYeTIx&#10;YfNhf9bGXT4pL9sZu6kP728f+O9wHYzNhys2DSbeASOtg9KDIHasBSuRtwtrsUmQZ690YPps8gEz&#10;i99XWWQuhpRFZgtIWcS/RE/KQiQfImWh85SFrqcsdD9lIXlWd+w5QaUHlX6zXZ0+Jbs4/bbq6/Q9&#10;ADuh6c/8XPmBlr/enFd+2wxw+b94dz2P3svZa8WeD20iXx4Fyry+Ndc161xDF2yvla4N+rXCe0mm&#10;v/qUfqMiSN1YI9Z0yWgOFb0ho/7Ev4sysL5+W87DZO/P0A17Q/BvNx6nvxCjC/idfqj6n59pDlWy&#10;/2eaQ43cHDKHWvBFRnOoCXdkNIeaWcExc6j5q2s0h0rcgnzmTEoHZl9FLzse96nmUF6MY+ZQInOo&#10;7Dn8zhwqNt3pn8/Hb8+hzEfUeC/JPWkD/XPtoFOuHaR/XiS/W2w6JK615ijYnPXS6q/E6uGO8aKv&#10;5HfLpBbK7xa/AOJ3SxyyUH43vxzid8v2gvjdMjtC/G6ixQjasdkL+3xZT56xfs/R7HvxK76Snc9o&#10;ZZCZhz55cr9+z3Mi6yC77q2yYMKUr+R3W/YsxO92cAbidwtbcz9+tvBvjqnLcsfPQx/bkeV/Xfxu&#10;oc/+nN0a1LPuRT/xPJfknml+rZ4e8R/Vaf9vS8RYfLHW6unp32itHvv1a63Vwzu/1lpdpE2KrNVH&#10;rOI8a/WKu7meuU/PQxZrLpTpjTz6kvi+yIeRE5eKM/auVd9TsgzSF424eZn6puhSSF8lIl9kre61&#10;W6y1urctZK0+4njIWr3iLchavWc56bBWz74GafPKj/UFi0kXlgxZqrX6yDmQtfqCTrVaq2cPJ33W&#10;6t4QSNtPziV9GHkIslY/uAKyVi99hPOs1Vu3q6Ve+0HsUPJBH5B/bt4YzrOWjh0DWavXdISs1TNP&#10;cN3D7GNm17NWr/wAfejz9Dxg5Bn0hTXBEq3Vkx/z3Firx8+DrNWz/cgfa/WwI1zftXrR0lbt/HXb&#10;xzTuf698JaPfuXrQbLl8M/7ib93zOZDf7flUQHwzke8hzze5G/fBzBuOIwf9IN9MxZUQ30zp+5D4&#10;5uTqHxTfLOKbEfHNRD/g/G68J3kNbN8tiO4B8c2MvBd5+GZK5qyQb2bm26SHb2ZEV4hvpmL2cvlm&#10;elZA4pujW0J8MyK+GfHIVkHFscvlm5n5b/hwi6D1sO/km0lvjVzqZXq1Y3aDH3Uca/OTfDPh1tB8&#10;M8+iN0zMhIxpNdtCyi26OfrByiT3w9rdIeufBbXoh29mxu0Q30zyfIhvRsQ3I+KbSU5GD3wzyXcg&#10;8c3JkhXyzdTeDXknYeJN38s30/Mynge+mdoB6Ed884IZEN/MjO3Qj/jmaCXENyPSd4n4ZpZt9pN8&#10;MxP/8aN8M6U//CDfTLQP+lN/8+WtfrnBWNXg8DfHNFsAt/N7rNXPdPN/+ztyheJ/G8ZAr0t8c+Lu&#10;J3PxzTutZ3zzzn8gvnlnr4Txpxl/O/H3e/nL67XmNQ3jm0dGns7FN/f8K775T7+vXs+12kaxX1pw&#10;DP4rvrk4sLHlT7mvHn1GO7+0QT3oVfD9du+dgP0Bsc3t4QeKgWo+iG8CEQu1+UDH8/qK2Wmlgfnt&#10;tA9f0N7RbA1r7Mdn81Cdz5N5aHaPXoHeb7+nH8+b9d6ru4nZo0iH4+wGpIvfTnp0aFrAb2dz9V4N&#10;8tK7aDB5bBjX57081u0pte+JLkZz5NGO35a73788yPGYSmJpywLv7RHuWHZWi+vr3SCdsqI46RzG&#10;n9mai6EX5W//yyQ3TF9cT8uz/Z6j7Q9h5+to7/NyPmfXvgj/Orbtxnsfjkf8aP4svZbQ0gu/u8+l&#10;02Ga4zFTiINlr7/k9e74xascg8nsZxYNvOlXOz0unySGdv2LxPKU3uF+3xh56Mk7n0HZPK5X/t1D&#10;WNc9FMPB87QfXThwdj2JadTvdbGNfRs8z35FBfN3aROtF8Pm/3b5gHpOLYidtedmJC44fHSRYk+N&#10;iqXq47mYKuO3WwT6PU+LTTW5cO38Nd53r5D9wzt7Y81ZsoM2FCNjN5D9I961hewfyXebyf7h92gm&#10;+4fIGkI02xfnzf5h19uaw+6X/cPkWTsw+cYdNhEj17WS/SP+WGvZP6ptLy7sH+H4TZ394ymI3SP8&#10;jOtg4l8Q+0d0HMT+EX8XOcwVkz0g9o/EcS01R1Q6zBXDzhvpOF2yoewf6UHFsn+kT9/A2aKK0A/7&#10;R9pIPkTsHzqP/UPXY//Q/dg/JI85uORDpWdzc0sf+4f0wf4h/bBvSF/sH9Kfftez/EDLn9k/lF/s&#10;H8o/9g97HrJ/2PNh7pgvj/WzfzTeH7HQWj8s3dLt83bDFlrrp5Z00Brf7+cYa7e5jtOxzbTWTz/Z&#10;Xmv9dC/IWj/7STut9cNnoa31b4Ws9dNXQdb6IvNlkb4xvL2N1voi7VG/56hYngM311o/Da29pt9C&#10;rzy5X7/nyVpfx6z1IyM3d/u8PQpZ61evhKz1vcHkg7W+t8AxsT/y7DgNWesr/+uy1mey3s7v36Bt&#10;71pUyGacfqWz6nesSRex8qXt1Q6iW3RVu6g5bUe1E799N63FRWtHdmwxQJxXDBDXKwaI+xUDZPJs&#10;TWzyYWpSVKxZsI3OR8dtrevj3bdyNuOLO0qeZ0S+SDu184oB4nprp3a/tVPJo33m9Rep337H7bT2&#10;9Hbq4mKAspB24b25vbMZD9jB2YyNlo6RdqXzFgNk12N31P0WA2TyaJ+SD/3RnXQcVkXVTsNJEV0f&#10;PreNszkfhX7IC43IF2mnOk871fXoo/tpp5KH3nn9C7QfLb0KOXN1YtollHXjPRcL9pljylQGjPli&#10;JOzp+syddnZ95oc9XJ/Zq4fKwjdaWRutz+S8+kyuV5/J/eozTZ71lSbf2KOvGLmpn+szn97F9Zmf&#10;9Hd95uW7uj5zDrQ+02J3rc/8GFqfeQm0PvND5Fif2Qtan1nVx/WZlo71mTv0dmXTvpfrM/codX3m&#10;mT1dn1mMftZnGsmHaH2mnbc+0663PtPutz7T5FEWygdUelDpW59p+lifafpZn2n6Wp9p+lufafmx&#10;PpP8qc+0/Fqfafm3PpPnoT7Tno/1mbnyKFDmv7m+didsjT2gQfseWHAdkX65XGmlx/li6t5Bzpa3&#10;1+6y5aU+Hyhbnt9roGx5osqcY2x5kU84jy0v04frseVVXzXI7UdzEPJU5siHiZl7itXn7K06EZ+7&#10;j6sjHfdTnQlfgNQh0dqFHWPL80sGOe4MseVFHoLY8jJXxWTLqz6ddLDlxcJAZaP8UCZ+ag8dx6fu&#10;KVte9KS9ZMvLdN9btrzYJPTAludPhVYmY0gPJsohtrwa2wMPW17yAPTElldZsrdsealryIf1W7nn&#10;5n/I/djaUklo+3NHILY8b/BesuVlJ3C9xd3cgj7USW8MzwMmhqIvzJ7my5YX3h5zcTf/4vlhy4sd&#10;QT6x5fkRuL62vOJW1IPG+3nOZlo6k7814/+8pYeRDuuIyyHxf/6qQxXvlx6U43t/13H29gq3T1by&#10;YJ47bdPIOiL90QH1ZIzT73naOuIV7rN9sjofonoQPoBcqxetSQ9mz4e2jjA9OjQtsI6wNdFuDer0&#10;7gXXEelhJ2ic9a48Vjp57YeIft/D9bvfe7A7X3EMZUn7Hh53x3XriMb7Z8Z5XoflnlndOmLqKU7u&#10;ByfVkzx79nuO2meO83W0+TDn115HNN6nsdA8Oz1qjEun+bmOO4xi3sw7WvudoeP0R8Mcbx5ZrnVE&#10;xWnSI3yW8+jj2/W2jrj2HPf76tFi+tGziLVquI6IrfWsu/m/baMrZMNaHxvd9lWpnI3OW08bXZM/&#10;YKNr4pVQns34s/9+L395vda8pqGNbvOadM5G1/QvG92f20aHn6zx3oOF/GR/2eiKAxtT/5Q2On0f&#10;qGitPrLYb/b/q42uSaF9CQfTL/7v2+iaN3hmLYripNNobP1fs9E13n+v0Nj6f9dGt0GDZ1BcML52&#10;3Wx0xQ1kbfj/gI1uwwY6bVQwDs9fsoH8n+kDNlQcXvb9jTQX9K5t6eaGbUpE/+1NFYcnEocnMucM&#10;W7XWfEdsgv3Qjv/TNoi/00pxeNE45J3GzGJsUMThxXaCxN/52yHfOJv0jIeRPnF40oc4PNHk8z65&#10;4vyMNn8yfW1e55ydzBbdP/g//zb780YN8r1x0a3ETkzkz+ba+Rj39PSIYtzFeZv+H/bOPDyKKnvY&#10;BWEJe4CoLEIakX1Ph0UWu6qFEUExiuI2mgYkLqgBwWVQ7AIXGJVFlHE3LaiIG0hcEMQuGQQdF1BQ&#10;UdC04IoiCKKoTOr3nnO7E0h6/NT5a+Ybnye+VFfde09V3brn1Dmn7nXiU1trjrsfwIch7613tTTv&#10;Bhe1UOZc3Vxz3BOrm2mOe3EDSI67VXKE5rgrZV5r2R7S2SnOZD857okSSI57TgHlJcd9OPXxbuRO&#10;oX55f61Je/KudAntk+N+iFzkuHuTWmuOu/XTkfrO4x5LOd59on2aK62HjtAcd2vG4VqPdfFhmuPu&#10;bsnWHHel5N7L9hXkT045THPcYy8crjnukf34tchx92dSH+8A7njql3eC5sgFQzciFznuKhc57kKx&#10;m72io8qp7x5yPSWWUXE/UjcmnVtE7tX12Xa9Sveqflr/l/tOV5XFr9NDmbO+p76/Jtrk6vtr8eSg&#10;vr9arfP0/VXJ+6sS/5fsF/+XHC/+Lykv/i+tj2up9cs1vb+zXtPiDzrq/sRNHfT4QB5+Kcp7N7ej&#10;Xb4bEIqvQsj7suwXn4scLz4XKS8+F61PrmlSfiX32jq6u94rrzc+DnwaXu2kj+MDKD6PcC/1fyml&#10;HdkWH4nsl5xHOR7/l5bH/6X1SZ+VdqA1rYvSLuqsPhf7fvx/kjP5ekctb49BPupTUr8Sn4vup309&#10;Hp+Llkc+rU/6rNQv8qfubCWmu9F6yMI/Ya/Vr3Sv088T5k0bpPcgfuIAZenMY4wvsk8/44vc3sf4&#10;Ivv30XthCeVeC8UXyX71RXK8+iIpr75IqY97ofUL80K6XVpsq/8r8HdH/V8Fn4fV/2XPO079X95a&#10;iN/L3sVxMPQZxP+VuAXi/wpspx78X5H+UHImi47Va6/tcC/sngN1222Nj4Z75Z7Y3/gipxxjfJGN&#10;kU98kULOQym+SNkvvkg5XnyRUl58kVIf90Drh9oe1Pbxf6k8+L9UPvxfKq/kTIr82IF6PlDOT/xf&#10;er74v/T88X/J9RD/l14fnonU/Uhzz6s+6cn+UOH/+m3zhLkbTtR77c4Ypow+PVT9X+6I49X/Ff0a&#10;v9E5edzjIer/Uuo9Zxv/V+ln7Mf/FRvE8fi/CuYPVf+XN4r69J5TPwy9MEJZcF2+9onA26eYPtJ2&#10;pPYZ+01IH1LKcyHbksvWfKhhX4j/q/RZiP8rNv8E9X8VXEE7kss2c7jeGz0feU5ePUm3A4tGqP8r&#10;cenJ6v+K5eWbXLb7kENy2RZBuSfTaQ+GhkP8X8W3nar+r8jpyIn/K6d5vvq/ondyHjJuJa+btZ3y&#10;+KeiiyH+r3hHiP/Li5ys/q/4XRyP/yu+EHnok940rgcMXYC8MD55mPnu7LET1P/llXL98H/553Ge&#10;+L+sjvCP+r+saujkhpWe/UZpbXTvh/PU/xWfB/F/WRmQOLp7/LmGpeco44+dbdZ1WXyW+r9sodgK&#10;n46qoNgK8nuK+L/i71BO5hLp8mftB/Yz1Cv9ohntwPj1UOYSETmaVU+Nc+qRMuOYrCnfqNK5ZKX1&#10;f7mTLtW2vdsvUJm8VuOMfjy2wNgvA8aY/WcWci95vq+82PyurYkdU3UOs3Q2uvfI5abebUUV5Jz1&#10;9yTF72Wxv5yivyl3qP+r6pxW6Wx0b9U0005t17Dnter/sk69WrfdTycbLpii/i/vzCv0vOy17Ece&#10;S47H/+XdHdXt2PXUx+/uqqlp/F9NDrnWB/t+Kvu20vmHKh/zW3LU3my3Nun/avoH/V/Zv8P/lW1l&#10;8d4l/q+m/P3a+aXkOviYyv6vlx5Yl/R/HfY//9d/t/+L8eGwQ56NTPvwtLazrkXK2Ob/kbVZsXVl&#10;7VaxfaODGjhiO0dZ21VtZ6kPHaT1w7IzWAtW2G+DrfsXsFYsx/v1WTuW8rqWLPUdsrYsulb2i73m&#10;c7zYa1Je7DWtT+ROrS0rRKf6t5g1X/1bqzliD/mbajhiH/lHZjpiL/leHUe+/1Giw5XYV7of21mP&#10;xxbW8thjWh86MLVmqz/pM7OG62dbbbHX/NPfs8V29l9Zb4vt7U9lrVqpTyj1C6U92S/ty/Eij5QX&#10;+aQ+kTspfxo7SlXLv7adG3Gvq85vNpDxoid/8k4r44fmVP2meTaPqNRvmqXtN1aLUY7oRF1zFUbr&#10;F+qavu4Z482avgsm6Jq+1tBJuqavUmwy2ZZ+w36573K89hvKa7/48TwzB6PUL/1nyEnKaJ8/6X73&#10;a1uPd2MDtLz1Sz+tTyn1yzb9RvZLv5Hjpd9IeY1zS33Im5JfKbZY5ByzVuwi1mCVd5pdY7TfWH0L&#10;td9YWy7QfqOUdmSb+6z7JedAjqcfWFJe3rmkPvqN1i/clG+2Z51o9g85wRz/zyHMGUj5swab+oRS&#10;v5B+Y8l++o0lx9NvLCkv8kl9IrdcJ2HStq6Mf91vJFbXrNK9bp7WB8TcFuTCcQ6tZjo6l0XvW/Qa&#10;ug/PVkYfnW+uaee7HZmDwhLKt7tCsbtSOXRC8QEJdzYljwvyLaZ33DzW+MS3c85tjviA/I/mOOLz&#10;sd4gx0544GbDrrSPD0jlkXmtRC7xKTwcraDYEPK70FwMLKbyqyJ+Bc67eaXzbpHet9cibvLu/vlU&#10;BSX/Tn4vz79rUamulhkvMpfCUv7k2RueevZ++cz0529KlaHCLU7u3pDjFW52gjf2x9Z+1wkeQT7C&#10;xo2sp0qs+3HImg1W+w8MJ8LqXR177YesydtTvmlzStYH8b+UOiUJ1pIYs03XBrXitMMaof7OL5Wh&#10;6752gi3wIRTtdILX5jmh0buc4Me9HOvs3U4wn3wH4TudDJu1c6Jnsv/RNo57OsdPz+HbKsr/mbkk&#10;t35Bv23peHu2sXYy3wzX+Zg1tI9wvOkfOsFO+OMKOI9J3MsB7znBVfT/zpzPG7UN5Xlju/DMfbY9&#10;m3Vmd39le6NYtzbzE9vOYT3awGY7+jbr1rKurXvpp8rokK8Mu+10Cjuzvm273axn+4kdbbXX0bk+&#10;l37vFG76wbY++p51c7EPRyI3jK7+1imcvMeO5n3tFGZ9abuLqU8YZT1c6Nejnct32NbJzIvaZ5ft&#10;37bFKfx5r+2WsB7uiJ+Vweb4ZNgOPl3DkfsUHItf6/WtrMFaxwn1+tgJ/sI70RsJJ7icGPwDnzrB&#10;woZOvIjrnY0euIrrtaoxa6dx/Ubzff4+5GKu0ei275yS2xiXrt3rlNRq6UQP3+eUXNPacbfvY3xq&#10;ayj5prI9sqcTGs95MVeqN+U7J3jGACd087dO7jG24z+zQ/uPlexPqT5e3sN/5R8Vj0G6gxZmZNtV&#10;5+OK0H9P40/6cmayL9snVTO2feN/mudOyPOmvyep7xL8Xk7eKWT/oe8UR1Z6dlpl2Dw3eclnZ1Cy&#10;PW9/Y75NHOjEYe64fCf0fCP9VtHOq6cM2XWUiWdr44s80wnMr0VOz+lOZHLNcPDzU5h3qwa+3JMM&#10;/3Y8eSccl+KYEY63PZP3ulMcryv1Ca+sb3hFg/Cyc/Mdr1PDcMnMkxzvI9aeLRnmeH0bhXPbDVEG&#10;P+K7fbaD4os90MD4YqdTHt3lrqtr/BVx6mfb6lbb+GKzkE/G7L3I1QcdeD5kvhGl+GJlW3yxGTWN&#10;LzZcy/hip9U2vtjGnC/PlPs99YvuXUB7MNSwofHFijziixVyP/T6CWWb+VGU4tOuxfGrsWEWUx4d&#10;5bbh/MXW2UP9MKdaHePTHp5pfNp/o33xaQ/k+s1oYYi8ui0+7dvYLz7tgRwvPu0vofi0N1Ef5+tm&#10;UD+MzqY9aO9rYHzaSbkqdFhFT634V3mfrUZid/lG6h8L7efXpJtH6yH8+nclfftdk/3Jzeqi/dcb&#10;3rGC6CXdljk7juR35uywV3Uwc3acB5lTIxpvr7EI65N2yujNR5vYRP+2Jjaxu42Zs0OIXrJ75FSQ&#10;+nWb+uN+azMnSAwyZ0fcgdTvPdhK6/O8I5Whi1satmyh9Xsbm2n9StF7jQ7X+pVyf2V/iujr+FGU&#10;W4nvfj71SH/pRv3Qn4Rc0l++COicHfYM5JU5O+YexX2p7YQmtjVzdnQ+WufsCG2HzNkRvYvzppw1&#10;jOsg9VzdSanXE72vFL1/qMJN3SIJwBy0R39emG1XnS9sK/drQ/Ke5SbvmXVWb20rOrevsvj0Y9RH&#10;F3m0v/rocn4ZoD4696GB6qNTYkcpsTdlv9ibcrzYm1Je7E2tT55NqV/szbZBZU6EdXbZH2mAL53j&#10;Yyu6a3m7cXfaRQ8LqV+JvSn7xd6U48XelPJqb0p9cs2S8ivlWXisj3kGXuxr/Laz+5l5CCLGr2u/&#10;xvlh/ymlHdnG3rRlP/aiLceLz17KY29qfWJnSjvyLNfOU3r7iGmw32sLOd47hTxJyntfIif1Kalf&#10;SXu6H3tTj8fe1PLYm1ofcqfkr3hWy2+v/uNf25t+o2w7p9J4H8iIcH8r6xfXDZvncmWogvRr/T1J&#10;0Sse+8uJfpH9h+qXQKX22qSN9Vnj83VcVDIu+secrONi6KOTzDU87URlqP1wZUEe/tDjWcswij+U&#10;tXVLXxuq46JdNFTHRSXjopJxsXQN+xkXAxM4nnGxoCXlGRdDmdTHNfX6UD+Mv0x70jc60j6xvkPk&#10;Qr9YPU9W/WI/y3H0Ve9nysP4nhOUdoS1d5nPyj7ueNO32v/JzGd15xAzn5UQuTwh+iXQ90+qXxJX&#10;HK/6JfYMchLrCw0Zpn3W64Bc9N34u7QHow5yEetTudAvQr3eXUeWU+1xuZ4yPlUdptN1j6RN3uaQ&#10;e3WwH6uyny6dr6vyMb/Flzf5szeSvryj/qAvr+3v8OW1tbLo6/IufhR/v3Z+KbkOPqayL2/ceW8l&#10;fXlH/8+X99/ty6udbVed1yqdjiz3hf3Pl6c+lf88X574ZNodMg5m2u3T+ib0G1AZYw/6NlTHYnx8&#10;SR3It4+/bc6plC/sf748fH3/sb68DpX6Tcf/H3x5GenmXUrn+1af3fgOjvurvryq8xVF0NVV7NMR&#10;+J5kDZ3mn5dT7B13DD6hJHX/8HfMfqHYp1IOJr+V5fnsXOmedUkb93a/xh/Adx/RGfAhbPkfMzTO&#10;bQ9MclM13Y4WWxr3tgb6jnz3oRR5lv1k5BJiP+vvKRL3jq6jHHHvaKC62nnWYuqV97v6tCd239WQ&#10;uLfK0az6QX7V5OvcQol7V52PJgs/Tg3+xHfUj+toBSzLeypL19BQsoaG9XpDXTvD+kddpftaJrYv&#10;90nYnjVuhayh4WbX0TU03MfgRN5H7Lq6hoZVr57aulbd+sZ23pPkxga6hob1JPWzhoZ7UyNdQyPe&#10;i/aJpx8iB2toeH/Cp1Mf/9qVlMOmdkPUC6PP1DEsytQ1NNwJ+DgWDXLcifhkWEPZ2lMzHKyOrS58&#10;sacha2iEmlKONTO802lXKOedImtoeMVZuoaGNw2yhoY3FvYnztWI41hDQ+VlDQ3/APKzhoZ9FOS9&#10;zv6B8xO6XC8YGkA7slZAB8jaGXZhLaV3D5Q1lN/n+nEPvZacF4w3Rx4YWkQ7rKFhr2kc1jWUP2mi&#10;a2jEi5rq996eUHwiQvqQyg8PfrdP88J3iMVfsSHf4R86n0ym3S3t+OQNa6H5pvbjLdV3Ee3bSuV1&#10;d7VW+hPwUcj59DrazHctxOeg2yLfpfgyUkR+3SbWkMjld2INsZcCmm8aGQaJNcRvyTE+l+nUT6zB&#10;a0F7wmW0T6xB5SHWoJR6bzrC1C/kGdLf5Vkyr8EHOziS7zXdKj3j3TPyeSYGJ5+LUPK5cFd3035m&#10;Xd9JGRrWwczT1KwD54uf/iN+h/4nkHma/C5dTL9fSTl5Zyztroy9RM5gPfK9zsRvwTxNgT2QeZqs&#10;UC+dp0nJPE1KWTv6e/YzT5N1HjysMzlJlGeeptg86uM5TKzqqvM0Bb7qrPM0Fc+jfeZpiqzoqPM0&#10;5WxDPlk7+krIPE1K5mlSnsG8Vwc66DxNgTqddJ6mUr45lrWj7anIz320Q8gv/RK/hPbLwqDO0+Rd&#10;C5mfyVvZUxlfAMmji/61h/Z7awLl6P/R6cgHi1dRHz6vSBvIPE05NyIvz4XVFzJPk5J5mpTM02RN&#10;Qg7mabK+hszTZI3tovM0Fc/h+9njWjiJCfh7WEMj51SuC/M0FT+PfMzTFHkwl+tylJNzC/LJ2tFW&#10;nlk7Wsh357r9UJ4TKyKndBTzZ43A78I6tIHu+JNYQ8N6DPllfEndb/pNxXNiOlGl///Kblk7unul&#10;/tUjbb6R5vVJP/1ikOm/Ewco7dt6az8Wf5LqhicGIh/j42u22aYXm5jZb5vzJpVz9r9cvZH6vP53&#10;5er99jlv/jNy9arOeZNubLaLCvWZ9XqMUfo/FOjYbL1SoPfY+yu/MzbHZ0PG5vjmsToWexdQjrHZ&#10;vvUCZWT8hTo2B2pepGNz4gHI2Ox9fZGOzUrGZiVjsxdjP2OzVxcyNnuTKc/YHAlRH2Nz7OJxOjYn&#10;5tMec+gVhGifsTlwwWgdm0tnR3Rs9o6CjM1KxmYlY3NgcUTH5sSzo3VsLl49Rsdmq/P5OhZb31A/&#10;Y3O0DPmg3+QSM4deJ8jY7F7I7zB6MmRsDvW5UMdi70jOW2yTHpSHBRdTH2Nz4C3kZGwu7QUZm73t&#10;yMvYrGRsVjI2ezljdWz27oSMzV6j83VsLhg4TsfmWKsLdGwuLeN6MDYXnH+xjs2BEeN1bC7ti3yM&#10;zd4TkDn0lDIniGwzNkeOvETH5tgvF+vYnPjwIh2bvVHIz9icut+i039l8JVh+ld2y9hcda6j/dWq&#10;ztVpT73StJs3WRmSNXbexI/7ywTOk9yAu4o0v9n7/DLNb1aKz162yW8unsd+8psjOzh+MLGH8OWa&#10;3+xmUB/3ze1O/XL/xl2tzOkyRWMTianXaKyieMO1GruwpkzV2ImS+pXkN3uvTMT+h9sh+c3FYy7X&#10;/OZIeJLmN+fI2kDkN8d7X2H6u5wP/d6bfJUyMfJqzW+OtfiL5jdHPoGsqxE/ATnIb/ZGQrFxetC+&#10;2Dg/Ig/5zQXHQr7vD1RHTvKbS1/5i+Y3hwZzHnKfktfNm0N58o9Do6Csq/HuX8y6Gg3g06yrMYTj&#10;yW+O5iMP/VGvB/SbIi+Mtpms+c3WGZM0v9m9letHfnO8HufZDFt9E+f9R/ObWRCz8hxUB/t1K/ut&#10;0/l+Kx/zW3zbLR/emPRt5/1B33bv3+Hb7m1lYceKbzuPv187v5RcBx9T2bddv/W7Sd92+rmsrBG3&#10;22rje81DKep79alz7HLK+/mGRSF9D4c6l9XqmXY5v8NWld9TlDmspN7fMJdVOh3hr9uq+Y3+6yuU&#10;ZTUX27kHBjBv8iJb+/S9q5Rlf4foiLKmrybzFSnHs+IvSeYBPvqNLfa7f+V3ttjv/uAfbNER/uP7&#10;7eC2XEN0hG6jI/yR7EdH+As5Hh3h76U8OsIfut0WHeEv2GRLHpF/gPxJdETZUPIp0RH+Tc/YwUk5&#10;TtmaJ22x3/2xj3FNmxuiI3QbHeH/7Sm7pAnPyoHnbJlntWxM3Bb73b//H5wPY8qTm5Vlzk9me08N&#10;J3hpbcc/sSa5WtRz2/e2sOy1vbboiDJ/h8mfDH6oLFv3jmGMPEl0hP/SOlt0RNnW1bboCH+8Z4uO&#10;UKIjlOgIf/hqW+x3v95aW3SE//prtqyBV9Zzoy32u99/my32e9lgrgs6omzCAVvs92hpNUfs9+hN&#10;yIeO8M+q7YiOUKIjlOiIaLOajtjv0fmWI/a7f/R+W+x3P+Mbc5+T9/vf1BGMDX0r2e/90uZb+pFu&#10;jlzvsmP7KK8bOUjzGaMPhDW/8bqvjtd8R3/2MM1/VDKGK4lXy37N0+V4iWdLeYlva32MpVo/LLv1&#10;aM0vum5qK90fzW1m8jO/aKLlfSdL8y2VUr9sE/+Osl/i33K8xL+lvObpSn3ST5LyK6W/P5KreYv+&#10;zj4mT7d3f5OnO3WQydNtEzJ5ukJpR0i82pf9+Gh9OV7ybqU88W2tT8Z0aUfYoqPhxrZm/y0Bc/xx&#10;rUz54pamPqHULyT+7ct+ydOV44l/+1Je8nSlPpFb6oe/P/59Pfe66nxed2APzORPfGSdGTutgGX5&#10;ZaNZn5lz2FHoyPok/ruXmGsYn6QsK73GbGdPc0qmsX/E9Y7ofX/mjY7YAf7DN5GfyDMhZJ0Ps92F&#10;HEP2fxx04l9Nd2R9ktAlrrPsGfrA3CkmN/HA5cqywbQnfeGeQif3dvq8yEP+lZJ1SfyvRzmyPomS&#10;d0r9PUXWJylbjtysT1LWnnrkmg2lXlhW/yqz/d4Up2Qv1/SRqSpPdICLPD2c6C7XkfVJlMitZH2S&#10;6BD2t+eeb+N41icp63+NI+uTlN1AfXKvPeqHZQ/QnmxnXkCfZOwQuX/3+iRV5+H6ktuylT+5R0dA&#10;uUfWefNMTmzOfJMT2/cuvSfuonuV0ccWKK2uj5icWKHkxgjxI7kLYhXET6Xb+Kns7vwuObFDik1O&#10;7LkPmJzY0vtMDuxb9xiW3WnYnfbxU6k8khMrckn9m24tp+pEflca5wLv9OYfYsOa9/uqc1Gl899a&#10;2192gh/iPxLiv3VbvmTY/DnDZssYX/HfCsV/KxT/7VPLyFvt7bgfljjqv631rCNrILv3Uo6+4d69&#10;3PDiFYZdX3SCXcWvtcpR/+28uBP8FD34pUffDJr2U3LIGshN4474b6OTVmrfdWs8r4x+W2J4/tPO&#10;sjKbOduWsCY6/tsLn3TEf+te9AR5tX0M8d/qNv5b/3Hkxl9r9aJdoZxvivhvrVdedkrspo71Vyhr&#10;IJ8E8d9GH0Y+8d+KvPhvo1GuD/5b6x+cD33TupzzE970rOmrv9DOy/ipNkH8t9apTxquhPhv/SC/&#10;M35aqygn4+hy6hNuRB78t1bDNY74b/3j19K/6jj++evMvJ3joPg/heK3FPmFB9147QGHZmRU9Arp&#10;GBVd5MF0c1TZ+DAr52q6f/9Sx4oolFzNqP0p22c7bv8tyuip7yu9QZscydW0D7ztSK6mt2K9o7ma&#10;97zlaK6mkBxNN5/jUiRX0737PeayPcVxu1CfMP6R4apSR3I13XafOJKr6c7a5kiuJutmOJKrKZRc&#10;TSW5NO7rCSd3WYg1rinPWGeN/lDp51O/bHfd6EgujbVng/ZHaznykKtp3fsmueBdDcml0W1yabwP&#10;3nJKxpOPdcbbjqwN523a6Oh38/uoT+7fSuqX+3b4x8rotwnOP8PIQy6NysUYqtdPKPKSq6kkJyla&#10;yvGSq9mO8tJ/DuP8Zax7frMytOk9R3KSvIvedSQnKeTTvuRqDtvoaK6mUOQVDunshPaxn5wkbzjH&#10;k5MUWkB5ydW8hvpEv32AvDJ2f8v1kefzRdonJyklV4X+O6iXlPeX8n+kz9XMEF1YdZ6wtONsfvVw&#10;cBjt77LCuTeTr7e2TO+PO+oXZXTk9+Z+vbPbya0+wLFgcBn+bKFcx3N+qGD/LmZ7RE8n+ha/7wsy&#10;n+2P5HX3caL37Nd8+ejhPzvBm2iv4wFl9FjfMLOa+nYskYd5QJXUbzWuafykQnm+ZL/QXII042zV&#10;ecvSvU+4zzTUd1zrirrGJ0BOrbxP2HUzzbvyen6Xd+WNUOIBrerru7bGu+R+vd1It2NLs0w8YFhj&#10;Ew/4FEo8oFcTEw8QSjxAKPGAz9kv8YB8yPuEtYLyEg+4gfokHrCkgYkHbKln4gE30L7EA56oY+IB&#10;m5BP4gEXQokHCHmfUEo84NtMEw/4pY6JB9SuZ+IBRcjP82H34rxh/DjkgaEzs0084DLIe4T3ZGMT&#10;D7gDSjzgmix9h7fGUI7nIToZ+WDxEuqTeEBTKPGAq5BXxtlOUOIBQokHCCUeMA45JB7wEZR4wOn1&#10;TTxgWgMTDxjTyMQDBnNdJB6wGPlqEA+4vamJB0xFPt4nrD2Q9wmlxANkW+IBo7NNPMBuauIBgSYm&#10;HnAf8jPelN9v+k3FE1X+HB38j1/ZLT6nqvPUpYuHW0d2ICcQPd0gp4LyTYv8Xv5ty6Hzy2XaVtpc&#10;M/u9AaaPev2UxaE+4WDxsU7ktDxic32cwEW59A2+aZnUKxxc2tbQZg0U2V6b6ViFueHCagdsa3he&#10;uLD0a9vv0SdcuGqLbT/RT9fn9uIDlDLfonwjkrjWDhcu2mzHguR73r/Njuw4Llx4+ze2lRgcLtzx&#10;k+1mD2GOYdYiPCpsWIPjbvbt+PlOuPCDH2wvTPk5u+14gPzRITvs0IJBYV3fex3tBL6w43OOUZau&#10;7Rsu7L7Tjl2CPMN+sgua9A4HS6o79jjOayDrCAk5D2X/Nk4ou3e4xOvk2JczB8XGHk5oQ99wyef4&#10;d+8+hthvP8d7i+sEQ18cq/SDTji4BZ3yLHI+jU4RxnIcr86gChYQx7+S80mRscWefJwZY+T4bv3Q&#10;sU44twtrdv9AvfSl1P2oGKPLu0/6vsMoJf+x7kdGtm1Veh+tlpHODnTDIzWOr8QO9M47ReP33rkn&#10;Ke1zh+t4ocQOVGIH2o8O1zi+feyJGse3N0HsQO8ByjFuefePUNo3nWx4Qb7G8T2b+onj2y1O1Th+&#10;9BWIHXiIHNiB7oenaBw/Xpdyci02Ui8MDT3RMGO4xvHtGsM0jm/XPEHj+N6NQzWOr8QOVIod+Ajn&#10;gd3nfkX7QjnvFLED3eBIjeO7h0HsQPfHUzWOH1+IfNiBKi92YHwu5cUOfA65RH/fzPkJs5EP+m/R&#10;joxPK6HYgT8jD3S7n6BxfP9ifmc8dJdQDkafpD7o90cesQPPPE3j+P7k0zWOH80YpXF8VyjvF0L6&#10;jsov+ukP24HVKvWP6hnp9BffQer1di84RxnvfpbqL+/AmcjNWPAyv8PoWoj+imadq/fbLaYc/cBa&#10;E1EGFo5W/ZUYSGwCf1jsPYj+ctuOVf2lRH8p0V/uZvajv9wwRH+5T1Ae/RW4ivrQX5EF56n+ir35&#10;Z9VfOVfRPvor8cDZqr+K156l+ss9G6K/lOgvJforkThL9Vds59mqvwp+Pkf1lzca+bkfXlvkh6E+&#10;yAfjw8ap/rJHQ/SXHRujDM2A6C//0tF6/93TKCf9oBD5YM4C6kN/JWpC9FfxRchL/3BbQvSXEv2l&#10;RH+5Z/xZ9Ze7HqK/ZE4M8YflTD5P9Vfk9Ijqr+I+XBf0V859yIf+Stx4vuqv4iLkQ3+5n0L0lxL9&#10;pUR/BU4j9oI/LBIkFoM/LNZkrOovdzby83yl7reMOekHmf/HGKS7ZfypOm/jYPwj/ZI+kjbJ92/v&#10;qCKdRz4+4zKeE8fxP75U5413OxpGa12i21bu+PCy3vT3x4n1/A17/mj44yDG5ot0HnlvCWQe+dAc&#10;yDzyVhSeHTQU/S3b5EjpPB0pit0nvycpOsOyL1GdIdTfX0Eu2S+knP6eotiPctw7QadgzCU6j3xg&#10;EXyyr1P6NdzUz7GHcR7MG2+vNowPpB7ZXgZtxkk5f3TJIWO8GcaTY7m53gtBtv3b5kD0pv3FzK/S&#10;CpJnZs2+WvPK3HeuMrz4SqXGeVinxJZ4FXlmShlbiiaaMUbIuevvKXLu8XOvMPOrPEc9PBt2iPrl&#10;WVloGG9IuzK/isjRrHrq3CrOR/PMalQaf2qm9Zd6W12tO7p/mrLRluka85pww/Ua81rf7QaNebnT&#10;oXwvLsQPqMRfKvvFXyrHi79Uyuv3QlIf/V3rh9Eborpd7E3V/YlLr9XjAy2v0fLexCm025X5yiH1&#10;K2lP9ou/VI4Xf6mUF3+p1sc1ScmvFHv+RtqFkYbT9XuhyFUQ/2QkAfFXJrI5L/yXStpR4i/V/fhL&#10;9Xj8pVpevheS+hhntH5o5XG9oD0qqt8L2TdcZ74vWjbVfG90AvJRny2kfqV8nyT7aV+PRx4tL9+n&#10;S32iz+U+yHhuumOV/x/qfjho98LGvCNWnYdyP+PAN8mxoHdqLDjnr3oP7L4zlaETZ5j50e+5ycRP&#10;v7rRrHU490aNn7pCuddCWevwc/bjN82fx/H4UXscO0Pjp4nW1Me9iORRP8zJv1m5JPcWvVdZWyH3&#10;rujGW/VeBj6Ecm+F1K+U+aGsGRo/tRpB4qdFI+BJrHX4ElzHWofdaYf4qf88lGsm5wPd9w2zjr/Z&#10;rHX4GJS1DhvcYuaHcmif+Kl1PESXxp6hXZhzN5S1DgdC4qc9H2A/8dNG1i0mfhriPKQPJ6+bNY79&#10;Ej8dComfltaGstbhQo57mrUO5XjipwWvIA99RK8HzFmEvLC020yz1uGrXDdZ63AsJH7qH8X5ET91&#10;a8M/Gj/Fx5RtV50fNJ3NEel6m55XrP4c0w92zzLvzO/PMtfnGH6X6zMQYnPkfAK5zrGOlIOJFYYT&#10;Os9TmyP/KojN0XMNxOaI7ZinNocSm0OJzRF4hf3YHIEpEJsj0ANic0y4g/qwObIem6s2x9I47RGD&#10;K8qG2Bz5j85Wm6PHQChrHdaC2BxKbA4lNkf+CbPV5li6Hj7NWoej5hibow71ylixw9Dfi3xsh8pu&#10;N3kade5QW8NazO/YHtH7IDZHaSPIfQtkIB8suJXycFcniM2xYQvyYXMsmQWxOWKFEJtDic2hxOaI&#10;3YAcstahB7E5YgcgNseueXPV5ph7/W1qc/SYzPXA5tjVHrmwOTbcC4nBLclCPmyOwHCIzaFE5yqx&#10;OXZXv0NtjrmX3642R89t89TmCASQn/6but//vs1Ru5JOyUyrU6z6d+v1jXe4R3ly3Xt1HFhaAhkH&#10;Gp17n44D3tOQcUDJOKBEB8h+0SlyvOgUKS86RevjfLR+0Snf3annN6fRnbq/Z+Hf9PgNL87X8oEL&#10;56tOUco4I9u0J/tFp8jxIo+UV50i9dEvUvIrZZx5hvOR/j/oHtUpsUcgY3isEfIxpgcGc16M8Upp&#10;R7bRAbofnaLHo1O0vHxjKvXRj7R+aI+9S7cjH96pOiUyEYoOyoSUT2xETupTUr+S9nQ/7evxouOk&#10;PDpF60PelPy/X6eILVR1Lt470CczkzolFYPziovDEoOzB8VYB7mGE/sZcg0T7z+oLN2yQBl4eKHq&#10;iljwIdUdgdUQXRKp8zB+FOabFBLLMttdnKUvsP/joJPfAhKD2z1lYVhicP7T1Me9d+PUL33gS9qD&#10;oWAsLDE4lYcYnJLYW2TQA2GJwSmxsfT3FInB+X0oTwwu/imUa7aYemHUoR3orVgQlhicl438yONd&#10;BonBefcuxF7tZIjcuk0MLjSR/e3JLz8SEoMLraM8MbhoPvXJPV9O/TC+l/Zk24HE4FSu3x2Dq1Pp&#10;eUw/N3Hkx0U6XsUWPaq54vFLF+s98U54TBmt+4QysQPyfbqSGJxS7NWZjxt7VSjvyMKdTZ0J4yEx&#10;uPxekHlpev5IfeSKl94JyQ2PNE2ygPZk+3Har43eE3mIwSnlHXv+I1q/UGJv8vuvx+Cqzk2chf6r&#10;/A1FbHOJ+l6U4nv5fJnxuXy+VGl9vkT1jhLfi1JicPWWqu/FHQUn9mVtLCi+l1pPa5+wbzJ0fza0&#10;xlMvMTjvfSjfUAymXWJwOfdAfC+HyIHvJXZ0ifG9DOR4+q7VhnqkL5+DXNBfvsR8Q3HMEvW9WCue&#10;Ut+LPeWpsMTglPhelPheSutSDl9LoCvtQW0vRXwvgbdL1PcSWA3xvQRKYP9GTuivHC8xOJFXfC8+&#10;8uB7icyD9M3IAeQSvkz9sLQ1RM8lsiE+l8gzyANjb0FicKXfcD159gONKA9zGlIvLN0E8b1Exj6j&#10;vpfS7yAxuJxjnlXfS0BIv1LSH1R+6Rd/2PdSdT5kO00Mzpu7ysyXAiUG5xe9qPOjuN1XKKN5Lyjz&#10;i5brfCm7P35e50uZOwIyX0qkFmS+FCWxN2syx6VIDM6uRXmZJ6Uz9QnXG9onr9T5UuzFK3W+FDvj&#10;RZ0vxe75os6XIpQYnJIYnDdvpX7PHnmX8vSPwH7qhTnf0x5MdF6u37NH7kMexqxEA0gMLrb2Of2e&#10;XUlMS0kMLv/w5/V79qXPQmJwWacv1+/ZC1pRL/cr1pB2YPFnhtF7V+r37CoPMTiljKFy/eS9VeQl&#10;BqckBhe/k+OJwRV8RXn6TaCdYeks6md7V/YLOi9A/graJQa3pAASg4vkcj4zWhgir24P6ez0OJf9&#10;xOA2LIPE4IoyKU8MrvQ66uN8A4dTPyzeYmjNoX1icCm5KvRfhcel4l/l71LpY3BNLDfdnMv70YOV&#10;36/cr1br/SDmrfQ/8Mz8ux09fb/yr4yb9adax/X9yhaiz5W8X/WYzH50YlaA43m/2vU6JG8l9gT1&#10;cT8Cq6lfnqeP/q4s8tao3bLholfUjunRdK3aNYkLIHaOUuwF2Za81Fme4X2Q96seWyHvV1knUj/v&#10;V7tWQslPHUI7XE89H2iPoz24YdPf9f2qZ781+n41914o+anrkYP3K28T5L0hEqY9WNoe8n7V6B/I&#10;x/vV7i6Q96v1s9bo+5X/BvXSf1PXzdtDed5//Hch71fF8yHvV7FekPer4jc5nvernJFQ+pVcDxmX&#10;8gyLkb/kuXpOZBTk/SrwHdeP96v4Us6T9yt7Pvyj71eWvF9VnYc5nd5xS98wPn8heie283VlYOdr&#10;ysQ3r6reUaJ3lOidSJPXVO9EzoXoncijEL0Ta/AP089nGUaqUR/3IzERondiH0P0TmQ47UnuRwyK&#10;z/9gOcTn3+UN1TvFx3G8jBsdqA8WjEEuWBp/VfVOxH5V9U6ChcEk9yMwbZ3qHSV6R4neiTemHHrG&#10;CtIe1PZSlNyPzW+o3rFeg5L7sQKid3Lmcjx6R+VF7xTXYlu+3bsbubifdkaSr1I/2/F2EL3jtYTo&#10;G3sl8ojP/12I3onv5XryXFiHUw762dQH41sgese++E3VO/H9UHI/Qm+ZtVptiN6xhGLnyPX6t/RO&#10;1fmZ08UU3Sff1nYCwzeUU+wd+V3tHhKN0s2PXIMxZz/9UPKrWkArYFmxn7eGg8vbYXdvDef27+kU&#10;v7BV/aOxvrDJQKf42S3hZVfZTnzfh3qPrf0fKKPZSUY2h3MJjFlb3w8HOw10omfAjbxDHAZb5BqW&#10;dTZ8tqOTmL4ZW84wtxvz6vlsM4+e1gvta2gHlpbCMPOnt9vCPO95rJ0JyWVMzIZruhmOaK+Ucxb5&#10;D7L5zKB8kP6v9qA8f1Xncv6Sy7CVv4NzzrzWn5pciMu2hyUXouDRbXrOkTc+URbXSyjtLqVhyYUQ&#10;Si6EEn0Wm8X+FMmF0G1yIQoe43dyIRLbIbkQBa2oj3MtuBaSC5GwaAcWrDX0p2xX/4nKI2uiilyi&#10;L6OfVZD+pr9Lv0uddYVywqf7YEa23biSnd8k/Teh33ypdr51/1dq5+eM3aHPQSD0tbLU/0ZpJ3aa&#10;NUiE2Pm6TfuJqexPkedCt7HzN0T4HTt/aXuInT/3G+qTNUhmQfkGNDPJ02hPtmO0j53viTzyTaiQ&#10;eiM3f1FBroP+Dv/FeXO/D523OtNumj6unrlX72d853fK9fW+U3/AhDG71R+Q9cIu9QdEzt+l/gAl&#10;elGJnpT94g+Q48UfIOXFH6D1MY7YUj/0PjE8+c7vda2D3R33oU9rOXNWwH51HTfrB7PWQWfIGgdW&#10;nOOg/wJkrYP8WZC1Dnb3g/iX5n5Kfax14F8HZdyTdqBbsEcZe+879QfELoXiP6gB8QcENiAn/gAl&#10;56HEH6D78Qfo8eKfkPL4A7Q+0eNSP9T2oLZfA70s8rDWgcrHWgYq74n4S0V+9Lgn5wPl/GStAz3f&#10;Jv0dPX/WOpDroWsdyPVBj2g7sMLuqrCxyv9V6R+my0tcq2mlvp6dMZhxrx9/8oy34Vm3ApblFv6s&#10;cS2/GSSuVbzmJ41jRS4yLNi8X7cDl+3XuFas836NawW++NHEtVb9qHEt60lIXCt+HySuFbsDEtdS&#10;4mNTSjyqmGuQoowNclySEtcK7NsfTlF//z/2zgRMiurq+zWMIiirDhFwmY5oVEBZBnEB7CpQRFBB&#10;MbIITCOKCyKLoLh2sYqKinGXZUbRiJpEFhNDXLrjwisvEnGLJiIzGnejTNS4Qaa+3//c7pmhp/FD&#10;8rzflzeB52l+U9utc6vucuqce889Erl0XOQ6Ha8hbYFt49ca2PBb82stOwTi12o+AMqvdTn5kB/r&#10;N47JLzLbh5Oej26m/G+3X6so55m2KkzwGE/np2faCOqZ+pu2uPo/b3MtyYPtz1BxxCo5XkPabh3P&#10;9FvT+Waj79q+mNqJ5gV9VK/iixyvadagj+rdUWMg9fCDxyD10n8HUk+N0pe1jZ1Qx2Un1PmyE+p6&#10;2QktPcqfpQ+LZ3h9VC4PbunZ8appkbUL81+stnah8vJqaxeM0pe1zf10XPfX+ZJH10s+Sw+5s/Ib&#10;qU/pMeQDdl5a0Ef1btkGSD3s3BL5qJcTOyA39dTIfYzUYztOvbbzqed2veyESo/2wNKH3uPcH86/&#10;xOujsfwtekPOn98Uys74PnKSnpH0jdzPjnN/Ox957Hrks/SQNyt/nvpqtXTbvieNT6wfUztfn+wP&#10;26WPjTNbDom1OKFoV3v3E2c4vnhWQ9v2XoGKjSxqHLhI37H+x3VI32Tb9E399mI/fdNRX5EOfdMh&#10;f4L0TckHIX2Rf26GTTNcyf3pm0we+iYj6bdYWmj3MaqsS1647b5p763qVHt/22uK7pOZY/Z952zP&#10;XLWnz/5zZq5a6x2cq9bmB8xVa+O1oFnYhV9rft8ne1auuufkzlVb+dabmblqbfOu6fb/dq5a/VjU&#10;g7AP5caa2DlXbedctRw1JbtZq6Fn99RQOkz9+NAb0F/W81N/25X6pP42O9dr51y1Xv9L56rpm7R+&#10;bO5bec9zM+866yezOVY756r9f5qrtt9WfXUjf/+838//ZnPVaIfqx4xuQT+X6yfbOVeNOV+yVz7H&#10;3LT/qLlqxTn1IlboUz668VM/1SvTT+2cq7ZzrlqNesOwZT7y62y6P5cUzqS9qR9H/EPKUK591uZ+&#10;/VvNVftxTj06IO9Y/5q5Szvnqu2cq7Z1DapfoWqOL+lT5B+QU77a5Y91vF1z1drlpHVg4Xzq6Cx+&#10;avObQn2bePf2NRugV9WnhmOPq/LD9b3c9nE9jOGBR/S2/VB2mnBy1xrKJpj+NXPC5Nua0xMfHz7i&#10;UZm1B0g/YzO0cev67x7ynC+Gd742xP/4dPPxpK8d3Nvmu/7jVLM9h8cPMkbPnORs0cxjMh8PNB+P&#10;KLuO1pTNEh+PbWu+a8Ep5uMJp0DNd/0A4uNJ3j/QfDvhr0gfH0/y6NOMqXsHm4/H5MGua5T96OEh&#10;lr6R52L74TbsSeS7fjzrd/mGeCPzHVGSfS/NznL5e6PUWNxqlPk6Ek+PMJtm+YQzzabprx5uNk2j&#10;bKbaxqap47Jp6nzZNHW9bJqR0sOm6Sl98fdjjMUdzzFfR2LgWPN1lE0+1/k69j/PfB3eYIiPI7yC&#10;82ByEsTXEWsN8XUkJpxtvo7y1aSHryO5mfRly9R9YPhEwph+qNR8Hek3Rrn1NxpCbJrpRSPNpmkk&#10;H0Zsmmkdx6Zp52PTtOvl61B62DQtfWj3g3Z/fB0mD74Okw9fhsmLr8Pkx8dh+ZGvg/zJ12H5xddh&#10;+cfXoechX4c9H/k4Mu8jj+10m3XaHVjCt+N2xh1vNsneRfL4i41lu0+1d5YYeYl7h8sutXcaDptm&#10;79jIszJiJy/muOzkOl92cl1vczSUnuWB9GH0xkXG4lbjM2VqXKZMXZApU+dnyhS0MgWtTF2QKVPj&#10;MmVqfKZMkZ6VKSe/p3zwLsLSyUZ/0sVuvGqfKW5Nl1ZT3RyJq8kf79gXdR8Ru7av45QJX+dj97br&#10;NUdD6VmZIn0rUxMyZeqiTJkanylT0MrUhZkyBa1MQStTHLcyBa1Mcb2VKdKzMuXkz/OurbXetp1c&#10;doL6ccfz2Ry9ZGjvIHzqSmNq9uVuPuDgy3mWlMvWVxmT+0HNBzz3avcsr+A6Pdum040trppuY/Or&#10;1kDG5q//0Qwbm+/3mmFj842MzTcyNj+9N8cZm59+gfNbUb+mQ8bmt/iAdDUf8Nukmw94IPdjbH7x&#10;H5BP8wH/foWbD7gfZGx+uBw5NR9Q1HxAcQjzAY+8ws0HPO5KNx/w1Kvc2Pzfkp58Kb24Dyzri3yw&#10;YtBM0xFiIyBj8ss3ky9YvAniO02eBXnX6Z9yHYyeRD5Y/C3paT7gCKj5gJovpPmAk6HmA4qaDyhq&#10;PuCvkIOx+eFPrnbzARdDzQdcm7Sx+Z3/GNrY/BdX8zwYm3/TZcjH2PyJn0HG5g8cg3yMzU8vgozN&#10;N+I3NN7XLZj/05k2Nr/zczxf5gOu78b8KOJjpScjv+pe5n2rTG2zwXC6wPccls3xkJx+/dC885ET&#10;B15nY5OMjE0Ku17rxsJ2vcaY7jLH3reRsUlGzUcewpwf4tL490LGJvmfQsYmhadxnerGy45+37m2&#10;nf4NVFyadqSv+cjzIWOTKt6DjE3aSg7GJiUmXmtjk5JzuY7nkr6Q9GD8AeSBqV3m2NgkfzZzkIhL&#10;k94VMjbJWz3LxiYZGZtkZGxS2Rlcx1ikyku5H7T7Zcm3fuW+zBHiW7+yKWRsUmX1tS6u+Kucr/nI&#10;kldxaQZAxibFNiIX5SvWL8OmyMd22QXcR3M/EpAxSTFvtjHRFjI2qewo9lOeK4dzncr1MNJTOY/x&#10;HhibFHsEEpemrNf1NjapYhZMMd9N1BgMEb3B5Jf+UGdMTJ5GZ6syUrshn+zWMfvb+9v2V+Xz57z6&#10;edJCcEsN0d/b4686/8C3M/6q9jvor+rwA/xVHbwWyCZ/lWyu35e/rFx1z8n1Vw1f9E7GX9XxX8Bf&#10;VT8mfL6+Y6e/aqe/ynUV9f6vbQrqHVoSFvmH5fQdh+ed17XTXxX/Xx5bUXro1nHw+9JWztrsedP4&#10;HX9y3w6N/E6FO/1XJcG/VqzFTjn1s/N/iP+qc06+u+TVaXf6r/5T/VddcspH153+q52xFtFwatWd&#10;2r9qFJ9t+K9ke+6aU55K8rezgxr8O8VaJN8lOfnuttN/NQgb/oQm9q2+M9Zi3RpVU4/q/pGnmmUP&#10;yzbVLad8HfFP+K+OyEmr+7+Y/6p7jnxH5m1D/v38V/Xj8+ezUaRPGW32PL/5SGPyj8PNvh3eN5y6&#10;dnjgn89+GL8IYt+O/3aU2RP9E7gOO2N63FnGyv5jzL5d/i7Evp24+mxn316Lv+mdroEvyr4tYt/2&#10;Q45j3/Y/5nzs2/7pEPt25f6kh3071j9h9u3EVO6Hfbtif+6Pfbu87wizb5dedKbZt/0GEPu2Efu2&#10;Eft2+Vz8bqz/kLgNP9zyhhaXTus/hI1LrQ0J15I+dr/oLeSByc/Hmn3ba3yu2bW9fuzHvh0dDrFv&#10;p1qNMfuiv4XrsDOmmjlWnEh62LfLf4mc2LdLW0Lsj/4zyIt924h924h9249Gmn3bv3SU2bf9TRD7&#10;dsU+CbNvx/4x2uzbpRt5Hti3K/qcY/bt8sOQD/t26d7Ih33b1mbCvm3Evm3Evl25eazZt2NvnmP2&#10;7cTvzjb7tq+4frLjZt73P2nfxkZRf02A/P7RSXbf/3Ff1u8n23ss7jgl4x/FR8VcsLLJl2T8o5dm&#10;/KPQ/KOcZ/5RaP5RaP7RizP+UdIz/yjy877NVwbDJybYdvqhi/5HfFnJzdyPelW+mvubfxR5zD+K&#10;fOYfheYfhdRLbzD5kR9q/0sz/lHya/5R8m/+0SkZ/yjp8f4tH2K2O6jlNvsMd0D+0e1bY0A+K4t9&#10;ve/03jbf84zQ7p3+8mpj/OIrjOEK1kVivqeosQBG+eovxZeVJWMBbJuxAKll7Ge+Z7rdVTYWIHU7&#10;ZCxA6nTSZQxAeiQ+J833nML9YHQIctBmmTya7ym5lO5hM2uJDd/2b3ssAPmuv8ZAvnnEaeK2mW/g&#10;KHwN8hFAG3PB/szYCuz+PXL6o575v6Hn32B+IU/ELxRbPM9Yvgj/BNuJRfgt5AcU8QsZ8QtVPo3f&#10;BL+Q+VHwC1UOxZ+CXyj2FNepXMmvASuXOyYOIF38QrGbIH6hys0Qv1DyVO6LX8jur/UKJAd+IW/D&#10;PPMLFX/J9ZSjxBukCyv2dCzFb6T1Ciqr5ppfKDEJ4hcq74K/hVgpRvxCRvxCceS1uep/4b74g+w+&#10;WeIXCufeYH6h8DKoOLUXwGOaB2U+8uAXMnnxCxU/xvX4hdInQuppeiXyidOQC8b/yH3ULr8A8Qul&#10;xyEP9OZA/ELx+9hPPxCu5jr1B8+RDozP4z74hdJtbzS/UPxByJz1ZBXELxSK+IWMKkN6TuIO+4Xq&#10;x5d/ApvgMn4aD7Qn9GKel97lNtoD+qWXb7WYl5XXwfOaBLHDMrzsFhfzcuPP3NrKo6DWVhaRr3zz&#10;/FpSJ2x/lop5+TnnsbZyvIx09FzGkK6ey22O8bVQMS8lR+sG2fbExg5Zk7LEKyzye+WU9WMLE4if&#10;O88xPeIOV1++Iy3VGxFZbH+Gmt+o/TXUWCauy9Sr6Txv6lb9GOL5dJ7yjgutzFY2uduYrLrT6Tyv&#10;30keDw8qj2Y/LO0JaT9K34aqM4dwHYw97ris/SLTeeZfCtF5Jj4LibdX+fEi03mM6DxGdJ7EcxxH&#10;50lcDtF5Ep0gOs+yW0mPujzooQWm81SluB86zyNFEJ1n/tK7TOeZ0BPi0080hOg8RnQeIzrP/BPv&#10;Mp2n6kWIzjPwjLvNp+8Rr03vzvvEMf4l8uldVi924/4al5mu4z/IfnSe1EKIzlPcAlJ3EoXIB8vm&#10;cT3s1B6i87TYgHzoPJtugNStyrEQnceIzmNE56mchRz49CvTkHh7lVsgOk+nWxaYzrN+5kLTeSZM&#10;4Xmg83Q6GLnw6bdYCNF5NrVAPnSexACIzmNE5zGi83QuLDOdZ/3kxabzTHxnkek8iRjy0zZl3/c/&#10;r/PEtyrPdf2Vuf7YfD7N3HO2x2fb4t0PMj5bbwd9tgU/wGdb4LWgfspnq3/fl7+sXHXPyfXZFoz8&#10;KOOzbVA4hfTO46c2bHclHuO3/zV+dp27LEvatAi8s6f6NRxAn7Ce9e6yVNuau36e0qE9oA1w/+7x&#10;WuSLx9wiz1wLrT+ndYGM9KvR7Hd89a/RVazjJl62wq1HJ9LP2jb9bPTSo6zfxtz86at8jb+Iujzl&#10;q5+NZj/r1sW7inXhaCui37/iuIZ14+hno9ve9tXPRqM/9NXPVj/+KeuykV5dOehnozHv+1oXqPq9&#10;1926bYeuduvzvbTK8cFHfPWz0fIHfI2/iFaVsb4d1z25wFc/a6SfNdLPVv8X6+bRr0Zvvu+o+2lb&#10;pJ+NOrDeHOMvoh5VvvrZaMAmX/1s9S9ZN45+1uSln61u9a6vfjaKv+XWw6sgf7QJUSfWu4PVu/3G&#10;V1sQnftrX/1rVFrmWHiPr362+gOeI21PtMdrxurNpMd29bnIQT8bDfzOt3WBFhS4dYFeK7R1gSKR&#10;ftZIGTC5VRZ2uJ+tH1s6n07n9S526w91KqqhlTX21+p09WM7502r7BiXxrxONbQ02F+b1q5btTGN&#10;/IZ5fb/ePmcH9hy/udCYbDrF1q0Lh15m69gll1xt69qF94W2zp1RYxC1zRhEHdcYRJ2vMYi6XmMQ&#10;I6VHm2npw6jvmW69miNPt+PhX0+x88N7TrTrvS19LT0j6RsZg6jjGteq8zWuNcn1Nq5V6akvyshv&#10;pJ54o8936/csHW/r1nlVE20dO++oKbaunbdhqq1zZ9R9tM0YRDvOGEI7nzGInq5nDKKlR3m09MXX&#10;Rtl6Q96Nw93xvkNsXT2verDNdfSGn+bSE5W+yBhEO84YRE/nMwbRrtdcfaUnuZUPsfY7aqu/vn8M&#10;YsOcd71bXl9vOGKerasXvnyjravnPX+ze4a9WENNdemku9z25IW2rp73i8W2rp73frmtq+cV3mvr&#10;6hmJjem2+a56luOKodmX84np6a9ZYOvqJe+/0955+Oat7t0nuR9lIfnQjbaunslDTE8jsTy9V+bY&#10;unpG9DXbnyUxPZOrkJuYnsmJpMOzCqeTLkz+5Xa3/fydtq5e2Plukye8c4GtqxeetNDW1TMit1Hr&#10;6t3L8Z8wVvAUziemZ/I7rldMz+I77B2HT5I+7zz5C+4Hw7e5/1rGHOo5/uCYnvVj7CbounJ1WE/r&#10;ntEehV2W1pJnYPszlO6q4zVUn8V1mbqf0WHrx3nN129589e49exE+qnw+eccVz/p+Nwqt56dSL8V&#10;ivRb4Zm/c+vZXfO4W89u5RNuPbt+T7l30TftuPfTjn96xq1nN4/06bfCOOuyKabZbc9TJvR9yP3t&#10;+xDq+zC92q1nF+M6yky4nHRVdhY87thylVvPbq/H3Hp2rVhPj34r/NGjbj07kX7Ltum3oqG/c+vX&#10;bVztqPvZ9yHUHMHJa9wcwe5QMc2+e96tZ3ca8tFvmbz0W8mOXE+/5V36rGsHismf2oUSnheMlnIf&#10;+i1vOtR3YYQc4nm/duvZVa5ydewCrlOdO4f0xBA56Le8x9e69ey+XOf6rZYvuvXs9oT0W56o/kry&#10;izvcb21fjFnv+Q1uncdrK9w6j/e8Y/KGLd83Jos+NXq3V7l1HkXF9xBVjpt8Ukt932qb+B7+nR+7&#10;dR4f+cit8/hfH7p1Hk/8wK3reNR7judxP+J9eHdyf+J7mDzE9zAq/WNfd+mLqh+SV3StJ3pcTTPK&#10;3/ewPlT9GLP56mH6g716my65rkkNlZ/03xrbt6Vox99vUEt9S+q6Wh2Sb8n6MUs/pN5v4CcdNrue&#10;ZnpSzGxdfsvi3rJ1RbP2s28Ob90+7ttyQGtj+rofma1LlK3LSH7DgW3sW9eIrcuIrSuay35sXd4W&#10;yLyX6KK2ZuuKOpIuti2v+77OxpXmfmzH2xc7W5fkka1LJP1013a11HPQfriN51yYL7ZmvvFH6abt&#10;Lc50ul8HizMdPtPRfWNefbgxmt3ZGLbuajEzwyNKLIZmeFo3i6npvd3N4kwb1SfZNrHdAo7TJ1U2&#10;4Hz6pNizXSzOdLwr6dGO+CeTPoyXcT+Y6tbBxZmWPIozLSp/Jx5cQ71X7c+yhD4p3hO5FWf6DtKh&#10;L/JjpAvjp3Yypvt0dnGmv4bqIx/u4uJM79rVxZkWFWdapE9KLeM4fVK6IaRPSo3gOvqk+ATSo33x&#10;jyV9mPo199P2IO5Pn2Ty/uA+qWmO3tCs8JuCPPFPbznWnlHYv6cxOeUYF/+05dEW/zT5qyMt/qn3&#10;j+4W/9Qo3UfbxD+tWMrx3Yhz5nH+ccTbH3qMvct0G9Kj7UsfR/owzrpmYmnQ2+aZxG7tY/NOKt4/&#10;DhsbPpD5x9u8FCPpG7W+xIajsSHB7yDxTyumHWPxT8uH9rD4p6VHcR+tLzGgl72TUPnhHXnXx42x&#10;C3yLf1rZObD4p+VfQ+KfRqXIQfxT7wKIHcc/nvvDeDNI/NOy05HrW+YetUZO4p8Wb2Adsk/9IDmc&#10;fFCm7D7Q+znXE580eSEk/mnqk8Din6bbweXNgtSZnE/809RY5OGd2vOA8fbIq3d9ZE+Lf+qP72Hx&#10;T9P38vyIfxr9mHwS/9T7hHzvaPzTQtm7to5vWfdbPNfWkO97Pfec7bFHPLbks4w9ovkO2iNa/AB7&#10;RIsae0Rz2t3vy19Wrrrn5Nojlu5blbFHtMw/hrzt3awlT9vhz6zlc/SJsj9kqeO59geOW9+h826h&#10;r9P1Gdp+0jU664T+5921zKnDe+atw9HUz933/2GV7rv/qpf8FevoZ85h/fiiY4Lqkx/3V57ZDTsD&#10;39ujOzpSx2ybOlwd4zh1ONr4nK86XL1wvW9rbz+w0b67o2iT41ue0ws+382+05K9mrrvtrl72ndc&#10;dFgr+440Kn1tU3ejVdg5xAfX+arD1eUv+YphHC1+w1cM4+qFFb7qcPXR2Duou5YfsQvf+dDWqS+A&#10;ywoDrRGTXNswsDp8YaNAdTi6FVJ3o4Iix4P2Qk/APxFvEagOJ0/ZI1AdTo5sGKgOR2eQD+puzXOb&#10;1ThQHYsWkw51OFrQMFAM4+gK7AnU4ehMzqcOVzdnrDp11p4HrO7wgbNn3FHhK4Zx1OdPvmIYR5te&#10;9lWHqz/6g686HHUh3ztahynT+WJq5tX3P+nn9GwRfd8bETgO7eJ4xqGm73si+r4Rfd+b0d70fe/P&#10;HU3f97p2Mn3fG9HV9HtvaHfH7452vLqX6fveu77p+17/45y+/1Vfnivp1ZVD+v6APqbvR3v0tOfu&#10;HV7inn/BYY6fHmz6vvd5O9P3va+KTd/3vtnP9H2j5glpW/r+le2dfn9NH0fdT/q+KH3/kX5O3z8S&#10;St9PnWD6fjQB+dD3TV70/ahdb6fvrzrW6fmNj3Hs0tkY7dvB6fvruJ/0/DXFjgtiTt+fx3OkT/Nk&#10;s4HR7aQnvoAc0veDk52+/+ipTt//bLDT9zdB6fui2grJLdZRaE2z3dowUKvtcrB2Q+1E/fib+fxB&#10;Yb8ZlHPm4YXTA1sDbXQYyB/kvXqVY7dpxihxcVDCGmjemRMC8weJkq/f2bWUHq79WeIPirwpgfxB&#10;0dmXuedyTdKYvJ778FyY/0d7UBCYHK0b1NEvMxm3NdDqx708Dr3lKH7SqX9MffBi/Lr8LCg5NQii&#10;7+bzTgJiB94UlOxKv9yT73iY/OZ6tz3wukBr5IXBtYHWyAtL5gZaIy+6/pqg5C89KJtwGG1NY0gs&#10;0fCjOYFiiRrxHxgVQ3SvmdgZMpROrvMyVAzRcNy8IEvbP/Vmd1zkOh2vIbq3bRNLNL5sXrByDv7n&#10;o28IFEs0/gwklqgXkg9iiXoTyReMziaf2h5Eej5U/qs4r+YTSIWi9l929xL+yBfbM6/t8dFHWf/7&#10;4MC7475aar1c7a9ZN7d+7MgreR0T+en97AHt/dz+dlCyx/6Bt9ufg7FjWb/25Zfd9gOfWRkKe37o&#10;qLXAWx7MehYvOc5+wZWxWavd8QavO9vHAW9lbCDTqSb6d49X5G8dz7GR37owX1kJn6i2spKc8w8r&#10;K1G3LVY2vOe/M0Yzv3Hbb35lZcVb93crK8TStbKS3PtLKyvhH7+wspK8DVJWvKmQsmKkrBj1rhdv&#10;cu9aVP3QeRmqjHhff2NlRbT9Bcin46LKmPZnSVmxbcpKqse3Vlb85yBlJXXKd1ZWwj02W9kINzsm&#10;q8gfZSV8k/xSViz/211WWufoHG0K87Ul/pONzbccHwbvYz73mkbmS/aaZfjzhrYdn7Sr+ZbTE3ZB&#10;T28VGNWWPFzQ29oUkbzb/izJe/wurpNv+XPSoe1IX066MLXRMd6f+9KWmBzbbEva5OSlbWGC4plr&#10;l/PHNzNZwqV71BJZbH+GZo/jeA35XtTxjM6mQkk7XD9GZb5+Oj1kXxu3YVQ/PaWtjdfwLv6RMZxc&#10;ZL5eo+xy2pZd7skiG7cRDm7l1rj5COJP8h7lOn3zrNzbfQMtaO14ZRsbt+GdQfqyy3Xax8ZtpP4M&#10;6ae3koN+Or2prY3biIq5Dv0o/JB0YXJkK8fWRTZuI2yzl43bCNvu6ebzLmjp5vOK6qdFjdt4Arnp&#10;l9PV3F9UvrOkn07329fGbaTbQ/rpdBOIPyn6LfLJLid51U/fz/XY5fy1yIXe5ZeRP/FQ5IPxd7mP&#10;xm2sh/TTfvM93fiNPlDjNkL2qww9y3UqQ0+THowPQh76aX889hHm88av29/GbaRaF9u4jbRIP22k&#10;zJr8Krs73E/XjzGZrx1Of3GQqxudsMvoflDlTPsz5Y2yVj+GYb52OLyE70y1w4+w7jftcFjU3W1H&#10;fNcqT2v4PoX+SXw30w6nTz7C6H/W1faHn3Zy53VkvXJkCHuyjjj0NCK/ph2uH6vvVvrrufzUJ2Tj&#10;KYbP9TN7UOj1N3uQf8UA916OONm9l14Djf76QWZD8D891WwK/u6DzcaQvnOw2YOMsqvYNmMlvj3N&#10;7C/lv+N87EGVVwxy6459dIqVW29X0qccR2dwP5Xnv55o9iCTRz4KybXPsCDt9a0l9d72Z6l1x744&#10;0exByYGko/r2xknGqBH3YTvcfIrZg7SOtexB4Rjywbpj4ZODzB5klI9C2/JRnMdx+Sie4nz5KIog&#10;9qDoJ6RHufa+In2YHM/9tN2I5yYfheT9QfYg6QD14wrme0fpKcOcze6R4c5m136EvRPvvZHG6K+l&#10;xjA52tnsFp7lbHarxjibncbErt9buqLZvozrsdkt5bhsdudzPu8o1mG0s9ndRXq8E/9R0ofxhtwP&#10;phYwxlhrw0ke2exE3pG37Ixa8m5sf5ay2S1Bbtnsqs+0d+JfQ7q8m+yYZIs5o7XhRiVMnvSe5IN3&#10;lL5wtLPZiSpbomx2e3NcNrvxnC+b3TOlzmb3x1H2Tvz7SZ93k9oXuaH/GPeXzU7y/uB3VD+23zfU&#10;ob9m6tER9F1ezPPC78bbMwqXjzMm3zzf2eymnedsdq3OdTa7s8c6m53I97gnymbXnOOy2Z3L+bLZ&#10;pc53NruQ9NROPkz6ah//MsFYunSSs9ltnuxsdidPcTa7ryF+XF8kfaNsdX3Odza70VA2uwrI9355&#10;6gJnsyvjPnzvRysudPVG+VF9+vwiY+ylCc5md8dEZ7MbNcnZ7FYjh2x2L0G+9/1fcF8Ynwpls3v8&#10;YmezSyKnbHZ9Jjmb3e/JB2Uq+9y8phyXze4V0pHN7jTI9376uonOZvc058tmtw55eKf2PGD8ZuTV&#10;u148ztnsXr3A2ewaQ9ns5pJP2exOgzv6vU+ovqLtjMnnv3K5jbFKl1xpa4dEqavsfXnTksbUldON&#10;sZEzbO0QI/4bo9r+70LXtovq50T8N8vegsRnn78EEp994vmQ+OzFu0P8Nf4epC8u4X5iD+6P/8bk&#10;UXx2yUX6YbNptaSO2n64Db8C+nz9mHwLKfvzM+W/Q6b8V/a/1tYuM77QMihdMbe31i6LCqHeV/wa&#10;Y3LpHONNnYh7ckKToOrV2bZ22cDLIWuXeSfPtrXLjJqDp+3j2wcvXspx1i6buA6ydlnzdlzP2mXJ&#10;u0iPcpruTPpqU75yLH+Q+7J22VZysQZc4pdzbQ04r4rzKH/pPR1TzUhH5fH42bYGnPfYLEsvPAR2&#10;7xb4b8+0NeCMyGWc2jqo6jzL1oAbtB6yBtyyCch3G9/bR5Ie9dU/lPRVbz3kgcWK57Ki0MnFGnCS&#10;T3134uHraqj3ZHLDPCEit7ZAuI/KzLdX/fh2+XTd8N6bTdc1ouuWL5tvOm5s2Y3GykduMF3XiK5r&#10;RNdNvHaD6bqJ2I1uXa1xEF23fD3X8exjg24yJp51rOxGulpX6x6Irptoxn3lgx4D0XW3kgNdN/xs&#10;vum6ZQ05n3dR+THpwtKDHCtm3NBbY6cShcjB2KnKmfNM140dN890XSO6rhFdN/Uq+ZAN6ivSg3a/&#10;LGWTWnCz6brePCib1FUQXbd4MPKh65q86Lpla7heuu4ISFn2V5M/8XrkUtvzIfdB101vhNJ1r0Ye&#10;GN4J0XVTv2E/7977E9fB6HXSganF3Ee67mE/M1039TjUuloNbnHrahVC2gBPVN3Ve7MyUWtpste/&#10;dYnY6mDthr6F6scs9Blblxuntnz4Auvfy6DWc6zQuNpzhgeJb+4wllbfbux8NFwxNFi/9DZbz3Fi&#10;a/j+qej8t9p6jkbWcazsxXlZsp5jbD3brONY/iXpiXfdaYy1ucvWc4xdzDjYuScHsXVsr+wfxL67&#10;y9ZzFLWeo5G6XD6C/SvifHtwPeXEe5r0YPQk6cP0l7dZXfbHIpfaiNeRi7oczofjOjpSl22buty5&#10;8lary/OTt1ldrtr/dqvL8Q9Ij/cVvkH6MPkI94Ol5yAPddnkoS4baUvt+UHbZj1HI21i2WjOp02M&#10;r+R6yo23ifRUfoY4vriR+9Emdp4FWc/xpkMhbaK/BfmvaeuotkfbtInND+Y4beKyKyFt4sCXIW1i&#10;qh/pkV+v0pFxQbZdOZT70yZm5aq1U9UpJa49qfu/virqbtvfS/zH8O0fmPMtf1BeX0hiZbm9j8ob&#10;y4wVSxabbpT4nHHD+EIqfIgvJPbhQtONjOguRnSj5sdyHN2o6iOIbvTibYwXZj3H8BLS4z1480gf&#10;ph64xzjwuntNN1pWssR0o+ZvQfyZ6S73mW5kJH0julH5kMWmG5WPhehGzX8O0Y2qWpE+vpAXZ0N0&#10;o7Lm3IfnavlRe9eJ+8Fli+8x3ahFg3tNN5p4DsSfWXYXcqAblS+G0o2acH+YqkIedKNNt0B8Iev/&#10;znF0o0eG3Gu6UcXtpEv5zT638ic4ju5SUQbRjZKlEN0o3Mx5y5sFyTsgulG0L1S50vNQuapGbphE&#10;fvlC/BjEF+I9zvNDNyq7nHyiG8VK4Y7qRvT/uTE36/rycn2V+fx9uedsjz9z1Ji/Z/yZP9lBf+bB&#10;P8CfebDXgnzuwu8n/L4vf1m56p6T688cuOGrjD/zkH8Bf+YhOXX40Lx1uMYvt9Ofid8Ev+a/nT9z&#10;67h2jfz2+ee31fUj7vRnBt5/jD+zfU470SGvD+Jf35+p/qpDTl465vVR7fRn/hB/Zv3Yivns6Oa3&#10;/L/6M+vH0RtEv3scP9muG0Ivhs3tC8as6nto9Noamh28xUvOLwlLCvCx6DxoxvF76sduU6y2vDa9&#10;Y761sRDhUnyN6GPJLVWBxvCE3T8LpLcmJ34SSG8Nm34caAyPEb3SiN4aP4fj6K3pIs5Hb40/W+XG&#10;+Z9AetJbF+FThNEe+ARh8QDP9NbKRQWmt5ZVNTC91bu70PRWI+kb0VvDtfgyxd2qAumt8V3/Fkhv&#10;TT/7eSC9NT6L+6C3Jh/+yo0JV37QV8ND8UnC9AdbgpWM4fGnVtsYnkSB59YhPx850FvTF0P6Om8g&#10;91eftzdEby0dhVzorbEDkBO9NbU2sjE8yefxcfKcwsxzSz/C9eiV8UugxvB8HNkYHu9MfKrLGZPz&#10;35wvvbUSn6/0Vj0PGJ2LvOIMfL3ord5nnwemtw77WyC9NTmE/KK3hh+R/x3VW82mVz8eXJMCyhY/&#10;lbN9MuXM+6yxrTlqVHk7bDf3HS7KJ/zuLrWULU37MxzbZLOv7bEvVPp+eaPeY3/xip+eg88Sxi9g&#10;rDNMtm3ae+yBr/rhHbDoNceTPvSTe7A96wM/upLz5KP+K9dpXEPcsTS1e++x93zol4+DSz7xK/aG&#10;93/mS86xG75w7Mf9JT/ypCua1FJyO2dR5uOu9hvP+fHrx4w7judyVObZ/Dj7bFq0cuvHTimirAZB&#10;/IW9bL3YdCvH1Bctbdsvbmnrx/p3trD1Y/2WkDEfySeb97YxH4vgMMaFXQnx4/sXQvz4RsXJ0LZk&#10;nt60luTJ9meoZ+Mftqc9I1F59lcgV5Zcb/uzxI9v2/jxywbuaevHJm6F+PGL/wQZ8xEeST7kt3/E&#10;MTqU9LRdBvHje8r/dvvx68dZG8pzPImfyttumWcatuni/HnpQ1w5e/kgZ/+Ztp/tT4cxd1xjpb/E&#10;NtnycLftfH8F+eJv5W3fPj/avjPDB480Jl85wvksJnZzPoumJc5nMaKrfZcz9sz5LET5LHbjOO1b&#10;eSnn076VPnaE81lMIz3as/QS0ofxN3sYS8t7OZ/FF8c6n8XxvrVv/iYon4VI+2aUz6LHEfZd7g2D&#10;tG8Vr0Pat/LHujufxR3cRz6Lh46y7/BQ+aFd8z4+xhhbw/hd2rfKm3o6n8UZvZzP4inkoH3z1kDa&#10;Nf8+7gvj46F8FivjzmdxKXLKZ9Gjl/NZrCIfat8yz83bleO0P8m1pCOfRX8on8WMns5n8TvOp31L&#10;PYc8tGf2PGD8WuSFqdsZp63v8he6O59FAaR9i0LyKZ9Ff7ij7ZsXQ88pydFzuuWPobS2r/NZdOjn&#10;fBaPnWjvy5s4wJj82ylGf8Ugt965qPXORdrD8NOTa4m90rbxWSRWsh+fRSwO8VlU/vdJ5rOIN4Hy&#10;UWgNEXEB9xNLuL98FpJHPgtR6Tc8rpaqy9oPt+2z6JaT7yPy6nfpp4Zb25VqB2m7osuHWVsVPjvU&#10;mLx3iNH7wxnWdnknnGFtl5f+qVv7+sKfWtuVHgBpu+IdoMYg7QM1BknUGCSRNifdaXAtJb/2Z2jt&#10;+4Yhrp2Htn80cum4qLZP+7PUGCRt03aVVg+xtivWZ6i1XRXXQNou/33yQVvljyJfMPWGo38K6dF2&#10;Wf63p+2iXSryj8h5pt3z6v/p/c6hzBLfYtXZNgbJaw8ZzxheNMax4VnG1EsJG4Pkry+lDrfCZgz1&#10;rvcYWUvybvuzJO+pb7mOMUip00iHtsV/k3TVxsS5D0w9BBXfQnK0blCnjNQdz1g/tliCPJ7OT+1w&#10;I0j18dLrzjdZLLYUshmRxfZnqLFH2l9DjQnhOjcewwZkYHevH9PrXfrRN/jpftk1adKKgUT7kvp6&#10;krGiZKKtHxJ7+yJbPyRx43hbP8R770La0Y6BUfqgtmk/dVx2Tp2vubu6XnN3LT2ejaUvVky1Z1XR&#10;/1KLuRS7aBrPrGFQevNlFnPJ73W5xVxKT4LEWvLv5jwYnw+/JMZ/d0jMpdiNl1i8icR7pEfMpXhb&#10;qHZO+YD+m5ON4ZpJFnMp/BrfMXN9w4Mgc38tJhNzgY3SmxWjibm7dpy5u3b+FvxEup65u5ae9Fal&#10;D+1+0O6/C/qo5CHmkslHzCWTl5hLJj/tu+VH7T3505o0ll9iLln+ibmk56E1aez58B6y76PWTl5j&#10;Bq9Vlmp2uT/cgSX0wUfl1Jej88fquz9pZcyvvLKGVnbYnylDlJ/68Zvy9eeJQ2dbuancZZYrP21m&#10;Ojv7eTOcnf03052dfdR0689jIs/dKDv7oxyXnb2U82Vn32Oms7P/daaVF68B6auO7TfHONC7xsrX&#10;sgch5a354LlW/tIPQMqjkfSNsrOvm+Hs7Bsg/XnzfUmX/rzqeig7+2YoO/ts5Nd7VX5g7H7HZUVz&#10;nJ19GmTOwcQ3oezszbk//Xl5EdT7ncH9YWoslJ29MZSdfRzHZWdfN8fZ2ZuQD95z9rmVd+U4/W1F&#10;Kyg7+2scl519ElyOnb0p1PfKz5CH8m3PQ/34FOSFSeS3/vx2KDt7F0h/XlZFfmVnfw3ucH+uNviY&#10;rcpUXRtzrg09nx0695ztsbPv2m5Lxs7eYwft7D1/gJ29p9eCpld29h78vi9/WbnqnpNrZ/9qwT8y&#10;dvZe+e3sC4lxoXZ94XTHoY39klHoXZoPNKGdo45/37yh94nNdOUVbp7Q5IWOWw5x84gy31dyzm9v&#10;TKVoJvFCuGc0clkt6Wtsf4bqa3S8hvQ5Or51n1M/ptJC+pv5mT6nA8/Xi7F29idtgxJ8lMYX0D0P&#10;/lFg4zYebeG+wX+2u+MbuxqTLRsE8lFG06p9+Sir//ANcVSKgujbv/vyURrxURqPbx9U/5zj+Cgj&#10;j/PxUSZ/WRDIRxklSI+6HbUlfRE90fh2K+bDMG+2rlz4eqOoVSBfb1TEedTZqH1jx90LHKf/3e+6&#10;muN3EfdE6S3/iy9fb9SLeUz4eo2SS9v4eqOj3vVXjmN+1eGf+Rq3ER2InBq3cXoDs8VEG0mfti66&#10;nfuJx/Nc8PWaXPh6RT3vaNNBNbT3JrlVZur3EFt76TPdhfvW3jo+USPfy6un29wh4jd5G/va3PCo&#10;2ckmm81ZkYxfjnbb35zn5oaLmhsuSqb3RtZS4wq0jZ4ebhlhc8PDDmfa3PBw+DA3N7z0DDcXvOdp&#10;jgtPclTsEM0N11wmzQ0Xlf6J3WtJWbX9Yk1eazpLVQmvyPe2as8a+QX57XCrrnV2pYNnG5NXTDc7&#10;nDfuKrPDRRsvNTuc12aq2eGM9DtG+rXk8xynXwsP5nzZ4fpMd3a41bPc89qX9PX8rrvBGG91s82l&#10;S//uFptLF0/czhwF5t6svMPm0hmVvrZlf+sfOs6B9GvxWdOdHa7PTGeHK0Ru2eHaM5+FshkqP+LS&#10;643pscwvkR3uyxvNDpeePt/m0iVPQw76tXAspD/z9uN+MPoV8tCvpXrcZnPp/Gew08oO13++s8Od&#10;QD6oI3YfcSPX6zt1HJQd7vz5zg735xudHe5Ezle/Voo86tf0PGD0/hzHgtnODjd+prPDvcHzo19L&#10;/pH8yg53Hvyn+rWCnHLQoHAX2qlvaKKkH7fNtFXhkjLK1yD5v43RgvuCriUDAm/Yz63chXfdbXM2&#10;wlvK3dyNF5fyHNAfd1/u9u/ymNt//MN2fnTAQ0HXdieg5z0YrHxsQOCftTRYWXVKkL7jgWDloacF&#10;qRt/HqyoPD3wT7g/WNlqSJCKlgQr+g8Lkhdx/3OGB3YfmOyMXNqOFgVdi6G3iHgvwxxHDwySG9j/&#10;KXxyscmdzYfqhesiauqF9hQWLtHY4AY5z6Qwv/649k9uXtCv1tRS84K0v2Z+UGFOWrsU5vv+CI8p&#10;MH0oGu3suKm5XwcrHj428D/6Ilj5q+5B6kTs18sph5d/FpS8Q/8o+vSXIvM0dXzsos2+zpc9UteP&#10;ffBNX+nJzqn0/w973wElVZWtfclNEqQJTexuGprQxC5yqnOLKKFtgiRFWtFSx6zjYHhwLyrSAoqi&#10;qGPqRjAgSmpMI1qloiiiwigGUGkwAqIgBkCs+75v76oO1TX+POa9f81aM6xVfH3TOfvce84+O5y9&#10;D9FbVEXtoAurBYLPfmzC3WAf3bzHhD+AffRzxCW9Avtl5jHj/lwT+nk12LdrKO6tHgi+4Zld44Bt&#10;fjWFg/H8hoNmeo+qgeCEfcb5HLkhaCcNoB6g1z4iMT3Os8fsYOoB43ZCjE/Lo8Z5BLFEt1W23Wmw&#10;j7dCbBAR7RCcnG5bhT/bvq872FbbI7ZvH+bGFcds3/dYt9YwovFdPrwn6M1ecWVBZ0BVrH+Cn2Fo&#10;NeS/wxyXU11iLpwvgXXgFyD9P7W1pT1Ats+XgnJ3JAV8HRHfNhjXO/a3vZXVAtkdjW2tqCLfIfY9&#10;TkL/sBqaqnHfvFrifFTbk0WWd+o0FizY1kRk+rw2TUWmT53ZTGR6N625yPSC4H2C0EF5XfbExP1F&#10;3BMTz8uemCwPvMdi+ZyvC04VTP20nu6Jeespuidmr7q6J+ZtdUSnNUSULwgdohDXyXvzcL/ss4rn&#10;JR8VywPPlvJjSJ6a2Uh0BtOnseqMtZronpifAqFTmqEpuicmkfUQezezDa9DJzW8HzqqPM89MVke&#10;eSLbAXRvaiAYvvJU0WnDBbBj4/7wO/V0T8zzQB/KCxNRviD3xOR11C/3Q6eV56HTSnmgW8onlmUF&#10;Zf5OJDzI5WXUCyrmHtsAnrkGP/LPBkDKetbITLHNeF+1FduMmQiEbSZ8fxtF5hzBsfd7uthm3ONp&#10;YpsRxPwe7t1KdFRBzOtyPoawzXhtW4ttxpuNcvBN3BooH+hcrOh9CIRtRuhIqRxrq7DA0rZUzK01&#10;BHNBH/zYlvRoWyQvB2JN/cs6o3/YyCXVSW11QxS99Cy15Y3pKLY7940OYrtz/UD4HUL724vtzrwN&#10;hO0u9CQQtjv3fiBsd4KMNeUx2mZW493FkG3m+SiS17hnZgnPIcr5YtDF60Q8J+djyFhT3gfb3a5Z&#10;WWK7K3wVCL/D9BqdxHYXPh/tgM0u/JmifzLK4fE7QNjupP3gQeX6i04mpe8TL3UZJpSGpmIurCN4&#10;n99F32nP2DvN7C1j1HzWQ9AP+z79nWZ5d7Ef+O1uYj8IL+oq9gNB9nEeQ84q6I/rkLPy7sL9kLNS&#10;92er/eAplMf+8FEvQe+UvoKpH/STsVycOUDGdsF1A2WsWxmDhNcIonxByFnhy7LFfhBeCIScVVDb&#10;J/aDvP1A2A9S30Y9kLNCn/dUHsD2YEyFW/YRLD7eR+wHha/1FftB3nzk9YD9IPQj6ICcFT4OpJz1&#10;MeignEV/Bf2d34A+2A/SVvYX+8Guy/qJ/cB/AOWCt5noewv3wXXIQX4P5dB+MBtI+8GzaO9a2A++&#10;x/2Qs5yjoIu8hO+DctYG0At0NsOPQn+nBYT9QHLvQM4KrUd7IWeFZwH/KTkrKW5OqJlQL3aPj1G7&#10;56KRimuHwT/QHvniAnLsnu9XzBga8O1Ls8Of4Bh93QwfLGjx/tdTkHsZz/N8PsrjWBg0IuDbklbi&#10;d0RHhV5csxxNZfX5eHtFIp0//p4TsWlMvLLSkMseenhwkql1kjaN2ido06i0tJGpbdXH+KJNoxZ+&#10;f9S+GF1l74m3abzbufKQ/CuXgvY6Cb+d9f/VplGn3LdLMnWr5KGN8Xb0/z2bRsX8SQ+Ch90R5WP/&#10;sWn8K9k0yuc4SjL1/k1sGvXixkT9/9g0YKv/97Np1I/rB6f+m9s0qKdUzJ01APNFN/wo23OOtNLw&#10;OyGbRoO495uccP8q9+I6Kqu8AJ0bOowLDA45aGQNHY/rQpen7fLTn205D5Tjaw+WIO28bgS2A6CV&#10;WxmxYNm2aQ9bBc+jfDlfRvZeCrm7YYL8P4lkbmsm9G3qyV0aCXqTkkXmtn6Gfok1ht6d0C+5xrC4&#10;nsjcgpCJBSFzT1+I65C5077E/ZC5d/VPFpnb/N5QZGzTHuVD9g5Nhz4P3NWmucjchTNbiMw9fXNL&#10;kbnDV0O3o8+OSJmeSNtmqIHiZ0DI3NPPShaZO20AyofMvas56KZts2tjkbGlPdTDL0uR48IxsAvA&#10;tpnXEHYC8IG0nUDI3M5g0EHb5hggZO1we9QHDB0CPZC5U/sAIXMX/4brsG0WhJAHg3nCBqIdfF/R&#10;9+beiuuQib3TgZC5/e81E5nb1ABC5vb7cT9kbv9I0AMZW94HMFQX9AL9oJ8ydzi3ocjc5ha8P9o2&#10;q6GdtG2+i3afrMwtuf4axvXTRlUSySzWjCyJnxWkH6Z7R40V295e6AyPbqf0tsoUnN6prcSKpc1s&#10;I7Fiu17J0FixCzI0VozIWDEi/DC7NuA6/DBpF+J++GGmJ+N5+GH8FsqjjtQF5QNDL6A+fr801A8/&#10;TDm64Iex2nfUmLuncR++Q/hHPA8M7WsjaCZnaMxd/9ZSjmkFWwL8MOFFsCXADyMIugThh0nrmi4x&#10;d8WXtpaYu8KnQCf8MP6BbaW/hlNBF/vvO6gP6PQFXfDDCF3wwxBl/LWJroEDyvjl++S4riSWhbL/&#10;JTKlUBUBf2oU960aJ5RZTAPogyPxztZCD0TuWKdtX2m7e2lvQY/6KN6JycoOcJ8kInPHCkIPsg5C&#10;T40hcsfKcU432+nQU3LHug8Cu/aynXq9JHes8w4QuWLdD1E+0DkH9QFDm/shpwvWSpIermUkUt96&#10;f1Ap4h3Ieb4LfQtoa8nrYLthH6iYPyoRXzarhioP3RsoQb57no/yQOhzFfM/JSrLnTtaygiHTytB&#10;lsHzpWWlxH2PpoljUq6YKvHMFhExKWbhZMUFEwTD88dJPLNgZjfkFMAx4pnD28dJPHP44vESzxyu&#10;NEHimc0WPIcxYN4+QzBcNFHx7kkSz2wuQ/n5kGmGT9F45h+B8DNI/cypTToQz2wlTZF4Zn8fPMex&#10;YqE8jpVrxit2GyfxzOHuYyWeOZydK/HMpuh0iWcWRDyzIOKZnQ9AN+OZm6A+IuuJIeOZsU6syCQj&#10;1wOQ8cxtgf3q2f5tuB/xzEIv4pn9L4N+xDO7X4Au8ED3ObSPaKPdQOc46kE8s/stkHHM7XIFrbOA&#10;iGd27sN5jEXrMzwH9HagPI7NC0EP4pnduWcGmLvHeeQsjWfuNk3jmbsD6Xcksj+SfmKZDik9s/wI&#10;Le2tuFh6QNtB03L9o6zeHG8XSKRbx99zIraDjtuqRm0HzU7SdtD8RG0HlRqZ5lZ9iEOUi+gD+6P2&#10;xegqe0+87eCR26pFbQctquSivCH4Ue6KxVNYVW/QdRB/tN6BcRS8rySeohL4R8W8R3koe0K0/CSg&#10;yHX7Vmr5G5eUIvkgz0dR1tHheglS5sL1KE+Yg76C714xt9FkVDE6Wl9sHbU1N0X9fdUrqSx31vda&#10;79khrW8Y9mhhvT2OIEcrxu+ddfR+keU4H1TMz5NQhntqgPhbrXyfoNe1k/qnl2eqf7pJuvqnx7VS&#10;/zSRdk0i/dOVcJ3+6TzcDxnOCWWpf/r1bFvG2ZX9Bb2cIYLOjFHin3ZX5Wqu16NnqH+6YLL6p4ks&#10;nwgZznq3g+KwjuKfduxO4p92w13FP+34QTdkOO+23uKPttge8D9rvlE/dfUh4p9204eLf9odMFJz&#10;vX4GOiDDWdVHgy7YTa+eJOjdMxHvETLemvHin3ZDOZrr9d3TNNfrpsH6vmLv7Rc8TxmuHpD+6Toj&#10;1T99YJj6p7fgfshw3hG/+qf5PsCnvOqglzjAp/7p5G7qn96LnKmQ4byv0F7IcFYt4MnKcOhTDU1q&#10;OT6TZNISrn11H7kR9SCX5445msvzRRc5/5DLM3+24rfXCnoN/6y5POtdgfeO9UNE8sHj55Ui+yXP&#10;xxC+A289nsPaVy/leukHbkuUT777VRQ3oF74V4SOlMpl5vvY2lf6AtLKtaUsv4jnh4l4Svw9J8Iz&#10;f++WFOWZ6SfJM1ufIM+0rEamdQnPTMe3+6P2xegqe088z7zmQFKUZ2b8L/PMirk4vgW9n0Z5WBOg&#10;8Mybsc8SZE3L/cTIPgUtkbcYMoRFHgb0xi7T49FLDGVNC0hZU5B956oobyVS1iRC1vQGPm1kn4IP&#10;sc4MsqZ36XrDPTm9aX8zlC2tx14V9H5HvmQce8N3GMqaFunh2nMiy1+IfNAxZB/meWJiWRNjqU25&#10;/pdk2iaUsa11KboPRg/wyBfR589rI33dGpol6OGdCG/MMbrWici1TkTW379nKVLm4DHXOo3roWud&#10;5oC3IibBXdNN1zo901nXNi0Gr0QsAvMeC5JHc60T6eFaJyLLL6hbimw/zxP/YbvbxrU7s0qi3CtW&#10;HsYwcqt50+fYzL3ivXCdrC2xVl0g6H02XdearJ+C9WiTsW8NeP/oM2yZC74ea1uXgtdOGKOInCvW&#10;DtwXQ+ResS45GzwC992B8ojPX6K4/gp73bRcfL+rbeZesSb8xWbuFWvDTDu77VBB5l7hsY964Nar&#10;ZD0e1p4rL//tfJ37dkzT4zsn2VyPZ7XEHMC5ZAXogh5oXQ4eDz1QEHqgIPRA2Z8K6/Hcb8bbXI/n&#10;7plsy3q8NmgveJy1OqjfPXipYqOrZT2e0EM9kHTx/fP9EXmMdY2C1Kd/vUrXNd6M5zFnWDPQfs4d&#10;T5wr6Ow+W9Y1unXOsrmu0ek9BXm38b3fmWRzXaMg6eUx9GknA9ehT7tbz7RlXeMsPM91jd1QHtu7&#10;H/QCvcaoj8frUD/16Rhd2k/KS7Ql50r+qASBp+Qg9ofmXsks15/K8rB4Hp2Iz8XfcyJ8fNsdtaN8&#10;vN1J8vH2/wM+3r6Ej7cDK/yj9sXoKntPPB8/bUydKB/vkNBOiLhk5VttCkpQ7IG5Z+lxvk8xbZlf&#10;zgOFD8TLyiO2654Ca4Zjv71sxOouVtkV5UdlWJEu+d/SKpQtOpT7jsy7kIf2xsvO3pkqu3o9kZ8f&#10;/EcQ/VzOR1HWA+N6CUJ25vXysnPFOP5E8443v4HwX68O+Br570DwQYxDr2VbxQyfYmY/4b8eEfxX&#10;kPQlQ7aMIfivHIP/OlldhP86UzsJ/3VuhWyGPHbe7e2E33p/Ur7rbW6pxx1RP/iv0AP+K8hyZ9bQ&#10;8olsP+nluNdBgrcbGy1cYkdZvmLM/6eVLGsrftSBsvHOZb69YIa2awj4GmWrKeAziKFxl1+rsvYP&#10;s0TWljWfsJcK0h7LNaBYD+XguuzPh/u5HorPy/58LI/zNsvnvL14qqBz03jdn69Pju7Pd2CE7s83&#10;ArIvyrOIlOWJrA/XuR7Kxf2yPx+el/VQLI98Mkq/IPnO0xcq//npEt2fb8AVuh8e+TzWI1ntr9H9&#10;8oish4j1SzIPYD2Uxfuxvsni81gPJeWRf7IeYvrZiphn5PriiXr/SPBxPv/YWC2PyPKJ3J+P11k/&#10;78d6KM5TjPGR8kg3yyeWfMbyf5Q3EZS5toy294q5CDbg867Bj9+6AZDf2n3oHpXXty9Ref3Zu1VO&#10;99+lePkdgk6120VedysvFHldEH3Quu4WlQGI6HtyPoaQ150z8BzkdafGnfJt3BSUzz5VHMXnUC/l&#10;ddKRUjnWVvTXmLxO/lAxF8KGymgLfmzLqGhbrPEvar8a8oyg/+U1dvZhP2L8nrZ9c/vZ/tCTtq8J&#10;dLKsFVjziHVNVYD3Yy3i7FWKbwErd7JNqzXYdwI2slnr7KL3kAv/s/V2UTHkw789Z1M+tJqgHsqJ&#10;Q18W9H8Ytn3NYAvb9Cr2eUDOgRc22r7Pu2O+ex371kEnJP69g2JKW+iEuP5Euu0+jftvTMXehHj+&#10;rJa2v8dL6D/N7fDI57FHYFPbf04RdEz4I3astn0dsC7vObTjaqyzu2ul7XsJ/fBGtGcL5n0i+z0w&#10;OPlnY75eaQcP7jXhVavsYNJuY2autYNpHxunwzO6BvX1FwSdh15WnPuqHez4sXFnvW4HM3cb55o3&#10;7WDrfcZK2mwHP/jFWD03Y20rvu1K0A10mm20g3/+0TgLw3aw/rfGrfQ3xY+eFfRmrLeDV+H5x9fZ&#10;wV4/GG/vGjt47LBxawNzsKYV6GuKb05cCzs3vpNvRg07nLHO9nWtidjgItv3G/wTbZ61fc/Xsc0v&#10;L9i+IPYs2vSS7UPsg/ce3tdLp0I3fA22hGTbG4P3W62R7fTbZBfdCf7wwZt2UfXmWKO82S66oZXt&#10;9n8bfCJDEWt45Hh8N+xp8Bb4BvY4+Psbtm9Sf9u/5zU7uy/8K3VQPvlUtD/F+GmZEfYP/yxluYlu&#10;WTakoekSN9d1TWzPbfq17plCbATax+5RPH2HYs6HukciEfZclwh7rvvlh7pHYv2PdY/EAZ/oHonb&#10;8Bx4ifvep4qFnyueW6x7JDZC+bDnum9+oXumtPoK7wA8qSwdtOee9oXukbhil7wjt99OQafNx4r3&#10;b9c9Eh98X/dIfHib7pFYsFX2THGJsOcKcs+U3aCb9tsLUC+R9cWQ9tzfvtI9U0JA2nNvAsKe6+z8&#10;UvdIJL2w5zrPgP5vatmWtVt58RNoH3nzhk8Eve4f2bJHYi0g7LlW/jbFQ0DYc72LQAfH0GE8B/S+&#10;R3nEmqAH9lxryLe6Z8qsfbpnyv37dc+UB4DUrYjkh6SfWGbylZ5QnlmX6yalB7TrdY3rH90Sr3kf&#10;e1TqcTcdLkGRcXA+KuugrIr5K/LAK+PlqrBTRW3QL1qlCB4u56MotkhcL0HIVbxeXq46sdwO4YyG&#10;6vsZcorW925tQfN9NfXZ7E/S6zXrik8hnIl1zqAD7xT/KMdkx70jX8IxZP4Ef9sO+A6IHEO3wL9K&#10;nNtMELZR8YkIYgwJYgxZW1PEJ2IF4be9EvMx9jFkjlf3DTzHMfR6c0FrVQvFRS3FJ+JeiPIxhqxA&#10;qvhE/AeAGEPl6MAYMpWx3yL2x3ay8Rz5zG8ol/LQ5U0VO6aIT8TqhHXYyPFqdcY67tx+mC8aiU9E&#10;kGOIx8zx+i7agTHDfRwF2V4eEzGGzJlp4hMxA4EYQyYVyDH0Nu6HT0To5Rh6HvRjDIU/A10YO+G1&#10;aB+xP+gDhn5BPczxugeIMRRObyxoJgIxhkKLcR5jxnyE54D+7SgPGDoXdGAMhR34QeETCT3YWnwi&#10;/qwM8YkYIsaQIMaO0P1PjaGKOR8SyT7h8V3h10ac/g9dNE4/Dwhbpbu8s+KAToKhGvCjYt8hU72j&#10;rAUXBH2u3U76rSD6p5yPIWSfUFc8B9knlI9y+F6Qo0TeyzWKoWIgZB+hI6Hs0/aLhqZiHoeqkNeP&#10;YBxT9qFPRGT2tGzQAlvJLJ+g/8EeAcYFha/vKTRaD6CtHEP34T5g+Jle0jfd9/vJsbt1oJ4/2Fvu&#10;D03vHWBcUOGXvQKMC8pzgIgLSmsGRFxQwRLkSUFcUPGhHgHGBaXm9AhIXNBc1H/+VK0H6HzdXY9z&#10;ugckLujdbsjfPwVrCoCMCxqA84gL8p7CfaDfiraDc64M91LmyDNYzE15sGIehi/xTj7Gj+8klkvA&#10;PTJWxpOzJ0dw1zmjA76CQXbhX0ai//Wy8xaMwLoKrLtYMjzgW5OhiBgYOX4jCWt2RwSClY5jP5WR&#10;geCu/cY/Dn7Zl3Ya990cid2x9owVdK6dIJhWMDEQfPxjU3zG5EDwoT2msM7UQPCu74ypfGYguO+o&#10;Cfc6U2J4rKGTFdvhvvme8W6ZFAh+AjnrfDy/6KDxAmcEgkMRy7NxfEDW1e9FPYzlWXu6YOreMYFg&#10;lwOm+HbQM/KoKegxKuArqmy789CuAVhnT2QsD7Ffuu30GhUoCnew3btHB4re72o7P44JFH3dE3Pj&#10;6eATkGcP4T0BnZpnCPonwie6swfGMehcC3mYWJhqW53Gl+J05ES4D+2JIcfDPfCxcvzy/s5Yg37u&#10;pEB2lt92UlAu+FvseyTQZ8p95RLJSTsAPzrkpl5xPL93wnnRHXuu0BBeOL0EOUfxfOm8WDEXRX3o&#10;ElWj+kSf2JgacIX61ImYN8zkyxQn/UkwPPFC9akTMX/IMeaP8NIL1afe+yL1qSMXBucPcx+ew/xh&#10;7r1YMOxcoph3qfrU+6F8+tSTL1ef+stAymBl6aAM9sFl6lOviufwXsNbUC4wZF+kePwC9an/HlSf&#10;euR89ak756tPnUifOpE+9ULQT5nrC9RPZH0xpAzW+Qr1qdcDUgY7dLn61B8CffSpk17MH/75eB7z&#10;h7sadGG+cG9C+4h1QR/QeRP10Ke+Hkif+mHUT1msfVB96ufhPPiktQLPAb3HUB7Q6QF66FMfe6XM&#10;H85lV6lP/TgwVA97vgIpgxE5b5B+4knLYBXzVnyLPlHBL/HxdZIzyO1zg+QMCm38L6E3/F+zBVM9&#10;V9DdNUdyBgnCPiQI+tJm4XoMQb8cwz5UPw/nEQt+sC0Q9vnCjxzJGeSlAGmXr4/yiU+gPqJB/bTP&#10;kx7a54ko1yTPLEXyfp4n6gDD6Co70ihX9Y0bY/0SrtMy7+TLOi1B2JVDPXCMnN7Tb5kn3znt1VsE&#10;d3VU/GHtXFmnlTsJCLvy6uM3yzqtvPdulnVagrArC8Ku3PUYrsOuvPV03I91Wpcj9wXtyruaozyM&#10;n7QixYJrUR+OrU6oH3blcnTBPh/uqvsc5F2F+zA+0pbgOWDqnXMFizfdLOu08vqCDpRT/ORNsk6r&#10;cAYQ9nlB0CUI+3xu0U2yTmvNONAH+3z9H4FYpzX9bygP/bRwJcoHFtyI+thv+4AurNMSumCfJ5IH&#10;hTvPL0H5Tnyf0l9Lvkfsj/JaQ8l347c68TwYiWzDJ2P7Xn7wlKjt+18rD0aMro7GstpgnKbgF2/7&#10;bvF0vajte+C/kO2bdrqBcWNuUEJfoHd9sk0fqHekri0+0E2w+aIve99YgpHXvlJf6EsfiQ/UA9IH&#10;Kogx731xQHyUgvCBCuZ0syOrfxAfqDf8sPhAI7t+ER9o5L3j6vNcUNkW3+dzSYpnnYK9TmELIz3w&#10;gQqy/Nmt1AZNRF+W8+zTJX021qVjtuiKuTlyMf8Oic7BfnxDkWvrDpX2WfV6aHuzsuzs4/DxntfR&#10;lvUWM3sKevOBpGtdP7WZ/jBEcc5pauf4fTR8VNDdzjsdtjXYOd4eaxfZkIG8cYjjzlZMgg7I4z6d&#10;EeeF6wPgK74B9zfqaFsZY+yi72E7GjNC7S7HjNgM3cf72r6NGbYzBvQ9B5ved91go0u1nQWdYctq&#10;aVs7s/A+MDcRnWTFSfC5/tTZLmqAubFdNuLJsU5sai/YScCbj/RHezAHWoMFvdPGKz5wpu27FLa+&#10;X4A1UM6PuYLebcCsurbXfrTaO17Dc5hrPeiXMuceHSA+DDcf72UKdLwmfdQOsquX7XsXcyfRbaD4&#10;HeaO93rbRSsx56/uCztSE9ta1N8u2pZiO7axiwY3gw6M9S8NW9jOKLyXr1razu4Jtq9qmu3mT8Z7&#10;gSzR9Szb92kbfPezbV+tDoqIIZXj5T1s9xX4CifiOwyaZBedOtB2Xxxnr9tisO8i6Ed/tmLfG92l&#10;dHoq6Ttl//iDy8s2NjT+uHFlJYz3t6rdqP2q5w2CTuaf1Rex8zL1Rdxxkfoi6MukL4JIGz6Rvghc&#10;F18E7hdfBJ4XXwTL43dk+cSL5wr67XzbN7mKHZ43H3Zv7O337kL0N8zhmbfbvi74HouAyDNmFeM+&#10;oPc28KdTbdMUmIr9GzbdIt/b/AXlId+Yt+sm/e6sB9/d2jhbcdb16ovoOVN9EQeuVl/EaVepL4LI&#10;dhDpi+B1+iJ4P30RfJ6+CJbHOZblA6U+oNSPfGNCD/KNCX3IJyb0It+Y0M/1UGwPEe1jvjFpL/KN&#10;SfuRb4zvg/nG5P3w+0e/xwnrCCX9ZBl4acVcKgPARrrhR72wKpA8xf35PuFR1iV3laDoCDhfqiNU&#10;zMdxBPrld/ixrFi8sDV2lfQbK7RC0GuAfBmIF7bGLNN1b7cU6rq3NgW67o3I907EurfQDbheA7H2&#10;Wbh/CGwsOx6VdW/uNJSHfuMWweYPdFqvEww99Yz0LzPueelvoV//pv1v5Abtj0SU7xK57m3PcsVW&#10;j8q6t1Dzx2Tdm9n5uKx7C92Perju7ZWV+p3ZHn5vs0bQRNbajF0ILyiSdW+m6TO67m0v6OC6twgQ&#10;39dd/6KgMwyIdW/+91+QdW/hqc/Jujf/nvW67u3ztfq+Yu/tL8/qurfKQKx7cyqhPMk3ViTr3pzd&#10;uJ/xwr+uln4t74O6xGzQS/zrCln35lZ9Qta9uZc/puveLkV7U8DHLOBJr3tLs040B4lLOzpyertD&#10;t5Yico/I+T/IQZLIj+UurSLyqXO/JehfdVz9WKuOqh9r9S/qx2r+s/qxDv+k/qvLjim+AKQf65Tj&#10;6se6NCJ+rIKgFaAfy9leSdbUuzehHvqxmlUTTJ1RPUA/VvGZNWA37GEXTEgKiB9rG5B+LCL9WET4&#10;sfy5QPixwjm4H34s/xg8Dz9W6uKq0BOb23ktK2OPQvixxnrqx9r8m/qxHkc76Me66Vf1Y12F9tCP&#10;RSSvBIof60PkTqEf62HkLqEf64LfxY8VWgg7NHKohHcg1wkwNAw5UIj9kEMFfqzws0nInbLbhLKR&#10;C5p+rONA+LHcBrWxhyJ47xjQDfRXw33wY/kHIZcK/FjhIyiPOKOSoNcB9dCPdS9yqNCP9QlyuNCP&#10;hf2MxY/FfY3pxyLSj4XvJH6s5Ij6sa7zxI81vRbeN/xYaYcrB+jH2rWzasBHP9Z0vC/4sVwH749+&#10;rIdBF/xY/iU1A/RjmXNrBejH8netHaAfK7wE9KdmKMKPJcfwYxV8UgvxTLBnnVMzQD9W6t4aAfqx&#10;nAi+K3hqrD/FZLGyk+g/+vsPJlc8QntMxdwqN4O9Xosf+WMdIHmtqdZCdBv3hRTB8Mpk2cfSHDoV&#10;+2G2twUhJ7qd6ul9QPJgno+hL9Ic+0Q1UTvlxc1Vh81vBBtTM1t9AmIogr+jWtycXz1h3Gl4Uxt5&#10;L+HZrQVDT6RJvFl4aKrEm4X2tJR4M9O9Jb4LxhERPFUQPDsV9nHy7OIeuB88u2Ah7OlzqmLdHcpj&#10;/70O5ZNnr8kULLimvcSb5b3ZQfO3NM+C3QPrFzYCKUMQybOJ4NmmfppiFyDizVKfBo7pbhcvTJd4&#10;s4JLUA94tt/NUPsR28M5OdRWMO/hTIk3Szu/ncSbFWe1l3gz/92gAzzbPAwkz74O9QGdABA8e1d+&#10;R4k3KxwNOhFvNr1+e4k3C92OdqAfxd6b2YHnwVNDhUCuVU4Fgmdbk9tJvJm3CPdzrfL9oIcyCd8H&#10;efXZoBfoXYw4J8SbuUsR98QckR/h/WGtsn8i2gmeTf/EyfNs2oerx/WDGolthYXdtU/u7FKCIgfg&#10;fKkccIJ5Q3IGyDsy1foJ+rv20bwhW2AvRwyj/6KemjfkuR7Sp8JEfHNB9KmCGbiOPpX3Iu5Hn0pN&#10;Rp4O9Cn3g77Sh1yvv6DXa5Bg6nG/5g3JsTVvyNKA9Clr1GDNG0JE+XKMPhW+p7f0qfB6IPpUga+P&#10;5g1JRvnMG3IYiD4Vqo562JfYHmB46EDB4jaDNG/IfmAS9jFc59e8Ic2M5g1pA0Rfgt4i6L0JetCn&#10;ptcDIoYx7X1cR5/adY9f84Y0QjvQp6Qe9q08XEef8rcDUg54DO2jHPA57luLvCGNgZQD0kEP+pC8&#10;D/alL/G+2beQj1zyhrQHMm/INLw/9KnQp2gv+lT4UeBJywHsUxXzhgyBLNgHP/K79Bi/u3g0bPu2&#10;7d86Ct/Dtp12wGoB27pypKCXc5rm5Ll+hObkOTxcc/JcAmROnpThAe4FYI4M05w8HwHfQ06eTcCp&#10;8O8ToU8JwsdkPh2iOXmI0MPlfBTFd5B/WiCGcr0u6ON1Ip53cb0Eoc/L8d+Rk+fJ0zQnzw/Ap5GT&#10;p8dIzcmzGO1gDp5aaBfQP1cxfAxo0G/YfvgSysnvUTs+ITbfLHMN5pDyeU+QiyShH9e6Y7La4Ym0&#10;wz81UXHlOLXDP5mrdngi7fBE2uF/zlU7/ALElsGPG05HrBvt8N/hOfbx/eO1j78/QXH9GWqHvx3l&#10;0w5/wSS1wzdAvbTDl6WDdvj28G9Az/ZPxnPsw2koDxhaMlYxF/t9R4wdHnu62uHH5agd/v0xaocn&#10;0g5PpB3+J9BNu3tv1EtkfTGkHX7OZLXDzwDSDg8/ksS2HcL9tMOTXtrhPwf9tMNXAXKsfIT2Ec9B&#10;uzlWWoA+2uGTgLTDD88RtP4LCD+u8zzo4Dz2O54DesdQDuezfNBDO/yjU9QO/+pUtcPnnql2+LFA&#10;2uGJtP2QfmLpZ9fPX96qWdIneLH0gGshasXx8doJ+bjV6Vypx1wwvQSFf+N8KR+vXa6sjqbUVhhv&#10;C01kT4y/50TWCl+b2yBqL61zkmuF6/4P1grXteqDB1HHpez1R+2L0VX2nnh76cE6yVF76SlV/ozy&#10;LsSPfK4W0ErDr9n9uhb4zRtL1wRvPWasf7QmeM0KXRN8yc2Gef8soHwblBP9RsollpLXVsybcgR8&#10;Nl73/s9+fEnQl5Cjq1JDxbbJons7/vqiezs5tUX3dqZVV917oqU2imt+VFvxzTVV90beSpHjHqgu&#10;urd3QxWNOTsT92POjdQ7asg3PA+2YmAk6xvFe3cZzrne4E8M51zvh78bzrmRvYiXwZzrdUeczsnO&#10;uaeyH9QrN2aTTP2EMWfWB7asYfUGG13DWm2Qrl1t0l+RNmKs6/CWddOYs4c7acwZkfxpQXopYm60&#10;eD6GmCO9wd015uzxXnjP4IubBwh6U1AP+WMN1It1HEJHSuXY3Cf9WRierFmomAtlMobRaPw4rkri&#10;NTfdoHWPOE9pumKq4qGAnv8qR/Gs6fiWmJPev1yPpTb6hSrmF0k0dqxfF6kd5vwF2ieen6d2q8M3&#10;q92q041qt9rsqt2KSHmSSLtVOq7TbrUN99Nu5c5Tu1UVlId34k5B+Zwz3oSNDRgad6/arY78Ve1W&#10;Dz2odquDD6ndikgdiEi7Vf4tihuBkFdDr8xTu9WcW9VuZVAP7VYX3Kb2KrYHc7r19Z1qt1p+l9qt&#10;ui9Ru1XoHrVbLQId0IGs5UCMHXcq6gM634Ee2q2ue0DtVhbohLzqz79Hx87NaAfm9pL31gI2RPRt&#10;7wmUQ3n18XvUbtVkidqt5uF+yqsPgR7OvXwfnHvbgF6if4HarZ68Ve1WjfLVbpWMdmLsWI+h3Sc7&#10;djzPa2gq5oYZgL7WLdrfSmyhSa+qvWr/2lKk3YrnS+xWyXHjsGGVPJQzIVpWEpBzgjsA9prIPmPV&#10;2FuCHF9u7hfSh4lyve/2UuTaDD4HjOrymPcr5gvJQxXx9VmNKsl87xYe1/KJHLc8H0WuV+T1EmQ9&#10;uB6tbw7qRH2N4trXuMrdmG/y8ePY7Ii62T7zXQ3YLJA/pV1NrGGCvv9ILZGL3LPqqHx03imC1q/1&#10;1B7Q8FTR5azuDUS3kzwyW6HvM5/Mw+mKW7PstDRc/9xn5+2uHyh6C3t6P4L8sOv9dqg+ykOfC2eh&#10;fGBoFuoD+pNrBrLvMpBjQQ/i5AT5nttV0/cBZPt4Poa+y7PtUDPQfV1v7EWHcqjbRWoLhrrWFTSt&#10;kY/2MGz5HwJBj5mPdryFnBpfwjazvoMi6JbjX2DXW4TrmViX/hXu71rf9vcH9qljh8agPPTxcAvQ&#10;DfTfjfp43AX1v11X6f2mYYxPqkyo/4OLzSmnOpTyz8Zx36hJlTx8lvg+4T6QIu8g/GGjUkRfkPNR&#10;ZF/g9RJkH8Rz5ftExRwe9ROtEbolU3UTInWTR9ooLk1T3aSwleomROomROom+1upbjInVXWTJrCB&#10;UDfZg+eom+xO12/0VmvFJzNUN7kZ5VM3mdZWdZMk1Mt5oCwd1E1atVXdJAfPsQ81RnnsQwtSFYe1&#10;Ut1kOGxZWGMaHtFCdZO3mqtuQqRuQqRusg90UxfpjHqJrC+G1E1mwuZkkpGHHEjdpD8Qa0z93+B+&#10;6iakl7rJB6CfuslR0IU+4b6D9hEnod1ApwHoo24SQX3UTQa2UN3kKiB1k1U4j/nEOozngN5BlMd5&#10;ZjbooW7yQDvVTZ5vr7rJsA6qmwwHUjchcs4n/cST1k0q5mVJxF+t1t2kHjOtcwlKP8P5aH8D/2la&#10;rm93NP9YN0kku5+MbjJqTaOobvJ/ncOD8ejNrfoYq1Xx43rVP2pfjK6y98TrJq9d0jiqm7RInM97&#10;SH9Df0BkxsWC3jm3muCWncZad58J1vnOeJWeMMHRx4315Grj+zLJFsR6ScEHMyBPP2F8U2HLwv2+&#10;67GmAM9n3z/IZnkcQxbKFzxeS+Xob97wF907CPbPW/1FV/WC3tvEXzSGtrD1g3yLMxRZPo9ZH65L&#10;/bhf6MHzQh/KI90sX3BLPyM51rOmCUbOuA70Ys3Co/OMbwvWXjy82JAvWy1AZ7d0RdbD41zIrctw&#10;fUtl21o/zwQvPGq8edeZYJ8Dxls2zdAmZG1APVxX6muq+NpRP69bC9/xy/3jl/rl+T4L/CzPIrJ8&#10;YibqM0v9RY+j/tx3/EUbodPlHfUX7YYP+MUUodeK0l+RoSuzL28GKDMNLOO6mIr5VCaj78TLy94r&#10;TWTO9wKWyADedux9gnHtffSSrncJbVd8GutawCe9d2rHycsV86gk4vPezhESjyMIPu+NtiUOxxvR&#10;XXFYB1kX4hHB5wXB572rOko8jre5k8TjeK27SjyOBx85+bw3opfivr6Klw2UeBzvAyPxOF6/IRKP&#10;E/lmmMj75egAn/f6D5Z4nAjWxLBPeq18gpEfOyl+3k7icbw9GRKP432dKvE43rctJR5HEHxeEHw+&#10;cmlHib/xZg5WZLvB56Ve8HmvYITE43jtgODz3urhEo8TyQN94PNCL/h8pCH0FfB5bwV0JPB1DzZg&#10;wfRugpG6WTb5vPcS6gOf915IVVyQJvE4kVl4j+Tvi/oJRuahPBxHXgI94PNe9zESjxN5dKzE40R2&#10;jZd4HI8IPi/IfkD6/yk+36ocb04yqQl1UM/cqDrotXNEB3WmuKpzbpyl2OZawcjYq0UH9UZdDv0F&#10;6zuIpLOP6nuCkFPkfAyhg0YO4TnEEoAH6HuZ6SjehHr4nqaiXuigQkcKxrwOpzI6KGMJUuPaklal&#10;aqWKsQTOJ9BBsBZ/9pL5gpFtC2WPEe/224VW5z20FbQ5b+Xr2Kt6p/RNx/xVz/cr0PPX3yX3RyYv&#10;lj1GQufeKXuM+O+7Q/YYCb2zSPYYeXnj7bLHiH/WbbLHyMs9F8oeI7OXo37GELAe4Owg6OJxz1tk&#10;jxGn11zZY0QQsQSzG+A8YglmH4buBPpj7eC7kBdRalzkGbgxyWdOPBdMornpZObe1PpNo3Pv/3Uu&#10;GObebl0y96b/P+beGF1/NPfeu6VpdO7NqHIF+s55+FFHykTZVhp+yAUgcs3yTLHrea8FFMdONcG9&#10;Hxkr51ITnLfDWG1dE2z7mfFWYG56b4+xet1mgnP3G+8V5Aro/5Ox8pH/6tjvgr5zoGvh2FcXsUrV&#10;7zC+RyBnVp5rfGkpiM262vgeboE5b4LxfdaK6wIVuX8Zj4kc/7EcBTzmGulPcR9j6ZNHCFpfI8fB&#10;GJQ77iLju7O+bb18jfFtR30/3WB8X9RURA4AOR4FPnTTtSY4GzLE8itNsMuvxnvtTyb4+SHj1T1X&#10;83bdOMkEm2Gu/Xm0Ca5Du14baET3/a6DIuiQ43J9UjoqdFJg2X9LGwQamoq5chLOUy09w5g3j8h5&#10;ijY74q/vKR4OGd8V7WyPyHmKyHlq1Kum6GXM3b+9gb3MemMflrcN9RHP26Z7if36iWL/3YqDvzW+&#10;Trhe7wdDfcTb+bPIJpGev+k8W5YOzlOfHTb0lUSmf6Uy07L3BSOjNilmvGToK/GynjHURzzf04Yx&#10;b17vFcZXGTIYkfMUkfOU/SpkjGa2d8ZPiqyPx0TOU49irzXoI94zvxuZp14/bqiPRNodMzJPkV7O&#10;U4sOIUdFLcw/+9TGOQXt43y1ArZLYGTOa0bmqd2oj/PUJ08pzlplqI9Ezgkb4b9z9whGaFvlPLU7&#10;YmSe+rKKxo1OTtK4Ue4lh5gFj8h5ikj+T7r/qXnqBHMKeW01p9AczL/MabG2u8wf1uI+Oo/ci3kc&#10;9FsPYH4djH5PZE4hIunLxzwcQ+pTPD6QjHheW3MK/Td75wJv1bT+/dlFQikkyWUvIbqoTSmJ1lzb&#10;JbcIEYq9ksvBoXJ3aM9ZCKGdpAuyV+4kpcjlpLXQjaJELnHsRckt6hwHx8nZ8/3+nrFWu1aLN973&#10;8/+8n/dzfGxfc805x3jGnGOO8YxnPOMZb8VdTKH/HO5iWtRFL9EaBfmZinHyE6vIf+vt8bdFHn2P&#10;otJd07KW9DH2u+i+B5rxDR8G/y97574FfVrr4n6eH13t9KMGlxmDny5wfp5PDXB+ngP6Oz/P2Wc6&#10;P09R9k5RPhqcN58Nrjc/T+43P0+lp+el9MXHhhrTTwwzP09/3Y30y6x57DLC/DzDUfRh+HmGP0H8&#10;O8Nj6Eth0Bni55kZxn34ebJ01/w8w5dJT36eo/9iepPlQ7307hnijk+81Pl5NrjY+XnOucD5ebY8&#10;3/l5iiqHKD9PnZefp67/pRM+K9wvP0+lJ/upyiG9VPlByx8/T5OnKXYHyYcfp8mLDmvyy46q8oiU&#10;T36eVl78PK38+HnqeZifp56PxlC591FkbFD7hje86tzLN8jPs3XBO9+vqE7m/Xy/08lK4cOs69zh&#10;PtPBwnvRU7TO841xTjdLjnXzAueMMZ3ME6mL4bt31FJ1UL/nqXmB6dyHThadO969+yvvNUbdyYe6&#10;EO1IvpoXkBxFdTLNcexXUJb9i/oseQ2eds/tyieM0YJHnL2+Ln6jipHdPedn+uEDzl4v6r2LsteX&#10;5vxMsw86e31lzs90R9JD1vBPU43B+88Y0wOec/b6rV9w9vqnXnL1P/qr+x5E0g9F2evHP+z4DpS9&#10;fukjzl4/+jFnrz+JfGSvv3qKq2cqj+rbD9OM/sycn6mf8zN9i5gbxMiOHkAO2etnQtWvi8hP9vr1&#10;yCN7/a0vOnt9k+edvX58zs/0bsqhepZ/bu1mmT09ep50ZK+f9ayz17ee6ez147he9vqnkIfvy54H&#10;DDohr3hizs/0xcecvX6fnJ9pK8rZgjHxc5T7j9rrUZua+fsX1IM2xX0hPlnu4kKI9Oth82WOzd5w&#10;3Gm+W58g0r+HIv17+MR8Fxdi+QIXF6LO6y4uxDju03c+drHj+W857rfUxYVY8baLC3HnOy4uxMp3&#10;ea60GxvLIXvj9u+4uBCXLbHnHkaky/MPvlrgWD7PxYUY8JqLCzHwFRcX4ryMiwsh0r+HIv179Chy&#10;05977clXVH55yt6YWe7iQtwEZW88BtK/BynkYxwaSl769+AvPB/6d28e5VG7eSnlE4e9box+JB/G&#10;od4SSP/u9XrFcRakf4868Lva9Re4T9/0TNIT30IexqHeNh+4/r1shevfyz+y/t1LQvWPovo1yS9u&#10;1IFZc7apEWSTtq/2QHMUbQrqR9t6vYutl3nsO3ve3v6r3XOf9amtlwlP+RS5sUl9zO8w+hxqvcx1&#10;X9n79iZwn77HT9cZ/ap/2HqZzLLvbb2M3+AHt14m9YNbLyNqvYx4yAHEF+W81st8wvU7t8V2xv3f&#10;4d/Zk/TQNzOT1phvsv/PL229TLwn+bNeJjNuFd8tvsOrP3PrZbaHWi8jar2M2Hd79lFaaetl/M6f&#10;23qZdK8vbL1MuPvX9j7C1LfGYB7y8H6C73629TLhbv+2dTLhxH8agwuh1st0/oerB3UpN/Uhao18&#10;MD6J9NhfNnMez4X1MvH2yKv6MfoLt15GDHd0x1ov0/BLt17mX1DrZb78ytbLxBNrbL1Mpt46Wy8T&#10;n89zYb1M/K4fbb1M5rx/2XqZ+CHIp/Uyrda79TIi/l12zHoZv86/bb1MJv2TrZfxK35w62WuRn61&#10;b/n3TWWqrS+uvyz472+c1nqZTWOibTwGLBzjFhsnFl6zJf4x/xi0e24c3O4P+se0/x3+Me29prSz&#10;skG34++3ypeXa+NrCm3QF7ffIzcOPuC/4+D/sXGw7DWbxwJL8j4L5wH/7+231aGg3e1Y70hsHofk&#10;7B57kbcXYw/xadsl5PcZMWaS32eUakBMKuyx8+sZa4YyHtTxhz/5Mw7m/OTv/Znj4sQdWuvL77Nm&#10;EXZr/D6jBd/42oux5jXGo/h9Rgl4FuNzkXbBKN3zixXY/nNEJ7XfczSb/j4eayWw7UPprBFrzDZQ&#10;9+n3PLWOU8f4fQZPe4mZI1gj8kqdhPw+g3frJma+i97Wqz66MuOCAyiXuEtDx28pr8+xyr8lfp88&#10;rmIxjr7k94/5ky1pF6hn6h1xmK159V7pkrA1r5Wlrs2b3sYYPbFbrg1slrC4v481Ix4qfZAoPf2l&#10;kloq7q+OWfMaVcUSFvf3z63oc2Rb2MfFc+u4n61x9fq0c2tdgwMd9+lqfaXJo7i/kkvp9+xZS/Xt&#10;+l10DW/hWJW6u2XxmLyZ57p0Un1rqfz0e46au/Y4v4Hya+D8pnPYm8djKlZ3w9E3W90NzrrJ1d2G&#10;N1qd9e4f5urwtAp3fM71CdVdr+y6hOqu1/qahOpu9N5VCdVd7zRI3Y2WXZlQ3fXGQOquUX2ajqlz&#10;Fi83T5VHv+do81LjAqu7HrTfl99US92n3/PU+9AxdTfdJLS660+E1N10q2FWd8NqykGdDWW3hsFc&#10;yqfjaaRL3bXyb0ndpfPY0thT3opJTk8XpafveK9j0zGOTUY5PV2Uni5KT39klNPT38Y2jh0u/M9o&#10;p6eP4T7p6aPHOg4Y57j3BKenvzfR6em33ef09Or7+TZ49hvLIT192/ucnn7xePt2wvWkKz3980rH&#10;fnc6Pf1s/JOww4Xltzk9PXmr09NF6emi9PQHkVt6+f7kKyq/PKWnz57k9PQQSk8/EkpPvx/5pKdL&#10;XunpV/N8pKe/Qnmkn19E+cShdzn97B/kIz1sEZSefuxtjjOg9PS2/C49/Vnuk34+jfTEN5BHevpW&#10;Kaen93jQ6en9HnJ6en8oPV3Utyv5xT+sp29Z7Clv6l+dbWLVS842QUxGs0mc+IJjxXPGqNlMZ5vY&#10;8RlnmxCRL7x1Si317ej3PPk2ovO4T7aJ5rPcc9mf9PU81uY4n3xlm5AcLepu1GblCv7QlseeCo96&#10;BVmYb6kz1xgdPt/tSb9+gZOx+2yTLTz4VSfjkDesboZPLXO/P/qB+/2LxXZ9NHeRzRdl3nrD7Ulf&#10;HxJ7KtONMav2pC9d6Pak/4oxLbGn0pMZWx7HnvRNyZ/5IctH80TLMu54ctrtSf/gHLcnvch8UVDB&#10;78wXBeVch/z5cvz6fJG+/4M30Qc21hELdeBiemThNVuiJ89fUpLTk7v8QT256+/Qk7tu0JO70AX/&#10;Vvnycm18TaGe3OOOWE5PPuS/evL/qJ58yCb1tKHfraiNNFq7Dh/txomaJd/6spFGJ3/lm6/0VSsd&#10;FWsbW2lN5Vu+YuCZXq156xvnOz+Ls9k7gfYoEml/7Pc8aYdqlizxbd56PPqq2p+PVrv5kfXkw3FN&#10;X/LVvLXkKNoO6ZvrVlCWQ4v6/USn72ptXA39ktKuOLaN2TCDsR3MhllR3Yk+gzLc1MVsmEZsmEZi&#10;O+i84lbr+pl7H2r3K261pUcfaenDmuFNra+suGIbm0MI9q9v19e8xFwT99cM+pevWBFG0jcyh6Dz&#10;yl/Xaw5B92sOwdLTs8nJb6Svj+7f0/r4aGUrs9FH7VqbzT66oo3Z8KNd2plN36hy6Lhry4SdJ+60&#10;Xd+jKbFeuJ+41ZaebB3KR2zazBGZ7PywRjaHEHXbxuYQonu2dumJSl9kDsHOM4cQ6XrmECLdzxyC&#10;pSe5lb5sSQUGiPzhpiav/K/Q/OQ3jWvU0O9e1M4VNT/T3kHU4hhjzcFxs3NFl/bg3TNOCo811oyF&#10;2LlqZp/onuW/znAcebYx2HqA2bmCywaanStYfr7ZuaKGF5qdy4idy4idK/qY89i5opu4HjtX1J77&#10;sXMFffubPhfUP83sXMEzvczOVdEX+bBzBT8eaXauinsSZueKVsXpc3Zl/SLEzmXEzhXUJMzOFRx4&#10;tNm5Ks47zuxcUZ3eVqejbfoaa05FPn0/jwwyO1cUQeLCROvPM9aMh9i5ag5Kune8mPt45zXN+xgr&#10;6p1sdq5gDM8FO1fFXieYfhV9eZzZuYzYuYzYuaIPjjc7V/RCL7NzRRNOMjtXxfF9zM4VLCWuC3Fh&#10;Kk7juWDnqvjmT2bnCsb82excFd0Gm50ranS52bmMjAmM2LmCRYPMzhUcc4nZuYJ5zM8t9tnvB/n1&#10;7eXet/XNG1WZIv/7v7FzdS9oSw4rPp4ffrsbz58w0sZEwfpbbQwUaP6OcXxw3M2Ok2+0MVFw93Ab&#10;EwU3M+bQmOhvoY2JovuhxkT9IGOioDtkTGSk/Ebpa69f68bjIu2n/Z6jxkTByzfbmEi08wuQS+dF&#10;7rff82RMZMeMieJ1R9iYKH07ZEwU3/kWN55/m3JoHP8K5RJn3eY4mfQ0nlf5t2RMhI7QzD+s4Jke&#10;XnTuIlyMjo1vgpExkenkYr0JNiby6o61b8jImMjImMibMNbGRN7ce2xM5K0bZ2Mi72buUztz472O&#10;fe53bP6AjYm816tsTOTdMNnGRMGyB6lLjLE2loMxUfhLysZEUX90f+qa9x3pqs69f49jr7ttTOT1&#10;vsvGRN4plTYm8k4dZWMiI2MiI31PcA/lYAwUtiRfUfnlyZgofPohGxOFl0PGRGEXyJgoGoV8jIlM&#10;XsZE0Z9SNiYKZ1Ievt2wH+UTB403Bp+TD2Oi8GXImCjsXun4MGRMFOzB77QR4aPcB4MHSU98GXkY&#10;E4U/PWJjouDAx21MpDku+SaEImMio8Yakh/+8THR5jHOitkhvDtfdt/c6bPdN7fVX+0bCye86L61&#10;Ps+74ynP2TcXTmKOEDtEWDnTfXNfzHB2COLO2zd3PuSbC4+CfHNGvjkj34o36GlnRxD5luz3HPXN&#10;hQuet29OtPNvI5fOi9xvv+fJN2fH+uYavWDfXOYeqG+u5EX75ryPKQffmrf4JfetZSifjp8iPb45&#10;K/+WfHM0es38HgXfXLz4vPHZS1ydXvSGq8t7LnDzxmfOdfPGY15x67xKMwnFuvBE+nqj5o1v4fzW&#10;rPPqyvVa57V6vlvndRHpqW6l33J1qsM7xvQL77l543M+dPPG9T7mXVKnTv+bmzcWSd+ONW/83Tw3&#10;b9x2vps33m+Bmzf+YqGbN36UfDRv/OZi922rPPrmT3jb6G/7jlvnNf5dt85r3/fcvPEPyKF5423f&#10;Ry7eeQY5YHAK1Lxx9Qo3b3zBB27e+Lvlbp3X18vc88o/t+Hcr3Ve20PNGzcmXcUlGPqumzf+lus1&#10;b1wPefRt6nnAYCTyio8wdp1FXWnK2FVxCa5f4NZ5XUd5NW/cCP7ReeN6mhfcNM7ZxmOxwrFmsfFa&#10;4TVbMh6d2HHv3HjU+4Pj0Tq/Yzxax2tKH6N5G/3zW+XLy7XxNYXj0R3W7J0bj9atVyz2ktdof+ef&#10;1nVt3PqARY/GtYeI9/ilce0hEj3fOK49RKJgVg/tIeKFT/WwPUQWDo8br70l3onYS97i++PaQ8Sb&#10;+2pce4hEf/0ybnuIHL+dxVf02rd2e809FHfcF//FlvjhzBiI/xpjiMOv8C32kvYZ7U0+4rI2ji32&#10;1V5efidiL3nZc33FXooWnOIr9lK0c1f83XZjnWYTX7GXovVL49pDxBs7Ia49RNjrLK7YS94x+8dt&#10;D5GmDfDx3zrhiXzPomIvESc8rthL3rs3xxV7yes/I649RKLg27itTUjtZmsUasrx72TNQlQ1wFfs&#10;JS/JGoPWn/pR5a2+xV5aMcq3PURGVeKnWQ9/TOSGUc/LfMVeit4/2VfMJS/cw7G0vjHa79O4xV46&#10;Y17cYi/dwvpxYi95qfviir0kKvaS8RnsXLwnxV7y9nk5rj1EouvfiWsPkZpO/4kr9pLXeg9fsZei&#10;Z7r7nRR76ftTfdtDZM35fqcB6M0rr2F+hnHtQzf6ir3kNRrpK/ZSdMVoX7GXvMfv9hV7yUjsJSOx&#10;l6L5dzLWw9a91XBfsZeim//s2x4iH/WyepSvT/k5gSL66mY//YYCy7Xyf6pb0PbXq3cT38a1/Gn+&#10;pJE+lJjnRXdt5+xp+D7aGL3vuzz7vdwYndhLxcbwmj/Q73kq9lI0hLUT9HtR222s/4u6rfQ3j71U&#10;r0Cm+vWSiNGHP8nUEJpMiRInU4dmtVTa+j1HzWlEnN9AycT5Tec2No8/9SVZFM4hRQ8cauOcKOab&#10;v2PNyUdbP2XrB6jvNV37ueNDz3V7eInaw0tE54n261tLdCI7xt8xiJ/u9vC6rI/bw2vSKebvWPPg&#10;SW7ProrjHT85yrEH+ePvaPLI71hyKf3bO9ZS5dfvMF9fNjJDy9+Rd79VwXNuUDQmRtR4vK3njdaN&#10;qCXree33Det6GxSktXXRWA/BFUucjA+87rjnzMQFxHqIoJXhpakbaPXmFs7rnW39Bn0cdgKoY6WT&#10;e4eURcXR2GHz+Eof19l8T7JozSp7TzX9vjL2WL3G9Iz07WtNz+hx4D9Mz4hu/N7ZdkTZLERsMTov&#10;24yun4ltR/ebbUfpSddX+rBmeNbYY/3Hdj592gq7Pj79fWcbOvs9Sy8QSd+IbUfnpefoetl2dL+z&#10;7ZAe9Swvv1E2ksovTH8JZn5ltpOg7zdmSwnW4zeCbSV481uztRiVj46x7dh5bDt2PbYdu1+2HaWH&#10;vmHpi8d+5vSP1lmz7QTDPzHbTvDJx2bbCRohn9ITlb6IbcfOK39dj20n0P2y7Sg9ya3nJP1rs1bL&#10;/fDrth3prA0L6ts2Rcfe8c/quhhKPSFz6cEDrOfW3PkXnrHm9sjGAdFn/7FxQPTuLzYOiOavt3FA&#10;Rcl6GwcEn/zbxgEVkyDjgOgGyDjAKNuDjjVmfvTHWuob1O852hx6TeTm0qF+D25Crjy5P9LveTIO&#10;sGPGAdV7eRZDyeIuMg4on8Ixc+npbSgPen96mGP8l9zxENJlHGDl36JxgL6fbTZ5pkfTBq5b73mr&#10;+Duq19HtFFOpmJ4TPrCzrQMOxu9oLOnTtEx6TvLd7cuk51T1YQ03ek56JGu40XMyV0PtldaZteAw&#10;PBOi58Tqs2YdPSfbibXu6DlVA1nLrhiTy3ZyMSZD8lGMyV12cTEmk6zPRs/JnrGrizF5cksXY/It&#10;KD1HlJ4joufEe0H0nMzxXK8Yk8dxv2JMVjZ3MSZbNrMYk1WPkD96TvIz5ELPSS2lHOg52TmUQ3ul&#10;dYHSc0TpOVB6TuxLiJ6TPIG4g+g5qelNy6TnpG/b0cWYfL+Ziy15xC6OXXd1MSZntnQxJjvu7mJM&#10;/gwVY7LJHi7G5HHIjZ4Tr8t1ijHZnfXlii35A+mJyZ2MUWvyIcZkeAzxDhVj8iLyR8/J/Bt50HNE&#10;6TlG9By9J+k52QY7lEnPqXoRoueUb83zRs+JrWvmYkx+0NzFmOzP83qZ8coNPD/pOfchF3pOfMxu&#10;LsZkOeu+0XPi7VkHrhiTY5AfPceoGJM6VozJ91h/rRiT57AeHD2nZPWuLsbket4r7Wa+PuX7rV9p&#10;Hjb5+X+j5xAfbPP4T8X6+LBOuzLbH3pymzL5iaSbsfYbmTL9WeMN4x+1cjK23KtMfiIhlJ+Ike/Y&#10;r2Ytep74idgxfiLpFqwt/6ETsW9hxy6JdA2kLqdns5ad/aAz80gfpnuTn/aHfpG15diaTR7ZAyQX&#10;6YavHlBL+nz7HeafVUEfzze9aayqhn6jojHhw0mdbf8Jr+Zg238iPrKr1W2/rJsx/dphxvCmHm7/&#10;CVH7T4jkn0l3ryW6jR2j26Ru5nf2n0juANl/IjbpUNt/IviEdJ9jjLv8EMdLyU/HW3Wx/SdMHnQb&#10;o9L/4ECXvqjnIHnhr5e70SZtWUO/cVG9Nsye5dL923EbaHrFgLPcmnqROCT+c+yTk6PtE1J5posF&#10;IP5914TOb2AdfC2ULsTOlf+H8XXjApm2LypT5shLTBb//Qsdfx5I2vi/7pZ0Mk7t73jJuWWdvo7h&#10;33m2eyaVnFfd0/XzWGczkPv1rJZebMyMOJ92i+vzEqE1FYuPNRad6Vb+pGtviFfSc7CLVzJ8iItX&#10;ov1RaPvC5680Bumrjd4p17p4JYOuc/FK7viLi1fS8vqyTktZ+yIybjAqXsn1nCc+SPIwrn+deCX/&#10;ucbFK7mE9PTdjSB9mP6A/PT9XTbExSuRPOcTr0Tc7cxEOPzSWuoZ6Pc8Fa/kKuRWvJK3SQedI3Mm&#10;6cL0yKuM/tCrXbySA69x8Uo+h68TryR+rYtXIiK3Hf9IvJKvOd+aeCU+7Ei8knHcfwjxSh4nPXSm&#10;zDWkD+NryU/Ht5G/4pVIrt8dr2Tz2FXF9NpYfLi9g+qzbjQOOvwmi+u5dDVEj+w4+mZ0oCaJ7CqI&#10;nmlEXzOi1+q89FpdL71W90uvtfR49pY+rNpnmL2LaWWhnU8dFNj12eqhdn/YZSj5tscWDUnfqPw4&#10;r/x1veTR/dJrLT3qUl5+I+8m+wXl0bsazF4p6I2ZDyF6ZKYM+dAr/WsoF3qmkXyM6KF2Hr3Wrkev&#10;tfvRay093oWlD5PjKAcMGw+j/2cNz8NhmfbmDbtD7bW7NfKRnpH0jeRn58nfrkceux/5LD3kzcv/&#10;+/XaZ2mvN4/tVcw3P9Z1pL2D5C63GqN/jyizvSw+G8G775BIHsnvsPpoSD9S/Q1EtmQn7oOpeY6l&#10;B9/OvjjdEk2HQ/ayWPcWZC+L5A+3l2kvCyNzlkbmLLNLOM+cZfYmyJxlthtkzrK0ivTwzV/67G2m&#10;0w1+g/zm7p3oWAKZs2w68xZ0qJLE2qMhe1lkm0LmLI3MWRqZs2za55Yy7WUxeAV8pkFiSfJWYsnQ&#10;hjUjXbU3Pzima5CP46jhnWXay8JvBpmzzMzkdxh/DDJnWdUS8o6zjZEPloznfjitM8Q3f/Rq5GPO&#10;ctAEyPxHcghkLwsjc5ZG5iyTlcgxpXkiuQjim5/c+rYy7WUxbRI8omWi96iRxObdPbG2gufBnOW0&#10;A+8o61Q/lhj9KBzcKjFoN+TDNz97Gty2jSPjBjtmznJ64zvLtJdF76F3lGkvi3Vrbi/TnGW2LfLr&#10;28u9b9Wp39Z1fuu0fPO3LKZbrMcYyze1613Gqg6jLQZxbGilxSCuWjTKYhBnLx+FLtg+YVRbomNs&#10;/UsWch5b//QruR5bf2VstPULfh3S471lmpM+DA6629hk57HWFgyeA2kbllx4j7UV4WxI22FUW6Jj&#10;bP3Jzyod/w5ZI7akdLTFIJ6eggs6Jyqbkg+2/vJ7ob5JlQdmX3Qc3ObuMu1FsPQO2LBronQdZI1Y&#10;+T7kj60/2Qby/XjjyQ8G10Ns/dP2hD93S4wOOU9Mt0Gf3W0xiKv2ohx6T7nnluzJeWzxVW0htv74&#10;15zH1u+PgM9sn4i3gtj6048hD/XRngcMbkNeGEd+i0E8heeGrT9zFCQeYvlWlA9bf/Yryv1Hbf2/&#10;EtPtfvr80bl+vx1jPy/Gv53vt/25jIt3SFTdd5/tzxX/9l6T02vjmL5roh0vaTHR9ucqnTPB9ueq&#10;HAiH0E92mWD7cxnZB8t4VNtEkwGcZ3+u6bMg+3Od1Ij72Z8rPZz0eF/EBjUG1Y7ZMeTP/lybyPUq&#10;7dm4+8oOmhFP+B9yHe/B+4X7YfQT+cJMhwm2P5efGm/pZXaAXTpr3abtz2VELuNVLRKlLcfb/lyj&#10;X4Tsz7XuDOS7h7j8e5Gu2qEdyUf19yvH8irkYn8uk4v9uUTpkamxkzZQerKdl76++UdczNyBpqZ1&#10;yTsV6I3N6qV4PWP5k47WBNq72u4x2x/T3/VRY7z/w7RtxxDr7aGyThMPZg9yyDdkx49RBzl/wdyf&#10;fF0vu3uM+8Xyex4pu6DFz364gvtPZr5N1LcHD1rbOaHznab1TOh6+Ujmy+KKJJvy5jH3itkN/Pee&#10;sneTPmWKscmBT5rdoHTIE2Y3OOmZx81uUH4CxG6QLIOyG0zmPMzMhNgNmm7zpNkN1qUgdoMlh0wx&#10;u0F8HekyxvIXkI/sBmOmGpt0fdrsBoNnQuZHlnSc5uwGl8HefPOi7AYidoOqAyB2g+xTXI/doKQ9&#10;xG5QeeJUsxuUNnvK7AZLPiR/7Aal/0Iu7Aa9B0HsBoNXI7fsBg9C2Q1E6o4ou0HT9RC7QenUJ8xu&#10;0Lv8yTLZDaqPn2LvI3v5U8bqx6c6Pvi02Q2yyWlmN6jec7rZDcIbIXaDzKjpZi9Itkdu7AYlDbkO&#10;u0HVPtyHvSA7jPRg8nnSh0FLiN3An0K+sht0h9gNkvUhdgNRdgMjdgO9J9kNBo+E2A2WrITYDaaN&#10;5HljN2ga8LyZHxl0Bc+b+ZHgYJ4XdgN/HpTdoA9yYTcoWTrN7AapLtPNblAyCWI3SC5FfuwGRsY9&#10;RuwGJ13O79gNSmdxP3aDJv9+2uwG6fqkyzeer0/5MeEmBoJfOdj8M9z4Qu1NsXPBt9e86Pg5c8vz&#10;ZjcI359VJrtB+Q6zTKbkwc8Zq66c6WQcO8PsBj6U3cDIOCX1I+fzxG5gx9gNynd61uwG2RMgdoPy&#10;EZC6XP45xE6QvYj0YXlH8pPdYCVE3zN5sBsYNQ768gU3HhI1npa8aodccWlnNpRbbQ7fcPOCcu9S&#10;NI5l5rTZblz4PSSOZWr6y1a3s3fOMVbflTbG+mWs/099BdEHYte+YvpBMv2KjQuNjK/ccbvE9EGc&#10;Z1zYeynXMy5cV5qxcWF0IenxrsOrSB8GD5AfjH8128aFJg/jQiPjwuT3L9m40MhzsN/zZFwYrZH8&#10;rO+4l3TU35STLgx+cswMTtu4MPMGRJ7MPpKH53pyxsaFRuQ2aly4H+c1LlzG9RoXDoWMC4MGyE2/&#10;7l1GujD9BPnp+CfyZ1xocv3uceHmcSVn0xVM50/9wo7Q+oU+C9AVGidKWsGHGyX8FfNtL+rwhhwX&#10;zrPjkg4Qv9zk1LnoTjs7qo4c/5qrKyLPzs7nia26pIz7WB9Q9R2kXcvOIF1YvcqxqiX54pcbkxwt&#10;6m5U5/LrA2R7blFQ33Yt6veVOfhNi5FpxN8re8Rii42ZPOINY+yI120cYsTvy4jfV+pPr9NHHJxI&#10;zYRDuiZSNZCYNNmB3Mf7Tq50TPVdZMexhZCYNNnOpE9MmtRkuApfj5/gk9SDjeXA7yszbLHFyKye&#10;yH3Ux1gF6cGqF5AHljR/vUwxaVLjFlqMzNgusPehieT7PBNi0hjx+zLi9xVdyH34efm3kR+0/PLE&#10;78vv8Kbbh70E4vflN4WHNkmUr+Z6/L5MXvy+qvtzzFqYcC1yUd/CM3PcE/k4jq4nH62FuRy+jr1t&#10;h4XGTDuotTDH8jvv0v8z98H4JaQHicftYmRmYHmDRHTiWxYjMz4O4vfli9gBjWpv9LxUlzZqaKzF&#10;2VTrqW2FOFl7IDvVrgX1o2Xx9qjeMtceTYZqj855x+TNdn/XWB1fboxt855rj8ZDtUet33ft0aXv&#10;u/ZIVHtkx7RHe3Be7VEF16s9+mS5a492Jj3eb7g36cPgBPKD8fHLXHskedQeiWqPJi+tpdoh/Z6n&#10;2qN7OVZ7dAzpqD1qTLpqjx5xzOy53LVH10K1R8ug2qMIOYjfaFR7pGO1R8s5r/YohGqP2kG1R8+S&#10;ntqf3R3TfclPx4+Qv9ojyfW726OWBe9ot6J9pff536yvzHT+W5n6yqrLPrZnlhrzkbH67Q+N4d8/&#10;cDZ2aDZ2kWeVPXVFLekr7Zi+smowv2Njjz0J6SurVkL6yqoy0qVvjC1wrLqD/DiOJ5CDvtLkoa80&#10;kn54VLWlb1Sdlbxi8b6Stmu3gnLvXrRuejM/s7pJ7Gqrm9nGq1xd/MaxZO3ndpx8YbXVzezRX1jd&#10;TC6HjKVTu39pddPIO3bH7RLrFnOeujD6AEjdLB212upmfB7pURczy0gfpteTr+ro0Sutbpo81E0j&#10;5Uv1/tTKKZoNHHnzVMzn+HHcT92MfoLUSX826cJ0H/JRXX3rc6ubxIswebzhkLrpTVttddOI3Ebq&#10;ZnAT56mbYUdI3QxWcL9sqANJj7roLyJ9tVENHP0+5EvdNHl/d93cPAZoku6x0Kckte039gz8x7+q&#10;JXXCfs9RviQ6v4Ea53GfPas6dYbRxtFebR4LdFUdz/uAP/XNncjb+uZD19k7qSpZa5x2+HdmU+09&#10;9luzqa77eo3ZVP1xa8ymamQsZsQuovOyqep6s6lyv9lUlR7tdEzpw9ROfzd2fB2eUS+x9Kx/0Cc3&#10;SAxaAw/BFlr2fZliSaX6Q2JIZddxHaz+BhJLqjQNS5okll4MsasNbg6JJVU9nfR5R5YPTN5FvjBs&#10;uNbZVKu+czbVLlA21brIJ5uqSDmMsqnqvGyqul42Vd0vm6rSo25Z+tDyg5Y/saRMHmJJmXzEijJ5&#10;iSVl8mO3sfJAlU+xpKy8Ox7qyk8sKT0PxZKy58O3YfnA3Le+QSnepDva+NcNJx6iHdizoB0oqTeB&#10;13wHf3rn20O98+x2P7hx3MIfbfydfOynsk6Mx408EyPj9WrOa/yu622c3fKfxnQlx4y/U8f9aONx&#10;Uc/SyHhd5zV+97je/OucvK47fUi+E5vG7mzr/3qM6GJ+kH/Ez/PSytY5P8/YH/Tz3Ot3+Hnu5TXl&#10;UdfnL8bfb5UvL9fG1xT6eX5+/H45P89WRf0f8n550X/9PP/r54n/w/+Dfp7YMVoVtE17F517/p/1&#10;89y7QKZ96iX5Xgv7ZPPnRD+RH6f0MCN98e/389yyuJb/n/l50i/tW/CcW/8f+Hm2LkiLeInEDpvO&#10;n/q443l/anSD714238eK7PPGOWfOtH2H42dNt32H55yFnyc+YTXzp9i+w9EDEJtusOszjudBbLvp&#10;F2ewXqs0Edde0dh251z7fEI+YRWnv2RxVoIZ5IOOX/FpxjhnyGsJ+YTFB7IWBNvunD4LEvJ9D3qx&#10;BgTbrhHbrhHbLjFjE7LtRsdwPbbdmqO4H9vunCVpfB3xZVr9Ems5d03M+YX8se3Gr55h+w6nT6Ec&#10;2HbjHVnvg2032IPyYNs1om+Jsu2mhz1t+w7Hj3vG9h1O7/gs/n8f+DVzWQ8kX/fkbGPNIa84xuYl&#10;5PsetViYkO97TdNFCfm+Bw8tTsi2GyxdnDCf96ORG9tuzXPzE7Lt1uz3WkK23Oh+0hMvf9FYEc1K&#10;yLYblD1n+w5X3Iw/Lbbd6NEZtu+wKNuuEduu3pNsu/H0s7bv8Jx9Ztm+wz0yLyRk203fNTsh226P&#10;gTxvbLsVl/C8sO0GT/L8sO1WKEYftt2a5axRwfc9GrQoIZ+wmm3eTMi2G733Jj6tezti27VjbLtz&#10;zqFc2Hbjl+EXjG13zlDiPrDvcMXjr1r9yden/BisQAUrelhrPyh2Wrbd/Qrq8v5Fx6vBs19a7KDg&#10;+88TGq/WrMB/FR0xurjaWHPhB07G1e9a7KAAarxqVDs1aIXzARUZr9ox49WazzhmvBot/MhiB9U8&#10;jd8sdbmm7ScuVtBhWWPNKSuNFfuutvXHJg/jVSPpB12+c76kIu2j/Q7zz2ojk0tuPmn/gnK3KV7u&#10;Nfi+MkceTK1x8X0/82wMEd1b1xjs3sAY/9vW5hNmxCfMKDlabGVjKCO2ICM+YeWf1DefsJKLIT5h&#10;1T/UM5+weFeID1i8A+mL88kPBrPJH3/3QPLgE2ZUP3Duj64/EPUcdB7+SrmZ+25TUO62RftAv9s+&#10;JnfYpdkGamyXeXFvG+MZtTfV9vhx5iibV+aLVmb7MuITpvPyCTPiC2bpbuYTtmmsvIZ+u6Iy5f3g&#10;vNIDTSbvlAPMJ8y7so2TsUFrR+37jE9Y5i8c8yz8LzmvZ6Lr8QnL/LXU/d6ms7NxVHco4hPWruA5&#10;tS9uz0h1M3uG99GhZs/InHaY1Qe/aQ9XL1r4xsyTCbNnZBaUmT0js+oIs2f4Vxxp9gwjdgF3jD3n&#10;Hc5jz4jdw/XYM5KnJ8yeEcyN2xg5rD7cGBxIfvoO5x/q7BmSR/YMEVub/1GXWuoZ6Pc8sWcEbyG3&#10;7BltSIcxZTiDdGGwEvmh917c2TNG+s6e0YNyyJ4xIeHsGaLsGSL2jKiM89gzvIlcjz0j+o77ZWur&#10;g9waEy8lfRj1JD8df0b+smdIrt9tz2hf8I4OKBrHwnu/l72DYPvexqp3Tjb7QLL1qWYvKLmuj9kP&#10;wlanIQt+FiJjSSM+XDovnzBdL58w3S+fMEtP42Slr3cw+XhjySfH2vnk7cfY9alDejr7ReXRzn4h&#10;kr4vkp/Oy36h62W/0P2yX1h69KN5+Y16R/ufZO/GP7S32Qf8RiebvcD/BMonrOcpzidMVD4i9gY7&#10;j/3BrsfHy+6Xz5fS411Y+nonN59gx5krjjf7RWbycWa/yCw51uwXmQuQj/SMpG/EfmHnyd+ul4+a&#10;7sd+YempLuk5icW6In7b1Ay+0UUPaby+eZzC3uhbR+Z0rnhO5/IWnG3vILzlTGP6RPYU/qU7e6f1&#10;5d2zbvVTfofBaojdMyjtZzKFae6TbKvOMcZeKzefsGz/JPWZuY8fIT5h4REDzCfMiE+YEZ+w8F+c&#10;xycsPBfujC1nMffjExYbT3r4hCVf7W/z9alvzzKfsJLx5I9PWHbOGeYTVrUa+fAJC/8C8QkzBjs5&#10;4hOW9c4wn7BU4zPNJ6y85VnmE5YZhvzUkcwRyA/jpyMfTF880PmEDYP4gvmZZM4nDGK7iu4sd9/f&#10;ldyn73EE8sGSV0mP/i67L8QnrOo25NWa+O4QnzAjPmFGfMLCa5ADn7BwLcQnLLywn/mElYztbz5h&#10;yavOMZ+wqtN5LviElcxGPnzCso+caz5hVZXIh09YWP888wkzak25jvEJi1050HzCkqeeaz5hqYMG&#10;mE9Y+DTy69vLvW/Vqd/WdX7rtPw1OhS0JR2Lr/9efqnL945LjNFzF5lPmHfqn8wnLFp7gfmEhT0u&#10;YJ4f/09RbYmIT1j515zHjh0r43rmXKonXmT9gt+P9Hhv/gjS1/t7eZCxevgQawtSyy+3tqF8/yut&#10;rci8DWk7jPoGdYxPWLjHRY7dIT5h5S/BXgcmYvdebD5h1deRDz5hwZ1/dvVd5VGbsvgyY2rKIPMJ&#10;S14+2HzCYt2GmE9YMBk5yg5KhFMg34/5JMP0SeSLT1jJuCvMJyx7JnLiE1a1Bz7K3xJv5D7KofeU&#10;e27hF9yv9d9ToXzCDoDyCTt/sPMJm8T1+ITFH0ce6qM9D5i+BHlhHPnlE5Z5+mLzCfNX8fzwCQsG&#10;Uk58wsL28I/6hNGGFIulWcwnLMyG5hNmxCcs6snxq8Q37hSYnJknhzp5b7jBWD7yevMJiy3/i/mE&#10;VZdA+YTNu875hInyCROPapuobsl5fMJi8yE+YeVDuB+fsPg5pMf7ytxB+jC9C/lBlq2bT9gmcuET&#10;5h0ROp+w7biO95DpzX0wfcz1Rn/Wdc4nbOK1Lp0brjGfsMy3V5tPmBG5jPiExe68xnzCsouuNZ+w&#10;1LbIJ5+w+0iPepsZSvqqv+3ITzweufAJM7nwCRNtjiAxfAOlr9t56eubf8TFuoWcDr95/M8U73As&#10;fxqH533CwudvN5ux+fviq1XV8DazKZe0vdV8wmIi35AdY4PWefmE6XqNT3W/mE5wjE05O4L7sTEb&#10;uU+UT5jOyyadzy9flrzRuZl/YEEbc1C93sh6ZE7eBlB2g2TLsabHZq66cwP1zMJPR9kzE7Wuwq7L&#10;69KTVXcPKki/U1F9KDN3gr2bIDvR2OS1e62NGfzn+6yNWbLz/U4fuhhKHxLVhonoQzovfUjXSx/S&#10;/aYPKT3VMaUP40+ON560cJydX7fnOLt+9FX32P1ZlFulZ9Rz1DH56bz0IV0vfUj3Sx+y9FTHcvIb&#10;1XZdSr4w+eNEN19Sfq/pQ8mFEH0k+wvlQz8xKh8do7/YefShpK5HH7L7pQ8pPdoaSx+y/58dx+4e&#10;b/pQrC3k+tgrlIf7U3cgH+kZSd9Ifnae/O169CG7H33I0kPevPy/Xx/Su+5U8K471xtN9bmJP9X9&#10;xlB1yZvxmOn72X6PWF1KbvuwMdbvwTLFycpMTdmx37/Ksf4kuz52xwPGzM/8zjgh++JkO07+wn2M&#10;H5JzSIffvfaP2vFG62nwnJK+1rlAvoOL9qfZFk9ZHUn+80ljOX6MM96MJ7J9n7D+tPzRx60/TfV6&#10;3PpTo56xjulPKx/iPP3p4JO4nv70pPVwWH3i8pMedSX8+xRjvPFU45K1kLpUOvFpq1uVZdOsrvnj&#10;IXXPSPpG+tPYy09YfxpbDOlPK7cjXfrTwdfDBfjqfgPpT0uuIh/eqZUHpsZSLlhaf6r1p6MvhPhY&#10;r3sD4mNdEiEH/WlMfnvqT4eQP4yfDulPB/3M7z/jC98P0p92fHmq9aflv7jnlX9usVacp78r3wrS&#10;n0ZzSZf+1BsAn2F9vK6nPw2GQ+qyPY//xd55QFdVbP//QOhFAtJCS4LSQYGLEGn3nAAiIAo8miIm&#10;WJAnzwKKjXIO1UpTKVJMaAooUoIgNZdepKjPh4pCgoD6RB8Ioj7w3fl/v3vfm4Sbqz/g/f9r/f5r&#10;6Vrxw2lz5syd2bNnz5497EfvR35B891S7U/Hg4ynkgCiP43PxveiP03fDl5tfwrdPDK+ZzG7edS4&#10;iVbD9/Ae6KX/Xi3+WQmrwEGlnNSeIaZnyLEpDMI/yx6/SvyzhOg3smuulPorRP2U82FyLXEcnoN/&#10;lrsTpAx5Eemyf9qodM+CjN/KfFQuGB6joJ/J65/VPKJOt4hqQ7a8DZKX9Orrcyh9Hs4LZW68RURa&#10;SdHbx6GAto9Vmdo+dm3W9lFhs7aP+zdp+yi5SdsHyfZBsn0MwHW2j9K4n+1jHcj2MQvpsX0sR/qg&#10;/4MtwoPLtmr76LNN24e1XdtHL5Dtg2T7INk+hm9WvgiyfewB2T5uRvpsH0tAtg8f3sP2we9h++iB&#10;97F9bN2i7aPWVm0fz4NsH5uQD7aPrSDbx414H9tHeZDtYy3yx/YRB7J9DN+q7WM90kXfI+8BE7Lx&#10;PNvHNpDtYwzI9hEPsn3wfrYPG2T7YHmwfdRUmsWZ2j7agWwfR1F+bB9v4DvZPsaAV9s+IKDL2/nj&#10;itpoN83wRzneBiKccjy10T6x66SATR/o5qSV+kB0moQPdgvjP9olPFMSXNXXmTJ8Z7Lvtl5O41M7&#10;kn1fd3esBWDPrsrpmDePxX1h3nu7kz0fx7u7O6m7kB75tz3C7FPw2evfzcnusDc54/muTnba3uRV&#10;GZ2d7H17k5vW6iD0HWmthL6ZeiPOYw2C+NKh/AOvIT0wcwrSB71dO0XftG5G/vD7e0uRr+bNHPs+&#10;cHBDJfVgHkPfPLNqh+ib3XrsFH1zxY8g9E2zDumh3tpvI33W3zHILxiftFf0TebPB31TyP6K5QfK&#10;cU/oBLy+D2tJmoHQ2814PI/fPbAF6YFufeXklbtEbz/TG7w71rnjN7wfejv2txG9XYj8CqG3H/w3&#10;rkNvf+wO3A+9vcwiEHq7WxXp4XsDq5T+p/E+toMGeD/WcoTzlasL5CrCuf9Cx6r/0cEm/O8cLogZ&#10;C/tu/tiuM1GFIv0vvBUHRKd1H/5QdF3E/xL/CyHatxD+F7xO/wveT/+L9M37hSnNDoqua58+KLov&#10;KXKBhG7M69SVeX9+/4vDyeXtS+OS5vU9iPStiOafEHnP5cTZck7XC/lftLpK/4vWl+l/UaBABbu1&#10;FYtyL4S/Vvj7o+8L5yvvPZH+F+verh/yv2gTda7xT/+LP+Ns/e+Ps5U/buXCApY1E3/s6xqinbCv&#10;M80a6pxWYmIuMXdmePz5tY65L8HxNcLcwjc1sBcfdMbB1R3ffuh48A3nXJl5spKyWjnlF6U0VlRG&#10;UZk7MyR0RpPyb43jRTJ9EukHj/+CeFxI/9RPNtMPnsOepkz/HPaUYfqnsOcqGGzxhTLzQ1tiUY1F&#10;DG/GoiKZ/h/F8oaNNXgRz21AvOppX9rsuyRWOBgcf1GPJ8c4vtTCjilTxPFlo4/ylUCsoKKMmYeY&#10;wOgDZ8ciTg/mVjGOy+hYEGuKKjqSTpU45aFaSpZnu+LYowvE3GRe//OwestOJFfZze1SosXFjIVu&#10;UiiknySFf7Nx9+l+7iTWJJjz/ZQ/dlGebiexaA1ZuzHik4NYk2CqdpBYtObxjrqf+wedJBYt9vnV&#10;+Eg/dlO+2lNZqa/EojUjkT7WJJjj9+h+7lMGYP4Z6eXNB9YkmBP9JRZtcFFvna/e1VXnq2d3VD6X&#10;LLFozUttdT937I8u++ROTZJYtIbEmgQh1iQEK3aQ2LMmAe9FfZP3hYk1CebW+3Q/9w/vhe8E7IJ9&#10;wZbYJ7c48oc1CZJfrEkIbrpbYtGaHnc61DfMfHwfubezMLgG74Hd3QwEsSbB3NtS2ayVxKIN1m6v&#10;v21SL2GwcX/lQJQ/YtGaww9KLNrg7X+TWLTB5x/RfXJJ1nWSdZTlBeatE/LrX2p1u0TZyD3IHy+z&#10;mG1FHRO5F8bp+46NyiHHQjyfOyayIsZEBaKmZRa/Imm48RNzyDR4PjetAhFpFYye1vGVmkajd3Io&#10;aeF8bloFI9KKieorYM7CHwTt2mRsE1+BUft2ym/itt4rHOX/SGgCn2h7JBkbj8Rv4LY4mEv8RnIM&#10;XwH/tgMSGy/z8H6Jjec/u09j4z3xgcq3e+EvQrn0Ct5HbsX74Ssg+aE8Yr6YPvf6DBO6sJwHQzpn&#10;hCjgmtuYiO8uFNMesjopJK8Tw23/828lznBwwTeoo44zqsfXGl/45AnhqHnwFUG8MffXbI3t/V2W&#10;xvb+EjHRENs72OyoxvY+d0TiiwVXgYgv5r4CIr6YEHNCQo7lN3yu8cFI5F/Ohyixvcsfh38RYnyD&#10;cr0G8sfrJJ6X82HSh4T3fexz2t55XGN7fwUua+G0/dsJje1d96TGF66M7xqEvcRK4ztB8ytog/z+&#10;y4kvBgNveTt/nMVfUZ7fh8r0pnCZLrmg8qrSzyqnBp+VOMNmEeLtYX/aYBbi2vVrhthqpyTOsBB6&#10;uxDj/s2f4DrG/f5xuB/j/s2+sxJn2F1zXuqgWwrpo68ZNTwozCpYQMb9ab0Kyrg/ZXGMjPszuxeS&#10;cb8Q6Qsx7jctf5Q4w+ZJEOP+zU+clTjD/mY/SZzhzefwHoz7g1V+VbnN78F4x8z8TejvE5Q4w5kn&#10;jMQZjl9n6TxTIvKBcb/bAMR4P7MI3k8eRH44z1QRxLg/63Nc5zzTXEvG/cEW+A6ML02o3NwHcR3j&#10;ctMI5DzTMkvG/e5exJbDuH9US9yPcf+obsgPx3ssD3DUp78oz56XOMNu/58kzrC7G+WHcX9wJ74X&#10;437TF7zqcX8B1IP8cSejzWfbP5eScXNgTTGhGVlEY5zcVkTKJRBbXMunAoj57MyUEjrO/BeeQ3nb&#10;114jTD17jcxnJ7xcRuazs2vFynx2YGiszGcLMZ8txHx2oA6uYz47MBX3V8Dc/kU8j/ns1J2lZT47&#10;/ceSMp+dXQ3v236dk7IT+cN8dsK/iuJ3iXeyKoCYzw4sQT4xny2kvZnHmM9OaFxU5rOzWxeT+ey0&#10;TsVlPttaifRQL63HkX/QHY/8geb1cjKf7a0AMZ/tnS4jdA+BmM/2b8J34vcLLMBzoH8N8gem/Ij0&#10;IJMTeoGYz856H+WEfjXwEIj5bCHms4WYzw68iXxgPjtQo4TMZwemg4hxkrKtpMxnpy8sjfF9NSdr&#10;PMoF89kpp5A/zGcn/KOszGdnbUb+MJ8d8F0r89lCyC4h5rNTF5ST+ez0MWVlPjt7QKzMZweOIP+o&#10;v+Hf+7+fzy4SIbuLRpXd1tBqEhvSHKqK9u7A7wyErA48VUWY2StOaI+unMy96uwLlZIZI95+HITs&#10;duMrJctedaYiyhd+Q0dByG77AAjZLcT3CyFzrePl4TcUImSynA+RMtuejHiAIVJm2+WRvzDxHK/z&#10;eSFktxCyO21lnMSGTP0ZhOyOb1VFYkN6r+M7IKu9svguyuyXlF4BpAvZLd9/ObJ7HmV30YgyLRaT&#10;CnndE38cvxQDrQTL8sYmit03sLlGLvENcj5Erpvi9Rxyfg/PhXQOmHeoWxWLeF/xqHpH4K66Usft&#10;DfUkbp3bsYG0Gc801LbjNRYGnKbioyiE3iGk7jfyRsmnEHqHEHpHdjLOI25d+oEbxEcx9S7wY8Rr&#10;md1IfBIDryB96BuB+ngfuRXvh94h+YHeIWT602tp+iS+X86Dv693XBqDkzE3o/WRXnZrtSnOaCl0&#10;tySJbdy7p4XYxt2LN4lt3Op8k9jGhbRt8Rh9ZNZ5XEcfmd4V96OPTFmUpD56A5EeZE5gKtIH/Xva&#10;ClMm2dJHJhxzpI/M8rVT2/gRkLZxEukL0Uda9ZLENm51BNFHZu0AYRtPX3Sz2MZTxuM96CPNzFYi&#10;o+V7ILOtz9rIccLatmIbzx7pF9t4entb+kjzDvKBPtJaC6JvtF/Be0F/PxB9ZNq8ZOkjUx9APtFH&#10;xtezpY9038J30AYbKjfrHJ5HH+auA9FHZiaBsI0HHvOLbTxzMe5HH5mZgfxQtrI8KFufQn7BzHEt&#10;xTZur79Z4/OcRvmhjzSP4DvRR1pJ4FX3kWxv+eNVtkYTa4w/tjfa1tje7H/2gu24jhM43DWXiMks&#10;53NiM+ePAZmKxyPbrj32MfFn9Qb9NYfUme2JA6UOk/R39Uan5BJtV54DQ/OgaLv5Yy9GrcMfPqO/&#10;yXNPaR1eOUzr8O1PaB0+NVTrcMuhWodJ1mGSdfgkrrMOt8H9rMPThmkd7o30WIdHI33W4XXDhSmj&#10;Rmod/miU1OHTZT2pw+kDQdRhIdIXsg7HDdM63AJkHX4PZB2e9qTW4WF4D+vw809rHeb3sA7vflbr&#10;8FvwW0GMqeyHR2gdbjZS6/Ac5IN1+C0QdTfBwfvBtFog6/BUV+twL+STdThupNbhGfgO1uFQuVnH&#10;8Tzr8BKQdbguyDqcOkLr8Ezczzq8APlhHWZ5sA4/iPyyDj/xlNbhpU9qHc5C+bEO34PvZB2uC15t&#10;HR7NOpw/3uVG1LsV+GMdLgeyDqdeHI/3lHZS9oAL4YMwGsT8Z+C6EB8dJ8cp/xgr85/pPUHEpxCy&#10;fp4drfWThGyV82Giv0z5J+7H/GfWNKSD+pBwF9IF419WZm0BMf8p+ahcMI9sDs9/cv/KayL6ozIx&#10;0ex3gSFTJS+pZabkEv2KHMO+lvbL5GTa1xJ2g7Cvpc0EYV/zdwLRj1iHJwkzb1CmT5go/Ur6sZeT&#10;aV8T4psTRr8k6QuRvhDpp/wV55E+4/Ix/ZQSINJPXf+ipJvdSZn2xgtyHP/L85J+6l9ApC9kv/Xj&#10;BElfiLKU82FCp8y6gPthv3NXIx2Upe0hXdBdgPexbPsjv7DfJSwDYb9La4LvgP0ufv5E6I6IyxAE&#10;Yb+L7zcJc0wFncz38L14zrsG5QCaRSg/UMoT9jvhFdvvykT8ZrExqVZ+uZfw8WvyrYFHX80lvlXO&#10;hyi6Cq7nEPKO1y/VWWIj3lc2us7SZqboLNgbSsowfvXr8q0JU2YJs7rNEdpN5orOIsS3C/HbZB+Y&#10;LfkU4rcXQmf5cCXOQ2dZ8RSIdRVT2oDQWfxHkS51lDtDXIT38fhHvJ86C/NDnYVE+qlfTM8lvl/O&#10;g7+vs5SN+O5yUWO3WPELJXaLEHbShEYLJGZLesN5GsOlYbqMr1JJ2EmFsJNmd0+X2C3Zc8AhLRDH&#10;E0TsloSueA7yNn2fMtueL8epK0HEbkmogfRhJ81+EUTsFjcbhJ30knzATmoNXiCxW+LH4jnI19QH&#10;kR6YNQ/5AFNMWjJjt2S7aRK7JdUCEbslPfCGxG4Rwk4qhJ3Uj/zKHl1D8T7YR+V9YXLPrkoLJXaL&#10;VwyEndT79wKJ3ZJ2EPfDTir5hZ00/hYcI3ZL4DPki/I7OcSiyB/l+AN4D8Zzdj8QdtLABeQHtCqk&#10;SewWbMIi9cjrhefQltyeSA/0V8XvADtpYAmI2C3+pEUSu8V1Qe7ZRaJeCSkL+LuReRYSXZmdtFxE&#10;/bg2qj3S+mGxvCf9xbdyKO0L53PtkddGpFU+alqBDSskjYTbl+eQafB8blr549RF07E8d7WmUT0j&#10;h0yD53PTyh8nLJrOk3pondSp7JXvax3buVZ0ntQKa0Xnybpvjeg8CSXXiM4jhE4ihM5TZgCuQ+c5&#10;Uwr3Q+c5+D4InxbvdaSH39ZajvTBzL3rhXcs2yA6z4reG0XnKWNtEp0n0BOEziNE+kLoPOnPrhWd&#10;J/0FEDpPmT0gdJ4zSUh/F2LlLQah86Q1xXvQ9uR7wIQeeB+4Yst60Xlia20Qneex50H4tKRtRD6g&#10;86RvAaHr2Dfi/WDmtSB0ntNrkD/Ytj6sDELnWf7sBtF5stYhXbbJULmlZ+F56CRZW0HoPO4YEDqP&#10;VwNciTVi63E/dB7jB9FGpDyo6yQiv6CL/NOH2m4HwqfFOoryg86TNhffCZ0nYQx4tTpPTIHR0eKm&#10;fYs+50v8UeepBIrOs2+bxMBJqLYtmWsKTa+t8p3Ws1uE/nWZwuzPNiczzjzJNYVCyGK7VUB0HSHW&#10;FAqxptD0wXmsKfSmgoiBY/aCWFNo6iFdxLzx3lWax/E+HKfVRT5gO0tlfmBTECL97IY7JH0h+wRe&#10;pwzQ6bFIezl8LypFtMvK0fWj9z+SdFJ7f5hL6kc8pn7UFqR+VAakfpR1UPWjKSD1o0Rl5rADcpy+&#10;f7/qR3VB6kck8inxu8KkfsR4XtSPVoDUjzyQ+lF3kPpRARDpZ0/ZK0w7uUcY3xZEH5k6a7fqRyTL&#10;IWlXLlFecj1M6kcOnqN+dBFEe7R3IV3Q/Q7vAeMX7lP96CeQ+tHTyDf1o3/uV/2owwHVj+aD1I9+&#10;w/fiOa8Xvh8036N8wADLk/oRecX6UeVLfrP69u/HAYnmp3E1fijl72gU8kOJu0o/lCqX6YdiWRXs&#10;KlYsmhvHynH4+6PvC+cr7z2Rfigvl7wh5IdSNSbamvc//VD+9EP53++HcnmxysSP4xnMp/aDnwbi&#10;6JkmIT+Nwt+Jf0awwwWh+VuMzK2Z7KIy12Z6lpK5NzPpGof7PQixRlaPsSa+LK4fxbxmRdy/Bzbz&#10;qgWdVauxpv4t+J2gnzfut8JgGfiX4Di44aDd9FVb/UqwtlfyVfVO9S8JE3JXzocJ3/zgL9grHmt7&#10;g3/HXvHQS0ylb4TBtDN67PvVzjgHH4q/Y5915MesK4D8YL+lxBjMk9ZTMt885tre/bheG/PJXYI2&#10;1/YGL+L5JO5lD/8Y6BWmKPINBrch3zyegXLD2l7J1xWt7Y0ZW97OH6ssml5qmVoyp219XyWHoo/i&#10;fK5emj8OWTS91FoDXxOUt/VKR51LROwFrkWw3oVPCOZcTeJNurfr3U1lztUiaYsjoZe6JXEdeqn3&#10;EO6HXuru8Uu9sA7e4rCfsobfITR9+wrdh1NkTzPv/ftljzM35iHZ88xa8jfZc03I9HlMW9xnbZTd&#10;2sqcq9vFljlXb287mXN1OyHftMXN6CJzrPI9+N2t13rKsRfbV+ZcvQb9ZM7Vu+Ue3dv1G+SDtrjY&#10;VOQLsZ9HDhaadOQHeqm7/kHZ29Xbc6/s7ep+Bp8aru37qI+WV7jcrAG6t2sc0oFeaireI3u7Wr/c&#10;JXOu5hDup15aEPlB/ZDyYD2JRX7JW+ADBL3Uqt5e5lxhn9a9XU/je2mLKw9erV6Kvi9abLJo9cBb&#10;94J8l1dnvNAdPlrrweCRWg+OPqX1IG6Y1gOSvxPJerAb11kP6uB+1AN/u9FaD3aOk9/dqob0qb+8&#10;OFHorzBV6kFg/atSD/yp07UeZMzQekAyfRL1wOvsKSeAGJ/4x42WehBoN1bqgT8G+UY9cOs/p787&#10;vwf1wFv8kjAwcKLUA/unSVIPAqOnSD1weyAfqAfeQJD1oDreB5p3kR/Ug8xW06Qe2NtekXqQ2XmK&#10;1AO3I74D7San3I7iefxO7mCQ9eCvU7QeHJ6k9aAT7mc9SEF+WA9YHvz9v56gLDBe68HDY7UefIby&#10;w/jEPYTvRT3wBoFXWw9kj99LY78VsxOi2qhgExF/HqxxEn8et/0S+b281e8I3bUZQuvmteLPI6T+&#10;yWPox97ylbmkLYHHsFHZrUDYqAI9Vog/j/3QcvHnMd8vE/8d64u3lSXxPur7rfB+6N+SH+j3QqZ/&#10;bK6mT0Luy3ky+vjEKm8nXLauG00XvBpd99t3G4d03cSr1HVrXoGuWzNH1038H3TdcL7+SNdNHdwk&#10;pOte96eui/hOsqfxn3sbw4fz/6e9ja+7pM0Xs6+P6gdiFmXbvu6OE9wP3Q1+IMHnDmH/Zuiif4cO&#10;Bwa37dLj+C02/UDMNxtt+oGY5e/b4sNXdo1NPxBT+j2bfiDB4qtt2SP0uQxb9ggl4QdiSMxHmUYL&#10;c0mdledDpP+HmbzHDlPOrz2i10k+j+s5hM1Gjj/2OcH5e+2MCbD57N5n0w8k+K8DNvcINcc+ssX/&#10;Y94/hMFhn+txItKzoRvz+y/HD6QD9Yj8MfS+LBBlj9215aR/MNOqCt2lNaWfd8/XUX3PbiT9vDl5&#10;o+6xS6Kfl2Osi3ZxneuseX8G1lnzea6zlvQ4TmD65PHiqqd8gnEEr5e7aPN+M+KMzedNk1PYU7uh&#10;kunzGHZPXuc6a97PddYunpe4M0yP+kk4/yTHD9BthO2r6R62L8fLnrbmk5qyx655+nrZ81bI9/AY&#10;66LlOtZJG96PddOGz2OdtaTHfp/pk0NKK7Evtlz/qrDeP6ug7LFrfrY0PZLpk1hnjVhc+n7e/xvG&#10;MXz+PxjXMD3mO5T/UL+ovWOe/1/q6pznwgL+1rUi2k/tqDY97/rndfwxe0wu0edbPIbNzbQCYXOz&#10;Ro3WNQuZnq5ZKORqH//ScKFp/KQen3lM+/zdg2XNgkXS5rY9NZdMn8dMvzDI9F+Ezg2bnindX9K3&#10;JkH3pg5Roo+mv7y78vHbNP3eHTV9kum3a51L6hI8HyZ9m6fiOdj0zD09pI5Ym3QsYw4N0Dqz4EGH&#10;c57W9Rg7cM1Cx0fwGxR1zAdDZM2CteIJXbPwKnRk2PTMoGc1nRtHCt3zqiNLecKmJ7xim17++Iyx&#10;BfOvWfD2Qb87jBg+JObirMLpypiZyoKvyZoFi6zdGHGaQczFWTNfkzUL1vZpsmbBOjNd1ixY4/Ec&#10;x1tjZyl7zlFWfEPWLFh70mTNgjVinqxZcD+ej3YLO3XefGAuzvstXdYsmLvnSrvGHKm280+hf7O9&#10;d31V1ixY3abKmgWrx2RZs2D9Bfo19lEQbkR+eYy5OHca8o25N68K3kvyfWFyLu7dBbJmwRsKci6u&#10;OYg1C2YS8oe5OMkv5uLMIJQP91HIwPegvXr98H3kozOE7km8ZwtiBW0CMQfntZqsXAhiHwW3Os5D&#10;rnhv4jnQnY/0yE3ID+bivF8WyZoFt8liWbPg3g79l3NxJPVnknov88+6etVzcfljHp6A/P4Mf5yf&#10;8EF3tBLwV36zlveSdUJ/zTUiXwMjMkQe25+uEPnsjVsOuYlYPyTkkhDyldcpX3k/5SufF/nK9PDd&#10;kj757BY59nfb7jAueWD6TozvMCd5ZLfDuOTWTXsdxiW33gCXVnCs07gPNIfBn8o6dl0wHu85tNWh&#10;L6w9HukhLrn5V6b8LvIe/E7WkA36e3VdJ/LVW7JW5KtXeI3IV8/3nshXIb+Dx5Cvch1xLOR+yFeP&#10;z0O+Snqs7ywnylm+D5T3Iy655AdxySV/iDsu+UVccsk/x5f8HhLfx7jk8r2ISy7fj7jkLA/GJZfy&#10;Qb0P/x5R5HjukpQ84pv/1AuM71Q3Qo5Hj/foFfqHjPm8HZ+qnDtyWH+r248KTbeTQu/jb2XMJ4R8&#10;ErJOdjqudZOkfCYx5gt88pWM+ezvj8mYLxADwi/BnZAl8th74ohyId4Hee19gvdjzCf5wZhPyPSH&#10;H9T0QZl/RX7FzqXfHTknZUXGe8w73okcz0UbE0XecznrbDdc0yw05qt/lWO+Blcw5mtgxaKpcn6D&#10;+/T+0feF85X3nsj5Dd8HzUJjvoYxqUivJ/4oE4qBIhN6TrQl3uVvdXMosmjKz/4w5Xqgbtsc0i+Q&#10;z5H4hfAf/APzxy78FfLn+5AMylkHsulTtQkP26G24B1rbNokzbK3bVkHMi3dlnUgxWfbjDdmSOpG&#10;JPS14CBchy3K1Mb9sEUFT7xnc67cnN6mtuuO0Ichg4Ix3ygbnoeuiOtbjeqEDQurjvpRUdVRSaZP&#10;whZlCqyyhT+CsEUFv8U4AHPl5utNNufKgye227RFBUfvV5szv4ey4pks5dCvbfoHmsXf24yPYo6e&#10;tTlXHkz82aYtygwBaYNaVATtDtyD/NAmebyg2KLMCeiumCsPFjxr0yYZPH9Syytcbt1/tWkrCo5H&#10;OrBFBd2zNufKjR9rOVde4wQN7octKtjnqNqsWR6QlcHH9ymzttu0SZqXNtucKzctMN6BLSrYBOMb&#10;2KLMM/juq7VFoUpddlzD++tLH2QNjBOaMbGO7HW7oYyUi3WgipbPMRBz2aZ4guoet+A5yujPbhB6&#10;PZs63OvW29AMtvwWiHHZwmFcQ6t3kuP7CrKZxDoQIdaBWPVxHetArI9xf4X6kMV4HutAvIWNRDfy&#10;uteWWNVesIbDdSDuQuQP60C8dhVhI4x33K/KIa5vdcdqWhZyC/KQxDoQYR/Ity7XOtzr1htVyeFe&#10;t+7KqtBloHfekYjvQd/Yp67QpCNfODboD7jXrdXVgXxEOp2aCw18mySuodtE+7wq9YTmvlpCt1tN&#10;letZ8VhjVspxH6kuuorVvJrDdSBCrAMRYh2IVbu6w3UgVhGMWRDX0Po6weE6EHdmLYd73XrVMTYr&#10;DxvnfJQL1oG4SS0dH9aBIC4rygU61wTkD+tArLvaOdzrVojxrxDrQLzKjsO9br1prR3udeuVS3K4&#10;161VsKn+zuHfO6cPUwEf5f+/2/fFxHCv2/xxDdtDxiSF5ExiWK79ZZCs4TNfP4D27jim3X2yZs96&#10;KFVojvXT4yl9ZQ2f9URvWcNn9e0pa/hMsb/IGj7ruR6yhs8UArEOxNreXdbwCfn9PMb43arUOZcc&#10;X/B8iBz3W7vvljV8pJz/cmAu+TzPh4nxvxxj/O927y9r+Lz7MbeB8b/7VIqs4bN+xHdg/Yf10b26&#10;dm/9/Xo8FenaOM/vv5zxv7TZGyN0icYxqTifr694fYT21ROG5JLfyPMh0pfSwvUcso/A9VBfMRr9&#10;xbzyduOI9zWJ6YbxTHv8sW/KiX368lStO6VfELqzx4mM8FqME9lgbcF5ytC9IGXEPS+rbBiJ5ygj&#10;dr4qtMdhXAMZEViLcQ1khH1qhsoIjm8oI0jKCJIy4jSuU0Zsw/2UETPwPGSE3RDpPQa//DGTRUbY&#10;n78kMsLfEO+HjAgMf05khP+D8SojziGflBEkZQQJGREw40VG2HHPi4zIbPqiyAivwESRCd74KUJ3&#10;KfIDGeH+fY7ICM+aK7LBGzVD6N4GQj82cdNURnyD5yDrTUnkD/SPQXoY4wY6oVwgI/xlkV+MZ6xh&#10;L6qMICkjSMqIH5APyogjL6mM2P+yyAh/bYzHICMC374iMsL/NsoFMsL/5OsiIwKdZouM8FdH/igj&#10;ir6hMoJkGyEhI+yv54iMCCycJTLCvm+myoh+yD/14fDv/V/LiEvjEubVjyL1v2g6VOQ9l6MjTn6k&#10;RUhHbHqVOqLvCnREX46O2BTt9I++L5yvvPdE6ohFGySFdMRm0dv9/zUdMX8MvW+R/0g/OlN8nS3r&#10;zktD14JtJvgobLbsK2+ETgMGW4X8FBIK6bpzEmMWQ2JMYapCJwoTYxY5xpjFdIZ9EPNU1M3oS22K&#10;/NPmmCVY9rjEvTB74FeAsYp5AX4GZCe8H2MWyQ/GLEKme3y+pg9SrvH8H49ZboqQd81jCqG/+hXf&#10;TnlXBbQS8JdRCfnvBntfdeWCRKepr4tj1agl32WllVY5+2qcskR9tBufY41uqcfDblH+fIOWw8qG&#10;TtPrEL9zR30nY20Xx2tcz8k4c7vjza7jZNTrgX3Jazmrsns63oWakHN9ML+Z4KzqfCdiPuD9iI1k&#10;8T2g2VdRjweXd5rG4/zD5Rzfq3cqB9zhmOtx/gfw6wqS7/B3cFyrw4O8vTy6d7FD5o89txFFsAJ/&#10;LJNyoJTJ049hbhQy7ptHIEMwZ0PfAawjsTb8VVn1fqHpmOIwjp6VjH4d60iEHF/e2E3LjmQfxeth&#10;0u5OXwGsIzFdHhBZaz0yWGj+g/ewzr2N9zKOHvNRuWCeucjwOhLqvC0ift+kqHFKvbeflzTdKhOF&#10;mQuniP3E7ox+BfaUzNOQg7CveMmQ67C3CGm34DHsMbxO+zfvpz2cz0ucUqYH+Snpg64zTo4z13ly&#10;3as7Qu73jjwpz1tJT0h6QqQv5PtwXd6P+yU/eJ5jJ0kPZRHOvxD9q3f7S9rPDp2o9pOK6CdgT7HW&#10;Y/4d9hWR57C3CPkeynfYz+U67OcW74f93OLzsJ9Leui3JH2y2ATt106OleuWM0bvn+uJfcea7mp6&#10;JNMn+T5e5/t5P/PD52HfkfSYb/4O1A/yVss8//5j+3lSxG99c0wqqmqkruRdmK/1bsjcXKLeyfkQ&#10;RUfC9RxClvD6pbpS/vhncyA7puCP7aQB3s124h3c7PgQB064D74FD290JA5cxjotwwVrVDfosFp1&#10;g3tXwV6N9Vi/rHAYB84/cTlsv/hNPnvX8T2H34hkHDiyQ33HPxbXEQcu8DnuL9nM8TfG84gDZ4oj&#10;PZblg0gfNCPwPpZxZ7wfceAuyddWnL9zoyPx9O7HfezzT78nNEdX6vH6d52mO/2O5b2j6d6y1GE8&#10;PaveEofx9ITMF48RTy/w4FInYzBi/598x8nwoOvci3xOQ3seu0ramNUJ+WI7Xoj3ge4I5Ivxm1le&#10;jN8Msry97ttzyL5DrlN+5B+NRKseNIFYVxIDLlq/fDV6x70HWob0jv/XMeDoe9s6R+9ohWqXV6eI&#10;zHs4X3nvidQ7Dr/YKqR3tIkZhPp8d6hO1wrVaatZI7F9WHcXVhtI1YP+phswpnztLT9jNJqSnt9n&#10;YIupdLvfNxR1pO7Nfl/zG2HTuN7vu1DPsQJxft831yn/U00obevDt/xh+rieFse+KnWxB+oav28C&#10;5Mat//D7ymPudcY5v28+xhUXy9j0t5f80O9+cGc5NrNTbV63tj9q835zapQtz9tjbaZnkUwflPdV&#10;mZVDH/ODY9+AOo55Y4btK473LnnFlr2DVk20fcfwnhYT7IzJrR3rsaftDAs2skfvt1cNgf7Rr4uW&#10;S7h8cmQXqmHOv/GPPIcLcFTezh+vrD3KPClU7omhcjfHf9C585LQjzh3vgP6EefOy0L/4tx5AdiU&#10;eNz/gM6d18IcNefOf9ihc+d3bNO58y5bde684xadO98R0LlzknPnJPvgwStzCdko50OUOfP9h3Tu&#10;HGTfbc5/l0s+z/Nhcu6cx5w7z/5U586LHNa584Zf6tx5PGx1GDubrK907jzjaz1OQbo2zvP7L2fs&#10;jCKOFk/sV5Tn96EyzbF7Tq2icu7hssoKJTT+zQuFxAcveBE+q/2a4TeGfY92TxJ9mpB2zwO4Drun&#10;ewvub4+57UWYE6bdc2msyrfecUrMj4mc61RP++7XbpC+3M3yqd1zXHO1e5JMn6TdkzHkyAbF1Bez&#10;TgnxwXPfLK2+mLWQb9g9zePQ8Sjn+T3kozWE7veJ4oPnFq0lPnhuzbrqi7kN+aDd8xTIsXrfm5TY&#10;x03sntObiN3TXdRQfTFX1xEfPLMsUcspXG5f1BcfOXMe6dAH72wd8cEzH1+vPnircD998I5W136O&#10;5cGxMMa1wpplxQfP/FpafPDMgRLqi/kBvpd2z9P4/v/K7umP0Aus6HGhG9yn+uysAarP3g39k/rs&#10;I3crD/RWffZCd9Vnz3dVfZZkf/RVci7RFiyeD5NtYFYP1WeDfaQeWIn3CM0KvIf94D14L/VZ5iOq&#10;Pss6bUV8S4Ho/oT0c+yMvr/fBIfrndzksfKbWYugh6FvN28M0eM5Dzlc72SBXO8kZJ6XD9O8k1jv&#10;JMdc7/Tak7KHmjXgadlDzTR8VvZQM9ePlD3TvIXQS7HOyV2P94Hm5Qli/xG/S9rOmC+m/8akXLLs&#10;eJ5UGZlHOlJSsv/OH2Mtql3q5Dz9roGvC92fXlO71JTXUMawd1SZJTTXgbRLrZ2juswhPIc2g7WX&#10;QvvIIrVLxb6ldqn2i9UudXSx2qVI2qVI2qVuxXXaparhftqlzuB52qXGL1C71BdpapdqivfBdu0f&#10;j/zRLvXJDLVLXT9d7VK3TUM5xCEmLki7FEm7VF/YdWC7tofOVLvUS7DTwHbt3TVX6o53NF3oxixR&#10;Nlymdqk7QcYw+vQttUstAmmXGrpI2p5l47vZFu9H/kD/F0iPdqn5yCftUg/NVrvUAZQXbdck7VIk&#10;7VK3zFa7VHPYj2i7rj1X7VJumtqlnAVqlyqEcqFd6iDyB9t1YP7bapd6EvmjXSr1XbVLkbRLkbRL&#10;+ZepXeo/0CVhu7Y3Lla71Grknzpq+Pdml6p15/f+/weXabu+NO5eXt3ocvSnyHsuxy7V/Ia2If0w&#10;5irtUoWuwC5VKEc/jPkf9MNwvvKWQaR++O53bUP6YeGYvkjvNvxxzFM0pKdYj72h+tStLcQeYw0q&#10;prSatRF9q1tX1fM+i7d9P0E/vGGC3o/Wru29cIScKxJ1jbupbmz61QjhV2PMaVtignI9Co/PZdq0&#10;CwvhVyNkLFDoPxmb4SdwcafNNe7m7Q9srnE3Br577Dt/gc8e2eqYst23Nte4mzJIH2vczRfnba5x&#10;D96EOUHYeS7Jx4ctHXPknN20FOYIU06qfrzg70Lsf6q8bpPNNe6mAeZI32qDeKvLbIkF2mKJTb8a&#10;Q8KvRgi9IehAX4Mfjen1k5LfzWNyBPrIRVgnY1/rmPegi8Cvxuz4zZZYoHUu2BILlPllLFCun4Ff&#10;jVkHfYrt/k58H7lkv85BjoZ+CDu0OYb3wa/GfP6OcuS7Nv1qggOgF7KvGg/9DAwOO6s8FrQlFuiJ&#10;GPGrMX2LiV+NeaWExgIlC8QhbiQIOS/5pry/VCuO3Jjtkjabe8B5ivwxx2zMUTTDH+thOJa91a0r&#10;7GMYj9zR1WEse9OpvdrL2jZV+9nD9YVe++vR//V1vC3xDmPZe22rOhLL/j+VMXbv6ljk9I6O9RDu&#10;CxOx7K3f6qLP7u5YCUiPvLWFsn0rh7HsuY6EseytE1jfk9EZ8jzZYSx7kuMkIcbeVmobHXsPw/OU&#10;ay81FpqHkD6PE2vq2HtZde2nbo7TsbepqGNvkmNvEmNvb0ScjL29p2rI2Nsbep2OvVfXk/7B8jcR&#10;mp/xPv6ei9rI2Fvyg7G3kP00y49kfmHDEMKGYZ7D/YxlXz5J+5FzSI/1CH0h6Q6BPRM2DG9ObbFh&#10;uLvwftow+tdUGwbJ/JKwYbgZuA4bhpeK+2HDcEvjedowAg31e4cjfbbHN5Ff9tPJeD9sGDn5ypH6&#10;eWpJzrmcfxTAJFfOQfgfC/CPy423Zm0cpHrKkv65ZPnwfIhiM8L1HHKeDddF7hVgFi4/3ppXaozO&#10;Je8fpz5CJ5/T36837Hv83fq+IvQOQ0+gDyNJHyGS7av7lFyi/ckxfYS+nKw+QliXQ3t7oCRIH6FJ&#10;L6tP0IgXle/gfbC3e1/i/bC3S37oI8R8Mf0iz+QS3y/nWQ5auJDl4VIO63H5463Fos0WCrXbpFD/&#10;4U1dqf6SJOS4tXeZcjf6fR7vmid6lRByXUh/yf7z1V/yBegdkOvWewvVX7Lzm1pvoKdJ/YlbquT6&#10;F8h1axLSh1y3nOXqLzljBdqdD+v68+QDct3bAhsY5LpJxHNslxlIFzRzoOeR5eapv2QF6D+Q61Yl&#10;6EPdWjpWZehTkOtC+kvyGHLdvWu++kdmQd+BPJf3hQm57j2+Uv0lW4D0l7wIGx/9Jf+C/NFfkvml&#10;v2QjPE9/yaffkfaHvXWUzVBebI9L8R76S44B6S/J+UryryD9Jb9CeaI+eYPxHOg+iPTIMfh++ktu&#10;zFB/yZ/fU3/Ja9eqvySJeuWRqA+S//9Krl8ahy2vDhKpY0XTUyLvuRw9rPgkJ6SHlbxKPazUFehh&#10;pXL0sJKo63/0feF85b0nUg8b3Tk5pIeVjr4n1w3ZqlfNWqH614FZymr32QOr/GBbqbF6PGWP+pR5&#10;G1Q/W9Fb9bMVP/l97Zo41oqOms5to5QfL7LlfN3defQ26m4QblAwo8Ui+xbfm28+8dlCIt/Mb8VV&#10;vjWKlXpnSldSXltLWbGhzieSnE8kUc9MTGIuqV/wGPLNrZog8s3tXEPkm/tMNV33Ngr9JuSZuauC&#10;cn0ZZZUSIt8M88P5RJLpH4R+EyLlN8+LHP9d+XZNhN5aJup8k9Wnl35Xs3uEbqcHxCbkvfZQyCb0&#10;qNiErPFDxSYk5DwKjzHf5GY9qv7AuD+D6zXwvKzHYHqUS0yf8mjMbUL38Q6h+SY7NN/UMjTfhP4b&#10;6SF+os7TkDLf1FLe79W1NT94nvNNkh7kQjj/QvbHc+9SeXoCvjD01214r87vPPGAzvdUflDnf0h+&#10;B8n5Jl7nfBPv53wTn8d8k6QHuSXpk2W7iRyz9nbR62Nu1ftbdgjNN7ULzTeBTH86yPkmXud8E+/n&#10;fBOfZ/6YHvPNciJzuqlL/xFtQkHuWECdoUzEbx0bNTaSF4pHb301SuoUyTrE8yGdAPpsbERaZaPG&#10;IbV6z9LfF+sB/g97ZwJeRZE17KoEMAgiyhZli4BjXEaiokS220EU3HFHRYyYQXRQoqDiSl9AQNYA&#10;YUcIAgqKGsUFRW5X35nR6IyKGyCgREVFVIiCiIre/z1VWW4gjs58/8z//N8jz3N5U13VVaeqzjl1&#10;urpvXzu/zaa67wvLc/nyvfHxE9z3hY8mPmCvUgllPITsVQY++exVelmUZ68y2DzF7lX6/alP/P/K&#10;2U4fj5pvGTzJusC8e5ctdvcd97LeyX3Q81lHRU+E1G/JHqWS51yEbafYvcogY6rdq/RKp9m9ymAB&#10;7che5Usz3bhLf2T8T59n6aXOt3uVpoD1k2c0vVYL3V7lduRgr1Klsn6xj+M//7Dl8LMhz2hG1i+x&#10;e5Xm6kV2rzLyGd9rkO+Nf8z6JvZQMW53cX6LFrw/ALJXObwO9cr7jG5bYPcqh39KefYqh++d69ZP&#10;GQ9ZP0cir3D+dLtX6dcttHuV/tCpbq/yFvrLXqWqDam/Bn1KCoXQIBcXVVOvRfZ9Rvu/2032q0vL&#10;96w7VMRHp29GHp6NFJ6ZlTP8s/eZJ+7pHbuRdR5/MHh9zokHRXLUbe84nYu8YekfHVTS6uDQ150u&#10;1nnbcvj8tcStGzy/y3s5Ay78yBu+YWPOgDa8g/To93MGrN1leVJH9IT0ScPr8nwT7S1kX+jHtcTz&#10;XH+a93h2r0mO987GnBVzed9Vh/dzVuQ2z/Gmf5Cz4sjWTt7BbR1F/vV/zTmpJ/r0p9cth4970zKx&#10;4e2cFac3wD7fzVnRnfjmrbXYOX5gyjquy+o4npJiOWDvj15iHXIv+tZTA3hG/ZqvvcRO+tP6K2/4&#10;zW/m2HeofvCaI+3ZtLSr8QNZjAtM/PiuS/dH/ibomRD5LFu3zQlmrc9ZcU3rHK/OupwVtVrmBEOQ&#10;6+HDeUbzrZyT7iD+YRwtpV7SNcS/1m2MrH79kXw5gg/4be9t8/d+4eZ0yKeVtHPJ8Sp/sv972zah&#10;Q2vK9ejEcj3yrlLdxe6DwhTLzZfXsu8vK1pe272bP1HHvb9s6QHu/WVC7N0IWTeuJl+ee5DyK1iH&#10;5HxZh2x92J2tHw6Xd9/DoGSPXYe8trvtOmTu2enWoWO/ceuQUPyVEP8i+eJvpLx97oHz7XMPUh9y&#10;V8hviR8xj2v7XjTfpLjfg5+aan+f1c+rZX+f1X+N/rEuWIrfkjTrkM1nHfKlPOuQPZ91yNaH3dv6&#10;od/sZ+sH1K4f3TrU+we3Di3f49ahDd+5dUgo/RDKOiT5sg5JeVmH5Hx57kHqQ+4K+WvwG+V6Y7H/&#10;f/Z5nf3fq1fTXPv1D7FznDitkWXruk3sXJde2dTO9YLHm9m5Vn3S7VxbSh8kzVxLvsy1lJe5lvNt&#10;zCH1Mbe2fpnrdQ1sekGjg2x+qeF99pTPuIn323O++WtdW58l9Vsy15Ivcy3lZa7lfDvXUp+sTeXy&#10;W8qa0e9QO9dmcCM71yansZ1r06iJnWtzN/1j7C2lHUkz1zafubblmWt7vsQcUp/MsbQD1aqDLb1l&#10;Dexv8XrrDrK64dWGnO/Nq2/rs6R+S9qz+cy1Lc9c2/Ml5pD6kLtS/v1n81fmWt5V02SfOKFp6jxs&#10;uqDcriueOfF6Hml/M9yS/ZpI03b2tweHP9/G9e2EIyyHp2RYLmjY2v72YO6VrexvD7Z+qKX97UH/&#10;7Jb2twct2a+xZL+m9ULy2a/JPYfy7Ncs+A6yXzN8S2vbR9WI+ulr4gHag6YW7bNfU00u9r28+u3s&#10;bzj6UyiH7qh1yAMTr7dyOtWlpf0NR791Czd2Kc3tbziqoYfb33C0lH0kSbPvlduouf0Nx4wLW9jf&#10;cCwtQM7pPCd1BHKhQ6oWcsHEk7QHg5bIxTMnVi72vYTiQ720zEpK/G/zYXX3/YvTJVdBat93EyZf&#10;x+17nVrTtd6+ZX7LtayUqX9k0+7/rK3d33a3ZdK8Zv/m9W56jXEuWmhU2bjTlDLdKil/y3Eho9LE&#10;S1cNWXtq8WnG57fI+Wtl7nzsgdPSvP/U++1Edv5hX//K++1kjJ1czVPzOTev3D7/IHVl8BlwUJi3&#10;4TSjh35rhKrkI5N3Z5plxtsTY5LO/ntJRPLn3dqauOag0DItw/Hyo0PJV9CWh/Z88m195fXLednj&#10;v4/oPQdYqvdSw+y5WyKqrg6zV70Q0bfsNdkbCyL6we9N/oyDIgpKfZIuqTUpkPySYesDKZ83UBs5&#10;P6+wqZH68o45wth+CF891KW3NLX56unDXPlRLUJ7/pctQ6lPQSsvtO2RL+1LeZFHcb6Vj/pE7gr5&#10;k9fFakFzsg9dJNdk1d+39mu681ts5e/Hj0K/WvybttLyV/aGkvWrZaVttEBFfk12J1er1HfQrZJy&#10;/TqB86x+tesXFpx5WaA/ujwsaTcm0FMvDku2FAaqw3mODXpa6re9sGSpH6iRncOCa7ICfdIpYcbH&#10;sZgaf1KoruvVVZg/ulFEmH1tQcQ/+ZQw+7NXI/64zmH2+d9H/M1eOHdjI09/39Pp5brejs37OF7Q&#10;L5x7fTNP3XFtOO+CAzy1cGCYPWR7RM3/c5h9Vyyi8geF+bfdE1Gp11jqa3PD7LOXRvzCfmH2US9H&#10;/JlX0s7GSHROnzD79h0RXfsSpxe0Y/V6zNmW0eye1Pt5xP/itDD7tFci0flemN1oWUTt6RZmd45a&#10;5t/W1rJ00Ohu+iEvVLPrrVYpPcKMFX5M9+sZpu/cEdPPnx0WvNIoUI0usNQnX+Z4Xd8wY+fGmFqW&#10;G3oD6sbUJdc7rvhTmPdzV6OWdKziKU2M6tE3zBMm62fl31Wb4pWH+MPunTF9Nb077Hcfgg/6r/mQ&#10;1tVirF+zw9/iQ07JvQQfkvFv+pAj/gUfckSlD8lAl35NdidXm9S7KZvPR+6dyr60+BB/7shw3uzD&#10;PL/l/ZUs6fF54F82PiwZ9WagX50Uliz+W6BunVbJvBG1jVo5IbTcMDbMO+twozaOsWuS1GfXJrsT&#10;IjYgMVKbamOd5rWteb1s29utl7d3dXUc0cGtd9CuJ9Cul+TbdZLyln/r79h0kFsvoS0P7XpJvpWp&#10;vH4FrV955iznZ2ac4dajl/Arsl7uxq/Iejkp4tYvaNdLaNdL8u16R3m7XnK+XS+pz66X0o6sl2Mu&#10;cVx4uVsvb8ZfyPqac7U7Hz9j10to5YV2vSTfrpeUt+sl59v1kvrselkuf7Lf+efr5f7vbPrd1/w3&#10;fU319zv9mr3+Fl+ztn8bfM2R/6av+cO/4Gv+UOlrjsRl/JrsTq6j/h/6mqP28TWZv8dOxNj/u2Kn&#10;/d+98rs/+6/5M/2vvAOmYh/i1/zG+rNKu6d5/6n3u1Rcf6WmNvGOrfRnv/Z+F5HdyXVczT5k4e02&#10;ZlKnzbLUwmW1vOiQmWH2RR9G/Hemh9knrYpETy7kOmV6JKfLlDC/2zkRs3VCWNr3+W4508eGfv2Z&#10;q6Pz7+N6bF3MrzUqLIgeH0RvGBEWHHJz4D8QDUt6zHccWlKe3h5EzxkR5tWqY/xHiLVKG5po2n1h&#10;3ovNjf52tIs38u+31DPGOw6aGOY91dyobyaFefGGRg0rCPPeqm30xVPCkqFfBGo03GUCv8tMy+iX&#10;M2j3pyBn7HTqbWrMwdPCvJJMkzOT897pZHQf6pP9jAtpR/Y36tG+MBYN85Z3MmrtvWFe70yjs+4M&#10;83ZxffT+7VyH/hRYFr5UzsJAT78jLPiwd6Bq3xMWXFAriHbyQ6/O1bGcxSNDM/usbiYYG+Z/2imS&#10;s3FimD1tYSR6a0GYvei1iD9J+GFEMf6WNV9qydVW8qVX5d8L1delNb0vp0YfIrGc9O33mPT/ckz6&#10;x33W6eNrvib4fQ/tP7CHJs8mVn+Py6/5598Sk7YvGooPb/9vxqRZ/0JMmlXpw9v/hpjUyXXC7z78&#10;f5UPlz206u8ZSfNOrHmOf98n/f94n/TEfdaJk35fJ+RezX9tn/SkauP/P10narp3OWZF5xXcBw3k&#10;Xqj8fdHaVTmtu2exv9EhdTH3PGbxkT3L4/D19r7HrOVGeT9zH22ZUUVxo7YWW+peTxmV8ZrRmU+T&#10;fseosc+Sfs/ogS8YlVtqdEHAvuUnRqmXjMr83Oj8f5jEzC85n7K9txs1cLPjPB3atNArDhRMDL82&#10;UH9VofKbBCqTttVXMT3wezg7ptO/gf1iKnuro9QjaUvlq3lHhoqtVkeOtziCdL+YfrG5pfqyWajV&#10;opha3oT6awf6nMbwSNptBG9ytHKQFjm3tLHU72Q61v9jmBj8lVET2oeq+Auj/3FimDif/hWeHCqz&#10;hfIdaecDozt0oj/rON45TLR+3ahaXUI7foURx8bdyKdvSU+xVfwp9y3Ko+kKSnxNHNGhmn6keSfX&#10;/NsGZW2Yi5u4dwzV04GGicR1gc5vbZSfHqj8dI7vjOmyBnBuTBcoyFgVbQgcVySRsVw/m/wKUq5X&#10;gS2vx97nWHwXfDim8m+h/nq0cyM8hnZvoN0hgYIih6X3prHHIx8a3fsmk2j/hVENb+Wzw6g195rE&#10;5F1GLx2NbnxnbDtCab+CMmZF3wQydilFMy2VaR2orT/SxpXoBeXVmd3U2G+MMgdGEgu2wQsjykdP&#10;cidGVC76l7sgkmj/sqUqe84xaxHnjYqo3lOR/XAofevQLbEg3zT0uU9VdK1RpXMCYUou42PTrwXK&#10;z+P8bcgxwKj8VBlno4sPNYkF9Dl5HkyU402o26f/dZmf4ZyXCFTpPSaldFuQWHA39b7HuN9NO69a&#10;ppTOsExTFwcqbSTnpgUqfaLJUENjKnMm8r2wWmUtLufT5QzgkdjDK5SfE1Pr34IfxRI9N2HH7QLV&#10;52M4gPqwnwzuX67EJoueD+z4F33smMH1I/Nh9aMUXZd++MxTpVJW6ae70KtMV1732T/+yUZ5Y2//&#10;90T1TlFqv/fiDXvLU0r5Kj/XU2XvMsZQ7BNaP7HmWs/6iYIbKPdVLPHGEDg7lugYhehq9vhyFiaR&#10;+kq3R5TUa0m5/Lo2P7GjlSuXdbxn/URWR+qvHSSe6ALxE/kRiJ8QWjlg1lvIBfPfN4kdXfj9g08Y&#10;M84r2GYSgzt4ifbbjVLHeyr7a8a6naeW7mQOmnsqfTf6X9+zui1yiI4LRcdXjqR+uGczfD9QfVvy&#10;bg3SfXOqKOV3dcmR8xIjeR5K+CjPwjXcZdSgE3JUwVcmUY/vxhR8znk8K5df6ijySlrkhzKOic6U&#10;E3+7l/NkHM/uABlHfmPMjqO0I+Mp7VeS8etbj3QFyd90sMs/p4llovlhOXYcz2lO/Yzjoy0g4yj9&#10;kXG0/RI5SMv8Ll3P+FNfhecTX1ihd5XaZQ/uczi5oNwHq/7OrWOotR0Vp/ORtQ/Yf/J3TevkvmUO&#10;uXPNacefW5aT5nVMzUxVqgUfWScvk1oy+HTeGldpKaF667O4WrPC2DTUSzi+5mWjjv88rkrXsl8D&#10;Fb6vZFtcFWFjiS/iqmy3UXd95Rjd4Vjv67jKwHcd9k1c+WuM+hGWvsC87ownWi+05F0rLp24xKgj&#10;dsaVOdqo8ZQz3Pf6lvP9FYGf9XU8EbC/1bUsrryjAv+sHXHtPx/TF2xHDubrAtoVrvrSUh/zZVyr&#10;ETE1H7nU0pg+VPh6TI9HXpXKcyvCzHJ2NTbtX2qi6RzPus74HWHDwSZ6KSy7zURHC+82/stwrM/+&#10;GfXNGmH0XbAI+VvTbgXNOPT9E+Qvpxw/7VOXv9lRn8X45vpGjYJmiNHLoX8DPv6zeCLSx1Ip5CJt&#10;1/eHGH81Oabv/zyeSLyxWl2PHMrros/8gnSiq+4u/e7UTV0s4wAHME5Qr/omnqIWxNRFu2hnSaDu&#10;+5b5SDGq1W7kyXbMvc2xYArzSb562KgW0F/FesV5pW8bnc28FH1q1DvMh9lp9CPUX/Sz0cyD1Zen&#10;aRe90RmO0dnIs1SHfgbcqsLow4xTJrHQ3m3Iu5f2kL/0O6MfR4+8b42+FpbtNKqro27m6O/eGk8c&#10;8K3xN9J/1kTfwIHfG1UMi38y6hEo+lphRZW2lfxH1Z5eTVaYXLL63/L9/477xCrZqWkpSu3Vzm46&#10;Kv5l8Gn0MeN6qdFNhG2Nfuoj5nF3oLZ9SP9eDHQb4YhAdyxlXM8K1NGbHW/9wDK6/n3yrw38i2Du&#10;uCD6+ibqWRSoq6HP+lwbmlr4lY2kfwjUW1A9S9zHcW9woJpynv9TTJe+H09Veav1+9SrMrupg2hP&#10;eBntw+jNH8W1emq13xc5TdMg2nML8zg+UKu3MC8fWmJfxqWvMdEe5G8dY/yLKN9nlon2/yiuSpYa&#10;1UHqe5J4mn5AXSjtkZ6JHEsfMepN5NrzgFH1YK8pTu7e6LvIzzjZ8Sr9s1HNOQ/qI2EZMUUnWDzW&#10;qCtg1kSjJwgLjb9Wjs82/qm0V/yA8edtjieeWEg8Sv+KF7FuOeqmyEU6+ghcusD4f0TeWTNNtBiO&#10;nWz0T7D3qKr2kye8Sk2Sj8p3z/fJWYRf3v+dcntTlCrjI/70QlTC6sVh6+Iqf4LR695FrsVGL34H&#10;P1pslP+247a3HK+Hwx436qc3Gd9lRk2B6UuM7gxzGccf1zBPU41+A2aMN+r5NegXsRdUXm455wY2&#10;7V8d6EfJH06cNJl8uT64g3RifSx6CWn1VMxvJ5wRi+58g+NDYmr2G6T7xFSTZLJ+5SGvrGOW5B8r&#10;6T4x/SjyQ/8C4fCY3wr6D8X8L+iH/1pMlwjxs08Ljw70cmF2oJYKr3P0kFfS3hXohRy/w0TlvPSx&#10;xq9LfZmTTfQsmD3D6JXQzOb+Ae1D7TGewj+uZVzQLxnn3Kij1Ctp//JAN1hH/4ir91BOHRjoTcIN&#10;segz0H8i5o8SFsaiF8nxIVxLUK+MwxXJpP/LNnC8guTfKGnG4cP3LKMjoD+Z8RCujUUzoGlAfCrp&#10;Cx1FLklnnGss8bv+wVIO+2oFvQnoq6QLsDu4Zprxr4X5042tv+FM1gnSpTOJrxx1OnKQ1lfCshnG&#10;ytlwOusz6TVzjZrDOIi+yXgIkzW7Squr3CL5SYcrS1cVqMqVonypk2cr93/fYVpKDT5y0D+s7eub&#10;hPjIev9wPvK0v9N3fORdr0J8ZMErjBk+ckSJ4+svW0ZPgOIjl7/EXOMjj4LiI1f+jXx8ZD9oahHf&#10;SxofeSwUH7kEio8cTHnxkae+HLc+8hTqF984gPaExbQvPvLVv8etj3wGOcVHFr3mfGTT152PhNZH&#10;2jQ+8gHyxUcup7z4yFX0R3zkRKnvSWIaqR8f+RXyS7oMOcRHHgPFR+Yhn/hIkVt8pFB8pIyX+Mih&#10;nCc+8l4oPnIaFB+5AoqP/ERYaPz29Ed85FQhPvLbEucjr6J98ZGvOOrByCU+MhU5xUeOhuIj69Ke&#10;+MhLYe9RVe1XakE15Ug++gs+stM+a2fnmtfOv62y/dUvC9GLvFVOL+a9wDijF+88D9GLz1cyf+jF&#10;xuccj3KMjnuWfPSiNhS98J+hHvTiECh68dzTTi+ugKIXo6Doxc9Q9KJEyqEXU591ejGZekUfAtoT&#10;1kUO0Yu2q+JWLxq86PTieyhr5+DVTi+g1QubRi92ky96URuKXjSmf6IXn9If0YM7pX704gxpj/SZ&#10;yC96MRJ5RC9WI5/ohcgteiEUvZDxEr14jfKiF+ug6MWXUPSiPvWJXnQTFhp/LBS9+EKIXpy30unF&#10;s7QvetEGeaAucYz2pb+iF5uh6EV/2hO9eAKKXlS0n6wB1dxCUkaNa2fnffSiS2otrkP2pLi18yIc&#10;rV07r1zBOD9q1HmPV3ENa2gRaRh97/F4Ysci4/9AOutB4zd/Al9ZZNRxMGO+o4cPlLQ3y+i6T8QT&#10;C6YZ9RfK5zI+jwnHE2NAj3HLhYr+PfAYvMaoF5e79HEwt4A9sUdpZ5ZjPvVKuuF87qHDXrTbjHLp&#10;Dxp9KtzKeOZD5LT1VFD6c/gy1x+h9OdumE+5N+X4g/jqR+ACri2gP9doTf3eVKMehSJfG+TLPdOo&#10;26TcvEC/viyufS/Qly5jzd8RUw2ox4/F9EtL4cSYvh6qvJj67mHI2mXJWnaA9LOCHH8MeWVNu245&#10;+jw8pk6WNNdOB0v6LzG1V9r/3JH9MZv22wS6C+X8voHtJ/LY+SptZtQBxU6+ycXI1y/Qb5P2ueay&#10;bObSKhGLvijH3475lOMdsjG/v/C+mGoNVW5M/Y35E7ktkfeMFaQryPGfnyI9KKYC4eSYul/4XEx3&#10;fQq5y2Jq9ZO0351rvSetPOoVmefjjZXDG230dXKctfY9mD3P+Mdwvuj/XZzfjHn8kDTzpEQfhdWv&#10;NZJSrJJO9atYZRcVxyixb7lFPRp7Xfaxia6pudjExXwknryqwiaeYg6L57BmLEb3ink+Y1EVy8bg&#10;OyWNzb77IH1YaPwz4MqHTfS5hfiex4w+AkocMLLIcfACS33/fM7D97z5QFwVzDN6xzzSxK33wowb&#10;jbLMdmnzfaDrUM6wb9mU8/zGgd49H9+4fLVuSL3iM/NoB+o95RyGHGpvV7VFmNlVd1jE3Ex+UU9C&#10;XnVgzPZDrlOlP/6yiDAxfH0k+inp3N0R/w1YoL3oSlh2gOcXQHWQ518GTUPPbwX9xp56jvpzm3rq&#10;iCR67TwVMm4VlPzbSEOd9jA+gfQjDyFPI0/1fYh6Gnj6FNJBPc9Ph+fTXirHs7Tnb1/CvsVuvo8C&#10;E2stlVri6N2CT1hCO6PwxbD3eKP2CicZXZ/ze08x0SNhAbrWCxKnRf8s6RlGzZV84rp15TwA+Ujr&#10;Hsg3mPxJMu+Fbr7NHY5qZ+DGa1WgPpfxnBGodTIO9wV6lYzPBUH0NmGrwK8r3BKLzpPxnxDTjYQe&#10;cazMjxfTS2TeYKrw8Zgag14o9rc+kfm9L1CFzK/HWgpVaWNjiQ/SZfNlX4b4Xcqjf5mcT/yqDSya&#10;znUZ9QvXOOr2tJtRSGwkZG0TPS1lfM5Bvgx8sMy/9K/SRJLWkvI/k00q2aiSSu636iTlpS7yDvxr&#10;Te/VHZSCt+Ej9ta9wt5KZjo7EWaNM/qjGegfPmH3dHe8lqOeUejSneFKruN2TmPNxJ4ehX0e4rnu&#10;aejzQkul5jlmML8LyVesSe/CItbYupzPdYDqCQvGGTXZUb/r6LelvZVcJ9wJ06YY/03Yh/E9FLl8&#10;9KdLOXPLOQZ66M+TEB+n6tGPoknct5L+jOb6HZYOdfSLiIVIq1sD/Qz0O3P9KMS+b5XjO2Oqp/Cl&#10;mKotfDDG763Au2M6T4gv3oo8lVS+um4u6QqytmycY/P1ECH7c+2Fj8f0T7Mh+3MbZse1rwL1Emm/&#10;baBfFHYghpuNfudZcj/AMfdCY49ffaeJrqZc+v3GfxVunWCi6+BKrqN2yPnY26G042FvJ88ROzH6&#10;GtKljNd0R/12efow5JXrKJEb+1T3QbmOOmOWm98q5UtWKfd3VV6y9lYdpZS7Xuq2j6+P1BwXZ0zB&#10;Ji41uo2wrdFBgYuLv5tMX4iL2wuJi3tMoo/ExadMdBwxwTL6yXjyiYtzocTFG8dRD3HxIChx8aHQ&#10;1DLqmftJExdvhhIXX85xiYvbcp7ExV+Nj9vrpW3UK779cNqzPp72YfTegriNi69HTrleungqOkZc&#10;/OpUxvpDSxsX2zRx8QXkS1ycS3mJiwcXuLg4R+p7ElugHxIXL5T2SC9GDomLP0AuiYvTocTFIrfE&#10;xUKJi2W8JC7O5DyJi0+EEhf3hBIXXwclLp4tLDT+x3KcuPgM2pO4eNlEFxcfQv8kLr7HUbdFLtLR&#10;56DEBZ2QV+Li1VDi4gNpt/eoqvaTNaPa7Cdl7OehZE8pso9eqNT0VKXq8xGfdAmGpDL4XBZ1uigs&#10;GmTUC466zgjkHGui18Gs6cb/AKK70UtGEl8Sl34FzRK+kzbKUp9wn+ODMJ/+7oFriGfPGx1PtJ9j&#10;1B2jnQ0I8ye7dP5Yoy+X9AjiVFh6p9Eb72MNzTf6Khj8yagF1C97Op/TflHE6IuQr/QP3Fv3OV7H&#10;0WfNIp1I3BH4n8rxJoG/iHL+lJifOyK+KzG4i+qAvKJnrahP+FI5RyOnWt9V9aN9DEEVIW/i/NVq&#10;raQLVrMOWerjy3nhmPjPiQUvqkGSXtpVvZFEsw17IA11B+HiQL8i9eSyfyA8LNATpb3FMb1J2u8U&#10;U+nlnCTydYr5LSHxqv8S/WXvxx8MTaNA9ZB0j3Le4+gtDKJDOe7FAv9dKfduED1lJHb9VaD3SD21&#10;uT6gPb+Z0V1o3z/aqB+gOdWoi5HP62XU49C/VL4/BQc6eveWc6KJTuR4Q/T6G84reNBEL4MNl7OW&#10;yPwS+81Gfqj/WM5HaDf3Ce5dS/uUewS5ih4xegAsXmZsP6BuV56uBzOwx++ZL/WoUZ/J/MK34JrH&#10;nD5KO0mLc6Xm12APyc6ystwv/LFopOw37f+u6xrtROW7/grFTl5y1P1utnaij7jF2ok6eAjluM76&#10;CYqdHHcr442dzLvNUj99u+OMYc5Out9Beexk+x3OTnrc6exEKHZiiZ3UkjR2MoryYidplBc7qT/M&#10;2UkB9YudtKNdsZM9g52d9L+J49iJUOwEip2o1uRjJ2o2/cBOVKNbnJ28wPliH5OQW/gB9Qr7Ia/Y&#10;SQPkEDuZeqezk58ljZ1ceJelfrycu+9ydnLM3RzHTsqSKHYix8VOXqC82MkWqQc7WUr/xE4GSXvY&#10;yYGMl9jJCJEH3jTUcSJyynXdZsYdO1EnQLGTDcyH2IkldiLETnRn8rET9ZOUezfQwRBnJ92pV+xk&#10;NO2InbxK+2InZ4hc2MkP0NoJ8oqdpN0DsROh2Ikl68CN5GMnqiPlsROt6Y/YST79EP0dxTiKnSyn&#10;PeFDQ52d3CL9oNxDyCV20gqKnYjcYidzHNVAKHbSA4qdZECxk92il9iJ6ON/yk6wn8beb3w3+ot/&#10;Yv2qHarGjvq+vLjKqxWqg+EE7unNvjaunubeXT9YttdYFn/nmP8N66kc/8rY8lnbjD0//1Nj6yvY&#10;wv4H9QrzBljqXVDyB12H/VF+C+R8nTGQ498wTpD6bZr29CfkS/uDocjzPecjnx4IRe4K+V9FDhlP&#10;oey1w8Tw3EA/KemjAjUcGu4BnAv9TVzrQO6FqIX94YyYjvTHPrgHMOEa0sSyY3OTqHy1+wbSFSSW&#10;3Xa9zdenCG+JqQ3IrabF9L3Cx9g/Ea6PqQRyc+9BvSJk/+Nx6F/jKHJKWl2IX4fe7dzzhcVjuJaE&#10;Eq8o6smagl+Ce6YRu8Ox04mLBrI/wTXEbtISy/ZDDqhfL+elyCuxrMgtsexZf2Z85uKnmVcZp1/w&#10;scmhSbJvrua6tTybkLJPvJKaelwKIQofiVc6M1gqg0/fi2x7ukVv165/LnI9RBxwNv2aZvSmM5nH&#10;EUbVOTOe2HyVJe9NdsxtxP4Y+f7WQA08Cy4L9MWcpy7BD54Dv4ypjudB5uvd85m/1l31gxeQxv/N&#10;p13hhkst9aDL41q1iamLr6Sec3muqy/jvTxQsasg8a8wN9NYlvY0Ooc0zwKonpTLHGn0uZy3cir3&#10;HK9gn2g++tuHeJB14h3qT8ee213i+lfeX9X0YvwD+3vbyhmQv/RBrjkov5L148+XEffOIZ6lnlLm&#10;dR5U49D/y/EbvtH9L2c8BrAOkBZ5LJuwf0k5/13u5XO+mhjontK/uoFeTDsqGlPzLrTU6TIOpNef&#10;D9/kmRbGSe7BlTL+3ijWFahecfSol3QiciH3dimXETX2PLnnuIt5K0LeftRLfyr69Uv649TqFx+a&#10;InsRvil1H92plbo3pYb7p3Mi+AT2oZp2xSYYy+JObowHZjt26ejY6RR3/7T/yYwpvnhcB+ZkidEf&#10;nMScPoBtQOlLHSj3TzecSF+5fwqV3D+1xBaFcv80Rr7cPx0tae6fXkGa+6e6EWnxGU+eAPEZ559g&#10;fYaak0UaHZzaPonKV1nIKz7DkvzYqTZfx5BfytcTste6hH5w/1RFhK/F9B76I/dP1wiPDrQRMncr&#10;hdw/FYrvsLyC56zk+B1Gfw+5f6ruoh7un+qfoNw/XU87hrWuPvJAvbWzY5xxlfunMs5y/1Qo9Qrl&#10;/umoiNgUz9uRlvunGcINMf12N/KfiKmbhYXsEUO5f9qL+qRfLbokkf6/cAbpCpLfXdL40GNOd7yx&#10;B/Wwd1tPuDaml52GfNw/HQbl/qlQ5BLK/VOhPLcyBhp85RLJn4BtSLrA6K/hGmyqPfXlT2ethw3x&#10;jQaKr8ykXfGVs8rZCnnEV4qc4isb9+R8fOU8z+mXjMe+PrPKIeImkxKVfjXpWGWBqmMU0+wH8N3I&#10;WtVs4QwGyjuVpzb5nH7uGcemebVTi1KUKuQjfrUX+davDjuMPuOHhP4zjM1hzNUNgfaEh6E76Yxt&#10;WUx3Ec6K6duaQcb+3qaOExonkbnpdwTpClJuYIbN1yWtXblTWlMvuvpUK9JLY+r4VqTfQBdakkZX&#10;FwqPDPTglhw/I1CXkvbxM5bIJxR5R9BOBQ3xkByvoHrOphOtS4z+uQW6uZb7P9D/yOj5zeOJq7cb&#10;PeVw1sHvjDqKfvdKGL2afp2TGuo/0K8M4oH+9EsYO9RSdzlE5At5po96fsKfNWDuOd9vEE9M/tpS&#10;nnGUtFrzqdFPw14f8wwU5fdsNnrUwfHEw5t4RpG02ojfb2ipSxzV0dSfRv5kmP4Bz6zBzFKjb6H9&#10;WVtYxxrxzNIXxIWN4omOxEttGscTb+w2aj5yZn1v9OFNiIt+NHoxNMRXXegH1LvKWdCM837k+ox5&#10;zNzDM+kw/Vv2mNPjicvKWHcYh62fG90XDkNu0YfStxwzVjrK+JYhRwVl/MtVUZS3SiurpypV+Zf+&#10;QIMbe7Wr6W+aV6fmOCD3AGtDOqOWs6VR2sUB6YnQxgHmR55NH4Ht/RDaOADaOEAocYAiX+KA9Xsh&#10;cUDxz6GNAx5QzAdxQOcUiN6+l4r+EQc8VJs06/+DtCv84EBLnX9Q3MYBfUQfiAN2MY8SB8SZN4kD&#10;hBIHCEtZd0+HEgecTTmJAy7gPIkD0tATiQPy67s4YD31SxyQWdf1r7y/6vA0u27q7eX8C/kSB8ym&#10;vMQBg+u5OKAF9UgcUAQlDmh3EPpLHDDgIBcHQCuPJev1y5STOOB+zpc44GzpH3HAUtqRdb+ojqVu&#10;IeNAelMqJA4oZZxkLdmi6S/2OQBKHCCUOADaOCCbchIHyHmydu6pBZG3P/UWLWafwvXnfxAHEEPW&#10;2Ud3DkgdlMJVJZ9q+/BZn4XW/wqzxuG3Pw7tPvzWze54xiZLPXCDS+9dH9p9+E3rQrsP/+La0O7D&#10;H7eW72Us5J4wadmHF2awDhRKmrHPo7zsw3fgfFlPjnsvtPvw51BvAe3mbXTp+bTHPrz64f1Q9uHV&#10;pcgh+/B9StHNmYZnYx0LynncR9Q3g1gRGtrpsoV2JvEc4yf0Z7RR0i/Zhxf67MMLZR9+y6ekOwfq&#10;HCH78FsoL/vwxwnZh29HPbIP34LxkH34ItoTGyhGnkoqXy3/lnQFWXfv3mnz9aav4YiY+kcZZB++&#10;lpB9+GE7Qi378Jk7aJd9eCXswHeItod2Hx7afXih7MPLcfbhdR3KsQ+vOkH24fVNkH14/bqcT7+v&#10;oH6P9fjTMuohLimkfVmP876x1H2RS9JDdzG/jJfILetxu93M61xs63M3v1UOa3/PVJVXzbElF3Tr&#10;7gH76F5azd8d6jIGmX/memU0cxY3qvdYS70UyneHMu4n/Q4xGMx4jxh1HGOC//9hPH3/xKgZE0P7&#10;3aETJ4f2u0O9p+DntuOPpzlumVdFeZadtP1OwDCOy7PsRXOZk69iOn8O5LtD82ZBnnVuN8NR6pG0&#10;JXO85XHSFeT44uU2X+9a5srVXxpq+e7Qlw9RP7FtF+GRtLsE8iy70MoBRc6xj1lqv9hx3lPuu0Ob&#10;VrjvDt39jPvuUOmz6PYW/OJK2vnA6KznqWed0aXPu+8Opb/gxq90lWMGlHGttvq4WUpahZJzWWvS&#10;9pmzuqmyP674iL+4mD9VBp+xdZCBMRiW6ehfhGw3Ym+XhonIjUb3upzjpHtdaanT+7r0nr5h4mCO&#10;b70Ku4Tr+9Fnyq+5mrEhvSbX1SOU7wJB+52kMslPx24pL99JWiP18p0krw9kDqR94djzkoh8/gjS&#10;FSS/hW/z9fo7HdXtkO8kFQ+l/nqByh0CjyHuv4V2h1haOUgrvpP0f1g7F/CqimuPTxKKXAVNFQEF&#10;zAGpglpLiyLlkexzAMHrC4tWWlqIr0qrrVELxGJ7Nr5R1KBWUYocHoIKCj4KinL2RJC3EhE1yusA&#10;AkWlEBUolTr3t9bsAIbwXe/9zPft/M7sx8xaM/+ZPbNnzzm6X9Ykjb25UtckDRhK/dnB/N7wSl2T&#10;NGQE/uyhb0M6Qkm/llIW5I+WScfzlHndSypNX/okq7rQvtH3uP4nlWbIlzZv3xmV7tTtPCMjf8fS&#10;N2vcjnawmvxpU2nKlnlWve7Z8Tn6Ju0q3YQJ1OsO1JFHeOfmTDTAM9KyzvgTWpNIwuG813gK6S5j&#10;jJqA9+BfS/afw9i/OcT/FseRH1HWlDeBd5OfDSH5JuUx6zabl6EchGMph6dvIz8oR3lPv5ryvQcm&#10;YMj+CsoH5pVd7HnBuZTr3bQzAek+hH8/Jfw3dNAZ7T6rNKVzPYOltFccb/+BNb8qpr3bwLP5nvhP&#10;H+8f5JuhT9biZ8q8Vy7z4cwvabeoS2Jn2Wff1Pyhkt+/5+A2i8++Zat/aD25aXDob+isyTOHfLe3&#10;MXdQR/Ox61zPqsbU8T3k/SuMIdZZE3SM3LVvWiPvYySmemYoIwmbs+CPIxdtjYyZGxk7kq0J+wZl&#10;821f2LWYclHmGfJN1iAMWWTzzKWsYVpP+FbegSWtcANp5aGFH9M/hYXELyx7mnZjlzWlS9Dih9i0&#10;kbpXyXX0k4OnYrtj+ytIp3S3zev3pGfFLNpUNNkvS195LWW7Ai7m2mr2PeNZJX4Qzpxp8xIrrEuv&#10;pU7NY98djLFnsu7NZfPseMJlWVMqfpRl881gH644B7sb+nWH9n7a5c8jV1Id8e4Sej2FYzAx3LNw&#10;mm1gd3FskTWJ1vixxubLeovcdjhI7TWx/YfrP9VfzKhgsjzb/ebv4TQKjioozzPmejZpB081/CVk&#10;WxPo+zDCoF3gSpawfZ81Z68GxuwuMbkZcD58IsgzQ0ucGx0493Cx/P4xx7OM6QlPiEzw28AkCtCG&#10;sItnFfWo9NbAtJ9K/o4JTIuFrBObErgjtlg3eF5gcvuspi/PaNUOytcux45/W1dkA5P5J/HM5rz1&#10;nD8jcEXvWN6lCchyrssE/MYzx8cF8uzTVI0l3Zs9c0nPUnSL3SacE6FN7A0oj0lwQNb9aGqQZ64q&#10;NlXPkl7jEnfDzMBFg0vctL/jz2Mlphz7wmyJ6/Mm4Y9LXHpF4NY3II01Pr8O9CF8Fawb1r3yHOuo&#10;OvejxgVV+cYsYJNyuNDwl2ALT0ya0p1oA+bus0Z+owy6mT18+J5U0hQ+wBxsr6Qpe8i6c/om5V1D&#10;d8R/J02/STzzhfL8IXfhAWY6+v3Q3X0e8Z9n3TSuC35Be98HlvJezrlJY35r3Ype/HbyDeQn6dDP&#10;dDNL4C3WRd247lZvj1DtjMkYS8PmFuo7dgcpdNAyaeyZhGHQkvWerQjTLudaEzaRKypiHd62rEu3&#10;Id11WZ4HeFZ0Vboo6bnn3KRz22kT8MscEbnh+GWaR2Zsv6QJO8P+8Br2X078YyJ3w0DCFnsGc57D&#10;jqs8+w6AJjSZz4ID5H6Q2UV4UNZN+MpzmuG8u7JmQAF8Oesu/x5clXUvNYT5zAEfAdtG7uRGED9D&#10;KG2bMHjJ06wkfwgnNpJ/nF/4Ge0L11ftQI/EW/UlYdKR+6mkr8SuWsr9VezV++wvWM+4kPbs556v&#10;XMrvGb/LXFH/pCtaS7/3Ek3HNCU/Elutm0P+7PzEmrHkVwXrIZv3RSc7sKOn11VpD8/a3tI3er4H&#10;xHvQJ+lieW3zP/50ULdLmhnRd+M6+m5S8FmeMTk20fdZZLpJyHaN96vqds8ZzwojI5R1mtCt2GBd&#10;N/jgp9w3n/H2d3o6aWZ9Sf2f6vMtN9lzxsQDlPxaPsfHK5T8HP13pVv9og9/OYvyIP9XzfT5c7Jw&#10;G9c9Tzo5T7FDwqZBsWn1nOdZ2JtZzDNvsZu+N9S+d4aw9L3L7+A81pFOuxOyjnTE3RB9fTnK86zR&#10;B9GEpv31hGvJeRVl/rgZ5ll9S1L73i1uJX7WkQ7/M/xB5E79C6Tv3R6KHULuGW74n9i/mfWww5Pa&#10;n1swFB1Q/qtvJt92WnfMjUlX8gXt8O/xYxfrzq9Dt7up70N8vki5SH7tL+yDilg+xq3bQR9rNUF/&#10;okmdsj+64OMC7p5sUvbX46hJsJ2xOan9CWFiBm3JJs/cRnyex3s7GygD+ky/y8FVzEetS7ob1lm3&#10;aQ2a3ULef4TPn7H29wO0/7l1r62iLHfx3OEdpRv3tueny5KueQ1luCQp4yk3fRG/T7WBZ7QL0Vi1&#10;Z+Hbnv0WWteH40FEXVxMXr5C3iwlL7nHn74CuybTF32f9B+27irsyNxl3Y3YN+sWnsthd+H11i35&#10;GDsHWTd0C+ddZM2krcTTzbq3/kG4A33AbcTTzNPmeYazI3cn5wVDmH8kH8KarGuSS+abpvNcyWrO&#10;71psSt9Turvf9VyGn/J86owq2KDYdVpB27i+h/nJW7BlD3MKdpvn55kTFxG+NOtOf5PwvaxhXqB0&#10;D8/33PUGHMa8u7Ar6Qr3zXNzKpPWubkmrJT9xWZBdIC2LW0a+6G7mPPDffT95nOveJN3AYk/MxFt&#10;Lky66E+RS5KPYTHv/C6DR0du21vEMy9rGoj992dZI6Z051d7XiH+rsiaqWs5vwPnr4fXRabxBtLj&#10;PXElz52gizZGbjz5b/bx/I3z7JHWbV7H+c0pN64vPZl5UeIrPZO+KnrJnY1uPqDN7W3NAtLvOIg+&#10;+HLq/DDei8dOc6esr6EcRlu3lvzh2YMrEv/G0Ue07J/CvU/y4TmeKcDMbM9EpdINfte6rZzXYhP3&#10;WPKhL3VtK/k//D/WDSQd6T9LusJ2lCd0c/C71FQyt5w0Cfo4JejcURdH4E/ZLuzFP+gK8F/Cz8Mh&#10;u635yUZ+S+Vf1szemHR9pG+0CX++9vVI4q+tpbU181txf93+VmfHJ1HnD/2dunrXib/eNKW+P3B8&#10;SteJS5h14m7rcXAR68+OTek68bu+n5J14m7iMSlZJ+46NUnpOvHuR3p2bOjZqiCl68RNXkrXiZd/&#10;TRnPteblfbQJE5W6TlzCsk489x80Qh1sZVJG6l5fuY779Dv5KVknbuY0SOmc//iGKVkn7h5shB3S&#10;HpOu8PWjlG5t45SuE9+NXcxpuCbYyfMv17IQFkQmIfa3j9nDaph3Spxhf8drmW/iPNaJuzvgzmHW&#10;tRPSf5pMPKwTdwnI+NN1Oxr/b2cOofEB2nutSZ2A/THl+IwW/vgfmyvd+GYpXSd+GmSduPuQ/JZ1&#10;4i8en9J14lDXiQvlfrKZ/GcNhCs6NqXrxEvFj6C7m3A0YdfDPUf60gbcK/kAf0M+QTfcJXWdeIu9&#10;5OtTEeu+0XA+z/VqqBtdPGW+TcIVY6zr+QV1Zxr+7KJOvca4metYJ+5up1wyW5h/pTxYJ+7WUq6Z&#10;r62jHFQvS/9L6WpIX+rM15QD68RNDXaxTtxtpBxknXjXY7B3H/cK7M/tse498jug7lyHrmSd+Cue&#10;rgB/Jdz7uJSsEzcjCHfZY80LcMhe3nWAsk58Hfxf69JB/aH91efAvsNXJFknfkyde2VhwdX5jETY&#10;5F5JZhmTYJvREj9GUM4w8wT9/Fbo4yVr+rVGL4utu/aklClfy/29KOWO2c55bVJy/3bHnZxyNzj6&#10;+e1E75Wm0Sme5e2VbtppKVOBv2PPwF/6CwU/QpdvWffTjoSnW9MVVozUsCvqa90LHJd716Qz0c2H&#10;kRvzQ8J3R64z1wfNIjOG+MLHsu6T9qmmJvOa638qxwuLzfIfKN38tj5cnKD+jM+arthtH+fehz8B&#10;cyjq5zneT/G3V4JyvDHm6da8nUi59ObIbMQ/5i7cmxIf+j0B/8zvsmadpANn4yd0fyX98CnmLvE3&#10;KIjcNR1IrxP3IrHztsg8IHwtcr1PZ38j/IKlvT2rRsWcSn1jv6FPcBvnl65kvYHEQ/+wC5T+9aXE&#10;v5O2fibpFaK3baSfQE/5nq4G+wg7dzLlgu7OgHx/kmmM/f1o5/qIP+/QPuGvnUv/DYZTvN8VDxzI&#10;h8OLiSOHHfnvv2rySJk3PvS3Ia/Or09zncgzymAGVM2dFWvu7FhznWPNnRNr7qex5rrFmuuOL6K5&#10;Ys/yQOmmpWLN9Yo11yfWXN9Yc1A11zflNcdx1dy55Ilorjdh0RzXq+aITzUXxJor4bhorofSze/q&#10;w8VdYs1ht2oOf1Rz4qdoLva3V5dYc0LRXJdYc/inmpP4RHP4p5qTdERz+KmaI33VHP6q5pKkJ5oT&#10;O0VzQtFcT/aL5qBqDqrmhKI5qJrjfNWcxCOag6o54lfNkZ5qjvRVc56uBvtUc91izUHVHPar5sQf&#10;0Rx+quagag6q5sR/6t5+9dT34VtojsuaBof+DmX9mjufPBPNQdXcBbHmLow1d1GsuYtjzV0Sa65/&#10;rLlL8UU093PP8gFKN+2XseZ+FWtucKy50lhzUDVXGmuO46q5QeSJaO7XhEVzXK+aIz7V3IBYc5dz&#10;XDR3mdLN/5kPF/eLNYfdqjn8Uc2Jn6K52N9e/WLNCUVz/WLN4Z9qTuITzeGfak7SEc3hp2qO9FVz&#10;+Kua+wXpiebETtGcUDQ3kP2iOaiag6o5oWgOquY4XzUn8YjmoGqO+FVzpKeaI33VnKerwT7VXP9Y&#10;c1A1h/2qOfFHNIefqjmomoOqOfidae7YOvfW4w5zb70q5TUHVXNXx5q7Jtbcb2LNXRtr7rex5q6L&#10;NXc9vojm/uBZXqZ0026KNffHWHPDY82Vx5qDqrnyWHMcV80NI09Ec0MJi+a4XjVHfKq5slhzN3Bc&#10;NPd7pZv/Ox8uHhJrDrtVc/ijmhM/RXOxv72GxJoTiuaGxJrDP9WcxCeawz/VnKQjmsNP1Rzpq+bw&#10;VzV3I+mJ5sRO0ZxQNHcz+0VzUDUHVXNC0RxUzXG+ak7iEc1B1Rzxq+ZITzVH+qo5T1eDfaq562LN&#10;QdUc9qvmxB/RHH6q5qBqDqrmxP/vop2T516H/k7q1fn13VtHkGfSzkHV3K2x5v4ca+4vsebSXnPv&#10;h15zo0Z6zfW8DV/QXIPbPbvfoXT97/Sau+Aur7mRd3vNtbrHa641FM0R1ntrNcdFc5dA0dxirkNz&#10;6ZYQzYV9iQ/NpYfe4TX3DOmJ5raQPnRXjPThojDWHHar5vBHNSd+iuZif9vih+S1Es1dG3rN1bBf&#10;NHelxIfmGkv8aG1HzIGSLv25pVA0V4K/orkXxW80d5TYieb6CNHcJCiaeweK5oSiOSWam0hYNJeU&#10;4/Tn9ko8aO5vUDR3mpD+3AekJ5r7IxTN5Xm6cuxSzWGv9OcehaK5hhKmPzdZ/EFzZVA01w2K5sRv&#10;0VxtPtR3S92/71vdW+nPNa3Tzh1ffzv3/qiUak4ommt5r9fc01DGEJ3u85rbfl+sudGx5u6PNfcA&#10;vojmHvTsXqF0/cfEmnso1tzDseYeiTUHVXOPxJrjuGoOqua4TjUHVXPEp5qriDVHeqo50lfN3e/D&#10;RaO95lpjt2guhR+iOfUTzdX62xY/VHNC0dzoWHOEVXMSn2hO4hfNxRwo6YrmoGoOf1VzUDUndorm&#10;hKI5qJqDqjmomhOK5qBqTo6L5iQe0RxUzQlFc6SnmoOqOU9Xjl2qOexVzUHVnIRFc+KPaA6q5qBq&#10;Dqrm4HfSzkl/7vg6mmtWUJ1vzHI2GbdeZPhLsM2dgC1oRlixj/Hjkym34982/dH4lJu2x4adxqfM&#10;K5/b9Oi/pczi7Ta9dVzKBFts2Asm1tj0xCfwaaVNn/hEys1ZaMOZj6dM37k23QtW8wzu07FodQLP&#10;TcaSd/fzXIX9/dD2Jq4LM9RH4oWuJelIuMmT8HF+d1LIPNoU7DIjrDsyAy9nnbPwdB8ODXnKcXk+&#10;9D7nm4GRWzsezfXKmkeJVzT5tdhHO7iVdIVfjU01MIl5piv2mOW8t/0o14+OeOcbv4xVhn08zVDr&#10;+rI/UcEaPJjh2eL1jxF+1aZ74NfFy2x4AfF2XG3TA0mn8FPrBpEvlucVl5N+8JV1F+EXzw7d2dgn&#10;+dw4zu8y0g9Cay6AlmecYk/Y09OeGbOZTf+a/aV7o3AKTFRGafLT5O6J3KWkK+/6bRC/mG/rI37y&#10;fOgNYcDvFWKHsEDyIcimnxS+mA1PxR5zepSeRfk65ux3SfhVz5DnQhIOfmidHJc1Ax0Ihzdal+H6&#10;0nusW0+8HcmPLaQD3eOe6b7CB21YI/lxvw2fEN5n3Qkwdxeax27x99s8dvm27etk0XmzOjpvXjAW&#10;WY9mE50fDVXnV04m/a9Z0zj9AKXujpuK/zyjP/8pzyOfpc6uZ30/YegWT/Hh9pB3n8xi4sl8xPPC&#10;ySm3fhXvek5i/3JrOgktcxsT0cEbOi+z/1HTRMP7kM3r2NmifjtPfoX87maNMGhIPLMP0JjQHPsy&#10;6cSU4wOe88eVnVk3z3HRmVxXS4lPrqvlztV878fzPoyR/m+kyVM7W9Sx84TD2LkgthOKHXlvHKDa&#10;Z2M7oRwf8OpB7Iyd7Ff7uK6Wah/7a6l2zq3HTin3E+rYeWL97yZftYJ0Kfdb3ka/lN8LSzynLmb/&#10;68y/LiU8R579U27TrXnoLdqnxyxzU5C5o8SKlJtwtTVtiCfTWcMm19Kmd3E8UWDDJ6GtjtJ93qa+&#10;TI/ch1yv78ZDcx7f50i8vLtrSoTTs2b8Msgczuylqf+4I3q4pdgj7dSH2CPt08eLlGGnRdTPm3uE&#10;CxYSXjkvvAyGvBd10sJUntmklPc3JWzCksidtZD0B0TmKsL295GrgJmRkVsKuXeb70u8jFV6eYY3&#10;Ce+MwseFI6PQSnq3RC4fO5ifN1cIe0Vmj7Awcg+InbQzHcgv4XHix/ZsmIO2bRSOwb9gRBSm8Dv3&#10;TGTGvcXz+vVKkzmGesZ+5njc+bDwfOZIOH/WNcxzwvahdWcTT9m91CvinzXGut6kJ+XQanHKPfgE&#10;60Dwo2ycLz8pT0S7v5n4P32YiHZOrKOdlgX7DG93sUmbcQLUNuNf7+I77yhctspzCiwdxXenwOCm&#10;yLV7D98viUzv9+ivnKbkfaashOXZaVqOm9bZcBPnm+rX05NWkcdv9XD9JUybI/FDN84zfeG7ejxs&#10;LGHOX7YSts6a6Ss1PqHGLwxpwznu3M8if/7NkVxvwlGRxofdGr/wMPkzGTfr/n4yv3tcYPKN+TLP&#10;50Xn2rzYuwFf50dmTQ4baH9u/eAg8j5Gj48o79cj86M11IuENRevhf2tuWEd5X27NQ6WUo5C5mqV&#10;mYjnsYRztJ/HQt4pdTevpb7RV5pNPFVbuO+uVrpjPcPBH6GXTTa0H9K/WG3DNvCeVcwZV6fciiXM&#10;l1ejn9esqcE+6NrK/pU2nMz+io9teBPn04cLk8TTjzm/nsQr7c+fSE+4ALth+gOxa58NX15PPdph&#10;02NyKTd4ozVG8mFlTNp7Cede4j0RyZdp3Odggv7Naq7L3Wndp+u4T5QyV028mU7onvSC9ZEbRn6V&#10;8K7ZV9gTXhmZNpIvcK9nWLEeTf0mCrcSD+8PhMXEGw6L3GhYejvftQUzD0auxQbiH4dGsSN4LjL3&#10;xuVUb/2ov8rs34sgmgat6tSN1ocZq2wivRH04WFGxiofx2MVqGOVzfFYZXM8VtlCfu+xbtTWeKzy&#10;D5/fDbZ5dv9E6fp/SjntpV/0GeW32bqR29EP8x2t/kl4ujWtoY5V/hmPVThumjE+hjpW4Todq0Ad&#10;qxCfjlU+iccqpCft7RbSl/b2iq0+XLTF17HW2K1jFfzQsYr4eY73U/xtix86VhGezlhlSzxWIaxj&#10;FYlPxioSv4xVYg6UdGWsAnWsgr86VhG/OzE+FjtlrCKUsQrUsQos7c24GOpYRTiVsQrUsYocR497&#10;JZ4cYxWoYxXhTsYqpKdjFahjFU9Xjl06VsFeHatAHatIWMYq4o+MVaCOVWA4xfuvYxXC38VYRftw&#10;reto7qT633m8bQe+UkeFvHvoXtiJ9uhbP19DX3M39/jPuUfw/sijXxD+QNYaMGaptPjP3OEzPOOA&#10;T1ewtgPK708Ic12Uefb9KH0FYXss30nOdeGHxWn3ORqbzTuGNbRtjQJNN2jnyXeMueGkn/heEKY4&#10;PmF1SbgBO3KZkjDkupILStK7P0997X5ZHPbEHr5vJ10BE09EbvYXqTz7L+ayCWfoaxM2uSut+yu0&#10;o5irEk6wrg3ke3LCTfhVlbXhWNhxiQ0vJP4HmZPdRnoVa635g/i/1bqanbR1O1lXBx11qDa/9lfw&#10;+EZQN6y75dnYSd8oh9MCY9oZ8//+TnoupYp16nFwPNw6SnS//jvwuVFQ1KAF+xqzyT1YDhdw9VlB&#10;ke6TcBu2RmxXssl5eWwXsF3NVsjWjO1ULprAgdqwfH/IvYQ7mGc5Wvt3IN1v2lN7/JtsS1DSY57d&#10;nQtbsRWyyRrO/MAfI2hkrNFUPvBXyCaf/0cAAAAA//8DAFBLAQItABQABgAIAAAAIQCm5lH7DAEA&#10;ABUCAAATAAAAAAAAAAAAAAAAAAAAAABbQ29udGVudF9UeXBlc10ueG1sUEsBAi0AFAAGAAgAAAAh&#10;ADj9If/WAAAAlAEAAAsAAAAAAAAAAAAAAAAAPQEAAF9yZWxzLy5yZWxzUEsBAi0AFAAGAAgAAAAh&#10;ANDkyheEBQAA9SYAAA4AAAAAAAAAAAAAAAAAPAIAAGRycy9lMm9Eb2MueG1sUEsBAi0AFAAGAAgA&#10;AAAhAJrAJFXZAAAAMQMAABkAAAAAAAAAAAAAAAAA7AcAAGRycy9fcmVscy9lMm9Eb2MueG1sLnJl&#10;bHNQSwECLQAUAAYACAAAACEAZSXXTeAAAAAIAQAADwAAAAAAAAAAAAAAAAD8CAAAZHJzL2Rvd25y&#10;ZXYueG1sUEsBAi0AFAAGAAgAAAAhAHvMyKqF2QIALO4GABQAAAAAAAAAAAAAAAAACQoAAGRycy9t&#10;ZWRpYS9pbWFnZTQuZW1mUEsBAi0AFAAGAAgAAAAhALOhjFvEAAMAVJcHABQAAAAAAAAAAAAAAAAA&#10;wOMCAGRycy9tZWRpYS9pbWFnZTMuZW1mUEsBAi0AFAAGAAgAAAAhAHn+v+nLBwMA3DUHABQAAAAA&#10;AAAAAAAAAAAAtuQFAGRycy9tZWRpYS9pbWFnZTIuZW1mUEsBAi0AFAAGAAgAAAAhADOUw4u81QIA&#10;SNYGABQAAAAAAAAAAAAAAAAAs+wIAGRycy9tZWRpYS9pbWFnZTEuZW1mUEsBAi0AFAAGAAgAAAAh&#10;AN1Hp4rc7AIA6CYHABQAAAAAAAAAAAAAAAAAocILAGRycy9tZWRpYS9pbWFnZTUuZW1mUEsFBgAA&#10;AAAKAAoAhAIAAK+vDgAAAA==&#10;">
                <v:shape id="New picture" o:spid="_x0000_s1036" type="#_x0000_t75" style="position:absolute;left:4133;top:19506;width:42111;height:210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nsP2nAAAAA2wAAAA8AAABkcnMvZG93bnJldi54bWxET8lqwzAQvRf6D2IKuYRaTjEhdaOEYFLI&#10;ra3j3gdrKptaI2PJS/4+OhR6fLx9f1xsJyYafOtYwSZJQRDXTrdsFFTX9+cdCB+QNXaOScGNPBwP&#10;jw97zLWb+YumMhgRQ9jnqKAJoc+l9HVDFn3ieuLI/bjBYohwMFIPOMdw28mXNN1Kiy3HhgZ7Khqq&#10;f8vRKiiI1t/+w0znz1dXZT41pzGblVo9Lac3EIGW8C/+c1+0giyuj1/iD5CHO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ew/acAAAADbAAAADwAAAAAAAAAAAAAAAACfAgAA&#10;ZHJzL2Rvd25yZXYueG1sUEsFBgAAAAAEAAQA9wAAAIwDAAAAAA==&#10;">
                  <v:stroke joinstyle="round"/>
                  <v:imagedata r:id="rId18" o:title=""/>
                </v:shape>
                <v:shape id="New picture" o:spid="_x0000_s1037" type="#_x0000_t75" style="position:absolute;left:4133;width:42111;height:210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AZqlzCAAAA2wAAAA8AAABkcnMvZG93bnJldi54bWxEj0FrwkAUhO8F/8PyBG91oxQrqZtQBEsP&#10;PViN90f2NQnNvl2yrxr7612h0OMwM98wm3J0vTrTEDvPBhbzDBRx7W3HjYHquHtcg4qCbLH3TAau&#10;FKEsJg8bzK2/8CedD9KoBOGYo4FWJORax7olh3HuA3HyvvzgUJIcGm0HvCS46/Uyy1baYcdpocVA&#10;25bq78OPMyCh0vIb9nG/FP/xJqsen+PJmNl0fH0BJTTKf/iv/W4NPC3g/iX9AF3c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AGapcwgAAANsAAAAPAAAAAAAAAAAAAAAAAJ8C&#10;AABkcnMvZG93bnJldi54bWxQSwUGAAAAAAQABAD3AAAAjgMAAAAA&#10;">
                  <v:stroke joinstyle="round"/>
                  <v:imagedata r:id="rId19" o:title=""/>
                </v:shape>
                <v:shape id="New picture" o:spid="_x0000_s1038" type="#_x0000_t75" style="position:absolute;left:4677;top:39192;width:37877;height:21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r3k3EAAAA2wAAAA8AAABkcnMvZG93bnJldi54bWxEj9FqwkAURN8F/2G5Qt/qRg2ppq5SWgp5&#10;sVD1Ay7Z22wwezdmt0nar3cLBR+HmTnDbPejbURPna8dK1jMExDEpdM1VwrOp/fHNQgfkDU2jknB&#10;D3nY76aTLebaDfxJ/TFUIkLY56jAhNDmUvrSkEU/dy1x9L5cZzFE2VVSdzhEuG3kMkkyabHmuGCw&#10;pVdD5eX4bRW8fRSrsDqMm+H3agZ5SbMn9qjUw2x8eQYRaAz38H+70ArSJfx9iT9A7m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rr3k3EAAAA2wAAAA8AAAAAAAAAAAAAAAAA&#10;nwIAAGRycy9kb3ducmV2LnhtbFBLBQYAAAAABAAEAPcAAACQAwAAAAA=&#10;">
                  <v:stroke joinstyle="round"/>
                  <v:imagedata r:id="rId20" o:title=""/>
                </v:shape>
                <v:shape id="New picture" o:spid="_x0000_s1039" type="#_x0000_t75" style="position:absolute;left:4133;top:78505;width:42111;height:210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CGlUbCAAAA2wAAAA8AAABkcnMvZG93bnJldi54bWxEj0trAkEQhO8B/8PQQm46qxFJVkcRIQ/w&#10;4iPk3Oy0O4s7Pev2RDf/3hGEHIuq+oqaLztfqwu1UgU2MBpmoIiLYCsuDXwf3gevoCQiW6wDk4E/&#10;Elguek9zzG248o4u+1iqBGHJ0YCLscm1lsKRRxmGhjh5x9B6jEm2pbYtXhPc13qcZVPtseK04LCh&#10;taPitP/1Bj6nPyhR3sqzbPzJfWy9TA5jY5773WoGKlIX/8OP9pc1MHmB+5f0A/TiB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whpVGwgAAANsAAAAPAAAAAAAAAAAAAAAAAJ8C&#10;AABkcnMvZG93bnJldi54bWxQSwUGAAAAAAQABAD3AAAAjgMAAAAA&#10;">
                  <v:stroke joinstyle="round"/>
                  <v:imagedata r:id="rId21" o:title=""/>
                </v:shape>
                <v:shape id="New picture" o:spid="_x0000_s1040" type="#_x0000_t75" style="position:absolute;left:4133;top:58997;width:42111;height:210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gE09W9AAAA2wAAAA8AAABkcnMvZG93bnJldi54bWxEj80KwjAQhO+C7xBW8KapIlKqUVQQPIhg&#10;1fvSrG2x2dQman17Iwgeh/n5mPmyNZV4UuNKywpGwwgEcWZ1ybmC82k7iEE4j6yxskwK3uRgueh2&#10;5pho++IjPVOfizDCLkEFhfd1IqXLCjLohrYmDt7VNgZ9kE0udYOvMG4qOY6iqTRYciAUWNOmoOyW&#10;PoyCW52bg4kD674fp2sZ7y8Rx0r1e+1qBsJT6//hX3unFUwm8P0SfoBcfAA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2ATT1b0AAADbAAAADwAAAAAAAAAAAAAAAACfAgAAZHJz&#10;L2Rvd25yZXYueG1sUEsFBgAAAAAEAAQA9wAAAIkDAAAAAA==&#10;">
                  <v:stroke joinstyle="round"/>
                  <v:imagedata r:id="rId22" o:title=""/>
                </v:shape>
                <v:shape id="TextBox 18" o:spid="_x0000_s1041" type="#_x0000_t202" style="position:absolute;width:4679;height:37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RZfMMA&#10;AADbAAAADwAAAGRycy9kb3ducmV2LnhtbESPQWvCQBSE74L/YXmCN7NrMVLTrFJaCp5atK3Q2yP7&#10;TILZtyG7TdJ/3xUEj8PMfMPku9E2oqfO1441LBMFgrhwpuZSw9fn2+IRhA/IBhvHpOGPPOy200mO&#10;mXEDH6g/hlJECPsMNVQhtJmUvqjIok9cSxy9s+sshii7UpoOhwi3jXxQai0t1hwXKmzppaLicvy1&#10;Gr7fzz+nlfooX23aDm5Uku1Gaj2fjc9PIAKN4R6+tfdGwyqF65f4A+T2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RZfMMAAADbAAAADwAAAAAAAAAAAAAAAACYAgAAZHJzL2Rv&#10;d25yZXYueG1sUEsFBgAAAAAEAAQA9QAAAIgDAAAAAA==&#10;" filled="f" stroked="f">
                  <v:textbox>
                    <w:txbxContent>
                      <w:p w14:paraId="306F9B98" w14:textId="77777777" w:rsidR="000777CB" w:rsidRDefault="000777CB" w:rsidP="000777C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A)</w:t>
                        </w:r>
                      </w:p>
                    </w:txbxContent>
                  </v:textbox>
                </v:shape>
                <v:shape id="TextBox 19" o:spid="_x0000_s1042" type="#_x0000_t202" style="position:absolute;top:19506;width:4679;height:37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bHC8IA&#10;AADb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RvD6En+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lscLwgAAANsAAAAPAAAAAAAAAAAAAAAAAJgCAABkcnMvZG93&#10;bnJldi54bWxQSwUGAAAAAAQABAD1AAAAhwMAAAAA&#10;" filled="f" stroked="f">
                  <v:textbox>
                    <w:txbxContent>
                      <w:p w14:paraId="44B0D0AA" w14:textId="77777777" w:rsidR="000777CB" w:rsidRDefault="000777CB" w:rsidP="000777C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B)</w:t>
                        </w:r>
                      </w:p>
                    </w:txbxContent>
                  </v:textbox>
                </v:shape>
                <v:shape id="TextBox 20" o:spid="_x0000_s1043" type="#_x0000_t202" style="position:absolute;top:39192;width:4679;height:37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pik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k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aYpDEAAAA2wAAAA8AAAAAAAAAAAAAAAAAmAIAAGRycy9k&#10;b3ducmV2LnhtbFBLBQYAAAAABAAEAPUAAACJAwAAAAA=&#10;" filled="f" stroked="f">
                  <v:textbox>
                    <w:txbxContent>
                      <w:p w14:paraId="4E41E2CF" w14:textId="77777777" w:rsidR="000777CB" w:rsidRDefault="000777CB" w:rsidP="000777C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C)</w:t>
                        </w:r>
                      </w:p>
                    </w:txbxContent>
                  </v:textbox>
                </v:shape>
                <v:shape id="TextBox 21" o:spid="_x0000_s1044" type="#_x0000_t202" style="position:absolute;top:58997;width:4679;height:37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X24r4A&#10;AADbAAAADwAAAGRycy9kb3ducmV2LnhtbERPy4rCMBTdC/5DuII7TRxUtBpFRoRZOfgEd5fm2hab&#10;m9JE2/n7yUJweTjv5bq1pXhR7QvHGkZDBYI4dabgTMP5tBvMQPiAbLB0TBr+yMN61e0sMTGu4QO9&#10;jiETMYR9ghryEKpESp/mZNEPXUUcuburLYYI60yaGpsYbkv5pdRUWiw4NuRY0XdO6eP4tBou+/vt&#10;Ola/2dZOqsa1SrKdS637vXazABGoDR/x2/1jNIzj2Pgl/gC5+g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FF9uK+AAAA2wAAAA8AAAAAAAAAAAAAAAAAmAIAAGRycy9kb3ducmV2&#10;LnhtbFBLBQYAAAAABAAEAPUAAACDAwAAAAA=&#10;" filled="f" stroked="f">
                  <v:textbox>
                    <w:txbxContent>
                      <w:p w14:paraId="50A707A6" w14:textId="77777777" w:rsidR="000777CB" w:rsidRDefault="000777CB" w:rsidP="000777C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D)</w:t>
                        </w:r>
                      </w:p>
                    </w:txbxContent>
                  </v:textbox>
                </v:shape>
                <v:shape id="TextBox 22" o:spid="_x0000_s1045" type="#_x0000_t202" style="position:absolute;top:78505;width:4679;height:37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lTecMA&#10;AADbAAAADwAAAGRycy9kb3ducmV2LnhtbESPzWrDMBCE74W8g9hAbrWUkpbYiWxCS6CnluYPclus&#10;jW1irYylxu7bV4VCjsPMfMOsi9G24ka9bxxrmCcKBHHpTMOVhsN++7gE4QOywdYxafghD0U+eVhj&#10;ZtzAX3TbhUpECPsMNdQhdJmUvqzJok9cRxy9i+sthij7Spoehwi3rXxS6kVabDgu1NjRa03ldfdt&#10;NRw/LufTQn1Wb/a5G9yoJNtUaj2bjpsViEBjuIf/2+9GwyK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glTecMAAADbAAAADwAAAAAAAAAAAAAAAACYAgAAZHJzL2Rv&#10;d25yZXYueG1sUEsFBgAAAAAEAAQA9QAAAIgDAAAAAA==&#10;" filled="f" stroked="f">
                  <v:textbox>
                    <w:txbxContent>
                      <w:p w14:paraId="32DD4D16" w14:textId="77777777" w:rsidR="000777CB" w:rsidRDefault="000777CB" w:rsidP="000777C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(E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F7E099A" w14:textId="2B31DD53" w:rsidR="00C17DAA" w:rsidRDefault="00B40848" w:rsidP="000777CB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F75B6C">
        <w:rPr>
          <w:rFonts w:cs="Times New Roman"/>
          <w:b/>
          <w:szCs w:val="24"/>
        </w:rPr>
        <w:t>S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B40848">
        <w:rPr>
          <w:rFonts w:cs="Times New Roman"/>
          <w:szCs w:val="24"/>
        </w:rPr>
        <w:t>Gene expression data of type 2 MAGE genes from  different body tissues accessed by The Genotype-Tissue Expression (</w:t>
      </w:r>
      <w:proofErr w:type="spellStart"/>
      <w:r w:rsidRPr="00B40848">
        <w:rPr>
          <w:rFonts w:cs="Times New Roman"/>
          <w:szCs w:val="24"/>
        </w:rPr>
        <w:t>GTEx</w:t>
      </w:r>
      <w:proofErr w:type="spellEnd"/>
      <w:r w:rsidRPr="00B40848">
        <w:rPr>
          <w:rFonts w:cs="Times New Roman"/>
          <w:szCs w:val="24"/>
        </w:rPr>
        <w:t xml:space="preserve">) project data (A) </w:t>
      </w:r>
      <w:r w:rsidRPr="004A2996">
        <w:rPr>
          <w:rFonts w:cs="Times New Roman"/>
          <w:i/>
          <w:szCs w:val="24"/>
        </w:rPr>
        <w:t>MAGEH1</w:t>
      </w:r>
      <w:r w:rsidRPr="00B40848">
        <w:rPr>
          <w:rFonts w:cs="Times New Roman"/>
          <w:szCs w:val="24"/>
        </w:rPr>
        <w:t xml:space="preserve"> (B) </w:t>
      </w:r>
      <w:r w:rsidRPr="004A2996">
        <w:rPr>
          <w:rFonts w:cs="Times New Roman"/>
          <w:i/>
          <w:szCs w:val="24"/>
        </w:rPr>
        <w:t>MA</w:t>
      </w:r>
      <w:r w:rsidR="000777CB" w:rsidRPr="004A2996">
        <w:rPr>
          <w:rFonts w:cs="Times New Roman"/>
          <w:i/>
          <w:szCs w:val="24"/>
        </w:rPr>
        <w:t>GEE1</w:t>
      </w:r>
      <w:r w:rsidR="000777CB">
        <w:rPr>
          <w:rFonts w:cs="Times New Roman"/>
          <w:szCs w:val="24"/>
        </w:rPr>
        <w:t xml:space="preserve"> (C) </w:t>
      </w:r>
      <w:r w:rsidR="000777CB" w:rsidRPr="004A2996">
        <w:rPr>
          <w:rFonts w:cs="Times New Roman"/>
          <w:i/>
          <w:szCs w:val="24"/>
        </w:rPr>
        <w:t>MAGEL2</w:t>
      </w:r>
      <w:r w:rsidR="000777CB">
        <w:rPr>
          <w:rFonts w:cs="Times New Roman"/>
          <w:szCs w:val="24"/>
        </w:rPr>
        <w:t xml:space="preserve"> (4) </w:t>
      </w:r>
      <w:r w:rsidR="000777CB" w:rsidRPr="004A2996">
        <w:rPr>
          <w:rFonts w:cs="Times New Roman"/>
          <w:i/>
          <w:szCs w:val="24"/>
        </w:rPr>
        <w:t>TRO</w:t>
      </w:r>
      <w:r w:rsidR="000777CB">
        <w:rPr>
          <w:rFonts w:cs="Times New Roman"/>
          <w:szCs w:val="24"/>
        </w:rPr>
        <w:t xml:space="preserve"> (E) </w:t>
      </w:r>
      <w:r w:rsidR="000777CB" w:rsidRPr="004A2996">
        <w:rPr>
          <w:rFonts w:cs="Times New Roman"/>
          <w:i/>
          <w:szCs w:val="24"/>
        </w:rPr>
        <w:t>NDN</w:t>
      </w:r>
      <w:r w:rsidR="000777CB">
        <w:rPr>
          <w:rFonts w:cs="Times New Roman"/>
          <w:b/>
          <w:szCs w:val="24"/>
        </w:rPr>
        <w:t>.</w:t>
      </w:r>
    </w:p>
    <w:p w14:paraId="3C30C74A" w14:textId="77777777" w:rsidR="00C17DAA" w:rsidRDefault="00C17DAA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628A00A2" w14:textId="154DD34C" w:rsidR="00DE23E8" w:rsidRDefault="00C17DAA" w:rsidP="000777CB">
      <w:pPr>
        <w:keepNext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</w:rPr>
        <w:lastRenderedPageBreak/>
        <w:drawing>
          <wp:inline distT="0" distB="0" distL="0" distR="0" wp14:anchorId="14CCBDA0" wp14:editId="12A9C095">
            <wp:extent cx="6132830" cy="4102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830" cy="410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E51942" w14:textId="4F430164" w:rsidR="00C17DAA" w:rsidRDefault="00C17DAA" w:rsidP="00044DD8">
      <w:pPr>
        <w:keepNext/>
        <w:jc w:val="both"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S4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C17DAA">
        <w:rPr>
          <w:rFonts w:cs="Times New Roman"/>
          <w:szCs w:val="24"/>
        </w:rPr>
        <w:t>DNA methylation and its correlation with MAGEH1 expression (A) DNA methylation of the MA</w:t>
      </w:r>
      <w:r>
        <w:rPr>
          <w:rFonts w:cs="Times New Roman"/>
          <w:szCs w:val="24"/>
        </w:rPr>
        <w:t>GEH1 promoter region in TCGA-GBM</w:t>
      </w:r>
      <w:r w:rsidRPr="00C17DAA">
        <w:rPr>
          <w:rFonts w:cs="Times New Roman"/>
          <w:szCs w:val="24"/>
        </w:rPr>
        <w:t xml:space="preserve"> dataset (B) Correlation of DNA methylation at cg22604777 and cg22574818 wi</w:t>
      </w:r>
      <w:r>
        <w:rPr>
          <w:rFonts w:cs="Times New Roman"/>
          <w:szCs w:val="24"/>
        </w:rPr>
        <w:t>th MAGEH1 expression in TCGA-GBM</w:t>
      </w:r>
      <w:r w:rsidRPr="00C17DAA">
        <w:rPr>
          <w:rFonts w:cs="Times New Roman"/>
          <w:szCs w:val="24"/>
        </w:rPr>
        <w:t xml:space="preserve"> dataset.</w:t>
      </w:r>
      <w:r w:rsidR="005D5075">
        <w:rPr>
          <w:rFonts w:cs="Times New Roman"/>
          <w:szCs w:val="24"/>
        </w:rPr>
        <w:t xml:space="preserve"> </w:t>
      </w:r>
      <w:r w:rsidR="005D5075">
        <w:rPr>
          <w:rFonts w:eastAsia="Calibri" w:cs="Times New Roman"/>
          <w:color w:val="000000"/>
          <w:szCs w:val="20"/>
          <w:lang w:bidi="hi-IN"/>
        </w:rPr>
        <w:t>***p&lt;0.001, **p&lt;0.01, *p&lt;0.05</w:t>
      </w:r>
      <w:r w:rsidR="005D5075" w:rsidRPr="007D3CC0">
        <w:rPr>
          <w:rFonts w:eastAsia="Calibri" w:cs="Times New Roman"/>
          <w:color w:val="000000"/>
          <w:szCs w:val="20"/>
          <w:lang w:bidi="hi-IN"/>
        </w:rPr>
        <w:t>.</w:t>
      </w:r>
      <w:r w:rsidR="005D5075">
        <w:rPr>
          <w:rFonts w:eastAsia="Calibri" w:cs="Times New Roman"/>
          <w:color w:val="000000"/>
          <w:szCs w:val="20"/>
          <w:lang w:bidi="hi-IN"/>
        </w:rPr>
        <w:t xml:space="preserve"> Insignificant associations in correlation analysis have been faded.</w:t>
      </w:r>
      <w:bookmarkStart w:id="0" w:name="_GoBack"/>
      <w:bookmarkEnd w:id="0"/>
    </w:p>
    <w:p w14:paraId="22D13B85" w14:textId="77777777" w:rsidR="00C17DAA" w:rsidRPr="000777CB" w:rsidRDefault="00C17DAA" w:rsidP="000777CB">
      <w:pPr>
        <w:keepNext/>
        <w:rPr>
          <w:rFonts w:cs="Times New Roman"/>
          <w:b/>
          <w:szCs w:val="24"/>
        </w:rPr>
      </w:pPr>
    </w:p>
    <w:sectPr w:rsidR="00C17DAA" w:rsidRPr="000777CB" w:rsidSect="0093429D">
      <w:headerReference w:type="even" r:id="rId24"/>
      <w:footerReference w:type="even" r:id="rId25"/>
      <w:footerReference w:type="default" r:id="rId26"/>
      <w:headerReference w:type="first" r:id="rId2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A84CD" w14:textId="77777777" w:rsidR="008072D7" w:rsidRDefault="008072D7" w:rsidP="00117666">
      <w:pPr>
        <w:spacing w:after="0"/>
      </w:pPr>
      <w:r>
        <w:separator/>
      </w:r>
    </w:p>
  </w:endnote>
  <w:endnote w:type="continuationSeparator" w:id="0">
    <w:p w14:paraId="0E755658" w14:textId="77777777" w:rsidR="008072D7" w:rsidRDefault="008072D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D507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D5075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D507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4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D5075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988104" w14:textId="77777777" w:rsidR="008072D7" w:rsidRDefault="008072D7" w:rsidP="00117666">
      <w:pPr>
        <w:spacing w:after="0"/>
      </w:pPr>
      <w:r>
        <w:separator/>
      </w:r>
    </w:p>
  </w:footnote>
  <w:footnote w:type="continuationSeparator" w:id="0">
    <w:p w14:paraId="1DC9E829" w14:textId="77777777" w:rsidR="008072D7" w:rsidRDefault="008072D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DIyM7IwtzAyMDZS0lEKTi0uzszPAykwqQUATTB2HCwAAAA="/>
  </w:docVars>
  <w:rsids>
    <w:rsidRoot w:val="00ED20B5"/>
    <w:rsid w:val="0001436A"/>
    <w:rsid w:val="0002537A"/>
    <w:rsid w:val="00034304"/>
    <w:rsid w:val="00035434"/>
    <w:rsid w:val="00044DD8"/>
    <w:rsid w:val="00052A14"/>
    <w:rsid w:val="000777CB"/>
    <w:rsid w:val="00077D53"/>
    <w:rsid w:val="00091A21"/>
    <w:rsid w:val="000B31A8"/>
    <w:rsid w:val="00105FD9"/>
    <w:rsid w:val="00117666"/>
    <w:rsid w:val="0012739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6201B"/>
    <w:rsid w:val="003D2F2D"/>
    <w:rsid w:val="00401590"/>
    <w:rsid w:val="00447801"/>
    <w:rsid w:val="00452E9C"/>
    <w:rsid w:val="004735C8"/>
    <w:rsid w:val="004947A6"/>
    <w:rsid w:val="004961FF"/>
    <w:rsid w:val="004A2996"/>
    <w:rsid w:val="00517A89"/>
    <w:rsid w:val="005250F2"/>
    <w:rsid w:val="00593EEA"/>
    <w:rsid w:val="005A5EEE"/>
    <w:rsid w:val="005D5075"/>
    <w:rsid w:val="006375C7"/>
    <w:rsid w:val="00654E8F"/>
    <w:rsid w:val="00660D05"/>
    <w:rsid w:val="006820B1"/>
    <w:rsid w:val="006B7D14"/>
    <w:rsid w:val="00701727"/>
    <w:rsid w:val="0070566C"/>
    <w:rsid w:val="00714C50"/>
    <w:rsid w:val="007154B8"/>
    <w:rsid w:val="00725A7D"/>
    <w:rsid w:val="007501BE"/>
    <w:rsid w:val="00781A99"/>
    <w:rsid w:val="00790BB3"/>
    <w:rsid w:val="007C206C"/>
    <w:rsid w:val="008072D7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9D6755"/>
    <w:rsid w:val="00A174D9"/>
    <w:rsid w:val="00AA0C60"/>
    <w:rsid w:val="00AA4D24"/>
    <w:rsid w:val="00AB6715"/>
    <w:rsid w:val="00AD423F"/>
    <w:rsid w:val="00AE64CE"/>
    <w:rsid w:val="00B1671E"/>
    <w:rsid w:val="00B25EB8"/>
    <w:rsid w:val="00B37F4D"/>
    <w:rsid w:val="00B40848"/>
    <w:rsid w:val="00C17DAA"/>
    <w:rsid w:val="00C52A7B"/>
    <w:rsid w:val="00C56BAF"/>
    <w:rsid w:val="00C679AA"/>
    <w:rsid w:val="00C75972"/>
    <w:rsid w:val="00CD066B"/>
    <w:rsid w:val="00CD4A40"/>
    <w:rsid w:val="00CE4FEE"/>
    <w:rsid w:val="00D060CF"/>
    <w:rsid w:val="00DB59C3"/>
    <w:rsid w:val="00DC259A"/>
    <w:rsid w:val="00DE23E8"/>
    <w:rsid w:val="00E52377"/>
    <w:rsid w:val="00E537AD"/>
    <w:rsid w:val="00E61CE1"/>
    <w:rsid w:val="00E64E17"/>
    <w:rsid w:val="00E866C9"/>
    <w:rsid w:val="00EA3D3C"/>
    <w:rsid w:val="00EC0716"/>
    <w:rsid w:val="00EC090A"/>
    <w:rsid w:val="00ED20B5"/>
    <w:rsid w:val="00F46900"/>
    <w:rsid w:val="00F61D89"/>
    <w:rsid w:val="00F7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image" Target="media/image100.emf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3.emf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2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emf"/><Relationship Id="rId22" Type="http://schemas.openxmlformats.org/officeDocument/2006/relationships/image" Target="media/image14.emf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77408FC-C731-4A2B-AD37-2F00B3373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4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ELL</cp:lastModifiedBy>
  <cp:revision>7</cp:revision>
  <cp:lastPrinted>2020-06-16T18:11:00Z</cp:lastPrinted>
  <dcterms:created xsi:type="dcterms:W3CDTF">2020-09-30T14:36:00Z</dcterms:created>
  <dcterms:modified xsi:type="dcterms:W3CDTF">2020-12-02T19:44:00Z</dcterms:modified>
</cp:coreProperties>
</file>